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4B61C1" w14:textId="77777777" w:rsidR="00C7616A" w:rsidRPr="00844301" w:rsidRDefault="00C7616A" w:rsidP="00C7616A">
      <w:pPr>
        <w:pStyle w:val="ThesisBody"/>
        <w:jc w:val="center"/>
      </w:pPr>
    </w:p>
    <w:p w14:paraId="7FF22411" w14:textId="77777777" w:rsidR="00C7616A" w:rsidRPr="00844301" w:rsidRDefault="00C7616A" w:rsidP="00C7616A">
      <w:pPr>
        <w:pStyle w:val="ThesisBody"/>
        <w:jc w:val="center"/>
      </w:pPr>
    </w:p>
    <w:p w14:paraId="075EA33B" w14:textId="77777777" w:rsidR="00C7616A" w:rsidRPr="00844301" w:rsidRDefault="00C7616A" w:rsidP="00C7616A">
      <w:pPr>
        <w:pStyle w:val="ThesisBody"/>
        <w:jc w:val="center"/>
        <w:rPr>
          <w:smallCaps/>
        </w:rPr>
      </w:pPr>
    </w:p>
    <w:p w14:paraId="54A8B612" w14:textId="77777777" w:rsidR="00C7616A" w:rsidRPr="00844301" w:rsidRDefault="00C7616A" w:rsidP="00C7616A">
      <w:pPr>
        <w:pStyle w:val="ThesisBody"/>
        <w:jc w:val="center"/>
        <w:rPr>
          <w:smallCaps/>
        </w:rPr>
      </w:pPr>
    </w:p>
    <w:p w14:paraId="675DADBF" w14:textId="77777777" w:rsidR="00C7616A" w:rsidRPr="00844301" w:rsidRDefault="00C7616A" w:rsidP="00C7616A">
      <w:pPr>
        <w:pStyle w:val="ThesisBody"/>
        <w:jc w:val="center"/>
        <w:rPr>
          <w:smallCaps/>
        </w:rPr>
      </w:pPr>
    </w:p>
    <w:p w14:paraId="0FDF7718" w14:textId="77777777" w:rsidR="00C7616A" w:rsidRPr="00844301" w:rsidRDefault="00C7616A" w:rsidP="00C7616A">
      <w:pPr>
        <w:pStyle w:val="ThesisBody"/>
        <w:jc w:val="center"/>
        <w:rPr>
          <w:smallCaps/>
        </w:rPr>
      </w:pPr>
    </w:p>
    <w:p w14:paraId="0AE88D1E" w14:textId="77777777" w:rsidR="00C7616A" w:rsidRPr="00844301" w:rsidRDefault="00C7616A" w:rsidP="00C7616A">
      <w:pPr>
        <w:pStyle w:val="ThesisBody"/>
        <w:jc w:val="center"/>
        <w:rPr>
          <w:smallCaps/>
        </w:rPr>
      </w:pPr>
    </w:p>
    <w:p w14:paraId="167A709F" w14:textId="77777777" w:rsidR="00C7616A" w:rsidRPr="00844301" w:rsidRDefault="00A67A57" w:rsidP="00C7616A">
      <w:pPr>
        <w:pStyle w:val="ThesisBody"/>
        <w:jc w:val="center"/>
        <w:rPr>
          <w:smallCaps/>
        </w:rPr>
      </w:pPr>
      <w:sdt>
        <w:sdtPr>
          <w:rPr>
            <w:smallCaps/>
          </w:rPr>
          <w:alias w:val="Thesis Title"/>
          <w:tag w:val="Thesis Title"/>
          <w:id w:val="29073699"/>
          <w:text w:multiLine="1"/>
        </w:sdtPr>
        <w:sdtContent>
          <w:r w:rsidR="00DF5F5C" w:rsidRPr="00844301">
            <w:rPr>
              <w:smallCaps/>
            </w:rPr>
            <w:t>Automated algorithmic  stock trading</w:t>
          </w:r>
          <w:r w:rsidR="00DF5F5C" w:rsidRPr="00844301">
            <w:rPr>
              <w:smallCaps/>
            </w:rPr>
            <w:br/>
          </w:r>
        </w:sdtContent>
      </w:sdt>
    </w:p>
    <w:p w14:paraId="723F4A7E" w14:textId="77777777" w:rsidR="00C7616A" w:rsidRPr="00844301" w:rsidRDefault="00C7616A" w:rsidP="00C7616A">
      <w:pPr>
        <w:pStyle w:val="ThesisBody"/>
        <w:jc w:val="center"/>
      </w:pPr>
    </w:p>
    <w:p w14:paraId="0119AF99" w14:textId="77777777" w:rsidR="00C7616A" w:rsidRPr="00844301" w:rsidRDefault="00C7616A" w:rsidP="00C7616A">
      <w:pPr>
        <w:pStyle w:val="ThesisBody"/>
        <w:jc w:val="center"/>
      </w:pPr>
    </w:p>
    <w:p w14:paraId="517242BE" w14:textId="77777777" w:rsidR="00C7616A" w:rsidRPr="00844301" w:rsidRDefault="00C7616A" w:rsidP="00C7616A">
      <w:pPr>
        <w:pStyle w:val="ThesisBody"/>
        <w:jc w:val="center"/>
      </w:pPr>
    </w:p>
    <w:p w14:paraId="27775BC7" w14:textId="77777777" w:rsidR="00C7616A" w:rsidRPr="00844301" w:rsidRDefault="00C7616A" w:rsidP="00C7616A">
      <w:pPr>
        <w:pStyle w:val="ThesisBody"/>
        <w:jc w:val="center"/>
      </w:pPr>
    </w:p>
    <w:sdt>
      <w:sdtPr>
        <w:rPr>
          <w:smallCaps/>
        </w:rPr>
        <w:alias w:val="Thesis Title"/>
        <w:tag w:val="Thesis Title"/>
        <w:id w:val="992137420"/>
        <w:text w:multiLine="1"/>
      </w:sdtPr>
      <w:sdtContent>
        <w:p w14:paraId="29089DB0" w14:textId="77777777" w:rsidR="00C7616A" w:rsidRPr="00844301" w:rsidRDefault="00DF5F5C" w:rsidP="00C7616A">
          <w:pPr>
            <w:pStyle w:val="ThesisBody"/>
            <w:jc w:val="center"/>
            <w:rPr>
              <w:smallCaps/>
            </w:rPr>
          </w:pPr>
          <w:proofErr w:type="spellStart"/>
          <w:r w:rsidRPr="00844301">
            <w:rPr>
              <w:smallCaps/>
            </w:rPr>
            <w:t>arun</w:t>
          </w:r>
          <w:proofErr w:type="spellEnd"/>
          <w:r w:rsidRPr="00844301">
            <w:rPr>
              <w:smallCaps/>
            </w:rPr>
            <w:t xml:space="preserve"> </w:t>
          </w:r>
          <w:proofErr w:type="spellStart"/>
          <w:r w:rsidRPr="00844301">
            <w:rPr>
              <w:smallCaps/>
            </w:rPr>
            <w:t>prasath</w:t>
          </w:r>
          <w:proofErr w:type="spellEnd"/>
          <w:r w:rsidRPr="00844301">
            <w:rPr>
              <w:smallCaps/>
            </w:rPr>
            <w:t xml:space="preserve"> </w:t>
          </w:r>
          <w:proofErr w:type="spellStart"/>
          <w:r w:rsidRPr="00844301">
            <w:rPr>
              <w:smallCaps/>
            </w:rPr>
            <w:t>siva</w:t>
          </w:r>
          <w:proofErr w:type="spellEnd"/>
          <w:r w:rsidRPr="00844301">
            <w:rPr>
              <w:smallCaps/>
            </w:rPr>
            <w:t xml:space="preserve"> </w:t>
          </w:r>
          <w:proofErr w:type="spellStart"/>
          <w:r w:rsidRPr="00844301">
            <w:rPr>
              <w:smallCaps/>
            </w:rPr>
            <w:t>thanu</w:t>
          </w:r>
          <w:proofErr w:type="spellEnd"/>
          <w:r w:rsidRPr="00844301">
            <w:rPr>
              <w:smallCaps/>
            </w:rPr>
            <w:t xml:space="preserve"> </w:t>
          </w:r>
          <w:proofErr w:type="spellStart"/>
          <w:r w:rsidRPr="00844301">
            <w:rPr>
              <w:smallCaps/>
            </w:rPr>
            <w:t>pillai</w:t>
          </w:r>
          <w:proofErr w:type="spellEnd"/>
        </w:p>
      </w:sdtContent>
    </w:sdt>
    <w:p w14:paraId="4A962BD9" w14:textId="77777777" w:rsidR="00C7616A" w:rsidRPr="00844301" w:rsidRDefault="00C7616A" w:rsidP="00C7616A">
      <w:pPr>
        <w:pStyle w:val="ThesisBody"/>
        <w:jc w:val="center"/>
      </w:pPr>
    </w:p>
    <w:p w14:paraId="7E1D0589" w14:textId="77777777" w:rsidR="00C7616A" w:rsidRPr="00844301" w:rsidRDefault="00C7616A" w:rsidP="00C7616A">
      <w:pPr>
        <w:pStyle w:val="ThesisBody"/>
        <w:jc w:val="center"/>
      </w:pPr>
    </w:p>
    <w:p w14:paraId="3A6A5394" w14:textId="77777777" w:rsidR="00C7616A" w:rsidRPr="00844301" w:rsidRDefault="00C7616A" w:rsidP="00C7616A">
      <w:pPr>
        <w:pStyle w:val="ThesisBody"/>
        <w:jc w:val="center"/>
      </w:pPr>
    </w:p>
    <w:p w14:paraId="1C152385" w14:textId="77777777" w:rsidR="00C7616A" w:rsidRPr="00844301" w:rsidRDefault="00C7616A" w:rsidP="00C7616A">
      <w:pPr>
        <w:pStyle w:val="ThesisBody"/>
        <w:jc w:val="center"/>
      </w:pPr>
    </w:p>
    <w:p w14:paraId="7200551E" w14:textId="7E1850D6" w:rsidR="00C7616A" w:rsidRPr="00844301" w:rsidRDefault="00C43C5C" w:rsidP="00C7616A">
      <w:pPr>
        <w:pStyle w:val="ThesisBody"/>
        <w:ind w:left="1134" w:right="1134"/>
        <w:jc w:val="center"/>
      </w:pPr>
      <w:r w:rsidRPr="00844301">
        <w:t>Final</w:t>
      </w:r>
      <w:r w:rsidR="00C7616A" w:rsidRPr="00844301">
        <w:t xml:space="preserve"> Thesis Report</w:t>
      </w:r>
    </w:p>
    <w:p w14:paraId="11CE5BC2" w14:textId="77777777" w:rsidR="00C7616A" w:rsidRPr="00844301" w:rsidRDefault="00C7616A" w:rsidP="00C7616A">
      <w:pPr>
        <w:pStyle w:val="ThesisBody"/>
        <w:ind w:left="1134" w:right="1134"/>
        <w:jc w:val="center"/>
        <w:rPr>
          <w:smallCaps/>
        </w:rPr>
      </w:pPr>
    </w:p>
    <w:p w14:paraId="34A2DEB2" w14:textId="77777777" w:rsidR="00C7616A" w:rsidRPr="00844301" w:rsidRDefault="00C7616A" w:rsidP="00C7616A">
      <w:pPr>
        <w:pStyle w:val="ThesisBody"/>
        <w:jc w:val="center"/>
      </w:pPr>
    </w:p>
    <w:p w14:paraId="6746157F" w14:textId="77777777" w:rsidR="00C7616A" w:rsidRPr="00844301" w:rsidRDefault="00C7616A" w:rsidP="00C7616A">
      <w:pPr>
        <w:pStyle w:val="ThesisBody"/>
        <w:jc w:val="center"/>
      </w:pPr>
    </w:p>
    <w:p w14:paraId="06B3AA3E" w14:textId="77777777" w:rsidR="00C7616A" w:rsidRPr="00844301" w:rsidRDefault="00C7616A" w:rsidP="00C7616A">
      <w:pPr>
        <w:pStyle w:val="ThesisBody"/>
        <w:jc w:val="center"/>
      </w:pPr>
    </w:p>
    <w:p w14:paraId="3596BEBA" w14:textId="77777777" w:rsidR="00C7616A" w:rsidRPr="00844301" w:rsidRDefault="00C7616A" w:rsidP="00C7616A">
      <w:pPr>
        <w:pStyle w:val="ThesisBody"/>
        <w:jc w:val="center"/>
      </w:pPr>
    </w:p>
    <w:p w14:paraId="731FB3DE" w14:textId="77777777" w:rsidR="00C7616A" w:rsidRPr="00844301" w:rsidRDefault="00C7616A" w:rsidP="00C7616A">
      <w:pPr>
        <w:pStyle w:val="ThesisBody"/>
        <w:rPr>
          <w:smallCaps/>
        </w:rPr>
      </w:pPr>
    </w:p>
    <w:p w14:paraId="224444BC" w14:textId="77777777" w:rsidR="00C7616A" w:rsidRPr="00844301" w:rsidRDefault="00C7616A" w:rsidP="00C7616A">
      <w:pPr>
        <w:pStyle w:val="ThesisBody"/>
        <w:jc w:val="center"/>
      </w:pPr>
    </w:p>
    <w:p w14:paraId="300DA828" w14:textId="77777777" w:rsidR="00C7616A" w:rsidRPr="00844301" w:rsidRDefault="00C7616A" w:rsidP="00C7616A">
      <w:pPr>
        <w:pStyle w:val="ThesisBody"/>
        <w:jc w:val="center"/>
      </w:pPr>
    </w:p>
    <w:p w14:paraId="16F8C16D" w14:textId="77777777" w:rsidR="00C7616A" w:rsidRPr="00844301" w:rsidRDefault="00C7616A" w:rsidP="00C7616A">
      <w:pPr>
        <w:pStyle w:val="ThesisBody"/>
        <w:jc w:val="center"/>
      </w:pPr>
    </w:p>
    <w:p w14:paraId="60214398" w14:textId="77777777" w:rsidR="00C7616A" w:rsidRPr="00844301" w:rsidRDefault="00C7616A" w:rsidP="00C7616A">
      <w:pPr>
        <w:pStyle w:val="ThesisBody"/>
        <w:jc w:val="center"/>
      </w:pPr>
    </w:p>
    <w:sdt>
      <w:sdtPr>
        <w:rPr>
          <w:caps/>
        </w:rPr>
        <w:alias w:val="Date"/>
        <w:tag w:val="Date"/>
        <w:id w:val="-1762751930"/>
        <w:date w:fullDate="2020-02-01T00:00:00Z">
          <w:dateFormat w:val="MMMM yyyy"/>
          <w:lid w:val="en-US"/>
          <w:storeMappedDataAs w:val="dateTime"/>
          <w:calendar w:val="gregorian"/>
        </w:date>
      </w:sdtPr>
      <w:sdtContent>
        <w:p w14:paraId="772B059E" w14:textId="77777777" w:rsidR="00C7616A" w:rsidRPr="00844301" w:rsidRDefault="00DF5F5C" w:rsidP="00C7616A">
          <w:pPr>
            <w:pStyle w:val="ThesisBody"/>
            <w:ind w:left="1134" w:right="1134"/>
            <w:jc w:val="center"/>
            <w:rPr>
              <w:caps/>
            </w:rPr>
          </w:pPr>
          <w:r w:rsidRPr="00844301">
            <w:rPr>
              <w:caps/>
              <w:lang w:val="en-US"/>
            </w:rPr>
            <w:t>February 2020</w:t>
          </w:r>
        </w:p>
      </w:sdtContent>
    </w:sdt>
    <w:p w14:paraId="0FC00BE3" w14:textId="78FA0BF7" w:rsidR="00B55D5F" w:rsidRPr="00844301" w:rsidRDefault="00B55D5F" w:rsidP="00B55D5F">
      <w:pPr>
        <w:pStyle w:val="Heading1"/>
        <w:rPr>
          <w:rFonts w:eastAsiaTheme="minorHAnsi" w:cs="Times New Roman"/>
          <w:sz w:val="24"/>
          <w:szCs w:val="24"/>
        </w:rPr>
      </w:pPr>
    </w:p>
    <w:p w14:paraId="2BA9EBDB" w14:textId="30CA0468" w:rsidR="00457183" w:rsidRPr="00844301" w:rsidRDefault="00457183" w:rsidP="00457183"/>
    <w:p w14:paraId="5117C712" w14:textId="183CEDB6" w:rsidR="00457183" w:rsidRPr="00844301" w:rsidRDefault="00457183" w:rsidP="00457183"/>
    <w:p w14:paraId="0AA8BADD" w14:textId="0615590D" w:rsidR="00457183" w:rsidRPr="00844301" w:rsidRDefault="00457183" w:rsidP="00457183"/>
    <w:p w14:paraId="565F3D03" w14:textId="1753BF85" w:rsidR="007E4AD4" w:rsidRPr="00844301" w:rsidRDefault="00C70603" w:rsidP="007E4AD4">
      <w:pPr>
        <w:pStyle w:val="Heading1"/>
        <w:jc w:val="center"/>
        <w:rPr>
          <w:rFonts w:eastAsiaTheme="minorHAnsi" w:cs="Times New Roman"/>
          <w:sz w:val="24"/>
          <w:szCs w:val="24"/>
        </w:rPr>
      </w:pPr>
      <w:bookmarkStart w:id="0" w:name="_Toc39319973"/>
      <w:bookmarkStart w:id="1" w:name="_Toc40128809"/>
      <w:r w:rsidRPr="00844301">
        <w:rPr>
          <w:rFonts w:eastAsiaTheme="minorHAnsi" w:cs="Times New Roman"/>
          <w:sz w:val="24"/>
          <w:szCs w:val="24"/>
        </w:rPr>
        <w:lastRenderedPageBreak/>
        <w:t>Acknowledgement</w:t>
      </w:r>
      <w:bookmarkEnd w:id="0"/>
      <w:bookmarkEnd w:id="1"/>
    </w:p>
    <w:p w14:paraId="1EB46F1D" w14:textId="77777777" w:rsidR="007E4AD4" w:rsidRPr="00844301" w:rsidRDefault="007E4AD4" w:rsidP="007E4AD4"/>
    <w:p w14:paraId="67F6FD25" w14:textId="532660FD" w:rsidR="00D06B26" w:rsidRPr="00844301" w:rsidRDefault="00117497" w:rsidP="001237B8">
      <w:pPr>
        <w:pStyle w:val="NormalWeb"/>
        <w:spacing w:line="360" w:lineRule="auto"/>
        <w:jc w:val="both"/>
      </w:pPr>
      <w:r w:rsidRPr="00844301">
        <w:t xml:space="preserve">I would like to express </w:t>
      </w:r>
      <w:r w:rsidR="00872477">
        <w:t>my</w:t>
      </w:r>
      <w:r w:rsidRPr="00844301">
        <w:t xml:space="preserve"> gratitude to all those who have guided us in the completion of the project. I </w:t>
      </w:r>
      <w:r w:rsidR="00C70603" w:rsidRPr="00844301">
        <w:t xml:space="preserve">record my heart full of thanks and gratitude to my </w:t>
      </w:r>
      <w:r w:rsidR="008E7DDE" w:rsidRPr="00844301">
        <w:t xml:space="preserve">mentor </w:t>
      </w:r>
      <w:r w:rsidR="00C70603" w:rsidRPr="00844301">
        <w:t>for providing me an opportunity to carry this project, along with purposeful guidance.</w:t>
      </w:r>
    </w:p>
    <w:p w14:paraId="1EC3CE3C" w14:textId="776C90F2" w:rsidR="00D06B26" w:rsidRPr="00844301" w:rsidRDefault="00D06B26" w:rsidP="001237B8">
      <w:pPr>
        <w:pStyle w:val="NormalWeb"/>
        <w:spacing w:line="360" w:lineRule="auto"/>
        <w:jc w:val="both"/>
      </w:pPr>
      <w:r w:rsidRPr="00844301">
        <w:t xml:space="preserve">I am very grateful to my LJMU faculty member </w:t>
      </w:r>
      <w:proofErr w:type="spellStart"/>
      <w:r w:rsidRPr="00844301">
        <w:t>Dr.</w:t>
      </w:r>
      <w:proofErr w:type="spellEnd"/>
      <w:r w:rsidRPr="00844301">
        <w:t xml:space="preserve"> Manoj</w:t>
      </w:r>
      <w:r w:rsidR="003A1FAF" w:rsidRPr="00844301">
        <w:t xml:space="preserve"> Kumar</w:t>
      </w:r>
      <w:r w:rsidRPr="00844301">
        <w:t>, for being a great guide and teacher</w:t>
      </w:r>
      <w:r w:rsidR="008D5FC6">
        <w:t xml:space="preserve"> and </w:t>
      </w:r>
      <w:proofErr w:type="spellStart"/>
      <w:r w:rsidR="00B8302C">
        <w:t>Upgrad</w:t>
      </w:r>
      <w:proofErr w:type="spellEnd"/>
      <w:r w:rsidR="008D5FC6">
        <w:t xml:space="preserve"> learning platform and the support staffs including student mentors. </w:t>
      </w:r>
      <w:r w:rsidR="00CB4CF0" w:rsidRPr="00844301">
        <w:t xml:space="preserve">LJMU faculty member </w:t>
      </w:r>
      <w:r w:rsidR="00706611">
        <w:t xml:space="preserve">has </w:t>
      </w:r>
      <w:r w:rsidRPr="00844301">
        <w:t xml:space="preserve">provided immense support, constant encouragement and exemplary guidance at every stage of the project.  His expertise in the areas was very insightful and his technical guidance was very thoughtful which lead me to gain more deeper knowledge of the research areas. He has always emphasized in thoroughness and clarity in our approach and we are thankful to him, for helping to put the project in perspective. </w:t>
      </w:r>
    </w:p>
    <w:p w14:paraId="4ABB4D73" w14:textId="109231D5" w:rsidR="00117497" w:rsidRPr="00844301" w:rsidRDefault="00C70603" w:rsidP="001237B8">
      <w:pPr>
        <w:pStyle w:val="ThesisBody"/>
        <w:rPr>
          <w:rFonts w:eastAsiaTheme="minorHAnsi"/>
          <w:lang w:val="en-US" w:eastAsia="en-US"/>
        </w:rPr>
      </w:pPr>
      <w:r w:rsidRPr="00844301">
        <w:rPr>
          <w:rFonts w:eastAsiaTheme="minorHAnsi"/>
          <w:lang w:val="en-US" w:eastAsia="en-US"/>
        </w:rPr>
        <w:t xml:space="preserve">Last but not the least, special thanks to my wife </w:t>
      </w:r>
      <w:r w:rsidR="00A94BB6" w:rsidRPr="00844301">
        <w:rPr>
          <w:rFonts w:eastAsiaTheme="minorHAnsi"/>
          <w:lang w:val="en-US" w:eastAsia="en-US"/>
        </w:rPr>
        <w:t>Subathra Devi</w:t>
      </w:r>
      <w:r w:rsidRPr="00844301">
        <w:rPr>
          <w:rFonts w:eastAsiaTheme="minorHAnsi"/>
          <w:lang w:val="en-US" w:eastAsia="en-US"/>
        </w:rPr>
        <w:t xml:space="preserve"> for </w:t>
      </w:r>
      <w:r w:rsidR="009403E3" w:rsidRPr="00844301">
        <w:rPr>
          <w:rFonts w:eastAsiaTheme="minorHAnsi"/>
          <w:lang w:val="en-US" w:eastAsia="en-US"/>
        </w:rPr>
        <w:t xml:space="preserve">her </w:t>
      </w:r>
      <w:r w:rsidRPr="00844301">
        <w:rPr>
          <w:rFonts w:eastAsiaTheme="minorHAnsi"/>
          <w:lang w:val="en-US" w:eastAsia="en-US"/>
        </w:rPr>
        <w:t>moral support extended to me throughout the duration of the project work.</w:t>
      </w:r>
    </w:p>
    <w:p w14:paraId="4D5EE21A" w14:textId="2A7221DB" w:rsidR="007E4AD4" w:rsidRPr="00844301" w:rsidRDefault="007E4AD4" w:rsidP="00457183"/>
    <w:p w14:paraId="77899E81" w14:textId="7592B3CB" w:rsidR="007E4AD4" w:rsidRPr="00844301" w:rsidRDefault="007E4AD4" w:rsidP="00457183"/>
    <w:p w14:paraId="1808798B" w14:textId="182B9AA5" w:rsidR="007E4AD4" w:rsidRPr="00844301" w:rsidRDefault="007E4AD4" w:rsidP="00457183"/>
    <w:p w14:paraId="5BD87AEA" w14:textId="1AF04E15" w:rsidR="007E4AD4" w:rsidRPr="00844301" w:rsidRDefault="007E4AD4" w:rsidP="00457183"/>
    <w:p w14:paraId="0FF044C3" w14:textId="0F8AAB1C" w:rsidR="007E4AD4" w:rsidRPr="00844301" w:rsidRDefault="007E4AD4" w:rsidP="00457183"/>
    <w:p w14:paraId="55D30279" w14:textId="1B12C9BB" w:rsidR="007E4AD4" w:rsidRPr="00844301" w:rsidRDefault="007E4AD4" w:rsidP="00457183"/>
    <w:p w14:paraId="3AD1C262" w14:textId="1C1AECF7" w:rsidR="007E4AD4" w:rsidRPr="00844301" w:rsidRDefault="007E4AD4" w:rsidP="00457183"/>
    <w:p w14:paraId="50017E85" w14:textId="645F9665" w:rsidR="007E4AD4" w:rsidRPr="00844301" w:rsidRDefault="007E4AD4" w:rsidP="00457183"/>
    <w:p w14:paraId="421997FA" w14:textId="6AE83240" w:rsidR="007E4AD4" w:rsidRPr="00844301" w:rsidRDefault="007E4AD4" w:rsidP="00457183"/>
    <w:p w14:paraId="68DCB8AF" w14:textId="76A60017" w:rsidR="007E4AD4" w:rsidRPr="00844301" w:rsidRDefault="007E4AD4" w:rsidP="00457183"/>
    <w:p w14:paraId="595E6F7C" w14:textId="16E7CF13" w:rsidR="007E4AD4" w:rsidRPr="00844301" w:rsidRDefault="007E4AD4" w:rsidP="00457183"/>
    <w:p w14:paraId="55FFDC60" w14:textId="53B62BDC" w:rsidR="007E4AD4" w:rsidRPr="00844301" w:rsidRDefault="007E4AD4" w:rsidP="00457183"/>
    <w:p w14:paraId="0EBD80B9" w14:textId="16FFFEF8" w:rsidR="007E4AD4" w:rsidRPr="00844301" w:rsidRDefault="007E4AD4" w:rsidP="00457183"/>
    <w:p w14:paraId="75E527B0" w14:textId="73308298" w:rsidR="007E4AD4" w:rsidRPr="00844301" w:rsidRDefault="007E4AD4" w:rsidP="00457183"/>
    <w:p w14:paraId="270F0492" w14:textId="062F188E" w:rsidR="007E4AD4" w:rsidRPr="00844301" w:rsidRDefault="007E4AD4" w:rsidP="00457183"/>
    <w:p w14:paraId="57CDA5F3" w14:textId="0764351F" w:rsidR="007E4AD4" w:rsidRPr="00844301" w:rsidRDefault="007E4AD4" w:rsidP="00457183"/>
    <w:p w14:paraId="1387FEF8" w14:textId="7DDC7102" w:rsidR="00DA638B" w:rsidRDefault="00DA638B" w:rsidP="00DA638B">
      <w:pPr>
        <w:pStyle w:val="ListParagraph"/>
      </w:pPr>
    </w:p>
    <w:p w14:paraId="0CE8567C" w14:textId="484A9728" w:rsidR="00986C00" w:rsidRDefault="00986C00" w:rsidP="00DA638B">
      <w:pPr>
        <w:pStyle w:val="ListParagraph"/>
      </w:pPr>
    </w:p>
    <w:p w14:paraId="7095B7A3" w14:textId="3AB2EDD0" w:rsidR="00986C00" w:rsidRDefault="00986C00" w:rsidP="00DA638B">
      <w:pPr>
        <w:pStyle w:val="ListParagraph"/>
      </w:pPr>
    </w:p>
    <w:p w14:paraId="7D5A194E" w14:textId="0489AFE3" w:rsidR="00986C00" w:rsidRDefault="00986C00" w:rsidP="00DA638B">
      <w:pPr>
        <w:pStyle w:val="ListParagraph"/>
      </w:pPr>
    </w:p>
    <w:p w14:paraId="312D5655" w14:textId="3355BD91" w:rsidR="00986C00" w:rsidRDefault="00986C00" w:rsidP="00DA638B">
      <w:pPr>
        <w:pStyle w:val="ListParagraph"/>
      </w:pPr>
    </w:p>
    <w:p w14:paraId="7B563079" w14:textId="348E9921" w:rsidR="00986C00" w:rsidRDefault="00986C00" w:rsidP="00DA638B">
      <w:pPr>
        <w:pStyle w:val="ListParagraph"/>
      </w:pPr>
    </w:p>
    <w:p w14:paraId="5D95548A" w14:textId="44D90BE6" w:rsidR="00986C00" w:rsidRDefault="00986C00" w:rsidP="00DA638B">
      <w:pPr>
        <w:pStyle w:val="ListParagraph"/>
      </w:pPr>
    </w:p>
    <w:p w14:paraId="55AA4142" w14:textId="7F965E7C" w:rsidR="00986C00" w:rsidRDefault="00986C00" w:rsidP="00DA638B">
      <w:pPr>
        <w:pStyle w:val="ListParagraph"/>
      </w:pPr>
    </w:p>
    <w:p w14:paraId="46B3AF43" w14:textId="77777777" w:rsidR="00986C00" w:rsidRPr="00844301" w:rsidRDefault="00986C00" w:rsidP="00DA638B">
      <w:pPr>
        <w:pStyle w:val="ListParagraph"/>
      </w:pPr>
    </w:p>
    <w:p w14:paraId="3138F339" w14:textId="77777777" w:rsidR="00E24FBF" w:rsidRPr="00844301" w:rsidRDefault="00E24FBF" w:rsidP="005C4827"/>
    <w:p w14:paraId="564D63E7" w14:textId="1F518C26" w:rsidR="0025183B" w:rsidRPr="00117BEB" w:rsidRDefault="00013578" w:rsidP="005960F1">
      <w:pPr>
        <w:pStyle w:val="TOCHeading"/>
        <w:spacing w:line="360" w:lineRule="auto"/>
        <w:jc w:val="center"/>
        <w:rPr>
          <w:rFonts w:ascii="Times New Roman" w:hAnsi="Times New Roman" w:cs="Times New Roman"/>
          <w:b/>
          <w:color w:val="auto"/>
          <w:sz w:val="24"/>
          <w:szCs w:val="24"/>
        </w:rPr>
      </w:pPr>
      <w:r w:rsidRPr="00117BEB">
        <w:rPr>
          <w:rFonts w:ascii="Times New Roman" w:hAnsi="Times New Roman" w:cs="Times New Roman"/>
          <w:b/>
          <w:color w:val="auto"/>
          <w:sz w:val="24"/>
          <w:szCs w:val="24"/>
        </w:rPr>
        <w:lastRenderedPageBreak/>
        <w:t>Table of Figures</w:t>
      </w:r>
    </w:p>
    <w:p w14:paraId="7ACCB96B" w14:textId="100C575D" w:rsidR="0025183B" w:rsidRPr="00F40038" w:rsidRDefault="0025183B" w:rsidP="00F40038">
      <w:pPr>
        <w:spacing w:line="360" w:lineRule="auto"/>
      </w:pPr>
    </w:p>
    <w:p w14:paraId="4C0E16FB" w14:textId="2487AD3D" w:rsidR="00D73EC6" w:rsidRPr="00F40038" w:rsidRDefault="003E30B7" w:rsidP="00F40038">
      <w:pPr>
        <w:pStyle w:val="TableofFigures"/>
        <w:tabs>
          <w:tab w:val="right" w:leader="dot" w:pos="9059"/>
        </w:tabs>
        <w:spacing w:line="360" w:lineRule="auto"/>
        <w:rPr>
          <w:rFonts w:ascii="Times New Roman" w:eastAsiaTheme="minorEastAsia" w:hAnsi="Times New Roman"/>
          <w:noProof/>
          <w:color w:val="auto"/>
          <w:sz w:val="24"/>
          <w:lang w:val="en-US"/>
        </w:rPr>
      </w:pPr>
      <w:r w:rsidRPr="00F40038">
        <w:rPr>
          <w:rFonts w:ascii="Times New Roman" w:hAnsi="Times New Roman"/>
          <w:sz w:val="24"/>
        </w:rPr>
        <w:fldChar w:fldCharType="begin"/>
      </w:r>
      <w:r w:rsidRPr="00F40038">
        <w:rPr>
          <w:rFonts w:ascii="Times New Roman" w:hAnsi="Times New Roman"/>
          <w:sz w:val="24"/>
        </w:rPr>
        <w:instrText xml:space="preserve"> TOC \h \z \c "Figure" </w:instrText>
      </w:r>
      <w:r w:rsidRPr="00F40038">
        <w:rPr>
          <w:rFonts w:ascii="Times New Roman" w:hAnsi="Times New Roman"/>
          <w:sz w:val="24"/>
        </w:rPr>
        <w:fldChar w:fldCharType="separate"/>
      </w:r>
      <w:hyperlink w:anchor="_Toc40128699" w:history="1">
        <w:r w:rsidR="00D73EC6" w:rsidRPr="00F40038">
          <w:rPr>
            <w:rStyle w:val="Hyperlink"/>
            <w:rFonts w:ascii="Times New Roman" w:hAnsi="Times New Roman"/>
            <w:noProof/>
            <w:sz w:val="24"/>
          </w:rPr>
          <w:t>Figure 1  EMA Yahoo and Google chart</w:t>
        </w:r>
        <w:r w:rsidR="00D73EC6" w:rsidRPr="00F40038">
          <w:rPr>
            <w:rFonts w:ascii="Times New Roman" w:hAnsi="Times New Roman"/>
            <w:noProof/>
            <w:webHidden/>
            <w:sz w:val="24"/>
          </w:rPr>
          <w:tab/>
        </w:r>
        <w:r w:rsidR="00D73EC6" w:rsidRPr="00F40038">
          <w:rPr>
            <w:rFonts w:ascii="Times New Roman" w:hAnsi="Times New Roman"/>
            <w:noProof/>
            <w:webHidden/>
            <w:sz w:val="24"/>
          </w:rPr>
          <w:fldChar w:fldCharType="begin"/>
        </w:r>
        <w:r w:rsidR="00D73EC6" w:rsidRPr="00F40038">
          <w:rPr>
            <w:rFonts w:ascii="Times New Roman" w:hAnsi="Times New Roman"/>
            <w:noProof/>
            <w:webHidden/>
            <w:sz w:val="24"/>
          </w:rPr>
          <w:instrText xml:space="preserve"> PAGEREF _Toc40128699 \h </w:instrText>
        </w:r>
        <w:r w:rsidR="00D73EC6" w:rsidRPr="00F40038">
          <w:rPr>
            <w:rFonts w:ascii="Times New Roman" w:hAnsi="Times New Roman"/>
            <w:noProof/>
            <w:webHidden/>
            <w:sz w:val="24"/>
          </w:rPr>
        </w:r>
        <w:r w:rsidR="00D73EC6" w:rsidRPr="00F40038">
          <w:rPr>
            <w:rFonts w:ascii="Times New Roman" w:hAnsi="Times New Roman"/>
            <w:noProof/>
            <w:webHidden/>
            <w:sz w:val="24"/>
          </w:rPr>
          <w:fldChar w:fldCharType="separate"/>
        </w:r>
        <w:r w:rsidR="00E00E9C">
          <w:rPr>
            <w:rFonts w:ascii="Times New Roman" w:hAnsi="Times New Roman"/>
            <w:noProof/>
            <w:webHidden/>
            <w:sz w:val="24"/>
          </w:rPr>
          <w:t>19</w:t>
        </w:r>
        <w:r w:rsidR="00D73EC6" w:rsidRPr="00F40038">
          <w:rPr>
            <w:rFonts w:ascii="Times New Roman" w:hAnsi="Times New Roman"/>
            <w:noProof/>
            <w:webHidden/>
            <w:sz w:val="24"/>
          </w:rPr>
          <w:fldChar w:fldCharType="end"/>
        </w:r>
      </w:hyperlink>
    </w:p>
    <w:p w14:paraId="5394710D" w14:textId="1B458E99"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00" w:history="1">
        <w:r w:rsidRPr="00F40038">
          <w:rPr>
            <w:rStyle w:val="Hyperlink"/>
            <w:rFonts w:ascii="Times New Roman" w:hAnsi="Times New Roman"/>
            <w:noProof/>
            <w:sz w:val="24"/>
          </w:rPr>
          <w:t>Figure 2  Polarity of Tweet - Formula</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00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20</w:t>
        </w:r>
        <w:r w:rsidRPr="00F40038">
          <w:rPr>
            <w:rFonts w:ascii="Times New Roman" w:hAnsi="Times New Roman"/>
            <w:noProof/>
            <w:webHidden/>
            <w:sz w:val="24"/>
          </w:rPr>
          <w:fldChar w:fldCharType="end"/>
        </w:r>
      </w:hyperlink>
    </w:p>
    <w:p w14:paraId="00C1DFB6" w14:textId="78643495"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01" w:history="1">
        <w:r w:rsidRPr="00F40038">
          <w:rPr>
            <w:rStyle w:val="Hyperlink"/>
            <w:rFonts w:ascii="Times New Roman" w:hAnsi="Times New Roman"/>
            <w:noProof/>
            <w:sz w:val="24"/>
          </w:rPr>
          <w:t>Figure 3 Twitter Data and Stock Data in Deep Learning Model</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01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20</w:t>
        </w:r>
        <w:r w:rsidRPr="00F40038">
          <w:rPr>
            <w:rFonts w:ascii="Times New Roman" w:hAnsi="Times New Roman"/>
            <w:noProof/>
            <w:webHidden/>
            <w:sz w:val="24"/>
          </w:rPr>
          <w:fldChar w:fldCharType="end"/>
        </w:r>
      </w:hyperlink>
    </w:p>
    <w:p w14:paraId="28AFF062" w14:textId="7F3C0BDE"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02" w:history="1">
        <w:r w:rsidRPr="00F40038">
          <w:rPr>
            <w:rStyle w:val="Hyperlink"/>
            <w:rFonts w:ascii="Times New Roman" w:hAnsi="Times New Roman"/>
            <w:noProof/>
            <w:sz w:val="24"/>
          </w:rPr>
          <w:t>Figure 4 Deep Learning System</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02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21</w:t>
        </w:r>
        <w:r w:rsidRPr="00F40038">
          <w:rPr>
            <w:rFonts w:ascii="Times New Roman" w:hAnsi="Times New Roman"/>
            <w:noProof/>
            <w:webHidden/>
            <w:sz w:val="24"/>
          </w:rPr>
          <w:fldChar w:fldCharType="end"/>
        </w:r>
      </w:hyperlink>
    </w:p>
    <w:p w14:paraId="00A599FA" w14:textId="48F5ECE7"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03" w:history="1">
        <w:r w:rsidRPr="00F40038">
          <w:rPr>
            <w:rStyle w:val="Hyperlink"/>
            <w:rFonts w:ascii="Times New Roman" w:hAnsi="Times New Roman"/>
            <w:noProof/>
            <w:sz w:val="24"/>
          </w:rPr>
          <w:t>Figure 5 Infy Technical Char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03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26</w:t>
        </w:r>
        <w:r w:rsidRPr="00F40038">
          <w:rPr>
            <w:rFonts w:ascii="Times New Roman" w:hAnsi="Times New Roman"/>
            <w:noProof/>
            <w:webHidden/>
            <w:sz w:val="24"/>
          </w:rPr>
          <w:fldChar w:fldCharType="end"/>
        </w:r>
      </w:hyperlink>
    </w:p>
    <w:p w14:paraId="6C10B78A" w14:textId="75F0EDCA"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04" w:history="1">
        <w:r w:rsidRPr="00F40038">
          <w:rPr>
            <w:rStyle w:val="Hyperlink"/>
            <w:rFonts w:ascii="Times New Roman" w:hAnsi="Times New Roman"/>
            <w:noProof/>
            <w:sz w:val="24"/>
          </w:rPr>
          <w:t>Figure 6 Prediction Model for Sentiment Analysis [12]</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04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31</w:t>
        </w:r>
        <w:r w:rsidRPr="00F40038">
          <w:rPr>
            <w:rFonts w:ascii="Times New Roman" w:hAnsi="Times New Roman"/>
            <w:noProof/>
            <w:webHidden/>
            <w:sz w:val="24"/>
          </w:rPr>
          <w:fldChar w:fldCharType="end"/>
        </w:r>
      </w:hyperlink>
    </w:p>
    <w:p w14:paraId="585E15AB" w14:textId="2FF4EC6B"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05" w:history="1">
        <w:r w:rsidRPr="00F40038">
          <w:rPr>
            <w:rStyle w:val="Hyperlink"/>
            <w:rFonts w:ascii="Times New Roman" w:hAnsi="Times New Roman"/>
            <w:noProof/>
            <w:sz w:val="24"/>
          </w:rPr>
          <w:t>Figure 7  Sentiment Analysis Tool Overview</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05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32</w:t>
        </w:r>
        <w:r w:rsidRPr="00F40038">
          <w:rPr>
            <w:rFonts w:ascii="Times New Roman" w:hAnsi="Times New Roman"/>
            <w:noProof/>
            <w:webHidden/>
            <w:sz w:val="24"/>
          </w:rPr>
          <w:fldChar w:fldCharType="end"/>
        </w:r>
      </w:hyperlink>
    </w:p>
    <w:p w14:paraId="2C72175D" w14:textId="4A8DAB5E"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06" w:history="1">
        <w:r w:rsidRPr="00F40038">
          <w:rPr>
            <w:rStyle w:val="Hyperlink"/>
            <w:rFonts w:ascii="Times New Roman" w:hAnsi="Times New Roman"/>
            <w:noProof/>
            <w:sz w:val="24"/>
          </w:rPr>
          <w:t>Figure 8 SDAE Auto Encoder Framework</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06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33</w:t>
        </w:r>
        <w:r w:rsidRPr="00F40038">
          <w:rPr>
            <w:rFonts w:ascii="Times New Roman" w:hAnsi="Times New Roman"/>
            <w:noProof/>
            <w:webHidden/>
            <w:sz w:val="24"/>
          </w:rPr>
          <w:fldChar w:fldCharType="end"/>
        </w:r>
      </w:hyperlink>
    </w:p>
    <w:p w14:paraId="2FF7273F" w14:textId="2A799FDE"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07" w:history="1">
        <w:r w:rsidRPr="00F40038">
          <w:rPr>
            <w:rStyle w:val="Hyperlink"/>
            <w:rFonts w:ascii="Times New Roman" w:hAnsi="Times New Roman"/>
            <w:noProof/>
            <w:sz w:val="24"/>
          </w:rPr>
          <w:t>Figure 9 NLP Processing for News and Twitter Data [13]</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07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35</w:t>
        </w:r>
        <w:r w:rsidRPr="00F40038">
          <w:rPr>
            <w:rFonts w:ascii="Times New Roman" w:hAnsi="Times New Roman"/>
            <w:noProof/>
            <w:webHidden/>
            <w:sz w:val="24"/>
          </w:rPr>
          <w:fldChar w:fldCharType="end"/>
        </w:r>
      </w:hyperlink>
    </w:p>
    <w:p w14:paraId="37A97B45" w14:textId="14051A53"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08" w:history="1">
        <w:r w:rsidRPr="00F40038">
          <w:rPr>
            <w:rStyle w:val="Hyperlink"/>
            <w:rFonts w:ascii="Times New Roman" w:hAnsi="Times New Roman"/>
            <w:noProof/>
            <w:sz w:val="24"/>
          </w:rPr>
          <w:t>Figure 10 LSTM Cell Diagram [14]</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08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36</w:t>
        </w:r>
        <w:r w:rsidRPr="00F40038">
          <w:rPr>
            <w:rFonts w:ascii="Times New Roman" w:hAnsi="Times New Roman"/>
            <w:noProof/>
            <w:webHidden/>
            <w:sz w:val="24"/>
          </w:rPr>
          <w:fldChar w:fldCharType="end"/>
        </w:r>
      </w:hyperlink>
    </w:p>
    <w:p w14:paraId="7BEAE8AB" w14:textId="10FF6F6A"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09" w:history="1">
        <w:r w:rsidRPr="00F40038">
          <w:rPr>
            <w:rStyle w:val="Hyperlink"/>
            <w:rFonts w:ascii="Times New Roman" w:hAnsi="Times New Roman"/>
            <w:noProof/>
            <w:sz w:val="24"/>
          </w:rPr>
          <w:t>Figure 11 LSTM Cell with Unfolded Diagram [15]</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09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36</w:t>
        </w:r>
        <w:r w:rsidRPr="00F40038">
          <w:rPr>
            <w:rFonts w:ascii="Times New Roman" w:hAnsi="Times New Roman"/>
            <w:noProof/>
            <w:webHidden/>
            <w:sz w:val="24"/>
          </w:rPr>
          <w:fldChar w:fldCharType="end"/>
        </w:r>
      </w:hyperlink>
    </w:p>
    <w:p w14:paraId="7DECE9D2" w14:textId="7079059F"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10" w:history="1">
        <w:r w:rsidRPr="00F40038">
          <w:rPr>
            <w:rStyle w:val="Hyperlink"/>
            <w:rFonts w:ascii="Times New Roman" w:hAnsi="Times New Roman"/>
            <w:noProof/>
            <w:sz w:val="24"/>
          </w:rPr>
          <w:t>Figure 12 Machine Translation (RNN Application)</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10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37</w:t>
        </w:r>
        <w:r w:rsidRPr="00F40038">
          <w:rPr>
            <w:rFonts w:ascii="Times New Roman" w:hAnsi="Times New Roman"/>
            <w:noProof/>
            <w:webHidden/>
            <w:sz w:val="24"/>
          </w:rPr>
          <w:fldChar w:fldCharType="end"/>
        </w:r>
      </w:hyperlink>
    </w:p>
    <w:p w14:paraId="04D30751" w14:textId="516F4B57"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11" w:history="1">
        <w:r w:rsidRPr="00F40038">
          <w:rPr>
            <w:rStyle w:val="Hyperlink"/>
            <w:rFonts w:ascii="Times New Roman" w:hAnsi="Times New Roman"/>
            <w:noProof/>
            <w:sz w:val="24"/>
          </w:rPr>
          <w:t>Figure 13 Bi-directional RNN vs Deep RNN</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11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38</w:t>
        </w:r>
        <w:r w:rsidRPr="00F40038">
          <w:rPr>
            <w:rFonts w:ascii="Times New Roman" w:hAnsi="Times New Roman"/>
            <w:noProof/>
            <w:webHidden/>
            <w:sz w:val="24"/>
          </w:rPr>
          <w:fldChar w:fldCharType="end"/>
        </w:r>
      </w:hyperlink>
    </w:p>
    <w:p w14:paraId="2ECC62CD" w14:textId="5E6D9941"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12" w:history="1">
        <w:r w:rsidRPr="00F40038">
          <w:rPr>
            <w:rStyle w:val="Hyperlink"/>
            <w:rFonts w:ascii="Times New Roman" w:hAnsi="Times New Roman"/>
            <w:noProof/>
            <w:sz w:val="24"/>
          </w:rPr>
          <w:t>Figure 14 Types of RNN</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12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39</w:t>
        </w:r>
        <w:r w:rsidRPr="00F40038">
          <w:rPr>
            <w:rFonts w:ascii="Times New Roman" w:hAnsi="Times New Roman"/>
            <w:noProof/>
            <w:webHidden/>
            <w:sz w:val="24"/>
          </w:rPr>
          <w:fldChar w:fldCharType="end"/>
        </w:r>
      </w:hyperlink>
    </w:p>
    <w:p w14:paraId="71F72B09" w14:textId="012F7648"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13" w:history="1">
        <w:r w:rsidRPr="00F40038">
          <w:rPr>
            <w:rStyle w:val="Hyperlink"/>
            <w:rFonts w:ascii="Times New Roman" w:hAnsi="Times New Roman"/>
            <w:noProof/>
            <w:sz w:val="24"/>
          </w:rPr>
          <w:t>Figure 15 Mathematical Model of RNN</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13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40</w:t>
        </w:r>
        <w:r w:rsidRPr="00F40038">
          <w:rPr>
            <w:rFonts w:ascii="Times New Roman" w:hAnsi="Times New Roman"/>
            <w:noProof/>
            <w:webHidden/>
            <w:sz w:val="24"/>
          </w:rPr>
          <w:fldChar w:fldCharType="end"/>
        </w:r>
      </w:hyperlink>
    </w:p>
    <w:p w14:paraId="323AECEF" w14:textId="73AE0FBA"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14" w:history="1">
        <w:r w:rsidRPr="00F40038">
          <w:rPr>
            <w:rStyle w:val="Hyperlink"/>
            <w:rFonts w:ascii="Times New Roman" w:hAnsi="Times New Roman"/>
            <w:noProof/>
            <w:sz w:val="24"/>
          </w:rPr>
          <w:t>Figure 16 RNN Computation Graph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14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40</w:t>
        </w:r>
        <w:r w:rsidRPr="00F40038">
          <w:rPr>
            <w:rFonts w:ascii="Times New Roman" w:hAnsi="Times New Roman"/>
            <w:noProof/>
            <w:webHidden/>
            <w:sz w:val="24"/>
          </w:rPr>
          <w:fldChar w:fldCharType="end"/>
        </w:r>
      </w:hyperlink>
    </w:p>
    <w:p w14:paraId="19A05F9F" w14:textId="0D1B7756"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15" w:history="1">
        <w:r w:rsidRPr="00F40038">
          <w:rPr>
            <w:rStyle w:val="Hyperlink"/>
            <w:rFonts w:ascii="Times New Roman" w:hAnsi="Times New Roman"/>
            <w:noProof/>
            <w:sz w:val="24"/>
          </w:rPr>
          <w:t>Figure 17 Gradient Descen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15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41</w:t>
        </w:r>
        <w:r w:rsidRPr="00F40038">
          <w:rPr>
            <w:rFonts w:ascii="Times New Roman" w:hAnsi="Times New Roman"/>
            <w:noProof/>
            <w:webHidden/>
            <w:sz w:val="24"/>
          </w:rPr>
          <w:fldChar w:fldCharType="end"/>
        </w:r>
      </w:hyperlink>
    </w:p>
    <w:p w14:paraId="38812596" w14:textId="1D2B6E9A"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16" w:history="1">
        <w:r w:rsidRPr="00F40038">
          <w:rPr>
            <w:rStyle w:val="Hyperlink"/>
            <w:rFonts w:ascii="Times New Roman" w:hAnsi="Times New Roman"/>
            <w:noProof/>
            <w:sz w:val="24"/>
          </w:rPr>
          <w:t>Figure 18 RNN with multiple Co-Efficien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16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42</w:t>
        </w:r>
        <w:r w:rsidRPr="00F40038">
          <w:rPr>
            <w:rFonts w:ascii="Times New Roman" w:hAnsi="Times New Roman"/>
            <w:noProof/>
            <w:webHidden/>
            <w:sz w:val="24"/>
          </w:rPr>
          <w:fldChar w:fldCharType="end"/>
        </w:r>
      </w:hyperlink>
    </w:p>
    <w:p w14:paraId="4D8BC8A1" w14:textId="4FDEAAF1"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17" w:history="1">
        <w:r w:rsidRPr="00F40038">
          <w:rPr>
            <w:rStyle w:val="Hyperlink"/>
            <w:rFonts w:ascii="Times New Roman" w:hAnsi="Times New Roman"/>
            <w:noProof/>
            <w:sz w:val="24"/>
          </w:rPr>
          <w:t>Figure 19 Gradient Descendant and Vanishing Problem</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17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42</w:t>
        </w:r>
        <w:r w:rsidRPr="00F40038">
          <w:rPr>
            <w:rFonts w:ascii="Times New Roman" w:hAnsi="Times New Roman"/>
            <w:noProof/>
            <w:webHidden/>
            <w:sz w:val="24"/>
          </w:rPr>
          <w:fldChar w:fldCharType="end"/>
        </w:r>
      </w:hyperlink>
    </w:p>
    <w:p w14:paraId="069C99DD" w14:textId="2F04CD17"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18" w:history="1">
        <w:r w:rsidRPr="00F40038">
          <w:rPr>
            <w:rStyle w:val="Hyperlink"/>
            <w:rFonts w:ascii="Times New Roman" w:hAnsi="Times New Roman"/>
            <w:noProof/>
            <w:sz w:val="24"/>
          </w:rPr>
          <w:t>Figure 20 Gradient Flow in RNN</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18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43</w:t>
        </w:r>
        <w:r w:rsidRPr="00F40038">
          <w:rPr>
            <w:rFonts w:ascii="Times New Roman" w:hAnsi="Times New Roman"/>
            <w:noProof/>
            <w:webHidden/>
            <w:sz w:val="24"/>
          </w:rPr>
          <w:fldChar w:fldCharType="end"/>
        </w:r>
      </w:hyperlink>
    </w:p>
    <w:p w14:paraId="40C770CD" w14:textId="40C28ABD"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19" w:history="1">
        <w:r w:rsidRPr="00F40038">
          <w:rPr>
            <w:rStyle w:val="Hyperlink"/>
            <w:rFonts w:ascii="Times New Roman" w:hAnsi="Times New Roman"/>
            <w:noProof/>
            <w:sz w:val="24"/>
          </w:rPr>
          <w:t>Figure 21 Vanilla RNN vs LSTM</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19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44</w:t>
        </w:r>
        <w:r w:rsidRPr="00F40038">
          <w:rPr>
            <w:rFonts w:ascii="Times New Roman" w:hAnsi="Times New Roman"/>
            <w:noProof/>
            <w:webHidden/>
            <w:sz w:val="24"/>
          </w:rPr>
          <w:fldChar w:fldCharType="end"/>
        </w:r>
      </w:hyperlink>
    </w:p>
    <w:p w14:paraId="3E3F472F" w14:textId="030CA3E2"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20" w:history="1">
        <w:r w:rsidRPr="00F40038">
          <w:rPr>
            <w:rStyle w:val="Hyperlink"/>
            <w:rFonts w:ascii="Times New Roman" w:hAnsi="Times New Roman"/>
            <w:noProof/>
            <w:sz w:val="24"/>
          </w:rPr>
          <w:t>Figure 22 LSTM Cell with Softmax</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20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44</w:t>
        </w:r>
        <w:r w:rsidRPr="00F40038">
          <w:rPr>
            <w:rFonts w:ascii="Times New Roman" w:hAnsi="Times New Roman"/>
            <w:noProof/>
            <w:webHidden/>
            <w:sz w:val="24"/>
          </w:rPr>
          <w:fldChar w:fldCharType="end"/>
        </w:r>
      </w:hyperlink>
    </w:p>
    <w:p w14:paraId="1C9AA055" w14:textId="3CFEA59B"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21" w:history="1">
        <w:r w:rsidRPr="00F40038">
          <w:rPr>
            <w:rStyle w:val="Hyperlink"/>
            <w:rFonts w:ascii="Times New Roman" w:hAnsi="Times New Roman"/>
            <w:noProof/>
            <w:sz w:val="24"/>
          </w:rPr>
          <w:t>Figure 23 LSTM with four gate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21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44</w:t>
        </w:r>
        <w:r w:rsidRPr="00F40038">
          <w:rPr>
            <w:rFonts w:ascii="Times New Roman" w:hAnsi="Times New Roman"/>
            <w:noProof/>
            <w:webHidden/>
            <w:sz w:val="24"/>
          </w:rPr>
          <w:fldChar w:fldCharType="end"/>
        </w:r>
      </w:hyperlink>
    </w:p>
    <w:p w14:paraId="73059094" w14:textId="507CB136"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22" w:history="1">
        <w:r w:rsidRPr="00F40038">
          <w:rPr>
            <w:rStyle w:val="Hyperlink"/>
            <w:rFonts w:ascii="Times New Roman" w:hAnsi="Times New Roman"/>
            <w:noProof/>
            <w:sz w:val="24"/>
          </w:rPr>
          <w:t>Figure 24 LSTM Forged gate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22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45</w:t>
        </w:r>
        <w:r w:rsidRPr="00F40038">
          <w:rPr>
            <w:rFonts w:ascii="Times New Roman" w:hAnsi="Times New Roman"/>
            <w:noProof/>
            <w:webHidden/>
            <w:sz w:val="24"/>
          </w:rPr>
          <w:fldChar w:fldCharType="end"/>
        </w:r>
      </w:hyperlink>
    </w:p>
    <w:p w14:paraId="37886458" w14:textId="5C72E76B"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23" w:history="1">
        <w:r w:rsidRPr="00F40038">
          <w:rPr>
            <w:rStyle w:val="Hyperlink"/>
            <w:rFonts w:ascii="Times New Roman" w:hAnsi="Times New Roman"/>
            <w:noProof/>
            <w:sz w:val="24"/>
          </w:rPr>
          <w:t>Figure 25 LSTM - Input Gate</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23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45</w:t>
        </w:r>
        <w:r w:rsidRPr="00F40038">
          <w:rPr>
            <w:rFonts w:ascii="Times New Roman" w:hAnsi="Times New Roman"/>
            <w:noProof/>
            <w:webHidden/>
            <w:sz w:val="24"/>
          </w:rPr>
          <w:fldChar w:fldCharType="end"/>
        </w:r>
      </w:hyperlink>
    </w:p>
    <w:p w14:paraId="067E5113" w14:textId="01FA5089"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24" w:history="1">
        <w:r w:rsidRPr="00F40038">
          <w:rPr>
            <w:rStyle w:val="Hyperlink"/>
            <w:rFonts w:ascii="Times New Roman" w:hAnsi="Times New Roman"/>
            <w:noProof/>
            <w:sz w:val="24"/>
          </w:rPr>
          <w:t>Figure 26  LSTM - Output Gate</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24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45</w:t>
        </w:r>
        <w:r w:rsidRPr="00F40038">
          <w:rPr>
            <w:rFonts w:ascii="Times New Roman" w:hAnsi="Times New Roman"/>
            <w:noProof/>
            <w:webHidden/>
            <w:sz w:val="24"/>
          </w:rPr>
          <w:fldChar w:fldCharType="end"/>
        </w:r>
      </w:hyperlink>
    </w:p>
    <w:p w14:paraId="36F8F5DB" w14:textId="6E36108F"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25" w:history="1">
        <w:r w:rsidRPr="00F40038">
          <w:rPr>
            <w:rStyle w:val="Hyperlink"/>
            <w:rFonts w:ascii="Times New Roman" w:hAnsi="Times New Roman"/>
            <w:noProof/>
            <w:sz w:val="24"/>
          </w:rPr>
          <w:t>Figure 27 LSTM Sentiment Analysis Model [15]</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25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46</w:t>
        </w:r>
        <w:r w:rsidRPr="00F40038">
          <w:rPr>
            <w:rFonts w:ascii="Times New Roman" w:hAnsi="Times New Roman"/>
            <w:noProof/>
            <w:webHidden/>
            <w:sz w:val="24"/>
          </w:rPr>
          <w:fldChar w:fldCharType="end"/>
        </w:r>
      </w:hyperlink>
    </w:p>
    <w:p w14:paraId="07FCB5FE" w14:textId="7575EC8D"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26" w:history="1">
        <w:r w:rsidRPr="00F40038">
          <w:rPr>
            <w:rStyle w:val="Hyperlink"/>
            <w:rFonts w:ascii="Times New Roman" w:hAnsi="Times New Roman"/>
            <w:noProof/>
            <w:sz w:val="24"/>
          </w:rPr>
          <w:t>Figure 28 LSTM Sentiment Analyser [14]</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26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46</w:t>
        </w:r>
        <w:r w:rsidRPr="00F40038">
          <w:rPr>
            <w:rFonts w:ascii="Times New Roman" w:hAnsi="Times New Roman"/>
            <w:noProof/>
            <w:webHidden/>
            <w:sz w:val="24"/>
          </w:rPr>
          <w:fldChar w:fldCharType="end"/>
        </w:r>
      </w:hyperlink>
    </w:p>
    <w:p w14:paraId="04DE862D" w14:textId="60A67986"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27" w:history="1">
        <w:r w:rsidRPr="00F40038">
          <w:rPr>
            <w:rStyle w:val="Hyperlink"/>
            <w:rFonts w:ascii="Times New Roman" w:hAnsi="Times New Roman"/>
            <w:noProof/>
            <w:sz w:val="24"/>
          </w:rPr>
          <w:t>Figure 29 LSTM Sentiment Analysis Output Screensho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27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47</w:t>
        </w:r>
        <w:r w:rsidRPr="00F40038">
          <w:rPr>
            <w:rFonts w:ascii="Times New Roman" w:hAnsi="Times New Roman"/>
            <w:noProof/>
            <w:webHidden/>
            <w:sz w:val="24"/>
          </w:rPr>
          <w:fldChar w:fldCharType="end"/>
        </w:r>
      </w:hyperlink>
    </w:p>
    <w:p w14:paraId="67CE28F6" w14:textId="6BEDC60B"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28" w:history="1">
        <w:r w:rsidRPr="00F40038">
          <w:rPr>
            <w:rStyle w:val="Hyperlink"/>
            <w:rFonts w:ascii="Times New Roman" w:hAnsi="Times New Roman"/>
            <w:noProof/>
            <w:sz w:val="24"/>
          </w:rPr>
          <w:t>Figure 30 LSTM Softmax and Index Processing</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28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47</w:t>
        </w:r>
        <w:r w:rsidRPr="00F40038">
          <w:rPr>
            <w:rFonts w:ascii="Times New Roman" w:hAnsi="Times New Roman"/>
            <w:noProof/>
            <w:webHidden/>
            <w:sz w:val="24"/>
          </w:rPr>
          <w:fldChar w:fldCharType="end"/>
        </w:r>
      </w:hyperlink>
    </w:p>
    <w:p w14:paraId="6B06638B" w14:textId="1E707FB5"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29" w:history="1">
        <w:r w:rsidRPr="00F40038">
          <w:rPr>
            <w:rStyle w:val="Hyperlink"/>
            <w:rFonts w:ascii="Times New Roman" w:hAnsi="Times New Roman"/>
            <w:noProof/>
            <w:sz w:val="24"/>
          </w:rPr>
          <w:t>Figure 31 Stock MAVG for Short and Long</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29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48</w:t>
        </w:r>
        <w:r w:rsidRPr="00F40038">
          <w:rPr>
            <w:rFonts w:ascii="Times New Roman" w:hAnsi="Times New Roman"/>
            <w:noProof/>
            <w:webHidden/>
            <w:sz w:val="24"/>
          </w:rPr>
          <w:fldChar w:fldCharType="end"/>
        </w:r>
      </w:hyperlink>
    </w:p>
    <w:p w14:paraId="6F25C733" w14:textId="1AE139F9"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30" w:history="1">
        <w:r w:rsidRPr="00F40038">
          <w:rPr>
            <w:rStyle w:val="Hyperlink"/>
            <w:rFonts w:ascii="Times New Roman" w:hAnsi="Times New Roman"/>
            <w:noProof/>
            <w:sz w:val="24"/>
          </w:rPr>
          <w:t>Figure 32 Stock Prediction Methodologie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30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51</w:t>
        </w:r>
        <w:r w:rsidRPr="00F40038">
          <w:rPr>
            <w:rFonts w:ascii="Times New Roman" w:hAnsi="Times New Roman"/>
            <w:noProof/>
            <w:webHidden/>
            <w:sz w:val="24"/>
          </w:rPr>
          <w:fldChar w:fldCharType="end"/>
        </w:r>
      </w:hyperlink>
    </w:p>
    <w:p w14:paraId="1757EB89" w14:textId="54957984"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31" w:history="1">
        <w:r w:rsidRPr="00F40038">
          <w:rPr>
            <w:rStyle w:val="Hyperlink"/>
            <w:rFonts w:ascii="Times New Roman" w:hAnsi="Times New Roman"/>
            <w:noProof/>
            <w:sz w:val="24"/>
          </w:rPr>
          <w:t>Figure 33 Historical Data &amp; Training Data Set Learning Algorithm[69]</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31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60</w:t>
        </w:r>
        <w:r w:rsidRPr="00F40038">
          <w:rPr>
            <w:rFonts w:ascii="Times New Roman" w:hAnsi="Times New Roman"/>
            <w:noProof/>
            <w:webHidden/>
            <w:sz w:val="24"/>
          </w:rPr>
          <w:fldChar w:fldCharType="end"/>
        </w:r>
      </w:hyperlink>
    </w:p>
    <w:p w14:paraId="22F3B1ED" w14:textId="5C0973F9"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32" w:history="1">
        <w:r w:rsidRPr="00F40038">
          <w:rPr>
            <w:rStyle w:val="Hyperlink"/>
            <w:rFonts w:ascii="Times New Roman" w:hAnsi="Times New Roman"/>
            <w:noProof/>
            <w:sz w:val="24"/>
          </w:rPr>
          <w:t>Figure 34 Stock Data Processing Pipeline</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32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60</w:t>
        </w:r>
        <w:r w:rsidRPr="00F40038">
          <w:rPr>
            <w:rFonts w:ascii="Times New Roman" w:hAnsi="Times New Roman"/>
            <w:noProof/>
            <w:webHidden/>
            <w:sz w:val="24"/>
          </w:rPr>
          <w:fldChar w:fldCharType="end"/>
        </w:r>
      </w:hyperlink>
    </w:p>
    <w:p w14:paraId="79FD8BB0" w14:textId="7A2A5368"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33" w:history="1">
        <w:r w:rsidRPr="00F40038">
          <w:rPr>
            <w:rStyle w:val="Hyperlink"/>
            <w:rFonts w:ascii="Times New Roman" w:hAnsi="Times New Roman"/>
            <w:noProof/>
            <w:sz w:val="24"/>
          </w:rPr>
          <w:t>Figure 35 Web Crawler Diagram</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33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61</w:t>
        </w:r>
        <w:r w:rsidRPr="00F40038">
          <w:rPr>
            <w:rFonts w:ascii="Times New Roman" w:hAnsi="Times New Roman"/>
            <w:noProof/>
            <w:webHidden/>
            <w:sz w:val="24"/>
          </w:rPr>
          <w:fldChar w:fldCharType="end"/>
        </w:r>
      </w:hyperlink>
    </w:p>
    <w:p w14:paraId="0EE4E0CB" w14:textId="481E3959"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34" w:history="1">
        <w:r w:rsidRPr="00F40038">
          <w:rPr>
            <w:rStyle w:val="Hyperlink"/>
            <w:rFonts w:ascii="Times New Roman" w:hAnsi="Times New Roman"/>
            <w:noProof/>
            <w:sz w:val="24"/>
          </w:rPr>
          <w:t>Figure 36 Sentiment Analysis Overview Diagram</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34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63</w:t>
        </w:r>
        <w:r w:rsidRPr="00F40038">
          <w:rPr>
            <w:rFonts w:ascii="Times New Roman" w:hAnsi="Times New Roman"/>
            <w:noProof/>
            <w:webHidden/>
            <w:sz w:val="24"/>
          </w:rPr>
          <w:fldChar w:fldCharType="end"/>
        </w:r>
      </w:hyperlink>
    </w:p>
    <w:p w14:paraId="7D9076FA" w14:textId="4E63F0B3"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35" w:history="1">
        <w:r w:rsidRPr="00F40038">
          <w:rPr>
            <w:rStyle w:val="Hyperlink"/>
            <w:rFonts w:ascii="Times New Roman" w:hAnsi="Times New Roman"/>
            <w:noProof/>
            <w:sz w:val="24"/>
          </w:rPr>
          <w:t>Figure 37 LSTM Model for Stock Index Processing with Sentiment Analysis[15]</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35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64</w:t>
        </w:r>
        <w:r w:rsidRPr="00F40038">
          <w:rPr>
            <w:rFonts w:ascii="Times New Roman" w:hAnsi="Times New Roman"/>
            <w:noProof/>
            <w:webHidden/>
            <w:sz w:val="24"/>
          </w:rPr>
          <w:fldChar w:fldCharType="end"/>
        </w:r>
      </w:hyperlink>
    </w:p>
    <w:p w14:paraId="2A314D9B" w14:textId="3F263513"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36" w:history="1">
        <w:r w:rsidRPr="00F40038">
          <w:rPr>
            <w:rStyle w:val="Hyperlink"/>
            <w:rFonts w:ascii="Times New Roman" w:hAnsi="Times New Roman"/>
            <w:noProof/>
            <w:sz w:val="24"/>
          </w:rPr>
          <w:t>Figure 38 Twitter Sentiment Analysi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36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64</w:t>
        </w:r>
        <w:r w:rsidRPr="00F40038">
          <w:rPr>
            <w:rFonts w:ascii="Times New Roman" w:hAnsi="Times New Roman"/>
            <w:noProof/>
            <w:webHidden/>
            <w:sz w:val="24"/>
          </w:rPr>
          <w:fldChar w:fldCharType="end"/>
        </w:r>
      </w:hyperlink>
    </w:p>
    <w:p w14:paraId="407B05A8" w14:textId="16EB6E69"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37" w:history="1">
        <w:r w:rsidRPr="00F40038">
          <w:rPr>
            <w:rStyle w:val="Hyperlink"/>
            <w:rFonts w:ascii="Times New Roman" w:hAnsi="Times New Roman"/>
            <w:noProof/>
            <w:sz w:val="24"/>
          </w:rPr>
          <w:t>Figure 39 News Processing and Plot sentiment Scoring [13]</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37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65</w:t>
        </w:r>
        <w:r w:rsidRPr="00F40038">
          <w:rPr>
            <w:rFonts w:ascii="Times New Roman" w:hAnsi="Times New Roman"/>
            <w:noProof/>
            <w:webHidden/>
            <w:sz w:val="24"/>
          </w:rPr>
          <w:fldChar w:fldCharType="end"/>
        </w:r>
      </w:hyperlink>
    </w:p>
    <w:p w14:paraId="4A94C969" w14:textId="0D10E14D"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38" w:history="1">
        <w:r w:rsidRPr="00F40038">
          <w:rPr>
            <w:rStyle w:val="Hyperlink"/>
            <w:rFonts w:ascii="Times New Roman" w:hAnsi="Times New Roman"/>
            <w:noProof/>
            <w:sz w:val="24"/>
          </w:rPr>
          <w:t>Figure 40 Sample Historical Data</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38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66</w:t>
        </w:r>
        <w:r w:rsidRPr="00F40038">
          <w:rPr>
            <w:rFonts w:ascii="Times New Roman" w:hAnsi="Times New Roman"/>
            <w:noProof/>
            <w:webHidden/>
            <w:sz w:val="24"/>
          </w:rPr>
          <w:fldChar w:fldCharType="end"/>
        </w:r>
      </w:hyperlink>
    </w:p>
    <w:p w14:paraId="48FF90A5" w14:textId="23691EAD"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39" w:history="1">
        <w:r w:rsidRPr="00F40038">
          <w:rPr>
            <w:rStyle w:val="Hyperlink"/>
            <w:rFonts w:ascii="Times New Roman" w:hAnsi="Times New Roman"/>
            <w:noProof/>
            <w:sz w:val="24"/>
          </w:rPr>
          <w:t>Figure 41 Sample Tweet Graph Model</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39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67</w:t>
        </w:r>
        <w:r w:rsidRPr="00F40038">
          <w:rPr>
            <w:rFonts w:ascii="Times New Roman" w:hAnsi="Times New Roman"/>
            <w:noProof/>
            <w:webHidden/>
            <w:sz w:val="24"/>
          </w:rPr>
          <w:fldChar w:fldCharType="end"/>
        </w:r>
      </w:hyperlink>
    </w:p>
    <w:p w14:paraId="0F5CD912" w14:textId="0089D911"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40" w:history="1">
        <w:r w:rsidRPr="00F40038">
          <w:rPr>
            <w:rStyle w:val="Hyperlink"/>
            <w:rFonts w:ascii="Times New Roman" w:hAnsi="Times New Roman"/>
            <w:noProof/>
            <w:sz w:val="24"/>
          </w:rPr>
          <w:t>Figure 42  Twitter Use Case Overview</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40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67</w:t>
        </w:r>
        <w:r w:rsidRPr="00F40038">
          <w:rPr>
            <w:rFonts w:ascii="Times New Roman" w:hAnsi="Times New Roman"/>
            <w:noProof/>
            <w:webHidden/>
            <w:sz w:val="24"/>
          </w:rPr>
          <w:fldChar w:fldCharType="end"/>
        </w:r>
      </w:hyperlink>
    </w:p>
    <w:p w14:paraId="780033D2" w14:textId="4BF2D6E9"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41" w:history="1">
        <w:r w:rsidRPr="00F40038">
          <w:rPr>
            <w:rStyle w:val="Hyperlink"/>
            <w:rFonts w:ascii="Times New Roman" w:hAnsi="Times New Roman"/>
            <w:noProof/>
            <w:sz w:val="24"/>
          </w:rPr>
          <w:t>Figure 43 Sample Code to read tweet data</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41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68</w:t>
        </w:r>
        <w:r w:rsidRPr="00F40038">
          <w:rPr>
            <w:rFonts w:ascii="Times New Roman" w:hAnsi="Times New Roman"/>
            <w:noProof/>
            <w:webHidden/>
            <w:sz w:val="24"/>
          </w:rPr>
          <w:fldChar w:fldCharType="end"/>
        </w:r>
      </w:hyperlink>
    </w:p>
    <w:p w14:paraId="3AD0E68A" w14:textId="24EF0F98"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42" w:history="1">
        <w:r w:rsidRPr="00F40038">
          <w:rPr>
            <w:rStyle w:val="Hyperlink"/>
            <w:rFonts w:ascii="Times New Roman" w:hAnsi="Times New Roman"/>
            <w:noProof/>
            <w:sz w:val="24"/>
          </w:rPr>
          <w:t>Figure 44 Investpy Historical Data</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42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69</w:t>
        </w:r>
        <w:r w:rsidRPr="00F40038">
          <w:rPr>
            <w:rFonts w:ascii="Times New Roman" w:hAnsi="Times New Roman"/>
            <w:noProof/>
            <w:webHidden/>
            <w:sz w:val="24"/>
          </w:rPr>
          <w:fldChar w:fldCharType="end"/>
        </w:r>
      </w:hyperlink>
    </w:p>
    <w:p w14:paraId="7B2921A8" w14:textId="6BE3A0B4"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43" w:history="1">
        <w:r w:rsidRPr="00F40038">
          <w:rPr>
            <w:rStyle w:val="Hyperlink"/>
            <w:rFonts w:ascii="Times New Roman" w:hAnsi="Times New Roman"/>
            <w:noProof/>
            <w:sz w:val="24"/>
          </w:rPr>
          <w:t>Figure 45 Apple Stock Yearly char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43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69</w:t>
        </w:r>
        <w:r w:rsidRPr="00F40038">
          <w:rPr>
            <w:rFonts w:ascii="Times New Roman" w:hAnsi="Times New Roman"/>
            <w:noProof/>
            <w:webHidden/>
            <w:sz w:val="24"/>
          </w:rPr>
          <w:fldChar w:fldCharType="end"/>
        </w:r>
      </w:hyperlink>
    </w:p>
    <w:p w14:paraId="73FD2EF4" w14:textId="05CEDAA5"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44" w:history="1">
        <w:r w:rsidRPr="00F40038">
          <w:rPr>
            <w:rStyle w:val="Hyperlink"/>
            <w:rFonts w:ascii="Times New Roman" w:hAnsi="Times New Roman"/>
            <w:noProof/>
            <w:sz w:val="24"/>
          </w:rPr>
          <w:t>Figure 46 Top 20 News Catergorie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44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70</w:t>
        </w:r>
        <w:r w:rsidRPr="00F40038">
          <w:rPr>
            <w:rFonts w:ascii="Times New Roman" w:hAnsi="Times New Roman"/>
            <w:noProof/>
            <w:webHidden/>
            <w:sz w:val="24"/>
          </w:rPr>
          <w:fldChar w:fldCharType="end"/>
        </w:r>
      </w:hyperlink>
    </w:p>
    <w:p w14:paraId="52FF2978" w14:textId="6F72DDBE"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45" w:history="1">
        <w:r w:rsidRPr="00F40038">
          <w:rPr>
            <w:rStyle w:val="Hyperlink"/>
            <w:rFonts w:ascii="Times New Roman" w:hAnsi="Times New Roman"/>
            <w:noProof/>
            <w:sz w:val="24"/>
          </w:rPr>
          <w:t>Figure 47 Graph Analysis of sentiment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45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76</w:t>
        </w:r>
        <w:r w:rsidRPr="00F40038">
          <w:rPr>
            <w:rFonts w:ascii="Times New Roman" w:hAnsi="Times New Roman"/>
            <w:noProof/>
            <w:webHidden/>
            <w:sz w:val="24"/>
          </w:rPr>
          <w:fldChar w:fldCharType="end"/>
        </w:r>
      </w:hyperlink>
    </w:p>
    <w:p w14:paraId="21E6D0EA" w14:textId="50F3CE25"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46" w:history="1">
        <w:r w:rsidRPr="00F40038">
          <w:rPr>
            <w:rStyle w:val="Hyperlink"/>
            <w:rFonts w:ascii="Times New Roman" w:hAnsi="Times New Roman"/>
            <w:noProof/>
            <w:sz w:val="24"/>
          </w:rPr>
          <w:t>Figure 48 Sentiment Classification and subjective measure</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46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77</w:t>
        </w:r>
        <w:r w:rsidRPr="00F40038">
          <w:rPr>
            <w:rFonts w:ascii="Times New Roman" w:hAnsi="Times New Roman"/>
            <w:noProof/>
            <w:webHidden/>
            <w:sz w:val="24"/>
          </w:rPr>
          <w:fldChar w:fldCharType="end"/>
        </w:r>
      </w:hyperlink>
    </w:p>
    <w:p w14:paraId="2EE95F33" w14:textId="6F85C573"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47" w:history="1">
        <w:r w:rsidRPr="00F40038">
          <w:rPr>
            <w:rStyle w:val="Hyperlink"/>
            <w:rFonts w:ascii="Times New Roman" w:hAnsi="Times New Roman"/>
            <w:noProof/>
            <w:sz w:val="24"/>
          </w:rPr>
          <w:t>Figure 49 Polarity Analysi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47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77</w:t>
        </w:r>
        <w:r w:rsidRPr="00F40038">
          <w:rPr>
            <w:rFonts w:ascii="Times New Roman" w:hAnsi="Times New Roman"/>
            <w:noProof/>
            <w:webHidden/>
            <w:sz w:val="24"/>
          </w:rPr>
          <w:fldChar w:fldCharType="end"/>
        </w:r>
      </w:hyperlink>
    </w:p>
    <w:p w14:paraId="49F5F83A" w14:textId="3F152EC2"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48" w:history="1">
        <w:r w:rsidRPr="00F40038">
          <w:rPr>
            <w:rStyle w:val="Hyperlink"/>
            <w:rFonts w:ascii="Times New Roman" w:hAnsi="Times New Roman"/>
            <w:noProof/>
            <w:sz w:val="24"/>
          </w:rPr>
          <w:t>Figure 50 Price Adjusted Dataframe</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48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79</w:t>
        </w:r>
        <w:r w:rsidRPr="00F40038">
          <w:rPr>
            <w:rFonts w:ascii="Times New Roman" w:hAnsi="Times New Roman"/>
            <w:noProof/>
            <w:webHidden/>
            <w:sz w:val="24"/>
          </w:rPr>
          <w:fldChar w:fldCharType="end"/>
        </w:r>
      </w:hyperlink>
    </w:p>
    <w:p w14:paraId="7C409498" w14:textId="2BE4F247"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49" w:history="1">
        <w:r w:rsidRPr="00F40038">
          <w:rPr>
            <w:rStyle w:val="Hyperlink"/>
            <w:rFonts w:ascii="Times New Roman" w:hAnsi="Times New Roman"/>
            <w:noProof/>
            <w:sz w:val="24"/>
          </w:rPr>
          <w:t>Figure 51SingleNet Data Model Smple Outpu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49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79</w:t>
        </w:r>
        <w:r w:rsidRPr="00F40038">
          <w:rPr>
            <w:rFonts w:ascii="Times New Roman" w:hAnsi="Times New Roman"/>
            <w:noProof/>
            <w:webHidden/>
            <w:sz w:val="24"/>
          </w:rPr>
          <w:fldChar w:fldCharType="end"/>
        </w:r>
      </w:hyperlink>
    </w:p>
    <w:p w14:paraId="54918F04" w14:textId="76187807"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50" w:history="1">
        <w:r w:rsidRPr="00F40038">
          <w:rPr>
            <w:rStyle w:val="Hyperlink"/>
            <w:rFonts w:ascii="Times New Roman" w:hAnsi="Times New Roman"/>
            <w:noProof/>
            <w:sz w:val="24"/>
          </w:rPr>
          <w:t>Figure 52 Correlation Index Outpu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50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79</w:t>
        </w:r>
        <w:r w:rsidRPr="00F40038">
          <w:rPr>
            <w:rFonts w:ascii="Times New Roman" w:hAnsi="Times New Roman"/>
            <w:noProof/>
            <w:webHidden/>
            <w:sz w:val="24"/>
          </w:rPr>
          <w:fldChar w:fldCharType="end"/>
        </w:r>
      </w:hyperlink>
    </w:p>
    <w:p w14:paraId="6F2879C5" w14:textId="548F9F84"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51" w:history="1">
        <w:r w:rsidRPr="00F40038">
          <w:rPr>
            <w:rStyle w:val="Hyperlink"/>
            <w:rFonts w:ascii="Times New Roman" w:hAnsi="Times New Roman"/>
            <w:noProof/>
            <w:sz w:val="24"/>
          </w:rPr>
          <w:t>Figure 53 LSTM Prevention. And Prediction Module Diagram</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51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80</w:t>
        </w:r>
        <w:r w:rsidRPr="00F40038">
          <w:rPr>
            <w:rFonts w:ascii="Times New Roman" w:hAnsi="Times New Roman"/>
            <w:noProof/>
            <w:webHidden/>
            <w:sz w:val="24"/>
          </w:rPr>
          <w:fldChar w:fldCharType="end"/>
        </w:r>
      </w:hyperlink>
    </w:p>
    <w:p w14:paraId="7ED47B4A" w14:textId="5C8E2BDB"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52" w:history="1">
        <w:r w:rsidRPr="00F40038">
          <w:rPr>
            <w:rStyle w:val="Hyperlink"/>
            <w:rFonts w:ascii="Times New Roman" w:hAnsi="Times New Roman"/>
            <w:noProof/>
            <w:sz w:val="24"/>
          </w:rPr>
          <w:t>Figure 54 MSE, RMSE, MAE, MAPE Formula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52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81</w:t>
        </w:r>
        <w:r w:rsidRPr="00F40038">
          <w:rPr>
            <w:rFonts w:ascii="Times New Roman" w:hAnsi="Times New Roman"/>
            <w:noProof/>
            <w:webHidden/>
            <w:sz w:val="24"/>
          </w:rPr>
          <w:fldChar w:fldCharType="end"/>
        </w:r>
      </w:hyperlink>
    </w:p>
    <w:p w14:paraId="388AC87C" w14:textId="7A934448"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53" w:history="1">
        <w:r w:rsidRPr="00F40038">
          <w:rPr>
            <w:rStyle w:val="Hyperlink"/>
            <w:rFonts w:ascii="Times New Roman" w:hAnsi="Times New Roman"/>
            <w:noProof/>
            <w:sz w:val="24"/>
          </w:rPr>
          <w:t>Figure 55 LSTM Model for Dense Processing</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53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81</w:t>
        </w:r>
        <w:r w:rsidRPr="00F40038">
          <w:rPr>
            <w:rFonts w:ascii="Times New Roman" w:hAnsi="Times New Roman"/>
            <w:noProof/>
            <w:webHidden/>
            <w:sz w:val="24"/>
          </w:rPr>
          <w:fldChar w:fldCharType="end"/>
        </w:r>
      </w:hyperlink>
    </w:p>
    <w:p w14:paraId="3F3A079A" w14:textId="2BC09611"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54" w:history="1">
        <w:r w:rsidRPr="00F40038">
          <w:rPr>
            <w:rStyle w:val="Hyperlink"/>
            <w:rFonts w:ascii="Times New Roman" w:hAnsi="Times New Roman"/>
            <w:noProof/>
            <w:sz w:val="24"/>
          </w:rPr>
          <w:t>Figure 56 LSTM Network model for prediction [73]</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54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84</w:t>
        </w:r>
        <w:r w:rsidRPr="00F40038">
          <w:rPr>
            <w:rFonts w:ascii="Times New Roman" w:hAnsi="Times New Roman"/>
            <w:noProof/>
            <w:webHidden/>
            <w:sz w:val="24"/>
          </w:rPr>
          <w:fldChar w:fldCharType="end"/>
        </w:r>
      </w:hyperlink>
    </w:p>
    <w:p w14:paraId="30426E85" w14:textId="29B7D668"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55" w:history="1">
        <w:r w:rsidRPr="00F40038">
          <w:rPr>
            <w:rStyle w:val="Hyperlink"/>
            <w:rFonts w:ascii="Times New Roman" w:hAnsi="Times New Roman"/>
            <w:noProof/>
            <w:sz w:val="24"/>
          </w:rPr>
          <w:t>Figure 57 LSTM Network Data Processing with Backtes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55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85</w:t>
        </w:r>
        <w:r w:rsidRPr="00F40038">
          <w:rPr>
            <w:rFonts w:ascii="Times New Roman" w:hAnsi="Times New Roman"/>
            <w:noProof/>
            <w:webHidden/>
            <w:sz w:val="24"/>
          </w:rPr>
          <w:fldChar w:fldCharType="end"/>
        </w:r>
      </w:hyperlink>
    </w:p>
    <w:p w14:paraId="7F96BA68" w14:textId="4D656B2E"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56" w:history="1">
        <w:r w:rsidRPr="00F40038">
          <w:rPr>
            <w:rStyle w:val="Hyperlink"/>
            <w:rFonts w:ascii="Times New Roman" w:hAnsi="Times New Roman"/>
            <w:noProof/>
            <w:sz w:val="24"/>
          </w:rPr>
          <w:t>Figure 58 Use Case Diagram</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56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86</w:t>
        </w:r>
        <w:r w:rsidRPr="00F40038">
          <w:rPr>
            <w:rFonts w:ascii="Times New Roman" w:hAnsi="Times New Roman"/>
            <w:noProof/>
            <w:webHidden/>
            <w:sz w:val="24"/>
          </w:rPr>
          <w:fldChar w:fldCharType="end"/>
        </w:r>
      </w:hyperlink>
    </w:p>
    <w:p w14:paraId="547A1CAB" w14:textId="5A07F18C"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57" w:history="1">
        <w:r w:rsidRPr="00F40038">
          <w:rPr>
            <w:rStyle w:val="Hyperlink"/>
            <w:rFonts w:ascii="Times New Roman" w:hAnsi="Times New Roman"/>
            <w:noProof/>
            <w:sz w:val="24"/>
          </w:rPr>
          <w:t>Figure 59 Sample Historical Stock Data</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57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87</w:t>
        </w:r>
        <w:r w:rsidRPr="00F40038">
          <w:rPr>
            <w:rFonts w:ascii="Times New Roman" w:hAnsi="Times New Roman"/>
            <w:noProof/>
            <w:webHidden/>
            <w:sz w:val="24"/>
          </w:rPr>
          <w:fldChar w:fldCharType="end"/>
        </w:r>
      </w:hyperlink>
    </w:p>
    <w:p w14:paraId="6BAAB3BF" w14:textId="5A578793"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58" w:history="1">
        <w:r w:rsidRPr="00F40038">
          <w:rPr>
            <w:rStyle w:val="Hyperlink"/>
            <w:rFonts w:ascii="Times New Roman" w:hAnsi="Times New Roman"/>
            <w:noProof/>
            <w:sz w:val="24"/>
          </w:rPr>
          <w:t>Figure 60 Data Normalization Code</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58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88</w:t>
        </w:r>
        <w:r w:rsidRPr="00F40038">
          <w:rPr>
            <w:rFonts w:ascii="Times New Roman" w:hAnsi="Times New Roman"/>
            <w:noProof/>
            <w:webHidden/>
            <w:sz w:val="24"/>
          </w:rPr>
          <w:fldChar w:fldCharType="end"/>
        </w:r>
      </w:hyperlink>
    </w:p>
    <w:p w14:paraId="0EBE883F" w14:textId="6C35450D"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59" w:history="1">
        <w:r w:rsidRPr="00F40038">
          <w:rPr>
            <w:rStyle w:val="Hyperlink"/>
            <w:rFonts w:ascii="Times New Roman" w:hAnsi="Times New Roman"/>
            <w:noProof/>
            <w:sz w:val="24"/>
          </w:rPr>
          <w:t>Figure 61 Training and Testing Datase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59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89</w:t>
        </w:r>
        <w:r w:rsidRPr="00F40038">
          <w:rPr>
            <w:rFonts w:ascii="Times New Roman" w:hAnsi="Times New Roman"/>
            <w:noProof/>
            <w:webHidden/>
            <w:sz w:val="24"/>
          </w:rPr>
          <w:fldChar w:fldCharType="end"/>
        </w:r>
      </w:hyperlink>
    </w:p>
    <w:p w14:paraId="3E7D950E" w14:textId="6CD866A2"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60" w:history="1">
        <w:r w:rsidRPr="00F40038">
          <w:rPr>
            <w:rStyle w:val="Hyperlink"/>
            <w:rFonts w:ascii="Times New Roman" w:hAnsi="Times New Roman"/>
            <w:noProof/>
            <w:sz w:val="24"/>
          </w:rPr>
          <w:t>Figure 62 Stock Closing price for week data</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60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89</w:t>
        </w:r>
        <w:r w:rsidRPr="00F40038">
          <w:rPr>
            <w:rFonts w:ascii="Times New Roman" w:hAnsi="Times New Roman"/>
            <w:noProof/>
            <w:webHidden/>
            <w:sz w:val="24"/>
          </w:rPr>
          <w:fldChar w:fldCharType="end"/>
        </w:r>
      </w:hyperlink>
    </w:p>
    <w:p w14:paraId="72CC0E74" w14:textId="536DEB00"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61" w:history="1">
        <w:r w:rsidRPr="00F40038">
          <w:rPr>
            <w:rStyle w:val="Hyperlink"/>
            <w:rFonts w:ascii="Times New Roman" w:hAnsi="Times New Roman"/>
            <w:noProof/>
            <w:sz w:val="24"/>
          </w:rPr>
          <w:t>Figure 63 UML Diagram</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61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90</w:t>
        </w:r>
        <w:r w:rsidRPr="00F40038">
          <w:rPr>
            <w:rFonts w:ascii="Times New Roman" w:hAnsi="Times New Roman"/>
            <w:noProof/>
            <w:webHidden/>
            <w:sz w:val="24"/>
          </w:rPr>
          <w:fldChar w:fldCharType="end"/>
        </w:r>
      </w:hyperlink>
    </w:p>
    <w:p w14:paraId="19536637" w14:textId="574CDA13"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62" w:history="1">
        <w:r w:rsidRPr="00F40038">
          <w:rPr>
            <w:rStyle w:val="Hyperlink"/>
            <w:rFonts w:ascii="Times New Roman" w:hAnsi="Times New Roman"/>
            <w:noProof/>
            <w:sz w:val="24"/>
          </w:rPr>
          <w:t>Figure 64 LSTM Model creation</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62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91</w:t>
        </w:r>
        <w:r w:rsidRPr="00F40038">
          <w:rPr>
            <w:rFonts w:ascii="Times New Roman" w:hAnsi="Times New Roman"/>
            <w:noProof/>
            <w:webHidden/>
            <w:sz w:val="24"/>
          </w:rPr>
          <w:fldChar w:fldCharType="end"/>
        </w:r>
      </w:hyperlink>
    </w:p>
    <w:p w14:paraId="2F84F904" w14:textId="32A07E0D"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63" w:history="1">
        <w:r w:rsidRPr="00F40038">
          <w:rPr>
            <w:rStyle w:val="Hyperlink"/>
            <w:rFonts w:ascii="Times New Roman" w:hAnsi="Times New Roman"/>
            <w:noProof/>
            <w:sz w:val="24"/>
          </w:rPr>
          <w:t>Figure 65 LSTM with Hidden Layer Diagram [74]</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63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92</w:t>
        </w:r>
        <w:r w:rsidRPr="00F40038">
          <w:rPr>
            <w:rFonts w:ascii="Times New Roman" w:hAnsi="Times New Roman"/>
            <w:noProof/>
            <w:webHidden/>
            <w:sz w:val="24"/>
          </w:rPr>
          <w:fldChar w:fldCharType="end"/>
        </w:r>
      </w:hyperlink>
    </w:p>
    <w:p w14:paraId="1B51C84D" w14:textId="5DABB453"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64" w:history="1">
        <w:r w:rsidRPr="00F40038">
          <w:rPr>
            <w:rStyle w:val="Hyperlink"/>
            <w:rFonts w:ascii="Times New Roman" w:hAnsi="Times New Roman"/>
            <w:noProof/>
            <w:sz w:val="24"/>
          </w:rPr>
          <w:t>Figure 66 LSTM Model Creation Code</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64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95</w:t>
        </w:r>
        <w:r w:rsidRPr="00F40038">
          <w:rPr>
            <w:rFonts w:ascii="Times New Roman" w:hAnsi="Times New Roman"/>
            <w:noProof/>
            <w:webHidden/>
            <w:sz w:val="24"/>
          </w:rPr>
          <w:fldChar w:fldCharType="end"/>
        </w:r>
      </w:hyperlink>
    </w:p>
    <w:p w14:paraId="2B7DEE24" w14:textId="50EC8F6F"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65" w:history="1">
        <w:r w:rsidRPr="00F40038">
          <w:rPr>
            <w:rStyle w:val="Hyperlink"/>
            <w:rFonts w:ascii="Times New Roman" w:hAnsi="Times New Roman"/>
            <w:noProof/>
            <w:sz w:val="24"/>
          </w:rPr>
          <w:t>Figure 67 LSTM Model Training</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65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96</w:t>
        </w:r>
        <w:r w:rsidRPr="00F40038">
          <w:rPr>
            <w:rFonts w:ascii="Times New Roman" w:hAnsi="Times New Roman"/>
            <w:noProof/>
            <w:webHidden/>
            <w:sz w:val="24"/>
          </w:rPr>
          <w:fldChar w:fldCharType="end"/>
        </w:r>
      </w:hyperlink>
    </w:p>
    <w:p w14:paraId="1925AF73" w14:textId="37F5F39C"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66" w:history="1">
        <w:r w:rsidRPr="00F40038">
          <w:rPr>
            <w:rStyle w:val="Hyperlink"/>
            <w:rFonts w:ascii="Times New Roman" w:hAnsi="Times New Roman"/>
            <w:noProof/>
            <w:sz w:val="24"/>
          </w:rPr>
          <w:t>Figure 68 Demo Code Screenshots 1</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66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97</w:t>
        </w:r>
        <w:r w:rsidRPr="00F40038">
          <w:rPr>
            <w:rFonts w:ascii="Times New Roman" w:hAnsi="Times New Roman"/>
            <w:noProof/>
            <w:webHidden/>
            <w:sz w:val="24"/>
          </w:rPr>
          <w:fldChar w:fldCharType="end"/>
        </w:r>
      </w:hyperlink>
    </w:p>
    <w:p w14:paraId="55C8967C" w14:textId="2651D3D4"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67" w:history="1">
        <w:r w:rsidRPr="00F40038">
          <w:rPr>
            <w:rStyle w:val="Hyperlink"/>
            <w:rFonts w:ascii="Times New Roman" w:hAnsi="Times New Roman"/>
            <w:noProof/>
            <w:sz w:val="24"/>
          </w:rPr>
          <w:t>Figure 69 Demo Code Screenshots 2</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67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97</w:t>
        </w:r>
        <w:r w:rsidRPr="00F40038">
          <w:rPr>
            <w:rFonts w:ascii="Times New Roman" w:hAnsi="Times New Roman"/>
            <w:noProof/>
            <w:webHidden/>
            <w:sz w:val="24"/>
          </w:rPr>
          <w:fldChar w:fldCharType="end"/>
        </w:r>
      </w:hyperlink>
    </w:p>
    <w:p w14:paraId="0B41E65F" w14:textId="032AD346"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68" w:history="1">
        <w:r w:rsidRPr="00F40038">
          <w:rPr>
            <w:rStyle w:val="Hyperlink"/>
            <w:rFonts w:ascii="Times New Roman" w:hAnsi="Times New Roman"/>
            <w:noProof/>
            <w:sz w:val="24"/>
          </w:rPr>
          <w:t>Figure 70 Demo Code Screenshots 3</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68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98</w:t>
        </w:r>
        <w:r w:rsidRPr="00F40038">
          <w:rPr>
            <w:rFonts w:ascii="Times New Roman" w:hAnsi="Times New Roman"/>
            <w:noProof/>
            <w:webHidden/>
            <w:sz w:val="24"/>
          </w:rPr>
          <w:fldChar w:fldCharType="end"/>
        </w:r>
      </w:hyperlink>
    </w:p>
    <w:p w14:paraId="7A2F7D63" w14:textId="69CF8037"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69" w:history="1">
        <w:r w:rsidRPr="00F40038">
          <w:rPr>
            <w:rStyle w:val="Hyperlink"/>
            <w:rFonts w:ascii="Times New Roman" w:hAnsi="Times New Roman"/>
            <w:noProof/>
            <w:sz w:val="24"/>
          </w:rPr>
          <w:t>Figure 71 Demo Code Screenshots 4</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69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98</w:t>
        </w:r>
        <w:r w:rsidRPr="00F40038">
          <w:rPr>
            <w:rFonts w:ascii="Times New Roman" w:hAnsi="Times New Roman"/>
            <w:noProof/>
            <w:webHidden/>
            <w:sz w:val="24"/>
          </w:rPr>
          <w:fldChar w:fldCharType="end"/>
        </w:r>
      </w:hyperlink>
    </w:p>
    <w:p w14:paraId="0AEA259F" w14:textId="5A2F3380"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70" w:history="1">
        <w:r w:rsidRPr="00F40038">
          <w:rPr>
            <w:rStyle w:val="Hyperlink"/>
            <w:rFonts w:ascii="Times New Roman" w:hAnsi="Times New Roman"/>
            <w:noProof/>
            <w:sz w:val="24"/>
          </w:rPr>
          <w:t>Figure 72 Demo Code Screenshots 5</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70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99</w:t>
        </w:r>
        <w:r w:rsidRPr="00F40038">
          <w:rPr>
            <w:rFonts w:ascii="Times New Roman" w:hAnsi="Times New Roman"/>
            <w:noProof/>
            <w:webHidden/>
            <w:sz w:val="24"/>
          </w:rPr>
          <w:fldChar w:fldCharType="end"/>
        </w:r>
      </w:hyperlink>
    </w:p>
    <w:p w14:paraId="53B1F28B" w14:textId="6E6E8E13"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71" w:history="1">
        <w:r w:rsidRPr="00F40038">
          <w:rPr>
            <w:rStyle w:val="Hyperlink"/>
            <w:rFonts w:ascii="Times New Roman" w:hAnsi="Times New Roman"/>
            <w:noProof/>
            <w:sz w:val="24"/>
          </w:rPr>
          <w:t>Figure 73 One Epoch Diagram</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71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100</w:t>
        </w:r>
        <w:r w:rsidRPr="00F40038">
          <w:rPr>
            <w:rFonts w:ascii="Times New Roman" w:hAnsi="Times New Roman"/>
            <w:noProof/>
            <w:webHidden/>
            <w:sz w:val="24"/>
          </w:rPr>
          <w:fldChar w:fldCharType="end"/>
        </w:r>
      </w:hyperlink>
    </w:p>
    <w:p w14:paraId="6CB297A9" w14:textId="0B4E02F1"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72" w:history="1">
        <w:r w:rsidRPr="00F40038">
          <w:rPr>
            <w:rStyle w:val="Hyperlink"/>
            <w:rFonts w:ascii="Times New Roman" w:hAnsi="Times New Roman"/>
            <w:noProof/>
            <w:sz w:val="24"/>
          </w:rPr>
          <w:t>Figure 74 Data Training Workflow</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72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102</w:t>
        </w:r>
        <w:r w:rsidRPr="00F40038">
          <w:rPr>
            <w:rFonts w:ascii="Times New Roman" w:hAnsi="Times New Roman"/>
            <w:noProof/>
            <w:webHidden/>
            <w:sz w:val="24"/>
          </w:rPr>
          <w:fldChar w:fldCharType="end"/>
        </w:r>
      </w:hyperlink>
    </w:p>
    <w:p w14:paraId="1A710E15" w14:textId="31557409"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73" w:history="1">
        <w:r w:rsidRPr="00F40038">
          <w:rPr>
            <w:rStyle w:val="Hyperlink"/>
            <w:rFonts w:ascii="Times New Roman" w:hAnsi="Times New Roman"/>
            <w:noProof/>
            <w:sz w:val="24"/>
          </w:rPr>
          <w:t>Figure 75 UI Workflow</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73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102</w:t>
        </w:r>
        <w:r w:rsidRPr="00F40038">
          <w:rPr>
            <w:rFonts w:ascii="Times New Roman" w:hAnsi="Times New Roman"/>
            <w:noProof/>
            <w:webHidden/>
            <w:sz w:val="24"/>
          </w:rPr>
          <w:fldChar w:fldCharType="end"/>
        </w:r>
      </w:hyperlink>
    </w:p>
    <w:p w14:paraId="7E35ED74" w14:textId="65DBA922"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74" w:history="1">
        <w:r w:rsidRPr="00F40038">
          <w:rPr>
            <w:rStyle w:val="Hyperlink"/>
            <w:rFonts w:ascii="Times New Roman" w:hAnsi="Times New Roman"/>
            <w:noProof/>
            <w:sz w:val="24"/>
          </w:rPr>
          <w:t>Figure 76 Comparison of Tweets and Corpus Stock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74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106</w:t>
        </w:r>
        <w:r w:rsidRPr="00F40038">
          <w:rPr>
            <w:rFonts w:ascii="Times New Roman" w:hAnsi="Times New Roman"/>
            <w:noProof/>
            <w:webHidden/>
            <w:sz w:val="24"/>
          </w:rPr>
          <w:fldChar w:fldCharType="end"/>
        </w:r>
      </w:hyperlink>
    </w:p>
    <w:p w14:paraId="75E37353" w14:textId="576B5CD7"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75" w:history="1">
        <w:r w:rsidRPr="00F40038">
          <w:rPr>
            <w:rStyle w:val="Hyperlink"/>
            <w:rFonts w:ascii="Times New Roman" w:hAnsi="Times New Roman"/>
            <w:noProof/>
            <w:sz w:val="24"/>
          </w:rPr>
          <w:t>Figure 77 Apple Historical Data</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75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107</w:t>
        </w:r>
        <w:r w:rsidRPr="00F40038">
          <w:rPr>
            <w:rFonts w:ascii="Times New Roman" w:hAnsi="Times New Roman"/>
            <w:noProof/>
            <w:webHidden/>
            <w:sz w:val="24"/>
          </w:rPr>
          <w:fldChar w:fldCharType="end"/>
        </w:r>
      </w:hyperlink>
    </w:p>
    <w:p w14:paraId="31CC1E7B" w14:textId="390AB385"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76" w:history="1">
        <w:r w:rsidRPr="00F40038">
          <w:rPr>
            <w:rStyle w:val="Hyperlink"/>
            <w:rFonts w:ascii="Times New Roman" w:hAnsi="Times New Roman"/>
            <w:noProof/>
            <w:sz w:val="24"/>
          </w:rPr>
          <w:t>Figure 78 Apple Historical Data and Twitter Data</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76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107</w:t>
        </w:r>
        <w:r w:rsidRPr="00F40038">
          <w:rPr>
            <w:rFonts w:ascii="Times New Roman" w:hAnsi="Times New Roman"/>
            <w:noProof/>
            <w:webHidden/>
            <w:sz w:val="24"/>
          </w:rPr>
          <w:fldChar w:fldCharType="end"/>
        </w:r>
      </w:hyperlink>
    </w:p>
    <w:p w14:paraId="7EBA1ABD" w14:textId="117814DA"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77" w:history="1">
        <w:r w:rsidRPr="00F40038">
          <w:rPr>
            <w:rStyle w:val="Hyperlink"/>
            <w:rFonts w:ascii="Times New Roman" w:hAnsi="Times New Roman"/>
            <w:noProof/>
            <w:sz w:val="24"/>
          </w:rPr>
          <w:t>Figure 79 Apple Historical Data and News Data</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77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108</w:t>
        </w:r>
        <w:r w:rsidRPr="00F40038">
          <w:rPr>
            <w:rFonts w:ascii="Times New Roman" w:hAnsi="Times New Roman"/>
            <w:noProof/>
            <w:webHidden/>
            <w:sz w:val="24"/>
          </w:rPr>
          <w:fldChar w:fldCharType="end"/>
        </w:r>
      </w:hyperlink>
    </w:p>
    <w:p w14:paraId="44A0BE7E" w14:textId="01004DE5"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78" w:history="1">
        <w:r w:rsidRPr="00F40038">
          <w:rPr>
            <w:rStyle w:val="Hyperlink"/>
            <w:rFonts w:ascii="Times New Roman" w:hAnsi="Times New Roman"/>
            <w:noProof/>
            <w:sz w:val="24"/>
          </w:rPr>
          <w:t>Figure 80 Apple Historical Data, News Data and Twitter Data</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78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108</w:t>
        </w:r>
        <w:r w:rsidRPr="00F40038">
          <w:rPr>
            <w:rFonts w:ascii="Times New Roman" w:hAnsi="Times New Roman"/>
            <w:noProof/>
            <w:webHidden/>
            <w:sz w:val="24"/>
          </w:rPr>
          <w:fldChar w:fldCharType="end"/>
        </w:r>
      </w:hyperlink>
    </w:p>
    <w:p w14:paraId="65B8CF19" w14:textId="67B51FA6"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79" w:history="1">
        <w:r w:rsidRPr="00F40038">
          <w:rPr>
            <w:rStyle w:val="Hyperlink"/>
            <w:rFonts w:ascii="Times New Roman" w:hAnsi="Times New Roman"/>
            <w:noProof/>
            <w:sz w:val="24"/>
          </w:rPr>
          <w:t>Figure 81 Portfolio Value Over Time Trading FB on Test Se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79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109</w:t>
        </w:r>
        <w:r w:rsidRPr="00F40038">
          <w:rPr>
            <w:rFonts w:ascii="Times New Roman" w:hAnsi="Times New Roman"/>
            <w:noProof/>
            <w:webHidden/>
            <w:sz w:val="24"/>
          </w:rPr>
          <w:fldChar w:fldCharType="end"/>
        </w:r>
      </w:hyperlink>
    </w:p>
    <w:p w14:paraId="7DEDDE6D" w14:textId="5CAC8C55"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80" w:history="1">
        <w:r w:rsidRPr="00F40038">
          <w:rPr>
            <w:rStyle w:val="Hyperlink"/>
            <w:rFonts w:ascii="Times New Roman" w:hAnsi="Times New Roman"/>
            <w:noProof/>
            <w:sz w:val="24"/>
          </w:rPr>
          <w:t>Figure 82 Buy/Sell Decisions for FB Test Se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80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109</w:t>
        </w:r>
        <w:r w:rsidRPr="00F40038">
          <w:rPr>
            <w:rFonts w:ascii="Times New Roman" w:hAnsi="Times New Roman"/>
            <w:noProof/>
            <w:webHidden/>
            <w:sz w:val="24"/>
          </w:rPr>
          <w:fldChar w:fldCharType="end"/>
        </w:r>
      </w:hyperlink>
    </w:p>
    <w:p w14:paraId="297AEE77" w14:textId="59CD372E"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81" w:history="1">
        <w:r w:rsidRPr="00F40038">
          <w:rPr>
            <w:rStyle w:val="Hyperlink"/>
            <w:rFonts w:ascii="Times New Roman" w:hAnsi="Times New Roman"/>
            <w:noProof/>
            <w:sz w:val="24"/>
          </w:rPr>
          <w:t>Figure 83 FB Test Set 30 Day Lookahead</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81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110</w:t>
        </w:r>
        <w:r w:rsidRPr="00F40038">
          <w:rPr>
            <w:rFonts w:ascii="Times New Roman" w:hAnsi="Times New Roman"/>
            <w:noProof/>
            <w:webHidden/>
            <w:sz w:val="24"/>
          </w:rPr>
          <w:fldChar w:fldCharType="end"/>
        </w:r>
      </w:hyperlink>
    </w:p>
    <w:p w14:paraId="6C1B103D" w14:textId="6D4E3B9B"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82" w:history="1">
        <w:r w:rsidRPr="00F40038">
          <w:rPr>
            <w:rStyle w:val="Hyperlink"/>
            <w:rFonts w:ascii="Times New Roman" w:hAnsi="Times New Roman"/>
            <w:noProof/>
            <w:sz w:val="24"/>
          </w:rPr>
          <w:t>Figure 84 FB Test Set Prediction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82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110</w:t>
        </w:r>
        <w:r w:rsidRPr="00F40038">
          <w:rPr>
            <w:rFonts w:ascii="Times New Roman" w:hAnsi="Times New Roman"/>
            <w:noProof/>
            <w:webHidden/>
            <w:sz w:val="24"/>
          </w:rPr>
          <w:fldChar w:fldCharType="end"/>
        </w:r>
      </w:hyperlink>
    </w:p>
    <w:p w14:paraId="654AD929" w14:textId="6FA1C69D"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83" w:history="1">
        <w:r w:rsidRPr="00F40038">
          <w:rPr>
            <w:rStyle w:val="Hyperlink"/>
            <w:rFonts w:ascii="Times New Roman" w:hAnsi="Times New Roman"/>
            <w:noProof/>
            <w:sz w:val="24"/>
          </w:rPr>
          <w:t>Figure 85 Portfolio Value Over Time trading for AAPL</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83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111</w:t>
        </w:r>
        <w:r w:rsidRPr="00F40038">
          <w:rPr>
            <w:rFonts w:ascii="Times New Roman" w:hAnsi="Times New Roman"/>
            <w:noProof/>
            <w:webHidden/>
            <w:sz w:val="24"/>
          </w:rPr>
          <w:fldChar w:fldCharType="end"/>
        </w:r>
      </w:hyperlink>
    </w:p>
    <w:p w14:paraId="0379F468" w14:textId="3218FC99"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84" w:history="1">
        <w:r w:rsidRPr="00F40038">
          <w:rPr>
            <w:rStyle w:val="Hyperlink"/>
            <w:rFonts w:ascii="Times New Roman" w:hAnsi="Times New Roman"/>
            <w:noProof/>
            <w:sz w:val="24"/>
          </w:rPr>
          <w:t>Figure 86 Buy/Sell Decisions for APPL Test Se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84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111</w:t>
        </w:r>
        <w:r w:rsidRPr="00F40038">
          <w:rPr>
            <w:rFonts w:ascii="Times New Roman" w:hAnsi="Times New Roman"/>
            <w:noProof/>
            <w:webHidden/>
            <w:sz w:val="24"/>
          </w:rPr>
          <w:fldChar w:fldCharType="end"/>
        </w:r>
      </w:hyperlink>
    </w:p>
    <w:p w14:paraId="78A1EC94" w14:textId="11B7CEC3"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85" w:history="1">
        <w:r w:rsidRPr="00F40038">
          <w:rPr>
            <w:rStyle w:val="Hyperlink"/>
            <w:rFonts w:ascii="Times New Roman" w:hAnsi="Times New Roman"/>
            <w:noProof/>
            <w:sz w:val="24"/>
          </w:rPr>
          <w:t>Figure 87 AAPL Test Set 30 Day Lookahead</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85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112</w:t>
        </w:r>
        <w:r w:rsidRPr="00F40038">
          <w:rPr>
            <w:rFonts w:ascii="Times New Roman" w:hAnsi="Times New Roman"/>
            <w:noProof/>
            <w:webHidden/>
            <w:sz w:val="24"/>
          </w:rPr>
          <w:fldChar w:fldCharType="end"/>
        </w:r>
      </w:hyperlink>
    </w:p>
    <w:p w14:paraId="76FDEFCF" w14:textId="04ADA1F8"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86" w:history="1">
        <w:r w:rsidRPr="00F40038">
          <w:rPr>
            <w:rStyle w:val="Hyperlink"/>
            <w:rFonts w:ascii="Times New Roman" w:hAnsi="Times New Roman"/>
            <w:noProof/>
            <w:sz w:val="24"/>
          </w:rPr>
          <w:t>Figure 88 AAPL Test Set Prediction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86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112</w:t>
        </w:r>
        <w:r w:rsidRPr="00F40038">
          <w:rPr>
            <w:rFonts w:ascii="Times New Roman" w:hAnsi="Times New Roman"/>
            <w:noProof/>
            <w:webHidden/>
            <w:sz w:val="24"/>
          </w:rPr>
          <w:fldChar w:fldCharType="end"/>
        </w:r>
      </w:hyperlink>
    </w:p>
    <w:p w14:paraId="06E5D6C2" w14:textId="5B5BA5F2"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87" w:history="1">
        <w:r w:rsidRPr="00F40038">
          <w:rPr>
            <w:rStyle w:val="Hyperlink"/>
            <w:rFonts w:ascii="Times New Roman" w:hAnsi="Times New Roman"/>
            <w:noProof/>
            <w:sz w:val="24"/>
          </w:rPr>
          <w:t>Figure 89 Code Snippet for Visualizing the results</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87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115</w:t>
        </w:r>
        <w:r w:rsidRPr="00F40038">
          <w:rPr>
            <w:rFonts w:ascii="Times New Roman" w:hAnsi="Times New Roman"/>
            <w:noProof/>
            <w:webHidden/>
            <w:sz w:val="24"/>
          </w:rPr>
          <w:fldChar w:fldCharType="end"/>
        </w:r>
      </w:hyperlink>
    </w:p>
    <w:p w14:paraId="3A6C7C03" w14:textId="48818C57"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88" w:history="1">
        <w:r w:rsidRPr="00F40038">
          <w:rPr>
            <w:rStyle w:val="Hyperlink"/>
            <w:rFonts w:ascii="Times New Roman" w:hAnsi="Times New Roman"/>
            <w:noProof/>
            <w:sz w:val="24"/>
          </w:rPr>
          <w:t>Figure 90 Google Price Prediction. Vs. Actual</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88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115</w:t>
        </w:r>
        <w:r w:rsidRPr="00F40038">
          <w:rPr>
            <w:rFonts w:ascii="Times New Roman" w:hAnsi="Times New Roman"/>
            <w:noProof/>
            <w:webHidden/>
            <w:sz w:val="24"/>
          </w:rPr>
          <w:fldChar w:fldCharType="end"/>
        </w:r>
      </w:hyperlink>
    </w:p>
    <w:p w14:paraId="6EDE4705" w14:textId="5294DB36"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89" w:history="1">
        <w:r w:rsidRPr="00F40038">
          <w:rPr>
            <w:rStyle w:val="Hyperlink"/>
            <w:rFonts w:ascii="Times New Roman" w:hAnsi="Times New Roman"/>
            <w:noProof/>
            <w:sz w:val="24"/>
          </w:rPr>
          <w:t>Figure 91 Sample Plot with Precition</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89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116</w:t>
        </w:r>
        <w:r w:rsidRPr="00F40038">
          <w:rPr>
            <w:rFonts w:ascii="Times New Roman" w:hAnsi="Times New Roman"/>
            <w:noProof/>
            <w:webHidden/>
            <w:sz w:val="24"/>
          </w:rPr>
          <w:fldChar w:fldCharType="end"/>
        </w:r>
      </w:hyperlink>
    </w:p>
    <w:p w14:paraId="6057730A" w14:textId="32B51025"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90" w:history="1">
        <w:r w:rsidRPr="00F40038">
          <w:rPr>
            <w:rStyle w:val="Hyperlink"/>
            <w:rFonts w:ascii="Times New Roman" w:hAnsi="Times New Roman"/>
            <w:noProof/>
            <w:sz w:val="24"/>
          </w:rPr>
          <w:t>Figure 92 Buy/Sell Decisions for AAPL Test Se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90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116</w:t>
        </w:r>
        <w:r w:rsidRPr="00F40038">
          <w:rPr>
            <w:rFonts w:ascii="Times New Roman" w:hAnsi="Times New Roman"/>
            <w:noProof/>
            <w:webHidden/>
            <w:sz w:val="24"/>
          </w:rPr>
          <w:fldChar w:fldCharType="end"/>
        </w:r>
      </w:hyperlink>
    </w:p>
    <w:p w14:paraId="15E539F3" w14:textId="192DF7C9"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91" w:history="1">
        <w:r w:rsidRPr="00F40038">
          <w:rPr>
            <w:rStyle w:val="Hyperlink"/>
            <w:rFonts w:ascii="Times New Roman" w:hAnsi="Times New Roman"/>
            <w:noProof/>
            <w:sz w:val="24"/>
          </w:rPr>
          <w:t>Figure 93 Buy/Sell Decisions for AMZN Test Se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91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117</w:t>
        </w:r>
        <w:r w:rsidRPr="00F40038">
          <w:rPr>
            <w:rFonts w:ascii="Times New Roman" w:hAnsi="Times New Roman"/>
            <w:noProof/>
            <w:webHidden/>
            <w:sz w:val="24"/>
          </w:rPr>
          <w:fldChar w:fldCharType="end"/>
        </w:r>
      </w:hyperlink>
    </w:p>
    <w:p w14:paraId="15ECE7A9" w14:textId="56E3BDEA"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92" w:history="1">
        <w:r w:rsidRPr="00F40038">
          <w:rPr>
            <w:rStyle w:val="Hyperlink"/>
            <w:rFonts w:ascii="Times New Roman" w:hAnsi="Times New Roman"/>
            <w:noProof/>
            <w:sz w:val="24"/>
          </w:rPr>
          <w:t>Figure 94 Buy/Sell Decisions for FFB Test Se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92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117</w:t>
        </w:r>
        <w:r w:rsidRPr="00F40038">
          <w:rPr>
            <w:rFonts w:ascii="Times New Roman" w:hAnsi="Times New Roman"/>
            <w:noProof/>
            <w:webHidden/>
            <w:sz w:val="24"/>
          </w:rPr>
          <w:fldChar w:fldCharType="end"/>
        </w:r>
      </w:hyperlink>
    </w:p>
    <w:p w14:paraId="3C8003B4" w14:textId="76F75A02" w:rsidR="00D73EC6" w:rsidRPr="00F40038" w:rsidRDefault="00D73EC6" w:rsidP="00F40038">
      <w:pPr>
        <w:pStyle w:val="TableofFigures"/>
        <w:tabs>
          <w:tab w:val="right" w:leader="dot" w:pos="9059"/>
        </w:tabs>
        <w:spacing w:line="360" w:lineRule="auto"/>
        <w:rPr>
          <w:rFonts w:ascii="Times New Roman" w:eastAsiaTheme="minorEastAsia" w:hAnsi="Times New Roman"/>
          <w:noProof/>
          <w:color w:val="auto"/>
          <w:sz w:val="24"/>
          <w:lang w:val="en-US"/>
        </w:rPr>
      </w:pPr>
      <w:hyperlink w:anchor="_Toc40128793" w:history="1">
        <w:r w:rsidRPr="00F40038">
          <w:rPr>
            <w:rStyle w:val="Hyperlink"/>
            <w:rFonts w:ascii="Times New Roman" w:hAnsi="Times New Roman"/>
            <w:noProof/>
            <w:sz w:val="24"/>
          </w:rPr>
          <w:t>Figure 95 Buy/Sell Decisions for Google Test Set</w:t>
        </w:r>
        <w:r w:rsidRPr="00F40038">
          <w:rPr>
            <w:rFonts w:ascii="Times New Roman" w:hAnsi="Times New Roman"/>
            <w:noProof/>
            <w:webHidden/>
            <w:sz w:val="24"/>
          </w:rPr>
          <w:tab/>
        </w:r>
        <w:r w:rsidRPr="00F40038">
          <w:rPr>
            <w:rFonts w:ascii="Times New Roman" w:hAnsi="Times New Roman"/>
            <w:noProof/>
            <w:webHidden/>
            <w:sz w:val="24"/>
          </w:rPr>
          <w:fldChar w:fldCharType="begin"/>
        </w:r>
        <w:r w:rsidRPr="00F40038">
          <w:rPr>
            <w:rFonts w:ascii="Times New Roman" w:hAnsi="Times New Roman"/>
            <w:noProof/>
            <w:webHidden/>
            <w:sz w:val="24"/>
          </w:rPr>
          <w:instrText xml:space="preserve"> PAGEREF _Toc40128793 \h </w:instrText>
        </w:r>
        <w:r w:rsidRPr="00F40038">
          <w:rPr>
            <w:rFonts w:ascii="Times New Roman" w:hAnsi="Times New Roman"/>
            <w:noProof/>
            <w:webHidden/>
            <w:sz w:val="24"/>
          </w:rPr>
        </w:r>
        <w:r w:rsidRPr="00F40038">
          <w:rPr>
            <w:rFonts w:ascii="Times New Roman" w:hAnsi="Times New Roman"/>
            <w:noProof/>
            <w:webHidden/>
            <w:sz w:val="24"/>
          </w:rPr>
          <w:fldChar w:fldCharType="separate"/>
        </w:r>
        <w:r w:rsidR="00E00E9C">
          <w:rPr>
            <w:rFonts w:ascii="Times New Roman" w:hAnsi="Times New Roman"/>
            <w:noProof/>
            <w:webHidden/>
            <w:sz w:val="24"/>
          </w:rPr>
          <w:t>118</w:t>
        </w:r>
        <w:r w:rsidRPr="00F40038">
          <w:rPr>
            <w:rFonts w:ascii="Times New Roman" w:hAnsi="Times New Roman"/>
            <w:noProof/>
            <w:webHidden/>
            <w:sz w:val="24"/>
          </w:rPr>
          <w:fldChar w:fldCharType="end"/>
        </w:r>
      </w:hyperlink>
    </w:p>
    <w:p w14:paraId="4480435B" w14:textId="161AEAE8" w:rsidR="0025183B" w:rsidRPr="00844301" w:rsidRDefault="003E30B7" w:rsidP="00F40038">
      <w:pPr>
        <w:spacing w:line="360" w:lineRule="auto"/>
      </w:pPr>
      <w:r w:rsidRPr="00F40038">
        <w:fldChar w:fldCharType="end"/>
      </w:r>
    </w:p>
    <w:p w14:paraId="7D41974A" w14:textId="0E34F55A" w:rsidR="0025183B" w:rsidRPr="00844301" w:rsidRDefault="0025183B" w:rsidP="005C4827"/>
    <w:p w14:paraId="20B5470D" w14:textId="61C31B6B" w:rsidR="0025183B" w:rsidRPr="00844301" w:rsidRDefault="0025183B" w:rsidP="005C4827"/>
    <w:p w14:paraId="14FFC2A6" w14:textId="78EB7706" w:rsidR="0025183B" w:rsidRPr="00844301" w:rsidRDefault="0025183B" w:rsidP="005C4827"/>
    <w:p w14:paraId="7C42140B" w14:textId="3C8776F5" w:rsidR="00381227" w:rsidRPr="00844301" w:rsidRDefault="00381227" w:rsidP="005C4827"/>
    <w:p w14:paraId="6E0D5441" w14:textId="0096510F" w:rsidR="009377EA" w:rsidRPr="008335BE" w:rsidRDefault="009377EA" w:rsidP="008335BE">
      <w:pPr>
        <w:spacing w:line="360" w:lineRule="auto"/>
      </w:pPr>
    </w:p>
    <w:p w14:paraId="5C5484ED" w14:textId="29995BEA" w:rsidR="00381227" w:rsidRPr="008335BE" w:rsidRDefault="00114829" w:rsidP="008335BE">
      <w:pPr>
        <w:pStyle w:val="TOCHeading"/>
        <w:spacing w:line="360" w:lineRule="auto"/>
        <w:jc w:val="center"/>
        <w:rPr>
          <w:rFonts w:ascii="Times New Roman" w:hAnsi="Times New Roman" w:cs="Times New Roman"/>
          <w:b/>
          <w:color w:val="auto"/>
          <w:sz w:val="24"/>
          <w:szCs w:val="24"/>
        </w:rPr>
      </w:pPr>
      <w:r w:rsidRPr="008335BE">
        <w:rPr>
          <w:rFonts w:ascii="Times New Roman" w:hAnsi="Times New Roman" w:cs="Times New Roman"/>
          <w:b/>
          <w:color w:val="auto"/>
          <w:sz w:val="24"/>
          <w:szCs w:val="24"/>
        </w:rPr>
        <w:lastRenderedPageBreak/>
        <w:t>List of Tables</w:t>
      </w:r>
    </w:p>
    <w:p w14:paraId="19108C50" w14:textId="4737A7DF" w:rsidR="00CC4C60" w:rsidRPr="008335BE" w:rsidRDefault="00381227" w:rsidP="008335BE">
      <w:pPr>
        <w:pStyle w:val="TableofFigures"/>
        <w:tabs>
          <w:tab w:val="right" w:leader="dot" w:pos="9059"/>
        </w:tabs>
        <w:spacing w:line="360" w:lineRule="auto"/>
        <w:jc w:val="both"/>
        <w:rPr>
          <w:rFonts w:ascii="Times New Roman" w:eastAsiaTheme="minorEastAsia" w:hAnsi="Times New Roman"/>
          <w:noProof/>
          <w:sz w:val="24"/>
        </w:rPr>
      </w:pPr>
      <w:r w:rsidRPr="008335BE">
        <w:rPr>
          <w:rFonts w:ascii="Times New Roman" w:hAnsi="Times New Roman"/>
          <w:sz w:val="24"/>
        </w:rPr>
        <w:fldChar w:fldCharType="begin"/>
      </w:r>
      <w:r w:rsidRPr="008335BE">
        <w:rPr>
          <w:rFonts w:ascii="Times New Roman" w:hAnsi="Times New Roman"/>
          <w:sz w:val="24"/>
        </w:rPr>
        <w:instrText xml:space="preserve"> TOC \h \z \c "Table" </w:instrText>
      </w:r>
      <w:r w:rsidRPr="008335BE">
        <w:rPr>
          <w:rFonts w:ascii="Times New Roman" w:hAnsi="Times New Roman"/>
          <w:sz w:val="24"/>
        </w:rPr>
        <w:fldChar w:fldCharType="separate"/>
      </w:r>
      <w:hyperlink w:anchor="_Toc38968261" w:history="1">
        <w:r w:rsidR="00CC4C60" w:rsidRPr="008335BE">
          <w:rPr>
            <w:rStyle w:val="Hyperlink"/>
            <w:rFonts w:ascii="Times New Roman" w:hAnsi="Times New Roman"/>
            <w:noProof/>
            <w:sz w:val="24"/>
          </w:rPr>
          <w:t>Table 1 List of Trading Strategies</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61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E00E9C">
          <w:rPr>
            <w:rFonts w:ascii="Times New Roman" w:hAnsi="Times New Roman"/>
            <w:noProof/>
            <w:webHidden/>
            <w:sz w:val="24"/>
          </w:rPr>
          <w:t>30</w:t>
        </w:r>
        <w:r w:rsidR="00CC4C60" w:rsidRPr="008335BE">
          <w:rPr>
            <w:rFonts w:ascii="Times New Roman" w:hAnsi="Times New Roman"/>
            <w:noProof/>
            <w:webHidden/>
            <w:sz w:val="24"/>
          </w:rPr>
          <w:fldChar w:fldCharType="end"/>
        </w:r>
      </w:hyperlink>
    </w:p>
    <w:p w14:paraId="2AE3A3FE" w14:textId="713FA4D1"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62" w:history="1">
        <w:r w:rsidR="00CC4C60" w:rsidRPr="008335BE">
          <w:rPr>
            <w:rStyle w:val="Hyperlink"/>
            <w:rFonts w:ascii="Times New Roman" w:hAnsi="Times New Roman"/>
            <w:noProof/>
            <w:sz w:val="24"/>
          </w:rPr>
          <w:t>Table 2 List of Portfolio Strategies</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62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E00E9C">
          <w:rPr>
            <w:rFonts w:ascii="Times New Roman" w:hAnsi="Times New Roman"/>
            <w:noProof/>
            <w:webHidden/>
            <w:sz w:val="24"/>
          </w:rPr>
          <w:t>30</w:t>
        </w:r>
        <w:r w:rsidR="00CC4C60" w:rsidRPr="008335BE">
          <w:rPr>
            <w:rFonts w:ascii="Times New Roman" w:hAnsi="Times New Roman"/>
            <w:noProof/>
            <w:webHidden/>
            <w:sz w:val="24"/>
          </w:rPr>
          <w:fldChar w:fldCharType="end"/>
        </w:r>
      </w:hyperlink>
    </w:p>
    <w:p w14:paraId="7A171353" w14:textId="4DE27A16"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63" w:history="1">
        <w:r w:rsidR="00CC4C60" w:rsidRPr="008335BE">
          <w:rPr>
            <w:rStyle w:val="Hyperlink"/>
            <w:rFonts w:ascii="Times New Roman" w:hAnsi="Times New Roman"/>
            <w:noProof/>
            <w:sz w:val="24"/>
          </w:rPr>
          <w:t>Table 3 List of Risk Strategies</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63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E00E9C">
          <w:rPr>
            <w:rFonts w:ascii="Times New Roman" w:hAnsi="Times New Roman"/>
            <w:noProof/>
            <w:webHidden/>
            <w:sz w:val="24"/>
          </w:rPr>
          <w:t>30</w:t>
        </w:r>
        <w:r w:rsidR="00CC4C60" w:rsidRPr="008335BE">
          <w:rPr>
            <w:rFonts w:ascii="Times New Roman" w:hAnsi="Times New Roman"/>
            <w:noProof/>
            <w:webHidden/>
            <w:sz w:val="24"/>
          </w:rPr>
          <w:fldChar w:fldCharType="end"/>
        </w:r>
      </w:hyperlink>
    </w:p>
    <w:p w14:paraId="624D3F00" w14:textId="349D2CE0"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64" w:history="1">
        <w:r w:rsidR="00CC4C60" w:rsidRPr="008335BE">
          <w:rPr>
            <w:rStyle w:val="Hyperlink"/>
            <w:rFonts w:ascii="Times New Roman" w:hAnsi="Times New Roman"/>
            <w:noProof/>
            <w:sz w:val="24"/>
          </w:rPr>
          <w:t>Table 4 List of Risk-Adjusted Returns Ratios</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64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E00E9C">
          <w:rPr>
            <w:rFonts w:ascii="Times New Roman" w:hAnsi="Times New Roman"/>
            <w:noProof/>
            <w:webHidden/>
            <w:sz w:val="24"/>
          </w:rPr>
          <w:t>31</w:t>
        </w:r>
        <w:r w:rsidR="00CC4C60" w:rsidRPr="008335BE">
          <w:rPr>
            <w:rFonts w:ascii="Times New Roman" w:hAnsi="Times New Roman"/>
            <w:noProof/>
            <w:webHidden/>
            <w:sz w:val="24"/>
          </w:rPr>
          <w:fldChar w:fldCharType="end"/>
        </w:r>
      </w:hyperlink>
    </w:p>
    <w:p w14:paraId="4876D9E9" w14:textId="07988A1E"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65" w:history="1">
        <w:r w:rsidR="00CC4C60" w:rsidRPr="008335BE">
          <w:rPr>
            <w:rStyle w:val="Hyperlink"/>
            <w:rFonts w:ascii="Times New Roman" w:hAnsi="Times New Roman"/>
            <w:noProof/>
            <w:sz w:val="24"/>
          </w:rPr>
          <w:t>Table 5 Bi-Directional RNN vs Deep RNN</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65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E00E9C">
          <w:rPr>
            <w:rFonts w:ascii="Times New Roman" w:hAnsi="Times New Roman"/>
            <w:noProof/>
            <w:webHidden/>
            <w:sz w:val="24"/>
          </w:rPr>
          <w:t>38</w:t>
        </w:r>
        <w:r w:rsidR="00CC4C60" w:rsidRPr="008335BE">
          <w:rPr>
            <w:rFonts w:ascii="Times New Roman" w:hAnsi="Times New Roman"/>
            <w:noProof/>
            <w:webHidden/>
            <w:sz w:val="24"/>
          </w:rPr>
          <w:fldChar w:fldCharType="end"/>
        </w:r>
      </w:hyperlink>
    </w:p>
    <w:p w14:paraId="1292A39A" w14:textId="0ACB3D43"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66" w:history="1">
        <w:r w:rsidR="00CC4C60" w:rsidRPr="008335BE">
          <w:rPr>
            <w:rStyle w:val="Hyperlink"/>
            <w:rFonts w:ascii="Times New Roman" w:hAnsi="Times New Roman"/>
            <w:noProof/>
            <w:sz w:val="24"/>
          </w:rPr>
          <w:t>Table 6 Types of RNN</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66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E00E9C">
          <w:rPr>
            <w:rFonts w:ascii="Times New Roman" w:hAnsi="Times New Roman"/>
            <w:noProof/>
            <w:webHidden/>
            <w:sz w:val="24"/>
          </w:rPr>
          <w:t>39</w:t>
        </w:r>
        <w:r w:rsidR="00CC4C60" w:rsidRPr="008335BE">
          <w:rPr>
            <w:rFonts w:ascii="Times New Roman" w:hAnsi="Times New Roman"/>
            <w:noProof/>
            <w:webHidden/>
            <w:sz w:val="24"/>
          </w:rPr>
          <w:fldChar w:fldCharType="end"/>
        </w:r>
      </w:hyperlink>
    </w:p>
    <w:p w14:paraId="1E9B0A43" w14:textId="5CF31340"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67" w:history="1">
        <w:r w:rsidR="00CC4C60" w:rsidRPr="008335BE">
          <w:rPr>
            <w:rStyle w:val="Hyperlink"/>
            <w:rFonts w:ascii="Times New Roman" w:hAnsi="Times New Roman"/>
            <w:noProof/>
            <w:sz w:val="24"/>
          </w:rPr>
          <w:t>Table 7 Sentiment Scores based on comment</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67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E00E9C">
          <w:rPr>
            <w:rFonts w:ascii="Times New Roman" w:hAnsi="Times New Roman"/>
            <w:noProof/>
            <w:webHidden/>
            <w:sz w:val="24"/>
          </w:rPr>
          <w:t>73</w:t>
        </w:r>
        <w:r w:rsidR="00CC4C60" w:rsidRPr="008335BE">
          <w:rPr>
            <w:rFonts w:ascii="Times New Roman" w:hAnsi="Times New Roman"/>
            <w:noProof/>
            <w:webHidden/>
            <w:sz w:val="24"/>
          </w:rPr>
          <w:fldChar w:fldCharType="end"/>
        </w:r>
      </w:hyperlink>
    </w:p>
    <w:p w14:paraId="3CE57279" w14:textId="677D4248"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68" w:history="1">
        <w:r w:rsidR="00CC4C60" w:rsidRPr="008335BE">
          <w:rPr>
            <w:rStyle w:val="Hyperlink"/>
            <w:rFonts w:ascii="Times New Roman" w:hAnsi="Times New Roman"/>
            <w:noProof/>
            <w:sz w:val="24"/>
          </w:rPr>
          <w:t>Table 8 Feature Engineering with Number of features</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68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E00E9C">
          <w:rPr>
            <w:rFonts w:ascii="Times New Roman" w:hAnsi="Times New Roman"/>
            <w:noProof/>
            <w:webHidden/>
            <w:sz w:val="24"/>
          </w:rPr>
          <w:t>74</w:t>
        </w:r>
        <w:r w:rsidR="00CC4C60" w:rsidRPr="008335BE">
          <w:rPr>
            <w:rFonts w:ascii="Times New Roman" w:hAnsi="Times New Roman"/>
            <w:noProof/>
            <w:webHidden/>
            <w:sz w:val="24"/>
          </w:rPr>
          <w:fldChar w:fldCharType="end"/>
        </w:r>
      </w:hyperlink>
    </w:p>
    <w:p w14:paraId="49656665" w14:textId="6F89803C"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69" w:history="1">
        <w:r w:rsidR="00CC4C60" w:rsidRPr="008335BE">
          <w:rPr>
            <w:rStyle w:val="Hyperlink"/>
            <w:rFonts w:ascii="Times New Roman" w:hAnsi="Times New Roman"/>
            <w:noProof/>
            <w:sz w:val="24"/>
          </w:rPr>
          <w:t>Table 9 Spearson’s correlation for Historic Stock Data</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69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E00E9C">
          <w:rPr>
            <w:rFonts w:ascii="Times New Roman" w:hAnsi="Times New Roman"/>
            <w:noProof/>
            <w:webHidden/>
            <w:sz w:val="24"/>
          </w:rPr>
          <w:t>75</w:t>
        </w:r>
        <w:r w:rsidR="00CC4C60" w:rsidRPr="008335BE">
          <w:rPr>
            <w:rFonts w:ascii="Times New Roman" w:hAnsi="Times New Roman"/>
            <w:noProof/>
            <w:webHidden/>
            <w:sz w:val="24"/>
          </w:rPr>
          <w:fldChar w:fldCharType="end"/>
        </w:r>
      </w:hyperlink>
    </w:p>
    <w:p w14:paraId="521613BF" w14:textId="4B19E46C"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70" w:history="1">
        <w:r w:rsidR="00CC4C60" w:rsidRPr="008335BE">
          <w:rPr>
            <w:rStyle w:val="Hyperlink"/>
            <w:rFonts w:ascii="Times New Roman" w:hAnsi="Times New Roman"/>
            <w:noProof/>
            <w:sz w:val="24"/>
          </w:rPr>
          <w:t>Table 10 Spearson’s correlation for News Dataa</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70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E00E9C">
          <w:rPr>
            <w:rFonts w:ascii="Times New Roman" w:hAnsi="Times New Roman"/>
            <w:noProof/>
            <w:webHidden/>
            <w:sz w:val="24"/>
          </w:rPr>
          <w:t>75</w:t>
        </w:r>
        <w:r w:rsidR="00CC4C60" w:rsidRPr="008335BE">
          <w:rPr>
            <w:rFonts w:ascii="Times New Roman" w:hAnsi="Times New Roman"/>
            <w:noProof/>
            <w:webHidden/>
            <w:sz w:val="24"/>
          </w:rPr>
          <w:fldChar w:fldCharType="end"/>
        </w:r>
      </w:hyperlink>
    </w:p>
    <w:p w14:paraId="3400652C" w14:textId="72DC679E"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71" w:history="1">
        <w:r w:rsidR="00CC4C60" w:rsidRPr="008335BE">
          <w:rPr>
            <w:rStyle w:val="Hyperlink"/>
            <w:rFonts w:ascii="Times New Roman" w:hAnsi="Times New Roman"/>
            <w:noProof/>
            <w:sz w:val="24"/>
          </w:rPr>
          <w:t>Table 11 Spearson’s correlation for Twitter Data</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71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E00E9C">
          <w:rPr>
            <w:rFonts w:ascii="Times New Roman" w:hAnsi="Times New Roman"/>
            <w:noProof/>
            <w:webHidden/>
            <w:sz w:val="24"/>
          </w:rPr>
          <w:t>75</w:t>
        </w:r>
        <w:r w:rsidR="00CC4C60" w:rsidRPr="008335BE">
          <w:rPr>
            <w:rFonts w:ascii="Times New Roman" w:hAnsi="Times New Roman"/>
            <w:noProof/>
            <w:webHidden/>
            <w:sz w:val="24"/>
          </w:rPr>
          <w:fldChar w:fldCharType="end"/>
        </w:r>
      </w:hyperlink>
    </w:p>
    <w:p w14:paraId="0E361A36" w14:textId="2728D5B2"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72" w:history="1">
        <w:r w:rsidR="00CC4C60" w:rsidRPr="008335BE">
          <w:rPr>
            <w:rStyle w:val="Hyperlink"/>
            <w:rFonts w:ascii="Times New Roman" w:hAnsi="Times New Roman"/>
            <w:noProof/>
            <w:sz w:val="24"/>
          </w:rPr>
          <w:t>Table 12 Dataset with Features Details</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72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E00E9C">
          <w:rPr>
            <w:rFonts w:ascii="Times New Roman" w:hAnsi="Times New Roman"/>
            <w:noProof/>
            <w:webHidden/>
            <w:sz w:val="24"/>
          </w:rPr>
          <w:t>76</w:t>
        </w:r>
        <w:r w:rsidR="00CC4C60" w:rsidRPr="008335BE">
          <w:rPr>
            <w:rFonts w:ascii="Times New Roman" w:hAnsi="Times New Roman"/>
            <w:noProof/>
            <w:webHidden/>
            <w:sz w:val="24"/>
          </w:rPr>
          <w:fldChar w:fldCharType="end"/>
        </w:r>
      </w:hyperlink>
    </w:p>
    <w:p w14:paraId="4C983932" w14:textId="213AE4E1"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73" w:history="1">
        <w:r w:rsidR="00CC4C60" w:rsidRPr="008335BE">
          <w:rPr>
            <w:rStyle w:val="Hyperlink"/>
            <w:rFonts w:ascii="Times New Roman" w:hAnsi="Times New Roman"/>
            <w:noProof/>
            <w:sz w:val="24"/>
          </w:rPr>
          <w:t>Table 13 Case 1 LSTM for Stock Data</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73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E00E9C">
          <w:rPr>
            <w:rFonts w:ascii="Times New Roman" w:hAnsi="Times New Roman"/>
            <w:noProof/>
            <w:webHidden/>
            <w:sz w:val="24"/>
          </w:rPr>
          <w:t>103</w:t>
        </w:r>
        <w:r w:rsidR="00CC4C60" w:rsidRPr="008335BE">
          <w:rPr>
            <w:rFonts w:ascii="Times New Roman" w:hAnsi="Times New Roman"/>
            <w:noProof/>
            <w:webHidden/>
            <w:sz w:val="24"/>
          </w:rPr>
          <w:fldChar w:fldCharType="end"/>
        </w:r>
      </w:hyperlink>
    </w:p>
    <w:p w14:paraId="06D71A1F" w14:textId="100B28A0"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74" w:history="1">
        <w:r w:rsidR="00CC4C60" w:rsidRPr="008335BE">
          <w:rPr>
            <w:rStyle w:val="Hyperlink"/>
            <w:rFonts w:ascii="Times New Roman" w:hAnsi="Times New Roman"/>
            <w:noProof/>
            <w:sz w:val="24"/>
          </w:rPr>
          <w:t>Table 14 Case 2 LSTM for Stock Data News Data</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74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E00E9C">
          <w:rPr>
            <w:rFonts w:ascii="Times New Roman" w:hAnsi="Times New Roman"/>
            <w:noProof/>
            <w:webHidden/>
            <w:sz w:val="24"/>
          </w:rPr>
          <w:t>104</w:t>
        </w:r>
        <w:r w:rsidR="00CC4C60" w:rsidRPr="008335BE">
          <w:rPr>
            <w:rFonts w:ascii="Times New Roman" w:hAnsi="Times New Roman"/>
            <w:noProof/>
            <w:webHidden/>
            <w:sz w:val="24"/>
          </w:rPr>
          <w:fldChar w:fldCharType="end"/>
        </w:r>
      </w:hyperlink>
    </w:p>
    <w:p w14:paraId="0511BA68" w14:textId="16E22172"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75" w:history="1">
        <w:r w:rsidR="00CC4C60" w:rsidRPr="008335BE">
          <w:rPr>
            <w:rStyle w:val="Hyperlink"/>
            <w:rFonts w:ascii="Times New Roman" w:hAnsi="Times New Roman"/>
            <w:noProof/>
            <w:sz w:val="24"/>
          </w:rPr>
          <w:t>Table 15 Case 3 Stock Data, Twitter Data, News Data</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75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E00E9C">
          <w:rPr>
            <w:rFonts w:ascii="Times New Roman" w:hAnsi="Times New Roman"/>
            <w:noProof/>
            <w:webHidden/>
            <w:sz w:val="24"/>
          </w:rPr>
          <w:t>105</w:t>
        </w:r>
        <w:r w:rsidR="00CC4C60" w:rsidRPr="008335BE">
          <w:rPr>
            <w:rFonts w:ascii="Times New Roman" w:hAnsi="Times New Roman"/>
            <w:noProof/>
            <w:webHidden/>
            <w:sz w:val="24"/>
          </w:rPr>
          <w:fldChar w:fldCharType="end"/>
        </w:r>
      </w:hyperlink>
    </w:p>
    <w:p w14:paraId="1428E287" w14:textId="6D931FB7"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76" w:history="1">
        <w:r w:rsidR="00CC4C60" w:rsidRPr="008335BE">
          <w:rPr>
            <w:rStyle w:val="Hyperlink"/>
            <w:rFonts w:ascii="Times New Roman" w:hAnsi="Times New Roman"/>
            <w:noProof/>
            <w:sz w:val="24"/>
          </w:rPr>
          <w:t>Table 16 Case 4 Stock Data, Twitter Data, News Data</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76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E00E9C">
          <w:rPr>
            <w:rFonts w:ascii="Times New Roman" w:hAnsi="Times New Roman"/>
            <w:noProof/>
            <w:webHidden/>
            <w:sz w:val="24"/>
          </w:rPr>
          <w:t>105</w:t>
        </w:r>
        <w:r w:rsidR="00CC4C60" w:rsidRPr="008335BE">
          <w:rPr>
            <w:rFonts w:ascii="Times New Roman" w:hAnsi="Times New Roman"/>
            <w:noProof/>
            <w:webHidden/>
            <w:sz w:val="24"/>
          </w:rPr>
          <w:fldChar w:fldCharType="end"/>
        </w:r>
      </w:hyperlink>
    </w:p>
    <w:p w14:paraId="7F87181A" w14:textId="400B20E8" w:rsidR="00CC4C60" w:rsidRPr="008335BE" w:rsidRDefault="00A67A57" w:rsidP="008335BE">
      <w:pPr>
        <w:pStyle w:val="TableofFigures"/>
        <w:tabs>
          <w:tab w:val="right" w:leader="dot" w:pos="9059"/>
        </w:tabs>
        <w:spacing w:line="360" w:lineRule="auto"/>
        <w:jc w:val="both"/>
        <w:rPr>
          <w:rFonts w:ascii="Times New Roman" w:eastAsiaTheme="minorEastAsia" w:hAnsi="Times New Roman"/>
          <w:noProof/>
          <w:sz w:val="24"/>
        </w:rPr>
      </w:pPr>
      <w:hyperlink w:anchor="_Toc38968277" w:history="1">
        <w:r w:rsidR="00CC4C60" w:rsidRPr="008335BE">
          <w:rPr>
            <w:rStyle w:val="Hyperlink"/>
            <w:rFonts w:ascii="Times New Roman" w:hAnsi="Times New Roman"/>
            <w:noProof/>
            <w:sz w:val="24"/>
          </w:rPr>
          <w:t>Table 17 Prediction Accuracy vs Feature Combination</w:t>
        </w:r>
        <w:r w:rsidR="00CC4C60" w:rsidRPr="008335BE">
          <w:rPr>
            <w:rFonts w:ascii="Times New Roman" w:hAnsi="Times New Roman"/>
            <w:noProof/>
            <w:webHidden/>
            <w:sz w:val="24"/>
          </w:rPr>
          <w:tab/>
        </w:r>
        <w:r w:rsidR="00CC4C60" w:rsidRPr="008335BE">
          <w:rPr>
            <w:rFonts w:ascii="Times New Roman" w:hAnsi="Times New Roman"/>
            <w:noProof/>
            <w:webHidden/>
            <w:sz w:val="24"/>
          </w:rPr>
          <w:fldChar w:fldCharType="begin"/>
        </w:r>
        <w:r w:rsidR="00CC4C60" w:rsidRPr="008335BE">
          <w:rPr>
            <w:rFonts w:ascii="Times New Roman" w:hAnsi="Times New Roman"/>
            <w:noProof/>
            <w:webHidden/>
            <w:sz w:val="24"/>
          </w:rPr>
          <w:instrText xml:space="preserve"> PAGEREF _Toc38968277 \h </w:instrText>
        </w:r>
        <w:r w:rsidR="00CC4C60" w:rsidRPr="008335BE">
          <w:rPr>
            <w:rFonts w:ascii="Times New Roman" w:hAnsi="Times New Roman"/>
            <w:noProof/>
            <w:webHidden/>
            <w:sz w:val="24"/>
          </w:rPr>
        </w:r>
        <w:r w:rsidR="00CC4C60" w:rsidRPr="008335BE">
          <w:rPr>
            <w:rFonts w:ascii="Times New Roman" w:hAnsi="Times New Roman"/>
            <w:noProof/>
            <w:webHidden/>
            <w:sz w:val="24"/>
          </w:rPr>
          <w:fldChar w:fldCharType="separate"/>
        </w:r>
        <w:r w:rsidR="00E00E9C">
          <w:rPr>
            <w:rFonts w:ascii="Times New Roman" w:hAnsi="Times New Roman"/>
            <w:noProof/>
            <w:webHidden/>
            <w:sz w:val="24"/>
          </w:rPr>
          <w:t>106</w:t>
        </w:r>
        <w:r w:rsidR="00CC4C60" w:rsidRPr="008335BE">
          <w:rPr>
            <w:rFonts w:ascii="Times New Roman" w:hAnsi="Times New Roman"/>
            <w:noProof/>
            <w:webHidden/>
            <w:sz w:val="24"/>
          </w:rPr>
          <w:fldChar w:fldCharType="end"/>
        </w:r>
      </w:hyperlink>
    </w:p>
    <w:p w14:paraId="7B12E9FF" w14:textId="7CB48D16" w:rsidR="00381227" w:rsidRPr="00844301" w:rsidRDefault="00381227" w:rsidP="008335BE">
      <w:pPr>
        <w:spacing w:line="360" w:lineRule="auto"/>
        <w:jc w:val="both"/>
      </w:pPr>
      <w:r w:rsidRPr="008335BE">
        <w:fldChar w:fldCharType="end"/>
      </w:r>
    </w:p>
    <w:p w14:paraId="7D11C5CB" w14:textId="160BFEB8" w:rsidR="0025183B" w:rsidRPr="00844301" w:rsidRDefault="0025183B" w:rsidP="00CC4C60">
      <w:pPr>
        <w:spacing w:line="360" w:lineRule="auto"/>
      </w:pPr>
    </w:p>
    <w:p w14:paraId="65379037" w14:textId="36F65B6E" w:rsidR="0025183B" w:rsidRPr="00844301" w:rsidRDefault="0025183B" w:rsidP="00CC4C60">
      <w:pPr>
        <w:spacing w:line="360" w:lineRule="auto"/>
      </w:pPr>
    </w:p>
    <w:p w14:paraId="241E622E" w14:textId="49E0AD10" w:rsidR="007B502E" w:rsidRPr="00844301" w:rsidRDefault="007B502E" w:rsidP="005C4827"/>
    <w:p w14:paraId="4B5C2ADC" w14:textId="254CEDE1" w:rsidR="007B502E" w:rsidRPr="00844301" w:rsidRDefault="007B502E" w:rsidP="005C4827"/>
    <w:p w14:paraId="61B017FF" w14:textId="3B957C1C" w:rsidR="002D4B69" w:rsidRPr="00844301" w:rsidRDefault="002D4B69" w:rsidP="002D4B69"/>
    <w:p w14:paraId="70C71C47" w14:textId="2194D564" w:rsidR="002D4B69" w:rsidRPr="00844301" w:rsidRDefault="002D4B69" w:rsidP="002D4B69"/>
    <w:p w14:paraId="65CB3212" w14:textId="3F4CC716" w:rsidR="002D4B69" w:rsidRPr="00844301" w:rsidRDefault="002D4B69" w:rsidP="002D4B69"/>
    <w:p w14:paraId="7F7E7C11" w14:textId="326A99A7" w:rsidR="002D4B69" w:rsidRPr="00844301" w:rsidRDefault="002D4B69" w:rsidP="002D4B69"/>
    <w:p w14:paraId="5FF70E56" w14:textId="57B43E8B" w:rsidR="002D4B69" w:rsidRPr="00844301" w:rsidRDefault="002D4B69" w:rsidP="002D4B69"/>
    <w:p w14:paraId="38D04F29" w14:textId="2A79AA9E" w:rsidR="00FC6EAE" w:rsidRPr="00844301" w:rsidRDefault="00FC6EAE" w:rsidP="002D4B69"/>
    <w:p w14:paraId="18933742" w14:textId="62BB99DE" w:rsidR="00FC6EAE" w:rsidRPr="00844301" w:rsidRDefault="00FC6EAE" w:rsidP="002D4B69"/>
    <w:p w14:paraId="520AD102" w14:textId="676A2C0B" w:rsidR="00FC6EAE" w:rsidRDefault="00FC6EAE" w:rsidP="002D4B69"/>
    <w:p w14:paraId="6F288D37" w14:textId="77777777" w:rsidR="00C274AD" w:rsidRPr="00844301" w:rsidRDefault="00C274AD" w:rsidP="002D4B69"/>
    <w:p w14:paraId="3A60BBF1" w14:textId="2C16D4EF" w:rsidR="00FC6EAE" w:rsidRPr="00844301" w:rsidRDefault="00FC6EAE" w:rsidP="002D4B69"/>
    <w:p w14:paraId="02F39A23" w14:textId="566CE4DD" w:rsidR="00FC6EAE" w:rsidRPr="00844301" w:rsidRDefault="00FC6EAE" w:rsidP="002D4B69"/>
    <w:p w14:paraId="2A94DC50" w14:textId="2BD4B45E" w:rsidR="00FC6EAE" w:rsidRPr="00844301" w:rsidRDefault="00FC6EAE" w:rsidP="002D4B69"/>
    <w:p w14:paraId="1A1842AF" w14:textId="2FC2E075" w:rsidR="00FC6EAE" w:rsidRPr="00844301" w:rsidRDefault="00FC6EAE" w:rsidP="002D4B69"/>
    <w:p w14:paraId="6229BAC6" w14:textId="75EF28B3" w:rsidR="00FC6EAE" w:rsidRPr="00844301" w:rsidRDefault="00FC6EAE" w:rsidP="002D4B69"/>
    <w:p w14:paraId="7752997F" w14:textId="36D78B5B" w:rsidR="00FB66A1" w:rsidRPr="00844301" w:rsidRDefault="00FB66A1" w:rsidP="00FB66A1"/>
    <w:p w14:paraId="060A0365" w14:textId="2DDD33A8" w:rsidR="00FB66A1" w:rsidRPr="00844301" w:rsidRDefault="00FB66A1" w:rsidP="00FB66A1"/>
    <w:p w14:paraId="0821785E" w14:textId="4473D463" w:rsidR="00F11D94" w:rsidRPr="005C76B9" w:rsidRDefault="00F53DFB" w:rsidP="00546C84">
      <w:pPr>
        <w:pStyle w:val="TOC1"/>
      </w:pPr>
      <w:r w:rsidRPr="005C76B9">
        <w:lastRenderedPageBreak/>
        <w:t>List of Abbreviations</w:t>
      </w:r>
    </w:p>
    <w:p w14:paraId="1744F26C" w14:textId="77777777" w:rsidR="004C13E8" w:rsidRPr="004C13E8" w:rsidRDefault="004C13E8" w:rsidP="004C13E8">
      <w:pPr>
        <w:rPr>
          <w:rFonts w:eastAsiaTheme="minorEastAsia"/>
        </w:rPr>
      </w:pPr>
    </w:p>
    <w:tbl>
      <w:tblPr>
        <w:tblStyle w:val="TableGrid"/>
        <w:tblW w:w="8773" w:type="dxa"/>
        <w:tblLook w:val="04A0" w:firstRow="1" w:lastRow="0" w:firstColumn="1" w:lastColumn="0" w:noHBand="0" w:noVBand="1"/>
      </w:tblPr>
      <w:tblGrid>
        <w:gridCol w:w="2425"/>
        <w:gridCol w:w="6348"/>
      </w:tblGrid>
      <w:tr w:rsidR="00654B21" w:rsidRPr="00FC2AF9" w14:paraId="69A5000C" w14:textId="77777777" w:rsidTr="00572881">
        <w:trPr>
          <w:trHeight w:val="292"/>
        </w:trPr>
        <w:tc>
          <w:tcPr>
            <w:tcW w:w="2425" w:type="dxa"/>
          </w:tcPr>
          <w:p w14:paraId="52384621" w14:textId="6531B2B0" w:rsidR="00654B21" w:rsidRPr="00FC2AF9" w:rsidRDefault="00654B21" w:rsidP="00EC7721">
            <w:pPr>
              <w:spacing w:line="360" w:lineRule="auto"/>
              <w:jc w:val="center"/>
              <w:rPr>
                <w:b/>
                <w:bCs/>
              </w:rPr>
            </w:pPr>
            <w:r w:rsidRPr="00FC2AF9">
              <w:rPr>
                <w:b/>
                <w:bCs/>
              </w:rPr>
              <w:t>Abbreviations</w:t>
            </w:r>
          </w:p>
        </w:tc>
        <w:tc>
          <w:tcPr>
            <w:tcW w:w="6348" w:type="dxa"/>
          </w:tcPr>
          <w:p w14:paraId="53E74092" w14:textId="2AE48BB6" w:rsidR="00654B21" w:rsidRPr="00FC2AF9" w:rsidRDefault="00654B21" w:rsidP="00EC7721">
            <w:pPr>
              <w:spacing w:line="360" w:lineRule="auto"/>
              <w:jc w:val="center"/>
              <w:rPr>
                <w:b/>
                <w:bCs/>
              </w:rPr>
            </w:pPr>
            <w:r w:rsidRPr="00FC2AF9">
              <w:rPr>
                <w:b/>
                <w:bCs/>
              </w:rPr>
              <w:t>Expansion</w:t>
            </w:r>
          </w:p>
        </w:tc>
      </w:tr>
      <w:tr w:rsidR="00654B21" w:rsidRPr="00FC2AF9" w14:paraId="016A8824" w14:textId="77777777" w:rsidTr="00572881">
        <w:trPr>
          <w:trHeight w:val="310"/>
        </w:trPr>
        <w:tc>
          <w:tcPr>
            <w:tcW w:w="2425" w:type="dxa"/>
          </w:tcPr>
          <w:p w14:paraId="79FFB27C" w14:textId="0B5E294D" w:rsidR="00654B21" w:rsidRPr="00FC2AF9" w:rsidRDefault="00654B21" w:rsidP="00EC7721">
            <w:pPr>
              <w:spacing w:line="360" w:lineRule="auto"/>
            </w:pPr>
            <w:r w:rsidRPr="00FC2AF9">
              <w:t>LSTM</w:t>
            </w:r>
          </w:p>
        </w:tc>
        <w:tc>
          <w:tcPr>
            <w:tcW w:w="6348" w:type="dxa"/>
          </w:tcPr>
          <w:p w14:paraId="616F2EFD" w14:textId="69BECC1F" w:rsidR="00654B21" w:rsidRPr="00FC2AF9" w:rsidRDefault="00654B21" w:rsidP="00EC7721">
            <w:pPr>
              <w:spacing w:line="360" w:lineRule="auto"/>
            </w:pPr>
            <w:r w:rsidRPr="00FC2AF9">
              <w:t xml:space="preserve">Long </w:t>
            </w:r>
            <w:proofErr w:type="gramStart"/>
            <w:r w:rsidRPr="00FC2AF9">
              <w:t>Short Term</w:t>
            </w:r>
            <w:proofErr w:type="gramEnd"/>
            <w:r w:rsidRPr="00FC2AF9">
              <w:t xml:space="preserve"> Memory</w:t>
            </w:r>
          </w:p>
        </w:tc>
      </w:tr>
      <w:tr w:rsidR="00654B21" w:rsidRPr="00FC2AF9" w14:paraId="680AB36E" w14:textId="77777777" w:rsidTr="00572881">
        <w:trPr>
          <w:trHeight w:val="292"/>
        </w:trPr>
        <w:tc>
          <w:tcPr>
            <w:tcW w:w="2425" w:type="dxa"/>
          </w:tcPr>
          <w:p w14:paraId="1F38D9FE" w14:textId="51EBCC0C" w:rsidR="00654B21" w:rsidRPr="00FC2AF9" w:rsidRDefault="00E83685" w:rsidP="00EC7721">
            <w:pPr>
              <w:spacing w:line="360" w:lineRule="auto"/>
            </w:pPr>
            <w:r w:rsidRPr="00FC2AF9">
              <w:t>BP</w:t>
            </w:r>
          </w:p>
        </w:tc>
        <w:tc>
          <w:tcPr>
            <w:tcW w:w="6348" w:type="dxa"/>
          </w:tcPr>
          <w:p w14:paraId="630F966D" w14:textId="53E5AF84" w:rsidR="00654B21" w:rsidRPr="00FC2AF9" w:rsidRDefault="00E83685" w:rsidP="00EC7721">
            <w:pPr>
              <w:spacing w:line="360" w:lineRule="auto"/>
            </w:pPr>
            <w:r w:rsidRPr="00FC2AF9">
              <w:t>Back Propagation</w:t>
            </w:r>
          </w:p>
        </w:tc>
      </w:tr>
      <w:tr w:rsidR="00533D5E" w:rsidRPr="00FC2AF9" w14:paraId="0FA6F21B" w14:textId="77777777" w:rsidTr="00572881">
        <w:trPr>
          <w:trHeight w:val="292"/>
        </w:trPr>
        <w:tc>
          <w:tcPr>
            <w:tcW w:w="2425" w:type="dxa"/>
          </w:tcPr>
          <w:p w14:paraId="3A7C7148" w14:textId="1F23A097" w:rsidR="00533D5E" w:rsidRPr="00FC2AF9" w:rsidRDefault="00533D5E" w:rsidP="00EC7721">
            <w:pPr>
              <w:spacing w:line="360" w:lineRule="auto"/>
            </w:pPr>
            <w:r w:rsidRPr="00FC2AF9">
              <w:t>SOFNN</w:t>
            </w:r>
          </w:p>
        </w:tc>
        <w:tc>
          <w:tcPr>
            <w:tcW w:w="6348" w:type="dxa"/>
          </w:tcPr>
          <w:p w14:paraId="5312B497" w14:textId="4E20642D" w:rsidR="00533D5E" w:rsidRPr="00FC2AF9" w:rsidRDefault="00533D5E" w:rsidP="00EC7721">
            <w:pPr>
              <w:spacing w:line="360" w:lineRule="auto"/>
            </w:pPr>
            <w:r w:rsidRPr="00FC2AF9">
              <w:t>Self-Organizing Fuzzy Neural Networks</w:t>
            </w:r>
          </w:p>
        </w:tc>
      </w:tr>
      <w:tr w:rsidR="00533D5E" w:rsidRPr="00FC2AF9" w14:paraId="68754024" w14:textId="77777777" w:rsidTr="00572881">
        <w:trPr>
          <w:trHeight w:val="292"/>
        </w:trPr>
        <w:tc>
          <w:tcPr>
            <w:tcW w:w="2425" w:type="dxa"/>
          </w:tcPr>
          <w:p w14:paraId="2DF2C85B" w14:textId="3FAEBA6C" w:rsidR="00533D5E" w:rsidRPr="00FC2AF9" w:rsidRDefault="00533D5E" w:rsidP="00EC7721">
            <w:pPr>
              <w:spacing w:line="360" w:lineRule="auto"/>
            </w:pPr>
            <w:r w:rsidRPr="00FC2AF9">
              <w:t>EMH</w:t>
            </w:r>
          </w:p>
        </w:tc>
        <w:tc>
          <w:tcPr>
            <w:tcW w:w="6348" w:type="dxa"/>
          </w:tcPr>
          <w:p w14:paraId="55FD10AA" w14:textId="5DD7B3F4" w:rsidR="00533D5E" w:rsidRPr="00FC2AF9" w:rsidRDefault="00533D5E" w:rsidP="00EC7721">
            <w:pPr>
              <w:spacing w:line="360" w:lineRule="auto"/>
            </w:pPr>
            <w:r w:rsidRPr="00FC2AF9">
              <w:t>Efficient Market Hypothesis</w:t>
            </w:r>
          </w:p>
        </w:tc>
      </w:tr>
      <w:tr w:rsidR="00AD7639" w:rsidRPr="00FC2AF9" w14:paraId="05782EB7" w14:textId="77777777" w:rsidTr="00572881">
        <w:trPr>
          <w:trHeight w:val="310"/>
        </w:trPr>
        <w:tc>
          <w:tcPr>
            <w:tcW w:w="2425" w:type="dxa"/>
          </w:tcPr>
          <w:p w14:paraId="5D9A4DAA" w14:textId="2A518A7C" w:rsidR="00AD7639" w:rsidRPr="00FC2AF9" w:rsidRDefault="00AD7639" w:rsidP="00EC7721">
            <w:pPr>
              <w:spacing w:line="360" w:lineRule="auto"/>
            </w:pPr>
            <w:r w:rsidRPr="00FC2AF9">
              <w:t>MA</w:t>
            </w:r>
          </w:p>
        </w:tc>
        <w:tc>
          <w:tcPr>
            <w:tcW w:w="6348" w:type="dxa"/>
          </w:tcPr>
          <w:p w14:paraId="03A253DE" w14:textId="4DFE7E62" w:rsidR="00AD7639" w:rsidRPr="00FC2AF9" w:rsidRDefault="00AD7639" w:rsidP="00EC7721">
            <w:pPr>
              <w:spacing w:line="360" w:lineRule="auto"/>
            </w:pPr>
            <w:r w:rsidRPr="00FC2AF9">
              <w:t>Moving Average</w:t>
            </w:r>
          </w:p>
        </w:tc>
      </w:tr>
      <w:tr w:rsidR="00AD7639" w:rsidRPr="00FC2AF9" w14:paraId="184E4A37" w14:textId="77777777" w:rsidTr="00572881">
        <w:trPr>
          <w:trHeight w:val="292"/>
        </w:trPr>
        <w:tc>
          <w:tcPr>
            <w:tcW w:w="2425" w:type="dxa"/>
          </w:tcPr>
          <w:p w14:paraId="11C2F269" w14:textId="0B466425" w:rsidR="00AD7639" w:rsidRPr="00FC2AF9" w:rsidRDefault="00AD7639" w:rsidP="00EC7721">
            <w:pPr>
              <w:spacing w:line="360" w:lineRule="auto"/>
            </w:pPr>
            <w:r w:rsidRPr="00FC2AF9">
              <w:t>EMA</w:t>
            </w:r>
          </w:p>
        </w:tc>
        <w:tc>
          <w:tcPr>
            <w:tcW w:w="6348" w:type="dxa"/>
          </w:tcPr>
          <w:p w14:paraId="7EDA507A" w14:textId="208BB9C3" w:rsidR="00AD7639" w:rsidRPr="00FC2AF9" w:rsidRDefault="00AD7639" w:rsidP="00EC7721">
            <w:pPr>
              <w:spacing w:line="360" w:lineRule="auto"/>
            </w:pPr>
            <w:r w:rsidRPr="00FC2AF9">
              <w:t>Exponential Moving Average</w:t>
            </w:r>
          </w:p>
        </w:tc>
      </w:tr>
      <w:tr w:rsidR="00C63322" w:rsidRPr="00FC2AF9" w14:paraId="7F77909E" w14:textId="77777777" w:rsidTr="00572881">
        <w:trPr>
          <w:trHeight w:val="292"/>
        </w:trPr>
        <w:tc>
          <w:tcPr>
            <w:tcW w:w="2425" w:type="dxa"/>
          </w:tcPr>
          <w:p w14:paraId="4AADA215" w14:textId="789C17DF" w:rsidR="00C63322" w:rsidRPr="00FC2AF9" w:rsidRDefault="00C63322" w:rsidP="00EC7721">
            <w:pPr>
              <w:spacing w:line="360" w:lineRule="auto"/>
            </w:pPr>
            <w:r w:rsidRPr="00FC2AF9">
              <w:t>ROC</w:t>
            </w:r>
          </w:p>
        </w:tc>
        <w:tc>
          <w:tcPr>
            <w:tcW w:w="6348" w:type="dxa"/>
          </w:tcPr>
          <w:p w14:paraId="022FD128" w14:textId="5BB0C7F0" w:rsidR="00C63322" w:rsidRPr="00FC2AF9" w:rsidRDefault="004A112E" w:rsidP="00EC7721">
            <w:pPr>
              <w:spacing w:line="360" w:lineRule="auto"/>
            </w:pPr>
            <w:r w:rsidRPr="00FC2AF9">
              <w:t>Rate of Change</w:t>
            </w:r>
          </w:p>
        </w:tc>
      </w:tr>
      <w:tr w:rsidR="00C63322" w:rsidRPr="00FC2AF9" w14:paraId="5EBE5B04" w14:textId="77777777" w:rsidTr="00572881">
        <w:trPr>
          <w:trHeight w:val="310"/>
        </w:trPr>
        <w:tc>
          <w:tcPr>
            <w:tcW w:w="2425" w:type="dxa"/>
          </w:tcPr>
          <w:p w14:paraId="2DB30F4F" w14:textId="34A1490B" w:rsidR="00C63322" w:rsidRPr="00FC2AF9" w:rsidRDefault="00C63322" w:rsidP="00EC7721">
            <w:pPr>
              <w:spacing w:line="360" w:lineRule="auto"/>
            </w:pPr>
            <w:r w:rsidRPr="00FC2AF9">
              <w:t>RSI</w:t>
            </w:r>
          </w:p>
        </w:tc>
        <w:tc>
          <w:tcPr>
            <w:tcW w:w="6348" w:type="dxa"/>
          </w:tcPr>
          <w:p w14:paraId="495F0E8F" w14:textId="1C6C1C71" w:rsidR="00C63322" w:rsidRPr="00FC2AF9" w:rsidRDefault="00C63322" w:rsidP="00EC7721">
            <w:pPr>
              <w:spacing w:line="360" w:lineRule="auto"/>
            </w:pPr>
            <w:r w:rsidRPr="00FC2AF9">
              <w:t>Relative Strength Index</w:t>
            </w:r>
          </w:p>
        </w:tc>
      </w:tr>
      <w:tr w:rsidR="004A112E" w:rsidRPr="00FC2AF9" w14:paraId="49385951" w14:textId="77777777" w:rsidTr="00572881">
        <w:trPr>
          <w:trHeight w:val="292"/>
        </w:trPr>
        <w:tc>
          <w:tcPr>
            <w:tcW w:w="2425" w:type="dxa"/>
          </w:tcPr>
          <w:p w14:paraId="70C78647" w14:textId="5EA1C471" w:rsidR="004A112E" w:rsidRPr="00FC2AF9" w:rsidRDefault="004A112E" w:rsidP="00EC7721">
            <w:pPr>
              <w:spacing w:line="360" w:lineRule="auto"/>
            </w:pPr>
            <w:r w:rsidRPr="00FC2AF9">
              <w:t>RNN</w:t>
            </w:r>
          </w:p>
        </w:tc>
        <w:tc>
          <w:tcPr>
            <w:tcW w:w="6348" w:type="dxa"/>
          </w:tcPr>
          <w:p w14:paraId="31774FAC" w14:textId="3A388AAE" w:rsidR="004A112E" w:rsidRPr="00FC2AF9" w:rsidRDefault="004A112E" w:rsidP="00EC7721">
            <w:pPr>
              <w:spacing w:line="360" w:lineRule="auto"/>
            </w:pPr>
            <w:r w:rsidRPr="00FC2AF9">
              <w:t>Recurring Neural Networks</w:t>
            </w:r>
          </w:p>
        </w:tc>
      </w:tr>
      <w:tr w:rsidR="004A112E" w:rsidRPr="00FC2AF9" w14:paraId="3830E781" w14:textId="77777777" w:rsidTr="00572881">
        <w:trPr>
          <w:trHeight w:val="292"/>
        </w:trPr>
        <w:tc>
          <w:tcPr>
            <w:tcW w:w="2425" w:type="dxa"/>
          </w:tcPr>
          <w:p w14:paraId="4637BA94" w14:textId="5BC7E0E9" w:rsidR="004A112E" w:rsidRPr="00FC2AF9" w:rsidRDefault="007625B6" w:rsidP="00EC7721">
            <w:pPr>
              <w:spacing w:line="360" w:lineRule="auto"/>
            </w:pPr>
            <w:r w:rsidRPr="00FC2AF9">
              <w:t>BoW</w:t>
            </w:r>
          </w:p>
        </w:tc>
        <w:tc>
          <w:tcPr>
            <w:tcW w:w="6348" w:type="dxa"/>
          </w:tcPr>
          <w:p w14:paraId="62FDA85D" w14:textId="4D50E36D" w:rsidR="004A112E" w:rsidRPr="00FC2AF9" w:rsidRDefault="007625B6" w:rsidP="00EC7721">
            <w:pPr>
              <w:spacing w:line="360" w:lineRule="auto"/>
            </w:pPr>
            <w:r w:rsidRPr="00FC2AF9">
              <w:t>Bag of Words</w:t>
            </w:r>
          </w:p>
        </w:tc>
      </w:tr>
      <w:tr w:rsidR="00AD7639" w:rsidRPr="00FC2AF9" w14:paraId="0C16DE2E" w14:textId="77777777" w:rsidTr="00572881">
        <w:trPr>
          <w:trHeight w:val="602"/>
        </w:trPr>
        <w:tc>
          <w:tcPr>
            <w:tcW w:w="2425" w:type="dxa"/>
          </w:tcPr>
          <w:p w14:paraId="3CB900F3" w14:textId="568C512B" w:rsidR="00AD7639" w:rsidRPr="00FC2AF9" w:rsidRDefault="00AD7639" w:rsidP="00EC7721">
            <w:pPr>
              <w:spacing w:line="360" w:lineRule="auto"/>
            </w:pPr>
            <w:r w:rsidRPr="00FC2AF9">
              <w:t>TD-IDF</w:t>
            </w:r>
          </w:p>
        </w:tc>
        <w:tc>
          <w:tcPr>
            <w:tcW w:w="6348" w:type="dxa"/>
          </w:tcPr>
          <w:p w14:paraId="20663548" w14:textId="58CDDF85" w:rsidR="00AD7639" w:rsidRPr="00FC2AF9" w:rsidRDefault="00AD7639" w:rsidP="00EC7721">
            <w:pPr>
              <w:spacing w:line="360" w:lineRule="auto"/>
            </w:pPr>
            <w:r w:rsidRPr="00FC2AF9">
              <w:t>Term Frequency-Inverse Document Frequenc</w:t>
            </w:r>
            <w:r w:rsidR="00572881" w:rsidRPr="00FC2AF9">
              <w:t>y</w:t>
            </w:r>
          </w:p>
        </w:tc>
      </w:tr>
      <w:tr w:rsidR="003F0C66" w:rsidRPr="00FC2AF9" w14:paraId="7C077F6F" w14:textId="77777777" w:rsidTr="00572881">
        <w:trPr>
          <w:trHeight w:val="310"/>
        </w:trPr>
        <w:tc>
          <w:tcPr>
            <w:tcW w:w="2425" w:type="dxa"/>
          </w:tcPr>
          <w:p w14:paraId="3F7B1817" w14:textId="0885078D" w:rsidR="003F0C66" w:rsidRPr="00FC2AF9" w:rsidRDefault="003F0C66" w:rsidP="00EC7721">
            <w:pPr>
              <w:spacing w:line="360" w:lineRule="auto"/>
            </w:pPr>
            <w:r w:rsidRPr="00FC2AF9">
              <w:t>SA</w:t>
            </w:r>
          </w:p>
        </w:tc>
        <w:tc>
          <w:tcPr>
            <w:tcW w:w="6348" w:type="dxa"/>
          </w:tcPr>
          <w:p w14:paraId="705806BD" w14:textId="4800FF66" w:rsidR="003F0C66" w:rsidRPr="00FC2AF9" w:rsidRDefault="003F0C66" w:rsidP="00EC7721">
            <w:pPr>
              <w:spacing w:line="360" w:lineRule="auto"/>
            </w:pPr>
            <w:r w:rsidRPr="00FC2AF9">
              <w:t>Sentiment Analysis</w:t>
            </w:r>
          </w:p>
        </w:tc>
      </w:tr>
      <w:tr w:rsidR="003F0C66" w:rsidRPr="00FC2AF9" w14:paraId="2D7CC17D" w14:textId="77777777" w:rsidTr="00572881">
        <w:trPr>
          <w:trHeight w:val="275"/>
        </w:trPr>
        <w:tc>
          <w:tcPr>
            <w:tcW w:w="2425" w:type="dxa"/>
          </w:tcPr>
          <w:p w14:paraId="6FBC9F36" w14:textId="5FCAF0E8" w:rsidR="003F0C66" w:rsidRPr="00FC2AF9" w:rsidRDefault="003F0C66" w:rsidP="00EC7721">
            <w:pPr>
              <w:spacing w:line="360" w:lineRule="auto"/>
            </w:pPr>
            <w:r w:rsidRPr="00FC2AF9">
              <w:t>NLP</w:t>
            </w:r>
          </w:p>
        </w:tc>
        <w:tc>
          <w:tcPr>
            <w:tcW w:w="6348" w:type="dxa"/>
          </w:tcPr>
          <w:p w14:paraId="3234C52B" w14:textId="40C1D8F2" w:rsidR="003F0C66" w:rsidRPr="00FC2AF9" w:rsidRDefault="003F0C66" w:rsidP="00EC7721">
            <w:pPr>
              <w:spacing w:line="360" w:lineRule="auto"/>
            </w:pPr>
            <w:r w:rsidRPr="00FC2AF9">
              <w:t>Natural Language Processing</w:t>
            </w:r>
          </w:p>
        </w:tc>
      </w:tr>
      <w:tr w:rsidR="00F71CFC" w:rsidRPr="00FC2AF9" w14:paraId="631EB16A" w14:textId="77777777" w:rsidTr="00572881">
        <w:trPr>
          <w:trHeight w:val="275"/>
        </w:trPr>
        <w:tc>
          <w:tcPr>
            <w:tcW w:w="2425" w:type="dxa"/>
          </w:tcPr>
          <w:p w14:paraId="2C5A0718" w14:textId="03FCA45B" w:rsidR="00F71CFC" w:rsidRPr="00FC2AF9" w:rsidRDefault="00F71CFC" w:rsidP="00EC7721">
            <w:pPr>
              <w:spacing w:line="360" w:lineRule="auto"/>
            </w:pPr>
            <w:r w:rsidRPr="00FC2AF9">
              <w:t>ANN</w:t>
            </w:r>
          </w:p>
        </w:tc>
        <w:tc>
          <w:tcPr>
            <w:tcW w:w="6348" w:type="dxa"/>
          </w:tcPr>
          <w:p w14:paraId="14CEF877" w14:textId="712B6CA9" w:rsidR="00F71CFC" w:rsidRPr="00FC2AF9" w:rsidRDefault="00AD7639" w:rsidP="00EC7721">
            <w:pPr>
              <w:spacing w:line="360" w:lineRule="auto"/>
            </w:pPr>
            <w:r w:rsidRPr="00FC2AF9">
              <w:t>Artificial Neural Networks</w:t>
            </w:r>
          </w:p>
        </w:tc>
      </w:tr>
      <w:tr w:rsidR="00597DB6" w:rsidRPr="00FC2AF9" w14:paraId="41C9AC1D" w14:textId="77777777" w:rsidTr="00572881">
        <w:trPr>
          <w:trHeight w:val="275"/>
        </w:trPr>
        <w:tc>
          <w:tcPr>
            <w:tcW w:w="2425" w:type="dxa"/>
          </w:tcPr>
          <w:p w14:paraId="0683EF74" w14:textId="0C7DFA61" w:rsidR="00597DB6" w:rsidRPr="00FC2AF9" w:rsidRDefault="00597DB6" w:rsidP="00EC7721">
            <w:pPr>
              <w:spacing w:line="360" w:lineRule="auto"/>
            </w:pPr>
            <w:r w:rsidRPr="00FC2AF9">
              <w:t>MLP</w:t>
            </w:r>
          </w:p>
        </w:tc>
        <w:tc>
          <w:tcPr>
            <w:tcW w:w="6348" w:type="dxa"/>
          </w:tcPr>
          <w:p w14:paraId="0E85E5B3" w14:textId="62119C73" w:rsidR="00597DB6" w:rsidRPr="00FC2AF9" w:rsidRDefault="00B63A37" w:rsidP="00EC7721">
            <w:pPr>
              <w:spacing w:line="360" w:lineRule="auto"/>
            </w:pPr>
            <w:proofErr w:type="spellStart"/>
            <w:r w:rsidRPr="00FC2AF9">
              <w:t>Multi Layer</w:t>
            </w:r>
            <w:proofErr w:type="spellEnd"/>
            <w:r w:rsidRPr="00FC2AF9">
              <w:t xml:space="preserve"> Network</w:t>
            </w:r>
          </w:p>
        </w:tc>
      </w:tr>
      <w:tr w:rsidR="00425B1C" w:rsidRPr="00FC2AF9" w14:paraId="479EBB5C" w14:textId="77777777" w:rsidTr="00572881">
        <w:trPr>
          <w:trHeight w:val="275"/>
        </w:trPr>
        <w:tc>
          <w:tcPr>
            <w:tcW w:w="2425" w:type="dxa"/>
          </w:tcPr>
          <w:p w14:paraId="38ABD86C" w14:textId="090D5B78" w:rsidR="00425B1C" w:rsidRPr="00FC2AF9" w:rsidRDefault="006A597D" w:rsidP="00EC7721">
            <w:pPr>
              <w:spacing w:line="360" w:lineRule="auto"/>
            </w:pPr>
            <w:r w:rsidRPr="00FC2AF9">
              <w:t>AMC</w:t>
            </w:r>
          </w:p>
        </w:tc>
        <w:tc>
          <w:tcPr>
            <w:tcW w:w="6348" w:type="dxa"/>
          </w:tcPr>
          <w:p w14:paraId="339A759C" w14:textId="346E7C36" w:rsidR="00425B1C" w:rsidRPr="00FC2AF9" w:rsidRDefault="00710FF4" w:rsidP="00EC7721">
            <w:pPr>
              <w:spacing w:line="360" w:lineRule="auto"/>
            </w:pPr>
            <w:r w:rsidRPr="00FC2AF9">
              <w:t>Asset Management Company</w:t>
            </w:r>
          </w:p>
        </w:tc>
      </w:tr>
      <w:tr w:rsidR="006A597D" w:rsidRPr="00FC2AF9" w14:paraId="2687E369" w14:textId="77777777" w:rsidTr="00572881">
        <w:trPr>
          <w:trHeight w:val="275"/>
        </w:trPr>
        <w:tc>
          <w:tcPr>
            <w:tcW w:w="2425" w:type="dxa"/>
          </w:tcPr>
          <w:p w14:paraId="350E3132" w14:textId="65087366" w:rsidR="006A597D" w:rsidRPr="00FC2AF9" w:rsidRDefault="006A597D" w:rsidP="00EC7721">
            <w:pPr>
              <w:spacing w:line="360" w:lineRule="auto"/>
            </w:pPr>
            <w:r w:rsidRPr="00FC2AF9">
              <w:t>AR</w:t>
            </w:r>
          </w:p>
        </w:tc>
        <w:tc>
          <w:tcPr>
            <w:tcW w:w="6348" w:type="dxa"/>
          </w:tcPr>
          <w:p w14:paraId="7C821C62" w14:textId="71A0B8A0" w:rsidR="006A597D" w:rsidRPr="00FC2AF9" w:rsidRDefault="00AD7639" w:rsidP="00EC7721">
            <w:pPr>
              <w:spacing w:line="360" w:lineRule="auto"/>
            </w:pPr>
            <w:r w:rsidRPr="00FC2AF9">
              <w:t>Auto Regressi</w:t>
            </w:r>
            <w:r w:rsidR="003554D2" w:rsidRPr="00FC2AF9">
              <w:t>ve method</w:t>
            </w:r>
          </w:p>
        </w:tc>
      </w:tr>
      <w:tr w:rsidR="006A597D" w:rsidRPr="00FC2AF9" w14:paraId="5E9330E0" w14:textId="77777777" w:rsidTr="00572881">
        <w:trPr>
          <w:trHeight w:val="275"/>
        </w:trPr>
        <w:tc>
          <w:tcPr>
            <w:tcW w:w="2425" w:type="dxa"/>
          </w:tcPr>
          <w:p w14:paraId="6F81E336" w14:textId="0E953FB1" w:rsidR="006A597D" w:rsidRPr="00FC2AF9" w:rsidRDefault="006A597D" w:rsidP="00EC7721">
            <w:pPr>
              <w:spacing w:line="360" w:lineRule="auto"/>
            </w:pPr>
            <w:r w:rsidRPr="00FC2AF9">
              <w:t>MA</w:t>
            </w:r>
          </w:p>
        </w:tc>
        <w:tc>
          <w:tcPr>
            <w:tcW w:w="6348" w:type="dxa"/>
          </w:tcPr>
          <w:p w14:paraId="64F6792A" w14:textId="15380A9C" w:rsidR="006A597D" w:rsidRPr="00FC2AF9" w:rsidRDefault="00892617" w:rsidP="00EC7721">
            <w:pPr>
              <w:spacing w:line="360" w:lineRule="auto"/>
            </w:pPr>
            <w:r w:rsidRPr="00FC2AF9">
              <w:t>Moving Average</w:t>
            </w:r>
          </w:p>
        </w:tc>
      </w:tr>
      <w:tr w:rsidR="00ED1A26" w:rsidRPr="00FC2AF9" w14:paraId="30AD2CF3" w14:textId="77777777" w:rsidTr="00572881">
        <w:trPr>
          <w:trHeight w:val="275"/>
        </w:trPr>
        <w:tc>
          <w:tcPr>
            <w:tcW w:w="2425" w:type="dxa"/>
          </w:tcPr>
          <w:p w14:paraId="3B0EA2AA" w14:textId="42E062C7" w:rsidR="00ED1A26" w:rsidRPr="00FC2AF9" w:rsidRDefault="00ED1A26" w:rsidP="00EC7721">
            <w:pPr>
              <w:spacing w:line="360" w:lineRule="auto"/>
            </w:pPr>
            <w:r w:rsidRPr="00FC2AF9">
              <w:t>ARMA</w:t>
            </w:r>
          </w:p>
        </w:tc>
        <w:tc>
          <w:tcPr>
            <w:tcW w:w="6348" w:type="dxa"/>
          </w:tcPr>
          <w:p w14:paraId="3B83219C" w14:textId="20596214" w:rsidR="00ED1A26" w:rsidRPr="00FC2AF9" w:rsidRDefault="00ED1A26" w:rsidP="00EC7721">
            <w:pPr>
              <w:spacing w:line="360" w:lineRule="auto"/>
            </w:pPr>
            <w:r w:rsidRPr="00FC2AF9">
              <w:t>Auto Regressive Moving Average</w:t>
            </w:r>
          </w:p>
        </w:tc>
      </w:tr>
      <w:tr w:rsidR="00ED1A26" w:rsidRPr="00FC2AF9" w14:paraId="4F6549EE" w14:textId="77777777" w:rsidTr="00572881">
        <w:trPr>
          <w:trHeight w:val="275"/>
        </w:trPr>
        <w:tc>
          <w:tcPr>
            <w:tcW w:w="2425" w:type="dxa"/>
          </w:tcPr>
          <w:p w14:paraId="4F650594" w14:textId="2E9A6C0F" w:rsidR="00ED1A26" w:rsidRPr="00FC2AF9" w:rsidRDefault="00ED1A26" w:rsidP="00EC7721">
            <w:pPr>
              <w:spacing w:line="360" w:lineRule="auto"/>
            </w:pPr>
            <w:r w:rsidRPr="00FC2AF9">
              <w:t>ARIMA</w:t>
            </w:r>
          </w:p>
        </w:tc>
        <w:tc>
          <w:tcPr>
            <w:tcW w:w="6348" w:type="dxa"/>
          </w:tcPr>
          <w:p w14:paraId="7193D528" w14:textId="23E126ED" w:rsidR="00ED1A26" w:rsidRPr="00FC2AF9" w:rsidRDefault="00ED1A26" w:rsidP="00EC7721">
            <w:pPr>
              <w:spacing w:line="360" w:lineRule="auto"/>
            </w:pPr>
            <w:r w:rsidRPr="00FC2AF9">
              <w:t>Auto Regressive Integrated Moving Average</w:t>
            </w:r>
          </w:p>
        </w:tc>
      </w:tr>
      <w:tr w:rsidR="00ED1A26" w:rsidRPr="00FC2AF9" w14:paraId="64498E54" w14:textId="77777777" w:rsidTr="00572881">
        <w:trPr>
          <w:trHeight w:val="275"/>
        </w:trPr>
        <w:tc>
          <w:tcPr>
            <w:tcW w:w="2425" w:type="dxa"/>
          </w:tcPr>
          <w:p w14:paraId="6BFB1779" w14:textId="0E09968E" w:rsidR="00ED1A26" w:rsidRPr="00FC2AF9" w:rsidRDefault="00ED1A26" w:rsidP="00EC7721">
            <w:pPr>
              <w:spacing w:line="360" w:lineRule="auto"/>
            </w:pPr>
            <w:r w:rsidRPr="00FC2AF9">
              <w:t>SDA</w:t>
            </w:r>
          </w:p>
        </w:tc>
        <w:tc>
          <w:tcPr>
            <w:tcW w:w="6348" w:type="dxa"/>
          </w:tcPr>
          <w:p w14:paraId="1AC074B2" w14:textId="5F74F52D" w:rsidR="00ED1A26" w:rsidRPr="00FC2AF9" w:rsidRDefault="004F72E9" w:rsidP="00EC7721">
            <w:pPr>
              <w:spacing w:line="360" w:lineRule="auto"/>
            </w:pPr>
            <w:r w:rsidRPr="00FC2AF9">
              <w:t>Stacked Denoising Auto Encoder</w:t>
            </w:r>
          </w:p>
        </w:tc>
      </w:tr>
      <w:tr w:rsidR="00ED1A26" w:rsidRPr="00FC2AF9" w14:paraId="3A14B41C" w14:textId="77777777" w:rsidTr="00572881">
        <w:trPr>
          <w:trHeight w:val="275"/>
        </w:trPr>
        <w:tc>
          <w:tcPr>
            <w:tcW w:w="2425" w:type="dxa"/>
          </w:tcPr>
          <w:p w14:paraId="06C6FDDB" w14:textId="5A459670" w:rsidR="00ED1A26" w:rsidRPr="00FC2AF9" w:rsidRDefault="00ED1A26" w:rsidP="00EC7721">
            <w:pPr>
              <w:spacing w:line="360" w:lineRule="auto"/>
            </w:pPr>
            <w:r w:rsidRPr="00FC2AF9">
              <w:t>P/B</w:t>
            </w:r>
          </w:p>
        </w:tc>
        <w:tc>
          <w:tcPr>
            <w:tcW w:w="6348" w:type="dxa"/>
          </w:tcPr>
          <w:p w14:paraId="1B056C34" w14:textId="319A0C4E" w:rsidR="00ED1A26" w:rsidRPr="00FC2AF9" w:rsidRDefault="004F72E9" w:rsidP="00EC7721">
            <w:pPr>
              <w:spacing w:line="360" w:lineRule="auto"/>
            </w:pPr>
            <w:r w:rsidRPr="00FC2AF9">
              <w:t>Price-to-Book Ratio</w:t>
            </w:r>
          </w:p>
        </w:tc>
      </w:tr>
      <w:tr w:rsidR="00ED1A26" w:rsidRPr="00FC2AF9" w14:paraId="6A3EB57F" w14:textId="77777777" w:rsidTr="00572881">
        <w:trPr>
          <w:trHeight w:val="275"/>
        </w:trPr>
        <w:tc>
          <w:tcPr>
            <w:tcW w:w="2425" w:type="dxa"/>
          </w:tcPr>
          <w:p w14:paraId="48275A36" w14:textId="700B394D" w:rsidR="00ED1A26" w:rsidRPr="00FC2AF9" w:rsidRDefault="00ED1A26" w:rsidP="00EC7721">
            <w:pPr>
              <w:spacing w:line="360" w:lineRule="auto"/>
            </w:pPr>
            <w:r w:rsidRPr="00FC2AF9">
              <w:t>BVPS</w:t>
            </w:r>
          </w:p>
        </w:tc>
        <w:tc>
          <w:tcPr>
            <w:tcW w:w="6348" w:type="dxa"/>
          </w:tcPr>
          <w:p w14:paraId="28BCB37E" w14:textId="76533F24" w:rsidR="00ED1A26" w:rsidRPr="00FC2AF9" w:rsidRDefault="004F72E9" w:rsidP="00EC7721">
            <w:pPr>
              <w:spacing w:line="360" w:lineRule="auto"/>
            </w:pPr>
            <w:r w:rsidRPr="00FC2AF9">
              <w:t>Book Value Per Share</w:t>
            </w:r>
          </w:p>
        </w:tc>
      </w:tr>
      <w:tr w:rsidR="00ED1A26" w:rsidRPr="00FC2AF9" w14:paraId="61649A07" w14:textId="77777777" w:rsidTr="00572881">
        <w:trPr>
          <w:trHeight w:val="275"/>
        </w:trPr>
        <w:tc>
          <w:tcPr>
            <w:tcW w:w="2425" w:type="dxa"/>
          </w:tcPr>
          <w:p w14:paraId="75BAD9D3" w14:textId="2C75D653" w:rsidR="00ED1A26" w:rsidRPr="00FC2AF9" w:rsidRDefault="00ED1A26" w:rsidP="00EC7721">
            <w:pPr>
              <w:spacing w:line="360" w:lineRule="auto"/>
            </w:pPr>
            <w:r w:rsidRPr="00FC2AF9">
              <w:t>EPS</w:t>
            </w:r>
          </w:p>
        </w:tc>
        <w:tc>
          <w:tcPr>
            <w:tcW w:w="6348" w:type="dxa"/>
          </w:tcPr>
          <w:p w14:paraId="1C436ACA" w14:textId="31DA700B" w:rsidR="00ED1A26" w:rsidRPr="00FC2AF9" w:rsidRDefault="00ED1A26" w:rsidP="00EC7721">
            <w:pPr>
              <w:spacing w:line="360" w:lineRule="auto"/>
            </w:pPr>
            <w:r w:rsidRPr="00FC2AF9">
              <w:t>Earnings Per Share</w:t>
            </w:r>
          </w:p>
        </w:tc>
      </w:tr>
      <w:tr w:rsidR="00ED1A26" w:rsidRPr="00FC2AF9" w14:paraId="2FBD57AA" w14:textId="77777777" w:rsidTr="00572881">
        <w:trPr>
          <w:trHeight w:val="275"/>
        </w:trPr>
        <w:tc>
          <w:tcPr>
            <w:tcW w:w="2425" w:type="dxa"/>
          </w:tcPr>
          <w:p w14:paraId="7BC6582F" w14:textId="5C90FB6D" w:rsidR="00ED1A26" w:rsidRPr="00FC2AF9" w:rsidRDefault="00ED1A26" w:rsidP="00EC7721">
            <w:pPr>
              <w:spacing w:line="360" w:lineRule="auto"/>
            </w:pPr>
            <w:r w:rsidRPr="00FC2AF9">
              <w:t>PEG</w:t>
            </w:r>
          </w:p>
        </w:tc>
        <w:tc>
          <w:tcPr>
            <w:tcW w:w="6348" w:type="dxa"/>
          </w:tcPr>
          <w:p w14:paraId="0331FCD6" w14:textId="1C546BF0" w:rsidR="00ED1A26" w:rsidRPr="00FC2AF9" w:rsidRDefault="00902CE8" w:rsidP="00EC7721">
            <w:pPr>
              <w:spacing w:line="360" w:lineRule="auto"/>
              <w:rPr>
                <w:b/>
                <w:bCs/>
              </w:rPr>
            </w:pPr>
            <w:r w:rsidRPr="00FC2AF9">
              <w:t>Price</w:t>
            </w:r>
            <w:r w:rsidR="00070B7D" w:rsidRPr="00FC2AF9">
              <w:t>/E</w:t>
            </w:r>
            <w:r w:rsidRPr="00FC2AF9">
              <w:t>arnings to Growth ratio</w:t>
            </w:r>
          </w:p>
        </w:tc>
      </w:tr>
      <w:tr w:rsidR="00ED1A26" w:rsidRPr="00FC2AF9" w14:paraId="7E31BAAC" w14:textId="77777777" w:rsidTr="00572881">
        <w:trPr>
          <w:trHeight w:val="275"/>
        </w:trPr>
        <w:tc>
          <w:tcPr>
            <w:tcW w:w="2425" w:type="dxa"/>
          </w:tcPr>
          <w:p w14:paraId="45404A47" w14:textId="19C31F8E" w:rsidR="00ED1A26" w:rsidRPr="00FC2AF9" w:rsidRDefault="00ED1A26" w:rsidP="00EC7721">
            <w:pPr>
              <w:spacing w:line="360" w:lineRule="auto"/>
            </w:pPr>
            <w:r w:rsidRPr="00FC2AF9">
              <w:t>P/E</w:t>
            </w:r>
          </w:p>
        </w:tc>
        <w:tc>
          <w:tcPr>
            <w:tcW w:w="6348" w:type="dxa"/>
          </w:tcPr>
          <w:p w14:paraId="4E6E72AA" w14:textId="19546CC9" w:rsidR="00ED1A26" w:rsidRPr="00FC2AF9" w:rsidRDefault="009967D8" w:rsidP="00EC7721">
            <w:pPr>
              <w:spacing w:line="360" w:lineRule="auto"/>
            </w:pPr>
            <w:r w:rsidRPr="00FC2AF9">
              <w:t>Profits to Earnings Ratio</w:t>
            </w:r>
          </w:p>
        </w:tc>
      </w:tr>
      <w:tr w:rsidR="00ED1A26" w:rsidRPr="00FC2AF9" w14:paraId="796DB78E" w14:textId="77777777" w:rsidTr="00572881">
        <w:trPr>
          <w:trHeight w:val="275"/>
        </w:trPr>
        <w:tc>
          <w:tcPr>
            <w:tcW w:w="2425" w:type="dxa"/>
          </w:tcPr>
          <w:p w14:paraId="1BAF6D89" w14:textId="210465CF" w:rsidR="00ED1A26" w:rsidRPr="00FC2AF9" w:rsidRDefault="00ED1A26" w:rsidP="00EC7721">
            <w:pPr>
              <w:spacing w:line="360" w:lineRule="auto"/>
            </w:pPr>
            <w:proofErr w:type="spellStart"/>
            <w:r w:rsidRPr="00FC2AF9">
              <w:t>RoE</w:t>
            </w:r>
            <w:proofErr w:type="spellEnd"/>
          </w:p>
        </w:tc>
        <w:tc>
          <w:tcPr>
            <w:tcW w:w="6348" w:type="dxa"/>
          </w:tcPr>
          <w:p w14:paraId="3409DCF0" w14:textId="573745B1" w:rsidR="00ED1A26" w:rsidRPr="00FC2AF9" w:rsidRDefault="00A24149" w:rsidP="00EC7721">
            <w:pPr>
              <w:spacing w:line="360" w:lineRule="auto"/>
            </w:pPr>
            <w:r w:rsidRPr="00FC2AF9">
              <w:t>Retu</w:t>
            </w:r>
            <w:r w:rsidR="007B7243">
              <w:t>r</w:t>
            </w:r>
            <w:r w:rsidRPr="00FC2AF9">
              <w:t>n on Equity</w:t>
            </w:r>
          </w:p>
        </w:tc>
      </w:tr>
      <w:tr w:rsidR="00ED1A26" w:rsidRPr="00FC2AF9" w14:paraId="72B38C94" w14:textId="77777777" w:rsidTr="00572881">
        <w:trPr>
          <w:trHeight w:val="275"/>
        </w:trPr>
        <w:tc>
          <w:tcPr>
            <w:tcW w:w="2425" w:type="dxa"/>
          </w:tcPr>
          <w:p w14:paraId="4F8E834B" w14:textId="0CB6F6CB" w:rsidR="00ED1A26" w:rsidRPr="00FC2AF9" w:rsidRDefault="00ED1A26" w:rsidP="00EC7721">
            <w:pPr>
              <w:spacing w:line="360" w:lineRule="auto"/>
            </w:pPr>
            <w:r w:rsidRPr="00FC2AF9">
              <w:t>RSI</w:t>
            </w:r>
          </w:p>
        </w:tc>
        <w:tc>
          <w:tcPr>
            <w:tcW w:w="6348" w:type="dxa"/>
          </w:tcPr>
          <w:p w14:paraId="294FBA87" w14:textId="16DBE263" w:rsidR="00ED1A26" w:rsidRPr="00FC2AF9" w:rsidRDefault="00ED1A26" w:rsidP="00EC7721">
            <w:pPr>
              <w:spacing w:line="360" w:lineRule="auto"/>
            </w:pPr>
            <w:r w:rsidRPr="00FC2AF9">
              <w:t>Relative Strengt</w:t>
            </w:r>
            <w:r w:rsidR="007B7243">
              <w:t>h</w:t>
            </w:r>
            <w:r w:rsidRPr="00FC2AF9">
              <w:t xml:space="preserve"> Index</w:t>
            </w:r>
          </w:p>
        </w:tc>
      </w:tr>
      <w:tr w:rsidR="00ED1A26" w:rsidRPr="00FC2AF9" w14:paraId="648358A7" w14:textId="77777777" w:rsidTr="00572881">
        <w:trPr>
          <w:trHeight w:val="275"/>
        </w:trPr>
        <w:tc>
          <w:tcPr>
            <w:tcW w:w="2425" w:type="dxa"/>
          </w:tcPr>
          <w:p w14:paraId="6AD9A5AC" w14:textId="12EC3E20" w:rsidR="00ED1A26" w:rsidRPr="00FC2AF9" w:rsidRDefault="00ED1A26" w:rsidP="00EC7721">
            <w:pPr>
              <w:spacing w:line="360" w:lineRule="auto"/>
            </w:pPr>
            <w:r w:rsidRPr="00FC2AF9">
              <w:t>CAPM</w:t>
            </w:r>
          </w:p>
        </w:tc>
        <w:tc>
          <w:tcPr>
            <w:tcW w:w="6348" w:type="dxa"/>
          </w:tcPr>
          <w:p w14:paraId="3AB59E36" w14:textId="05D03A97" w:rsidR="00ED1A26" w:rsidRPr="00FC2AF9" w:rsidRDefault="00D20F0E" w:rsidP="00EC7721">
            <w:pPr>
              <w:spacing w:line="360" w:lineRule="auto"/>
            </w:pPr>
            <w:r w:rsidRPr="00FC2AF9">
              <w:t>Capital Asset Pricing Model</w:t>
            </w:r>
          </w:p>
        </w:tc>
      </w:tr>
      <w:tr w:rsidR="00ED1A26" w:rsidRPr="00FC2AF9" w14:paraId="62B14869" w14:textId="77777777" w:rsidTr="00572881">
        <w:trPr>
          <w:trHeight w:val="275"/>
        </w:trPr>
        <w:tc>
          <w:tcPr>
            <w:tcW w:w="2425" w:type="dxa"/>
          </w:tcPr>
          <w:p w14:paraId="492E43C6" w14:textId="3278EE65" w:rsidR="00ED1A26" w:rsidRPr="00FC2AF9" w:rsidRDefault="00ED1A26" w:rsidP="00EC7721">
            <w:pPr>
              <w:spacing w:line="360" w:lineRule="auto"/>
            </w:pPr>
            <w:r w:rsidRPr="00FC2AF9">
              <w:t>CNN</w:t>
            </w:r>
          </w:p>
        </w:tc>
        <w:tc>
          <w:tcPr>
            <w:tcW w:w="6348" w:type="dxa"/>
          </w:tcPr>
          <w:p w14:paraId="0EEAD9C6" w14:textId="1B67E337" w:rsidR="00ED1A26" w:rsidRPr="00FC2AF9" w:rsidRDefault="00ED1A26" w:rsidP="00EC7721">
            <w:pPr>
              <w:spacing w:line="360" w:lineRule="auto"/>
            </w:pPr>
            <w:r w:rsidRPr="00FC2AF9">
              <w:t>Convolutional Neural Networks</w:t>
            </w:r>
          </w:p>
        </w:tc>
      </w:tr>
      <w:tr w:rsidR="00ED1A26" w:rsidRPr="00FC2AF9" w14:paraId="1665AEE2" w14:textId="77777777" w:rsidTr="00572881">
        <w:trPr>
          <w:trHeight w:val="275"/>
        </w:trPr>
        <w:tc>
          <w:tcPr>
            <w:tcW w:w="2425" w:type="dxa"/>
          </w:tcPr>
          <w:p w14:paraId="37C41D18" w14:textId="26D288B5" w:rsidR="00ED1A26" w:rsidRPr="00FC2AF9" w:rsidRDefault="00ED1A26" w:rsidP="00EC7721">
            <w:pPr>
              <w:spacing w:line="360" w:lineRule="auto"/>
            </w:pPr>
            <w:r w:rsidRPr="00FC2AF9">
              <w:lastRenderedPageBreak/>
              <w:t>SMA</w:t>
            </w:r>
          </w:p>
        </w:tc>
        <w:tc>
          <w:tcPr>
            <w:tcW w:w="6348" w:type="dxa"/>
          </w:tcPr>
          <w:p w14:paraId="799CFB68" w14:textId="379E20D2" w:rsidR="00ED1A26" w:rsidRPr="00FC2AF9" w:rsidRDefault="003406A0" w:rsidP="00EC7721">
            <w:pPr>
              <w:spacing w:line="360" w:lineRule="auto"/>
            </w:pPr>
            <w:r w:rsidRPr="00FC2AF9">
              <w:t>Simple Moving Average</w:t>
            </w:r>
          </w:p>
        </w:tc>
      </w:tr>
      <w:tr w:rsidR="00ED1A26" w:rsidRPr="00FC2AF9" w14:paraId="3D15E271" w14:textId="77777777" w:rsidTr="00572881">
        <w:trPr>
          <w:trHeight w:val="275"/>
        </w:trPr>
        <w:tc>
          <w:tcPr>
            <w:tcW w:w="2425" w:type="dxa"/>
          </w:tcPr>
          <w:p w14:paraId="5DD2975D" w14:textId="001177FB" w:rsidR="00ED1A26" w:rsidRPr="00FC2AF9" w:rsidRDefault="00ED1A26" w:rsidP="00EC7721">
            <w:pPr>
              <w:spacing w:line="360" w:lineRule="auto"/>
            </w:pPr>
            <w:r w:rsidRPr="00FC2AF9">
              <w:t>NLP</w:t>
            </w:r>
          </w:p>
        </w:tc>
        <w:tc>
          <w:tcPr>
            <w:tcW w:w="6348" w:type="dxa"/>
          </w:tcPr>
          <w:p w14:paraId="7305B5A1" w14:textId="30EE629E" w:rsidR="00ED1A26" w:rsidRPr="00FC2AF9" w:rsidRDefault="001F0BBA" w:rsidP="00EC7721">
            <w:pPr>
              <w:spacing w:line="360" w:lineRule="auto"/>
            </w:pPr>
            <w:r w:rsidRPr="00FC2AF9">
              <w:t>Natural Language Processing</w:t>
            </w:r>
          </w:p>
        </w:tc>
      </w:tr>
      <w:tr w:rsidR="00ED1A26" w:rsidRPr="00FC2AF9" w14:paraId="5983FBBE" w14:textId="77777777" w:rsidTr="00572881">
        <w:trPr>
          <w:trHeight w:val="275"/>
        </w:trPr>
        <w:tc>
          <w:tcPr>
            <w:tcW w:w="2425" w:type="dxa"/>
          </w:tcPr>
          <w:p w14:paraId="4E80B49E" w14:textId="48EA1C15" w:rsidR="00ED1A26" w:rsidRPr="00FC2AF9" w:rsidRDefault="00ED1A26" w:rsidP="00EC7721">
            <w:pPr>
              <w:spacing w:line="360" w:lineRule="auto"/>
            </w:pPr>
            <w:r w:rsidRPr="00FC2AF9">
              <w:t>LMS</w:t>
            </w:r>
          </w:p>
        </w:tc>
        <w:tc>
          <w:tcPr>
            <w:tcW w:w="6348" w:type="dxa"/>
          </w:tcPr>
          <w:p w14:paraId="3A9DF9C6" w14:textId="2F6BCBA0" w:rsidR="00ED1A26" w:rsidRPr="00FC2AF9" w:rsidRDefault="00061E82" w:rsidP="00EC7721">
            <w:pPr>
              <w:spacing w:line="360" w:lineRule="auto"/>
            </w:pPr>
            <w:r w:rsidRPr="00FC2AF9">
              <w:t>Lowest Middle Square</w:t>
            </w:r>
          </w:p>
        </w:tc>
      </w:tr>
      <w:tr w:rsidR="00ED1A26" w:rsidRPr="00FC2AF9" w14:paraId="5BD65DB0" w14:textId="77777777" w:rsidTr="00572881">
        <w:trPr>
          <w:trHeight w:val="275"/>
        </w:trPr>
        <w:tc>
          <w:tcPr>
            <w:tcW w:w="2425" w:type="dxa"/>
          </w:tcPr>
          <w:p w14:paraId="29DD577E" w14:textId="36043C3B" w:rsidR="00ED1A26" w:rsidRPr="00FC2AF9" w:rsidRDefault="00ED1A26" w:rsidP="00EC7721">
            <w:pPr>
              <w:spacing w:line="360" w:lineRule="auto"/>
            </w:pPr>
            <w:r w:rsidRPr="00FC2AF9">
              <w:t>CEFLANN</w:t>
            </w:r>
          </w:p>
        </w:tc>
        <w:tc>
          <w:tcPr>
            <w:tcW w:w="6348" w:type="dxa"/>
          </w:tcPr>
          <w:p w14:paraId="2B725291" w14:textId="556F8806" w:rsidR="00ED1A26" w:rsidRPr="00FC2AF9" w:rsidRDefault="00061E82" w:rsidP="00EC7721">
            <w:pPr>
              <w:spacing w:line="360" w:lineRule="auto"/>
            </w:pPr>
            <w:r w:rsidRPr="00FC2AF9">
              <w:t>Computationally Efficient Functional Connection</w:t>
            </w:r>
          </w:p>
        </w:tc>
      </w:tr>
      <w:tr w:rsidR="00ED1A26" w:rsidRPr="00FC2AF9" w14:paraId="0120691B" w14:textId="77777777" w:rsidTr="00572881">
        <w:trPr>
          <w:trHeight w:val="275"/>
        </w:trPr>
        <w:tc>
          <w:tcPr>
            <w:tcW w:w="2425" w:type="dxa"/>
          </w:tcPr>
          <w:p w14:paraId="550B2850" w14:textId="2E73DDB0" w:rsidR="00ED1A26" w:rsidRPr="00FC2AF9" w:rsidRDefault="00ED1A26" w:rsidP="00EC7721">
            <w:pPr>
              <w:spacing w:line="360" w:lineRule="auto"/>
            </w:pPr>
            <w:r w:rsidRPr="00FC2AF9">
              <w:t>FRPCA</w:t>
            </w:r>
          </w:p>
        </w:tc>
        <w:tc>
          <w:tcPr>
            <w:tcW w:w="6348" w:type="dxa"/>
          </w:tcPr>
          <w:p w14:paraId="281678AE" w14:textId="17CBFAC7" w:rsidR="00ED1A26" w:rsidRPr="00FC2AF9" w:rsidRDefault="001D3C11" w:rsidP="00EC7721">
            <w:pPr>
              <w:spacing w:line="360" w:lineRule="auto"/>
            </w:pPr>
            <w:r w:rsidRPr="00FC2AF9">
              <w:t>Fuzzy Robust Principal Component Analysis</w:t>
            </w:r>
          </w:p>
        </w:tc>
      </w:tr>
      <w:tr w:rsidR="00ED1A26" w:rsidRPr="00FC2AF9" w14:paraId="63FE5C41" w14:textId="77777777" w:rsidTr="00572881">
        <w:trPr>
          <w:trHeight w:val="275"/>
        </w:trPr>
        <w:tc>
          <w:tcPr>
            <w:tcW w:w="2425" w:type="dxa"/>
          </w:tcPr>
          <w:p w14:paraId="3DD72E51" w14:textId="6F36AF0C" w:rsidR="00ED1A26" w:rsidRPr="00FC2AF9" w:rsidRDefault="00ED1A26" w:rsidP="00EC7721">
            <w:pPr>
              <w:spacing w:line="360" w:lineRule="auto"/>
            </w:pPr>
            <w:r w:rsidRPr="00FC2AF9">
              <w:t>KPCA</w:t>
            </w:r>
          </w:p>
        </w:tc>
        <w:tc>
          <w:tcPr>
            <w:tcW w:w="6348" w:type="dxa"/>
          </w:tcPr>
          <w:p w14:paraId="0318A854" w14:textId="7285659D" w:rsidR="00ED1A26" w:rsidRPr="00FC2AF9" w:rsidRDefault="007B7243" w:rsidP="00EC7721">
            <w:pPr>
              <w:spacing w:line="360" w:lineRule="auto"/>
            </w:pPr>
            <w:r w:rsidRPr="00FC2AF9">
              <w:t>Kernel</w:t>
            </w:r>
            <w:r w:rsidR="00A874A0" w:rsidRPr="00FC2AF9">
              <w:t xml:space="preserve"> Based Principal Component Analysis</w:t>
            </w:r>
          </w:p>
        </w:tc>
      </w:tr>
      <w:tr w:rsidR="00ED1A26" w:rsidRPr="00FC2AF9" w14:paraId="4F6A9AA1" w14:textId="77777777" w:rsidTr="00572881">
        <w:trPr>
          <w:trHeight w:val="275"/>
        </w:trPr>
        <w:tc>
          <w:tcPr>
            <w:tcW w:w="2425" w:type="dxa"/>
          </w:tcPr>
          <w:p w14:paraId="3425CFBA" w14:textId="5A70DA6B" w:rsidR="00ED1A26" w:rsidRPr="00FC2AF9" w:rsidRDefault="00ED1A26" w:rsidP="00EC7721">
            <w:pPr>
              <w:spacing w:line="360" w:lineRule="auto"/>
            </w:pPr>
            <w:r w:rsidRPr="00FC2AF9">
              <w:t>PCA</w:t>
            </w:r>
          </w:p>
        </w:tc>
        <w:tc>
          <w:tcPr>
            <w:tcW w:w="6348" w:type="dxa"/>
          </w:tcPr>
          <w:p w14:paraId="299EE2AC" w14:textId="1E20F8A3" w:rsidR="00ED1A26" w:rsidRPr="00FC2AF9" w:rsidRDefault="00661B57" w:rsidP="00EC7721">
            <w:pPr>
              <w:spacing w:line="360" w:lineRule="auto"/>
            </w:pPr>
            <w:r w:rsidRPr="00FC2AF9">
              <w:t>Principal Component Analysis</w:t>
            </w:r>
          </w:p>
        </w:tc>
      </w:tr>
      <w:tr w:rsidR="00ED1A26" w:rsidRPr="00FC2AF9" w14:paraId="6EB66E5B" w14:textId="77777777" w:rsidTr="00572881">
        <w:trPr>
          <w:trHeight w:val="275"/>
        </w:trPr>
        <w:tc>
          <w:tcPr>
            <w:tcW w:w="2425" w:type="dxa"/>
          </w:tcPr>
          <w:p w14:paraId="7FBB4623" w14:textId="4A0AD9B1" w:rsidR="00ED1A26" w:rsidRPr="00FC2AF9" w:rsidRDefault="00ED1A26" w:rsidP="00EC7721">
            <w:pPr>
              <w:spacing w:line="360" w:lineRule="auto"/>
            </w:pPr>
            <w:r w:rsidRPr="00FC2AF9">
              <w:t>EPCNN</w:t>
            </w:r>
          </w:p>
        </w:tc>
        <w:tc>
          <w:tcPr>
            <w:tcW w:w="6348" w:type="dxa"/>
          </w:tcPr>
          <w:p w14:paraId="4E7EBA1B" w14:textId="75995A61" w:rsidR="00ED1A26" w:rsidRPr="00FC2AF9" w:rsidRDefault="00316A01" w:rsidP="00EC7721">
            <w:pPr>
              <w:spacing w:line="360" w:lineRule="auto"/>
            </w:pPr>
            <w:r w:rsidRPr="00FC2AF9">
              <w:t>Evolving Partially Connected Neural Networks</w:t>
            </w:r>
          </w:p>
        </w:tc>
      </w:tr>
      <w:tr w:rsidR="00ED1A26" w:rsidRPr="00FC2AF9" w14:paraId="61779EC1" w14:textId="77777777" w:rsidTr="00572881">
        <w:trPr>
          <w:trHeight w:val="275"/>
        </w:trPr>
        <w:tc>
          <w:tcPr>
            <w:tcW w:w="2425" w:type="dxa"/>
          </w:tcPr>
          <w:p w14:paraId="5FA04533" w14:textId="046B6DBB" w:rsidR="00ED1A26" w:rsidRPr="00FC2AF9" w:rsidRDefault="00ED1A26" w:rsidP="00EC7721">
            <w:pPr>
              <w:spacing w:line="360" w:lineRule="auto"/>
            </w:pPr>
            <w:r w:rsidRPr="00FC2AF9">
              <w:t>NN</w:t>
            </w:r>
          </w:p>
        </w:tc>
        <w:tc>
          <w:tcPr>
            <w:tcW w:w="6348" w:type="dxa"/>
          </w:tcPr>
          <w:p w14:paraId="228B9FA1" w14:textId="0A71B3E6" w:rsidR="00ED1A26" w:rsidRPr="00FC2AF9" w:rsidRDefault="00ED1A26" w:rsidP="00EC7721">
            <w:pPr>
              <w:spacing w:line="360" w:lineRule="auto"/>
            </w:pPr>
            <w:r w:rsidRPr="00FC2AF9">
              <w:t>Neural Networks</w:t>
            </w:r>
          </w:p>
        </w:tc>
      </w:tr>
      <w:tr w:rsidR="00ED1A26" w:rsidRPr="00FC2AF9" w14:paraId="0D4DC4BA" w14:textId="77777777" w:rsidTr="00572881">
        <w:trPr>
          <w:trHeight w:val="275"/>
        </w:trPr>
        <w:tc>
          <w:tcPr>
            <w:tcW w:w="2425" w:type="dxa"/>
          </w:tcPr>
          <w:p w14:paraId="493408AC" w14:textId="31622174" w:rsidR="00ED1A26" w:rsidRPr="00FC2AF9" w:rsidRDefault="00ED1A26" w:rsidP="00EC7721">
            <w:pPr>
              <w:spacing w:line="360" w:lineRule="auto"/>
            </w:pPr>
            <w:r w:rsidRPr="00FC2AF9">
              <w:t>AFSA</w:t>
            </w:r>
          </w:p>
        </w:tc>
        <w:tc>
          <w:tcPr>
            <w:tcW w:w="6348" w:type="dxa"/>
          </w:tcPr>
          <w:p w14:paraId="6C3D78BC" w14:textId="5D9CEF18" w:rsidR="00ED1A26" w:rsidRPr="00FC2AF9" w:rsidRDefault="009A24C0" w:rsidP="00EC7721">
            <w:pPr>
              <w:spacing w:line="360" w:lineRule="auto"/>
            </w:pPr>
            <w:r w:rsidRPr="00FC2AF9">
              <w:t>Artificial Fish Swarm algorithm</w:t>
            </w:r>
          </w:p>
        </w:tc>
      </w:tr>
      <w:tr w:rsidR="00ED1A26" w:rsidRPr="00FC2AF9" w14:paraId="3DB9F882" w14:textId="77777777" w:rsidTr="00572881">
        <w:trPr>
          <w:trHeight w:val="275"/>
        </w:trPr>
        <w:tc>
          <w:tcPr>
            <w:tcW w:w="2425" w:type="dxa"/>
          </w:tcPr>
          <w:p w14:paraId="158F01BA" w14:textId="58525D0A" w:rsidR="00ED1A26" w:rsidRPr="00FC2AF9" w:rsidRDefault="00ED1A26" w:rsidP="00EC7721">
            <w:pPr>
              <w:spacing w:line="360" w:lineRule="auto"/>
            </w:pPr>
            <w:r w:rsidRPr="00FC2AF9">
              <w:t>RBFNN</w:t>
            </w:r>
          </w:p>
        </w:tc>
        <w:tc>
          <w:tcPr>
            <w:tcW w:w="6348" w:type="dxa"/>
          </w:tcPr>
          <w:p w14:paraId="2A41E9FA" w14:textId="566F70D6" w:rsidR="00ED1A26" w:rsidRPr="00FC2AF9" w:rsidRDefault="00264420" w:rsidP="00EC7721">
            <w:pPr>
              <w:spacing w:line="360" w:lineRule="auto"/>
            </w:pPr>
            <w:r w:rsidRPr="00FC2AF9">
              <w:t>Radial Basis Neural Network</w:t>
            </w:r>
          </w:p>
        </w:tc>
      </w:tr>
      <w:tr w:rsidR="00ED1A26" w:rsidRPr="00FC2AF9" w14:paraId="38816D7E" w14:textId="77777777" w:rsidTr="00572881">
        <w:trPr>
          <w:trHeight w:val="275"/>
        </w:trPr>
        <w:tc>
          <w:tcPr>
            <w:tcW w:w="2425" w:type="dxa"/>
          </w:tcPr>
          <w:p w14:paraId="0128D156" w14:textId="56545A35" w:rsidR="00ED1A26" w:rsidRPr="00FC2AF9" w:rsidRDefault="00ED1A26" w:rsidP="00EC7721">
            <w:pPr>
              <w:spacing w:line="360" w:lineRule="auto"/>
            </w:pPr>
            <w:r w:rsidRPr="00FC2AF9">
              <w:t>ABC-RNN</w:t>
            </w:r>
          </w:p>
        </w:tc>
        <w:tc>
          <w:tcPr>
            <w:tcW w:w="6348" w:type="dxa"/>
          </w:tcPr>
          <w:p w14:paraId="15F3794E" w14:textId="297C2DF4" w:rsidR="00ED1A26" w:rsidRPr="00FC2AF9" w:rsidRDefault="00CB1921" w:rsidP="00EC7721">
            <w:pPr>
              <w:spacing w:line="360" w:lineRule="auto"/>
            </w:pPr>
            <w:r w:rsidRPr="00FC2AF9">
              <w:t>Artificial Bee Colony-Recurring Neural Networks</w:t>
            </w:r>
          </w:p>
        </w:tc>
      </w:tr>
      <w:tr w:rsidR="00ED1A26" w:rsidRPr="00FC2AF9" w14:paraId="78914045" w14:textId="77777777" w:rsidTr="00572881">
        <w:trPr>
          <w:trHeight w:val="275"/>
        </w:trPr>
        <w:tc>
          <w:tcPr>
            <w:tcW w:w="2425" w:type="dxa"/>
          </w:tcPr>
          <w:p w14:paraId="78EFEFFE" w14:textId="37A60D59" w:rsidR="00ED1A26" w:rsidRPr="00FC2AF9" w:rsidRDefault="00ED1A26" w:rsidP="00EC7721">
            <w:pPr>
              <w:spacing w:line="360" w:lineRule="auto"/>
            </w:pPr>
            <w:r w:rsidRPr="00FC2AF9">
              <w:t>GRU</w:t>
            </w:r>
          </w:p>
        </w:tc>
        <w:tc>
          <w:tcPr>
            <w:tcW w:w="6348" w:type="dxa"/>
          </w:tcPr>
          <w:p w14:paraId="27D6DAB6" w14:textId="3A986245" w:rsidR="00ED1A26" w:rsidRPr="00FC2AF9" w:rsidRDefault="00760698" w:rsidP="00EC7721">
            <w:pPr>
              <w:spacing w:line="360" w:lineRule="auto"/>
            </w:pPr>
            <w:r w:rsidRPr="00FC2AF9">
              <w:t>Gated Recurrent Units</w:t>
            </w:r>
          </w:p>
        </w:tc>
      </w:tr>
      <w:tr w:rsidR="00ED1A26" w:rsidRPr="00FC2AF9" w14:paraId="3EF55C53" w14:textId="77777777" w:rsidTr="00572881">
        <w:trPr>
          <w:trHeight w:val="275"/>
        </w:trPr>
        <w:tc>
          <w:tcPr>
            <w:tcW w:w="2425" w:type="dxa"/>
          </w:tcPr>
          <w:p w14:paraId="6E50F3BC" w14:textId="5240A79A" w:rsidR="00ED1A26" w:rsidRPr="00FC2AF9" w:rsidRDefault="00ED1A26" w:rsidP="00EC7721">
            <w:pPr>
              <w:spacing w:line="360" w:lineRule="auto"/>
            </w:pPr>
            <w:r w:rsidRPr="00FC2AF9">
              <w:t>ILD</w:t>
            </w:r>
            <w:r w:rsidR="0048426E" w:rsidRPr="00FC2AF9">
              <w:t>A</w:t>
            </w:r>
          </w:p>
        </w:tc>
        <w:tc>
          <w:tcPr>
            <w:tcW w:w="6348" w:type="dxa"/>
          </w:tcPr>
          <w:p w14:paraId="32A354B4" w14:textId="156A9DBC" w:rsidR="00ED1A26" w:rsidRPr="00FC2AF9" w:rsidRDefault="0048426E" w:rsidP="00EC7721">
            <w:pPr>
              <w:spacing w:line="360" w:lineRule="auto"/>
            </w:pPr>
            <w:r w:rsidRPr="00FC2AF9">
              <w:t>Interdependent Latent Dirichlet Allocation</w:t>
            </w:r>
          </w:p>
        </w:tc>
      </w:tr>
      <w:tr w:rsidR="00ED1A26" w:rsidRPr="00FC2AF9" w14:paraId="4CDC7945" w14:textId="77777777" w:rsidTr="00572881">
        <w:trPr>
          <w:trHeight w:val="275"/>
        </w:trPr>
        <w:tc>
          <w:tcPr>
            <w:tcW w:w="2425" w:type="dxa"/>
          </w:tcPr>
          <w:p w14:paraId="6CE044CF" w14:textId="627CE9DF" w:rsidR="00ED1A26" w:rsidRPr="00FC2AF9" w:rsidRDefault="00ED1A26" w:rsidP="00EC7721">
            <w:pPr>
              <w:spacing w:line="360" w:lineRule="auto"/>
            </w:pPr>
            <w:r w:rsidRPr="00FC2AF9">
              <w:t>NSE</w:t>
            </w:r>
          </w:p>
        </w:tc>
        <w:tc>
          <w:tcPr>
            <w:tcW w:w="6348" w:type="dxa"/>
          </w:tcPr>
          <w:p w14:paraId="72BCB79A" w14:textId="3563D08E" w:rsidR="00ED1A26" w:rsidRPr="00FC2AF9" w:rsidRDefault="00ED1A26" w:rsidP="00EC7721">
            <w:pPr>
              <w:spacing w:line="360" w:lineRule="auto"/>
            </w:pPr>
            <w:r w:rsidRPr="00FC2AF9">
              <w:t>National Stock Exchange</w:t>
            </w:r>
          </w:p>
        </w:tc>
      </w:tr>
      <w:tr w:rsidR="00ED1A26" w:rsidRPr="00FC2AF9" w14:paraId="431BC3FF" w14:textId="77777777" w:rsidTr="00572881">
        <w:trPr>
          <w:trHeight w:val="275"/>
        </w:trPr>
        <w:tc>
          <w:tcPr>
            <w:tcW w:w="2425" w:type="dxa"/>
          </w:tcPr>
          <w:p w14:paraId="3CD86B5B" w14:textId="55A72872" w:rsidR="00ED1A26" w:rsidRPr="00FC2AF9" w:rsidRDefault="00ED1A26" w:rsidP="00EC7721">
            <w:pPr>
              <w:spacing w:line="360" w:lineRule="auto"/>
            </w:pPr>
            <w:r w:rsidRPr="00FC2AF9">
              <w:t>NYSE</w:t>
            </w:r>
          </w:p>
        </w:tc>
        <w:tc>
          <w:tcPr>
            <w:tcW w:w="6348" w:type="dxa"/>
          </w:tcPr>
          <w:p w14:paraId="559B5514" w14:textId="0C28C0FC" w:rsidR="00ED1A26" w:rsidRPr="00FC2AF9" w:rsidRDefault="00ED1A26" w:rsidP="00EC7721">
            <w:pPr>
              <w:spacing w:line="360" w:lineRule="auto"/>
            </w:pPr>
            <w:r w:rsidRPr="00FC2AF9">
              <w:t>New York Stock Exchange</w:t>
            </w:r>
          </w:p>
        </w:tc>
      </w:tr>
      <w:tr w:rsidR="00ED1A26" w:rsidRPr="00FC2AF9" w14:paraId="7CE6AAAF" w14:textId="77777777" w:rsidTr="00572881">
        <w:trPr>
          <w:trHeight w:val="275"/>
        </w:trPr>
        <w:tc>
          <w:tcPr>
            <w:tcW w:w="2425" w:type="dxa"/>
          </w:tcPr>
          <w:p w14:paraId="7E39F078" w14:textId="246DE9B5" w:rsidR="00ED1A26" w:rsidRPr="00FC2AF9" w:rsidRDefault="00ED1A26" w:rsidP="00EC7721">
            <w:pPr>
              <w:spacing w:line="360" w:lineRule="auto"/>
            </w:pPr>
            <w:r w:rsidRPr="00FC2AF9">
              <w:t>SENSEX</w:t>
            </w:r>
          </w:p>
        </w:tc>
        <w:tc>
          <w:tcPr>
            <w:tcW w:w="6348" w:type="dxa"/>
          </w:tcPr>
          <w:p w14:paraId="0FCB14B9" w14:textId="56A8CBF0" w:rsidR="00ED1A26" w:rsidRPr="00FC2AF9" w:rsidRDefault="0037398F" w:rsidP="00EC7721">
            <w:pPr>
              <w:spacing w:line="360" w:lineRule="auto"/>
            </w:pPr>
            <w:r w:rsidRPr="00FC2AF9">
              <w:t>S&amp;P BSE Sensex index</w:t>
            </w:r>
          </w:p>
        </w:tc>
      </w:tr>
      <w:tr w:rsidR="00ED1A26" w:rsidRPr="00FC2AF9" w14:paraId="5DBA450E" w14:textId="77777777" w:rsidTr="00572881">
        <w:trPr>
          <w:trHeight w:val="275"/>
        </w:trPr>
        <w:tc>
          <w:tcPr>
            <w:tcW w:w="2425" w:type="dxa"/>
          </w:tcPr>
          <w:p w14:paraId="61FB5E11" w14:textId="7D01AFA4" w:rsidR="00ED1A26" w:rsidRPr="00FC2AF9" w:rsidRDefault="00ED1A26" w:rsidP="00EC7721">
            <w:pPr>
              <w:spacing w:line="360" w:lineRule="auto"/>
            </w:pPr>
            <w:r w:rsidRPr="00FC2AF9">
              <w:t>BPNN</w:t>
            </w:r>
          </w:p>
        </w:tc>
        <w:tc>
          <w:tcPr>
            <w:tcW w:w="6348" w:type="dxa"/>
          </w:tcPr>
          <w:p w14:paraId="03548D38" w14:textId="2A98C11B" w:rsidR="00ED1A26" w:rsidRPr="00FC2AF9" w:rsidRDefault="00ED1A26" w:rsidP="00EC7721">
            <w:pPr>
              <w:spacing w:line="360" w:lineRule="auto"/>
            </w:pPr>
            <w:r w:rsidRPr="00FC2AF9">
              <w:t>Back Propa</w:t>
            </w:r>
            <w:r w:rsidR="00C776A5" w:rsidRPr="00FC2AF9">
              <w:t>ga</w:t>
            </w:r>
            <w:r w:rsidRPr="00FC2AF9">
              <w:t>tion Neural Networks</w:t>
            </w:r>
          </w:p>
        </w:tc>
      </w:tr>
      <w:tr w:rsidR="00ED1A26" w:rsidRPr="00FC2AF9" w14:paraId="0DC91807" w14:textId="77777777" w:rsidTr="00572881">
        <w:trPr>
          <w:trHeight w:val="275"/>
        </w:trPr>
        <w:tc>
          <w:tcPr>
            <w:tcW w:w="2425" w:type="dxa"/>
          </w:tcPr>
          <w:p w14:paraId="7DE42CCB" w14:textId="0FD0D82B" w:rsidR="00ED1A26" w:rsidRPr="00FC2AF9" w:rsidRDefault="00ED1A26" w:rsidP="00EC7721">
            <w:pPr>
              <w:spacing w:line="360" w:lineRule="auto"/>
            </w:pPr>
            <w:r w:rsidRPr="00FC2AF9">
              <w:t>KNN</w:t>
            </w:r>
          </w:p>
        </w:tc>
        <w:tc>
          <w:tcPr>
            <w:tcW w:w="6348" w:type="dxa"/>
          </w:tcPr>
          <w:p w14:paraId="359770A4" w14:textId="4B141BF3" w:rsidR="00ED1A26" w:rsidRPr="00FC2AF9" w:rsidRDefault="005354A9" w:rsidP="00EC7721">
            <w:pPr>
              <w:spacing w:line="360" w:lineRule="auto"/>
            </w:pPr>
            <w:r w:rsidRPr="00FC2AF9">
              <w:t xml:space="preserve">K-Nearest </w:t>
            </w:r>
            <w:proofErr w:type="spellStart"/>
            <w:r w:rsidRPr="00FC2AF9">
              <w:t>Neighbors</w:t>
            </w:r>
            <w:proofErr w:type="spellEnd"/>
          </w:p>
        </w:tc>
      </w:tr>
      <w:tr w:rsidR="00ED1A26" w:rsidRPr="00FC2AF9" w14:paraId="67D12E2E" w14:textId="77777777" w:rsidTr="00572881">
        <w:trPr>
          <w:trHeight w:val="275"/>
        </w:trPr>
        <w:tc>
          <w:tcPr>
            <w:tcW w:w="2425" w:type="dxa"/>
          </w:tcPr>
          <w:p w14:paraId="5E6B1CC6" w14:textId="69565BC5" w:rsidR="00ED1A26" w:rsidRPr="00FC2AF9" w:rsidRDefault="00ED1A26" w:rsidP="00EC7721">
            <w:pPr>
              <w:spacing w:line="360" w:lineRule="auto"/>
            </w:pPr>
            <w:r w:rsidRPr="00FC2AF9">
              <w:t>RLS</w:t>
            </w:r>
          </w:p>
        </w:tc>
        <w:tc>
          <w:tcPr>
            <w:tcW w:w="6348" w:type="dxa"/>
          </w:tcPr>
          <w:p w14:paraId="4E3BD117" w14:textId="532A29FD" w:rsidR="00ED1A26" w:rsidRPr="00FC2AF9" w:rsidRDefault="00CF7693" w:rsidP="00EC7721">
            <w:pPr>
              <w:spacing w:line="360" w:lineRule="auto"/>
            </w:pPr>
            <w:r w:rsidRPr="00FC2AF9">
              <w:t>Recursive Least Square</w:t>
            </w:r>
          </w:p>
        </w:tc>
      </w:tr>
      <w:tr w:rsidR="00ED1A26" w:rsidRPr="00FC2AF9" w14:paraId="0E4094BF" w14:textId="77777777" w:rsidTr="00572881">
        <w:trPr>
          <w:trHeight w:val="275"/>
        </w:trPr>
        <w:tc>
          <w:tcPr>
            <w:tcW w:w="2425" w:type="dxa"/>
          </w:tcPr>
          <w:p w14:paraId="1614BC25" w14:textId="251C8146" w:rsidR="00ED1A26" w:rsidRPr="00FC2AF9" w:rsidRDefault="00ED1A26" w:rsidP="00EC7721">
            <w:pPr>
              <w:spacing w:line="360" w:lineRule="auto"/>
            </w:pPr>
            <w:r w:rsidRPr="00FC2AF9">
              <w:t>NAV</w:t>
            </w:r>
          </w:p>
        </w:tc>
        <w:tc>
          <w:tcPr>
            <w:tcW w:w="6348" w:type="dxa"/>
          </w:tcPr>
          <w:p w14:paraId="3482854C" w14:textId="11A9D19A" w:rsidR="00ED1A26" w:rsidRPr="00FC2AF9" w:rsidRDefault="00ED1A26" w:rsidP="00EC7721">
            <w:pPr>
              <w:spacing w:line="360" w:lineRule="auto"/>
            </w:pPr>
            <w:r w:rsidRPr="00FC2AF9">
              <w:t>Net Asset Value</w:t>
            </w:r>
          </w:p>
        </w:tc>
      </w:tr>
      <w:tr w:rsidR="00ED1A26" w:rsidRPr="00FC2AF9" w14:paraId="07377397" w14:textId="77777777" w:rsidTr="00572881">
        <w:trPr>
          <w:trHeight w:val="275"/>
        </w:trPr>
        <w:tc>
          <w:tcPr>
            <w:tcW w:w="2425" w:type="dxa"/>
          </w:tcPr>
          <w:p w14:paraId="6ADC586D" w14:textId="4BDBFA56" w:rsidR="00ED1A26" w:rsidRPr="00FC2AF9" w:rsidRDefault="00ED1A26" w:rsidP="00EC7721">
            <w:pPr>
              <w:spacing w:line="360" w:lineRule="auto"/>
            </w:pPr>
            <w:r w:rsidRPr="00FC2AF9">
              <w:t>SVM</w:t>
            </w:r>
          </w:p>
        </w:tc>
        <w:tc>
          <w:tcPr>
            <w:tcW w:w="6348" w:type="dxa"/>
          </w:tcPr>
          <w:p w14:paraId="223931C7" w14:textId="3D971084" w:rsidR="00ED1A26" w:rsidRPr="00FC2AF9" w:rsidRDefault="009E1093" w:rsidP="00EC7721">
            <w:pPr>
              <w:spacing w:line="360" w:lineRule="auto"/>
            </w:pPr>
            <w:r w:rsidRPr="00FC2AF9">
              <w:t>Support Vector Machine</w:t>
            </w:r>
          </w:p>
        </w:tc>
      </w:tr>
      <w:tr w:rsidR="00ED1A26" w:rsidRPr="00FC2AF9" w14:paraId="3E8078AD" w14:textId="77777777" w:rsidTr="00572881">
        <w:trPr>
          <w:trHeight w:val="275"/>
        </w:trPr>
        <w:tc>
          <w:tcPr>
            <w:tcW w:w="2425" w:type="dxa"/>
          </w:tcPr>
          <w:p w14:paraId="68A04156" w14:textId="2136767D" w:rsidR="00ED1A26" w:rsidRPr="00FC2AF9" w:rsidRDefault="00ED1A26" w:rsidP="00EC7721">
            <w:pPr>
              <w:spacing w:line="360" w:lineRule="auto"/>
            </w:pPr>
            <w:r w:rsidRPr="00FC2AF9">
              <w:t>VWAP</w:t>
            </w:r>
          </w:p>
        </w:tc>
        <w:tc>
          <w:tcPr>
            <w:tcW w:w="6348" w:type="dxa"/>
          </w:tcPr>
          <w:p w14:paraId="66F77641" w14:textId="0BC4E4B4" w:rsidR="00ED1A26" w:rsidRPr="00FC2AF9" w:rsidRDefault="009E1093" w:rsidP="00EC7721">
            <w:pPr>
              <w:spacing w:line="360" w:lineRule="auto"/>
            </w:pPr>
            <w:r w:rsidRPr="00FC2AF9">
              <w:t>Volume Weighted Average Price</w:t>
            </w:r>
          </w:p>
        </w:tc>
      </w:tr>
      <w:tr w:rsidR="00ED1A26" w:rsidRPr="00FC2AF9" w14:paraId="6BC1831C" w14:textId="77777777" w:rsidTr="00572881">
        <w:trPr>
          <w:trHeight w:val="275"/>
        </w:trPr>
        <w:tc>
          <w:tcPr>
            <w:tcW w:w="2425" w:type="dxa"/>
          </w:tcPr>
          <w:p w14:paraId="18DD32B1" w14:textId="44A7BE69" w:rsidR="00ED1A26" w:rsidRPr="00FC2AF9" w:rsidRDefault="00ED1A26" w:rsidP="00EC7721">
            <w:pPr>
              <w:spacing w:line="360" w:lineRule="auto"/>
            </w:pPr>
            <w:r w:rsidRPr="00FC2AF9">
              <w:t>DOW</w:t>
            </w:r>
          </w:p>
        </w:tc>
        <w:tc>
          <w:tcPr>
            <w:tcW w:w="6348" w:type="dxa"/>
          </w:tcPr>
          <w:p w14:paraId="78EE5F0E" w14:textId="1F83F86F" w:rsidR="00ED1A26" w:rsidRPr="00FC2AF9" w:rsidRDefault="001B037E" w:rsidP="00EC7721">
            <w:pPr>
              <w:spacing w:line="360" w:lineRule="auto"/>
            </w:pPr>
            <w:r w:rsidRPr="00FC2AF9">
              <w:t>Day of Week</w:t>
            </w:r>
          </w:p>
        </w:tc>
      </w:tr>
      <w:tr w:rsidR="00ED1A26" w:rsidRPr="00FC2AF9" w14:paraId="0A809A5D" w14:textId="77777777" w:rsidTr="00572881">
        <w:trPr>
          <w:trHeight w:val="275"/>
        </w:trPr>
        <w:tc>
          <w:tcPr>
            <w:tcW w:w="2425" w:type="dxa"/>
          </w:tcPr>
          <w:p w14:paraId="6F0392F3" w14:textId="4BED09A0" w:rsidR="00ED1A26" w:rsidRPr="00FC2AF9" w:rsidRDefault="00ED1A26" w:rsidP="00EC7721">
            <w:pPr>
              <w:spacing w:line="360" w:lineRule="auto"/>
            </w:pPr>
            <w:r w:rsidRPr="00FC2AF9">
              <w:t>RMSE</w:t>
            </w:r>
          </w:p>
        </w:tc>
        <w:tc>
          <w:tcPr>
            <w:tcW w:w="6348" w:type="dxa"/>
          </w:tcPr>
          <w:p w14:paraId="772967D0" w14:textId="189B67CC" w:rsidR="00ED1A26" w:rsidRPr="00FC2AF9" w:rsidRDefault="00ED1A26" w:rsidP="00EC7721">
            <w:pPr>
              <w:spacing w:line="360" w:lineRule="auto"/>
            </w:pPr>
            <w:r w:rsidRPr="00FC2AF9">
              <w:t>Root Mean Squa</w:t>
            </w:r>
            <w:r w:rsidR="00FB5E00" w:rsidRPr="00FC2AF9">
              <w:t>re</w:t>
            </w:r>
          </w:p>
        </w:tc>
      </w:tr>
    </w:tbl>
    <w:p w14:paraId="27C3213B" w14:textId="06DD08BC" w:rsidR="00335D7B" w:rsidRPr="00844301" w:rsidRDefault="00335D7B" w:rsidP="002D36FD">
      <w:pPr>
        <w:spacing w:after="240" w:line="360" w:lineRule="auto"/>
        <w:jc w:val="both"/>
      </w:pPr>
    </w:p>
    <w:p w14:paraId="397C5508" w14:textId="14AA748D" w:rsidR="005252C0" w:rsidRDefault="005252C0" w:rsidP="002D36FD">
      <w:pPr>
        <w:spacing w:after="240" w:line="360" w:lineRule="auto"/>
        <w:jc w:val="both"/>
      </w:pPr>
    </w:p>
    <w:p w14:paraId="6A460C1A" w14:textId="1C4B3B35" w:rsidR="00F926C2" w:rsidRDefault="00F926C2" w:rsidP="002D36FD">
      <w:pPr>
        <w:spacing w:after="240" w:line="360" w:lineRule="auto"/>
        <w:jc w:val="both"/>
      </w:pPr>
    </w:p>
    <w:p w14:paraId="0D2B1A1A" w14:textId="77777777" w:rsidR="00F926C2" w:rsidRDefault="00F926C2" w:rsidP="002D36FD">
      <w:pPr>
        <w:spacing w:after="240" w:line="360" w:lineRule="auto"/>
        <w:jc w:val="both"/>
      </w:pPr>
    </w:p>
    <w:p w14:paraId="20D78C48" w14:textId="77777777" w:rsidR="00CC675F" w:rsidRPr="00844301" w:rsidRDefault="00CC675F" w:rsidP="002D36FD">
      <w:pPr>
        <w:spacing w:after="240" w:line="360" w:lineRule="auto"/>
        <w:jc w:val="both"/>
      </w:pPr>
    </w:p>
    <w:p w14:paraId="0BC01F6E" w14:textId="67DDA138" w:rsidR="00335D7B" w:rsidRPr="00844301" w:rsidRDefault="00335D7B" w:rsidP="005D6639">
      <w:pPr>
        <w:spacing w:after="240" w:line="360" w:lineRule="auto"/>
        <w:jc w:val="center"/>
        <w:rPr>
          <w:b/>
          <w:bCs/>
        </w:rPr>
      </w:pPr>
      <w:r w:rsidRPr="00844301">
        <w:rPr>
          <w:b/>
          <w:bCs/>
        </w:rPr>
        <w:lastRenderedPageBreak/>
        <w:t>Abstract</w:t>
      </w:r>
    </w:p>
    <w:p w14:paraId="15CB7942" w14:textId="38049D4E" w:rsidR="007150B0" w:rsidRPr="00844301" w:rsidRDefault="00570AE2" w:rsidP="002D36FD">
      <w:pPr>
        <w:spacing w:after="240" w:line="360" w:lineRule="auto"/>
        <w:jc w:val="both"/>
      </w:pPr>
      <w:r w:rsidRPr="00844301">
        <w:t>The prediction of the share market is of great importance</w:t>
      </w:r>
      <w:r w:rsidR="00CB70B9">
        <w:t xml:space="preserve"> in the recent times in order </w:t>
      </w:r>
      <w:r w:rsidRPr="00844301">
        <w:t xml:space="preserve">to help </w:t>
      </w:r>
      <w:r w:rsidR="00CB70B9">
        <w:t xml:space="preserve">in </w:t>
      </w:r>
      <w:r w:rsidRPr="00844301">
        <w:t>maximizing the profit of stock purchase while keeping the risk</w:t>
      </w:r>
      <w:r w:rsidR="00CB70B9">
        <w:t xml:space="preserve"> at</w:t>
      </w:r>
      <w:r w:rsidRPr="00844301">
        <w:t xml:space="preserve"> low.</w:t>
      </w:r>
      <w:r w:rsidR="00DB3F6A" w:rsidRPr="00844301">
        <w:t xml:space="preserve"> </w:t>
      </w:r>
      <w:r w:rsidR="00C83C98" w:rsidRPr="00844301">
        <w:t xml:space="preserve">With latest advancement in technologies, the opportunity to gain a steady fortune from the share market is increased, which also helps experts to find out the most </w:t>
      </w:r>
      <w:r w:rsidR="00095539">
        <w:t>critical</w:t>
      </w:r>
      <w:r w:rsidR="00C83C98" w:rsidRPr="00844301">
        <w:t xml:space="preserve"> indicators to make a better prediction. Machine learning has many applications, one of which is to forecast time series. </w:t>
      </w:r>
    </w:p>
    <w:p w14:paraId="7453D462" w14:textId="104126FA" w:rsidR="007150B0" w:rsidRPr="00844301" w:rsidRDefault="007150B0" w:rsidP="002D36FD">
      <w:pPr>
        <w:spacing w:after="240" w:line="360" w:lineRule="auto"/>
        <w:jc w:val="both"/>
      </w:pPr>
      <w:r w:rsidRPr="00844301">
        <w:t>Unfortunately</w:t>
      </w:r>
      <w:r w:rsidR="005C5121" w:rsidRPr="00844301">
        <w:t xml:space="preserve"> predicting the stock market is </w:t>
      </w:r>
      <w:r w:rsidRPr="00844301">
        <w:t xml:space="preserve">most challenging </w:t>
      </w:r>
      <w:r w:rsidR="00D4716B">
        <w:t xml:space="preserve">task due to the </w:t>
      </w:r>
      <w:r w:rsidR="003A531B" w:rsidRPr="00844301">
        <w:t xml:space="preserve">high uncertainties </w:t>
      </w:r>
      <w:r w:rsidR="00D4716B">
        <w:t>and volatility nature of stock market. Stock prices</w:t>
      </w:r>
      <w:r w:rsidR="003A531B" w:rsidRPr="00844301">
        <w:t xml:space="preserve"> are affected by </w:t>
      </w:r>
      <w:r w:rsidR="006E4DC8" w:rsidRPr="00844301">
        <w:t xml:space="preserve">many other factors other than stock data </w:t>
      </w:r>
      <w:r w:rsidR="00D4716B">
        <w:t>such as</w:t>
      </w:r>
      <w:r w:rsidR="006E4DC8" w:rsidRPr="00844301">
        <w:t xml:space="preserve"> economic, geo-political issues such as trade war or cross-border conflict.</w:t>
      </w:r>
      <w:r w:rsidR="003A531B" w:rsidRPr="00844301">
        <w:t xml:space="preserve"> </w:t>
      </w:r>
      <w:r w:rsidR="00F5176C" w:rsidRPr="00844301">
        <w:t xml:space="preserve">Volatility of the stock market is </w:t>
      </w:r>
      <w:r w:rsidR="00425B1C" w:rsidRPr="00844301">
        <w:t>high,</w:t>
      </w:r>
      <w:r w:rsidR="00F5176C" w:rsidRPr="00844301">
        <w:t xml:space="preserve"> or the fluctuation is high because of the </w:t>
      </w:r>
      <w:r w:rsidR="00C078EE" w:rsidRPr="00844301">
        <w:t>above-mentioned</w:t>
      </w:r>
      <w:r w:rsidR="00F5176C" w:rsidRPr="00844301">
        <w:t xml:space="preserve"> factors</w:t>
      </w:r>
      <w:r w:rsidR="0051674B">
        <w:t xml:space="preserve"> which</w:t>
      </w:r>
      <w:r w:rsidR="005D24C8" w:rsidRPr="00844301">
        <w:t xml:space="preserve"> </w:t>
      </w:r>
      <w:r w:rsidRPr="00844301">
        <w:t>in</w:t>
      </w:r>
      <w:r w:rsidR="005D24C8" w:rsidRPr="00844301">
        <w:t xml:space="preserve">-turn impacts </w:t>
      </w:r>
      <w:r w:rsidR="00524999">
        <w:t>the</w:t>
      </w:r>
      <w:r w:rsidR="005D24C8" w:rsidRPr="00844301">
        <w:t xml:space="preserve"> outcome of the prediction. The factors which impacts the prediction outcome are usually  categorized as </w:t>
      </w:r>
      <w:r w:rsidRPr="00844301">
        <w:t xml:space="preserve"> physical factors </w:t>
      </w:r>
      <w:r w:rsidR="0078672C">
        <w:t>(</w:t>
      </w:r>
      <w:r w:rsidRPr="00844301">
        <w:t>vs</w:t>
      </w:r>
      <w:r w:rsidR="0078672C">
        <w:t>)</w:t>
      </w:r>
      <w:r w:rsidRPr="00844301">
        <w:t xml:space="preserve"> physiological, rational and irrational </w:t>
      </w:r>
      <w:proofErr w:type="spellStart"/>
      <w:r w:rsidRPr="00844301">
        <w:t>behavior</w:t>
      </w:r>
      <w:proofErr w:type="spellEnd"/>
      <w:r w:rsidRPr="00844301">
        <w:t xml:space="preserve"> etc.</w:t>
      </w:r>
      <w:r w:rsidR="00583741">
        <w:t>,</w:t>
      </w:r>
      <w:r w:rsidRPr="00844301">
        <w:t xml:space="preserve"> All these factors combine</w:t>
      </w:r>
      <w:r w:rsidR="000E658B">
        <w:t>d together</w:t>
      </w:r>
      <w:r w:rsidRPr="00844301">
        <w:t xml:space="preserve"> make</w:t>
      </w:r>
      <w:r w:rsidR="000E658B">
        <w:t>s</w:t>
      </w:r>
      <w:r w:rsidRPr="00844301">
        <w:t xml:space="preserve"> </w:t>
      </w:r>
      <w:r w:rsidR="000E658B">
        <w:t>predicting the share prices with high accuracy becomes very difficult.</w:t>
      </w:r>
      <w:r w:rsidR="00ED0616" w:rsidRPr="00844301">
        <w:t xml:space="preserve"> </w:t>
      </w:r>
    </w:p>
    <w:p w14:paraId="32C7615A" w14:textId="69C53C69" w:rsidR="00270077" w:rsidRPr="00844301" w:rsidRDefault="008B0510" w:rsidP="00AA79A7">
      <w:pPr>
        <w:spacing w:after="240" w:line="360" w:lineRule="auto"/>
        <w:jc w:val="both"/>
      </w:pPr>
      <w:r w:rsidRPr="00844301">
        <w:t xml:space="preserve">Several technical analysis tools have been used by data and finance analysts. </w:t>
      </w:r>
      <w:r w:rsidR="001F11B2" w:rsidRPr="00844301">
        <w:t xml:space="preserve">The time series analysis is used by most of them while making the predictions. Nevertheless, these methods cannot be trusted fully, so there is a necessity to provide the supportive method for stock market prediction. </w:t>
      </w:r>
      <w:r w:rsidRPr="00844301">
        <w:t xml:space="preserve">These tools and techniques need lot of technical details and news flows for individual stock. Even after gathering lot of technical details and </w:t>
      </w:r>
      <w:proofErr w:type="spellStart"/>
      <w:r w:rsidRPr="00844301">
        <w:t>analyzing</w:t>
      </w:r>
      <w:proofErr w:type="spellEnd"/>
      <w:r w:rsidRPr="00844301">
        <w:t xml:space="preserve"> several data points, they still would not give reliable predictions and thereby, causing more confusions among </w:t>
      </w:r>
      <w:r w:rsidR="007C7462">
        <w:t xml:space="preserve">stock traders especially </w:t>
      </w:r>
      <w:r w:rsidRPr="00844301">
        <w:t>beginner</w:t>
      </w:r>
      <w:r w:rsidR="003622A6">
        <w:t>s</w:t>
      </w:r>
      <w:r w:rsidRPr="00844301">
        <w:t>.</w:t>
      </w:r>
      <w:r w:rsidR="00D71CB4" w:rsidRPr="00844301">
        <w:t xml:space="preserve"> </w:t>
      </w:r>
    </w:p>
    <w:p w14:paraId="0AF900AC" w14:textId="38EA6446" w:rsidR="00737163" w:rsidRPr="00844301" w:rsidRDefault="00EE65B1" w:rsidP="00AA79A7">
      <w:pPr>
        <w:spacing w:after="240" w:line="360" w:lineRule="auto"/>
        <w:jc w:val="both"/>
      </w:pPr>
      <w:r w:rsidRPr="00844301">
        <w:t>Artificial Neural Network (ANN) was found to be the most practical consideration. Neural network models hav</w:t>
      </w:r>
      <w:r w:rsidR="00F72C11">
        <w:t>e</w:t>
      </w:r>
      <w:r w:rsidRPr="00844301">
        <w:t xml:space="preserve"> the features and customizable parameters </w:t>
      </w:r>
      <w:r w:rsidR="00975E37">
        <w:t xml:space="preserve">which </w:t>
      </w:r>
      <w:r w:rsidRPr="00844301">
        <w:t xml:space="preserve">makes </w:t>
      </w:r>
      <w:r w:rsidR="00422AF7">
        <w:t>possible to have</w:t>
      </w:r>
      <w:r w:rsidRPr="00844301">
        <w:t xml:space="preserve"> wide number of features along with the cross-validation sets</w:t>
      </w:r>
      <w:r w:rsidR="00737163" w:rsidRPr="00844301">
        <w:t>.</w:t>
      </w:r>
      <w:r w:rsidR="00DB783C" w:rsidRPr="00844301">
        <w:t xml:space="preserve"> </w:t>
      </w:r>
      <w:r w:rsidR="00270077" w:rsidRPr="00844301">
        <w:t xml:space="preserve">The analysis of historical stock data sets and extracting certain trends would </w:t>
      </w:r>
      <w:r w:rsidR="00DB783C" w:rsidRPr="00844301">
        <w:t>be crucial in figuring out the right prediction methodology to forecast the stock value for a given timeframe</w:t>
      </w:r>
      <w:r w:rsidR="00270077" w:rsidRPr="00844301">
        <w:t xml:space="preserve">. </w:t>
      </w:r>
      <w:r w:rsidR="005F19DD" w:rsidRPr="00844301">
        <w:t>RNN</w:t>
      </w:r>
      <w:r w:rsidR="00270077" w:rsidRPr="00844301">
        <w:t xml:space="preserve"> will be fed with a pre-processed historical </w:t>
      </w:r>
      <w:r w:rsidR="00F4213A">
        <w:t xml:space="preserve">stock data which will be getting trained based on time series </w:t>
      </w:r>
      <w:r w:rsidR="00537C63">
        <w:t>forecasting</w:t>
      </w:r>
      <w:r w:rsidR="00F4213A">
        <w:t xml:space="preserve"> model</w:t>
      </w:r>
      <w:r w:rsidR="00270077" w:rsidRPr="00844301">
        <w:t>. Once train</w:t>
      </w:r>
      <w:r w:rsidR="00537C63">
        <w:t xml:space="preserve">ing is completed, </w:t>
      </w:r>
      <w:r w:rsidR="00270077" w:rsidRPr="00844301">
        <w:t xml:space="preserve"> </w:t>
      </w:r>
      <w:r w:rsidR="00537C63">
        <w:t xml:space="preserve">using </w:t>
      </w:r>
      <w:r w:rsidR="00270077" w:rsidRPr="00844301">
        <w:t>neural network layer</w:t>
      </w:r>
      <w:r w:rsidR="00537C63">
        <w:t xml:space="preserve"> </w:t>
      </w:r>
      <w:r w:rsidR="00270077" w:rsidRPr="00844301">
        <w:t>predictions for next trading day(s)</w:t>
      </w:r>
      <w:r w:rsidR="00537C63">
        <w:t xml:space="preserve"> will be done</w:t>
      </w:r>
      <w:r w:rsidR="00270077" w:rsidRPr="00844301">
        <w:t xml:space="preserve">. Based on these predictions a potential Buys and Sells for given stock can be generated for </w:t>
      </w:r>
      <w:r w:rsidR="00EE5C8F">
        <w:t xml:space="preserve">a </w:t>
      </w:r>
      <w:r w:rsidR="00270077" w:rsidRPr="00844301">
        <w:t>swing trade.</w:t>
      </w:r>
    </w:p>
    <w:p w14:paraId="3522401B" w14:textId="2B2DE867" w:rsidR="00270077" w:rsidRPr="00844301" w:rsidRDefault="00A46D13" w:rsidP="002D36FD">
      <w:pPr>
        <w:spacing w:after="240" w:line="360" w:lineRule="auto"/>
        <w:jc w:val="both"/>
      </w:pPr>
      <w:r w:rsidRPr="00844301">
        <w:lastRenderedPageBreak/>
        <w:t>The motivation for this project arises from the fact that</w:t>
      </w:r>
      <w:r w:rsidR="001A2192">
        <w:t xml:space="preserve">, </w:t>
      </w:r>
      <w:r w:rsidRPr="00844301">
        <w:t xml:space="preserve"> investors are constantly looking for an advanced model that is accurate and adaptable to market fluctuations. </w:t>
      </w:r>
      <w:r w:rsidR="002C6B4E" w:rsidRPr="00844301">
        <w:t xml:space="preserve">This project </w:t>
      </w:r>
      <w:r w:rsidR="009E7313">
        <w:t>is</w:t>
      </w:r>
      <w:r w:rsidR="002C6B4E" w:rsidRPr="00844301">
        <w:t xml:space="preserve"> carried out to determine a successful strategy for predicting stock prices based on past financial time series data</w:t>
      </w:r>
      <w:r w:rsidR="006514A6" w:rsidRPr="00844301">
        <w:t xml:space="preserve"> </w:t>
      </w:r>
      <w:r w:rsidR="007C5895">
        <w:t>and also</w:t>
      </w:r>
      <w:r w:rsidR="00C23B6F">
        <w:t xml:space="preserve"> based on</w:t>
      </w:r>
      <w:r w:rsidR="006514A6" w:rsidRPr="00844301">
        <w:t xml:space="preserve"> </w:t>
      </w:r>
      <w:r w:rsidR="002C6B4E" w:rsidRPr="00844301">
        <w:t>domain-specific financial data</w:t>
      </w:r>
      <w:r w:rsidR="00C23B6F">
        <w:t xml:space="preserve"> along with sentimental analysis</w:t>
      </w:r>
      <w:r w:rsidR="008C34CF" w:rsidRPr="00844301">
        <w:t xml:space="preserve">. </w:t>
      </w:r>
      <w:r w:rsidR="002C6B4E" w:rsidRPr="00844301">
        <w:t>The first model discussed here uses the “New York Stock Exchange” on Kaggle and an LSTM architecture</w:t>
      </w:r>
      <w:r w:rsidR="000943FE" w:rsidRPr="00844301">
        <w:t>.</w:t>
      </w:r>
    </w:p>
    <w:p w14:paraId="430AFEB2" w14:textId="5BEC5708" w:rsidR="000C2C18" w:rsidRDefault="000C2C18" w:rsidP="002D36FD">
      <w:pPr>
        <w:spacing w:after="240" w:line="360" w:lineRule="auto"/>
        <w:jc w:val="both"/>
      </w:pPr>
    </w:p>
    <w:p w14:paraId="14D3ADAB" w14:textId="17BA31D8" w:rsidR="005E42D3" w:rsidRDefault="005E42D3" w:rsidP="002D36FD">
      <w:pPr>
        <w:spacing w:after="240" w:line="360" w:lineRule="auto"/>
        <w:jc w:val="both"/>
      </w:pPr>
    </w:p>
    <w:p w14:paraId="5D16F233" w14:textId="54567A59" w:rsidR="005E42D3" w:rsidRDefault="005E42D3" w:rsidP="002D36FD">
      <w:pPr>
        <w:spacing w:after="240" w:line="360" w:lineRule="auto"/>
        <w:jc w:val="both"/>
      </w:pPr>
    </w:p>
    <w:p w14:paraId="14A090C9" w14:textId="6EDF2A6F" w:rsidR="005E42D3" w:rsidRDefault="005E42D3" w:rsidP="002D36FD">
      <w:pPr>
        <w:spacing w:after="240" w:line="360" w:lineRule="auto"/>
        <w:jc w:val="both"/>
      </w:pPr>
    </w:p>
    <w:p w14:paraId="026BE61B" w14:textId="00673E01" w:rsidR="005E42D3" w:rsidRDefault="005E42D3" w:rsidP="002D36FD">
      <w:pPr>
        <w:spacing w:after="240" w:line="360" w:lineRule="auto"/>
        <w:jc w:val="both"/>
      </w:pPr>
    </w:p>
    <w:p w14:paraId="13C25594" w14:textId="5AD2360B" w:rsidR="005E42D3" w:rsidRDefault="005E42D3" w:rsidP="002D36FD">
      <w:pPr>
        <w:spacing w:after="240" w:line="360" w:lineRule="auto"/>
        <w:jc w:val="both"/>
      </w:pPr>
    </w:p>
    <w:p w14:paraId="4D702182" w14:textId="701B5725" w:rsidR="00BE25F2" w:rsidRDefault="00BE25F2" w:rsidP="002D36FD">
      <w:pPr>
        <w:spacing w:after="240" w:line="360" w:lineRule="auto"/>
        <w:jc w:val="both"/>
      </w:pPr>
    </w:p>
    <w:p w14:paraId="63EB2BBD" w14:textId="4FF9D0E5" w:rsidR="00BE25F2" w:rsidRDefault="00BE25F2" w:rsidP="002D36FD">
      <w:pPr>
        <w:spacing w:after="240" w:line="360" w:lineRule="auto"/>
        <w:jc w:val="both"/>
      </w:pPr>
    </w:p>
    <w:p w14:paraId="3DCFB5DC" w14:textId="64809C80" w:rsidR="00BE25F2" w:rsidRDefault="00BE25F2" w:rsidP="002D36FD">
      <w:pPr>
        <w:spacing w:after="240" w:line="360" w:lineRule="auto"/>
        <w:jc w:val="both"/>
      </w:pPr>
    </w:p>
    <w:p w14:paraId="3500C3B3" w14:textId="796084C3" w:rsidR="00BE25F2" w:rsidRDefault="00BE25F2" w:rsidP="002D36FD">
      <w:pPr>
        <w:spacing w:after="240" w:line="360" w:lineRule="auto"/>
        <w:jc w:val="both"/>
      </w:pPr>
    </w:p>
    <w:p w14:paraId="06D22BC6" w14:textId="47E5F304" w:rsidR="00BE25F2" w:rsidRDefault="00BE25F2" w:rsidP="002D36FD">
      <w:pPr>
        <w:spacing w:after="240" w:line="360" w:lineRule="auto"/>
        <w:jc w:val="both"/>
      </w:pPr>
    </w:p>
    <w:p w14:paraId="5BA8C11C" w14:textId="74053525" w:rsidR="00BE25F2" w:rsidRDefault="00BE25F2" w:rsidP="002D36FD">
      <w:pPr>
        <w:spacing w:after="240" w:line="360" w:lineRule="auto"/>
        <w:jc w:val="both"/>
      </w:pPr>
    </w:p>
    <w:p w14:paraId="06D4D4D1" w14:textId="2DF4F985" w:rsidR="00BE25F2" w:rsidRDefault="00BE25F2" w:rsidP="002D36FD">
      <w:pPr>
        <w:spacing w:after="240" w:line="360" w:lineRule="auto"/>
        <w:jc w:val="both"/>
      </w:pPr>
    </w:p>
    <w:p w14:paraId="2A152182" w14:textId="77777777" w:rsidR="00BE25F2" w:rsidRDefault="00BE25F2" w:rsidP="002D36FD">
      <w:pPr>
        <w:spacing w:after="240" w:line="360" w:lineRule="auto"/>
        <w:jc w:val="both"/>
      </w:pPr>
    </w:p>
    <w:p w14:paraId="0E601E57" w14:textId="1878A1BC" w:rsidR="005E42D3" w:rsidRDefault="005E42D3" w:rsidP="002D36FD">
      <w:pPr>
        <w:spacing w:after="240" w:line="360" w:lineRule="auto"/>
        <w:jc w:val="both"/>
      </w:pPr>
    </w:p>
    <w:p w14:paraId="66E170A0" w14:textId="71AAA754" w:rsidR="005E42D3" w:rsidRDefault="005E42D3" w:rsidP="002D36FD">
      <w:pPr>
        <w:spacing w:after="240" w:line="360" w:lineRule="auto"/>
        <w:jc w:val="both"/>
      </w:pPr>
    </w:p>
    <w:p w14:paraId="3D2780EB" w14:textId="2F899302" w:rsidR="005E42D3" w:rsidRDefault="005E42D3" w:rsidP="002D36FD">
      <w:pPr>
        <w:spacing w:after="240" w:line="360" w:lineRule="auto"/>
        <w:jc w:val="both"/>
      </w:pPr>
    </w:p>
    <w:sdt>
      <w:sdtPr>
        <w:rPr>
          <w:rFonts w:ascii="Times New Roman" w:hAnsi="Times New Roman" w:cs="Times New Roman"/>
          <w:color w:val="000000" w:themeColor="text1"/>
          <w:sz w:val="24"/>
          <w:szCs w:val="24"/>
        </w:rPr>
        <w:id w:val="-506903643"/>
        <w:docPartObj>
          <w:docPartGallery w:val="Table of Contents"/>
          <w:docPartUnique/>
        </w:docPartObj>
      </w:sdtPr>
      <w:sdtEndPr>
        <w:rPr>
          <w:rFonts w:eastAsiaTheme="minorHAnsi"/>
          <w:noProof/>
        </w:rPr>
      </w:sdtEndPr>
      <w:sdtContent>
        <w:p w14:paraId="0007E9B8" w14:textId="3F5311F8" w:rsidR="0027477E" w:rsidRPr="00245CBA" w:rsidRDefault="0027477E" w:rsidP="00245CBA">
          <w:pPr>
            <w:pStyle w:val="TOCHeading"/>
            <w:spacing w:line="360" w:lineRule="auto"/>
            <w:jc w:val="center"/>
            <w:rPr>
              <w:rFonts w:ascii="Times New Roman" w:hAnsi="Times New Roman" w:cs="Times New Roman"/>
              <w:color w:val="000000" w:themeColor="text1"/>
              <w:sz w:val="24"/>
              <w:szCs w:val="24"/>
            </w:rPr>
          </w:pPr>
          <w:r w:rsidRPr="00245CBA">
            <w:rPr>
              <w:rFonts w:ascii="Times New Roman" w:hAnsi="Times New Roman" w:cs="Times New Roman"/>
              <w:color w:val="000000" w:themeColor="text1"/>
              <w:sz w:val="24"/>
              <w:szCs w:val="24"/>
            </w:rPr>
            <w:t>Table of Contents</w:t>
          </w:r>
        </w:p>
        <w:p w14:paraId="5A84DA7E" w14:textId="35BCBB42" w:rsidR="0027477E" w:rsidRPr="0027477E" w:rsidRDefault="0027477E" w:rsidP="0027477E">
          <w:pPr>
            <w:pStyle w:val="TOC1"/>
            <w:tabs>
              <w:tab w:val="right" w:leader="dot" w:pos="9059"/>
            </w:tabs>
            <w:spacing w:line="360" w:lineRule="auto"/>
            <w:rPr>
              <w:rFonts w:ascii="Times New Roman" w:eastAsiaTheme="minorEastAsia" w:hAnsi="Times New Roman" w:cs="Times New Roman"/>
              <w:b w:val="0"/>
              <w:bCs w:val="0"/>
              <w:noProof/>
              <w:color w:val="auto"/>
              <w:sz w:val="24"/>
              <w:szCs w:val="24"/>
              <w:lang w:val="en-US"/>
            </w:rPr>
          </w:pPr>
          <w:r w:rsidRPr="0027477E">
            <w:rPr>
              <w:rFonts w:ascii="Times New Roman" w:hAnsi="Times New Roman" w:cs="Times New Roman"/>
              <w:b w:val="0"/>
              <w:bCs w:val="0"/>
              <w:sz w:val="24"/>
              <w:szCs w:val="24"/>
            </w:rPr>
            <w:fldChar w:fldCharType="begin"/>
          </w:r>
          <w:r w:rsidRPr="0027477E">
            <w:rPr>
              <w:rFonts w:ascii="Times New Roman" w:hAnsi="Times New Roman" w:cs="Times New Roman"/>
              <w:b w:val="0"/>
              <w:bCs w:val="0"/>
              <w:sz w:val="24"/>
              <w:szCs w:val="24"/>
            </w:rPr>
            <w:instrText xml:space="preserve"> TOC \o "1-3" \h \z \u </w:instrText>
          </w:r>
          <w:r w:rsidRPr="0027477E">
            <w:rPr>
              <w:rFonts w:ascii="Times New Roman" w:hAnsi="Times New Roman" w:cs="Times New Roman"/>
              <w:b w:val="0"/>
              <w:bCs w:val="0"/>
              <w:sz w:val="24"/>
              <w:szCs w:val="24"/>
            </w:rPr>
            <w:fldChar w:fldCharType="separate"/>
          </w:r>
          <w:hyperlink w:anchor="_Toc40128809" w:history="1">
            <w:r w:rsidRPr="0027477E">
              <w:rPr>
                <w:rStyle w:val="Hyperlink"/>
                <w:rFonts w:ascii="Times New Roman" w:hAnsi="Times New Roman" w:cs="Times New Roman"/>
                <w:b w:val="0"/>
                <w:bCs w:val="0"/>
                <w:noProof/>
                <w:sz w:val="24"/>
                <w:szCs w:val="24"/>
              </w:rPr>
              <w:t>Acknowledgement</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09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2</w:t>
            </w:r>
            <w:r w:rsidRPr="0027477E">
              <w:rPr>
                <w:rFonts w:ascii="Times New Roman" w:hAnsi="Times New Roman" w:cs="Times New Roman"/>
                <w:b w:val="0"/>
                <w:bCs w:val="0"/>
                <w:noProof/>
                <w:webHidden/>
                <w:sz w:val="24"/>
                <w:szCs w:val="24"/>
              </w:rPr>
              <w:fldChar w:fldCharType="end"/>
            </w:r>
          </w:hyperlink>
        </w:p>
        <w:p w14:paraId="35BF0152" w14:textId="5CD7B553"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10" w:history="1">
            <w:r w:rsidRPr="0027477E">
              <w:rPr>
                <w:rStyle w:val="Hyperlink"/>
                <w:rFonts w:ascii="Times New Roman" w:hAnsi="Times New Roman" w:cs="Times New Roman"/>
                <w:b w:val="0"/>
                <w:bCs w:val="0"/>
                <w:noProof/>
                <w:sz w:val="24"/>
                <w:szCs w:val="24"/>
              </w:rPr>
              <w:t>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Introduc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10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16</w:t>
            </w:r>
            <w:r w:rsidRPr="0027477E">
              <w:rPr>
                <w:rFonts w:ascii="Times New Roman" w:hAnsi="Times New Roman" w:cs="Times New Roman"/>
                <w:b w:val="0"/>
                <w:bCs w:val="0"/>
                <w:noProof/>
                <w:webHidden/>
                <w:sz w:val="24"/>
                <w:szCs w:val="24"/>
              </w:rPr>
              <w:fldChar w:fldCharType="end"/>
            </w:r>
          </w:hyperlink>
        </w:p>
        <w:p w14:paraId="7BA26FB1" w14:textId="656A419E"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11" w:history="1">
            <w:r w:rsidRPr="0027477E">
              <w:rPr>
                <w:rStyle w:val="Hyperlink"/>
                <w:rFonts w:ascii="Times New Roman" w:hAnsi="Times New Roman" w:cs="Times New Roman"/>
                <w:b w:val="0"/>
                <w:bCs w:val="0"/>
                <w:noProof/>
                <w:sz w:val="24"/>
                <w:szCs w:val="24"/>
              </w:rPr>
              <w:t>1.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Problem Statement</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11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16</w:t>
            </w:r>
            <w:r w:rsidRPr="0027477E">
              <w:rPr>
                <w:rFonts w:ascii="Times New Roman" w:hAnsi="Times New Roman" w:cs="Times New Roman"/>
                <w:b w:val="0"/>
                <w:bCs w:val="0"/>
                <w:noProof/>
                <w:webHidden/>
                <w:sz w:val="24"/>
                <w:szCs w:val="24"/>
              </w:rPr>
              <w:fldChar w:fldCharType="end"/>
            </w:r>
          </w:hyperlink>
        </w:p>
        <w:p w14:paraId="21A3CF64" w14:textId="751F8635"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12" w:history="1">
            <w:r w:rsidRPr="0027477E">
              <w:rPr>
                <w:rStyle w:val="Hyperlink"/>
                <w:rFonts w:ascii="Times New Roman" w:hAnsi="Times New Roman" w:cs="Times New Roman"/>
                <w:b w:val="0"/>
                <w:bCs w:val="0"/>
                <w:noProof/>
                <w:sz w:val="24"/>
                <w:szCs w:val="24"/>
              </w:rPr>
              <w:t>1.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he Fuss about Predictability</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12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17</w:t>
            </w:r>
            <w:r w:rsidRPr="0027477E">
              <w:rPr>
                <w:rFonts w:ascii="Times New Roman" w:hAnsi="Times New Roman" w:cs="Times New Roman"/>
                <w:b w:val="0"/>
                <w:bCs w:val="0"/>
                <w:noProof/>
                <w:webHidden/>
                <w:sz w:val="24"/>
                <w:szCs w:val="24"/>
              </w:rPr>
              <w:fldChar w:fldCharType="end"/>
            </w:r>
          </w:hyperlink>
        </w:p>
        <w:p w14:paraId="2457ECFF" w14:textId="43115E8B"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13" w:history="1">
            <w:r w:rsidRPr="0027477E">
              <w:rPr>
                <w:rStyle w:val="Hyperlink"/>
                <w:rFonts w:ascii="Times New Roman" w:hAnsi="Times New Roman" w:cs="Times New Roman"/>
                <w:b w:val="0"/>
                <w:bCs w:val="0"/>
                <w:noProof/>
                <w:sz w:val="24"/>
                <w:szCs w:val="24"/>
              </w:rPr>
              <w:t>1.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he Efficient Market Hypothesi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13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17</w:t>
            </w:r>
            <w:r w:rsidRPr="0027477E">
              <w:rPr>
                <w:rFonts w:ascii="Times New Roman" w:hAnsi="Times New Roman" w:cs="Times New Roman"/>
                <w:b w:val="0"/>
                <w:bCs w:val="0"/>
                <w:noProof/>
                <w:webHidden/>
                <w:sz w:val="24"/>
                <w:szCs w:val="24"/>
              </w:rPr>
              <w:fldChar w:fldCharType="end"/>
            </w:r>
          </w:hyperlink>
        </w:p>
        <w:p w14:paraId="5C2BB8EB" w14:textId="149A08C0"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14" w:history="1">
            <w:r w:rsidRPr="0027477E">
              <w:rPr>
                <w:rStyle w:val="Hyperlink"/>
                <w:rFonts w:ascii="Times New Roman" w:hAnsi="Times New Roman" w:cs="Times New Roman"/>
                <w:b w:val="0"/>
                <w:bCs w:val="0"/>
                <w:noProof/>
                <w:sz w:val="24"/>
                <w:szCs w:val="24"/>
              </w:rPr>
              <w:t>1.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An Art of Stock Market Prediction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14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18</w:t>
            </w:r>
            <w:r w:rsidRPr="0027477E">
              <w:rPr>
                <w:rFonts w:ascii="Times New Roman" w:hAnsi="Times New Roman" w:cs="Times New Roman"/>
                <w:b w:val="0"/>
                <w:bCs w:val="0"/>
                <w:noProof/>
                <w:webHidden/>
                <w:sz w:val="24"/>
                <w:szCs w:val="24"/>
              </w:rPr>
              <w:fldChar w:fldCharType="end"/>
            </w:r>
          </w:hyperlink>
        </w:p>
        <w:p w14:paraId="1461F7C0" w14:textId="012DBAA1"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15" w:history="1">
            <w:r w:rsidRPr="0027477E">
              <w:rPr>
                <w:rStyle w:val="Hyperlink"/>
                <w:rFonts w:ascii="Times New Roman" w:hAnsi="Times New Roman" w:cs="Times New Roman"/>
                <w:b w:val="0"/>
                <w:bCs w:val="0"/>
                <w:noProof/>
                <w:sz w:val="24"/>
                <w:szCs w:val="24"/>
              </w:rPr>
              <w:t>1.5</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tock Prediction Methodologi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15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18</w:t>
            </w:r>
            <w:r w:rsidRPr="0027477E">
              <w:rPr>
                <w:rFonts w:ascii="Times New Roman" w:hAnsi="Times New Roman" w:cs="Times New Roman"/>
                <w:b w:val="0"/>
                <w:bCs w:val="0"/>
                <w:noProof/>
                <w:webHidden/>
                <w:sz w:val="24"/>
                <w:szCs w:val="24"/>
              </w:rPr>
              <w:fldChar w:fldCharType="end"/>
            </w:r>
          </w:hyperlink>
        </w:p>
        <w:p w14:paraId="0D6A3534" w14:textId="65093BCC"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16" w:history="1">
            <w:r w:rsidRPr="0027477E">
              <w:rPr>
                <w:rStyle w:val="Hyperlink"/>
                <w:rFonts w:ascii="Times New Roman" w:hAnsi="Times New Roman" w:cs="Times New Roman"/>
                <w:b w:val="0"/>
                <w:bCs w:val="0"/>
                <w:noProof/>
                <w:sz w:val="24"/>
                <w:szCs w:val="24"/>
              </w:rPr>
              <w:t>1.5.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Fundamental Analysi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16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18</w:t>
            </w:r>
            <w:r w:rsidRPr="0027477E">
              <w:rPr>
                <w:rFonts w:ascii="Times New Roman" w:hAnsi="Times New Roman" w:cs="Times New Roman"/>
                <w:b w:val="0"/>
                <w:bCs w:val="0"/>
                <w:noProof/>
                <w:webHidden/>
                <w:sz w:val="24"/>
                <w:szCs w:val="24"/>
              </w:rPr>
              <w:fldChar w:fldCharType="end"/>
            </w:r>
          </w:hyperlink>
        </w:p>
        <w:p w14:paraId="3E87C510" w14:textId="1867AE44"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17" w:history="1">
            <w:r w:rsidRPr="0027477E">
              <w:rPr>
                <w:rStyle w:val="Hyperlink"/>
                <w:rFonts w:ascii="Times New Roman" w:hAnsi="Times New Roman" w:cs="Times New Roman"/>
                <w:b w:val="0"/>
                <w:bCs w:val="0"/>
                <w:noProof/>
                <w:sz w:val="24"/>
                <w:szCs w:val="24"/>
              </w:rPr>
              <w:t>1.5.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echnical Analysi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17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18</w:t>
            </w:r>
            <w:r w:rsidRPr="0027477E">
              <w:rPr>
                <w:rFonts w:ascii="Times New Roman" w:hAnsi="Times New Roman" w:cs="Times New Roman"/>
                <w:b w:val="0"/>
                <w:bCs w:val="0"/>
                <w:noProof/>
                <w:webHidden/>
                <w:sz w:val="24"/>
                <w:szCs w:val="24"/>
              </w:rPr>
              <w:fldChar w:fldCharType="end"/>
            </w:r>
          </w:hyperlink>
        </w:p>
        <w:p w14:paraId="799FC0FD" w14:textId="62F41C06"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18" w:history="1">
            <w:r w:rsidRPr="0027477E">
              <w:rPr>
                <w:rStyle w:val="Hyperlink"/>
                <w:rFonts w:ascii="Times New Roman" w:hAnsi="Times New Roman" w:cs="Times New Roman"/>
                <w:b w:val="0"/>
                <w:bCs w:val="0"/>
                <w:noProof/>
                <w:sz w:val="24"/>
                <w:szCs w:val="24"/>
              </w:rPr>
              <w:t>1.5.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entimental Analysi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18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19</w:t>
            </w:r>
            <w:r w:rsidRPr="0027477E">
              <w:rPr>
                <w:rFonts w:ascii="Times New Roman" w:hAnsi="Times New Roman" w:cs="Times New Roman"/>
                <w:b w:val="0"/>
                <w:bCs w:val="0"/>
                <w:noProof/>
                <w:webHidden/>
                <w:sz w:val="24"/>
                <w:szCs w:val="24"/>
              </w:rPr>
              <w:fldChar w:fldCharType="end"/>
            </w:r>
          </w:hyperlink>
        </w:p>
        <w:p w14:paraId="00BBA360" w14:textId="48B4240C"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19" w:history="1">
            <w:r w:rsidRPr="0027477E">
              <w:rPr>
                <w:rStyle w:val="Hyperlink"/>
                <w:rFonts w:ascii="Times New Roman" w:hAnsi="Times New Roman" w:cs="Times New Roman"/>
                <w:b w:val="0"/>
                <w:bCs w:val="0"/>
                <w:noProof/>
                <w:sz w:val="24"/>
                <w:szCs w:val="24"/>
              </w:rPr>
              <w:t>1.5.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Deep Learning</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19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20</w:t>
            </w:r>
            <w:r w:rsidRPr="0027477E">
              <w:rPr>
                <w:rFonts w:ascii="Times New Roman" w:hAnsi="Times New Roman" w:cs="Times New Roman"/>
                <w:b w:val="0"/>
                <w:bCs w:val="0"/>
                <w:noProof/>
                <w:webHidden/>
                <w:sz w:val="24"/>
                <w:szCs w:val="24"/>
              </w:rPr>
              <w:fldChar w:fldCharType="end"/>
            </w:r>
          </w:hyperlink>
        </w:p>
        <w:p w14:paraId="397737EC" w14:textId="0CE69E81"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20" w:history="1">
            <w:r w:rsidRPr="0027477E">
              <w:rPr>
                <w:rStyle w:val="Hyperlink"/>
                <w:rFonts w:ascii="Times New Roman" w:hAnsi="Times New Roman" w:cs="Times New Roman"/>
                <w:b w:val="0"/>
                <w:bCs w:val="0"/>
                <w:noProof/>
                <w:sz w:val="24"/>
                <w:szCs w:val="24"/>
              </w:rPr>
              <w:t>1.6</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Past Work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20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21</w:t>
            </w:r>
            <w:r w:rsidRPr="0027477E">
              <w:rPr>
                <w:rFonts w:ascii="Times New Roman" w:hAnsi="Times New Roman" w:cs="Times New Roman"/>
                <w:b w:val="0"/>
                <w:bCs w:val="0"/>
                <w:noProof/>
                <w:webHidden/>
                <w:sz w:val="24"/>
                <w:szCs w:val="24"/>
              </w:rPr>
              <w:fldChar w:fldCharType="end"/>
            </w:r>
          </w:hyperlink>
        </w:p>
        <w:p w14:paraId="2DA92C5B" w14:textId="7C4035CD"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21" w:history="1">
            <w:r w:rsidRPr="0027477E">
              <w:rPr>
                <w:rStyle w:val="Hyperlink"/>
                <w:rFonts w:ascii="Times New Roman" w:hAnsi="Times New Roman" w:cs="Times New Roman"/>
                <w:b w:val="0"/>
                <w:bCs w:val="0"/>
                <w:noProof/>
                <w:sz w:val="24"/>
                <w:szCs w:val="24"/>
              </w:rPr>
              <w:t>1.7</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Recent Trend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21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22</w:t>
            </w:r>
            <w:r w:rsidRPr="0027477E">
              <w:rPr>
                <w:rFonts w:ascii="Times New Roman" w:hAnsi="Times New Roman" w:cs="Times New Roman"/>
                <w:b w:val="0"/>
                <w:bCs w:val="0"/>
                <w:noProof/>
                <w:webHidden/>
                <w:sz w:val="24"/>
                <w:szCs w:val="24"/>
              </w:rPr>
              <w:fldChar w:fldCharType="end"/>
            </w:r>
          </w:hyperlink>
        </w:p>
        <w:p w14:paraId="4E177946" w14:textId="76706459"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22" w:history="1">
            <w:r w:rsidRPr="0027477E">
              <w:rPr>
                <w:rStyle w:val="Hyperlink"/>
                <w:rFonts w:ascii="Times New Roman" w:hAnsi="Times New Roman" w:cs="Times New Roman"/>
                <w:b w:val="0"/>
                <w:bCs w:val="0"/>
                <w:noProof/>
                <w:sz w:val="24"/>
                <w:szCs w:val="24"/>
              </w:rPr>
              <w:t>1.8</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Result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22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22</w:t>
            </w:r>
            <w:r w:rsidRPr="0027477E">
              <w:rPr>
                <w:rFonts w:ascii="Times New Roman" w:hAnsi="Times New Roman" w:cs="Times New Roman"/>
                <w:b w:val="0"/>
                <w:bCs w:val="0"/>
                <w:noProof/>
                <w:webHidden/>
                <w:sz w:val="24"/>
                <w:szCs w:val="24"/>
              </w:rPr>
              <w:fldChar w:fldCharType="end"/>
            </w:r>
          </w:hyperlink>
        </w:p>
        <w:p w14:paraId="75944094" w14:textId="71BCADC0"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23" w:history="1">
            <w:r w:rsidRPr="0027477E">
              <w:rPr>
                <w:rStyle w:val="Hyperlink"/>
                <w:rFonts w:ascii="Times New Roman" w:hAnsi="Times New Roman" w:cs="Times New Roman"/>
                <w:b w:val="0"/>
                <w:bCs w:val="0"/>
                <w:noProof/>
                <w:sz w:val="24"/>
                <w:szCs w:val="24"/>
              </w:rPr>
              <w:t>1.9</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Aim and Objectiv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23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22</w:t>
            </w:r>
            <w:r w:rsidRPr="0027477E">
              <w:rPr>
                <w:rFonts w:ascii="Times New Roman" w:hAnsi="Times New Roman" w:cs="Times New Roman"/>
                <w:b w:val="0"/>
                <w:bCs w:val="0"/>
                <w:noProof/>
                <w:webHidden/>
                <w:sz w:val="24"/>
                <w:szCs w:val="24"/>
              </w:rPr>
              <w:fldChar w:fldCharType="end"/>
            </w:r>
          </w:hyperlink>
        </w:p>
        <w:p w14:paraId="537E58EA" w14:textId="57A6F1E7"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24" w:history="1">
            <w:r w:rsidRPr="0027477E">
              <w:rPr>
                <w:rStyle w:val="Hyperlink"/>
                <w:rFonts w:ascii="Times New Roman" w:hAnsi="Times New Roman" w:cs="Times New Roman"/>
                <w:b w:val="0"/>
                <w:bCs w:val="0"/>
                <w:noProof/>
                <w:sz w:val="24"/>
                <w:szCs w:val="24"/>
              </w:rPr>
              <w:t>1.10</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hesis Structure</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24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23</w:t>
            </w:r>
            <w:r w:rsidRPr="0027477E">
              <w:rPr>
                <w:rFonts w:ascii="Times New Roman" w:hAnsi="Times New Roman" w:cs="Times New Roman"/>
                <w:b w:val="0"/>
                <w:bCs w:val="0"/>
                <w:noProof/>
                <w:webHidden/>
                <w:sz w:val="24"/>
                <w:szCs w:val="24"/>
              </w:rPr>
              <w:fldChar w:fldCharType="end"/>
            </w:r>
          </w:hyperlink>
        </w:p>
        <w:p w14:paraId="3125D942" w14:textId="6931CB37"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25" w:history="1">
            <w:r w:rsidRPr="0027477E">
              <w:rPr>
                <w:rStyle w:val="Hyperlink"/>
                <w:rFonts w:ascii="Times New Roman" w:hAnsi="Times New Roman" w:cs="Times New Roman"/>
                <w:b w:val="0"/>
                <w:bCs w:val="0"/>
                <w:noProof/>
                <w:sz w:val="24"/>
                <w:szCs w:val="24"/>
              </w:rPr>
              <w:t>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Background and related research</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25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25</w:t>
            </w:r>
            <w:r w:rsidRPr="0027477E">
              <w:rPr>
                <w:rFonts w:ascii="Times New Roman" w:hAnsi="Times New Roman" w:cs="Times New Roman"/>
                <w:b w:val="0"/>
                <w:bCs w:val="0"/>
                <w:noProof/>
                <w:webHidden/>
                <w:sz w:val="24"/>
                <w:szCs w:val="24"/>
              </w:rPr>
              <w:fldChar w:fldCharType="end"/>
            </w:r>
          </w:hyperlink>
        </w:p>
        <w:p w14:paraId="140C8110" w14:textId="64A137AA"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26" w:history="1">
            <w:r w:rsidRPr="0027477E">
              <w:rPr>
                <w:rStyle w:val="Hyperlink"/>
                <w:rFonts w:ascii="Times New Roman" w:hAnsi="Times New Roman" w:cs="Times New Roman"/>
                <w:b w:val="0"/>
                <w:bCs w:val="0"/>
                <w:noProof/>
                <w:sz w:val="24"/>
                <w:szCs w:val="24"/>
              </w:rPr>
              <w:t>2.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Finance Glossary</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26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25</w:t>
            </w:r>
            <w:r w:rsidRPr="0027477E">
              <w:rPr>
                <w:rFonts w:ascii="Times New Roman" w:hAnsi="Times New Roman" w:cs="Times New Roman"/>
                <w:b w:val="0"/>
                <w:bCs w:val="0"/>
                <w:noProof/>
                <w:webHidden/>
                <w:sz w:val="24"/>
                <w:szCs w:val="24"/>
              </w:rPr>
              <w:fldChar w:fldCharType="end"/>
            </w:r>
          </w:hyperlink>
        </w:p>
        <w:p w14:paraId="3EBFEC40" w14:textId="3C2BF740"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27" w:history="1">
            <w:r w:rsidRPr="0027477E">
              <w:rPr>
                <w:rStyle w:val="Hyperlink"/>
                <w:rFonts w:ascii="Times New Roman" w:hAnsi="Times New Roman" w:cs="Times New Roman"/>
                <w:b w:val="0"/>
                <w:bCs w:val="0"/>
                <w:noProof/>
                <w:sz w:val="24"/>
                <w:szCs w:val="24"/>
              </w:rPr>
              <w:t>2.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tock Market Prediction Brief</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27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26</w:t>
            </w:r>
            <w:r w:rsidRPr="0027477E">
              <w:rPr>
                <w:rFonts w:ascii="Times New Roman" w:hAnsi="Times New Roman" w:cs="Times New Roman"/>
                <w:b w:val="0"/>
                <w:bCs w:val="0"/>
                <w:noProof/>
                <w:webHidden/>
                <w:sz w:val="24"/>
                <w:szCs w:val="24"/>
              </w:rPr>
              <w:fldChar w:fldCharType="end"/>
            </w:r>
          </w:hyperlink>
        </w:p>
        <w:p w14:paraId="63D717E2" w14:textId="443EFBA1"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28" w:history="1">
            <w:r w:rsidRPr="0027477E">
              <w:rPr>
                <w:rStyle w:val="Hyperlink"/>
                <w:rFonts w:ascii="Times New Roman" w:hAnsi="Times New Roman" w:cs="Times New Roman"/>
                <w:b w:val="0"/>
                <w:bCs w:val="0"/>
                <w:noProof/>
                <w:sz w:val="24"/>
                <w:szCs w:val="24"/>
              </w:rPr>
              <w:t>2.2.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tock Market :</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28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26</w:t>
            </w:r>
            <w:r w:rsidRPr="0027477E">
              <w:rPr>
                <w:rFonts w:ascii="Times New Roman" w:hAnsi="Times New Roman" w:cs="Times New Roman"/>
                <w:b w:val="0"/>
                <w:bCs w:val="0"/>
                <w:noProof/>
                <w:webHidden/>
                <w:sz w:val="24"/>
                <w:szCs w:val="24"/>
              </w:rPr>
              <w:fldChar w:fldCharType="end"/>
            </w:r>
          </w:hyperlink>
        </w:p>
        <w:p w14:paraId="4DBC21A0" w14:textId="5054B6F1"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29" w:history="1">
            <w:r w:rsidRPr="0027477E">
              <w:rPr>
                <w:rStyle w:val="Hyperlink"/>
                <w:rFonts w:ascii="Times New Roman" w:hAnsi="Times New Roman" w:cs="Times New Roman"/>
                <w:b w:val="0"/>
                <w:bCs w:val="0"/>
                <w:noProof/>
                <w:sz w:val="24"/>
                <w:szCs w:val="24"/>
              </w:rPr>
              <w:t>2.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Fundamental Analysis Based Stock Predic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29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26</w:t>
            </w:r>
            <w:r w:rsidRPr="0027477E">
              <w:rPr>
                <w:rFonts w:ascii="Times New Roman" w:hAnsi="Times New Roman" w:cs="Times New Roman"/>
                <w:b w:val="0"/>
                <w:bCs w:val="0"/>
                <w:noProof/>
                <w:webHidden/>
                <w:sz w:val="24"/>
                <w:szCs w:val="24"/>
              </w:rPr>
              <w:fldChar w:fldCharType="end"/>
            </w:r>
          </w:hyperlink>
        </w:p>
        <w:p w14:paraId="4562DFE0" w14:textId="2A618D1E"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30" w:history="1">
            <w:r w:rsidRPr="0027477E">
              <w:rPr>
                <w:rStyle w:val="Hyperlink"/>
                <w:rFonts w:ascii="Times New Roman" w:hAnsi="Times New Roman" w:cs="Times New Roman"/>
                <w:b w:val="0"/>
                <w:bCs w:val="0"/>
                <w:noProof/>
                <w:sz w:val="24"/>
                <w:szCs w:val="24"/>
              </w:rPr>
              <w:t>2.3.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Introduction to Fundamental Analysi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30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26</w:t>
            </w:r>
            <w:r w:rsidRPr="0027477E">
              <w:rPr>
                <w:rFonts w:ascii="Times New Roman" w:hAnsi="Times New Roman" w:cs="Times New Roman"/>
                <w:b w:val="0"/>
                <w:bCs w:val="0"/>
                <w:noProof/>
                <w:webHidden/>
                <w:sz w:val="24"/>
                <w:szCs w:val="24"/>
              </w:rPr>
              <w:fldChar w:fldCharType="end"/>
            </w:r>
          </w:hyperlink>
        </w:p>
        <w:p w14:paraId="7D336BAA" w14:textId="0150DBAF"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31" w:history="1">
            <w:r w:rsidRPr="0027477E">
              <w:rPr>
                <w:rStyle w:val="Hyperlink"/>
                <w:rFonts w:ascii="Times New Roman" w:hAnsi="Times New Roman" w:cs="Times New Roman"/>
                <w:b w:val="0"/>
                <w:bCs w:val="0"/>
                <w:noProof/>
                <w:sz w:val="24"/>
                <w:szCs w:val="24"/>
              </w:rPr>
              <w:t>2.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echnical Analysis based Stock Predic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31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28</w:t>
            </w:r>
            <w:r w:rsidRPr="0027477E">
              <w:rPr>
                <w:rFonts w:ascii="Times New Roman" w:hAnsi="Times New Roman" w:cs="Times New Roman"/>
                <w:b w:val="0"/>
                <w:bCs w:val="0"/>
                <w:noProof/>
                <w:webHidden/>
                <w:sz w:val="24"/>
                <w:szCs w:val="24"/>
              </w:rPr>
              <w:fldChar w:fldCharType="end"/>
            </w:r>
          </w:hyperlink>
        </w:p>
        <w:p w14:paraId="38B64A0D" w14:textId="5C2A6BD0"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32" w:history="1">
            <w:r w:rsidRPr="0027477E">
              <w:rPr>
                <w:rStyle w:val="Hyperlink"/>
                <w:rFonts w:ascii="Times New Roman" w:hAnsi="Times New Roman" w:cs="Times New Roman"/>
                <w:b w:val="0"/>
                <w:bCs w:val="0"/>
                <w:noProof/>
                <w:sz w:val="24"/>
                <w:szCs w:val="24"/>
              </w:rPr>
              <w:t>2.5</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entiment analysis for Stock Predic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32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31</w:t>
            </w:r>
            <w:r w:rsidRPr="0027477E">
              <w:rPr>
                <w:rFonts w:ascii="Times New Roman" w:hAnsi="Times New Roman" w:cs="Times New Roman"/>
                <w:b w:val="0"/>
                <w:bCs w:val="0"/>
                <w:noProof/>
                <w:webHidden/>
                <w:sz w:val="24"/>
                <w:szCs w:val="24"/>
              </w:rPr>
              <w:fldChar w:fldCharType="end"/>
            </w:r>
          </w:hyperlink>
        </w:p>
        <w:p w14:paraId="4443A0C6" w14:textId="067FA10F"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33" w:history="1">
            <w:r w:rsidRPr="0027477E">
              <w:rPr>
                <w:rStyle w:val="Hyperlink"/>
                <w:rFonts w:ascii="Times New Roman" w:hAnsi="Times New Roman" w:cs="Times New Roman"/>
                <w:b w:val="0"/>
                <w:bCs w:val="0"/>
                <w:noProof/>
                <w:sz w:val="24"/>
                <w:szCs w:val="24"/>
              </w:rPr>
              <w:t>2.5.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entiment classification techniqu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33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33</w:t>
            </w:r>
            <w:r w:rsidRPr="0027477E">
              <w:rPr>
                <w:rFonts w:ascii="Times New Roman" w:hAnsi="Times New Roman" w:cs="Times New Roman"/>
                <w:b w:val="0"/>
                <w:bCs w:val="0"/>
                <w:noProof/>
                <w:webHidden/>
                <w:sz w:val="24"/>
                <w:szCs w:val="24"/>
              </w:rPr>
              <w:fldChar w:fldCharType="end"/>
            </w:r>
          </w:hyperlink>
        </w:p>
        <w:p w14:paraId="717BB3C7" w14:textId="18DC3CF2"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34" w:history="1">
            <w:r w:rsidRPr="0027477E">
              <w:rPr>
                <w:rStyle w:val="Hyperlink"/>
                <w:rFonts w:ascii="Times New Roman" w:hAnsi="Times New Roman" w:cs="Times New Roman"/>
                <w:b w:val="0"/>
                <w:bCs w:val="0"/>
                <w:noProof/>
                <w:sz w:val="24"/>
                <w:szCs w:val="24"/>
              </w:rPr>
              <w:t>2.6</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Data Sourc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34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34</w:t>
            </w:r>
            <w:r w:rsidRPr="0027477E">
              <w:rPr>
                <w:rFonts w:ascii="Times New Roman" w:hAnsi="Times New Roman" w:cs="Times New Roman"/>
                <w:b w:val="0"/>
                <w:bCs w:val="0"/>
                <w:noProof/>
                <w:webHidden/>
                <w:sz w:val="24"/>
                <w:szCs w:val="24"/>
              </w:rPr>
              <w:fldChar w:fldCharType="end"/>
            </w:r>
          </w:hyperlink>
        </w:p>
        <w:p w14:paraId="31ACD00E" w14:textId="2610B399"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35" w:history="1">
            <w:r w:rsidRPr="0027477E">
              <w:rPr>
                <w:rStyle w:val="Hyperlink"/>
                <w:rFonts w:ascii="Times New Roman" w:hAnsi="Times New Roman" w:cs="Times New Roman"/>
                <w:b w:val="0"/>
                <w:bCs w:val="0"/>
                <w:noProof/>
                <w:sz w:val="24"/>
                <w:szCs w:val="24"/>
              </w:rPr>
              <w:t>2.6.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Historical Stock Prices Data</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35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34</w:t>
            </w:r>
            <w:r w:rsidRPr="0027477E">
              <w:rPr>
                <w:rFonts w:ascii="Times New Roman" w:hAnsi="Times New Roman" w:cs="Times New Roman"/>
                <w:b w:val="0"/>
                <w:bCs w:val="0"/>
                <w:noProof/>
                <w:webHidden/>
                <w:sz w:val="24"/>
                <w:szCs w:val="24"/>
              </w:rPr>
              <w:fldChar w:fldCharType="end"/>
            </w:r>
          </w:hyperlink>
        </w:p>
        <w:p w14:paraId="4DB67F2E" w14:textId="0AA4DA03"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36" w:history="1">
            <w:r w:rsidRPr="0027477E">
              <w:rPr>
                <w:rStyle w:val="Hyperlink"/>
                <w:rFonts w:ascii="Times New Roman" w:hAnsi="Times New Roman" w:cs="Times New Roman"/>
                <w:b w:val="0"/>
                <w:bCs w:val="0"/>
                <w:noProof/>
                <w:sz w:val="24"/>
                <w:szCs w:val="24"/>
              </w:rPr>
              <w:t>2.7</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entiment Detection Algorithm:</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36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35</w:t>
            </w:r>
            <w:r w:rsidRPr="0027477E">
              <w:rPr>
                <w:rFonts w:ascii="Times New Roman" w:hAnsi="Times New Roman" w:cs="Times New Roman"/>
                <w:b w:val="0"/>
                <w:bCs w:val="0"/>
                <w:noProof/>
                <w:webHidden/>
                <w:sz w:val="24"/>
                <w:szCs w:val="24"/>
              </w:rPr>
              <w:fldChar w:fldCharType="end"/>
            </w:r>
          </w:hyperlink>
        </w:p>
        <w:p w14:paraId="6D39D63C" w14:textId="1C301ED8"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37" w:history="1">
            <w:r w:rsidRPr="0027477E">
              <w:rPr>
                <w:rStyle w:val="Hyperlink"/>
                <w:rFonts w:ascii="Times New Roman" w:hAnsi="Times New Roman" w:cs="Times New Roman"/>
                <w:b w:val="0"/>
                <w:bCs w:val="0"/>
                <w:noProof/>
                <w:sz w:val="24"/>
                <w:szCs w:val="24"/>
              </w:rPr>
              <w:t>2.8</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RNN (recurrent neural network) :</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37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35</w:t>
            </w:r>
            <w:r w:rsidRPr="0027477E">
              <w:rPr>
                <w:rFonts w:ascii="Times New Roman" w:hAnsi="Times New Roman" w:cs="Times New Roman"/>
                <w:b w:val="0"/>
                <w:bCs w:val="0"/>
                <w:noProof/>
                <w:webHidden/>
                <w:sz w:val="24"/>
                <w:szCs w:val="24"/>
              </w:rPr>
              <w:fldChar w:fldCharType="end"/>
            </w:r>
          </w:hyperlink>
        </w:p>
        <w:p w14:paraId="5EDCA36C" w14:textId="39D2193C"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38" w:history="1">
            <w:r w:rsidRPr="0027477E">
              <w:rPr>
                <w:rStyle w:val="Hyperlink"/>
                <w:rFonts w:ascii="Times New Roman" w:hAnsi="Times New Roman" w:cs="Times New Roman"/>
                <w:b w:val="0"/>
                <w:bCs w:val="0"/>
                <w:noProof/>
                <w:sz w:val="24"/>
                <w:szCs w:val="24"/>
              </w:rPr>
              <w:t>2.8.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How it is different than other neural network model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38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36</w:t>
            </w:r>
            <w:r w:rsidRPr="0027477E">
              <w:rPr>
                <w:rFonts w:ascii="Times New Roman" w:hAnsi="Times New Roman" w:cs="Times New Roman"/>
                <w:b w:val="0"/>
                <w:bCs w:val="0"/>
                <w:noProof/>
                <w:webHidden/>
                <w:sz w:val="24"/>
                <w:szCs w:val="24"/>
              </w:rPr>
              <w:fldChar w:fldCharType="end"/>
            </w:r>
          </w:hyperlink>
        </w:p>
        <w:p w14:paraId="5176482A" w14:textId="597FF9DA"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39" w:history="1">
            <w:r w:rsidRPr="0027477E">
              <w:rPr>
                <w:rStyle w:val="Hyperlink"/>
                <w:rFonts w:ascii="Times New Roman" w:hAnsi="Times New Roman" w:cs="Times New Roman"/>
                <w:b w:val="0"/>
                <w:bCs w:val="0"/>
                <w:noProof/>
                <w:sz w:val="24"/>
                <w:szCs w:val="24"/>
              </w:rPr>
              <w:t>2.8.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Few RNN’s Application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39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37</w:t>
            </w:r>
            <w:r w:rsidRPr="0027477E">
              <w:rPr>
                <w:rFonts w:ascii="Times New Roman" w:hAnsi="Times New Roman" w:cs="Times New Roman"/>
                <w:b w:val="0"/>
                <w:bCs w:val="0"/>
                <w:noProof/>
                <w:webHidden/>
                <w:sz w:val="24"/>
                <w:szCs w:val="24"/>
              </w:rPr>
              <w:fldChar w:fldCharType="end"/>
            </w:r>
          </w:hyperlink>
        </w:p>
        <w:p w14:paraId="41BB5C9B" w14:textId="4462B468"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40" w:history="1">
            <w:r w:rsidRPr="0027477E">
              <w:rPr>
                <w:rStyle w:val="Hyperlink"/>
                <w:rFonts w:ascii="Times New Roman" w:hAnsi="Times New Roman" w:cs="Times New Roman"/>
                <w:b w:val="0"/>
                <w:bCs w:val="0"/>
                <w:noProof/>
                <w:sz w:val="24"/>
                <w:szCs w:val="24"/>
              </w:rPr>
              <w:t>2.8.2.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anguage modelling and predic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40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37</w:t>
            </w:r>
            <w:r w:rsidRPr="0027477E">
              <w:rPr>
                <w:rFonts w:ascii="Times New Roman" w:hAnsi="Times New Roman" w:cs="Times New Roman"/>
                <w:b w:val="0"/>
                <w:bCs w:val="0"/>
                <w:noProof/>
                <w:webHidden/>
                <w:sz w:val="24"/>
                <w:szCs w:val="24"/>
              </w:rPr>
              <w:fldChar w:fldCharType="end"/>
            </w:r>
          </w:hyperlink>
        </w:p>
        <w:p w14:paraId="4BDC8EFC" w14:textId="08C0D32A"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41" w:history="1">
            <w:r w:rsidRPr="0027477E">
              <w:rPr>
                <w:rStyle w:val="Hyperlink"/>
                <w:rFonts w:ascii="Times New Roman" w:hAnsi="Times New Roman" w:cs="Times New Roman"/>
                <w:b w:val="0"/>
                <w:bCs w:val="0"/>
                <w:noProof/>
                <w:sz w:val="24"/>
                <w:szCs w:val="24"/>
              </w:rPr>
              <w:t>2.8.2.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Machine Transla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41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37</w:t>
            </w:r>
            <w:r w:rsidRPr="0027477E">
              <w:rPr>
                <w:rFonts w:ascii="Times New Roman" w:hAnsi="Times New Roman" w:cs="Times New Roman"/>
                <w:b w:val="0"/>
                <w:bCs w:val="0"/>
                <w:noProof/>
                <w:webHidden/>
                <w:sz w:val="24"/>
                <w:szCs w:val="24"/>
              </w:rPr>
              <w:fldChar w:fldCharType="end"/>
            </w:r>
          </w:hyperlink>
        </w:p>
        <w:p w14:paraId="676629DE" w14:textId="687D4B29"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42" w:history="1">
            <w:r w:rsidRPr="0027477E">
              <w:rPr>
                <w:rStyle w:val="Hyperlink"/>
                <w:rFonts w:ascii="Times New Roman" w:hAnsi="Times New Roman" w:cs="Times New Roman"/>
                <w:b w:val="0"/>
                <w:bCs w:val="0"/>
                <w:noProof/>
                <w:sz w:val="24"/>
                <w:szCs w:val="24"/>
              </w:rPr>
              <w:t>2.8.2.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Image recognition and generating descrip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42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37</w:t>
            </w:r>
            <w:r w:rsidRPr="0027477E">
              <w:rPr>
                <w:rFonts w:ascii="Times New Roman" w:hAnsi="Times New Roman" w:cs="Times New Roman"/>
                <w:b w:val="0"/>
                <w:bCs w:val="0"/>
                <w:noProof/>
                <w:webHidden/>
                <w:sz w:val="24"/>
                <w:szCs w:val="24"/>
              </w:rPr>
              <w:fldChar w:fldCharType="end"/>
            </w:r>
          </w:hyperlink>
        </w:p>
        <w:p w14:paraId="55611F0F" w14:textId="44D80C12"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43" w:history="1">
            <w:r w:rsidRPr="0027477E">
              <w:rPr>
                <w:rStyle w:val="Hyperlink"/>
                <w:rFonts w:ascii="Times New Roman" w:hAnsi="Times New Roman" w:cs="Times New Roman"/>
                <w:b w:val="0"/>
                <w:bCs w:val="0"/>
                <w:noProof/>
                <w:sz w:val="24"/>
                <w:szCs w:val="24"/>
              </w:rPr>
              <w:t>2.8.2.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peech Recogni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43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38</w:t>
            </w:r>
            <w:r w:rsidRPr="0027477E">
              <w:rPr>
                <w:rFonts w:ascii="Times New Roman" w:hAnsi="Times New Roman" w:cs="Times New Roman"/>
                <w:b w:val="0"/>
                <w:bCs w:val="0"/>
                <w:noProof/>
                <w:webHidden/>
                <w:sz w:val="24"/>
                <w:szCs w:val="24"/>
              </w:rPr>
              <w:fldChar w:fldCharType="end"/>
            </w:r>
          </w:hyperlink>
        </w:p>
        <w:p w14:paraId="09F1747E" w14:textId="3EFB7A73"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44" w:history="1">
            <w:r w:rsidRPr="0027477E">
              <w:rPr>
                <w:rStyle w:val="Hyperlink"/>
                <w:rFonts w:ascii="Times New Roman" w:hAnsi="Times New Roman" w:cs="Times New Roman"/>
                <w:b w:val="0"/>
                <w:bCs w:val="0"/>
                <w:noProof/>
                <w:sz w:val="24"/>
                <w:szCs w:val="24"/>
              </w:rPr>
              <w:t>2.8.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raining RN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44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38</w:t>
            </w:r>
            <w:r w:rsidRPr="0027477E">
              <w:rPr>
                <w:rFonts w:ascii="Times New Roman" w:hAnsi="Times New Roman" w:cs="Times New Roman"/>
                <w:b w:val="0"/>
                <w:bCs w:val="0"/>
                <w:noProof/>
                <w:webHidden/>
                <w:sz w:val="24"/>
                <w:szCs w:val="24"/>
              </w:rPr>
              <w:fldChar w:fldCharType="end"/>
            </w:r>
          </w:hyperlink>
        </w:p>
        <w:p w14:paraId="0F0ECAC9" w14:textId="0C0E8898"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45" w:history="1">
            <w:r w:rsidRPr="0027477E">
              <w:rPr>
                <w:rStyle w:val="Hyperlink"/>
                <w:rFonts w:ascii="Times New Roman" w:hAnsi="Times New Roman" w:cs="Times New Roman"/>
                <w:b w:val="0"/>
                <w:bCs w:val="0"/>
                <w:noProof/>
                <w:sz w:val="24"/>
                <w:szCs w:val="24"/>
              </w:rPr>
              <w:t>2.8.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RNN extens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45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38</w:t>
            </w:r>
            <w:r w:rsidRPr="0027477E">
              <w:rPr>
                <w:rFonts w:ascii="Times New Roman" w:hAnsi="Times New Roman" w:cs="Times New Roman"/>
                <w:b w:val="0"/>
                <w:bCs w:val="0"/>
                <w:noProof/>
                <w:webHidden/>
                <w:sz w:val="24"/>
                <w:szCs w:val="24"/>
              </w:rPr>
              <w:fldChar w:fldCharType="end"/>
            </w:r>
          </w:hyperlink>
        </w:p>
        <w:p w14:paraId="45863FA9" w14:textId="66EBC1D5"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46" w:history="1">
            <w:r w:rsidRPr="0027477E">
              <w:rPr>
                <w:rStyle w:val="Hyperlink"/>
                <w:rFonts w:ascii="Times New Roman" w:hAnsi="Times New Roman" w:cs="Times New Roman"/>
                <w:b w:val="0"/>
                <w:bCs w:val="0"/>
                <w:noProof/>
                <w:sz w:val="24"/>
                <w:szCs w:val="24"/>
              </w:rPr>
              <w:t>2.8.5</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Different types of RN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46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39</w:t>
            </w:r>
            <w:r w:rsidRPr="0027477E">
              <w:rPr>
                <w:rFonts w:ascii="Times New Roman" w:hAnsi="Times New Roman" w:cs="Times New Roman"/>
                <w:b w:val="0"/>
                <w:bCs w:val="0"/>
                <w:noProof/>
                <w:webHidden/>
                <w:sz w:val="24"/>
                <w:szCs w:val="24"/>
              </w:rPr>
              <w:fldChar w:fldCharType="end"/>
            </w:r>
          </w:hyperlink>
        </w:p>
        <w:p w14:paraId="4A450A8A" w14:textId="7CE33C5B"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47" w:history="1">
            <w:r w:rsidRPr="0027477E">
              <w:rPr>
                <w:rStyle w:val="Hyperlink"/>
                <w:rFonts w:ascii="Times New Roman" w:hAnsi="Times New Roman" w:cs="Times New Roman"/>
                <w:b w:val="0"/>
                <w:bCs w:val="0"/>
                <w:noProof/>
                <w:sz w:val="24"/>
                <w:szCs w:val="24"/>
              </w:rPr>
              <w:t>2.8.6</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Mathematical formulas of RN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47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40</w:t>
            </w:r>
            <w:r w:rsidRPr="0027477E">
              <w:rPr>
                <w:rFonts w:ascii="Times New Roman" w:hAnsi="Times New Roman" w:cs="Times New Roman"/>
                <w:b w:val="0"/>
                <w:bCs w:val="0"/>
                <w:noProof/>
                <w:webHidden/>
                <w:sz w:val="24"/>
                <w:szCs w:val="24"/>
              </w:rPr>
              <w:fldChar w:fldCharType="end"/>
            </w:r>
          </w:hyperlink>
        </w:p>
        <w:p w14:paraId="55B2294C" w14:textId="7BBDC554"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48" w:history="1">
            <w:r w:rsidRPr="0027477E">
              <w:rPr>
                <w:rStyle w:val="Hyperlink"/>
                <w:rFonts w:ascii="Times New Roman" w:hAnsi="Times New Roman" w:cs="Times New Roman"/>
                <w:b w:val="0"/>
                <w:bCs w:val="0"/>
                <w:noProof/>
                <w:sz w:val="24"/>
                <w:szCs w:val="24"/>
              </w:rPr>
              <w:t>2.8.7</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RNN: Computation Graph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48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40</w:t>
            </w:r>
            <w:r w:rsidRPr="0027477E">
              <w:rPr>
                <w:rFonts w:ascii="Times New Roman" w:hAnsi="Times New Roman" w:cs="Times New Roman"/>
                <w:b w:val="0"/>
                <w:bCs w:val="0"/>
                <w:noProof/>
                <w:webHidden/>
                <w:sz w:val="24"/>
                <w:szCs w:val="24"/>
              </w:rPr>
              <w:fldChar w:fldCharType="end"/>
            </w:r>
          </w:hyperlink>
        </w:p>
        <w:p w14:paraId="2EE7284B" w14:textId="7B204712"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49" w:history="1">
            <w:r w:rsidRPr="0027477E">
              <w:rPr>
                <w:rStyle w:val="Hyperlink"/>
                <w:rFonts w:ascii="Times New Roman" w:hAnsi="Times New Roman" w:cs="Times New Roman"/>
                <w:b w:val="0"/>
                <w:bCs w:val="0"/>
                <w:noProof/>
                <w:sz w:val="24"/>
                <w:szCs w:val="24"/>
              </w:rPr>
              <w:t>2.8.8</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Problems with RN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49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40</w:t>
            </w:r>
            <w:r w:rsidRPr="0027477E">
              <w:rPr>
                <w:rFonts w:ascii="Times New Roman" w:hAnsi="Times New Roman" w:cs="Times New Roman"/>
                <w:b w:val="0"/>
                <w:bCs w:val="0"/>
                <w:noProof/>
                <w:webHidden/>
                <w:sz w:val="24"/>
                <w:szCs w:val="24"/>
              </w:rPr>
              <w:fldChar w:fldCharType="end"/>
            </w:r>
          </w:hyperlink>
        </w:p>
        <w:p w14:paraId="75019D5C" w14:textId="3CDDE16D"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50" w:history="1">
            <w:r w:rsidRPr="0027477E">
              <w:rPr>
                <w:rStyle w:val="Hyperlink"/>
                <w:rFonts w:ascii="Times New Roman" w:hAnsi="Times New Roman" w:cs="Times New Roman"/>
                <w:b w:val="0"/>
                <w:bCs w:val="0"/>
                <w:noProof/>
                <w:sz w:val="24"/>
                <w:szCs w:val="24"/>
              </w:rPr>
              <w:t>2.8.8.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RNN suffers from Gradient flow problem</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50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40</w:t>
            </w:r>
            <w:r w:rsidRPr="0027477E">
              <w:rPr>
                <w:rFonts w:ascii="Times New Roman" w:hAnsi="Times New Roman" w:cs="Times New Roman"/>
                <w:b w:val="0"/>
                <w:bCs w:val="0"/>
                <w:noProof/>
                <w:webHidden/>
                <w:sz w:val="24"/>
                <w:szCs w:val="24"/>
              </w:rPr>
              <w:fldChar w:fldCharType="end"/>
            </w:r>
          </w:hyperlink>
        </w:p>
        <w:p w14:paraId="59FEC3A3" w14:textId="3FE50ECD"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51" w:history="1">
            <w:r w:rsidRPr="0027477E">
              <w:rPr>
                <w:rStyle w:val="Hyperlink"/>
                <w:rFonts w:ascii="Times New Roman" w:hAnsi="Times New Roman" w:cs="Times New Roman"/>
                <w:b w:val="0"/>
                <w:bCs w:val="0"/>
                <w:noProof/>
                <w:sz w:val="24"/>
                <w:szCs w:val="24"/>
              </w:rPr>
              <w:t>2.8.8.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Mathematical procedure</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51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41</w:t>
            </w:r>
            <w:r w:rsidRPr="0027477E">
              <w:rPr>
                <w:rFonts w:ascii="Times New Roman" w:hAnsi="Times New Roman" w:cs="Times New Roman"/>
                <w:b w:val="0"/>
                <w:bCs w:val="0"/>
                <w:noProof/>
                <w:webHidden/>
                <w:sz w:val="24"/>
                <w:szCs w:val="24"/>
              </w:rPr>
              <w:fldChar w:fldCharType="end"/>
            </w:r>
          </w:hyperlink>
        </w:p>
        <w:p w14:paraId="1DA42FBD" w14:textId="2B732377"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52" w:history="1">
            <w:r w:rsidRPr="0027477E">
              <w:rPr>
                <w:rStyle w:val="Hyperlink"/>
                <w:rFonts w:ascii="Times New Roman" w:hAnsi="Times New Roman" w:cs="Times New Roman"/>
                <w:b w:val="0"/>
                <w:bCs w:val="0"/>
                <w:noProof/>
                <w:sz w:val="24"/>
                <w:szCs w:val="24"/>
              </w:rPr>
              <w:t>2.8.8.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olutions to the vanishing gradient problem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52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42</w:t>
            </w:r>
            <w:r w:rsidRPr="0027477E">
              <w:rPr>
                <w:rFonts w:ascii="Times New Roman" w:hAnsi="Times New Roman" w:cs="Times New Roman"/>
                <w:b w:val="0"/>
                <w:bCs w:val="0"/>
                <w:noProof/>
                <w:webHidden/>
                <w:sz w:val="24"/>
                <w:szCs w:val="24"/>
              </w:rPr>
              <w:fldChar w:fldCharType="end"/>
            </w:r>
          </w:hyperlink>
        </w:p>
        <w:p w14:paraId="3EC8323D" w14:textId="3E52B360"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53" w:history="1">
            <w:r w:rsidRPr="0027477E">
              <w:rPr>
                <w:rStyle w:val="Hyperlink"/>
                <w:rFonts w:ascii="Times New Roman" w:hAnsi="Times New Roman" w:cs="Times New Roman"/>
                <w:b w:val="0"/>
                <w:bCs w:val="0"/>
                <w:noProof/>
                <w:sz w:val="24"/>
                <w:szCs w:val="24"/>
              </w:rPr>
              <w:t>2.8.8.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Gradient flow in RN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53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43</w:t>
            </w:r>
            <w:r w:rsidRPr="0027477E">
              <w:rPr>
                <w:rFonts w:ascii="Times New Roman" w:hAnsi="Times New Roman" w:cs="Times New Roman"/>
                <w:b w:val="0"/>
                <w:bCs w:val="0"/>
                <w:noProof/>
                <w:webHidden/>
                <w:sz w:val="24"/>
                <w:szCs w:val="24"/>
              </w:rPr>
              <w:fldChar w:fldCharType="end"/>
            </w:r>
          </w:hyperlink>
        </w:p>
        <w:p w14:paraId="213C1A11" w14:textId="08CB5800"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54" w:history="1">
            <w:r w:rsidRPr="0027477E">
              <w:rPr>
                <w:rStyle w:val="Hyperlink"/>
                <w:rFonts w:ascii="Times New Roman" w:hAnsi="Times New Roman" w:cs="Times New Roman"/>
                <w:b w:val="0"/>
                <w:bCs w:val="0"/>
                <w:noProof/>
                <w:sz w:val="24"/>
                <w:szCs w:val="24"/>
              </w:rPr>
              <w:t>2.9</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STM (Long Short-Term Memory)</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54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43</w:t>
            </w:r>
            <w:r w:rsidRPr="0027477E">
              <w:rPr>
                <w:rFonts w:ascii="Times New Roman" w:hAnsi="Times New Roman" w:cs="Times New Roman"/>
                <w:b w:val="0"/>
                <w:bCs w:val="0"/>
                <w:noProof/>
                <w:webHidden/>
                <w:sz w:val="24"/>
                <w:szCs w:val="24"/>
              </w:rPr>
              <w:fldChar w:fldCharType="end"/>
            </w:r>
          </w:hyperlink>
        </w:p>
        <w:p w14:paraId="19C0B1BB" w14:textId="02F3A1B8"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55" w:history="1">
            <w:r w:rsidRPr="0027477E">
              <w:rPr>
                <w:rStyle w:val="Hyperlink"/>
                <w:rFonts w:ascii="Times New Roman" w:hAnsi="Times New Roman" w:cs="Times New Roman"/>
                <w:b w:val="0"/>
                <w:bCs w:val="0"/>
                <w:noProof/>
                <w:sz w:val="24"/>
                <w:szCs w:val="24"/>
              </w:rPr>
              <w:t>2.9.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STM Model in Sentiment Analysi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55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46</w:t>
            </w:r>
            <w:r w:rsidRPr="0027477E">
              <w:rPr>
                <w:rFonts w:ascii="Times New Roman" w:hAnsi="Times New Roman" w:cs="Times New Roman"/>
                <w:b w:val="0"/>
                <w:bCs w:val="0"/>
                <w:noProof/>
                <w:webHidden/>
                <w:sz w:val="24"/>
                <w:szCs w:val="24"/>
              </w:rPr>
              <w:fldChar w:fldCharType="end"/>
            </w:r>
          </w:hyperlink>
        </w:p>
        <w:p w14:paraId="106F0537" w14:textId="3F4B093A"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56" w:history="1">
            <w:r w:rsidRPr="0027477E">
              <w:rPr>
                <w:rStyle w:val="Hyperlink"/>
                <w:rFonts w:ascii="Times New Roman" w:hAnsi="Times New Roman" w:cs="Times New Roman"/>
                <w:b w:val="0"/>
                <w:bCs w:val="0"/>
                <w:noProof/>
                <w:sz w:val="24"/>
                <w:szCs w:val="24"/>
              </w:rPr>
              <w:t>2.10</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rading</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56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47</w:t>
            </w:r>
            <w:r w:rsidRPr="0027477E">
              <w:rPr>
                <w:rFonts w:ascii="Times New Roman" w:hAnsi="Times New Roman" w:cs="Times New Roman"/>
                <w:b w:val="0"/>
                <w:bCs w:val="0"/>
                <w:noProof/>
                <w:webHidden/>
                <w:sz w:val="24"/>
                <w:szCs w:val="24"/>
              </w:rPr>
              <w:fldChar w:fldCharType="end"/>
            </w:r>
          </w:hyperlink>
        </w:p>
        <w:p w14:paraId="0E27BDE4" w14:textId="702570CF"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57" w:history="1">
            <w:r w:rsidRPr="0027477E">
              <w:rPr>
                <w:rStyle w:val="Hyperlink"/>
                <w:rFonts w:ascii="Times New Roman" w:hAnsi="Times New Roman" w:cs="Times New Roman"/>
                <w:b w:val="0"/>
                <w:bCs w:val="0"/>
                <w:noProof/>
                <w:sz w:val="24"/>
                <w:szCs w:val="24"/>
              </w:rPr>
              <w:t>2.10.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Momentum Strategy</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57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48</w:t>
            </w:r>
            <w:r w:rsidRPr="0027477E">
              <w:rPr>
                <w:rFonts w:ascii="Times New Roman" w:hAnsi="Times New Roman" w:cs="Times New Roman"/>
                <w:b w:val="0"/>
                <w:bCs w:val="0"/>
                <w:noProof/>
                <w:webHidden/>
                <w:sz w:val="24"/>
                <w:szCs w:val="24"/>
              </w:rPr>
              <w:fldChar w:fldCharType="end"/>
            </w:r>
          </w:hyperlink>
        </w:p>
        <w:p w14:paraId="25AC7C11" w14:textId="42D62EC9"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58" w:history="1">
            <w:r w:rsidRPr="0027477E">
              <w:rPr>
                <w:rStyle w:val="Hyperlink"/>
                <w:rFonts w:ascii="Times New Roman" w:hAnsi="Times New Roman" w:cs="Times New Roman"/>
                <w:b w:val="0"/>
                <w:bCs w:val="0"/>
                <w:noProof/>
                <w:sz w:val="24"/>
                <w:szCs w:val="24"/>
              </w:rPr>
              <w:t>2.10.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Reversion Strategy</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58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48</w:t>
            </w:r>
            <w:r w:rsidRPr="0027477E">
              <w:rPr>
                <w:rFonts w:ascii="Times New Roman" w:hAnsi="Times New Roman" w:cs="Times New Roman"/>
                <w:b w:val="0"/>
                <w:bCs w:val="0"/>
                <w:noProof/>
                <w:webHidden/>
                <w:sz w:val="24"/>
                <w:szCs w:val="24"/>
              </w:rPr>
              <w:fldChar w:fldCharType="end"/>
            </w:r>
          </w:hyperlink>
        </w:p>
        <w:p w14:paraId="65206068" w14:textId="4569AEBA"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59" w:history="1">
            <w:r w:rsidRPr="0027477E">
              <w:rPr>
                <w:rStyle w:val="Hyperlink"/>
                <w:rFonts w:ascii="Times New Roman" w:hAnsi="Times New Roman" w:cs="Times New Roman"/>
                <w:b w:val="0"/>
                <w:bCs w:val="0"/>
                <w:noProof/>
                <w:sz w:val="24"/>
                <w:szCs w:val="24"/>
              </w:rPr>
              <w:t>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iterature Review</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59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49</w:t>
            </w:r>
            <w:r w:rsidRPr="0027477E">
              <w:rPr>
                <w:rFonts w:ascii="Times New Roman" w:hAnsi="Times New Roman" w:cs="Times New Roman"/>
                <w:b w:val="0"/>
                <w:bCs w:val="0"/>
                <w:noProof/>
                <w:webHidden/>
                <w:sz w:val="24"/>
                <w:szCs w:val="24"/>
              </w:rPr>
              <w:fldChar w:fldCharType="end"/>
            </w:r>
          </w:hyperlink>
        </w:p>
        <w:p w14:paraId="261F5385" w14:textId="5940DE2C"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60" w:history="1">
            <w:r w:rsidRPr="0027477E">
              <w:rPr>
                <w:rStyle w:val="Hyperlink"/>
                <w:rFonts w:ascii="Times New Roman" w:hAnsi="Times New Roman" w:cs="Times New Roman"/>
                <w:b w:val="0"/>
                <w:bCs w:val="0"/>
                <w:noProof/>
                <w:sz w:val="24"/>
                <w:szCs w:val="24"/>
              </w:rPr>
              <w:t>3.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Introduc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60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49</w:t>
            </w:r>
            <w:r w:rsidRPr="0027477E">
              <w:rPr>
                <w:rFonts w:ascii="Times New Roman" w:hAnsi="Times New Roman" w:cs="Times New Roman"/>
                <w:b w:val="0"/>
                <w:bCs w:val="0"/>
                <w:noProof/>
                <w:webHidden/>
                <w:sz w:val="24"/>
                <w:szCs w:val="24"/>
              </w:rPr>
              <w:fldChar w:fldCharType="end"/>
            </w:r>
          </w:hyperlink>
        </w:p>
        <w:p w14:paraId="1AD3D1B6" w14:textId="6FFBE9A0"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61" w:history="1">
            <w:r w:rsidRPr="0027477E">
              <w:rPr>
                <w:rStyle w:val="Hyperlink"/>
                <w:rFonts w:ascii="Times New Roman" w:hAnsi="Times New Roman" w:cs="Times New Roman"/>
                <w:b w:val="0"/>
                <w:bCs w:val="0"/>
                <w:noProof/>
                <w:sz w:val="24"/>
                <w:szCs w:val="24"/>
              </w:rPr>
              <w:t>3.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Problem Statement</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61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49</w:t>
            </w:r>
            <w:r w:rsidRPr="0027477E">
              <w:rPr>
                <w:rFonts w:ascii="Times New Roman" w:hAnsi="Times New Roman" w:cs="Times New Roman"/>
                <w:b w:val="0"/>
                <w:bCs w:val="0"/>
                <w:noProof/>
                <w:webHidden/>
                <w:sz w:val="24"/>
                <w:szCs w:val="24"/>
              </w:rPr>
              <w:fldChar w:fldCharType="end"/>
            </w:r>
          </w:hyperlink>
        </w:p>
        <w:p w14:paraId="4B20F607" w14:textId="2F0C5DF6"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62" w:history="1">
            <w:r w:rsidRPr="0027477E">
              <w:rPr>
                <w:rStyle w:val="Hyperlink"/>
                <w:rFonts w:ascii="Times New Roman" w:hAnsi="Times New Roman" w:cs="Times New Roman"/>
                <w:b w:val="0"/>
                <w:bCs w:val="0"/>
                <w:noProof/>
                <w:sz w:val="24"/>
                <w:szCs w:val="24"/>
              </w:rPr>
              <w:t>3.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tock Market Prediction Methodologi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62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51</w:t>
            </w:r>
            <w:r w:rsidRPr="0027477E">
              <w:rPr>
                <w:rFonts w:ascii="Times New Roman" w:hAnsi="Times New Roman" w:cs="Times New Roman"/>
                <w:b w:val="0"/>
                <w:bCs w:val="0"/>
                <w:noProof/>
                <w:webHidden/>
                <w:sz w:val="24"/>
                <w:szCs w:val="24"/>
              </w:rPr>
              <w:fldChar w:fldCharType="end"/>
            </w:r>
          </w:hyperlink>
        </w:p>
        <w:p w14:paraId="4A8B4C40" w14:textId="4D8792A6"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63" w:history="1">
            <w:r w:rsidRPr="0027477E">
              <w:rPr>
                <w:rStyle w:val="Hyperlink"/>
                <w:rFonts w:ascii="Times New Roman" w:hAnsi="Times New Roman" w:cs="Times New Roman"/>
                <w:b w:val="0"/>
                <w:bCs w:val="0"/>
                <w:noProof/>
                <w:sz w:val="24"/>
                <w:szCs w:val="24"/>
              </w:rPr>
              <w:t>3.3.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tock market prediction Methodologies Classification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63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51</w:t>
            </w:r>
            <w:r w:rsidRPr="0027477E">
              <w:rPr>
                <w:rFonts w:ascii="Times New Roman" w:hAnsi="Times New Roman" w:cs="Times New Roman"/>
                <w:b w:val="0"/>
                <w:bCs w:val="0"/>
                <w:noProof/>
                <w:webHidden/>
                <w:sz w:val="24"/>
                <w:szCs w:val="24"/>
              </w:rPr>
              <w:fldChar w:fldCharType="end"/>
            </w:r>
          </w:hyperlink>
        </w:p>
        <w:p w14:paraId="5CF907B1" w14:textId="737989D0"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64" w:history="1">
            <w:r w:rsidRPr="0027477E">
              <w:rPr>
                <w:rStyle w:val="Hyperlink"/>
                <w:rFonts w:ascii="Times New Roman" w:hAnsi="Times New Roman" w:cs="Times New Roman"/>
                <w:b w:val="0"/>
                <w:bCs w:val="0"/>
                <w:noProof/>
                <w:sz w:val="24"/>
                <w:szCs w:val="24"/>
              </w:rPr>
              <w:t>3.3.1.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CNN based prediction techniques :</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64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52</w:t>
            </w:r>
            <w:r w:rsidRPr="0027477E">
              <w:rPr>
                <w:rFonts w:ascii="Times New Roman" w:hAnsi="Times New Roman" w:cs="Times New Roman"/>
                <w:b w:val="0"/>
                <w:bCs w:val="0"/>
                <w:noProof/>
                <w:webHidden/>
                <w:sz w:val="24"/>
                <w:szCs w:val="24"/>
              </w:rPr>
              <w:fldChar w:fldCharType="end"/>
            </w:r>
          </w:hyperlink>
        </w:p>
        <w:p w14:paraId="58A90656" w14:textId="215221BF"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65" w:history="1">
            <w:r w:rsidRPr="0027477E">
              <w:rPr>
                <w:rStyle w:val="Hyperlink"/>
                <w:rFonts w:ascii="Times New Roman" w:hAnsi="Times New Roman" w:cs="Times New Roman"/>
                <w:b w:val="0"/>
                <w:bCs w:val="0"/>
                <w:noProof/>
                <w:sz w:val="24"/>
                <w:szCs w:val="24"/>
              </w:rPr>
              <w:t>3.3.1.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HMM-based prediction techniqu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65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52</w:t>
            </w:r>
            <w:r w:rsidRPr="0027477E">
              <w:rPr>
                <w:rFonts w:ascii="Times New Roman" w:hAnsi="Times New Roman" w:cs="Times New Roman"/>
                <w:b w:val="0"/>
                <w:bCs w:val="0"/>
                <w:noProof/>
                <w:webHidden/>
                <w:sz w:val="24"/>
                <w:szCs w:val="24"/>
              </w:rPr>
              <w:fldChar w:fldCharType="end"/>
            </w:r>
          </w:hyperlink>
        </w:p>
        <w:p w14:paraId="676506CD" w14:textId="09409FEA"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66" w:history="1">
            <w:r w:rsidRPr="0027477E">
              <w:rPr>
                <w:rStyle w:val="Hyperlink"/>
                <w:rFonts w:ascii="Times New Roman" w:hAnsi="Times New Roman" w:cs="Times New Roman"/>
                <w:b w:val="0"/>
                <w:bCs w:val="0"/>
                <w:noProof/>
                <w:sz w:val="24"/>
                <w:szCs w:val="24"/>
              </w:rPr>
              <w:t>3.3.1.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Neural Network based prediction techniques :</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66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53</w:t>
            </w:r>
            <w:r w:rsidRPr="0027477E">
              <w:rPr>
                <w:rFonts w:ascii="Times New Roman" w:hAnsi="Times New Roman" w:cs="Times New Roman"/>
                <w:b w:val="0"/>
                <w:bCs w:val="0"/>
                <w:noProof/>
                <w:webHidden/>
                <w:sz w:val="24"/>
                <w:szCs w:val="24"/>
              </w:rPr>
              <w:fldChar w:fldCharType="end"/>
            </w:r>
          </w:hyperlink>
        </w:p>
        <w:p w14:paraId="29C2E674" w14:textId="2BFC59DE"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67" w:history="1">
            <w:r w:rsidRPr="0027477E">
              <w:rPr>
                <w:rStyle w:val="Hyperlink"/>
                <w:rFonts w:ascii="Times New Roman" w:hAnsi="Times New Roman" w:cs="Times New Roman"/>
                <w:b w:val="0"/>
                <w:bCs w:val="0"/>
                <w:noProof/>
                <w:sz w:val="24"/>
                <w:szCs w:val="24"/>
              </w:rPr>
              <w:t>3.3.1.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RNN based prediction techniqu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67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54</w:t>
            </w:r>
            <w:r w:rsidRPr="0027477E">
              <w:rPr>
                <w:rFonts w:ascii="Times New Roman" w:hAnsi="Times New Roman" w:cs="Times New Roman"/>
                <w:b w:val="0"/>
                <w:bCs w:val="0"/>
                <w:noProof/>
                <w:webHidden/>
                <w:sz w:val="24"/>
                <w:szCs w:val="24"/>
              </w:rPr>
              <w:fldChar w:fldCharType="end"/>
            </w:r>
          </w:hyperlink>
        </w:p>
        <w:p w14:paraId="350FACE9" w14:textId="0FC40440"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68" w:history="1">
            <w:r w:rsidRPr="0027477E">
              <w:rPr>
                <w:rStyle w:val="Hyperlink"/>
                <w:rFonts w:ascii="Times New Roman" w:hAnsi="Times New Roman" w:cs="Times New Roman"/>
                <w:b w:val="0"/>
                <w:bCs w:val="0"/>
                <w:noProof/>
                <w:sz w:val="24"/>
                <w:szCs w:val="24"/>
              </w:rPr>
              <w:t>3.3.1.5</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VM based prediction techniqu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68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54</w:t>
            </w:r>
            <w:r w:rsidRPr="0027477E">
              <w:rPr>
                <w:rFonts w:ascii="Times New Roman" w:hAnsi="Times New Roman" w:cs="Times New Roman"/>
                <w:b w:val="0"/>
                <w:bCs w:val="0"/>
                <w:noProof/>
                <w:webHidden/>
                <w:sz w:val="24"/>
                <w:szCs w:val="24"/>
              </w:rPr>
              <w:fldChar w:fldCharType="end"/>
            </w:r>
          </w:hyperlink>
        </w:p>
        <w:p w14:paraId="35692609" w14:textId="577CFBB2"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69" w:history="1">
            <w:r w:rsidRPr="0027477E">
              <w:rPr>
                <w:rStyle w:val="Hyperlink"/>
                <w:rFonts w:ascii="Times New Roman" w:hAnsi="Times New Roman" w:cs="Times New Roman"/>
                <w:b w:val="0"/>
                <w:bCs w:val="0"/>
                <w:noProof/>
                <w:sz w:val="24"/>
                <w:szCs w:val="24"/>
              </w:rPr>
              <w:t>3.3.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Clustering techniqu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69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54</w:t>
            </w:r>
            <w:r w:rsidRPr="0027477E">
              <w:rPr>
                <w:rFonts w:ascii="Times New Roman" w:hAnsi="Times New Roman" w:cs="Times New Roman"/>
                <w:b w:val="0"/>
                <w:bCs w:val="0"/>
                <w:noProof/>
                <w:webHidden/>
                <w:sz w:val="24"/>
                <w:szCs w:val="24"/>
              </w:rPr>
              <w:fldChar w:fldCharType="end"/>
            </w:r>
          </w:hyperlink>
        </w:p>
        <w:p w14:paraId="1DE4F460" w14:textId="1270E04C"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70" w:history="1">
            <w:r w:rsidRPr="0027477E">
              <w:rPr>
                <w:rStyle w:val="Hyperlink"/>
                <w:rFonts w:ascii="Times New Roman" w:hAnsi="Times New Roman" w:cs="Times New Roman"/>
                <w:b w:val="0"/>
                <w:bCs w:val="0"/>
                <w:noProof/>
                <w:sz w:val="24"/>
                <w:szCs w:val="24"/>
              </w:rPr>
              <w:t>3.3.2.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Filtering based prediction techniqu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70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54</w:t>
            </w:r>
            <w:r w:rsidRPr="0027477E">
              <w:rPr>
                <w:rFonts w:ascii="Times New Roman" w:hAnsi="Times New Roman" w:cs="Times New Roman"/>
                <w:b w:val="0"/>
                <w:bCs w:val="0"/>
                <w:noProof/>
                <w:webHidden/>
                <w:sz w:val="24"/>
                <w:szCs w:val="24"/>
              </w:rPr>
              <w:fldChar w:fldCharType="end"/>
            </w:r>
          </w:hyperlink>
        </w:p>
        <w:p w14:paraId="737FB6D4" w14:textId="7617DA37"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71" w:history="1">
            <w:r w:rsidRPr="0027477E">
              <w:rPr>
                <w:rStyle w:val="Hyperlink"/>
                <w:rFonts w:ascii="Times New Roman" w:hAnsi="Times New Roman" w:cs="Times New Roman"/>
                <w:b w:val="0"/>
                <w:bCs w:val="0"/>
                <w:noProof/>
                <w:sz w:val="24"/>
                <w:szCs w:val="24"/>
              </w:rPr>
              <w:t>3.3.2.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K-means based clustering technique</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71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55</w:t>
            </w:r>
            <w:r w:rsidRPr="0027477E">
              <w:rPr>
                <w:rFonts w:ascii="Times New Roman" w:hAnsi="Times New Roman" w:cs="Times New Roman"/>
                <w:b w:val="0"/>
                <w:bCs w:val="0"/>
                <w:noProof/>
                <w:webHidden/>
                <w:sz w:val="24"/>
                <w:szCs w:val="24"/>
              </w:rPr>
              <w:fldChar w:fldCharType="end"/>
            </w:r>
          </w:hyperlink>
        </w:p>
        <w:p w14:paraId="0595C673" w14:textId="0F83FCAD"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72" w:history="1">
            <w:r w:rsidRPr="0027477E">
              <w:rPr>
                <w:rStyle w:val="Hyperlink"/>
                <w:rFonts w:ascii="Times New Roman" w:hAnsi="Times New Roman" w:cs="Times New Roman"/>
                <w:b w:val="0"/>
                <w:bCs w:val="0"/>
                <w:noProof/>
                <w:sz w:val="24"/>
                <w:szCs w:val="24"/>
              </w:rPr>
              <w:t>3.3.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Research gaps and issu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72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58</w:t>
            </w:r>
            <w:r w:rsidRPr="0027477E">
              <w:rPr>
                <w:rFonts w:ascii="Times New Roman" w:hAnsi="Times New Roman" w:cs="Times New Roman"/>
                <w:b w:val="0"/>
                <w:bCs w:val="0"/>
                <w:noProof/>
                <w:webHidden/>
                <w:sz w:val="24"/>
                <w:szCs w:val="24"/>
              </w:rPr>
              <w:fldChar w:fldCharType="end"/>
            </w:r>
          </w:hyperlink>
        </w:p>
        <w:p w14:paraId="5DEADEC0" w14:textId="5712A362"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73" w:history="1">
            <w:r w:rsidRPr="0027477E">
              <w:rPr>
                <w:rStyle w:val="Hyperlink"/>
                <w:rFonts w:ascii="Times New Roman" w:hAnsi="Times New Roman" w:cs="Times New Roman"/>
                <w:b w:val="0"/>
                <w:bCs w:val="0"/>
                <w:noProof/>
                <w:sz w:val="24"/>
                <w:szCs w:val="24"/>
              </w:rPr>
              <w:t>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Research Methodology</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73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60</w:t>
            </w:r>
            <w:r w:rsidRPr="0027477E">
              <w:rPr>
                <w:rFonts w:ascii="Times New Roman" w:hAnsi="Times New Roman" w:cs="Times New Roman"/>
                <w:b w:val="0"/>
                <w:bCs w:val="0"/>
                <w:noProof/>
                <w:webHidden/>
                <w:sz w:val="24"/>
                <w:szCs w:val="24"/>
              </w:rPr>
              <w:fldChar w:fldCharType="end"/>
            </w:r>
          </w:hyperlink>
        </w:p>
        <w:p w14:paraId="167055B4" w14:textId="4AEB7880"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74" w:history="1">
            <w:r w:rsidRPr="0027477E">
              <w:rPr>
                <w:rStyle w:val="Hyperlink"/>
                <w:rFonts w:ascii="Times New Roman" w:hAnsi="Times New Roman" w:cs="Times New Roman"/>
                <w:b w:val="0"/>
                <w:bCs w:val="0"/>
                <w:noProof/>
                <w:sz w:val="24"/>
                <w:szCs w:val="24"/>
              </w:rPr>
              <w:t>5</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Models and Strategi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74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78</w:t>
            </w:r>
            <w:r w:rsidRPr="0027477E">
              <w:rPr>
                <w:rFonts w:ascii="Times New Roman" w:hAnsi="Times New Roman" w:cs="Times New Roman"/>
                <w:b w:val="0"/>
                <w:bCs w:val="0"/>
                <w:noProof/>
                <w:webHidden/>
                <w:sz w:val="24"/>
                <w:szCs w:val="24"/>
              </w:rPr>
              <w:fldChar w:fldCharType="end"/>
            </w:r>
          </w:hyperlink>
        </w:p>
        <w:p w14:paraId="6E9487B8" w14:textId="6CBBC054"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75" w:history="1">
            <w:r w:rsidRPr="0027477E">
              <w:rPr>
                <w:rStyle w:val="Hyperlink"/>
                <w:rFonts w:ascii="Times New Roman" w:hAnsi="Times New Roman" w:cs="Times New Roman"/>
                <w:b w:val="0"/>
                <w:bCs w:val="0"/>
                <w:noProof/>
                <w:sz w:val="24"/>
                <w:szCs w:val="24"/>
              </w:rPr>
              <w:t>5.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Data</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75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78</w:t>
            </w:r>
            <w:r w:rsidRPr="0027477E">
              <w:rPr>
                <w:rFonts w:ascii="Times New Roman" w:hAnsi="Times New Roman" w:cs="Times New Roman"/>
                <w:b w:val="0"/>
                <w:bCs w:val="0"/>
                <w:noProof/>
                <w:webHidden/>
                <w:sz w:val="24"/>
                <w:szCs w:val="24"/>
              </w:rPr>
              <w:fldChar w:fldCharType="end"/>
            </w:r>
          </w:hyperlink>
        </w:p>
        <w:p w14:paraId="532799ED" w14:textId="7B29AADD"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76" w:history="1">
            <w:r w:rsidRPr="0027477E">
              <w:rPr>
                <w:rStyle w:val="Hyperlink"/>
                <w:rFonts w:ascii="Times New Roman" w:hAnsi="Times New Roman" w:cs="Times New Roman"/>
                <w:b w:val="0"/>
                <w:bCs w:val="0"/>
                <w:noProof/>
                <w:sz w:val="24"/>
                <w:szCs w:val="24"/>
              </w:rPr>
              <w:t>5.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he SingleNet model:</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76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79</w:t>
            </w:r>
            <w:r w:rsidRPr="0027477E">
              <w:rPr>
                <w:rFonts w:ascii="Times New Roman" w:hAnsi="Times New Roman" w:cs="Times New Roman"/>
                <w:b w:val="0"/>
                <w:bCs w:val="0"/>
                <w:noProof/>
                <w:webHidden/>
                <w:sz w:val="24"/>
                <w:szCs w:val="24"/>
              </w:rPr>
              <w:fldChar w:fldCharType="end"/>
            </w:r>
          </w:hyperlink>
        </w:p>
        <w:p w14:paraId="3148EB25" w14:textId="1FD1EA0E"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77" w:history="1">
            <w:r w:rsidRPr="0027477E">
              <w:rPr>
                <w:rStyle w:val="Hyperlink"/>
                <w:rFonts w:ascii="Times New Roman" w:hAnsi="Times New Roman" w:cs="Times New Roman"/>
                <w:b w:val="0"/>
                <w:bCs w:val="0"/>
                <w:noProof/>
                <w:sz w:val="24"/>
                <w:szCs w:val="24"/>
              </w:rPr>
              <w:t>5.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Model Architecture</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77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80</w:t>
            </w:r>
            <w:r w:rsidRPr="0027477E">
              <w:rPr>
                <w:rFonts w:ascii="Times New Roman" w:hAnsi="Times New Roman" w:cs="Times New Roman"/>
                <w:b w:val="0"/>
                <w:bCs w:val="0"/>
                <w:noProof/>
                <w:webHidden/>
                <w:sz w:val="24"/>
                <w:szCs w:val="24"/>
              </w:rPr>
              <w:fldChar w:fldCharType="end"/>
            </w:r>
          </w:hyperlink>
        </w:p>
        <w:p w14:paraId="5571C04F" w14:textId="30C434CD"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78" w:history="1">
            <w:r w:rsidRPr="0027477E">
              <w:rPr>
                <w:rStyle w:val="Hyperlink"/>
                <w:rFonts w:ascii="Times New Roman" w:hAnsi="Times New Roman" w:cs="Times New Roman"/>
                <w:b w:val="0"/>
                <w:bCs w:val="0"/>
                <w:noProof/>
                <w:sz w:val="24"/>
                <w:szCs w:val="24"/>
              </w:rPr>
              <w:t>6</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oftware Tool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78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82</w:t>
            </w:r>
            <w:r w:rsidRPr="0027477E">
              <w:rPr>
                <w:rFonts w:ascii="Times New Roman" w:hAnsi="Times New Roman" w:cs="Times New Roman"/>
                <w:b w:val="0"/>
                <w:bCs w:val="0"/>
                <w:noProof/>
                <w:webHidden/>
                <w:sz w:val="24"/>
                <w:szCs w:val="24"/>
              </w:rPr>
              <w:fldChar w:fldCharType="end"/>
            </w:r>
          </w:hyperlink>
        </w:p>
        <w:p w14:paraId="07EB76B0" w14:textId="5ED0B1D9"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79" w:history="1">
            <w:r w:rsidRPr="0027477E">
              <w:rPr>
                <w:rStyle w:val="Hyperlink"/>
                <w:rFonts w:ascii="Times New Roman" w:hAnsi="Times New Roman" w:cs="Times New Roman"/>
                <w:b w:val="0"/>
                <w:bCs w:val="0"/>
                <w:noProof/>
                <w:sz w:val="24"/>
                <w:szCs w:val="24"/>
              </w:rPr>
              <w:t>7</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Implementation Detail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79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83</w:t>
            </w:r>
            <w:r w:rsidRPr="0027477E">
              <w:rPr>
                <w:rFonts w:ascii="Times New Roman" w:hAnsi="Times New Roman" w:cs="Times New Roman"/>
                <w:b w:val="0"/>
                <w:bCs w:val="0"/>
                <w:noProof/>
                <w:webHidden/>
                <w:sz w:val="24"/>
                <w:szCs w:val="24"/>
              </w:rPr>
              <w:fldChar w:fldCharType="end"/>
            </w:r>
          </w:hyperlink>
        </w:p>
        <w:p w14:paraId="6F34E533" w14:textId="4ED500D7"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80" w:history="1">
            <w:r w:rsidRPr="0027477E">
              <w:rPr>
                <w:rStyle w:val="Hyperlink"/>
                <w:rFonts w:ascii="Times New Roman" w:hAnsi="Times New Roman" w:cs="Times New Roman"/>
                <w:b w:val="0"/>
                <w:bCs w:val="0"/>
                <w:noProof/>
                <w:sz w:val="24"/>
                <w:szCs w:val="24"/>
              </w:rPr>
              <w:t>7.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STM Network for Sentiment Analysi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80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83</w:t>
            </w:r>
            <w:r w:rsidRPr="0027477E">
              <w:rPr>
                <w:rFonts w:ascii="Times New Roman" w:hAnsi="Times New Roman" w:cs="Times New Roman"/>
                <w:b w:val="0"/>
                <w:bCs w:val="0"/>
                <w:noProof/>
                <w:webHidden/>
                <w:sz w:val="24"/>
                <w:szCs w:val="24"/>
              </w:rPr>
              <w:fldChar w:fldCharType="end"/>
            </w:r>
          </w:hyperlink>
        </w:p>
        <w:p w14:paraId="5B49B642" w14:textId="50958B1F"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81" w:history="1">
            <w:r w:rsidRPr="0027477E">
              <w:rPr>
                <w:rStyle w:val="Hyperlink"/>
                <w:rFonts w:ascii="Times New Roman" w:hAnsi="Times New Roman" w:cs="Times New Roman"/>
                <w:b w:val="0"/>
                <w:bCs w:val="0"/>
                <w:noProof/>
                <w:sz w:val="24"/>
                <w:szCs w:val="24"/>
              </w:rPr>
              <w:t>7.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STM Network Input Processing :</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81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84</w:t>
            </w:r>
            <w:r w:rsidRPr="0027477E">
              <w:rPr>
                <w:rFonts w:ascii="Times New Roman" w:hAnsi="Times New Roman" w:cs="Times New Roman"/>
                <w:b w:val="0"/>
                <w:bCs w:val="0"/>
                <w:noProof/>
                <w:webHidden/>
                <w:sz w:val="24"/>
                <w:szCs w:val="24"/>
              </w:rPr>
              <w:fldChar w:fldCharType="end"/>
            </w:r>
          </w:hyperlink>
        </w:p>
        <w:p w14:paraId="35E1EF00" w14:textId="6BC1F7F1"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82" w:history="1">
            <w:r w:rsidRPr="0027477E">
              <w:rPr>
                <w:rStyle w:val="Hyperlink"/>
                <w:rFonts w:ascii="Times New Roman" w:hAnsi="Times New Roman" w:cs="Times New Roman"/>
                <w:b w:val="0"/>
                <w:bCs w:val="0"/>
                <w:noProof/>
                <w:sz w:val="24"/>
                <w:szCs w:val="24"/>
              </w:rPr>
              <w:t>7.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STM Sentiment Analysis Implementation Algorithm:</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82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84</w:t>
            </w:r>
            <w:r w:rsidRPr="0027477E">
              <w:rPr>
                <w:rFonts w:ascii="Times New Roman" w:hAnsi="Times New Roman" w:cs="Times New Roman"/>
                <w:b w:val="0"/>
                <w:bCs w:val="0"/>
                <w:noProof/>
                <w:webHidden/>
                <w:sz w:val="24"/>
                <w:szCs w:val="24"/>
              </w:rPr>
              <w:fldChar w:fldCharType="end"/>
            </w:r>
          </w:hyperlink>
        </w:p>
        <w:p w14:paraId="379A917E" w14:textId="5C2F0A4B"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83" w:history="1">
            <w:r w:rsidRPr="0027477E">
              <w:rPr>
                <w:rStyle w:val="Hyperlink"/>
                <w:rFonts w:ascii="Times New Roman" w:hAnsi="Times New Roman" w:cs="Times New Roman"/>
                <w:b w:val="0"/>
                <w:bCs w:val="0"/>
                <w:noProof/>
                <w:sz w:val="24"/>
                <w:szCs w:val="24"/>
              </w:rPr>
              <w:t>7.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End to End Use Case Diagram:</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83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86</w:t>
            </w:r>
            <w:r w:rsidRPr="0027477E">
              <w:rPr>
                <w:rFonts w:ascii="Times New Roman" w:hAnsi="Times New Roman" w:cs="Times New Roman"/>
                <w:b w:val="0"/>
                <w:bCs w:val="0"/>
                <w:noProof/>
                <w:webHidden/>
                <w:sz w:val="24"/>
                <w:szCs w:val="24"/>
              </w:rPr>
              <w:fldChar w:fldCharType="end"/>
            </w:r>
          </w:hyperlink>
        </w:p>
        <w:p w14:paraId="3FCC54FB" w14:textId="185D293A"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84" w:history="1">
            <w:r w:rsidRPr="0027477E">
              <w:rPr>
                <w:rStyle w:val="Hyperlink"/>
                <w:rFonts w:ascii="Times New Roman" w:hAnsi="Times New Roman" w:cs="Times New Roman"/>
                <w:b w:val="0"/>
                <w:bCs w:val="0"/>
                <w:noProof/>
                <w:sz w:val="24"/>
                <w:szCs w:val="24"/>
              </w:rPr>
              <w:t>7.5</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Dataset Prepara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84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86</w:t>
            </w:r>
            <w:r w:rsidRPr="0027477E">
              <w:rPr>
                <w:rFonts w:ascii="Times New Roman" w:hAnsi="Times New Roman" w:cs="Times New Roman"/>
                <w:b w:val="0"/>
                <w:bCs w:val="0"/>
                <w:noProof/>
                <w:webHidden/>
                <w:sz w:val="24"/>
                <w:szCs w:val="24"/>
              </w:rPr>
              <w:fldChar w:fldCharType="end"/>
            </w:r>
          </w:hyperlink>
        </w:p>
        <w:p w14:paraId="1CE50298" w14:textId="1F00E7D6"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85" w:history="1">
            <w:r w:rsidRPr="0027477E">
              <w:rPr>
                <w:rStyle w:val="Hyperlink"/>
                <w:rFonts w:ascii="Times New Roman" w:hAnsi="Times New Roman" w:cs="Times New Roman"/>
                <w:b w:val="0"/>
                <w:bCs w:val="0"/>
                <w:noProof/>
                <w:sz w:val="24"/>
                <w:szCs w:val="24"/>
              </w:rPr>
              <w:t>7.5.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Downloading the stock data from quandl.com:</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85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87</w:t>
            </w:r>
            <w:r w:rsidRPr="0027477E">
              <w:rPr>
                <w:rFonts w:ascii="Times New Roman" w:hAnsi="Times New Roman" w:cs="Times New Roman"/>
                <w:b w:val="0"/>
                <w:bCs w:val="0"/>
                <w:noProof/>
                <w:webHidden/>
                <w:sz w:val="24"/>
                <w:szCs w:val="24"/>
              </w:rPr>
              <w:fldChar w:fldCharType="end"/>
            </w:r>
          </w:hyperlink>
        </w:p>
        <w:p w14:paraId="18A139CB" w14:textId="7A728A8A"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86" w:history="1">
            <w:r w:rsidRPr="0027477E">
              <w:rPr>
                <w:rStyle w:val="Hyperlink"/>
                <w:rFonts w:ascii="Times New Roman" w:hAnsi="Times New Roman" w:cs="Times New Roman"/>
                <w:b w:val="0"/>
                <w:bCs w:val="0"/>
                <w:noProof/>
                <w:sz w:val="24"/>
                <w:szCs w:val="24"/>
              </w:rPr>
              <w:t>7.5.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Pre-processing the data:</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86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87</w:t>
            </w:r>
            <w:r w:rsidRPr="0027477E">
              <w:rPr>
                <w:rFonts w:ascii="Times New Roman" w:hAnsi="Times New Roman" w:cs="Times New Roman"/>
                <w:b w:val="0"/>
                <w:bCs w:val="0"/>
                <w:noProof/>
                <w:webHidden/>
                <w:sz w:val="24"/>
                <w:szCs w:val="24"/>
              </w:rPr>
              <w:fldChar w:fldCharType="end"/>
            </w:r>
          </w:hyperlink>
        </w:p>
        <w:p w14:paraId="7C32D98A" w14:textId="1E878123"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87" w:history="1">
            <w:r w:rsidRPr="0027477E">
              <w:rPr>
                <w:rStyle w:val="Hyperlink"/>
                <w:rFonts w:ascii="Times New Roman" w:hAnsi="Times New Roman" w:cs="Times New Roman"/>
                <w:b w:val="0"/>
                <w:bCs w:val="0"/>
                <w:noProof/>
                <w:sz w:val="24"/>
                <w:szCs w:val="24"/>
              </w:rPr>
              <w:t>7.5.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STM Data Prepara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87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87</w:t>
            </w:r>
            <w:r w:rsidRPr="0027477E">
              <w:rPr>
                <w:rFonts w:ascii="Times New Roman" w:hAnsi="Times New Roman" w:cs="Times New Roman"/>
                <w:b w:val="0"/>
                <w:bCs w:val="0"/>
                <w:noProof/>
                <w:webHidden/>
                <w:sz w:val="24"/>
                <w:szCs w:val="24"/>
              </w:rPr>
              <w:fldChar w:fldCharType="end"/>
            </w:r>
          </w:hyperlink>
        </w:p>
        <w:p w14:paraId="45D07732" w14:textId="60DAC649"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88" w:history="1">
            <w:r w:rsidRPr="0027477E">
              <w:rPr>
                <w:rStyle w:val="Hyperlink"/>
                <w:rFonts w:ascii="Times New Roman" w:hAnsi="Times New Roman" w:cs="Times New Roman"/>
                <w:b w:val="0"/>
                <w:bCs w:val="0"/>
                <w:noProof/>
                <w:sz w:val="24"/>
                <w:szCs w:val="24"/>
              </w:rPr>
              <w:t>7.5.3.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ransformation Proces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88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88</w:t>
            </w:r>
            <w:r w:rsidRPr="0027477E">
              <w:rPr>
                <w:rFonts w:ascii="Times New Roman" w:hAnsi="Times New Roman" w:cs="Times New Roman"/>
                <w:b w:val="0"/>
                <w:bCs w:val="0"/>
                <w:noProof/>
                <w:webHidden/>
                <w:sz w:val="24"/>
                <w:szCs w:val="24"/>
              </w:rPr>
              <w:fldChar w:fldCharType="end"/>
            </w:r>
          </w:hyperlink>
        </w:p>
        <w:p w14:paraId="6979A0F0" w14:textId="448ED484"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89" w:history="1">
            <w:r w:rsidRPr="0027477E">
              <w:rPr>
                <w:rStyle w:val="Hyperlink"/>
                <w:rFonts w:ascii="Times New Roman" w:hAnsi="Times New Roman" w:cs="Times New Roman"/>
                <w:b w:val="0"/>
                <w:bCs w:val="0"/>
                <w:noProof/>
                <w:sz w:val="24"/>
                <w:szCs w:val="24"/>
              </w:rPr>
              <w:t>7.5.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Normalizing the Stock Data:</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89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88</w:t>
            </w:r>
            <w:r w:rsidRPr="0027477E">
              <w:rPr>
                <w:rFonts w:ascii="Times New Roman" w:hAnsi="Times New Roman" w:cs="Times New Roman"/>
                <w:b w:val="0"/>
                <w:bCs w:val="0"/>
                <w:noProof/>
                <w:webHidden/>
                <w:sz w:val="24"/>
                <w:szCs w:val="24"/>
              </w:rPr>
              <w:fldChar w:fldCharType="end"/>
            </w:r>
          </w:hyperlink>
        </w:p>
        <w:p w14:paraId="7A2006FA" w14:textId="418E432B"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90" w:history="1">
            <w:r w:rsidRPr="0027477E">
              <w:rPr>
                <w:rStyle w:val="Hyperlink"/>
                <w:rFonts w:ascii="Times New Roman" w:hAnsi="Times New Roman" w:cs="Times New Roman"/>
                <w:b w:val="0"/>
                <w:bCs w:val="0"/>
                <w:noProof/>
                <w:sz w:val="24"/>
                <w:szCs w:val="24"/>
              </w:rPr>
              <w:t>7.5.5</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raining Set and Testing Set</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90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89</w:t>
            </w:r>
            <w:r w:rsidRPr="0027477E">
              <w:rPr>
                <w:rFonts w:ascii="Times New Roman" w:hAnsi="Times New Roman" w:cs="Times New Roman"/>
                <w:b w:val="0"/>
                <w:bCs w:val="0"/>
                <w:noProof/>
                <w:webHidden/>
                <w:sz w:val="24"/>
                <w:szCs w:val="24"/>
              </w:rPr>
              <w:fldChar w:fldCharType="end"/>
            </w:r>
          </w:hyperlink>
        </w:p>
        <w:p w14:paraId="39B8A553" w14:textId="495E5235"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91" w:history="1">
            <w:r w:rsidRPr="0027477E">
              <w:rPr>
                <w:rStyle w:val="Hyperlink"/>
                <w:rFonts w:ascii="Times New Roman" w:hAnsi="Times New Roman" w:cs="Times New Roman"/>
                <w:b w:val="0"/>
                <w:bCs w:val="0"/>
                <w:noProof/>
                <w:sz w:val="24"/>
                <w:szCs w:val="24"/>
              </w:rPr>
              <w:t>7.5.6</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UML Diagram</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91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90</w:t>
            </w:r>
            <w:r w:rsidRPr="0027477E">
              <w:rPr>
                <w:rFonts w:ascii="Times New Roman" w:hAnsi="Times New Roman" w:cs="Times New Roman"/>
                <w:b w:val="0"/>
                <w:bCs w:val="0"/>
                <w:noProof/>
                <w:webHidden/>
                <w:sz w:val="24"/>
                <w:szCs w:val="24"/>
              </w:rPr>
              <w:fldChar w:fldCharType="end"/>
            </w:r>
          </w:hyperlink>
        </w:p>
        <w:p w14:paraId="7BAB2868" w14:textId="715042CC"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92" w:history="1">
            <w:r w:rsidRPr="0027477E">
              <w:rPr>
                <w:rStyle w:val="Hyperlink"/>
                <w:rFonts w:ascii="Times New Roman" w:hAnsi="Times New Roman" w:cs="Times New Roman"/>
                <w:b w:val="0"/>
                <w:bCs w:val="0"/>
                <w:noProof/>
                <w:sz w:val="24"/>
                <w:szCs w:val="24"/>
              </w:rPr>
              <w:t>7.5.7</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Neural Network Creatio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92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91</w:t>
            </w:r>
            <w:r w:rsidRPr="0027477E">
              <w:rPr>
                <w:rFonts w:ascii="Times New Roman" w:hAnsi="Times New Roman" w:cs="Times New Roman"/>
                <w:b w:val="0"/>
                <w:bCs w:val="0"/>
                <w:noProof/>
                <w:webHidden/>
                <w:sz w:val="24"/>
                <w:szCs w:val="24"/>
              </w:rPr>
              <w:fldChar w:fldCharType="end"/>
            </w:r>
          </w:hyperlink>
        </w:p>
        <w:p w14:paraId="703A1404" w14:textId="6512305E"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93" w:history="1">
            <w:r w:rsidRPr="0027477E">
              <w:rPr>
                <w:rStyle w:val="Hyperlink"/>
                <w:rFonts w:ascii="Times New Roman" w:hAnsi="Times New Roman" w:cs="Times New Roman"/>
                <w:b w:val="0"/>
                <w:bCs w:val="0"/>
                <w:noProof/>
                <w:sz w:val="24"/>
                <w:szCs w:val="24"/>
              </w:rPr>
              <w:t>7.5.8</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he Stock Price Neural Network Design:</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93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92</w:t>
            </w:r>
            <w:r w:rsidRPr="0027477E">
              <w:rPr>
                <w:rFonts w:ascii="Times New Roman" w:hAnsi="Times New Roman" w:cs="Times New Roman"/>
                <w:b w:val="0"/>
                <w:bCs w:val="0"/>
                <w:noProof/>
                <w:webHidden/>
                <w:sz w:val="24"/>
                <w:szCs w:val="24"/>
              </w:rPr>
              <w:fldChar w:fldCharType="end"/>
            </w:r>
          </w:hyperlink>
        </w:p>
        <w:p w14:paraId="7F1ECF91" w14:textId="0D9A4E29"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94" w:history="1">
            <w:r w:rsidRPr="0027477E">
              <w:rPr>
                <w:rStyle w:val="Hyperlink"/>
                <w:rFonts w:ascii="Times New Roman" w:hAnsi="Times New Roman" w:cs="Times New Roman"/>
                <w:b w:val="0"/>
                <w:bCs w:val="0"/>
                <w:noProof/>
                <w:sz w:val="24"/>
                <w:szCs w:val="24"/>
              </w:rPr>
              <w:t>7.5.9</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STM Network Model (with Hidden Layer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94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92</w:t>
            </w:r>
            <w:r w:rsidRPr="0027477E">
              <w:rPr>
                <w:rFonts w:ascii="Times New Roman" w:hAnsi="Times New Roman" w:cs="Times New Roman"/>
                <w:b w:val="0"/>
                <w:bCs w:val="0"/>
                <w:noProof/>
                <w:webHidden/>
                <w:sz w:val="24"/>
                <w:szCs w:val="24"/>
              </w:rPr>
              <w:fldChar w:fldCharType="end"/>
            </w:r>
          </w:hyperlink>
        </w:p>
        <w:p w14:paraId="5C0DE017" w14:textId="0ABD8D4C"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95" w:history="1">
            <w:r w:rsidRPr="0027477E">
              <w:rPr>
                <w:rStyle w:val="Hyperlink"/>
                <w:rFonts w:ascii="Times New Roman" w:hAnsi="Times New Roman" w:cs="Times New Roman"/>
                <w:b w:val="0"/>
                <w:bCs w:val="0"/>
                <w:noProof/>
                <w:sz w:val="24"/>
                <w:szCs w:val="24"/>
              </w:rPr>
              <w:t>7.5.9.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STM Network Model Implementation Consideration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95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93</w:t>
            </w:r>
            <w:r w:rsidRPr="0027477E">
              <w:rPr>
                <w:rFonts w:ascii="Times New Roman" w:hAnsi="Times New Roman" w:cs="Times New Roman"/>
                <w:b w:val="0"/>
                <w:bCs w:val="0"/>
                <w:noProof/>
                <w:webHidden/>
                <w:sz w:val="24"/>
                <w:szCs w:val="24"/>
              </w:rPr>
              <w:fldChar w:fldCharType="end"/>
            </w:r>
          </w:hyperlink>
        </w:p>
        <w:p w14:paraId="1B5ABA49" w14:textId="1904AF38"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96" w:history="1">
            <w:r w:rsidRPr="0027477E">
              <w:rPr>
                <w:rStyle w:val="Hyperlink"/>
                <w:rFonts w:ascii="Times New Roman" w:hAnsi="Times New Roman" w:cs="Times New Roman"/>
                <w:b w:val="0"/>
                <w:bCs w:val="0"/>
                <w:noProof/>
                <w:sz w:val="24"/>
                <w:szCs w:val="24"/>
              </w:rPr>
              <w:t>7.5.10</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LSTM Network Model Training Proces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96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94</w:t>
            </w:r>
            <w:r w:rsidRPr="0027477E">
              <w:rPr>
                <w:rFonts w:ascii="Times New Roman" w:hAnsi="Times New Roman" w:cs="Times New Roman"/>
                <w:b w:val="0"/>
                <w:bCs w:val="0"/>
                <w:noProof/>
                <w:webHidden/>
                <w:sz w:val="24"/>
                <w:szCs w:val="24"/>
              </w:rPr>
              <w:fldChar w:fldCharType="end"/>
            </w:r>
          </w:hyperlink>
        </w:p>
        <w:p w14:paraId="02A93387" w14:textId="3FB83999"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97" w:history="1">
            <w:r w:rsidRPr="0027477E">
              <w:rPr>
                <w:rStyle w:val="Hyperlink"/>
                <w:rFonts w:ascii="Times New Roman" w:hAnsi="Times New Roman" w:cs="Times New Roman"/>
                <w:b w:val="0"/>
                <w:bCs w:val="0"/>
                <w:noProof/>
                <w:sz w:val="24"/>
                <w:szCs w:val="24"/>
              </w:rPr>
              <w:t>7.5.1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One Epoch</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97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100</w:t>
            </w:r>
            <w:r w:rsidRPr="0027477E">
              <w:rPr>
                <w:rFonts w:ascii="Times New Roman" w:hAnsi="Times New Roman" w:cs="Times New Roman"/>
                <w:b w:val="0"/>
                <w:bCs w:val="0"/>
                <w:noProof/>
                <w:webHidden/>
                <w:sz w:val="24"/>
                <w:szCs w:val="24"/>
              </w:rPr>
              <w:fldChar w:fldCharType="end"/>
            </w:r>
          </w:hyperlink>
        </w:p>
        <w:p w14:paraId="302A6D94" w14:textId="55D91E7E"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98" w:history="1">
            <w:r w:rsidRPr="0027477E">
              <w:rPr>
                <w:rStyle w:val="Hyperlink"/>
                <w:rFonts w:ascii="Times New Roman" w:hAnsi="Times New Roman" w:cs="Times New Roman"/>
                <w:b w:val="0"/>
                <w:bCs w:val="0"/>
                <w:noProof/>
                <w:sz w:val="24"/>
                <w:szCs w:val="24"/>
              </w:rPr>
              <w:t>7.5.1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esting the Neural Network</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98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101</w:t>
            </w:r>
            <w:r w:rsidRPr="0027477E">
              <w:rPr>
                <w:rFonts w:ascii="Times New Roman" w:hAnsi="Times New Roman" w:cs="Times New Roman"/>
                <w:b w:val="0"/>
                <w:bCs w:val="0"/>
                <w:noProof/>
                <w:webHidden/>
                <w:sz w:val="24"/>
                <w:szCs w:val="24"/>
              </w:rPr>
              <w:fldChar w:fldCharType="end"/>
            </w:r>
          </w:hyperlink>
        </w:p>
        <w:p w14:paraId="66BA8EB2" w14:textId="437B6E22"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899" w:history="1">
            <w:r w:rsidRPr="0027477E">
              <w:rPr>
                <w:rStyle w:val="Hyperlink"/>
                <w:rFonts w:ascii="Times New Roman" w:hAnsi="Times New Roman" w:cs="Times New Roman"/>
                <w:b w:val="0"/>
                <w:bCs w:val="0"/>
                <w:noProof/>
                <w:sz w:val="24"/>
                <w:szCs w:val="24"/>
              </w:rPr>
              <w:t>7.5.13</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Training Workflow</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899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101</w:t>
            </w:r>
            <w:r w:rsidRPr="0027477E">
              <w:rPr>
                <w:rFonts w:ascii="Times New Roman" w:hAnsi="Times New Roman" w:cs="Times New Roman"/>
                <w:b w:val="0"/>
                <w:bCs w:val="0"/>
                <w:noProof/>
                <w:webHidden/>
                <w:sz w:val="24"/>
                <w:szCs w:val="24"/>
              </w:rPr>
              <w:fldChar w:fldCharType="end"/>
            </w:r>
          </w:hyperlink>
        </w:p>
        <w:p w14:paraId="1E0141E5" w14:textId="4950E9B6" w:rsidR="0027477E" w:rsidRPr="0027477E" w:rsidRDefault="0027477E" w:rsidP="0027477E">
          <w:pPr>
            <w:pStyle w:val="TOC1"/>
            <w:tabs>
              <w:tab w:val="left" w:pos="96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900" w:history="1">
            <w:r w:rsidRPr="0027477E">
              <w:rPr>
                <w:rStyle w:val="Hyperlink"/>
                <w:rFonts w:ascii="Times New Roman" w:hAnsi="Times New Roman" w:cs="Times New Roman"/>
                <w:b w:val="0"/>
                <w:bCs w:val="0"/>
                <w:noProof/>
                <w:sz w:val="24"/>
                <w:szCs w:val="24"/>
              </w:rPr>
              <w:t>7.5.14</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UI Workflow:</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900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102</w:t>
            </w:r>
            <w:r w:rsidRPr="0027477E">
              <w:rPr>
                <w:rFonts w:ascii="Times New Roman" w:hAnsi="Times New Roman" w:cs="Times New Roman"/>
                <w:b w:val="0"/>
                <w:bCs w:val="0"/>
                <w:noProof/>
                <w:webHidden/>
                <w:sz w:val="24"/>
                <w:szCs w:val="24"/>
              </w:rPr>
              <w:fldChar w:fldCharType="end"/>
            </w:r>
          </w:hyperlink>
        </w:p>
        <w:p w14:paraId="3149B201" w14:textId="140F9878"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901" w:history="1">
            <w:r w:rsidRPr="0027477E">
              <w:rPr>
                <w:rStyle w:val="Hyperlink"/>
                <w:rFonts w:ascii="Times New Roman" w:hAnsi="Times New Roman" w:cs="Times New Roman"/>
                <w:b w:val="0"/>
                <w:bCs w:val="0"/>
                <w:noProof/>
                <w:sz w:val="24"/>
                <w:szCs w:val="24"/>
              </w:rPr>
              <w:t>8</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Evaluation and Test Result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901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103</w:t>
            </w:r>
            <w:r w:rsidRPr="0027477E">
              <w:rPr>
                <w:rFonts w:ascii="Times New Roman" w:hAnsi="Times New Roman" w:cs="Times New Roman"/>
                <w:b w:val="0"/>
                <w:bCs w:val="0"/>
                <w:noProof/>
                <w:webHidden/>
                <w:sz w:val="24"/>
                <w:szCs w:val="24"/>
              </w:rPr>
              <w:fldChar w:fldCharType="end"/>
            </w:r>
          </w:hyperlink>
        </w:p>
        <w:p w14:paraId="733E9299" w14:textId="2E213529"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902" w:history="1">
            <w:r w:rsidRPr="0027477E">
              <w:rPr>
                <w:rStyle w:val="Hyperlink"/>
                <w:rFonts w:ascii="Times New Roman" w:hAnsi="Times New Roman" w:cs="Times New Roman"/>
                <w:b w:val="0"/>
                <w:bCs w:val="0"/>
                <w:noProof/>
                <w:sz w:val="24"/>
                <w:szCs w:val="24"/>
              </w:rPr>
              <w:t>9</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Conclusions and Learning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902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113</w:t>
            </w:r>
            <w:r w:rsidRPr="0027477E">
              <w:rPr>
                <w:rFonts w:ascii="Times New Roman" w:hAnsi="Times New Roman" w:cs="Times New Roman"/>
                <w:b w:val="0"/>
                <w:bCs w:val="0"/>
                <w:noProof/>
                <w:webHidden/>
                <w:sz w:val="24"/>
                <w:szCs w:val="24"/>
              </w:rPr>
              <w:fldChar w:fldCharType="end"/>
            </w:r>
          </w:hyperlink>
        </w:p>
        <w:p w14:paraId="428AE74D" w14:textId="098F65A1"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903" w:history="1">
            <w:r w:rsidRPr="0027477E">
              <w:rPr>
                <w:rStyle w:val="Hyperlink"/>
                <w:rFonts w:ascii="Times New Roman" w:hAnsi="Times New Roman" w:cs="Times New Roman"/>
                <w:b w:val="0"/>
                <w:bCs w:val="0"/>
                <w:noProof/>
                <w:sz w:val="24"/>
                <w:szCs w:val="24"/>
              </w:rPr>
              <w:t>10</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Expected Outcomes</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903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114</w:t>
            </w:r>
            <w:r w:rsidRPr="0027477E">
              <w:rPr>
                <w:rFonts w:ascii="Times New Roman" w:hAnsi="Times New Roman" w:cs="Times New Roman"/>
                <w:b w:val="0"/>
                <w:bCs w:val="0"/>
                <w:noProof/>
                <w:webHidden/>
                <w:sz w:val="24"/>
                <w:szCs w:val="24"/>
              </w:rPr>
              <w:fldChar w:fldCharType="end"/>
            </w:r>
          </w:hyperlink>
        </w:p>
        <w:p w14:paraId="65D84837" w14:textId="283712F9"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904" w:history="1">
            <w:r w:rsidRPr="0027477E">
              <w:rPr>
                <w:rStyle w:val="Hyperlink"/>
                <w:rFonts w:ascii="Times New Roman" w:hAnsi="Times New Roman" w:cs="Times New Roman"/>
                <w:b w:val="0"/>
                <w:bCs w:val="0"/>
                <w:noProof/>
                <w:sz w:val="24"/>
                <w:szCs w:val="24"/>
              </w:rPr>
              <w:t>11</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Summary</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904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119</w:t>
            </w:r>
            <w:r w:rsidRPr="0027477E">
              <w:rPr>
                <w:rFonts w:ascii="Times New Roman" w:hAnsi="Times New Roman" w:cs="Times New Roman"/>
                <w:b w:val="0"/>
                <w:bCs w:val="0"/>
                <w:noProof/>
                <w:webHidden/>
                <w:sz w:val="24"/>
                <w:szCs w:val="24"/>
              </w:rPr>
              <w:fldChar w:fldCharType="end"/>
            </w:r>
          </w:hyperlink>
        </w:p>
        <w:p w14:paraId="35575E9E" w14:textId="17B89D6C" w:rsidR="0027477E" w:rsidRPr="0027477E" w:rsidRDefault="0027477E" w:rsidP="0027477E">
          <w:pPr>
            <w:pStyle w:val="TOC1"/>
            <w:tabs>
              <w:tab w:val="left" w:pos="720"/>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905" w:history="1">
            <w:r w:rsidRPr="0027477E">
              <w:rPr>
                <w:rStyle w:val="Hyperlink"/>
                <w:rFonts w:ascii="Times New Roman" w:hAnsi="Times New Roman" w:cs="Times New Roman"/>
                <w:b w:val="0"/>
                <w:bCs w:val="0"/>
                <w:noProof/>
                <w:sz w:val="24"/>
                <w:szCs w:val="24"/>
              </w:rPr>
              <w:t>12</w:t>
            </w:r>
            <w:r w:rsidRPr="0027477E">
              <w:rPr>
                <w:rFonts w:ascii="Times New Roman" w:eastAsiaTheme="minorEastAsia" w:hAnsi="Times New Roman" w:cs="Times New Roman"/>
                <w:b w:val="0"/>
                <w:bCs w:val="0"/>
                <w:noProof/>
                <w:color w:val="auto"/>
                <w:sz w:val="24"/>
                <w:szCs w:val="24"/>
                <w:lang w:val="en-US"/>
              </w:rPr>
              <w:tab/>
            </w:r>
            <w:r w:rsidRPr="0027477E">
              <w:rPr>
                <w:rStyle w:val="Hyperlink"/>
                <w:rFonts w:ascii="Times New Roman" w:hAnsi="Times New Roman" w:cs="Times New Roman"/>
                <w:b w:val="0"/>
                <w:bCs w:val="0"/>
                <w:noProof/>
                <w:sz w:val="24"/>
                <w:szCs w:val="24"/>
              </w:rPr>
              <w:t>Future Work</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905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120</w:t>
            </w:r>
            <w:r w:rsidRPr="0027477E">
              <w:rPr>
                <w:rFonts w:ascii="Times New Roman" w:hAnsi="Times New Roman" w:cs="Times New Roman"/>
                <w:b w:val="0"/>
                <w:bCs w:val="0"/>
                <w:noProof/>
                <w:webHidden/>
                <w:sz w:val="24"/>
                <w:szCs w:val="24"/>
              </w:rPr>
              <w:fldChar w:fldCharType="end"/>
            </w:r>
          </w:hyperlink>
        </w:p>
        <w:p w14:paraId="73D597CE" w14:textId="4F811A98" w:rsidR="0027477E" w:rsidRPr="0027477E" w:rsidRDefault="0027477E" w:rsidP="0027477E">
          <w:pPr>
            <w:pStyle w:val="TOC1"/>
            <w:tabs>
              <w:tab w:val="right" w:leader="dot" w:pos="9059"/>
            </w:tabs>
            <w:spacing w:line="360" w:lineRule="auto"/>
            <w:rPr>
              <w:rFonts w:ascii="Times New Roman" w:eastAsiaTheme="minorEastAsia" w:hAnsi="Times New Roman" w:cs="Times New Roman"/>
              <w:b w:val="0"/>
              <w:bCs w:val="0"/>
              <w:noProof/>
              <w:color w:val="auto"/>
              <w:sz w:val="24"/>
              <w:szCs w:val="24"/>
              <w:lang w:val="en-US"/>
            </w:rPr>
          </w:pPr>
          <w:hyperlink w:anchor="_Toc40128906" w:history="1">
            <w:r w:rsidRPr="0027477E">
              <w:rPr>
                <w:rStyle w:val="Hyperlink"/>
                <w:rFonts w:ascii="Times New Roman" w:hAnsi="Times New Roman" w:cs="Times New Roman"/>
                <w:b w:val="0"/>
                <w:bCs w:val="0"/>
                <w:noProof/>
                <w:sz w:val="24"/>
                <w:szCs w:val="24"/>
              </w:rPr>
              <w:t>Bibliography</w:t>
            </w:r>
            <w:r w:rsidRPr="0027477E">
              <w:rPr>
                <w:rFonts w:ascii="Times New Roman" w:hAnsi="Times New Roman" w:cs="Times New Roman"/>
                <w:b w:val="0"/>
                <w:bCs w:val="0"/>
                <w:noProof/>
                <w:webHidden/>
                <w:sz w:val="24"/>
                <w:szCs w:val="24"/>
              </w:rPr>
              <w:tab/>
            </w:r>
            <w:r w:rsidRPr="0027477E">
              <w:rPr>
                <w:rFonts w:ascii="Times New Roman" w:hAnsi="Times New Roman" w:cs="Times New Roman"/>
                <w:b w:val="0"/>
                <w:bCs w:val="0"/>
                <w:noProof/>
                <w:webHidden/>
                <w:sz w:val="24"/>
                <w:szCs w:val="24"/>
              </w:rPr>
              <w:fldChar w:fldCharType="begin"/>
            </w:r>
            <w:r w:rsidRPr="0027477E">
              <w:rPr>
                <w:rFonts w:ascii="Times New Roman" w:hAnsi="Times New Roman" w:cs="Times New Roman"/>
                <w:b w:val="0"/>
                <w:bCs w:val="0"/>
                <w:noProof/>
                <w:webHidden/>
                <w:sz w:val="24"/>
                <w:szCs w:val="24"/>
              </w:rPr>
              <w:instrText xml:space="preserve"> PAGEREF _Toc40128906 \h </w:instrText>
            </w:r>
            <w:r w:rsidRPr="0027477E">
              <w:rPr>
                <w:rFonts w:ascii="Times New Roman" w:hAnsi="Times New Roman" w:cs="Times New Roman"/>
                <w:b w:val="0"/>
                <w:bCs w:val="0"/>
                <w:noProof/>
                <w:webHidden/>
                <w:sz w:val="24"/>
                <w:szCs w:val="24"/>
              </w:rPr>
            </w:r>
            <w:r w:rsidRPr="0027477E">
              <w:rPr>
                <w:rFonts w:ascii="Times New Roman" w:hAnsi="Times New Roman" w:cs="Times New Roman"/>
                <w:b w:val="0"/>
                <w:bCs w:val="0"/>
                <w:noProof/>
                <w:webHidden/>
                <w:sz w:val="24"/>
                <w:szCs w:val="24"/>
              </w:rPr>
              <w:fldChar w:fldCharType="separate"/>
            </w:r>
            <w:r w:rsidR="00E00E9C">
              <w:rPr>
                <w:rFonts w:ascii="Times New Roman" w:hAnsi="Times New Roman" w:cs="Times New Roman"/>
                <w:b w:val="0"/>
                <w:bCs w:val="0"/>
                <w:noProof/>
                <w:webHidden/>
                <w:sz w:val="24"/>
                <w:szCs w:val="24"/>
              </w:rPr>
              <w:t>121</w:t>
            </w:r>
            <w:r w:rsidRPr="0027477E">
              <w:rPr>
                <w:rFonts w:ascii="Times New Roman" w:hAnsi="Times New Roman" w:cs="Times New Roman"/>
                <w:b w:val="0"/>
                <w:bCs w:val="0"/>
                <w:noProof/>
                <w:webHidden/>
                <w:sz w:val="24"/>
                <w:szCs w:val="24"/>
              </w:rPr>
              <w:fldChar w:fldCharType="end"/>
            </w:r>
          </w:hyperlink>
        </w:p>
        <w:p w14:paraId="4A9DDFA2" w14:textId="68F5F8B4" w:rsidR="0027477E" w:rsidRDefault="0027477E" w:rsidP="0027477E">
          <w:pPr>
            <w:spacing w:line="360" w:lineRule="auto"/>
          </w:pPr>
          <w:r w:rsidRPr="0027477E">
            <w:rPr>
              <w:noProof/>
            </w:rPr>
            <w:fldChar w:fldCharType="end"/>
          </w:r>
        </w:p>
      </w:sdtContent>
    </w:sdt>
    <w:p w14:paraId="41DC12A2" w14:textId="5C516ADA" w:rsidR="006C22F0" w:rsidRPr="00844301" w:rsidRDefault="006C22F0" w:rsidP="00994418">
      <w:pPr>
        <w:spacing w:line="360" w:lineRule="auto"/>
        <w:jc w:val="both"/>
      </w:pPr>
    </w:p>
    <w:p w14:paraId="6BB88468" w14:textId="3FC14387" w:rsidR="00CA3B6A" w:rsidRPr="00844301" w:rsidRDefault="006C22F0" w:rsidP="00803B21">
      <w:r w:rsidRPr="00844301">
        <w:br w:type="page"/>
      </w:r>
    </w:p>
    <w:p w14:paraId="1796F753" w14:textId="482FE0C1" w:rsidR="00B764EC" w:rsidRPr="00844301" w:rsidRDefault="00DA73B6" w:rsidP="00E412E9">
      <w:pPr>
        <w:pStyle w:val="Heading1"/>
        <w:numPr>
          <w:ilvl w:val="0"/>
          <w:numId w:val="16"/>
        </w:numPr>
        <w:jc w:val="both"/>
        <w:rPr>
          <w:rFonts w:cs="Times New Roman"/>
          <w:sz w:val="24"/>
          <w:szCs w:val="24"/>
        </w:rPr>
      </w:pPr>
      <w:bookmarkStart w:id="2" w:name="_Toc39319974"/>
      <w:bookmarkStart w:id="3" w:name="_Toc40128810"/>
      <w:r w:rsidRPr="00844301">
        <w:rPr>
          <w:rFonts w:cs="Times New Roman"/>
          <w:sz w:val="24"/>
          <w:szCs w:val="24"/>
        </w:rPr>
        <w:lastRenderedPageBreak/>
        <w:t>Introduction</w:t>
      </w:r>
      <w:bookmarkEnd w:id="2"/>
      <w:bookmarkEnd w:id="3"/>
    </w:p>
    <w:p w14:paraId="12066059" w14:textId="19AAE40A" w:rsidR="001E6FD9" w:rsidRPr="00844301" w:rsidRDefault="001E6FD9" w:rsidP="001E6FD9">
      <w:pPr>
        <w:pStyle w:val="ListParagraph"/>
      </w:pPr>
    </w:p>
    <w:p w14:paraId="48AD9B2D" w14:textId="50A709B7" w:rsidR="00B82388" w:rsidRPr="00844301" w:rsidRDefault="00081654" w:rsidP="00AA57BB">
      <w:pPr>
        <w:shd w:val="clear" w:color="auto" w:fill="FFFFFF"/>
        <w:spacing w:line="360" w:lineRule="auto"/>
        <w:jc w:val="both"/>
        <w:rPr>
          <w:shd w:val="clear" w:color="auto" w:fill="FFFFFF"/>
        </w:rPr>
      </w:pPr>
      <w:r>
        <w:rPr>
          <w:shd w:val="clear" w:color="auto" w:fill="FFFFFF"/>
        </w:rPr>
        <w:t>I</w:t>
      </w:r>
      <w:r w:rsidR="000E0E23" w:rsidRPr="00844301">
        <w:rPr>
          <w:shd w:val="clear" w:color="auto" w:fill="FFFFFF"/>
        </w:rPr>
        <w:t>n the</w:t>
      </w:r>
      <w:r w:rsidR="00AA57BB" w:rsidRPr="00844301">
        <w:rPr>
          <w:shd w:val="clear" w:color="auto" w:fill="FFFFFF"/>
        </w:rPr>
        <w:t xml:space="preserve"> recent years</w:t>
      </w:r>
      <w:r w:rsidR="000956AB" w:rsidRPr="00844301">
        <w:rPr>
          <w:shd w:val="clear" w:color="auto" w:fill="FFFFFF"/>
        </w:rPr>
        <w:t>,</w:t>
      </w:r>
      <w:r w:rsidR="00AA57BB" w:rsidRPr="00844301">
        <w:rPr>
          <w:shd w:val="clear" w:color="auto" w:fill="FFFFFF"/>
        </w:rPr>
        <w:t xml:space="preserve"> artificial neural networks (ANNs) have become predominant</w:t>
      </w:r>
      <w:r w:rsidR="001B46C4">
        <w:rPr>
          <w:shd w:val="clear" w:color="auto" w:fill="FFFFFF"/>
        </w:rPr>
        <w:t xml:space="preserve"> in machine learning predictions</w:t>
      </w:r>
      <w:r w:rsidR="002B002F">
        <w:rPr>
          <w:shd w:val="clear" w:color="auto" w:fill="FFFFFF"/>
        </w:rPr>
        <w:t xml:space="preserve"> </w:t>
      </w:r>
      <w:r w:rsidR="00AA57BB" w:rsidRPr="00844301">
        <w:rPr>
          <w:shd w:val="clear" w:color="auto" w:fill="FFFFFF"/>
        </w:rPr>
        <w:t>(</w:t>
      </w:r>
      <w:proofErr w:type="spellStart"/>
      <w:r w:rsidR="00AA57BB" w:rsidRPr="00844301">
        <w:rPr>
          <w:shd w:val="clear" w:color="auto" w:fill="FFFFFF"/>
        </w:rPr>
        <w:t>Makeshwar</w:t>
      </w:r>
      <w:proofErr w:type="spellEnd"/>
      <w:r w:rsidR="00AA57BB" w:rsidRPr="00844301">
        <w:rPr>
          <w:shd w:val="clear" w:color="auto" w:fill="FFFFFF"/>
        </w:rPr>
        <w:t xml:space="preserve"> et al. 2010)</w:t>
      </w:r>
      <w:r w:rsidR="00646C83" w:rsidRPr="00844301">
        <w:rPr>
          <w:shd w:val="clear" w:color="auto" w:fill="FFFFFF"/>
        </w:rPr>
        <w:t xml:space="preserve"> </w:t>
      </w:r>
      <w:r w:rsidR="00646C83" w:rsidRPr="002B002F">
        <w:rPr>
          <w:shd w:val="clear" w:color="auto" w:fill="FFFFFF"/>
        </w:rPr>
        <w:t>[1]</w:t>
      </w:r>
      <w:r w:rsidR="00AA57BB" w:rsidRPr="00844301">
        <w:rPr>
          <w:shd w:val="clear" w:color="auto" w:fill="FFFFFF"/>
        </w:rPr>
        <w:t xml:space="preserve">. Historically, they are also examples of directions in which functional challenges like estimation, grouping, clustering, </w:t>
      </w:r>
      <w:r w:rsidR="001A1F02" w:rsidRPr="00844301">
        <w:rPr>
          <w:shd w:val="clear" w:color="auto" w:fill="FFFFFF"/>
        </w:rPr>
        <w:t>optimization</w:t>
      </w:r>
      <w:r w:rsidR="00AA57BB" w:rsidRPr="00844301">
        <w:rPr>
          <w:shd w:val="clear" w:color="auto" w:fill="FFFFFF"/>
        </w:rPr>
        <w:t>, etc. can be addressed and resolved (Hertz et al. 1991</w:t>
      </w:r>
      <w:r w:rsidR="00AA57BB" w:rsidRPr="004C1AE5">
        <w:rPr>
          <w:shd w:val="clear" w:color="auto" w:fill="FFFFFF"/>
        </w:rPr>
        <w:t>)</w:t>
      </w:r>
      <w:r w:rsidR="005F7BC8" w:rsidRPr="004C1AE5">
        <w:rPr>
          <w:shd w:val="clear" w:color="auto" w:fill="FFFFFF"/>
        </w:rPr>
        <w:t xml:space="preserve"> [2]</w:t>
      </w:r>
      <w:r w:rsidR="00AA57BB" w:rsidRPr="004C1AE5">
        <w:rPr>
          <w:shd w:val="clear" w:color="auto" w:fill="FFFFFF"/>
        </w:rPr>
        <w:t>.</w:t>
      </w:r>
      <w:r w:rsidR="00AA57BB" w:rsidRPr="00844301">
        <w:rPr>
          <w:shd w:val="clear" w:color="auto" w:fill="FFFFFF"/>
        </w:rPr>
        <w:t xml:space="preserve"> The neural multilayer network (MLP) is the common feed-forward feed network. It was widely used in the estimation of time sequences. The primary objective of this research is to use dynamic neural networks to predict and classify time series details.</w:t>
      </w:r>
    </w:p>
    <w:p w14:paraId="71426A53" w14:textId="77777777" w:rsidR="00B82388" w:rsidRPr="00844301" w:rsidRDefault="00B82388" w:rsidP="001E6FD9">
      <w:pPr>
        <w:spacing w:line="360" w:lineRule="auto"/>
        <w:jc w:val="both"/>
      </w:pPr>
    </w:p>
    <w:p w14:paraId="03750942" w14:textId="5171AA43" w:rsidR="00C532C7" w:rsidRPr="00844301" w:rsidRDefault="00D84283" w:rsidP="00C532C7">
      <w:pPr>
        <w:spacing w:line="360" w:lineRule="auto"/>
        <w:jc w:val="both"/>
      </w:pPr>
      <w:r w:rsidRPr="00844301">
        <w:t>The prediction method is used to identify potential values or occurrences depending on certain past and present data information</w:t>
      </w:r>
      <w:r w:rsidR="00397BDA">
        <w:t xml:space="preserve"> such as</w:t>
      </w:r>
      <w:r w:rsidRPr="00844301">
        <w:t xml:space="preserve"> temperature prediction, stock levels prediction, earthquake forecast, publicity and revenue forecast. Artificial neural networks </w:t>
      </w:r>
      <w:r w:rsidR="005572F5">
        <w:t xml:space="preserve">are well known for optimal </w:t>
      </w:r>
      <w:r w:rsidRPr="00844301">
        <w:t>performance and can be used as a prediction tool. The Classification techniques that classify a collection of data into groups of items</w:t>
      </w:r>
      <w:r w:rsidR="00BB547D">
        <w:t xml:space="preserve"> </w:t>
      </w:r>
      <w:r w:rsidRPr="00844301">
        <w:t>that share similar actions</w:t>
      </w:r>
      <w:r w:rsidR="00BB547D">
        <w:t xml:space="preserve"> into</w:t>
      </w:r>
      <w:r w:rsidR="00BB547D" w:rsidRPr="00844301">
        <w:t xml:space="preserve"> small subsets of training sets</w:t>
      </w:r>
      <w:r w:rsidR="00BB547D">
        <w:t xml:space="preserve">. </w:t>
      </w:r>
      <w:r w:rsidRPr="00844301">
        <w:t xml:space="preserve"> </w:t>
      </w:r>
      <w:proofErr w:type="spellStart"/>
      <w:r w:rsidRPr="00844301">
        <w:t>Kohavi</w:t>
      </w:r>
      <w:proofErr w:type="spellEnd"/>
      <w:r w:rsidRPr="00844301">
        <w:t xml:space="preserve"> (1995) </w:t>
      </w:r>
      <w:r w:rsidR="005F7BC8" w:rsidRPr="00D041BA">
        <w:t>[3]</w:t>
      </w:r>
      <w:r w:rsidR="005F7BC8" w:rsidRPr="00844301">
        <w:t xml:space="preserve"> </w:t>
      </w:r>
      <w:r w:rsidRPr="00844301">
        <w:t>describe</w:t>
      </w:r>
      <w:r w:rsidR="00602F77">
        <w:t>s</w:t>
      </w:r>
      <w:r w:rsidRPr="00844301">
        <w:t xml:space="preserve"> the classifier </w:t>
      </w:r>
      <w:r w:rsidR="00602F77">
        <w:t>algorithm which h</w:t>
      </w:r>
      <w:r w:rsidRPr="00844301">
        <w:t>as a feature capable of mapping data to the label type</w:t>
      </w:r>
      <w:r w:rsidR="007A35EB">
        <w:t xml:space="preserve">. </w:t>
      </w:r>
      <w:r w:rsidR="00111DE5" w:rsidRPr="00844301">
        <w:t>Classification approaches were deemed to be the most effective decision-making tools and are commonly used for data processing</w:t>
      </w:r>
      <w:r w:rsidR="007A35EB">
        <w:t>.</w:t>
      </w:r>
      <w:r w:rsidR="005B1F9A">
        <w:t xml:space="preserve"> </w:t>
      </w:r>
      <w:r w:rsidR="008603C1" w:rsidRPr="00844301">
        <w:t xml:space="preserve">Typically, time series </w:t>
      </w:r>
      <w:r w:rsidR="00D03CA7" w:rsidRPr="00844301">
        <w:t xml:space="preserve">are considered as </w:t>
      </w:r>
      <w:r w:rsidR="008603C1" w:rsidRPr="00844301">
        <w:t>spontaneous behaviour pattern</w:t>
      </w:r>
      <w:r w:rsidR="00D34D7E" w:rsidRPr="00844301">
        <w:t xml:space="preserve"> which has certain trends associated with</w:t>
      </w:r>
      <w:r w:rsidR="005B1F9A">
        <w:t xml:space="preserve"> it, while t</w:t>
      </w:r>
      <w:r w:rsidR="008603C1" w:rsidRPr="00844301">
        <w:t>aking into account various internal and external factors affecting such time series</w:t>
      </w:r>
      <w:r w:rsidR="00537A18" w:rsidRPr="00844301">
        <w:t>.</w:t>
      </w:r>
      <w:r w:rsidR="008603C1" w:rsidRPr="00844301">
        <w:t xml:space="preserve"> </w:t>
      </w:r>
    </w:p>
    <w:p w14:paraId="4E90EA9C" w14:textId="2885540A" w:rsidR="00DA36A7" w:rsidRPr="00844301" w:rsidRDefault="00DA36A7" w:rsidP="00C71BE6">
      <w:pPr>
        <w:spacing w:line="360" w:lineRule="auto"/>
        <w:jc w:val="both"/>
      </w:pPr>
    </w:p>
    <w:p w14:paraId="5F5ADE21" w14:textId="62CE29E2" w:rsidR="00270669" w:rsidRPr="00844301" w:rsidRDefault="001509C6" w:rsidP="0042328B">
      <w:pPr>
        <w:spacing w:line="360" w:lineRule="auto"/>
        <w:jc w:val="both"/>
      </w:pPr>
      <w:r w:rsidRPr="00844301">
        <w:t xml:space="preserve">Various research methodologies were used to study the </w:t>
      </w:r>
      <w:proofErr w:type="spellStart"/>
      <w:r w:rsidRPr="00844301">
        <w:t>behavioral</w:t>
      </w:r>
      <w:proofErr w:type="spellEnd"/>
      <w:r w:rsidRPr="00844301">
        <w:t xml:space="preserve"> aspect of the time series prediction in terms of accuracy </w:t>
      </w:r>
      <w:r w:rsidR="00107BE1" w:rsidRPr="00844301">
        <w:t xml:space="preserve">on the basis of the data collection. Nevertheless, the time-series are so complicated that no specifics on the device are known to produce these time-series, such even conventional approaches </w:t>
      </w:r>
      <w:r w:rsidR="00AF54D2" w:rsidRPr="00844301">
        <w:t>cannot</w:t>
      </w:r>
      <w:r w:rsidR="00107BE1" w:rsidRPr="00844301">
        <w:t xml:space="preserve"> solve such problems. </w:t>
      </w:r>
    </w:p>
    <w:p w14:paraId="45334725" w14:textId="11D0F242" w:rsidR="00F20D96" w:rsidRPr="00844301" w:rsidRDefault="00F20D96" w:rsidP="00E412E9">
      <w:pPr>
        <w:pStyle w:val="Heading1"/>
        <w:numPr>
          <w:ilvl w:val="1"/>
          <w:numId w:val="16"/>
        </w:numPr>
        <w:jc w:val="both"/>
        <w:rPr>
          <w:rFonts w:cs="Times New Roman"/>
          <w:sz w:val="24"/>
          <w:szCs w:val="24"/>
        </w:rPr>
      </w:pPr>
      <w:bookmarkStart w:id="4" w:name="_Toc39319975"/>
      <w:bookmarkStart w:id="5" w:name="_Toc40128811"/>
      <w:r w:rsidRPr="00844301">
        <w:rPr>
          <w:rFonts w:cs="Times New Roman"/>
          <w:sz w:val="24"/>
          <w:szCs w:val="24"/>
        </w:rPr>
        <w:t>Problem Statement</w:t>
      </w:r>
      <w:bookmarkEnd w:id="4"/>
      <w:bookmarkEnd w:id="5"/>
      <w:r w:rsidRPr="00844301">
        <w:rPr>
          <w:rFonts w:cs="Times New Roman"/>
          <w:sz w:val="24"/>
          <w:szCs w:val="24"/>
        </w:rPr>
        <w:t xml:space="preserve"> </w:t>
      </w:r>
    </w:p>
    <w:p w14:paraId="122234FE" w14:textId="77777777" w:rsidR="00C93B75" w:rsidRPr="00844301" w:rsidRDefault="00C93B75" w:rsidP="007F5FC6">
      <w:pPr>
        <w:spacing w:after="240" w:line="360" w:lineRule="auto"/>
        <w:jc w:val="both"/>
      </w:pPr>
    </w:p>
    <w:p w14:paraId="3F78A203" w14:textId="77777777" w:rsidR="00975A16" w:rsidRDefault="00EF141D" w:rsidP="00E412E9">
      <w:pPr>
        <w:pStyle w:val="ListParagraph"/>
        <w:numPr>
          <w:ilvl w:val="0"/>
          <w:numId w:val="77"/>
        </w:numPr>
        <w:spacing w:after="240" w:line="360" w:lineRule="auto"/>
        <w:jc w:val="both"/>
      </w:pPr>
      <w:proofErr w:type="spellStart"/>
      <w:r w:rsidRPr="00EF141D">
        <w:t>A</w:t>
      </w:r>
      <w:r w:rsidR="006E2EFF" w:rsidRPr="00EF141D">
        <w:t>nalyze</w:t>
      </w:r>
      <w:proofErr w:type="spellEnd"/>
      <w:r w:rsidR="006E2EFF" w:rsidRPr="00EF141D">
        <w:t xml:space="preserve"> various </w:t>
      </w:r>
      <w:r>
        <w:t>m</w:t>
      </w:r>
      <w:r w:rsidR="006E2EFF" w:rsidRPr="00EF141D">
        <w:t xml:space="preserve">achine </w:t>
      </w:r>
      <w:r>
        <w:t>l</w:t>
      </w:r>
      <w:r w:rsidR="006E2EFF" w:rsidRPr="00EF141D">
        <w:t xml:space="preserve">earning techniques used in the prediction of stock prices or stock market index. </w:t>
      </w:r>
    </w:p>
    <w:p w14:paraId="433F38A5" w14:textId="11EC261C" w:rsidR="006E2EFF" w:rsidRDefault="006E2EFF" w:rsidP="00E412E9">
      <w:pPr>
        <w:pStyle w:val="ListParagraph"/>
        <w:numPr>
          <w:ilvl w:val="0"/>
          <w:numId w:val="77"/>
        </w:numPr>
        <w:spacing w:after="240" w:line="360" w:lineRule="auto"/>
        <w:jc w:val="both"/>
      </w:pPr>
      <w:r w:rsidRPr="00EF141D">
        <w:t>To understand and apply Algorithmic Trading strategies and generate good enough returns.</w:t>
      </w:r>
    </w:p>
    <w:p w14:paraId="2B7EAB8F" w14:textId="77777777" w:rsidR="00975A16" w:rsidRPr="00EF141D" w:rsidRDefault="00975A16" w:rsidP="00975A16">
      <w:pPr>
        <w:pStyle w:val="ListParagraph"/>
        <w:spacing w:after="240" w:line="360" w:lineRule="auto"/>
        <w:ind w:left="720"/>
        <w:jc w:val="both"/>
      </w:pPr>
    </w:p>
    <w:p w14:paraId="5CF60A73" w14:textId="160613F3" w:rsidR="00AD6A44" w:rsidRPr="00844301" w:rsidRDefault="00AD6A44" w:rsidP="00E412E9">
      <w:pPr>
        <w:pStyle w:val="Heading1"/>
        <w:numPr>
          <w:ilvl w:val="1"/>
          <w:numId w:val="16"/>
        </w:numPr>
        <w:jc w:val="both"/>
        <w:rPr>
          <w:rFonts w:cs="Times New Roman"/>
          <w:sz w:val="24"/>
          <w:szCs w:val="24"/>
        </w:rPr>
      </w:pPr>
      <w:bookmarkStart w:id="6" w:name="_Toc39319976"/>
      <w:bookmarkStart w:id="7" w:name="_Toc40128812"/>
      <w:r w:rsidRPr="00844301">
        <w:rPr>
          <w:rFonts w:cs="Times New Roman"/>
          <w:sz w:val="24"/>
          <w:szCs w:val="24"/>
        </w:rPr>
        <w:lastRenderedPageBreak/>
        <w:t>The Fuss about Predictability</w:t>
      </w:r>
      <w:bookmarkEnd w:id="6"/>
      <w:bookmarkEnd w:id="7"/>
      <w:r w:rsidRPr="00844301">
        <w:rPr>
          <w:rFonts w:cs="Times New Roman"/>
          <w:sz w:val="24"/>
          <w:szCs w:val="24"/>
        </w:rPr>
        <w:t xml:space="preserve"> </w:t>
      </w:r>
    </w:p>
    <w:p w14:paraId="182F07C0" w14:textId="77777777" w:rsidR="00C93B75" w:rsidRPr="00844301" w:rsidRDefault="00C93B75" w:rsidP="007F5FC6">
      <w:pPr>
        <w:spacing w:after="240" w:line="360" w:lineRule="auto"/>
        <w:jc w:val="both"/>
      </w:pPr>
    </w:p>
    <w:p w14:paraId="290FF0EA" w14:textId="228E78E4" w:rsidR="00F604E4" w:rsidRPr="00844301" w:rsidRDefault="002F5CB8" w:rsidP="007F5FC6">
      <w:pPr>
        <w:spacing w:after="240" w:line="360" w:lineRule="auto"/>
        <w:jc w:val="both"/>
      </w:pPr>
      <w:r w:rsidRPr="00844301">
        <w:t xml:space="preserve">The predictability of stock market is a highly controversial topic </w:t>
      </w:r>
      <w:r w:rsidR="003408D9">
        <w:t>over many</w:t>
      </w:r>
      <w:r w:rsidRPr="00844301">
        <w:t xml:space="preserve"> years. </w:t>
      </w:r>
      <w:proofErr w:type="spellStart"/>
      <w:r w:rsidRPr="00844301">
        <w:t>Bachelier</w:t>
      </w:r>
      <w:proofErr w:type="spellEnd"/>
      <w:r w:rsidRPr="00844301">
        <w:t xml:space="preserve"> (1900), </w:t>
      </w:r>
      <w:proofErr w:type="spellStart"/>
      <w:r w:rsidRPr="00844301">
        <w:t>Cootner</w:t>
      </w:r>
      <w:proofErr w:type="spellEnd"/>
      <w:r w:rsidRPr="00844301">
        <w:t xml:space="preserve"> (1964) and Fama(1965)</w:t>
      </w:r>
      <w:r w:rsidR="004D181F" w:rsidRPr="00844301">
        <w:t xml:space="preserve"> </w:t>
      </w:r>
      <w:r w:rsidR="004D181F" w:rsidRPr="00252D4F">
        <w:t>[5]</w:t>
      </w:r>
      <w:r w:rsidR="00684F9E">
        <w:t xml:space="preserve"> have observed that, </w:t>
      </w:r>
      <w:r w:rsidRPr="00844301">
        <w:t xml:space="preserve">the </w:t>
      </w:r>
      <w:r w:rsidR="00684F9E">
        <w:t>s</w:t>
      </w:r>
      <w:r w:rsidRPr="00844301">
        <w:t xml:space="preserve">tock </w:t>
      </w:r>
      <w:r w:rsidR="00684F9E">
        <w:t>m</w:t>
      </w:r>
      <w:r w:rsidRPr="00844301">
        <w:t xml:space="preserve">arket </w:t>
      </w:r>
      <w:r w:rsidR="00AB30AD">
        <w:t xml:space="preserve">nature </w:t>
      </w:r>
      <w:r w:rsidRPr="00844301">
        <w:t xml:space="preserve">is </w:t>
      </w:r>
      <w:r w:rsidR="00AB30AD">
        <w:t>of</w:t>
      </w:r>
      <w:r w:rsidRPr="00844301">
        <w:t xml:space="preserve"> independent of past and present information and hence unpredictable</w:t>
      </w:r>
      <w:r w:rsidR="00BC1861">
        <w:t xml:space="preserve">, thus proving </w:t>
      </w:r>
      <w:r w:rsidRPr="00844301">
        <w:t>the efficient-market hypothesis.</w:t>
      </w:r>
      <w:r w:rsidR="0059058E">
        <w:t xml:space="preserve"> </w:t>
      </w:r>
      <w:r w:rsidR="00F604E4" w:rsidRPr="00844301">
        <w:t xml:space="preserve">People who trade and make investment in stock market directly by purchasing shares or indirectly by making investments through Mutual Funds AMCs have a very staunch desire to make large money. As the technology is advancing, the opportunity to gain a steady fortune from the share market is increased. </w:t>
      </w:r>
    </w:p>
    <w:p w14:paraId="7EEA5125" w14:textId="49A7A7D6" w:rsidR="00E97739" w:rsidRPr="00844301" w:rsidRDefault="009C0DBE" w:rsidP="007F5FC6">
      <w:pPr>
        <w:spacing w:after="240" w:line="360" w:lineRule="auto"/>
        <w:jc w:val="both"/>
      </w:pPr>
      <w:r>
        <w:t>The S</w:t>
      </w:r>
      <w:r w:rsidR="00F604E4" w:rsidRPr="00844301">
        <w:t xml:space="preserve">tock market is highly volatile because </w:t>
      </w:r>
      <w:r>
        <w:t xml:space="preserve">of </w:t>
      </w:r>
      <w:r w:rsidR="00F604E4" w:rsidRPr="00844301">
        <w:t xml:space="preserve">several factors </w:t>
      </w:r>
      <w:r>
        <w:t xml:space="preserve">which can be of physical or psychological as well. </w:t>
      </w:r>
      <w:r w:rsidR="005C5E03" w:rsidRPr="00844301">
        <w:t>All these factors combine</w:t>
      </w:r>
      <w:r w:rsidR="005C5E03">
        <w:t>d together</w:t>
      </w:r>
      <w:r w:rsidR="005C5E03" w:rsidRPr="00844301">
        <w:t xml:space="preserve"> make</w:t>
      </w:r>
      <w:r w:rsidR="005C5E03">
        <w:t>s</w:t>
      </w:r>
      <w:r w:rsidR="005C5E03" w:rsidRPr="00844301">
        <w:t xml:space="preserve"> </w:t>
      </w:r>
      <w:r w:rsidR="005C5E03">
        <w:t>predicting the share prices with high accuracy becomes very difficult.</w:t>
      </w:r>
    </w:p>
    <w:p w14:paraId="591CF24D" w14:textId="115B7F25" w:rsidR="002F45DC" w:rsidRPr="00844301" w:rsidRDefault="00655258" w:rsidP="007F5FC6">
      <w:pPr>
        <w:spacing w:after="240" w:line="360" w:lineRule="auto"/>
        <w:jc w:val="both"/>
      </w:pPr>
      <w:r w:rsidRPr="00844301">
        <w:t xml:space="preserve">Several technical analysis tools have been used by data and finance analysts. Even after gathering lot of technical details and </w:t>
      </w:r>
      <w:proofErr w:type="spellStart"/>
      <w:r w:rsidRPr="00844301">
        <w:t>analyzing</w:t>
      </w:r>
      <w:proofErr w:type="spellEnd"/>
      <w:r w:rsidRPr="00844301">
        <w:t xml:space="preserve"> several data points, they still would not give reliable predictions. The analysis of historical stock data sets and </w:t>
      </w:r>
      <w:r w:rsidR="000F1179">
        <w:t xml:space="preserve">also by </w:t>
      </w:r>
      <w:r w:rsidRPr="00844301">
        <w:t xml:space="preserve">extracting certain trends would help to predict the future value of the stock. Based on these predictions a potential </w:t>
      </w:r>
      <w:r w:rsidRPr="00844301">
        <w:rPr>
          <w:i/>
          <w:iCs/>
        </w:rPr>
        <w:t xml:space="preserve">Buys </w:t>
      </w:r>
      <w:r w:rsidRPr="00844301">
        <w:t xml:space="preserve">and </w:t>
      </w:r>
      <w:r w:rsidRPr="00844301">
        <w:rPr>
          <w:i/>
          <w:iCs/>
        </w:rPr>
        <w:t xml:space="preserve">Sells </w:t>
      </w:r>
      <w:r w:rsidRPr="00844301">
        <w:t xml:space="preserve">for given stock can be generated for a potential swing trade. </w:t>
      </w:r>
    </w:p>
    <w:p w14:paraId="7B4C265E" w14:textId="586747D9" w:rsidR="007B126D" w:rsidRPr="00844301" w:rsidRDefault="00F7057C" w:rsidP="00E412E9">
      <w:pPr>
        <w:pStyle w:val="Heading1"/>
        <w:numPr>
          <w:ilvl w:val="1"/>
          <w:numId w:val="16"/>
        </w:numPr>
        <w:jc w:val="both"/>
        <w:rPr>
          <w:rFonts w:cs="Times New Roman"/>
          <w:sz w:val="24"/>
          <w:szCs w:val="24"/>
        </w:rPr>
      </w:pPr>
      <w:bookmarkStart w:id="8" w:name="_Toc39319977"/>
      <w:bookmarkStart w:id="9" w:name="_Toc40128813"/>
      <w:r w:rsidRPr="00844301">
        <w:rPr>
          <w:rFonts w:cs="Times New Roman"/>
          <w:sz w:val="24"/>
          <w:szCs w:val="24"/>
        </w:rPr>
        <w:t>‘The Efficient Market Hypothesis”</w:t>
      </w:r>
      <w:bookmarkEnd w:id="8"/>
      <w:bookmarkEnd w:id="9"/>
      <w:r w:rsidRPr="00844301">
        <w:rPr>
          <w:rFonts w:cs="Times New Roman"/>
          <w:sz w:val="24"/>
          <w:szCs w:val="24"/>
        </w:rPr>
        <w:t xml:space="preserve"> </w:t>
      </w:r>
    </w:p>
    <w:p w14:paraId="0FA95B0F" w14:textId="77777777" w:rsidR="00CF262D" w:rsidRPr="00844301" w:rsidRDefault="00CF262D" w:rsidP="00CF262D">
      <w:pPr>
        <w:pStyle w:val="ListParagraph"/>
      </w:pPr>
    </w:p>
    <w:p w14:paraId="6C46E076" w14:textId="0FEF8CB6" w:rsidR="00681A6D" w:rsidRPr="00844301" w:rsidRDefault="00681A6D" w:rsidP="007F5FC6">
      <w:pPr>
        <w:spacing w:after="240" w:line="360" w:lineRule="auto"/>
        <w:jc w:val="both"/>
      </w:pPr>
      <w:r w:rsidRPr="00844301">
        <w:t xml:space="preserve">The efficient market hypothesis postulates that stock prices are a function of information and rational expectations, and that newly revealed information about a company’s prospects is almost immediately reflected in the current stock price. </w:t>
      </w:r>
      <w:r w:rsidR="003F3592" w:rsidRPr="00844301">
        <w:t xml:space="preserve"> </w:t>
      </w:r>
      <w:r w:rsidR="002F2933" w:rsidRPr="00844301">
        <w:t xml:space="preserve">As per </w:t>
      </w:r>
      <w:r w:rsidR="00AF0327" w:rsidRPr="00844301">
        <w:t>“</w:t>
      </w:r>
      <w:r w:rsidR="003F3592" w:rsidRPr="00844301">
        <w:t>Efficient Market Hypothesis (EMH)</w:t>
      </w:r>
      <w:r w:rsidR="00AF0327" w:rsidRPr="00844301">
        <w:t>”[3]</w:t>
      </w:r>
      <w:r w:rsidR="002F2933" w:rsidRPr="00844301">
        <w:t>, the</w:t>
      </w:r>
      <w:r w:rsidR="003F3592" w:rsidRPr="00844301">
        <w:t xml:space="preserve"> market prices are driven by new information and follow a random walk pattern.</w:t>
      </w:r>
      <w:r w:rsidR="0032385A" w:rsidRPr="00844301">
        <w:t xml:space="preserve"> T</w:t>
      </w:r>
      <w:r w:rsidR="003F3592" w:rsidRPr="00844301">
        <w:t>his hypothesis is widely accepted by the research community as a central paradigm governing the markets in general, several people have attempted to extract patterns in the way stock markets behave and respond to external stimuli</w:t>
      </w:r>
      <w:r w:rsidR="00412334" w:rsidRPr="00844301">
        <w:t xml:space="preserve">. </w:t>
      </w:r>
    </w:p>
    <w:p w14:paraId="36A0F728" w14:textId="2F0DA638" w:rsidR="00DC28F4" w:rsidRPr="00844301" w:rsidRDefault="00DC28F4" w:rsidP="0018760A">
      <w:pPr>
        <w:spacing w:after="240" w:line="360" w:lineRule="auto"/>
        <w:jc w:val="both"/>
      </w:pPr>
      <w:r w:rsidRPr="00844301">
        <w:t xml:space="preserve">Burton Malkiel, in his seminal 1973 work </w:t>
      </w:r>
      <w:r w:rsidR="001E0D9D">
        <w:t>“</w:t>
      </w:r>
      <w:r w:rsidRPr="00844301">
        <w:t>A Random Walk Down Wall Street</w:t>
      </w:r>
      <w:r w:rsidR="001E0D9D">
        <w:t>”</w:t>
      </w:r>
      <w:r w:rsidR="00DD349C" w:rsidRPr="00844301">
        <w:t xml:space="preserve"> </w:t>
      </w:r>
      <w:r w:rsidR="00D75607" w:rsidRPr="00844301">
        <w:t>stated,</w:t>
      </w:r>
      <w:r w:rsidRPr="00844301">
        <w:t xml:space="preserve"> “a blindfolded monkey throwing darts at a newspaper’s financial pages could select a portfolio that would do just as well as one carefully selected by experts” or in simpler terms stock prices prediction by looking at price history is not feasible. </w:t>
      </w:r>
    </w:p>
    <w:p w14:paraId="63DA7CC5" w14:textId="2AB33C45" w:rsidR="00DC28F4" w:rsidRPr="00844301" w:rsidRDefault="00DC28F4" w:rsidP="0018760A">
      <w:pPr>
        <w:spacing w:after="240" w:line="360" w:lineRule="auto"/>
        <w:jc w:val="both"/>
      </w:pPr>
      <w:r w:rsidRPr="00844301">
        <w:lastRenderedPageBreak/>
        <w:t xml:space="preserve">Malkiel claimed that variations in stock prices correspond to a statistical process called a "random walk" </w:t>
      </w:r>
      <w:r w:rsidR="00CC0429">
        <w:t>, which states that</w:t>
      </w:r>
      <w:r w:rsidRPr="00844301">
        <w:t xml:space="preserve"> each day’s deviations from the central value are completely random and unpredictable. </w:t>
      </w:r>
    </w:p>
    <w:p w14:paraId="35B6F19A" w14:textId="3B3873B0" w:rsidR="00E8226A" w:rsidRPr="00844301" w:rsidRDefault="009512E4" w:rsidP="00E412E9">
      <w:pPr>
        <w:pStyle w:val="Heading1"/>
        <w:numPr>
          <w:ilvl w:val="1"/>
          <w:numId w:val="16"/>
        </w:numPr>
        <w:jc w:val="both"/>
        <w:rPr>
          <w:rFonts w:cs="Times New Roman"/>
          <w:sz w:val="24"/>
          <w:szCs w:val="24"/>
        </w:rPr>
      </w:pPr>
      <w:bookmarkStart w:id="10" w:name="_Toc39319978"/>
      <w:bookmarkStart w:id="11" w:name="_Toc40128814"/>
      <w:r w:rsidRPr="00844301">
        <w:rPr>
          <w:rFonts w:cs="Times New Roman"/>
          <w:sz w:val="24"/>
          <w:szCs w:val="24"/>
        </w:rPr>
        <w:t xml:space="preserve">An </w:t>
      </w:r>
      <w:r w:rsidR="00E8226A" w:rsidRPr="00844301">
        <w:rPr>
          <w:rFonts w:cs="Times New Roman"/>
          <w:sz w:val="24"/>
          <w:szCs w:val="24"/>
        </w:rPr>
        <w:t>Art of Stock Market Predictions</w:t>
      </w:r>
      <w:bookmarkEnd w:id="10"/>
      <w:bookmarkEnd w:id="11"/>
      <w:r w:rsidR="00E8226A" w:rsidRPr="00844301">
        <w:rPr>
          <w:rFonts w:cs="Times New Roman"/>
          <w:sz w:val="24"/>
          <w:szCs w:val="24"/>
        </w:rPr>
        <w:t xml:space="preserve"> </w:t>
      </w:r>
    </w:p>
    <w:p w14:paraId="113F77E1" w14:textId="77777777" w:rsidR="008B7401" w:rsidRPr="00844301" w:rsidRDefault="008B7401" w:rsidP="008B7401">
      <w:pPr>
        <w:pStyle w:val="ListParagraph"/>
      </w:pPr>
    </w:p>
    <w:p w14:paraId="038650ED" w14:textId="2F1030E3" w:rsidR="004774BC" w:rsidRPr="00844301" w:rsidRDefault="003A7EB8" w:rsidP="004774BC">
      <w:pPr>
        <w:spacing w:after="240" w:line="360" w:lineRule="auto"/>
        <w:jc w:val="both"/>
      </w:pPr>
      <w:r w:rsidRPr="00844301">
        <w:t xml:space="preserve">A supervised learning model </w:t>
      </w:r>
      <w:r w:rsidR="00C4287D" w:rsidRPr="00844301">
        <w:t xml:space="preserve">is </w:t>
      </w:r>
      <w:r w:rsidRPr="00844301">
        <w:t>to predict stock movement direction can combine</w:t>
      </w:r>
      <w:r w:rsidR="00680536">
        <w:t xml:space="preserve">d </w:t>
      </w:r>
      <w:r w:rsidR="00A86BF0">
        <w:t>along with the model based on</w:t>
      </w:r>
      <w:r w:rsidRPr="00844301">
        <w:t xml:space="preserve"> technical </w:t>
      </w:r>
      <w:r w:rsidR="00A86BF0">
        <w:t>analysis</w:t>
      </w:r>
      <w:r w:rsidRPr="00844301">
        <w:t xml:space="preserve"> and sentiment</w:t>
      </w:r>
      <w:r w:rsidR="00A86BF0">
        <w:t>al analysis from</w:t>
      </w:r>
      <w:r w:rsidRPr="00844301">
        <w:t xml:space="preserve"> news</w:t>
      </w:r>
      <w:r w:rsidR="00857F7B" w:rsidRPr="00844301">
        <w:t xml:space="preserve"> and social media</w:t>
      </w:r>
      <w:r w:rsidRPr="00844301">
        <w:t>.</w:t>
      </w:r>
      <w:r w:rsidR="00D82543" w:rsidRPr="00844301">
        <w:t xml:space="preserve"> </w:t>
      </w:r>
      <w:r w:rsidR="004774BC" w:rsidRPr="00844301">
        <w:t>Technically two categories of predictions are available</w:t>
      </w:r>
    </w:p>
    <w:p w14:paraId="52DB598E" w14:textId="3720D924" w:rsidR="004774BC" w:rsidRPr="00844301" w:rsidRDefault="004774BC" w:rsidP="00E412E9">
      <w:pPr>
        <w:pStyle w:val="ListParagraph"/>
        <w:numPr>
          <w:ilvl w:val="0"/>
          <w:numId w:val="61"/>
        </w:numPr>
        <w:spacing w:after="240" w:line="360" w:lineRule="auto"/>
        <w:jc w:val="both"/>
      </w:pPr>
      <w:r w:rsidRPr="00844301">
        <w:rPr>
          <w:b/>
          <w:bCs/>
        </w:rPr>
        <w:t>Econometric models:</w:t>
      </w:r>
      <w:r w:rsidRPr="00844301">
        <w:t xml:space="preserve"> This includes classical econometric models for predicting the future stock prices. Some of the common methods are the auto</w:t>
      </w:r>
      <w:r w:rsidR="00ED1A26">
        <w:t>-</w:t>
      </w:r>
      <w:r w:rsidRPr="00844301">
        <w:t>regressive method (AR), the moving average model (MA), the auto</w:t>
      </w:r>
      <w:r w:rsidR="00ED1A26">
        <w:t>-</w:t>
      </w:r>
      <w:r w:rsidRPr="00844301">
        <w:t>regressive moving average model (ARMA), and the auto</w:t>
      </w:r>
      <w:r w:rsidR="00ED1A26">
        <w:t>-</w:t>
      </w:r>
      <w:r w:rsidRPr="00844301">
        <w:t>regressive integrated moving average (ARIMA).</w:t>
      </w:r>
    </w:p>
    <w:p w14:paraId="7A5AAC06" w14:textId="04358717" w:rsidR="004774BC" w:rsidRPr="00844301" w:rsidRDefault="004774BC" w:rsidP="00E412E9">
      <w:pPr>
        <w:pStyle w:val="ListParagraph"/>
        <w:numPr>
          <w:ilvl w:val="0"/>
          <w:numId w:val="61"/>
        </w:numPr>
        <w:spacing w:after="240" w:line="360" w:lineRule="auto"/>
        <w:jc w:val="both"/>
      </w:pPr>
      <w:r w:rsidRPr="00844301">
        <w:rPr>
          <w:b/>
          <w:bCs/>
        </w:rPr>
        <w:t>Soft computing-based models:</w:t>
      </w:r>
      <w:r w:rsidRPr="00844301">
        <w:t xml:space="preserve"> The term soft computing covers artificial intelligence. These techniques include artificial neural networks (ANN), fuzzy logic (FL), support vector machines (SVM) and others. Deep Neural  to extract abstract features from the data have been developed.</w:t>
      </w:r>
    </w:p>
    <w:p w14:paraId="43502A9A" w14:textId="7F23D85D" w:rsidR="006744A6" w:rsidRDefault="006744A6" w:rsidP="00E412E9">
      <w:pPr>
        <w:pStyle w:val="Heading1"/>
        <w:numPr>
          <w:ilvl w:val="1"/>
          <w:numId w:val="16"/>
        </w:numPr>
        <w:jc w:val="both"/>
        <w:rPr>
          <w:rFonts w:cs="Times New Roman"/>
          <w:sz w:val="24"/>
          <w:szCs w:val="24"/>
        </w:rPr>
      </w:pPr>
      <w:bookmarkStart w:id="12" w:name="_Toc40128815"/>
      <w:r w:rsidRPr="00C25117">
        <w:rPr>
          <w:rFonts w:cs="Times New Roman"/>
          <w:sz w:val="24"/>
          <w:szCs w:val="24"/>
        </w:rPr>
        <w:t>Stock Prediction Methodologies:</w:t>
      </w:r>
      <w:bookmarkEnd w:id="12"/>
    </w:p>
    <w:p w14:paraId="32D77FDC" w14:textId="77777777" w:rsidR="00C25117" w:rsidRPr="00C25117" w:rsidRDefault="00C25117" w:rsidP="00C25117">
      <w:pPr>
        <w:pStyle w:val="ListParagraph"/>
        <w:rPr>
          <w:rFonts w:eastAsiaTheme="majorEastAsia"/>
        </w:rPr>
      </w:pPr>
    </w:p>
    <w:p w14:paraId="7379A502" w14:textId="710522E2" w:rsidR="005908AE" w:rsidRDefault="006744A6" w:rsidP="00E412E9">
      <w:pPr>
        <w:pStyle w:val="Heading1"/>
        <w:numPr>
          <w:ilvl w:val="2"/>
          <w:numId w:val="16"/>
        </w:numPr>
        <w:jc w:val="both"/>
        <w:rPr>
          <w:rFonts w:cs="Times New Roman"/>
          <w:sz w:val="24"/>
          <w:szCs w:val="24"/>
        </w:rPr>
      </w:pPr>
      <w:bookmarkStart w:id="13" w:name="_Toc40128816"/>
      <w:r w:rsidRPr="003C422B">
        <w:rPr>
          <w:rFonts w:cs="Times New Roman"/>
          <w:sz w:val="24"/>
          <w:szCs w:val="24"/>
        </w:rPr>
        <w:t>Fundamental Analysis:</w:t>
      </w:r>
      <w:bookmarkEnd w:id="13"/>
      <w:r w:rsidRPr="003C422B">
        <w:rPr>
          <w:rFonts w:cs="Times New Roman"/>
          <w:sz w:val="24"/>
          <w:szCs w:val="24"/>
        </w:rPr>
        <w:t xml:space="preserve"> </w:t>
      </w:r>
    </w:p>
    <w:p w14:paraId="1439E299" w14:textId="77777777" w:rsidR="003C422B" w:rsidRPr="003C422B" w:rsidRDefault="003C422B" w:rsidP="003C422B">
      <w:pPr>
        <w:pStyle w:val="ListParagraph"/>
      </w:pPr>
    </w:p>
    <w:p w14:paraId="7545596C" w14:textId="0908398C" w:rsidR="00AE18AE" w:rsidRPr="00844301" w:rsidRDefault="00AE18AE" w:rsidP="00AE18AE">
      <w:pPr>
        <w:pStyle w:val="ListParagraph"/>
        <w:spacing w:after="240" w:line="360" w:lineRule="auto"/>
        <w:jc w:val="both"/>
      </w:pPr>
      <w:r w:rsidRPr="00844301">
        <w:t xml:space="preserve">This approach, carried out by fundamental analysts, is not about individual stock, but about the business. The analysts </w:t>
      </w:r>
      <w:r w:rsidR="002E4DAD">
        <w:t>use various information about company’s business model , revenue model and their balance sheet and year-on-year turn-over</w:t>
      </w:r>
      <w:r w:rsidR="004B1C65">
        <w:t xml:space="preserve">, </w:t>
      </w:r>
      <w:r w:rsidRPr="00844301">
        <w:t>company's previous result</w:t>
      </w:r>
      <w:r w:rsidR="004B1C65">
        <w:t xml:space="preserve">s, </w:t>
      </w:r>
      <w:r w:rsidRPr="00844301">
        <w:t>the income projection</w:t>
      </w:r>
      <w:r w:rsidR="004B1C65">
        <w:t>, etc., to decide to buy/sell that stock.</w:t>
      </w:r>
    </w:p>
    <w:p w14:paraId="59FDEB64" w14:textId="2976B165" w:rsidR="005908AE" w:rsidRDefault="006744A6" w:rsidP="00E412E9">
      <w:pPr>
        <w:pStyle w:val="Heading1"/>
        <w:numPr>
          <w:ilvl w:val="2"/>
          <w:numId w:val="16"/>
        </w:numPr>
        <w:jc w:val="both"/>
        <w:rPr>
          <w:rFonts w:cs="Times New Roman"/>
          <w:sz w:val="24"/>
          <w:szCs w:val="24"/>
        </w:rPr>
      </w:pPr>
      <w:bookmarkStart w:id="14" w:name="_Toc40128817"/>
      <w:r w:rsidRPr="005C6ECD">
        <w:rPr>
          <w:rFonts w:cs="Times New Roman"/>
          <w:sz w:val="24"/>
          <w:szCs w:val="24"/>
        </w:rPr>
        <w:t>Technical Analysis:</w:t>
      </w:r>
      <w:bookmarkEnd w:id="14"/>
    </w:p>
    <w:p w14:paraId="43EBEE50" w14:textId="77777777" w:rsidR="005C6ECD" w:rsidRPr="005C6ECD" w:rsidRDefault="005C6ECD" w:rsidP="005C6ECD">
      <w:pPr>
        <w:pStyle w:val="ListParagraph"/>
      </w:pPr>
    </w:p>
    <w:p w14:paraId="3A1911FF" w14:textId="5890CD4F" w:rsidR="00021180" w:rsidRPr="00844301" w:rsidRDefault="00021180" w:rsidP="00021180">
      <w:pPr>
        <w:pStyle w:val="ListParagraph"/>
        <w:spacing w:after="240" w:line="360" w:lineRule="auto"/>
        <w:jc w:val="both"/>
      </w:pPr>
      <w:r w:rsidRPr="00844301">
        <w:t>The technical analysts</w:t>
      </w:r>
      <w:r w:rsidR="009F101E">
        <w:t xml:space="preserve"> are</w:t>
      </w:r>
      <w:r w:rsidRPr="00844301">
        <w:t xml:space="preserve"> determining market prices on the basis of the past market trends (using time-series analyses)</w:t>
      </w:r>
      <w:r w:rsidR="008B12AE">
        <w:t xml:space="preserve">. Using </w:t>
      </w:r>
      <w:r w:rsidRPr="00844301">
        <w:t xml:space="preserve"> hybrid </w:t>
      </w:r>
      <w:r w:rsidR="008B12AE">
        <w:t>prediction</w:t>
      </w:r>
      <w:r w:rsidRPr="00844301">
        <w:t xml:space="preserve"> model</w:t>
      </w:r>
      <w:r w:rsidR="008B12AE">
        <w:t>s, most efficient forecasting or recommendation model can be built/developed.</w:t>
      </w:r>
    </w:p>
    <w:p w14:paraId="2D354A0B" w14:textId="03480B21" w:rsidR="006744A6" w:rsidRPr="00844301" w:rsidRDefault="006744A6" w:rsidP="00E412E9">
      <w:pPr>
        <w:pStyle w:val="ListParagraph"/>
        <w:numPr>
          <w:ilvl w:val="3"/>
          <w:numId w:val="16"/>
        </w:numPr>
        <w:spacing w:after="240" w:line="360" w:lineRule="auto"/>
        <w:jc w:val="both"/>
        <w:rPr>
          <w:b/>
          <w:bCs/>
        </w:rPr>
      </w:pPr>
      <w:r w:rsidRPr="00844301">
        <w:rPr>
          <w:b/>
          <w:bCs/>
        </w:rPr>
        <w:t xml:space="preserve">Indicator </w:t>
      </w:r>
      <w:r w:rsidR="00EE4610" w:rsidRPr="00844301">
        <w:rPr>
          <w:b/>
          <w:bCs/>
        </w:rPr>
        <w:t>Functions:</w:t>
      </w:r>
      <w:r w:rsidR="003B4EFF" w:rsidRPr="00844301">
        <w:rPr>
          <w:b/>
          <w:bCs/>
        </w:rPr>
        <w:t xml:space="preserve"> </w:t>
      </w:r>
      <w:r w:rsidR="00A173C6" w:rsidRPr="00844301">
        <w:rPr>
          <w:b/>
          <w:bCs/>
        </w:rPr>
        <w:t xml:space="preserve"> </w:t>
      </w:r>
      <w:r w:rsidRPr="00844301">
        <w:t xml:space="preserve">Indicators </w:t>
      </w:r>
      <w:r w:rsidR="0065343F">
        <w:t xml:space="preserve">functions helps in identifying </w:t>
      </w:r>
      <w:r w:rsidR="00452490" w:rsidRPr="00844301">
        <w:t>technical analysis</w:t>
      </w:r>
    </w:p>
    <w:p w14:paraId="4E16CFBE" w14:textId="77777777" w:rsidR="00D62F55" w:rsidRPr="00844301" w:rsidRDefault="006744A6" w:rsidP="00911465">
      <w:pPr>
        <w:pStyle w:val="ListParagraph"/>
        <w:numPr>
          <w:ilvl w:val="0"/>
          <w:numId w:val="6"/>
        </w:numPr>
        <w:spacing w:after="240" w:line="360" w:lineRule="auto"/>
        <w:jc w:val="both"/>
      </w:pPr>
      <w:r w:rsidRPr="00844301">
        <w:rPr>
          <w:b/>
          <w:bCs/>
        </w:rPr>
        <w:t>Moving Average (MA)</w:t>
      </w:r>
      <w:r w:rsidR="002B646C" w:rsidRPr="00844301">
        <w:rPr>
          <w:b/>
          <w:bCs/>
        </w:rPr>
        <w:t xml:space="preserve">: </w:t>
      </w:r>
      <w:r w:rsidRPr="00844301">
        <w:t xml:space="preserve"> The average of the past n values till today.</w:t>
      </w:r>
    </w:p>
    <w:p w14:paraId="4B98F98A" w14:textId="65F4380F" w:rsidR="00D62F55" w:rsidRPr="00844301" w:rsidRDefault="006744A6" w:rsidP="00911465">
      <w:pPr>
        <w:pStyle w:val="ListParagraph"/>
        <w:numPr>
          <w:ilvl w:val="0"/>
          <w:numId w:val="6"/>
        </w:numPr>
        <w:spacing w:after="240" w:line="360" w:lineRule="auto"/>
        <w:jc w:val="both"/>
      </w:pPr>
      <w:r w:rsidRPr="00844301">
        <w:rPr>
          <w:b/>
          <w:bCs/>
        </w:rPr>
        <w:lastRenderedPageBreak/>
        <w:t>Exponential Moving Average (EMA</w:t>
      </w:r>
      <w:r w:rsidR="00B87248" w:rsidRPr="00844301">
        <w:rPr>
          <w:b/>
          <w:bCs/>
        </w:rPr>
        <w:t>):</w:t>
      </w:r>
      <w:r w:rsidRPr="00844301">
        <w:t xml:space="preserve"> Gives more weightage to the most recent values while not discarding the older observation entirely.</w:t>
      </w:r>
    </w:p>
    <w:p w14:paraId="21D9BBAB" w14:textId="3A8B802C" w:rsidR="00D62F55" w:rsidRPr="00844301" w:rsidRDefault="006744A6" w:rsidP="00911465">
      <w:pPr>
        <w:pStyle w:val="ListParagraph"/>
        <w:numPr>
          <w:ilvl w:val="0"/>
          <w:numId w:val="6"/>
        </w:numPr>
        <w:spacing w:after="240" w:line="360" w:lineRule="auto"/>
        <w:jc w:val="both"/>
      </w:pPr>
      <w:r w:rsidRPr="00844301">
        <w:rPr>
          <w:b/>
          <w:bCs/>
        </w:rPr>
        <w:t>Rate of Change (ROC</w:t>
      </w:r>
      <w:r w:rsidR="00B87248" w:rsidRPr="00844301">
        <w:rPr>
          <w:b/>
          <w:bCs/>
        </w:rPr>
        <w:t>):</w:t>
      </w:r>
      <w:r w:rsidRPr="00844301">
        <w:t xml:space="preserve"> The ratio of the current price to the price n quotes</w:t>
      </w:r>
      <w:r w:rsidR="00166144" w:rsidRPr="00844301">
        <w:t>.</w:t>
      </w:r>
    </w:p>
    <w:p w14:paraId="3377EE74" w14:textId="79FF5992" w:rsidR="004874FD" w:rsidRPr="00844301" w:rsidRDefault="002246AE" w:rsidP="00C362DE">
      <w:pPr>
        <w:spacing w:before="100" w:beforeAutospacing="1" w:after="100" w:afterAutospacing="1"/>
        <w:jc w:val="both"/>
      </w:pPr>
      <w:r w:rsidRPr="00844301">
        <w:t xml:space="preserve">The technical analysis charts below </w:t>
      </w:r>
      <w:r w:rsidR="00D24AD7" w:rsidRPr="00D85710">
        <w:t>[6]</w:t>
      </w:r>
      <w:r w:rsidR="00D24AD7" w:rsidRPr="00844301">
        <w:t xml:space="preserve"> </w:t>
      </w:r>
      <w:r w:rsidRPr="00844301">
        <w:t xml:space="preserve">show how the EMA models the actual Stock Price. </w:t>
      </w:r>
    </w:p>
    <w:p w14:paraId="2F2E1CFE" w14:textId="699926F2" w:rsidR="00F1681B" w:rsidRPr="00844301" w:rsidRDefault="006744A6" w:rsidP="00F5616B">
      <w:pPr>
        <w:spacing w:before="100" w:beforeAutospacing="1" w:after="100" w:afterAutospacing="1"/>
        <w:ind w:firstLine="360"/>
        <w:rPr>
          <w:b/>
          <w:bCs/>
        </w:rPr>
      </w:pPr>
      <w:r w:rsidRPr="00844301">
        <w:rPr>
          <w:b/>
          <w:bCs/>
          <w:noProof/>
        </w:rPr>
        <w:drawing>
          <wp:inline distT="0" distB="0" distL="0" distR="0" wp14:anchorId="6E1A4DDA" wp14:editId="5D856D24">
            <wp:extent cx="5855902" cy="354458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20-02-23 at 3.04.53 PM.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46837" cy="3660157"/>
                    </a:xfrm>
                    <a:prstGeom prst="rect">
                      <a:avLst/>
                    </a:prstGeom>
                  </pic:spPr>
                </pic:pic>
              </a:graphicData>
            </a:graphic>
          </wp:inline>
        </w:drawing>
      </w:r>
    </w:p>
    <w:p w14:paraId="1FB07447" w14:textId="2260C5D2" w:rsidR="00F5616B" w:rsidRPr="00844301" w:rsidRDefault="00890476" w:rsidP="009D169C">
      <w:pPr>
        <w:pStyle w:val="Caption"/>
        <w:jc w:val="center"/>
        <w:rPr>
          <w:color w:val="000000" w:themeColor="text1"/>
          <w:sz w:val="24"/>
          <w:szCs w:val="24"/>
        </w:rPr>
      </w:pPr>
      <w:bookmarkStart w:id="15" w:name="_Toc38844574"/>
      <w:bookmarkStart w:id="16" w:name="_Toc40128699"/>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1</w:t>
      </w:r>
      <w:r w:rsidRPr="00844301">
        <w:rPr>
          <w:color w:val="000000" w:themeColor="text1"/>
          <w:sz w:val="24"/>
          <w:szCs w:val="24"/>
        </w:rPr>
        <w:fldChar w:fldCharType="end"/>
      </w:r>
      <w:r w:rsidRPr="00844301">
        <w:rPr>
          <w:color w:val="000000" w:themeColor="text1"/>
          <w:sz w:val="24"/>
          <w:szCs w:val="24"/>
        </w:rPr>
        <w:t xml:space="preserve">  EMA Yahoo and Google chart</w:t>
      </w:r>
      <w:bookmarkEnd w:id="15"/>
      <w:bookmarkEnd w:id="16"/>
      <w:r w:rsidR="00405866" w:rsidRPr="00844301">
        <w:rPr>
          <w:color w:val="000000" w:themeColor="text1"/>
          <w:sz w:val="24"/>
          <w:szCs w:val="24"/>
        </w:rPr>
        <w:br/>
      </w:r>
    </w:p>
    <w:p w14:paraId="652DC5E1" w14:textId="03B622A5" w:rsidR="00586541" w:rsidRDefault="000226B7" w:rsidP="00E412E9">
      <w:pPr>
        <w:pStyle w:val="Heading1"/>
        <w:numPr>
          <w:ilvl w:val="2"/>
          <w:numId w:val="16"/>
        </w:numPr>
        <w:jc w:val="both"/>
        <w:rPr>
          <w:rFonts w:cs="Times New Roman"/>
          <w:sz w:val="24"/>
          <w:szCs w:val="24"/>
        </w:rPr>
      </w:pPr>
      <w:bookmarkStart w:id="17" w:name="_Toc40128818"/>
      <w:r w:rsidRPr="00CB7F4A">
        <w:rPr>
          <w:rFonts w:cs="Times New Roman"/>
          <w:sz w:val="24"/>
          <w:szCs w:val="24"/>
        </w:rPr>
        <w:t>Sentimental Analysis</w:t>
      </w:r>
      <w:bookmarkEnd w:id="17"/>
    </w:p>
    <w:p w14:paraId="0D34B20B" w14:textId="77777777" w:rsidR="00CB7F4A" w:rsidRPr="00CB7F4A" w:rsidRDefault="00CB7F4A" w:rsidP="00CB7F4A">
      <w:pPr>
        <w:pStyle w:val="ListParagraph"/>
      </w:pPr>
    </w:p>
    <w:p w14:paraId="59DB5224" w14:textId="77777777" w:rsidR="00B0122D" w:rsidRDefault="00D52472" w:rsidP="00344F95">
      <w:pPr>
        <w:spacing w:after="240" w:line="360" w:lineRule="auto"/>
        <w:jc w:val="both"/>
      </w:pPr>
      <w:r w:rsidRPr="00844301">
        <w:t xml:space="preserve">Major challenge </w:t>
      </w:r>
      <w:r w:rsidR="004770DD">
        <w:t>in</w:t>
      </w:r>
      <w:r w:rsidRPr="00844301">
        <w:t xml:space="preserve"> consuming sentimental data for prediction stock market is due to the nature of </w:t>
      </w:r>
      <w:r w:rsidR="00E76CF1">
        <w:t xml:space="preserve">textual format off </w:t>
      </w:r>
      <w:r w:rsidRPr="00844301">
        <w:t>sentimental data instead of numerical format</w:t>
      </w:r>
      <w:r w:rsidR="00CD05CA">
        <w:t xml:space="preserve"> which</w:t>
      </w:r>
      <w:r w:rsidRPr="00844301">
        <w:t xml:space="preserve"> </w:t>
      </w:r>
      <w:r w:rsidR="00CD05CA">
        <w:t>makes</w:t>
      </w:r>
      <w:r w:rsidRPr="00844301">
        <w:t xml:space="preserve"> prediction process difficult. The </w:t>
      </w:r>
      <w:r w:rsidR="00EE2FE2">
        <w:t xml:space="preserve">solution to this problem can be approached by </w:t>
      </w:r>
      <w:r w:rsidRPr="00844301">
        <w:t>com</w:t>
      </w:r>
      <w:r w:rsidR="00525F5F">
        <w:t>b</w:t>
      </w:r>
      <w:r w:rsidRPr="00844301">
        <w:t>ing time series d</w:t>
      </w:r>
      <w:r w:rsidR="006853B3" w:rsidRPr="00844301">
        <w:t>a</w:t>
      </w:r>
      <w:r w:rsidRPr="00844301">
        <w:t xml:space="preserve">ta along with mining of text documents to extract the meaningful </w:t>
      </w:r>
      <w:r w:rsidR="00EE2FE2">
        <w:t xml:space="preserve">information </w:t>
      </w:r>
      <w:r w:rsidRPr="00844301">
        <w:t>which includes sentiments and also news data about the stock or company.</w:t>
      </w:r>
      <w:r w:rsidR="001C643E">
        <w:t xml:space="preserve"> </w:t>
      </w:r>
      <w:r w:rsidR="009D262B">
        <w:t xml:space="preserve">It is a </w:t>
      </w:r>
      <w:r w:rsidR="00151040" w:rsidRPr="00151040">
        <w:t xml:space="preserve">technique of </w:t>
      </w:r>
      <w:proofErr w:type="spellStart"/>
      <w:r w:rsidR="00151040" w:rsidRPr="00151040">
        <w:t>analyzing</w:t>
      </w:r>
      <w:proofErr w:type="spellEnd"/>
      <w:r w:rsidR="00151040" w:rsidRPr="00151040">
        <w:t xml:space="preserve"> the sentiment of a given set of input generally in the form of text. </w:t>
      </w:r>
    </w:p>
    <w:p w14:paraId="6F0A288D" w14:textId="1F9B7A4C" w:rsidR="00151040" w:rsidRPr="00844301" w:rsidRDefault="00151040" w:rsidP="00344F95">
      <w:pPr>
        <w:spacing w:after="240" w:line="360" w:lineRule="auto"/>
        <w:jc w:val="both"/>
      </w:pPr>
      <w:r w:rsidRPr="00151040">
        <w:t xml:space="preserve">Rui Ren, </w:t>
      </w:r>
      <w:proofErr w:type="spellStart"/>
      <w:r w:rsidRPr="00151040">
        <w:t>Desheng</w:t>
      </w:r>
      <w:proofErr w:type="spellEnd"/>
      <w:r w:rsidRPr="00151040">
        <w:t xml:space="preserve"> Dash &amp; </w:t>
      </w:r>
      <w:proofErr w:type="spellStart"/>
      <w:r w:rsidRPr="00151040">
        <w:t>Tianxiang</w:t>
      </w:r>
      <w:proofErr w:type="spellEnd"/>
      <w:r w:rsidRPr="00151040">
        <w:t xml:space="preserve"> Liu </w:t>
      </w:r>
      <w:r w:rsidR="00B0122D">
        <w:t>(</w:t>
      </w:r>
      <w:r w:rsidRPr="00151040">
        <w:t>2018</w:t>
      </w:r>
      <w:r w:rsidR="00B0122D">
        <w:t>)</w:t>
      </w:r>
      <w:r w:rsidR="00F94039">
        <w:t xml:space="preserve"> mention</w:t>
      </w:r>
      <w:r w:rsidR="00B0122D">
        <w:t xml:space="preserve"> in their paper</w:t>
      </w:r>
      <w:r w:rsidR="00F94039">
        <w:t xml:space="preserve"> that, </w:t>
      </w:r>
      <w:r w:rsidRPr="00151040">
        <w:t xml:space="preserve">the twitter data is split into sentences </w:t>
      </w:r>
      <w:r w:rsidR="00F94039">
        <w:t xml:space="preserve">which will help in getting better polarization instead </w:t>
      </w:r>
      <w:r w:rsidRPr="00151040">
        <w:t>of a collective document of a given day</w:t>
      </w:r>
      <w:r w:rsidR="00F94039">
        <w:t>. As per the literature work</w:t>
      </w:r>
      <w:r w:rsidRPr="00151040">
        <w:t xml:space="preserve">, </w:t>
      </w:r>
      <w:r w:rsidR="00F94039">
        <w:t xml:space="preserve">the comparison between parsing the tweets </w:t>
      </w:r>
      <w:r w:rsidR="00F94039">
        <w:lastRenderedPageBreak/>
        <w:t>individually (have</w:t>
      </w:r>
      <w:r w:rsidR="00F94039" w:rsidRPr="00151040">
        <w:t xml:space="preserve"> better determinant value</w:t>
      </w:r>
      <w:r w:rsidR="00F94039">
        <w:t>) and tweet documents as a whole</w:t>
      </w:r>
      <w:r w:rsidRPr="00151040">
        <w:t xml:space="preserve">. </w:t>
      </w:r>
      <w:r w:rsidR="00F94039">
        <w:t>T</w:t>
      </w:r>
      <w:r w:rsidRPr="00151040">
        <w:t xml:space="preserve">he polarity of each tweet in the entire day </w:t>
      </w:r>
      <w:r w:rsidR="00F94039">
        <w:t>is calculated as per below formula.</w:t>
      </w:r>
    </w:p>
    <w:p w14:paraId="71EB1688" w14:textId="2BD8A203" w:rsidR="004121CC" w:rsidRDefault="00477A40" w:rsidP="003E5272">
      <w:pPr>
        <w:spacing w:after="240" w:line="360" w:lineRule="auto"/>
        <w:jc w:val="center"/>
        <w:rPr>
          <w:rFonts w:eastAsiaTheme="majorEastAsia"/>
          <w:b/>
        </w:rPr>
      </w:pPr>
      <w:r>
        <w:rPr>
          <w:rFonts w:eastAsiaTheme="majorEastAsia"/>
          <w:b/>
          <w:noProof/>
        </w:rPr>
        <w:drawing>
          <wp:inline distT="0" distB="0" distL="0" distR="0" wp14:anchorId="396DE786" wp14:editId="62589178">
            <wp:extent cx="3928113" cy="626110"/>
            <wp:effectExtent l="0" t="0" r="0" b="0"/>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20-05-09 at 3.50.08 PM.jpg"/>
                    <pic:cNvPicPr/>
                  </pic:nvPicPr>
                  <pic:blipFill>
                    <a:blip r:embed="rId9">
                      <a:extLst>
                        <a:ext uri="{28A0092B-C50C-407E-A947-70E740481C1C}">
                          <a14:useLocalDpi xmlns:a14="http://schemas.microsoft.com/office/drawing/2010/main" val="0"/>
                        </a:ext>
                      </a:extLst>
                    </a:blip>
                    <a:stretch>
                      <a:fillRect/>
                    </a:stretch>
                  </pic:blipFill>
                  <pic:spPr>
                    <a:xfrm>
                      <a:off x="0" y="0"/>
                      <a:ext cx="3947267" cy="629163"/>
                    </a:xfrm>
                    <a:prstGeom prst="rect">
                      <a:avLst/>
                    </a:prstGeom>
                  </pic:spPr>
                </pic:pic>
              </a:graphicData>
            </a:graphic>
          </wp:inline>
        </w:drawing>
      </w:r>
    </w:p>
    <w:p w14:paraId="30CC0609" w14:textId="4D0F8347" w:rsidR="00865D6F" w:rsidRPr="00865D6F" w:rsidRDefault="00865D6F" w:rsidP="00865D6F">
      <w:pPr>
        <w:pStyle w:val="Caption"/>
        <w:jc w:val="center"/>
        <w:rPr>
          <w:rFonts w:eastAsia="Times New Roman"/>
          <w:color w:val="000000" w:themeColor="text1"/>
          <w:sz w:val="24"/>
          <w:szCs w:val="24"/>
        </w:rPr>
      </w:pPr>
      <w:bookmarkStart w:id="18" w:name="_Toc40128700"/>
      <w:r w:rsidRPr="00865D6F">
        <w:rPr>
          <w:color w:val="000000" w:themeColor="text1"/>
          <w:sz w:val="24"/>
          <w:szCs w:val="24"/>
        </w:rPr>
        <w:t xml:space="preserve">Figure </w:t>
      </w:r>
      <w:r w:rsidRPr="00865D6F">
        <w:rPr>
          <w:color w:val="000000" w:themeColor="text1"/>
          <w:sz w:val="24"/>
          <w:szCs w:val="24"/>
        </w:rPr>
        <w:fldChar w:fldCharType="begin"/>
      </w:r>
      <w:r w:rsidRPr="00865D6F">
        <w:rPr>
          <w:color w:val="000000" w:themeColor="text1"/>
          <w:sz w:val="24"/>
          <w:szCs w:val="24"/>
        </w:rPr>
        <w:instrText xml:space="preserve"> SEQ Figure \* ARABIC </w:instrText>
      </w:r>
      <w:r w:rsidRPr="00865D6F">
        <w:rPr>
          <w:color w:val="000000" w:themeColor="text1"/>
          <w:sz w:val="24"/>
          <w:szCs w:val="24"/>
        </w:rPr>
        <w:fldChar w:fldCharType="separate"/>
      </w:r>
      <w:r w:rsidR="00E00E9C">
        <w:rPr>
          <w:noProof/>
          <w:color w:val="000000" w:themeColor="text1"/>
          <w:sz w:val="24"/>
          <w:szCs w:val="24"/>
        </w:rPr>
        <w:t>2</w:t>
      </w:r>
      <w:r w:rsidRPr="00865D6F">
        <w:rPr>
          <w:color w:val="000000" w:themeColor="text1"/>
          <w:sz w:val="24"/>
          <w:szCs w:val="24"/>
        </w:rPr>
        <w:fldChar w:fldCharType="end"/>
      </w:r>
      <w:r w:rsidRPr="00865D6F">
        <w:rPr>
          <w:color w:val="000000" w:themeColor="text1"/>
          <w:sz w:val="24"/>
          <w:szCs w:val="24"/>
        </w:rPr>
        <w:t xml:space="preserve">  Polarity of Tweet - Formula</w:t>
      </w:r>
      <w:bookmarkEnd w:id="18"/>
    </w:p>
    <w:p w14:paraId="1E44C0E0" w14:textId="66E0F05F" w:rsidR="00477A40" w:rsidRDefault="00477A40" w:rsidP="00477A40">
      <w:r>
        <w:t xml:space="preserve">where pi is the </w:t>
      </w:r>
      <w:proofErr w:type="spellStart"/>
      <w:r>
        <w:t>ith</w:t>
      </w:r>
      <w:proofErr w:type="spellEnd"/>
      <w:r>
        <w:t xml:space="preserve"> positive tweet, </w:t>
      </w:r>
      <w:proofErr w:type="spellStart"/>
      <w:r>
        <w:t>ni</w:t>
      </w:r>
      <w:proofErr w:type="spellEnd"/>
      <w:r>
        <w:t xml:space="preserve"> is the </w:t>
      </w:r>
      <w:proofErr w:type="spellStart"/>
      <w:r>
        <w:t>ith</w:t>
      </w:r>
      <w:proofErr w:type="spellEnd"/>
      <w:r>
        <w:t xml:space="preserve"> negative tweet and </w:t>
      </w:r>
      <w:proofErr w:type="spellStart"/>
      <w:r>
        <w:t>ti</w:t>
      </w:r>
      <w:proofErr w:type="spellEnd"/>
      <w:r>
        <w:t xml:space="preserve"> is the </w:t>
      </w:r>
      <w:proofErr w:type="spellStart"/>
      <w:r>
        <w:t>ith</w:t>
      </w:r>
      <w:proofErr w:type="spellEnd"/>
      <w:r>
        <w:t xml:space="preserve"> tweet.</w:t>
      </w:r>
    </w:p>
    <w:p w14:paraId="5E724F6A" w14:textId="625D8CB8" w:rsidR="00CE26A3" w:rsidRDefault="00CE26A3" w:rsidP="00477A40"/>
    <w:p w14:paraId="4F9FA4F2" w14:textId="4166996F" w:rsidR="004A5C6C" w:rsidRPr="00B1687B" w:rsidRDefault="00CE26A3" w:rsidP="00E412E9">
      <w:pPr>
        <w:pStyle w:val="Heading1"/>
        <w:numPr>
          <w:ilvl w:val="2"/>
          <w:numId w:val="16"/>
        </w:numPr>
        <w:jc w:val="both"/>
        <w:rPr>
          <w:rFonts w:cs="Times New Roman"/>
          <w:sz w:val="24"/>
          <w:szCs w:val="24"/>
        </w:rPr>
      </w:pPr>
      <w:bookmarkStart w:id="19" w:name="_Toc40128819"/>
      <w:r w:rsidRPr="00B1687B">
        <w:rPr>
          <w:rFonts w:cs="Times New Roman"/>
          <w:sz w:val="24"/>
          <w:szCs w:val="24"/>
        </w:rPr>
        <w:t>Deep Learning</w:t>
      </w:r>
      <w:bookmarkEnd w:id="19"/>
      <w:r w:rsidRPr="00B1687B">
        <w:rPr>
          <w:rFonts w:cs="Times New Roman"/>
          <w:sz w:val="24"/>
          <w:szCs w:val="24"/>
        </w:rPr>
        <w:t xml:space="preserve"> </w:t>
      </w:r>
    </w:p>
    <w:p w14:paraId="0707CF44" w14:textId="77777777" w:rsidR="00335032" w:rsidRDefault="00335032" w:rsidP="00335032">
      <w:pPr>
        <w:pStyle w:val="ListParagraph"/>
        <w:spacing w:line="360" w:lineRule="auto"/>
        <w:ind w:left="360"/>
      </w:pPr>
    </w:p>
    <w:p w14:paraId="228AD677" w14:textId="6E45CE4A" w:rsidR="00EE5E68" w:rsidRDefault="00183487" w:rsidP="00E412E9">
      <w:pPr>
        <w:pStyle w:val="ListParagraph"/>
        <w:numPr>
          <w:ilvl w:val="0"/>
          <w:numId w:val="72"/>
        </w:numPr>
        <w:spacing w:line="360" w:lineRule="auto"/>
      </w:pPr>
      <w:r>
        <w:t>It</w:t>
      </w:r>
      <w:r w:rsidR="00CE26A3" w:rsidRPr="00CE26A3">
        <w:t xml:space="preserve"> is a subset of ML </w:t>
      </w:r>
      <w:r>
        <w:t xml:space="preserve">based on </w:t>
      </w:r>
      <w:r w:rsidRPr="00CE26A3">
        <w:t>artificial neural</w:t>
      </w:r>
      <w:r w:rsidR="00EE5E68">
        <w:t>.</w:t>
      </w:r>
    </w:p>
    <w:p w14:paraId="6050A8F9" w14:textId="77777777" w:rsidR="00EE5E68" w:rsidRPr="007437EF" w:rsidRDefault="00EE5E68" w:rsidP="00E412E9">
      <w:pPr>
        <w:pStyle w:val="ListParagraph"/>
        <w:numPr>
          <w:ilvl w:val="0"/>
          <w:numId w:val="72"/>
        </w:numPr>
        <w:spacing w:line="360" w:lineRule="auto"/>
        <w:rPr>
          <w:b/>
          <w:bCs/>
        </w:rPr>
      </w:pPr>
      <w:r w:rsidRPr="007437EF">
        <w:rPr>
          <w:b/>
          <w:bCs/>
        </w:rPr>
        <w:t>Two Phase Approach :</w:t>
      </w:r>
    </w:p>
    <w:p w14:paraId="164BAADF" w14:textId="77777777" w:rsidR="00480002" w:rsidRPr="00451BD4" w:rsidRDefault="00500D82" w:rsidP="00E412E9">
      <w:pPr>
        <w:pStyle w:val="ListParagraph"/>
        <w:numPr>
          <w:ilvl w:val="0"/>
          <w:numId w:val="73"/>
        </w:numPr>
        <w:spacing w:line="360" w:lineRule="auto"/>
        <w:rPr>
          <w:b/>
          <w:bCs/>
        </w:rPr>
      </w:pPr>
      <w:r w:rsidRPr="00451BD4">
        <w:rPr>
          <w:b/>
          <w:bCs/>
        </w:rPr>
        <w:t>T</w:t>
      </w:r>
      <w:r w:rsidR="00CE26A3" w:rsidRPr="00451BD4">
        <w:rPr>
          <w:b/>
          <w:bCs/>
        </w:rPr>
        <w:t>raining phase</w:t>
      </w:r>
      <w:r w:rsidRPr="00451BD4">
        <w:rPr>
          <w:b/>
          <w:bCs/>
        </w:rPr>
        <w:t xml:space="preserve"> :</w:t>
      </w:r>
      <w:r w:rsidR="00480002" w:rsidRPr="00451BD4">
        <w:rPr>
          <w:b/>
          <w:bCs/>
        </w:rPr>
        <w:tab/>
      </w:r>
    </w:p>
    <w:p w14:paraId="50970B6A" w14:textId="65CD56A8" w:rsidR="00765E94" w:rsidRDefault="00765E94" w:rsidP="00E412E9">
      <w:pPr>
        <w:pStyle w:val="ListParagraph"/>
        <w:numPr>
          <w:ilvl w:val="0"/>
          <w:numId w:val="74"/>
        </w:numPr>
        <w:spacing w:line="360" w:lineRule="auto"/>
      </w:pPr>
      <w:r>
        <w:t>T</w:t>
      </w:r>
      <w:r w:rsidR="00500D82" w:rsidRPr="00CE26A3">
        <w:t>raining the model on existing data with mean-squared error as the error metric</w:t>
      </w:r>
      <w:r w:rsidR="00480002">
        <w:t>.</w:t>
      </w:r>
    </w:p>
    <w:p w14:paraId="6D84A302" w14:textId="708C4745" w:rsidR="00500D82" w:rsidRDefault="00480002" w:rsidP="00E412E9">
      <w:pPr>
        <w:pStyle w:val="ListParagraph"/>
        <w:numPr>
          <w:ilvl w:val="0"/>
          <w:numId w:val="74"/>
        </w:numPr>
        <w:spacing w:line="360" w:lineRule="auto"/>
      </w:pPr>
      <w:r>
        <w:t>B</w:t>
      </w:r>
      <w:r w:rsidR="00500D82" w:rsidRPr="00CE26A3">
        <w:t>ack propagation of the mean squared error multiplied by a stochastic gradient</w:t>
      </w:r>
      <w:r w:rsidR="00500D82">
        <w:t xml:space="preserve"> used to rectify the errors.</w:t>
      </w:r>
    </w:p>
    <w:p w14:paraId="73FA6D3E" w14:textId="1EA23DBF" w:rsidR="00477A40" w:rsidRDefault="00500D82" w:rsidP="00E412E9">
      <w:pPr>
        <w:pStyle w:val="ListParagraph"/>
        <w:numPr>
          <w:ilvl w:val="0"/>
          <w:numId w:val="73"/>
        </w:numPr>
        <w:spacing w:line="360" w:lineRule="auto"/>
        <w:rPr>
          <w:b/>
          <w:bCs/>
        </w:rPr>
      </w:pPr>
      <w:r w:rsidRPr="00451BD4">
        <w:rPr>
          <w:b/>
          <w:bCs/>
        </w:rPr>
        <w:t>P</w:t>
      </w:r>
      <w:r w:rsidR="00CE26A3" w:rsidRPr="00451BD4">
        <w:rPr>
          <w:b/>
          <w:bCs/>
        </w:rPr>
        <w:t>rediction phase</w:t>
      </w:r>
    </w:p>
    <w:p w14:paraId="5127921E" w14:textId="77777777" w:rsidR="007B13F3" w:rsidRDefault="007B13F3" w:rsidP="007B13F3">
      <w:pPr>
        <w:pStyle w:val="ListParagraph"/>
        <w:spacing w:line="360" w:lineRule="auto"/>
        <w:ind w:left="720"/>
        <w:rPr>
          <w:b/>
          <w:bCs/>
        </w:rPr>
      </w:pPr>
    </w:p>
    <w:p w14:paraId="039D4A15" w14:textId="76787886" w:rsidR="007B13F3" w:rsidRDefault="007B13F3" w:rsidP="007B13F3">
      <w:pPr>
        <w:pStyle w:val="ListParagraph"/>
        <w:spacing w:line="360" w:lineRule="auto"/>
        <w:ind w:left="720"/>
        <w:rPr>
          <w:b/>
          <w:bCs/>
        </w:rPr>
      </w:pPr>
      <w:r>
        <w:rPr>
          <w:b/>
          <w:bCs/>
          <w:noProof/>
        </w:rPr>
        <w:drawing>
          <wp:inline distT="0" distB="0" distL="0" distR="0" wp14:anchorId="2A9E93C0" wp14:editId="0C3C0AD6">
            <wp:extent cx="4939690" cy="3133161"/>
            <wp:effectExtent l="0" t="0" r="635" b="3810"/>
            <wp:docPr id="25" name="Picture 2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20-05-09 at 4.12.35 PM.jpg"/>
                    <pic:cNvPicPr/>
                  </pic:nvPicPr>
                  <pic:blipFill>
                    <a:blip r:embed="rId10">
                      <a:extLst>
                        <a:ext uri="{28A0092B-C50C-407E-A947-70E740481C1C}">
                          <a14:useLocalDpi xmlns:a14="http://schemas.microsoft.com/office/drawing/2010/main" val="0"/>
                        </a:ext>
                      </a:extLst>
                    </a:blip>
                    <a:stretch>
                      <a:fillRect/>
                    </a:stretch>
                  </pic:blipFill>
                  <pic:spPr>
                    <a:xfrm>
                      <a:off x="0" y="0"/>
                      <a:ext cx="4962560" cy="3147667"/>
                    </a:xfrm>
                    <a:prstGeom prst="rect">
                      <a:avLst/>
                    </a:prstGeom>
                  </pic:spPr>
                </pic:pic>
              </a:graphicData>
            </a:graphic>
          </wp:inline>
        </w:drawing>
      </w:r>
    </w:p>
    <w:p w14:paraId="06B4A325" w14:textId="17219691" w:rsidR="000E67BB" w:rsidRPr="0028374E" w:rsidRDefault="000E67BB" w:rsidP="0028374E">
      <w:pPr>
        <w:pStyle w:val="Caption"/>
        <w:jc w:val="center"/>
        <w:rPr>
          <w:b/>
          <w:bCs/>
          <w:sz w:val="24"/>
          <w:szCs w:val="24"/>
        </w:rPr>
      </w:pPr>
      <w:bookmarkStart w:id="20" w:name="_Toc40128701"/>
      <w:r w:rsidRPr="0028374E">
        <w:rPr>
          <w:sz w:val="24"/>
          <w:szCs w:val="24"/>
        </w:rPr>
        <w:t xml:space="preserve">Figure </w:t>
      </w:r>
      <w:r w:rsidRPr="0028374E">
        <w:rPr>
          <w:sz w:val="24"/>
          <w:szCs w:val="24"/>
        </w:rPr>
        <w:fldChar w:fldCharType="begin"/>
      </w:r>
      <w:r w:rsidRPr="0028374E">
        <w:rPr>
          <w:sz w:val="24"/>
          <w:szCs w:val="24"/>
        </w:rPr>
        <w:instrText xml:space="preserve"> SEQ Figure \* ARABIC </w:instrText>
      </w:r>
      <w:r w:rsidRPr="0028374E">
        <w:rPr>
          <w:sz w:val="24"/>
          <w:szCs w:val="24"/>
        </w:rPr>
        <w:fldChar w:fldCharType="separate"/>
      </w:r>
      <w:r w:rsidR="00E00E9C">
        <w:rPr>
          <w:noProof/>
          <w:sz w:val="24"/>
          <w:szCs w:val="24"/>
        </w:rPr>
        <w:t>3</w:t>
      </w:r>
      <w:r w:rsidRPr="0028374E">
        <w:rPr>
          <w:sz w:val="24"/>
          <w:szCs w:val="24"/>
        </w:rPr>
        <w:fldChar w:fldCharType="end"/>
      </w:r>
      <w:r w:rsidRPr="0028374E">
        <w:rPr>
          <w:sz w:val="24"/>
          <w:szCs w:val="24"/>
        </w:rPr>
        <w:t xml:space="preserve"> Twitter Data and Stock Data in Deep Learning Model</w:t>
      </w:r>
      <w:bookmarkEnd w:id="20"/>
    </w:p>
    <w:p w14:paraId="5FB4513D" w14:textId="3B2BAB86" w:rsidR="007B13F3" w:rsidRDefault="007B13F3" w:rsidP="007B13F3">
      <w:pPr>
        <w:pStyle w:val="ListParagraph"/>
        <w:spacing w:line="360" w:lineRule="auto"/>
        <w:ind w:left="720"/>
        <w:rPr>
          <w:b/>
          <w:bCs/>
        </w:rPr>
      </w:pPr>
      <w:r>
        <w:rPr>
          <w:b/>
          <w:bCs/>
          <w:noProof/>
        </w:rPr>
        <w:lastRenderedPageBreak/>
        <w:drawing>
          <wp:inline distT="0" distB="0" distL="0" distR="0" wp14:anchorId="66FB0688" wp14:editId="6D27DFA6">
            <wp:extent cx="5249545" cy="4787757"/>
            <wp:effectExtent l="0" t="0" r="0" b="635"/>
            <wp:docPr id="24" name="Picture 2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20-05-09 at 4.12.10 PM.jpg"/>
                    <pic:cNvPicPr/>
                  </pic:nvPicPr>
                  <pic:blipFill>
                    <a:blip r:embed="rId11">
                      <a:extLst>
                        <a:ext uri="{28A0092B-C50C-407E-A947-70E740481C1C}">
                          <a14:useLocalDpi xmlns:a14="http://schemas.microsoft.com/office/drawing/2010/main" val="0"/>
                        </a:ext>
                      </a:extLst>
                    </a:blip>
                    <a:stretch>
                      <a:fillRect/>
                    </a:stretch>
                  </pic:blipFill>
                  <pic:spPr>
                    <a:xfrm>
                      <a:off x="0" y="0"/>
                      <a:ext cx="5293982" cy="4828285"/>
                    </a:xfrm>
                    <a:prstGeom prst="rect">
                      <a:avLst/>
                    </a:prstGeom>
                  </pic:spPr>
                </pic:pic>
              </a:graphicData>
            </a:graphic>
          </wp:inline>
        </w:drawing>
      </w:r>
    </w:p>
    <w:p w14:paraId="156005E1" w14:textId="28136C8F" w:rsidR="00E55676" w:rsidRPr="00E206E2" w:rsidRDefault="00E55676" w:rsidP="00E55676">
      <w:pPr>
        <w:pStyle w:val="Caption"/>
        <w:jc w:val="center"/>
        <w:rPr>
          <w:b/>
          <w:bCs/>
          <w:color w:val="000000" w:themeColor="text1"/>
          <w:sz w:val="24"/>
          <w:szCs w:val="24"/>
        </w:rPr>
      </w:pPr>
      <w:bookmarkStart w:id="21" w:name="_Toc40128702"/>
      <w:r w:rsidRPr="00E206E2">
        <w:rPr>
          <w:color w:val="000000" w:themeColor="text1"/>
          <w:sz w:val="24"/>
          <w:szCs w:val="24"/>
        </w:rPr>
        <w:t xml:space="preserve">Figure </w:t>
      </w:r>
      <w:r w:rsidRPr="00E206E2">
        <w:rPr>
          <w:color w:val="000000" w:themeColor="text1"/>
          <w:sz w:val="24"/>
          <w:szCs w:val="24"/>
        </w:rPr>
        <w:fldChar w:fldCharType="begin"/>
      </w:r>
      <w:r w:rsidRPr="00E206E2">
        <w:rPr>
          <w:color w:val="000000" w:themeColor="text1"/>
          <w:sz w:val="24"/>
          <w:szCs w:val="24"/>
        </w:rPr>
        <w:instrText xml:space="preserve"> SEQ Figure \* ARABIC </w:instrText>
      </w:r>
      <w:r w:rsidRPr="00E206E2">
        <w:rPr>
          <w:color w:val="000000" w:themeColor="text1"/>
          <w:sz w:val="24"/>
          <w:szCs w:val="24"/>
        </w:rPr>
        <w:fldChar w:fldCharType="separate"/>
      </w:r>
      <w:r w:rsidR="00E00E9C">
        <w:rPr>
          <w:noProof/>
          <w:color w:val="000000" w:themeColor="text1"/>
          <w:sz w:val="24"/>
          <w:szCs w:val="24"/>
        </w:rPr>
        <w:t>4</w:t>
      </w:r>
      <w:r w:rsidRPr="00E206E2">
        <w:rPr>
          <w:color w:val="000000" w:themeColor="text1"/>
          <w:sz w:val="24"/>
          <w:szCs w:val="24"/>
        </w:rPr>
        <w:fldChar w:fldCharType="end"/>
      </w:r>
      <w:r w:rsidRPr="00E206E2">
        <w:rPr>
          <w:color w:val="000000" w:themeColor="text1"/>
          <w:sz w:val="24"/>
          <w:szCs w:val="24"/>
        </w:rPr>
        <w:t xml:space="preserve"> Deep Learning System</w:t>
      </w:r>
      <w:bookmarkEnd w:id="21"/>
    </w:p>
    <w:p w14:paraId="0132C44C" w14:textId="1D0582DA" w:rsidR="00C07B50" w:rsidRDefault="00C07B50" w:rsidP="00E412E9">
      <w:pPr>
        <w:pStyle w:val="Heading1"/>
        <w:numPr>
          <w:ilvl w:val="1"/>
          <w:numId w:val="16"/>
        </w:numPr>
        <w:jc w:val="both"/>
        <w:rPr>
          <w:rFonts w:cs="Times New Roman"/>
          <w:sz w:val="24"/>
          <w:szCs w:val="24"/>
        </w:rPr>
      </w:pPr>
      <w:bookmarkStart w:id="22" w:name="_Toc40128820"/>
      <w:r w:rsidRPr="000F6F42">
        <w:rPr>
          <w:rFonts w:cs="Times New Roman"/>
          <w:sz w:val="24"/>
          <w:szCs w:val="24"/>
        </w:rPr>
        <w:t>Past Works</w:t>
      </w:r>
      <w:bookmarkEnd w:id="22"/>
      <w:r w:rsidRPr="000F6F42">
        <w:rPr>
          <w:rFonts w:cs="Times New Roman"/>
          <w:sz w:val="24"/>
          <w:szCs w:val="24"/>
        </w:rPr>
        <w:t xml:space="preserve"> </w:t>
      </w:r>
    </w:p>
    <w:p w14:paraId="3AF91087" w14:textId="77777777" w:rsidR="0087787A" w:rsidRPr="0087787A" w:rsidRDefault="0087787A" w:rsidP="0087787A">
      <w:pPr>
        <w:pStyle w:val="ListParagraph"/>
      </w:pPr>
    </w:p>
    <w:p w14:paraId="2F45CB98" w14:textId="597E20E4" w:rsidR="00C07B50" w:rsidRPr="00844301" w:rsidRDefault="00D47CF1" w:rsidP="009E670E">
      <w:pPr>
        <w:spacing w:after="240" w:line="360" w:lineRule="auto"/>
        <w:jc w:val="both"/>
      </w:pPr>
      <w:r>
        <w:t xml:space="preserve">Researchers used various </w:t>
      </w:r>
      <w:r w:rsidR="00EA6187">
        <w:t>statistical</w:t>
      </w:r>
      <w:r>
        <w:t xml:space="preserve"> methods </w:t>
      </w:r>
      <w:r w:rsidR="00C07B50" w:rsidRPr="00844301">
        <w:t xml:space="preserve">such as vector autoregression, </w:t>
      </w:r>
      <w:r w:rsidR="007F3E8A" w:rsidRPr="00844301">
        <w:t>“</w:t>
      </w:r>
      <w:r w:rsidR="00C07B50" w:rsidRPr="00844301">
        <w:t>autoregressive moving average (ARMA)</w:t>
      </w:r>
      <w:r w:rsidR="007F3E8A" w:rsidRPr="00844301">
        <w:t>”[4]</w:t>
      </w:r>
      <w:r w:rsidR="00C07B50" w:rsidRPr="00844301">
        <w:t xml:space="preserve"> and </w:t>
      </w:r>
      <w:r w:rsidR="00194E6E" w:rsidRPr="00844301">
        <w:t>“</w:t>
      </w:r>
      <w:r w:rsidR="00C07B50" w:rsidRPr="00844301">
        <w:t>autoregressive integrated moving average (ARIMA)</w:t>
      </w:r>
      <w:r w:rsidR="00194E6E" w:rsidRPr="00844301">
        <w:t>”</w:t>
      </w:r>
      <w:r w:rsidR="00370272" w:rsidRPr="00844301">
        <w:t>[4]</w:t>
      </w:r>
      <w:r w:rsidR="00C07B50" w:rsidRPr="00844301">
        <w:t xml:space="preserve"> that </w:t>
      </w:r>
      <w:r w:rsidR="00E5113B">
        <w:t>seems</w:t>
      </w:r>
      <w:r w:rsidR="00C07B50" w:rsidRPr="00844301">
        <w:t xml:space="preserve"> to be efficient in evaluating the relationships between variables </w:t>
      </w:r>
      <w:r w:rsidR="007C465C">
        <w:t>in</w:t>
      </w:r>
      <w:r w:rsidR="00C07B50" w:rsidRPr="00844301">
        <w:t xml:space="preserve"> statistical</w:t>
      </w:r>
      <w:r w:rsidR="007C465C">
        <w:t xml:space="preserve"> domain</w:t>
      </w:r>
      <w:r w:rsidR="00C07B50" w:rsidRPr="00844301">
        <w:t xml:space="preserve">. Universal Approximation Theorem which states that any finite and continuous function could be approximated. </w:t>
      </w:r>
    </w:p>
    <w:p w14:paraId="5B3179F1" w14:textId="600AFBE4" w:rsidR="00C07B50" w:rsidRPr="00844301" w:rsidRDefault="004A772F" w:rsidP="009E670E">
      <w:pPr>
        <w:spacing w:after="240" w:line="360" w:lineRule="auto"/>
        <w:jc w:val="both"/>
      </w:pPr>
      <w:r>
        <w:t xml:space="preserve">As per </w:t>
      </w:r>
      <w:r w:rsidRPr="00844301">
        <w:t>Wang and Leu(1996)</w:t>
      </w:r>
      <w:r w:rsidR="00C95A23">
        <w:t xml:space="preserve">, </w:t>
      </w:r>
      <w:r w:rsidR="00FE3292">
        <w:t>they created hybrid model by</w:t>
      </w:r>
      <w:r w:rsidR="00C95A23">
        <w:t xml:space="preserve"> combining </w:t>
      </w:r>
      <w:r w:rsidR="00C07B50" w:rsidRPr="00844301">
        <w:t>two techniques such as using ARIMA model for extracting input features and RNNs (Recurrent Neural Network) for training m</w:t>
      </w:r>
      <w:r w:rsidR="002439AE">
        <w:t>i</w:t>
      </w:r>
      <w:r w:rsidR="00C07B50" w:rsidRPr="00844301">
        <w:t xml:space="preserve">d-term stock market trend prediction system. The computational results of such fusion models outperformed the single econometric models and other individual forecasts. This encouraged further hybrid models, </w:t>
      </w:r>
      <w:r w:rsidR="006D75F4" w:rsidRPr="00844301">
        <w:t xml:space="preserve">by </w:t>
      </w:r>
      <w:r w:rsidR="00C07B50" w:rsidRPr="00844301">
        <w:t xml:space="preserve">combining different models such as </w:t>
      </w:r>
      <w:r w:rsidR="006D75F4" w:rsidRPr="00844301">
        <w:t xml:space="preserve">per </w:t>
      </w:r>
      <w:r w:rsidR="00C07B50" w:rsidRPr="00844301">
        <w:t xml:space="preserve"> Patel, Shah, Thakkar and </w:t>
      </w:r>
      <w:r w:rsidR="00C07B50" w:rsidRPr="00EB6A79">
        <w:t>Kotecha (2015)</w:t>
      </w:r>
      <w:r w:rsidR="004D3F06" w:rsidRPr="00EB6A79">
        <w:t xml:space="preserve"> [8]</w:t>
      </w:r>
      <w:r w:rsidR="00C07B50" w:rsidRPr="00844301">
        <w:t xml:space="preserve"> </w:t>
      </w:r>
    </w:p>
    <w:p w14:paraId="14200096" w14:textId="4B54CF81" w:rsidR="00C07B50" w:rsidRDefault="00C07B50" w:rsidP="00E412E9">
      <w:pPr>
        <w:pStyle w:val="Heading1"/>
        <w:numPr>
          <w:ilvl w:val="1"/>
          <w:numId w:val="16"/>
        </w:numPr>
        <w:jc w:val="both"/>
        <w:rPr>
          <w:rFonts w:cs="Times New Roman"/>
          <w:sz w:val="24"/>
          <w:szCs w:val="24"/>
        </w:rPr>
      </w:pPr>
      <w:bookmarkStart w:id="23" w:name="_Toc40128821"/>
      <w:r w:rsidRPr="00243700">
        <w:rPr>
          <w:rFonts w:cs="Times New Roman"/>
          <w:sz w:val="24"/>
          <w:szCs w:val="24"/>
        </w:rPr>
        <w:lastRenderedPageBreak/>
        <w:t>Recent Trends</w:t>
      </w:r>
      <w:bookmarkEnd w:id="23"/>
      <w:r w:rsidRPr="00243700">
        <w:rPr>
          <w:rFonts w:cs="Times New Roman"/>
          <w:sz w:val="24"/>
          <w:szCs w:val="24"/>
        </w:rPr>
        <w:t xml:space="preserve"> </w:t>
      </w:r>
    </w:p>
    <w:p w14:paraId="3E525814" w14:textId="77777777" w:rsidR="00243700" w:rsidRPr="00243700" w:rsidRDefault="00243700" w:rsidP="00243700">
      <w:pPr>
        <w:pStyle w:val="ListParagraph"/>
      </w:pPr>
    </w:p>
    <w:p w14:paraId="1D8276CB" w14:textId="319C59DB" w:rsidR="00322ED2" w:rsidRPr="00844301" w:rsidRDefault="00C07B50" w:rsidP="00684D5A">
      <w:pPr>
        <w:spacing w:after="240" w:line="360" w:lineRule="auto"/>
        <w:jc w:val="both"/>
      </w:pPr>
      <w:r w:rsidRPr="00844301">
        <w:t xml:space="preserve">Recently LSTM (Long Short-Term Memory) networks have been </w:t>
      </w:r>
      <w:r w:rsidR="00FD62F1">
        <w:t>used to find</w:t>
      </w:r>
      <w:r w:rsidRPr="00844301">
        <w:t xml:space="preserve"> the trends in time series predictions. They are structured to identify and learn temporal patterns. LSTMs are an improvement of conventional RNNs</w:t>
      </w:r>
      <w:r w:rsidR="00474EB9">
        <w:t>, since</w:t>
      </w:r>
      <w:r w:rsidRPr="00844301">
        <w:t xml:space="preserve"> they are better at learning long-term dependencies and also overcome the problem of gradient</w:t>
      </w:r>
      <w:r w:rsidR="00070D02" w:rsidRPr="00844301">
        <w:t xml:space="preserve"> descent</w:t>
      </w:r>
      <w:r w:rsidRPr="00844301">
        <w:t xml:space="preserve">. </w:t>
      </w:r>
      <w:r w:rsidR="00B62A25">
        <w:t xml:space="preserve"> </w:t>
      </w:r>
      <w:r w:rsidRPr="00844301">
        <w:t xml:space="preserve">They automatically detect suitable patterns in the given data. LSTMs have evidently yielded better results than many baseline models like multi-layer </w:t>
      </w:r>
      <w:r w:rsidR="006F65F6" w:rsidRPr="00844301">
        <w:t>perceptrons</w:t>
      </w:r>
      <w:r w:rsidRPr="00844301">
        <w:t xml:space="preserve">, random forests etc. LSTM-based </w:t>
      </w:r>
      <w:r w:rsidR="008E4818" w:rsidRPr="00844301">
        <w:t>m</w:t>
      </w:r>
      <w:r w:rsidRPr="00844301">
        <w:t xml:space="preserve">odels have also been found to provide lower risks in trading strategies. </w:t>
      </w:r>
      <w:r w:rsidR="006A7868" w:rsidRPr="00844301">
        <w:t>Li, Bu and Wu (</w:t>
      </w:r>
      <w:r w:rsidR="006A7868" w:rsidRPr="006A7868">
        <w:t>2017)[9]</w:t>
      </w:r>
      <w:r w:rsidR="006A7868">
        <w:t xml:space="preserve"> have mentioned in their paper that,  </w:t>
      </w:r>
      <w:r w:rsidRPr="00844301">
        <w:t>other sequential data can also be fed into LSTM networks such as investor sentiment data</w:t>
      </w:r>
      <w:r w:rsidR="006A7868">
        <w:t>.</w:t>
      </w:r>
      <w:r w:rsidRPr="00844301">
        <w:t xml:space="preserve"> </w:t>
      </w:r>
    </w:p>
    <w:p w14:paraId="3B73188E" w14:textId="7D0A3351" w:rsidR="00C07B50" w:rsidRDefault="00C07B50" w:rsidP="00E412E9">
      <w:pPr>
        <w:pStyle w:val="Heading1"/>
        <w:numPr>
          <w:ilvl w:val="1"/>
          <w:numId w:val="16"/>
        </w:numPr>
        <w:jc w:val="both"/>
        <w:rPr>
          <w:rFonts w:cs="Times New Roman"/>
          <w:sz w:val="24"/>
          <w:szCs w:val="24"/>
        </w:rPr>
      </w:pPr>
      <w:bookmarkStart w:id="24" w:name="_Toc40128822"/>
      <w:r w:rsidRPr="007D3CD1">
        <w:rPr>
          <w:rFonts w:cs="Times New Roman"/>
          <w:sz w:val="24"/>
          <w:szCs w:val="24"/>
        </w:rPr>
        <w:t>Results</w:t>
      </w:r>
      <w:bookmarkEnd w:id="24"/>
      <w:r w:rsidRPr="007D3CD1">
        <w:rPr>
          <w:rFonts w:cs="Times New Roman"/>
          <w:sz w:val="24"/>
          <w:szCs w:val="24"/>
        </w:rPr>
        <w:t xml:space="preserve"> </w:t>
      </w:r>
    </w:p>
    <w:p w14:paraId="17D9621E" w14:textId="77777777" w:rsidR="007D3CD1" w:rsidRPr="007D3CD1" w:rsidRDefault="007D3CD1" w:rsidP="007D3CD1">
      <w:pPr>
        <w:pStyle w:val="ListParagraph"/>
      </w:pPr>
    </w:p>
    <w:p w14:paraId="191C2213" w14:textId="66466BDF" w:rsidR="00875A2B" w:rsidRPr="00844301" w:rsidRDefault="00C07B50" w:rsidP="00C8276A">
      <w:pPr>
        <w:spacing w:after="240" w:line="360" w:lineRule="auto"/>
        <w:jc w:val="both"/>
      </w:pPr>
      <w:r w:rsidRPr="00844301">
        <w:t xml:space="preserve">The different models applied and tested for stock prediction in this project have been evaluated on the </w:t>
      </w:r>
      <w:r w:rsidR="00800935">
        <w:t>basis</w:t>
      </w:r>
      <w:r w:rsidRPr="00844301">
        <w:t xml:space="preserve"> of minimum squared error or mse of the model on test data. The predictions and actual data are compared by plotting against the time axis and hyper parameter tuning is done to achieve better performance. </w:t>
      </w:r>
    </w:p>
    <w:p w14:paraId="2DC8B203" w14:textId="2D6D18F6" w:rsidR="008B66D8" w:rsidRDefault="00546D77" w:rsidP="00E412E9">
      <w:pPr>
        <w:pStyle w:val="Heading1"/>
        <w:numPr>
          <w:ilvl w:val="1"/>
          <w:numId w:val="16"/>
        </w:numPr>
        <w:jc w:val="both"/>
        <w:rPr>
          <w:rFonts w:cs="Times New Roman"/>
          <w:sz w:val="24"/>
          <w:szCs w:val="24"/>
        </w:rPr>
      </w:pPr>
      <w:bookmarkStart w:id="25" w:name="_Toc40128823"/>
      <w:r w:rsidRPr="00385C9E">
        <w:rPr>
          <w:rFonts w:cs="Times New Roman"/>
          <w:sz w:val="24"/>
          <w:szCs w:val="24"/>
        </w:rPr>
        <w:t xml:space="preserve">Aim and </w:t>
      </w:r>
      <w:r w:rsidR="008B66D8" w:rsidRPr="00385C9E">
        <w:rPr>
          <w:rFonts w:cs="Times New Roman"/>
          <w:sz w:val="24"/>
          <w:szCs w:val="24"/>
        </w:rPr>
        <w:t>Objectives:</w:t>
      </w:r>
      <w:bookmarkEnd w:id="25"/>
      <w:r w:rsidR="00092B74" w:rsidRPr="00385C9E">
        <w:rPr>
          <w:rFonts w:cs="Times New Roman"/>
          <w:sz w:val="24"/>
          <w:szCs w:val="24"/>
        </w:rPr>
        <w:t xml:space="preserve"> </w:t>
      </w:r>
    </w:p>
    <w:p w14:paraId="16CAC3C1" w14:textId="77777777" w:rsidR="00385C9E" w:rsidRPr="00385C9E" w:rsidRDefault="00385C9E" w:rsidP="00385C9E">
      <w:pPr>
        <w:pStyle w:val="ListParagraph"/>
      </w:pPr>
    </w:p>
    <w:p w14:paraId="059C9F1E" w14:textId="7F85383F" w:rsidR="00392891" w:rsidRDefault="00546D77" w:rsidP="005A1741">
      <w:pPr>
        <w:spacing w:after="240" w:line="360" w:lineRule="auto"/>
        <w:jc w:val="both"/>
      </w:pPr>
      <w:r w:rsidRPr="00844301">
        <w:t xml:space="preserve">The main aim of this research is to propose an algorithm-based approach for stock trading or prediction for sizing of their trading positions. </w:t>
      </w:r>
      <w:r w:rsidR="00392891">
        <w:t xml:space="preserve">The current challenges in the conventional prediction model such as not so good accuracy due to high volatile nature of stock market and the correlation between the stock price movement and sentiment or news data are addressed in this research thesis. This thesis proposed a hybrid model implemented using LSTM which consumes </w:t>
      </w:r>
      <w:r w:rsidR="00D538D8">
        <w:t>historical stock data along with sentiment data in the form or polarity (from various news articles and twitter data)</w:t>
      </w:r>
    </w:p>
    <w:p w14:paraId="68321636" w14:textId="777A2755" w:rsidR="003931FD" w:rsidRPr="00844301" w:rsidRDefault="00546D77" w:rsidP="005A1741">
      <w:pPr>
        <w:spacing w:after="240" w:line="360" w:lineRule="auto"/>
        <w:jc w:val="both"/>
        <w:rPr>
          <w:b/>
          <w:bCs/>
        </w:rPr>
      </w:pPr>
      <w:r w:rsidRPr="00844301">
        <w:t>The research objectives are as follows:</w:t>
      </w:r>
    </w:p>
    <w:p w14:paraId="2A0C94C9" w14:textId="77777777" w:rsidR="00546D77" w:rsidRPr="00844301" w:rsidRDefault="00546D77" w:rsidP="00E412E9">
      <w:pPr>
        <w:pStyle w:val="ListParagraph"/>
        <w:numPr>
          <w:ilvl w:val="0"/>
          <w:numId w:val="60"/>
        </w:numPr>
        <w:spacing w:line="360" w:lineRule="auto"/>
        <w:jc w:val="both"/>
      </w:pPr>
      <w:proofErr w:type="spellStart"/>
      <w:r w:rsidRPr="00844301">
        <w:t>Analyze</w:t>
      </w:r>
      <w:proofErr w:type="spellEnd"/>
      <w:r w:rsidRPr="00844301">
        <w:t xml:space="preserve"> the data-set available for learning process</w:t>
      </w:r>
    </w:p>
    <w:p w14:paraId="3FB4A88E" w14:textId="77777777" w:rsidR="00546D77" w:rsidRPr="00844301" w:rsidRDefault="00546D77" w:rsidP="00E412E9">
      <w:pPr>
        <w:pStyle w:val="ListParagraph"/>
        <w:numPr>
          <w:ilvl w:val="0"/>
          <w:numId w:val="60"/>
        </w:numPr>
        <w:spacing w:line="360" w:lineRule="auto"/>
        <w:jc w:val="both"/>
      </w:pPr>
      <w:r w:rsidRPr="00844301">
        <w:t>To identify the learning methodology for prediction using LTSM</w:t>
      </w:r>
    </w:p>
    <w:p w14:paraId="10B318A5" w14:textId="77777777" w:rsidR="00546D77" w:rsidRPr="00844301" w:rsidRDefault="00546D77" w:rsidP="00E412E9">
      <w:pPr>
        <w:pStyle w:val="ListParagraph"/>
        <w:numPr>
          <w:ilvl w:val="0"/>
          <w:numId w:val="60"/>
        </w:numPr>
        <w:spacing w:line="360" w:lineRule="auto"/>
        <w:jc w:val="both"/>
      </w:pPr>
      <w:r w:rsidRPr="00844301">
        <w:t xml:space="preserve">Predict the stock price using the LTSM based RNN model </w:t>
      </w:r>
    </w:p>
    <w:p w14:paraId="6BB0E570" w14:textId="6C18C512" w:rsidR="00546D77" w:rsidRPr="00844301" w:rsidRDefault="00546D77" w:rsidP="00E412E9">
      <w:pPr>
        <w:pStyle w:val="ListParagraph"/>
        <w:numPr>
          <w:ilvl w:val="0"/>
          <w:numId w:val="60"/>
        </w:numPr>
        <w:spacing w:line="360" w:lineRule="auto"/>
        <w:jc w:val="both"/>
      </w:pPr>
      <w:r w:rsidRPr="00844301">
        <w:t>Evaluate the performance of the model in terms of accuracy</w:t>
      </w:r>
      <w:r w:rsidR="006C719D" w:rsidRPr="00844301">
        <w:t xml:space="preserve"> and </w:t>
      </w:r>
      <w:r w:rsidRPr="00844301">
        <w:t xml:space="preserve"> the trading position with maximum profit (sell at high, but at low)</w:t>
      </w:r>
    </w:p>
    <w:p w14:paraId="7BFD3C7A" w14:textId="5C63D272" w:rsidR="001E33B2" w:rsidRPr="000211F7" w:rsidRDefault="0052364A" w:rsidP="00E412E9">
      <w:pPr>
        <w:pStyle w:val="ListParagraph"/>
        <w:numPr>
          <w:ilvl w:val="0"/>
          <w:numId w:val="60"/>
        </w:numPr>
        <w:spacing w:after="240" w:line="360" w:lineRule="auto"/>
        <w:jc w:val="both"/>
      </w:pPr>
      <w:r w:rsidRPr="00844301">
        <w:t xml:space="preserve">Future trend of a stock </w:t>
      </w:r>
      <w:r w:rsidR="008645AA" w:rsidRPr="00844301">
        <w:t xml:space="preserve">will be </w:t>
      </w:r>
      <w:proofErr w:type="spellStart"/>
      <w:r w:rsidRPr="00844301">
        <w:t>analyzed</w:t>
      </w:r>
      <w:proofErr w:type="spellEnd"/>
      <w:r w:rsidRPr="00844301">
        <w:t xml:space="preserve"> </w:t>
      </w:r>
      <w:r w:rsidR="008645AA" w:rsidRPr="00844301">
        <w:t>from</w:t>
      </w:r>
      <w:r w:rsidRPr="00844301">
        <w:t xml:space="preserve"> news articles as primary source of information</w:t>
      </w:r>
      <w:r w:rsidR="00EC01C9" w:rsidRPr="00844301">
        <w:t>.</w:t>
      </w:r>
    </w:p>
    <w:p w14:paraId="2E53BEBC" w14:textId="5EE53346" w:rsidR="001E33B2" w:rsidRDefault="001E33B2" w:rsidP="00E412E9">
      <w:pPr>
        <w:pStyle w:val="Heading1"/>
        <w:numPr>
          <w:ilvl w:val="1"/>
          <w:numId w:val="16"/>
        </w:numPr>
        <w:jc w:val="both"/>
        <w:rPr>
          <w:rFonts w:cs="Times New Roman"/>
          <w:sz w:val="24"/>
          <w:szCs w:val="24"/>
        </w:rPr>
      </w:pPr>
      <w:bookmarkStart w:id="26" w:name="_Toc40128824"/>
      <w:r w:rsidRPr="009F4F85">
        <w:rPr>
          <w:rFonts w:cs="Times New Roman"/>
          <w:sz w:val="24"/>
          <w:szCs w:val="24"/>
        </w:rPr>
        <w:lastRenderedPageBreak/>
        <w:t>Thesis Structure</w:t>
      </w:r>
      <w:bookmarkEnd w:id="26"/>
      <w:r w:rsidRPr="009F4F85">
        <w:rPr>
          <w:rFonts w:cs="Times New Roman"/>
          <w:sz w:val="24"/>
          <w:szCs w:val="24"/>
        </w:rPr>
        <w:t xml:space="preserve"> </w:t>
      </w:r>
    </w:p>
    <w:p w14:paraId="0A8C446C" w14:textId="77777777" w:rsidR="009F4F85" w:rsidRPr="009F4F85" w:rsidRDefault="009F4F85" w:rsidP="009F4F85">
      <w:pPr>
        <w:pStyle w:val="ListParagraph"/>
      </w:pPr>
    </w:p>
    <w:p w14:paraId="21C1BC6C" w14:textId="3EA4FE54" w:rsidR="00C269B0" w:rsidRDefault="00E60A41" w:rsidP="00E60A41">
      <w:pPr>
        <w:spacing w:line="360" w:lineRule="auto"/>
        <w:jc w:val="both"/>
      </w:pPr>
      <w:r w:rsidRPr="00E60A41">
        <w:t xml:space="preserve">Chapter 2 will discuss the </w:t>
      </w:r>
      <w:r w:rsidR="00C269B0" w:rsidRPr="00F1053E">
        <w:rPr>
          <w:b/>
          <w:bCs/>
        </w:rPr>
        <w:t xml:space="preserve">“Background and related research </w:t>
      </w:r>
      <w:proofErr w:type="spellStart"/>
      <w:r w:rsidR="00C269B0" w:rsidRPr="00F1053E">
        <w:rPr>
          <w:b/>
          <w:bCs/>
        </w:rPr>
        <w:t>Research</w:t>
      </w:r>
      <w:proofErr w:type="spellEnd"/>
      <w:r w:rsidR="00C269B0" w:rsidRPr="00F1053E">
        <w:rPr>
          <w:b/>
          <w:bCs/>
        </w:rPr>
        <w:t>”.</w:t>
      </w:r>
      <w:r w:rsidR="00C269B0">
        <w:t xml:space="preserve"> </w:t>
      </w:r>
      <w:r w:rsidR="004022A6">
        <w:t xml:space="preserve"> </w:t>
      </w:r>
      <w:r w:rsidR="005A4094">
        <w:t>T</w:t>
      </w:r>
      <w:r w:rsidR="00C269B0">
        <w:t xml:space="preserve">his </w:t>
      </w:r>
      <w:r w:rsidR="004022A6">
        <w:t>c</w:t>
      </w:r>
      <w:r w:rsidR="00C269B0">
        <w:t>hapter</w:t>
      </w:r>
      <w:r w:rsidR="004022A6">
        <w:t xml:space="preserve"> </w:t>
      </w:r>
      <w:r w:rsidR="005A4094">
        <w:t xml:space="preserve">explains </w:t>
      </w:r>
      <w:r w:rsidR="004022A6">
        <w:t>details</w:t>
      </w:r>
      <w:r w:rsidR="00CA5811">
        <w:t xml:space="preserve"> </w:t>
      </w:r>
      <w:r w:rsidR="00C269B0">
        <w:t xml:space="preserve">about </w:t>
      </w:r>
      <w:r w:rsidR="003D341A">
        <w:t>Stock Market and its domain specific details like Technical Analysis and Fundamental Analysis and also Sentimental Analysis too</w:t>
      </w:r>
      <w:r w:rsidR="004022A6">
        <w:t xml:space="preserve"> are well described</w:t>
      </w:r>
      <w:r w:rsidR="003D341A">
        <w:t xml:space="preserve">. This chapter </w:t>
      </w:r>
      <w:r w:rsidR="00FB55EB">
        <w:t xml:space="preserve">starts with </w:t>
      </w:r>
      <w:r w:rsidR="00807FDD">
        <w:t>explanation</w:t>
      </w:r>
      <w:r w:rsidR="003D341A">
        <w:t xml:space="preserve"> about the various data sources and how these data sources can be used for predicting stock price movement. </w:t>
      </w:r>
      <w:r w:rsidR="00FB55EB">
        <w:t xml:space="preserve"> </w:t>
      </w:r>
      <w:r w:rsidR="00807FDD">
        <w:t>Eventually</w:t>
      </w:r>
      <w:r w:rsidR="00FB55EB">
        <w:t xml:space="preserve"> more </w:t>
      </w:r>
      <w:r w:rsidR="00807FDD">
        <w:t>details</w:t>
      </w:r>
      <w:r w:rsidR="00FB55EB">
        <w:t xml:space="preserve"> on various prediction methodologies and the various techniques used to make prediction more efficient like RNN and then followed by LSTM. </w:t>
      </w:r>
    </w:p>
    <w:p w14:paraId="0F3C9E33" w14:textId="77777777" w:rsidR="00C269B0" w:rsidRDefault="00C269B0" w:rsidP="00E60A41">
      <w:pPr>
        <w:spacing w:line="360" w:lineRule="auto"/>
        <w:jc w:val="both"/>
      </w:pPr>
    </w:p>
    <w:p w14:paraId="585B01A1" w14:textId="541A776B" w:rsidR="00DA6FBD" w:rsidRDefault="00E60A41" w:rsidP="00E60A41">
      <w:pPr>
        <w:spacing w:line="360" w:lineRule="auto"/>
        <w:jc w:val="both"/>
      </w:pPr>
      <w:r w:rsidRPr="00E60A41">
        <w:t xml:space="preserve">Chapter 3 will give a brief description </w:t>
      </w:r>
      <w:r w:rsidR="00F1053E">
        <w:t xml:space="preserve">about various </w:t>
      </w:r>
      <w:r w:rsidR="00481CBA" w:rsidRPr="008126CE">
        <w:rPr>
          <w:b/>
          <w:bCs/>
        </w:rPr>
        <w:t>Literature</w:t>
      </w:r>
      <w:r w:rsidR="00F1053E" w:rsidRPr="008126CE">
        <w:rPr>
          <w:b/>
          <w:bCs/>
        </w:rPr>
        <w:t xml:space="preserve"> Review</w:t>
      </w:r>
      <w:r w:rsidR="00F1053E">
        <w:t xml:space="preserve"> </w:t>
      </w:r>
      <w:r w:rsidR="00481CBA">
        <w:t xml:space="preserve">happened around </w:t>
      </w:r>
      <w:r w:rsidR="00F1053E">
        <w:t>stock market price prediction</w:t>
      </w:r>
      <w:r w:rsidR="00481CBA">
        <w:t xml:space="preserve"> in the past and also the recent research work in this domain</w:t>
      </w:r>
      <w:r w:rsidR="00F1053E">
        <w:t xml:space="preserve">. The literature review starts with </w:t>
      </w:r>
      <w:r w:rsidR="00A82BCB">
        <w:t xml:space="preserve">review of </w:t>
      </w:r>
      <w:r w:rsidR="00F1053E">
        <w:t xml:space="preserve">the stock market </w:t>
      </w:r>
      <w:r w:rsidR="00A82BCB">
        <w:t>fundamentals</w:t>
      </w:r>
      <w:r w:rsidR="00F1053E">
        <w:t xml:space="preserve"> along with various prediction </w:t>
      </w:r>
      <w:r w:rsidR="00A82BCB">
        <w:t xml:space="preserve">methodologies documented in various literatures. </w:t>
      </w:r>
      <w:r w:rsidR="00DA6FBD">
        <w:t xml:space="preserve">Eventually focus is more on LTSM and sentiment analysis and also the impact of market </w:t>
      </w:r>
      <w:r w:rsidR="00370A1A">
        <w:t>sentiments</w:t>
      </w:r>
      <w:r w:rsidR="00DA6FBD">
        <w:t xml:space="preserve"> (news data and twitter data) which impacts the stock price over period of time.</w:t>
      </w:r>
    </w:p>
    <w:p w14:paraId="463EDBDF" w14:textId="77777777" w:rsidR="00DA6FBD" w:rsidRDefault="00DA6FBD" w:rsidP="00E60A41">
      <w:pPr>
        <w:spacing w:line="360" w:lineRule="auto"/>
        <w:jc w:val="both"/>
      </w:pPr>
    </w:p>
    <w:p w14:paraId="038ECA75" w14:textId="0784C12B" w:rsidR="00D56294" w:rsidRDefault="00E60A41" w:rsidP="00E60A41">
      <w:pPr>
        <w:spacing w:line="360" w:lineRule="auto"/>
        <w:jc w:val="both"/>
      </w:pPr>
      <w:r w:rsidRPr="00E60A41">
        <w:t xml:space="preserve">Chapter 4 will </w:t>
      </w:r>
      <w:r w:rsidR="00015890">
        <w:t xml:space="preserve">describe more about the research methodologies used in the research thesis. The briefing of methodologies </w:t>
      </w:r>
      <w:r w:rsidR="00D56294">
        <w:t>starts</w:t>
      </w:r>
      <w:r w:rsidR="00015890">
        <w:t xml:space="preserve"> with Weka and YALE framework for data processing</w:t>
      </w:r>
      <w:r w:rsidR="00D56294">
        <w:t xml:space="preserve">. Also explains in detail about the data gathering and pre-processing methodologies used to make the </w:t>
      </w:r>
      <w:r w:rsidR="008040AE">
        <w:t>final DataFrame</w:t>
      </w:r>
      <w:r w:rsidR="00D56294">
        <w:t xml:space="preserve"> with meaningful data for feature extraction. Sentiment analysis helps in </w:t>
      </w:r>
      <w:r w:rsidR="00C02097">
        <w:t>identifying</w:t>
      </w:r>
      <w:r w:rsidR="00D56294">
        <w:t xml:space="preserve"> the polarity of the twitter or stock news data which is used as one of the </w:t>
      </w:r>
      <w:proofErr w:type="gramStart"/>
      <w:r w:rsidR="00D56294">
        <w:t>feature</w:t>
      </w:r>
      <w:proofErr w:type="gramEnd"/>
      <w:r w:rsidR="00D56294">
        <w:t xml:space="preserve"> while forecasting the stock price based on historical data.</w:t>
      </w:r>
    </w:p>
    <w:p w14:paraId="56BCF8C6" w14:textId="77777777" w:rsidR="00D56294" w:rsidRDefault="00D56294" w:rsidP="00E60A41">
      <w:pPr>
        <w:spacing w:line="360" w:lineRule="auto"/>
        <w:jc w:val="both"/>
      </w:pPr>
    </w:p>
    <w:p w14:paraId="3F9286A6" w14:textId="109992CA" w:rsidR="00E23ECB" w:rsidRDefault="00E60A41" w:rsidP="00E60A41">
      <w:pPr>
        <w:spacing w:line="360" w:lineRule="auto"/>
        <w:jc w:val="both"/>
      </w:pPr>
      <w:r w:rsidRPr="00E60A41">
        <w:t xml:space="preserve">In Chapter 5 description about </w:t>
      </w:r>
      <w:r w:rsidR="00C02097">
        <w:t xml:space="preserve">Model strategies used while predicting the </w:t>
      </w:r>
      <w:r w:rsidRPr="00E60A41">
        <w:t xml:space="preserve">time series data and </w:t>
      </w:r>
      <w:r w:rsidR="00E23ECB">
        <w:t>the intricacies in various model strategies. This chapter also explains more about the advantages of different model</w:t>
      </w:r>
      <w:r w:rsidR="005C465F">
        <w:t xml:space="preserve"> architectures</w:t>
      </w:r>
      <w:r w:rsidR="00E23ECB">
        <w:t xml:space="preserve"> and the </w:t>
      </w:r>
      <w:r w:rsidR="00DB48EE">
        <w:t>appropriate</w:t>
      </w:r>
      <w:r w:rsidR="00E23ECB">
        <w:t xml:space="preserve"> reason for choosing LSTM for stock price prediction in this thesis. </w:t>
      </w:r>
    </w:p>
    <w:p w14:paraId="6EA0FB5D" w14:textId="30D81087" w:rsidR="009F3A80" w:rsidRDefault="009F3A80" w:rsidP="00E60A41">
      <w:pPr>
        <w:spacing w:line="360" w:lineRule="auto"/>
        <w:jc w:val="both"/>
      </w:pPr>
    </w:p>
    <w:p w14:paraId="6BFEDAB0" w14:textId="5CA36F5F" w:rsidR="009F3A80" w:rsidRDefault="009F3A80" w:rsidP="00E60A41">
      <w:pPr>
        <w:spacing w:line="360" w:lineRule="auto"/>
        <w:jc w:val="both"/>
      </w:pPr>
      <w:r>
        <w:t xml:space="preserve">Chapter 6 describes about the various software tools/libraries used for forecasting stock prices based on various features which includes polarity and subjectivity of the stock news and twitter data. Most commonly used deep learning libraries like </w:t>
      </w:r>
      <w:proofErr w:type="spellStart"/>
      <w:r>
        <w:t>Keras</w:t>
      </w:r>
      <w:proofErr w:type="spellEnd"/>
      <w:r>
        <w:t xml:space="preserve"> and </w:t>
      </w:r>
      <w:proofErr w:type="spellStart"/>
      <w:r>
        <w:t>Tensorflow</w:t>
      </w:r>
      <w:proofErr w:type="spellEnd"/>
      <w:r>
        <w:t xml:space="preserve"> are used for building models and model fit function to forecast the stock price.</w:t>
      </w:r>
    </w:p>
    <w:p w14:paraId="7645C66E" w14:textId="77777777" w:rsidR="005C465F" w:rsidRDefault="005C465F" w:rsidP="00E60A41">
      <w:pPr>
        <w:spacing w:line="360" w:lineRule="auto"/>
        <w:jc w:val="both"/>
      </w:pPr>
    </w:p>
    <w:p w14:paraId="23E033A8" w14:textId="77777777" w:rsidR="00E23ECB" w:rsidRDefault="00E23ECB" w:rsidP="00E60A41">
      <w:pPr>
        <w:spacing w:line="360" w:lineRule="auto"/>
        <w:jc w:val="both"/>
      </w:pPr>
    </w:p>
    <w:p w14:paraId="00593795" w14:textId="3B7743E9" w:rsidR="00EB3618" w:rsidRDefault="00EB3618" w:rsidP="00EB3618">
      <w:pPr>
        <w:spacing w:line="360" w:lineRule="auto"/>
        <w:jc w:val="both"/>
      </w:pPr>
      <w:r>
        <w:t xml:space="preserve">Chapter 7 describes more about the implementation details.  This chapter explains in detailed about the LSTM network creation and Model building until data visualization off predicted outcomes. </w:t>
      </w:r>
      <w:r w:rsidR="003F62F7">
        <w:t xml:space="preserve">This is one of the most interesting chapter which briefs with the help of UML diagram about the use case and also more details about each step in the LSTM based stock prediction. This chapter begins with LSTM </w:t>
      </w:r>
      <w:r w:rsidR="00844197">
        <w:t>Network</w:t>
      </w:r>
      <w:r w:rsidR="003F62F7">
        <w:t xml:space="preserve"> creation with the help of MATLAB and then various support/utility </w:t>
      </w:r>
      <w:r w:rsidR="00844197">
        <w:t>functions</w:t>
      </w:r>
      <w:r w:rsidR="003F62F7">
        <w:t xml:space="preserve"> required for data processing, feature </w:t>
      </w:r>
      <w:r w:rsidR="00844197">
        <w:t>engineering</w:t>
      </w:r>
      <w:r w:rsidR="003F62F7">
        <w:t xml:space="preserve"> and finally the stock price prediction</w:t>
      </w:r>
      <w:r w:rsidR="00945323">
        <w:t>.</w:t>
      </w:r>
    </w:p>
    <w:p w14:paraId="54867D64" w14:textId="25400821" w:rsidR="00EB3618" w:rsidRDefault="00EB3618" w:rsidP="00EB3618">
      <w:pPr>
        <w:spacing w:line="360" w:lineRule="auto"/>
        <w:jc w:val="both"/>
      </w:pPr>
    </w:p>
    <w:p w14:paraId="2484B135" w14:textId="672E0FFD" w:rsidR="00843C70" w:rsidRDefault="00843C70" w:rsidP="00EB3618">
      <w:pPr>
        <w:spacing w:line="360" w:lineRule="auto"/>
        <w:jc w:val="both"/>
      </w:pPr>
      <w:r>
        <w:t xml:space="preserve">Chapter 8 describes about the outcome of the prediction model and evaluating the performance metrics of the implemented algorithm. Performance metrics can be in terms of the right buy/sell signal indicated by the algorithm and various metrics like </w:t>
      </w:r>
      <w:r w:rsidR="00081A4B">
        <w:t xml:space="preserve">accuracy </w:t>
      </w:r>
      <w:r>
        <w:t xml:space="preserve">RMSE, LMS. </w:t>
      </w:r>
    </w:p>
    <w:p w14:paraId="5C374D86" w14:textId="50A5FC7F" w:rsidR="00081A4B" w:rsidRDefault="00081A4B" w:rsidP="00EB3618">
      <w:pPr>
        <w:spacing w:line="360" w:lineRule="auto"/>
        <w:jc w:val="both"/>
      </w:pPr>
    </w:p>
    <w:p w14:paraId="0AD486C8" w14:textId="24986333" w:rsidR="00081A4B" w:rsidRDefault="00081A4B" w:rsidP="00EB3618">
      <w:pPr>
        <w:spacing w:line="360" w:lineRule="auto"/>
        <w:jc w:val="both"/>
      </w:pPr>
      <w:r>
        <w:t>Chapter 9 describes more about the conclusions based on the previous chapter (where-in the outcome of the prediction model is evaluated based on performance metrics like accuracy of prediction. This chapter explains more about the assumptions, challenges faced while constr</w:t>
      </w:r>
      <w:r w:rsidR="0072501C">
        <w:t>u</w:t>
      </w:r>
      <w:r>
        <w:t>cting this pre</w:t>
      </w:r>
      <w:r w:rsidR="0072501C">
        <w:t>dic</w:t>
      </w:r>
      <w:r>
        <w:t xml:space="preserve">tion model and also explains the learning associated with the challenges </w:t>
      </w:r>
    </w:p>
    <w:p w14:paraId="3405D94A" w14:textId="5F6DCC64" w:rsidR="008A5F64" w:rsidRDefault="008A5F64" w:rsidP="00EB3618">
      <w:pPr>
        <w:spacing w:line="360" w:lineRule="auto"/>
        <w:jc w:val="both"/>
      </w:pPr>
    </w:p>
    <w:p w14:paraId="7942FBA1" w14:textId="038CC7EA" w:rsidR="003B04B4" w:rsidRDefault="008A5F64" w:rsidP="00EB3618">
      <w:pPr>
        <w:spacing w:line="360" w:lineRule="auto"/>
        <w:jc w:val="both"/>
      </w:pPr>
      <w:r>
        <w:t xml:space="preserve">Chapter 10 describes the expected outcome of the model and the comparison against various performance metrics. </w:t>
      </w:r>
      <w:r w:rsidR="0072501C">
        <w:t>This chapter is trying to cover the impact of stock news and twitter data (sentiments) on stock price. The outcome of the model clearly indicates that, twitter sentiments has significant impact on stock price prediction</w:t>
      </w:r>
      <w:r w:rsidR="003B04B4">
        <w:t xml:space="preserve"> in a short term as well long term as well. The model is benchmarked based on the </w:t>
      </w:r>
      <w:r w:rsidR="00C25EA3">
        <w:t>accuracy</w:t>
      </w:r>
      <w:r w:rsidR="003B04B4">
        <w:t xml:space="preserve"> at </w:t>
      </w:r>
      <w:r w:rsidR="00C25EA3">
        <w:t>which</w:t>
      </w:r>
      <w:r w:rsidR="003B04B4">
        <w:t xml:space="preserve"> it triggers buy and sell signals for the given timeframe.</w:t>
      </w:r>
    </w:p>
    <w:p w14:paraId="53DA3DF4" w14:textId="28C1C2EF" w:rsidR="00843C70" w:rsidRDefault="00843C70" w:rsidP="00EB3618">
      <w:pPr>
        <w:spacing w:line="360" w:lineRule="auto"/>
        <w:jc w:val="both"/>
      </w:pPr>
    </w:p>
    <w:p w14:paraId="2C601E4C" w14:textId="5A69FDBA" w:rsidR="005E3D62" w:rsidRDefault="005E3D62" w:rsidP="00EB3618">
      <w:pPr>
        <w:spacing w:line="360" w:lineRule="auto"/>
        <w:jc w:val="both"/>
      </w:pPr>
      <w:r>
        <w:t xml:space="preserve">Chapter 11 describes the overall summary of the thesis, starting from the literature survey and then finally the performance metrics of the implemented model. </w:t>
      </w:r>
      <w:r w:rsidR="003337FD">
        <w:t xml:space="preserve"> This chapter </w:t>
      </w:r>
      <w:r w:rsidR="00C0442E">
        <w:t>also</w:t>
      </w:r>
      <w:r w:rsidR="003337FD">
        <w:t xml:space="preserve"> explains about the future work </w:t>
      </w:r>
      <w:r w:rsidR="00C0442E">
        <w:t>. It is observed based on the implementation is that, b</w:t>
      </w:r>
      <w:r w:rsidR="00C0442E" w:rsidRPr="00844301">
        <w:t>est result is obtained when combination of Stock, Twitter and News Data are used</w:t>
      </w:r>
      <w:r w:rsidR="00D902F9">
        <w:t>.</w:t>
      </w:r>
    </w:p>
    <w:p w14:paraId="2F37A63B" w14:textId="04F1013A" w:rsidR="00EA29D7" w:rsidRDefault="00EA29D7" w:rsidP="00EB3618">
      <w:pPr>
        <w:spacing w:line="360" w:lineRule="auto"/>
        <w:jc w:val="both"/>
      </w:pPr>
    </w:p>
    <w:p w14:paraId="2CC8AEBE" w14:textId="7C003863" w:rsidR="00EA29D7" w:rsidRDefault="00EA29D7" w:rsidP="00EB3618">
      <w:pPr>
        <w:spacing w:line="360" w:lineRule="auto"/>
        <w:jc w:val="both"/>
      </w:pPr>
      <w:r>
        <w:t xml:space="preserve">Chapter 12 describes about the limitation and the challenges in the current model and how the outcome of the model can be improved in the Future Work section. </w:t>
      </w:r>
      <w:proofErr w:type="gramStart"/>
      <w:r>
        <w:t>Also</w:t>
      </w:r>
      <w:proofErr w:type="gramEnd"/>
      <w:r>
        <w:t xml:space="preserve"> there is an opinion about building UI model for portfolio management. based on the </w:t>
      </w:r>
      <w:r w:rsidR="00AD1117">
        <w:t>prediction</w:t>
      </w:r>
      <w:r>
        <w:t xml:space="preserve"> outcome.</w:t>
      </w:r>
    </w:p>
    <w:p w14:paraId="5ADA4BF5" w14:textId="77777777" w:rsidR="00E60A41" w:rsidRPr="00E60A41" w:rsidRDefault="00E60A41" w:rsidP="00E60A41"/>
    <w:p w14:paraId="2D32E470" w14:textId="3530D2BF" w:rsidR="00AB2A1A" w:rsidRPr="00844301" w:rsidRDefault="008534C3" w:rsidP="00015859">
      <w:pPr>
        <w:pStyle w:val="Heading1"/>
        <w:numPr>
          <w:ilvl w:val="0"/>
          <w:numId w:val="3"/>
        </w:numPr>
        <w:jc w:val="both"/>
        <w:rPr>
          <w:rFonts w:cs="Times New Roman"/>
          <w:sz w:val="24"/>
          <w:szCs w:val="24"/>
        </w:rPr>
      </w:pPr>
      <w:bookmarkStart w:id="27" w:name="_Toc39319979"/>
      <w:bookmarkStart w:id="28" w:name="_Toc40128825"/>
      <w:r w:rsidRPr="00844301">
        <w:rPr>
          <w:rFonts w:cs="Times New Roman"/>
          <w:sz w:val="24"/>
          <w:szCs w:val="24"/>
        </w:rPr>
        <w:lastRenderedPageBreak/>
        <w:t>Background and related research</w:t>
      </w:r>
      <w:bookmarkEnd w:id="27"/>
      <w:bookmarkEnd w:id="28"/>
    </w:p>
    <w:p w14:paraId="3C1B55D3" w14:textId="005EAC4E" w:rsidR="009E1CED" w:rsidRPr="00844301" w:rsidRDefault="009E1CED" w:rsidP="00992B3B">
      <w:pPr>
        <w:pStyle w:val="Heading1"/>
        <w:numPr>
          <w:ilvl w:val="1"/>
          <w:numId w:val="3"/>
        </w:numPr>
        <w:ind w:left="360"/>
        <w:jc w:val="both"/>
        <w:rPr>
          <w:rFonts w:cs="Times New Roman"/>
          <w:sz w:val="24"/>
          <w:szCs w:val="24"/>
        </w:rPr>
      </w:pPr>
      <w:bookmarkStart w:id="29" w:name="_Toc39319980"/>
      <w:bookmarkStart w:id="30" w:name="_Toc40128826"/>
      <w:r w:rsidRPr="00844301">
        <w:rPr>
          <w:rFonts w:cs="Times New Roman"/>
          <w:sz w:val="24"/>
          <w:szCs w:val="24"/>
        </w:rPr>
        <w:t>Finance Glossary</w:t>
      </w:r>
      <w:bookmarkEnd w:id="29"/>
      <w:bookmarkEnd w:id="30"/>
    </w:p>
    <w:p w14:paraId="6F873AE5" w14:textId="77777777" w:rsidR="003B6035" w:rsidRPr="00844301" w:rsidRDefault="003B6035" w:rsidP="002B5C30">
      <w:pPr>
        <w:jc w:val="both"/>
      </w:pPr>
    </w:p>
    <w:p w14:paraId="4C9030AC" w14:textId="3E441499" w:rsidR="00764B2E" w:rsidRPr="00844301" w:rsidRDefault="009E1CED" w:rsidP="005C339F">
      <w:pPr>
        <w:jc w:val="both"/>
      </w:pPr>
      <w:r w:rsidRPr="00844301">
        <w:t xml:space="preserve">To get a better understanding of all this </w:t>
      </w:r>
      <w:r w:rsidR="00CB0B4B" w:rsidRPr="00844301">
        <w:t>let’s</w:t>
      </w:r>
      <w:r w:rsidRPr="00844301">
        <w:t xml:space="preserve"> get done with the basic terminologies first</w:t>
      </w:r>
    </w:p>
    <w:p w14:paraId="54D70281" w14:textId="77777777" w:rsidR="005C339F" w:rsidRPr="00844301" w:rsidRDefault="005C339F" w:rsidP="005C339F">
      <w:pPr>
        <w:jc w:val="both"/>
      </w:pPr>
    </w:p>
    <w:p w14:paraId="54C942B5" w14:textId="6F593697" w:rsidR="009E1CED" w:rsidRPr="00844301" w:rsidRDefault="007741F3" w:rsidP="002B5C30">
      <w:pPr>
        <w:spacing w:after="240" w:line="360" w:lineRule="auto"/>
        <w:jc w:val="both"/>
      </w:pPr>
      <w:r w:rsidRPr="00844301">
        <w:rPr>
          <w:b/>
          <w:bCs/>
        </w:rPr>
        <w:t>Share:</w:t>
      </w:r>
      <w:r w:rsidR="009E1CED" w:rsidRPr="00844301">
        <w:t xml:space="preserve"> A unit of ownership that entitles the holder to an equal proportion </w:t>
      </w:r>
      <w:r w:rsidR="00CB0B4B" w:rsidRPr="00844301">
        <w:t>of the</w:t>
      </w:r>
      <w:r w:rsidR="009E1CED" w:rsidRPr="00844301">
        <w:t xml:space="preserve"> company’s capital. </w:t>
      </w:r>
    </w:p>
    <w:p w14:paraId="4DD191FC" w14:textId="77777777" w:rsidR="00155B00" w:rsidRPr="00844301" w:rsidRDefault="007741F3" w:rsidP="002B5C30">
      <w:pPr>
        <w:spacing w:after="240" w:line="360" w:lineRule="auto"/>
        <w:jc w:val="both"/>
      </w:pPr>
      <w:r w:rsidRPr="00844301">
        <w:rPr>
          <w:b/>
          <w:bCs/>
        </w:rPr>
        <w:t>Stock</w:t>
      </w:r>
      <w:r w:rsidRPr="00844301">
        <w:t>:</w:t>
      </w:r>
      <w:r w:rsidR="009E1CED" w:rsidRPr="00844301">
        <w:t xml:space="preserve"> A collection of shares owned by a member that signifies his/her ownership of the</w:t>
      </w:r>
      <w:r w:rsidRPr="00844301">
        <w:t xml:space="preserve"> </w:t>
      </w:r>
      <w:r w:rsidR="009E1CED" w:rsidRPr="00844301">
        <w:t>company. Unlike shares, stocks can have different denominations.</w:t>
      </w:r>
    </w:p>
    <w:p w14:paraId="438D4BFD" w14:textId="5F9C3D72" w:rsidR="009E1CED" w:rsidRPr="00844301" w:rsidRDefault="009E1CED" w:rsidP="002B5C30">
      <w:pPr>
        <w:spacing w:after="240" w:line="360" w:lineRule="auto"/>
        <w:jc w:val="both"/>
      </w:pPr>
      <w:r w:rsidRPr="00844301">
        <w:rPr>
          <w:b/>
          <w:bCs/>
        </w:rPr>
        <w:t xml:space="preserve">Stock </w:t>
      </w:r>
      <w:r w:rsidR="007741F3" w:rsidRPr="00844301">
        <w:rPr>
          <w:b/>
          <w:bCs/>
        </w:rPr>
        <w:t>Trading:</w:t>
      </w:r>
      <w:r w:rsidRPr="00844301">
        <w:t xml:space="preserve"> Buying and selling of stocks in the stock market</w:t>
      </w:r>
      <w:r w:rsidR="00D251B2">
        <w:t xml:space="preserve"> with the</w:t>
      </w:r>
      <w:r w:rsidRPr="00844301">
        <w:t xml:space="preserve"> stock trading plan which </w:t>
      </w:r>
      <w:r w:rsidR="00D251B2">
        <w:t>can</w:t>
      </w:r>
      <w:r w:rsidRPr="00844301">
        <w:t xml:space="preserve"> achieve the best returns on their investment. There are many types of stock trading including Short-term, Intra-day, Long-term, swing trading etc.</w:t>
      </w:r>
    </w:p>
    <w:p w14:paraId="4D83B9CC" w14:textId="145BD923" w:rsidR="009E1CED" w:rsidRPr="00844301" w:rsidRDefault="009E1CED" w:rsidP="002B5C30">
      <w:pPr>
        <w:spacing w:after="240" w:line="360" w:lineRule="auto"/>
        <w:jc w:val="both"/>
      </w:pPr>
      <w:r w:rsidRPr="00844301">
        <w:rPr>
          <w:b/>
          <w:bCs/>
        </w:rPr>
        <w:t xml:space="preserve">Algorithmic </w:t>
      </w:r>
      <w:r w:rsidR="007741F3" w:rsidRPr="00844301">
        <w:rPr>
          <w:b/>
          <w:bCs/>
        </w:rPr>
        <w:t>Trading:</w:t>
      </w:r>
      <w:r w:rsidRPr="00844301">
        <w:t xml:space="preserve"> The application of automated pre-programmed algorithms to execute orders in stock trading</w:t>
      </w:r>
      <w:r w:rsidR="00876A1B" w:rsidRPr="00844301">
        <w:t xml:space="preserve"> </w:t>
      </w:r>
      <w:r w:rsidR="00F0168C" w:rsidRPr="00844301">
        <w:t>using various</w:t>
      </w:r>
      <w:r w:rsidRPr="00844301">
        <w:t xml:space="preserve"> strategies like estimated moving averages, mean reversion</w:t>
      </w:r>
      <w:r w:rsidR="00BC35DC">
        <w:t>.</w:t>
      </w:r>
    </w:p>
    <w:p w14:paraId="114CFFC2" w14:textId="25A4D05D" w:rsidR="009E1CED" w:rsidRPr="00844301" w:rsidRDefault="007741F3" w:rsidP="002B5C30">
      <w:pPr>
        <w:spacing w:after="240" w:line="360" w:lineRule="auto"/>
        <w:jc w:val="both"/>
      </w:pPr>
      <w:r w:rsidRPr="00844301">
        <w:rPr>
          <w:b/>
          <w:bCs/>
        </w:rPr>
        <w:t>Back-testing:</w:t>
      </w:r>
      <w:r w:rsidR="009E1CED" w:rsidRPr="00844301">
        <w:t xml:space="preserve"> The process of applying an analytical method or a trading strategy to real-time or historic data in order to check the efficiency of the strategy or method. </w:t>
      </w:r>
    </w:p>
    <w:p w14:paraId="5E9A848C" w14:textId="0B75C7B1" w:rsidR="009E1CED" w:rsidRPr="00844301" w:rsidRDefault="009E1CED" w:rsidP="004B53D6">
      <w:pPr>
        <w:spacing w:after="240" w:line="360" w:lineRule="auto"/>
        <w:jc w:val="both"/>
      </w:pPr>
      <w:r w:rsidRPr="00844301">
        <w:rPr>
          <w:b/>
          <w:bCs/>
        </w:rPr>
        <w:t>Time Series data:</w:t>
      </w:r>
      <w:r w:rsidRPr="00844301">
        <w:t xml:space="preserve"> A sequence of data points recorded at regular time intervals, over a given period of time. Time is hence the primary axis here. For example, </w:t>
      </w:r>
      <w:r w:rsidR="00102EE2" w:rsidRPr="00844301">
        <w:t>tracking</w:t>
      </w:r>
      <w:r w:rsidRPr="00844301">
        <w:t xml:space="preserve"> applications and the Financial trading systems render time series data.</w:t>
      </w:r>
    </w:p>
    <w:p w14:paraId="56416393" w14:textId="76ED18BC" w:rsidR="009E1CED" w:rsidRPr="00844301" w:rsidRDefault="009E1CED" w:rsidP="004B53D6">
      <w:pPr>
        <w:spacing w:after="240" w:line="360" w:lineRule="auto"/>
        <w:jc w:val="both"/>
      </w:pPr>
      <w:r w:rsidRPr="00844301">
        <w:rPr>
          <w:b/>
          <w:bCs/>
        </w:rPr>
        <w:t xml:space="preserve">Sharpe </w:t>
      </w:r>
      <w:r w:rsidR="00CD4E70" w:rsidRPr="00844301">
        <w:rPr>
          <w:b/>
          <w:bCs/>
        </w:rPr>
        <w:t>Ratio:</w:t>
      </w:r>
      <w:r w:rsidRPr="00844301">
        <w:t xml:space="preserve"> The term is coined by William F. Sharpe. This ratio helps investors to understand the return of an investment in an algorithmic trading.</w:t>
      </w:r>
    </w:p>
    <w:p w14:paraId="7F989F93" w14:textId="4813F2B8" w:rsidR="009E1CED" w:rsidRPr="00844301" w:rsidRDefault="009E1CED" w:rsidP="004B53D6">
      <w:pPr>
        <w:spacing w:after="240" w:line="360" w:lineRule="auto"/>
        <w:jc w:val="both"/>
      </w:pPr>
      <w:r w:rsidRPr="00844301">
        <w:rPr>
          <w:b/>
          <w:bCs/>
        </w:rPr>
        <w:t xml:space="preserve">Buy and </w:t>
      </w:r>
      <w:r w:rsidR="00CD4E70" w:rsidRPr="00844301">
        <w:rPr>
          <w:b/>
          <w:bCs/>
        </w:rPr>
        <w:t>Sell:</w:t>
      </w:r>
      <w:r w:rsidRPr="00844301">
        <w:t xml:space="preserve">  Buy means buying stock(s) and Sell means selling stock(s). Investors take help of different algorithmic trading strategy to take decision when to Buy or Sell. Ultimate motive is to make profit though these.</w:t>
      </w:r>
    </w:p>
    <w:p w14:paraId="4923A2B7" w14:textId="1D26A399" w:rsidR="009E1CED" w:rsidRPr="00844301" w:rsidRDefault="00CD4E70" w:rsidP="004B53D6">
      <w:pPr>
        <w:spacing w:after="240" w:line="360" w:lineRule="auto"/>
        <w:jc w:val="both"/>
      </w:pPr>
      <w:r w:rsidRPr="00844301">
        <w:rPr>
          <w:b/>
          <w:bCs/>
        </w:rPr>
        <w:t>Portfolio:</w:t>
      </w:r>
      <w:r w:rsidR="009E1CED" w:rsidRPr="00844301">
        <w:rPr>
          <w:b/>
          <w:bCs/>
        </w:rPr>
        <w:t xml:space="preserve"> </w:t>
      </w:r>
      <w:r w:rsidR="009E1CED" w:rsidRPr="00844301">
        <w:t xml:space="preserve">Portfolio is collection of different financial assets such as stocks, commodities, </w:t>
      </w:r>
      <w:r w:rsidRPr="00844301">
        <w:t>bonds, currencies</w:t>
      </w:r>
      <w:r w:rsidR="009E1CED" w:rsidRPr="00844301">
        <w:t>, cash equivalents etc.</w:t>
      </w:r>
    </w:p>
    <w:p w14:paraId="612544E6" w14:textId="22DBC1A5" w:rsidR="00964C87" w:rsidRPr="00844301" w:rsidRDefault="009E1CED" w:rsidP="004B53D6">
      <w:pPr>
        <w:spacing w:after="240" w:line="360" w:lineRule="auto"/>
        <w:jc w:val="both"/>
      </w:pPr>
      <w:r w:rsidRPr="00844301">
        <w:rPr>
          <w:b/>
          <w:bCs/>
        </w:rPr>
        <w:t xml:space="preserve">Uptrend and </w:t>
      </w:r>
      <w:r w:rsidR="00CD4E70" w:rsidRPr="00844301">
        <w:rPr>
          <w:b/>
          <w:bCs/>
        </w:rPr>
        <w:t>Downtrend:</w:t>
      </w:r>
      <w:r w:rsidRPr="00844301">
        <w:t xml:space="preserve"> Uptrend is basically when a company’s stock return is increasing day by day. And Downtrend is just the opposite</w:t>
      </w:r>
    </w:p>
    <w:p w14:paraId="389EE6A0" w14:textId="77777777" w:rsidR="00F119F9" w:rsidRPr="00844301" w:rsidRDefault="00F119F9" w:rsidP="004B53D6">
      <w:pPr>
        <w:spacing w:after="240" w:line="360" w:lineRule="auto"/>
        <w:jc w:val="both"/>
      </w:pPr>
    </w:p>
    <w:p w14:paraId="5BBEC8B2" w14:textId="24F294D9" w:rsidR="00DE7DAE" w:rsidRPr="00844301" w:rsidRDefault="00016025" w:rsidP="00DE7DAE">
      <w:pPr>
        <w:pStyle w:val="Heading1"/>
        <w:numPr>
          <w:ilvl w:val="1"/>
          <w:numId w:val="3"/>
        </w:numPr>
        <w:ind w:left="360"/>
        <w:jc w:val="both"/>
        <w:rPr>
          <w:rFonts w:cs="Times New Roman"/>
          <w:sz w:val="24"/>
          <w:szCs w:val="24"/>
        </w:rPr>
      </w:pPr>
      <w:bookmarkStart w:id="31" w:name="_Toc39319981"/>
      <w:bookmarkStart w:id="32" w:name="_Toc40128827"/>
      <w:r w:rsidRPr="00844301">
        <w:rPr>
          <w:rFonts w:cs="Times New Roman"/>
          <w:sz w:val="24"/>
          <w:szCs w:val="24"/>
        </w:rPr>
        <w:lastRenderedPageBreak/>
        <w:t>Stock Market Prediction</w:t>
      </w:r>
      <w:r w:rsidR="0008122E" w:rsidRPr="00844301">
        <w:rPr>
          <w:rFonts w:cs="Times New Roman"/>
          <w:sz w:val="24"/>
          <w:szCs w:val="24"/>
        </w:rPr>
        <w:t xml:space="preserve"> Brief</w:t>
      </w:r>
      <w:bookmarkEnd w:id="31"/>
      <w:bookmarkEnd w:id="32"/>
      <w:r w:rsidR="0008122E" w:rsidRPr="00844301">
        <w:rPr>
          <w:rFonts w:cs="Times New Roman"/>
          <w:sz w:val="24"/>
          <w:szCs w:val="24"/>
        </w:rPr>
        <w:t xml:space="preserve"> </w:t>
      </w:r>
    </w:p>
    <w:p w14:paraId="7273A9C8" w14:textId="5B57022A" w:rsidR="00DE7DAE" w:rsidRPr="00844301" w:rsidRDefault="00DE7DAE" w:rsidP="00DE7DAE">
      <w:pPr>
        <w:pStyle w:val="Heading1"/>
        <w:numPr>
          <w:ilvl w:val="2"/>
          <w:numId w:val="3"/>
        </w:numPr>
        <w:ind w:left="720"/>
        <w:jc w:val="both"/>
        <w:rPr>
          <w:rFonts w:cs="Times New Roman"/>
          <w:sz w:val="24"/>
          <w:szCs w:val="24"/>
        </w:rPr>
      </w:pPr>
      <w:bookmarkStart w:id="33" w:name="_Toc39319982"/>
      <w:bookmarkStart w:id="34" w:name="_Toc40128828"/>
      <w:r w:rsidRPr="00844301">
        <w:rPr>
          <w:rFonts w:cs="Times New Roman"/>
          <w:sz w:val="24"/>
          <w:szCs w:val="24"/>
        </w:rPr>
        <w:t>Stock Market :</w:t>
      </w:r>
      <w:bookmarkEnd w:id="33"/>
      <w:bookmarkEnd w:id="34"/>
    </w:p>
    <w:p w14:paraId="118A9392" w14:textId="77777777" w:rsidR="00DE7DAE" w:rsidRPr="00844301" w:rsidRDefault="00DE7DAE" w:rsidP="00DE7DAE">
      <w:pPr>
        <w:pStyle w:val="ListParagraph"/>
        <w:spacing w:line="360" w:lineRule="auto"/>
        <w:jc w:val="both"/>
      </w:pPr>
    </w:p>
    <w:p w14:paraId="16533490" w14:textId="5DD6B92B" w:rsidR="00DE7DAE" w:rsidRPr="00844301" w:rsidRDefault="00DE7DAE" w:rsidP="00DE7DAE">
      <w:pPr>
        <w:pStyle w:val="ListParagraph"/>
        <w:spacing w:line="360" w:lineRule="auto"/>
        <w:jc w:val="both"/>
      </w:pPr>
      <w:r w:rsidRPr="00844301">
        <w:t xml:space="preserve">A Stock market is a regulated platform for the sale at </w:t>
      </w:r>
      <w:proofErr w:type="gramStart"/>
      <w:r w:rsidRPr="00844301">
        <w:t>an</w:t>
      </w:r>
      <w:proofErr w:type="gramEnd"/>
      <w:r w:rsidRPr="00844301">
        <w:t xml:space="preserve"> negotiated price of commodities and derivatives; they are shares and only exchanged secretly. It is managed in accordance with a regulatory authority and participants dealing in the securities are registered with SEBI. The equity market, which includes trade between two creditors, is sometimes considered the secondary market. Share exchange puts together creditors to acquire and sell business stock. Share market rates are dependent on demand and availability. A strongly needed product will raise prices whereas a poorly marketed product would decrease prices.</w:t>
      </w:r>
    </w:p>
    <w:p w14:paraId="004B8E48" w14:textId="77777777" w:rsidR="00964C87" w:rsidRPr="00844301" w:rsidRDefault="00964C87" w:rsidP="00964C87">
      <w:pPr>
        <w:pStyle w:val="ListParagraph"/>
      </w:pPr>
    </w:p>
    <w:p w14:paraId="578EFAFC" w14:textId="5467E020" w:rsidR="006E6109" w:rsidRPr="00844301" w:rsidRDefault="009F1204" w:rsidP="003767DD">
      <w:pPr>
        <w:spacing w:after="240" w:line="360" w:lineRule="auto"/>
        <w:ind w:left="360"/>
      </w:pPr>
      <w:r w:rsidRPr="00844301">
        <w:rPr>
          <w:noProof/>
        </w:rPr>
        <w:drawing>
          <wp:inline distT="0" distB="0" distL="0" distR="0" wp14:anchorId="6D5AFC8F" wp14:editId="43CCB818">
            <wp:extent cx="5288383" cy="259936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12-15 at 5.55.32 PM.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59029" cy="2634086"/>
                    </a:xfrm>
                    <a:prstGeom prst="rect">
                      <a:avLst/>
                    </a:prstGeom>
                  </pic:spPr>
                </pic:pic>
              </a:graphicData>
            </a:graphic>
          </wp:inline>
        </w:drawing>
      </w:r>
    </w:p>
    <w:p w14:paraId="1B3269D8" w14:textId="4DE88266" w:rsidR="006E6109" w:rsidRPr="0004348F" w:rsidRDefault="0004348F" w:rsidP="0004348F">
      <w:pPr>
        <w:pStyle w:val="Caption"/>
        <w:jc w:val="center"/>
        <w:rPr>
          <w:color w:val="000000" w:themeColor="text1"/>
          <w:sz w:val="24"/>
          <w:szCs w:val="24"/>
        </w:rPr>
      </w:pPr>
      <w:bookmarkStart w:id="35" w:name="_Toc40128703"/>
      <w:r w:rsidRPr="0004348F">
        <w:rPr>
          <w:color w:val="000000" w:themeColor="text1"/>
          <w:sz w:val="24"/>
          <w:szCs w:val="24"/>
        </w:rPr>
        <w:t xml:space="preserve">Figure </w:t>
      </w:r>
      <w:r w:rsidRPr="0004348F">
        <w:rPr>
          <w:color w:val="000000" w:themeColor="text1"/>
          <w:sz w:val="24"/>
          <w:szCs w:val="24"/>
        </w:rPr>
        <w:fldChar w:fldCharType="begin"/>
      </w:r>
      <w:r w:rsidRPr="0004348F">
        <w:rPr>
          <w:color w:val="000000" w:themeColor="text1"/>
          <w:sz w:val="24"/>
          <w:szCs w:val="24"/>
        </w:rPr>
        <w:instrText xml:space="preserve"> SEQ Figure \* ARABIC </w:instrText>
      </w:r>
      <w:r w:rsidRPr="0004348F">
        <w:rPr>
          <w:color w:val="000000" w:themeColor="text1"/>
          <w:sz w:val="24"/>
          <w:szCs w:val="24"/>
        </w:rPr>
        <w:fldChar w:fldCharType="separate"/>
      </w:r>
      <w:r w:rsidR="00E00E9C">
        <w:rPr>
          <w:noProof/>
          <w:color w:val="000000" w:themeColor="text1"/>
          <w:sz w:val="24"/>
          <w:szCs w:val="24"/>
        </w:rPr>
        <w:t>5</w:t>
      </w:r>
      <w:r w:rsidRPr="0004348F">
        <w:rPr>
          <w:color w:val="000000" w:themeColor="text1"/>
          <w:sz w:val="24"/>
          <w:szCs w:val="24"/>
        </w:rPr>
        <w:fldChar w:fldCharType="end"/>
      </w:r>
      <w:r w:rsidRPr="0004348F">
        <w:rPr>
          <w:color w:val="000000" w:themeColor="text1"/>
          <w:sz w:val="24"/>
          <w:szCs w:val="24"/>
        </w:rPr>
        <w:t xml:space="preserve"> Infy Technical Chart</w:t>
      </w:r>
      <w:bookmarkEnd w:id="35"/>
    </w:p>
    <w:p w14:paraId="0B4AF941" w14:textId="7D24A01E" w:rsidR="00F950BA" w:rsidRPr="00844301" w:rsidRDefault="00016025" w:rsidP="00992B3B">
      <w:pPr>
        <w:pStyle w:val="Heading1"/>
        <w:numPr>
          <w:ilvl w:val="1"/>
          <w:numId w:val="3"/>
        </w:numPr>
        <w:ind w:left="360"/>
        <w:jc w:val="both"/>
        <w:rPr>
          <w:rFonts w:cs="Times New Roman"/>
          <w:sz w:val="24"/>
          <w:szCs w:val="24"/>
        </w:rPr>
      </w:pPr>
      <w:bookmarkStart w:id="36" w:name="_Toc39319983"/>
      <w:bookmarkStart w:id="37" w:name="_Toc40128829"/>
      <w:r w:rsidRPr="00844301">
        <w:rPr>
          <w:rFonts w:cs="Times New Roman"/>
          <w:sz w:val="24"/>
          <w:szCs w:val="24"/>
        </w:rPr>
        <w:t>Fundamental Analysis Based Stock Prediction</w:t>
      </w:r>
      <w:bookmarkEnd w:id="36"/>
      <w:bookmarkEnd w:id="37"/>
    </w:p>
    <w:p w14:paraId="5648F825" w14:textId="4CD910D4" w:rsidR="00F950BA" w:rsidRPr="00844301" w:rsidRDefault="00F950BA" w:rsidP="00992B3B">
      <w:pPr>
        <w:pStyle w:val="Heading1"/>
        <w:numPr>
          <w:ilvl w:val="2"/>
          <w:numId w:val="3"/>
        </w:numPr>
        <w:tabs>
          <w:tab w:val="left" w:pos="720"/>
        </w:tabs>
        <w:overflowPunct w:val="0"/>
        <w:autoSpaceDE w:val="0"/>
        <w:autoSpaceDN w:val="0"/>
        <w:adjustRightInd w:val="0"/>
        <w:spacing w:line="276" w:lineRule="auto"/>
        <w:ind w:left="720"/>
        <w:jc w:val="both"/>
        <w:textAlignment w:val="baseline"/>
        <w:rPr>
          <w:rFonts w:cs="Times New Roman"/>
          <w:sz w:val="24"/>
          <w:szCs w:val="24"/>
        </w:rPr>
      </w:pPr>
      <w:bookmarkStart w:id="38" w:name="_Toc39319984"/>
      <w:bookmarkStart w:id="39" w:name="_Toc40128830"/>
      <w:r w:rsidRPr="00844301">
        <w:rPr>
          <w:rFonts w:eastAsiaTheme="minorHAnsi" w:cs="Times New Roman"/>
          <w:bCs/>
          <w:sz w:val="24"/>
          <w:szCs w:val="24"/>
        </w:rPr>
        <w:t>Introduction to Fundamental Analysis</w:t>
      </w:r>
      <w:bookmarkEnd w:id="38"/>
      <w:bookmarkEnd w:id="39"/>
      <w:r w:rsidRPr="00844301">
        <w:rPr>
          <w:rFonts w:eastAsiaTheme="minorHAnsi" w:cs="Times New Roman"/>
          <w:bCs/>
          <w:sz w:val="24"/>
          <w:szCs w:val="24"/>
        </w:rPr>
        <w:t xml:space="preserve"> </w:t>
      </w:r>
    </w:p>
    <w:p w14:paraId="5A5D908D" w14:textId="07C76AD8" w:rsidR="00E473DF" w:rsidRDefault="00ED0E8F" w:rsidP="00163354">
      <w:pPr>
        <w:spacing w:after="240" w:line="360" w:lineRule="auto"/>
        <w:jc w:val="both"/>
      </w:pPr>
      <w:r w:rsidRPr="00844301">
        <w:br/>
      </w:r>
      <w:r w:rsidR="00FB0CBB" w:rsidRPr="00844301">
        <w:t>Fundamental analysis discusses supply and demand-related variables. This information is to be collected and interpreted and used in stock prices before the information is included. There is a trading gap between the time between an incident and the subsequent consumer reaction. Fundamental forecasting is focused on business economic statistics which aims to estimate economies with economic records, such as yearly which quarterly accounts, accounting accounts and earnings statements, which businesses are expected to post annually.</w:t>
      </w:r>
    </w:p>
    <w:p w14:paraId="085A9BBE" w14:textId="77777777" w:rsidR="0038509E" w:rsidRPr="00844301" w:rsidRDefault="0038509E" w:rsidP="00163354">
      <w:pPr>
        <w:spacing w:after="240" w:line="360" w:lineRule="auto"/>
        <w:jc w:val="both"/>
      </w:pPr>
    </w:p>
    <w:p w14:paraId="7462C2E4" w14:textId="052C6FAC" w:rsidR="00016025" w:rsidRPr="00844301" w:rsidRDefault="00016025" w:rsidP="00163354">
      <w:pPr>
        <w:spacing w:after="240" w:line="360" w:lineRule="auto"/>
        <w:jc w:val="both"/>
      </w:pPr>
      <w:r w:rsidRPr="00844301">
        <w:rPr>
          <w:b/>
          <w:bCs/>
        </w:rPr>
        <w:lastRenderedPageBreak/>
        <w:t xml:space="preserve">The advantages of fundamental </w:t>
      </w:r>
      <w:r w:rsidR="00A928E9" w:rsidRPr="00844301">
        <w:rPr>
          <w:b/>
          <w:bCs/>
        </w:rPr>
        <w:t>analysis</w:t>
      </w:r>
      <w:r w:rsidR="00A928E9" w:rsidRPr="00844301">
        <w:t>:</w:t>
      </w:r>
    </w:p>
    <w:p w14:paraId="0BDBAACE" w14:textId="545D725B" w:rsidR="00016025" w:rsidRPr="00844301" w:rsidRDefault="000B032B" w:rsidP="00992B3B">
      <w:pPr>
        <w:pStyle w:val="ListParagraph"/>
        <w:numPr>
          <w:ilvl w:val="0"/>
          <w:numId w:val="4"/>
        </w:numPr>
        <w:spacing w:after="240" w:line="360" w:lineRule="auto"/>
        <w:jc w:val="both"/>
      </w:pPr>
      <w:r w:rsidRPr="00844301">
        <w:t xml:space="preserve">Its </w:t>
      </w:r>
      <w:r w:rsidR="00016025" w:rsidRPr="00844301">
        <w:t>systematic approach and its ability to predict changes before they show up on the charts.</w:t>
      </w:r>
    </w:p>
    <w:p w14:paraId="05344BA0" w14:textId="77777777" w:rsidR="00016025" w:rsidRPr="00844301" w:rsidRDefault="00016025" w:rsidP="00992B3B">
      <w:pPr>
        <w:pStyle w:val="ListParagraph"/>
        <w:numPr>
          <w:ilvl w:val="0"/>
          <w:numId w:val="4"/>
        </w:numPr>
        <w:spacing w:after="240" w:line="360" w:lineRule="auto"/>
        <w:jc w:val="both"/>
      </w:pPr>
      <w:r w:rsidRPr="00844301">
        <w:t xml:space="preserve"> Fundamental analysis is a superior method for long-term stability and growth. </w:t>
      </w:r>
    </w:p>
    <w:p w14:paraId="4245E1BC" w14:textId="174E58E3" w:rsidR="00016025" w:rsidRPr="00844301" w:rsidRDefault="00016025" w:rsidP="00163354">
      <w:pPr>
        <w:spacing w:after="240" w:line="360" w:lineRule="auto"/>
        <w:jc w:val="both"/>
        <w:rPr>
          <w:b/>
          <w:bCs/>
        </w:rPr>
      </w:pPr>
      <w:r w:rsidRPr="00844301">
        <w:rPr>
          <w:b/>
          <w:bCs/>
        </w:rPr>
        <w:t xml:space="preserve">Disadvantages of fundamental </w:t>
      </w:r>
      <w:r w:rsidR="00A93FE6" w:rsidRPr="00844301">
        <w:rPr>
          <w:b/>
          <w:bCs/>
        </w:rPr>
        <w:t>analysis:</w:t>
      </w:r>
    </w:p>
    <w:p w14:paraId="0DF1D45F" w14:textId="37AAF695" w:rsidR="00016025" w:rsidRPr="00844301" w:rsidRDefault="00016025" w:rsidP="00992B3B">
      <w:pPr>
        <w:pStyle w:val="ListParagraph"/>
        <w:numPr>
          <w:ilvl w:val="0"/>
          <w:numId w:val="5"/>
        </w:numPr>
        <w:spacing w:after="240" w:line="360" w:lineRule="auto"/>
        <w:jc w:val="both"/>
      </w:pPr>
      <w:r w:rsidRPr="00844301">
        <w:t>It becomes harder to formalize all this knowledge for purposes of automation (with a neural network for example), and interpretation of this knowledge may be subjective.</w:t>
      </w:r>
    </w:p>
    <w:p w14:paraId="116D09A5" w14:textId="77777777" w:rsidR="00016025" w:rsidRPr="00844301" w:rsidRDefault="00016025" w:rsidP="00992B3B">
      <w:pPr>
        <w:pStyle w:val="ListParagraph"/>
        <w:numPr>
          <w:ilvl w:val="0"/>
          <w:numId w:val="5"/>
        </w:numPr>
        <w:spacing w:after="240" w:line="360" w:lineRule="auto"/>
        <w:jc w:val="both"/>
      </w:pPr>
      <w:r w:rsidRPr="00844301">
        <w:t xml:space="preserve">It is hard to time the market using fundamental analysis. </w:t>
      </w:r>
    </w:p>
    <w:p w14:paraId="1F17BD36" w14:textId="37722F58" w:rsidR="00016025" w:rsidRPr="00844301" w:rsidRDefault="00016025" w:rsidP="00992B3B">
      <w:pPr>
        <w:pStyle w:val="ListParagraph"/>
        <w:numPr>
          <w:ilvl w:val="2"/>
          <w:numId w:val="3"/>
        </w:numPr>
        <w:spacing w:after="240" w:line="360" w:lineRule="auto"/>
        <w:ind w:left="720"/>
        <w:jc w:val="both"/>
        <w:rPr>
          <w:b/>
          <w:bCs/>
        </w:rPr>
      </w:pPr>
      <w:r w:rsidRPr="00844301">
        <w:rPr>
          <w:b/>
          <w:bCs/>
        </w:rPr>
        <w:t xml:space="preserve">Important Ratios for fundamental </w:t>
      </w:r>
      <w:r w:rsidR="00A93FE6" w:rsidRPr="00844301">
        <w:rPr>
          <w:b/>
          <w:bCs/>
        </w:rPr>
        <w:t>analysis:</w:t>
      </w:r>
    </w:p>
    <w:p w14:paraId="6CC271EB" w14:textId="32F3C538" w:rsidR="00016025" w:rsidRPr="00844301" w:rsidRDefault="002A4E5D" w:rsidP="00163354">
      <w:pPr>
        <w:spacing w:after="240" w:line="360" w:lineRule="auto"/>
        <w:jc w:val="both"/>
      </w:pPr>
      <w:r w:rsidRPr="00844301">
        <w:t>Several ratios can decide the main principle of stock evaluation. Each has its own meaning. Any share not representing all these conditions as safe would not be a successful buy.</w:t>
      </w:r>
      <w:r w:rsidR="0068294C" w:rsidRPr="00844301">
        <w:t xml:space="preserve"> The definition for each ratio </w:t>
      </w:r>
      <w:proofErr w:type="gramStart"/>
      <w:r w:rsidR="0068294C" w:rsidRPr="00844301">
        <w:t>are</w:t>
      </w:r>
      <w:proofErr w:type="gramEnd"/>
      <w:r w:rsidR="0068294C" w:rsidRPr="00844301">
        <w:t xml:space="preserve"> referred from Investopedia.com</w:t>
      </w:r>
    </w:p>
    <w:p w14:paraId="7A993223" w14:textId="308642C3" w:rsidR="00016025" w:rsidRPr="00844301" w:rsidRDefault="00016025" w:rsidP="00992B3B">
      <w:pPr>
        <w:pStyle w:val="ListParagraph"/>
        <w:numPr>
          <w:ilvl w:val="0"/>
          <w:numId w:val="2"/>
        </w:numPr>
        <w:spacing w:after="240" w:line="360" w:lineRule="auto"/>
        <w:jc w:val="both"/>
      </w:pPr>
      <w:r w:rsidRPr="00844301">
        <w:rPr>
          <w:b/>
          <w:bCs/>
        </w:rPr>
        <w:t>The Price-to-Book Ratio (P/B</w:t>
      </w:r>
      <w:proofErr w:type="gramStart"/>
      <w:r w:rsidRPr="00844301">
        <w:rPr>
          <w:b/>
          <w:bCs/>
        </w:rPr>
        <w:t>):</w:t>
      </w:r>
      <w:r w:rsidRPr="00844301">
        <w:t>.</w:t>
      </w:r>
      <w:proofErr w:type="gramEnd"/>
      <w:r w:rsidR="008E30AA" w:rsidRPr="00844301">
        <w:t xml:space="preserve"> </w:t>
      </w:r>
      <w:r w:rsidR="006D1FC1" w:rsidRPr="00844301">
        <w:t xml:space="preserve">“Companies use the price-to-book ratio (P/B ratio) to compare a firm's market capitalization to its book value. It's calculated by dividing the company's stock price per share by its book value per share (BVPS). An asset's book value is equal to </w:t>
      </w:r>
      <w:proofErr w:type="gramStart"/>
      <w:r w:rsidR="006D1FC1" w:rsidRPr="00844301">
        <w:t>its</w:t>
      </w:r>
      <w:proofErr w:type="gramEnd"/>
      <w:r w:rsidR="006D1FC1" w:rsidRPr="00844301">
        <w:t xml:space="preserve"> carrying value on the balance sheet, and companies calculate it netting the asset against its accumulated depreciation.”</w:t>
      </w:r>
    </w:p>
    <w:p w14:paraId="2DCF92EB" w14:textId="35C439A3" w:rsidR="00FE3B80" w:rsidRPr="00844301" w:rsidRDefault="00FE3B80" w:rsidP="00FE3B80">
      <w:pPr>
        <w:pStyle w:val="ListParagraph"/>
        <w:spacing w:after="240" w:line="360" w:lineRule="auto"/>
        <w:ind w:left="720"/>
      </w:pPr>
      <w:r w:rsidRPr="00844301">
        <w:rPr>
          <w:noProof/>
        </w:rPr>
        <w:drawing>
          <wp:inline distT="0" distB="0" distL="0" distR="0" wp14:anchorId="43E3E14E" wp14:editId="4546D7C1">
            <wp:extent cx="3155950" cy="441600"/>
            <wp:effectExtent l="0" t="0" r="0" b="3175"/>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01 at 8.46.36 PM.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11750" cy="449408"/>
                    </a:xfrm>
                    <a:prstGeom prst="rect">
                      <a:avLst/>
                    </a:prstGeom>
                  </pic:spPr>
                </pic:pic>
              </a:graphicData>
            </a:graphic>
          </wp:inline>
        </w:drawing>
      </w:r>
    </w:p>
    <w:p w14:paraId="4365AAC1" w14:textId="0E093390" w:rsidR="00926639" w:rsidRPr="00844301" w:rsidRDefault="00016025" w:rsidP="00926639">
      <w:pPr>
        <w:pStyle w:val="ListParagraph"/>
        <w:numPr>
          <w:ilvl w:val="0"/>
          <w:numId w:val="2"/>
        </w:numPr>
        <w:spacing w:after="240" w:line="360" w:lineRule="auto"/>
        <w:jc w:val="both"/>
      </w:pPr>
      <w:r w:rsidRPr="00844301">
        <w:rPr>
          <w:b/>
          <w:bCs/>
        </w:rPr>
        <w:t>Price-to-Earnings Ratio (P/E):</w:t>
      </w:r>
      <w:r w:rsidRPr="00844301">
        <w:t xml:space="preserve"> </w:t>
      </w:r>
      <w:r w:rsidR="00926639" w:rsidRPr="00844301">
        <w:t>“The price-to-earnings ratio (P/E ratio) is the ratio for valuing a company that measures its current share price relative to its per-share earnings (EPS). The price-to-earnings ratio is also sometimes known as the price multiple or the earnings multiple. P/E ratios are used by investors and analysts to determine the relative value of a company's shares in an apples-to-apples comparison. It can also be used to compare a company against its own historical record or to compare aggregate markets against one another or over time”</w:t>
      </w:r>
    </w:p>
    <w:p w14:paraId="11F9B22D" w14:textId="52A22AC8" w:rsidR="00586BEC" w:rsidRPr="00844301" w:rsidRDefault="00016025" w:rsidP="00586BEC">
      <w:pPr>
        <w:pStyle w:val="ListParagraph"/>
        <w:numPr>
          <w:ilvl w:val="0"/>
          <w:numId w:val="2"/>
        </w:numPr>
        <w:spacing w:after="240" w:line="360" w:lineRule="auto"/>
        <w:jc w:val="both"/>
      </w:pPr>
      <w:r w:rsidRPr="00844301">
        <w:rPr>
          <w:b/>
          <w:bCs/>
        </w:rPr>
        <w:t xml:space="preserve">The PEG Ratio: </w:t>
      </w:r>
      <w:r w:rsidR="00586BEC" w:rsidRPr="00844301">
        <w:t xml:space="preserve">“The price/earnings to growth ratio (PEG ratio) is a stock's price-to-earnings (P/E) ratio divided by the growth rate of its earnings for a specified time period. </w:t>
      </w:r>
      <w:r w:rsidR="00586BEC" w:rsidRPr="00844301">
        <w:lastRenderedPageBreak/>
        <w:t>The PEG ratio is used to determine a stock's value while also factoring in the company's expected earnings growth and is thought to provide a more complete picture than the more standard P/E ratio.”</w:t>
      </w:r>
    </w:p>
    <w:p w14:paraId="24DBA25B" w14:textId="71E3400D" w:rsidR="00016025" w:rsidRPr="00844301" w:rsidRDefault="00016025" w:rsidP="009A512C">
      <w:pPr>
        <w:pStyle w:val="ListParagraph"/>
        <w:numPr>
          <w:ilvl w:val="0"/>
          <w:numId w:val="2"/>
        </w:numPr>
        <w:spacing w:after="240" w:line="360" w:lineRule="auto"/>
        <w:jc w:val="both"/>
      </w:pPr>
      <w:r w:rsidRPr="00844301">
        <w:rPr>
          <w:b/>
          <w:bCs/>
        </w:rPr>
        <w:t>Dividend Yield:</w:t>
      </w:r>
      <w:r w:rsidRPr="00844301">
        <w:t xml:space="preserve"> </w:t>
      </w:r>
      <w:r w:rsidR="0098416A" w:rsidRPr="00844301">
        <w:t>“The dividend yield is the ratio of a company's annual dividend compared to its share price</w:t>
      </w:r>
      <w:r w:rsidR="009A512C" w:rsidRPr="00844301">
        <w:t>”</w:t>
      </w:r>
      <w:r w:rsidR="006D1FC1" w:rsidRPr="00844301">
        <w:t>.</w:t>
      </w:r>
    </w:p>
    <w:p w14:paraId="361D36AC" w14:textId="73FAF9B9" w:rsidR="006D1FC1" w:rsidRPr="00844301" w:rsidRDefault="006D1FC1" w:rsidP="006D1FC1">
      <w:pPr>
        <w:pStyle w:val="ListParagraph"/>
        <w:numPr>
          <w:ilvl w:val="0"/>
          <w:numId w:val="2"/>
        </w:numPr>
        <w:spacing w:after="240" w:line="360" w:lineRule="auto"/>
        <w:jc w:val="both"/>
      </w:pPr>
      <w:r w:rsidRPr="00844301">
        <w:rPr>
          <w:b/>
          <w:bCs/>
        </w:rPr>
        <w:t>Returns on Equity (ROE):</w:t>
      </w:r>
      <w:r w:rsidRPr="00844301">
        <w:t xml:space="preserve"> “Return on equity (ROE) is a measure of financial performance calculated by dividing net income by shareholders' equity. Because shareholders' equity is equal to a company’s assets minus its debt, ROE is considered the return on net assets. ROE is considered a measure of how effectively management is using a company’s assets to create profits.”</w:t>
      </w:r>
    </w:p>
    <w:p w14:paraId="6D44B8ED" w14:textId="4F57CEEE" w:rsidR="005352E8" w:rsidRPr="00844301" w:rsidRDefault="00016025" w:rsidP="005C574B">
      <w:pPr>
        <w:pStyle w:val="ListParagraph"/>
        <w:numPr>
          <w:ilvl w:val="0"/>
          <w:numId w:val="2"/>
        </w:numPr>
        <w:spacing w:after="240" w:line="360" w:lineRule="auto"/>
        <w:jc w:val="both"/>
      </w:pPr>
      <w:r w:rsidRPr="00844301">
        <w:rPr>
          <w:b/>
          <w:bCs/>
        </w:rPr>
        <w:t>Debt to Equity Ratio:</w:t>
      </w:r>
      <w:r w:rsidRPr="00844301">
        <w:t xml:space="preserve"> </w:t>
      </w:r>
      <w:r w:rsidR="005C574B" w:rsidRPr="00844301">
        <w:t>“</w:t>
      </w:r>
      <w:r w:rsidR="005352E8" w:rsidRPr="00844301">
        <w:t xml:space="preserve">The debt-to-equity (D/E) ratio is calculated by dividing a company’s total liabilities by its shareholder equity. These numbers are available on the balance sheet of a company’s financial statements. The ratio is used to evaluate a company's financial leverage. The D/E ratio is an important metric used in corporate finance. It is a measure of the degree to which a company is financing its operations through debt versus </w:t>
      </w:r>
      <w:proofErr w:type="gramStart"/>
      <w:r w:rsidR="005352E8" w:rsidRPr="00844301">
        <w:t>wholly-owned</w:t>
      </w:r>
      <w:proofErr w:type="gramEnd"/>
      <w:r w:rsidR="005352E8" w:rsidRPr="00844301">
        <w:t xml:space="preserve"> funds</w:t>
      </w:r>
      <w:r w:rsidR="005C574B" w:rsidRPr="00844301">
        <w:t>”</w:t>
      </w:r>
    </w:p>
    <w:p w14:paraId="05D0C1D1" w14:textId="36C3364E" w:rsidR="00793044" w:rsidRPr="00844301" w:rsidRDefault="00632FCA" w:rsidP="00992B3B">
      <w:pPr>
        <w:pStyle w:val="Heading1"/>
        <w:numPr>
          <w:ilvl w:val="1"/>
          <w:numId w:val="3"/>
        </w:numPr>
        <w:ind w:left="360"/>
        <w:jc w:val="both"/>
        <w:rPr>
          <w:rFonts w:cs="Times New Roman"/>
          <w:sz w:val="24"/>
          <w:szCs w:val="24"/>
        </w:rPr>
      </w:pPr>
      <w:bookmarkStart w:id="40" w:name="_Toc39319985"/>
      <w:bookmarkStart w:id="41" w:name="_Toc40128831"/>
      <w:r w:rsidRPr="00844301">
        <w:rPr>
          <w:rFonts w:cs="Times New Roman"/>
          <w:sz w:val="24"/>
          <w:szCs w:val="24"/>
        </w:rPr>
        <w:t>Technical</w:t>
      </w:r>
      <w:r w:rsidR="00016025" w:rsidRPr="00844301">
        <w:rPr>
          <w:rFonts w:cs="Times New Roman"/>
          <w:sz w:val="24"/>
          <w:szCs w:val="24"/>
        </w:rPr>
        <w:t xml:space="preserve"> Analysis based Stock Prediction</w:t>
      </w:r>
      <w:bookmarkEnd w:id="40"/>
      <w:bookmarkEnd w:id="41"/>
      <w:r w:rsidR="00016025" w:rsidRPr="00844301">
        <w:rPr>
          <w:rFonts w:cs="Times New Roman"/>
          <w:sz w:val="24"/>
          <w:szCs w:val="24"/>
        </w:rPr>
        <w:t xml:space="preserve"> </w:t>
      </w:r>
    </w:p>
    <w:p w14:paraId="4B8F8167" w14:textId="77777777" w:rsidR="006C60E1" w:rsidRPr="00844301" w:rsidRDefault="006C60E1" w:rsidP="006C60E1">
      <w:pPr>
        <w:pStyle w:val="ListParagraph"/>
      </w:pPr>
    </w:p>
    <w:p w14:paraId="2B8C13ED" w14:textId="709BBFE7" w:rsidR="00245560" w:rsidRPr="00844301" w:rsidRDefault="00016025" w:rsidP="00992B3B">
      <w:pPr>
        <w:pStyle w:val="ListParagraph"/>
        <w:numPr>
          <w:ilvl w:val="2"/>
          <w:numId w:val="3"/>
        </w:numPr>
        <w:spacing w:after="240" w:line="360" w:lineRule="auto"/>
        <w:ind w:left="720"/>
        <w:jc w:val="both"/>
      </w:pPr>
      <w:r w:rsidRPr="00844301">
        <w:rPr>
          <w:b/>
          <w:bCs/>
        </w:rPr>
        <w:t xml:space="preserve">Introduction to Technical </w:t>
      </w:r>
      <w:r w:rsidR="00FA5E5B" w:rsidRPr="00844301">
        <w:rPr>
          <w:b/>
          <w:bCs/>
        </w:rPr>
        <w:t>Analysis:</w:t>
      </w:r>
      <w:r w:rsidRPr="00844301">
        <w:t xml:space="preserve"> </w:t>
      </w:r>
    </w:p>
    <w:p w14:paraId="1750F89C" w14:textId="6F9DDE8F" w:rsidR="006A29B7" w:rsidRPr="00844301" w:rsidRDefault="00902353" w:rsidP="00EF536D">
      <w:pPr>
        <w:spacing w:after="240" w:line="360" w:lineRule="auto"/>
        <w:jc w:val="both"/>
      </w:pPr>
      <w:r w:rsidRPr="00844301">
        <w:t xml:space="preserve">It is based on mining rules and patterns </w:t>
      </w:r>
      <w:r w:rsidR="00A069FD">
        <w:t xml:space="preserve">(using charts) </w:t>
      </w:r>
      <w:r w:rsidRPr="00844301">
        <w:t>from the past prices of stocks which are called mining of financial time series. The basic principles include concepts such as the trending nature of prices, confirmation and divergence, and the effect of traded volume. Many methods for prediction of stock prices have been developed and are still being developed on the ground of these basic principles</w:t>
      </w:r>
      <w:r w:rsidR="00D472EF" w:rsidRPr="00844301">
        <w:t xml:space="preserve">. </w:t>
      </w:r>
      <w:r w:rsidR="00016025" w:rsidRPr="00844301">
        <w:t>Technical analysis looks for patterns and indicators on stock charts that will determine a stocks future performance</w:t>
      </w:r>
      <w:r w:rsidR="002868BC">
        <w:t>.</w:t>
      </w:r>
    </w:p>
    <w:p w14:paraId="216EF94E" w14:textId="23CA6EDC" w:rsidR="00FB71FF" w:rsidRPr="00844301" w:rsidRDefault="00FB71FF" w:rsidP="00EF536D">
      <w:pPr>
        <w:spacing w:after="240" w:line="360" w:lineRule="auto"/>
        <w:jc w:val="both"/>
      </w:pPr>
      <w:r w:rsidRPr="00844301">
        <w:t>In recent years, neural networks have been widely implemented to boost multi</w:t>
      </w:r>
      <w:r w:rsidR="00A41F91">
        <w:t>-</w:t>
      </w:r>
      <w:r w:rsidRPr="00844301">
        <w:t>variate prediction efficiency with time series issues. Neural networks have a strong capacity to generalize input and output values through mapping of defined patterns. Neural networks are typically reliable in time series prediction problems against noisy or incomplete data which are highly desirable properties</w:t>
      </w:r>
      <w:r w:rsidR="00792C4C" w:rsidRPr="00844301">
        <w:t xml:space="preserve"> f</w:t>
      </w:r>
      <w:r w:rsidRPr="00844301">
        <w:t>or the stock market research, several neural network models have already been created.</w:t>
      </w:r>
    </w:p>
    <w:p w14:paraId="51CAF708" w14:textId="2642773C" w:rsidR="00016025" w:rsidRPr="00844301" w:rsidRDefault="00016025" w:rsidP="00EF536D">
      <w:pPr>
        <w:spacing w:after="240" w:line="360" w:lineRule="auto"/>
        <w:jc w:val="both"/>
        <w:rPr>
          <w:b/>
          <w:bCs/>
        </w:rPr>
      </w:pPr>
      <w:r w:rsidRPr="00844301">
        <w:rPr>
          <w:b/>
          <w:bCs/>
        </w:rPr>
        <w:lastRenderedPageBreak/>
        <w:t xml:space="preserve">The advantages of technical </w:t>
      </w:r>
      <w:r w:rsidR="00F32B06" w:rsidRPr="00844301">
        <w:rPr>
          <w:b/>
          <w:bCs/>
        </w:rPr>
        <w:t>analysis:</w:t>
      </w:r>
    </w:p>
    <w:p w14:paraId="5EE4EF45" w14:textId="71C19DC2" w:rsidR="004A7527" w:rsidRPr="00844301" w:rsidRDefault="004A7527" w:rsidP="00E412E9">
      <w:pPr>
        <w:pStyle w:val="ListParagraph"/>
        <w:numPr>
          <w:ilvl w:val="0"/>
          <w:numId w:val="65"/>
        </w:numPr>
        <w:spacing w:after="240" w:line="360" w:lineRule="auto"/>
        <w:jc w:val="both"/>
      </w:pPr>
      <w:r w:rsidRPr="00844301">
        <w:t>Mostly used for short term investment  and intra-day traders who usually follows technical analysis.</w:t>
      </w:r>
    </w:p>
    <w:p w14:paraId="059A1A8D" w14:textId="02E6C8FE" w:rsidR="00016025" w:rsidRPr="00844301" w:rsidRDefault="00016025" w:rsidP="00EF536D">
      <w:pPr>
        <w:spacing w:after="240" w:line="360" w:lineRule="auto"/>
        <w:jc w:val="both"/>
        <w:rPr>
          <w:b/>
          <w:bCs/>
        </w:rPr>
      </w:pPr>
      <w:r w:rsidRPr="00844301">
        <w:rPr>
          <w:b/>
          <w:bCs/>
        </w:rPr>
        <w:t>Disadvantages of technical analysis</w:t>
      </w:r>
    </w:p>
    <w:p w14:paraId="12AB4A1F" w14:textId="77777777" w:rsidR="00B143DB" w:rsidRPr="00844301" w:rsidRDefault="00091D37" w:rsidP="00E412E9">
      <w:pPr>
        <w:pStyle w:val="ListParagraph"/>
        <w:numPr>
          <w:ilvl w:val="0"/>
          <w:numId w:val="65"/>
        </w:numPr>
        <w:spacing w:after="240" w:line="360" w:lineRule="auto"/>
        <w:jc w:val="both"/>
      </w:pPr>
      <w:r w:rsidRPr="00844301">
        <w:t xml:space="preserve">Major drawback on technical analysis is that, there is no standard evidence on chart reading. </w:t>
      </w:r>
    </w:p>
    <w:p w14:paraId="6AB95BB6" w14:textId="652334BE" w:rsidR="00091D37" w:rsidRPr="00844301" w:rsidRDefault="00091D37" w:rsidP="00E412E9">
      <w:pPr>
        <w:pStyle w:val="ListParagraph"/>
        <w:numPr>
          <w:ilvl w:val="0"/>
          <w:numId w:val="65"/>
        </w:numPr>
        <w:spacing w:after="240" w:line="360" w:lineRule="auto"/>
        <w:jc w:val="both"/>
      </w:pPr>
      <w:r w:rsidRPr="00844301">
        <w:t xml:space="preserve">Each </w:t>
      </w:r>
      <w:proofErr w:type="gramStart"/>
      <w:r w:rsidRPr="00844301">
        <w:t>analysts</w:t>
      </w:r>
      <w:proofErr w:type="gramEnd"/>
      <w:r w:rsidRPr="00844301">
        <w:t xml:space="preserve"> interprets the charts on their own</w:t>
      </w:r>
      <w:r w:rsidR="007F3888" w:rsidRPr="00844301">
        <w:t xml:space="preserve"> especially when analysts reviewing charts using Elliot Wave theory, interpretation keeps changing per analysts resulted in wrong entry and wrong exit in market.</w:t>
      </w:r>
    </w:p>
    <w:p w14:paraId="111E5CD7" w14:textId="0E3026E0" w:rsidR="00016025" w:rsidRPr="00844301" w:rsidRDefault="00016025" w:rsidP="00992B3B">
      <w:pPr>
        <w:pStyle w:val="ListParagraph"/>
        <w:numPr>
          <w:ilvl w:val="2"/>
          <w:numId w:val="3"/>
        </w:numPr>
        <w:spacing w:after="240" w:line="360" w:lineRule="auto"/>
        <w:ind w:left="720"/>
        <w:jc w:val="both"/>
        <w:rPr>
          <w:b/>
          <w:bCs/>
        </w:rPr>
      </w:pPr>
      <w:r w:rsidRPr="00844301">
        <w:rPr>
          <w:b/>
          <w:bCs/>
        </w:rPr>
        <w:t xml:space="preserve">Important Parameters for technical </w:t>
      </w:r>
      <w:r w:rsidR="00D81AF0" w:rsidRPr="00844301">
        <w:rPr>
          <w:b/>
          <w:bCs/>
        </w:rPr>
        <w:t>analysis:</w:t>
      </w:r>
    </w:p>
    <w:p w14:paraId="54DC557B" w14:textId="137524D6" w:rsidR="00016025" w:rsidRPr="00844301" w:rsidRDefault="000A62F5" w:rsidP="00EF536D">
      <w:pPr>
        <w:spacing w:after="240" w:line="360" w:lineRule="auto"/>
        <w:jc w:val="both"/>
      </w:pPr>
      <w:r w:rsidRPr="00844301">
        <w:t xml:space="preserve">There are close to 52 different technical metrics/indicators are available. These metrics are sometimes called as indicators or oscillators which has been </w:t>
      </w:r>
      <w:r w:rsidR="0043717A" w:rsidRPr="00844301">
        <w:t>traditionally</w:t>
      </w:r>
      <w:r w:rsidRPr="00844301">
        <w:t xml:space="preserve"> used by technical analyst</w:t>
      </w:r>
      <w:r w:rsidR="0043717A" w:rsidRPr="00844301">
        <w:t>s to make short term investment prediction or intra-day trading purpose</w:t>
      </w:r>
      <w:r w:rsidR="007C0E39" w:rsidRPr="00844301">
        <w:t xml:space="preserve">. </w:t>
      </w:r>
      <w:r w:rsidRPr="00844301">
        <w:t>Therefore, the parameters (the feature vectors of financial data) that most strongly predict the movement's existence need to be defined without the device complexity[5][6].</w:t>
      </w:r>
      <w:r w:rsidR="00657394" w:rsidRPr="00844301">
        <w:t xml:space="preserve"> Definitions of various indicators are referred from Invesopedia.com</w:t>
      </w:r>
    </w:p>
    <w:p w14:paraId="0BFF5848" w14:textId="6A822AF4" w:rsidR="0081769C" w:rsidRPr="00844301" w:rsidRDefault="00016025" w:rsidP="00E412E9">
      <w:pPr>
        <w:pStyle w:val="ListParagraph"/>
        <w:numPr>
          <w:ilvl w:val="0"/>
          <w:numId w:val="8"/>
        </w:numPr>
        <w:spacing w:after="240" w:line="360" w:lineRule="auto"/>
        <w:jc w:val="both"/>
      </w:pPr>
      <w:r w:rsidRPr="00844301">
        <w:rPr>
          <w:b/>
          <w:bCs/>
        </w:rPr>
        <w:t>Moving Average (MA):</w:t>
      </w:r>
      <w:r w:rsidRPr="00844301">
        <w:t xml:space="preserve">  </w:t>
      </w:r>
      <w:r w:rsidR="0081769C" w:rsidRPr="00844301">
        <w:t>“A moving average (MA) is a widely used indicator in technical analysis that helps smooth out price action by filtering out the “noise” from random short-term price fluctuations.”</w:t>
      </w:r>
    </w:p>
    <w:p w14:paraId="526C41CE" w14:textId="55A4404C" w:rsidR="00AD40D7" w:rsidRPr="00844301" w:rsidRDefault="00016025" w:rsidP="00E412E9">
      <w:pPr>
        <w:pStyle w:val="ListParagraph"/>
        <w:numPr>
          <w:ilvl w:val="0"/>
          <w:numId w:val="8"/>
        </w:numPr>
        <w:spacing w:after="240" w:line="360" w:lineRule="auto"/>
        <w:jc w:val="both"/>
      </w:pPr>
      <w:r w:rsidRPr="00844301">
        <w:rPr>
          <w:b/>
          <w:bCs/>
        </w:rPr>
        <w:t>Exponential Moving Average (EMA):</w:t>
      </w:r>
      <w:r w:rsidRPr="00844301">
        <w:t xml:space="preserve"> </w:t>
      </w:r>
      <w:r w:rsidR="00801A34" w:rsidRPr="00844301">
        <w:t xml:space="preserve"> “Exponential moving averages (EMAs) are also weighted toward the most recent prices, but the rate of decrease between one price and its preceding price is not consistent. The difference in the decrease is exponential”</w:t>
      </w:r>
    </w:p>
    <w:p w14:paraId="3CD6AADC" w14:textId="6F32340C" w:rsidR="006B0310" w:rsidRPr="00844301" w:rsidRDefault="00016025" w:rsidP="00E412E9">
      <w:pPr>
        <w:pStyle w:val="ListParagraph"/>
        <w:numPr>
          <w:ilvl w:val="0"/>
          <w:numId w:val="8"/>
        </w:numPr>
        <w:spacing w:after="240" w:line="360" w:lineRule="auto"/>
        <w:jc w:val="both"/>
      </w:pPr>
      <w:r w:rsidRPr="00844301">
        <w:rPr>
          <w:b/>
          <w:bCs/>
        </w:rPr>
        <w:t xml:space="preserve">Relative Strength Index (RSI): </w:t>
      </w:r>
      <w:r w:rsidR="006B0310" w:rsidRPr="00844301">
        <w:t>“The relative strength index (RSI) is a momentum indicator that measures the magnitude of recent price changes to evaluate overbought or oversold conditions in the price of a stock or other asset. The RSI is displayed as an oscillator (a line graph that moves between two extremes) and can have a reading from 0 to 100”</w:t>
      </w:r>
    </w:p>
    <w:p w14:paraId="0AA66F02" w14:textId="2CACDF98" w:rsidR="0003033E" w:rsidRPr="00844301" w:rsidRDefault="000325E6" w:rsidP="00992B3B">
      <w:pPr>
        <w:pStyle w:val="ListParagraph"/>
        <w:numPr>
          <w:ilvl w:val="2"/>
          <w:numId w:val="3"/>
        </w:numPr>
        <w:spacing w:after="240" w:line="360" w:lineRule="auto"/>
        <w:ind w:left="720"/>
        <w:jc w:val="both"/>
        <w:rPr>
          <w:b/>
          <w:bCs/>
        </w:rPr>
      </w:pPr>
      <w:r w:rsidRPr="00844301">
        <w:rPr>
          <w:b/>
          <w:bCs/>
        </w:rPr>
        <w:lastRenderedPageBreak/>
        <w:t xml:space="preserve">List of Trading </w:t>
      </w:r>
      <w:r w:rsidR="00A15B61" w:rsidRPr="00844301">
        <w:rPr>
          <w:b/>
          <w:bCs/>
        </w:rPr>
        <w:t>Strategies:</w:t>
      </w:r>
      <w:r w:rsidR="009745B8" w:rsidRPr="00844301">
        <w:rPr>
          <w:b/>
          <w:bCs/>
        </w:rPr>
        <w:t xml:space="preserve"> </w:t>
      </w:r>
      <w:r w:rsidR="00347265" w:rsidRPr="00844301">
        <w:t>E</w:t>
      </w:r>
      <w:r w:rsidRPr="00844301">
        <w:t>ach with appropriate market environments and risks inherent in the strategy. Trading strategy is a technique of buying and selling in the markets that is based on predefined rules used to make trading decisions.</w:t>
      </w:r>
    </w:p>
    <w:tbl>
      <w:tblPr>
        <w:tblStyle w:val="TableGrid"/>
        <w:tblW w:w="9137" w:type="dxa"/>
        <w:tblLook w:val="04A0" w:firstRow="1" w:lastRow="0" w:firstColumn="1" w:lastColumn="0" w:noHBand="0" w:noVBand="1"/>
      </w:tblPr>
      <w:tblGrid>
        <w:gridCol w:w="4405"/>
        <w:gridCol w:w="4732"/>
      </w:tblGrid>
      <w:tr w:rsidR="0003033E" w:rsidRPr="00844301" w14:paraId="1405E307" w14:textId="77777777" w:rsidTr="007E3EC1">
        <w:trPr>
          <w:trHeight w:val="306"/>
        </w:trPr>
        <w:tc>
          <w:tcPr>
            <w:tcW w:w="4405" w:type="dxa"/>
          </w:tcPr>
          <w:p w14:paraId="15341316" w14:textId="6A65CA97" w:rsidR="0003033E" w:rsidRPr="00844301" w:rsidRDefault="0003033E" w:rsidP="0003033E">
            <w:pPr>
              <w:pStyle w:val="NoSpacing"/>
              <w:rPr>
                <w:rFonts w:eastAsiaTheme="minorHAnsi"/>
              </w:rPr>
            </w:pPr>
            <w:r w:rsidRPr="00844301">
              <w:rPr>
                <w:rFonts w:eastAsiaTheme="minorHAnsi"/>
              </w:rPr>
              <w:t>Trend-following Strategies</w:t>
            </w:r>
          </w:p>
        </w:tc>
        <w:tc>
          <w:tcPr>
            <w:tcW w:w="4732" w:type="dxa"/>
          </w:tcPr>
          <w:p w14:paraId="4B50A78B" w14:textId="77777777" w:rsidR="0003033E" w:rsidRPr="00844301" w:rsidRDefault="0003033E" w:rsidP="0003033E">
            <w:pPr>
              <w:pStyle w:val="NoSpacing"/>
              <w:rPr>
                <w:rFonts w:eastAsiaTheme="minorHAnsi"/>
              </w:rPr>
            </w:pPr>
            <w:r w:rsidRPr="00844301">
              <w:rPr>
                <w:rFonts w:eastAsiaTheme="minorHAnsi"/>
              </w:rPr>
              <w:t>Algorithmic Trading Strategies</w:t>
            </w:r>
          </w:p>
          <w:p w14:paraId="09CCE1FA" w14:textId="77777777" w:rsidR="0003033E" w:rsidRPr="00844301" w:rsidRDefault="0003033E" w:rsidP="0003033E">
            <w:pPr>
              <w:pStyle w:val="NoSpacing"/>
              <w:rPr>
                <w:rFonts w:eastAsiaTheme="minorHAnsi"/>
              </w:rPr>
            </w:pPr>
          </w:p>
        </w:tc>
      </w:tr>
      <w:tr w:rsidR="0003033E" w:rsidRPr="00844301" w14:paraId="4EA44487" w14:textId="77777777" w:rsidTr="007E3EC1">
        <w:trPr>
          <w:trHeight w:val="459"/>
        </w:trPr>
        <w:tc>
          <w:tcPr>
            <w:tcW w:w="4405" w:type="dxa"/>
          </w:tcPr>
          <w:p w14:paraId="054C5008" w14:textId="77777777" w:rsidR="0003033E" w:rsidRPr="00844301" w:rsidRDefault="0003033E" w:rsidP="0003033E">
            <w:pPr>
              <w:pStyle w:val="NoSpacing"/>
              <w:rPr>
                <w:rFonts w:eastAsiaTheme="minorHAnsi"/>
              </w:rPr>
            </w:pPr>
            <w:r w:rsidRPr="00844301">
              <w:rPr>
                <w:rFonts w:eastAsiaTheme="minorHAnsi"/>
              </w:rPr>
              <w:t>Statistical Arbitrage</w:t>
            </w:r>
          </w:p>
          <w:p w14:paraId="40E347A7" w14:textId="77777777" w:rsidR="0003033E" w:rsidRPr="00844301" w:rsidRDefault="0003033E" w:rsidP="0003033E">
            <w:pPr>
              <w:pStyle w:val="NoSpacing"/>
              <w:rPr>
                <w:rFonts w:eastAsiaTheme="minorHAnsi"/>
              </w:rPr>
            </w:pPr>
          </w:p>
        </w:tc>
        <w:tc>
          <w:tcPr>
            <w:tcW w:w="4732" w:type="dxa"/>
          </w:tcPr>
          <w:p w14:paraId="4EDC44D3" w14:textId="77777777" w:rsidR="0003033E" w:rsidRPr="00844301" w:rsidRDefault="0003033E" w:rsidP="0003033E">
            <w:pPr>
              <w:pStyle w:val="NoSpacing"/>
              <w:rPr>
                <w:rFonts w:eastAsiaTheme="minorHAnsi"/>
              </w:rPr>
            </w:pPr>
            <w:r w:rsidRPr="00844301">
              <w:rPr>
                <w:rFonts w:eastAsiaTheme="minorHAnsi"/>
              </w:rPr>
              <w:t>Arbitrage Opportunities</w:t>
            </w:r>
          </w:p>
          <w:p w14:paraId="6A40AFC7" w14:textId="77777777" w:rsidR="0003033E" w:rsidRPr="00844301" w:rsidRDefault="0003033E" w:rsidP="0003033E">
            <w:pPr>
              <w:pStyle w:val="NoSpacing"/>
              <w:rPr>
                <w:rFonts w:eastAsiaTheme="minorHAnsi"/>
              </w:rPr>
            </w:pPr>
          </w:p>
        </w:tc>
      </w:tr>
      <w:tr w:rsidR="0003033E" w:rsidRPr="00844301" w14:paraId="350B7097" w14:textId="77777777" w:rsidTr="007E3EC1">
        <w:trPr>
          <w:trHeight w:val="364"/>
        </w:trPr>
        <w:tc>
          <w:tcPr>
            <w:tcW w:w="4405" w:type="dxa"/>
          </w:tcPr>
          <w:p w14:paraId="4EA226BC" w14:textId="77777777" w:rsidR="0003033E" w:rsidRPr="00844301" w:rsidRDefault="0003033E" w:rsidP="0003033E">
            <w:pPr>
              <w:pStyle w:val="NoSpacing"/>
              <w:rPr>
                <w:rFonts w:eastAsiaTheme="minorHAnsi"/>
              </w:rPr>
            </w:pPr>
            <w:r w:rsidRPr="00844301">
              <w:rPr>
                <w:rFonts w:eastAsiaTheme="minorHAnsi"/>
              </w:rPr>
              <w:t>Trading Range (Mean Reversion)</w:t>
            </w:r>
          </w:p>
          <w:p w14:paraId="64E5CD87" w14:textId="77777777" w:rsidR="0003033E" w:rsidRPr="00844301" w:rsidRDefault="0003033E" w:rsidP="0003033E">
            <w:pPr>
              <w:pStyle w:val="NoSpacing"/>
              <w:rPr>
                <w:rFonts w:eastAsiaTheme="minorHAnsi"/>
              </w:rPr>
            </w:pPr>
          </w:p>
        </w:tc>
        <w:tc>
          <w:tcPr>
            <w:tcW w:w="4732" w:type="dxa"/>
          </w:tcPr>
          <w:p w14:paraId="604828ED" w14:textId="77777777" w:rsidR="0003033E" w:rsidRPr="00844301" w:rsidRDefault="0003033E" w:rsidP="0003033E">
            <w:pPr>
              <w:pStyle w:val="NoSpacing"/>
              <w:rPr>
                <w:rFonts w:eastAsiaTheme="minorHAnsi"/>
              </w:rPr>
            </w:pPr>
            <w:r w:rsidRPr="00844301">
              <w:rPr>
                <w:rFonts w:eastAsiaTheme="minorHAnsi"/>
              </w:rPr>
              <w:t>Technical Analysis</w:t>
            </w:r>
          </w:p>
          <w:p w14:paraId="5F0A9BE4" w14:textId="77777777" w:rsidR="0003033E" w:rsidRPr="00844301" w:rsidRDefault="0003033E" w:rsidP="0003033E">
            <w:pPr>
              <w:pStyle w:val="NoSpacing"/>
              <w:rPr>
                <w:rFonts w:eastAsiaTheme="minorHAnsi"/>
              </w:rPr>
            </w:pPr>
          </w:p>
        </w:tc>
      </w:tr>
      <w:tr w:rsidR="0003033E" w:rsidRPr="00844301" w14:paraId="1F593BE4" w14:textId="77777777" w:rsidTr="007E3EC1">
        <w:trPr>
          <w:trHeight w:val="366"/>
        </w:trPr>
        <w:tc>
          <w:tcPr>
            <w:tcW w:w="4405" w:type="dxa"/>
          </w:tcPr>
          <w:p w14:paraId="38B82617" w14:textId="77777777" w:rsidR="0003033E" w:rsidRPr="00844301" w:rsidRDefault="0003033E" w:rsidP="0003033E">
            <w:pPr>
              <w:pStyle w:val="NoSpacing"/>
              <w:rPr>
                <w:rFonts w:eastAsiaTheme="minorHAnsi"/>
              </w:rPr>
            </w:pPr>
            <w:r w:rsidRPr="00844301">
              <w:rPr>
                <w:rFonts w:eastAsiaTheme="minorHAnsi"/>
              </w:rPr>
              <w:t>Swing Trading Strategy Scalping (Trading)</w:t>
            </w:r>
          </w:p>
          <w:p w14:paraId="21140889" w14:textId="77777777" w:rsidR="0003033E" w:rsidRPr="00844301" w:rsidRDefault="0003033E" w:rsidP="0003033E">
            <w:pPr>
              <w:pStyle w:val="NoSpacing"/>
              <w:rPr>
                <w:rFonts w:eastAsiaTheme="minorHAnsi"/>
              </w:rPr>
            </w:pPr>
          </w:p>
        </w:tc>
        <w:tc>
          <w:tcPr>
            <w:tcW w:w="4732" w:type="dxa"/>
          </w:tcPr>
          <w:p w14:paraId="00766941" w14:textId="77777777" w:rsidR="0003033E" w:rsidRPr="00844301" w:rsidRDefault="0003033E" w:rsidP="0003033E">
            <w:pPr>
              <w:pStyle w:val="NoSpacing"/>
              <w:rPr>
                <w:rFonts w:eastAsiaTheme="minorHAnsi"/>
              </w:rPr>
            </w:pPr>
            <w:r w:rsidRPr="00844301">
              <w:rPr>
                <w:rFonts w:eastAsiaTheme="minorHAnsi"/>
              </w:rPr>
              <w:t>Day Trading</w:t>
            </w:r>
          </w:p>
          <w:p w14:paraId="189821E6" w14:textId="77777777" w:rsidR="0003033E" w:rsidRPr="00844301" w:rsidRDefault="0003033E" w:rsidP="0003033E">
            <w:pPr>
              <w:pStyle w:val="NoSpacing"/>
              <w:rPr>
                <w:rFonts w:eastAsiaTheme="minorHAnsi"/>
              </w:rPr>
            </w:pPr>
          </w:p>
        </w:tc>
      </w:tr>
      <w:tr w:rsidR="0003033E" w:rsidRPr="00844301" w14:paraId="1CD52DA1" w14:textId="77777777" w:rsidTr="007E3EC1">
        <w:trPr>
          <w:trHeight w:val="251"/>
        </w:trPr>
        <w:tc>
          <w:tcPr>
            <w:tcW w:w="4405" w:type="dxa"/>
          </w:tcPr>
          <w:p w14:paraId="4923A245" w14:textId="77777777" w:rsidR="0003033E" w:rsidRPr="00844301" w:rsidRDefault="0003033E" w:rsidP="0003033E">
            <w:pPr>
              <w:pStyle w:val="NoSpacing"/>
              <w:rPr>
                <w:rFonts w:eastAsiaTheme="minorHAnsi"/>
              </w:rPr>
            </w:pPr>
            <w:r w:rsidRPr="00844301">
              <w:rPr>
                <w:rFonts w:eastAsiaTheme="minorHAnsi"/>
              </w:rPr>
              <w:t>Trading the Signals Social Trading</w:t>
            </w:r>
          </w:p>
          <w:p w14:paraId="09DF2B35" w14:textId="77777777" w:rsidR="0003033E" w:rsidRPr="00844301" w:rsidRDefault="0003033E" w:rsidP="0003033E">
            <w:pPr>
              <w:pStyle w:val="NoSpacing"/>
              <w:rPr>
                <w:rFonts w:eastAsiaTheme="minorHAnsi"/>
              </w:rPr>
            </w:pPr>
          </w:p>
        </w:tc>
        <w:tc>
          <w:tcPr>
            <w:tcW w:w="4732" w:type="dxa"/>
          </w:tcPr>
          <w:p w14:paraId="0E97FC2A" w14:textId="77777777" w:rsidR="0003033E" w:rsidRPr="00844301" w:rsidRDefault="0003033E" w:rsidP="0003033E">
            <w:pPr>
              <w:pStyle w:val="NoSpacing"/>
              <w:rPr>
                <w:rFonts w:eastAsiaTheme="minorHAnsi"/>
              </w:rPr>
            </w:pPr>
            <w:r w:rsidRPr="00844301">
              <w:rPr>
                <w:rFonts w:eastAsiaTheme="minorHAnsi"/>
              </w:rPr>
              <w:t>Value Investing</w:t>
            </w:r>
          </w:p>
          <w:p w14:paraId="518956D6" w14:textId="77777777" w:rsidR="0003033E" w:rsidRPr="00844301" w:rsidRDefault="0003033E" w:rsidP="0003033E">
            <w:pPr>
              <w:pStyle w:val="NoSpacing"/>
              <w:rPr>
                <w:rFonts w:eastAsiaTheme="minorHAnsi"/>
              </w:rPr>
            </w:pPr>
          </w:p>
        </w:tc>
      </w:tr>
    </w:tbl>
    <w:p w14:paraId="7CE5AA89" w14:textId="04DCFC52" w:rsidR="004E24BB" w:rsidRPr="00844301" w:rsidRDefault="004E24BB" w:rsidP="007907A6">
      <w:pPr>
        <w:pStyle w:val="Caption"/>
        <w:rPr>
          <w:sz w:val="24"/>
          <w:szCs w:val="24"/>
        </w:rPr>
      </w:pPr>
    </w:p>
    <w:p w14:paraId="393C16AD" w14:textId="62BA0198" w:rsidR="00DD7583" w:rsidRPr="00844301" w:rsidRDefault="0006056E" w:rsidP="004E24BB">
      <w:pPr>
        <w:pStyle w:val="Caption"/>
        <w:ind w:left="2160" w:firstLine="720"/>
        <w:jc w:val="both"/>
        <w:rPr>
          <w:b/>
          <w:bCs/>
          <w:color w:val="000000" w:themeColor="text1"/>
          <w:sz w:val="24"/>
          <w:szCs w:val="24"/>
        </w:rPr>
      </w:pPr>
      <w:bookmarkStart w:id="42" w:name="_Toc38968261"/>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E00E9C">
        <w:rPr>
          <w:noProof/>
          <w:color w:val="000000" w:themeColor="text1"/>
          <w:sz w:val="24"/>
          <w:szCs w:val="24"/>
        </w:rPr>
        <w:t>1</w:t>
      </w:r>
      <w:r w:rsidRPr="00844301">
        <w:rPr>
          <w:color w:val="000000" w:themeColor="text1"/>
          <w:sz w:val="24"/>
          <w:szCs w:val="24"/>
        </w:rPr>
        <w:fldChar w:fldCharType="end"/>
      </w:r>
      <w:r w:rsidRPr="00844301">
        <w:rPr>
          <w:color w:val="000000" w:themeColor="text1"/>
          <w:sz w:val="24"/>
          <w:szCs w:val="24"/>
        </w:rPr>
        <w:t xml:space="preserve"> List of Trading Strategies</w:t>
      </w:r>
      <w:bookmarkEnd w:id="42"/>
    </w:p>
    <w:p w14:paraId="1D157481" w14:textId="6462E707" w:rsidR="000325E6" w:rsidRPr="00844301" w:rsidRDefault="000325E6" w:rsidP="00992B3B">
      <w:pPr>
        <w:pStyle w:val="ListParagraph"/>
        <w:numPr>
          <w:ilvl w:val="2"/>
          <w:numId w:val="3"/>
        </w:numPr>
        <w:spacing w:after="240" w:line="360" w:lineRule="auto"/>
        <w:ind w:left="720"/>
      </w:pPr>
      <w:r w:rsidRPr="00844301">
        <w:rPr>
          <w:b/>
          <w:bCs/>
        </w:rPr>
        <w:t xml:space="preserve">List of Portfolio </w:t>
      </w:r>
      <w:r w:rsidR="002765B5" w:rsidRPr="00844301">
        <w:rPr>
          <w:b/>
          <w:bCs/>
        </w:rPr>
        <w:t>Strategies:</w:t>
      </w:r>
      <w:r w:rsidR="00824B7C" w:rsidRPr="00844301">
        <w:t xml:space="preserve"> </w:t>
      </w:r>
      <w:r w:rsidR="00BF0D33" w:rsidRPr="00844301">
        <w:t xml:space="preserve"> </w:t>
      </w:r>
      <w:r w:rsidRPr="00844301">
        <w:t>Portfolio strategies is an investment method for investors to use their assets to achieve their financial goals.</w:t>
      </w:r>
    </w:p>
    <w:tbl>
      <w:tblPr>
        <w:tblStyle w:val="TableGrid"/>
        <w:tblW w:w="9255" w:type="dxa"/>
        <w:tblLook w:val="04A0" w:firstRow="1" w:lastRow="0" w:firstColumn="1" w:lastColumn="0" w:noHBand="0" w:noVBand="1"/>
      </w:tblPr>
      <w:tblGrid>
        <w:gridCol w:w="4405"/>
        <w:gridCol w:w="4850"/>
      </w:tblGrid>
      <w:tr w:rsidR="007825D8" w:rsidRPr="00844301" w14:paraId="060BA83A" w14:textId="77777777" w:rsidTr="00610D79">
        <w:trPr>
          <w:trHeight w:val="390"/>
        </w:trPr>
        <w:tc>
          <w:tcPr>
            <w:tcW w:w="4405" w:type="dxa"/>
          </w:tcPr>
          <w:p w14:paraId="138F135C" w14:textId="77777777" w:rsidR="007825D8" w:rsidRPr="00844301" w:rsidRDefault="007825D8" w:rsidP="006C1F13">
            <w:pPr>
              <w:pStyle w:val="NoSpacing"/>
            </w:pPr>
            <w:r w:rsidRPr="00844301">
              <w:t>Long-term Investment</w:t>
            </w:r>
          </w:p>
          <w:p w14:paraId="474ACBF6" w14:textId="77777777" w:rsidR="007825D8" w:rsidRPr="00844301" w:rsidRDefault="007825D8" w:rsidP="006C1F13">
            <w:pPr>
              <w:pStyle w:val="NoSpacing"/>
            </w:pPr>
          </w:p>
        </w:tc>
        <w:tc>
          <w:tcPr>
            <w:tcW w:w="4850" w:type="dxa"/>
          </w:tcPr>
          <w:p w14:paraId="7DC1092D" w14:textId="77777777" w:rsidR="007825D8" w:rsidRPr="00844301" w:rsidRDefault="007825D8" w:rsidP="006C1F13">
            <w:pPr>
              <w:pStyle w:val="NoSpacing"/>
            </w:pPr>
            <w:r w:rsidRPr="00844301">
              <w:t>Capital Asset Pricing Model (CAPM)</w:t>
            </w:r>
          </w:p>
          <w:p w14:paraId="1B7F8485" w14:textId="77777777" w:rsidR="007825D8" w:rsidRPr="00844301" w:rsidRDefault="007825D8" w:rsidP="006C1F13">
            <w:pPr>
              <w:pStyle w:val="NoSpacing"/>
            </w:pPr>
          </w:p>
        </w:tc>
      </w:tr>
      <w:tr w:rsidR="007825D8" w:rsidRPr="00844301" w14:paraId="2713D273" w14:textId="77777777" w:rsidTr="00610D79">
        <w:trPr>
          <w:trHeight w:val="390"/>
        </w:trPr>
        <w:tc>
          <w:tcPr>
            <w:tcW w:w="4405" w:type="dxa"/>
          </w:tcPr>
          <w:p w14:paraId="266F4540" w14:textId="77777777" w:rsidR="007825D8" w:rsidRPr="00844301" w:rsidRDefault="007825D8" w:rsidP="006C1F13">
            <w:pPr>
              <w:pStyle w:val="NoSpacing"/>
            </w:pPr>
            <w:r w:rsidRPr="00844301">
              <w:t>Short-term Investment</w:t>
            </w:r>
          </w:p>
          <w:p w14:paraId="08417E9C" w14:textId="77777777" w:rsidR="007825D8" w:rsidRPr="00844301" w:rsidRDefault="007825D8" w:rsidP="006C1F13">
            <w:pPr>
              <w:pStyle w:val="NoSpacing"/>
            </w:pPr>
          </w:p>
        </w:tc>
        <w:tc>
          <w:tcPr>
            <w:tcW w:w="4850" w:type="dxa"/>
          </w:tcPr>
          <w:p w14:paraId="75345908" w14:textId="77777777" w:rsidR="007825D8" w:rsidRPr="00844301" w:rsidRDefault="007825D8" w:rsidP="006C1F13">
            <w:pPr>
              <w:pStyle w:val="NoSpacing"/>
            </w:pPr>
            <w:r w:rsidRPr="00844301">
              <w:t>Momentum Investment</w:t>
            </w:r>
          </w:p>
          <w:p w14:paraId="53A2C95D" w14:textId="77777777" w:rsidR="007825D8" w:rsidRPr="00844301" w:rsidRDefault="007825D8" w:rsidP="006C1F13">
            <w:pPr>
              <w:pStyle w:val="NoSpacing"/>
            </w:pPr>
          </w:p>
        </w:tc>
      </w:tr>
      <w:tr w:rsidR="007825D8" w:rsidRPr="00844301" w14:paraId="6B555D71" w14:textId="77777777" w:rsidTr="00610D79">
        <w:trPr>
          <w:trHeight w:val="402"/>
        </w:trPr>
        <w:tc>
          <w:tcPr>
            <w:tcW w:w="4405" w:type="dxa"/>
          </w:tcPr>
          <w:p w14:paraId="44EE9E1A" w14:textId="77777777" w:rsidR="007825D8" w:rsidRPr="00844301" w:rsidRDefault="007825D8" w:rsidP="006C1F13">
            <w:pPr>
              <w:pStyle w:val="NoSpacing"/>
            </w:pPr>
            <w:r w:rsidRPr="00844301">
              <w:t>Buy and Hold</w:t>
            </w:r>
          </w:p>
          <w:p w14:paraId="78620878" w14:textId="77777777" w:rsidR="007825D8" w:rsidRPr="00844301" w:rsidRDefault="007825D8" w:rsidP="006C1F13">
            <w:pPr>
              <w:pStyle w:val="NoSpacing"/>
            </w:pPr>
          </w:p>
        </w:tc>
        <w:tc>
          <w:tcPr>
            <w:tcW w:w="4850" w:type="dxa"/>
          </w:tcPr>
          <w:p w14:paraId="27CFF4D3" w14:textId="77777777" w:rsidR="00D84A1F" w:rsidRPr="00844301" w:rsidRDefault="00D84A1F" w:rsidP="006C1F13">
            <w:pPr>
              <w:pStyle w:val="NoSpacing"/>
            </w:pPr>
            <w:r w:rsidRPr="00844301">
              <w:t>Portfolio Optimization</w:t>
            </w:r>
          </w:p>
          <w:p w14:paraId="63EBE24C" w14:textId="77777777" w:rsidR="007825D8" w:rsidRPr="00844301" w:rsidRDefault="007825D8" w:rsidP="006C1F13">
            <w:pPr>
              <w:pStyle w:val="NoSpacing"/>
            </w:pPr>
          </w:p>
        </w:tc>
      </w:tr>
      <w:tr w:rsidR="007825D8" w:rsidRPr="00844301" w14:paraId="00B68FB6" w14:textId="77777777" w:rsidTr="00610D79">
        <w:trPr>
          <w:trHeight w:val="390"/>
        </w:trPr>
        <w:tc>
          <w:tcPr>
            <w:tcW w:w="4405" w:type="dxa"/>
          </w:tcPr>
          <w:p w14:paraId="76B3EE17" w14:textId="77777777" w:rsidR="007825D8" w:rsidRPr="00844301" w:rsidRDefault="007825D8" w:rsidP="006C1F13">
            <w:pPr>
              <w:pStyle w:val="NoSpacing"/>
            </w:pPr>
            <w:r w:rsidRPr="00844301">
              <w:t>Rebalance Portfolio</w:t>
            </w:r>
          </w:p>
          <w:p w14:paraId="281F6681" w14:textId="77777777" w:rsidR="007825D8" w:rsidRPr="00844301" w:rsidRDefault="007825D8" w:rsidP="006C1F13">
            <w:pPr>
              <w:pStyle w:val="NoSpacing"/>
            </w:pPr>
          </w:p>
        </w:tc>
        <w:tc>
          <w:tcPr>
            <w:tcW w:w="4850" w:type="dxa"/>
          </w:tcPr>
          <w:p w14:paraId="6A1F1833" w14:textId="77777777" w:rsidR="000A7208" w:rsidRPr="00844301" w:rsidRDefault="000A7208" w:rsidP="006C1F13">
            <w:pPr>
              <w:pStyle w:val="NoSpacing"/>
            </w:pPr>
            <w:r w:rsidRPr="00844301">
              <w:t>Dynamic Asset Allocation</w:t>
            </w:r>
          </w:p>
          <w:p w14:paraId="57AC1BE2" w14:textId="77777777" w:rsidR="007825D8" w:rsidRPr="00844301" w:rsidRDefault="007825D8" w:rsidP="006C1F13">
            <w:pPr>
              <w:pStyle w:val="NoSpacing"/>
            </w:pPr>
          </w:p>
        </w:tc>
      </w:tr>
      <w:tr w:rsidR="007825D8" w:rsidRPr="00844301" w14:paraId="4E6F7609" w14:textId="77777777" w:rsidTr="00610D79">
        <w:trPr>
          <w:trHeight w:val="390"/>
        </w:trPr>
        <w:tc>
          <w:tcPr>
            <w:tcW w:w="4405" w:type="dxa"/>
          </w:tcPr>
          <w:p w14:paraId="25101DA0" w14:textId="77777777" w:rsidR="007825D8" w:rsidRPr="00844301" w:rsidRDefault="007825D8" w:rsidP="006C1F13">
            <w:pPr>
              <w:pStyle w:val="NoSpacing"/>
            </w:pPr>
            <w:r w:rsidRPr="00844301">
              <w:t>Value Investment</w:t>
            </w:r>
          </w:p>
          <w:p w14:paraId="0A8BEF1A" w14:textId="77777777" w:rsidR="007825D8" w:rsidRPr="00844301" w:rsidRDefault="007825D8" w:rsidP="006C1F13">
            <w:pPr>
              <w:pStyle w:val="NoSpacing"/>
            </w:pPr>
          </w:p>
        </w:tc>
        <w:tc>
          <w:tcPr>
            <w:tcW w:w="4850" w:type="dxa"/>
          </w:tcPr>
          <w:p w14:paraId="5E42EF4D" w14:textId="77777777" w:rsidR="00D03D02" w:rsidRPr="00844301" w:rsidRDefault="00D03D02" w:rsidP="006C1F13">
            <w:pPr>
              <w:pStyle w:val="NoSpacing"/>
            </w:pPr>
            <w:r w:rsidRPr="00844301">
              <w:t>Portfolio Allocation</w:t>
            </w:r>
          </w:p>
          <w:p w14:paraId="35606780" w14:textId="77777777" w:rsidR="007825D8" w:rsidRPr="00844301" w:rsidRDefault="007825D8" w:rsidP="006C1F13">
            <w:pPr>
              <w:pStyle w:val="NoSpacing"/>
            </w:pPr>
          </w:p>
        </w:tc>
      </w:tr>
    </w:tbl>
    <w:p w14:paraId="652919F9" w14:textId="4820ECDD" w:rsidR="00A25BE6" w:rsidRPr="00844301" w:rsidRDefault="00A25BE6" w:rsidP="00A25BE6">
      <w:pPr>
        <w:pStyle w:val="Caption"/>
        <w:jc w:val="center"/>
        <w:rPr>
          <w:b/>
          <w:bCs/>
          <w:color w:val="000000" w:themeColor="text1"/>
          <w:sz w:val="24"/>
          <w:szCs w:val="24"/>
        </w:rPr>
      </w:pPr>
      <w:bookmarkStart w:id="43" w:name="_Toc38968262"/>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E00E9C">
        <w:rPr>
          <w:noProof/>
          <w:color w:val="000000" w:themeColor="text1"/>
          <w:sz w:val="24"/>
          <w:szCs w:val="24"/>
        </w:rPr>
        <w:t>2</w:t>
      </w:r>
      <w:r w:rsidRPr="00844301">
        <w:rPr>
          <w:color w:val="000000" w:themeColor="text1"/>
          <w:sz w:val="24"/>
          <w:szCs w:val="24"/>
        </w:rPr>
        <w:fldChar w:fldCharType="end"/>
      </w:r>
      <w:r w:rsidRPr="00844301">
        <w:rPr>
          <w:color w:val="000000" w:themeColor="text1"/>
          <w:sz w:val="24"/>
          <w:szCs w:val="24"/>
        </w:rPr>
        <w:t xml:space="preserve"> List of Portfolio Strategies</w:t>
      </w:r>
      <w:bookmarkEnd w:id="43"/>
    </w:p>
    <w:p w14:paraId="2B9BF300" w14:textId="3FB1518B" w:rsidR="000325E6" w:rsidRPr="00844301" w:rsidRDefault="000325E6" w:rsidP="00992B3B">
      <w:pPr>
        <w:pStyle w:val="ListParagraph"/>
        <w:numPr>
          <w:ilvl w:val="2"/>
          <w:numId w:val="3"/>
        </w:numPr>
        <w:spacing w:after="240" w:line="360" w:lineRule="auto"/>
        <w:ind w:left="720"/>
      </w:pPr>
      <w:r w:rsidRPr="00844301">
        <w:rPr>
          <w:b/>
          <w:bCs/>
        </w:rPr>
        <w:t xml:space="preserve">List Type of </w:t>
      </w:r>
      <w:r w:rsidR="00157BA5" w:rsidRPr="00844301">
        <w:rPr>
          <w:b/>
          <w:bCs/>
        </w:rPr>
        <w:t>Risks:</w:t>
      </w:r>
      <w:r w:rsidR="00AC69C0" w:rsidRPr="00844301">
        <w:t xml:space="preserve"> </w:t>
      </w:r>
      <w:r w:rsidR="00395393" w:rsidRPr="00844301">
        <w:t xml:space="preserve"> </w:t>
      </w:r>
      <w:r w:rsidRPr="00844301">
        <w:t xml:space="preserve">Risk measures are statistical method to </w:t>
      </w:r>
      <w:r w:rsidR="000B4725" w:rsidRPr="00844301">
        <w:t>define</w:t>
      </w:r>
      <w:r w:rsidRPr="00844301">
        <w:t xml:space="preserve"> the individual stock or together to perform a risk assessment.</w:t>
      </w:r>
    </w:p>
    <w:tbl>
      <w:tblPr>
        <w:tblStyle w:val="TableGrid"/>
        <w:tblW w:w="9265" w:type="dxa"/>
        <w:tblLook w:val="04A0" w:firstRow="1" w:lastRow="0" w:firstColumn="1" w:lastColumn="0" w:noHBand="0" w:noVBand="1"/>
      </w:tblPr>
      <w:tblGrid>
        <w:gridCol w:w="4405"/>
        <w:gridCol w:w="4860"/>
      </w:tblGrid>
      <w:tr w:rsidR="00F638D0" w:rsidRPr="00844301" w14:paraId="6B9DAE01" w14:textId="77777777" w:rsidTr="00E475FC">
        <w:trPr>
          <w:trHeight w:val="401"/>
        </w:trPr>
        <w:tc>
          <w:tcPr>
            <w:tcW w:w="4405" w:type="dxa"/>
          </w:tcPr>
          <w:p w14:paraId="6A2E3128" w14:textId="67C554AD" w:rsidR="00F638D0" w:rsidRPr="00844301" w:rsidRDefault="00F638D0" w:rsidP="00F638D0">
            <w:pPr>
              <w:pStyle w:val="NoSpacing"/>
              <w:rPr>
                <w:rFonts w:eastAsiaTheme="minorHAnsi"/>
              </w:rPr>
            </w:pPr>
            <w:r w:rsidRPr="00844301">
              <w:rPr>
                <w:rFonts w:eastAsiaTheme="minorHAnsi"/>
              </w:rPr>
              <w:t>Trade Risk</w:t>
            </w:r>
          </w:p>
          <w:p w14:paraId="312D1101" w14:textId="0920C4C5" w:rsidR="00F638D0" w:rsidRPr="00844301" w:rsidRDefault="00F638D0" w:rsidP="00F638D0">
            <w:pPr>
              <w:pStyle w:val="NoSpacing"/>
              <w:rPr>
                <w:rFonts w:eastAsiaTheme="minorHAnsi"/>
                <w:b/>
                <w:bCs/>
              </w:rPr>
            </w:pPr>
          </w:p>
        </w:tc>
        <w:tc>
          <w:tcPr>
            <w:tcW w:w="4860" w:type="dxa"/>
          </w:tcPr>
          <w:p w14:paraId="532509DD" w14:textId="77777777" w:rsidR="00F638D0" w:rsidRPr="00844301" w:rsidRDefault="00F638D0" w:rsidP="00F638D0">
            <w:pPr>
              <w:pStyle w:val="NoSpacing"/>
              <w:rPr>
                <w:rFonts w:eastAsiaTheme="minorHAnsi"/>
              </w:rPr>
            </w:pPr>
            <w:r w:rsidRPr="00844301">
              <w:rPr>
                <w:rFonts w:eastAsiaTheme="minorHAnsi"/>
              </w:rPr>
              <w:t>Position Size Risk</w:t>
            </w:r>
          </w:p>
          <w:p w14:paraId="28F21F0B" w14:textId="77777777" w:rsidR="00F638D0" w:rsidRPr="00844301" w:rsidRDefault="00F638D0" w:rsidP="00F638D0">
            <w:pPr>
              <w:pStyle w:val="NoSpacing"/>
              <w:rPr>
                <w:rFonts w:eastAsiaTheme="minorHAnsi"/>
                <w:b/>
                <w:bCs/>
              </w:rPr>
            </w:pPr>
          </w:p>
        </w:tc>
      </w:tr>
      <w:tr w:rsidR="00F638D0" w:rsidRPr="00844301" w14:paraId="39FC2169" w14:textId="77777777" w:rsidTr="00E475FC">
        <w:trPr>
          <w:trHeight w:val="401"/>
        </w:trPr>
        <w:tc>
          <w:tcPr>
            <w:tcW w:w="4405" w:type="dxa"/>
          </w:tcPr>
          <w:p w14:paraId="162E0A77" w14:textId="77777777" w:rsidR="00F638D0" w:rsidRPr="00844301" w:rsidRDefault="00F638D0" w:rsidP="00F638D0">
            <w:pPr>
              <w:pStyle w:val="NoSpacing"/>
              <w:rPr>
                <w:rFonts w:eastAsiaTheme="minorHAnsi"/>
              </w:rPr>
            </w:pPr>
            <w:r w:rsidRPr="00844301">
              <w:rPr>
                <w:rFonts w:eastAsiaTheme="minorHAnsi"/>
              </w:rPr>
              <w:t>Liquidity Risk</w:t>
            </w:r>
          </w:p>
          <w:p w14:paraId="1B29415F" w14:textId="77777777" w:rsidR="00F638D0" w:rsidRPr="00844301" w:rsidRDefault="00F638D0" w:rsidP="00F638D0">
            <w:pPr>
              <w:pStyle w:val="NoSpacing"/>
              <w:rPr>
                <w:rFonts w:eastAsiaTheme="minorHAnsi"/>
                <w:b/>
                <w:bCs/>
              </w:rPr>
            </w:pPr>
          </w:p>
        </w:tc>
        <w:tc>
          <w:tcPr>
            <w:tcW w:w="4860" w:type="dxa"/>
          </w:tcPr>
          <w:p w14:paraId="46A05673" w14:textId="77777777" w:rsidR="00F638D0" w:rsidRPr="00844301" w:rsidRDefault="00F638D0" w:rsidP="00F638D0">
            <w:pPr>
              <w:pStyle w:val="NoSpacing"/>
              <w:rPr>
                <w:rFonts w:eastAsiaTheme="minorHAnsi"/>
              </w:rPr>
            </w:pPr>
            <w:r w:rsidRPr="00844301">
              <w:rPr>
                <w:rFonts w:eastAsiaTheme="minorHAnsi"/>
              </w:rPr>
              <w:t>Overnight Risk</w:t>
            </w:r>
          </w:p>
          <w:p w14:paraId="18BD874C" w14:textId="77777777" w:rsidR="00F638D0" w:rsidRPr="00844301" w:rsidRDefault="00F638D0" w:rsidP="00F638D0">
            <w:pPr>
              <w:pStyle w:val="NoSpacing"/>
              <w:rPr>
                <w:rFonts w:eastAsiaTheme="minorHAnsi"/>
                <w:b/>
                <w:bCs/>
              </w:rPr>
            </w:pPr>
          </w:p>
        </w:tc>
      </w:tr>
      <w:tr w:rsidR="00887CE1" w:rsidRPr="00844301" w14:paraId="306BCDF6" w14:textId="77777777" w:rsidTr="00E475FC">
        <w:trPr>
          <w:trHeight w:val="401"/>
        </w:trPr>
        <w:tc>
          <w:tcPr>
            <w:tcW w:w="4405" w:type="dxa"/>
          </w:tcPr>
          <w:p w14:paraId="710FE8D6" w14:textId="77777777" w:rsidR="00887CE1" w:rsidRPr="00844301" w:rsidRDefault="00887CE1" w:rsidP="00887CE1">
            <w:pPr>
              <w:pStyle w:val="NoSpacing"/>
              <w:rPr>
                <w:rFonts w:eastAsiaTheme="minorHAnsi"/>
              </w:rPr>
            </w:pPr>
            <w:r w:rsidRPr="00844301">
              <w:rPr>
                <w:rFonts w:eastAsiaTheme="minorHAnsi"/>
              </w:rPr>
              <w:t>Market Risk</w:t>
            </w:r>
          </w:p>
          <w:p w14:paraId="2801563A" w14:textId="77777777" w:rsidR="00887CE1" w:rsidRPr="00844301" w:rsidRDefault="00887CE1" w:rsidP="00F638D0">
            <w:pPr>
              <w:pStyle w:val="NoSpacing"/>
              <w:rPr>
                <w:rFonts w:eastAsiaTheme="minorHAnsi"/>
              </w:rPr>
            </w:pPr>
          </w:p>
        </w:tc>
        <w:tc>
          <w:tcPr>
            <w:tcW w:w="4860" w:type="dxa"/>
          </w:tcPr>
          <w:p w14:paraId="4ADDFF41" w14:textId="77777777" w:rsidR="00887CE1" w:rsidRPr="00844301" w:rsidRDefault="00887CE1" w:rsidP="00887CE1">
            <w:pPr>
              <w:pStyle w:val="NoSpacing"/>
              <w:rPr>
                <w:rFonts w:eastAsiaTheme="minorHAnsi"/>
              </w:rPr>
            </w:pPr>
            <w:r w:rsidRPr="00844301">
              <w:rPr>
                <w:rFonts w:eastAsiaTheme="minorHAnsi"/>
              </w:rPr>
              <w:t>Volatility Risk</w:t>
            </w:r>
          </w:p>
          <w:p w14:paraId="5655B0C8" w14:textId="77777777" w:rsidR="00887CE1" w:rsidRPr="00844301" w:rsidRDefault="00887CE1" w:rsidP="00F638D0">
            <w:pPr>
              <w:pStyle w:val="NoSpacing"/>
              <w:rPr>
                <w:rFonts w:eastAsiaTheme="minorHAnsi"/>
              </w:rPr>
            </w:pPr>
          </w:p>
        </w:tc>
      </w:tr>
    </w:tbl>
    <w:p w14:paraId="2C7E2199" w14:textId="77777777" w:rsidR="007907A6" w:rsidRPr="00844301" w:rsidRDefault="007907A6" w:rsidP="007907A6">
      <w:pPr>
        <w:pStyle w:val="Caption"/>
        <w:jc w:val="center"/>
        <w:rPr>
          <w:color w:val="000000" w:themeColor="text1"/>
          <w:sz w:val="24"/>
          <w:szCs w:val="24"/>
        </w:rPr>
      </w:pPr>
    </w:p>
    <w:p w14:paraId="5B161122" w14:textId="22A55D0A" w:rsidR="00F638D0" w:rsidRPr="00844301" w:rsidRDefault="007907A6" w:rsidP="007907A6">
      <w:pPr>
        <w:pStyle w:val="Caption"/>
        <w:jc w:val="center"/>
        <w:rPr>
          <w:b/>
          <w:bCs/>
          <w:color w:val="000000" w:themeColor="text1"/>
          <w:sz w:val="24"/>
          <w:szCs w:val="24"/>
        </w:rPr>
      </w:pPr>
      <w:r w:rsidRPr="00844301">
        <w:rPr>
          <w:color w:val="000000" w:themeColor="text1"/>
          <w:sz w:val="24"/>
          <w:szCs w:val="24"/>
        </w:rPr>
        <w:t xml:space="preserve"> </w:t>
      </w:r>
      <w:bookmarkStart w:id="44" w:name="_Toc38968263"/>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E00E9C">
        <w:rPr>
          <w:noProof/>
          <w:color w:val="000000" w:themeColor="text1"/>
          <w:sz w:val="24"/>
          <w:szCs w:val="24"/>
        </w:rPr>
        <w:t>3</w:t>
      </w:r>
      <w:r w:rsidRPr="00844301">
        <w:rPr>
          <w:color w:val="000000" w:themeColor="text1"/>
          <w:sz w:val="24"/>
          <w:szCs w:val="24"/>
        </w:rPr>
        <w:fldChar w:fldCharType="end"/>
      </w:r>
      <w:r w:rsidRPr="00844301">
        <w:rPr>
          <w:color w:val="000000" w:themeColor="text1"/>
          <w:sz w:val="24"/>
          <w:szCs w:val="24"/>
        </w:rPr>
        <w:t xml:space="preserve"> List of Risk Strategies</w:t>
      </w:r>
      <w:bookmarkEnd w:id="44"/>
    </w:p>
    <w:p w14:paraId="743FDB65" w14:textId="47BDFAA7" w:rsidR="00F638D0" w:rsidRPr="00844301" w:rsidRDefault="00F638D0" w:rsidP="00992B3B">
      <w:pPr>
        <w:pStyle w:val="ListParagraph"/>
        <w:numPr>
          <w:ilvl w:val="2"/>
          <w:numId w:val="3"/>
        </w:numPr>
        <w:spacing w:after="240" w:line="360" w:lineRule="auto"/>
        <w:ind w:left="720"/>
        <w:rPr>
          <w:b/>
          <w:bCs/>
        </w:rPr>
      </w:pPr>
      <w:r w:rsidRPr="00844301">
        <w:rPr>
          <w:b/>
          <w:bCs/>
        </w:rPr>
        <w:lastRenderedPageBreak/>
        <w:t xml:space="preserve">List of Risk-Adjusted Returns Ratios </w:t>
      </w:r>
      <w:r w:rsidR="004D0F1D" w:rsidRPr="00844301">
        <w:rPr>
          <w:b/>
          <w:bCs/>
        </w:rPr>
        <w:t>Measurement:</w:t>
      </w:r>
      <w:r w:rsidRPr="00844301">
        <w:rPr>
          <w:b/>
          <w:bCs/>
        </w:rPr>
        <w:t xml:space="preserve"> </w:t>
      </w:r>
      <w:r w:rsidR="00503774" w:rsidRPr="00844301">
        <w:rPr>
          <w:b/>
          <w:bCs/>
        </w:rPr>
        <w:t xml:space="preserve"> </w:t>
      </w:r>
      <w:r w:rsidR="005067C8" w:rsidRPr="00844301">
        <w:t>An</w:t>
      </w:r>
      <w:r w:rsidRPr="00844301">
        <w:t xml:space="preserve"> investment's return by measuring how much risk is involved in producing that return.</w:t>
      </w:r>
    </w:p>
    <w:tbl>
      <w:tblPr>
        <w:tblStyle w:val="TableGrid"/>
        <w:tblW w:w="9283" w:type="dxa"/>
        <w:tblLook w:val="04A0" w:firstRow="1" w:lastRow="0" w:firstColumn="1" w:lastColumn="0" w:noHBand="0" w:noVBand="1"/>
      </w:tblPr>
      <w:tblGrid>
        <w:gridCol w:w="4641"/>
        <w:gridCol w:w="4642"/>
      </w:tblGrid>
      <w:tr w:rsidR="00F638D0" w:rsidRPr="00844301" w14:paraId="34F1FEF7" w14:textId="77777777" w:rsidTr="00A26B6C">
        <w:trPr>
          <w:trHeight w:val="271"/>
        </w:trPr>
        <w:tc>
          <w:tcPr>
            <w:tcW w:w="4641" w:type="dxa"/>
          </w:tcPr>
          <w:p w14:paraId="144D6412" w14:textId="77777777" w:rsidR="00F638D0" w:rsidRPr="00844301" w:rsidRDefault="00F638D0" w:rsidP="00F638D0">
            <w:pPr>
              <w:pStyle w:val="NoSpacing"/>
              <w:rPr>
                <w:rFonts w:eastAsiaTheme="minorHAnsi"/>
              </w:rPr>
            </w:pPr>
            <w:r w:rsidRPr="00844301">
              <w:rPr>
                <w:rFonts w:eastAsiaTheme="minorHAnsi"/>
              </w:rPr>
              <w:t>Calmar Ratio</w:t>
            </w:r>
          </w:p>
          <w:p w14:paraId="5335B6F9" w14:textId="77777777" w:rsidR="00F638D0" w:rsidRPr="00844301" w:rsidRDefault="00F638D0" w:rsidP="00F638D0">
            <w:pPr>
              <w:pStyle w:val="NoSpacing"/>
              <w:rPr>
                <w:rFonts w:eastAsiaTheme="minorHAnsi"/>
                <w:b/>
                <w:bCs/>
              </w:rPr>
            </w:pPr>
          </w:p>
        </w:tc>
        <w:tc>
          <w:tcPr>
            <w:tcW w:w="4642" w:type="dxa"/>
          </w:tcPr>
          <w:p w14:paraId="5910AD32" w14:textId="77777777" w:rsidR="00F638D0" w:rsidRPr="00844301" w:rsidRDefault="00F638D0" w:rsidP="00F638D0">
            <w:pPr>
              <w:pStyle w:val="NoSpacing"/>
              <w:rPr>
                <w:rFonts w:eastAsiaTheme="minorHAnsi"/>
              </w:rPr>
            </w:pPr>
            <w:r w:rsidRPr="00844301">
              <w:rPr>
                <w:rFonts w:eastAsiaTheme="minorHAnsi"/>
              </w:rPr>
              <w:t>Gain Loss Ratio</w:t>
            </w:r>
          </w:p>
          <w:p w14:paraId="4EB94752" w14:textId="77777777" w:rsidR="00F638D0" w:rsidRPr="00844301" w:rsidRDefault="00F638D0" w:rsidP="00F638D0">
            <w:pPr>
              <w:pStyle w:val="NoSpacing"/>
              <w:rPr>
                <w:rFonts w:eastAsiaTheme="minorHAnsi"/>
                <w:b/>
                <w:bCs/>
              </w:rPr>
            </w:pPr>
          </w:p>
        </w:tc>
      </w:tr>
      <w:tr w:rsidR="00F638D0" w:rsidRPr="00844301" w14:paraId="6B03F8F2" w14:textId="77777777" w:rsidTr="00A26B6C">
        <w:trPr>
          <w:trHeight w:val="271"/>
        </w:trPr>
        <w:tc>
          <w:tcPr>
            <w:tcW w:w="4641" w:type="dxa"/>
          </w:tcPr>
          <w:p w14:paraId="504B53F2" w14:textId="77777777" w:rsidR="00F638D0" w:rsidRPr="00844301" w:rsidRDefault="00F638D0" w:rsidP="00F638D0">
            <w:pPr>
              <w:pStyle w:val="NoSpacing"/>
              <w:rPr>
                <w:rFonts w:eastAsiaTheme="minorHAnsi"/>
              </w:rPr>
            </w:pPr>
            <w:r w:rsidRPr="00844301">
              <w:rPr>
                <w:rFonts w:eastAsiaTheme="minorHAnsi"/>
              </w:rPr>
              <w:t>Martin Ratio</w:t>
            </w:r>
          </w:p>
          <w:p w14:paraId="42CF0BF8" w14:textId="77777777" w:rsidR="00F638D0" w:rsidRPr="00844301" w:rsidRDefault="00F638D0" w:rsidP="00F638D0">
            <w:pPr>
              <w:pStyle w:val="NoSpacing"/>
              <w:rPr>
                <w:rFonts w:eastAsiaTheme="minorHAnsi"/>
                <w:b/>
                <w:bCs/>
              </w:rPr>
            </w:pPr>
          </w:p>
        </w:tc>
        <w:tc>
          <w:tcPr>
            <w:tcW w:w="4642" w:type="dxa"/>
          </w:tcPr>
          <w:p w14:paraId="233FBD1B" w14:textId="77777777" w:rsidR="00F638D0" w:rsidRPr="00844301" w:rsidRDefault="00F638D0" w:rsidP="00F638D0">
            <w:pPr>
              <w:pStyle w:val="NoSpacing"/>
              <w:rPr>
                <w:rFonts w:eastAsiaTheme="minorHAnsi"/>
              </w:rPr>
            </w:pPr>
            <w:r w:rsidRPr="00844301">
              <w:rPr>
                <w:rFonts w:eastAsiaTheme="minorHAnsi"/>
              </w:rPr>
              <w:t>Sharpe Ratio</w:t>
            </w:r>
          </w:p>
          <w:p w14:paraId="1C0AF273" w14:textId="77777777" w:rsidR="00F638D0" w:rsidRPr="00844301" w:rsidRDefault="00F638D0" w:rsidP="00F638D0">
            <w:pPr>
              <w:pStyle w:val="NoSpacing"/>
              <w:rPr>
                <w:rFonts w:eastAsiaTheme="minorHAnsi"/>
                <w:b/>
                <w:bCs/>
              </w:rPr>
            </w:pPr>
          </w:p>
        </w:tc>
      </w:tr>
      <w:tr w:rsidR="00F638D0" w:rsidRPr="00844301" w14:paraId="5CE82EC5" w14:textId="77777777" w:rsidTr="00A26B6C">
        <w:trPr>
          <w:trHeight w:val="279"/>
        </w:trPr>
        <w:tc>
          <w:tcPr>
            <w:tcW w:w="4641" w:type="dxa"/>
          </w:tcPr>
          <w:p w14:paraId="13AAFAC2" w14:textId="265C1FD7" w:rsidR="00F638D0" w:rsidRPr="00844301" w:rsidRDefault="00F638D0" w:rsidP="00F638D0">
            <w:pPr>
              <w:pStyle w:val="NoSpacing"/>
              <w:rPr>
                <w:rFonts w:eastAsiaTheme="minorHAnsi"/>
              </w:rPr>
            </w:pPr>
            <w:r w:rsidRPr="00844301">
              <w:rPr>
                <w:rFonts w:eastAsiaTheme="minorHAnsi"/>
              </w:rPr>
              <w:t>Modigliani Ratio</w:t>
            </w:r>
          </w:p>
        </w:tc>
        <w:tc>
          <w:tcPr>
            <w:tcW w:w="4642" w:type="dxa"/>
          </w:tcPr>
          <w:p w14:paraId="6F0E92A2" w14:textId="77777777" w:rsidR="00F638D0" w:rsidRPr="00844301" w:rsidRDefault="00F638D0" w:rsidP="00F638D0">
            <w:pPr>
              <w:pStyle w:val="NoSpacing"/>
              <w:rPr>
                <w:rFonts w:eastAsiaTheme="minorHAnsi"/>
              </w:rPr>
            </w:pPr>
            <w:r w:rsidRPr="00844301">
              <w:rPr>
                <w:rFonts w:eastAsiaTheme="minorHAnsi"/>
              </w:rPr>
              <w:t>Pain Ratio</w:t>
            </w:r>
          </w:p>
          <w:p w14:paraId="21628DD7" w14:textId="77777777" w:rsidR="00F638D0" w:rsidRPr="00844301" w:rsidRDefault="00F638D0" w:rsidP="00F638D0">
            <w:pPr>
              <w:pStyle w:val="NoSpacing"/>
              <w:rPr>
                <w:rFonts w:eastAsiaTheme="minorHAnsi"/>
              </w:rPr>
            </w:pPr>
          </w:p>
        </w:tc>
      </w:tr>
    </w:tbl>
    <w:p w14:paraId="322B4DDC" w14:textId="77777777" w:rsidR="00042E3A" w:rsidRPr="00844301" w:rsidRDefault="00042E3A" w:rsidP="00042E3A">
      <w:pPr>
        <w:pStyle w:val="Caption"/>
        <w:rPr>
          <w:sz w:val="24"/>
          <w:szCs w:val="24"/>
        </w:rPr>
      </w:pPr>
    </w:p>
    <w:p w14:paraId="2FA8058C" w14:textId="542DB0A0" w:rsidR="007907A6" w:rsidRPr="00844301" w:rsidRDefault="00042E3A" w:rsidP="00EE6AD4">
      <w:pPr>
        <w:pStyle w:val="Caption"/>
        <w:jc w:val="center"/>
        <w:rPr>
          <w:color w:val="000000" w:themeColor="text1"/>
          <w:sz w:val="24"/>
          <w:szCs w:val="24"/>
        </w:rPr>
      </w:pPr>
      <w:bookmarkStart w:id="45" w:name="_Toc38968264"/>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E00E9C">
        <w:rPr>
          <w:noProof/>
          <w:color w:val="000000" w:themeColor="text1"/>
          <w:sz w:val="24"/>
          <w:szCs w:val="24"/>
        </w:rPr>
        <w:t>4</w:t>
      </w:r>
      <w:r w:rsidRPr="00844301">
        <w:rPr>
          <w:color w:val="000000" w:themeColor="text1"/>
          <w:sz w:val="24"/>
          <w:szCs w:val="24"/>
        </w:rPr>
        <w:fldChar w:fldCharType="end"/>
      </w:r>
      <w:r w:rsidRPr="00844301">
        <w:rPr>
          <w:color w:val="000000" w:themeColor="text1"/>
          <w:sz w:val="24"/>
          <w:szCs w:val="24"/>
        </w:rPr>
        <w:t xml:space="preserve"> List of Risk-Adjusted Returns Ratios</w:t>
      </w:r>
      <w:bookmarkEnd w:id="45"/>
    </w:p>
    <w:p w14:paraId="54B8F73D" w14:textId="1CCE5511" w:rsidR="00B91ADD" w:rsidRDefault="00AF4BA9" w:rsidP="008E6C77">
      <w:pPr>
        <w:pStyle w:val="Heading1"/>
        <w:numPr>
          <w:ilvl w:val="1"/>
          <w:numId w:val="3"/>
        </w:numPr>
        <w:ind w:left="360"/>
        <w:jc w:val="both"/>
        <w:rPr>
          <w:rFonts w:cs="Times New Roman"/>
          <w:sz w:val="24"/>
          <w:szCs w:val="24"/>
        </w:rPr>
      </w:pPr>
      <w:bookmarkStart w:id="46" w:name="_Toc39319986"/>
      <w:bookmarkStart w:id="47" w:name="_Toc40128832"/>
      <w:r w:rsidRPr="00844301">
        <w:rPr>
          <w:rFonts w:cs="Times New Roman"/>
          <w:sz w:val="24"/>
          <w:szCs w:val="24"/>
        </w:rPr>
        <w:t xml:space="preserve">Sentiment analysis for Stock </w:t>
      </w:r>
      <w:r w:rsidR="0005438B" w:rsidRPr="00844301">
        <w:rPr>
          <w:rFonts w:cs="Times New Roman"/>
          <w:sz w:val="24"/>
          <w:szCs w:val="24"/>
        </w:rPr>
        <w:t>Prediction:</w:t>
      </w:r>
      <w:bookmarkEnd w:id="46"/>
      <w:bookmarkEnd w:id="47"/>
      <w:r w:rsidR="002F6339" w:rsidRPr="00844301">
        <w:rPr>
          <w:rFonts w:cs="Times New Roman"/>
          <w:sz w:val="24"/>
          <w:szCs w:val="24"/>
        </w:rPr>
        <w:t xml:space="preserve"> </w:t>
      </w:r>
    </w:p>
    <w:p w14:paraId="32A2290B" w14:textId="77777777" w:rsidR="008E6C77" w:rsidRPr="008E6C77" w:rsidRDefault="008E6C77" w:rsidP="008E6C77">
      <w:pPr>
        <w:pStyle w:val="ListParagraph"/>
      </w:pPr>
    </w:p>
    <w:p w14:paraId="34DA1CDB" w14:textId="0EB02EA4" w:rsidR="00F430F9" w:rsidRPr="00844301" w:rsidRDefault="00F430F9" w:rsidP="001A7B49">
      <w:pPr>
        <w:spacing w:after="240" w:line="360" w:lineRule="auto"/>
        <w:jc w:val="both"/>
      </w:pPr>
      <w:r w:rsidRPr="00844301">
        <w:t xml:space="preserve">The social mood plays a significant role in the price movement, in addition to historical prices. The general social </w:t>
      </w:r>
      <w:r w:rsidR="00B91ADD" w:rsidRPr="00844301">
        <w:t>sentiment</w:t>
      </w:r>
      <w:r w:rsidRPr="00844301">
        <w:t xml:space="preserve"> </w:t>
      </w:r>
      <w:r w:rsidR="00151668" w:rsidRPr="00844301">
        <w:t>about a</w:t>
      </w:r>
      <w:r w:rsidRPr="00844301">
        <w:t xml:space="preserve"> </w:t>
      </w:r>
      <w:r w:rsidR="008103AA" w:rsidRPr="00844301">
        <w:t>company</w:t>
      </w:r>
      <w:r w:rsidRPr="00844301">
        <w:t xml:space="preserve"> is now seen as </w:t>
      </w:r>
      <w:r w:rsidR="001A7B49" w:rsidRPr="00844301">
        <w:t>a</w:t>
      </w:r>
      <w:r w:rsidRPr="00844301">
        <w:t xml:space="preserve"> significant aspect influencing its stock price.</w:t>
      </w:r>
    </w:p>
    <w:p w14:paraId="2D5782C6" w14:textId="606076C6" w:rsidR="00391A34" w:rsidRPr="00844301" w:rsidRDefault="00480E59" w:rsidP="0067536E">
      <w:pPr>
        <w:spacing w:after="240" w:line="360" w:lineRule="auto"/>
        <w:jc w:val="both"/>
      </w:pPr>
      <w:r w:rsidRPr="00844301">
        <w:rPr>
          <w:b/>
          <w:bCs/>
        </w:rPr>
        <w:t>Sentiment analysis</w:t>
      </w:r>
      <w:r w:rsidRPr="00844301">
        <w:t xml:space="preserve"> (SA) is a common method which is increasingly used to assess the feelings of social media users towards a subject. The most popular approach performing sentiment analysis is using data mining. The central idea is to adopt Deep Learning to determine investors’ expectations about the price of stocks and the overall market based on their message</w:t>
      </w:r>
      <w:r w:rsidR="004C33E4" w:rsidRPr="00844301">
        <w:t>s</w:t>
      </w:r>
      <w:r w:rsidRPr="00844301">
        <w:t>.</w:t>
      </w:r>
      <w:r w:rsidR="0067536E">
        <w:t xml:space="preserve"> </w:t>
      </w:r>
      <w:r w:rsidR="00391A34">
        <w:t>A Crawler  service can be used to read news articles or news data continuously about a specific stock and index those news polarity data for further correlation analysis</w:t>
      </w:r>
      <w:r w:rsidR="0067536E">
        <w:t xml:space="preserve">. </w:t>
      </w:r>
      <w:r w:rsidR="00391A34">
        <w:t>News Classifier can be used to segregate news data based on their associated sentiments as good (positive), bad(negative) and Neutral</w:t>
      </w:r>
      <w:r w:rsidR="000355A9">
        <w:t>.</w:t>
      </w:r>
    </w:p>
    <w:p w14:paraId="28F78A9E" w14:textId="17AAD2C5" w:rsidR="00E94F6F" w:rsidRPr="00844301" w:rsidRDefault="00E63232" w:rsidP="00663711">
      <w:pPr>
        <w:spacing w:after="240" w:line="360" w:lineRule="auto"/>
      </w:pPr>
      <w:r w:rsidRPr="00844301">
        <w:rPr>
          <w:noProof/>
        </w:rPr>
        <w:drawing>
          <wp:inline distT="0" distB="0" distL="0" distR="0" wp14:anchorId="38978FA8" wp14:editId="3C66119E">
            <wp:extent cx="5757447" cy="2527442"/>
            <wp:effectExtent l="0" t="0" r="0" b="0"/>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20-04-21 at 11.50.38 PM.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7068" cy="2531665"/>
                    </a:xfrm>
                    <a:prstGeom prst="rect">
                      <a:avLst/>
                    </a:prstGeom>
                  </pic:spPr>
                </pic:pic>
              </a:graphicData>
            </a:graphic>
          </wp:inline>
        </w:drawing>
      </w:r>
    </w:p>
    <w:p w14:paraId="568C41C9" w14:textId="1095266E" w:rsidR="00A125FD" w:rsidRPr="00844301" w:rsidRDefault="006E6109" w:rsidP="00665132">
      <w:pPr>
        <w:pStyle w:val="Caption"/>
        <w:jc w:val="center"/>
        <w:rPr>
          <w:color w:val="000000" w:themeColor="text1"/>
          <w:sz w:val="24"/>
          <w:szCs w:val="24"/>
        </w:rPr>
      </w:pPr>
      <w:bookmarkStart w:id="48" w:name="_Toc40128704"/>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6</w:t>
      </w:r>
      <w:r w:rsidRPr="00844301">
        <w:rPr>
          <w:color w:val="000000" w:themeColor="text1"/>
          <w:sz w:val="24"/>
          <w:szCs w:val="24"/>
        </w:rPr>
        <w:fldChar w:fldCharType="end"/>
      </w:r>
      <w:r w:rsidRPr="00844301">
        <w:rPr>
          <w:color w:val="000000" w:themeColor="text1"/>
          <w:sz w:val="24"/>
          <w:szCs w:val="24"/>
        </w:rPr>
        <w:t xml:space="preserve"> Prediction Model for Sentiment </w:t>
      </w:r>
      <w:r w:rsidRPr="00A05FA8">
        <w:rPr>
          <w:color w:val="000000" w:themeColor="text1"/>
          <w:sz w:val="24"/>
          <w:szCs w:val="24"/>
        </w:rPr>
        <w:t>Analysis</w:t>
      </w:r>
      <w:r w:rsidR="00082A0E" w:rsidRPr="00A05FA8">
        <w:rPr>
          <w:color w:val="000000" w:themeColor="text1"/>
          <w:sz w:val="24"/>
          <w:szCs w:val="24"/>
        </w:rPr>
        <w:t xml:space="preserve"> [12]</w:t>
      </w:r>
      <w:bookmarkEnd w:id="48"/>
    </w:p>
    <w:p w14:paraId="5F02A068" w14:textId="19C93894" w:rsidR="00D8340A" w:rsidRPr="00844301" w:rsidRDefault="00D8340A" w:rsidP="00EE56AE">
      <w:pPr>
        <w:spacing w:after="240" w:line="360" w:lineRule="auto"/>
        <w:jc w:val="both"/>
      </w:pPr>
      <w:r w:rsidRPr="00844301">
        <w:lastRenderedPageBreak/>
        <w:t xml:space="preserve">Geo-political and </w:t>
      </w:r>
      <w:r w:rsidR="00D34929" w:rsidRPr="00844301">
        <w:t>economic</w:t>
      </w:r>
      <w:r w:rsidRPr="00844301">
        <w:t xml:space="preserve"> sentiments can have strong impact on Stock Exchange such as any trade war related news or sanctions on a particular country are considered as negative news which can impact respective country specific stock exchange.  Supply and Demand is the business philosophy which can impact the rise/fall of a stock market. Regardless of shifts in supply and demand the market markets are rising and dropping every second. Machine learning can help to address issues related to portfolio and commodity values with greater accuracy, efficiency and accuracy. In large amounts of social network results, the representation of moods and emotions is extremely significant in calculating investors' opinions.</w:t>
      </w:r>
    </w:p>
    <w:p w14:paraId="0692B083" w14:textId="4C20DCF6" w:rsidR="001C4E80" w:rsidRDefault="008C0FBA" w:rsidP="00EE56AE">
      <w:pPr>
        <w:spacing w:after="240" w:line="360" w:lineRule="auto"/>
        <w:jc w:val="both"/>
      </w:pPr>
      <w:r w:rsidRPr="00844301">
        <w:t xml:space="preserve">In forecasting equity values dependent on popular opinions, Twitter data recently acquired an impetus. The explanation is that Twitter data is now available and therefore affects market  sentiment immediately and rapidly. Good reports and tweets regarding a business on social media will certainly inspire people to invest in the company's securities, thus </w:t>
      </w:r>
      <w:r w:rsidR="006C6858" w:rsidRPr="00844301">
        <w:t>increasing</w:t>
      </w:r>
      <w:r w:rsidRPr="00844301">
        <w:t xml:space="preserve"> the company's stock price. A prediction model can be built using machine learning to define and evaluate the association between tweet material, product prices and predictive predictions.</w:t>
      </w:r>
    </w:p>
    <w:p w14:paraId="08154884" w14:textId="1CD20D6F" w:rsidR="001C4E80" w:rsidRDefault="001C4E80" w:rsidP="00EE56AE">
      <w:pPr>
        <w:spacing w:after="240" w:line="360" w:lineRule="auto"/>
        <w:jc w:val="both"/>
      </w:pPr>
      <w:r w:rsidRPr="00844301">
        <w:rPr>
          <w:noProof/>
        </w:rPr>
        <w:drawing>
          <wp:inline distT="0" distB="0" distL="0" distR="0" wp14:anchorId="2F8B5F66" wp14:editId="4577B7C6">
            <wp:extent cx="5345424" cy="3390472"/>
            <wp:effectExtent l="0" t="0" r="1905" b="635"/>
            <wp:docPr id="27" name="Picture 2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20-02-23 at 10.47.40 PM.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43586" cy="3452733"/>
                    </a:xfrm>
                    <a:prstGeom prst="rect">
                      <a:avLst/>
                    </a:prstGeom>
                  </pic:spPr>
                </pic:pic>
              </a:graphicData>
            </a:graphic>
          </wp:inline>
        </w:drawing>
      </w:r>
    </w:p>
    <w:p w14:paraId="40011C97" w14:textId="527B26D2" w:rsidR="001C4E80" w:rsidRDefault="00122616" w:rsidP="00391A34">
      <w:pPr>
        <w:pStyle w:val="Caption"/>
        <w:jc w:val="center"/>
        <w:rPr>
          <w:color w:val="000000" w:themeColor="text1"/>
          <w:sz w:val="24"/>
          <w:szCs w:val="24"/>
        </w:rPr>
      </w:pPr>
      <w:bookmarkStart w:id="49" w:name="_Toc40128705"/>
      <w:r w:rsidRPr="00E11E24">
        <w:rPr>
          <w:color w:val="000000" w:themeColor="text1"/>
          <w:sz w:val="24"/>
          <w:szCs w:val="24"/>
        </w:rPr>
        <w:t xml:space="preserve">Figure </w:t>
      </w:r>
      <w:r w:rsidRPr="00E11E24">
        <w:rPr>
          <w:color w:val="000000" w:themeColor="text1"/>
          <w:sz w:val="24"/>
          <w:szCs w:val="24"/>
        </w:rPr>
        <w:fldChar w:fldCharType="begin"/>
      </w:r>
      <w:r w:rsidRPr="00E11E24">
        <w:rPr>
          <w:color w:val="000000" w:themeColor="text1"/>
          <w:sz w:val="24"/>
          <w:szCs w:val="24"/>
        </w:rPr>
        <w:instrText xml:space="preserve"> SEQ Figure \* ARABIC </w:instrText>
      </w:r>
      <w:r w:rsidRPr="00E11E24">
        <w:rPr>
          <w:color w:val="000000" w:themeColor="text1"/>
          <w:sz w:val="24"/>
          <w:szCs w:val="24"/>
        </w:rPr>
        <w:fldChar w:fldCharType="separate"/>
      </w:r>
      <w:r w:rsidR="00E00E9C">
        <w:rPr>
          <w:noProof/>
          <w:color w:val="000000" w:themeColor="text1"/>
          <w:sz w:val="24"/>
          <w:szCs w:val="24"/>
        </w:rPr>
        <w:t>7</w:t>
      </w:r>
      <w:r w:rsidRPr="00E11E24">
        <w:rPr>
          <w:color w:val="000000" w:themeColor="text1"/>
          <w:sz w:val="24"/>
          <w:szCs w:val="24"/>
        </w:rPr>
        <w:fldChar w:fldCharType="end"/>
      </w:r>
      <w:r w:rsidRPr="00E11E24">
        <w:rPr>
          <w:color w:val="000000" w:themeColor="text1"/>
          <w:sz w:val="24"/>
          <w:szCs w:val="24"/>
        </w:rPr>
        <w:t xml:space="preserve">  Sentiment Analysis Tool Overview</w:t>
      </w:r>
      <w:bookmarkEnd w:id="49"/>
    </w:p>
    <w:p w14:paraId="0E60E6CB" w14:textId="3682BD8F" w:rsidR="00260619" w:rsidRDefault="00260619" w:rsidP="00260619"/>
    <w:p w14:paraId="50AED92F" w14:textId="5ECECFCA" w:rsidR="00260619" w:rsidRDefault="00260619" w:rsidP="00260619"/>
    <w:p w14:paraId="3F0671EB" w14:textId="77777777" w:rsidR="00260619" w:rsidRPr="00260619" w:rsidRDefault="00260619" w:rsidP="00260619"/>
    <w:p w14:paraId="38795EFB" w14:textId="77777777" w:rsidR="00260619" w:rsidRPr="00260619" w:rsidRDefault="00260619" w:rsidP="00260619">
      <w:pPr>
        <w:pStyle w:val="Heading1"/>
        <w:numPr>
          <w:ilvl w:val="2"/>
          <w:numId w:val="3"/>
        </w:numPr>
        <w:ind w:left="720"/>
        <w:jc w:val="both"/>
        <w:rPr>
          <w:rFonts w:cs="Times New Roman"/>
          <w:sz w:val="24"/>
          <w:szCs w:val="24"/>
        </w:rPr>
      </w:pPr>
      <w:bookmarkStart w:id="50" w:name="_Toc40128833"/>
      <w:r w:rsidRPr="00260619">
        <w:rPr>
          <w:rFonts w:cs="Times New Roman"/>
          <w:sz w:val="24"/>
          <w:szCs w:val="24"/>
        </w:rPr>
        <w:lastRenderedPageBreak/>
        <w:t>Sentiment classification techniques:</w:t>
      </w:r>
      <w:bookmarkEnd w:id="50"/>
      <w:r w:rsidRPr="00260619">
        <w:rPr>
          <w:rFonts w:cs="Times New Roman"/>
          <w:sz w:val="24"/>
          <w:szCs w:val="24"/>
        </w:rPr>
        <w:t xml:space="preserve"> </w:t>
      </w:r>
    </w:p>
    <w:p w14:paraId="233D9023" w14:textId="77777777" w:rsidR="00260619" w:rsidRDefault="00260619" w:rsidP="00260619">
      <w:pPr>
        <w:spacing w:line="360" w:lineRule="auto"/>
        <w:jc w:val="both"/>
      </w:pPr>
    </w:p>
    <w:p w14:paraId="0BCF5719" w14:textId="19E4C605" w:rsidR="00260619" w:rsidRDefault="00260619" w:rsidP="00260619">
      <w:pPr>
        <w:spacing w:line="360" w:lineRule="auto"/>
        <w:jc w:val="both"/>
      </w:pPr>
      <w:r>
        <w:t xml:space="preserve">Three broad categories of sentiment classification techniques are: </w:t>
      </w:r>
    </w:p>
    <w:p w14:paraId="788D7705" w14:textId="77777777" w:rsidR="000C4472" w:rsidRDefault="000C4472" w:rsidP="00260619">
      <w:pPr>
        <w:spacing w:line="360" w:lineRule="auto"/>
        <w:jc w:val="both"/>
      </w:pPr>
    </w:p>
    <w:p w14:paraId="2C4D1F64" w14:textId="3D35A95D" w:rsidR="00260619" w:rsidRDefault="00260619" w:rsidP="00E412E9">
      <w:pPr>
        <w:pStyle w:val="ListParagraph"/>
        <w:numPr>
          <w:ilvl w:val="0"/>
          <w:numId w:val="78"/>
        </w:numPr>
        <w:spacing w:line="360" w:lineRule="auto"/>
        <w:jc w:val="both"/>
      </w:pPr>
      <w:r w:rsidRPr="000C4472">
        <w:rPr>
          <w:b/>
          <w:bCs/>
        </w:rPr>
        <w:t>Rules-based techniques:</w:t>
      </w:r>
      <w:r>
        <w:t xml:space="preserve"> </w:t>
      </w:r>
      <w:r w:rsidR="000869E5">
        <w:t>Based</w:t>
      </w:r>
      <w:r>
        <w:t xml:space="preserve"> on a pre-built dictionary of words and their polarities. Sentiment of the text is then defined by counting positive and negative words in the text. </w:t>
      </w:r>
    </w:p>
    <w:p w14:paraId="25BA19D8" w14:textId="0E27255E" w:rsidR="00260619" w:rsidRDefault="00260619" w:rsidP="00E412E9">
      <w:pPr>
        <w:pStyle w:val="ListParagraph"/>
        <w:numPr>
          <w:ilvl w:val="0"/>
          <w:numId w:val="78"/>
        </w:numPr>
        <w:spacing w:line="360" w:lineRule="auto"/>
        <w:jc w:val="both"/>
      </w:pPr>
      <w:r w:rsidRPr="000C4472">
        <w:rPr>
          <w:b/>
          <w:bCs/>
        </w:rPr>
        <w:t xml:space="preserve">Machine learning- based classifiers:  </w:t>
      </w:r>
      <w:r>
        <w:t>do not rely on deterministic rules. They transfer text to numerical representations (feature mapping) and map to sentiment labels.</w:t>
      </w:r>
    </w:p>
    <w:p w14:paraId="6F7E3720" w14:textId="63A86A0E" w:rsidR="00260619" w:rsidRDefault="00260619" w:rsidP="00E412E9">
      <w:pPr>
        <w:pStyle w:val="ListParagraph"/>
        <w:numPr>
          <w:ilvl w:val="0"/>
          <w:numId w:val="78"/>
        </w:numPr>
        <w:spacing w:line="360" w:lineRule="auto"/>
        <w:jc w:val="both"/>
      </w:pPr>
      <w:r w:rsidRPr="000C4472">
        <w:rPr>
          <w:b/>
          <w:bCs/>
        </w:rPr>
        <w:t xml:space="preserve">Bag of Words (BoW): </w:t>
      </w:r>
      <w:r>
        <w:t>In this method, text is represented as a bag of words (unigrams) or a collection of words (n-grams). Each word is mapped to a frequency in the document (Term Frequency-Inverse Document Frequency (TF-IDF) approach).</w:t>
      </w:r>
    </w:p>
    <w:p w14:paraId="5815C7A6" w14:textId="10603387" w:rsidR="00260619" w:rsidRDefault="00260619" w:rsidP="00E412E9">
      <w:pPr>
        <w:pStyle w:val="ListParagraph"/>
        <w:numPr>
          <w:ilvl w:val="0"/>
          <w:numId w:val="78"/>
        </w:numPr>
        <w:spacing w:line="360" w:lineRule="auto"/>
        <w:jc w:val="both"/>
      </w:pPr>
      <w:r w:rsidRPr="000C4472">
        <w:rPr>
          <w:b/>
          <w:bCs/>
        </w:rPr>
        <w:t>Word embedding</w:t>
      </w:r>
      <w:r>
        <w:t xml:space="preserve"> technique that maps each word, or collection of words, to a vector. The mapping is done in a way where semantically similar words are positioned closer to each other in the vector space, </w:t>
      </w:r>
      <w:r w:rsidR="00303B4B">
        <w:t>thus</w:t>
      </w:r>
      <w:r>
        <w:t xml:space="preserve"> providing the to capture their relationship to one another.</w:t>
      </w:r>
    </w:p>
    <w:p w14:paraId="5699236A" w14:textId="1578C02E" w:rsidR="00260619" w:rsidRDefault="00260619" w:rsidP="00E412E9">
      <w:pPr>
        <w:pStyle w:val="ListParagraph"/>
        <w:numPr>
          <w:ilvl w:val="0"/>
          <w:numId w:val="78"/>
        </w:numPr>
        <w:spacing w:line="360" w:lineRule="auto"/>
        <w:jc w:val="both"/>
      </w:pPr>
      <w:r w:rsidRPr="002E4B04">
        <w:rPr>
          <w:b/>
          <w:bCs/>
        </w:rPr>
        <w:t xml:space="preserve">Language </w:t>
      </w:r>
      <w:r w:rsidR="000C4472" w:rsidRPr="002E4B04">
        <w:rPr>
          <w:b/>
          <w:bCs/>
        </w:rPr>
        <w:t>modelling</w:t>
      </w:r>
      <w:r w:rsidRPr="002E4B04">
        <w:rPr>
          <w:b/>
          <w:bCs/>
        </w:rPr>
        <w:t>:</w:t>
      </w:r>
      <w:r>
        <w:t xml:space="preserve"> Used to initialize a first layer of neural network provides a shallow representation of the language. </w:t>
      </w:r>
      <w:r w:rsidR="00142882">
        <w:t xml:space="preserve">The </w:t>
      </w:r>
      <w:r>
        <w:t>network should still learn how to drive meaning from a sequence of words and relate them to sentiment labels through layers and embedding layer.</w:t>
      </w:r>
    </w:p>
    <w:p w14:paraId="36C77044" w14:textId="7E9E96CF" w:rsidR="00391A34" w:rsidRDefault="00260619" w:rsidP="00E412E9">
      <w:pPr>
        <w:pStyle w:val="ListParagraph"/>
        <w:numPr>
          <w:ilvl w:val="0"/>
          <w:numId w:val="78"/>
        </w:numPr>
        <w:spacing w:line="360" w:lineRule="auto"/>
        <w:jc w:val="both"/>
      </w:pPr>
      <w:r w:rsidRPr="002E4B04">
        <w:rPr>
          <w:b/>
          <w:bCs/>
        </w:rPr>
        <w:t>SDA (Stacked Denoising Auto Encoder)</w:t>
      </w:r>
      <w:r>
        <w:t xml:space="preserve"> is applied to reduce the dimension of features which is not sensitive to the noise. [11] An autoencoder is a type of artificial neural network used to do unsupervised learning of data coding. The aim of an auto encoder is to learn higher-level representation for a set of data, typically for dimension reduction.</w:t>
      </w:r>
    </w:p>
    <w:p w14:paraId="250C8A72" w14:textId="6D280C01" w:rsidR="00DB4EB7" w:rsidRPr="00DB4EB7" w:rsidRDefault="00DB4EB7" w:rsidP="00DB4EB7">
      <w:pPr>
        <w:spacing w:line="360" w:lineRule="auto"/>
        <w:jc w:val="both"/>
        <w:rPr>
          <w:b/>
          <w:bCs/>
        </w:rPr>
      </w:pPr>
    </w:p>
    <w:p w14:paraId="34618557" w14:textId="1ACD9F2A" w:rsidR="00DB4EB7" w:rsidRDefault="00DB4EB7" w:rsidP="00DB4EB7">
      <w:pPr>
        <w:pStyle w:val="ListParagraph"/>
        <w:spacing w:line="360" w:lineRule="auto"/>
        <w:ind w:left="360"/>
        <w:jc w:val="both"/>
      </w:pPr>
      <w:r w:rsidRPr="00844301">
        <w:rPr>
          <w:noProof/>
        </w:rPr>
        <w:drawing>
          <wp:inline distT="0" distB="0" distL="0" distR="0" wp14:anchorId="1E642FE1" wp14:editId="00A0258F">
            <wp:extent cx="5756663" cy="2157573"/>
            <wp:effectExtent l="0" t="0" r="0" b="1905"/>
            <wp:docPr id="182" name="Picture 18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Screen Shot 2020-04-26 at 11.25.56 PM.jpg"/>
                    <pic:cNvPicPr/>
                  </pic:nvPicPr>
                  <pic:blipFill>
                    <a:blip r:embed="rId16">
                      <a:extLst>
                        <a:ext uri="{28A0092B-C50C-407E-A947-70E740481C1C}">
                          <a14:useLocalDpi xmlns:a14="http://schemas.microsoft.com/office/drawing/2010/main" val="0"/>
                        </a:ext>
                      </a:extLst>
                    </a:blip>
                    <a:stretch>
                      <a:fillRect/>
                    </a:stretch>
                  </pic:blipFill>
                  <pic:spPr>
                    <a:xfrm>
                      <a:off x="0" y="0"/>
                      <a:ext cx="5796510" cy="2172507"/>
                    </a:xfrm>
                    <a:prstGeom prst="rect">
                      <a:avLst/>
                    </a:prstGeom>
                  </pic:spPr>
                </pic:pic>
              </a:graphicData>
            </a:graphic>
          </wp:inline>
        </w:drawing>
      </w:r>
    </w:p>
    <w:p w14:paraId="5D5FDB49" w14:textId="00F07A4E" w:rsidR="00DB4EB7" w:rsidRPr="00DB4EB7" w:rsidRDefault="00DB4EB7" w:rsidP="00DB4EB7">
      <w:pPr>
        <w:pStyle w:val="Caption"/>
        <w:jc w:val="center"/>
        <w:rPr>
          <w:color w:val="000000" w:themeColor="text1"/>
          <w:sz w:val="24"/>
          <w:szCs w:val="24"/>
        </w:rPr>
      </w:pPr>
      <w:bookmarkStart w:id="51" w:name="_Toc40128706"/>
      <w:r w:rsidRPr="00DB4EB7">
        <w:rPr>
          <w:color w:val="000000" w:themeColor="text1"/>
          <w:sz w:val="24"/>
          <w:szCs w:val="24"/>
        </w:rPr>
        <w:t xml:space="preserve">Figure </w:t>
      </w:r>
      <w:r w:rsidRPr="00DB4EB7">
        <w:rPr>
          <w:color w:val="000000" w:themeColor="text1"/>
          <w:sz w:val="24"/>
          <w:szCs w:val="24"/>
        </w:rPr>
        <w:fldChar w:fldCharType="begin"/>
      </w:r>
      <w:r w:rsidRPr="00DB4EB7">
        <w:rPr>
          <w:color w:val="000000" w:themeColor="text1"/>
          <w:sz w:val="24"/>
          <w:szCs w:val="24"/>
        </w:rPr>
        <w:instrText xml:space="preserve"> SEQ Figure \* ARABIC </w:instrText>
      </w:r>
      <w:r w:rsidRPr="00DB4EB7">
        <w:rPr>
          <w:color w:val="000000" w:themeColor="text1"/>
          <w:sz w:val="24"/>
          <w:szCs w:val="24"/>
        </w:rPr>
        <w:fldChar w:fldCharType="separate"/>
      </w:r>
      <w:r w:rsidR="00E00E9C">
        <w:rPr>
          <w:noProof/>
          <w:color w:val="000000" w:themeColor="text1"/>
          <w:sz w:val="24"/>
          <w:szCs w:val="24"/>
        </w:rPr>
        <w:t>8</w:t>
      </w:r>
      <w:r w:rsidRPr="00DB4EB7">
        <w:rPr>
          <w:color w:val="000000" w:themeColor="text1"/>
          <w:sz w:val="24"/>
          <w:szCs w:val="24"/>
        </w:rPr>
        <w:fldChar w:fldCharType="end"/>
      </w:r>
      <w:r w:rsidRPr="00DB4EB7">
        <w:rPr>
          <w:color w:val="000000" w:themeColor="text1"/>
          <w:sz w:val="24"/>
          <w:szCs w:val="24"/>
        </w:rPr>
        <w:t xml:space="preserve"> SDAE Auto Encoder Framework</w:t>
      </w:r>
      <w:bookmarkEnd w:id="51"/>
    </w:p>
    <w:p w14:paraId="2AC7769A" w14:textId="48E897D1" w:rsidR="00EF4EA7" w:rsidRPr="00844301" w:rsidRDefault="00F17A09" w:rsidP="00992B3B">
      <w:pPr>
        <w:pStyle w:val="Heading1"/>
        <w:numPr>
          <w:ilvl w:val="1"/>
          <w:numId w:val="3"/>
        </w:numPr>
        <w:ind w:left="360"/>
        <w:jc w:val="both"/>
        <w:rPr>
          <w:rFonts w:cs="Times New Roman"/>
          <w:sz w:val="24"/>
          <w:szCs w:val="24"/>
        </w:rPr>
      </w:pPr>
      <w:bookmarkStart w:id="52" w:name="_Toc39319987"/>
      <w:bookmarkStart w:id="53" w:name="_Toc40128834"/>
      <w:r w:rsidRPr="00844301">
        <w:rPr>
          <w:rFonts w:cs="Times New Roman"/>
          <w:sz w:val="24"/>
          <w:szCs w:val="24"/>
        </w:rPr>
        <w:lastRenderedPageBreak/>
        <w:t>Data Sources</w:t>
      </w:r>
      <w:bookmarkEnd w:id="52"/>
      <w:bookmarkEnd w:id="53"/>
    </w:p>
    <w:p w14:paraId="3CCC5B2A" w14:textId="32AC7B86" w:rsidR="00F17A09" w:rsidRPr="00844301" w:rsidRDefault="00F17A09" w:rsidP="00992B3B">
      <w:pPr>
        <w:pStyle w:val="Heading1"/>
        <w:numPr>
          <w:ilvl w:val="2"/>
          <w:numId w:val="3"/>
        </w:numPr>
        <w:ind w:left="720"/>
        <w:jc w:val="both"/>
        <w:rPr>
          <w:rFonts w:cs="Times New Roman"/>
          <w:sz w:val="24"/>
          <w:szCs w:val="24"/>
        </w:rPr>
      </w:pPr>
      <w:bookmarkStart w:id="54" w:name="_Toc39319988"/>
      <w:bookmarkStart w:id="55" w:name="_Toc40128835"/>
      <w:r w:rsidRPr="00844301">
        <w:rPr>
          <w:rFonts w:cs="Times New Roman"/>
          <w:sz w:val="24"/>
          <w:szCs w:val="24"/>
        </w:rPr>
        <w:t>Historical Stock Prices Data</w:t>
      </w:r>
      <w:bookmarkEnd w:id="54"/>
      <w:bookmarkEnd w:id="55"/>
    </w:p>
    <w:p w14:paraId="2A30F736" w14:textId="77777777" w:rsidR="00CA507F" w:rsidRPr="00844301" w:rsidRDefault="00CA507F" w:rsidP="00CA507F">
      <w:pPr>
        <w:pStyle w:val="ListParagraph"/>
      </w:pPr>
    </w:p>
    <w:p w14:paraId="0CECBFEF" w14:textId="67220B6D" w:rsidR="00F17A09" w:rsidRPr="00844301" w:rsidRDefault="00107FD9" w:rsidP="00EE56AE">
      <w:pPr>
        <w:spacing w:after="240" w:line="360" w:lineRule="auto"/>
        <w:jc w:val="both"/>
      </w:pPr>
      <w:r w:rsidRPr="00844301">
        <w:t xml:space="preserve">Historical stock prices data can be availed through </w:t>
      </w:r>
      <w:r w:rsidR="00F17A09" w:rsidRPr="00844301">
        <w:t xml:space="preserve">Quandl API </w:t>
      </w:r>
      <w:r w:rsidRPr="00844301">
        <w:t xml:space="preserve">and </w:t>
      </w:r>
      <w:r w:rsidR="00F17A09" w:rsidRPr="00844301">
        <w:t>Yahoo Financials wrapper to get the data</w:t>
      </w:r>
      <w:r w:rsidRPr="00844301">
        <w:t xml:space="preserve">. </w:t>
      </w:r>
      <w:r w:rsidR="00F17A09" w:rsidRPr="00844301">
        <w:t>The dataset contains following fields: Date, Open, High, Low, Close and Volume.</w:t>
      </w:r>
    </w:p>
    <w:p w14:paraId="42A89B5B" w14:textId="77777777" w:rsidR="000F5803" w:rsidRPr="00844301" w:rsidRDefault="00030645" w:rsidP="00EE56AE">
      <w:pPr>
        <w:spacing w:after="240" w:line="360" w:lineRule="auto"/>
        <w:jc w:val="both"/>
      </w:pPr>
      <w:r w:rsidRPr="00844301">
        <w:rPr>
          <w:b/>
          <w:bCs/>
        </w:rPr>
        <w:t>Twitter</w:t>
      </w:r>
      <w:r w:rsidRPr="00844301">
        <w:t> - Twitter is an online social networking and microblogging service that enables users &amp; organizations to send/read messages, called "tweets". Users/organizations are free to post their content (tweets) to their followers(listeners) read them.</w:t>
      </w:r>
    </w:p>
    <w:p w14:paraId="52D8A262" w14:textId="6A2AF382" w:rsidR="00030645" w:rsidRPr="00844301" w:rsidRDefault="00CA507F" w:rsidP="00EE56AE">
      <w:pPr>
        <w:spacing w:after="240" w:line="360" w:lineRule="auto"/>
        <w:jc w:val="both"/>
      </w:pPr>
      <w:r w:rsidRPr="00844301">
        <w:t xml:space="preserve">Twitter sentiments are generated classified according to the emotions associated with the tweet such </w:t>
      </w:r>
      <w:r w:rsidR="00030645" w:rsidRPr="00844301">
        <w:t>positive, negative and neutral. Depending on the areas of application we can even make advanced classifications and judge if the user is angry, happy or sad. Twitter provides a unique functionality to access their tweets with the help of their APIs to filter out the required data.</w:t>
      </w:r>
    </w:p>
    <w:p w14:paraId="4886CBCC" w14:textId="34863139" w:rsidR="00187C39" w:rsidRPr="00844301" w:rsidRDefault="00187C39" w:rsidP="00EE56AE">
      <w:pPr>
        <w:spacing w:after="240" w:line="360" w:lineRule="auto"/>
        <w:jc w:val="both"/>
        <w:rPr>
          <w:b/>
          <w:bCs/>
        </w:rPr>
      </w:pPr>
      <w:r w:rsidRPr="00844301">
        <w:rPr>
          <w:b/>
          <w:bCs/>
        </w:rPr>
        <w:t>Twitter Data</w:t>
      </w:r>
    </w:p>
    <w:p w14:paraId="117CBE44" w14:textId="77777777" w:rsidR="00E94B8C" w:rsidRPr="00844301" w:rsidRDefault="00187C39" w:rsidP="00E412E9">
      <w:pPr>
        <w:pStyle w:val="ListParagraph"/>
        <w:numPr>
          <w:ilvl w:val="0"/>
          <w:numId w:val="20"/>
        </w:numPr>
        <w:spacing w:after="240" w:line="360" w:lineRule="auto"/>
        <w:jc w:val="both"/>
      </w:pPr>
      <w:r w:rsidRPr="00844301">
        <w:t>twitter data from Internet Archive collection of twitter stream.</w:t>
      </w:r>
    </w:p>
    <w:p w14:paraId="3372BDC4" w14:textId="5D265482" w:rsidR="00FD3923" w:rsidRPr="00844301" w:rsidRDefault="00187C39" w:rsidP="00E412E9">
      <w:pPr>
        <w:pStyle w:val="ListParagraph"/>
        <w:numPr>
          <w:ilvl w:val="0"/>
          <w:numId w:val="20"/>
        </w:numPr>
        <w:spacing w:after="240" w:line="360" w:lineRule="auto"/>
        <w:jc w:val="both"/>
      </w:pPr>
      <w:r w:rsidRPr="00844301">
        <w:t>It contains the tweets in a nested structure as: Year → Month → Date → Hour → Minute.</w:t>
      </w:r>
    </w:p>
    <w:p w14:paraId="06D8CEBF" w14:textId="0409CC78" w:rsidR="00187C39" w:rsidRPr="00844301" w:rsidRDefault="00187C39" w:rsidP="006A7D09">
      <w:pPr>
        <w:spacing w:after="240" w:line="360" w:lineRule="auto"/>
        <w:jc w:val="both"/>
      </w:pPr>
      <w:r w:rsidRPr="00844301">
        <w:t xml:space="preserve"> </w:t>
      </w:r>
      <w:r w:rsidRPr="00844301">
        <w:rPr>
          <w:b/>
          <w:bCs/>
        </w:rPr>
        <w:t>News Data</w:t>
      </w:r>
    </w:p>
    <w:p w14:paraId="64438AC7" w14:textId="77777777" w:rsidR="003279AF" w:rsidRPr="00844301" w:rsidRDefault="00187C39" w:rsidP="00E412E9">
      <w:pPr>
        <w:pStyle w:val="ListParagraph"/>
        <w:numPr>
          <w:ilvl w:val="0"/>
          <w:numId w:val="21"/>
        </w:numPr>
        <w:spacing w:after="240" w:line="360" w:lineRule="auto"/>
        <w:jc w:val="both"/>
      </w:pPr>
      <w:r w:rsidRPr="00844301">
        <w:t>News Dataset from Kaggle News Category Dataset and Kaggle US Financial News Articles.</w:t>
      </w:r>
    </w:p>
    <w:p w14:paraId="23435E24" w14:textId="77777777" w:rsidR="000E68A5" w:rsidRPr="00844301" w:rsidRDefault="00187C39" w:rsidP="00E412E9">
      <w:pPr>
        <w:pStyle w:val="ListParagraph"/>
        <w:numPr>
          <w:ilvl w:val="0"/>
          <w:numId w:val="21"/>
        </w:numPr>
        <w:spacing w:after="240" w:line="360" w:lineRule="auto"/>
        <w:jc w:val="both"/>
      </w:pPr>
      <w:r w:rsidRPr="00844301">
        <w:t>Kaggle News Category Dataset contains approximately 200k news articles of various categories from 2012 to</w:t>
      </w:r>
      <w:r w:rsidR="003279AF" w:rsidRPr="00844301">
        <w:t xml:space="preserve"> </w:t>
      </w:r>
      <w:r w:rsidRPr="00844301">
        <w:t xml:space="preserve">2018 obtained from Huffington posts. </w:t>
      </w:r>
    </w:p>
    <w:p w14:paraId="6EB88EDF" w14:textId="70A11C42" w:rsidR="00F31871" w:rsidRPr="00844301" w:rsidRDefault="00187C39" w:rsidP="00E412E9">
      <w:pPr>
        <w:pStyle w:val="ListParagraph"/>
        <w:numPr>
          <w:ilvl w:val="0"/>
          <w:numId w:val="21"/>
        </w:numPr>
        <w:spacing w:after="240" w:line="360" w:lineRule="auto"/>
        <w:jc w:val="both"/>
      </w:pPr>
      <w:r w:rsidRPr="00844301">
        <w:t>The fields in this dataset include date, authors, category, headline, short</w:t>
      </w:r>
      <w:r w:rsidR="003279AF" w:rsidRPr="00844301">
        <w:t xml:space="preserve"> </w:t>
      </w:r>
      <w:r w:rsidRPr="00844301">
        <w:t>description and link.</w:t>
      </w:r>
      <w:r w:rsidR="003279AF" w:rsidRPr="00844301">
        <w:t xml:space="preserve"> </w:t>
      </w:r>
      <w:r w:rsidRPr="00844301">
        <w:t>Since the headlines and the short description fields did not provide enough information regarding the articles</w:t>
      </w:r>
      <w:r w:rsidR="003279AF" w:rsidRPr="00844301">
        <w:t xml:space="preserve">. </w:t>
      </w:r>
      <w:r w:rsidRPr="00844301">
        <w:t>The news articles are from the following news publishers: Bloomberg.com, CNBC.com,</w:t>
      </w:r>
      <w:r w:rsidR="003279AF" w:rsidRPr="00844301">
        <w:t xml:space="preserve"> </w:t>
      </w:r>
      <w:r w:rsidRPr="00844301">
        <w:t>reuters.com, wsj.com, fortune.com.</w:t>
      </w:r>
    </w:p>
    <w:p w14:paraId="26055E15" w14:textId="3675F57C" w:rsidR="006F02B6" w:rsidRPr="00844301" w:rsidRDefault="004E6650" w:rsidP="00992B3B">
      <w:pPr>
        <w:pStyle w:val="Heading1"/>
        <w:numPr>
          <w:ilvl w:val="1"/>
          <w:numId w:val="3"/>
        </w:numPr>
        <w:ind w:left="360"/>
        <w:jc w:val="both"/>
        <w:rPr>
          <w:rFonts w:cs="Times New Roman"/>
          <w:sz w:val="24"/>
          <w:szCs w:val="24"/>
        </w:rPr>
      </w:pPr>
      <w:bookmarkStart w:id="56" w:name="_Toc39319989"/>
      <w:bookmarkStart w:id="57" w:name="_Toc40128836"/>
      <w:r w:rsidRPr="00844301">
        <w:rPr>
          <w:rFonts w:cs="Times New Roman"/>
          <w:sz w:val="24"/>
          <w:szCs w:val="24"/>
        </w:rPr>
        <w:lastRenderedPageBreak/>
        <w:t xml:space="preserve">Sentiment Detection </w:t>
      </w:r>
      <w:r w:rsidR="00EC6268" w:rsidRPr="00844301">
        <w:rPr>
          <w:rFonts w:cs="Times New Roman"/>
          <w:sz w:val="24"/>
          <w:szCs w:val="24"/>
        </w:rPr>
        <w:t>Algorithm:</w:t>
      </w:r>
      <w:bookmarkEnd w:id="56"/>
      <w:bookmarkEnd w:id="57"/>
      <w:r w:rsidRPr="00844301">
        <w:rPr>
          <w:rFonts w:cs="Times New Roman"/>
          <w:sz w:val="24"/>
          <w:szCs w:val="24"/>
        </w:rPr>
        <w:t xml:space="preserve"> </w:t>
      </w:r>
    </w:p>
    <w:p w14:paraId="0E17281C" w14:textId="20EFAE7B" w:rsidR="000326FA" w:rsidRPr="00844301" w:rsidRDefault="006744A6" w:rsidP="00936C3A">
      <w:pPr>
        <w:pStyle w:val="Heading1"/>
        <w:jc w:val="both"/>
        <w:rPr>
          <w:rFonts w:cs="Times New Roman"/>
          <w:sz w:val="24"/>
          <w:szCs w:val="24"/>
        </w:rPr>
      </w:pPr>
      <w:r w:rsidRPr="00844301">
        <w:rPr>
          <w:rFonts w:cs="Times New Roman"/>
          <w:sz w:val="24"/>
          <w:szCs w:val="24"/>
        </w:rPr>
        <w:t xml:space="preserve"> </w:t>
      </w:r>
    </w:p>
    <w:p w14:paraId="24935217" w14:textId="1089EAA5" w:rsidR="00C47922" w:rsidRPr="00844301" w:rsidRDefault="000326FA" w:rsidP="006A7D09">
      <w:pPr>
        <w:spacing w:after="240" w:line="360" w:lineRule="auto"/>
        <w:jc w:val="both"/>
      </w:pPr>
      <w:r w:rsidRPr="00844301">
        <w:rPr>
          <w:b/>
          <w:bCs/>
        </w:rPr>
        <w:t>Dictionary Based Sentimental Model</w:t>
      </w:r>
      <w:r w:rsidR="00471786" w:rsidRPr="00844301">
        <w:rPr>
          <w:b/>
          <w:bCs/>
        </w:rPr>
        <w:t>:</w:t>
      </w:r>
      <w:r w:rsidR="00471786" w:rsidRPr="00844301">
        <w:t xml:space="preserve"> </w:t>
      </w:r>
    </w:p>
    <w:p w14:paraId="15FB654E" w14:textId="4321909D" w:rsidR="00A36685" w:rsidRPr="00844301" w:rsidRDefault="00A36685" w:rsidP="006A7D09">
      <w:pPr>
        <w:spacing w:after="240" w:line="360" w:lineRule="auto"/>
        <w:jc w:val="both"/>
      </w:pPr>
      <w:r w:rsidRPr="00844301">
        <w:t xml:space="preserve">Two kinds of terms sets, i.e. positive terms and negative terms are </w:t>
      </w:r>
      <w:r w:rsidR="008E17C2">
        <w:t>used to</w:t>
      </w:r>
      <w:r w:rsidRPr="00844301">
        <w:t xml:space="preserve"> create the polarity dictionary. The score </w:t>
      </w:r>
      <w:r w:rsidR="007C30D3">
        <w:t xml:space="preserve"> (</w:t>
      </w:r>
      <w:r w:rsidR="007C30D3" w:rsidRPr="00844301">
        <w:t xml:space="preserve">polarity words of positive and negative polarity </w:t>
      </w:r>
      <w:r w:rsidR="007C30D3">
        <w:t xml:space="preserve">) </w:t>
      </w:r>
      <w:r w:rsidRPr="00844301">
        <w:t>for this text is determined</w:t>
      </w:r>
      <w:r w:rsidR="00AF4410">
        <w:t xml:space="preserve"> by checking the occurrence of the terms in the dictionary</w:t>
      </w:r>
      <w:r w:rsidRPr="00844301">
        <w:t xml:space="preserve">. </w:t>
      </w:r>
    </w:p>
    <w:p w14:paraId="73F3DF01" w14:textId="1CBFDD03" w:rsidR="00D06FEA" w:rsidRPr="00844301" w:rsidRDefault="00D06FEA" w:rsidP="005E6BC1">
      <w:pPr>
        <w:spacing w:after="240" w:line="360" w:lineRule="auto"/>
      </w:pPr>
      <w:r w:rsidRPr="00844301">
        <w:rPr>
          <w:noProof/>
        </w:rPr>
        <w:drawing>
          <wp:inline distT="0" distB="0" distL="0" distR="0" wp14:anchorId="2A4352EF" wp14:editId="2EC750EC">
            <wp:extent cx="5413780" cy="2291137"/>
            <wp:effectExtent l="0" t="0" r="0" b="0"/>
            <wp:docPr id="30" name="Picture 30"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20-02-24 at 12.04.32 AM.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52347" cy="2307459"/>
                    </a:xfrm>
                    <a:prstGeom prst="rect">
                      <a:avLst/>
                    </a:prstGeom>
                  </pic:spPr>
                </pic:pic>
              </a:graphicData>
            </a:graphic>
          </wp:inline>
        </w:drawing>
      </w:r>
    </w:p>
    <w:p w14:paraId="20CB7156" w14:textId="18CC0DAF" w:rsidR="004562F5" w:rsidRPr="00844301" w:rsidRDefault="006E6109" w:rsidP="00665132">
      <w:pPr>
        <w:pStyle w:val="Caption"/>
        <w:jc w:val="center"/>
        <w:rPr>
          <w:color w:val="000000" w:themeColor="text1"/>
          <w:sz w:val="24"/>
          <w:szCs w:val="24"/>
        </w:rPr>
      </w:pPr>
      <w:bookmarkStart w:id="58" w:name="_Toc40128707"/>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9</w:t>
      </w:r>
      <w:r w:rsidRPr="00844301">
        <w:rPr>
          <w:color w:val="000000" w:themeColor="text1"/>
          <w:sz w:val="24"/>
          <w:szCs w:val="24"/>
        </w:rPr>
        <w:fldChar w:fldCharType="end"/>
      </w:r>
      <w:r w:rsidRPr="00844301">
        <w:rPr>
          <w:color w:val="000000" w:themeColor="text1"/>
          <w:sz w:val="24"/>
          <w:szCs w:val="24"/>
        </w:rPr>
        <w:t xml:space="preserve"> NLP Processing for News and Twitter Data</w:t>
      </w:r>
      <w:r w:rsidR="00D85BE1" w:rsidRPr="00844301">
        <w:rPr>
          <w:color w:val="000000" w:themeColor="text1"/>
          <w:sz w:val="24"/>
          <w:szCs w:val="24"/>
        </w:rPr>
        <w:t xml:space="preserve"> [13]</w:t>
      </w:r>
      <w:bookmarkEnd w:id="58"/>
    </w:p>
    <w:p w14:paraId="01B9D5BE" w14:textId="174993E8" w:rsidR="00597DB6" w:rsidRPr="00597DB6" w:rsidRDefault="00154B0B" w:rsidP="00992B3B">
      <w:pPr>
        <w:pStyle w:val="Heading1"/>
        <w:numPr>
          <w:ilvl w:val="1"/>
          <w:numId w:val="3"/>
        </w:numPr>
        <w:ind w:left="360"/>
        <w:jc w:val="both"/>
        <w:rPr>
          <w:rFonts w:cs="Times New Roman"/>
          <w:b w:val="0"/>
          <w:bCs/>
          <w:sz w:val="24"/>
          <w:szCs w:val="24"/>
        </w:rPr>
      </w:pPr>
      <w:bookmarkStart w:id="59" w:name="_Toc40128837"/>
      <w:r w:rsidRPr="00844301">
        <w:rPr>
          <w:rFonts w:cs="Times New Roman"/>
          <w:sz w:val="24"/>
          <w:szCs w:val="24"/>
        </w:rPr>
        <w:t xml:space="preserve">RNN (recurrent neural network) </w:t>
      </w:r>
      <w:r w:rsidR="006D36FE" w:rsidRPr="00844301">
        <w:rPr>
          <w:rFonts w:cs="Times New Roman"/>
          <w:sz w:val="24"/>
          <w:szCs w:val="24"/>
        </w:rPr>
        <w:t>:</w:t>
      </w:r>
      <w:bookmarkStart w:id="60" w:name="_Toc39319990"/>
      <w:bookmarkEnd w:id="59"/>
      <w:r w:rsidR="006D36FE" w:rsidRPr="00844301">
        <w:rPr>
          <w:rFonts w:cs="Times New Roman"/>
          <w:sz w:val="24"/>
          <w:szCs w:val="24"/>
        </w:rPr>
        <w:t xml:space="preserve"> </w:t>
      </w:r>
    </w:p>
    <w:p w14:paraId="5FFC0407" w14:textId="77777777" w:rsidR="00B87493" w:rsidRDefault="00B87493" w:rsidP="00B87493">
      <w:pPr>
        <w:pStyle w:val="ListParagraph"/>
        <w:spacing w:line="360" w:lineRule="auto"/>
        <w:ind w:left="360"/>
        <w:jc w:val="both"/>
      </w:pPr>
    </w:p>
    <w:p w14:paraId="75438C0F" w14:textId="1C41F870" w:rsidR="005B0E96" w:rsidRPr="00B87493" w:rsidRDefault="006D36FE" w:rsidP="00B87493">
      <w:pPr>
        <w:spacing w:line="360" w:lineRule="auto"/>
        <w:jc w:val="both"/>
      </w:pPr>
      <w:r w:rsidRPr="00B87493">
        <w:t>Definition of RNN is referred from Wikipedia as follows</w:t>
      </w:r>
      <w:bookmarkEnd w:id="60"/>
    </w:p>
    <w:p w14:paraId="4F8AED1D" w14:textId="1FB73FFD" w:rsidR="006D36FE" w:rsidRPr="00844301" w:rsidRDefault="006D36FE" w:rsidP="006D36FE">
      <w:pPr>
        <w:pStyle w:val="ListParagraph"/>
      </w:pPr>
    </w:p>
    <w:p w14:paraId="16450B07" w14:textId="359D68E2" w:rsidR="0068329A" w:rsidRPr="00844301" w:rsidRDefault="006610E3" w:rsidP="006D36FE">
      <w:pPr>
        <w:pStyle w:val="ListParagraph"/>
        <w:spacing w:line="360" w:lineRule="auto"/>
        <w:jc w:val="both"/>
      </w:pPr>
      <w:r w:rsidRPr="00844301">
        <w:t>“</w:t>
      </w:r>
      <w:r w:rsidR="006D36FE" w:rsidRPr="00844301">
        <w:t>A recurrent neural network (RNN) is a class of artificial neural networks where connections between nodes form a directed graph along a temporal sequence.</w:t>
      </w:r>
      <w:r w:rsidR="0068329A" w:rsidRPr="00844301">
        <w:t>”[13]</w:t>
      </w:r>
      <w:r w:rsidR="006D36FE" w:rsidRPr="00844301">
        <w:t xml:space="preserve"> </w:t>
      </w:r>
    </w:p>
    <w:p w14:paraId="72CD8389" w14:textId="23FAAA18" w:rsidR="005B2FFB" w:rsidRPr="00844301" w:rsidRDefault="005B2FFB" w:rsidP="00E412E9">
      <w:pPr>
        <w:pStyle w:val="ListParagraph"/>
        <w:numPr>
          <w:ilvl w:val="0"/>
          <w:numId w:val="70"/>
        </w:numPr>
        <w:spacing w:line="360" w:lineRule="auto"/>
        <w:jc w:val="both"/>
      </w:pPr>
      <w:r w:rsidRPr="00844301">
        <w:t xml:space="preserve">It can exhibit </w:t>
      </w:r>
      <w:r w:rsidR="00FB3036" w:rsidRPr="00844301">
        <w:t>temporal</w:t>
      </w:r>
      <w:r w:rsidRPr="00844301">
        <w:t xml:space="preserve"> </w:t>
      </w:r>
      <w:r w:rsidR="00FB3036" w:rsidRPr="00844301">
        <w:t>dynamic</w:t>
      </w:r>
      <w:r w:rsidRPr="00844301">
        <w:t xml:space="preserve"> behaviour.</w:t>
      </w:r>
    </w:p>
    <w:p w14:paraId="773616D5" w14:textId="77777777" w:rsidR="00A47E60" w:rsidRDefault="005B2FFB" w:rsidP="00E412E9">
      <w:pPr>
        <w:pStyle w:val="ListParagraph"/>
        <w:numPr>
          <w:ilvl w:val="0"/>
          <w:numId w:val="70"/>
        </w:numPr>
        <w:spacing w:line="360" w:lineRule="auto"/>
        <w:jc w:val="both"/>
      </w:pPr>
      <w:r w:rsidRPr="00844301">
        <w:t xml:space="preserve">Since this is possessing feed-forward neural networks nature, RNN can use their memory to process variable length of inputs </w:t>
      </w:r>
      <w:r w:rsidR="00FB3036" w:rsidRPr="00844301">
        <w:t>esp.</w:t>
      </w:r>
      <w:r w:rsidRPr="00844301">
        <w:t xml:space="preserve"> useful for speech recognition  and stock market prediction.</w:t>
      </w:r>
    </w:p>
    <w:p w14:paraId="33A63476" w14:textId="356ED033" w:rsidR="002964C7" w:rsidRPr="00844301" w:rsidRDefault="005B2FFB" w:rsidP="00E412E9">
      <w:pPr>
        <w:pStyle w:val="ListParagraph"/>
        <w:numPr>
          <w:ilvl w:val="0"/>
          <w:numId w:val="70"/>
        </w:numPr>
        <w:spacing w:line="360" w:lineRule="auto"/>
        <w:jc w:val="both"/>
      </w:pPr>
      <w:r w:rsidRPr="00844301">
        <w:t xml:space="preserve">Its </w:t>
      </w:r>
      <w:r w:rsidR="002964C7" w:rsidRPr="00844301">
        <w:t>deep learning model that is mostly used for analysis of sequential data (time series data prediction).</w:t>
      </w:r>
    </w:p>
    <w:p w14:paraId="5A4E4073" w14:textId="77777777" w:rsidR="000828C3" w:rsidRDefault="00CD5496" w:rsidP="00E412E9">
      <w:pPr>
        <w:pStyle w:val="ListParagraph"/>
        <w:numPr>
          <w:ilvl w:val="0"/>
          <w:numId w:val="17"/>
        </w:numPr>
        <w:spacing w:after="240" w:line="360" w:lineRule="auto"/>
        <w:jc w:val="both"/>
      </w:pPr>
      <w:r w:rsidRPr="00844301">
        <w:t>RNN is a recursive function since for all data inputs it conducts the same function, although the output of the present input is based on the last one.</w:t>
      </w:r>
    </w:p>
    <w:p w14:paraId="0A3755B5" w14:textId="3DF0CF52" w:rsidR="002964C7" w:rsidRPr="000828C3" w:rsidRDefault="002964C7" w:rsidP="00E412E9">
      <w:pPr>
        <w:pStyle w:val="ListParagraph"/>
        <w:numPr>
          <w:ilvl w:val="0"/>
          <w:numId w:val="17"/>
        </w:numPr>
        <w:spacing w:after="240" w:line="360" w:lineRule="auto"/>
        <w:jc w:val="both"/>
      </w:pPr>
      <w:r w:rsidRPr="000828C3">
        <w:rPr>
          <w:b/>
          <w:bCs/>
        </w:rPr>
        <w:t xml:space="preserve">There are different application areas that are used: </w:t>
      </w:r>
      <w:r w:rsidRPr="00844301">
        <w:t>Language model, neural machine translation, music generation, time series prediction, financial prediction, etc.</w:t>
      </w:r>
    </w:p>
    <w:p w14:paraId="11A67BB5" w14:textId="22095053" w:rsidR="002473EC" w:rsidRPr="00844301" w:rsidRDefault="002964C7" w:rsidP="00F96407">
      <w:pPr>
        <w:pStyle w:val="ListParagraph"/>
        <w:jc w:val="both"/>
      </w:pPr>
      <w:r w:rsidRPr="00844301">
        <w:rPr>
          <w:noProof/>
        </w:rPr>
        <w:lastRenderedPageBreak/>
        <w:drawing>
          <wp:inline distT="0" distB="0" distL="0" distR="0" wp14:anchorId="0BE4484C" wp14:editId="48E45B79">
            <wp:extent cx="5199846" cy="2098040"/>
            <wp:effectExtent l="0" t="0" r="0" b="0"/>
            <wp:docPr id="72" name="Picture 72"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Screen Shot 2020-04-24 at 7.52.37 AM.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30136" cy="2110261"/>
                    </a:xfrm>
                    <a:prstGeom prst="rect">
                      <a:avLst/>
                    </a:prstGeom>
                  </pic:spPr>
                </pic:pic>
              </a:graphicData>
            </a:graphic>
          </wp:inline>
        </w:drawing>
      </w:r>
    </w:p>
    <w:p w14:paraId="5A5B3294" w14:textId="77777777" w:rsidR="00863190" w:rsidRPr="00844301" w:rsidRDefault="00863190" w:rsidP="00F96407">
      <w:pPr>
        <w:pStyle w:val="ListParagraph"/>
        <w:jc w:val="both"/>
      </w:pPr>
    </w:p>
    <w:p w14:paraId="199384DE" w14:textId="3E58D049" w:rsidR="008A1DA7" w:rsidRPr="006107A7" w:rsidRDefault="006E6109" w:rsidP="006107A7">
      <w:pPr>
        <w:pStyle w:val="Caption"/>
        <w:jc w:val="center"/>
        <w:rPr>
          <w:color w:val="000000" w:themeColor="text1"/>
          <w:sz w:val="24"/>
          <w:szCs w:val="24"/>
        </w:rPr>
      </w:pPr>
      <w:bookmarkStart w:id="61" w:name="_Toc40128708"/>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10</w:t>
      </w:r>
      <w:r w:rsidRPr="00844301">
        <w:rPr>
          <w:color w:val="000000" w:themeColor="text1"/>
          <w:sz w:val="24"/>
          <w:szCs w:val="24"/>
        </w:rPr>
        <w:fldChar w:fldCharType="end"/>
      </w:r>
      <w:r w:rsidRPr="00844301">
        <w:rPr>
          <w:color w:val="000000" w:themeColor="text1"/>
          <w:sz w:val="24"/>
          <w:szCs w:val="24"/>
        </w:rPr>
        <w:t xml:space="preserve"> LSTM Cell </w:t>
      </w:r>
      <w:r w:rsidRPr="00AD5983">
        <w:rPr>
          <w:color w:val="000000" w:themeColor="text1"/>
          <w:sz w:val="24"/>
          <w:szCs w:val="24"/>
        </w:rPr>
        <w:t>Diagram</w:t>
      </w:r>
      <w:r w:rsidR="00F142C3" w:rsidRPr="00AD5983">
        <w:rPr>
          <w:color w:val="000000" w:themeColor="text1"/>
          <w:sz w:val="24"/>
          <w:szCs w:val="24"/>
        </w:rPr>
        <w:t xml:space="preserve"> [14]</w:t>
      </w:r>
      <w:bookmarkEnd w:id="61"/>
    </w:p>
    <w:p w14:paraId="3EAF7CC1" w14:textId="0868F17F" w:rsidR="00CF646A" w:rsidRPr="00844301" w:rsidRDefault="00154B0B" w:rsidP="00992B3B">
      <w:pPr>
        <w:pStyle w:val="Heading1"/>
        <w:numPr>
          <w:ilvl w:val="2"/>
          <w:numId w:val="3"/>
        </w:numPr>
        <w:ind w:left="720"/>
        <w:rPr>
          <w:rFonts w:cs="Times New Roman"/>
          <w:sz w:val="24"/>
          <w:szCs w:val="24"/>
        </w:rPr>
      </w:pPr>
      <w:bookmarkStart w:id="62" w:name="_Toc39319991"/>
      <w:bookmarkStart w:id="63" w:name="_Toc40128838"/>
      <w:r w:rsidRPr="00844301">
        <w:rPr>
          <w:rFonts w:cs="Times New Roman"/>
          <w:sz w:val="24"/>
          <w:szCs w:val="24"/>
        </w:rPr>
        <w:t>How it is different than other neural network models</w:t>
      </w:r>
      <w:bookmarkEnd w:id="62"/>
      <w:bookmarkEnd w:id="63"/>
      <w:r w:rsidRPr="00844301">
        <w:rPr>
          <w:rFonts w:cs="Times New Roman"/>
          <w:sz w:val="24"/>
          <w:szCs w:val="24"/>
        </w:rPr>
        <w:t xml:space="preserve"> </w:t>
      </w:r>
    </w:p>
    <w:p w14:paraId="7FAECDF4" w14:textId="77777777" w:rsidR="008A1DA7" w:rsidRPr="00844301" w:rsidRDefault="008A1DA7" w:rsidP="008A1DA7">
      <w:pPr>
        <w:pStyle w:val="ListParagraph"/>
      </w:pPr>
    </w:p>
    <w:p w14:paraId="5B514F95" w14:textId="77777777" w:rsidR="0001034F" w:rsidRPr="00844301" w:rsidRDefault="00E811AF" w:rsidP="00E412E9">
      <w:pPr>
        <w:pStyle w:val="ListParagraph"/>
        <w:numPr>
          <w:ilvl w:val="0"/>
          <w:numId w:val="18"/>
        </w:numPr>
        <w:spacing w:after="240" w:line="360" w:lineRule="auto"/>
      </w:pPr>
      <w:r w:rsidRPr="00844301">
        <w:t>T</w:t>
      </w:r>
      <w:r w:rsidR="00154B0B" w:rsidRPr="00844301">
        <w:t>raditional neural network</w:t>
      </w:r>
      <w:r w:rsidR="0001034F" w:rsidRPr="00844301">
        <w:t xml:space="preserve"> </w:t>
      </w:r>
      <w:r w:rsidR="00154B0B" w:rsidRPr="00844301">
        <w:t>input</w:t>
      </w:r>
      <w:r w:rsidR="0001034F" w:rsidRPr="00844301">
        <w:t>’s is not de</w:t>
      </w:r>
      <w:r w:rsidR="00154B0B" w:rsidRPr="00844301">
        <w:t>pendent on output</w:t>
      </w:r>
      <w:r w:rsidR="0001034F" w:rsidRPr="00844301">
        <w:t>.</w:t>
      </w:r>
    </w:p>
    <w:p w14:paraId="56A6167D" w14:textId="3807EB0A" w:rsidR="00492540" w:rsidRPr="00844301" w:rsidRDefault="00154B0B" w:rsidP="00E412E9">
      <w:pPr>
        <w:pStyle w:val="ListParagraph"/>
        <w:numPr>
          <w:ilvl w:val="0"/>
          <w:numId w:val="18"/>
        </w:numPr>
        <w:spacing w:after="240" w:line="360" w:lineRule="auto"/>
      </w:pPr>
      <w:r w:rsidRPr="00844301">
        <w:t xml:space="preserve">Suppose </w:t>
      </w:r>
      <w:r w:rsidR="00661223">
        <w:t xml:space="preserve">if </w:t>
      </w:r>
      <w:r w:rsidRPr="00844301">
        <w:t xml:space="preserve">we want to predict a day’s return of a stock market, then it is necessary to know previous days’ return index. </w:t>
      </w:r>
    </w:p>
    <w:p w14:paraId="0EE8D2B1" w14:textId="7B2DD67C" w:rsidR="00154B0B" w:rsidRPr="00844301" w:rsidRDefault="00154B0B" w:rsidP="00E412E9">
      <w:pPr>
        <w:pStyle w:val="ListParagraph"/>
        <w:numPr>
          <w:ilvl w:val="0"/>
          <w:numId w:val="18"/>
        </w:numPr>
        <w:spacing w:after="240" w:line="360" w:lineRule="auto"/>
      </w:pPr>
      <w:r w:rsidRPr="00844301">
        <w:t>What ‘recurrent’ means in RNN is repeating the same task for all the element in the sequence.</w:t>
      </w:r>
      <w:r w:rsidR="00A77947" w:rsidRPr="00844301">
        <w:t xml:space="preserve"> </w:t>
      </w:r>
      <w:r w:rsidRPr="00844301">
        <w:t xml:space="preserve">RNN has ‘memory cell’, which store the information about the previous elements. </w:t>
      </w:r>
    </w:p>
    <w:p w14:paraId="288A6023" w14:textId="0CE9322D" w:rsidR="0068232B" w:rsidRPr="00844301" w:rsidRDefault="0068232B" w:rsidP="00E412E9">
      <w:pPr>
        <w:pStyle w:val="ListParagraph"/>
        <w:numPr>
          <w:ilvl w:val="0"/>
          <w:numId w:val="18"/>
        </w:numPr>
        <w:spacing w:after="240" w:line="360" w:lineRule="auto"/>
      </w:pPr>
      <w:r w:rsidRPr="00844301">
        <w:t>RNN works best in field of Natural Language Processing and time series data.</w:t>
      </w:r>
      <w:r w:rsidR="00682D91" w:rsidRPr="00844301">
        <w:t xml:space="preserve"> </w:t>
      </w:r>
    </w:p>
    <w:p w14:paraId="693698F9" w14:textId="60E17DF0" w:rsidR="00AD19E5" w:rsidRPr="00844301" w:rsidRDefault="00AD19E5" w:rsidP="00AD19E5">
      <w:pPr>
        <w:pStyle w:val="ListParagraph"/>
        <w:spacing w:after="240" w:line="360" w:lineRule="auto"/>
      </w:pPr>
      <w:r w:rsidRPr="00844301">
        <w:t xml:space="preserve">Here unfold means unrolling i.e. expanding into the full network. For example, if an RNN is to be used in a 10-word sentence, the RNN could be unrolled into 10 layered neural networks, each layer represents one layer. </w:t>
      </w:r>
    </w:p>
    <w:p w14:paraId="3B20C4D3" w14:textId="4A7B4A4E" w:rsidR="00445EFC" w:rsidRPr="00844301" w:rsidRDefault="00154B0B" w:rsidP="00C8244E">
      <w:pPr>
        <w:spacing w:after="240" w:line="360" w:lineRule="auto"/>
      </w:pPr>
      <w:r w:rsidRPr="00844301">
        <w:rPr>
          <w:noProof/>
        </w:rPr>
        <w:drawing>
          <wp:inline distT="0" distB="0" distL="0" distR="0" wp14:anchorId="5618A080" wp14:editId="6D6EFF7E">
            <wp:extent cx="5758815" cy="1743075"/>
            <wp:effectExtent l="0" t="0" r="0" b="0"/>
            <wp:docPr id="7" name="Picture 7" descr="A close up of a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4-22 at 12.20.42 AM.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58815" cy="1743075"/>
                    </a:xfrm>
                    <a:prstGeom prst="rect">
                      <a:avLst/>
                    </a:prstGeom>
                  </pic:spPr>
                </pic:pic>
              </a:graphicData>
            </a:graphic>
          </wp:inline>
        </w:drawing>
      </w:r>
    </w:p>
    <w:p w14:paraId="4D4AB322" w14:textId="0EBEB08C" w:rsidR="00551438" w:rsidRPr="00844301" w:rsidRDefault="006E6109" w:rsidP="00665132">
      <w:pPr>
        <w:pStyle w:val="Caption"/>
        <w:jc w:val="center"/>
        <w:rPr>
          <w:color w:val="000000" w:themeColor="text1"/>
          <w:sz w:val="24"/>
          <w:szCs w:val="24"/>
        </w:rPr>
      </w:pPr>
      <w:bookmarkStart w:id="64" w:name="_Toc40128709"/>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11</w:t>
      </w:r>
      <w:r w:rsidRPr="00844301">
        <w:rPr>
          <w:color w:val="000000" w:themeColor="text1"/>
          <w:sz w:val="24"/>
          <w:szCs w:val="24"/>
        </w:rPr>
        <w:fldChar w:fldCharType="end"/>
      </w:r>
      <w:r w:rsidRPr="00844301">
        <w:rPr>
          <w:color w:val="000000" w:themeColor="text1"/>
          <w:sz w:val="24"/>
          <w:szCs w:val="24"/>
        </w:rPr>
        <w:t xml:space="preserve"> LSTM Cell with Unfolded Diagram</w:t>
      </w:r>
      <w:r w:rsidR="00801DBE" w:rsidRPr="00844301">
        <w:rPr>
          <w:color w:val="000000" w:themeColor="text1"/>
          <w:sz w:val="24"/>
          <w:szCs w:val="24"/>
        </w:rPr>
        <w:t xml:space="preserve"> [15]</w:t>
      </w:r>
      <w:bookmarkEnd w:id="64"/>
    </w:p>
    <w:p w14:paraId="76DE680D" w14:textId="77777777" w:rsidR="00551438" w:rsidRPr="00844301" w:rsidRDefault="00551438" w:rsidP="00C8244E">
      <w:pPr>
        <w:spacing w:after="240" w:line="360" w:lineRule="auto"/>
      </w:pPr>
    </w:p>
    <w:p w14:paraId="16B73297" w14:textId="11227A97" w:rsidR="00AF27B6" w:rsidRPr="00844301" w:rsidRDefault="00B26236" w:rsidP="00992B3B">
      <w:pPr>
        <w:pStyle w:val="Heading1"/>
        <w:numPr>
          <w:ilvl w:val="2"/>
          <w:numId w:val="3"/>
        </w:numPr>
        <w:ind w:left="720"/>
        <w:jc w:val="both"/>
        <w:rPr>
          <w:rFonts w:cs="Times New Roman"/>
          <w:sz w:val="24"/>
          <w:szCs w:val="24"/>
        </w:rPr>
      </w:pPr>
      <w:bookmarkStart w:id="65" w:name="_Toc39319992"/>
      <w:bookmarkStart w:id="66" w:name="_Toc40128839"/>
      <w:r w:rsidRPr="00844301">
        <w:rPr>
          <w:rFonts w:cs="Times New Roman"/>
          <w:sz w:val="24"/>
          <w:szCs w:val="24"/>
        </w:rPr>
        <w:lastRenderedPageBreak/>
        <w:t>Few RNN’s Applications:</w:t>
      </w:r>
      <w:bookmarkEnd w:id="65"/>
      <w:bookmarkEnd w:id="66"/>
    </w:p>
    <w:p w14:paraId="1648ACFF" w14:textId="7885E80E" w:rsidR="00CF646A" w:rsidRDefault="00154B0B" w:rsidP="00992B3B">
      <w:pPr>
        <w:pStyle w:val="Heading1"/>
        <w:numPr>
          <w:ilvl w:val="3"/>
          <w:numId w:val="3"/>
        </w:numPr>
        <w:ind w:left="720"/>
        <w:jc w:val="both"/>
        <w:rPr>
          <w:rFonts w:cs="Times New Roman"/>
          <w:sz w:val="24"/>
          <w:szCs w:val="24"/>
        </w:rPr>
      </w:pPr>
      <w:bookmarkStart w:id="67" w:name="_Toc39319993"/>
      <w:bookmarkStart w:id="68" w:name="_Toc40128840"/>
      <w:r w:rsidRPr="00844301">
        <w:rPr>
          <w:rFonts w:cs="Times New Roman"/>
          <w:sz w:val="24"/>
          <w:szCs w:val="24"/>
        </w:rPr>
        <w:t>Language modelling and prediction</w:t>
      </w:r>
      <w:bookmarkEnd w:id="67"/>
      <w:bookmarkEnd w:id="68"/>
      <w:r w:rsidRPr="00844301">
        <w:rPr>
          <w:rFonts w:cs="Times New Roman"/>
          <w:sz w:val="24"/>
          <w:szCs w:val="24"/>
        </w:rPr>
        <w:t xml:space="preserve"> </w:t>
      </w:r>
    </w:p>
    <w:p w14:paraId="44246230" w14:textId="77777777" w:rsidR="009A3C2B" w:rsidRPr="009A3C2B" w:rsidRDefault="009A3C2B" w:rsidP="009A3C2B">
      <w:pPr>
        <w:pStyle w:val="ListParagraph"/>
      </w:pPr>
    </w:p>
    <w:p w14:paraId="0F37B84C" w14:textId="77777777" w:rsidR="00B26236" w:rsidRPr="00844301" w:rsidRDefault="00154B0B" w:rsidP="00E412E9">
      <w:pPr>
        <w:pStyle w:val="ListParagraph"/>
        <w:numPr>
          <w:ilvl w:val="0"/>
          <w:numId w:val="19"/>
        </w:numPr>
        <w:spacing w:after="240" w:line="360" w:lineRule="auto"/>
        <w:jc w:val="both"/>
      </w:pPr>
      <w:r w:rsidRPr="00844301">
        <w:t xml:space="preserve">the probability of a word occurring in a sentence in a particular position with respect to other words is considered. </w:t>
      </w:r>
    </w:p>
    <w:p w14:paraId="64226D0B" w14:textId="77777777" w:rsidR="00B26236" w:rsidRPr="00844301" w:rsidRDefault="00154B0B" w:rsidP="00E412E9">
      <w:pPr>
        <w:pStyle w:val="ListParagraph"/>
        <w:numPr>
          <w:ilvl w:val="0"/>
          <w:numId w:val="19"/>
        </w:numPr>
        <w:spacing w:after="240" w:line="360" w:lineRule="auto"/>
        <w:jc w:val="both"/>
      </w:pPr>
      <w:r w:rsidRPr="00844301">
        <w:t xml:space="preserve">In language modelling, a sequence of words is the model and the output will be a sequence of predicted words by the model. The model basically computes how likely a sentence can be, which is an important step for machine translation module. </w:t>
      </w:r>
    </w:p>
    <w:p w14:paraId="3905A17E" w14:textId="77777777" w:rsidR="002A3547" w:rsidRPr="00844301" w:rsidRDefault="00154B0B" w:rsidP="00E412E9">
      <w:pPr>
        <w:pStyle w:val="ListParagraph"/>
        <w:numPr>
          <w:ilvl w:val="0"/>
          <w:numId w:val="19"/>
        </w:numPr>
        <w:spacing w:after="240" w:line="360" w:lineRule="auto"/>
        <w:jc w:val="both"/>
      </w:pPr>
      <w:r w:rsidRPr="00844301">
        <w:t xml:space="preserve">Predicting the next word is the motive of generative model, which tries to generate new text by sampling from the output probabilities of the given input text. </w:t>
      </w:r>
    </w:p>
    <w:p w14:paraId="65C97752" w14:textId="38308907" w:rsidR="00154B0B" w:rsidRPr="00844301" w:rsidRDefault="00154B0B" w:rsidP="00E412E9">
      <w:pPr>
        <w:pStyle w:val="ListParagraph"/>
        <w:numPr>
          <w:ilvl w:val="0"/>
          <w:numId w:val="19"/>
        </w:numPr>
        <w:spacing w:after="240" w:line="360" w:lineRule="auto"/>
        <w:jc w:val="both"/>
      </w:pPr>
      <w:r w:rsidRPr="00844301">
        <w:t xml:space="preserve">One of the methods for language modelling is using one hot encoding. </w:t>
      </w:r>
    </w:p>
    <w:p w14:paraId="714BC097" w14:textId="6390AB54" w:rsidR="00154B0B" w:rsidRDefault="00EE5F91" w:rsidP="00992B3B">
      <w:pPr>
        <w:pStyle w:val="Heading1"/>
        <w:numPr>
          <w:ilvl w:val="3"/>
          <w:numId w:val="3"/>
        </w:numPr>
        <w:ind w:left="720"/>
        <w:jc w:val="both"/>
        <w:rPr>
          <w:rFonts w:cs="Times New Roman"/>
          <w:sz w:val="24"/>
          <w:szCs w:val="24"/>
        </w:rPr>
      </w:pPr>
      <w:bookmarkStart w:id="69" w:name="_Toc39319994"/>
      <w:bookmarkStart w:id="70" w:name="_Toc40128841"/>
      <w:r w:rsidRPr="00844301">
        <w:rPr>
          <w:rFonts w:cs="Times New Roman"/>
          <w:sz w:val="24"/>
          <w:szCs w:val="24"/>
        </w:rPr>
        <w:t>Machine Translation</w:t>
      </w:r>
      <w:bookmarkEnd w:id="69"/>
      <w:bookmarkEnd w:id="70"/>
    </w:p>
    <w:p w14:paraId="40099FC4" w14:textId="77777777" w:rsidR="00356599" w:rsidRPr="00356599" w:rsidRDefault="00356599" w:rsidP="00356599">
      <w:pPr>
        <w:pStyle w:val="ListParagraph"/>
      </w:pPr>
    </w:p>
    <w:p w14:paraId="02284F01" w14:textId="3C5D0B4D" w:rsidR="00154B0B" w:rsidRPr="00844301" w:rsidRDefault="00154B0B" w:rsidP="00E727E8">
      <w:pPr>
        <w:spacing w:after="240" w:line="360" w:lineRule="auto"/>
        <w:jc w:val="both"/>
      </w:pPr>
      <w:r w:rsidRPr="00844301">
        <w:t>In this one language is the input and output will be any other target language. The difference between machine translation and language modelling is that the output starts after the model sees the input completely</w:t>
      </w:r>
      <w:r w:rsidR="00C260D3">
        <w:t xml:space="preserve"> as shown in the figure</w:t>
      </w:r>
      <w:r w:rsidRPr="00844301">
        <w:t xml:space="preserve">. </w:t>
      </w:r>
    </w:p>
    <w:p w14:paraId="1F8D2531" w14:textId="0058EDB9" w:rsidR="00445EFC" w:rsidRPr="00844301" w:rsidRDefault="00154B0B" w:rsidP="00C8244E">
      <w:pPr>
        <w:spacing w:after="240" w:line="360" w:lineRule="auto"/>
      </w:pPr>
      <w:r w:rsidRPr="00844301">
        <w:rPr>
          <w:noProof/>
        </w:rPr>
        <w:drawing>
          <wp:inline distT="0" distB="0" distL="0" distR="0" wp14:anchorId="6EA4829C" wp14:editId="4C5F8E82">
            <wp:extent cx="5758815" cy="2200275"/>
            <wp:effectExtent l="0" t="0" r="0" b="0"/>
            <wp:docPr id="10" name="Picture 1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20-04-22 at 12.21.51 AM.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58815" cy="2200275"/>
                    </a:xfrm>
                    <a:prstGeom prst="rect">
                      <a:avLst/>
                    </a:prstGeom>
                  </pic:spPr>
                </pic:pic>
              </a:graphicData>
            </a:graphic>
          </wp:inline>
        </w:drawing>
      </w:r>
    </w:p>
    <w:p w14:paraId="0A1C7937" w14:textId="5D460B3A" w:rsidR="00A84660" w:rsidRPr="00844301" w:rsidRDefault="006E6109" w:rsidP="00665132">
      <w:pPr>
        <w:pStyle w:val="Caption"/>
        <w:jc w:val="center"/>
        <w:rPr>
          <w:color w:val="000000" w:themeColor="text1"/>
          <w:sz w:val="24"/>
          <w:szCs w:val="24"/>
        </w:rPr>
      </w:pPr>
      <w:bookmarkStart w:id="71" w:name="_Toc40128710"/>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12</w:t>
      </w:r>
      <w:r w:rsidRPr="00844301">
        <w:rPr>
          <w:color w:val="000000" w:themeColor="text1"/>
          <w:sz w:val="24"/>
          <w:szCs w:val="24"/>
        </w:rPr>
        <w:fldChar w:fldCharType="end"/>
      </w:r>
      <w:r w:rsidRPr="00844301">
        <w:rPr>
          <w:color w:val="000000" w:themeColor="text1"/>
          <w:sz w:val="24"/>
          <w:szCs w:val="24"/>
        </w:rPr>
        <w:t xml:space="preserve"> Machine Translation (RNN Application)</w:t>
      </w:r>
      <w:bookmarkEnd w:id="71"/>
    </w:p>
    <w:p w14:paraId="550C0097" w14:textId="1FF9CAAA" w:rsidR="00154B0B" w:rsidRPr="00844301" w:rsidRDefault="00154B0B" w:rsidP="00992B3B">
      <w:pPr>
        <w:pStyle w:val="Heading1"/>
        <w:numPr>
          <w:ilvl w:val="3"/>
          <w:numId w:val="3"/>
        </w:numPr>
        <w:ind w:left="720"/>
        <w:jc w:val="both"/>
        <w:rPr>
          <w:rFonts w:cs="Times New Roman"/>
          <w:sz w:val="24"/>
          <w:szCs w:val="24"/>
        </w:rPr>
      </w:pPr>
      <w:bookmarkStart w:id="72" w:name="_Toc39319995"/>
      <w:bookmarkStart w:id="73" w:name="_Toc40128842"/>
      <w:r w:rsidRPr="00844301">
        <w:rPr>
          <w:rFonts w:cs="Times New Roman"/>
          <w:sz w:val="24"/>
          <w:szCs w:val="24"/>
        </w:rPr>
        <w:t>Image recognition and generating description</w:t>
      </w:r>
      <w:bookmarkEnd w:id="72"/>
      <w:bookmarkEnd w:id="73"/>
      <w:r w:rsidRPr="00844301">
        <w:rPr>
          <w:rFonts w:cs="Times New Roman"/>
          <w:sz w:val="24"/>
          <w:szCs w:val="24"/>
        </w:rPr>
        <w:t xml:space="preserve"> </w:t>
      </w:r>
    </w:p>
    <w:p w14:paraId="487F8449" w14:textId="089228DF" w:rsidR="00154B0B" w:rsidRPr="00844301" w:rsidRDefault="00154B0B" w:rsidP="007A582A">
      <w:pPr>
        <w:spacing w:after="240" w:line="360" w:lineRule="auto"/>
        <w:jc w:val="both"/>
      </w:pPr>
      <w:r w:rsidRPr="00844301">
        <w:t xml:space="preserve">Convolution neural network (CNN) can be used with RNN to generate image description. Results can be very impressive after constructing the model properly. </w:t>
      </w:r>
    </w:p>
    <w:p w14:paraId="5F02BFC8" w14:textId="730B9024" w:rsidR="00154B0B" w:rsidRPr="00844301" w:rsidRDefault="00154B0B" w:rsidP="00992B3B">
      <w:pPr>
        <w:pStyle w:val="Heading1"/>
        <w:numPr>
          <w:ilvl w:val="3"/>
          <w:numId w:val="3"/>
        </w:numPr>
        <w:ind w:left="720"/>
        <w:jc w:val="both"/>
        <w:rPr>
          <w:rFonts w:cs="Times New Roman"/>
          <w:sz w:val="24"/>
          <w:szCs w:val="24"/>
        </w:rPr>
      </w:pPr>
      <w:bookmarkStart w:id="74" w:name="_Toc39319996"/>
      <w:bookmarkStart w:id="75" w:name="_Toc40128843"/>
      <w:r w:rsidRPr="00844301">
        <w:rPr>
          <w:rFonts w:cs="Times New Roman"/>
          <w:sz w:val="24"/>
          <w:szCs w:val="24"/>
        </w:rPr>
        <w:lastRenderedPageBreak/>
        <w:t>Speech Recognition</w:t>
      </w:r>
      <w:bookmarkEnd w:id="74"/>
      <w:bookmarkEnd w:id="75"/>
      <w:r w:rsidRPr="00844301">
        <w:rPr>
          <w:rFonts w:cs="Times New Roman"/>
          <w:sz w:val="24"/>
          <w:szCs w:val="24"/>
        </w:rPr>
        <w:t xml:space="preserve"> </w:t>
      </w:r>
    </w:p>
    <w:p w14:paraId="07843EA4" w14:textId="77777777" w:rsidR="00154B0B" w:rsidRPr="00844301" w:rsidRDefault="00154B0B" w:rsidP="007A582A">
      <w:pPr>
        <w:spacing w:after="240" w:line="360" w:lineRule="auto"/>
        <w:jc w:val="both"/>
      </w:pPr>
      <w:r w:rsidRPr="00844301">
        <w:t xml:space="preserve">Given phoneme (sequence of acoustic signal from sound wave) as input, it predicts the sequence of phonetic segments. </w:t>
      </w:r>
    </w:p>
    <w:p w14:paraId="37A55449" w14:textId="0C6D39A8" w:rsidR="00154B0B" w:rsidRPr="00844301" w:rsidRDefault="00154B0B" w:rsidP="00992B3B">
      <w:pPr>
        <w:pStyle w:val="Heading1"/>
        <w:numPr>
          <w:ilvl w:val="2"/>
          <w:numId w:val="3"/>
        </w:numPr>
        <w:ind w:left="720"/>
        <w:jc w:val="both"/>
        <w:rPr>
          <w:rFonts w:cs="Times New Roman"/>
          <w:sz w:val="24"/>
          <w:szCs w:val="24"/>
        </w:rPr>
      </w:pPr>
      <w:bookmarkStart w:id="76" w:name="_Toc39319997"/>
      <w:bookmarkStart w:id="77" w:name="_Toc40128844"/>
      <w:r w:rsidRPr="00844301">
        <w:rPr>
          <w:rFonts w:cs="Times New Roman"/>
          <w:sz w:val="24"/>
          <w:szCs w:val="24"/>
        </w:rPr>
        <w:t>Training RNN</w:t>
      </w:r>
      <w:bookmarkEnd w:id="76"/>
      <w:bookmarkEnd w:id="77"/>
      <w:r w:rsidRPr="00844301">
        <w:rPr>
          <w:rFonts w:cs="Times New Roman"/>
          <w:sz w:val="24"/>
          <w:szCs w:val="24"/>
        </w:rPr>
        <w:t xml:space="preserve"> </w:t>
      </w:r>
    </w:p>
    <w:p w14:paraId="5C9F4C39" w14:textId="77777777" w:rsidR="00154B0B" w:rsidRPr="00844301" w:rsidRDefault="00154B0B" w:rsidP="007A582A">
      <w:pPr>
        <w:spacing w:after="240" w:line="360" w:lineRule="auto"/>
        <w:jc w:val="both"/>
      </w:pPr>
      <w:r w:rsidRPr="00844301">
        <w:t xml:space="preserve">Like the other neural network RNN needs to be trained. Here backpropagation algorithm is also used with a slight modification as not only the current time step is required to compute the output but also all the previous time steps are also important. </w:t>
      </w:r>
    </w:p>
    <w:p w14:paraId="45DFF6BC" w14:textId="401CAFEE" w:rsidR="00154B0B" w:rsidRPr="00844301" w:rsidRDefault="00154B0B" w:rsidP="00992B3B">
      <w:pPr>
        <w:pStyle w:val="Heading1"/>
        <w:numPr>
          <w:ilvl w:val="2"/>
          <w:numId w:val="3"/>
        </w:numPr>
        <w:ind w:left="720"/>
        <w:jc w:val="both"/>
        <w:rPr>
          <w:rFonts w:cs="Times New Roman"/>
          <w:sz w:val="24"/>
          <w:szCs w:val="24"/>
        </w:rPr>
      </w:pPr>
      <w:bookmarkStart w:id="78" w:name="_Toc39319998"/>
      <w:bookmarkStart w:id="79" w:name="_Toc40128845"/>
      <w:r w:rsidRPr="00844301">
        <w:rPr>
          <w:rFonts w:cs="Times New Roman"/>
          <w:sz w:val="24"/>
          <w:szCs w:val="24"/>
        </w:rPr>
        <w:t>RNN extension</w:t>
      </w:r>
      <w:bookmarkEnd w:id="78"/>
      <w:bookmarkEnd w:id="79"/>
      <w:r w:rsidRPr="00844301">
        <w:rPr>
          <w:rFonts w:cs="Times New Roman"/>
          <w:sz w:val="24"/>
          <w:szCs w:val="24"/>
        </w:rPr>
        <w:t xml:space="preserve"> </w:t>
      </w:r>
    </w:p>
    <w:p w14:paraId="3C097106" w14:textId="0B0D1FCC" w:rsidR="00154B0B" w:rsidRPr="00844301" w:rsidRDefault="00154B0B" w:rsidP="007A582A">
      <w:pPr>
        <w:spacing w:after="240" w:line="360" w:lineRule="auto"/>
        <w:jc w:val="both"/>
      </w:pPr>
      <w:r w:rsidRPr="00844301">
        <w:t xml:space="preserve">Researchers have been developing so many things in RNN. Some of the developments are as follow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29"/>
        <w:gridCol w:w="4467"/>
      </w:tblGrid>
      <w:tr w:rsidR="00992A11" w:rsidRPr="00844301" w14:paraId="1732361A" w14:textId="77777777" w:rsidTr="00CA2347">
        <w:trPr>
          <w:trHeight w:val="3047"/>
        </w:trPr>
        <w:tc>
          <w:tcPr>
            <w:tcW w:w="4229" w:type="dxa"/>
          </w:tcPr>
          <w:p w14:paraId="7C49B2DC" w14:textId="1263C86B" w:rsidR="00992A11" w:rsidRPr="00844301" w:rsidRDefault="00992A11" w:rsidP="007A582A">
            <w:pPr>
              <w:spacing w:after="240" w:line="360" w:lineRule="auto"/>
              <w:jc w:val="both"/>
            </w:pPr>
            <w:r w:rsidRPr="00844301">
              <w:rPr>
                <w:noProof/>
              </w:rPr>
              <w:drawing>
                <wp:inline distT="0" distB="0" distL="0" distR="0" wp14:anchorId="190C5D88" wp14:editId="77889D3D">
                  <wp:extent cx="2567940" cy="2400300"/>
                  <wp:effectExtent l="0" t="0" r="0" b="0"/>
                  <wp:docPr id="14" name="Picture 14" descr="A picture containing boat, man, skiing,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20-04-22 at 12.22.49 AM.jpg"/>
                          <pic:cNvPicPr/>
                        </pic:nvPicPr>
                        <pic:blipFill>
                          <a:blip r:embed="rId21">
                            <a:extLst>
                              <a:ext uri="{28A0092B-C50C-407E-A947-70E740481C1C}">
                                <a14:useLocalDpi xmlns:a14="http://schemas.microsoft.com/office/drawing/2010/main" val="0"/>
                              </a:ext>
                            </a:extLst>
                          </a:blip>
                          <a:stretch>
                            <a:fillRect/>
                          </a:stretch>
                        </pic:blipFill>
                        <pic:spPr>
                          <a:xfrm>
                            <a:off x="0" y="0"/>
                            <a:ext cx="2593277" cy="2423983"/>
                          </a:xfrm>
                          <a:prstGeom prst="rect">
                            <a:avLst/>
                          </a:prstGeom>
                        </pic:spPr>
                      </pic:pic>
                    </a:graphicData>
                  </a:graphic>
                </wp:inline>
              </w:drawing>
            </w:r>
          </w:p>
        </w:tc>
        <w:tc>
          <w:tcPr>
            <w:tcW w:w="4467" w:type="dxa"/>
          </w:tcPr>
          <w:p w14:paraId="325F905E" w14:textId="18D9948C" w:rsidR="00992A11" w:rsidRPr="00844301" w:rsidRDefault="00992A11" w:rsidP="007A582A">
            <w:pPr>
              <w:spacing w:after="240" w:line="360" w:lineRule="auto"/>
              <w:jc w:val="both"/>
            </w:pPr>
            <w:r w:rsidRPr="00844301">
              <w:rPr>
                <w:noProof/>
              </w:rPr>
              <w:drawing>
                <wp:inline distT="0" distB="0" distL="0" distR="0" wp14:anchorId="6E24716F" wp14:editId="12BEEF48">
                  <wp:extent cx="2669963" cy="2400300"/>
                  <wp:effectExtent l="0" t="0" r="0" b="0"/>
                  <wp:docPr id="23" name="Picture 23" descr="A picture containing boat, small, ocean, hang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20-04-22 at 12.23.22 AM.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01670" cy="2428805"/>
                          </a:xfrm>
                          <a:prstGeom prst="rect">
                            <a:avLst/>
                          </a:prstGeom>
                        </pic:spPr>
                      </pic:pic>
                    </a:graphicData>
                  </a:graphic>
                </wp:inline>
              </w:drawing>
            </w:r>
          </w:p>
        </w:tc>
      </w:tr>
    </w:tbl>
    <w:p w14:paraId="2B46B632" w14:textId="54FF34F0" w:rsidR="000F701E" w:rsidRDefault="006E6109" w:rsidP="00051401">
      <w:pPr>
        <w:pStyle w:val="Caption"/>
        <w:ind w:left="1440" w:firstLine="720"/>
        <w:jc w:val="center"/>
        <w:rPr>
          <w:color w:val="000000" w:themeColor="text1"/>
          <w:sz w:val="24"/>
          <w:szCs w:val="24"/>
        </w:rPr>
      </w:pPr>
      <w:bookmarkStart w:id="80" w:name="_Toc40128711"/>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13</w:t>
      </w:r>
      <w:r w:rsidRPr="00844301">
        <w:rPr>
          <w:color w:val="000000" w:themeColor="text1"/>
          <w:sz w:val="24"/>
          <w:szCs w:val="24"/>
        </w:rPr>
        <w:fldChar w:fldCharType="end"/>
      </w:r>
      <w:r w:rsidRPr="00844301">
        <w:rPr>
          <w:color w:val="000000" w:themeColor="text1"/>
          <w:sz w:val="24"/>
          <w:szCs w:val="24"/>
        </w:rPr>
        <w:t xml:space="preserve"> Bi-directional RNN vs Deep RNN</w:t>
      </w:r>
      <w:bookmarkEnd w:id="80"/>
    </w:p>
    <w:p w14:paraId="27E2E238" w14:textId="77777777" w:rsidR="00051401" w:rsidRPr="00051401" w:rsidRDefault="00051401" w:rsidP="00051401"/>
    <w:tbl>
      <w:tblPr>
        <w:tblStyle w:val="TableGrid"/>
        <w:tblW w:w="0" w:type="auto"/>
        <w:tblLook w:val="04A0" w:firstRow="1" w:lastRow="0" w:firstColumn="1" w:lastColumn="0" w:noHBand="0" w:noVBand="1"/>
      </w:tblPr>
      <w:tblGrid>
        <w:gridCol w:w="2785"/>
        <w:gridCol w:w="6274"/>
      </w:tblGrid>
      <w:tr w:rsidR="00580439" w:rsidRPr="00844301" w14:paraId="13A76E83" w14:textId="77777777" w:rsidTr="00C92085">
        <w:tc>
          <w:tcPr>
            <w:tcW w:w="2785" w:type="dxa"/>
          </w:tcPr>
          <w:p w14:paraId="7CF723F6" w14:textId="2A5C669E" w:rsidR="00580439" w:rsidRPr="00844301" w:rsidRDefault="00580439" w:rsidP="00C92085">
            <w:pPr>
              <w:spacing w:after="240" w:line="360" w:lineRule="auto"/>
              <w:jc w:val="both"/>
            </w:pPr>
            <w:r w:rsidRPr="00844301">
              <w:t>Bidirectional RNN</w:t>
            </w:r>
          </w:p>
        </w:tc>
        <w:tc>
          <w:tcPr>
            <w:tcW w:w="6274" w:type="dxa"/>
          </w:tcPr>
          <w:p w14:paraId="302B995E" w14:textId="2ACA5DBC" w:rsidR="00580439" w:rsidRPr="00844301" w:rsidRDefault="00580439" w:rsidP="00C92085">
            <w:pPr>
              <w:spacing w:after="240" w:line="360" w:lineRule="auto"/>
              <w:jc w:val="both"/>
            </w:pPr>
            <w:r w:rsidRPr="00844301">
              <w:t>Bidirectional RNN requires elements of previous time steps as well as elements of future time steps. Bidirectional RNN comprises two RNNs stacked on the top of each other.</w:t>
            </w:r>
          </w:p>
        </w:tc>
      </w:tr>
      <w:tr w:rsidR="00580439" w:rsidRPr="00844301" w14:paraId="33717FB6" w14:textId="77777777" w:rsidTr="00C92085">
        <w:tc>
          <w:tcPr>
            <w:tcW w:w="2785" w:type="dxa"/>
          </w:tcPr>
          <w:p w14:paraId="19475662" w14:textId="01EBDD98" w:rsidR="00580439" w:rsidRPr="00844301" w:rsidRDefault="00580439" w:rsidP="00C92085">
            <w:pPr>
              <w:spacing w:after="240" w:line="360" w:lineRule="auto"/>
              <w:jc w:val="both"/>
            </w:pPr>
            <w:r w:rsidRPr="00844301">
              <w:t>Deep (Bidirectional) RNN</w:t>
            </w:r>
          </w:p>
        </w:tc>
        <w:tc>
          <w:tcPr>
            <w:tcW w:w="6274" w:type="dxa"/>
          </w:tcPr>
          <w:p w14:paraId="60C9A951" w14:textId="1888379C" w:rsidR="00580439" w:rsidRPr="00844301" w:rsidRDefault="00580439" w:rsidP="00C92085">
            <w:pPr>
              <w:spacing w:after="240" w:line="360" w:lineRule="auto"/>
              <w:jc w:val="both"/>
            </w:pPr>
            <w:r w:rsidRPr="00844301">
              <w:t xml:space="preserve">It is similar to the bidirectional RNN with multiple layers are stacker per time step. This requires lots of training data but also gives higher learning rates. </w:t>
            </w:r>
          </w:p>
        </w:tc>
      </w:tr>
    </w:tbl>
    <w:p w14:paraId="59238A21" w14:textId="77777777" w:rsidR="00051401" w:rsidRDefault="00051401" w:rsidP="00051401">
      <w:pPr>
        <w:pStyle w:val="Caption"/>
        <w:jc w:val="center"/>
        <w:rPr>
          <w:color w:val="000000" w:themeColor="text1"/>
          <w:sz w:val="24"/>
          <w:szCs w:val="24"/>
        </w:rPr>
      </w:pPr>
      <w:bookmarkStart w:id="81" w:name="_Toc38968265"/>
    </w:p>
    <w:p w14:paraId="5889188C" w14:textId="580B64C0" w:rsidR="00A5479D" w:rsidRDefault="00026DF3" w:rsidP="00051401">
      <w:pPr>
        <w:pStyle w:val="Caption"/>
        <w:jc w:val="center"/>
        <w:rPr>
          <w:color w:val="000000" w:themeColor="text1"/>
          <w:sz w:val="24"/>
          <w:szCs w:val="24"/>
        </w:rPr>
      </w:pPr>
      <w:r w:rsidRPr="00051401">
        <w:rPr>
          <w:color w:val="000000" w:themeColor="text1"/>
          <w:sz w:val="24"/>
          <w:szCs w:val="24"/>
        </w:rPr>
        <w:t xml:space="preserve">Table </w:t>
      </w:r>
      <w:r w:rsidRPr="00051401">
        <w:rPr>
          <w:color w:val="000000" w:themeColor="text1"/>
          <w:sz w:val="24"/>
          <w:szCs w:val="24"/>
        </w:rPr>
        <w:fldChar w:fldCharType="begin"/>
      </w:r>
      <w:r w:rsidRPr="00051401">
        <w:rPr>
          <w:color w:val="000000" w:themeColor="text1"/>
          <w:sz w:val="24"/>
          <w:szCs w:val="24"/>
        </w:rPr>
        <w:instrText xml:space="preserve"> SEQ Table \* ARABIC </w:instrText>
      </w:r>
      <w:r w:rsidRPr="00051401">
        <w:rPr>
          <w:color w:val="000000" w:themeColor="text1"/>
          <w:sz w:val="24"/>
          <w:szCs w:val="24"/>
        </w:rPr>
        <w:fldChar w:fldCharType="separate"/>
      </w:r>
      <w:r w:rsidR="00E00E9C">
        <w:rPr>
          <w:noProof/>
          <w:color w:val="000000" w:themeColor="text1"/>
          <w:sz w:val="24"/>
          <w:szCs w:val="24"/>
        </w:rPr>
        <w:t>5</w:t>
      </w:r>
      <w:r w:rsidRPr="00051401">
        <w:rPr>
          <w:color w:val="000000" w:themeColor="text1"/>
          <w:sz w:val="24"/>
          <w:szCs w:val="24"/>
        </w:rPr>
        <w:fldChar w:fldCharType="end"/>
      </w:r>
      <w:r w:rsidRPr="00051401">
        <w:rPr>
          <w:color w:val="000000" w:themeColor="text1"/>
          <w:sz w:val="24"/>
          <w:szCs w:val="24"/>
        </w:rPr>
        <w:t xml:space="preserve"> Bi-Directional RNN vs Deep RNN</w:t>
      </w:r>
      <w:bookmarkEnd w:id="81"/>
    </w:p>
    <w:p w14:paraId="5125C0E1" w14:textId="30654896" w:rsidR="006856F8" w:rsidRDefault="006856F8" w:rsidP="006856F8"/>
    <w:p w14:paraId="29B9CE40" w14:textId="57203BAB" w:rsidR="006856F8" w:rsidRPr="006856F8" w:rsidRDefault="006856F8" w:rsidP="006856F8"/>
    <w:p w14:paraId="3E74A225" w14:textId="37803AC4" w:rsidR="00DD10D1" w:rsidRDefault="00154B0B" w:rsidP="00992B3B">
      <w:pPr>
        <w:pStyle w:val="Heading1"/>
        <w:numPr>
          <w:ilvl w:val="2"/>
          <w:numId w:val="3"/>
        </w:numPr>
        <w:ind w:left="720"/>
        <w:jc w:val="both"/>
        <w:rPr>
          <w:rFonts w:cs="Times New Roman"/>
          <w:sz w:val="24"/>
          <w:szCs w:val="24"/>
        </w:rPr>
      </w:pPr>
      <w:bookmarkStart w:id="82" w:name="_Toc39319999"/>
      <w:bookmarkStart w:id="83" w:name="_Toc40128846"/>
      <w:r w:rsidRPr="00844301">
        <w:rPr>
          <w:rFonts w:cs="Times New Roman"/>
          <w:sz w:val="24"/>
          <w:szCs w:val="24"/>
        </w:rPr>
        <w:lastRenderedPageBreak/>
        <w:t>Different types of RNN</w:t>
      </w:r>
      <w:bookmarkEnd w:id="82"/>
      <w:bookmarkEnd w:id="83"/>
      <w:r w:rsidRPr="00844301">
        <w:rPr>
          <w:rFonts w:cs="Times New Roman"/>
          <w:sz w:val="24"/>
          <w:szCs w:val="24"/>
        </w:rPr>
        <w:t xml:space="preserve"> </w:t>
      </w:r>
    </w:p>
    <w:p w14:paraId="4D5B30E4" w14:textId="77777777" w:rsidR="006856F8" w:rsidRPr="006856F8" w:rsidRDefault="006856F8" w:rsidP="006856F8">
      <w:pPr>
        <w:pStyle w:val="ListParagraph"/>
      </w:pPr>
    </w:p>
    <w:p w14:paraId="0A8755C0" w14:textId="72B66F2F" w:rsidR="00EE5F91" w:rsidRPr="00844301" w:rsidRDefault="00DD10D1" w:rsidP="005F0176">
      <w:pPr>
        <w:spacing w:after="240" w:line="360" w:lineRule="auto"/>
      </w:pPr>
      <w:r w:rsidRPr="00844301">
        <w:rPr>
          <w:noProof/>
        </w:rPr>
        <w:drawing>
          <wp:inline distT="0" distB="0" distL="0" distR="0" wp14:anchorId="60A68D25" wp14:editId="1BE45458">
            <wp:extent cx="5758815" cy="1870710"/>
            <wp:effectExtent l="0" t="0" r="0" b="0"/>
            <wp:docPr id="51" name="Picture 51" descr="A picture containing clock,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 Shot 2020-04-23 at 11.33.28 PM.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58815" cy="1870710"/>
                    </a:xfrm>
                    <a:prstGeom prst="rect">
                      <a:avLst/>
                    </a:prstGeom>
                  </pic:spPr>
                </pic:pic>
              </a:graphicData>
            </a:graphic>
          </wp:inline>
        </w:drawing>
      </w:r>
    </w:p>
    <w:p w14:paraId="5BD452E3" w14:textId="0F5C1A08" w:rsidR="00C458AF" w:rsidRPr="00164F34" w:rsidRDefault="006E6109" w:rsidP="00164F34">
      <w:pPr>
        <w:pStyle w:val="Caption"/>
        <w:jc w:val="center"/>
        <w:rPr>
          <w:color w:val="000000" w:themeColor="text1"/>
          <w:sz w:val="24"/>
          <w:szCs w:val="24"/>
        </w:rPr>
      </w:pPr>
      <w:bookmarkStart w:id="84" w:name="_Toc40128712"/>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14</w:t>
      </w:r>
      <w:r w:rsidRPr="00844301">
        <w:rPr>
          <w:color w:val="000000" w:themeColor="text1"/>
          <w:sz w:val="24"/>
          <w:szCs w:val="24"/>
        </w:rPr>
        <w:fldChar w:fldCharType="end"/>
      </w:r>
      <w:r w:rsidRPr="00844301">
        <w:rPr>
          <w:color w:val="000000" w:themeColor="text1"/>
          <w:sz w:val="24"/>
          <w:szCs w:val="24"/>
        </w:rPr>
        <w:t xml:space="preserve"> Types of RNN</w:t>
      </w:r>
      <w:bookmarkEnd w:id="84"/>
    </w:p>
    <w:tbl>
      <w:tblPr>
        <w:tblStyle w:val="TableGrid"/>
        <w:tblW w:w="9381" w:type="dxa"/>
        <w:tblLook w:val="04A0" w:firstRow="1" w:lastRow="0" w:firstColumn="1" w:lastColumn="0" w:noHBand="0" w:noVBand="1"/>
      </w:tblPr>
      <w:tblGrid>
        <w:gridCol w:w="2604"/>
        <w:gridCol w:w="6777"/>
      </w:tblGrid>
      <w:tr w:rsidR="006C039D" w:rsidRPr="00844301" w14:paraId="4F097C67" w14:textId="77777777" w:rsidTr="0004704B">
        <w:trPr>
          <w:trHeight w:val="647"/>
        </w:trPr>
        <w:tc>
          <w:tcPr>
            <w:tcW w:w="2604" w:type="dxa"/>
          </w:tcPr>
          <w:p w14:paraId="74C43DC3" w14:textId="575DAE1F" w:rsidR="006C039D" w:rsidRPr="00844301" w:rsidRDefault="006C039D" w:rsidP="00A44429">
            <w:pPr>
              <w:spacing w:after="240" w:line="360" w:lineRule="auto"/>
            </w:pPr>
            <w:r w:rsidRPr="00844301">
              <w:t>One to one</w:t>
            </w:r>
            <w:r w:rsidR="0004704B">
              <w:t xml:space="preserve"> </w:t>
            </w:r>
            <w:r w:rsidRPr="00844301">
              <w:t xml:space="preserve">(vanilla) </w:t>
            </w:r>
          </w:p>
        </w:tc>
        <w:tc>
          <w:tcPr>
            <w:tcW w:w="6777" w:type="dxa"/>
          </w:tcPr>
          <w:p w14:paraId="27825BD3" w14:textId="3D0D7FA2" w:rsidR="006C039D" w:rsidRPr="00844301" w:rsidRDefault="006C039D" w:rsidP="007F6677">
            <w:pPr>
              <w:spacing w:after="240" w:line="360" w:lineRule="auto"/>
            </w:pPr>
            <w:r w:rsidRPr="00844301">
              <w:t>it is the basic model of RNN</w:t>
            </w:r>
          </w:p>
        </w:tc>
      </w:tr>
      <w:tr w:rsidR="006C039D" w:rsidRPr="00844301" w14:paraId="245D7C57" w14:textId="77777777" w:rsidTr="0004704B">
        <w:trPr>
          <w:trHeight w:val="2136"/>
        </w:trPr>
        <w:tc>
          <w:tcPr>
            <w:tcW w:w="2604" w:type="dxa"/>
          </w:tcPr>
          <w:p w14:paraId="04AD0A83" w14:textId="7ADA6D78" w:rsidR="006C039D" w:rsidRPr="00844301" w:rsidRDefault="006C039D" w:rsidP="00A44429">
            <w:pPr>
              <w:spacing w:after="240" w:line="360" w:lineRule="auto"/>
            </w:pPr>
            <w:r w:rsidRPr="00844301">
              <w:t>One to many</w:t>
            </w:r>
          </w:p>
        </w:tc>
        <w:tc>
          <w:tcPr>
            <w:tcW w:w="6777" w:type="dxa"/>
          </w:tcPr>
          <w:p w14:paraId="01D1B821" w14:textId="158F70D7" w:rsidR="007A2B1B" w:rsidRPr="00844301" w:rsidRDefault="007A2B1B" w:rsidP="007F6677">
            <w:pPr>
              <w:spacing w:after="240" w:line="360" w:lineRule="auto"/>
            </w:pPr>
            <w:r w:rsidRPr="00844301">
              <w:t xml:space="preserve">Here number of inputs is one and number of </w:t>
            </w:r>
            <w:r w:rsidR="00C72CDC" w:rsidRPr="00844301">
              <w:t>outputs</w:t>
            </w:r>
            <w:r w:rsidRPr="00844301">
              <w:t xml:space="preserve"> is more than one. </w:t>
            </w:r>
            <w:r w:rsidRPr="00844301">
              <w:rPr>
                <w:b/>
                <w:bCs/>
              </w:rPr>
              <w:t>Example: image captioning</w:t>
            </w:r>
            <w:r w:rsidRPr="00844301">
              <w:t xml:space="preserve"> </w:t>
            </w:r>
          </w:p>
          <w:p w14:paraId="7D78F50A" w14:textId="144E4B74" w:rsidR="006C039D" w:rsidRPr="00844301" w:rsidRDefault="007A2B1B" w:rsidP="007F6677">
            <w:pPr>
              <w:spacing w:after="240" w:line="360" w:lineRule="auto"/>
            </w:pPr>
            <w:r w:rsidRPr="00844301">
              <w:t xml:space="preserve">Here an image is </w:t>
            </w:r>
            <w:r w:rsidR="00F9642E" w:rsidRPr="00844301">
              <w:t>given,</w:t>
            </w:r>
            <w:r w:rsidRPr="00844301">
              <w:t xml:space="preserve"> and task is to predict some sequence of words as the description of the model. </w:t>
            </w:r>
          </w:p>
        </w:tc>
      </w:tr>
      <w:tr w:rsidR="007A2B1B" w:rsidRPr="00844301" w14:paraId="32CBF66C" w14:textId="77777777" w:rsidTr="0004704B">
        <w:trPr>
          <w:trHeight w:val="2540"/>
        </w:trPr>
        <w:tc>
          <w:tcPr>
            <w:tcW w:w="2604" w:type="dxa"/>
          </w:tcPr>
          <w:p w14:paraId="7892F56A" w14:textId="40D46231" w:rsidR="007A2B1B" w:rsidRPr="00844301" w:rsidRDefault="007A2B1B" w:rsidP="00A44429">
            <w:pPr>
              <w:spacing w:after="240" w:line="360" w:lineRule="auto"/>
            </w:pPr>
            <w:r w:rsidRPr="00844301">
              <w:t>Many to one</w:t>
            </w:r>
          </w:p>
        </w:tc>
        <w:tc>
          <w:tcPr>
            <w:tcW w:w="6777" w:type="dxa"/>
          </w:tcPr>
          <w:p w14:paraId="45FFBCA3" w14:textId="17B843CC" w:rsidR="004631CB" w:rsidRPr="00844301" w:rsidRDefault="004631CB" w:rsidP="007F6677">
            <w:pPr>
              <w:spacing w:after="240" w:line="360" w:lineRule="auto"/>
            </w:pPr>
            <w:r w:rsidRPr="00844301">
              <w:t xml:space="preserve">Here more than one input layer is </w:t>
            </w:r>
            <w:r w:rsidR="003D6742" w:rsidRPr="00844301">
              <w:t>used,</w:t>
            </w:r>
            <w:r w:rsidRPr="00844301">
              <w:t xml:space="preserve"> and only output is available. </w:t>
            </w:r>
            <w:r w:rsidRPr="00844301">
              <w:rPr>
                <w:b/>
                <w:bCs/>
              </w:rPr>
              <w:t>Example: Sentiment classification</w:t>
            </w:r>
            <w:r w:rsidRPr="00844301">
              <w:t xml:space="preserve"> </w:t>
            </w:r>
          </w:p>
          <w:p w14:paraId="38DDDF4A" w14:textId="0FBAADFB" w:rsidR="007A2B1B" w:rsidRPr="00844301" w:rsidRDefault="004631CB" w:rsidP="007F6677">
            <w:pPr>
              <w:spacing w:after="240" w:line="360" w:lineRule="auto"/>
            </w:pPr>
            <w:r w:rsidRPr="00844301">
              <w:t xml:space="preserve">Suppose a paragraph i.e. a bulk of words is given, and the sentiment of the para has to be determined. In this type of case many to one model is used. </w:t>
            </w:r>
          </w:p>
        </w:tc>
      </w:tr>
      <w:tr w:rsidR="004631CB" w:rsidRPr="00844301" w14:paraId="60079719" w14:textId="77777777" w:rsidTr="0004704B">
        <w:trPr>
          <w:trHeight w:val="1893"/>
        </w:trPr>
        <w:tc>
          <w:tcPr>
            <w:tcW w:w="2604" w:type="dxa"/>
          </w:tcPr>
          <w:p w14:paraId="74D584A3" w14:textId="2331BF2D" w:rsidR="00467FC0" w:rsidRPr="00844301" w:rsidRDefault="009C2A71" w:rsidP="00A44429">
            <w:pPr>
              <w:spacing w:after="240" w:line="360" w:lineRule="auto"/>
            </w:pPr>
            <w:r w:rsidRPr="00844301">
              <w:t>Many to many</w:t>
            </w:r>
            <w:r w:rsidR="00C463A9" w:rsidRPr="00844301">
              <w:t xml:space="preserve"> </w:t>
            </w:r>
            <w:r w:rsidR="00467FC0" w:rsidRPr="00844301">
              <w:t xml:space="preserve">(where number of </w:t>
            </w:r>
            <w:r w:rsidR="00C72CDC" w:rsidRPr="00844301">
              <w:t>inputs</w:t>
            </w:r>
            <w:r w:rsidR="00467FC0" w:rsidRPr="00844301">
              <w:t xml:space="preserve"> is not equal to number of output)</w:t>
            </w:r>
          </w:p>
        </w:tc>
        <w:tc>
          <w:tcPr>
            <w:tcW w:w="6777" w:type="dxa"/>
          </w:tcPr>
          <w:p w14:paraId="3E4E61B8" w14:textId="3B0C8F8F" w:rsidR="004631CB" w:rsidRPr="00844301" w:rsidRDefault="00467FC0" w:rsidP="007F6677">
            <w:pPr>
              <w:spacing w:after="240" w:line="360" w:lineRule="auto"/>
            </w:pPr>
            <w:r w:rsidRPr="00844301">
              <w:t xml:space="preserve">Here number of </w:t>
            </w:r>
            <w:r w:rsidR="00C72CDC" w:rsidRPr="00844301">
              <w:t>inputs</w:t>
            </w:r>
            <w:r w:rsidRPr="00844301">
              <w:t xml:space="preserve"> is more than one and number of </w:t>
            </w:r>
            <w:r w:rsidR="00C72CDC" w:rsidRPr="00844301">
              <w:t>outputs</w:t>
            </w:r>
            <w:r w:rsidRPr="00844301">
              <w:t xml:space="preserve"> is more than one, but the number of input and output may or may not be equal. </w:t>
            </w:r>
            <w:r w:rsidRPr="00844301">
              <w:rPr>
                <w:b/>
                <w:bCs/>
              </w:rPr>
              <w:t xml:space="preserve">Example: Machine Translation </w:t>
            </w:r>
          </w:p>
        </w:tc>
      </w:tr>
      <w:tr w:rsidR="00467FC0" w:rsidRPr="00844301" w14:paraId="4A878FFA" w14:textId="77777777" w:rsidTr="0004704B">
        <w:trPr>
          <w:trHeight w:val="940"/>
        </w:trPr>
        <w:tc>
          <w:tcPr>
            <w:tcW w:w="2604" w:type="dxa"/>
          </w:tcPr>
          <w:p w14:paraId="63D42E1A" w14:textId="6E233F27" w:rsidR="00467FC0" w:rsidRPr="00844301" w:rsidRDefault="00467FC0" w:rsidP="00A44429">
            <w:pPr>
              <w:spacing w:after="240" w:line="360" w:lineRule="auto"/>
            </w:pPr>
            <w:r w:rsidRPr="00844301">
              <w:t xml:space="preserve">Many to many (where number of </w:t>
            </w:r>
            <w:r w:rsidR="00C72CDC" w:rsidRPr="00844301">
              <w:t>inputs</w:t>
            </w:r>
            <w:r w:rsidRPr="00844301">
              <w:t xml:space="preserve"> is equal to number of output) </w:t>
            </w:r>
          </w:p>
        </w:tc>
        <w:tc>
          <w:tcPr>
            <w:tcW w:w="6777" w:type="dxa"/>
          </w:tcPr>
          <w:p w14:paraId="5DF992F4" w14:textId="2E1B480A" w:rsidR="00467FC0" w:rsidRPr="00844301" w:rsidRDefault="00467FC0" w:rsidP="007F6677">
            <w:pPr>
              <w:spacing w:after="240" w:line="360" w:lineRule="auto"/>
            </w:pPr>
            <w:r w:rsidRPr="00844301">
              <w:t xml:space="preserve">Here the number of </w:t>
            </w:r>
            <w:r w:rsidR="00C72CDC" w:rsidRPr="00844301">
              <w:t>inputs</w:t>
            </w:r>
            <w:r w:rsidRPr="00844301">
              <w:t xml:space="preserve"> is equal to number of </w:t>
            </w:r>
            <w:r w:rsidR="00C72CDC" w:rsidRPr="00844301">
              <w:t>outputs</w:t>
            </w:r>
            <w:r w:rsidRPr="00844301">
              <w:t>.</w:t>
            </w:r>
            <w:r w:rsidRPr="00844301">
              <w:br/>
            </w:r>
            <w:r w:rsidRPr="00844301">
              <w:rPr>
                <w:b/>
                <w:bCs/>
              </w:rPr>
              <w:t>Example: Video classification on frame level</w:t>
            </w:r>
            <w:r w:rsidRPr="00844301">
              <w:br/>
              <w:t xml:space="preserve">Here first video is divided into frames and then frames are labelled. </w:t>
            </w:r>
          </w:p>
        </w:tc>
      </w:tr>
    </w:tbl>
    <w:p w14:paraId="42F4836C" w14:textId="362D184A" w:rsidR="00D86CB6" w:rsidRPr="007904C6" w:rsidRDefault="00026DF3" w:rsidP="007904C6">
      <w:pPr>
        <w:pStyle w:val="Caption"/>
        <w:jc w:val="center"/>
        <w:rPr>
          <w:color w:val="000000" w:themeColor="text1"/>
          <w:sz w:val="24"/>
          <w:szCs w:val="24"/>
        </w:rPr>
      </w:pPr>
      <w:bookmarkStart w:id="85" w:name="_Toc38968266"/>
      <w:r w:rsidRPr="00A76D2D">
        <w:rPr>
          <w:color w:val="000000" w:themeColor="text1"/>
          <w:sz w:val="24"/>
          <w:szCs w:val="24"/>
        </w:rPr>
        <w:t xml:space="preserve">Table </w:t>
      </w:r>
      <w:r w:rsidRPr="00A76D2D">
        <w:rPr>
          <w:color w:val="000000" w:themeColor="text1"/>
          <w:sz w:val="24"/>
          <w:szCs w:val="24"/>
        </w:rPr>
        <w:fldChar w:fldCharType="begin"/>
      </w:r>
      <w:r w:rsidRPr="00A76D2D">
        <w:rPr>
          <w:color w:val="000000" w:themeColor="text1"/>
          <w:sz w:val="24"/>
          <w:szCs w:val="24"/>
        </w:rPr>
        <w:instrText xml:space="preserve"> SEQ Table \* ARABIC </w:instrText>
      </w:r>
      <w:r w:rsidRPr="00A76D2D">
        <w:rPr>
          <w:color w:val="000000" w:themeColor="text1"/>
          <w:sz w:val="24"/>
          <w:szCs w:val="24"/>
        </w:rPr>
        <w:fldChar w:fldCharType="separate"/>
      </w:r>
      <w:r w:rsidR="00E00E9C">
        <w:rPr>
          <w:noProof/>
          <w:color w:val="000000" w:themeColor="text1"/>
          <w:sz w:val="24"/>
          <w:szCs w:val="24"/>
        </w:rPr>
        <w:t>6</w:t>
      </w:r>
      <w:r w:rsidRPr="00A76D2D">
        <w:rPr>
          <w:color w:val="000000" w:themeColor="text1"/>
          <w:sz w:val="24"/>
          <w:szCs w:val="24"/>
        </w:rPr>
        <w:fldChar w:fldCharType="end"/>
      </w:r>
      <w:r w:rsidRPr="00A76D2D">
        <w:rPr>
          <w:color w:val="000000" w:themeColor="text1"/>
          <w:sz w:val="24"/>
          <w:szCs w:val="24"/>
        </w:rPr>
        <w:t xml:space="preserve"> Types of RNN</w:t>
      </w:r>
      <w:bookmarkEnd w:id="85"/>
    </w:p>
    <w:p w14:paraId="67506EE2" w14:textId="1F7F55F1" w:rsidR="002F696F" w:rsidRPr="00844301" w:rsidRDefault="00154B0B" w:rsidP="00992B3B">
      <w:pPr>
        <w:pStyle w:val="Heading1"/>
        <w:numPr>
          <w:ilvl w:val="2"/>
          <w:numId w:val="3"/>
        </w:numPr>
        <w:ind w:left="720"/>
        <w:jc w:val="both"/>
        <w:rPr>
          <w:rFonts w:cs="Times New Roman"/>
          <w:sz w:val="24"/>
          <w:szCs w:val="24"/>
        </w:rPr>
      </w:pPr>
      <w:bookmarkStart w:id="86" w:name="_Toc39320000"/>
      <w:bookmarkStart w:id="87" w:name="_Toc40128847"/>
      <w:r w:rsidRPr="00844301">
        <w:rPr>
          <w:rFonts w:cs="Times New Roman"/>
          <w:sz w:val="24"/>
          <w:szCs w:val="24"/>
        </w:rPr>
        <w:lastRenderedPageBreak/>
        <w:t>Mathematical formulas of RNN</w:t>
      </w:r>
      <w:bookmarkEnd w:id="86"/>
      <w:bookmarkEnd w:id="87"/>
      <w:r w:rsidRPr="00844301">
        <w:rPr>
          <w:rFonts w:cs="Times New Roman"/>
          <w:sz w:val="24"/>
          <w:szCs w:val="24"/>
        </w:rPr>
        <w:t xml:space="preserve"> </w:t>
      </w:r>
    </w:p>
    <w:p w14:paraId="1AD86F57" w14:textId="77777777" w:rsidR="0039735E" w:rsidRPr="00844301" w:rsidRDefault="0039735E" w:rsidP="0039735E">
      <w:pPr>
        <w:pStyle w:val="ListParagraph"/>
      </w:pPr>
    </w:p>
    <w:p w14:paraId="0A1AF0C3" w14:textId="7D742357" w:rsidR="000B082F" w:rsidRPr="00844301" w:rsidRDefault="005F0176" w:rsidP="008C2DB2">
      <w:pPr>
        <w:spacing w:after="240" w:line="360" w:lineRule="auto"/>
        <w:jc w:val="both"/>
      </w:pPr>
      <w:r w:rsidRPr="00844301">
        <w:rPr>
          <w:noProof/>
        </w:rPr>
        <w:drawing>
          <wp:inline distT="0" distB="0" distL="0" distR="0" wp14:anchorId="3B2CECEB" wp14:editId="2A13B478">
            <wp:extent cx="5428508" cy="3256908"/>
            <wp:effectExtent l="0" t="0" r="0" b="0"/>
            <wp:docPr id="16" name="Picture 16"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20-04-23 at 10.04.21 PM.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82568" cy="3289342"/>
                    </a:xfrm>
                    <a:prstGeom prst="rect">
                      <a:avLst/>
                    </a:prstGeom>
                  </pic:spPr>
                </pic:pic>
              </a:graphicData>
            </a:graphic>
          </wp:inline>
        </w:drawing>
      </w:r>
    </w:p>
    <w:p w14:paraId="6B7CBCE9" w14:textId="09795845" w:rsidR="00D86CB6" w:rsidRPr="00013113" w:rsidRDefault="006E6109" w:rsidP="00013113">
      <w:pPr>
        <w:pStyle w:val="Caption"/>
        <w:jc w:val="center"/>
        <w:rPr>
          <w:i w:val="0"/>
          <w:iCs w:val="0"/>
          <w:sz w:val="24"/>
          <w:szCs w:val="24"/>
        </w:rPr>
      </w:pPr>
      <w:bookmarkStart w:id="88" w:name="_Toc40128713"/>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15</w:t>
      </w:r>
      <w:r w:rsidRPr="00844301">
        <w:rPr>
          <w:color w:val="000000" w:themeColor="text1"/>
          <w:sz w:val="24"/>
          <w:szCs w:val="24"/>
        </w:rPr>
        <w:fldChar w:fldCharType="end"/>
      </w:r>
      <w:r w:rsidRPr="00844301">
        <w:rPr>
          <w:color w:val="000000" w:themeColor="text1"/>
          <w:sz w:val="24"/>
          <w:szCs w:val="24"/>
        </w:rPr>
        <w:t xml:space="preserve"> Mathematical Model of RN</w:t>
      </w:r>
      <w:r w:rsidR="00013113">
        <w:rPr>
          <w:color w:val="000000" w:themeColor="text1"/>
          <w:sz w:val="24"/>
          <w:szCs w:val="24"/>
        </w:rPr>
        <w:t>N</w:t>
      </w:r>
      <w:bookmarkEnd w:id="88"/>
    </w:p>
    <w:p w14:paraId="17EB1BFC" w14:textId="7CCCE15D" w:rsidR="000B082F" w:rsidRDefault="005F0176" w:rsidP="00992B3B">
      <w:pPr>
        <w:pStyle w:val="Heading1"/>
        <w:numPr>
          <w:ilvl w:val="2"/>
          <w:numId w:val="3"/>
        </w:numPr>
        <w:ind w:left="720"/>
        <w:jc w:val="both"/>
        <w:rPr>
          <w:rFonts w:cs="Times New Roman"/>
          <w:sz w:val="24"/>
          <w:szCs w:val="24"/>
        </w:rPr>
      </w:pPr>
      <w:bookmarkStart w:id="89" w:name="_Toc39320001"/>
      <w:bookmarkStart w:id="90" w:name="_Toc40128848"/>
      <w:r w:rsidRPr="00844301">
        <w:rPr>
          <w:rFonts w:cs="Times New Roman"/>
          <w:sz w:val="24"/>
          <w:szCs w:val="24"/>
        </w:rPr>
        <w:t>RNN: Computation Graphs</w:t>
      </w:r>
      <w:bookmarkEnd w:id="89"/>
      <w:bookmarkEnd w:id="90"/>
      <w:r w:rsidRPr="00844301">
        <w:rPr>
          <w:rFonts w:cs="Times New Roman"/>
          <w:sz w:val="24"/>
          <w:szCs w:val="24"/>
        </w:rPr>
        <w:t xml:space="preserve"> </w:t>
      </w:r>
    </w:p>
    <w:p w14:paraId="5AEEB06F" w14:textId="77777777" w:rsidR="00013113" w:rsidRPr="00013113" w:rsidRDefault="00013113" w:rsidP="00013113">
      <w:pPr>
        <w:pStyle w:val="ListParagraph"/>
      </w:pPr>
    </w:p>
    <w:p w14:paraId="0CA6C5C6" w14:textId="124E7DD0" w:rsidR="005F0176" w:rsidRPr="00844301" w:rsidRDefault="005F0176" w:rsidP="00C8244E">
      <w:pPr>
        <w:spacing w:after="240" w:line="360" w:lineRule="auto"/>
      </w:pPr>
      <w:r w:rsidRPr="00844301">
        <w:rPr>
          <w:noProof/>
        </w:rPr>
        <w:drawing>
          <wp:inline distT="0" distB="0" distL="0" distR="0" wp14:anchorId="031AF662" wp14:editId="67B1A17E">
            <wp:extent cx="5756504" cy="1890445"/>
            <wp:effectExtent l="0" t="0" r="0" b="1905"/>
            <wp:docPr id="43" name="Picture 43" descr="A close up of a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 Shot 2020-04-23 at 10.05.10 PM.jpg"/>
                    <pic:cNvPicPr/>
                  </pic:nvPicPr>
                  <pic:blipFill>
                    <a:blip r:embed="rId25">
                      <a:extLst>
                        <a:ext uri="{28A0092B-C50C-407E-A947-70E740481C1C}">
                          <a14:useLocalDpi xmlns:a14="http://schemas.microsoft.com/office/drawing/2010/main" val="0"/>
                        </a:ext>
                      </a:extLst>
                    </a:blip>
                    <a:stretch>
                      <a:fillRect/>
                    </a:stretch>
                  </pic:blipFill>
                  <pic:spPr>
                    <a:xfrm>
                      <a:off x="0" y="0"/>
                      <a:ext cx="5778093" cy="1897535"/>
                    </a:xfrm>
                    <a:prstGeom prst="rect">
                      <a:avLst/>
                    </a:prstGeom>
                  </pic:spPr>
                </pic:pic>
              </a:graphicData>
            </a:graphic>
          </wp:inline>
        </w:drawing>
      </w:r>
    </w:p>
    <w:p w14:paraId="683D5DEA" w14:textId="55804B3E" w:rsidR="00126637" w:rsidRPr="00013113" w:rsidRDefault="006E6109" w:rsidP="00013113">
      <w:pPr>
        <w:pStyle w:val="Caption"/>
        <w:jc w:val="center"/>
        <w:rPr>
          <w:color w:val="000000" w:themeColor="text1"/>
          <w:sz w:val="24"/>
          <w:szCs w:val="24"/>
        </w:rPr>
      </w:pPr>
      <w:bookmarkStart w:id="91" w:name="_Toc40128714"/>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16</w:t>
      </w:r>
      <w:r w:rsidRPr="00844301">
        <w:rPr>
          <w:color w:val="000000" w:themeColor="text1"/>
          <w:sz w:val="24"/>
          <w:szCs w:val="24"/>
        </w:rPr>
        <w:fldChar w:fldCharType="end"/>
      </w:r>
      <w:r w:rsidRPr="00844301">
        <w:rPr>
          <w:color w:val="000000" w:themeColor="text1"/>
          <w:sz w:val="24"/>
          <w:szCs w:val="24"/>
        </w:rPr>
        <w:t xml:space="preserve"> RNN Computation Graphs</w:t>
      </w:r>
      <w:bookmarkEnd w:id="91"/>
    </w:p>
    <w:p w14:paraId="36F0886A" w14:textId="656CD8C7" w:rsidR="000B082F" w:rsidRPr="00844301" w:rsidRDefault="000B082F" w:rsidP="00992B3B">
      <w:pPr>
        <w:pStyle w:val="Heading1"/>
        <w:numPr>
          <w:ilvl w:val="2"/>
          <w:numId w:val="3"/>
        </w:numPr>
        <w:ind w:left="720"/>
        <w:jc w:val="both"/>
        <w:rPr>
          <w:rFonts w:cs="Times New Roman"/>
          <w:sz w:val="24"/>
          <w:szCs w:val="24"/>
        </w:rPr>
      </w:pPr>
      <w:bookmarkStart w:id="92" w:name="_Toc39320002"/>
      <w:bookmarkStart w:id="93" w:name="_Toc40128849"/>
      <w:r w:rsidRPr="00844301">
        <w:rPr>
          <w:rFonts w:cs="Times New Roman"/>
          <w:sz w:val="24"/>
          <w:szCs w:val="24"/>
        </w:rPr>
        <w:t>Problems with RNN</w:t>
      </w:r>
      <w:bookmarkEnd w:id="92"/>
      <w:bookmarkEnd w:id="93"/>
      <w:r w:rsidRPr="00844301">
        <w:rPr>
          <w:rFonts w:cs="Times New Roman"/>
          <w:sz w:val="24"/>
          <w:szCs w:val="24"/>
        </w:rPr>
        <w:t xml:space="preserve"> </w:t>
      </w:r>
    </w:p>
    <w:p w14:paraId="44AE09AC" w14:textId="3BCF83AF" w:rsidR="000B082F" w:rsidRPr="00844301" w:rsidRDefault="000B082F" w:rsidP="00992B3B">
      <w:pPr>
        <w:pStyle w:val="Heading1"/>
        <w:numPr>
          <w:ilvl w:val="3"/>
          <w:numId w:val="3"/>
        </w:numPr>
        <w:ind w:left="720"/>
        <w:jc w:val="both"/>
        <w:rPr>
          <w:rFonts w:cs="Times New Roman"/>
          <w:sz w:val="24"/>
          <w:szCs w:val="24"/>
        </w:rPr>
      </w:pPr>
      <w:bookmarkStart w:id="94" w:name="_Toc39320003"/>
      <w:bookmarkStart w:id="95" w:name="_Toc40128850"/>
      <w:r w:rsidRPr="00844301">
        <w:rPr>
          <w:rFonts w:cs="Times New Roman"/>
          <w:sz w:val="24"/>
          <w:szCs w:val="24"/>
        </w:rPr>
        <w:t>RNN suffers from Gradient flow problem</w:t>
      </w:r>
      <w:bookmarkEnd w:id="94"/>
      <w:bookmarkEnd w:id="95"/>
    </w:p>
    <w:p w14:paraId="7C6F184E" w14:textId="77777777" w:rsidR="002B7585" w:rsidRPr="00844301" w:rsidRDefault="002B7585" w:rsidP="002B7585">
      <w:pPr>
        <w:pStyle w:val="ListParagraph"/>
      </w:pPr>
    </w:p>
    <w:p w14:paraId="57BE1BBE" w14:textId="4A0CCC9A" w:rsidR="00D43B37" w:rsidRPr="00844301" w:rsidRDefault="000B082F" w:rsidP="00E412E9">
      <w:pPr>
        <w:pStyle w:val="ListParagraph"/>
        <w:numPr>
          <w:ilvl w:val="0"/>
          <w:numId w:val="22"/>
        </w:numPr>
        <w:spacing w:after="240" w:line="360" w:lineRule="auto"/>
        <w:jc w:val="both"/>
      </w:pPr>
      <w:r w:rsidRPr="00844301">
        <w:t xml:space="preserve">In a neural network a very basic but important task is to optimize the network. And by optimization it is meant to minimize the cost of learning and find the values of hyper parameters of the model like learning rate, batch size, </w:t>
      </w:r>
      <w:r w:rsidR="00D86263">
        <w:t xml:space="preserve">no of </w:t>
      </w:r>
      <w:r w:rsidRPr="00844301">
        <w:t>epochs</w:t>
      </w:r>
      <w:r w:rsidR="00D43B37" w:rsidRPr="00844301">
        <w:t>.</w:t>
      </w:r>
    </w:p>
    <w:p w14:paraId="104B2F64" w14:textId="77777777" w:rsidR="00D43B37" w:rsidRPr="00844301" w:rsidRDefault="000B082F" w:rsidP="00E412E9">
      <w:pPr>
        <w:pStyle w:val="ListParagraph"/>
        <w:numPr>
          <w:ilvl w:val="0"/>
          <w:numId w:val="22"/>
        </w:numPr>
        <w:spacing w:after="240" w:line="360" w:lineRule="auto"/>
        <w:jc w:val="both"/>
      </w:pPr>
      <w:r w:rsidRPr="00844301">
        <w:lastRenderedPageBreak/>
        <w:t xml:space="preserve">Parameters are the properties of the training data that are learnt during training. These define the skill of the model. These are not usually set by the developer. Example: weights of a network. </w:t>
      </w:r>
    </w:p>
    <w:p w14:paraId="370BAA4B" w14:textId="07A34C3F" w:rsidR="000B082F" w:rsidRPr="00844301" w:rsidRDefault="000B082F" w:rsidP="00E412E9">
      <w:pPr>
        <w:pStyle w:val="ListParagraph"/>
        <w:numPr>
          <w:ilvl w:val="0"/>
          <w:numId w:val="22"/>
        </w:numPr>
        <w:spacing w:after="240" w:line="360" w:lineRule="auto"/>
        <w:jc w:val="both"/>
      </w:pPr>
      <w:r w:rsidRPr="00844301">
        <w:t xml:space="preserve">Hyperparameters are those which cannot be learnt from the model. But these are to be set before training. They help to estimate the parameters. Hyperparameters have to set by developer. Tuning hyperparameters helps the model to work more efficiently. Example: learning rate, decay, number of hidden layers, number of epochs etc. </w:t>
      </w:r>
    </w:p>
    <w:p w14:paraId="0500B74A" w14:textId="2BC5439A" w:rsidR="00D97BDA" w:rsidRPr="00844301" w:rsidRDefault="005F0176" w:rsidP="00714B94">
      <w:pPr>
        <w:spacing w:after="240" w:line="360" w:lineRule="auto"/>
        <w:jc w:val="both"/>
      </w:pPr>
      <w:r w:rsidRPr="00844301">
        <w:rPr>
          <w:noProof/>
        </w:rPr>
        <w:drawing>
          <wp:inline distT="0" distB="0" distL="0" distR="0" wp14:anchorId="46F28F4B" wp14:editId="4A233FD0">
            <wp:extent cx="5463540" cy="1140432"/>
            <wp:effectExtent l="0" t="0" r="0" b="3175"/>
            <wp:docPr id="44" name="Picture 44"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 Shot 2020-04-23 at 10.05.45 PM.jpg"/>
                    <pic:cNvPicPr/>
                  </pic:nvPicPr>
                  <pic:blipFill>
                    <a:blip r:embed="rId26">
                      <a:extLst>
                        <a:ext uri="{28A0092B-C50C-407E-A947-70E740481C1C}">
                          <a14:useLocalDpi xmlns:a14="http://schemas.microsoft.com/office/drawing/2010/main" val="0"/>
                        </a:ext>
                      </a:extLst>
                    </a:blip>
                    <a:stretch>
                      <a:fillRect/>
                    </a:stretch>
                  </pic:blipFill>
                  <pic:spPr>
                    <a:xfrm>
                      <a:off x="0" y="0"/>
                      <a:ext cx="5482296" cy="1144347"/>
                    </a:xfrm>
                    <a:prstGeom prst="rect">
                      <a:avLst/>
                    </a:prstGeom>
                  </pic:spPr>
                </pic:pic>
              </a:graphicData>
            </a:graphic>
          </wp:inline>
        </w:drawing>
      </w:r>
    </w:p>
    <w:p w14:paraId="53200FE8" w14:textId="56804ECB" w:rsidR="00D620A2" w:rsidRPr="00C2403B" w:rsidRDefault="006E6109" w:rsidP="00C2403B">
      <w:pPr>
        <w:pStyle w:val="Caption"/>
        <w:jc w:val="center"/>
        <w:rPr>
          <w:color w:val="000000" w:themeColor="text1"/>
          <w:sz w:val="24"/>
          <w:szCs w:val="24"/>
        </w:rPr>
      </w:pPr>
      <w:bookmarkStart w:id="96" w:name="_Toc40128715"/>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17</w:t>
      </w:r>
      <w:r w:rsidRPr="00844301">
        <w:rPr>
          <w:color w:val="000000" w:themeColor="text1"/>
          <w:sz w:val="24"/>
          <w:szCs w:val="24"/>
        </w:rPr>
        <w:fldChar w:fldCharType="end"/>
      </w:r>
      <w:r w:rsidRPr="00844301">
        <w:rPr>
          <w:color w:val="000000" w:themeColor="text1"/>
          <w:sz w:val="24"/>
          <w:szCs w:val="24"/>
        </w:rPr>
        <w:t xml:space="preserve"> Gradient Descent</w:t>
      </w:r>
      <w:bookmarkEnd w:id="96"/>
    </w:p>
    <w:p w14:paraId="6A5A3949" w14:textId="12488848" w:rsidR="00173974" w:rsidRPr="00844301" w:rsidRDefault="00173974" w:rsidP="00992B3B">
      <w:pPr>
        <w:pStyle w:val="Heading1"/>
        <w:numPr>
          <w:ilvl w:val="3"/>
          <w:numId w:val="3"/>
        </w:numPr>
        <w:ind w:left="720"/>
        <w:jc w:val="both"/>
        <w:rPr>
          <w:rFonts w:cs="Times New Roman"/>
          <w:sz w:val="24"/>
          <w:szCs w:val="24"/>
        </w:rPr>
      </w:pPr>
      <w:bookmarkStart w:id="97" w:name="_Toc39320004"/>
      <w:bookmarkStart w:id="98" w:name="_Toc40128851"/>
      <w:r w:rsidRPr="00844301">
        <w:rPr>
          <w:rFonts w:cs="Times New Roman"/>
          <w:sz w:val="24"/>
          <w:szCs w:val="24"/>
        </w:rPr>
        <w:t>Mathematical procedure</w:t>
      </w:r>
      <w:bookmarkEnd w:id="97"/>
      <w:bookmarkEnd w:id="98"/>
      <w:r w:rsidRPr="00844301">
        <w:rPr>
          <w:rFonts w:cs="Times New Roman"/>
          <w:sz w:val="24"/>
          <w:szCs w:val="24"/>
        </w:rPr>
        <w:t xml:space="preserve"> </w:t>
      </w:r>
    </w:p>
    <w:p w14:paraId="4763ABB7" w14:textId="77777777" w:rsidR="00E7664C" w:rsidRPr="00844301" w:rsidRDefault="00E7664C" w:rsidP="00E7664C">
      <w:pPr>
        <w:pStyle w:val="ListParagraph"/>
      </w:pPr>
    </w:p>
    <w:p w14:paraId="22548FC5" w14:textId="77777777" w:rsidR="00173974" w:rsidRPr="00844301" w:rsidRDefault="00173974" w:rsidP="00E412E9">
      <w:pPr>
        <w:pStyle w:val="ListParagraph"/>
        <w:numPr>
          <w:ilvl w:val="0"/>
          <w:numId w:val="23"/>
        </w:numPr>
        <w:spacing w:after="240" w:line="360" w:lineRule="auto"/>
        <w:jc w:val="both"/>
      </w:pPr>
      <w:r w:rsidRPr="00844301">
        <w:t>Suppose the initial values of the coefficient for the function is 0.0. Coefficient = 0.0</w:t>
      </w:r>
      <w:r w:rsidRPr="00844301">
        <w:br/>
        <w:t xml:space="preserve">And suppose cost function is f, i.e. cost = f(coefficient) </w:t>
      </w:r>
    </w:p>
    <w:p w14:paraId="54140E2A" w14:textId="06F391EA" w:rsidR="00173974" w:rsidRPr="00844301" w:rsidRDefault="00D43B37" w:rsidP="00E412E9">
      <w:pPr>
        <w:pStyle w:val="ListParagraph"/>
        <w:numPr>
          <w:ilvl w:val="0"/>
          <w:numId w:val="23"/>
        </w:numPr>
        <w:spacing w:after="240" w:line="360" w:lineRule="auto"/>
        <w:jc w:val="both"/>
      </w:pPr>
      <w:r w:rsidRPr="00844301">
        <w:t>D</w:t>
      </w:r>
      <w:r w:rsidR="00173974" w:rsidRPr="00844301">
        <w:t xml:space="preserve">erivative is used to calculate the optimization point. So here the derivation of the cost is calculated, i.e. basically the slope of a function at a given </w:t>
      </w:r>
      <w:r w:rsidR="008028E6" w:rsidRPr="00844301">
        <w:t>point (</w:t>
      </w:r>
      <w:r w:rsidR="00173974" w:rsidRPr="00844301">
        <w:t>diff = derivative(cost)</w:t>
      </w:r>
      <w:r w:rsidRPr="00844301">
        <w:t>)</w:t>
      </w:r>
    </w:p>
    <w:p w14:paraId="207034CE" w14:textId="173148C0" w:rsidR="00173974" w:rsidRPr="00844301" w:rsidRDefault="00173974" w:rsidP="00B0629D">
      <w:pPr>
        <w:pStyle w:val="ListParagraph"/>
        <w:spacing w:after="240" w:line="360" w:lineRule="auto"/>
        <w:jc w:val="both"/>
      </w:pPr>
      <w:r w:rsidRPr="00844301">
        <w:t xml:space="preserve">A parameter is used to control over the update in each iteration. This parameter is called learning rate. </w:t>
      </w:r>
      <w:r w:rsidR="00D43B37" w:rsidRPr="00844301">
        <w:t xml:space="preserve">This process is repeated until the cost of the coefficients is nearly zero. </w:t>
      </w:r>
    </w:p>
    <w:p w14:paraId="0F20A9B1" w14:textId="0AB8647B" w:rsidR="00173974" w:rsidRPr="00844301" w:rsidRDefault="00173974" w:rsidP="00E412E9">
      <w:pPr>
        <w:pStyle w:val="ListParagraph"/>
        <w:numPr>
          <w:ilvl w:val="0"/>
          <w:numId w:val="25"/>
        </w:numPr>
        <w:spacing w:after="240" w:line="360" w:lineRule="auto"/>
        <w:jc w:val="both"/>
      </w:pPr>
      <w:r w:rsidRPr="00844301">
        <w:t>coefficient = coefficient – (</w:t>
      </w:r>
      <w:proofErr w:type="spellStart"/>
      <w:r w:rsidRPr="00844301">
        <w:t>lr</w:t>
      </w:r>
      <w:proofErr w:type="spellEnd"/>
      <w:r w:rsidRPr="00844301">
        <w:rPr>
          <w:rFonts w:ascii="Cambria Math" w:hAnsi="Cambria Math" w:cs="Cambria Math"/>
        </w:rPr>
        <w:t>∗</w:t>
      </w:r>
      <w:r w:rsidRPr="00844301">
        <w:t xml:space="preserve"> diff</w:t>
      </w:r>
      <w:r w:rsidR="006570EB" w:rsidRPr="00844301">
        <w:t>);</w:t>
      </w:r>
      <w:r w:rsidR="00D43B37" w:rsidRPr="00844301">
        <w:t xml:space="preserve"> </w:t>
      </w:r>
      <w:r w:rsidRPr="00844301">
        <w:t xml:space="preserve">here </w:t>
      </w:r>
      <w:proofErr w:type="spellStart"/>
      <w:r w:rsidRPr="00844301">
        <w:t>lr</w:t>
      </w:r>
      <w:proofErr w:type="spellEnd"/>
      <w:r w:rsidRPr="00844301">
        <w:t xml:space="preserve"> stands for learning rate. </w:t>
      </w:r>
    </w:p>
    <w:p w14:paraId="5E94F21C" w14:textId="77709281" w:rsidR="00173974" w:rsidRPr="00844301" w:rsidRDefault="00173974" w:rsidP="00E412E9">
      <w:pPr>
        <w:pStyle w:val="ListParagraph"/>
        <w:numPr>
          <w:ilvl w:val="0"/>
          <w:numId w:val="24"/>
        </w:numPr>
        <w:spacing w:after="240" w:line="360" w:lineRule="auto"/>
        <w:jc w:val="both"/>
      </w:pPr>
      <w:r w:rsidRPr="00844301">
        <w:t xml:space="preserve">gradient descent algorithm often has problems of exploding gradient and vanishing gradient. </w:t>
      </w:r>
    </w:p>
    <w:p w14:paraId="5EEADB20" w14:textId="153B2D9A" w:rsidR="00451C1E" w:rsidRPr="00844301" w:rsidRDefault="00173974" w:rsidP="00E412E9">
      <w:pPr>
        <w:pStyle w:val="ListParagraph"/>
        <w:numPr>
          <w:ilvl w:val="0"/>
          <w:numId w:val="24"/>
        </w:numPr>
        <w:spacing w:after="240" w:line="360" w:lineRule="auto"/>
        <w:jc w:val="both"/>
      </w:pPr>
      <w:r w:rsidRPr="00844301">
        <w:t xml:space="preserve">Though gradient descent works quite similarly for RNN’s, there are some add </w:t>
      </w:r>
      <w:r w:rsidR="00FB3036" w:rsidRPr="00844301">
        <w:t>ones</w:t>
      </w:r>
      <w:r w:rsidRPr="00844301">
        <w:t xml:space="preserve">: </w:t>
      </w:r>
    </w:p>
    <w:p w14:paraId="13191316" w14:textId="04E50CF8" w:rsidR="00173974" w:rsidRPr="00844301" w:rsidRDefault="00173974" w:rsidP="00E412E9">
      <w:pPr>
        <w:pStyle w:val="ListParagraph"/>
        <w:numPr>
          <w:ilvl w:val="0"/>
          <w:numId w:val="24"/>
        </w:numPr>
        <w:spacing w:after="240" w:line="360" w:lineRule="auto"/>
        <w:jc w:val="both"/>
      </w:pPr>
      <w:r w:rsidRPr="00844301">
        <w:t xml:space="preserve">The information propagates through timesteps in RNN. </w:t>
      </w:r>
    </w:p>
    <w:p w14:paraId="5EDE021B" w14:textId="1E5223A1" w:rsidR="00451C1E" w:rsidRDefault="00173974" w:rsidP="00E412E9">
      <w:pPr>
        <w:pStyle w:val="ListParagraph"/>
        <w:numPr>
          <w:ilvl w:val="0"/>
          <w:numId w:val="24"/>
        </w:numPr>
        <w:spacing w:after="240" w:line="360" w:lineRule="auto"/>
        <w:jc w:val="both"/>
      </w:pPr>
      <w:r w:rsidRPr="00844301">
        <w:t xml:space="preserve">At each time step cost function has to calculated. </w:t>
      </w:r>
    </w:p>
    <w:p w14:paraId="00AB9B37" w14:textId="77777777" w:rsidR="001F4B2C" w:rsidRPr="00844301" w:rsidRDefault="001F4B2C" w:rsidP="00E412E9">
      <w:pPr>
        <w:pStyle w:val="ListParagraph"/>
        <w:numPr>
          <w:ilvl w:val="0"/>
          <w:numId w:val="24"/>
        </w:numPr>
        <w:spacing w:after="240" w:line="360" w:lineRule="auto"/>
        <w:jc w:val="both"/>
      </w:pPr>
      <w:r w:rsidRPr="00844301">
        <w:t xml:space="preserve">After calculating et, it is propagated back into the network to update the weights. </w:t>
      </w:r>
    </w:p>
    <w:p w14:paraId="502D9B4C" w14:textId="437CB612" w:rsidR="001F4B2C" w:rsidRPr="00844301" w:rsidRDefault="001F4B2C" w:rsidP="00E412E9">
      <w:pPr>
        <w:pStyle w:val="ListParagraph"/>
        <w:numPr>
          <w:ilvl w:val="0"/>
          <w:numId w:val="24"/>
        </w:numPr>
        <w:spacing w:after="240" w:line="360" w:lineRule="auto"/>
        <w:jc w:val="both"/>
      </w:pPr>
      <w:r w:rsidRPr="00844301">
        <w:lastRenderedPageBreak/>
        <w:t xml:space="preserve">So, if the gradient is very small and as it is multiplied back in each timesteps it will just result near zero result and if the gradient is very high it will just explode in same way. </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9"/>
        <w:gridCol w:w="4665"/>
      </w:tblGrid>
      <w:tr w:rsidR="004246E4" w:rsidRPr="00844301" w14:paraId="0DE8CF5F" w14:textId="77777777" w:rsidTr="00BD7724">
        <w:trPr>
          <w:trHeight w:val="3899"/>
        </w:trPr>
        <w:tc>
          <w:tcPr>
            <w:tcW w:w="4256" w:type="dxa"/>
          </w:tcPr>
          <w:p w14:paraId="458E4130" w14:textId="45EEE81E" w:rsidR="004246E4" w:rsidRPr="00844301" w:rsidRDefault="004246E4" w:rsidP="00E10936">
            <w:pPr>
              <w:pStyle w:val="ListParagraph"/>
              <w:spacing w:after="240" w:line="360" w:lineRule="auto"/>
              <w:jc w:val="both"/>
            </w:pPr>
            <w:r w:rsidRPr="00844301">
              <w:rPr>
                <w:noProof/>
              </w:rPr>
              <w:drawing>
                <wp:inline distT="0" distB="0" distL="0" distR="0" wp14:anchorId="60F1C7C1" wp14:editId="4F643B6C">
                  <wp:extent cx="2713924" cy="1962364"/>
                  <wp:effectExtent l="0" t="0" r="4445" b="0"/>
                  <wp:docPr id="45" name="Picture 4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 Shot 2020-04-23 at 10.13.34 PM.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24588" cy="1970075"/>
                          </a:xfrm>
                          <a:prstGeom prst="rect">
                            <a:avLst/>
                          </a:prstGeom>
                        </pic:spPr>
                      </pic:pic>
                    </a:graphicData>
                  </a:graphic>
                </wp:inline>
              </w:drawing>
            </w:r>
            <w:r w:rsidRPr="00844301">
              <w:t xml:space="preserve"> </w:t>
            </w:r>
          </w:p>
        </w:tc>
        <w:tc>
          <w:tcPr>
            <w:tcW w:w="4597" w:type="dxa"/>
          </w:tcPr>
          <w:p w14:paraId="7D67B071" w14:textId="1DF077DF" w:rsidR="004246E4" w:rsidRPr="00844301" w:rsidRDefault="004246E4" w:rsidP="00E10936">
            <w:pPr>
              <w:pStyle w:val="ListParagraph"/>
              <w:spacing w:after="240" w:line="360" w:lineRule="auto"/>
              <w:jc w:val="both"/>
            </w:pPr>
            <w:r w:rsidRPr="00844301">
              <w:fldChar w:fldCharType="begin"/>
            </w:r>
            <w:r w:rsidRPr="00844301">
              <w:instrText xml:space="preserve"> INCLUDEPICTURE "/var/folders/zw/01m41wyj2c34g9cyh_7vs74nzh06hh/T/com.microsoft.Word/WebArchiveCopyPasteTempFiles/page20image59556672" \* MERGEFORMATINET </w:instrText>
            </w:r>
            <w:r w:rsidRPr="00844301">
              <w:fldChar w:fldCharType="separate"/>
            </w:r>
            <w:r w:rsidRPr="00844301">
              <w:rPr>
                <w:noProof/>
              </w:rPr>
              <w:drawing>
                <wp:inline distT="0" distB="0" distL="0" distR="0" wp14:anchorId="2D336255" wp14:editId="2366181E">
                  <wp:extent cx="2941955" cy="1859623"/>
                  <wp:effectExtent l="0" t="0" r="4445" b="0"/>
                  <wp:docPr id="46" name="Picture 46" descr="page20image59556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0image5955667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76941" cy="1881738"/>
                          </a:xfrm>
                          <a:prstGeom prst="rect">
                            <a:avLst/>
                          </a:prstGeom>
                          <a:noFill/>
                          <a:ln>
                            <a:noFill/>
                          </a:ln>
                        </pic:spPr>
                      </pic:pic>
                    </a:graphicData>
                  </a:graphic>
                </wp:inline>
              </w:drawing>
            </w:r>
            <w:r w:rsidRPr="00844301">
              <w:fldChar w:fldCharType="end"/>
            </w:r>
          </w:p>
        </w:tc>
      </w:tr>
    </w:tbl>
    <w:p w14:paraId="5CE98D10" w14:textId="5A55E53A" w:rsidR="004637FC" w:rsidRPr="001F4B2C" w:rsidRDefault="006E6109" w:rsidP="0048450F">
      <w:pPr>
        <w:pStyle w:val="Caption"/>
        <w:jc w:val="center"/>
        <w:rPr>
          <w:color w:val="000000" w:themeColor="text1"/>
          <w:sz w:val="24"/>
          <w:szCs w:val="24"/>
        </w:rPr>
      </w:pPr>
      <w:bookmarkStart w:id="99" w:name="_Toc40128716"/>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18</w:t>
      </w:r>
      <w:r w:rsidRPr="00844301">
        <w:rPr>
          <w:color w:val="000000" w:themeColor="text1"/>
          <w:sz w:val="24"/>
          <w:szCs w:val="24"/>
        </w:rPr>
        <w:fldChar w:fldCharType="end"/>
      </w:r>
      <w:r w:rsidRPr="00844301">
        <w:rPr>
          <w:color w:val="000000" w:themeColor="text1"/>
          <w:sz w:val="24"/>
          <w:szCs w:val="24"/>
        </w:rPr>
        <w:t xml:space="preserve"> RNN with multiple Co-</w:t>
      </w:r>
      <w:r w:rsidR="00665132" w:rsidRPr="00844301">
        <w:rPr>
          <w:color w:val="000000" w:themeColor="text1"/>
          <w:sz w:val="24"/>
          <w:szCs w:val="24"/>
        </w:rPr>
        <w:t>Efficient</w:t>
      </w:r>
      <w:bookmarkEnd w:id="99"/>
    </w:p>
    <w:p w14:paraId="5E6D4C58" w14:textId="0152F015" w:rsidR="004246E4" w:rsidRPr="00844301" w:rsidRDefault="004246E4" w:rsidP="00992B3B">
      <w:pPr>
        <w:pStyle w:val="Heading1"/>
        <w:numPr>
          <w:ilvl w:val="3"/>
          <w:numId w:val="3"/>
        </w:numPr>
        <w:ind w:left="720"/>
        <w:jc w:val="both"/>
        <w:rPr>
          <w:rFonts w:cs="Times New Roman"/>
          <w:sz w:val="24"/>
          <w:szCs w:val="24"/>
        </w:rPr>
      </w:pPr>
      <w:bookmarkStart w:id="100" w:name="_Toc39320005"/>
      <w:bookmarkStart w:id="101" w:name="_Toc40128852"/>
      <w:r w:rsidRPr="00844301">
        <w:rPr>
          <w:rFonts w:cs="Times New Roman"/>
          <w:sz w:val="24"/>
          <w:szCs w:val="24"/>
        </w:rPr>
        <w:t>Solutions to the vanishing gradient problems</w:t>
      </w:r>
      <w:bookmarkEnd w:id="100"/>
      <w:bookmarkEnd w:id="101"/>
      <w:r w:rsidRPr="00844301">
        <w:rPr>
          <w:rFonts w:cs="Times New Roman"/>
          <w:sz w:val="24"/>
          <w:szCs w:val="24"/>
        </w:rPr>
        <w:t xml:space="preserve"> </w:t>
      </w:r>
    </w:p>
    <w:p w14:paraId="3BB2C3F5" w14:textId="77777777" w:rsidR="006570EB" w:rsidRPr="00844301" w:rsidRDefault="006570EB" w:rsidP="006570EB">
      <w:pPr>
        <w:pStyle w:val="ListParagraph"/>
      </w:pPr>
    </w:p>
    <w:p w14:paraId="2216B924" w14:textId="77777777" w:rsidR="004246E4" w:rsidRPr="00844301" w:rsidRDefault="004246E4" w:rsidP="00E10936">
      <w:pPr>
        <w:pStyle w:val="ListParagraph"/>
        <w:spacing w:after="240" w:line="360" w:lineRule="auto"/>
        <w:jc w:val="both"/>
      </w:pPr>
      <w:r w:rsidRPr="00844301">
        <w:t xml:space="preserve">In case of exploding gradient: </w:t>
      </w:r>
    </w:p>
    <w:p w14:paraId="3FA402F3" w14:textId="77777777" w:rsidR="001E023F" w:rsidRPr="00844301" w:rsidRDefault="004246E4" w:rsidP="00E412E9">
      <w:pPr>
        <w:pStyle w:val="ListParagraph"/>
        <w:numPr>
          <w:ilvl w:val="0"/>
          <w:numId w:val="26"/>
        </w:numPr>
        <w:spacing w:after="240" w:line="360" w:lineRule="auto"/>
        <w:jc w:val="both"/>
      </w:pPr>
      <w:r w:rsidRPr="00844301">
        <w:t>Back propagating is stopped after some point</w:t>
      </w:r>
    </w:p>
    <w:p w14:paraId="5F816A53" w14:textId="77777777" w:rsidR="001E023F" w:rsidRPr="00844301" w:rsidRDefault="004246E4" w:rsidP="00E412E9">
      <w:pPr>
        <w:pStyle w:val="ListParagraph"/>
        <w:numPr>
          <w:ilvl w:val="0"/>
          <w:numId w:val="26"/>
        </w:numPr>
        <w:spacing w:after="240" w:line="360" w:lineRule="auto"/>
        <w:jc w:val="both"/>
      </w:pPr>
      <w:r w:rsidRPr="00844301">
        <w:t>Reduce gradient in some way</w:t>
      </w:r>
    </w:p>
    <w:p w14:paraId="5CC96681" w14:textId="189D242C" w:rsidR="004246E4" w:rsidRPr="00844301" w:rsidRDefault="004246E4" w:rsidP="00E412E9">
      <w:pPr>
        <w:pStyle w:val="ListParagraph"/>
        <w:numPr>
          <w:ilvl w:val="0"/>
          <w:numId w:val="26"/>
        </w:numPr>
        <w:spacing w:after="240" w:line="360" w:lineRule="auto"/>
        <w:jc w:val="both"/>
      </w:pPr>
      <w:r w:rsidRPr="00844301">
        <w:t xml:space="preserve">Put a limit on gradient. </w:t>
      </w:r>
    </w:p>
    <w:p w14:paraId="27CE5AFB" w14:textId="77777777" w:rsidR="001E023F" w:rsidRPr="00844301" w:rsidRDefault="004246E4" w:rsidP="00E10936">
      <w:pPr>
        <w:pStyle w:val="ListParagraph"/>
        <w:spacing w:after="240" w:line="360" w:lineRule="auto"/>
        <w:jc w:val="both"/>
      </w:pPr>
      <w:r w:rsidRPr="00844301">
        <w:t xml:space="preserve">In case of vanishing gradient: </w:t>
      </w:r>
    </w:p>
    <w:p w14:paraId="2C584D8C" w14:textId="77777777" w:rsidR="001E023F" w:rsidRPr="00844301" w:rsidRDefault="004246E4" w:rsidP="00E412E9">
      <w:pPr>
        <w:pStyle w:val="ListParagraph"/>
        <w:numPr>
          <w:ilvl w:val="0"/>
          <w:numId w:val="27"/>
        </w:numPr>
        <w:spacing w:after="240" w:line="360" w:lineRule="auto"/>
        <w:jc w:val="both"/>
      </w:pPr>
      <w:r w:rsidRPr="00844301">
        <w:t>Initial weight in a proper manner so that vanishing gradient is minimized.</w:t>
      </w:r>
    </w:p>
    <w:p w14:paraId="5B1CCA01" w14:textId="3BAB0E81" w:rsidR="004246E4" w:rsidRPr="00844301" w:rsidRDefault="004246E4" w:rsidP="00E412E9">
      <w:pPr>
        <w:pStyle w:val="ListParagraph"/>
        <w:numPr>
          <w:ilvl w:val="0"/>
          <w:numId w:val="27"/>
        </w:numPr>
        <w:spacing w:after="240" w:line="360" w:lineRule="auto"/>
        <w:jc w:val="both"/>
      </w:pPr>
      <w:r w:rsidRPr="00844301">
        <w:t>Having long short-term memory (LSTM) networks.</w:t>
      </w:r>
    </w:p>
    <w:p w14:paraId="3D1F2BB9" w14:textId="64680869" w:rsidR="00451C1E" w:rsidRPr="00844301" w:rsidRDefault="00451C1E" w:rsidP="006D5716">
      <w:pPr>
        <w:pStyle w:val="NormalWeb"/>
      </w:pPr>
      <w:r w:rsidRPr="00844301">
        <w:rPr>
          <w:noProof/>
        </w:rPr>
        <w:drawing>
          <wp:inline distT="0" distB="0" distL="0" distR="0" wp14:anchorId="5E6FC5CC" wp14:editId="4AED476C">
            <wp:extent cx="5758815" cy="1633591"/>
            <wp:effectExtent l="0" t="0" r="0" b="5080"/>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 Shot 2020-04-23 at 10.14.48 PM.jpg"/>
                    <pic:cNvPicPr/>
                  </pic:nvPicPr>
                  <pic:blipFill>
                    <a:blip r:embed="rId29">
                      <a:extLst>
                        <a:ext uri="{28A0092B-C50C-407E-A947-70E740481C1C}">
                          <a14:useLocalDpi xmlns:a14="http://schemas.microsoft.com/office/drawing/2010/main" val="0"/>
                        </a:ext>
                      </a:extLst>
                    </a:blip>
                    <a:stretch>
                      <a:fillRect/>
                    </a:stretch>
                  </pic:blipFill>
                  <pic:spPr>
                    <a:xfrm>
                      <a:off x="0" y="0"/>
                      <a:ext cx="5769527" cy="1636630"/>
                    </a:xfrm>
                    <a:prstGeom prst="rect">
                      <a:avLst/>
                    </a:prstGeom>
                  </pic:spPr>
                </pic:pic>
              </a:graphicData>
            </a:graphic>
          </wp:inline>
        </w:drawing>
      </w:r>
    </w:p>
    <w:p w14:paraId="74CA89E2" w14:textId="6359660D" w:rsidR="006D5716" w:rsidRPr="00B774F0" w:rsidRDefault="006E6109" w:rsidP="00B774F0">
      <w:pPr>
        <w:pStyle w:val="Caption"/>
        <w:jc w:val="center"/>
        <w:rPr>
          <w:color w:val="000000" w:themeColor="text1"/>
          <w:sz w:val="24"/>
          <w:szCs w:val="24"/>
        </w:rPr>
      </w:pPr>
      <w:bookmarkStart w:id="102" w:name="_Toc40128717"/>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19</w:t>
      </w:r>
      <w:r w:rsidRPr="00844301">
        <w:rPr>
          <w:color w:val="000000" w:themeColor="text1"/>
          <w:sz w:val="24"/>
          <w:szCs w:val="24"/>
        </w:rPr>
        <w:fldChar w:fldCharType="end"/>
      </w:r>
      <w:r w:rsidRPr="00844301">
        <w:rPr>
          <w:color w:val="000000" w:themeColor="text1"/>
          <w:sz w:val="24"/>
          <w:szCs w:val="24"/>
        </w:rPr>
        <w:t xml:space="preserve"> Gradient Descendant and Vanishing Problem</w:t>
      </w:r>
      <w:bookmarkEnd w:id="102"/>
    </w:p>
    <w:p w14:paraId="15D57104" w14:textId="6A8A1D05" w:rsidR="00451C1E" w:rsidRPr="00844301" w:rsidRDefault="00451C1E" w:rsidP="00992B3B">
      <w:pPr>
        <w:pStyle w:val="Heading1"/>
        <w:numPr>
          <w:ilvl w:val="3"/>
          <w:numId w:val="3"/>
        </w:numPr>
        <w:ind w:left="720"/>
        <w:jc w:val="both"/>
        <w:rPr>
          <w:rFonts w:cs="Times New Roman"/>
          <w:sz w:val="24"/>
          <w:szCs w:val="24"/>
        </w:rPr>
      </w:pPr>
      <w:bookmarkStart w:id="103" w:name="_Toc39320006"/>
      <w:bookmarkStart w:id="104" w:name="_Toc40128853"/>
      <w:r w:rsidRPr="00844301">
        <w:rPr>
          <w:rFonts w:cs="Times New Roman"/>
          <w:sz w:val="24"/>
          <w:szCs w:val="24"/>
        </w:rPr>
        <w:lastRenderedPageBreak/>
        <w:t>Gradient flow in RNN</w:t>
      </w:r>
      <w:bookmarkEnd w:id="103"/>
      <w:bookmarkEnd w:id="104"/>
    </w:p>
    <w:p w14:paraId="2998E19A" w14:textId="42E3D183" w:rsidR="00451C1E" w:rsidRPr="00844301" w:rsidRDefault="00451C1E" w:rsidP="00173974">
      <w:pPr>
        <w:pStyle w:val="NormalWeb"/>
      </w:pPr>
      <w:r w:rsidRPr="00844301">
        <w:rPr>
          <w:noProof/>
        </w:rPr>
        <w:drawing>
          <wp:inline distT="0" distB="0" distL="0" distR="0" wp14:anchorId="5FDE3A97" wp14:editId="424C4F67">
            <wp:extent cx="5757116" cy="5239820"/>
            <wp:effectExtent l="0" t="0" r="0" b="5715"/>
            <wp:docPr id="49" name="Picture 49"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 Shot 2020-04-23 at 10.15.43 PM.jpg"/>
                    <pic:cNvPicPr/>
                  </pic:nvPicPr>
                  <pic:blipFill>
                    <a:blip r:embed="rId30">
                      <a:extLst>
                        <a:ext uri="{28A0092B-C50C-407E-A947-70E740481C1C}">
                          <a14:useLocalDpi xmlns:a14="http://schemas.microsoft.com/office/drawing/2010/main" val="0"/>
                        </a:ext>
                      </a:extLst>
                    </a:blip>
                    <a:stretch>
                      <a:fillRect/>
                    </a:stretch>
                  </pic:blipFill>
                  <pic:spPr>
                    <a:xfrm>
                      <a:off x="0" y="0"/>
                      <a:ext cx="5842762" cy="5317770"/>
                    </a:xfrm>
                    <a:prstGeom prst="rect">
                      <a:avLst/>
                    </a:prstGeom>
                  </pic:spPr>
                </pic:pic>
              </a:graphicData>
            </a:graphic>
          </wp:inline>
        </w:drawing>
      </w:r>
    </w:p>
    <w:p w14:paraId="5B5234B6" w14:textId="123389CA" w:rsidR="00BE4BB3" w:rsidRPr="00BB3B2A" w:rsidRDefault="006E6109" w:rsidP="00BB3B2A">
      <w:pPr>
        <w:pStyle w:val="Caption"/>
        <w:jc w:val="center"/>
        <w:rPr>
          <w:color w:val="000000" w:themeColor="text1"/>
          <w:sz w:val="24"/>
          <w:szCs w:val="24"/>
        </w:rPr>
      </w:pPr>
      <w:bookmarkStart w:id="105" w:name="_Toc40128718"/>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20</w:t>
      </w:r>
      <w:r w:rsidRPr="00844301">
        <w:rPr>
          <w:color w:val="000000" w:themeColor="text1"/>
          <w:sz w:val="24"/>
          <w:szCs w:val="24"/>
        </w:rPr>
        <w:fldChar w:fldCharType="end"/>
      </w:r>
      <w:r w:rsidRPr="00844301">
        <w:rPr>
          <w:color w:val="000000" w:themeColor="text1"/>
          <w:sz w:val="24"/>
          <w:szCs w:val="24"/>
        </w:rPr>
        <w:t xml:space="preserve"> Gradient Flow in RNN</w:t>
      </w:r>
      <w:bookmarkEnd w:id="105"/>
    </w:p>
    <w:p w14:paraId="7A53546C" w14:textId="38B7842B" w:rsidR="00754207" w:rsidRPr="00844301" w:rsidRDefault="00754207" w:rsidP="00992B3B">
      <w:pPr>
        <w:pStyle w:val="Heading1"/>
        <w:numPr>
          <w:ilvl w:val="1"/>
          <w:numId w:val="3"/>
        </w:numPr>
        <w:ind w:left="360"/>
        <w:jc w:val="both"/>
        <w:rPr>
          <w:rFonts w:cs="Times New Roman"/>
          <w:sz w:val="24"/>
          <w:szCs w:val="24"/>
        </w:rPr>
      </w:pPr>
      <w:bookmarkStart w:id="106" w:name="_Toc39320007"/>
      <w:bookmarkStart w:id="107" w:name="_Toc40128854"/>
      <w:r w:rsidRPr="00844301">
        <w:rPr>
          <w:rFonts w:cs="Times New Roman"/>
          <w:sz w:val="24"/>
          <w:szCs w:val="24"/>
        </w:rPr>
        <w:t>LSTM (Long Short-Term Memory)</w:t>
      </w:r>
      <w:bookmarkEnd w:id="106"/>
      <w:bookmarkEnd w:id="107"/>
      <w:r w:rsidRPr="00844301">
        <w:rPr>
          <w:rFonts w:cs="Times New Roman"/>
          <w:sz w:val="24"/>
          <w:szCs w:val="24"/>
        </w:rPr>
        <w:t xml:space="preserve"> </w:t>
      </w:r>
    </w:p>
    <w:p w14:paraId="2D58C020" w14:textId="77777777" w:rsidR="00190204" w:rsidRPr="00844301" w:rsidRDefault="00190204" w:rsidP="00190204">
      <w:pPr>
        <w:pStyle w:val="ListParagraph"/>
      </w:pPr>
    </w:p>
    <w:p w14:paraId="3CC45FF4" w14:textId="77777777" w:rsidR="00334423" w:rsidRPr="00844301" w:rsidRDefault="00754207" w:rsidP="00E412E9">
      <w:pPr>
        <w:pStyle w:val="ListParagraph"/>
        <w:numPr>
          <w:ilvl w:val="0"/>
          <w:numId w:val="28"/>
        </w:numPr>
        <w:spacing w:after="240" w:line="360" w:lineRule="auto"/>
        <w:jc w:val="both"/>
      </w:pPr>
      <w:r w:rsidRPr="00844301">
        <w:t xml:space="preserve">LSTM is a special kind of RNN, which extends memory. That’s why it is perfect to learn from the patterns or trend that have very long-time difference in them. It also solves the Vanishing Gradient/ Exploding Gradient problem. </w:t>
      </w:r>
    </w:p>
    <w:p w14:paraId="286DA7F3" w14:textId="6EEC0CEC" w:rsidR="00DD3252" w:rsidRPr="00844301" w:rsidRDefault="00DD10D1" w:rsidP="00E412E9">
      <w:pPr>
        <w:pStyle w:val="ListParagraph"/>
        <w:numPr>
          <w:ilvl w:val="0"/>
          <w:numId w:val="28"/>
        </w:numPr>
        <w:spacing w:after="240" w:line="360" w:lineRule="auto"/>
        <w:jc w:val="both"/>
      </w:pPr>
      <w:r w:rsidRPr="00844301">
        <w:t xml:space="preserve">LSTM is well-suited to classify, process and predict time series given time lags of unknown duration. It trains the model by using </w:t>
      </w:r>
      <w:r w:rsidR="00B11D6A" w:rsidRPr="00844301">
        <w:t>backpropagation</w:t>
      </w:r>
    </w:p>
    <w:p w14:paraId="072E4A15" w14:textId="77777777" w:rsidR="0094048E" w:rsidRPr="00844301" w:rsidRDefault="002964C7" w:rsidP="00E412E9">
      <w:pPr>
        <w:pStyle w:val="ListParagraph"/>
        <w:numPr>
          <w:ilvl w:val="0"/>
          <w:numId w:val="28"/>
        </w:numPr>
        <w:spacing w:after="240" w:line="360" w:lineRule="auto"/>
        <w:jc w:val="both"/>
      </w:pPr>
      <w:r w:rsidRPr="00844301">
        <w:t>It is a special type of RNN, capable of learning long-term dependencies.</w:t>
      </w:r>
    </w:p>
    <w:p w14:paraId="25A84162" w14:textId="6AAECED5" w:rsidR="00142182" w:rsidRPr="00844301" w:rsidRDefault="002964C7" w:rsidP="00E412E9">
      <w:pPr>
        <w:pStyle w:val="ListParagraph"/>
        <w:numPr>
          <w:ilvl w:val="0"/>
          <w:numId w:val="28"/>
        </w:numPr>
        <w:spacing w:after="240" w:line="360" w:lineRule="auto"/>
        <w:jc w:val="both"/>
      </w:pPr>
      <w:r w:rsidRPr="00844301">
        <w:lastRenderedPageBreak/>
        <w:t>"Long short-term memory (LSTM) units are units of a recurrent neural network (RNN). An RNN composed of LSTM units is often called an LSTM network</w:t>
      </w:r>
      <w:r w:rsidR="00142182" w:rsidRPr="00844301">
        <w:t>”[79]</w:t>
      </w:r>
    </w:p>
    <w:p w14:paraId="310E7465" w14:textId="35EE2F1C" w:rsidR="00AC0F85" w:rsidRPr="00844301" w:rsidRDefault="002964C7" w:rsidP="00E412E9">
      <w:pPr>
        <w:pStyle w:val="ListParagraph"/>
        <w:numPr>
          <w:ilvl w:val="0"/>
          <w:numId w:val="28"/>
        </w:numPr>
        <w:spacing w:after="240" w:line="360" w:lineRule="auto"/>
        <w:jc w:val="both"/>
      </w:pPr>
      <w:r w:rsidRPr="00844301">
        <w:rPr>
          <w:b/>
          <w:bCs/>
        </w:rPr>
        <w:t>There are different application areas that are used:</w:t>
      </w:r>
      <w:r w:rsidRPr="00844301">
        <w:t xml:space="preserve"> Language model, Neural machine translation, Music generation, Time series prediction, Financial prediction, Time series prediction, Speech recognition, Rhythm learning, Music composition, Grammar learning, Handwriting recognition,</w:t>
      </w:r>
      <w:r w:rsidR="00457E3C" w:rsidRPr="00844301">
        <w:t xml:space="preserve"> </w:t>
      </w:r>
      <w:r w:rsidRPr="00844301">
        <w:t>Time series anomaly detection</w:t>
      </w:r>
      <w:r w:rsidR="00150C17">
        <w:t>.</w:t>
      </w:r>
      <w:r w:rsidR="00AC0F85" w:rsidRPr="00844301">
        <w:t xml:space="preserve"> </w:t>
      </w:r>
    </w:p>
    <w:p w14:paraId="2715FAED" w14:textId="548FCC5B" w:rsidR="00D14CE5" w:rsidRPr="00844301" w:rsidRDefault="00D14CE5" w:rsidP="00E412E9">
      <w:pPr>
        <w:pStyle w:val="ListParagraph"/>
        <w:numPr>
          <w:ilvl w:val="0"/>
          <w:numId w:val="28"/>
        </w:numPr>
        <w:spacing w:after="240" w:line="360" w:lineRule="auto"/>
        <w:jc w:val="both"/>
      </w:pPr>
      <w:r w:rsidRPr="00844301">
        <w:t xml:space="preserve">LSTM cell has four gates. Those are forge gate, input gate, gate to write the cell, output gate. </w:t>
      </w:r>
    </w:p>
    <w:p w14:paraId="36ECAF51" w14:textId="7BB28F23" w:rsidR="00AC0F85" w:rsidRPr="00844301" w:rsidRDefault="00AC0F85" w:rsidP="007A6DAE">
      <w:pPr>
        <w:pStyle w:val="NormalWeb"/>
      </w:pPr>
      <w:r w:rsidRPr="00844301">
        <w:rPr>
          <w:noProof/>
        </w:rPr>
        <w:drawing>
          <wp:inline distT="0" distB="0" distL="0" distR="0" wp14:anchorId="0025AC7F" wp14:editId="2C4EC505">
            <wp:extent cx="5758815" cy="1119884"/>
            <wp:effectExtent l="0" t="0" r="0" b="0"/>
            <wp:docPr id="38" name="Picture 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 Shot 2020-04-22 at 1.04.00 AM.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66778" cy="1121433"/>
                    </a:xfrm>
                    <a:prstGeom prst="rect">
                      <a:avLst/>
                    </a:prstGeom>
                  </pic:spPr>
                </pic:pic>
              </a:graphicData>
            </a:graphic>
          </wp:inline>
        </w:drawing>
      </w:r>
    </w:p>
    <w:p w14:paraId="46855BAD" w14:textId="18E5A282" w:rsidR="0067587D" w:rsidRPr="00844301" w:rsidRDefault="006E6109" w:rsidP="00665132">
      <w:pPr>
        <w:pStyle w:val="Caption"/>
        <w:jc w:val="center"/>
        <w:rPr>
          <w:color w:val="000000" w:themeColor="text1"/>
          <w:sz w:val="24"/>
          <w:szCs w:val="24"/>
        </w:rPr>
      </w:pPr>
      <w:bookmarkStart w:id="108" w:name="_Toc40128719"/>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21</w:t>
      </w:r>
      <w:r w:rsidRPr="00844301">
        <w:rPr>
          <w:color w:val="000000" w:themeColor="text1"/>
          <w:sz w:val="24"/>
          <w:szCs w:val="24"/>
        </w:rPr>
        <w:fldChar w:fldCharType="end"/>
      </w:r>
      <w:r w:rsidRPr="00844301">
        <w:rPr>
          <w:color w:val="000000" w:themeColor="text1"/>
          <w:sz w:val="24"/>
          <w:szCs w:val="24"/>
        </w:rPr>
        <w:t xml:space="preserve"> Vanilla RNN vs LSTM</w:t>
      </w:r>
      <w:bookmarkEnd w:id="108"/>
    </w:p>
    <w:p w14:paraId="1A05255B" w14:textId="0D5FFB66" w:rsidR="002964C7" w:rsidRPr="00844301" w:rsidRDefault="002964C7" w:rsidP="00DD10D1"/>
    <w:p w14:paraId="597FB92F" w14:textId="1D91644B" w:rsidR="00BE7E13" w:rsidRPr="00844301" w:rsidRDefault="002964C7" w:rsidP="008C795C">
      <w:r w:rsidRPr="00844301">
        <w:rPr>
          <w:noProof/>
        </w:rPr>
        <w:drawing>
          <wp:inline distT="0" distB="0" distL="0" distR="0" wp14:anchorId="1F0463E5" wp14:editId="6E9D35D8">
            <wp:extent cx="5758815" cy="1657350"/>
            <wp:effectExtent l="0" t="0" r="0" b="6350"/>
            <wp:docPr id="73" name="Picture 7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Screen Shot 2020-04-24 at 7.54.14 AM.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58815" cy="1657350"/>
                    </a:xfrm>
                    <a:prstGeom prst="rect">
                      <a:avLst/>
                    </a:prstGeom>
                  </pic:spPr>
                </pic:pic>
              </a:graphicData>
            </a:graphic>
          </wp:inline>
        </w:drawing>
      </w:r>
    </w:p>
    <w:p w14:paraId="3290875B" w14:textId="66C7F86B" w:rsidR="00BA6879" w:rsidRPr="0037236E" w:rsidRDefault="006E6109" w:rsidP="0037236E">
      <w:pPr>
        <w:pStyle w:val="Caption"/>
        <w:jc w:val="center"/>
        <w:rPr>
          <w:color w:val="000000" w:themeColor="text1"/>
          <w:sz w:val="24"/>
          <w:szCs w:val="24"/>
        </w:rPr>
      </w:pPr>
      <w:bookmarkStart w:id="109" w:name="_Toc40128720"/>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22</w:t>
      </w:r>
      <w:r w:rsidRPr="00844301">
        <w:rPr>
          <w:color w:val="000000" w:themeColor="text1"/>
          <w:sz w:val="24"/>
          <w:szCs w:val="24"/>
        </w:rPr>
        <w:fldChar w:fldCharType="end"/>
      </w:r>
      <w:r w:rsidRPr="00844301">
        <w:rPr>
          <w:color w:val="000000" w:themeColor="text1"/>
          <w:sz w:val="24"/>
          <w:szCs w:val="24"/>
        </w:rPr>
        <w:t xml:space="preserve"> LSTM Cell with </w:t>
      </w:r>
      <w:proofErr w:type="spellStart"/>
      <w:r w:rsidRPr="00844301">
        <w:rPr>
          <w:color w:val="000000" w:themeColor="text1"/>
          <w:sz w:val="24"/>
          <w:szCs w:val="24"/>
        </w:rPr>
        <w:t>Softmax</w:t>
      </w:r>
      <w:bookmarkEnd w:id="109"/>
      <w:proofErr w:type="spellEnd"/>
    </w:p>
    <w:p w14:paraId="04A6C87B" w14:textId="5309CD01" w:rsidR="00BA6879" w:rsidRPr="00844301" w:rsidRDefault="00BA6879" w:rsidP="005B4609">
      <w:pPr>
        <w:spacing w:after="240" w:line="360" w:lineRule="auto"/>
        <w:jc w:val="both"/>
      </w:pPr>
      <w:bookmarkStart w:id="110" w:name="_Toc38722022"/>
      <w:r w:rsidRPr="00844301">
        <w:rPr>
          <w:noProof/>
        </w:rPr>
        <w:drawing>
          <wp:inline distT="0" distB="0" distL="0" distR="0" wp14:anchorId="179E7AD3" wp14:editId="7241C615">
            <wp:extent cx="5758815" cy="1638300"/>
            <wp:effectExtent l="0" t="0" r="0" b="0"/>
            <wp:docPr id="50" name="Picture 50" descr="A close up of a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 Shot 2020-04-23 at 11.29.00 PM.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58815" cy="1638300"/>
                    </a:xfrm>
                    <a:prstGeom prst="rect">
                      <a:avLst/>
                    </a:prstGeom>
                  </pic:spPr>
                </pic:pic>
              </a:graphicData>
            </a:graphic>
          </wp:inline>
        </w:drawing>
      </w:r>
      <w:bookmarkEnd w:id="110"/>
    </w:p>
    <w:p w14:paraId="3A0A87AA" w14:textId="1C32F72D" w:rsidR="00F273CD" w:rsidRPr="002158D8" w:rsidRDefault="006E6109" w:rsidP="002158D8">
      <w:pPr>
        <w:pStyle w:val="Caption"/>
        <w:jc w:val="center"/>
        <w:rPr>
          <w:i w:val="0"/>
          <w:iCs w:val="0"/>
          <w:sz w:val="24"/>
          <w:szCs w:val="24"/>
        </w:rPr>
      </w:pPr>
      <w:bookmarkStart w:id="111" w:name="_Toc40128721"/>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23</w:t>
      </w:r>
      <w:r w:rsidRPr="00844301">
        <w:rPr>
          <w:color w:val="000000" w:themeColor="text1"/>
          <w:sz w:val="24"/>
          <w:szCs w:val="24"/>
        </w:rPr>
        <w:fldChar w:fldCharType="end"/>
      </w:r>
      <w:r w:rsidRPr="00844301">
        <w:rPr>
          <w:color w:val="000000" w:themeColor="text1"/>
          <w:sz w:val="24"/>
          <w:szCs w:val="24"/>
        </w:rPr>
        <w:t xml:space="preserve"> LSTM with four gates</w:t>
      </w:r>
      <w:bookmarkEnd w:id="111"/>
    </w:p>
    <w:p w14:paraId="4FE94187" w14:textId="46452FB4" w:rsidR="00454784" w:rsidRPr="00844301" w:rsidRDefault="00454784" w:rsidP="001F4A7E">
      <w:pPr>
        <w:pStyle w:val="Heading1"/>
        <w:jc w:val="both"/>
        <w:rPr>
          <w:rFonts w:cs="Times New Roman"/>
          <w:sz w:val="24"/>
          <w:szCs w:val="24"/>
        </w:rPr>
      </w:pPr>
    </w:p>
    <w:p w14:paraId="265C3BE8" w14:textId="783540AD" w:rsidR="00754207" w:rsidRPr="00844301" w:rsidRDefault="00754207" w:rsidP="00E412E9">
      <w:pPr>
        <w:pStyle w:val="ListParagraph"/>
        <w:numPr>
          <w:ilvl w:val="0"/>
          <w:numId w:val="29"/>
        </w:numPr>
        <w:spacing w:after="240" w:line="360" w:lineRule="auto"/>
        <w:jc w:val="both"/>
      </w:pPr>
      <w:r w:rsidRPr="00844301">
        <w:rPr>
          <w:b/>
          <w:bCs/>
        </w:rPr>
        <w:t xml:space="preserve">Forget </w:t>
      </w:r>
      <w:r w:rsidR="006D1A9B" w:rsidRPr="00844301">
        <w:rPr>
          <w:b/>
          <w:bCs/>
        </w:rPr>
        <w:t>Gate:</w:t>
      </w:r>
      <w:r w:rsidR="00882A09" w:rsidRPr="00844301">
        <w:rPr>
          <w:b/>
          <w:bCs/>
        </w:rPr>
        <w:t xml:space="preserve"> </w:t>
      </w:r>
      <w:r w:rsidR="00882A09" w:rsidRPr="00844301">
        <w:t>After getting h(t-1) i.e. the output of previous step, this gate helps to take decision about how much information is to forget from the previous state. In this way it tries to keep only relevant stuff. It uses sigmoid function to keep the input between 0 and 1 both inclusive. The above diagram represents the Forget Gate.</w:t>
      </w:r>
    </w:p>
    <w:p w14:paraId="45ACA850" w14:textId="282709DC" w:rsidR="00882A09" w:rsidRPr="00844301" w:rsidRDefault="00754207" w:rsidP="00882A09">
      <w:pPr>
        <w:spacing w:after="240" w:line="360" w:lineRule="auto"/>
        <w:jc w:val="both"/>
        <w:rPr>
          <w:b/>
          <w:bCs/>
        </w:rPr>
      </w:pPr>
      <w:r w:rsidRPr="00844301">
        <w:rPr>
          <w:noProof/>
        </w:rPr>
        <w:drawing>
          <wp:inline distT="0" distB="0" distL="0" distR="0" wp14:anchorId="47E844F0" wp14:editId="09295D37">
            <wp:extent cx="5758815" cy="1312545"/>
            <wp:effectExtent l="0" t="0" r="0" b="0"/>
            <wp:docPr id="39" name="Picture 39"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 Shot 2020-04-22 at 1.04.40 AM.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58815" cy="1312545"/>
                    </a:xfrm>
                    <a:prstGeom prst="rect">
                      <a:avLst/>
                    </a:prstGeom>
                  </pic:spPr>
                </pic:pic>
              </a:graphicData>
            </a:graphic>
          </wp:inline>
        </w:drawing>
      </w:r>
      <w:r w:rsidR="00882A09" w:rsidRPr="00844301">
        <w:rPr>
          <w:b/>
          <w:bCs/>
        </w:rPr>
        <w:t xml:space="preserve"> </w:t>
      </w:r>
    </w:p>
    <w:p w14:paraId="1221BD9A" w14:textId="08AB3623" w:rsidR="0047693E" w:rsidRPr="00F63A21" w:rsidRDefault="006E6109" w:rsidP="00F63A21">
      <w:pPr>
        <w:pStyle w:val="Caption"/>
        <w:jc w:val="center"/>
        <w:rPr>
          <w:color w:val="000000" w:themeColor="text1"/>
          <w:sz w:val="24"/>
          <w:szCs w:val="24"/>
        </w:rPr>
      </w:pPr>
      <w:bookmarkStart w:id="112" w:name="_Toc40128722"/>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24</w:t>
      </w:r>
      <w:r w:rsidRPr="00844301">
        <w:rPr>
          <w:color w:val="000000" w:themeColor="text1"/>
          <w:sz w:val="24"/>
          <w:szCs w:val="24"/>
        </w:rPr>
        <w:fldChar w:fldCharType="end"/>
      </w:r>
      <w:r w:rsidRPr="00844301">
        <w:rPr>
          <w:color w:val="000000" w:themeColor="text1"/>
          <w:sz w:val="24"/>
          <w:szCs w:val="24"/>
        </w:rPr>
        <w:t xml:space="preserve"> LSTM Forged gates</w:t>
      </w:r>
      <w:bookmarkEnd w:id="112"/>
    </w:p>
    <w:p w14:paraId="34D5F5AD" w14:textId="28F9AC0E" w:rsidR="00754207" w:rsidRPr="00844301" w:rsidRDefault="00754207" w:rsidP="00E412E9">
      <w:pPr>
        <w:pStyle w:val="ListParagraph"/>
        <w:numPr>
          <w:ilvl w:val="0"/>
          <w:numId w:val="29"/>
        </w:numPr>
        <w:spacing w:after="240" w:line="360" w:lineRule="auto"/>
        <w:jc w:val="both"/>
      </w:pPr>
      <w:r w:rsidRPr="00844301">
        <w:rPr>
          <w:b/>
          <w:bCs/>
        </w:rPr>
        <w:t xml:space="preserve">Input </w:t>
      </w:r>
      <w:r w:rsidR="007666D8" w:rsidRPr="00844301">
        <w:rPr>
          <w:b/>
          <w:bCs/>
        </w:rPr>
        <w:t>Gate:</w:t>
      </w:r>
      <w:r w:rsidR="002F0F1B" w:rsidRPr="00844301">
        <w:rPr>
          <w:b/>
          <w:bCs/>
        </w:rPr>
        <w:t xml:space="preserve"> </w:t>
      </w:r>
      <w:r w:rsidR="002F0F1B" w:rsidRPr="00844301">
        <w:t xml:space="preserve">This gate decides whether to write the present cell from the present cell or not. tanh layer helps to create a vector to add to present state and sigmoid layer decides the values to be updated. The above picture describes the Input Gate. </w:t>
      </w:r>
    </w:p>
    <w:p w14:paraId="239AFD41" w14:textId="53ED6614" w:rsidR="002F0F1B" w:rsidRPr="00844301" w:rsidRDefault="00754207" w:rsidP="00316475">
      <w:pPr>
        <w:pStyle w:val="NormalWeb"/>
      </w:pPr>
      <w:r w:rsidRPr="00844301">
        <w:rPr>
          <w:noProof/>
        </w:rPr>
        <w:drawing>
          <wp:inline distT="0" distB="0" distL="0" distR="0" wp14:anchorId="189D1184" wp14:editId="5C9D3CF3">
            <wp:extent cx="5758815" cy="1352550"/>
            <wp:effectExtent l="0" t="0" r="0" b="6350"/>
            <wp:docPr id="41" name="Picture 4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 Shot 2020-04-22 at 1.06.24 AM.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58815" cy="1352550"/>
                    </a:xfrm>
                    <a:prstGeom prst="rect">
                      <a:avLst/>
                    </a:prstGeom>
                  </pic:spPr>
                </pic:pic>
              </a:graphicData>
            </a:graphic>
          </wp:inline>
        </w:drawing>
      </w:r>
    </w:p>
    <w:p w14:paraId="5571F138" w14:textId="3EDEAD2F" w:rsidR="006E6109" w:rsidRPr="00844301" w:rsidRDefault="006E6109" w:rsidP="00665132">
      <w:pPr>
        <w:pStyle w:val="Caption"/>
        <w:jc w:val="center"/>
        <w:rPr>
          <w:color w:val="000000" w:themeColor="text1"/>
          <w:sz w:val="24"/>
          <w:szCs w:val="24"/>
        </w:rPr>
      </w:pPr>
      <w:bookmarkStart w:id="113" w:name="_Toc40128723"/>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25</w:t>
      </w:r>
      <w:r w:rsidRPr="00844301">
        <w:rPr>
          <w:color w:val="000000" w:themeColor="text1"/>
          <w:sz w:val="24"/>
          <w:szCs w:val="24"/>
        </w:rPr>
        <w:fldChar w:fldCharType="end"/>
      </w:r>
      <w:r w:rsidRPr="00844301">
        <w:rPr>
          <w:color w:val="000000" w:themeColor="text1"/>
          <w:sz w:val="24"/>
          <w:szCs w:val="24"/>
        </w:rPr>
        <w:t xml:space="preserve"> LSTM - Input Gate</w:t>
      </w:r>
      <w:bookmarkEnd w:id="113"/>
    </w:p>
    <w:p w14:paraId="289B0BAB" w14:textId="459C4684" w:rsidR="00754207" w:rsidRPr="00844301" w:rsidRDefault="00754207" w:rsidP="00E412E9">
      <w:pPr>
        <w:pStyle w:val="ListParagraph"/>
        <w:numPr>
          <w:ilvl w:val="0"/>
          <w:numId w:val="29"/>
        </w:numPr>
        <w:spacing w:after="240" w:line="360" w:lineRule="auto"/>
      </w:pPr>
      <w:r w:rsidRPr="00844301">
        <w:rPr>
          <w:b/>
          <w:bCs/>
        </w:rPr>
        <w:t xml:space="preserve">Output </w:t>
      </w:r>
      <w:r w:rsidR="00110A17" w:rsidRPr="00844301">
        <w:rPr>
          <w:b/>
          <w:bCs/>
        </w:rPr>
        <w:t>Gate:</w:t>
      </w:r>
      <w:r w:rsidR="0005576D" w:rsidRPr="00844301">
        <w:rPr>
          <w:b/>
          <w:bCs/>
        </w:rPr>
        <w:t xml:space="preserve"> </w:t>
      </w:r>
      <w:r w:rsidR="0005576D" w:rsidRPr="00844301">
        <w:t xml:space="preserve">It decides how much to revel as output. The following picture describe this cell. </w:t>
      </w:r>
    </w:p>
    <w:p w14:paraId="1ED2936F" w14:textId="3CFC2D0B" w:rsidR="00754207" w:rsidRPr="00844301" w:rsidRDefault="00754207" w:rsidP="00BE7E13">
      <w:pPr>
        <w:pStyle w:val="ListParagraph"/>
        <w:spacing w:after="240" w:line="360" w:lineRule="auto"/>
      </w:pPr>
      <w:r w:rsidRPr="00844301">
        <w:rPr>
          <w:noProof/>
        </w:rPr>
        <w:drawing>
          <wp:inline distT="0" distB="0" distL="0" distR="0" wp14:anchorId="2AB15651" wp14:editId="0234F9F8">
            <wp:extent cx="5758815" cy="1257300"/>
            <wp:effectExtent l="0" t="0" r="0" b="0"/>
            <wp:docPr id="40" name="Picture 40"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 Shot 2020-04-22 at 1.06.06 AM.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58815" cy="1257300"/>
                    </a:xfrm>
                    <a:prstGeom prst="rect">
                      <a:avLst/>
                    </a:prstGeom>
                  </pic:spPr>
                </pic:pic>
              </a:graphicData>
            </a:graphic>
          </wp:inline>
        </w:drawing>
      </w:r>
    </w:p>
    <w:p w14:paraId="3158D77D" w14:textId="08017C1D" w:rsidR="006E6109" w:rsidRPr="00844301" w:rsidRDefault="006E6109" w:rsidP="00665132">
      <w:pPr>
        <w:pStyle w:val="Caption"/>
        <w:jc w:val="center"/>
        <w:rPr>
          <w:color w:val="000000" w:themeColor="text1"/>
          <w:sz w:val="24"/>
          <w:szCs w:val="24"/>
        </w:rPr>
      </w:pPr>
      <w:bookmarkStart w:id="114" w:name="_Toc40128724"/>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26</w:t>
      </w:r>
      <w:r w:rsidRPr="00844301">
        <w:rPr>
          <w:color w:val="000000" w:themeColor="text1"/>
          <w:sz w:val="24"/>
          <w:szCs w:val="24"/>
        </w:rPr>
        <w:fldChar w:fldCharType="end"/>
      </w:r>
      <w:r w:rsidRPr="00844301">
        <w:rPr>
          <w:color w:val="000000" w:themeColor="text1"/>
          <w:sz w:val="24"/>
          <w:szCs w:val="24"/>
        </w:rPr>
        <w:t xml:space="preserve">  LSTM - Output Gate</w:t>
      </w:r>
      <w:bookmarkEnd w:id="114"/>
    </w:p>
    <w:p w14:paraId="41FD360A" w14:textId="39D49E83" w:rsidR="002964C7" w:rsidRPr="00844301" w:rsidRDefault="002964C7" w:rsidP="00992B3B">
      <w:pPr>
        <w:pStyle w:val="Heading1"/>
        <w:numPr>
          <w:ilvl w:val="2"/>
          <w:numId w:val="3"/>
        </w:numPr>
        <w:ind w:left="720"/>
        <w:jc w:val="both"/>
        <w:rPr>
          <w:rFonts w:cs="Times New Roman"/>
          <w:sz w:val="24"/>
          <w:szCs w:val="24"/>
        </w:rPr>
      </w:pPr>
      <w:bookmarkStart w:id="115" w:name="_Toc39320008"/>
      <w:bookmarkStart w:id="116" w:name="_Toc40128855"/>
      <w:r w:rsidRPr="00844301">
        <w:rPr>
          <w:rFonts w:cs="Times New Roman"/>
          <w:sz w:val="24"/>
          <w:szCs w:val="24"/>
        </w:rPr>
        <w:lastRenderedPageBreak/>
        <w:t>LSTM Model in Sentiment Analysis</w:t>
      </w:r>
      <w:bookmarkEnd w:id="115"/>
      <w:bookmarkEnd w:id="116"/>
    </w:p>
    <w:p w14:paraId="69A29CC6" w14:textId="1E655117" w:rsidR="0042513C" w:rsidRPr="00844301" w:rsidRDefault="0042513C" w:rsidP="00521AA3">
      <w:pPr>
        <w:pStyle w:val="ListParagraph"/>
        <w:spacing w:line="360" w:lineRule="auto"/>
        <w:jc w:val="both"/>
      </w:pPr>
    </w:p>
    <w:p w14:paraId="184A07D5" w14:textId="7B6D3BC2" w:rsidR="0042513C" w:rsidRPr="00844301" w:rsidRDefault="0042513C" w:rsidP="00521AA3">
      <w:pPr>
        <w:spacing w:line="360" w:lineRule="auto"/>
        <w:jc w:val="both"/>
      </w:pPr>
      <w:r w:rsidRPr="00844301">
        <w:t>LSTM neural network is applied for sentiment analysis. Input is sentence vectors. Then split data into several parts by different companies. Put them into LSTM layer. Then add a dense layer. Output layer will output sentiment analysis result, value range from 0.0~1.0. And then a 4-quantile value is used. If value &lt; value &lt;= 75%quantile as 0(even); value &gt; 75%</w:t>
      </w:r>
      <w:r w:rsidR="000E1E99">
        <w:t xml:space="preserve"> </w:t>
      </w:r>
      <w:r w:rsidRPr="00844301">
        <w:t>quantile as 1(positive). Model design is showing below:</w:t>
      </w:r>
    </w:p>
    <w:p w14:paraId="478BA396" w14:textId="530F96CB" w:rsidR="000B0E3C" w:rsidRPr="00844301" w:rsidRDefault="000B0E3C" w:rsidP="000B0E3C">
      <w:pPr>
        <w:pStyle w:val="ListParagraph"/>
      </w:pPr>
    </w:p>
    <w:p w14:paraId="1818D9C4" w14:textId="34B80E4E" w:rsidR="000B0E3C" w:rsidRPr="00844301" w:rsidRDefault="000B0E3C" w:rsidP="000B0E3C">
      <w:pPr>
        <w:pStyle w:val="ListParagraph"/>
      </w:pPr>
      <w:r w:rsidRPr="00844301">
        <w:rPr>
          <w:noProof/>
        </w:rPr>
        <w:drawing>
          <wp:inline distT="0" distB="0" distL="0" distR="0" wp14:anchorId="2E3A7BB5" wp14:editId="6E0B61CD">
            <wp:extent cx="5758815" cy="2830195"/>
            <wp:effectExtent l="0" t="0" r="0" b="1905"/>
            <wp:docPr id="184" name="Picture 184"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Screen Shot 2020-04-26 at 11.26.21 PM.jpg"/>
                    <pic:cNvPicPr/>
                  </pic:nvPicPr>
                  <pic:blipFill>
                    <a:blip r:embed="rId37">
                      <a:extLst>
                        <a:ext uri="{28A0092B-C50C-407E-A947-70E740481C1C}">
                          <a14:useLocalDpi xmlns:a14="http://schemas.microsoft.com/office/drawing/2010/main" val="0"/>
                        </a:ext>
                      </a:extLst>
                    </a:blip>
                    <a:stretch>
                      <a:fillRect/>
                    </a:stretch>
                  </pic:blipFill>
                  <pic:spPr>
                    <a:xfrm>
                      <a:off x="0" y="0"/>
                      <a:ext cx="5758815" cy="2830195"/>
                    </a:xfrm>
                    <a:prstGeom prst="rect">
                      <a:avLst/>
                    </a:prstGeom>
                  </pic:spPr>
                </pic:pic>
              </a:graphicData>
            </a:graphic>
          </wp:inline>
        </w:drawing>
      </w:r>
    </w:p>
    <w:p w14:paraId="14099277" w14:textId="4E44A7B0" w:rsidR="006E6109" w:rsidRPr="00844301" w:rsidRDefault="006E6109" w:rsidP="000B0E3C">
      <w:pPr>
        <w:pStyle w:val="ListParagraph"/>
      </w:pPr>
    </w:p>
    <w:p w14:paraId="3AE1D737" w14:textId="4DB5C580" w:rsidR="006E6109" w:rsidRPr="00844301" w:rsidRDefault="006E6109" w:rsidP="00665132">
      <w:pPr>
        <w:pStyle w:val="Caption"/>
        <w:jc w:val="center"/>
        <w:rPr>
          <w:color w:val="000000" w:themeColor="text1"/>
          <w:sz w:val="24"/>
          <w:szCs w:val="24"/>
        </w:rPr>
      </w:pPr>
      <w:bookmarkStart w:id="117" w:name="_Toc40128725"/>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27</w:t>
      </w:r>
      <w:r w:rsidRPr="00844301">
        <w:rPr>
          <w:color w:val="000000" w:themeColor="text1"/>
          <w:sz w:val="24"/>
          <w:szCs w:val="24"/>
        </w:rPr>
        <w:fldChar w:fldCharType="end"/>
      </w:r>
      <w:r w:rsidRPr="00844301">
        <w:rPr>
          <w:color w:val="000000" w:themeColor="text1"/>
          <w:sz w:val="24"/>
          <w:szCs w:val="24"/>
        </w:rPr>
        <w:t xml:space="preserve"> LSTM Sentiment Analysis </w:t>
      </w:r>
      <w:r w:rsidRPr="00570CC0">
        <w:rPr>
          <w:color w:val="000000" w:themeColor="text1"/>
          <w:sz w:val="24"/>
          <w:szCs w:val="24"/>
        </w:rPr>
        <w:t>Model</w:t>
      </w:r>
      <w:r w:rsidR="0082023B" w:rsidRPr="00570CC0">
        <w:rPr>
          <w:color w:val="000000" w:themeColor="text1"/>
          <w:sz w:val="24"/>
          <w:szCs w:val="24"/>
        </w:rPr>
        <w:t xml:space="preserve"> [15]</w:t>
      </w:r>
      <w:bookmarkEnd w:id="117"/>
    </w:p>
    <w:p w14:paraId="6CFA80F0" w14:textId="0B24DD7E" w:rsidR="002964C7" w:rsidRPr="00844301" w:rsidRDefault="002964C7" w:rsidP="00C8244E">
      <w:pPr>
        <w:spacing w:after="240" w:line="360" w:lineRule="auto"/>
      </w:pPr>
      <w:r w:rsidRPr="00844301">
        <w:rPr>
          <w:noProof/>
        </w:rPr>
        <w:drawing>
          <wp:inline distT="0" distB="0" distL="0" distR="0" wp14:anchorId="426403F3" wp14:editId="571A26D8">
            <wp:extent cx="5758815" cy="2514600"/>
            <wp:effectExtent l="0" t="0" r="0" b="0"/>
            <wp:docPr id="75" name="Picture 7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Screen Shot 2020-04-24 at 7.55.36 AM.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58815" cy="2514600"/>
                    </a:xfrm>
                    <a:prstGeom prst="rect">
                      <a:avLst/>
                    </a:prstGeom>
                  </pic:spPr>
                </pic:pic>
              </a:graphicData>
            </a:graphic>
          </wp:inline>
        </w:drawing>
      </w:r>
    </w:p>
    <w:p w14:paraId="2051EFA3" w14:textId="0E0FE7CD" w:rsidR="006E6109" w:rsidRPr="00844301" w:rsidRDefault="006E6109" w:rsidP="00665132">
      <w:pPr>
        <w:pStyle w:val="Caption"/>
        <w:jc w:val="center"/>
        <w:rPr>
          <w:color w:val="000000" w:themeColor="text1"/>
          <w:sz w:val="24"/>
          <w:szCs w:val="24"/>
        </w:rPr>
      </w:pPr>
      <w:bookmarkStart w:id="118" w:name="_Toc40128726"/>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28</w:t>
      </w:r>
      <w:r w:rsidRPr="00844301">
        <w:rPr>
          <w:color w:val="000000" w:themeColor="text1"/>
          <w:sz w:val="24"/>
          <w:szCs w:val="24"/>
        </w:rPr>
        <w:fldChar w:fldCharType="end"/>
      </w:r>
      <w:r w:rsidRPr="00844301">
        <w:rPr>
          <w:color w:val="000000" w:themeColor="text1"/>
          <w:sz w:val="24"/>
          <w:szCs w:val="24"/>
        </w:rPr>
        <w:t xml:space="preserve"> LSTM Sentiment Analyser</w:t>
      </w:r>
      <w:r w:rsidR="00660493" w:rsidRPr="00844301">
        <w:rPr>
          <w:color w:val="000000" w:themeColor="text1"/>
          <w:sz w:val="24"/>
          <w:szCs w:val="24"/>
        </w:rPr>
        <w:t xml:space="preserve"> </w:t>
      </w:r>
      <w:r w:rsidR="00660493" w:rsidRPr="00570CC0">
        <w:rPr>
          <w:color w:val="000000" w:themeColor="text1"/>
          <w:sz w:val="24"/>
          <w:szCs w:val="24"/>
        </w:rPr>
        <w:t>[14]</w:t>
      </w:r>
      <w:bookmarkEnd w:id="118"/>
    </w:p>
    <w:p w14:paraId="4137274A" w14:textId="67A90CD8" w:rsidR="002964C7" w:rsidRPr="00844301" w:rsidRDefault="002964C7" w:rsidP="00C8244E">
      <w:pPr>
        <w:spacing w:after="240" w:line="360" w:lineRule="auto"/>
      </w:pPr>
      <w:r w:rsidRPr="00844301">
        <w:rPr>
          <w:noProof/>
        </w:rPr>
        <w:lastRenderedPageBreak/>
        <w:drawing>
          <wp:inline distT="0" distB="0" distL="0" distR="0" wp14:anchorId="6042448B" wp14:editId="42BE280B">
            <wp:extent cx="5758641" cy="2866490"/>
            <wp:effectExtent l="0" t="0" r="0" b="3810"/>
            <wp:docPr id="76" name="Picture 7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Screen Shot 2020-04-24 at 7.56.10 AM.jpg"/>
                    <pic:cNvPicPr/>
                  </pic:nvPicPr>
                  <pic:blipFill>
                    <a:blip r:embed="rId39">
                      <a:extLst>
                        <a:ext uri="{28A0092B-C50C-407E-A947-70E740481C1C}">
                          <a14:useLocalDpi xmlns:a14="http://schemas.microsoft.com/office/drawing/2010/main" val="0"/>
                        </a:ext>
                      </a:extLst>
                    </a:blip>
                    <a:stretch>
                      <a:fillRect/>
                    </a:stretch>
                  </pic:blipFill>
                  <pic:spPr>
                    <a:xfrm>
                      <a:off x="0" y="0"/>
                      <a:ext cx="5772294" cy="2873286"/>
                    </a:xfrm>
                    <a:prstGeom prst="rect">
                      <a:avLst/>
                    </a:prstGeom>
                  </pic:spPr>
                </pic:pic>
              </a:graphicData>
            </a:graphic>
          </wp:inline>
        </w:drawing>
      </w:r>
    </w:p>
    <w:p w14:paraId="5B5EAF48" w14:textId="6EEAC9C0" w:rsidR="006E6109" w:rsidRPr="00844301" w:rsidRDefault="006E6109" w:rsidP="00665132">
      <w:pPr>
        <w:pStyle w:val="Caption"/>
        <w:jc w:val="center"/>
        <w:rPr>
          <w:color w:val="000000" w:themeColor="text1"/>
          <w:sz w:val="24"/>
          <w:szCs w:val="24"/>
        </w:rPr>
      </w:pPr>
      <w:bookmarkStart w:id="119" w:name="_Toc40128727"/>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29</w:t>
      </w:r>
      <w:r w:rsidRPr="00844301">
        <w:rPr>
          <w:color w:val="000000" w:themeColor="text1"/>
          <w:sz w:val="24"/>
          <w:szCs w:val="24"/>
        </w:rPr>
        <w:fldChar w:fldCharType="end"/>
      </w:r>
      <w:r w:rsidRPr="00844301">
        <w:rPr>
          <w:color w:val="000000" w:themeColor="text1"/>
          <w:sz w:val="24"/>
          <w:szCs w:val="24"/>
        </w:rPr>
        <w:t xml:space="preserve"> LSTM Sentiment Analysis Output Screenshot</w:t>
      </w:r>
      <w:bookmarkEnd w:id="119"/>
    </w:p>
    <w:p w14:paraId="0279FD94" w14:textId="4F0F88BF" w:rsidR="002964C7" w:rsidRPr="00844301" w:rsidRDefault="002964C7" w:rsidP="00C8244E">
      <w:pPr>
        <w:spacing w:after="240" w:line="360" w:lineRule="auto"/>
      </w:pPr>
      <w:r w:rsidRPr="00844301">
        <w:rPr>
          <w:noProof/>
        </w:rPr>
        <w:drawing>
          <wp:inline distT="0" distB="0" distL="0" distR="0" wp14:anchorId="463218AD" wp14:editId="2D21754F">
            <wp:extent cx="5757747" cy="2589087"/>
            <wp:effectExtent l="0" t="0" r="0" b="1905"/>
            <wp:docPr id="77" name="Picture 7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Screen Shot 2020-04-24 at 7.56.50 AM.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78424" cy="2598385"/>
                    </a:xfrm>
                    <a:prstGeom prst="rect">
                      <a:avLst/>
                    </a:prstGeom>
                  </pic:spPr>
                </pic:pic>
              </a:graphicData>
            </a:graphic>
          </wp:inline>
        </w:drawing>
      </w:r>
    </w:p>
    <w:p w14:paraId="6EEE2D62" w14:textId="4D8AA2E7" w:rsidR="000375AA" w:rsidRPr="00382B48" w:rsidRDefault="006E6109" w:rsidP="00382B48">
      <w:pPr>
        <w:pStyle w:val="Caption"/>
        <w:jc w:val="center"/>
        <w:rPr>
          <w:color w:val="000000" w:themeColor="text1"/>
          <w:sz w:val="24"/>
          <w:szCs w:val="24"/>
        </w:rPr>
      </w:pPr>
      <w:bookmarkStart w:id="120" w:name="_Toc40128728"/>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30</w:t>
      </w:r>
      <w:r w:rsidRPr="00844301">
        <w:rPr>
          <w:color w:val="000000" w:themeColor="text1"/>
          <w:sz w:val="24"/>
          <w:szCs w:val="24"/>
        </w:rPr>
        <w:fldChar w:fldCharType="end"/>
      </w:r>
      <w:r w:rsidRPr="00844301">
        <w:rPr>
          <w:color w:val="000000" w:themeColor="text1"/>
          <w:sz w:val="24"/>
          <w:szCs w:val="24"/>
        </w:rPr>
        <w:t xml:space="preserve"> LSTM </w:t>
      </w:r>
      <w:proofErr w:type="spellStart"/>
      <w:r w:rsidRPr="00844301">
        <w:rPr>
          <w:color w:val="000000" w:themeColor="text1"/>
          <w:sz w:val="24"/>
          <w:szCs w:val="24"/>
        </w:rPr>
        <w:t>Softmax</w:t>
      </w:r>
      <w:proofErr w:type="spellEnd"/>
      <w:r w:rsidRPr="00844301">
        <w:rPr>
          <w:color w:val="000000" w:themeColor="text1"/>
          <w:sz w:val="24"/>
          <w:szCs w:val="24"/>
        </w:rPr>
        <w:t xml:space="preserve"> and Index Processing</w:t>
      </w:r>
      <w:bookmarkEnd w:id="120"/>
    </w:p>
    <w:p w14:paraId="65E8502E" w14:textId="78AE799B" w:rsidR="00754207" w:rsidRPr="00844301" w:rsidRDefault="00754207" w:rsidP="00992B3B">
      <w:pPr>
        <w:pStyle w:val="Heading1"/>
        <w:numPr>
          <w:ilvl w:val="1"/>
          <w:numId w:val="3"/>
        </w:numPr>
        <w:ind w:left="360"/>
        <w:jc w:val="both"/>
        <w:rPr>
          <w:rFonts w:cs="Times New Roman"/>
          <w:sz w:val="24"/>
          <w:szCs w:val="24"/>
        </w:rPr>
      </w:pPr>
      <w:bookmarkStart w:id="121" w:name="_Toc39320009"/>
      <w:bookmarkStart w:id="122" w:name="_Toc40128856"/>
      <w:r w:rsidRPr="00844301">
        <w:rPr>
          <w:rFonts w:cs="Times New Roman"/>
          <w:sz w:val="24"/>
          <w:szCs w:val="24"/>
        </w:rPr>
        <w:t>Trading</w:t>
      </w:r>
      <w:bookmarkEnd w:id="121"/>
      <w:bookmarkEnd w:id="122"/>
      <w:r w:rsidRPr="00844301">
        <w:rPr>
          <w:rFonts w:cs="Times New Roman"/>
          <w:sz w:val="24"/>
          <w:szCs w:val="24"/>
        </w:rPr>
        <w:t xml:space="preserve"> </w:t>
      </w:r>
    </w:p>
    <w:p w14:paraId="3C8CB87B" w14:textId="77777777" w:rsidR="000C35C2" w:rsidRPr="00844301" w:rsidRDefault="000C35C2" w:rsidP="000C35C2">
      <w:pPr>
        <w:pStyle w:val="ListParagraph"/>
      </w:pPr>
    </w:p>
    <w:p w14:paraId="1C58D898" w14:textId="14130704" w:rsidR="00754207" w:rsidRDefault="00754207" w:rsidP="00897F99">
      <w:pPr>
        <w:spacing w:after="240" w:line="360" w:lineRule="auto"/>
        <w:jc w:val="both"/>
      </w:pPr>
      <w:r w:rsidRPr="00844301">
        <w:t xml:space="preserve">A trading strategy states when to buy, sell or hold our financial assets in order to achieve better returns. It tells us to go long or short in markets at the given circumstances. There are two common trading strategies we deal with in this project: </w:t>
      </w:r>
    </w:p>
    <w:p w14:paraId="3900CFD6" w14:textId="6F322519" w:rsidR="00BD634A" w:rsidRDefault="00BD634A" w:rsidP="00897F99">
      <w:pPr>
        <w:spacing w:after="240" w:line="360" w:lineRule="auto"/>
        <w:jc w:val="both"/>
      </w:pPr>
    </w:p>
    <w:p w14:paraId="71C6208C" w14:textId="77777777" w:rsidR="00BD634A" w:rsidRPr="00844301" w:rsidRDefault="00BD634A" w:rsidP="00897F99">
      <w:pPr>
        <w:spacing w:after="240" w:line="360" w:lineRule="auto"/>
        <w:jc w:val="both"/>
      </w:pPr>
    </w:p>
    <w:p w14:paraId="1779F791" w14:textId="363C13AC" w:rsidR="00754207" w:rsidRPr="00844301" w:rsidRDefault="00754207" w:rsidP="00992B3B">
      <w:pPr>
        <w:pStyle w:val="Heading1"/>
        <w:numPr>
          <w:ilvl w:val="2"/>
          <w:numId w:val="3"/>
        </w:numPr>
        <w:ind w:left="720"/>
        <w:jc w:val="both"/>
        <w:rPr>
          <w:rFonts w:cs="Times New Roman"/>
          <w:sz w:val="24"/>
          <w:szCs w:val="24"/>
        </w:rPr>
      </w:pPr>
      <w:bookmarkStart w:id="123" w:name="_Toc39320010"/>
      <w:bookmarkStart w:id="124" w:name="_Toc40128857"/>
      <w:r w:rsidRPr="00844301">
        <w:rPr>
          <w:rFonts w:cs="Times New Roman"/>
          <w:sz w:val="24"/>
          <w:szCs w:val="24"/>
        </w:rPr>
        <w:lastRenderedPageBreak/>
        <w:t>Momentum Strategy</w:t>
      </w:r>
      <w:bookmarkEnd w:id="123"/>
      <w:bookmarkEnd w:id="124"/>
      <w:r w:rsidRPr="00844301">
        <w:rPr>
          <w:rFonts w:cs="Times New Roman"/>
          <w:sz w:val="24"/>
          <w:szCs w:val="24"/>
        </w:rPr>
        <w:t xml:space="preserve"> </w:t>
      </w:r>
    </w:p>
    <w:p w14:paraId="043D0780" w14:textId="77777777" w:rsidR="009E2303" w:rsidRPr="00844301" w:rsidRDefault="009E2303" w:rsidP="009E2303">
      <w:pPr>
        <w:pStyle w:val="ListParagraph"/>
      </w:pPr>
    </w:p>
    <w:p w14:paraId="2A3EFDB6" w14:textId="77777777" w:rsidR="00247CE6" w:rsidRPr="00844301" w:rsidRDefault="00754207" w:rsidP="00E412E9">
      <w:pPr>
        <w:pStyle w:val="ListParagraph"/>
        <w:numPr>
          <w:ilvl w:val="0"/>
          <w:numId w:val="30"/>
        </w:numPr>
        <w:spacing w:after="240" w:line="360" w:lineRule="auto"/>
        <w:jc w:val="both"/>
      </w:pPr>
      <w:r w:rsidRPr="00844301">
        <w:t xml:space="preserve">Also known as divergence or trend trading, this strategy believes in the movement or lack of it, of a quantity i.e. it expects the movement to continue its trend. </w:t>
      </w:r>
    </w:p>
    <w:p w14:paraId="1E601A09" w14:textId="2508C39B" w:rsidR="009E2213" w:rsidRPr="00844301" w:rsidRDefault="00754207" w:rsidP="00E412E9">
      <w:pPr>
        <w:pStyle w:val="ListParagraph"/>
        <w:numPr>
          <w:ilvl w:val="0"/>
          <w:numId w:val="30"/>
        </w:numPr>
        <w:spacing w:after="240" w:line="360" w:lineRule="auto"/>
        <w:jc w:val="both"/>
        <w:rPr>
          <w:b/>
          <w:bCs/>
        </w:rPr>
      </w:pPr>
      <w:r w:rsidRPr="00844301">
        <w:t xml:space="preserve">Stocks with an upward trend tend to move up and those with downward seem to go </w:t>
      </w:r>
      <w:r w:rsidR="0013778A">
        <w:t>down.</w:t>
      </w:r>
      <w:r w:rsidRPr="00844301">
        <w:t xml:space="preserve"> </w:t>
      </w:r>
    </w:p>
    <w:p w14:paraId="59706786" w14:textId="79E341CC" w:rsidR="00754207" w:rsidRPr="00844301" w:rsidRDefault="00754207" w:rsidP="009E2213">
      <w:pPr>
        <w:spacing w:after="240" w:line="360" w:lineRule="auto"/>
        <w:jc w:val="both"/>
        <w:rPr>
          <w:b/>
          <w:bCs/>
        </w:rPr>
      </w:pPr>
      <w:r w:rsidRPr="00844301">
        <w:rPr>
          <w:b/>
          <w:bCs/>
        </w:rPr>
        <w:t xml:space="preserve">Common examples of this strategy </w:t>
      </w:r>
      <w:r w:rsidR="00DF49BB" w:rsidRPr="00844301">
        <w:rPr>
          <w:b/>
          <w:bCs/>
        </w:rPr>
        <w:t>include:</w:t>
      </w:r>
      <w:r w:rsidRPr="00844301">
        <w:rPr>
          <w:b/>
          <w:bCs/>
        </w:rPr>
        <w:t xml:space="preserve"> </w:t>
      </w:r>
    </w:p>
    <w:p w14:paraId="4E4D52A4" w14:textId="4DF6D94E" w:rsidR="00154035" w:rsidRPr="00565996" w:rsidRDefault="00754207" w:rsidP="00E412E9">
      <w:pPr>
        <w:pStyle w:val="ListParagraph"/>
        <w:numPr>
          <w:ilvl w:val="0"/>
          <w:numId w:val="32"/>
        </w:numPr>
        <w:spacing w:after="240" w:line="360" w:lineRule="auto"/>
        <w:jc w:val="both"/>
        <w:rPr>
          <w:b/>
          <w:bCs/>
        </w:rPr>
      </w:pPr>
      <w:r w:rsidRPr="00565996">
        <w:rPr>
          <w:b/>
          <w:bCs/>
        </w:rPr>
        <w:t>Moving Average Crossover</w:t>
      </w:r>
      <w:r w:rsidR="006757F7" w:rsidRPr="00565996">
        <w:rPr>
          <w:b/>
          <w:bCs/>
        </w:rPr>
        <w:t xml:space="preserve"> b) </w:t>
      </w:r>
      <w:r w:rsidRPr="00565996">
        <w:rPr>
          <w:b/>
          <w:bCs/>
        </w:rPr>
        <w:t xml:space="preserve">Dual Moving Average Crossover </w:t>
      </w:r>
      <w:r w:rsidR="006757F7" w:rsidRPr="00565996">
        <w:rPr>
          <w:b/>
          <w:bCs/>
        </w:rPr>
        <w:t xml:space="preserve">c) </w:t>
      </w:r>
      <w:r w:rsidRPr="00565996">
        <w:rPr>
          <w:b/>
          <w:bCs/>
        </w:rPr>
        <w:t xml:space="preserve">Turtle Trading (Richard Dennis) </w:t>
      </w:r>
    </w:p>
    <w:p w14:paraId="306F58B7" w14:textId="735C11BF" w:rsidR="00754207" w:rsidRPr="00844301" w:rsidRDefault="00754207" w:rsidP="00992B3B">
      <w:pPr>
        <w:pStyle w:val="Heading1"/>
        <w:numPr>
          <w:ilvl w:val="2"/>
          <w:numId w:val="3"/>
        </w:numPr>
        <w:ind w:left="720"/>
        <w:jc w:val="both"/>
        <w:rPr>
          <w:rFonts w:cs="Times New Roman"/>
          <w:sz w:val="24"/>
          <w:szCs w:val="24"/>
        </w:rPr>
      </w:pPr>
      <w:bookmarkStart w:id="125" w:name="_Toc39320011"/>
      <w:bookmarkStart w:id="126" w:name="_Toc40128858"/>
      <w:r w:rsidRPr="00844301">
        <w:rPr>
          <w:rFonts w:cs="Times New Roman"/>
          <w:sz w:val="24"/>
          <w:szCs w:val="24"/>
        </w:rPr>
        <w:t>Reversion Strategy</w:t>
      </w:r>
      <w:bookmarkEnd w:id="125"/>
      <w:bookmarkEnd w:id="126"/>
      <w:r w:rsidRPr="00844301">
        <w:rPr>
          <w:rFonts w:cs="Times New Roman"/>
          <w:sz w:val="24"/>
          <w:szCs w:val="24"/>
        </w:rPr>
        <w:t xml:space="preserve"> </w:t>
      </w:r>
    </w:p>
    <w:p w14:paraId="7E9232BD" w14:textId="77777777" w:rsidR="007420DE" w:rsidRPr="00844301" w:rsidRDefault="007420DE" w:rsidP="007420DE">
      <w:pPr>
        <w:pStyle w:val="ListParagraph"/>
      </w:pPr>
    </w:p>
    <w:p w14:paraId="5F7B54D6" w14:textId="77777777" w:rsidR="002A2787" w:rsidRPr="00844301" w:rsidRDefault="00754207" w:rsidP="00E412E9">
      <w:pPr>
        <w:pStyle w:val="ListParagraph"/>
        <w:numPr>
          <w:ilvl w:val="0"/>
          <w:numId w:val="31"/>
        </w:numPr>
        <w:spacing w:after="240" w:line="360" w:lineRule="auto"/>
        <w:jc w:val="both"/>
      </w:pPr>
      <w:r w:rsidRPr="00844301">
        <w:t>Also known as convergence or cycle trading, this strategy begs to differ from the current trend and believes that the movement of an asset will eventually reverse.</w:t>
      </w:r>
    </w:p>
    <w:p w14:paraId="52D0EC02" w14:textId="35D1189E" w:rsidR="00754207" w:rsidRPr="001D41C4" w:rsidRDefault="00754207" w:rsidP="00E412E9">
      <w:pPr>
        <w:pStyle w:val="ListParagraph"/>
        <w:numPr>
          <w:ilvl w:val="0"/>
          <w:numId w:val="31"/>
        </w:numPr>
        <w:spacing w:after="240" w:line="360" w:lineRule="auto"/>
        <w:jc w:val="both"/>
      </w:pPr>
      <w:r w:rsidRPr="00844301">
        <w:t xml:space="preserve"> Mean Reversion strategy insists that stocks return to their mean prices and aims to exploit when stock prices deviate away from the mean.</w:t>
      </w:r>
      <w:r w:rsidR="00CD52BD" w:rsidRPr="00844301">
        <w:t xml:space="preserve"> </w:t>
      </w:r>
      <w:r w:rsidRPr="00844301">
        <w:t xml:space="preserve">Some Common strategies in this category </w:t>
      </w:r>
      <w:proofErr w:type="gramStart"/>
      <w:r w:rsidR="002A2787" w:rsidRPr="00844301">
        <w:t>are</w:t>
      </w:r>
      <w:r w:rsidR="002A2787" w:rsidRPr="001D41C4">
        <w:rPr>
          <w:b/>
          <w:bCs/>
        </w:rPr>
        <w:t>:</w:t>
      </w:r>
      <w:proofErr w:type="gramEnd"/>
      <w:r w:rsidRPr="001D41C4">
        <w:rPr>
          <w:b/>
          <w:bCs/>
        </w:rPr>
        <w:t xml:space="preserve"> </w:t>
      </w:r>
      <w:r w:rsidR="001D41C4" w:rsidRPr="001D41C4">
        <w:rPr>
          <w:b/>
          <w:bCs/>
        </w:rPr>
        <w:t xml:space="preserve"> a)</w:t>
      </w:r>
      <w:r w:rsidR="001D41C4">
        <w:t xml:space="preserve"> </w:t>
      </w:r>
      <w:r w:rsidRPr="001D41C4">
        <w:rPr>
          <w:b/>
          <w:bCs/>
        </w:rPr>
        <w:t>Mean</w:t>
      </w:r>
      <w:r w:rsidR="00FE6714" w:rsidRPr="001D41C4">
        <w:rPr>
          <w:b/>
          <w:bCs/>
        </w:rPr>
        <w:t xml:space="preserve"> </w:t>
      </w:r>
      <w:r w:rsidRPr="001D41C4">
        <w:rPr>
          <w:b/>
          <w:bCs/>
        </w:rPr>
        <w:t>Reversion</w:t>
      </w:r>
      <w:r w:rsidR="00FE6714" w:rsidRPr="001D41C4">
        <w:rPr>
          <w:b/>
          <w:bCs/>
        </w:rPr>
        <w:t xml:space="preserve"> </w:t>
      </w:r>
      <w:r w:rsidRPr="001D41C4">
        <w:rPr>
          <w:b/>
          <w:bCs/>
        </w:rPr>
        <w:t>Strategy</w:t>
      </w:r>
      <w:r w:rsidR="00363E3E" w:rsidRPr="001D41C4">
        <w:rPr>
          <w:b/>
          <w:bCs/>
        </w:rPr>
        <w:t xml:space="preserve"> </w:t>
      </w:r>
      <w:r w:rsidR="006757F7" w:rsidRPr="001D41C4">
        <w:rPr>
          <w:b/>
          <w:bCs/>
        </w:rPr>
        <w:t xml:space="preserve">b) </w:t>
      </w:r>
      <w:r w:rsidRPr="001D41C4">
        <w:rPr>
          <w:b/>
          <w:bCs/>
        </w:rPr>
        <w:t xml:space="preserve">Pairs trading Mean Reversion Strategy </w:t>
      </w:r>
    </w:p>
    <w:p w14:paraId="21A21651" w14:textId="77777777" w:rsidR="008B7DB7" w:rsidRPr="00844301" w:rsidRDefault="00634844" w:rsidP="0013122D">
      <w:pPr>
        <w:spacing w:after="240" w:line="360" w:lineRule="auto"/>
        <w:jc w:val="both"/>
      </w:pPr>
      <w:r w:rsidRPr="00844301">
        <w:t>M</w:t>
      </w:r>
      <w:r w:rsidR="00754207" w:rsidRPr="00844301">
        <w:t xml:space="preserve">oving average crossover strategy of quantitative </w:t>
      </w:r>
      <w:r w:rsidR="000A3BFE" w:rsidRPr="00844301">
        <w:t>trading is</w:t>
      </w:r>
      <w:r w:rsidRPr="00844301">
        <w:t xml:space="preserve"> used </w:t>
      </w:r>
      <w:r w:rsidR="00754207" w:rsidRPr="00844301">
        <w:t xml:space="preserve">which uses two separate Simple Moving </w:t>
      </w:r>
      <w:r w:rsidR="000A3BFE" w:rsidRPr="00844301">
        <w:t>Averages (</w:t>
      </w:r>
      <w:r w:rsidR="00754207" w:rsidRPr="00844301">
        <w:t xml:space="preserve">SMA) of a time-series with a short and a long lookback period. </w:t>
      </w:r>
    </w:p>
    <w:p w14:paraId="33FAEF3B" w14:textId="3B072E60" w:rsidR="00754207" w:rsidRPr="00844301" w:rsidRDefault="00754207" w:rsidP="0013122D">
      <w:pPr>
        <w:spacing w:after="240" w:line="360" w:lineRule="auto"/>
        <w:jc w:val="both"/>
      </w:pPr>
      <w:r w:rsidRPr="00844301">
        <w:t xml:space="preserve">If the short moving average exceeds the long moving </w:t>
      </w:r>
      <w:r w:rsidR="000A3BFE" w:rsidRPr="00844301">
        <w:t>average,</w:t>
      </w:r>
      <w:r w:rsidRPr="00844301">
        <w:t xml:space="preserve"> then we buy a </w:t>
      </w:r>
      <w:r w:rsidR="00C72CDC" w:rsidRPr="00844301">
        <w:t>stock,</w:t>
      </w:r>
      <w:r w:rsidRPr="00844301">
        <w:t xml:space="preserve"> or we go long and if the reverse happens then we </w:t>
      </w:r>
      <w:r w:rsidR="00C72CDC" w:rsidRPr="00844301">
        <w:t>exit,</w:t>
      </w:r>
      <w:r w:rsidRPr="00844301">
        <w:t xml:space="preserve"> or we go </w:t>
      </w:r>
      <w:r w:rsidR="00634844" w:rsidRPr="00844301">
        <w:t>short (</w:t>
      </w:r>
      <w:r w:rsidRPr="00844301">
        <w:t xml:space="preserve">sell the stock). </w:t>
      </w:r>
    </w:p>
    <w:p w14:paraId="79C670EB" w14:textId="60FD2C66" w:rsidR="00754207" w:rsidRPr="00844301" w:rsidRDefault="00754207" w:rsidP="00C8244E">
      <w:pPr>
        <w:spacing w:after="240" w:line="360" w:lineRule="auto"/>
      </w:pPr>
      <w:r w:rsidRPr="00844301">
        <w:rPr>
          <w:noProof/>
        </w:rPr>
        <w:drawing>
          <wp:inline distT="0" distB="0" distL="0" distR="0" wp14:anchorId="56125C6E" wp14:editId="499787AC">
            <wp:extent cx="5758815" cy="2434976"/>
            <wp:effectExtent l="0" t="0" r="0" b="3810"/>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 Shot 2020-04-22 at 1.07.26 AM.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81570" cy="2444598"/>
                    </a:xfrm>
                    <a:prstGeom prst="rect">
                      <a:avLst/>
                    </a:prstGeom>
                  </pic:spPr>
                </pic:pic>
              </a:graphicData>
            </a:graphic>
          </wp:inline>
        </w:drawing>
      </w:r>
    </w:p>
    <w:p w14:paraId="4244066B" w14:textId="0CD30C23" w:rsidR="00DF5F5C" w:rsidRPr="00FD183C" w:rsidRDefault="00964633" w:rsidP="00FD183C">
      <w:pPr>
        <w:pStyle w:val="Caption"/>
        <w:jc w:val="center"/>
        <w:rPr>
          <w:color w:val="000000" w:themeColor="text1"/>
          <w:sz w:val="24"/>
          <w:szCs w:val="24"/>
        </w:rPr>
      </w:pPr>
      <w:bookmarkStart w:id="127" w:name="_Toc40128729"/>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31</w:t>
      </w:r>
      <w:r w:rsidRPr="00844301">
        <w:rPr>
          <w:color w:val="000000" w:themeColor="text1"/>
          <w:sz w:val="24"/>
          <w:szCs w:val="24"/>
        </w:rPr>
        <w:fldChar w:fldCharType="end"/>
      </w:r>
      <w:r w:rsidRPr="00844301">
        <w:rPr>
          <w:color w:val="000000" w:themeColor="text1"/>
          <w:sz w:val="24"/>
          <w:szCs w:val="24"/>
        </w:rPr>
        <w:t xml:space="preserve"> Stock MAVG for Short and Long</w:t>
      </w:r>
      <w:bookmarkEnd w:id="127"/>
    </w:p>
    <w:p w14:paraId="322F45D3" w14:textId="3717EDD4" w:rsidR="000F0BBD" w:rsidRPr="00844301" w:rsidRDefault="003C19A8" w:rsidP="000F0BBD">
      <w:pPr>
        <w:pStyle w:val="Heading1"/>
        <w:numPr>
          <w:ilvl w:val="0"/>
          <w:numId w:val="3"/>
        </w:numPr>
        <w:jc w:val="both"/>
        <w:rPr>
          <w:rFonts w:cs="Times New Roman"/>
          <w:sz w:val="24"/>
          <w:szCs w:val="24"/>
        </w:rPr>
      </w:pPr>
      <w:bookmarkStart w:id="128" w:name="_Toc39320012"/>
      <w:bookmarkStart w:id="129" w:name="_Toc40128859"/>
      <w:r w:rsidRPr="00844301">
        <w:rPr>
          <w:rFonts w:cs="Times New Roman"/>
          <w:sz w:val="24"/>
          <w:szCs w:val="24"/>
        </w:rPr>
        <w:lastRenderedPageBreak/>
        <w:t>Literature</w:t>
      </w:r>
      <w:bookmarkStart w:id="130" w:name="_Toc518559908"/>
      <w:r w:rsidR="00D82709" w:rsidRPr="00844301">
        <w:rPr>
          <w:rFonts w:cs="Times New Roman"/>
          <w:sz w:val="24"/>
          <w:szCs w:val="24"/>
        </w:rPr>
        <w:t xml:space="preserve"> Review</w:t>
      </w:r>
      <w:bookmarkEnd w:id="128"/>
      <w:bookmarkEnd w:id="129"/>
    </w:p>
    <w:p w14:paraId="5F03A801" w14:textId="77777777" w:rsidR="000F0BBD" w:rsidRPr="00844301" w:rsidRDefault="000F0BBD" w:rsidP="000F0BBD">
      <w:pPr>
        <w:pStyle w:val="Heading1"/>
        <w:numPr>
          <w:ilvl w:val="1"/>
          <w:numId w:val="3"/>
        </w:numPr>
        <w:ind w:left="360"/>
        <w:jc w:val="both"/>
        <w:rPr>
          <w:rFonts w:cs="Times New Roman"/>
          <w:sz w:val="24"/>
          <w:szCs w:val="24"/>
        </w:rPr>
      </w:pPr>
      <w:bookmarkStart w:id="131" w:name="_Toc39320013"/>
      <w:bookmarkStart w:id="132" w:name="_Toc40128860"/>
      <w:r w:rsidRPr="00844301">
        <w:rPr>
          <w:rFonts w:cs="Times New Roman"/>
          <w:sz w:val="24"/>
          <w:szCs w:val="24"/>
        </w:rPr>
        <w:t>Introduction</w:t>
      </w:r>
      <w:bookmarkEnd w:id="131"/>
      <w:bookmarkEnd w:id="132"/>
      <w:r w:rsidRPr="00844301">
        <w:rPr>
          <w:rFonts w:cs="Times New Roman"/>
          <w:sz w:val="24"/>
          <w:szCs w:val="24"/>
        </w:rPr>
        <w:tab/>
      </w:r>
    </w:p>
    <w:p w14:paraId="2A51207B" w14:textId="77777777" w:rsidR="000F0BBD" w:rsidRPr="00844301" w:rsidRDefault="000F0BBD" w:rsidP="000F0BBD">
      <w:pPr>
        <w:widowControl w:val="0"/>
        <w:autoSpaceDE w:val="0"/>
        <w:autoSpaceDN w:val="0"/>
        <w:adjustRightInd w:val="0"/>
        <w:spacing w:line="360" w:lineRule="auto"/>
        <w:jc w:val="both"/>
        <w:rPr>
          <w:rFonts w:eastAsia="MS Mincho"/>
          <w:spacing w:val="-1"/>
        </w:rPr>
      </w:pPr>
    </w:p>
    <w:p w14:paraId="0557DAAA" w14:textId="77777777" w:rsidR="000F0BBD" w:rsidRPr="00844301" w:rsidRDefault="000F0BBD" w:rsidP="000F0BBD">
      <w:pPr>
        <w:widowControl w:val="0"/>
        <w:autoSpaceDE w:val="0"/>
        <w:autoSpaceDN w:val="0"/>
        <w:adjustRightInd w:val="0"/>
        <w:spacing w:line="360" w:lineRule="auto"/>
        <w:jc w:val="both"/>
        <w:rPr>
          <w:rFonts w:eastAsia="MS Mincho"/>
          <w:spacing w:val="-1"/>
        </w:rPr>
      </w:pPr>
      <w:r w:rsidRPr="00844301">
        <w:rPr>
          <w:rFonts w:eastAsia="MS Mincho"/>
          <w:spacing w:val="-1"/>
        </w:rPr>
        <w:t xml:space="preserve">In an effort to understand the advancement in the prediction of financial systems and stock markets using machine learning, this thesis aims to provide a systematic review of current research on various machine learning based prediction methodologies. I undertook an extensive literature review by examining relevant articles from major academic databases (IEEE Xplore, ACM, Springer digital library and Science-Direct). Key search terms include the key words ‘Stock Prediction Methodologies’, ‘Artificial Neural Network’, ‘Machine Learning’ and ‘LSTM’ and a wide range of other technologies. </w:t>
      </w:r>
    </w:p>
    <w:p w14:paraId="579C8650" w14:textId="5C0CC3AF" w:rsidR="000F0BBD" w:rsidRPr="00844301" w:rsidRDefault="000F0BBD" w:rsidP="000F0BBD">
      <w:pPr>
        <w:widowControl w:val="0"/>
        <w:autoSpaceDE w:val="0"/>
        <w:autoSpaceDN w:val="0"/>
        <w:adjustRightInd w:val="0"/>
        <w:spacing w:line="360" w:lineRule="auto"/>
        <w:jc w:val="both"/>
        <w:rPr>
          <w:rFonts w:eastAsia="MS Mincho"/>
          <w:spacing w:val="-1"/>
        </w:rPr>
      </w:pPr>
      <w:r w:rsidRPr="00844301">
        <w:rPr>
          <w:rFonts w:eastAsia="MS Mincho"/>
          <w:spacing w:val="-1"/>
        </w:rPr>
        <w:t xml:space="preserve">In addition, I have reviewed the research projects related Stock predictions methodologies  based on historical data, news data and also sentiment analysis etc, by searching from various journal databases and existing open source/funding projects. As a result, I have found a large number of journal articles and conference papers related to Stock Market Prediction methodologies  studies and Sentiment Analysis based Market predictions respectively, and a number of opportunities for future researchers. </w:t>
      </w:r>
      <w:r w:rsidR="00706B81">
        <w:rPr>
          <w:rFonts w:eastAsia="MS Mincho"/>
          <w:spacing w:val="-1"/>
        </w:rPr>
        <w:t xml:space="preserve"> </w:t>
      </w:r>
      <w:r w:rsidRPr="00844301">
        <w:rPr>
          <w:rFonts w:eastAsia="MS Mincho"/>
          <w:spacing w:val="-1"/>
        </w:rPr>
        <w:t xml:space="preserve">A main contribution of this section is that it is the first attempt to categorize classic machine learning prediction methodologies into Neural </w:t>
      </w:r>
      <w:r w:rsidR="00340311" w:rsidRPr="00844301">
        <w:rPr>
          <w:rFonts w:eastAsia="MS Mincho"/>
          <w:spacing w:val="-1"/>
        </w:rPr>
        <w:t>network-based</w:t>
      </w:r>
      <w:r w:rsidRPr="00844301">
        <w:rPr>
          <w:rFonts w:eastAsia="MS Mincho"/>
          <w:spacing w:val="-1"/>
        </w:rPr>
        <w:t xml:space="preserve"> prediction method systematically; it reviews the current research of stock prediction, Sentiment analysis and also NLP, key enabling technologies, identifies research trends and challenges.</w:t>
      </w:r>
    </w:p>
    <w:p w14:paraId="2AD980B5" w14:textId="77777777" w:rsidR="000F0BBD" w:rsidRPr="00844301" w:rsidRDefault="000F0BBD" w:rsidP="000F0BBD">
      <w:pPr>
        <w:pStyle w:val="Heading1"/>
        <w:numPr>
          <w:ilvl w:val="1"/>
          <w:numId w:val="3"/>
        </w:numPr>
        <w:ind w:left="360"/>
        <w:jc w:val="both"/>
        <w:rPr>
          <w:rFonts w:cs="Times New Roman"/>
          <w:sz w:val="24"/>
          <w:szCs w:val="24"/>
        </w:rPr>
      </w:pPr>
      <w:bookmarkStart w:id="133" w:name="_Toc39320014"/>
      <w:bookmarkStart w:id="134" w:name="_Toc40128861"/>
      <w:r w:rsidRPr="00844301">
        <w:rPr>
          <w:rFonts w:cs="Times New Roman"/>
          <w:sz w:val="24"/>
          <w:szCs w:val="24"/>
        </w:rPr>
        <w:t>Problem Statement</w:t>
      </w:r>
      <w:bookmarkEnd w:id="133"/>
      <w:bookmarkEnd w:id="134"/>
      <w:r w:rsidRPr="00844301">
        <w:rPr>
          <w:rFonts w:cs="Times New Roman"/>
          <w:sz w:val="24"/>
          <w:szCs w:val="24"/>
        </w:rPr>
        <w:t xml:space="preserve"> </w:t>
      </w:r>
    </w:p>
    <w:p w14:paraId="752B6AD4" w14:textId="77777777" w:rsidR="000F0BBD" w:rsidRPr="00844301" w:rsidRDefault="000F0BBD" w:rsidP="000F0BBD">
      <w:pPr>
        <w:pStyle w:val="ListParagraph"/>
        <w:rPr>
          <w:rFonts w:eastAsia="MS Mincho"/>
        </w:rPr>
      </w:pPr>
    </w:p>
    <w:p w14:paraId="41F4C0D5" w14:textId="4A9EFCF9" w:rsidR="000F0BBD" w:rsidRPr="00844301" w:rsidRDefault="000F0BBD" w:rsidP="000F0BBD">
      <w:pPr>
        <w:spacing w:line="360" w:lineRule="auto"/>
        <w:jc w:val="both"/>
      </w:pPr>
      <w:r w:rsidRPr="00844301">
        <w:t>The stock market is very volatile and depends on lots of different parameters hence it is very difficult to predict the future stock prices. There are few challenges in this research domain.</w:t>
      </w:r>
    </w:p>
    <w:p w14:paraId="5A3F69FD" w14:textId="505BC847" w:rsidR="000F0BBD" w:rsidRPr="00844301" w:rsidRDefault="000F0BBD" w:rsidP="000F0BBD">
      <w:pPr>
        <w:spacing w:line="360" w:lineRule="auto"/>
        <w:jc w:val="both"/>
        <w:rPr>
          <w:b/>
          <w:bCs/>
        </w:rPr>
      </w:pPr>
      <w:r w:rsidRPr="00844301">
        <w:rPr>
          <w:b/>
          <w:bCs/>
        </w:rPr>
        <w:t>Challenges :</w:t>
      </w:r>
    </w:p>
    <w:p w14:paraId="4DD1FA5B" w14:textId="34C9EA3B" w:rsidR="000F0BBD" w:rsidRPr="00844301" w:rsidRDefault="007B2EED" w:rsidP="00E412E9">
      <w:pPr>
        <w:pStyle w:val="ListParagraph"/>
        <w:numPr>
          <w:ilvl w:val="0"/>
          <w:numId w:val="62"/>
        </w:numPr>
        <w:spacing w:line="360" w:lineRule="auto"/>
        <w:jc w:val="both"/>
      </w:pPr>
      <w:r w:rsidRPr="00844301">
        <w:t>It is very difficult to predict the future stock prices because t</w:t>
      </w:r>
      <w:r w:rsidR="000F0BBD" w:rsidRPr="00844301">
        <w:t>he stock market is very volatile and depends on lots of different parameters hence.</w:t>
      </w:r>
    </w:p>
    <w:p w14:paraId="0A5D3FEF" w14:textId="554AC210" w:rsidR="000F0BBD" w:rsidRPr="00844301" w:rsidRDefault="000F0BBD" w:rsidP="00E412E9">
      <w:pPr>
        <w:pStyle w:val="ListParagraph"/>
        <w:numPr>
          <w:ilvl w:val="0"/>
          <w:numId w:val="62"/>
        </w:numPr>
        <w:spacing w:line="360" w:lineRule="auto"/>
        <w:jc w:val="both"/>
      </w:pPr>
      <w:r w:rsidRPr="00844301">
        <w:t xml:space="preserve">Complex natural language processing techniques are needed to get the sentiment </w:t>
      </w:r>
      <w:r w:rsidR="007B2EED" w:rsidRPr="00844301">
        <w:t>for a particular company out of whole bunch of data</w:t>
      </w:r>
      <w:r w:rsidRPr="00844301">
        <w:t>.</w:t>
      </w:r>
    </w:p>
    <w:p w14:paraId="4D3DA4F9" w14:textId="77777777" w:rsidR="00A55A36" w:rsidRPr="00844301" w:rsidRDefault="00922B88" w:rsidP="00E412E9">
      <w:pPr>
        <w:pStyle w:val="ListParagraph"/>
        <w:numPr>
          <w:ilvl w:val="0"/>
          <w:numId w:val="62"/>
        </w:numPr>
        <w:spacing w:line="360" w:lineRule="auto"/>
        <w:jc w:val="both"/>
      </w:pPr>
      <w:r w:rsidRPr="00844301">
        <w:t>Identifying the exact features which would help in increasing the accuracy of the prediction to</w:t>
      </w:r>
      <w:r w:rsidR="000F0BBD" w:rsidRPr="00844301">
        <w:t xml:space="preserve"> improve upon the existing models</w:t>
      </w:r>
      <w:r w:rsidRPr="00844301">
        <w:t xml:space="preserve">. </w:t>
      </w:r>
      <w:r w:rsidR="000F0BBD" w:rsidRPr="00844301">
        <w:t xml:space="preserve"> </w:t>
      </w:r>
    </w:p>
    <w:p w14:paraId="2AFE472A" w14:textId="599FE27F" w:rsidR="000F0BBD" w:rsidRPr="00844301" w:rsidRDefault="00A55A36" w:rsidP="00E412E9">
      <w:pPr>
        <w:pStyle w:val="ListParagraph"/>
        <w:numPr>
          <w:ilvl w:val="0"/>
          <w:numId w:val="62"/>
        </w:numPr>
        <w:spacing w:line="360" w:lineRule="auto"/>
        <w:jc w:val="both"/>
      </w:pPr>
      <w:r w:rsidRPr="00844301">
        <w:t>Since stock data are highly volatile, prediction of share price can be achieved by combining multiple models together (Hybrid Model)</w:t>
      </w:r>
      <w:r w:rsidR="000F0BBD" w:rsidRPr="00844301">
        <w:t xml:space="preserve"> </w:t>
      </w:r>
    </w:p>
    <w:p w14:paraId="3A3B274B" w14:textId="6A23A3BE" w:rsidR="000F0BBD" w:rsidRPr="00844301" w:rsidRDefault="009734FA" w:rsidP="00E412E9">
      <w:pPr>
        <w:pStyle w:val="ListParagraph"/>
        <w:numPr>
          <w:ilvl w:val="0"/>
          <w:numId w:val="62"/>
        </w:numPr>
        <w:spacing w:line="360" w:lineRule="auto"/>
        <w:jc w:val="both"/>
      </w:pPr>
      <w:r w:rsidRPr="00844301">
        <w:t>It is very critical to identify the right machine learning model and discover the best performing parameters to predict the stock prices accurately.</w:t>
      </w:r>
    </w:p>
    <w:p w14:paraId="0A5F4217" w14:textId="5E990699" w:rsidR="000F0BBD" w:rsidRPr="00844301" w:rsidRDefault="00743383" w:rsidP="000F0BBD">
      <w:pPr>
        <w:spacing w:line="360" w:lineRule="auto"/>
        <w:jc w:val="both"/>
        <w:rPr>
          <w:b/>
          <w:bCs/>
        </w:rPr>
      </w:pPr>
      <w:r w:rsidRPr="00844301">
        <w:rPr>
          <w:b/>
          <w:bCs/>
        </w:rPr>
        <w:lastRenderedPageBreak/>
        <w:t>Stock Returns Key issues</w:t>
      </w:r>
      <w:r w:rsidR="000F0BBD" w:rsidRPr="00844301">
        <w:rPr>
          <w:b/>
          <w:bCs/>
        </w:rPr>
        <w:t xml:space="preserve"> :</w:t>
      </w:r>
    </w:p>
    <w:p w14:paraId="7A15857A" w14:textId="1AB96D66" w:rsidR="005C5050" w:rsidRPr="00844301" w:rsidRDefault="005C5050" w:rsidP="000F0BBD">
      <w:pPr>
        <w:spacing w:line="360" w:lineRule="auto"/>
        <w:jc w:val="both"/>
      </w:pPr>
      <w:r w:rsidRPr="00844301">
        <w:t xml:space="preserve">There </w:t>
      </w:r>
      <w:r w:rsidR="000C7152">
        <w:t>were</w:t>
      </w:r>
      <w:r w:rsidRPr="00844301">
        <w:t xml:space="preserve"> </w:t>
      </w:r>
      <w:r w:rsidR="00BB5C57" w:rsidRPr="00844301">
        <w:t>so much</w:t>
      </w:r>
      <w:r w:rsidRPr="00844301">
        <w:t xml:space="preserve"> research work had been done by researches in the past 15 years to </w:t>
      </w:r>
      <w:r w:rsidR="00D97AA5" w:rsidRPr="00844301">
        <w:t>analyse</w:t>
      </w:r>
      <w:r w:rsidRPr="00844301">
        <w:t xml:space="preserve"> and identify the key factors related to stock returns, as shown below.</w:t>
      </w:r>
    </w:p>
    <w:p w14:paraId="2346451A" w14:textId="1E75A04E" w:rsidR="00617083" w:rsidRPr="00A918C7" w:rsidRDefault="000F0BBD" w:rsidP="000F0BBD">
      <w:pPr>
        <w:spacing w:line="360" w:lineRule="auto"/>
        <w:jc w:val="both"/>
      </w:pPr>
      <w:r w:rsidRPr="00844301">
        <w:rPr>
          <w:b/>
          <w:bCs/>
        </w:rPr>
        <w:t>Predictability and Forecasting :</w:t>
      </w:r>
      <w:r w:rsidR="0015723D" w:rsidRPr="00844301">
        <w:rPr>
          <w:b/>
          <w:bCs/>
        </w:rPr>
        <w:t xml:space="preserve"> </w:t>
      </w:r>
      <w:r w:rsidR="00C80827" w:rsidRPr="00844301">
        <w:rPr>
          <w:b/>
          <w:bCs/>
        </w:rPr>
        <w:t xml:space="preserve"> </w:t>
      </w:r>
      <w:r w:rsidR="00C80827" w:rsidRPr="00844301">
        <w:t xml:space="preserve">This has been one of the major research </w:t>
      </w:r>
      <w:r w:rsidR="00084800" w:rsidRPr="00844301">
        <w:t>areas</w:t>
      </w:r>
      <w:r w:rsidR="00C80827" w:rsidRPr="00844301">
        <w:t xml:space="preserve"> in the past sever</w:t>
      </w:r>
      <w:r w:rsidR="00316EB9" w:rsidRPr="00844301">
        <w:t>al</w:t>
      </w:r>
      <w:r w:rsidR="00C80827" w:rsidRPr="00844301">
        <w:t xml:space="preserve"> decades, around 25% of the research papers out of 400 are focused on predictability</w:t>
      </w:r>
      <w:r w:rsidR="005B3953" w:rsidRPr="00844301">
        <w:rPr>
          <w:b/>
          <w:bCs/>
        </w:rPr>
        <w:t xml:space="preserve">. </w:t>
      </w:r>
    </w:p>
    <w:p w14:paraId="5FFA2171" w14:textId="5978EDF3" w:rsidR="000F0BBD" w:rsidRPr="00844301" w:rsidRDefault="00FA044A" w:rsidP="00E412E9">
      <w:pPr>
        <w:pStyle w:val="ListParagraph"/>
        <w:numPr>
          <w:ilvl w:val="0"/>
          <w:numId w:val="64"/>
        </w:numPr>
        <w:spacing w:line="360" w:lineRule="auto"/>
        <w:jc w:val="both"/>
      </w:pPr>
      <w:r w:rsidRPr="00844301">
        <w:t>Different</w:t>
      </w:r>
      <w:r w:rsidR="000F0BBD" w:rsidRPr="00844301">
        <w:t xml:space="preserve"> models </w:t>
      </w:r>
      <w:r w:rsidRPr="00844301">
        <w:t xml:space="preserve">were </w:t>
      </w:r>
      <w:r w:rsidR="003C33D5" w:rsidRPr="00844301">
        <w:t>analysed</w:t>
      </w:r>
      <w:r w:rsidRPr="00844301">
        <w:t xml:space="preserve"> by researches for better </w:t>
      </w:r>
      <w:r w:rsidR="000F0BBD" w:rsidRPr="00844301">
        <w:t xml:space="preserve">predictability. </w:t>
      </w:r>
    </w:p>
    <w:p w14:paraId="19E1CA50" w14:textId="004FBE2F" w:rsidR="000F0BBD" w:rsidRPr="00844301" w:rsidRDefault="000F0BBD" w:rsidP="00E412E9">
      <w:pPr>
        <w:pStyle w:val="ListParagraph"/>
        <w:numPr>
          <w:ilvl w:val="0"/>
          <w:numId w:val="64"/>
        </w:numPr>
        <w:spacing w:line="360" w:lineRule="auto"/>
        <w:jc w:val="both"/>
      </w:pPr>
      <w:proofErr w:type="spellStart"/>
      <w:r w:rsidRPr="00844301">
        <w:t>Avramov</w:t>
      </w:r>
      <w:proofErr w:type="spellEnd"/>
      <w:r w:rsidRPr="00844301">
        <w:t xml:space="preserve"> (2002</w:t>
      </w:r>
      <w:r w:rsidRPr="00ED7B4A">
        <w:t>)</w:t>
      </w:r>
      <w:r w:rsidR="006124F3" w:rsidRPr="00ED7B4A">
        <w:t>[16]</w:t>
      </w:r>
      <w:r w:rsidR="00A82AFF" w:rsidRPr="00844301">
        <w:t xml:space="preserve"> used the Bayesian model which </w:t>
      </w:r>
      <w:r w:rsidRPr="00844301">
        <w:t xml:space="preserve">shows the importance of model uncertainty. </w:t>
      </w:r>
      <w:r w:rsidR="00A82AFF" w:rsidRPr="00844301">
        <w:t>T</w:t>
      </w:r>
      <w:r w:rsidRPr="00844301">
        <w:t>he paper</w:t>
      </w:r>
      <w:r w:rsidR="00A82AFF" w:rsidRPr="00844301">
        <w:t xml:space="preserve"> mentions </w:t>
      </w:r>
      <w:r w:rsidRPr="00844301">
        <w:t>that</w:t>
      </w:r>
      <w:r w:rsidR="00A82AFF" w:rsidRPr="00844301">
        <w:t>,</w:t>
      </w:r>
      <w:r w:rsidR="00A06283" w:rsidRPr="00844301">
        <w:t xml:space="preserve"> large risks and losses are possible if the investors are not considering this model uncertainty.</w:t>
      </w:r>
      <w:r w:rsidRPr="00844301">
        <w:t xml:space="preserve"> </w:t>
      </w:r>
    </w:p>
    <w:p w14:paraId="65612F60" w14:textId="57EF817A" w:rsidR="00626835" w:rsidRPr="00844301" w:rsidRDefault="00626835" w:rsidP="00E412E9">
      <w:pPr>
        <w:pStyle w:val="ListParagraph"/>
        <w:numPr>
          <w:ilvl w:val="0"/>
          <w:numId w:val="64"/>
        </w:numPr>
        <w:spacing w:line="360" w:lineRule="auto"/>
        <w:jc w:val="both"/>
      </w:pPr>
      <w:r w:rsidRPr="00844301">
        <w:t>In order to evaluate the statistical and economic importance of product return predictability, Wei and Zhang (2003)[17] used medium variance analysis. Also, the predictability of returns was calculated not to be linked explicitly to the price of fair properties.</w:t>
      </w:r>
    </w:p>
    <w:p w14:paraId="36E57006" w14:textId="77777777" w:rsidR="00626835" w:rsidRPr="00844301" w:rsidRDefault="00626835" w:rsidP="00E412E9">
      <w:pPr>
        <w:pStyle w:val="ListParagraph"/>
        <w:numPr>
          <w:ilvl w:val="0"/>
          <w:numId w:val="64"/>
        </w:numPr>
        <w:spacing w:line="360" w:lineRule="auto"/>
        <w:jc w:val="both"/>
      </w:pPr>
      <w:proofErr w:type="spellStart"/>
      <w:r w:rsidRPr="00844301">
        <w:t>Mcmillan</w:t>
      </w:r>
      <w:proofErr w:type="spellEnd"/>
      <w:r w:rsidRPr="00844301">
        <w:t xml:space="preserve"> (2001)[18] defined different variables that could lead to the estimation of stock prices in the context of financial or microeconomic sources.</w:t>
      </w:r>
    </w:p>
    <w:p w14:paraId="1C906EFB" w14:textId="3A6E5CA8" w:rsidR="0074216E" w:rsidRPr="00844301" w:rsidRDefault="000F0BBD" w:rsidP="00E412E9">
      <w:pPr>
        <w:pStyle w:val="ListParagraph"/>
        <w:numPr>
          <w:ilvl w:val="0"/>
          <w:numId w:val="64"/>
        </w:numPr>
        <w:spacing w:line="360" w:lineRule="auto"/>
        <w:jc w:val="both"/>
      </w:pPr>
      <w:proofErr w:type="spellStart"/>
      <w:r w:rsidRPr="00844301">
        <w:t>Duan</w:t>
      </w:r>
      <w:proofErr w:type="spellEnd"/>
      <w:r w:rsidRPr="00844301">
        <w:t>, Liu and Zeng (</w:t>
      </w:r>
      <w:r w:rsidRPr="00ED7B4A">
        <w:t xml:space="preserve">2013) </w:t>
      </w:r>
      <w:r w:rsidR="008B6A81" w:rsidRPr="00ED7B4A">
        <w:t>[19]</w:t>
      </w:r>
      <w:r w:rsidR="00063776" w:rsidRPr="00844301">
        <w:t xml:space="preserve"> </w:t>
      </w:r>
      <w:r w:rsidR="002E5499" w:rsidRPr="00844301">
        <w:t xml:space="preserve">mentioned in his paper that, recommendations of </w:t>
      </w:r>
      <w:proofErr w:type="spellStart"/>
      <w:r w:rsidR="002E5499" w:rsidRPr="00844301">
        <w:t>behavioral</w:t>
      </w:r>
      <w:proofErr w:type="spellEnd"/>
      <w:r w:rsidR="002E5499" w:rsidRPr="00844301">
        <w:t xml:space="preserve"> analysis used for new </w:t>
      </w:r>
      <w:r w:rsidRPr="00844301">
        <w:t>forecasting approach</w:t>
      </w:r>
      <w:r w:rsidR="002E5499" w:rsidRPr="00844301">
        <w:t>.</w:t>
      </w:r>
    </w:p>
    <w:p w14:paraId="47C88525" w14:textId="77777777" w:rsidR="002E5499" w:rsidRPr="00844301" w:rsidRDefault="002E5499" w:rsidP="002E5499">
      <w:pPr>
        <w:pStyle w:val="ListParagraph"/>
        <w:spacing w:line="360" w:lineRule="auto"/>
        <w:ind w:left="720"/>
        <w:jc w:val="both"/>
      </w:pPr>
    </w:p>
    <w:p w14:paraId="68239F92" w14:textId="7A32C7D1" w:rsidR="000F0BBD" w:rsidRPr="00844301" w:rsidRDefault="000F0BBD" w:rsidP="000F0BBD">
      <w:pPr>
        <w:spacing w:line="360" w:lineRule="auto"/>
        <w:jc w:val="both"/>
        <w:rPr>
          <w:b/>
          <w:bCs/>
        </w:rPr>
      </w:pPr>
      <w:r w:rsidRPr="00844301">
        <w:rPr>
          <w:b/>
          <w:bCs/>
        </w:rPr>
        <w:t>Volatility and Variability</w:t>
      </w:r>
      <w:r w:rsidR="0015723D" w:rsidRPr="00844301">
        <w:rPr>
          <w:b/>
          <w:bCs/>
        </w:rPr>
        <w:t xml:space="preserve"> :  </w:t>
      </w:r>
      <w:r w:rsidR="00DF1E43">
        <w:t>O</w:t>
      </w:r>
      <w:r w:rsidR="00ED2F30" w:rsidRPr="00844301">
        <w:t>ver the last 20 years</w:t>
      </w:r>
      <w:r w:rsidR="00DF1E43">
        <w:t xml:space="preserve"> several studies were performed to study about</w:t>
      </w:r>
      <w:r w:rsidR="00ED2F30" w:rsidRPr="00844301">
        <w:t xml:space="preserve"> uncertainty or variability. The analysis showed that the uncertainty or variation in stock profits is the </w:t>
      </w:r>
      <w:r w:rsidR="00C6450A">
        <w:t>most commonly appeared</w:t>
      </w:r>
      <w:r w:rsidR="009B10BC">
        <w:t xml:space="preserve"> in journals</w:t>
      </w:r>
      <w:r w:rsidR="00C6450A">
        <w:t xml:space="preserve"> </w:t>
      </w:r>
      <w:r w:rsidR="009B10BC">
        <w:t xml:space="preserve">about </w:t>
      </w:r>
      <w:r w:rsidR="00ED2F30" w:rsidRPr="00844301">
        <w:t xml:space="preserve"> 31 </w:t>
      </w:r>
      <w:r w:rsidR="00C6450A">
        <w:t>%</w:t>
      </w:r>
      <w:r w:rsidR="00ED2F30" w:rsidRPr="00844301">
        <w:t xml:space="preserve"> of research papers chosen.</w:t>
      </w:r>
    </w:p>
    <w:p w14:paraId="50868218" w14:textId="3B4A480C" w:rsidR="00E61CA2" w:rsidRPr="00844301" w:rsidRDefault="000F0BBD" w:rsidP="00E412E9">
      <w:pPr>
        <w:pStyle w:val="ListParagraph"/>
        <w:numPr>
          <w:ilvl w:val="0"/>
          <w:numId w:val="63"/>
        </w:numPr>
        <w:spacing w:line="360" w:lineRule="auto"/>
        <w:jc w:val="both"/>
      </w:pPr>
      <w:proofErr w:type="spellStart"/>
      <w:r w:rsidRPr="00844301">
        <w:t>Umutlu</w:t>
      </w:r>
      <w:proofErr w:type="spellEnd"/>
      <w:r w:rsidRPr="00844301">
        <w:t xml:space="preserve">, Akdeniz, and </w:t>
      </w:r>
      <w:proofErr w:type="spellStart"/>
      <w:r w:rsidRPr="00844301">
        <w:t>Alttay-Salin</w:t>
      </w:r>
      <w:proofErr w:type="spellEnd"/>
      <w:r w:rsidRPr="00844301">
        <w:t xml:space="preserve"> (</w:t>
      </w:r>
      <w:r w:rsidRPr="00ED7B4A">
        <w:t>2010)</w:t>
      </w:r>
      <w:r w:rsidR="008637E9" w:rsidRPr="00ED7B4A">
        <w:t xml:space="preserve"> </w:t>
      </w:r>
      <w:r w:rsidR="00A00C00" w:rsidRPr="00ED7B4A">
        <w:t>[20]</w:t>
      </w:r>
      <w:r w:rsidR="00A00C00" w:rsidRPr="00844301">
        <w:t xml:space="preserve"> </w:t>
      </w:r>
      <w:r w:rsidR="008637E9" w:rsidRPr="00844301">
        <w:t xml:space="preserve">were mentioning in their paper about the impact of financial liberalization in volatility of stock returns. It is evident from their paper that,  </w:t>
      </w:r>
      <w:r w:rsidRPr="00844301">
        <w:t>the increase in financial liberalization</w:t>
      </w:r>
      <w:r w:rsidR="008637E9" w:rsidRPr="00844301">
        <w:t xml:space="preserve"> when </w:t>
      </w:r>
      <w:r w:rsidRPr="00844301">
        <w:t xml:space="preserve">the volatility of stock returns decreases. </w:t>
      </w:r>
    </w:p>
    <w:p w14:paraId="36D11D0A" w14:textId="6EB8CCD8" w:rsidR="000F0BBD" w:rsidRPr="00844301" w:rsidRDefault="000F0BBD" w:rsidP="000F0BBD">
      <w:pPr>
        <w:spacing w:line="360" w:lineRule="auto"/>
        <w:jc w:val="both"/>
        <w:rPr>
          <w:b/>
          <w:bCs/>
        </w:rPr>
      </w:pPr>
      <w:r w:rsidRPr="00844301">
        <w:rPr>
          <w:b/>
          <w:bCs/>
        </w:rPr>
        <w:t>Inflation</w:t>
      </w:r>
      <w:r w:rsidR="008A65B7" w:rsidRPr="00844301">
        <w:rPr>
          <w:b/>
          <w:bCs/>
        </w:rPr>
        <w:t xml:space="preserve"> :  </w:t>
      </w:r>
      <w:r w:rsidR="00972808" w:rsidRPr="00844301">
        <w:t>Across globe  many researchers were doing research in the area of understanding the inflation and its impact on global economies.</w:t>
      </w:r>
    </w:p>
    <w:p w14:paraId="78C5A040" w14:textId="425A84A4" w:rsidR="000F0BBD" w:rsidRPr="00844301" w:rsidRDefault="000F0BBD" w:rsidP="00E412E9">
      <w:pPr>
        <w:pStyle w:val="ListParagraph"/>
        <w:numPr>
          <w:ilvl w:val="0"/>
          <w:numId w:val="63"/>
        </w:numPr>
        <w:spacing w:line="360" w:lineRule="auto"/>
        <w:jc w:val="both"/>
      </w:pPr>
      <w:proofErr w:type="spellStart"/>
      <w:r w:rsidRPr="00844301">
        <w:t>Alagidede</w:t>
      </w:r>
      <w:proofErr w:type="spellEnd"/>
      <w:r w:rsidRPr="00844301">
        <w:t xml:space="preserve"> and </w:t>
      </w:r>
      <w:proofErr w:type="spellStart"/>
      <w:r w:rsidRPr="00844301">
        <w:t>Panogiotidis</w:t>
      </w:r>
      <w:proofErr w:type="spellEnd"/>
      <w:r w:rsidRPr="00844301">
        <w:t xml:space="preserve"> (</w:t>
      </w:r>
      <w:r w:rsidRPr="00ED7B4A">
        <w:t xml:space="preserve">2012) </w:t>
      </w:r>
      <w:r w:rsidR="001B73A9" w:rsidRPr="00ED7B4A">
        <w:t>[21]</w:t>
      </w:r>
      <w:r w:rsidR="001B73A9" w:rsidRPr="00844301">
        <w:t xml:space="preserve"> </w:t>
      </w:r>
      <w:r w:rsidR="001200C2" w:rsidRPr="00844301">
        <w:t>were mentioning in their paper that, there is a direct</w:t>
      </w:r>
      <w:r w:rsidR="00637A83">
        <w:t xml:space="preserve"> </w:t>
      </w:r>
      <w:r w:rsidR="001200C2" w:rsidRPr="00844301">
        <w:t>relatio</w:t>
      </w:r>
      <w:r w:rsidR="00337DC2">
        <w:t>n between</w:t>
      </w:r>
      <w:r w:rsidR="001200C2" w:rsidRPr="00844301">
        <w:t xml:space="preserve"> </w:t>
      </w:r>
      <w:r w:rsidRPr="00844301">
        <w:t>the stock return</w:t>
      </w:r>
      <w:r w:rsidR="001200C2" w:rsidRPr="00844301">
        <w:t xml:space="preserve">s and </w:t>
      </w:r>
      <w:r w:rsidRPr="00844301">
        <w:t xml:space="preserve">inflation </w:t>
      </w:r>
      <w:r w:rsidR="001200C2" w:rsidRPr="00844301">
        <w:t xml:space="preserve"> and </w:t>
      </w:r>
      <w:r w:rsidRPr="00844301">
        <w:t>found</w:t>
      </w:r>
      <w:r w:rsidR="00D6391E">
        <w:t xml:space="preserve"> out that, </w:t>
      </w:r>
      <w:r w:rsidRPr="00844301">
        <w:t xml:space="preserve"> the</w:t>
      </w:r>
      <w:r w:rsidR="00D6391E">
        <w:t>re is a</w:t>
      </w:r>
      <w:r w:rsidRPr="00844301">
        <w:t xml:space="preserve"> positive relationship</w:t>
      </w:r>
      <w:r w:rsidR="00D6391E">
        <w:t xml:space="preserve"> between these two factors.</w:t>
      </w:r>
    </w:p>
    <w:p w14:paraId="71D579C4" w14:textId="3F2ABDEC" w:rsidR="000F0BBD" w:rsidRPr="00844301" w:rsidRDefault="000F0BBD" w:rsidP="000F0BBD">
      <w:pPr>
        <w:spacing w:line="360" w:lineRule="auto"/>
        <w:jc w:val="both"/>
      </w:pPr>
      <w:r w:rsidRPr="00844301">
        <w:rPr>
          <w:b/>
          <w:bCs/>
        </w:rPr>
        <w:t>Risk and Liquidity</w:t>
      </w:r>
      <w:r w:rsidR="00095C2E" w:rsidRPr="00844301">
        <w:rPr>
          <w:b/>
          <w:bCs/>
        </w:rPr>
        <w:t xml:space="preserve">: </w:t>
      </w:r>
      <w:r w:rsidR="008E7313" w:rsidRPr="00844301">
        <w:t>Based on t</w:t>
      </w:r>
      <w:r w:rsidRPr="00844301">
        <w:t>he empirical</w:t>
      </w:r>
      <w:r w:rsidR="008E7313" w:rsidRPr="00844301">
        <w:t xml:space="preserve"> studies, there were not much research work were happening  in </w:t>
      </w:r>
      <w:r w:rsidRPr="00844301">
        <w:t>th</w:t>
      </w:r>
      <w:r w:rsidR="008625CC" w:rsidRPr="00844301">
        <w:t>is domain.</w:t>
      </w:r>
      <w:r w:rsidRPr="00844301">
        <w:t xml:space="preserve"> </w:t>
      </w:r>
    </w:p>
    <w:p w14:paraId="39E504E8" w14:textId="106132E3" w:rsidR="005A1EB1" w:rsidRPr="00844301" w:rsidRDefault="000F0BBD" w:rsidP="00E412E9">
      <w:pPr>
        <w:pStyle w:val="ListParagraph"/>
        <w:numPr>
          <w:ilvl w:val="0"/>
          <w:numId w:val="63"/>
        </w:numPr>
        <w:spacing w:line="360" w:lineRule="auto"/>
        <w:jc w:val="both"/>
      </w:pPr>
      <w:r w:rsidRPr="00844301">
        <w:lastRenderedPageBreak/>
        <w:t xml:space="preserve">Chen </w:t>
      </w:r>
      <w:r w:rsidRPr="00B962A0">
        <w:t>and Hill (2013)</w:t>
      </w:r>
      <w:r w:rsidR="00FF5A19" w:rsidRPr="00B962A0">
        <w:t xml:space="preserve"> </w:t>
      </w:r>
      <w:r w:rsidR="001B73A9" w:rsidRPr="00B962A0">
        <w:t xml:space="preserve">[22] </w:t>
      </w:r>
      <w:r w:rsidR="00FF5A19" w:rsidRPr="00B962A0">
        <w:t xml:space="preserve">mentioned in their paper that, </w:t>
      </w:r>
      <w:r w:rsidR="003A0F3A" w:rsidRPr="00B962A0">
        <w:t>d</w:t>
      </w:r>
      <w:r w:rsidR="008625CC" w:rsidRPr="00B962A0">
        <w:t>uring the study of stock returns and risk association,  they noticed a</w:t>
      </w:r>
      <w:r w:rsidR="008625CC" w:rsidRPr="00844301">
        <w:t xml:space="preserve"> consistent and coherent relationship between liquidity and stock yield and an essential positive connection between stock returns and liquidity</w:t>
      </w:r>
      <w:r w:rsidR="00DB42EB" w:rsidRPr="00844301">
        <w:t>.</w:t>
      </w:r>
    </w:p>
    <w:p w14:paraId="7BE9EBFA" w14:textId="77777777" w:rsidR="00DB42EB" w:rsidRPr="00844301" w:rsidRDefault="00DB42EB" w:rsidP="00732DCF">
      <w:pPr>
        <w:spacing w:line="360" w:lineRule="auto"/>
        <w:jc w:val="both"/>
      </w:pPr>
    </w:p>
    <w:p w14:paraId="5FC8FBCA" w14:textId="4A7CE7F3" w:rsidR="004C78B6" w:rsidRPr="00844301" w:rsidRDefault="00432C66" w:rsidP="004C78B6">
      <w:pPr>
        <w:pStyle w:val="Heading1"/>
        <w:numPr>
          <w:ilvl w:val="1"/>
          <w:numId w:val="3"/>
        </w:numPr>
        <w:ind w:left="360"/>
        <w:jc w:val="both"/>
        <w:rPr>
          <w:rFonts w:cs="Times New Roman"/>
          <w:sz w:val="24"/>
          <w:szCs w:val="24"/>
        </w:rPr>
      </w:pPr>
      <w:bookmarkStart w:id="135" w:name="_Toc39320015"/>
      <w:bookmarkStart w:id="136" w:name="_Toc40128862"/>
      <w:r w:rsidRPr="00844301">
        <w:rPr>
          <w:rFonts w:cs="Times New Roman"/>
          <w:sz w:val="24"/>
          <w:szCs w:val="24"/>
        </w:rPr>
        <w:t>Stock Market Prediction Methodologies</w:t>
      </w:r>
      <w:bookmarkEnd w:id="135"/>
      <w:bookmarkEnd w:id="136"/>
    </w:p>
    <w:p w14:paraId="6E0CA446" w14:textId="0E8C1808" w:rsidR="00DB42EB" w:rsidRPr="00844301" w:rsidRDefault="00DB42EB" w:rsidP="001D66B8">
      <w:pPr>
        <w:pStyle w:val="NormalWeb"/>
        <w:spacing w:before="0" w:beforeAutospacing="0" w:after="0" w:afterAutospacing="0" w:line="360" w:lineRule="auto"/>
        <w:jc w:val="both"/>
        <w:rPr>
          <w:b/>
          <w:bCs/>
          <w:color w:val="2E2E2E"/>
        </w:rPr>
      </w:pPr>
    </w:p>
    <w:p w14:paraId="2F82ADBE" w14:textId="4E58D973" w:rsidR="00DB42EB" w:rsidRPr="00844301" w:rsidRDefault="00DB42EB" w:rsidP="001D66B8">
      <w:pPr>
        <w:pStyle w:val="NormalWeb"/>
        <w:spacing w:before="0" w:beforeAutospacing="0" w:after="0" w:afterAutospacing="0" w:line="360" w:lineRule="auto"/>
        <w:jc w:val="both"/>
        <w:rPr>
          <w:color w:val="2E2E2E"/>
        </w:rPr>
      </w:pPr>
      <w:r w:rsidRPr="00844301">
        <w:rPr>
          <w:color w:val="2E2E2E"/>
        </w:rPr>
        <w:t xml:space="preserve">The analysis of market movements relies directly on speculation and </w:t>
      </w:r>
      <w:r w:rsidR="001A1382" w:rsidRPr="00844301">
        <w:rPr>
          <w:color w:val="2E2E2E"/>
        </w:rPr>
        <w:t>stock</w:t>
      </w:r>
      <w:r w:rsidRPr="00844301">
        <w:rPr>
          <w:color w:val="2E2E2E"/>
        </w:rPr>
        <w:t xml:space="preserve"> data trading. The analysis of various stock market prediction technology is mentioned in this Portion. The </w:t>
      </w:r>
      <w:r w:rsidR="0082089F" w:rsidRPr="00844301">
        <w:rPr>
          <w:color w:val="2E2E2E"/>
        </w:rPr>
        <w:t>categorization</w:t>
      </w:r>
      <w:r w:rsidRPr="00844301">
        <w:rPr>
          <w:color w:val="2E2E2E"/>
        </w:rPr>
        <w:t xml:space="preserve"> of various bond sector prediction strategies is shown in </w:t>
      </w:r>
      <w:r w:rsidR="00F55B3C" w:rsidRPr="00844301">
        <w:rPr>
          <w:color w:val="2E2E2E"/>
        </w:rPr>
        <w:t>the figure</w:t>
      </w:r>
      <w:r w:rsidRPr="00844301">
        <w:rPr>
          <w:color w:val="2E2E2E"/>
        </w:rPr>
        <w:t>.</w:t>
      </w:r>
    </w:p>
    <w:p w14:paraId="481B016C" w14:textId="77777777" w:rsidR="00DB42EB" w:rsidRPr="00844301" w:rsidRDefault="00DB42EB" w:rsidP="001D66B8">
      <w:pPr>
        <w:pStyle w:val="NormalWeb"/>
        <w:spacing w:before="0" w:beforeAutospacing="0" w:after="0" w:afterAutospacing="0" w:line="360" w:lineRule="auto"/>
        <w:jc w:val="both"/>
        <w:rPr>
          <w:b/>
          <w:bCs/>
          <w:color w:val="2E2E2E"/>
        </w:rPr>
      </w:pPr>
    </w:p>
    <w:p w14:paraId="7EF01660" w14:textId="1A45752B" w:rsidR="000F0BBD" w:rsidRPr="00844301" w:rsidRDefault="000D51CC" w:rsidP="004F180A">
      <w:pPr>
        <w:pStyle w:val="NormalWeb"/>
        <w:spacing w:before="0" w:beforeAutospacing="0" w:after="0" w:afterAutospacing="0" w:line="360" w:lineRule="auto"/>
        <w:jc w:val="both"/>
        <w:rPr>
          <w:color w:val="2E2E2E"/>
        </w:rPr>
      </w:pPr>
      <w:r w:rsidRPr="00844301">
        <w:rPr>
          <w:b/>
          <w:bCs/>
          <w:color w:val="2E2E2E"/>
        </w:rPr>
        <w:t>P</w:t>
      </w:r>
      <w:r w:rsidR="000F0BBD" w:rsidRPr="00844301">
        <w:rPr>
          <w:b/>
          <w:bCs/>
          <w:color w:val="2E2E2E"/>
        </w:rPr>
        <w:t>rediction based techniques</w:t>
      </w:r>
      <w:r w:rsidRPr="00844301">
        <w:rPr>
          <w:b/>
          <w:bCs/>
          <w:color w:val="2E2E2E"/>
        </w:rPr>
        <w:t xml:space="preserve"> :</w:t>
      </w:r>
      <w:r w:rsidRPr="00844301">
        <w:rPr>
          <w:color w:val="2E2E2E"/>
        </w:rPr>
        <w:t xml:space="preserve"> </w:t>
      </w:r>
      <w:r w:rsidR="006D3678" w:rsidRPr="00844301">
        <w:rPr>
          <w:color w:val="2E2E2E"/>
        </w:rPr>
        <w:t xml:space="preserve"> Various techniques are used for prediction </w:t>
      </w:r>
      <w:r w:rsidR="004F180A" w:rsidRPr="00844301">
        <w:rPr>
          <w:color w:val="2E2E2E"/>
        </w:rPr>
        <w:t>and are classified accordingly as per below figure</w:t>
      </w:r>
    </w:p>
    <w:p w14:paraId="5B97686B" w14:textId="77777777" w:rsidR="000F0BBD" w:rsidRPr="00844301" w:rsidRDefault="000F0BBD" w:rsidP="000F0BBD">
      <w:pPr>
        <w:spacing w:line="360" w:lineRule="auto"/>
        <w:jc w:val="both"/>
      </w:pPr>
    </w:p>
    <w:p w14:paraId="67B14750" w14:textId="1709A820" w:rsidR="00CF334E" w:rsidRPr="00844301" w:rsidRDefault="000F0BBD" w:rsidP="000F0BBD">
      <w:pPr>
        <w:spacing w:line="360" w:lineRule="auto"/>
        <w:jc w:val="both"/>
      </w:pPr>
      <w:r w:rsidRPr="00844301">
        <w:rPr>
          <w:noProof/>
        </w:rPr>
        <w:drawing>
          <wp:inline distT="0" distB="0" distL="0" distR="0" wp14:anchorId="4B6D859A" wp14:editId="75F6F1EC">
            <wp:extent cx="4990291" cy="3390472"/>
            <wp:effectExtent l="0" t="0" r="1270" b="635"/>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s2.0-S157401371930084X-gr2_lrg.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020099" cy="3410724"/>
                    </a:xfrm>
                    <a:prstGeom prst="rect">
                      <a:avLst/>
                    </a:prstGeom>
                  </pic:spPr>
                </pic:pic>
              </a:graphicData>
            </a:graphic>
          </wp:inline>
        </w:drawing>
      </w:r>
    </w:p>
    <w:p w14:paraId="08F2DEC2" w14:textId="433AB5D0" w:rsidR="000F0BBD" w:rsidRPr="00844301" w:rsidRDefault="00A67069" w:rsidP="00D030EA">
      <w:pPr>
        <w:pStyle w:val="Caption"/>
        <w:jc w:val="center"/>
        <w:rPr>
          <w:color w:val="000000" w:themeColor="text1"/>
          <w:sz w:val="24"/>
          <w:szCs w:val="24"/>
        </w:rPr>
      </w:pPr>
      <w:bookmarkStart w:id="137" w:name="_Toc40128730"/>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32</w:t>
      </w:r>
      <w:r w:rsidRPr="00844301">
        <w:rPr>
          <w:color w:val="000000" w:themeColor="text1"/>
          <w:sz w:val="24"/>
          <w:szCs w:val="24"/>
        </w:rPr>
        <w:fldChar w:fldCharType="end"/>
      </w:r>
      <w:r w:rsidRPr="00844301">
        <w:rPr>
          <w:color w:val="000000" w:themeColor="text1"/>
          <w:sz w:val="24"/>
          <w:szCs w:val="24"/>
        </w:rPr>
        <w:t xml:space="preserve"> Stock Prediction Methodologies</w:t>
      </w:r>
      <w:bookmarkEnd w:id="137"/>
    </w:p>
    <w:p w14:paraId="68585E63" w14:textId="58900C5D" w:rsidR="000F0BBD" w:rsidRPr="00844301" w:rsidRDefault="00537F0D" w:rsidP="00D030EA">
      <w:pPr>
        <w:pStyle w:val="Heading1"/>
        <w:numPr>
          <w:ilvl w:val="2"/>
          <w:numId w:val="3"/>
        </w:numPr>
        <w:ind w:left="720"/>
        <w:jc w:val="both"/>
        <w:rPr>
          <w:rFonts w:cs="Times New Roman"/>
          <w:sz w:val="24"/>
          <w:szCs w:val="24"/>
        </w:rPr>
      </w:pPr>
      <w:bookmarkStart w:id="138" w:name="_Toc39320016"/>
      <w:bookmarkStart w:id="139" w:name="_Toc40128863"/>
      <w:r w:rsidRPr="00844301">
        <w:rPr>
          <w:rFonts w:cs="Times New Roman"/>
          <w:sz w:val="24"/>
          <w:szCs w:val="24"/>
        </w:rPr>
        <w:t>S</w:t>
      </w:r>
      <w:r w:rsidR="000F0BBD" w:rsidRPr="00844301">
        <w:rPr>
          <w:rFonts w:cs="Times New Roman"/>
          <w:sz w:val="24"/>
          <w:szCs w:val="24"/>
        </w:rPr>
        <w:t>tock market prediction</w:t>
      </w:r>
      <w:r w:rsidR="00BC0BBB" w:rsidRPr="00844301">
        <w:rPr>
          <w:rFonts w:cs="Times New Roman"/>
          <w:sz w:val="24"/>
          <w:szCs w:val="24"/>
        </w:rPr>
        <w:t xml:space="preserve"> Methodologies</w:t>
      </w:r>
      <w:r w:rsidRPr="00844301">
        <w:rPr>
          <w:rFonts w:cs="Times New Roman"/>
          <w:sz w:val="24"/>
          <w:szCs w:val="24"/>
        </w:rPr>
        <w:t xml:space="preserve"> Classifications:</w:t>
      </w:r>
      <w:bookmarkEnd w:id="138"/>
      <w:bookmarkEnd w:id="139"/>
    </w:p>
    <w:p w14:paraId="7AC77657" w14:textId="77777777" w:rsidR="00C000D3" w:rsidRPr="00844301" w:rsidRDefault="00C000D3" w:rsidP="00C000D3">
      <w:pPr>
        <w:pStyle w:val="ListParagraph"/>
      </w:pPr>
    </w:p>
    <w:p w14:paraId="30A743E3" w14:textId="194F165C" w:rsidR="002844BF" w:rsidRPr="00844301" w:rsidRDefault="00EB0BE6" w:rsidP="002844BF">
      <w:pPr>
        <w:pStyle w:val="NormalWeb"/>
        <w:spacing w:before="0" w:beforeAutospacing="0" w:after="0" w:afterAutospacing="0" w:line="360" w:lineRule="auto"/>
        <w:jc w:val="both"/>
      </w:pPr>
      <w:r w:rsidRPr="00844301">
        <w:t xml:space="preserve">As per </w:t>
      </w:r>
      <w:r w:rsidR="000F0BBD" w:rsidRPr="00844301">
        <w:t>Ticknor, J.</w:t>
      </w:r>
      <w:r w:rsidR="000F0BBD" w:rsidRPr="001A4B33">
        <w:t>L </w:t>
      </w:r>
      <w:r w:rsidR="000E6028" w:rsidRPr="001A4B33">
        <w:t xml:space="preserve"> </w:t>
      </w:r>
      <w:r w:rsidR="00594246" w:rsidRPr="001A4B33">
        <w:t>[23]</w:t>
      </w:r>
      <w:r w:rsidR="008923C2">
        <w:t xml:space="preserve"> has mentioned that</w:t>
      </w:r>
      <w:r w:rsidRPr="001A4B33">
        <w:t>,</w:t>
      </w:r>
      <w:r w:rsidRPr="00844301">
        <w:t xml:space="preserve"> market trends and technical trends were used as indictors combined as input for predicting the cost o</w:t>
      </w:r>
      <w:r w:rsidR="001A4B33">
        <w:t>f</w:t>
      </w:r>
      <w:r w:rsidRPr="00844301">
        <w:t xml:space="preserve"> the stock</w:t>
      </w:r>
      <w:r w:rsidR="002844BF" w:rsidRPr="00844301">
        <w:t xml:space="preserve"> and this model is called as </w:t>
      </w:r>
      <w:r w:rsidR="00261196" w:rsidRPr="00844301">
        <w:t>“</w:t>
      </w:r>
      <w:r w:rsidR="000F0BBD" w:rsidRPr="00844301">
        <w:t>Bayesian regularized ANN</w:t>
      </w:r>
      <w:r w:rsidR="00261196" w:rsidRPr="00844301">
        <w:t>”</w:t>
      </w:r>
      <w:r w:rsidR="00A67DD4" w:rsidRPr="00844301">
        <w:t xml:space="preserve"> </w:t>
      </w:r>
      <w:r w:rsidR="009E15ED" w:rsidRPr="00844301">
        <w:t>[23</w:t>
      </w:r>
      <w:r w:rsidR="00EA74EE" w:rsidRPr="00844301">
        <w:t>] which is used to forecast the financial market details about behaviour.</w:t>
      </w:r>
    </w:p>
    <w:p w14:paraId="7FE0E262" w14:textId="77777777" w:rsidR="00EB0BE6" w:rsidRPr="00844301" w:rsidRDefault="00EB0BE6" w:rsidP="002844BF">
      <w:pPr>
        <w:pStyle w:val="NormalWeb"/>
        <w:spacing w:before="0" w:beforeAutospacing="0" w:after="0" w:afterAutospacing="0" w:line="360" w:lineRule="auto"/>
        <w:jc w:val="both"/>
      </w:pPr>
    </w:p>
    <w:p w14:paraId="0DE0A1F1" w14:textId="0426C566" w:rsidR="007B36EA" w:rsidRPr="00844301" w:rsidRDefault="003D0E25" w:rsidP="000F0BBD">
      <w:pPr>
        <w:pStyle w:val="NormalWeb"/>
        <w:spacing w:before="0" w:beforeAutospacing="0" w:after="0" w:afterAutospacing="0" w:line="360" w:lineRule="auto"/>
        <w:jc w:val="both"/>
      </w:pPr>
      <w:bookmarkStart w:id="140" w:name="bb33"/>
      <w:bookmarkStart w:id="141" w:name="bb35"/>
      <w:r w:rsidRPr="00844301">
        <w:lastRenderedPageBreak/>
        <w:t>Rout, A.K  [24] have established an innovative model for calculating time series estimates on the basis of Indian stock indices in the financial industry. This model incorporated the Lowest Middle Square (LMS), exercise function and weights of the neural networks. This model is known as the CEFLANN (CEFLANN) Computationally Efficient Functional Connection.</w:t>
      </w:r>
    </w:p>
    <w:p w14:paraId="563B285A" w14:textId="3687DE9C" w:rsidR="0004655F" w:rsidRPr="00844301" w:rsidRDefault="0004655F" w:rsidP="000F0BBD">
      <w:pPr>
        <w:pStyle w:val="NormalWeb"/>
        <w:spacing w:before="0" w:beforeAutospacing="0" w:after="0" w:afterAutospacing="0" w:line="360" w:lineRule="auto"/>
        <w:jc w:val="both"/>
      </w:pPr>
    </w:p>
    <w:p w14:paraId="1573DF51" w14:textId="2AA319F5" w:rsidR="0004655F" w:rsidRPr="00844301" w:rsidRDefault="0004655F" w:rsidP="000F0BBD">
      <w:pPr>
        <w:pStyle w:val="NormalWeb"/>
        <w:spacing w:before="0" w:beforeAutospacing="0" w:after="0" w:afterAutospacing="0" w:line="360" w:lineRule="auto"/>
        <w:jc w:val="both"/>
      </w:pPr>
      <w:r w:rsidRPr="00844301">
        <w:t xml:space="preserve">Zhong, </w:t>
      </w:r>
      <w:r w:rsidR="00FE3EBD" w:rsidRPr="00844301">
        <w:t>X.</w:t>
      </w:r>
      <w:r w:rsidRPr="00844301">
        <w:t xml:space="preserve"> and </w:t>
      </w:r>
      <w:proofErr w:type="spellStart"/>
      <w:r w:rsidRPr="00844301">
        <w:t>Enke</w:t>
      </w:r>
      <w:proofErr w:type="spellEnd"/>
      <w:r w:rsidRPr="00844301">
        <w:t xml:space="preserve">, D </w:t>
      </w:r>
      <w:r w:rsidR="002F392D" w:rsidRPr="00844301">
        <w:t>[</w:t>
      </w:r>
      <w:r w:rsidRPr="00844301">
        <w:t xml:space="preserve">25] </w:t>
      </w:r>
      <w:r w:rsidR="00884079">
        <w:t xml:space="preserve">have </w:t>
      </w:r>
      <w:r w:rsidRPr="00844301">
        <w:t xml:space="preserve">developed three techniques model based on which to effectively mining data, namely </w:t>
      </w:r>
      <w:r w:rsidR="00BA3B4F" w:rsidRPr="00844301">
        <w:t>“</w:t>
      </w:r>
      <w:r w:rsidRPr="00844301">
        <w:t>Fuzzy Robust Principal Component Analysis (FRPCA)</w:t>
      </w:r>
      <w:r w:rsidR="00BA3B4F" w:rsidRPr="00844301">
        <w:t>”</w:t>
      </w:r>
      <w:r w:rsidR="00796FBB" w:rsidRPr="00844301">
        <w:t xml:space="preserve"> [25]</w:t>
      </w:r>
      <w:r w:rsidRPr="00844301">
        <w:t xml:space="preserve">, </w:t>
      </w:r>
      <w:r w:rsidR="00BA3B4F" w:rsidRPr="00844301">
        <w:t>“</w:t>
      </w:r>
      <w:r w:rsidRPr="00844301">
        <w:t>Kernel-based Principal Component Analysis (KPCA)</w:t>
      </w:r>
      <w:r w:rsidR="00BA3B4F" w:rsidRPr="00844301">
        <w:t>”</w:t>
      </w:r>
      <w:r w:rsidR="00796FBB" w:rsidRPr="00844301">
        <w:t>[25]</w:t>
      </w:r>
      <w:r w:rsidRPr="00844301">
        <w:t xml:space="preserve">, and </w:t>
      </w:r>
      <w:r w:rsidR="00796FBB" w:rsidRPr="00844301">
        <w:t>predict</w:t>
      </w:r>
      <w:r w:rsidR="00531D50">
        <w:t>ed</w:t>
      </w:r>
      <w:r w:rsidR="00796FBB" w:rsidRPr="00844301">
        <w:t xml:space="preserve"> </w:t>
      </w:r>
      <w:r w:rsidR="00425B1C" w:rsidRPr="00844301">
        <w:t>market</w:t>
      </w:r>
      <w:r w:rsidRPr="00844301">
        <w:t xml:space="preserve"> index return patterns on the basis of economic featuring. The findings were contrasted. Three approaches are used to forecast, these include: </w:t>
      </w:r>
      <w:r w:rsidR="00BA3B4F" w:rsidRPr="00844301">
        <w:t>“</w:t>
      </w:r>
      <w:r w:rsidRPr="00844301">
        <w:t>Fuzzy Robust Main Component Analysis (FRPCA)</w:t>
      </w:r>
      <w:r w:rsidR="00BA3B4F" w:rsidRPr="00844301">
        <w:t>”</w:t>
      </w:r>
      <w:r w:rsidR="00877108" w:rsidRPr="00844301">
        <w:t>[25]</w:t>
      </w:r>
      <w:r w:rsidRPr="00844301">
        <w:t>,</w:t>
      </w:r>
      <w:r w:rsidR="00BA3B4F" w:rsidRPr="00844301">
        <w:t>“</w:t>
      </w:r>
      <w:r w:rsidRPr="00844301">
        <w:t>Kernel-Based Principal Component Analysis (KPCA)</w:t>
      </w:r>
      <w:r w:rsidR="00BA3B4F" w:rsidRPr="00844301">
        <w:t>“</w:t>
      </w:r>
      <w:r w:rsidR="00877108" w:rsidRPr="00844301">
        <w:t>[25]</w:t>
      </w:r>
      <w:r w:rsidR="00BA3B4F" w:rsidRPr="00844301">
        <w:t xml:space="preserve">  </w:t>
      </w:r>
      <w:r w:rsidRPr="00844301">
        <w:t xml:space="preserve">and </w:t>
      </w:r>
      <w:r w:rsidR="00BA3B4F" w:rsidRPr="00844301">
        <w:t>“</w:t>
      </w:r>
      <w:r w:rsidRPr="00844301">
        <w:t>Principal Component Analysis (PCA</w:t>
      </w:r>
      <w:r w:rsidR="00BA3B4F" w:rsidRPr="00844301">
        <w:t>)”.</w:t>
      </w:r>
      <w:r w:rsidR="00877108" w:rsidRPr="00844301">
        <w:t>[25]</w:t>
      </w:r>
    </w:p>
    <w:p w14:paraId="2B6079D5" w14:textId="79785230" w:rsidR="00FC0310" w:rsidRPr="00844301" w:rsidRDefault="000F0BBD" w:rsidP="00FC0310">
      <w:pPr>
        <w:pStyle w:val="Heading1"/>
        <w:numPr>
          <w:ilvl w:val="3"/>
          <w:numId w:val="3"/>
        </w:numPr>
        <w:spacing w:line="360" w:lineRule="auto"/>
        <w:ind w:left="720"/>
        <w:jc w:val="both"/>
        <w:rPr>
          <w:rFonts w:cs="Times New Roman"/>
          <w:bCs/>
          <w:sz w:val="24"/>
          <w:szCs w:val="24"/>
        </w:rPr>
      </w:pPr>
      <w:bookmarkStart w:id="142" w:name="_Toc39320017"/>
      <w:bookmarkStart w:id="143" w:name="_Toc40128864"/>
      <w:r w:rsidRPr="00844301">
        <w:rPr>
          <w:rFonts w:cs="Times New Roman"/>
          <w:bCs/>
          <w:sz w:val="24"/>
          <w:szCs w:val="24"/>
        </w:rPr>
        <w:t>CNN based prediction techniques</w:t>
      </w:r>
      <w:r w:rsidR="00FC0310" w:rsidRPr="00844301">
        <w:rPr>
          <w:rFonts w:cs="Times New Roman"/>
          <w:bCs/>
          <w:sz w:val="24"/>
          <w:szCs w:val="24"/>
        </w:rPr>
        <w:t xml:space="preserve"> :</w:t>
      </w:r>
      <w:bookmarkEnd w:id="142"/>
      <w:bookmarkEnd w:id="143"/>
      <w:r w:rsidR="00FC0310" w:rsidRPr="00844301">
        <w:rPr>
          <w:rFonts w:cs="Times New Roman"/>
          <w:bCs/>
          <w:sz w:val="24"/>
          <w:szCs w:val="24"/>
        </w:rPr>
        <w:t xml:space="preserve"> </w:t>
      </w:r>
    </w:p>
    <w:p w14:paraId="17F5EF21" w14:textId="77777777" w:rsidR="00DD2159" w:rsidRPr="00844301" w:rsidRDefault="00DD2159" w:rsidP="00DD2159">
      <w:pPr>
        <w:pStyle w:val="ListParagraph"/>
      </w:pPr>
    </w:p>
    <w:p w14:paraId="57A5B94D" w14:textId="66F739CE" w:rsidR="00F15071" w:rsidRPr="00844301" w:rsidRDefault="00DD2159" w:rsidP="001B5364">
      <w:pPr>
        <w:pStyle w:val="ListParagraph"/>
        <w:spacing w:line="360" w:lineRule="auto"/>
        <w:jc w:val="both"/>
        <w:rPr>
          <w:rFonts w:eastAsiaTheme="majorEastAsia"/>
          <w:bCs/>
        </w:rPr>
      </w:pPr>
      <w:r w:rsidRPr="00844301">
        <w:rPr>
          <w:rFonts w:eastAsiaTheme="majorEastAsia"/>
          <w:bCs/>
        </w:rPr>
        <w:t>“</w:t>
      </w:r>
      <w:r w:rsidR="001B5364" w:rsidRPr="00844301">
        <w:rPr>
          <w:rFonts w:eastAsiaTheme="majorEastAsia"/>
          <w:bCs/>
        </w:rPr>
        <w:t xml:space="preserve">CNN </w:t>
      </w:r>
      <w:r w:rsidRPr="00844301">
        <w:rPr>
          <w:rFonts w:eastAsiaTheme="majorEastAsia"/>
          <w:bCs/>
        </w:rPr>
        <w:t>are made up of neurons that have learnable weights and biases. Each neuron receives some inputs, performs a dot product and optionally follows it with a non-linearity”</w:t>
      </w:r>
      <w:r w:rsidR="00A262AD" w:rsidRPr="00844301">
        <w:rPr>
          <w:rFonts w:eastAsiaTheme="majorEastAsia"/>
          <w:bCs/>
        </w:rPr>
        <w:t>[78]</w:t>
      </w:r>
      <w:r w:rsidR="001B5364" w:rsidRPr="00844301">
        <w:rPr>
          <w:rFonts w:eastAsiaTheme="majorEastAsia"/>
          <w:bCs/>
        </w:rPr>
        <w:t xml:space="preserve">. There are more hidden layers in a CNN than in a conventional neural network. </w:t>
      </w:r>
      <w:r w:rsidR="00A262AD" w:rsidRPr="00844301">
        <w:rPr>
          <w:rFonts w:eastAsiaTheme="majorEastAsia"/>
          <w:bCs/>
        </w:rPr>
        <w:t>Stock market forecasts are using CCN based deep learning methods</w:t>
      </w:r>
      <w:r w:rsidR="001B5364" w:rsidRPr="00844301">
        <w:rPr>
          <w:rFonts w:eastAsiaTheme="majorEastAsia"/>
          <w:bCs/>
        </w:rPr>
        <w:t>.</w:t>
      </w:r>
    </w:p>
    <w:p w14:paraId="068897F0" w14:textId="77777777" w:rsidR="00C95033" w:rsidRPr="00844301" w:rsidRDefault="00C95033" w:rsidP="001B5364">
      <w:pPr>
        <w:pStyle w:val="ListParagraph"/>
        <w:spacing w:line="360" w:lineRule="auto"/>
        <w:jc w:val="both"/>
        <w:rPr>
          <w:rFonts w:eastAsiaTheme="majorEastAsia"/>
          <w:bCs/>
        </w:rPr>
      </w:pPr>
    </w:p>
    <w:p w14:paraId="3C7045E0" w14:textId="317AC482" w:rsidR="000A1F3F" w:rsidRPr="00844301" w:rsidRDefault="000A1F3F" w:rsidP="001B5364">
      <w:pPr>
        <w:pStyle w:val="ListParagraph"/>
        <w:spacing w:line="360" w:lineRule="auto"/>
        <w:jc w:val="both"/>
        <w:rPr>
          <w:rFonts w:eastAsiaTheme="majorEastAsia"/>
          <w:bCs/>
        </w:rPr>
      </w:pPr>
      <w:r w:rsidRPr="00844301">
        <w:rPr>
          <w:rFonts w:eastAsiaTheme="majorEastAsia"/>
          <w:bCs/>
        </w:rPr>
        <w:t xml:space="preserve">The model developed by Vargas, M.R. et al., [26] to forecast lateral orientation using S&amp;P's 500 index utilizing profound learning methodologies as a scientific predictor. Owing to deep learning policies that accelerate the trade phase, complicated data structures are </w:t>
      </w:r>
      <w:r w:rsidR="00CE46A2" w:rsidRPr="00844301">
        <w:rPr>
          <w:rFonts w:eastAsiaTheme="majorEastAsia"/>
          <w:bCs/>
        </w:rPr>
        <w:t>analysed</w:t>
      </w:r>
    </w:p>
    <w:p w14:paraId="3E98FEE6" w14:textId="77777777" w:rsidR="001B5364" w:rsidRPr="00844301" w:rsidRDefault="001B5364" w:rsidP="00F15071">
      <w:pPr>
        <w:pStyle w:val="ListParagraph"/>
      </w:pPr>
    </w:p>
    <w:p w14:paraId="3D747D32" w14:textId="40FDA9AE" w:rsidR="000F0BBD" w:rsidRPr="00844301" w:rsidRDefault="000F0BBD" w:rsidP="00AA1E70">
      <w:pPr>
        <w:pStyle w:val="Heading1"/>
        <w:numPr>
          <w:ilvl w:val="3"/>
          <w:numId w:val="3"/>
        </w:numPr>
        <w:spacing w:line="360" w:lineRule="auto"/>
        <w:ind w:left="720"/>
        <w:jc w:val="both"/>
        <w:rPr>
          <w:rStyle w:val="Strong"/>
          <w:rFonts w:cs="Times New Roman"/>
          <w:b/>
          <w:bCs w:val="0"/>
          <w:sz w:val="24"/>
          <w:szCs w:val="24"/>
        </w:rPr>
      </w:pPr>
      <w:bookmarkStart w:id="144" w:name="_Toc39320018"/>
      <w:bookmarkStart w:id="145" w:name="bb45"/>
      <w:bookmarkStart w:id="146" w:name="bb46"/>
      <w:bookmarkStart w:id="147" w:name="_Toc40128865"/>
      <w:r w:rsidRPr="00844301">
        <w:rPr>
          <w:rStyle w:val="Strong"/>
          <w:rFonts w:cs="Times New Roman"/>
          <w:b/>
          <w:bCs w:val="0"/>
          <w:sz w:val="24"/>
          <w:szCs w:val="24"/>
        </w:rPr>
        <w:t>HMM-based prediction techniques</w:t>
      </w:r>
      <w:bookmarkEnd w:id="144"/>
      <w:bookmarkEnd w:id="147"/>
    </w:p>
    <w:p w14:paraId="38F3AF9F" w14:textId="70EAC79F" w:rsidR="000F0BBD" w:rsidRPr="00844301" w:rsidRDefault="00CA21F8" w:rsidP="00FB11EB">
      <w:pPr>
        <w:pStyle w:val="NormalWeb"/>
        <w:spacing w:before="0" w:beforeAutospacing="0" w:after="0" w:afterAutospacing="0" w:line="360" w:lineRule="auto"/>
        <w:jc w:val="both"/>
      </w:pPr>
      <w:r w:rsidRPr="00844301">
        <w:t xml:space="preserve">Time series or time depending phenomena are well predicted using </w:t>
      </w:r>
      <w:r w:rsidR="000F0BBD" w:rsidRPr="00844301">
        <w:t>HMM</w:t>
      </w:r>
      <w:r w:rsidRPr="00844301">
        <w:t>. This helps in predicting and forecasting stock market</w:t>
      </w:r>
      <w:r w:rsidR="000F0BBD" w:rsidRPr="00844301">
        <w:t xml:space="preserve">. </w:t>
      </w:r>
    </w:p>
    <w:p w14:paraId="79F91D76" w14:textId="77777777" w:rsidR="00AE399A" w:rsidRPr="00844301" w:rsidRDefault="00AE399A" w:rsidP="00FB11EB">
      <w:pPr>
        <w:pStyle w:val="NormalWeb"/>
        <w:spacing w:before="0" w:beforeAutospacing="0" w:after="0" w:afterAutospacing="0" w:line="360" w:lineRule="auto"/>
        <w:jc w:val="both"/>
      </w:pPr>
    </w:p>
    <w:p w14:paraId="62C94D61" w14:textId="21F8DDD1" w:rsidR="00AE399A" w:rsidRDefault="00E352B4" w:rsidP="00FB11EB">
      <w:pPr>
        <w:pStyle w:val="NormalWeb"/>
        <w:spacing w:before="0" w:beforeAutospacing="0" w:after="0" w:afterAutospacing="0" w:line="360" w:lineRule="auto"/>
        <w:jc w:val="both"/>
      </w:pPr>
      <w:r w:rsidRPr="00844301">
        <w:t xml:space="preserve">The paper published by </w:t>
      </w:r>
      <w:r w:rsidR="00AE399A" w:rsidRPr="00844301">
        <w:t>Dhingra, B, Gupta, A. [27]</w:t>
      </w:r>
      <w:r w:rsidRPr="00844301">
        <w:t xml:space="preserve"> were explaining about the prediction value dependency on </w:t>
      </w:r>
      <w:r w:rsidR="00AE399A" w:rsidRPr="00844301">
        <w:t xml:space="preserve"> </w:t>
      </w:r>
      <w:r w:rsidR="00DB6053" w:rsidRPr="00844301">
        <w:t>stock</w:t>
      </w:r>
      <w:r w:rsidR="00AE399A" w:rsidRPr="00844301">
        <w:t xml:space="preserve"> ethics </w:t>
      </w:r>
      <w:r w:rsidR="00145462" w:rsidRPr="00844301">
        <w:t xml:space="preserve">and </w:t>
      </w:r>
      <w:r w:rsidR="00AE399A" w:rsidRPr="00844301">
        <w:t>based on previous results</w:t>
      </w:r>
      <w:r w:rsidR="00990BB8" w:rsidRPr="00844301">
        <w:t xml:space="preserve"> which is called as Posteriori HMM.</w:t>
      </w:r>
    </w:p>
    <w:p w14:paraId="63625D16" w14:textId="0DABA35C" w:rsidR="0032242A" w:rsidRDefault="0032242A" w:rsidP="00FB11EB">
      <w:pPr>
        <w:pStyle w:val="NormalWeb"/>
        <w:spacing w:before="0" w:beforeAutospacing="0" w:after="0" w:afterAutospacing="0" w:line="360" w:lineRule="auto"/>
        <w:jc w:val="both"/>
      </w:pPr>
    </w:p>
    <w:p w14:paraId="0CA6A61D" w14:textId="01B2C9DD" w:rsidR="0032242A" w:rsidRDefault="0032242A" w:rsidP="00FB11EB">
      <w:pPr>
        <w:pStyle w:val="NormalWeb"/>
        <w:spacing w:before="0" w:beforeAutospacing="0" w:after="0" w:afterAutospacing="0" w:line="360" w:lineRule="auto"/>
        <w:jc w:val="both"/>
      </w:pPr>
    </w:p>
    <w:p w14:paraId="42F6CB72" w14:textId="77777777" w:rsidR="0032242A" w:rsidRPr="00844301" w:rsidRDefault="0032242A" w:rsidP="00FB11EB">
      <w:pPr>
        <w:pStyle w:val="NormalWeb"/>
        <w:spacing w:before="0" w:beforeAutospacing="0" w:after="0" w:afterAutospacing="0" w:line="360" w:lineRule="auto"/>
        <w:jc w:val="both"/>
      </w:pPr>
    </w:p>
    <w:p w14:paraId="33E625EE" w14:textId="230ECCC6" w:rsidR="002A1B2B" w:rsidRDefault="005A7441" w:rsidP="00C161BA">
      <w:pPr>
        <w:pStyle w:val="Heading1"/>
        <w:numPr>
          <w:ilvl w:val="3"/>
          <w:numId w:val="3"/>
        </w:numPr>
        <w:spacing w:line="360" w:lineRule="auto"/>
        <w:ind w:left="720"/>
        <w:jc w:val="both"/>
        <w:rPr>
          <w:rStyle w:val="Strong"/>
          <w:rFonts w:cs="Times New Roman"/>
          <w:b/>
          <w:bCs w:val="0"/>
          <w:sz w:val="24"/>
          <w:szCs w:val="24"/>
        </w:rPr>
      </w:pPr>
      <w:bookmarkStart w:id="148" w:name="_Toc39320019"/>
      <w:bookmarkStart w:id="149" w:name="_Toc40128866"/>
      <w:r w:rsidRPr="00844301">
        <w:rPr>
          <w:rStyle w:val="Strong"/>
          <w:rFonts w:cs="Times New Roman"/>
          <w:b/>
          <w:bCs w:val="0"/>
          <w:sz w:val="24"/>
          <w:szCs w:val="24"/>
        </w:rPr>
        <w:lastRenderedPageBreak/>
        <w:t xml:space="preserve">Neural </w:t>
      </w:r>
      <w:r w:rsidR="000F0BBD" w:rsidRPr="00844301">
        <w:rPr>
          <w:rStyle w:val="Strong"/>
          <w:rFonts w:cs="Times New Roman"/>
          <w:b/>
          <w:bCs w:val="0"/>
          <w:sz w:val="24"/>
          <w:szCs w:val="24"/>
        </w:rPr>
        <w:t>N</w:t>
      </w:r>
      <w:r w:rsidRPr="00844301">
        <w:rPr>
          <w:rStyle w:val="Strong"/>
          <w:rFonts w:cs="Times New Roman"/>
          <w:b/>
          <w:bCs w:val="0"/>
          <w:sz w:val="24"/>
          <w:szCs w:val="24"/>
        </w:rPr>
        <w:t>etwork</w:t>
      </w:r>
      <w:r w:rsidR="000F0BBD" w:rsidRPr="00844301">
        <w:rPr>
          <w:rStyle w:val="Strong"/>
          <w:rFonts w:cs="Times New Roman"/>
          <w:b/>
          <w:bCs w:val="0"/>
          <w:sz w:val="24"/>
          <w:szCs w:val="24"/>
        </w:rPr>
        <w:t xml:space="preserve"> based prediction techniques</w:t>
      </w:r>
      <w:r w:rsidR="00392E1B" w:rsidRPr="00844301">
        <w:rPr>
          <w:rStyle w:val="Strong"/>
          <w:rFonts w:cs="Times New Roman"/>
          <w:b/>
          <w:bCs w:val="0"/>
          <w:sz w:val="24"/>
          <w:szCs w:val="24"/>
        </w:rPr>
        <w:t xml:space="preserve"> :</w:t>
      </w:r>
      <w:bookmarkEnd w:id="148"/>
      <w:bookmarkEnd w:id="149"/>
      <w:r w:rsidR="00392E1B" w:rsidRPr="00844301">
        <w:rPr>
          <w:rStyle w:val="Strong"/>
          <w:rFonts w:cs="Times New Roman"/>
          <w:b/>
          <w:bCs w:val="0"/>
          <w:sz w:val="24"/>
          <w:szCs w:val="24"/>
        </w:rPr>
        <w:t xml:space="preserve"> </w:t>
      </w:r>
      <w:bookmarkStart w:id="150" w:name="_Toc39320020"/>
    </w:p>
    <w:bookmarkEnd w:id="150"/>
    <w:p w14:paraId="54F0DBEF" w14:textId="77777777" w:rsidR="0039110F" w:rsidRPr="00844301" w:rsidRDefault="0039110F" w:rsidP="0039110F">
      <w:pPr>
        <w:pStyle w:val="ListParagraph"/>
      </w:pPr>
    </w:p>
    <w:p w14:paraId="1DD9029D" w14:textId="7DD243EF" w:rsidR="00DF4365" w:rsidRPr="00844301" w:rsidRDefault="00DF4365" w:rsidP="000F0BBD">
      <w:pPr>
        <w:pStyle w:val="NormalWeb"/>
        <w:spacing w:before="0" w:beforeAutospacing="0" w:after="0" w:afterAutospacing="0" w:line="360" w:lineRule="auto"/>
        <w:jc w:val="both"/>
      </w:pPr>
      <w:r w:rsidRPr="00844301">
        <w:t xml:space="preserve">Chang, P.C. [28] </w:t>
      </w:r>
      <w:r w:rsidR="00710B7F">
        <w:t xml:space="preserve">had </w:t>
      </w:r>
      <w:r w:rsidRPr="00844301">
        <w:t>developed a model that  was built to forecast market patterns with feedback as technical indicators that help to refine the EPCNN algorithm for learning and training weightage.</w:t>
      </w:r>
    </w:p>
    <w:p w14:paraId="395BC2B6" w14:textId="77777777" w:rsidR="00DF4365" w:rsidRPr="00844301" w:rsidRDefault="00DF4365" w:rsidP="000F0BBD">
      <w:pPr>
        <w:pStyle w:val="NormalWeb"/>
        <w:spacing w:before="0" w:beforeAutospacing="0" w:after="0" w:afterAutospacing="0" w:line="360" w:lineRule="auto"/>
        <w:jc w:val="both"/>
      </w:pPr>
    </w:p>
    <w:p w14:paraId="7C6CC565" w14:textId="64ACB7AB" w:rsidR="000F0BBD" w:rsidRPr="00844301" w:rsidRDefault="00D41A89" w:rsidP="00DE3DF4">
      <w:pPr>
        <w:spacing w:after="240" w:line="360" w:lineRule="auto"/>
        <w:jc w:val="both"/>
      </w:pPr>
      <w:r w:rsidRPr="00844301">
        <w:t xml:space="preserve">Thomas Fischer </w:t>
      </w:r>
      <w:r>
        <w:t xml:space="preserve"> and </w:t>
      </w:r>
      <w:r w:rsidRPr="00844301">
        <w:t>Christopher Krauss</w:t>
      </w:r>
      <w:r w:rsidRPr="002B2112">
        <w:rPr>
          <w:i/>
          <w:iCs/>
        </w:rPr>
        <w:t xml:space="preserve"> </w:t>
      </w:r>
      <w:r>
        <w:t xml:space="preserve">have done their research in their paper </w:t>
      </w:r>
      <w:r w:rsidR="00741582" w:rsidRPr="002B2112">
        <w:rPr>
          <w:i/>
          <w:iCs/>
        </w:rPr>
        <w:t>“Deep learning with long short-term memory networks for financial market predictions”</w:t>
      </w:r>
      <w:r w:rsidR="00741582" w:rsidRPr="00844301">
        <w:t xml:space="preserve">. This paper deploys LSTM for predicting S&amp; P 500 stocks and compares the performance of random forest, a deep neural net and a logistic regression classifier. </w:t>
      </w:r>
    </w:p>
    <w:p w14:paraId="24F6D9DE" w14:textId="4C0EBCA7" w:rsidR="00DE3DF4" w:rsidRPr="00844301" w:rsidRDefault="0098684F" w:rsidP="00DE3DF4">
      <w:pPr>
        <w:pStyle w:val="NormalWeb"/>
        <w:spacing w:before="0" w:beforeAutospacing="0" w:after="0" w:afterAutospacing="0" w:line="360" w:lineRule="auto"/>
        <w:jc w:val="both"/>
      </w:pPr>
      <w:bookmarkStart w:id="151" w:name="bb51"/>
      <w:r w:rsidRPr="00844301">
        <w:t>Pang, X et al.</w:t>
      </w:r>
      <w:r w:rsidR="00784C42" w:rsidRPr="00844301">
        <w:t xml:space="preserve"> </w:t>
      </w:r>
      <w:r w:rsidRPr="00844301">
        <w:t>ha</w:t>
      </w:r>
      <w:r w:rsidR="00FA4BA5">
        <w:t>d</w:t>
      </w:r>
      <w:r w:rsidRPr="00844301">
        <w:t xml:space="preserve"> developed a model to evaluate stocks utilizing the data in real time from the livestock industry. NN based on Deep LSTM and automated encoder were developed to forecast market patterns</w:t>
      </w:r>
      <w:r w:rsidR="00DE3DF4" w:rsidRPr="00844301">
        <w:t>.</w:t>
      </w:r>
    </w:p>
    <w:p w14:paraId="3605D3B7" w14:textId="77777777" w:rsidR="00D62C7C" w:rsidRPr="00844301" w:rsidRDefault="00D62C7C" w:rsidP="00DE3DF4">
      <w:pPr>
        <w:pStyle w:val="NormalWeb"/>
        <w:spacing w:before="0" w:beforeAutospacing="0" w:after="0" w:afterAutospacing="0" w:line="360" w:lineRule="auto"/>
        <w:jc w:val="both"/>
      </w:pPr>
    </w:p>
    <w:p w14:paraId="179F2CE6" w14:textId="25B3EEE3" w:rsidR="002109CB" w:rsidRPr="00844301" w:rsidRDefault="002109CB" w:rsidP="00DE3DF4">
      <w:pPr>
        <w:pStyle w:val="NormalWeb"/>
        <w:spacing w:before="0" w:beforeAutospacing="0" w:after="0" w:afterAutospacing="0" w:line="360" w:lineRule="auto"/>
        <w:jc w:val="both"/>
      </w:pPr>
      <w:r w:rsidRPr="00844301">
        <w:t>The neuro</w:t>
      </w:r>
      <w:r w:rsidR="00425B1C">
        <w:t xml:space="preserve"> </w:t>
      </w:r>
      <w:r w:rsidRPr="00844301">
        <w:t xml:space="preserve">fuzzy design focused on Elliott Wave Theory has been established </w:t>
      </w:r>
      <w:r w:rsidR="0054679C">
        <w:t>by</w:t>
      </w:r>
      <w:r w:rsidRPr="00844301">
        <w:t xml:space="preserve"> </w:t>
      </w:r>
      <w:proofErr w:type="spellStart"/>
      <w:r w:rsidRPr="00844301">
        <w:t>Atsalakis</w:t>
      </w:r>
      <w:proofErr w:type="spellEnd"/>
      <w:r w:rsidRPr="00844301">
        <w:t>, G.S. et al</w:t>
      </w:r>
      <w:r w:rsidR="000A38E3" w:rsidRPr="00844301">
        <w:t xml:space="preserve"> [3</w:t>
      </w:r>
      <w:r w:rsidR="000E30DE" w:rsidRPr="00844301">
        <w:t>0</w:t>
      </w:r>
      <w:r w:rsidR="000A38E3" w:rsidRPr="00844301">
        <w:t>]</w:t>
      </w:r>
      <w:r w:rsidR="000E30DE" w:rsidRPr="00844301">
        <w:t xml:space="preserve">. </w:t>
      </w:r>
      <w:r w:rsidRPr="00844301">
        <w:t xml:space="preserve">That is called the </w:t>
      </w:r>
      <w:r w:rsidR="00563080" w:rsidRPr="00844301">
        <w:t>“Wave Analysis Stock Prediction</w:t>
      </w:r>
      <w:r w:rsidR="00BD0B23" w:rsidRPr="00844301">
        <w:t>”</w:t>
      </w:r>
      <w:r w:rsidR="00563080" w:rsidRPr="00844301">
        <w:t xml:space="preserve"> (WASP)</w:t>
      </w:r>
      <w:r w:rsidR="00BD0B23" w:rsidRPr="00844301">
        <w:t xml:space="preserve"> system</w:t>
      </w:r>
      <w:r w:rsidRPr="00844301">
        <w:t xml:space="preserve"> which is valuable for precise equity price forecasts. This algorithm may be used to forecast the stock market correctly.</w:t>
      </w:r>
    </w:p>
    <w:p w14:paraId="5E06FA95" w14:textId="77777777" w:rsidR="00281ECB" w:rsidRDefault="00281ECB" w:rsidP="000F0BBD">
      <w:pPr>
        <w:pStyle w:val="NormalWeb"/>
        <w:spacing w:before="0" w:beforeAutospacing="0" w:after="0" w:afterAutospacing="0" w:line="360" w:lineRule="auto"/>
        <w:jc w:val="both"/>
      </w:pPr>
    </w:p>
    <w:p w14:paraId="13A46C7C" w14:textId="264D5A68" w:rsidR="00CD4A57" w:rsidRPr="00844301" w:rsidRDefault="005F4D7C" w:rsidP="000F0BBD">
      <w:pPr>
        <w:pStyle w:val="NormalWeb"/>
        <w:spacing w:before="0" w:beforeAutospacing="0" w:after="0" w:afterAutospacing="0" w:line="360" w:lineRule="auto"/>
        <w:jc w:val="both"/>
      </w:pPr>
      <w:proofErr w:type="spellStart"/>
      <w:r w:rsidRPr="00844301">
        <w:t>Chatzis</w:t>
      </w:r>
      <w:proofErr w:type="spellEnd"/>
      <w:r w:rsidRPr="00844301">
        <w:t xml:space="preserve">, S.P.[31] </w:t>
      </w:r>
      <w:r w:rsidR="005F61B4">
        <w:t xml:space="preserve"> had </w:t>
      </w:r>
      <w:r w:rsidRPr="00844301">
        <w:t>built the prediction model utilizing a suite of machine learning approaches in which broad collections of data on everyday inventories and a wide variety of economies are chosen.</w:t>
      </w:r>
    </w:p>
    <w:p w14:paraId="3E5C660C" w14:textId="77777777" w:rsidR="005F4D7C" w:rsidRPr="00844301" w:rsidRDefault="005F4D7C" w:rsidP="000F0BBD">
      <w:pPr>
        <w:pStyle w:val="NormalWeb"/>
        <w:spacing w:before="0" w:beforeAutospacing="0" w:after="0" w:afterAutospacing="0" w:line="360" w:lineRule="auto"/>
        <w:jc w:val="both"/>
      </w:pPr>
    </w:p>
    <w:p w14:paraId="310C5BC6" w14:textId="502818E2" w:rsidR="00E961AF" w:rsidRPr="00844301" w:rsidRDefault="00E961AF" w:rsidP="000F0BBD">
      <w:pPr>
        <w:pStyle w:val="NormalWeb"/>
        <w:spacing w:before="0" w:beforeAutospacing="0" w:after="0" w:afterAutospacing="0" w:line="360" w:lineRule="auto"/>
        <w:jc w:val="both"/>
      </w:pPr>
      <w:r w:rsidRPr="00844301">
        <w:t xml:space="preserve">Shen, W [32]  has developed a model based on  </w:t>
      </w:r>
      <w:r w:rsidR="0088337A" w:rsidRPr="00844301">
        <w:t xml:space="preserve">“Artificial Fish Swarm algorithm (AFSA)” </w:t>
      </w:r>
      <w:r w:rsidRPr="00844301">
        <w:t xml:space="preserve">for </w:t>
      </w:r>
      <w:r w:rsidR="0088337A" w:rsidRPr="00844301">
        <w:t xml:space="preserve">training the system and </w:t>
      </w:r>
      <w:r w:rsidRPr="00844301">
        <w:t xml:space="preserve">forecasting market indexing with the Shanghai Commodity </w:t>
      </w:r>
      <w:r w:rsidR="0088337A" w:rsidRPr="00844301">
        <w:t>and also t</w:t>
      </w:r>
      <w:r w:rsidRPr="00844301">
        <w:t xml:space="preserve">he </w:t>
      </w:r>
      <w:r w:rsidR="0088337A" w:rsidRPr="00844301">
        <w:t>model was designed to use “</w:t>
      </w:r>
      <w:r w:rsidRPr="00844301">
        <w:t xml:space="preserve">Radial Basis Neural Network (RBFNN) </w:t>
      </w:r>
      <w:r w:rsidR="0088337A" w:rsidRPr="00844301">
        <w:t>“</w:t>
      </w:r>
      <w:r w:rsidRPr="00844301">
        <w:t>.</w:t>
      </w:r>
    </w:p>
    <w:p w14:paraId="22E2BBA3" w14:textId="32C90898" w:rsidR="000F0BBD" w:rsidRDefault="00471AEC" w:rsidP="00257384">
      <w:pPr>
        <w:pStyle w:val="NormalWeb"/>
        <w:spacing w:line="360" w:lineRule="auto"/>
        <w:jc w:val="both"/>
      </w:pPr>
      <w:proofErr w:type="spellStart"/>
      <w:r w:rsidRPr="00844301">
        <w:t>Asadi</w:t>
      </w:r>
      <w:proofErr w:type="spellEnd"/>
      <w:r w:rsidRPr="00844301">
        <w:t>, S</w:t>
      </w:r>
      <w:r w:rsidR="008619DE" w:rsidRPr="00844301">
        <w:t xml:space="preserve"> </w:t>
      </w:r>
      <w:r w:rsidR="002B337F" w:rsidRPr="00844301">
        <w:t>[33]</w:t>
      </w:r>
      <w:r w:rsidRPr="00844301">
        <w:t xml:space="preserve"> </w:t>
      </w:r>
      <w:r w:rsidR="00D61CDF">
        <w:t xml:space="preserve">had </w:t>
      </w:r>
      <w:r w:rsidRPr="00844301">
        <w:t>developed a</w:t>
      </w:r>
      <w:r w:rsidR="008619DE" w:rsidRPr="00844301">
        <w:t xml:space="preserve"> </w:t>
      </w:r>
      <w:r w:rsidRPr="00844301">
        <w:t>cognitive model</w:t>
      </w:r>
      <w:r w:rsidR="008619DE" w:rsidRPr="00844301">
        <w:t xml:space="preserve"> which is combination of various methodologies such as </w:t>
      </w:r>
      <w:r w:rsidRPr="00844301">
        <w:t xml:space="preserve"> GAs convergence, data reprocessing processes and the </w:t>
      </w:r>
      <w:r w:rsidR="008619DE" w:rsidRPr="00844301">
        <w:t>“</w:t>
      </w:r>
      <w:r w:rsidRPr="00844301">
        <w:t>Levenberg–Marquardt algorithm</w:t>
      </w:r>
      <w:r w:rsidR="008619DE" w:rsidRPr="00844301">
        <w:t>”[33]</w:t>
      </w:r>
      <w:r w:rsidRPr="00844301">
        <w:t>. The pre</w:t>
      </w:r>
      <w:r w:rsidR="00666A6A">
        <w:t>-</w:t>
      </w:r>
      <w:r w:rsidRPr="00844301">
        <w:t>processing processes of the data involve input variable collection and data transformation in order to boost their accuracy.</w:t>
      </w:r>
    </w:p>
    <w:p w14:paraId="137BFFE5" w14:textId="77777777" w:rsidR="00F97BF7" w:rsidRPr="00844301" w:rsidRDefault="00F97BF7" w:rsidP="00257384">
      <w:pPr>
        <w:pStyle w:val="NormalWeb"/>
        <w:spacing w:line="360" w:lineRule="auto"/>
        <w:jc w:val="both"/>
      </w:pPr>
    </w:p>
    <w:p w14:paraId="4AED2324" w14:textId="5A7ED294" w:rsidR="000F0BBD" w:rsidRPr="00844301" w:rsidRDefault="000F0BBD" w:rsidP="004A0360">
      <w:pPr>
        <w:pStyle w:val="Heading1"/>
        <w:numPr>
          <w:ilvl w:val="3"/>
          <w:numId w:val="3"/>
        </w:numPr>
        <w:spacing w:line="360" w:lineRule="auto"/>
        <w:ind w:left="720"/>
        <w:jc w:val="both"/>
        <w:rPr>
          <w:rStyle w:val="Strong"/>
          <w:rFonts w:cs="Times New Roman"/>
          <w:b/>
          <w:bCs w:val="0"/>
          <w:sz w:val="24"/>
          <w:szCs w:val="24"/>
        </w:rPr>
      </w:pPr>
      <w:bookmarkStart w:id="152" w:name="_Toc39320021"/>
      <w:bookmarkStart w:id="153" w:name="_Toc40128867"/>
      <w:r w:rsidRPr="00844301">
        <w:rPr>
          <w:rStyle w:val="Strong"/>
          <w:rFonts w:cs="Times New Roman"/>
          <w:b/>
          <w:bCs w:val="0"/>
          <w:sz w:val="24"/>
          <w:szCs w:val="24"/>
        </w:rPr>
        <w:lastRenderedPageBreak/>
        <w:t>RNN based prediction techniques</w:t>
      </w:r>
      <w:bookmarkEnd w:id="152"/>
      <w:bookmarkEnd w:id="153"/>
    </w:p>
    <w:p w14:paraId="35DE8A8C" w14:textId="77777777" w:rsidR="00E23E43" w:rsidRPr="00844301" w:rsidRDefault="00E23E43" w:rsidP="000F0BBD">
      <w:pPr>
        <w:pStyle w:val="NormalWeb"/>
        <w:spacing w:before="0" w:beforeAutospacing="0" w:after="0" w:afterAutospacing="0" w:line="360" w:lineRule="auto"/>
        <w:jc w:val="both"/>
      </w:pPr>
    </w:p>
    <w:p w14:paraId="0669F253" w14:textId="3A4B1C89" w:rsidR="000F0BBD" w:rsidRPr="00844301" w:rsidRDefault="000F0BBD" w:rsidP="000F0BBD">
      <w:pPr>
        <w:pStyle w:val="NormalWeb"/>
        <w:spacing w:before="0" w:beforeAutospacing="0" w:after="0" w:afterAutospacing="0" w:line="360" w:lineRule="auto"/>
        <w:jc w:val="both"/>
      </w:pPr>
      <w:r w:rsidRPr="00844301">
        <w:t xml:space="preserve">Hsieh, T.J </w:t>
      </w:r>
      <w:r w:rsidR="00A55B75">
        <w:t xml:space="preserve">had </w:t>
      </w:r>
      <w:r w:rsidRPr="00844301">
        <w:t xml:space="preserve">designed a </w:t>
      </w:r>
      <w:r w:rsidR="00027692" w:rsidRPr="00844301">
        <w:t xml:space="preserve">model based on </w:t>
      </w:r>
      <w:r w:rsidR="00A271BC" w:rsidRPr="00844301">
        <w:t>“</w:t>
      </w:r>
      <w:r w:rsidRPr="00844301">
        <w:t>Artificial Bee Colony (ABC-RNN)</w:t>
      </w:r>
      <w:r w:rsidR="00A271BC" w:rsidRPr="00844301">
        <w:t>”</w:t>
      </w:r>
      <w:r w:rsidR="00DD64C9" w:rsidRPr="00844301">
        <w:t xml:space="preserve"> [35]</w:t>
      </w:r>
      <w:r w:rsidRPr="00844301">
        <w:t xml:space="preserve"> algorithm for forecasting the stock prices. </w:t>
      </w:r>
      <w:r w:rsidR="00DD64C9" w:rsidRPr="00844301">
        <w:t>The first step in this process is to decompose the time series values of stock price and then removing the outliner and noise data from this data by using optimized RNN algorithm with fine-tuned weights and biases as hyper parameters.</w:t>
      </w:r>
      <w:r w:rsidRPr="00844301">
        <w:t xml:space="preserve"> </w:t>
      </w:r>
    </w:p>
    <w:p w14:paraId="26087CEC" w14:textId="77777777" w:rsidR="00633A9D" w:rsidRPr="00844301" w:rsidRDefault="00633A9D" w:rsidP="000F0BBD">
      <w:pPr>
        <w:pStyle w:val="NormalWeb"/>
        <w:spacing w:before="0" w:beforeAutospacing="0" w:after="0" w:afterAutospacing="0" w:line="360" w:lineRule="auto"/>
        <w:jc w:val="both"/>
      </w:pPr>
    </w:p>
    <w:p w14:paraId="67D0CFDC" w14:textId="3DF72ABE" w:rsidR="00EB16DF" w:rsidRPr="00844301" w:rsidRDefault="000F0BBD" w:rsidP="000F0BBD">
      <w:pPr>
        <w:pStyle w:val="NormalWeb"/>
        <w:spacing w:before="0" w:beforeAutospacing="0" w:after="0" w:afterAutospacing="0" w:line="360" w:lineRule="auto"/>
        <w:jc w:val="both"/>
      </w:pPr>
      <w:proofErr w:type="spellStart"/>
      <w:r w:rsidRPr="00844301">
        <w:t>Xie</w:t>
      </w:r>
      <w:proofErr w:type="spellEnd"/>
      <w:r w:rsidRPr="00844301">
        <w:t>, X.K</w:t>
      </w:r>
      <w:r w:rsidR="00074891" w:rsidRPr="00844301">
        <w:t xml:space="preserve"> [36]</w:t>
      </w:r>
      <w:r w:rsidRPr="00844301">
        <w:t xml:space="preserve"> and Wang</w:t>
      </w:r>
      <w:r w:rsidR="00074891" w:rsidRPr="00844301">
        <w:t xml:space="preserve"> [36]</w:t>
      </w:r>
      <w:r w:rsidRPr="00844301">
        <w:t xml:space="preserve">, </w:t>
      </w:r>
      <w:r w:rsidR="00A55B75">
        <w:t xml:space="preserve">had </w:t>
      </w:r>
      <w:r w:rsidRPr="00844301">
        <w:t xml:space="preserve">designed </w:t>
      </w:r>
      <w:r w:rsidR="00EB16DF" w:rsidRPr="00844301">
        <w:t>a model which is primary suitable for intra-day trading using RNN based time series analysis method. Primarily RNN based time series data is used to identify the feature related to daily stock data for intra-day trading purposes. Precision and Average Profit were primarily used as metrics to measure the performance of this methodology.</w:t>
      </w:r>
    </w:p>
    <w:p w14:paraId="63E22792" w14:textId="77777777" w:rsidR="00633A9D" w:rsidRPr="00844301" w:rsidRDefault="00633A9D" w:rsidP="000F0BBD">
      <w:pPr>
        <w:pStyle w:val="NormalWeb"/>
        <w:spacing w:before="0" w:beforeAutospacing="0" w:after="0" w:afterAutospacing="0" w:line="360" w:lineRule="auto"/>
        <w:jc w:val="both"/>
      </w:pPr>
    </w:p>
    <w:p w14:paraId="572DF4EE" w14:textId="1CC1BC14" w:rsidR="000F0BBD" w:rsidRPr="00844301" w:rsidRDefault="000F0BBD" w:rsidP="000F0BBD">
      <w:pPr>
        <w:pStyle w:val="NormalWeb"/>
        <w:spacing w:before="0" w:beforeAutospacing="0" w:after="0" w:afterAutospacing="0" w:line="360" w:lineRule="auto"/>
        <w:jc w:val="both"/>
      </w:pPr>
      <w:r w:rsidRPr="00844301">
        <w:t>Chen, W</w:t>
      </w:r>
      <w:r w:rsidR="0092671D" w:rsidRPr="00844301">
        <w:t xml:space="preserve"> [37]</w:t>
      </w:r>
      <w:r w:rsidRPr="00844301">
        <w:t xml:space="preserve"> </w:t>
      </w:r>
      <w:r w:rsidR="00672E18">
        <w:t xml:space="preserve">had </w:t>
      </w:r>
      <w:r w:rsidRPr="00844301">
        <w:t xml:space="preserve">designed a model </w:t>
      </w:r>
      <w:r w:rsidR="00D1646E" w:rsidRPr="00844301">
        <w:t xml:space="preserve">to predict the volatility of stocks in the Chinese stock market which is  </w:t>
      </w:r>
      <w:r w:rsidRPr="00844301">
        <w:t xml:space="preserve">on RNN </w:t>
      </w:r>
      <w:r w:rsidR="00E322C7" w:rsidRPr="00844301">
        <w:t xml:space="preserve">model along </w:t>
      </w:r>
      <w:r w:rsidRPr="00844301">
        <w:t xml:space="preserve">with </w:t>
      </w:r>
      <w:r w:rsidR="00A271BC" w:rsidRPr="00844301">
        <w:t>“</w:t>
      </w:r>
      <w:r w:rsidRPr="00844301">
        <w:t>Gated Recurrent Units (GRUs)</w:t>
      </w:r>
      <w:r w:rsidR="00A271BC" w:rsidRPr="00844301">
        <w:t>”</w:t>
      </w:r>
      <w:r w:rsidR="00FB0C48" w:rsidRPr="00844301">
        <w:t>[37]</w:t>
      </w:r>
      <w:r w:rsidR="004F365E" w:rsidRPr="00844301">
        <w:t xml:space="preserve">. </w:t>
      </w:r>
      <w:r w:rsidR="00647F4D" w:rsidRPr="00844301">
        <w:t xml:space="preserve"> The drawback with this model is that</w:t>
      </w:r>
      <w:r w:rsidR="00E322C7" w:rsidRPr="00844301">
        <w:t xml:space="preserve"> having less accuracy, because </w:t>
      </w:r>
      <w:r w:rsidR="00647F4D" w:rsidRPr="00844301">
        <w:t xml:space="preserve"> it doesn’t consider the advanced algorithms like </w:t>
      </w:r>
      <w:r w:rsidR="00A271BC" w:rsidRPr="00844301">
        <w:t>“</w:t>
      </w:r>
      <w:r w:rsidRPr="00844301">
        <w:t>Interdependent Latent Dirichlet Allocation (ILDA)</w:t>
      </w:r>
      <w:r w:rsidR="00A271BC" w:rsidRPr="00844301">
        <w:t>”</w:t>
      </w:r>
      <w:r w:rsidR="00FB0C48" w:rsidRPr="00844301">
        <w:t xml:space="preserve"> [37</w:t>
      </w:r>
      <w:r w:rsidR="00647F4D" w:rsidRPr="00844301">
        <w:t>]</w:t>
      </w:r>
    </w:p>
    <w:p w14:paraId="191A321E" w14:textId="424CD625" w:rsidR="000F0BBD" w:rsidRPr="00844301" w:rsidRDefault="000F0BBD" w:rsidP="00F95B2D">
      <w:pPr>
        <w:pStyle w:val="Heading1"/>
        <w:numPr>
          <w:ilvl w:val="3"/>
          <w:numId w:val="3"/>
        </w:numPr>
        <w:spacing w:line="360" w:lineRule="auto"/>
        <w:ind w:left="720"/>
        <w:jc w:val="both"/>
        <w:rPr>
          <w:rStyle w:val="Strong"/>
          <w:rFonts w:cs="Times New Roman"/>
          <w:b/>
          <w:bCs w:val="0"/>
          <w:sz w:val="24"/>
          <w:szCs w:val="24"/>
        </w:rPr>
      </w:pPr>
      <w:bookmarkStart w:id="154" w:name="_Toc39320022"/>
      <w:bookmarkStart w:id="155" w:name="_Toc40128868"/>
      <w:r w:rsidRPr="00844301">
        <w:rPr>
          <w:rStyle w:val="Strong"/>
          <w:rFonts w:cs="Times New Roman"/>
          <w:b/>
          <w:bCs w:val="0"/>
          <w:sz w:val="24"/>
          <w:szCs w:val="24"/>
        </w:rPr>
        <w:t>SVM based prediction techniques</w:t>
      </w:r>
      <w:bookmarkEnd w:id="154"/>
      <w:bookmarkEnd w:id="155"/>
    </w:p>
    <w:p w14:paraId="51E63238" w14:textId="77777777" w:rsidR="005A7889" w:rsidRPr="00844301" w:rsidRDefault="005A7889" w:rsidP="000F0BBD">
      <w:pPr>
        <w:pStyle w:val="NormalWeb"/>
        <w:spacing w:before="0" w:beforeAutospacing="0" w:after="0" w:afterAutospacing="0" w:line="360" w:lineRule="auto"/>
        <w:jc w:val="both"/>
      </w:pPr>
    </w:p>
    <w:p w14:paraId="5B9A3A02" w14:textId="593D8C63" w:rsidR="000F0BBD" w:rsidRPr="00844301" w:rsidRDefault="000F0BBD" w:rsidP="000F0BBD">
      <w:pPr>
        <w:pStyle w:val="NormalWeb"/>
        <w:spacing w:before="0" w:beforeAutospacing="0" w:after="0" w:afterAutospacing="0" w:line="360" w:lineRule="auto"/>
        <w:jc w:val="both"/>
      </w:pPr>
      <w:proofErr w:type="spellStart"/>
      <w:r w:rsidRPr="00844301">
        <w:t>Oztekin</w:t>
      </w:r>
      <w:proofErr w:type="spellEnd"/>
      <w:r w:rsidR="007C60B3" w:rsidRPr="00844301">
        <w:t>[38]</w:t>
      </w:r>
      <w:bookmarkStart w:id="156" w:name="bb61"/>
      <w:r w:rsidR="007C60B3" w:rsidRPr="00844301">
        <w:t xml:space="preserve"> ha</w:t>
      </w:r>
      <w:r w:rsidR="00330432">
        <w:t>d</w:t>
      </w:r>
      <w:r w:rsidR="008C44A6">
        <w:t xml:space="preserve"> </w:t>
      </w:r>
      <w:r w:rsidRPr="00844301">
        <w:t>designed a method</w:t>
      </w:r>
      <w:r w:rsidR="007C60B3" w:rsidRPr="00844301">
        <w:t xml:space="preserve"> based on hybrid model of adaptive neuro-fuzzy inference systems </w:t>
      </w:r>
      <w:r w:rsidRPr="00844301">
        <w:t xml:space="preserve"> </w:t>
      </w:r>
      <w:r w:rsidR="007C60B3" w:rsidRPr="00844301">
        <w:t>along with ANN and SVM.</w:t>
      </w:r>
      <w:r w:rsidR="00786D1A" w:rsidRPr="00844301">
        <w:t xml:space="preserve"> The drawback with this method is that, it failed to consider for broader trading systems.</w:t>
      </w:r>
    </w:p>
    <w:p w14:paraId="46B037AB" w14:textId="77777777" w:rsidR="000F0BBD" w:rsidRPr="00844301" w:rsidRDefault="000F0BBD" w:rsidP="000F0BBD">
      <w:pPr>
        <w:pStyle w:val="NormalWeb"/>
        <w:spacing w:before="0" w:beforeAutospacing="0" w:after="0" w:afterAutospacing="0" w:line="360" w:lineRule="auto"/>
        <w:jc w:val="both"/>
      </w:pPr>
    </w:p>
    <w:p w14:paraId="05141643" w14:textId="57713354" w:rsidR="000F0BBD" w:rsidRPr="00844301" w:rsidRDefault="000F0BBD" w:rsidP="000F0BBD">
      <w:pPr>
        <w:pStyle w:val="NormalWeb"/>
        <w:spacing w:before="0" w:beforeAutospacing="0" w:after="0" w:afterAutospacing="0" w:line="360" w:lineRule="auto"/>
        <w:jc w:val="both"/>
      </w:pPr>
      <w:bookmarkStart w:id="157" w:name="bb63"/>
      <w:r w:rsidRPr="00844301">
        <w:t xml:space="preserve"> Zhang, X</w:t>
      </w:r>
      <w:r w:rsidR="00056260" w:rsidRPr="00844301">
        <w:t>[39] ha</w:t>
      </w:r>
      <w:r w:rsidR="000E0524">
        <w:t xml:space="preserve">d </w:t>
      </w:r>
      <w:r w:rsidRPr="00844301">
        <w:t>designed a</w:t>
      </w:r>
      <w:r w:rsidR="00B96B81" w:rsidRPr="00844301">
        <w:t xml:space="preserve"> model </w:t>
      </w:r>
      <w:r w:rsidRPr="00844301">
        <w:t xml:space="preserve"> that can </w:t>
      </w:r>
      <w:r w:rsidR="00056260" w:rsidRPr="00844301">
        <w:t xml:space="preserve">be used for predicting the stock indexes based on the news sentiment. This is hybrid model which includes </w:t>
      </w:r>
      <w:r w:rsidRPr="00844301">
        <w:t>sentiments</w:t>
      </w:r>
      <w:r w:rsidR="00056260" w:rsidRPr="00844301">
        <w:t xml:space="preserve"> about the stock</w:t>
      </w:r>
      <w:r w:rsidRPr="00844301">
        <w:t xml:space="preserve">, </w:t>
      </w:r>
      <w:r w:rsidR="00056260" w:rsidRPr="00844301">
        <w:t xml:space="preserve">news </w:t>
      </w:r>
      <w:r w:rsidRPr="00844301">
        <w:t>events</w:t>
      </w:r>
      <w:r w:rsidR="00056260" w:rsidRPr="00844301">
        <w:t xml:space="preserve"> of the company. This </w:t>
      </w:r>
      <w:r w:rsidRPr="00844301">
        <w:t>inclusive framework</w:t>
      </w:r>
      <w:r w:rsidR="00B96B81" w:rsidRPr="00844301">
        <w:t xml:space="preserve"> </w:t>
      </w:r>
      <w:r w:rsidR="00056260" w:rsidRPr="00844301">
        <w:t>is more effective in identifying the impact of events and news sentiment on the given stock price and associated fluctuations.</w:t>
      </w:r>
    </w:p>
    <w:p w14:paraId="23B51981" w14:textId="01ED328E" w:rsidR="000F0BBD" w:rsidRPr="00844301" w:rsidRDefault="008F2A3C" w:rsidP="00374B12">
      <w:pPr>
        <w:pStyle w:val="Heading1"/>
        <w:numPr>
          <w:ilvl w:val="2"/>
          <w:numId w:val="3"/>
        </w:numPr>
        <w:spacing w:line="360" w:lineRule="auto"/>
        <w:ind w:left="720"/>
        <w:jc w:val="both"/>
        <w:rPr>
          <w:rStyle w:val="Strong"/>
          <w:rFonts w:cs="Times New Roman"/>
          <w:sz w:val="24"/>
          <w:szCs w:val="24"/>
        </w:rPr>
      </w:pPr>
      <w:bookmarkStart w:id="158" w:name="_Toc39320023"/>
      <w:bookmarkStart w:id="159" w:name="_Toc40128869"/>
      <w:r w:rsidRPr="00844301">
        <w:rPr>
          <w:rStyle w:val="Strong"/>
          <w:rFonts w:cs="Times New Roman"/>
          <w:b/>
          <w:bCs w:val="0"/>
          <w:sz w:val="24"/>
          <w:szCs w:val="24"/>
        </w:rPr>
        <w:t>C</w:t>
      </w:r>
      <w:r w:rsidR="000F0BBD" w:rsidRPr="00844301">
        <w:rPr>
          <w:rStyle w:val="Strong"/>
          <w:rFonts w:cs="Times New Roman"/>
          <w:b/>
          <w:bCs w:val="0"/>
          <w:sz w:val="24"/>
          <w:szCs w:val="24"/>
        </w:rPr>
        <w:t>lustering techniques</w:t>
      </w:r>
      <w:bookmarkEnd w:id="158"/>
      <w:bookmarkEnd w:id="159"/>
    </w:p>
    <w:p w14:paraId="1C2A91EA" w14:textId="50B42727" w:rsidR="000F0BBD" w:rsidRPr="00844301" w:rsidRDefault="000F0BBD" w:rsidP="00374B12">
      <w:pPr>
        <w:pStyle w:val="Heading1"/>
        <w:numPr>
          <w:ilvl w:val="3"/>
          <w:numId w:val="3"/>
        </w:numPr>
        <w:spacing w:line="360" w:lineRule="auto"/>
        <w:ind w:left="720"/>
        <w:jc w:val="both"/>
        <w:rPr>
          <w:rStyle w:val="Strong"/>
          <w:rFonts w:cs="Times New Roman"/>
          <w:b/>
          <w:bCs w:val="0"/>
          <w:sz w:val="24"/>
          <w:szCs w:val="24"/>
        </w:rPr>
      </w:pPr>
      <w:bookmarkStart w:id="160" w:name="_Toc39320024"/>
      <w:bookmarkStart w:id="161" w:name="_Toc40128870"/>
      <w:r w:rsidRPr="00844301">
        <w:rPr>
          <w:rStyle w:val="Strong"/>
          <w:rFonts w:cs="Times New Roman"/>
          <w:b/>
          <w:bCs w:val="0"/>
          <w:sz w:val="24"/>
          <w:szCs w:val="24"/>
        </w:rPr>
        <w:t>Filtering based prediction techniques</w:t>
      </w:r>
      <w:bookmarkEnd w:id="160"/>
      <w:bookmarkEnd w:id="161"/>
    </w:p>
    <w:p w14:paraId="6FC909F1" w14:textId="77777777" w:rsidR="00EF2D4C" w:rsidRPr="00844301" w:rsidRDefault="00EF2D4C" w:rsidP="000F0BBD">
      <w:pPr>
        <w:pStyle w:val="NormalWeb"/>
        <w:spacing w:before="0" w:beforeAutospacing="0" w:after="0" w:afterAutospacing="0" w:line="360" w:lineRule="auto"/>
        <w:jc w:val="both"/>
      </w:pPr>
    </w:p>
    <w:p w14:paraId="37B5D73A" w14:textId="3D407D1B" w:rsidR="000A3DDF" w:rsidRPr="00844301" w:rsidRDefault="002A2034" w:rsidP="000F0BBD">
      <w:pPr>
        <w:pStyle w:val="NormalWeb"/>
        <w:spacing w:before="0" w:beforeAutospacing="0" w:after="0" w:afterAutospacing="0" w:line="360" w:lineRule="auto"/>
        <w:jc w:val="both"/>
      </w:pPr>
      <w:proofErr w:type="spellStart"/>
      <w:r w:rsidRPr="00844301">
        <w:t>Arévalo</w:t>
      </w:r>
      <w:proofErr w:type="spellEnd"/>
      <w:r w:rsidRPr="00844301">
        <w:t>, R</w:t>
      </w:r>
      <w:r w:rsidR="00BC4A8B" w:rsidRPr="00844301">
        <w:t xml:space="preserve"> [40] ha</w:t>
      </w:r>
      <w:r w:rsidR="006B7056">
        <w:t xml:space="preserve">d </w:t>
      </w:r>
      <w:r w:rsidRPr="00844301">
        <w:t xml:space="preserve">developed a model focused on trading laws that identify flag patterns. The flag design reflects existing patterns and EMA which was subsequently applied to screen the </w:t>
      </w:r>
      <w:r w:rsidRPr="00844301">
        <w:lastRenderedPageBreak/>
        <w:t>trades. The downside of this model is that until some trade laws were made, it was not able to fix data snooping problems.</w:t>
      </w:r>
    </w:p>
    <w:p w14:paraId="332859A3" w14:textId="77777777" w:rsidR="002A2034" w:rsidRPr="00844301" w:rsidRDefault="002A2034" w:rsidP="000F0BBD">
      <w:pPr>
        <w:pStyle w:val="NormalWeb"/>
        <w:spacing w:before="0" w:beforeAutospacing="0" w:after="0" w:afterAutospacing="0" w:line="360" w:lineRule="auto"/>
        <w:jc w:val="both"/>
      </w:pPr>
    </w:p>
    <w:p w14:paraId="6260642C" w14:textId="585DCDF7" w:rsidR="009A0F82" w:rsidRPr="00844301" w:rsidRDefault="00F553C1" w:rsidP="000F0BBD">
      <w:pPr>
        <w:pStyle w:val="NormalWeb"/>
        <w:spacing w:before="0" w:beforeAutospacing="0" w:after="0" w:afterAutospacing="0" w:line="360" w:lineRule="auto"/>
        <w:jc w:val="both"/>
      </w:pPr>
      <w:proofErr w:type="spellStart"/>
      <w:r w:rsidRPr="00844301">
        <w:t>Ariyo</w:t>
      </w:r>
      <w:proofErr w:type="spellEnd"/>
      <w:r w:rsidRPr="00844301">
        <w:t>, A</w:t>
      </w:r>
      <w:r w:rsidR="00BC4A8B" w:rsidRPr="00844301">
        <w:t xml:space="preserve"> [41] ha</w:t>
      </w:r>
      <w:r w:rsidR="00FB09A0">
        <w:t>d designed</w:t>
      </w:r>
      <w:r w:rsidR="00BC4A8B" w:rsidRPr="00844301">
        <w:t xml:space="preserve"> </w:t>
      </w:r>
      <w:r w:rsidRPr="00844301">
        <w:t>predictive model based on the NSE) and NYSE</w:t>
      </w:r>
      <w:r w:rsidR="00BC4A8B" w:rsidRPr="00844301">
        <w:t xml:space="preserve"> </w:t>
      </w:r>
      <w:r w:rsidRPr="00844301">
        <w:t xml:space="preserve">stock market provision model ARIMA was created. The findings of ARIMA models are focused on sophisticated forecasting techniques for a </w:t>
      </w:r>
      <w:r w:rsidR="008C22FC" w:rsidRPr="00844301">
        <w:t>short-term</w:t>
      </w:r>
      <w:r w:rsidRPr="00844301">
        <w:t xml:space="preserve"> prediction.</w:t>
      </w:r>
    </w:p>
    <w:p w14:paraId="64D30BB6" w14:textId="77777777" w:rsidR="005865CE" w:rsidRPr="00844301" w:rsidRDefault="005865CE" w:rsidP="000F0BBD">
      <w:pPr>
        <w:pStyle w:val="NormalWeb"/>
        <w:spacing w:before="0" w:beforeAutospacing="0" w:after="0" w:afterAutospacing="0" w:line="360" w:lineRule="auto"/>
        <w:jc w:val="both"/>
      </w:pPr>
    </w:p>
    <w:p w14:paraId="724C4764" w14:textId="60D006EA" w:rsidR="000F0BBD" w:rsidRPr="00844301" w:rsidRDefault="005865CE" w:rsidP="000F0BBD">
      <w:pPr>
        <w:pStyle w:val="NormalWeb"/>
        <w:spacing w:before="0" w:beforeAutospacing="0" w:after="0" w:afterAutospacing="0" w:line="360" w:lineRule="auto"/>
        <w:jc w:val="both"/>
      </w:pPr>
      <w:r w:rsidRPr="00844301">
        <w:t>Srinivasan, P and Ibrahim ha</w:t>
      </w:r>
      <w:r w:rsidR="00701FF1">
        <w:t>d</w:t>
      </w:r>
      <w:r w:rsidRPr="00844301">
        <w:t xml:space="preserve"> established the volatility of the SENSEX index using the </w:t>
      </w:r>
      <w:proofErr w:type="spellStart"/>
      <w:r w:rsidRPr="00844301">
        <w:t>Garch</w:t>
      </w:r>
      <w:proofErr w:type="spellEnd"/>
      <w:r w:rsidRPr="00844301">
        <w:t xml:space="preserve"> model for a certain time. This process showed superior output indicators when forecasting the return of the SENSE</w:t>
      </w:r>
      <w:r w:rsidR="00ED7C39">
        <w:t>X</w:t>
      </w:r>
      <w:r w:rsidRPr="00844301">
        <w:t xml:space="preserve"> graph.</w:t>
      </w:r>
    </w:p>
    <w:p w14:paraId="562F1C2D" w14:textId="4ABD6A1D" w:rsidR="00CA7F8F" w:rsidRPr="00844301" w:rsidRDefault="000F0BBD" w:rsidP="00D061B6">
      <w:pPr>
        <w:pStyle w:val="Heading1"/>
        <w:numPr>
          <w:ilvl w:val="3"/>
          <w:numId w:val="3"/>
        </w:numPr>
        <w:spacing w:line="360" w:lineRule="auto"/>
        <w:ind w:left="720"/>
        <w:jc w:val="both"/>
        <w:rPr>
          <w:rFonts w:cs="Times New Roman"/>
          <w:sz w:val="24"/>
          <w:szCs w:val="24"/>
        </w:rPr>
      </w:pPr>
      <w:bookmarkStart w:id="162" w:name="_Toc39320025"/>
      <w:bookmarkStart w:id="163" w:name="bb5"/>
      <w:bookmarkStart w:id="164" w:name="_Toc40128871"/>
      <w:r w:rsidRPr="00844301">
        <w:rPr>
          <w:rStyle w:val="Strong"/>
          <w:rFonts w:cs="Times New Roman"/>
          <w:b/>
          <w:bCs w:val="0"/>
          <w:sz w:val="24"/>
          <w:szCs w:val="24"/>
        </w:rPr>
        <w:t>K-means based clustering technique</w:t>
      </w:r>
      <w:bookmarkEnd w:id="162"/>
      <w:bookmarkEnd w:id="164"/>
    </w:p>
    <w:p w14:paraId="09BED85F" w14:textId="77777777" w:rsidR="00DA36A7" w:rsidRPr="00844301" w:rsidRDefault="00DA36A7" w:rsidP="00D061B6">
      <w:pPr>
        <w:spacing w:line="360" w:lineRule="auto"/>
        <w:jc w:val="both"/>
      </w:pPr>
    </w:p>
    <w:p w14:paraId="11A6F771" w14:textId="61BE5746" w:rsidR="008629BD" w:rsidRDefault="00B528E8" w:rsidP="005E037F">
      <w:pPr>
        <w:spacing w:line="360" w:lineRule="auto"/>
        <w:jc w:val="both"/>
      </w:pPr>
      <w:r w:rsidRPr="00B528E8">
        <w:t>Ramon Lawrence</w:t>
      </w:r>
      <w:r w:rsidR="00CD434A">
        <w:t xml:space="preserve"> had </w:t>
      </w:r>
      <w:r w:rsidRPr="00B528E8">
        <w:t>utiliz</w:t>
      </w:r>
      <w:r w:rsidR="00CD434A">
        <w:t>ed</w:t>
      </w:r>
      <w:r w:rsidRPr="00B528E8">
        <w:t xml:space="preserve"> neural networks to forecast asset values. This article is an inquiry into the of ne</w:t>
      </w:r>
      <w:r w:rsidR="00F92E4C">
        <w:t>ural</w:t>
      </w:r>
      <w:r w:rsidRPr="00B528E8">
        <w:t xml:space="preserve"> networks in market price forecasting. Neural networks can forecast business direction more effectively than conventional approaches as they can uncover correlations in nonlinear and</w:t>
      </w:r>
      <w:r w:rsidR="00693C65">
        <w:t xml:space="preserve"> </w:t>
      </w:r>
      <w:r w:rsidRPr="00B528E8">
        <w:t>unstable structures. Different market assessments are addressed and contrasted with neural network results, such as technological anal</w:t>
      </w:r>
      <w:r w:rsidR="00F25F31">
        <w:t>ysis</w:t>
      </w:r>
      <w:r w:rsidRPr="00B528E8">
        <w:t xml:space="preserve">, fundamental </w:t>
      </w:r>
      <w:r w:rsidR="00F25F31" w:rsidRPr="00B528E8">
        <w:t>anal</w:t>
      </w:r>
      <w:r w:rsidR="00F25F31">
        <w:t>ysis</w:t>
      </w:r>
      <w:r w:rsidR="00F25F31" w:rsidRPr="00B528E8">
        <w:t xml:space="preserve"> </w:t>
      </w:r>
      <w:r w:rsidRPr="00B528E8">
        <w:t>and regression. In comparison to the chaos theory and networks, the Efficient Market Hypothesis (EMH) is often discussed. Initial recommendations for the usage of neural networks on capital markets[44].</w:t>
      </w:r>
    </w:p>
    <w:p w14:paraId="4B393A80" w14:textId="77777777" w:rsidR="00693C65" w:rsidRPr="00844301" w:rsidRDefault="00693C65" w:rsidP="005E037F">
      <w:pPr>
        <w:spacing w:line="360" w:lineRule="auto"/>
        <w:jc w:val="both"/>
      </w:pPr>
    </w:p>
    <w:p w14:paraId="02B26DCC" w14:textId="42064C9B" w:rsidR="00D061B6" w:rsidRPr="00844301" w:rsidRDefault="008629BD" w:rsidP="005E037F">
      <w:pPr>
        <w:spacing w:line="360" w:lineRule="auto"/>
        <w:jc w:val="both"/>
      </w:pPr>
      <w:r w:rsidRPr="00844301">
        <w:t xml:space="preserve">Vivek Rajput, </w:t>
      </w:r>
      <w:r w:rsidRPr="000E7851">
        <w:t xml:space="preserve">Sarika </w:t>
      </w:r>
      <w:proofErr w:type="spellStart"/>
      <w:r w:rsidRPr="000E7851">
        <w:t>Bobde</w:t>
      </w:r>
      <w:proofErr w:type="spellEnd"/>
      <w:r w:rsidR="00452C5B" w:rsidRPr="000E7851">
        <w:t xml:space="preserve"> [45]</w:t>
      </w:r>
      <w:r w:rsidR="005E037F" w:rsidRPr="00844301">
        <w:t xml:space="preserve"> </w:t>
      </w:r>
      <w:r w:rsidR="00EB25B8">
        <w:t>had</w:t>
      </w:r>
      <w:r w:rsidR="005E037F" w:rsidRPr="00844301">
        <w:t xml:space="preserve"> mentioned in their paper</w:t>
      </w:r>
      <w:r w:rsidR="000E7851">
        <w:t xml:space="preserve"> “</w:t>
      </w:r>
      <w:r w:rsidR="000E7851" w:rsidRPr="00844301">
        <w:t>Predictive equity market utilizing hybrid strategy</w:t>
      </w:r>
      <w:r w:rsidR="000E7851">
        <w:t xml:space="preserve">” </w:t>
      </w:r>
      <w:r w:rsidR="005E037F" w:rsidRPr="00844301">
        <w:t xml:space="preserve"> about </w:t>
      </w:r>
      <w:r w:rsidRPr="00844301">
        <w:t xml:space="preserve">a model to </w:t>
      </w:r>
      <w:r w:rsidR="005E037F" w:rsidRPr="00844301">
        <w:t>predict</w:t>
      </w:r>
      <w:r w:rsidRPr="00844301">
        <w:t xml:space="preserve"> movement of stocks using </w:t>
      </w:r>
      <w:r w:rsidR="002D5814" w:rsidRPr="00844301">
        <w:t xml:space="preserve">data mining </w:t>
      </w:r>
      <w:r w:rsidRPr="00844301">
        <w:t>and the NSE prediction process. The technique suggested would yield two outputs, one from emotion analysis.</w:t>
      </w:r>
      <w:r w:rsidR="0010440C" w:rsidRPr="00844301">
        <w:t xml:space="preserve"> </w:t>
      </w:r>
      <w:r w:rsidR="00292211" w:rsidRPr="00844301">
        <w:t>A</w:t>
      </w:r>
      <w:r w:rsidR="0010440C" w:rsidRPr="00844301">
        <w:t xml:space="preserve"> successful prediction is made by </w:t>
      </w:r>
      <w:r w:rsidR="00723640" w:rsidRPr="00844301">
        <w:t>analysing</w:t>
      </w:r>
      <w:r w:rsidR="0010440C" w:rsidRPr="00844301">
        <w:t xml:space="preserve"> both the data. For the </w:t>
      </w:r>
      <w:r w:rsidR="0010440C" w:rsidRPr="000E7851">
        <w:t>analytical study, this paper takes account of stocks with highest capitalization in all primary sectors</w:t>
      </w:r>
      <w:r w:rsidR="00452C5B" w:rsidRPr="000E7851">
        <w:t>[45].</w:t>
      </w:r>
    </w:p>
    <w:p w14:paraId="54F0A979" w14:textId="77777777" w:rsidR="000A5CB8" w:rsidRPr="00844301" w:rsidRDefault="000A5CB8" w:rsidP="00D061B6">
      <w:pPr>
        <w:spacing w:line="360" w:lineRule="auto"/>
        <w:jc w:val="both"/>
      </w:pPr>
    </w:p>
    <w:p w14:paraId="415C2A6D" w14:textId="74F0C8BE" w:rsidR="00DC37BC" w:rsidRPr="00844301" w:rsidRDefault="000A5CB8" w:rsidP="00DC37BC">
      <w:pPr>
        <w:spacing w:line="360" w:lineRule="auto"/>
        <w:jc w:val="both"/>
      </w:pPr>
      <w:r w:rsidRPr="00844301">
        <w:t xml:space="preserve">Li </w:t>
      </w:r>
      <w:proofErr w:type="spellStart"/>
      <w:r w:rsidRPr="00844301">
        <w:t>Xiong</w:t>
      </w:r>
      <w:proofErr w:type="spellEnd"/>
      <w:r w:rsidRPr="00844301">
        <w:t xml:space="preserve">, Yue Lu Hybrid </w:t>
      </w:r>
      <w:r w:rsidRPr="000E7851">
        <w:t>Method</w:t>
      </w:r>
      <w:r w:rsidR="00452C5B" w:rsidRPr="000E7851">
        <w:t xml:space="preserve"> [46]</w:t>
      </w:r>
      <w:r w:rsidR="00FE4B75">
        <w:t xml:space="preserve"> had</w:t>
      </w:r>
      <w:r w:rsidR="00E927F6">
        <w:t xml:space="preserve"> proposed a model </w:t>
      </w:r>
      <w:r w:rsidR="00E927F6" w:rsidRPr="00F7418C">
        <w:rPr>
          <w:b/>
          <w:bCs/>
        </w:rPr>
        <w:t>Hybrid ARIMA-BPNN Time Series Chinese Stock Market Analysis</w:t>
      </w:r>
      <w:r w:rsidRPr="000E7851">
        <w:t>. The</w:t>
      </w:r>
      <w:r w:rsidRPr="00844301">
        <w:t xml:space="preserve"> estimation of asset values is a problem owing to the complexities of time series trends. The Back Propagation Near-Neural (BPNN) and Autoregressive Integrated Moving Average (</w:t>
      </w:r>
      <w:r w:rsidR="00126815">
        <w:t>A</w:t>
      </w:r>
      <w:r w:rsidRPr="00844301">
        <w:t xml:space="preserve">RIMA) models are common </w:t>
      </w:r>
      <w:r w:rsidR="00B22866" w:rsidRPr="00844301">
        <w:t>time</w:t>
      </w:r>
      <w:r w:rsidRPr="00844301">
        <w:t>-series predictions models. The convergence of</w:t>
      </w:r>
      <w:r w:rsidR="00E8461B" w:rsidRPr="00844301">
        <w:t xml:space="preserve"> both the models (can be linear </w:t>
      </w:r>
      <w:proofErr w:type="gramStart"/>
      <w:r w:rsidR="00E8461B" w:rsidRPr="00844301">
        <w:t>or</w:t>
      </w:r>
      <w:proofErr w:type="gramEnd"/>
      <w:r w:rsidR="00E8461B" w:rsidRPr="00844301">
        <w:t xml:space="preserve"> non-linear time-series) </w:t>
      </w:r>
      <w:r w:rsidRPr="00844301">
        <w:t>successfully catches the variations embedded in a time sequence.</w:t>
      </w:r>
    </w:p>
    <w:p w14:paraId="735B2D99" w14:textId="6FA03CA2" w:rsidR="00DC37BC" w:rsidRPr="00844301" w:rsidRDefault="00DC37BC" w:rsidP="00DC37BC">
      <w:pPr>
        <w:spacing w:line="360" w:lineRule="auto"/>
        <w:jc w:val="both"/>
      </w:pPr>
      <w:r w:rsidRPr="00844301">
        <w:lastRenderedPageBreak/>
        <w:t xml:space="preserve">There are two variants of this paper: one for CNN financial reporting, and one for SI-RCNN for LSTM, and another for IRNN for LSTM technical indicators. Every model's output is used as the input of a trading agent who buys stocks the day after the model forecasts the rate to increase, then he sells stocks the day before and buys the next day. The proposed procedure indicates that financial news is critical in stabilizing the results and is almost unimproved in comparison with numerous technological </w:t>
      </w:r>
      <w:r w:rsidRPr="0094125F">
        <w:t>indicator sets</w:t>
      </w:r>
      <w:r w:rsidR="003C612D" w:rsidRPr="0094125F">
        <w:t>[46].</w:t>
      </w:r>
    </w:p>
    <w:p w14:paraId="4FB69C89" w14:textId="2BA01A93" w:rsidR="004A2A58" w:rsidRPr="00844301" w:rsidRDefault="004A2A58" w:rsidP="00D061B6">
      <w:pPr>
        <w:spacing w:line="360" w:lineRule="auto"/>
        <w:jc w:val="both"/>
      </w:pPr>
    </w:p>
    <w:p w14:paraId="7699D339" w14:textId="3F25F67B" w:rsidR="00F70AF0" w:rsidRPr="00844301" w:rsidRDefault="00223575" w:rsidP="00F70AF0">
      <w:pPr>
        <w:spacing w:line="360" w:lineRule="auto"/>
        <w:jc w:val="both"/>
      </w:pPr>
      <w:proofErr w:type="spellStart"/>
      <w:r w:rsidRPr="00844301">
        <w:rPr>
          <w:rStyle w:val="nd-word"/>
          <w:color w:val="252525"/>
          <w:shd w:val="clear" w:color="auto" w:fill="FFFFFF"/>
        </w:rPr>
        <w:t>Marios</w:t>
      </w:r>
      <w:proofErr w:type="spellEnd"/>
      <w:r w:rsidRPr="00844301">
        <w:rPr>
          <w:rStyle w:val="nd-word"/>
          <w:color w:val="252525"/>
          <w:shd w:val="clear" w:color="auto" w:fill="FFFFFF"/>
        </w:rPr>
        <w:t xml:space="preserve"> </w:t>
      </w:r>
      <w:proofErr w:type="spellStart"/>
      <w:r w:rsidRPr="00844301">
        <w:rPr>
          <w:rStyle w:val="nd-word"/>
          <w:color w:val="252525"/>
          <w:shd w:val="clear" w:color="auto" w:fill="FFFFFF"/>
        </w:rPr>
        <w:t>Mourelatos</w:t>
      </w:r>
      <w:proofErr w:type="spellEnd"/>
      <w:r w:rsidRPr="00844301">
        <w:rPr>
          <w:rStyle w:val="nd-word"/>
          <w:color w:val="252525"/>
          <w:shd w:val="clear" w:color="auto" w:fill="FFFFFF"/>
        </w:rPr>
        <w:t xml:space="preserve">, Thomas </w:t>
      </w:r>
      <w:proofErr w:type="spellStart"/>
      <w:r w:rsidRPr="00844301">
        <w:rPr>
          <w:rStyle w:val="nd-word"/>
          <w:color w:val="252525"/>
          <w:shd w:val="clear" w:color="auto" w:fill="FFFFFF"/>
        </w:rPr>
        <w:t>Amorgianiotis</w:t>
      </w:r>
      <w:proofErr w:type="spellEnd"/>
      <w:r w:rsidRPr="00844301">
        <w:rPr>
          <w:rStyle w:val="nd-word"/>
          <w:color w:val="252525"/>
          <w:shd w:val="clear" w:color="auto" w:fill="FFFFFF"/>
        </w:rPr>
        <w:t xml:space="preserve">, Christos </w:t>
      </w:r>
      <w:proofErr w:type="spellStart"/>
      <w:r w:rsidRPr="00844301">
        <w:rPr>
          <w:rStyle w:val="nd-word"/>
          <w:color w:val="252525"/>
          <w:shd w:val="clear" w:color="auto" w:fill="FFFFFF"/>
        </w:rPr>
        <w:t>Alexacos</w:t>
      </w:r>
      <w:proofErr w:type="spellEnd"/>
      <w:r w:rsidRPr="00844301">
        <w:rPr>
          <w:rStyle w:val="nd-word"/>
          <w:color w:val="252525"/>
          <w:shd w:val="clear" w:color="auto" w:fill="FFFFFF"/>
        </w:rPr>
        <w:t xml:space="preserve">, </w:t>
      </w:r>
      <w:proofErr w:type="spellStart"/>
      <w:r w:rsidRPr="00844301">
        <w:rPr>
          <w:rStyle w:val="nd-word"/>
          <w:color w:val="252525"/>
          <w:shd w:val="clear" w:color="auto" w:fill="FFFFFF"/>
        </w:rPr>
        <w:t>Spiridon</w:t>
      </w:r>
      <w:proofErr w:type="spellEnd"/>
      <w:r w:rsidRPr="00844301">
        <w:rPr>
          <w:rStyle w:val="nd-word"/>
          <w:color w:val="252525"/>
          <w:shd w:val="clear" w:color="auto" w:fill="FFFFFF"/>
        </w:rPr>
        <w:t xml:space="preserve"> </w:t>
      </w:r>
      <w:proofErr w:type="spellStart"/>
      <w:r w:rsidRPr="00844301">
        <w:rPr>
          <w:rStyle w:val="nd-word"/>
          <w:color w:val="252525"/>
          <w:shd w:val="clear" w:color="auto" w:fill="FFFFFF"/>
        </w:rPr>
        <w:t>Likothanassis</w:t>
      </w:r>
      <w:proofErr w:type="spellEnd"/>
      <w:r w:rsidR="00B51C16" w:rsidRPr="00844301">
        <w:rPr>
          <w:rStyle w:val="nd-word"/>
          <w:color w:val="252525"/>
          <w:shd w:val="clear" w:color="auto" w:fill="FFFFFF"/>
        </w:rPr>
        <w:t xml:space="preserve"> </w:t>
      </w:r>
      <w:r w:rsidR="00AA6219">
        <w:rPr>
          <w:rStyle w:val="nd-word"/>
          <w:color w:val="252525"/>
          <w:shd w:val="clear" w:color="auto" w:fill="FFFFFF"/>
        </w:rPr>
        <w:t>had</w:t>
      </w:r>
      <w:r w:rsidR="00B51C16" w:rsidRPr="00844301">
        <w:rPr>
          <w:rStyle w:val="nd-word"/>
          <w:color w:val="252525"/>
          <w:shd w:val="clear" w:color="auto" w:fill="FFFFFF"/>
        </w:rPr>
        <w:t xml:space="preserve"> identified that, </w:t>
      </w:r>
      <w:r w:rsidRPr="00844301">
        <w:rPr>
          <w:rStyle w:val="nd-word"/>
          <w:color w:val="252525"/>
          <w:shd w:val="clear" w:color="auto" w:fill="FFFFFF"/>
        </w:rPr>
        <w:t xml:space="preserve">dependencies between various financial indices is also to challenge modern approaches. The difficulty and the vast volume of past financial knowledge brought up the need for innovative approaches to the issue. This article proposes a </w:t>
      </w:r>
      <w:r w:rsidR="00CB70C2" w:rsidRPr="00844301">
        <w:rPr>
          <w:rStyle w:val="nd-word"/>
          <w:color w:val="252525"/>
          <w:shd w:val="clear" w:color="auto" w:fill="FFFFFF"/>
        </w:rPr>
        <w:t>model based on deep learning</w:t>
      </w:r>
      <w:r w:rsidRPr="00844301">
        <w:rPr>
          <w:rStyle w:val="nd-word"/>
          <w:color w:val="252525"/>
          <w:shd w:val="clear" w:color="auto" w:fill="FFFFFF"/>
        </w:rPr>
        <w:t xml:space="preserve"> </w:t>
      </w:r>
      <w:r w:rsidR="00CB70C2" w:rsidRPr="00844301">
        <w:rPr>
          <w:rStyle w:val="nd-word"/>
          <w:color w:val="252525"/>
          <w:shd w:val="clear" w:color="auto" w:fill="FFFFFF"/>
        </w:rPr>
        <w:t>along with</w:t>
      </w:r>
      <w:r w:rsidRPr="00844301">
        <w:rPr>
          <w:rStyle w:val="nd-word"/>
          <w:color w:val="252525"/>
          <w:shd w:val="clear" w:color="auto" w:fill="FFFFFF"/>
        </w:rPr>
        <w:t xml:space="preserve"> </w:t>
      </w:r>
      <w:r w:rsidR="00CB70C2" w:rsidRPr="00844301">
        <w:rPr>
          <w:rStyle w:val="nd-word"/>
          <w:color w:val="252525"/>
          <w:shd w:val="clear" w:color="auto" w:fill="FFFFFF"/>
        </w:rPr>
        <w:t>“</w:t>
      </w:r>
      <w:r w:rsidRPr="00844301">
        <w:rPr>
          <w:rStyle w:val="nd-word"/>
          <w:color w:val="252525"/>
          <w:shd w:val="clear" w:color="auto" w:fill="FFFFFF"/>
        </w:rPr>
        <w:t>long-term memory networks</w:t>
      </w:r>
      <w:r w:rsidR="00CB70C2" w:rsidRPr="00844301">
        <w:rPr>
          <w:rStyle w:val="nd-word"/>
          <w:color w:val="252525"/>
          <w:shd w:val="clear" w:color="auto" w:fill="FFFFFF"/>
        </w:rPr>
        <w:t>”</w:t>
      </w:r>
      <w:r w:rsidRPr="00844301">
        <w:rPr>
          <w:rStyle w:val="nd-word"/>
          <w:color w:val="252525"/>
          <w:shd w:val="clear" w:color="auto" w:fill="FFFFFF"/>
        </w:rPr>
        <w:t>(LSTM)</w:t>
      </w:r>
      <w:r w:rsidR="00CB70C2" w:rsidRPr="00844301">
        <w:rPr>
          <w:rStyle w:val="nd-word"/>
          <w:color w:val="252525"/>
          <w:shd w:val="clear" w:color="auto" w:fill="FFFFFF"/>
        </w:rPr>
        <w:t xml:space="preserve"> [71]</w:t>
      </w:r>
      <w:r w:rsidRPr="00844301">
        <w:rPr>
          <w:rStyle w:val="nd-word"/>
          <w:color w:val="252525"/>
          <w:shd w:val="clear" w:color="auto" w:fill="FFFFFF"/>
        </w:rPr>
        <w:t xml:space="preserve"> </w:t>
      </w:r>
      <w:r w:rsidR="003258FE" w:rsidRPr="00844301">
        <w:rPr>
          <w:rStyle w:val="nd-word"/>
          <w:color w:val="252525"/>
          <w:shd w:val="clear" w:color="auto" w:fill="FFFFFF"/>
        </w:rPr>
        <w:t xml:space="preserve">for the purpose of </w:t>
      </w:r>
      <w:r w:rsidR="00F70AF0" w:rsidRPr="00844301">
        <w:t xml:space="preserve"> modelling and trading </w:t>
      </w:r>
      <w:r w:rsidR="003258FE" w:rsidRPr="00844301">
        <w:t>the</w:t>
      </w:r>
      <w:r w:rsidR="00F70AF0" w:rsidRPr="00844301">
        <w:t xml:space="preserve"> financial </w:t>
      </w:r>
      <w:r w:rsidR="00F70AF0" w:rsidRPr="00AF77E4">
        <w:t>indices</w:t>
      </w:r>
      <w:r w:rsidR="00535121" w:rsidRPr="00AF77E4">
        <w:t xml:space="preserve"> [47]</w:t>
      </w:r>
    </w:p>
    <w:p w14:paraId="77A31416" w14:textId="77777777" w:rsidR="007D655E" w:rsidRPr="00844301" w:rsidRDefault="007D655E" w:rsidP="00D061B6">
      <w:pPr>
        <w:spacing w:line="360" w:lineRule="auto"/>
        <w:jc w:val="both"/>
      </w:pPr>
    </w:p>
    <w:p w14:paraId="083164B4" w14:textId="746FA00D" w:rsidR="006E33C3" w:rsidRDefault="00541491" w:rsidP="00541491">
      <w:pPr>
        <w:spacing w:line="360" w:lineRule="auto"/>
        <w:jc w:val="both"/>
      </w:pPr>
      <w:r w:rsidRPr="00844301">
        <w:t xml:space="preserve">Mohammad </w:t>
      </w:r>
      <w:proofErr w:type="spellStart"/>
      <w:r w:rsidRPr="00844301">
        <w:t>Asiful</w:t>
      </w:r>
      <w:proofErr w:type="spellEnd"/>
      <w:r w:rsidRPr="00844301">
        <w:t xml:space="preserve"> Hossain, </w:t>
      </w:r>
      <w:proofErr w:type="spellStart"/>
      <w:r w:rsidRPr="00844301">
        <w:t>Rezaul</w:t>
      </w:r>
      <w:proofErr w:type="spellEnd"/>
      <w:r w:rsidRPr="00844301">
        <w:t xml:space="preserve"> Karim, </w:t>
      </w:r>
      <w:proofErr w:type="spellStart"/>
      <w:r w:rsidRPr="00844301">
        <w:t>Ruppa</w:t>
      </w:r>
      <w:proofErr w:type="spellEnd"/>
      <w:r w:rsidRPr="00844301">
        <w:t xml:space="preserve"> </w:t>
      </w:r>
      <w:proofErr w:type="spellStart"/>
      <w:r w:rsidRPr="00844301">
        <w:t>Thulasiram</w:t>
      </w:r>
      <w:proofErr w:type="spellEnd"/>
      <w:r w:rsidRPr="00844301">
        <w:t>, Neil D B. Bruce, Yang Wang</w:t>
      </w:r>
      <w:r w:rsidR="00DD58EB" w:rsidRPr="00844301">
        <w:t xml:space="preserve"> ha</w:t>
      </w:r>
      <w:r w:rsidR="005308FC">
        <w:t>d</w:t>
      </w:r>
      <w:r w:rsidR="00DD58EB" w:rsidRPr="00844301">
        <w:t xml:space="preserve"> developed </w:t>
      </w:r>
      <w:r w:rsidRPr="00844301">
        <w:t xml:space="preserve">Dynamic Deep Learning Modes. Most investors and academics have also been conscious of financial market forecasts. Popular ideas say that capital markets are largely a spontaneous move, and that attempting to forecast it is a foolish task. The estimation of product values is an extremely challenging task because of the </w:t>
      </w:r>
      <w:r w:rsidR="00001C46" w:rsidRPr="00844301">
        <w:t>number</w:t>
      </w:r>
      <w:r w:rsidRPr="00844301">
        <w:t xml:space="preserve"> of factors involved. Both these issues are discussed in this paper</w:t>
      </w:r>
      <w:r w:rsidR="00401C9D" w:rsidRPr="006E24B8">
        <w:t>[48].</w:t>
      </w:r>
      <w:r w:rsidRPr="00844301">
        <w:t xml:space="preserve"> </w:t>
      </w:r>
    </w:p>
    <w:p w14:paraId="5DA1377C" w14:textId="77777777" w:rsidR="006E33C3" w:rsidRDefault="006E33C3" w:rsidP="00541491">
      <w:pPr>
        <w:spacing w:line="360" w:lineRule="auto"/>
        <w:jc w:val="both"/>
      </w:pPr>
    </w:p>
    <w:p w14:paraId="5018A236" w14:textId="2BB453F3" w:rsidR="00971A78" w:rsidRDefault="0067123D" w:rsidP="00C71D7C">
      <w:pPr>
        <w:spacing w:line="360" w:lineRule="auto"/>
        <w:jc w:val="both"/>
        <w:rPr>
          <w:rStyle w:val="nd-word"/>
          <w:color w:val="252525"/>
          <w:shd w:val="clear" w:color="auto" w:fill="FFFFFF"/>
        </w:rPr>
      </w:pPr>
      <w:r w:rsidRPr="00B62E12">
        <w:t xml:space="preserve">J.J.Z. </w:t>
      </w:r>
      <w:proofErr w:type="spellStart"/>
      <w:r w:rsidRPr="00B62E12">
        <w:t>Xie</w:t>
      </w:r>
      <w:proofErr w:type="spellEnd"/>
      <w:r w:rsidRPr="00B62E12">
        <w:t>, Z. G</w:t>
      </w:r>
      <w:r w:rsidRPr="00B62E12">
        <w:t xml:space="preserve">  ha</w:t>
      </w:r>
      <w:r w:rsidR="00D40BD6" w:rsidRPr="00B62E12">
        <w:t>d</w:t>
      </w:r>
      <w:r w:rsidRPr="00B62E12">
        <w:t xml:space="preserve"> published their research paper “</w:t>
      </w:r>
      <w:r w:rsidR="00541491" w:rsidRPr="00B62E12">
        <w:t>Prospective equity index focused on a composite formula</w:t>
      </w:r>
      <w:r w:rsidRPr="00B62E12">
        <w:t>”</w:t>
      </w:r>
      <w:r w:rsidR="00541491" w:rsidRPr="00B62E12">
        <w:t xml:space="preserve">. </w:t>
      </w:r>
      <w:r w:rsidR="00457AED" w:rsidRPr="00B62E12">
        <w:rPr>
          <w:rStyle w:val="nd-word"/>
          <w:color w:val="252525"/>
          <w:shd w:val="clear" w:color="auto" w:fill="FFFFFF"/>
        </w:rPr>
        <w:t xml:space="preserve">This paper explores the forecast performance of the New York Stock Exchange model of ARIMA and artificial </w:t>
      </w:r>
      <w:r w:rsidR="004466E7" w:rsidRPr="00B62E12">
        <w:rPr>
          <w:rStyle w:val="nd-word"/>
          <w:color w:val="252525"/>
          <w:shd w:val="clear" w:color="auto" w:fill="FFFFFF"/>
        </w:rPr>
        <w:t>neural networks</w:t>
      </w:r>
      <w:r w:rsidR="00457AED" w:rsidRPr="00B62E12">
        <w:rPr>
          <w:rStyle w:val="nd-word"/>
          <w:color w:val="252525"/>
          <w:shd w:val="clear" w:color="auto" w:fill="FFFFFF"/>
        </w:rPr>
        <w:t xml:space="preserve">, </w:t>
      </w:r>
      <w:r w:rsidR="004466E7" w:rsidRPr="00B62E12">
        <w:rPr>
          <w:rStyle w:val="nd-word"/>
          <w:color w:val="252525"/>
          <w:shd w:val="clear" w:color="auto" w:fill="FFFFFF"/>
        </w:rPr>
        <w:t>using</w:t>
      </w:r>
      <w:r w:rsidR="00457AED" w:rsidRPr="00B62E12">
        <w:rPr>
          <w:rStyle w:val="nd-word"/>
          <w:color w:val="252525"/>
          <w:shd w:val="clear" w:color="auto" w:fill="FFFFFF"/>
        </w:rPr>
        <w:t xml:space="preserve"> stock details. The empirical findings demonstrate the prevalence of the ARIMA paradigm in neural networks. The results </w:t>
      </w:r>
      <w:proofErr w:type="gramStart"/>
      <w:r w:rsidR="00C71D7C" w:rsidRPr="00B62E12">
        <w:rPr>
          <w:rStyle w:val="nd-word"/>
          <w:color w:val="252525"/>
          <w:shd w:val="clear" w:color="auto" w:fill="FFFFFF"/>
        </w:rPr>
        <w:t>shows</w:t>
      </w:r>
      <w:proofErr w:type="gramEnd"/>
      <w:r w:rsidR="00DD58EB" w:rsidRPr="00B62E12">
        <w:rPr>
          <w:rStyle w:val="nd-word"/>
          <w:color w:val="252525"/>
          <w:shd w:val="clear" w:color="auto" w:fill="FFFFFF"/>
        </w:rPr>
        <w:t xml:space="preserve"> </w:t>
      </w:r>
      <w:r w:rsidR="00457AED" w:rsidRPr="00B62E12">
        <w:rPr>
          <w:rStyle w:val="nd-word"/>
          <w:color w:val="252525"/>
          <w:shd w:val="clear" w:color="auto" w:fill="FFFFFF"/>
        </w:rPr>
        <w:t xml:space="preserve">conflicting viewpoints on the </w:t>
      </w:r>
      <w:r w:rsidR="00DD58EB" w:rsidRPr="00B62E12">
        <w:rPr>
          <w:rStyle w:val="nd-word"/>
          <w:color w:val="252525"/>
          <w:shd w:val="clear" w:color="auto" w:fill="FFFFFF"/>
        </w:rPr>
        <w:t xml:space="preserve">downside of neural networks and </w:t>
      </w:r>
      <w:r w:rsidR="00457AED" w:rsidRPr="00B62E12">
        <w:rPr>
          <w:rStyle w:val="nd-word"/>
          <w:color w:val="252525"/>
          <w:shd w:val="clear" w:color="auto" w:fill="FFFFFF"/>
        </w:rPr>
        <w:t xml:space="preserve">ARIMA </w:t>
      </w:r>
      <w:r w:rsidR="00DD58EB" w:rsidRPr="00B62E12">
        <w:rPr>
          <w:rStyle w:val="nd-word"/>
          <w:color w:val="252525"/>
          <w:shd w:val="clear" w:color="auto" w:fill="FFFFFF"/>
        </w:rPr>
        <w:t>model</w:t>
      </w:r>
      <w:r w:rsidR="007E5308" w:rsidRPr="00B62E12">
        <w:rPr>
          <w:rStyle w:val="nd-word"/>
          <w:color w:val="252525"/>
          <w:shd w:val="clear" w:color="auto" w:fill="FFFFFF"/>
        </w:rPr>
        <w:t>.</w:t>
      </w:r>
      <w:r w:rsidR="00FD30AB" w:rsidRPr="00B62E12">
        <w:t xml:space="preserve"> [49]</w:t>
      </w:r>
      <w:r w:rsidR="00457AED" w:rsidRPr="00B62E12">
        <w:rPr>
          <w:rStyle w:val="nd-word"/>
          <w:color w:val="252525"/>
          <w:shd w:val="clear" w:color="auto" w:fill="FFFFFF"/>
        </w:rPr>
        <w:t>.</w:t>
      </w:r>
      <w:r w:rsidR="00457AED" w:rsidRPr="00844301">
        <w:rPr>
          <w:rStyle w:val="nd-word"/>
          <w:color w:val="252525"/>
          <w:shd w:val="clear" w:color="auto" w:fill="FFFFFF"/>
        </w:rPr>
        <w:t xml:space="preserve"> </w:t>
      </w:r>
    </w:p>
    <w:p w14:paraId="48155C5F" w14:textId="123D2DF4" w:rsidR="007D655E" w:rsidRPr="006E33C3" w:rsidRDefault="00457AED" w:rsidP="00D061B6">
      <w:pPr>
        <w:spacing w:line="360" w:lineRule="auto"/>
        <w:jc w:val="both"/>
        <w:rPr>
          <w:rStyle w:val="nd-word"/>
        </w:rPr>
      </w:pPr>
      <w:r w:rsidRPr="00844301">
        <w:rPr>
          <w:rStyle w:val="nd-word"/>
          <w:color w:val="252525"/>
          <w:shd w:val="clear" w:color="auto" w:fill="FFFFFF"/>
        </w:rPr>
        <w:t xml:space="preserve">A hybrid ARIMA-ANN moving average filter model </w:t>
      </w:r>
      <w:r w:rsidR="007E5308" w:rsidRPr="00844301">
        <w:rPr>
          <w:rStyle w:val="nd-word"/>
          <w:color w:val="252525"/>
          <w:shd w:val="clear" w:color="auto" w:fill="FFFFFF"/>
        </w:rPr>
        <w:t>can be developed to apply on</w:t>
      </w:r>
      <w:r w:rsidRPr="00844301">
        <w:rPr>
          <w:rStyle w:val="nd-word"/>
          <w:color w:val="252525"/>
          <w:shd w:val="clear" w:color="auto" w:fill="FFFFFF"/>
        </w:rPr>
        <w:t xml:space="preserve"> time </w:t>
      </w:r>
      <w:r w:rsidR="00AE2DCA" w:rsidRPr="00844301">
        <w:rPr>
          <w:rStyle w:val="nd-word"/>
          <w:color w:val="252525"/>
          <w:shd w:val="clear" w:color="auto" w:fill="FFFFFF"/>
        </w:rPr>
        <w:t>series-based</w:t>
      </w:r>
      <w:r w:rsidRPr="00844301">
        <w:rPr>
          <w:rStyle w:val="nd-word"/>
          <w:color w:val="252525"/>
          <w:shd w:val="clear" w:color="auto" w:fill="FFFFFF"/>
        </w:rPr>
        <w:t xml:space="preserve"> data projection</w:t>
      </w:r>
      <w:r w:rsidR="002555AF" w:rsidRPr="00844301">
        <w:rPr>
          <w:rStyle w:val="nd-word"/>
          <w:color w:val="252525"/>
          <w:shd w:val="clear" w:color="auto" w:fill="FFFFFF"/>
        </w:rPr>
        <w:t xml:space="preserve"> as per the literature mentioned by</w:t>
      </w:r>
      <w:r w:rsidRPr="00844301">
        <w:rPr>
          <w:rStyle w:val="nd-word"/>
          <w:color w:val="252525"/>
          <w:shd w:val="clear" w:color="auto" w:fill="FFFFFF"/>
        </w:rPr>
        <w:t xml:space="preserve"> C. </w:t>
      </w:r>
      <w:proofErr w:type="spellStart"/>
      <w:r w:rsidRPr="00844301">
        <w:rPr>
          <w:rStyle w:val="nd-word"/>
          <w:color w:val="252525"/>
          <w:shd w:val="clear" w:color="auto" w:fill="FFFFFF"/>
        </w:rPr>
        <w:t>Babu</w:t>
      </w:r>
      <w:proofErr w:type="spellEnd"/>
      <w:r w:rsidRPr="00844301">
        <w:rPr>
          <w:rStyle w:val="nd-word"/>
          <w:color w:val="252525"/>
          <w:shd w:val="clear" w:color="auto" w:fill="FFFFFF"/>
        </w:rPr>
        <w:t xml:space="preserve"> and B. Narendra. </w:t>
      </w:r>
      <w:proofErr w:type="spellStart"/>
      <w:r w:rsidRPr="00844301">
        <w:rPr>
          <w:rStyle w:val="nd-word"/>
          <w:color w:val="252525"/>
          <w:shd w:val="clear" w:color="auto" w:fill="FFFFFF"/>
        </w:rPr>
        <w:t>Eswara</w:t>
      </w:r>
      <w:proofErr w:type="spellEnd"/>
      <w:r w:rsidRPr="00844301">
        <w:rPr>
          <w:rStyle w:val="nd-word"/>
          <w:color w:val="252525"/>
          <w:shd w:val="clear" w:color="auto" w:fill="FFFFFF"/>
        </w:rPr>
        <w:t xml:space="preserve"> Reddy.</w:t>
      </w:r>
    </w:p>
    <w:p w14:paraId="56DA1264" w14:textId="77777777" w:rsidR="003B26A2" w:rsidRPr="00844301" w:rsidRDefault="003B26A2" w:rsidP="00D061B6">
      <w:pPr>
        <w:spacing w:line="360" w:lineRule="auto"/>
        <w:jc w:val="both"/>
      </w:pPr>
    </w:p>
    <w:p w14:paraId="18D227DD" w14:textId="29D7D6FD" w:rsidR="001D621A" w:rsidRPr="00844301" w:rsidRDefault="005A66C9" w:rsidP="00D061B6">
      <w:pPr>
        <w:spacing w:line="360" w:lineRule="auto"/>
        <w:jc w:val="both"/>
      </w:pPr>
      <w:r w:rsidRPr="00844301">
        <w:t>A brief examination is carried out in general on supervised study and encompasses classical, non-sequential pattern classification framework</w:t>
      </w:r>
      <w:r w:rsidR="00DB28D4" w:rsidRPr="00844301">
        <w:t xml:space="preserve"> which comprises of </w:t>
      </w:r>
      <w:r w:rsidRPr="00844301">
        <w:t xml:space="preserve">supervised sequence </w:t>
      </w:r>
      <w:r w:rsidR="0029335B" w:rsidRPr="00844301">
        <w:t>labelling</w:t>
      </w:r>
      <w:r w:rsidRPr="00844301">
        <w:t xml:space="preserve"> and classes of sequence </w:t>
      </w:r>
      <w:r w:rsidR="00292083" w:rsidRPr="00844301">
        <w:t>labelling</w:t>
      </w:r>
      <w:r w:rsidRPr="00844301">
        <w:t xml:space="preserve"> tasks which come from different label sequence assumption</w:t>
      </w:r>
      <w:r w:rsidR="001D621A" w:rsidRPr="00844301">
        <w:t>.</w:t>
      </w:r>
    </w:p>
    <w:p w14:paraId="1A4FEA9D" w14:textId="1D6E5D00" w:rsidR="007D655E" w:rsidRPr="00844301" w:rsidRDefault="001D621A" w:rsidP="00D061B6">
      <w:pPr>
        <w:spacing w:line="360" w:lineRule="auto"/>
        <w:jc w:val="both"/>
      </w:pPr>
      <w:r w:rsidRPr="00844301">
        <w:lastRenderedPageBreak/>
        <w:br/>
      </w:r>
      <w:r w:rsidR="005A66C9" w:rsidRPr="00844301">
        <w:t xml:space="preserve">P.J </w:t>
      </w:r>
      <w:proofErr w:type="spellStart"/>
      <w:r w:rsidR="005A66C9" w:rsidRPr="00844301">
        <w:t>Werbos</w:t>
      </w:r>
      <w:proofErr w:type="spellEnd"/>
      <w:r w:rsidRPr="00844301">
        <w:t xml:space="preserve">[52] </w:t>
      </w:r>
      <w:r w:rsidR="00E36163">
        <w:t xml:space="preserve">had mentioned </w:t>
      </w:r>
      <w:r w:rsidRPr="00844301">
        <w:t>in his article</w:t>
      </w:r>
      <w:r w:rsidR="00781D1B">
        <w:t>, that</w:t>
      </w:r>
      <w:r w:rsidRPr="00844301">
        <w:t xml:space="preserve"> </w:t>
      </w:r>
      <w:r w:rsidR="005A66C9" w:rsidRPr="00844301">
        <w:t xml:space="preserve">aims at the general principle of back propagation, a straightforward approach employed widely in fields such as pattern detection and fault diagnostics. </w:t>
      </w:r>
    </w:p>
    <w:p w14:paraId="718BFAC4" w14:textId="77777777" w:rsidR="009C2A95" w:rsidRPr="00844301" w:rsidRDefault="009C2A95" w:rsidP="00162C89">
      <w:pPr>
        <w:spacing w:line="360" w:lineRule="auto"/>
        <w:jc w:val="both"/>
      </w:pPr>
    </w:p>
    <w:p w14:paraId="1FE7B43B" w14:textId="5EBA5501" w:rsidR="007D655E" w:rsidRPr="00844301" w:rsidRDefault="00AA071D" w:rsidP="009C2A95">
      <w:pPr>
        <w:spacing w:line="360" w:lineRule="auto"/>
        <w:jc w:val="both"/>
      </w:pPr>
      <w:r w:rsidRPr="00844301">
        <w:t xml:space="preserve">Rudra Kalyan Nayaka, </w:t>
      </w:r>
      <w:proofErr w:type="spellStart"/>
      <w:r w:rsidRPr="00844301">
        <w:t>Debahouti</w:t>
      </w:r>
      <w:proofErr w:type="spellEnd"/>
      <w:r w:rsidRPr="00844301">
        <w:t xml:space="preserve"> </w:t>
      </w:r>
      <w:proofErr w:type="spellStart"/>
      <w:r w:rsidRPr="00844301">
        <w:t>Mishraa</w:t>
      </w:r>
      <w:proofErr w:type="spellEnd"/>
      <w:r w:rsidRPr="00844301">
        <w:t xml:space="preserve"> and Amiya Kumar </w:t>
      </w:r>
      <w:proofErr w:type="spellStart"/>
      <w:r w:rsidRPr="00844301">
        <w:t>Rath</w:t>
      </w:r>
      <w:proofErr w:type="spellEnd"/>
      <w:r w:rsidR="009C2A95" w:rsidRPr="00844301">
        <w:t xml:space="preserve"> have been working on stock market pattern reversal study of Indian benchmarking indices using Naïve SVM-KNN-based model</w:t>
      </w:r>
      <w:r w:rsidRPr="00844301">
        <w:t xml:space="preserve">. This article suggests  a hybridized support system for the Indian stock market indexes (SVM) method with K-Nearest </w:t>
      </w:r>
      <w:proofErr w:type="spellStart"/>
      <w:r w:rsidRPr="00844301">
        <w:t>Neighbor</w:t>
      </w:r>
      <w:proofErr w:type="spellEnd"/>
      <w:r w:rsidRPr="00844301">
        <w:t xml:space="preserve"> method. The aim of this paper is to </w:t>
      </w:r>
      <w:r w:rsidR="00432AA8" w:rsidRPr="00844301">
        <w:t>understand</w:t>
      </w:r>
      <w:r w:rsidR="00A96FAA">
        <w:t xml:space="preserve"> how </w:t>
      </w:r>
      <w:r w:rsidR="00432AA8" w:rsidRPr="00844301">
        <w:t xml:space="preserve"> Indian </w:t>
      </w:r>
      <w:r w:rsidRPr="00844301">
        <w:t>stock-market using the two indexes BSE Sensex and CNX Nift</w:t>
      </w:r>
      <w:r w:rsidR="00432AA8" w:rsidRPr="00844301">
        <w:t>y predicting closing price</w:t>
      </w:r>
      <w:r w:rsidRPr="00844301">
        <w:t>.</w:t>
      </w:r>
      <w:r w:rsidR="00AB4B93" w:rsidRPr="00844301">
        <w:t xml:space="preserve"> </w:t>
      </w:r>
    </w:p>
    <w:p w14:paraId="0271F7AF" w14:textId="77777777" w:rsidR="0029568D" w:rsidRDefault="0029568D" w:rsidP="00785F83">
      <w:pPr>
        <w:spacing w:line="360" w:lineRule="auto"/>
        <w:jc w:val="both"/>
      </w:pPr>
    </w:p>
    <w:p w14:paraId="0E0FA9DE" w14:textId="209154E1" w:rsidR="00883693" w:rsidRPr="00844301" w:rsidRDefault="00924862" w:rsidP="00785F83">
      <w:pPr>
        <w:spacing w:line="360" w:lineRule="auto"/>
        <w:jc w:val="both"/>
      </w:pPr>
      <w:r w:rsidRPr="00844301">
        <w:t>However, since several factors influence the financial markets, and financial data is time series data it is challenging to find the right moment to purchase or sell stock. Many time series models were therefore introduced for market price predictions, and in comparison, the previous time series approaches do have several problems</w:t>
      </w:r>
      <w:r w:rsidR="007135AE" w:rsidRPr="00844301">
        <w:t xml:space="preserve"> using “i</w:t>
      </w:r>
      <w:r w:rsidR="00785F83" w:rsidRPr="00844301">
        <w:t>ntegrated nonlinear feature selection (INFS)</w:t>
      </w:r>
      <w:r w:rsidR="007135AE" w:rsidRPr="00844301">
        <w:t>”[54]</w:t>
      </w:r>
      <w:r w:rsidR="00785F83" w:rsidRPr="00844301">
        <w:t xml:space="preserve"> method </w:t>
      </w:r>
      <w:r w:rsidR="00785F83" w:rsidRPr="004A1FF9">
        <w:t xml:space="preserve">for stocks </w:t>
      </w:r>
      <w:r w:rsidR="00883693" w:rsidRPr="004A1FF9">
        <w:t>[54]</w:t>
      </w:r>
      <w:r w:rsidR="00785F83" w:rsidRPr="004A1FF9">
        <w:t xml:space="preserve"> for the </w:t>
      </w:r>
      <w:r w:rsidR="007135AE" w:rsidRPr="004A1FF9">
        <w:t>“</w:t>
      </w:r>
      <w:r w:rsidR="00785F83" w:rsidRPr="00844301">
        <w:t>Adaptive Neuro Fuzzy Inference System (ANFIS)</w:t>
      </w:r>
      <w:r w:rsidR="007135AE" w:rsidRPr="00844301">
        <w:t>”[54]</w:t>
      </w:r>
      <w:r w:rsidR="00785F83" w:rsidRPr="00844301">
        <w:t xml:space="preserve">. </w:t>
      </w:r>
    </w:p>
    <w:p w14:paraId="0CDFAE01" w14:textId="77777777" w:rsidR="00785F83" w:rsidRPr="00844301" w:rsidRDefault="00785F83" w:rsidP="00785F83">
      <w:pPr>
        <w:spacing w:line="360" w:lineRule="auto"/>
        <w:jc w:val="both"/>
      </w:pPr>
    </w:p>
    <w:p w14:paraId="670341B0" w14:textId="26DDBEA3" w:rsidR="00535DE2" w:rsidRPr="00844301" w:rsidRDefault="005D266A" w:rsidP="00D061B6">
      <w:pPr>
        <w:spacing w:line="360" w:lineRule="auto"/>
        <w:jc w:val="both"/>
      </w:pPr>
      <w:r w:rsidRPr="00844301">
        <w:t>Liang-Ying Wei Deng-Yang Huang Shun-</w:t>
      </w:r>
      <w:proofErr w:type="spellStart"/>
      <w:r w:rsidRPr="00844301">
        <w:t>Chuan</w:t>
      </w:r>
      <w:proofErr w:type="spellEnd"/>
      <w:r w:rsidRPr="00844301">
        <w:t xml:space="preserve"> Ho </w:t>
      </w:r>
      <w:proofErr w:type="spellStart"/>
      <w:r w:rsidRPr="00844301">
        <w:t>Jyh-Shyan</w:t>
      </w:r>
      <w:proofErr w:type="spellEnd"/>
      <w:r w:rsidRPr="00844301">
        <w:t xml:space="preserve"> Lin Hao-</w:t>
      </w:r>
      <w:proofErr w:type="spellStart"/>
      <w:r w:rsidRPr="00844301">
        <w:t>En</w:t>
      </w:r>
      <w:proofErr w:type="spellEnd"/>
      <w:r w:rsidRPr="00844301">
        <w:t xml:space="preserve"> </w:t>
      </w:r>
      <w:proofErr w:type="spellStart"/>
      <w:r w:rsidRPr="00844301">
        <w:t>Chueh</w:t>
      </w:r>
      <w:proofErr w:type="spellEnd"/>
      <w:r w:rsidRPr="00844301">
        <w:t xml:space="preserve"> Chin-Sung Liu Tien-Hwa Ho[56]</w:t>
      </w:r>
      <w:r>
        <w:t xml:space="preserve"> had proposed a</w:t>
      </w:r>
      <w:r w:rsidR="007816DC" w:rsidRPr="00844301">
        <w:t xml:space="preserve"> feedback type of the “functional link artificial neural network (FFLANN)”[55] with “recursive least square (RLS) “[55]</w:t>
      </w:r>
      <w:r w:rsidR="00C21086">
        <w:t>.</w:t>
      </w:r>
    </w:p>
    <w:p w14:paraId="6E515391" w14:textId="40FFD717" w:rsidR="00535DE2" w:rsidRPr="00844301" w:rsidRDefault="00535DE2" w:rsidP="00D061B6">
      <w:pPr>
        <w:spacing w:line="360" w:lineRule="auto"/>
        <w:jc w:val="both"/>
      </w:pPr>
    </w:p>
    <w:p w14:paraId="5DA9C006" w14:textId="2191CC8B" w:rsidR="00535DE2" w:rsidRPr="00844301" w:rsidRDefault="00C678B7" w:rsidP="00D061B6">
      <w:pPr>
        <w:spacing w:line="360" w:lineRule="auto"/>
        <w:jc w:val="both"/>
      </w:pPr>
      <w:proofErr w:type="spellStart"/>
      <w:r w:rsidRPr="00844301">
        <w:t>Bahdanau</w:t>
      </w:r>
      <w:proofErr w:type="spellEnd"/>
      <w:r w:rsidRPr="00844301">
        <w:t xml:space="preserve"> and Y. van </w:t>
      </w:r>
      <w:proofErr w:type="spellStart"/>
      <w:r w:rsidRPr="00844301">
        <w:t>Merrienboer</w:t>
      </w:r>
      <w:proofErr w:type="spellEnd"/>
      <w:r>
        <w:t xml:space="preserve"> had  mentioned in their paper </w:t>
      </w:r>
      <w:r w:rsidR="00AD03AF">
        <w:t xml:space="preserve">that </w:t>
      </w:r>
      <w:r w:rsidR="009F68A0" w:rsidRPr="00844301">
        <w:t xml:space="preserve">addresses the projected success of the New York Stock Exchange model and the artificial neural network models with reported market info. The empirical findings demonstrate the supremacy of the ARIMA paradigm in neural networks. These findings further solve and clarify conflicting views on the </w:t>
      </w:r>
      <w:r w:rsidR="009B7476" w:rsidRPr="00844301">
        <w:t>accuracy</w:t>
      </w:r>
      <w:r w:rsidR="009F68A0" w:rsidRPr="00844301">
        <w:t xml:space="preserve"> of the neural networks and the ARIMA model in </w:t>
      </w:r>
      <w:r w:rsidR="009F68A0" w:rsidRPr="00C678B7">
        <w:t>literature</w:t>
      </w:r>
      <w:r w:rsidR="00883693" w:rsidRPr="00C678B7">
        <w:t>[57]</w:t>
      </w:r>
      <w:r w:rsidR="009F68A0" w:rsidRPr="00C678B7">
        <w:t xml:space="preserve">. </w:t>
      </w:r>
    </w:p>
    <w:p w14:paraId="4A9C9236" w14:textId="4CE3CA93" w:rsidR="00535DE2" w:rsidRPr="00844301" w:rsidRDefault="00535DE2" w:rsidP="00D061B6">
      <w:pPr>
        <w:spacing w:line="360" w:lineRule="auto"/>
        <w:jc w:val="both"/>
      </w:pPr>
    </w:p>
    <w:p w14:paraId="49E6F23A" w14:textId="115F305C" w:rsidR="00535DE2" w:rsidRPr="00844301" w:rsidRDefault="00996D96" w:rsidP="006D715F">
      <w:pPr>
        <w:spacing w:line="360" w:lineRule="auto"/>
        <w:jc w:val="both"/>
      </w:pPr>
      <w:r w:rsidRPr="00844301">
        <w:t xml:space="preserve">G. Fr Zhang[58] have proposed </w:t>
      </w:r>
      <w:r w:rsidR="00381C2F" w:rsidRPr="00844301">
        <w:t>the paper noticed that an artificial grammatical structure of a sentence is automatically created by the proposed recursive convolution network</w:t>
      </w:r>
      <w:r w:rsidRPr="00EC486E">
        <w:t xml:space="preserve">. </w:t>
      </w:r>
      <w:r w:rsidR="00883693" w:rsidRPr="00EC486E">
        <w:t>[58]</w:t>
      </w:r>
      <w:r w:rsidR="00381C2F" w:rsidRPr="00EC486E">
        <w:t>.</w:t>
      </w:r>
      <w:r w:rsidR="006D715F" w:rsidRPr="00EC486E">
        <w:t xml:space="preserve"> </w:t>
      </w:r>
      <w:r w:rsidR="00381C2F" w:rsidRPr="00EC486E">
        <w:t>The ARIMA is one of the most common linear models in time</w:t>
      </w:r>
      <w:r w:rsidR="00381C2F" w:rsidRPr="00844301">
        <w:t xml:space="preserve"> series foresees in the past thirty years. Recent research into artificial neural network (ANN) forecasting shows that ANNs may be a successful option to conventional linear approaches. ARIMA and ANN models are sometimes linked to the higher prediction dominance findings</w:t>
      </w:r>
    </w:p>
    <w:p w14:paraId="0DC838BF" w14:textId="77777777" w:rsidR="000A7990" w:rsidRPr="00844301" w:rsidRDefault="000A7990" w:rsidP="000A7990">
      <w:pPr>
        <w:spacing w:line="360" w:lineRule="auto"/>
        <w:jc w:val="both"/>
      </w:pPr>
    </w:p>
    <w:p w14:paraId="3981EE29" w14:textId="32A73421" w:rsidR="00535DE2" w:rsidRPr="00844301" w:rsidRDefault="00CF1189" w:rsidP="000A7990">
      <w:pPr>
        <w:spacing w:line="360" w:lineRule="auto"/>
        <w:jc w:val="both"/>
      </w:pPr>
      <w:r w:rsidRPr="00844301">
        <w:t>A</w:t>
      </w:r>
      <w:r w:rsidR="000A7990" w:rsidRPr="00844301">
        <w:t xml:space="preserve"> hybrid </w:t>
      </w:r>
      <w:r w:rsidRPr="00844301">
        <w:t xml:space="preserve">model based on </w:t>
      </w:r>
      <w:r w:rsidR="000A7990" w:rsidRPr="00844301">
        <w:t xml:space="preserve"> both ARIMA and ANN models is suggested</w:t>
      </w:r>
      <w:r w:rsidRPr="00844301">
        <w:t xml:space="preserve"> which can </w:t>
      </w:r>
      <w:r w:rsidR="000A7990" w:rsidRPr="00844301">
        <w:t xml:space="preserve"> benefit </w:t>
      </w:r>
      <w:r w:rsidR="004330BB" w:rsidRPr="00844301">
        <w:t xml:space="preserve">the </w:t>
      </w:r>
      <w:r w:rsidR="000A7990" w:rsidRPr="00844301">
        <w:t xml:space="preserve">intensity of the ARIMA and ANN models. Specific data sets demonstrate that the integrated </w:t>
      </w:r>
      <w:r w:rsidR="000A7990" w:rsidRPr="004B2D4C">
        <w:t xml:space="preserve">model can be an efficient way to improve the predictability of each of the separately used models </w:t>
      </w:r>
      <w:r w:rsidR="00883693" w:rsidRPr="004B2D4C">
        <w:t>[59]</w:t>
      </w:r>
      <w:r w:rsidR="000A7990" w:rsidRPr="004B2D4C">
        <w:t xml:space="preserve">. Predicting stock market values through neural networks utilizing </w:t>
      </w:r>
      <w:r w:rsidR="003841E2" w:rsidRPr="004B2D4C">
        <w:t>“</w:t>
      </w:r>
      <w:r w:rsidR="000A7990" w:rsidRPr="004B2D4C">
        <w:t>Gated</w:t>
      </w:r>
      <w:r w:rsidR="000A7990" w:rsidRPr="00844301">
        <w:t xml:space="preserve"> Recurrent Units (GRUs)</w:t>
      </w:r>
      <w:r w:rsidR="003841E2" w:rsidRPr="00844301">
        <w:t>”[61]</w:t>
      </w:r>
      <w:r w:rsidR="00883693" w:rsidRPr="00844301">
        <w:t>.</w:t>
      </w:r>
    </w:p>
    <w:p w14:paraId="68760695" w14:textId="77777777" w:rsidR="00883693" w:rsidRPr="00844301" w:rsidRDefault="00883693" w:rsidP="000A7990">
      <w:pPr>
        <w:spacing w:line="360" w:lineRule="auto"/>
        <w:jc w:val="both"/>
      </w:pPr>
    </w:p>
    <w:p w14:paraId="2139A750" w14:textId="57C83D5B" w:rsidR="00535DE2" w:rsidRPr="00844301" w:rsidRDefault="00EE558C" w:rsidP="00EE558C">
      <w:pPr>
        <w:spacing w:line="360" w:lineRule="auto"/>
        <w:jc w:val="both"/>
      </w:pPr>
      <w:r w:rsidRPr="00844301">
        <w:t xml:space="preserve">Predicting stock values is a crucial function in predicting time series, and is of </w:t>
      </w:r>
      <w:r w:rsidR="00BB3B9F" w:rsidRPr="00844301">
        <w:t>significant</w:t>
      </w:r>
      <w:r w:rsidRPr="00844301">
        <w:t xml:space="preserve"> importance to creditors, commodity traders and professional</w:t>
      </w:r>
      <w:r w:rsidR="00A35E51" w:rsidRPr="00844301">
        <w:t>s</w:t>
      </w:r>
      <w:r w:rsidRPr="00844301">
        <w:t xml:space="preserve">. In recent times </w:t>
      </w:r>
      <w:r w:rsidR="00A35E51" w:rsidRPr="00844301">
        <w:t>various prediction methodologies</w:t>
      </w:r>
      <w:r w:rsidRPr="00844301">
        <w:t xml:space="preserve"> have been used to forecast the </w:t>
      </w:r>
      <w:r w:rsidRPr="004B2D4C">
        <w:t>inventory price, including regression algorithms, that can be useful tools to provide good financial time forecasting accuracy. A new hybrid method has been recommended for optimizing the stock price prediction</w:t>
      </w:r>
      <w:r w:rsidR="0070654A" w:rsidRPr="004B2D4C">
        <w:t>[62]</w:t>
      </w:r>
      <w:r w:rsidRPr="004B2D4C">
        <w:t xml:space="preserve">which combines </w:t>
      </w:r>
      <w:r w:rsidR="003929BC" w:rsidRPr="004B2D4C">
        <w:t>“</w:t>
      </w:r>
      <w:r w:rsidRPr="004B2D4C">
        <w:t>Support Vector Regression</w:t>
      </w:r>
      <w:r w:rsidR="003929BC" w:rsidRPr="004B2D4C">
        <w:t>”[62]</w:t>
      </w:r>
      <w:r w:rsidRPr="004B2D4C">
        <w:t xml:space="preserve"> and </w:t>
      </w:r>
      <w:proofErr w:type="spellStart"/>
      <w:r w:rsidRPr="004B2D4C">
        <w:t>Hodrick</w:t>
      </w:r>
      <w:proofErr w:type="spellEnd"/>
      <w:r w:rsidRPr="004B2D4C">
        <w:t xml:space="preserve"> Prescott filter</w:t>
      </w:r>
      <w:r w:rsidR="003929BC" w:rsidRPr="004B2D4C">
        <w:t>[62]</w:t>
      </w:r>
      <w:r w:rsidRPr="004B2D4C">
        <w:t>.</w:t>
      </w:r>
    </w:p>
    <w:p w14:paraId="08845FDC" w14:textId="685097F0" w:rsidR="00F373D0" w:rsidRPr="00844301" w:rsidRDefault="00F373D0" w:rsidP="00D061B6">
      <w:pPr>
        <w:pStyle w:val="NormalWeb"/>
        <w:spacing w:before="0" w:beforeAutospacing="0" w:after="0" w:afterAutospacing="0" w:line="360" w:lineRule="auto"/>
        <w:jc w:val="both"/>
      </w:pPr>
    </w:p>
    <w:p w14:paraId="2403AEDD" w14:textId="510AD4F0" w:rsidR="002E639A" w:rsidRPr="00844301" w:rsidRDefault="00F373D0" w:rsidP="000A7990">
      <w:pPr>
        <w:spacing w:after="240" w:line="360" w:lineRule="auto"/>
        <w:jc w:val="both"/>
      </w:pPr>
      <w:r w:rsidRPr="00D938A3">
        <w:t>Zabir Haider Khan, Tasnim Sharmin Alin, Md. Akter Hussain</w:t>
      </w:r>
      <w:r w:rsidR="00E549D2" w:rsidRPr="00D938A3">
        <w:t xml:space="preserve"> [63] </w:t>
      </w:r>
      <w:r w:rsidRPr="00D938A3">
        <w:t>have used</w:t>
      </w:r>
      <w:r w:rsidRPr="00844301">
        <w:t xml:space="preserve"> ANN for stock market prediction and have used 5 fundamental input variable which are general index(GI), Net Asset Value(NAV), profit per earning(P/E) ratio, Earnings per share(EPS) and share volume. They have applied these parameters to NN and compared their outcome. </w:t>
      </w:r>
    </w:p>
    <w:p w14:paraId="7FAF725A" w14:textId="30F677C7" w:rsidR="00C02F73" w:rsidRDefault="000F0BBD" w:rsidP="00995842">
      <w:pPr>
        <w:pStyle w:val="Heading1"/>
        <w:numPr>
          <w:ilvl w:val="2"/>
          <w:numId w:val="3"/>
        </w:numPr>
        <w:spacing w:line="360" w:lineRule="auto"/>
        <w:ind w:left="720"/>
        <w:jc w:val="both"/>
        <w:rPr>
          <w:rStyle w:val="Strong"/>
          <w:rFonts w:cs="Times New Roman"/>
          <w:b/>
          <w:bCs w:val="0"/>
          <w:sz w:val="24"/>
          <w:szCs w:val="24"/>
        </w:rPr>
      </w:pPr>
      <w:r w:rsidRPr="00844301">
        <w:rPr>
          <w:rStyle w:val="Strong"/>
          <w:rFonts w:cs="Times New Roman"/>
          <w:b/>
          <w:bCs w:val="0"/>
          <w:sz w:val="24"/>
          <w:szCs w:val="24"/>
        </w:rPr>
        <w:t> </w:t>
      </w:r>
      <w:bookmarkStart w:id="165" w:name="_Toc39320026"/>
      <w:bookmarkStart w:id="166" w:name="_Toc40128872"/>
      <w:r w:rsidRPr="00844301">
        <w:rPr>
          <w:rStyle w:val="Strong"/>
          <w:rFonts w:cs="Times New Roman"/>
          <w:b/>
          <w:bCs w:val="0"/>
          <w:sz w:val="24"/>
          <w:szCs w:val="24"/>
        </w:rPr>
        <w:t>Research gaps and issues</w:t>
      </w:r>
      <w:bookmarkEnd w:id="165"/>
      <w:bookmarkEnd w:id="166"/>
    </w:p>
    <w:p w14:paraId="7A5DEB2D" w14:textId="77777777" w:rsidR="00995842" w:rsidRPr="00995842" w:rsidRDefault="00995842" w:rsidP="00995842">
      <w:pPr>
        <w:pStyle w:val="ListParagraph"/>
      </w:pPr>
    </w:p>
    <w:bookmarkEnd w:id="140"/>
    <w:bookmarkEnd w:id="141"/>
    <w:p w14:paraId="60B80F89" w14:textId="1A161C44" w:rsidR="00BE70BF" w:rsidRDefault="00BE70BF" w:rsidP="000F0BBD">
      <w:pPr>
        <w:pStyle w:val="NormalWeb"/>
        <w:spacing w:before="0" w:beforeAutospacing="0" w:after="0" w:afterAutospacing="0" w:line="360" w:lineRule="auto"/>
        <w:jc w:val="both"/>
      </w:pPr>
      <w:r w:rsidRPr="00BE70BF">
        <w:t>Given the various methodologies used to estimate markets, some constraints need to be overcome in order to achieve an accurate equity market prediction. This segment deals with analysis discrepancies and difficulties with the numerous forecast techniques for the stock market.</w:t>
      </w:r>
    </w:p>
    <w:p w14:paraId="5D471592" w14:textId="77777777" w:rsidR="007F53C6" w:rsidRDefault="007F53C6" w:rsidP="000F0BBD">
      <w:pPr>
        <w:pStyle w:val="NormalWeb"/>
        <w:spacing w:before="0" w:beforeAutospacing="0" w:after="0" w:afterAutospacing="0" w:line="360" w:lineRule="auto"/>
        <w:jc w:val="both"/>
      </w:pPr>
    </w:p>
    <w:p w14:paraId="375B3CB0" w14:textId="32F48D21" w:rsidR="00EC0145" w:rsidRPr="005566EC" w:rsidRDefault="00EC0145" w:rsidP="000F0BBD">
      <w:pPr>
        <w:pStyle w:val="NormalWeb"/>
        <w:spacing w:before="0" w:beforeAutospacing="0" w:after="0" w:afterAutospacing="0" w:line="360" w:lineRule="auto"/>
        <w:jc w:val="both"/>
      </w:pPr>
      <w:r w:rsidRPr="005566EC">
        <w:t xml:space="preserve">Based on stock market forecasts, </w:t>
      </w:r>
      <w:r w:rsidR="00B8640D" w:rsidRPr="005566EC">
        <w:t>various challenges associated with NN are identified and documented below</w:t>
      </w:r>
      <w:r w:rsidRPr="005566EC">
        <w:t xml:space="preserve">. ANN has not been considered an efficient scheme for stock market forecasts because neural models </w:t>
      </w:r>
      <w:r w:rsidR="00D74924" w:rsidRPr="005566EC">
        <w:t>cannot</w:t>
      </w:r>
      <w:r w:rsidRPr="005566EC">
        <w:t xml:space="preserve"> handle high overhead computational costs due to the large neurons </w:t>
      </w:r>
      <w:r w:rsidR="00E423A9" w:rsidRPr="005566EC">
        <w:t>due</w:t>
      </w:r>
      <w:r w:rsidRPr="005566EC">
        <w:t xml:space="preserve"> to the correct adaptation of weight</w:t>
      </w:r>
      <w:r w:rsidR="007343B0" w:rsidRPr="005566EC">
        <w:t>[64]</w:t>
      </w:r>
      <w:r w:rsidRPr="005566EC">
        <w:t xml:space="preserve">. In </w:t>
      </w:r>
      <w:r w:rsidR="007343B0" w:rsidRPr="005566EC">
        <w:t>[65]</w:t>
      </w:r>
      <w:r w:rsidRPr="005566EC">
        <w:t xml:space="preserve">, the NN administered both the assessments and the preparation at a diminished rate, impacting the efficiency of the forecast. In </w:t>
      </w:r>
      <w:r w:rsidR="00B904E9" w:rsidRPr="005566EC">
        <w:t>addition,</w:t>
      </w:r>
      <w:r w:rsidRPr="005566EC">
        <w:t xml:space="preserve"> the bypass that can be done using NN, which is stuck in the central minima and </w:t>
      </w:r>
      <w:proofErr w:type="spellStart"/>
      <w:r w:rsidRPr="005566EC">
        <w:t>blackbox</w:t>
      </w:r>
      <w:proofErr w:type="spellEnd"/>
      <w:r w:rsidRPr="005566EC">
        <w:t xml:space="preserve"> technique</w:t>
      </w:r>
    </w:p>
    <w:bookmarkEnd w:id="145"/>
    <w:bookmarkEnd w:id="151"/>
    <w:p w14:paraId="2C65DCEB" w14:textId="027CFF39" w:rsidR="009C4032" w:rsidRPr="005566EC" w:rsidRDefault="009C4032" w:rsidP="000F0BBD">
      <w:pPr>
        <w:pStyle w:val="NormalWeb"/>
        <w:spacing w:before="0" w:beforeAutospacing="0" w:after="0" w:afterAutospacing="0" w:line="360" w:lineRule="auto"/>
        <w:jc w:val="both"/>
      </w:pPr>
    </w:p>
    <w:p w14:paraId="1057E575" w14:textId="4C2635B0" w:rsidR="009C4032" w:rsidRPr="005566EC" w:rsidRDefault="009C4032" w:rsidP="000F0BBD">
      <w:pPr>
        <w:pStyle w:val="NormalWeb"/>
        <w:spacing w:before="0" w:beforeAutospacing="0" w:after="0" w:afterAutospacing="0" w:line="360" w:lineRule="auto"/>
        <w:jc w:val="both"/>
      </w:pPr>
      <w:r w:rsidRPr="005566EC">
        <w:lastRenderedPageBreak/>
        <w:t>The findings obtained by the stock predictive method established by NN[51]</w:t>
      </w:r>
      <w:r w:rsidR="007343B0" w:rsidRPr="005566EC">
        <w:t>]</w:t>
      </w:r>
      <w:r w:rsidRPr="005566EC">
        <w:t>were not optimized with accuracy due to the effect of the pattern misclassification and the usage of network parameters. The problem with the CNN stock forecasting approach is that</w:t>
      </w:r>
      <w:r w:rsidR="00EE05F6">
        <w:t>,</w:t>
      </w:r>
      <w:r w:rsidRPr="005566EC">
        <w:t xml:space="preserve"> it was not ideal for incredibly comprehensive implementations. The degree of effective identification obtained by CNN was lower than the other state-of-the-art market forecast system</w:t>
      </w:r>
      <w:r w:rsidR="007D585A">
        <w:t>[</w:t>
      </w:r>
      <w:r w:rsidR="007343B0" w:rsidRPr="005566EC">
        <w:t>66]</w:t>
      </w:r>
    </w:p>
    <w:bookmarkEnd w:id="146"/>
    <w:bookmarkEnd w:id="156"/>
    <w:bookmarkEnd w:id="163"/>
    <w:p w14:paraId="64101207" w14:textId="42F35692" w:rsidR="009C4032" w:rsidRPr="005566EC" w:rsidRDefault="009C4032" w:rsidP="000F0BBD">
      <w:pPr>
        <w:pStyle w:val="NormalWeb"/>
        <w:spacing w:before="0" w:beforeAutospacing="0" w:after="0" w:afterAutospacing="0" w:line="360" w:lineRule="auto"/>
        <w:jc w:val="both"/>
        <w:rPr>
          <w:strike/>
        </w:rPr>
      </w:pPr>
    </w:p>
    <w:p w14:paraId="0C4CEE18" w14:textId="164BCB27" w:rsidR="009C4032" w:rsidRPr="00844301" w:rsidRDefault="009C4032" w:rsidP="000F0BBD">
      <w:pPr>
        <w:pStyle w:val="NormalWeb"/>
        <w:spacing w:before="0" w:beforeAutospacing="0" w:after="0" w:afterAutospacing="0" w:line="360" w:lineRule="auto"/>
        <w:jc w:val="both"/>
      </w:pPr>
      <w:r w:rsidRPr="005566EC">
        <w:t xml:space="preserve">In order to build an effective </w:t>
      </w:r>
      <w:r w:rsidR="006E30B7" w:rsidRPr="005566EC">
        <w:t>stock</w:t>
      </w:r>
      <w:r w:rsidRPr="005566EC">
        <w:t xml:space="preserve"> expert system on acquisition, the established decision-making support system </w:t>
      </w:r>
      <w:r w:rsidR="007343B0" w:rsidRPr="005566EC">
        <w:t>[67]</w:t>
      </w:r>
      <w:r w:rsidRPr="005566EC">
        <w:t>did not use the realistic information and methods gathered. In order to develop an effective model, ANN needed long-term preparation and had little reason to decide a solution[61</w:t>
      </w:r>
      <w:r w:rsidR="007D585A">
        <w:t>].</w:t>
      </w:r>
    </w:p>
    <w:bookmarkEnd w:id="157"/>
    <w:p w14:paraId="66468029" w14:textId="39AF8E52" w:rsidR="009C4032" w:rsidRPr="00844301" w:rsidRDefault="009C4032" w:rsidP="000F0BBD">
      <w:pPr>
        <w:pStyle w:val="NormalWeb"/>
        <w:spacing w:before="0" w:beforeAutospacing="0" w:after="0" w:afterAutospacing="0" w:line="360" w:lineRule="auto"/>
        <w:jc w:val="both"/>
        <w:rPr>
          <w:strike/>
        </w:rPr>
      </w:pPr>
    </w:p>
    <w:p w14:paraId="1EF3A912" w14:textId="6FFD454E" w:rsidR="009C4032" w:rsidRPr="00844301" w:rsidRDefault="009C4032" w:rsidP="000F0BBD">
      <w:pPr>
        <w:pStyle w:val="NormalWeb"/>
        <w:spacing w:before="0" w:beforeAutospacing="0" w:after="0" w:afterAutospacing="0" w:line="360" w:lineRule="auto"/>
        <w:jc w:val="both"/>
      </w:pPr>
      <w:r w:rsidRPr="00844301">
        <w:t xml:space="preserve">A method of selecting features was built in SVM to forecast stock market patterns. The feature selection process did not specify the </w:t>
      </w:r>
      <w:r w:rsidR="00751630" w:rsidRPr="00844301">
        <w:t>number</w:t>
      </w:r>
      <w:r w:rsidRPr="00844301">
        <w:t xml:space="preserve"> of ideal features needed, thereby significantly influencing the accuracy of the program. The prediction method developed for SVM and NN relies on the correlation value of the feature chosen[63].</w:t>
      </w:r>
    </w:p>
    <w:p w14:paraId="2E6EE08E" w14:textId="77777777" w:rsidR="00801340" w:rsidRPr="00844301" w:rsidRDefault="00801340" w:rsidP="000F0BBD">
      <w:pPr>
        <w:pStyle w:val="NormalWeb"/>
        <w:spacing w:before="0" w:beforeAutospacing="0" w:after="0" w:afterAutospacing="0" w:line="360" w:lineRule="auto"/>
        <w:jc w:val="both"/>
        <w:rPr>
          <w:strike/>
        </w:rPr>
      </w:pPr>
    </w:p>
    <w:p w14:paraId="06153EE9" w14:textId="6BFBAFD0" w:rsidR="00801340" w:rsidRDefault="00801340" w:rsidP="000F0BBD">
      <w:pPr>
        <w:pStyle w:val="NormalWeb"/>
        <w:spacing w:before="0" w:beforeAutospacing="0" w:after="0" w:afterAutospacing="0" w:line="360" w:lineRule="auto"/>
        <w:jc w:val="both"/>
      </w:pPr>
      <w:r w:rsidRPr="00844301">
        <w:t xml:space="preserve">The study has determined that more academic publications were released in 2011. ANN was used to predict market trends in most papers, while fuzzy systems are used to aggregate inventory data. For forecasting market patterns in stock prediction systems, MATLAB is the most popular software method. </w:t>
      </w:r>
      <w:r w:rsidR="00E71BE9" w:rsidRPr="00844301">
        <w:t>Various</w:t>
      </w:r>
      <w:r w:rsidRPr="00844301">
        <w:t xml:space="preserve"> index</w:t>
      </w:r>
      <w:r w:rsidR="000960C2" w:rsidRPr="00844301">
        <w:t xml:space="preserve"> data </w:t>
      </w:r>
      <w:r w:rsidRPr="00844301">
        <w:t xml:space="preserve">are the </w:t>
      </w:r>
      <w:r w:rsidR="000960C2" w:rsidRPr="00844301">
        <w:t>most co</w:t>
      </w:r>
      <w:r w:rsidRPr="00844301">
        <w:t>mmon</w:t>
      </w:r>
      <w:r w:rsidR="000960C2" w:rsidRPr="00844301">
        <w:t>ly used</w:t>
      </w:r>
      <w:r w:rsidRPr="00844301">
        <w:t xml:space="preserve"> data sets for stock market prediction. Other data sets are also used for stock market analysis, such as Nasdaq, Istanbul stock bond, Teheran stock index</w:t>
      </w:r>
      <w:r w:rsidR="00A847DD" w:rsidRPr="00844301">
        <w:t>.</w:t>
      </w:r>
    </w:p>
    <w:p w14:paraId="3194A4C4" w14:textId="1200FBAD" w:rsidR="00851107" w:rsidRDefault="00851107" w:rsidP="000F0BBD">
      <w:pPr>
        <w:pStyle w:val="NormalWeb"/>
        <w:spacing w:before="0" w:beforeAutospacing="0" w:after="0" w:afterAutospacing="0" w:line="360" w:lineRule="auto"/>
        <w:jc w:val="both"/>
      </w:pPr>
    </w:p>
    <w:p w14:paraId="4AC3CFEC" w14:textId="1364CDAB" w:rsidR="00851107" w:rsidRPr="000549D8" w:rsidRDefault="00851107" w:rsidP="000F0BBD">
      <w:pPr>
        <w:pStyle w:val="NormalWeb"/>
        <w:spacing w:before="0" w:beforeAutospacing="0" w:after="0" w:afterAutospacing="0" w:line="360" w:lineRule="auto"/>
        <w:jc w:val="both"/>
        <w:rPr>
          <w:b/>
          <w:bCs/>
        </w:rPr>
      </w:pPr>
      <w:r w:rsidRPr="000549D8">
        <w:rPr>
          <w:b/>
          <w:bCs/>
        </w:rPr>
        <w:t xml:space="preserve">The various drawback observed in the above literature review are primarily related to high volatility and the impact of news or sentiment data </w:t>
      </w:r>
      <w:r w:rsidR="00EF71B1" w:rsidRPr="000549D8">
        <w:rPr>
          <w:b/>
          <w:bCs/>
        </w:rPr>
        <w:t xml:space="preserve">on stock price index. This has </w:t>
      </w:r>
      <w:r w:rsidR="00F40D92" w:rsidRPr="000549D8">
        <w:rPr>
          <w:b/>
          <w:bCs/>
        </w:rPr>
        <w:t>significant</w:t>
      </w:r>
      <w:r w:rsidR="00EF71B1" w:rsidRPr="000549D8">
        <w:rPr>
          <w:b/>
          <w:bCs/>
        </w:rPr>
        <w:t xml:space="preserve"> impact on the stock price </w:t>
      </w:r>
      <w:r w:rsidR="00F40D92" w:rsidRPr="000549D8">
        <w:rPr>
          <w:b/>
          <w:bCs/>
        </w:rPr>
        <w:t>movement</w:t>
      </w:r>
      <w:r w:rsidR="00EF71B1" w:rsidRPr="000549D8">
        <w:rPr>
          <w:b/>
          <w:bCs/>
        </w:rPr>
        <w:t xml:space="preserve"> , hence addressing this concern/drawback is the major motivation behind this thesis. This thesis describes the hybrid approach by consuming stock data along with news/sentiment data while </w:t>
      </w:r>
      <w:r w:rsidR="00F40D92" w:rsidRPr="000549D8">
        <w:rPr>
          <w:b/>
          <w:bCs/>
        </w:rPr>
        <w:t>forecasting</w:t>
      </w:r>
      <w:r w:rsidR="00EF71B1" w:rsidRPr="000549D8">
        <w:rPr>
          <w:b/>
          <w:bCs/>
        </w:rPr>
        <w:t xml:space="preserve"> stock price. This helps in </w:t>
      </w:r>
      <w:r w:rsidR="00F40D92" w:rsidRPr="000549D8">
        <w:rPr>
          <w:b/>
          <w:bCs/>
        </w:rPr>
        <w:t>improving</w:t>
      </w:r>
      <w:r w:rsidR="00EF71B1" w:rsidRPr="000549D8">
        <w:rPr>
          <w:b/>
          <w:bCs/>
        </w:rPr>
        <w:t xml:space="preserve"> the accuracy of the stock prediction model.</w:t>
      </w:r>
    </w:p>
    <w:bookmarkEnd w:id="130"/>
    <w:p w14:paraId="2ECC716C" w14:textId="574EE6EC" w:rsidR="00D040B9" w:rsidRDefault="00D040B9" w:rsidP="00797B54">
      <w:pPr>
        <w:spacing w:after="240" w:line="360" w:lineRule="auto"/>
        <w:jc w:val="both"/>
      </w:pPr>
    </w:p>
    <w:p w14:paraId="08FDC594" w14:textId="0A916A14" w:rsidR="005577D1" w:rsidRDefault="005577D1" w:rsidP="00797B54">
      <w:pPr>
        <w:spacing w:after="240" w:line="360" w:lineRule="auto"/>
        <w:jc w:val="both"/>
      </w:pPr>
    </w:p>
    <w:p w14:paraId="0DE9F275" w14:textId="77777777" w:rsidR="005577D1" w:rsidRPr="00844301" w:rsidRDefault="005577D1" w:rsidP="00797B54">
      <w:pPr>
        <w:spacing w:after="240" w:line="360" w:lineRule="auto"/>
        <w:jc w:val="both"/>
      </w:pPr>
    </w:p>
    <w:p w14:paraId="4E20DFFC" w14:textId="40F76FCB" w:rsidR="00D85B2B" w:rsidRPr="00844301" w:rsidRDefault="00916C64" w:rsidP="0014231D">
      <w:pPr>
        <w:pStyle w:val="Heading1"/>
        <w:numPr>
          <w:ilvl w:val="0"/>
          <w:numId w:val="3"/>
        </w:numPr>
        <w:jc w:val="both"/>
        <w:rPr>
          <w:rFonts w:cs="Times New Roman"/>
          <w:sz w:val="24"/>
          <w:szCs w:val="24"/>
        </w:rPr>
      </w:pPr>
      <w:bookmarkStart w:id="167" w:name="_Toc39320027"/>
      <w:bookmarkStart w:id="168" w:name="_Toc40128873"/>
      <w:r w:rsidRPr="00844301">
        <w:rPr>
          <w:rFonts w:cs="Times New Roman"/>
          <w:sz w:val="24"/>
          <w:szCs w:val="24"/>
        </w:rPr>
        <w:lastRenderedPageBreak/>
        <w:t>Research Methodology</w:t>
      </w:r>
      <w:bookmarkEnd w:id="167"/>
      <w:bookmarkEnd w:id="168"/>
    </w:p>
    <w:p w14:paraId="0309A2B4" w14:textId="77777777" w:rsidR="003F6828" w:rsidRPr="00844301" w:rsidRDefault="003F6828" w:rsidP="003F6828">
      <w:pPr>
        <w:pStyle w:val="ListParagraph"/>
      </w:pPr>
    </w:p>
    <w:p w14:paraId="4496C0A6" w14:textId="721E1D00" w:rsidR="006B0984" w:rsidRPr="00844301" w:rsidRDefault="00555601" w:rsidP="00911465">
      <w:pPr>
        <w:pStyle w:val="ListParagraph"/>
        <w:numPr>
          <w:ilvl w:val="1"/>
          <w:numId w:val="7"/>
        </w:numPr>
        <w:spacing w:after="240" w:line="360" w:lineRule="auto"/>
        <w:ind w:left="360"/>
        <w:jc w:val="both"/>
        <w:rPr>
          <w:b/>
          <w:bCs/>
        </w:rPr>
      </w:pPr>
      <w:r w:rsidRPr="00844301">
        <w:rPr>
          <w:b/>
          <w:bCs/>
        </w:rPr>
        <w:t>Introduction:</w:t>
      </w:r>
      <w:r w:rsidR="00DB7239" w:rsidRPr="00844301">
        <w:rPr>
          <w:b/>
          <w:bCs/>
        </w:rPr>
        <w:t xml:space="preserve"> </w:t>
      </w:r>
      <w:r w:rsidR="00914A76" w:rsidRPr="00844301">
        <w:rPr>
          <w:b/>
          <w:bCs/>
        </w:rPr>
        <w:t xml:space="preserve"> </w:t>
      </w:r>
      <w:r w:rsidR="008B0037" w:rsidRPr="00844301">
        <w:t>Data acquisition and pre</w:t>
      </w:r>
      <w:r w:rsidR="006F56D5">
        <w:t>-</w:t>
      </w:r>
      <w:r w:rsidR="008B0037" w:rsidRPr="00844301">
        <w:t>processing is probably the hardest part of most machine learning projects.</w:t>
      </w:r>
    </w:p>
    <w:p w14:paraId="3C3F1939" w14:textId="77777777" w:rsidR="005C12E9" w:rsidRPr="00844301" w:rsidRDefault="00F0644A" w:rsidP="00911465">
      <w:pPr>
        <w:pStyle w:val="ListParagraph"/>
        <w:numPr>
          <w:ilvl w:val="1"/>
          <w:numId w:val="7"/>
        </w:numPr>
        <w:spacing w:after="240" w:line="360" w:lineRule="auto"/>
        <w:ind w:left="360"/>
        <w:jc w:val="both"/>
        <w:rPr>
          <w:b/>
          <w:bCs/>
        </w:rPr>
      </w:pPr>
      <w:r w:rsidRPr="00844301">
        <w:rPr>
          <w:b/>
          <w:bCs/>
        </w:rPr>
        <w:t xml:space="preserve">The Learning Environment: </w:t>
      </w:r>
      <w:r w:rsidR="009D6B54" w:rsidRPr="00844301">
        <w:rPr>
          <w:b/>
          <w:bCs/>
        </w:rPr>
        <w:t xml:space="preserve"> </w:t>
      </w:r>
    </w:p>
    <w:p w14:paraId="745A7A4D" w14:textId="7C53F731" w:rsidR="00224171" w:rsidRPr="00844301" w:rsidRDefault="00F0644A" w:rsidP="00DB301E">
      <w:pPr>
        <w:pStyle w:val="ListParagraph"/>
        <w:spacing w:after="240" w:line="360" w:lineRule="auto"/>
        <w:ind w:left="360"/>
        <w:jc w:val="both"/>
        <w:rPr>
          <w:b/>
          <w:bCs/>
        </w:rPr>
      </w:pPr>
      <w:r w:rsidRPr="00844301">
        <w:t xml:space="preserve">The Weka and YALE Data Mining Environments were used for carrying out the experiments. The general setup used is as follows: </w:t>
      </w:r>
    </w:p>
    <w:p w14:paraId="472610E9" w14:textId="3ACF2849" w:rsidR="00224171" w:rsidRPr="00844301" w:rsidRDefault="00224171" w:rsidP="00DB301E">
      <w:pPr>
        <w:spacing w:after="240" w:line="360" w:lineRule="auto"/>
        <w:ind w:left="360"/>
        <w:jc w:val="both"/>
      </w:pPr>
      <w:r w:rsidRPr="00844301">
        <w:rPr>
          <w:noProof/>
        </w:rPr>
        <w:drawing>
          <wp:inline distT="0" distB="0" distL="0" distR="0" wp14:anchorId="264CE576" wp14:editId="6C435A4E">
            <wp:extent cx="4152265" cy="2638425"/>
            <wp:effectExtent l="0" t="0" r="635" b="3175"/>
            <wp:docPr id="8" name="Picture 8"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9-12-15 at 6.43.43 PM.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156344" cy="2641017"/>
                    </a:xfrm>
                    <a:prstGeom prst="rect">
                      <a:avLst/>
                    </a:prstGeom>
                  </pic:spPr>
                </pic:pic>
              </a:graphicData>
            </a:graphic>
          </wp:inline>
        </w:drawing>
      </w:r>
    </w:p>
    <w:p w14:paraId="384950F0" w14:textId="188A6118" w:rsidR="0045679D" w:rsidRPr="00844301" w:rsidRDefault="00964633" w:rsidP="00665132">
      <w:pPr>
        <w:pStyle w:val="Caption"/>
        <w:jc w:val="center"/>
        <w:rPr>
          <w:color w:val="000000" w:themeColor="text1"/>
          <w:sz w:val="24"/>
          <w:szCs w:val="24"/>
        </w:rPr>
      </w:pPr>
      <w:bookmarkStart w:id="169" w:name="_Toc40128731"/>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33</w:t>
      </w:r>
      <w:r w:rsidRPr="00844301">
        <w:rPr>
          <w:color w:val="000000" w:themeColor="text1"/>
          <w:sz w:val="24"/>
          <w:szCs w:val="24"/>
        </w:rPr>
        <w:fldChar w:fldCharType="end"/>
      </w:r>
      <w:r w:rsidRPr="00844301">
        <w:rPr>
          <w:color w:val="000000" w:themeColor="text1"/>
          <w:sz w:val="24"/>
          <w:szCs w:val="24"/>
        </w:rPr>
        <w:t xml:space="preserve"> Historical Data &amp; Training Data Set Learning </w:t>
      </w:r>
      <w:r w:rsidRPr="00FB25B7">
        <w:rPr>
          <w:color w:val="000000" w:themeColor="text1"/>
          <w:sz w:val="24"/>
          <w:szCs w:val="24"/>
        </w:rPr>
        <w:t>Algorithm</w:t>
      </w:r>
      <w:r w:rsidR="0017797D" w:rsidRPr="00FB25B7">
        <w:rPr>
          <w:color w:val="000000" w:themeColor="text1"/>
          <w:sz w:val="24"/>
          <w:szCs w:val="24"/>
        </w:rPr>
        <w:t>[69]</w:t>
      </w:r>
      <w:bookmarkEnd w:id="169"/>
    </w:p>
    <w:p w14:paraId="7376E93B" w14:textId="7C1FBEAE" w:rsidR="000E2857" w:rsidRPr="00844301" w:rsidRDefault="000E2857" w:rsidP="00DB301E">
      <w:pPr>
        <w:jc w:val="both"/>
      </w:pPr>
    </w:p>
    <w:p w14:paraId="68E318D0" w14:textId="6B3BCA49" w:rsidR="000E2857" w:rsidRPr="00844301" w:rsidRDefault="000E2857" w:rsidP="00DB301E">
      <w:pPr>
        <w:jc w:val="both"/>
      </w:pPr>
    </w:p>
    <w:p w14:paraId="6FCC53D8" w14:textId="623D0152" w:rsidR="000E2857" w:rsidRPr="00844301" w:rsidRDefault="000E2857" w:rsidP="00DB301E">
      <w:pPr>
        <w:jc w:val="both"/>
      </w:pPr>
      <w:r w:rsidRPr="00844301">
        <w:rPr>
          <w:noProof/>
        </w:rPr>
        <w:drawing>
          <wp:inline distT="0" distB="0" distL="0" distR="0" wp14:anchorId="59688CB1" wp14:editId="5D66F763">
            <wp:extent cx="5758815" cy="2681605"/>
            <wp:effectExtent l="0" t="0" r="0" b="0"/>
            <wp:docPr id="131" name="Picture 1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Screen Shot 2020-04-25 at 10.54.51 PM.jpg"/>
                    <pic:cNvPicPr/>
                  </pic:nvPicPr>
                  <pic:blipFill>
                    <a:blip r:embed="rId44">
                      <a:extLst>
                        <a:ext uri="{28A0092B-C50C-407E-A947-70E740481C1C}">
                          <a14:useLocalDpi xmlns:a14="http://schemas.microsoft.com/office/drawing/2010/main" val="0"/>
                        </a:ext>
                      </a:extLst>
                    </a:blip>
                    <a:stretch>
                      <a:fillRect/>
                    </a:stretch>
                  </pic:blipFill>
                  <pic:spPr>
                    <a:xfrm>
                      <a:off x="0" y="0"/>
                      <a:ext cx="5758815" cy="2681605"/>
                    </a:xfrm>
                    <a:prstGeom prst="rect">
                      <a:avLst/>
                    </a:prstGeom>
                  </pic:spPr>
                </pic:pic>
              </a:graphicData>
            </a:graphic>
          </wp:inline>
        </w:drawing>
      </w:r>
    </w:p>
    <w:p w14:paraId="4181094E" w14:textId="0E4EC7E9" w:rsidR="000E2857" w:rsidRPr="00844301" w:rsidRDefault="000E2857" w:rsidP="00665132">
      <w:pPr>
        <w:pStyle w:val="Caption"/>
        <w:jc w:val="center"/>
        <w:rPr>
          <w:color w:val="000000" w:themeColor="text1"/>
          <w:sz w:val="24"/>
          <w:szCs w:val="24"/>
        </w:rPr>
      </w:pPr>
    </w:p>
    <w:p w14:paraId="26F21F31" w14:textId="35653058" w:rsidR="007966C6" w:rsidRPr="00384F74" w:rsidRDefault="00964633" w:rsidP="00384F74">
      <w:pPr>
        <w:pStyle w:val="Caption"/>
        <w:jc w:val="center"/>
        <w:rPr>
          <w:color w:val="000000" w:themeColor="text1"/>
          <w:sz w:val="24"/>
          <w:szCs w:val="24"/>
        </w:rPr>
      </w:pPr>
      <w:bookmarkStart w:id="170" w:name="_Toc40128732"/>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34</w:t>
      </w:r>
      <w:r w:rsidRPr="00844301">
        <w:rPr>
          <w:color w:val="000000" w:themeColor="text1"/>
          <w:sz w:val="24"/>
          <w:szCs w:val="24"/>
        </w:rPr>
        <w:fldChar w:fldCharType="end"/>
      </w:r>
      <w:r w:rsidRPr="00844301">
        <w:rPr>
          <w:color w:val="000000" w:themeColor="text1"/>
          <w:sz w:val="24"/>
          <w:szCs w:val="24"/>
        </w:rPr>
        <w:t xml:space="preserve"> Stock Data Processing Pipeline</w:t>
      </w:r>
      <w:bookmarkEnd w:id="170"/>
    </w:p>
    <w:p w14:paraId="01CED412" w14:textId="58C243D5" w:rsidR="006722B4" w:rsidRPr="00844301" w:rsidRDefault="00445C95" w:rsidP="00911465">
      <w:pPr>
        <w:pStyle w:val="ListParagraph"/>
        <w:numPr>
          <w:ilvl w:val="1"/>
          <w:numId w:val="7"/>
        </w:numPr>
        <w:spacing w:after="240" w:line="360" w:lineRule="auto"/>
        <w:ind w:left="360"/>
        <w:jc w:val="both"/>
        <w:rPr>
          <w:b/>
          <w:bCs/>
        </w:rPr>
      </w:pPr>
      <w:r w:rsidRPr="00844301">
        <w:rPr>
          <w:b/>
          <w:bCs/>
        </w:rPr>
        <w:lastRenderedPageBreak/>
        <w:t xml:space="preserve">Data </w:t>
      </w:r>
      <w:r w:rsidR="00FE724F" w:rsidRPr="00844301">
        <w:rPr>
          <w:b/>
          <w:bCs/>
        </w:rPr>
        <w:t>Gathering:</w:t>
      </w:r>
      <w:r w:rsidR="000623F4" w:rsidRPr="00844301">
        <w:rPr>
          <w:b/>
          <w:bCs/>
        </w:rPr>
        <w:t xml:space="preserve"> </w:t>
      </w:r>
    </w:p>
    <w:p w14:paraId="5699DC22" w14:textId="2ED2ABCA" w:rsidR="00C93676" w:rsidRPr="00893542" w:rsidRDefault="00445C95" w:rsidP="00E412E9">
      <w:pPr>
        <w:pStyle w:val="ListParagraph"/>
        <w:numPr>
          <w:ilvl w:val="0"/>
          <w:numId w:val="33"/>
        </w:numPr>
        <w:spacing w:after="240" w:line="360" w:lineRule="auto"/>
        <w:jc w:val="both"/>
        <w:rPr>
          <w:b/>
          <w:bCs/>
        </w:rPr>
      </w:pPr>
      <w:r w:rsidRPr="00844301">
        <w:rPr>
          <w:b/>
          <w:bCs/>
        </w:rPr>
        <w:t>Stock indices:</w:t>
      </w:r>
      <w:r w:rsidRPr="00844301">
        <w:t xml:space="preserve"> </w:t>
      </w:r>
      <w:r w:rsidR="00893542">
        <w:t xml:space="preserve"> </w:t>
      </w:r>
      <w:r w:rsidR="00C93676" w:rsidRPr="00844301">
        <w:t>As expected, several analysts forecast aggregate index market prices rather than estimate stock prices of specific firms. It represents the average shift of bond rates of benchmark indices.</w:t>
      </w:r>
    </w:p>
    <w:p w14:paraId="4F5F4B73" w14:textId="56BDEEDA" w:rsidR="006B449D" w:rsidRPr="00844301" w:rsidRDefault="006B449D" w:rsidP="00E412E9">
      <w:pPr>
        <w:pStyle w:val="ListParagraph"/>
        <w:numPr>
          <w:ilvl w:val="0"/>
          <w:numId w:val="33"/>
        </w:numPr>
        <w:spacing w:after="240" w:line="360" w:lineRule="auto"/>
        <w:jc w:val="both"/>
        <w:rPr>
          <w:b/>
          <w:bCs/>
        </w:rPr>
      </w:pPr>
      <w:r w:rsidRPr="00844301">
        <w:rPr>
          <w:b/>
          <w:bCs/>
        </w:rPr>
        <w:t>Historical data</w:t>
      </w:r>
    </w:p>
    <w:p w14:paraId="6408A59B" w14:textId="5F488BCE" w:rsidR="00061C0D" w:rsidRPr="00844301" w:rsidRDefault="006B449D" w:rsidP="00E412E9">
      <w:pPr>
        <w:pStyle w:val="ListParagraph"/>
        <w:numPr>
          <w:ilvl w:val="0"/>
          <w:numId w:val="35"/>
        </w:numPr>
        <w:spacing w:after="240" w:line="360" w:lineRule="auto"/>
        <w:jc w:val="both"/>
        <w:rPr>
          <w:b/>
          <w:bCs/>
        </w:rPr>
      </w:pPr>
      <w:r w:rsidRPr="00844301">
        <w:rPr>
          <w:b/>
          <w:bCs/>
        </w:rPr>
        <w:t>Historical stock fundamentals:</w:t>
      </w:r>
      <w:r w:rsidRPr="00844301">
        <w:t xml:space="preserve"> Historical fundamental data is actually very difficult to find (for free, at least). Although sites like </w:t>
      </w:r>
      <w:hyperlink r:id="rId45" w:history="1">
        <w:r w:rsidRPr="00844301">
          <w:t>Quandl</w:t>
        </w:r>
      </w:hyperlink>
      <w:r w:rsidRPr="00844301">
        <w:t> do have datasets available as paid service.</w:t>
      </w:r>
      <w:r w:rsidR="00ED42D2" w:rsidRPr="00844301">
        <w:t xml:space="preserve"> Pre</w:t>
      </w:r>
      <w:r w:rsidR="00BA5E56">
        <w:t>-</w:t>
      </w:r>
      <w:r w:rsidR="00ED42D2" w:rsidRPr="00844301">
        <w:t>process the historical price data</w:t>
      </w:r>
    </w:p>
    <w:p w14:paraId="10B99C89" w14:textId="76FD0729" w:rsidR="006B449D" w:rsidRPr="00844301" w:rsidRDefault="006B449D" w:rsidP="00E412E9">
      <w:pPr>
        <w:pStyle w:val="ListParagraph"/>
        <w:numPr>
          <w:ilvl w:val="0"/>
          <w:numId w:val="35"/>
        </w:numPr>
        <w:spacing w:after="240" w:line="360" w:lineRule="auto"/>
        <w:jc w:val="both"/>
        <w:rPr>
          <w:b/>
          <w:bCs/>
        </w:rPr>
      </w:pPr>
      <w:r w:rsidRPr="00844301">
        <w:rPr>
          <w:b/>
          <w:bCs/>
        </w:rPr>
        <w:t xml:space="preserve">Creating the training dataset: </w:t>
      </w:r>
      <w:r w:rsidRPr="00844301">
        <w:t xml:space="preserve">Ultimate goal for the training data is to have a 'snapshot' of a particular stock's fundamentals at a particular time, and the corresponding subsequent annual performance of the stock. Thus, algorithm can learn how the fundamentals impact the annual change in the stock price. </w:t>
      </w:r>
    </w:p>
    <w:p w14:paraId="2E67BBD5" w14:textId="509ECA01" w:rsidR="00140F84" w:rsidRPr="00844301" w:rsidRDefault="003553CF" w:rsidP="00C93676">
      <w:pPr>
        <w:pStyle w:val="ListParagraph"/>
        <w:spacing w:after="240" w:line="360" w:lineRule="auto"/>
        <w:ind w:left="360"/>
        <w:jc w:val="both"/>
        <w:rPr>
          <w:b/>
          <w:bCs/>
        </w:rPr>
      </w:pPr>
      <w:r w:rsidRPr="00844301">
        <w:rPr>
          <w:b/>
          <w:bCs/>
          <w:noProof/>
        </w:rPr>
        <w:drawing>
          <wp:inline distT="0" distB="0" distL="0" distR="0" wp14:anchorId="1B7AA1FC" wp14:editId="21F63A72">
            <wp:extent cx="5757923" cy="4335694"/>
            <wp:effectExtent l="0" t="0" r="0" b="0"/>
            <wp:docPr id="133" name="Picture 1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Screen Shot 2020-04-25 at 10.57.27 PM.jpg"/>
                    <pic:cNvPicPr/>
                  </pic:nvPicPr>
                  <pic:blipFill>
                    <a:blip r:embed="rId46">
                      <a:extLst>
                        <a:ext uri="{28A0092B-C50C-407E-A947-70E740481C1C}">
                          <a14:useLocalDpi xmlns:a14="http://schemas.microsoft.com/office/drawing/2010/main" val="0"/>
                        </a:ext>
                      </a:extLst>
                    </a:blip>
                    <a:stretch>
                      <a:fillRect/>
                    </a:stretch>
                  </pic:blipFill>
                  <pic:spPr>
                    <a:xfrm>
                      <a:off x="0" y="0"/>
                      <a:ext cx="5799837" cy="4367255"/>
                    </a:xfrm>
                    <a:prstGeom prst="rect">
                      <a:avLst/>
                    </a:prstGeom>
                  </pic:spPr>
                </pic:pic>
              </a:graphicData>
            </a:graphic>
          </wp:inline>
        </w:drawing>
      </w:r>
    </w:p>
    <w:p w14:paraId="6F6B8E8C" w14:textId="35CFDD95" w:rsidR="00140F84" w:rsidRPr="00844301" w:rsidRDefault="00964633" w:rsidP="002762F2">
      <w:pPr>
        <w:pStyle w:val="Caption"/>
        <w:jc w:val="center"/>
        <w:rPr>
          <w:color w:val="000000" w:themeColor="text1"/>
          <w:sz w:val="24"/>
          <w:szCs w:val="24"/>
        </w:rPr>
      </w:pPr>
      <w:bookmarkStart w:id="171" w:name="_Toc40128733"/>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35</w:t>
      </w:r>
      <w:r w:rsidRPr="00844301">
        <w:rPr>
          <w:color w:val="000000" w:themeColor="text1"/>
          <w:sz w:val="24"/>
          <w:szCs w:val="24"/>
        </w:rPr>
        <w:fldChar w:fldCharType="end"/>
      </w:r>
      <w:r w:rsidRPr="00844301">
        <w:rPr>
          <w:color w:val="000000" w:themeColor="text1"/>
          <w:sz w:val="24"/>
          <w:szCs w:val="24"/>
        </w:rPr>
        <w:t xml:space="preserve"> Web Crawler Diagram</w:t>
      </w:r>
      <w:bookmarkEnd w:id="171"/>
    </w:p>
    <w:p w14:paraId="478CF3CA" w14:textId="77777777" w:rsidR="00951AED" w:rsidRPr="00844301" w:rsidRDefault="00881D17" w:rsidP="00911465">
      <w:pPr>
        <w:pStyle w:val="ListParagraph"/>
        <w:numPr>
          <w:ilvl w:val="1"/>
          <w:numId w:val="7"/>
        </w:numPr>
        <w:spacing w:after="240" w:line="360" w:lineRule="auto"/>
        <w:ind w:left="360"/>
        <w:jc w:val="both"/>
        <w:rPr>
          <w:b/>
          <w:bCs/>
        </w:rPr>
      </w:pPr>
      <w:r w:rsidRPr="00844301">
        <w:rPr>
          <w:b/>
          <w:bCs/>
        </w:rPr>
        <w:lastRenderedPageBreak/>
        <w:t xml:space="preserve">Data </w:t>
      </w:r>
      <w:r w:rsidR="00951AED" w:rsidRPr="00844301">
        <w:rPr>
          <w:b/>
          <w:bCs/>
        </w:rPr>
        <w:t>Processing:</w:t>
      </w:r>
    </w:p>
    <w:p w14:paraId="774BFBF6" w14:textId="6AFC6898" w:rsidR="00951AED" w:rsidRPr="00844301" w:rsidRDefault="00881D17" w:rsidP="00911465">
      <w:pPr>
        <w:pStyle w:val="ListParagraph"/>
        <w:numPr>
          <w:ilvl w:val="2"/>
          <w:numId w:val="7"/>
        </w:numPr>
        <w:spacing w:after="240" w:line="360" w:lineRule="auto"/>
        <w:ind w:left="720"/>
        <w:jc w:val="both"/>
        <w:rPr>
          <w:b/>
          <w:bCs/>
        </w:rPr>
      </w:pPr>
      <w:r w:rsidRPr="00844301">
        <w:rPr>
          <w:rFonts w:eastAsiaTheme="majorEastAsia"/>
          <w:b/>
        </w:rPr>
        <w:t>Article Filtering:</w:t>
      </w:r>
      <w:r w:rsidR="004200F2" w:rsidRPr="00844301">
        <w:rPr>
          <w:b/>
          <w:bCs/>
        </w:rPr>
        <w:t xml:space="preserve"> </w:t>
      </w:r>
    </w:p>
    <w:p w14:paraId="6587F03F" w14:textId="575BA40B" w:rsidR="00556C20" w:rsidRPr="00844301" w:rsidRDefault="00556C20" w:rsidP="00556C20">
      <w:pPr>
        <w:spacing w:after="240" w:line="360" w:lineRule="auto"/>
        <w:jc w:val="both"/>
      </w:pPr>
      <w:r w:rsidRPr="00844301">
        <w:t>Reports retrieved from the API news collection include data in the section-represented categories. Any pages include other types of papers unrelated to stocks, such as genetics, notes of origin, schedule etc. Consequently, these posts have been deleted from such websites.</w:t>
      </w:r>
    </w:p>
    <w:p w14:paraId="27A2126C" w14:textId="77777777" w:rsidR="00680C80" w:rsidRPr="00844301" w:rsidRDefault="00881D17" w:rsidP="00911465">
      <w:pPr>
        <w:pStyle w:val="ListParagraph"/>
        <w:numPr>
          <w:ilvl w:val="2"/>
          <w:numId w:val="7"/>
        </w:numPr>
        <w:spacing w:after="240" w:line="360" w:lineRule="auto"/>
        <w:ind w:left="720"/>
        <w:jc w:val="both"/>
        <w:rPr>
          <w:rFonts w:eastAsiaTheme="majorEastAsia"/>
          <w:b/>
        </w:rPr>
      </w:pPr>
      <w:r w:rsidRPr="00844301">
        <w:rPr>
          <w:rFonts w:eastAsiaTheme="majorEastAsia"/>
          <w:b/>
        </w:rPr>
        <w:t>Merge stock indices with articles:</w:t>
      </w:r>
      <w:r w:rsidR="00D5681B" w:rsidRPr="00844301">
        <w:rPr>
          <w:rFonts w:eastAsiaTheme="majorEastAsia"/>
          <w:b/>
        </w:rPr>
        <w:t xml:space="preserve">  </w:t>
      </w:r>
    </w:p>
    <w:p w14:paraId="237BC229" w14:textId="0F09483A" w:rsidR="00580156" w:rsidRPr="00844301" w:rsidRDefault="00580156" w:rsidP="00E412E9">
      <w:pPr>
        <w:pStyle w:val="ListParagraph"/>
        <w:numPr>
          <w:ilvl w:val="0"/>
          <w:numId w:val="34"/>
        </w:numPr>
        <w:spacing w:after="240" w:line="360" w:lineRule="auto"/>
        <w:jc w:val="both"/>
        <w:rPr>
          <w:b/>
          <w:bCs/>
        </w:rPr>
      </w:pPr>
      <w:r w:rsidRPr="00844301">
        <w:t>The overall workflow to use machine learning to make stocks prediction is as follows:</w:t>
      </w:r>
    </w:p>
    <w:p w14:paraId="5DD457B0" w14:textId="77777777" w:rsidR="00580156" w:rsidRPr="00844301" w:rsidRDefault="00580156" w:rsidP="00E412E9">
      <w:pPr>
        <w:pStyle w:val="ListParagraph"/>
        <w:numPr>
          <w:ilvl w:val="0"/>
          <w:numId w:val="34"/>
        </w:numPr>
        <w:spacing w:after="240" w:line="360" w:lineRule="auto"/>
        <w:jc w:val="both"/>
      </w:pPr>
      <w:r w:rsidRPr="00844301">
        <w:t>Acquire historical fundamental data – these are the features or predictors</w:t>
      </w:r>
    </w:p>
    <w:p w14:paraId="3634EF01" w14:textId="6CF9F010" w:rsidR="00580156" w:rsidRPr="00844301" w:rsidRDefault="00580156" w:rsidP="00E412E9">
      <w:pPr>
        <w:pStyle w:val="ListParagraph"/>
        <w:numPr>
          <w:ilvl w:val="0"/>
          <w:numId w:val="34"/>
        </w:numPr>
        <w:spacing w:after="240" w:line="360" w:lineRule="auto"/>
        <w:jc w:val="both"/>
      </w:pPr>
      <w:r w:rsidRPr="00844301">
        <w:t xml:space="preserve">Acquire historical stock price data – this is will make up the dependent variable, or label </w:t>
      </w:r>
    </w:p>
    <w:p w14:paraId="27C1BAB4" w14:textId="1B140BB6" w:rsidR="00580156" w:rsidRPr="00844301" w:rsidRDefault="00580156" w:rsidP="00E412E9">
      <w:pPr>
        <w:pStyle w:val="ListParagraph"/>
        <w:numPr>
          <w:ilvl w:val="0"/>
          <w:numId w:val="34"/>
        </w:numPr>
        <w:spacing w:after="240" w:line="360" w:lineRule="auto"/>
        <w:jc w:val="both"/>
      </w:pPr>
      <w:r w:rsidRPr="00844301">
        <w:t>Pre</w:t>
      </w:r>
      <w:r w:rsidR="0073448A">
        <w:t>-</w:t>
      </w:r>
      <w:r w:rsidRPr="00844301">
        <w:t>process data</w:t>
      </w:r>
    </w:p>
    <w:p w14:paraId="4E244DDA" w14:textId="77777777" w:rsidR="00580156" w:rsidRPr="00844301" w:rsidRDefault="00580156" w:rsidP="00E412E9">
      <w:pPr>
        <w:pStyle w:val="ListParagraph"/>
        <w:numPr>
          <w:ilvl w:val="0"/>
          <w:numId w:val="34"/>
        </w:numPr>
        <w:spacing w:after="240" w:line="360" w:lineRule="auto"/>
        <w:jc w:val="both"/>
      </w:pPr>
      <w:r w:rsidRPr="00844301">
        <w:t>Use a machine learning model to learn from the data</w:t>
      </w:r>
    </w:p>
    <w:p w14:paraId="61CB8274" w14:textId="77777777" w:rsidR="00580156" w:rsidRPr="00844301" w:rsidRDefault="00580156" w:rsidP="00E412E9">
      <w:pPr>
        <w:pStyle w:val="ListParagraph"/>
        <w:numPr>
          <w:ilvl w:val="0"/>
          <w:numId w:val="34"/>
        </w:numPr>
        <w:spacing w:after="240" w:line="360" w:lineRule="auto"/>
        <w:jc w:val="both"/>
      </w:pPr>
      <w:r w:rsidRPr="00844301">
        <w:t>Backtest the performance of the machine learning model</w:t>
      </w:r>
    </w:p>
    <w:p w14:paraId="5758894F" w14:textId="77777777" w:rsidR="00580156" w:rsidRPr="00844301" w:rsidRDefault="00580156" w:rsidP="00E412E9">
      <w:pPr>
        <w:pStyle w:val="ListParagraph"/>
        <w:numPr>
          <w:ilvl w:val="0"/>
          <w:numId w:val="34"/>
        </w:numPr>
        <w:spacing w:after="240" w:line="360" w:lineRule="auto"/>
        <w:jc w:val="both"/>
      </w:pPr>
      <w:r w:rsidRPr="00844301">
        <w:t>Acquire current fundamental data</w:t>
      </w:r>
    </w:p>
    <w:p w14:paraId="283F7A31" w14:textId="45607CC0" w:rsidR="007658FC" w:rsidRPr="00844301" w:rsidRDefault="00580156" w:rsidP="00E412E9">
      <w:pPr>
        <w:pStyle w:val="ListParagraph"/>
        <w:numPr>
          <w:ilvl w:val="0"/>
          <w:numId w:val="34"/>
        </w:numPr>
        <w:spacing w:after="240" w:line="360" w:lineRule="auto"/>
        <w:jc w:val="both"/>
      </w:pPr>
      <w:r w:rsidRPr="00844301">
        <w:t>Generate predictions from current fundamental data</w:t>
      </w:r>
    </w:p>
    <w:p w14:paraId="1B5AD944" w14:textId="6FEAFA50" w:rsidR="005015B9" w:rsidRPr="00844301" w:rsidRDefault="00467794" w:rsidP="00911465">
      <w:pPr>
        <w:pStyle w:val="ListParagraph"/>
        <w:numPr>
          <w:ilvl w:val="1"/>
          <w:numId w:val="7"/>
        </w:numPr>
        <w:spacing w:after="240" w:line="360" w:lineRule="auto"/>
        <w:ind w:left="360"/>
        <w:jc w:val="both"/>
        <w:rPr>
          <w:b/>
          <w:bCs/>
        </w:rPr>
      </w:pPr>
      <w:r w:rsidRPr="00844301">
        <w:rPr>
          <w:b/>
          <w:bCs/>
        </w:rPr>
        <w:t xml:space="preserve">Data Processing and Wrangling: </w:t>
      </w:r>
      <w:r w:rsidR="005A2F46" w:rsidRPr="00844301">
        <w:rPr>
          <w:b/>
          <w:bCs/>
        </w:rPr>
        <w:t xml:space="preserve"> </w:t>
      </w:r>
    </w:p>
    <w:p w14:paraId="49305296" w14:textId="5E7CC100" w:rsidR="0095788E" w:rsidRPr="00844301" w:rsidRDefault="005A2F46" w:rsidP="00911465">
      <w:pPr>
        <w:pStyle w:val="ListParagraph"/>
        <w:numPr>
          <w:ilvl w:val="2"/>
          <w:numId w:val="7"/>
        </w:numPr>
        <w:spacing w:after="240" w:line="360" w:lineRule="auto"/>
        <w:ind w:left="720"/>
        <w:jc w:val="both"/>
        <w:rPr>
          <w:b/>
          <w:bCs/>
        </w:rPr>
      </w:pPr>
      <w:r w:rsidRPr="00844301">
        <w:rPr>
          <w:b/>
          <w:bCs/>
        </w:rPr>
        <w:t xml:space="preserve">Data </w:t>
      </w:r>
      <w:r w:rsidR="00062B2D" w:rsidRPr="00844301">
        <w:rPr>
          <w:b/>
          <w:bCs/>
        </w:rPr>
        <w:t>Collection:</w:t>
      </w:r>
      <w:r w:rsidR="00AF2A46" w:rsidRPr="00844301">
        <w:rPr>
          <w:b/>
          <w:bCs/>
        </w:rPr>
        <w:t xml:space="preserve"> </w:t>
      </w:r>
    </w:p>
    <w:p w14:paraId="620A5369" w14:textId="6F97C076" w:rsidR="005860D6" w:rsidRPr="00844301" w:rsidRDefault="00AE10CD" w:rsidP="00BE7291">
      <w:pPr>
        <w:pStyle w:val="ListParagraph"/>
        <w:spacing w:after="240" w:line="360" w:lineRule="auto"/>
        <w:jc w:val="both"/>
      </w:pPr>
      <w:r w:rsidRPr="00844301">
        <w:t>Tweets was derived from the twitter Database on Apple, Google, and AAPL. The public's view on the stock of the company and the views on the company's goods and services. Keywords are specifically crafted for filtering and tweets collected such that over a span of time they reflect the exact feeling of the public towards Microsoft. News of Microsoft and messages on Twitter will also be found in new updates.</w:t>
      </w:r>
    </w:p>
    <w:p w14:paraId="7FC21528" w14:textId="17ED8082" w:rsidR="0095788E" w:rsidRPr="00844301" w:rsidRDefault="005A2F46" w:rsidP="00911465">
      <w:pPr>
        <w:pStyle w:val="ListParagraph"/>
        <w:numPr>
          <w:ilvl w:val="2"/>
          <w:numId w:val="7"/>
        </w:numPr>
        <w:spacing w:after="240" w:line="360" w:lineRule="auto"/>
        <w:ind w:left="720"/>
        <w:jc w:val="both"/>
        <w:rPr>
          <w:b/>
          <w:bCs/>
        </w:rPr>
      </w:pPr>
      <w:r w:rsidRPr="00844301">
        <w:rPr>
          <w:b/>
          <w:bCs/>
        </w:rPr>
        <w:t>Data Pre-</w:t>
      </w:r>
      <w:r w:rsidR="00062B2D" w:rsidRPr="00844301">
        <w:rPr>
          <w:b/>
          <w:bCs/>
        </w:rPr>
        <w:t>Processing:</w:t>
      </w:r>
      <w:r w:rsidR="005D49E6" w:rsidRPr="00844301">
        <w:rPr>
          <w:b/>
          <w:bCs/>
        </w:rPr>
        <w:t xml:space="preserve"> </w:t>
      </w:r>
    </w:p>
    <w:p w14:paraId="0D67A830" w14:textId="191B2A8D" w:rsidR="00AF0D51" w:rsidRPr="00844301" w:rsidRDefault="00AF0D51" w:rsidP="00AF0D51">
      <w:pPr>
        <w:pStyle w:val="ListParagraph"/>
        <w:spacing w:after="240" w:line="360" w:lineRule="auto"/>
        <w:jc w:val="both"/>
      </w:pPr>
      <w:r w:rsidRPr="00844301">
        <w:t xml:space="preserve">The statistics obtained on equity markets was nonsensical as the economy does not operate during holidays. A basic method is implemented to estimate the missing details. </w:t>
      </w:r>
      <w:proofErr w:type="gramStart"/>
      <w:r w:rsidRPr="00844301">
        <w:t>Typically</w:t>
      </w:r>
      <w:proofErr w:type="gramEnd"/>
      <w:r w:rsidRPr="00844301">
        <w:t xml:space="preserve"> stock </w:t>
      </w:r>
      <w:r w:rsidRPr="00844301">
        <w:lastRenderedPageBreak/>
        <w:t>data follows a concave structure. If then, the inventory value is x on a day and the corresponding value is y, which is absent. The first missed value is approx. (y+x)/2 and all holes are filled by the same formula.</w:t>
      </w:r>
    </w:p>
    <w:p w14:paraId="6C4AD80D" w14:textId="2655516C" w:rsidR="001529C6" w:rsidRPr="00844301" w:rsidRDefault="00451731" w:rsidP="00911465">
      <w:pPr>
        <w:pStyle w:val="ListParagraph"/>
        <w:numPr>
          <w:ilvl w:val="2"/>
          <w:numId w:val="7"/>
        </w:numPr>
        <w:spacing w:after="240" w:line="360" w:lineRule="auto"/>
        <w:ind w:left="720"/>
        <w:jc w:val="both"/>
        <w:rPr>
          <w:b/>
          <w:bCs/>
        </w:rPr>
      </w:pPr>
      <w:r w:rsidRPr="00844301">
        <w:rPr>
          <w:b/>
          <w:bCs/>
        </w:rPr>
        <w:t>Data Clean-</w:t>
      </w:r>
      <w:r w:rsidR="003B19A1" w:rsidRPr="00844301">
        <w:rPr>
          <w:b/>
          <w:bCs/>
        </w:rPr>
        <w:t>up:</w:t>
      </w:r>
      <w:r w:rsidRPr="00844301">
        <w:rPr>
          <w:b/>
          <w:bCs/>
        </w:rPr>
        <w:t xml:space="preserve"> </w:t>
      </w:r>
    </w:p>
    <w:p w14:paraId="322155DB" w14:textId="1E48E977" w:rsidR="003C5804" w:rsidRPr="00844301" w:rsidRDefault="003C5804" w:rsidP="003C5804">
      <w:pPr>
        <w:pStyle w:val="ListParagraph"/>
        <w:spacing w:after="240" w:line="360" w:lineRule="auto"/>
        <w:jc w:val="both"/>
      </w:pPr>
      <w:r w:rsidRPr="00844301">
        <w:t>Tweets contain multiple acronyms, emoticons and redundant details such as images and URLs. Tweets are then prepared to reflect the best public emotions.</w:t>
      </w:r>
    </w:p>
    <w:p w14:paraId="4A7A8A0E" w14:textId="77777777" w:rsidR="0066313B" w:rsidRPr="00844301" w:rsidRDefault="005A2F46" w:rsidP="00E412E9">
      <w:pPr>
        <w:pStyle w:val="ListParagraph"/>
        <w:numPr>
          <w:ilvl w:val="0"/>
          <w:numId w:val="9"/>
        </w:numPr>
        <w:spacing w:after="240" w:line="360" w:lineRule="auto"/>
        <w:jc w:val="both"/>
      </w:pPr>
      <w:r w:rsidRPr="00844301">
        <w:rPr>
          <w:b/>
          <w:bCs/>
        </w:rPr>
        <w:t>Tokenization:</w:t>
      </w:r>
      <w:r w:rsidR="00895C88" w:rsidRPr="00844301">
        <w:t xml:space="preserve"> Tweets are broken up and symbols are omitted such as emoticons, space and meaningful individual words will be used in future</w:t>
      </w:r>
    </w:p>
    <w:p w14:paraId="24725D3B" w14:textId="79223357" w:rsidR="0066313B" w:rsidRPr="00844301" w:rsidRDefault="005A2F46" w:rsidP="00E412E9">
      <w:pPr>
        <w:pStyle w:val="ListParagraph"/>
        <w:numPr>
          <w:ilvl w:val="0"/>
          <w:numId w:val="9"/>
        </w:numPr>
        <w:spacing w:after="240" w:line="360" w:lineRule="auto"/>
        <w:jc w:val="both"/>
      </w:pPr>
      <w:r w:rsidRPr="00844301">
        <w:rPr>
          <w:b/>
          <w:bCs/>
        </w:rPr>
        <w:t>Stop word Removal:</w:t>
      </w:r>
      <w:r w:rsidRPr="00844301">
        <w:t xml:space="preserve"> </w:t>
      </w:r>
      <w:r w:rsidR="0066313B" w:rsidRPr="00844301">
        <w:t>Terms such as a, is, and with etc. are then removed from the word list after breaking a message.</w:t>
      </w:r>
    </w:p>
    <w:p w14:paraId="5A9CF150" w14:textId="448A84A3" w:rsidR="008E1DEE" w:rsidRPr="00844301" w:rsidRDefault="005A2F46" w:rsidP="00E412E9">
      <w:pPr>
        <w:pStyle w:val="ListParagraph"/>
        <w:numPr>
          <w:ilvl w:val="0"/>
          <w:numId w:val="9"/>
        </w:numPr>
        <w:spacing w:after="240" w:line="360" w:lineRule="auto"/>
        <w:jc w:val="both"/>
      </w:pPr>
      <w:r w:rsidRPr="00844301">
        <w:rPr>
          <w:b/>
          <w:bCs/>
        </w:rPr>
        <w:t>Regex Matching for special character Removal</w:t>
      </w:r>
    </w:p>
    <w:p w14:paraId="7B16B500" w14:textId="172A4853" w:rsidR="000D228B" w:rsidRPr="00844301" w:rsidRDefault="005A2F46" w:rsidP="00911465">
      <w:pPr>
        <w:pStyle w:val="ListParagraph"/>
        <w:numPr>
          <w:ilvl w:val="1"/>
          <w:numId w:val="7"/>
        </w:numPr>
        <w:spacing w:after="240" w:line="360" w:lineRule="auto"/>
        <w:ind w:left="360"/>
        <w:jc w:val="both"/>
        <w:rPr>
          <w:b/>
          <w:bCs/>
        </w:rPr>
      </w:pPr>
      <w:r w:rsidRPr="00844301">
        <w:rPr>
          <w:b/>
          <w:bCs/>
        </w:rPr>
        <w:t xml:space="preserve">Sentiment </w:t>
      </w:r>
      <w:r w:rsidR="006714CE" w:rsidRPr="00844301">
        <w:rPr>
          <w:b/>
          <w:bCs/>
        </w:rPr>
        <w:t>Analysis:</w:t>
      </w:r>
      <w:r w:rsidR="00A255AC" w:rsidRPr="00844301">
        <w:rPr>
          <w:b/>
          <w:bCs/>
        </w:rPr>
        <w:t xml:space="preserve"> </w:t>
      </w:r>
    </w:p>
    <w:p w14:paraId="4C255046" w14:textId="79763C49" w:rsidR="00667A79" w:rsidRPr="00844301" w:rsidRDefault="00667A79" w:rsidP="00667A79">
      <w:pPr>
        <w:pStyle w:val="ListParagraph"/>
        <w:spacing w:after="240" w:line="360" w:lineRule="auto"/>
        <w:jc w:val="both"/>
      </w:pPr>
      <w:r w:rsidRPr="00844301">
        <w:t>The role of sentiment analysis is quite unique to the field. Tweets focused on the present mood are graded as optimistic, negative and neutral. For Optimistic, 0 for Neutral and 2 for Harmful Feelings, tweets are annotated as 1. A machine learning algorithm is equipped for the interpretation of the annotated non-human messages, which is derived from human messages.</w:t>
      </w:r>
    </w:p>
    <w:p w14:paraId="40F2BEB9" w14:textId="2668DF3C" w:rsidR="008A3CEF" w:rsidRPr="00470DAB" w:rsidRDefault="005A2F46" w:rsidP="00423491">
      <w:pPr>
        <w:pStyle w:val="ListParagraph"/>
        <w:numPr>
          <w:ilvl w:val="2"/>
          <w:numId w:val="7"/>
        </w:numPr>
        <w:spacing w:after="240" w:line="360" w:lineRule="auto"/>
        <w:ind w:left="720"/>
        <w:jc w:val="both"/>
        <w:rPr>
          <w:b/>
          <w:bCs/>
        </w:rPr>
      </w:pPr>
      <w:r w:rsidRPr="00844301">
        <w:rPr>
          <w:b/>
          <w:bCs/>
        </w:rPr>
        <w:t xml:space="preserve">Feature </w:t>
      </w:r>
      <w:r w:rsidR="00FF0BF8" w:rsidRPr="00844301">
        <w:rPr>
          <w:b/>
          <w:bCs/>
        </w:rPr>
        <w:t>Extraction:</w:t>
      </w:r>
      <w:r w:rsidR="009E2AAB" w:rsidRPr="00844301">
        <w:rPr>
          <w:b/>
          <w:bCs/>
        </w:rPr>
        <w:t xml:space="preserve"> </w:t>
      </w:r>
      <w:r w:rsidRPr="00844301">
        <w:t xml:space="preserve">Textual representations can be done using n-grams. </w:t>
      </w:r>
    </w:p>
    <w:p w14:paraId="53BF8C62" w14:textId="3FC3431E" w:rsidR="00AD0851" w:rsidRPr="00844301" w:rsidRDefault="005A2F46" w:rsidP="00423491">
      <w:pPr>
        <w:pStyle w:val="ListParagraph"/>
        <w:spacing w:after="240" w:line="360" w:lineRule="auto"/>
        <w:jc w:val="both"/>
      </w:pPr>
      <w:r w:rsidRPr="00844301">
        <w:rPr>
          <w:b/>
          <w:bCs/>
        </w:rPr>
        <w:t>N-gram Representation:</w:t>
      </w:r>
      <w:r w:rsidRPr="00844301">
        <w:t xml:space="preserve"> </w:t>
      </w:r>
    </w:p>
    <w:p w14:paraId="41C3705C" w14:textId="7CE902B7" w:rsidR="009F42FE" w:rsidRPr="00844301" w:rsidRDefault="009F42FE" w:rsidP="009F42FE">
      <w:pPr>
        <w:pStyle w:val="ListParagraph"/>
        <w:spacing w:after="240" w:line="360" w:lineRule="auto"/>
        <w:jc w:val="center"/>
      </w:pPr>
      <w:r w:rsidRPr="00844301">
        <w:rPr>
          <w:noProof/>
        </w:rPr>
        <w:drawing>
          <wp:inline distT="0" distB="0" distL="0" distR="0" wp14:anchorId="678FEDEF" wp14:editId="4D2C15CF">
            <wp:extent cx="4292600" cy="187246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5-02 at 1.28.39 AM.jpg"/>
                    <pic:cNvPicPr/>
                  </pic:nvPicPr>
                  <pic:blipFill>
                    <a:blip r:embed="rId47">
                      <a:extLst>
                        <a:ext uri="{28A0092B-C50C-407E-A947-70E740481C1C}">
                          <a14:useLocalDpi xmlns:a14="http://schemas.microsoft.com/office/drawing/2010/main" val="0"/>
                        </a:ext>
                      </a:extLst>
                    </a:blip>
                    <a:stretch>
                      <a:fillRect/>
                    </a:stretch>
                  </pic:blipFill>
                  <pic:spPr>
                    <a:xfrm>
                      <a:off x="0" y="0"/>
                      <a:ext cx="4297496" cy="1874601"/>
                    </a:xfrm>
                    <a:prstGeom prst="rect">
                      <a:avLst/>
                    </a:prstGeom>
                  </pic:spPr>
                </pic:pic>
              </a:graphicData>
            </a:graphic>
          </wp:inline>
        </w:drawing>
      </w:r>
    </w:p>
    <w:p w14:paraId="121A2DCE" w14:textId="2862E335" w:rsidR="00761D2A" w:rsidRDefault="00B81F13" w:rsidP="00B81F13">
      <w:pPr>
        <w:pStyle w:val="Caption"/>
        <w:jc w:val="center"/>
        <w:rPr>
          <w:color w:val="000000" w:themeColor="text1"/>
          <w:sz w:val="24"/>
          <w:szCs w:val="24"/>
        </w:rPr>
      </w:pPr>
      <w:bookmarkStart w:id="172" w:name="_Toc40128734"/>
      <w:r w:rsidRPr="00B81F13">
        <w:rPr>
          <w:color w:val="000000" w:themeColor="text1"/>
          <w:sz w:val="24"/>
          <w:szCs w:val="24"/>
        </w:rPr>
        <w:t xml:space="preserve">Figure </w:t>
      </w:r>
      <w:r w:rsidRPr="00B81F13">
        <w:rPr>
          <w:color w:val="000000" w:themeColor="text1"/>
          <w:sz w:val="24"/>
          <w:szCs w:val="24"/>
        </w:rPr>
        <w:fldChar w:fldCharType="begin"/>
      </w:r>
      <w:r w:rsidRPr="00B81F13">
        <w:rPr>
          <w:color w:val="000000" w:themeColor="text1"/>
          <w:sz w:val="24"/>
          <w:szCs w:val="24"/>
        </w:rPr>
        <w:instrText xml:space="preserve"> SEQ Figure \* ARABIC </w:instrText>
      </w:r>
      <w:r w:rsidRPr="00B81F13">
        <w:rPr>
          <w:color w:val="000000" w:themeColor="text1"/>
          <w:sz w:val="24"/>
          <w:szCs w:val="24"/>
        </w:rPr>
        <w:fldChar w:fldCharType="separate"/>
      </w:r>
      <w:r w:rsidR="00E00E9C">
        <w:rPr>
          <w:noProof/>
          <w:color w:val="000000" w:themeColor="text1"/>
          <w:sz w:val="24"/>
          <w:szCs w:val="24"/>
        </w:rPr>
        <w:t>36</w:t>
      </w:r>
      <w:r w:rsidRPr="00B81F13">
        <w:rPr>
          <w:color w:val="000000" w:themeColor="text1"/>
          <w:sz w:val="24"/>
          <w:szCs w:val="24"/>
        </w:rPr>
        <w:fldChar w:fldCharType="end"/>
      </w:r>
      <w:r w:rsidRPr="00B81F13">
        <w:rPr>
          <w:color w:val="000000" w:themeColor="text1"/>
          <w:sz w:val="24"/>
          <w:szCs w:val="24"/>
        </w:rPr>
        <w:t xml:space="preserve"> Sentiment Analysis Overview Diagram</w:t>
      </w:r>
      <w:bookmarkEnd w:id="172"/>
    </w:p>
    <w:p w14:paraId="38F41C04" w14:textId="77777777" w:rsidR="00B81F13" w:rsidRPr="00B81F13" w:rsidRDefault="00B81F13" w:rsidP="00B81F13"/>
    <w:p w14:paraId="62CDCA67" w14:textId="071C8DDD" w:rsidR="00C27D8C" w:rsidRPr="00844301" w:rsidRDefault="00C27D8C" w:rsidP="00911465">
      <w:pPr>
        <w:pStyle w:val="ListParagraph"/>
        <w:numPr>
          <w:ilvl w:val="2"/>
          <w:numId w:val="7"/>
        </w:numPr>
        <w:spacing w:after="240" w:line="360" w:lineRule="auto"/>
        <w:ind w:left="720"/>
        <w:jc w:val="both"/>
        <w:rPr>
          <w:b/>
          <w:bCs/>
        </w:rPr>
      </w:pPr>
      <w:r w:rsidRPr="00844301">
        <w:rPr>
          <w:b/>
          <w:bCs/>
        </w:rPr>
        <w:lastRenderedPageBreak/>
        <w:t>Stock Trend Prediction</w:t>
      </w:r>
    </w:p>
    <w:p w14:paraId="0834016B" w14:textId="20A686BF" w:rsidR="00C27D8C" w:rsidRPr="00844301" w:rsidRDefault="00C27D8C" w:rsidP="00F27C4D">
      <w:pPr>
        <w:spacing w:line="360" w:lineRule="auto"/>
        <w:jc w:val="both"/>
      </w:pPr>
      <w:r w:rsidRPr="00844301">
        <w:t xml:space="preserve">LSTM is also used to build trend prediction model. Sentiment analysis results + stock data are input of LSTM </w:t>
      </w:r>
      <w:r w:rsidRPr="006668AF">
        <w:t xml:space="preserve">Model </w:t>
      </w:r>
      <w:r w:rsidR="006B298C" w:rsidRPr="006668AF">
        <w:t>[70]</w:t>
      </w:r>
      <w:r w:rsidRPr="006668AF">
        <w:t>.</w:t>
      </w:r>
      <w:r w:rsidRPr="00844301">
        <w:t xml:space="preserve"> </w:t>
      </w:r>
      <w:r w:rsidR="00572785">
        <w:t xml:space="preserve"> </w:t>
      </w:r>
      <w:r w:rsidRPr="00844301">
        <w:t>After feature selection and sentiment analysis, we got stock data at day t and sentiment label at day t. Combine them as the input. Output is trend prediction result -1/0/1 representing negative/even/positive</w:t>
      </w:r>
      <w:r w:rsidR="00F27C4D" w:rsidRPr="00844301">
        <w:t>.</w:t>
      </w:r>
    </w:p>
    <w:p w14:paraId="275BAF84" w14:textId="0D287D56" w:rsidR="00CC16E2" w:rsidRPr="00844301" w:rsidRDefault="00C27D8C" w:rsidP="00423491">
      <w:pPr>
        <w:pStyle w:val="ListParagraph"/>
        <w:spacing w:after="240" w:line="360" w:lineRule="auto"/>
        <w:jc w:val="both"/>
      </w:pPr>
      <w:r w:rsidRPr="00844301">
        <w:rPr>
          <w:noProof/>
        </w:rPr>
        <w:drawing>
          <wp:inline distT="0" distB="0" distL="0" distR="0" wp14:anchorId="20FB697A" wp14:editId="6A8A8A4A">
            <wp:extent cx="5758002" cy="2887038"/>
            <wp:effectExtent l="0" t="0" r="0" b="0"/>
            <wp:docPr id="186" name="Picture 18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Screen Shot 2020-04-26 at 11.35.17 PM.jpg"/>
                    <pic:cNvPicPr/>
                  </pic:nvPicPr>
                  <pic:blipFill>
                    <a:blip r:embed="rId48">
                      <a:extLst>
                        <a:ext uri="{28A0092B-C50C-407E-A947-70E740481C1C}">
                          <a14:useLocalDpi xmlns:a14="http://schemas.microsoft.com/office/drawing/2010/main" val="0"/>
                        </a:ext>
                      </a:extLst>
                    </a:blip>
                    <a:stretch>
                      <a:fillRect/>
                    </a:stretch>
                  </pic:blipFill>
                  <pic:spPr>
                    <a:xfrm>
                      <a:off x="0" y="0"/>
                      <a:ext cx="5775794" cy="2895959"/>
                    </a:xfrm>
                    <a:prstGeom prst="rect">
                      <a:avLst/>
                    </a:prstGeom>
                  </pic:spPr>
                </pic:pic>
              </a:graphicData>
            </a:graphic>
          </wp:inline>
        </w:drawing>
      </w:r>
    </w:p>
    <w:p w14:paraId="655D020A" w14:textId="0E3C7DC7" w:rsidR="00964633" w:rsidRPr="00844301" w:rsidRDefault="00964633" w:rsidP="00665132">
      <w:pPr>
        <w:pStyle w:val="Caption"/>
        <w:jc w:val="center"/>
        <w:rPr>
          <w:color w:val="000000" w:themeColor="text1"/>
          <w:sz w:val="24"/>
          <w:szCs w:val="24"/>
        </w:rPr>
      </w:pPr>
      <w:bookmarkStart w:id="173" w:name="_Toc40128735"/>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37</w:t>
      </w:r>
      <w:r w:rsidRPr="00844301">
        <w:rPr>
          <w:color w:val="000000" w:themeColor="text1"/>
          <w:sz w:val="24"/>
          <w:szCs w:val="24"/>
        </w:rPr>
        <w:fldChar w:fldCharType="end"/>
      </w:r>
      <w:r w:rsidRPr="00844301">
        <w:rPr>
          <w:color w:val="000000" w:themeColor="text1"/>
          <w:sz w:val="24"/>
          <w:szCs w:val="24"/>
        </w:rPr>
        <w:t xml:space="preserve"> LSTM Model for Stock Index Processing with </w:t>
      </w:r>
      <w:r w:rsidRPr="006668AF">
        <w:rPr>
          <w:color w:val="000000" w:themeColor="text1"/>
          <w:sz w:val="24"/>
          <w:szCs w:val="24"/>
        </w:rPr>
        <w:t>Sentiment Analysis</w:t>
      </w:r>
      <w:r w:rsidR="00CE2298" w:rsidRPr="006668AF">
        <w:rPr>
          <w:color w:val="000000" w:themeColor="text1"/>
          <w:sz w:val="24"/>
          <w:szCs w:val="24"/>
        </w:rPr>
        <w:t>[15]</w:t>
      </w:r>
      <w:bookmarkEnd w:id="173"/>
    </w:p>
    <w:p w14:paraId="00556C18" w14:textId="21D213B7" w:rsidR="00032D1B" w:rsidRPr="00844301" w:rsidRDefault="005A2F46" w:rsidP="00911465">
      <w:pPr>
        <w:pStyle w:val="ListParagraph"/>
        <w:numPr>
          <w:ilvl w:val="2"/>
          <w:numId w:val="7"/>
        </w:numPr>
        <w:spacing w:after="240" w:line="360" w:lineRule="auto"/>
        <w:ind w:left="720"/>
        <w:jc w:val="both"/>
        <w:rPr>
          <w:b/>
          <w:bCs/>
        </w:rPr>
      </w:pPr>
      <w:r w:rsidRPr="00844301">
        <w:rPr>
          <w:b/>
          <w:bCs/>
        </w:rPr>
        <w:t>Model Training</w:t>
      </w:r>
      <w:r w:rsidR="00FF0BF8" w:rsidRPr="00844301">
        <w:rPr>
          <w:b/>
          <w:bCs/>
        </w:rPr>
        <w:t xml:space="preserve">: </w:t>
      </w:r>
    </w:p>
    <w:p w14:paraId="13027C97" w14:textId="40628F80" w:rsidR="001D1F9C" w:rsidRPr="00844301" w:rsidRDefault="001D1F9C" w:rsidP="00806CAD">
      <w:pPr>
        <w:spacing w:after="240" w:line="360" w:lineRule="auto"/>
        <w:jc w:val="both"/>
      </w:pPr>
      <w:r w:rsidRPr="00844301">
        <w:t>Features extracted by using the above methods for tweets are fed into the classification and trained to estimate the movement of market price change versus volume and feeling of news and tweets. Apply linear regression to find a correlation between market price shift vs volume as well as news and tweets feelings.</w:t>
      </w:r>
    </w:p>
    <w:p w14:paraId="18534837" w14:textId="2027E769" w:rsidR="001B1800" w:rsidRPr="00844301" w:rsidRDefault="00553574" w:rsidP="00806CAD">
      <w:pPr>
        <w:spacing w:after="240" w:line="360" w:lineRule="auto"/>
        <w:jc w:val="both"/>
        <w:rPr>
          <w:b/>
          <w:bCs/>
        </w:rPr>
      </w:pPr>
      <w:r w:rsidRPr="00844301">
        <w:rPr>
          <w:b/>
          <w:bCs/>
          <w:noProof/>
        </w:rPr>
        <mc:AlternateContent>
          <mc:Choice Requires="wpg">
            <w:drawing>
              <wp:anchor distT="0" distB="0" distL="114300" distR="114300" simplePos="0" relativeHeight="251674624" behindDoc="0" locked="0" layoutInCell="1" allowOverlap="1" wp14:anchorId="607D0649" wp14:editId="0C4FFEBB">
                <wp:simplePos x="0" y="0"/>
                <wp:positionH relativeFrom="column">
                  <wp:posOffset>1653240</wp:posOffset>
                </wp:positionH>
                <wp:positionV relativeFrom="paragraph">
                  <wp:posOffset>124624</wp:posOffset>
                </wp:positionV>
                <wp:extent cx="3112770" cy="1735533"/>
                <wp:effectExtent l="0" t="0" r="11430" b="17145"/>
                <wp:wrapNone/>
                <wp:docPr id="188" name="Group 188"/>
                <wp:cNvGraphicFramePr/>
                <a:graphic xmlns:a="http://schemas.openxmlformats.org/drawingml/2006/main">
                  <a:graphicData uri="http://schemas.microsoft.com/office/word/2010/wordprocessingGroup">
                    <wpg:wgp>
                      <wpg:cNvGrpSpPr/>
                      <wpg:grpSpPr>
                        <a:xfrm>
                          <a:off x="0" y="0"/>
                          <a:ext cx="3112770" cy="1735533"/>
                          <a:chOff x="0" y="0"/>
                          <a:chExt cx="3113070" cy="2987431"/>
                        </a:xfrm>
                      </wpg:grpSpPr>
                      <wps:wsp>
                        <wps:cNvPr id="134" name="Rectangle 134"/>
                        <wps:cNvSpPr/>
                        <wps:spPr>
                          <a:xfrm>
                            <a:off x="0" y="0"/>
                            <a:ext cx="3112770" cy="36773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5EFA75" w14:textId="58C2609A" w:rsidR="006E33C3" w:rsidRPr="005141B9" w:rsidRDefault="006E33C3" w:rsidP="005141B9">
                              <w:pPr>
                                <w:jc w:val="center"/>
                                <w:rPr>
                                  <w:rFonts w:ascii="Arial" w:hAnsi="Arial" w:cs="Arial"/>
                                  <w:sz w:val="20"/>
                                  <w:szCs w:val="20"/>
                                </w:rPr>
                              </w:pPr>
                              <w:r w:rsidRPr="005141B9">
                                <w:rPr>
                                  <w:rFonts w:ascii="Arial" w:hAnsi="Arial" w:cs="Arial"/>
                                  <w:sz w:val="20"/>
                                  <w:szCs w:val="20"/>
                                </w:rPr>
                                <w:t>Tweets Collected Data (through AP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 name="Rectangle 135"/>
                        <wps:cNvSpPr/>
                        <wps:spPr>
                          <a:xfrm>
                            <a:off x="0" y="657547"/>
                            <a:ext cx="3112770" cy="36773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7D54C30" w14:textId="03F7E90D" w:rsidR="006E33C3" w:rsidRPr="005141B9" w:rsidRDefault="006E33C3" w:rsidP="001B1800">
                              <w:pPr>
                                <w:jc w:val="center"/>
                                <w:rPr>
                                  <w:rFonts w:ascii="Arial" w:hAnsi="Arial" w:cs="Arial"/>
                                  <w:sz w:val="20"/>
                                  <w:szCs w:val="20"/>
                                </w:rPr>
                              </w:pPr>
                              <w:r w:rsidRPr="005141B9">
                                <w:rPr>
                                  <w:rFonts w:ascii="Arial" w:hAnsi="Arial" w:cs="Arial"/>
                                  <w:sz w:val="20"/>
                                  <w:szCs w:val="20"/>
                                </w:rPr>
                                <w:t>Data Pre-processing &amp; Cleaning of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 name="Rectangle 136"/>
                        <wps:cNvSpPr/>
                        <wps:spPr>
                          <a:xfrm>
                            <a:off x="0" y="1294544"/>
                            <a:ext cx="3113070" cy="36773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6C4533" w14:textId="6E94DF7B" w:rsidR="006E33C3" w:rsidRPr="005141B9" w:rsidRDefault="006E33C3" w:rsidP="00F27C4D">
                              <w:pPr>
                                <w:jc w:val="center"/>
                                <w:rPr>
                                  <w:rFonts w:ascii="Arial" w:hAnsi="Arial" w:cs="Arial"/>
                                  <w:sz w:val="20"/>
                                  <w:szCs w:val="20"/>
                                </w:rPr>
                              </w:pPr>
                              <w:r w:rsidRPr="005141B9">
                                <w:rPr>
                                  <w:rFonts w:ascii="Arial" w:hAnsi="Arial" w:cs="Arial"/>
                                  <w:sz w:val="20"/>
                                  <w:szCs w:val="20"/>
                                </w:rPr>
                                <w:t>Classification of Tweets (positive, neutral, nega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 name="Down Arrow 140"/>
                        <wps:cNvSpPr/>
                        <wps:spPr>
                          <a:xfrm>
                            <a:off x="1276421" y="369870"/>
                            <a:ext cx="225999" cy="29753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Down Arrow 141"/>
                        <wps:cNvSpPr/>
                        <wps:spPr>
                          <a:xfrm>
                            <a:off x="1358614" y="1017142"/>
                            <a:ext cx="225999" cy="29753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 name="Down Arrow 142"/>
                        <wps:cNvSpPr/>
                        <wps:spPr>
                          <a:xfrm>
                            <a:off x="1358614" y="1664414"/>
                            <a:ext cx="225999" cy="29753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Rectangle 137"/>
                        <wps:cNvSpPr/>
                        <wps:spPr>
                          <a:xfrm>
                            <a:off x="0" y="1952090"/>
                            <a:ext cx="3112770" cy="36773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CADC85" w14:textId="01440261" w:rsidR="006E33C3" w:rsidRPr="005141B9" w:rsidRDefault="006E33C3" w:rsidP="001B1800">
                              <w:pPr>
                                <w:jc w:val="center"/>
                                <w:rPr>
                                  <w:rFonts w:ascii="Arial" w:hAnsi="Arial" w:cs="Arial"/>
                                  <w:sz w:val="20"/>
                                  <w:szCs w:val="20"/>
                                </w:rPr>
                              </w:pPr>
                              <w:r w:rsidRPr="005141B9">
                                <w:rPr>
                                  <w:rFonts w:ascii="Arial" w:hAnsi="Arial" w:cs="Arial"/>
                                  <w:sz w:val="20"/>
                                  <w:szCs w:val="20"/>
                                </w:rPr>
                                <w:t>Feature Extr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Down Arrow 143"/>
                        <wps:cNvSpPr/>
                        <wps:spPr>
                          <a:xfrm>
                            <a:off x="1358614" y="2301412"/>
                            <a:ext cx="225999" cy="3048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 name="Rectangle 138"/>
                        <wps:cNvSpPr/>
                        <wps:spPr>
                          <a:xfrm>
                            <a:off x="0" y="2619911"/>
                            <a:ext cx="3112770" cy="367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BE4BBD" w14:textId="7287EAFF" w:rsidR="006E33C3" w:rsidRPr="005141B9" w:rsidRDefault="006E33C3" w:rsidP="001B1800">
                              <w:pPr>
                                <w:jc w:val="center"/>
                                <w:rPr>
                                  <w:rFonts w:ascii="Arial" w:hAnsi="Arial" w:cs="Arial"/>
                                  <w:sz w:val="20"/>
                                  <w:szCs w:val="20"/>
                                </w:rPr>
                              </w:pPr>
                              <w:r w:rsidRPr="005141B9">
                                <w:rPr>
                                  <w:rFonts w:ascii="Arial" w:hAnsi="Arial" w:cs="Arial"/>
                                  <w:sz w:val="20"/>
                                  <w:szCs w:val="20"/>
                                </w:rPr>
                                <w:t>Model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07D0649" id="Group 188" o:spid="_x0000_s1026" style="position:absolute;left:0;text-align:left;margin-left:130.2pt;margin-top:9.8pt;width:245.1pt;height:136.65pt;z-index:251674624;mso-height-relative:margin" coordsize="31130,2987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">
                <v:rect id="Rectangle 134" o:spid="_x0000_s1027" style="position:absolute;width:31127;height:367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" fillcolor="#5b9bd5 [3204]" strokecolor="#1f4d78 [1604]" strokeweight="1pt">
                  <v:textbox>
                    <w:txbxContent>
                      <w:p w14:paraId="585EFA75" w14:textId="58C2609A" w:rsidR="006E33C3" w:rsidRPr="005141B9" w:rsidRDefault="006E33C3" w:rsidP="005141B9">
                        <w:pPr>
                          <w:jc w:val="center"/>
                          <w:rPr>
                            <w:rFonts w:ascii="Arial" w:hAnsi="Arial" w:cs="Arial"/>
                            <w:sz w:val="20"/>
                            <w:szCs w:val="20"/>
                          </w:rPr>
                        </w:pPr>
                        <w:r w:rsidRPr="005141B9">
                          <w:rPr>
                            <w:rFonts w:ascii="Arial" w:hAnsi="Arial" w:cs="Arial"/>
                            <w:sz w:val="20"/>
                            <w:szCs w:val="20"/>
                          </w:rPr>
                          <w:t>Tweets Collected Data (through API)</w:t>
                        </w:r>
                      </w:p>
                    </w:txbxContent>
                  </v:textbox>
                </v:rect>
                <v:rect id="Rectangle 135" o:spid="_x0000_s1028" style="position:absolute;top:6575;width:31127;height:367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" fillcolor="#5b9bd5 [3204]" strokecolor="#1f4d78 [1604]" strokeweight="1pt">
                  <v:textbox>
                    <w:txbxContent>
                      <w:p w14:paraId="07D54C30" w14:textId="03F7E90D" w:rsidR="006E33C3" w:rsidRPr="005141B9" w:rsidRDefault="006E33C3" w:rsidP="001B1800">
                        <w:pPr>
                          <w:jc w:val="center"/>
                          <w:rPr>
                            <w:rFonts w:ascii="Arial" w:hAnsi="Arial" w:cs="Arial"/>
                            <w:sz w:val="20"/>
                            <w:szCs w:val="20"/>
                          </w:rPr>
                        </w:pPr>
                        <w:r w:rsidRPr="005141B9">
                          <w:rPr>
                            <w:rFonts w:ascii="Arial" w:hAnsi="Arial" w:cs="Arial"/>
                            <w:sz w:val="20"/>
                            <w:szCs w:val="20"/>
                          </w:rPr>
                          <w:t>Data Pre-processing &amp; Cleaning of Data</w:t>
                        </w:r>
                      </w:p>
                    </w:txbxContent>
                  </v:textbox>
                </v:rect>
                <v:rect id="Rectangle 136" o:spid="_x0000_s1029" style="position:absolute;top:12945;width:31130;height:367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" fillcolor="#5b9bd5 [3204]" strokecolor="#1f4d78 [1604]" strokeweight="1pt">
                  <v:textbox>
                    <w:txbxContent>
                      <w:p w14:paraId="436C4533" w14:textId="6E94DF7B" w:rsidR="006E33C3" w:rsidRPr="005141B9" w:rsidRDefault="006E33C3" w:rsidP="00F27C4D">
                        <w:pPr>
                          <w:jc w:val="center"/>
                          <w:rPr>
                            <w:rFonts w:ascii="Arial" w:hAnsi="Arial" w:cs="Arial"/>
                            <w:sz w:val="20"/>
                            <w:szCs w:val="20"/>
                          </w:rPr>
                        </w:pPr>
                        <w:r w:rsidRPr="005141B9">
                          <w:rPr>
                            <w:rFonts w:ascii="Arial" w:hAnsi="Arial" w:cs="Arial"/>
                            <w:sz w:val="20"/>
                            <w:szCs w:val="20"/>
                          </w:rPr>
                          <w:t>Classification of Tweets (positive, neutral, negativ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40" o:spid="_x0000_s1030" type="#_x0000_t67" style="position:absolute;left:12764;top:3698;width:2260;height:297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" adj="13397" fillcolor="#5b9bd5 [3204]" strokecolor="#1f4d78 [1604]" strokeweight="1pt"/>
                <v:shape id="Down Arrow 141" o:spid="_x0000_s1031" type="#_x0000_t67" style="position:absolute;left:13586;top:10171;width:2260;height:297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" adj="13397" fillcolor="#5b9bd5 [3204]" strokecolor="#1f4d78 [1604]" strokeweight="1pt"/>
                <v:shape id="Down Arrow 142" o:spid="_x0000_s1032" type="#_x0000_t67" style="position:absolute;left:13586;top:16644;width:2260;height:297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" adj="13397" fillcolor="#5b9bd5 [3204]" strokecolor="#1f4d78 [1604]" strokeweight="1pt"/>
                <v:rect id="Rectangle 137" o:spid="_x0000_s1033" style="position:absolute;top:19520;width:31127;height:367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" fillcolor="#5b9bd5 [3204]" strokecolor="#1f4d78 [1604]" strokeweight="1pt">
                  <v:textbox>
                    <w:txbxContent>
                      <w:p w14:paraId="6DCADC85" w14:textId="01440261" w:rsidR="006E33C3" w:rsidRPr="005141B9" w:rsidRDefault="006E33C3" w:rsidP="001B1800">
                        <w:pPr>
                          <w:jc w:val="center"/>
                          <w:rPr>
                            <w:rFonts w:ascii="Arial" w:hAnsi="Arial" w:cs="Arial"/>
                            <w:sz w:val="20"/>
                            <w:szCs w:val="20"/>
                          </w:rPr>
                        </w:pPr>
                        <w:r w:rsidRPr="005141B9">
                          <w:rPr>
                            <w:rFonts w:ascii="Arial" w:hAnsi="Arial" w:cs="Arial"/>
                            <w:sz w:val="20"/>
                            <w:szCs w:val="20"/>
                          </w:rPr>
                          <w:t>Feature Extraction</w:t>
                        </w:r>
                      </w:p>
                    </w:txbxContent>
                  </v:textbox>
                </v:rect>
                <v:shape id="Down Arrow 143" o:spid="_x0000_s1034" type="#_x0000_t67" style="position:absolute;left:13586;top:23014;width:2260;height:30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" adj="13592" fillcolor="#5b9bd5 [3204]" strokecolor="#1f4d78 [1604]" strokeweight="1pt"/>
                <v:rect id="Rectangle 138" o:spid="_x0000_s1035" style="position:absolute;top:26199;width:31127;height:367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" fillcolor="#5b9bd5 [3204]" strokecolor="#1f4d78 [1604]" strokeweight="1pt">
                  <v:textbox>
                    <w:txbxContent>
                      <w:p w14:paraId="63BE4BBD" w14:textId="7287EAFF" w:rsidR="006E33C3" w:rsidRPr="005141B9" w:rsidRDefault="006E33C3" w:rsidP="001B1800">
                        <w:pPr>
                          <w:jc w:val="center"/>
                          <w:rPr>
                            <w:rFonts w:ascii="Arial" w:hAnsi="Arial" w:cs="Arial"/>
                            <w:sz w:val="20"/>
                            <w:szCs w:val="20"/>
                          </w:rPr>
                        </w:pPr>
                        <w:r w:rsidRPr="005141B9">
                          <w:rPr>
                            <w:rFonts w:ascii="Arial" w:hAnsi="Arial" w:cs="Arial"/>
                            <w:sz w:val="20"/>
                            <w:szCs w:val="20"/>
                          </w:rPr>
                          <w:t>Model Training</w:t>
                        </w:r>
                      </w:p>
                    </w:txbxContent>
                  </v:textbox>
                </v:rect>
              </v:group>
            </w:pict>
          </mc:Fallback>
        </mc:AlternateContent>
      </w:r>
    </w:p>
    <w:p w14:paraId="4801F523" w14:textId="4238985C" w:rsidR="001B1800" w:rsidRPr="00844301" w:rsidRDefault="001B1800" w:rsidP="001B1800">
      <w:pPr>
        <w:tabs>
          <w:tab w:val="left" w:pos="7556"/>
        </w:tabs>
        <w:spacing w:after="240" w:line="360" w:lineRule="auto"/>
        <w:jc w:val="both"/>
        <w:rPr>
          <w:b/>
          <w:bCs/>
        </w:rPr>
      </w:pPr>
      <w:r w:rsidRPr="00844301">
        <w:rPr>
          <w:b/>
          <w:bCs/>
        </w:rPr>
        <w:tab/>
      </w:r>
    </w:p>
    <w:p w14:paraId="64D4E398" w14:textId="15C0921B" w:rsidR="001B1800" w:rsidRPr="00844301" w:rsidRDefault="001B1800" w:rsidP="00806CAD">
      <w:pPr>
        <w:spacing w:after="240" w:line="360" w:lineRule="auto"/>
        <w:jc w:val="both"/>
        <w:rPr>
          <w:b/>
          <w:bCs/>
        </w:rPr>
      </w:pPr>
    </w:p>
    <w:p w14:paraId="78BCF9EA" w14:textId="42954F68" w:rsidR="001B1800" w:rsidRPr="00844301" w:rsidRDefault="001B1800" w:rsidP="00806CAD">
      <w:pPr>
        <w:spacing w:after="240" w:line="360" w:lineRule="auto"/>
        <w:jc w:val="both"/>
        <w:rPr>
          <w:b/>
          <w:bCs/>
        </w:rPr>
      </w:pPr>
    </w:p>
    <w:p w14:paraId="05BBEA5E" w14:textId="42FF4ACB" w:rsidR="00763E49" w:rsidRPr="00844301" w:rsidRDefault="00763E49" w:rsidP="00AE5A27">
      <w:pPr>
        <w:spacing w:after="240" w:line="360" w:lineRule="auto"/>
      </w:pPr>
    </w:p>
    <w:p w14:paraId="113E66C9" w14:textId="542A4E50" w:rsidR="00D5310B" w:rsidRPr="00844301" w:rsidRDefault="00D5310B" w:rsidP="00806CAD">
      <w:pPr>
        <w:pStyle w:val="Caption"/>
        <w:jc w:val="center"/>
        <w:rPr>
          <w:color w:val="000000" w:themeColor="text1"/>
          <w:sz w:val="24"/>
          <w:szCs w:val="24"/>
        </w:rPr>
      </w:pPr>
      <w:bookmarkStart w:id="174" w:name="_Toc38844580"/>
      <w:bookmarkStart w:id="175" w:name="_Toc40128736"/>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38</w:t>
      </w:r>
      <w:r w:rsidRPr="00844301">
        <w:rPr>
          <w:color w:val="000000" w:themeColor="text1"/>
          <w:sz w:val="24"/>
          <w:szCs w:val="24"/>
        </w:rPr>
        <w:fldChar w:fldCharType="end"/>
      </w:r>
      <w:r w:rsidRPr="00844301">
        <w:rPr>
          <w:color w:val="000000" w:themeColor="text1"/>
          <w:sz w:val="24"/>
          <w:szCs w:val="24"/>
        </w:rPr>
        <w:t xml:space="preserve"> Twitter Sentiment Analysis</w:t>
      </w:r>
      <w:bookmarkEnd w:id="174"/>
      <w:bookmarkEnd w:id="175"/>
    </w:p>
    <w:p w14:paraId="1BA72102" w14:textId="732E9552" w:rsidR="00B243B3" w:rsidRPr="00844301" w:rsidRDefault="00ED26AC" w:rsidP="00911465">
      <w:pPr>
        <w:pStyle w:val="ListParagraph"/>
        <w:numPr>
          <w:ilvl w:val="2"/>
          <w:numId w:val="7"/>
        </w:numPr>
        <w:spacing w:after="240" w:line="360" w:lineRule="auto"/>
        <w:ind w:left="720"/>
        <w:jc w:val="both"/>
        <w:rPr>
          <w:b/>
          <w:bCs/>
        </w:rPr>
      </w:pPr>
      <w:r w:rsidRPr="00844301">
        <w:rPr>
          <w:b/>
          <w:bCs/>
        </w:rPr>
        <w:lastRenderedPageBreak/>
        <w:t xml:space="preserve">Experimental Design Dataset:  </w:t>
      </w:r>
    </w:p>
    <w:p w14:paraId="67C066BC" w14:textId="1810A536" w:rsidR="00ED26AC" w:rsidRPr="00844301" w:rsidRDefault="00ED26AC" w:rsidP="005D5B7C">
      <w:pPr>
        <w:spacing w:after="240" w:line="360" w:lineRule="auto"/>
        <w:jc w:val="both"/>
      </w:pPr>
      <w:r w:rsidRPr="00844301">
        <w:t xml:space="preserve">Tweets </w:t>
      </w:r>
      <w:r w:rsidR="00E7232A" w:rsidRPr="00844301">
        <w:t>data and</w:t>
      </w:r>
      <w:r w:rsidRPr="00844301">
        <w:t xml:space="preserve"> News articles from </w:t>
      </w:r>
      <w:r w:rsidR="000A5D33" w:rsidRPr="00844301">
        <w:t>Bloomberg or any channel</w:t>
      </w:r>
      <w:r w:rsidR="003B04CC" w:rsidRPr="00844301">
        <w:t xml:space="preserve"> and </w:t>
      </w:r>
      <w:r w:rsidRPr="00844301">
        <w:t>Stock Information</w:t>
      </w:r>
    </w:p>
    <w:p w14:paraId="082A66EA" w14:textId="042794F4" w:rsidR="00CF4DA8" w:rsidRPr="00844301" w:rsidRDefault="00CF4DA8" w:rsidP="00911465">
      <w:pPr>
        <w:pStyle w:val="ListParagraph"/>
        <w:numPr>
          <w:ilvl w:val="2"/>
          <w:numId w:val="7"/>
        </w:numPr>
        <w:spacing w:after="240" w:line="360" w:lineRule="auto"/>
        <w:ind w:left="720"/>
        <w:jc w:val="both"/>
        <w:rPr>
          <w:b/>
          <w:bCs/>
        </w:rPr>
      </w:pPr>
      <w:r w:rsidRPr="00844301">
        <w:rPr>
          <w:b/>
          <w:bCs/>
        </w:rPr>
        <w:t>Evaluation Measures</w:t>
      </w:r>
    </w:p>
    <w:p w14:paraId="5DBAD268" w14:textId="4FDFAC0F" w:rsidR="00CF4DA8" w:rsidRPr="00844301" w:rsidRDefault="00CF4DA8" w:rsidP="00E412E9">
      <w:pPr>
        <w:pStyle w:val="ListParagraph"/>
        <w:numPr>
          <w:ilvl w:val="0"/>
          <w:numId w:val="11"/>
        </w:numPr>
        <w:spacing w:after="240" w:line="360" w:lineRule="auto"/>
        <w:jc w:val="both"/>
      </w:pPr>
      <w:r w:rsidRPr="00844301">
        <w:t xml:space="preserve">Measure correlation between </w:t>
      </w:r>
      <w:r w:rsidR="000F7D02" w:rsidRPr="00844301">
        <w:t>stock price</w:t>
      </w:r>
      <w:r w:rsidR="00EC2CF6" w:rsidRPr="00844301">
        <w:t xml:space="preserve"> movement </w:t>
      </w:r>
      <w:r w:rsidR="000F7D02" w:rsidRPr="00844301">
        <w:t xml:space="preserve"> and tweets</w:t>
      </w:r>
    </w:p>
    <w:p w14:paraId="19C59EE6" w14:textId="7C9FCDFB" w:rsidR="00CF4DA8" w:rsidRPr="00844301" w:rsidRDefault="00CF4DA8" w:rsidP="00E412E9">
      <w:pPr>
        <w:pStyle w:val="ListParagraph"/>
        <w:numPr>
          <w:ilvl w:val="0"/>
          <w:numId w:val="11"/>
        </w:numPr>
        <w:spacing w:after="240" w:line="360" w:lineRule="auto"/>
        <w:jc w:val="both"/>
      </w:pPr>
      <w:r w:rsidRPr="00844301">
        <w:t xml:space="preserve">Mean Squared Error for Linear Regression Model </w:t>
      </w:r>
    </w:p>
    <w:p w14:paraId="16AF2F23" w14:textId="73EA16BE" w:rsidR="007F7419" w:rsidRPr="00844301" w:rsidRDefault="00CF4DA8" w:rsidP="00E412E9">
      <w:pPr>
        <w:pStyle w:val="ListParagraph"/>
        <w:numPr>
          <w:ilvl w:val="0"/>
          <w:numId w:val="11"/>
        </w:numPr>
        <w:spacing w:after="240" w:line="360" w:lineRule="auto"/>
        <w:jc w:val="both"/>
      </w:pPr>
      <w:r w:rsidRPr="00844301">
        <w:t>Loss function and accuracy percentage for Classification model</w:t>
      </w:r>
    </w:p>
    <w:p w14:paraId="74E3B1E6" w14:textId="005C9AF7" w:rsidR="00BB55E8" w:rsidRPr="00844301" w:rsidRDefault="002040FA" w:rsidP="00911465">
      <w:pPr>
        <w:pStyle w:val="ListParagraph"/>
        <w:numPr>
          <w:ilvl w:val="1"/>
          <w:numId w:val="7"/>
        </w:numPr>
        <w:spacing w:after="240" w:line="360" w:lineRule="auto"/>
        <w:ind w:left="360"/>
        <w:jc w:val="both"/>
        <w:rPr>
          <w:b/>
          <w:bCs/>
        </w:rPr>
      </w:pPr>
      <w:r w:rsidRPr="00844301">
        <w:rPr>
          <w:b/>
          <w:bCs/>
        </w:rPr>
        <w:t xml:space="preserve">Data Processing System </w:t>
      </w:r>
      <w:r w:rsidR="00D34BD5" w:rsidRPr="00844301">
        <w:rPr>
          <w:b/>
          <w:bCs/>
        </w:rPr>
        <w:t>Design:</w:t>
      </w:r>
    </w:p>
    <w:p w14:paraId="5E2CC8F4" w14:textId="785684DB" w:rsidR="00BB55E8" w:rsidRPr="00844301" w:rsidRDefault="00BB55E8" w:rsidP="000F3D9F">
      <w:pPr>
        <w:pStyle w:val="ListParagraph"/>
        <w:spacing w:after="240" w:line="360" w:lineRule="auto"/>
        <w:ind w:left="1080"/>
        <w:jc w:val="both"/>
      </w:pPr>
      <w:r w:rsidRPr="00844301">
        <w:rPr>
          <w:noProof/>
        </w:rPr>
        <w:drawing>
          <wp:inline distT="0" distB="0" distL="0" distR="0" wp14:anchorId="74BF54C1" wp14:editId="702FE11F">
            <wp:extent cx="5245735" cy="2447925"/>
            <wp:effectExtent l="0" t="0" r="0" b="3175"/>
            <wp:docPr id="15" name="Picture 15"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20-02-23 at 3.31.30 PM.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378340" cy="2509805"/>
                    </a:xfrm>
                    <a:prstGeom prst="rect">
                      <a:avLst/>
                    </a:prstGeom>
                  </pic:spPr>
                </pic:pic>
              </a:graphicData>
            </a:graphic>
          </wp:inline>
        </w:drawing>
      </w:r>
    </w:p>
    <w:p w14:paraId="282502BC" w14:textId="7D1B54D0" w:rsidR="00832206" w:rsidRPr="00844301" w:rsidRDefault="007760CA" w:rsidP="00665132">
      <w:pPr>
        <w:pStyle w:val="Caption"/>
        <w:jc w:val="center"/>
        <w:rPr>
          <w:color w:val="000000" w:themeColor="text1"/>
          <w:sz w:val="24"/>
          <w:szCs w:val="24"/>
        </w:rPr>
      </w:pPr>
      <w:bookmarkStart w:id="176" w:name="_Toc38844581"/>
      <w:bookmarkStart w:id="177" w:name="_Toc40128737"/>
      <w:r w:rsidRPr="00E46A01">
        <w:rPr>
          <w:color w:val="000000" w:themeColor="text1"/>
          <w:sz w:val="24"/>
          <w:szCs w:val="24"/>
        </w:rPr>
        <w:t xml:space="preserve">Figure </w:t>
      </w:r>
      <w:r w:rsidRPr="00E46A01">
        <w:rPr>
          <w:color w:val="000000" w:themeColor="text1"/>
          <w:sz w:val="24"/>
          <w:szCs w:val="24"/>
        </w:rPr>
        <w:fldChar w:fldCharType="begin"/>
      </w:r>
      <w:r w:rsidRPr="00E46A01">
        <w:rPr>
          <w:color w:val="000000" w:themeColor="text1"/>
          <w:sz w:val="24"/>
          <w:szCs w:val="24"/>
        </w:rPr>
        <w:instrText xml:space="preserve"> SEQ Figure \* ARABIC </w:instrText>
      </w:r>
      <w:r w:rsidRPr="00E46A01">
        <w:rPr>
          <w:color w:val="000000" w:themeColor="text1"/>
          <w:sz w:val="24"/>
          <w:szCs w:val="24"/>
        </w:rPr>
        <w:fldChar w:fldCharType="separate"/>
      </w:r>
      <w:r w:rsidR="00E00E9C">
        <w:rPr>
          <w:noProof/>
          <w:color w:val="000000" w:themeColor="text1"/>
          <w:sz w:val="24"/>
          <w:szCs w:val="24"/>
        </w:rPr>
        <w:t>39</w:t>
      </w:r>
      <w:r w:rsidRPr="00E46A01">
        <w:rPr>
          <w:color w:val="000000" w:themeColor="text1"/>
          <w:sz w:val="24"/>
          <w:szCs w:val="24"/>
        </w:rPr>
        <w:fldChar w:fldCharType="end"/>
      </w:r>
      <w:r w:rsidRPr="00E46A01">
        <w:rPr>
          <w:color w:val="000000" w:themeColor="text1"/>
          <w:sz w:val="24"/>
          <w:szCs w:val="24"/>
        </w:rPr>
        <w:t xml:space="preserve"> News Processing and Plot sentiment Scoring</w:t>
      </w:r>
      <w:bookmarkEnd w:id="176"/>
      <w:r w:rsidR="006B298C" w:rsidRPr="00E46A01">
        <w:rPr>
          <w:color w:val="000000" w:themeColor="text1"/>
          <w:sz w:val="24"/>
          <w:szCs w:val="24"/>
        </w:rPr>
        <w:t xml:space="preserve"> [13]</w:t>
      </w:r>
      <w:bookmarkEnd w:id="177"/>
    </w:p>
    <w:p w14:paraId="6AD818F6" w14:textId="77777777" w:rsidR="00B21F33" w:rsidRPr="00844301" w:rsidRDefault="00357C5F" w:rsidP="00911465">
      <w:pPr>
        <w:pStyle w:val="ListParagraph"/>
        <w:numPr>
          <w:ilvl w:val="2"/>
          <w:numId w:val="7"/>
        </w:numPr>
        <w:spacing w:after="240" w:line="360" w:lineRule="auto"/>
        <w:ind w:left="720"/>
        <w:jc w:val="both"/>
        <w:rPr>
          <w:b/>
          <w:bCs/>
        </w:rPr>
      </w:pPr>
      <w:r w:rsidRPr="00844301">
        <w:rPr>
          <w:b/>
          <w:bCs/>
        </w:rPr>
        <w:t xml:space="preserve">Data Sources </w:t>
      </w:r>
    </w:p>
    <w:p w14:paraId="126B11D6" w14:textId="4E9632A3" w:rsidR="00B21F33" w:rsidRPr="00844301" w:rsidRDefault="00357C5F" w:rsidP="00911465">
      <w:pPr>
        <w:pStyle w:val="ListParagraph"/>
        <w:numPr>
          <w:ilvl w:val="3"/>
          <w:numId w:val="7"/>
        </w:numPr>
        <w:spacing w:after="240" w:line="360" w:lineRule="auto"/>
        <w:ind w:left="720"/>
        <w:jc w:val="both"/>
        <w:rPr>
          <w:b/>
          <w:bCs/>
        </w:rPr>
      </w:pPr>
      <w:r w:rsidRPr="00844301">
        <w:rPr>
          <w:b/>
          <w:bCs/>
        </w:rPr>
        <w:t xml:space="preserve">Historical Stock Prices Data </w:t>
      </w:r>
    </w:p>
    <w:p w14:paraId="7BD242DE" w14:textId="4B03387A" w:rsidR="00357C5F" w:rsidRDefault="00357C5F" w:rsidP="005C7172">
      <w:pPr>
        <w:spacing w:after="240" w:line="360" w:lineRule="auto"/>
        <w:jc w:val="both"/>
      </w:pPr>
      <w:r w:rsidRPr="00844301">
        <w:t xml:space="preserve">The dataset contains following fields: Date, Open, High, Low, Close and Volume. </w:t>
      </w:r>
    </w:p>
    <w:p w14:paraId="113F4420" w14:textId="64BBBEED" w:rsidR="005860D6" w:rsidRDefault="005860D6" w:rsidP="005C7172">
      <w:pPr>
        <w:spacing w:line="360" w:lineRule="auto"/>
        <w:jc w:val="both"/>
      </w:pPr>
      <w:r>
        <w:t xml:space="preserve">Historical data sets of stock prices can only obtain per day at the minimum from Yahoo Finance otherwise it would have to be streamed from directly from the NASDAQ website, which I did not have the access to. Ideally hourly stock prices would have worked by matching the time series with the Twitter feeds.  Data sets of stock prices were collected from the Yahoo Finance website for all three companies.  Each set had seven columns consisting of Date, Open, High, Low, Close, Volume and Adjusted Close. </w:t>
      </w:r>
    </w:p>
    <w:p w14:paraId="43254037" w14:textId="77777777" w:rsidR="005860D6" w:rsidRDefault="005860D6" w:rsidP="00E412E9">
      <w:pPr>
        <w:pStyle w:val="ListParagraph"/>
        <w:numPr>
          <w:ilvl w:val="0"/>
          <w:numId w:val="76"/>
        </w:numPr>
        <w:spacing w:line="360" w:lineRule="auto"/>
        <w:contextualSpacing/>
      </w:pPr>
      <w:r>
        <w:lastRenderedPageBreak/>
        <w:t>Date is the day of trading.</w:t>
      </w:r>
    </w:p>
    <w:p w14:paraId="071D477D" w14:textId="793982F0" w:rsidR="005860D6" w:rsidRDefault="005860D6" w:rsidP="00E412E9">
      <w:pPr>
        <w:pStyle w:val="ListParagraph"/>
        <w:numPr>
          <w:ilvl w:val="0"/>
          <w:numId w:val="75"/>
        </w:numPr>
        <w:spacing w:line="360" w:lineRule="auto"/>
        <w:contextualSpacing/>
      </w:pPr>
      <w:r>
        <w:t xml:space="preserve">Open is the opening price of the stock at the start of the </w:t>
      </w:r>
      <w:r w:rsidR="00751630">
        <w:t>day’s</w:t>
      </w:r>
      <w:r>
        <w:t xml:space="preserve"> trading.</w:t>
      </w:r>
    </w:p>
    <w:p w14:paraId="094C4128" w14:textId="77777777" w:rsidR="005860D6" w:rsidRDefault="005860D6" w:rsidP="00E412E9">
      <w:pPr>
        <w:pStyle w:val="ListParagraph"/>
        <w:numPr>
          <w:ilvl w:val="0"/>
          <w:numId w:val="75"/>
        </w:numPr>
        <w:spacing w:line="360" w:lineRule="auto"/>
        <w:contextualSpacing/>
      </w:pPr>
      <w:r>
        <w:t xml:space="preserve">High is the highest price of the stock form that day. </w:t>
      </w:r>
    </w:p>
    <w:p w14:paraId="4D6C5E97" w14:textId="77777777" w:rsidR="005860D6" w:rsidRDefault="005860D6" w:rsidP="00E412E9">
      <w:pPr>
        <w:pStyle w:val="ListParagraph"/>
        <w:numPr>
          <w:ilvl w:val="0"/>
          <w:numId w:val="75"/>
        </w:numPr>
        <w:spacing w:line="360" w:lineRule="auto"/>
        <w:contextualSpacing/>
      </w:pPr>
      <w:r>
        <w:t>Low is the lowest price of the stock from that day.</w:t>
      </w:r>
    </w:p>
    <w:p w14:paraId="5175B67F" w14:textId="5D24FDDC" w:rsidR="005860D6" w:rsidRDefault="005860D6" w:rsidP="00E412E9">
      <w:pPr>
        <w:pStyle w:val="ListParagraph"/>
        <w:numPr>
          <w:ilvl w:val="0"/>
          <w:numId w:val="75"/>
        </w:numPr>
        <w:spacing w:line="360" w:lineRule="auto"/>
        <w:contextualSpacing/>
      </w:pPr>
      <w:r>
        <w:t xml:space="preserve">Close is the closing price of the stock at the end of the </w:t>
      </w:r>
      <w:r w:rsidR="00751630">
        <w:t>day’s</w:t>
      </w:r>
      <w:r>
        <w:t xml:space="preserve"> trading. </w:t>
      </w:r>
    </w:p>
    <w:p w14:paraId="2BE718B4" w14:textId="77777777" w:rsidR="005860D6" w:rsidRDefault="005860D6" w:rsidP="00E412E9">
      <w:pPr>
        <w:pStyle w:val="ListParagraph"/>
        <w:numPr>
          <w:ilvl w:val="0"/>
          <w:numId w:val="75"/>
        </w:numPr>
        <w:spacing w:line="360" w:lineRule="auto"/>
        <w:contextualSpacing/>
      </w:pPr>
      <w:r>
        <w:t xml:space="preserve">Volume the number of shares traded that day. </w:t>
      </w:r>
    </w:p>
    <w:p w14:paraId="5BAB80D0" w14:textId="66A7B70C" w:rsidR="005860D6" w:rsidRDefault="005860D6" w:rsidP="00E412E9">
      <w:pPr>
        <w:pStyle w:val="ListParagraph"/>
        <w:numPr>
          <w:ilvl w:val="0"/>
          <w:numId w:val="75"/>
        </w:numPr>
        <w:spacing w:line="360" w:lineRule="auto"/>
        <w:contextualSpacing/>
      </w:pPr>
      <w:r>
        <w:t xml:space="preserve">Adjusted Close is the </w:t>
      </w:r>
      <w:r w:rsidR="00E8230D">
        <w:t>after-trading</w:t>
      </w:r>
      <w:r>
        <w:t xml:space="preserve"> hours price. The difference between the open and close price. </w:t>
      </w:r>
    </w:p>
    <w:p w14:paraId="4277170E" w14:textId="36A34AAA" w:rsidR="00612787" w:rsidRDefault="00612787" w:rsidP="00612787">
      <w:pPr>
        <w:spacing w:line="360" w:lineRule="auto"/>
        <w:contextualSpacing/>
      </w:pPr>
    </w:p>
    <w:p w14:paraId="31742411" w14:textId="4F985E84" w:rsidR="00612787" w:rsidRPr="00FD2859" w:rsidRDefault="00612787" w:rsidP="00612787">
      <w:pPr>
        <w:spacing w:line="360" w:lineRule="auto"/>
        <w:contextualSpacing/>
      </w:pPr>
      <w:r>
        <w:rPr>
          <w:noProof/>
        </w:rPr>
        <w:drawing>
          <wp:inline distT="0" distB="0" distL="0" distR="0" wp14:anchorId="236ECC97" wp14:editId="6CAB8024">
            <wp:extent cx="5270500" cy="4236085"/>
            <wp:effectExtent l="0" t="0" r="12700" b="571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4-05-22 at 17.00.38.png"/>
                    <pic:cNvPicPr/>
                  </pic:nvPicPr>
                  <pic:blipFill>
                    <a:blip r:embed="rId50">
                      <a:extLst>
                        <a:ext uri="{28A0092B-C50C-407E-A947-70E740481C1C}">
                          <a14:useLocalDpi xmlns:a14="http://schemas.microsoft.com/office/drawing/2010/main" val="0"/>
                        </a:ext>
                      </a:extLst>
                    </a:blip>
                    <a:stretch>
                      <a:fillRect/>
                    </a:stretch>
                  </pic:blipFill>
                  <pic:spPr>
                    <a:xfrm>
                      <a:off x="0" y="0"/>
                      <a:ext cx="5270500" cy="4236085"/>
                    </a:xfrm>
                    <a:prstGeom prst="rect">
                      <a:avLst/>
                    </a:prstGeom>
                  </pic:spPr>
                </pic:pic>
              </a:graphicData>
            </a:graphic>
          </wp:inline>
        </w:drawing>
      </w:r>
    </w:p>
    <w:p w14:paraId="559A7AC2" w14:textId="30F886D7" w:rsidR="005860D6" w:rsidRPr="00FF63B0" w:rsidRDefault="00FF63B0" w:rsidP="00FF63B0">
      <w:pPr>
        <w:pStyle w:val="Caption"/>
        <w:jc w:val="center"/>
        <w:rPr>
          <w:b/>
          <w:bCs/>
          <w:color w:val="000000" w:themeColor="text1"/>
          <w:sz w:val="24"/>
          <w:szCs w:val="24"/>
        </w:rPr>
      </w:pPr>
      <w:bookmarkStart w:id="178" w:name="_Toc40128738"/>
      <w:r w:rsidRPr="00FF63B0">
        <w:rPr>
          <w:color w:val="000000" w:themeColor="text1"/>
          <w:sz w:val="24"/>
          <w:szCs w:val="24"/>
        </w:rPr>
        <w:t xml:space="preserve">Figure </w:t>
      </w:r>
      <w:r w:rsidRPr="00FF63B0">
        <w:rPr>
          <w:color w:val="000000" w:themeColor="text1"/>
          <w:sz w:val="24"/>
          <w:szCs w:val="24"/>
        </w:rPr>
        <w:fldChar w:fldCharType="begin"/>
      </w:r>
      <w:r w:rsidRPr="00FF63B0">
        <w:rPr>
          <w:color w:val="000000" w:themeColor="text1"/>
          <w:sz w:val="24"/>
          <w:szCs w:val="24"/>
        </w:rPr>
        <w:instrText xml:space="preserve"> SEQ Figure \* ARABIC </w:instrText>
      </w:r>
      <w:r w:rsidRPr="00FF63B0">
        <w:rPr>
          <w:color w:val="000000" w:themeColor="text1"/>
          <w:sz w:val="24"/>
          <w:szCs w:val="24"/>
        </w:rPr>
        <w:fldChar w:fldCharType="separate"/>
      </w:r>
      <w:r w:rsidR="00E00E9C">
        <w:rPr>
          <w:noProof/>
          <w:color w:val="000000" w:themeColor="text1"/>
          <w:sz w:val="24"/>
          <w:szCs w:val="24"/>
        </w:rPr>
        <w:t>40</w:t>
      </w:r>
      <w:r w:rsidRPr="00FF63B0">
        <w:rPr>
          <w:color w:val="000000" w:themeColor="text1"/>
          <w:sz w:val="24"/>
          <w:szCs w:val="24"/>
        </w:rPr>
        <w:fldChar w:fldCharType="end"/>
      </w:r>
      <w:r w:rsidRPr="00FF63B0">
        <w:rPr>
          <w:color w:val="000000" w:themeColor="text1"/>
          <w:sz w:val="24"/>
          <w:szCs w:val="24"/>
        </w:rPr>
        <w:t xml:space="preserve"> Sample Historical Data</w:t>
      </w:r>
      <w:bookmarkEnd w:id="178"/>
    </w:p>
    <w:p w14:paraId="72640A04" w14:textId="77648B3D" w:rsidR="00357C5F" w:rsidRPr="00844301" w:rsidRDefault="00357C5F" w:rsidP="00911465">
      <w:pPr>
        <w:pStyle w:val="ListParagraph"/>
        <w:numPr>
          <w:ilvl w:val="3"/>
          <w:numId w:val="7"/>
        </w:numPr>
        <w:spacing w:after="240" w:line="360" w:lineRule="auto"/>
        <w:ind w:left="720"/>
        <w:jc w:val="both"/>
        <w:rPr>
          <w:b/>
          <w:bCs/>
        </w:rPr>
      </w:pPr>
      <w:r w:rsidRPr="00844301">
        <w:rPr>
          <w:b/>
          <w:bCs/>
        </w:rPr>
        <w:t xml:space="preserve">Twitter Data </w:t>
      </w:r>
    </w:p>
    <w:p w14:paraId="060BDA31" w14:textId="77777777" w:rsidR="00BB6E66" w:rsidRPr="00844301" w:rsidRDefault="00BB6E66" w:rsidP="00E412E9">
      <w:pPr>
        <w:pStyle w:val="ListParagraph"/>
        <w:numPr>
          <w:ilvl w:val="0"/>
          <w:numId w:val="36"/>
        </w:numPr>
        <w:spacing w:after="240" w:line="360" w:lineRule="auto"/>
        <w:jc w:val="both"/>
      </w:pPr>
      <w:r w:rsidRPr="00844301">
        <w:t>Twitter</w:t>
      </w:r>
      <w:r w:rsidR="00357C5F" w:rsidRPr="00844301">
        <w:t xml:space="preserve"> data from Internet Archive collection of twitter stream.</w:t>
      </w:r>
    </w:p>
    <w:p w14:paraId="6907D1BA" w14:textId="77777777" w:rsidR="00BB6E66" w:rsidRPr="00844301" w:rsidRDefault="00357C5F" w:rsidP="00E412E9">
      <w:pPr>
        <w:pStyle w:val="ListParagraph"/>
        <w:numPr>
          <w:ilvl w:val="0"/>
          <w:numId w:val="36"/>
        </w:numPr>
        <w:spacing w:after="240" w:line="360" w:lineRule="auto"/>
        <w:jc w:val="both"/>
      </w:pPr>
      <w:r w:rsidRPr="00844301">
        <w:t xml:space="preserve"> It contains the tweets in a nested structure as: Year → Month → Date → Hour → Minute. </w:t>
      </w:r>
    </w:p>
    <w:p w14:paraId="63C2AFD7" w14:textId="4B2007FC" w:rsidR="00357C5F" w:rsidRDefault="00357C5F" w:rsidP="00E412E9">
      <w:pPr>
        <w:pStyle w:val="ListParagraph"/>
        <w:numPr>
          <w:ilvl w:val="0"/>
          <w:numId w:val="36"/>
        </w:numPr>
        <w:spacing w:after="240" w:line="360" w:lineRule="auto"/>
        <w:jc w:val="both"/>
      </w:pPr>
      <w:r w:rsidRPr="00844301">
        <w:t>The dataset contains the fields</w:t>
      </w:r>
      <w:r w:rsidR="00BB6E66" w:rsidRPr="00844301">
        <w:t xml:space="preserve"> as shown below</w:t>
      </w:r>
      <w:r w:rsidRPr="00844301">
        <w:t xml:space="preserve">: contributors, coordinates, created_at, delete, display_text_range, entities, extended_entities, extended_tweet, favorite_count, </w:t>
      </w:r>
      <w:proofErr w:type="spellStart"/>
      <w:r w:rsidRPr="00844301">
        <w:t>favorited</w:t>
      </w:r>
      <w:proofErr w:type="spellEnd"/>
      <w:r w:rsidRPr="00844301">
        <w:t xml:space="preserve">, </w:t>
      </w:r>
      <w:proofErr w:type="spellStart"/>
      <w:r w:rsidRPr="00844301">
        <w:lastRenderedPageBreak/>
        <w:t>filter_level</w:t>
      </w:r>
      <w:proofErr w:type="spellEnd"/>
      <w:r w:rsidRPr="00844301">
        <w:t xml:space="preserve">, geo, id, </w:t>
      </w:r>
      <w:proofErr w:type="spellStart"/>
      <w:r w:rsidRPr="00844301">
        <w:t>id_str</w:t>
      </w:r>
      <w:proofErr w:type="spellEnd"/>
      <w:r w:rsidRPr="00844301">
        <w:t xml:space="preserve">, </w:t>
      </w:r>
      <w:proofErr w:type="spellStart"/>
      <w:r w:rsidRPr="00844301">
        <w:t>reply_count</w:t>
      </w:r>
      <w:proofErr w:type="spellEnd"/>
      <w:r w:rsidRPr="00844301">
        <w:t xml:space="preserve">, retweet_count, retweeted, retweeted_status, source, text, </w:t>
      </w:r>
      <w:proofErr w:type="spellStart"/>
      <w:r w:rsidRPr="00844301">
        <w:t>timestamp_ms</w:t>
      </w:r>
      <w:proofErr w:type="spellEnd"/>
      <w:r w:rsidRPr="00844301">
        <w:t>, truncated, user</w:t>
      </w:r>
      <w:r w:rsidR="00BB6E66" w:rsidRPr="00844301">
        <w:t xml:space="preserve"> etc.,</w:t>
      </w:r>
    </w:p>
    <w:p w14:paraId="26DF1FFF" w14:textId="449A8815" w:rsidR="00F46EE3" w:rsidRDefault="00F46EE3" w:rsidP="00F46EE3">
      <w:pPr>
        <w:spacing w:after="240" w:line="360" w:lineRule="auto"/>
        <w:jc w:val="both"/>
      </w:pPr>
      <w:r>
        <w:rPr>
          <w:noProof/>
        </w:rPr>
        <w:drawing>
          <wp:inline distT="0" distB="0" distL="0" distR="0" wp14:anchorId="0C897989" wp14:editId="7861377C">
            <wp:extent cx="5758815" cy="3907790"/>
            <wp:effectExtent l="0" t="0" r="0"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Screen Shot 2020-05-09 at 9.43.37 PM.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58815" cy="3907790"/>
                    </a:xfrm>
                    <a:prstGeom prst="rect">
                      <a:avLst/>
                    </a:prstGeom>
                  </pic:spPr>
                </pic:pic>
              </a:graphicData>
            </a:graphic>
          </wp:inline>
        </w:drawing>
      </w:r>
    </w:p>
    <w:p w14:paraId="7763672A" w14:textId="415FFD46" w:rsidR="00F46EE3" w:rsidRPr="008A21A8" w:rsidRDefault="008A21A8" w:rsidP="008A21A8">
      <w:pPr>
        <w:pStyle w:val="Caption"/>
        <w:jc w:val="center"/>
        <w:rPr>
          <w:color w:val="000000" w:themeColor="text1"/>
          <w:sz w:val="24"/>
          <w:szCs w:val="24"/>
        </w:rPr>
      </w:pPr>
      <w:bookmarkStart w:id="179" w:name="_Toc40128739"/>
      <w:r w:rsidRPr="008A21A8">
        <w:rPr>
          <w:color w:val="000000" w:themeColor="text1"/>
          <w:sz w:val="24"/>
          <w:szCs w:val="24"/>
        </w:rPr>
        <w:t xml:space="preserve">Figure </w:t>
      </w:r>
      <w:r w:rsidRPr="008A21A8">
        <w:rPr>
          <w:color w:val="000000" w:themeColor="text1"/>
          <w:sz w:val="24"/>
          <w:szCs w:val="24"/>
        </w:rPr>
        <w:fldChar w:fldCharType="begin"/>
      </w:r>
      <w:r w:rsidRPr="008A21A8">
        <w:rPr>
          <w:color w:val="000000" w:themeColor="text1"/>
          <w:sz w:val="24"/>
          <w:szCs w:val="24"/>
        </w:rPr>
        <w:instrText xml:space="preserve"> SEQ Figure \* ARABIC </w:instrText>
      </w:r>
      <w:r w:rsidRPr="008A21A8">
        <w:rPr>
          <w:color w:val="000000" w:themeColor="text1"/>
          <w:sz w:val="24"/>
          <w:szCs w:val="24"/>
        </w:rPr>
        <w:fldChar w:fldCharType="separate"/>
      </w:r>
      <w:r w:rsidR="00E00E9C">
        <w:rPr>
          <w:noProof/>
          <w:color w:val="000000" w:themeColor="text1"/>
          <w:sz w:val="24"/>
          <w:szCs w:val="24"/>
        </w:rPr>
        <w:t>41</w:t>
      </w:r>
      <w:r w:rsidRPr="008A21A8">
        <w:rPr>
          <w:color w:val="000000" w:themeColor="text1"/>
          <w:sz w:val="24"/>
          <w:szCs w:val="24"/>
        </w:rPr>
        <w:fldChar w:fldCharType="end"/>
      </w:r>
      <w:r w:rsidRPr="008A21A8">
        <w:rPr>
          <w:color w:val="000000" w:themeColor="text1"/>
          <w:sz w:val="24"/>
          <w:szCs w:val="24"/>
        </w:rPr>
        <w:t xml:space="preserve"> Sample Tweet Graph Model</w:t>
      </w:r>
      <w:bookmarkEnd w:id="179"/>
    </w:p>
    <w:p w14:paraId="14EE73E2" w14:textId="1FC77E97" w:rsidR="00F46EE3" w:rsidRDefault="00421153" w:rsidP="00F46EE3">
      <w:pPr>
        <w:spacing w:after="240" w:line="360" w:lineRule="auto"/>
        <w:jc w:val="both"/>
      </w:pPr>
      <w:r>
        <w:rPr>
          <w:noProof/>
        </w:rPr>
        <w:drawing>
          <wp:inline distT="0" distB="0" distL="0" distR="0" wp14:anchorId="43503275" wp14:editId="12C3C5C8">
            <wp:extent cx="5758815" cy="2200910"/>
            <wp:effectExtent l="0" t="0" r="0" b="0"/>
            <wp:docPr id="97" name="Picture 97"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Screen Shot 2020-05-09 at 9.44.02 PM.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58815" cy="2200910"/>
                    </a:xfrm>
                    <a:prstGeom prst="rect">
                      <a:avLst/>
                    </a:prstGeom>
                  </pic:spPr>
                </pic:pic>
              </a:graphicData>
            </a:graphic>
          </wp:inline>
        </w:drawing>
      </w:r>
    </w:p>
    <w:p w14:paraId="2A93845F" w14:textId="40238F05" w:rsidR="00F46EE3" w:rsidRPr="00421153" w:rsidRDefault="00421153" w:rsidP="00421153">
      <w:pPr>
        <w:pStyle w:val="Caption"/>
        <w:jc w:val="center"/>
        <w:rPr>
          <w:color w:val="000000" w:themeColor="text1"/>
          <w:sz w:val="24"/>
          <w:szCs w:val="24"/>
        </w:rPr>
      </w:pPr>
      <w:bookmarkStart w:id="180" w:name="_Toc40128740"/>
      <w:r w:rsidRPr="00421153">
        <w:rPr>
          <w:color w:val="000000" w:themeColor="text1"/>
          <w:sz w:val="24"/>
          <w:szCs w:val="24"/>
        </w:rPr>
        <w:t xml:space="preserve">Figure </w:t>
      </w:r>
      <w:r w:rsidRPr="00421153">
        <w:rPr>
          <w:color w:val="000000" w:themeColor="text1"/>
          <w:sz w:val="24"/>
          <w:szCs w:val="24"/>
        </w:rPr>
        <w:fldChar w:fldCharType="begin"/>
      </w:r>
      <w:r w:rsidRPr="00421153">
        <w:rPr>
          <w:color w:val="000000" w:themeColor="text1"/>
          <w:sz w:val="24"/>
          <w:szCs w:val="24"/>
        </w:rPr>
        <w:instrText xml:space="preserve"> SEQ Figure \* ARABIC </w:instrText>
      </w:r>
      <w:r w:rsidRPr="00421153">
        <w:rPr>
          <w:color w:val="000000" w:themeColor="text1"/>
          <w:sz w:val="24"/>
          <w:szCs w:val="24"/>
        </w:rPr>
        <w:fldChar w:fldCharType="separate"/>
      </w:r>
      <w:r w:rsidR="00E00E9C">
        <w:rPr>
          <w:noProof/>
          <w:color w:val="000000" w:themeColor="text1"/>
          <w:sz w:val="24"/>
          <w:szCs w:val="24"/>
        </w:rPr>
        <w:t>42</w:t>
      </w:r>
      <w:r w:rsidRPr="00421153">
        <w:rPr>
          <w:color w:val="000000" w:themeColor="text1"/>
          <w:sz w:val="24"/>
          <w:szCs w:val="24"/>
        </w:rPr>
        <w:fldChar w:fldCharType="end"/>
      </w:r>
      <w:r w:rsidRPr="00421153">
        <w:rPr>
          <w:color w:val="000000" w:themeColor="text1"/>
          <w:sz w:val="24"/>
          <w:szCs w:val="24"/>
        </w:rPr>
        <w:t xml:space="preserve">  Twitter Use Case Overview</w:t>
      </w:r>
      <w:bookmarkEnd w:id="180"/>
    </w:p>
    <w:p w14:paraId="78A80A9C" w14:textId="50BB2836" w:rsidR="0016045A" w:rsidRDefault="0016045A" w:rsidP="00F46EE3">
      <w:pPr>
        <w:spacing w:after="240" w:line="360" w:lineRule="auto"/>
        <w:jc w:val="both"/>
      </w:pPr>
      <w:r>
        <w:rPr>
          <w:noProof/>
        </w:rPr>
        <w:lastRenderedPageBreak/>
        <w:drawing>
          <wp:inline distT="0" distB="0" distL="0" distR="0" wp14:anchorId="78070A0B" wp14:editId="177AF3A3">
            <wp:extent cx="5758815" cy="2717165"/>
            <wp:effectExtent l="0" t="0" r="0" b="635"/>
            <wp:docPr id="99" name="Picture 9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Screen Shot 2020-05-09 at 10.16.58 PM.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58815" cy="2717165"/>
                    </a:xfrm>
                    <a:prstGeom prst="rect">
                      <a:avLst/>
                    </a:prstGeom>
                  </pic:spPr>
                </pic:pic>
              </a:graphicData>
            </a:graphic>
          </wp:inline>
        </w:drawing>
      </w:r>
    </w:p>
    <w:p w14:paraId="37026D52" w14:textId="7938F6D3" w:rsidR="00354048" w:rsidRPr="00354048" w:rsidRDefault="00354048" w:rsidP="00354048">
      <w:pPr>
        <w:pStyle w:val="Caption"/>
        <w:jc w:val="center"/>
        <w:rPr>
          <w:color w:val="000000" w:themeColor="text1"/>
          <w:sz w:val="24"/>
          <w:szCs w:val="24"/>
        </w:rPr>
      </w:pPr>
      <w:bookmarkStart w:id="181" w:name="_Toc40128741"/>
      <w:r w:rsidRPr="00354048">
        <w:rPr>
          <w:color w:val="000000" w:themeColor="text1"/>
          <w:sz w:val="24"/>
          <w:szCs w:val="24"/>
        </w:rPr>
        <w:t xml:space="preserve">Figure </w:t>
      </w:r>
      <w:r w:rsidRPr="00354048">
        <w:rPr>
          <w:color w:val="000000" w:themeColor="text1"/>
          <w:sz w:val="24"/>
          <w:szCs w:val="24"/>
        </w:rPr>
        <w:fldChar w:fldCharType="begin"/>
      </w:r>
      <w:r w:rsidRPr="00354048">
        <w:rPr>
          <w:color w:val="000000" w:themeColor="text1"/>
          <w:sz w:val="24"/>
          <w:szCs w:val="24"/>
        </w:rPr>
        <w:instrText xml:space="preserve"> SEQ Figure \* ARABIC </w:instrText>
      </w:r>
      <w:r w:rsidRPr="00354048">
        <w:rPr>
          <w:color w:val="000000" w:themeColor="text1"/>
          <w:sz w:val="24"/>
          <w:szCs w:val="24"/>
        </w:rPr>
        <w:fldChar w:fldCharType="separate"/>
      </w:r>
      <w:r w:rsidR="00E00E9C">
        <w:rPr>
          <w:noProof/>
          <w:color w:val="000000" w:themeColor="text1"/>
          <w:sz w:val="24"/>
          <w:szCs w:val="24"/>
        </w:rPr>
        <w:t>43</w:t>
      </w:r>
      <w:r w:rsidRPr="00354048">
        <w:rPr>
          <w:color w:val="000000" w:themeColor="text1"/>
          <w:sz w:val="24"/>
          <w:szCs w:val="24"/>
        </w:rPr>
        <w:fldChar w:fldCharType="end"/>
      </w:r>
      <w:r w:rsidRPr="00354048">
        <w:rPr>
          <w:color w:val="000000" w:themeColor="text1"/>
          <w:sz w:val="24"/>
          <w:szCs w:val="24"/>
        </w:rPr>
        <w:t xml:space="preserve"> Sample Code to read tweet data</w:t>
      </w:r>
      <w:bookmarkEnd w:id="181"/>
    </w:p>
    <w:p w14:paraId="06625238" w14:textId="175890F3" w:rsidR="00186ED8" w:rsidRPr="00844301" w:rsidRDefault="00357C5F" w:rsidP="00911465">
      <w:pPr>
        <w:pStyle w:val="ListParagraph"/>
        <w:numPr>
          <w:ilvl w:val="3"/>
          <w:numId w:val="7"/>
        </w:numPr>
        <w:spacing w:after="240" w:line="360" w:lineRule="auto"/>
        <w:ind w:left="720"/>
        <w:jc w:val="both"/>
        <w:rPr>
          <w:b/>
          <w:bCs/>
        </w:rPr>
      </w:pPr>
      <w:r w:rsidRPr="00844301">
        <w:rPr>
          <w:b/>
          <w:bCs/>
        </w:rPr>
        <w:t xml:space="preserve">News </w:t>
      </w:r>
      <w:r w:rsidR="00186ED8" w:rsidRPr="00844301">
        <w:rPr>
          <w:b/>
          <w:bCs/>
        </w:rPr>
        <w:t>Data:</w:t>
      </w:r>
    </w:p>
    <w:p w14:paraId="1A2D9D54" w14:textId="77777777" w:rsidR="009B0094" w:rsidRPr="00844301" w:rsidRDefault="00357C5F" w:rsidP="00E412E9">
      <w:pPr>
        <w:pStyle w:val="ListParagraph"/>
        <w:numPr>
          <w:ilvl w:val="0"/>
          <w:numId w:val="37"/>
        </w:numPr>
        <w:spacing w:after="240" w:line="360" w:lineRule="auto"/>
        <w:jc w:val="both"/>
      </w:pPr>
      <w:r w:rsidRPr="00844301">
        <w:t>News Dataset from Kaggle News Category Dataset and Kaggle US Financial News Articles.</w:t>
      </w:r>
    </w:p>
    <w:p w14:paraId="2E1638E5" w14:textId="77777777" w:rsidR="007E612B" w:rsidRPr="00844301" w:rsidRDefault="00357C5F" w:rsidP="00E412E9">
      <w:pPr>
        <w:pStyle w:val="ListParagraph"/>
        <w:numPr>
          <w:ilvl w:val="0"/>
          <w:numId w:val="37"/>
        </w:numPr>
        <w:spacing w:after="240" w:line="360" w:lineRule="auto"/>
        <w:jc w:val="both"/>
      </w:pPr>
      <w:r w:rsidRPr="00844301">
        <w:t xml:space="preserve"> Kaggle News Category Dataset contains approximately 200k news articles of various categories</w:t>
      </w:r>
    </w:p>
    <w:p w14:paraId="0CE2C2A3" w14:textId="77777777" w:rsidR="00E34DAA" w:rsidRPr="00844301" w:rsidRDefault="00357C5F" w:rsidP="00E412E9">
      <w:pPr>
        <w:pStyle w:val="ListParagraph"/>
        <w:numPr>
          <w:ilvl w:val="0"/>
          <w:numId w:val="37"/>
        </w:numPr>
        <w:spacing w:after="240" w:line="360" w:lineRule="auto"/>
        <w:jc w:val="both"/>
      </w:pPr>
      <w:r w:rsidRPr="00844301">
        <w:t>The fields in this dataset include date, authors, category, headline, short description and link.</w:t>
      </w:r>
    </w:p>
    <w:p w14:paraId="21CCE4D1" w14:textId="7B758073" w:rsidR="006E47B2" w:rsidRPr="00844301" w:rsidRDefault="00357C5F" w:rsidP="00E412E9">
      <w:pPr>
        <w:pStyle w:val="ListParagraph"/>
        <w:numPr>
          <w:ilvl w:val="0"/>
          <w:numId w:val="37"/>
        </w:numPr>
        <w:spacing w:after="240" w:line="360" w:lineRule="auto"/>
        <w:jc w:val="both"/>
      </w:pPr>
      <w:r w:rsidRPr="00844301">
        <w:t xml:space="preserve">The news articles are from the following news publishers: Bloomberg.com, CNBC.com, reuters.com, wsj.com, fortune.com. </w:t>
      </w:r>
    </w:p>
    <w:p w14:paraId="785EAD97" w14:textId="3A42641D" w:rsidR="00580D5B" w:rsidRPr="00844301" w:rsidRDefault="000F300E" w:rsidP="00911465">
      <w:pPr>
        <w:pStyle w:val="ListParagraph"/>
        <w:numPr>
          <w:ilvl w:val="3"/>
          <w:numId w:val="7"/>
        </w:numPr>
        <w:spacing w:after="240" w:line="360" w:lineRule="auto"/>
        <w:ind w:left="720"/>
        <w:jc w:val="both"/>
        <w:rPr>
          <w:b/>
          <w:bCs/>
        </w:rPr>
      </w:pPr>
      <w:r w:rsidRPr="00844301">
        <w:rPr>
          <w:b/>
          <w:bCs/>
        </w:rPr>
        <w:t>Stock Data</w:t>
      </w:r>
      <w:r w:rsidRPr="00844301">
        <w:t xml:space="preserve"> </w:t>
      </w:r>
    </w:p>
    <w:p w14:paraId="5204082D" w14:textId="19169C48" w:rsidR="000F300E" w:rsidRDefault="000F300E" w:rsidP="009714AF">
      <w:pPr>
        <w:spacing w:after="240" w:line="360" w:lineRule="auto"/>
        <w:jc w:val="both"/>
      </w:pPr>
      <w:r w:rsidRPr="00844301">
        <w:t xml:space="preserve">Generally, adjusted prices for stock market prediction are used because normal prices might have other influences such as stock splitting which may lead to a poorly performing model. </w:t>
      </w:r>
    </w:p>
    <w:p w14:paraId="1F8AC257" w14:textId="3B1C803A" w:rsidR="00E07E46" w:rsidRDefault="00E07E46" w:rsidP="00E07E46">
      <w:pPr>
        <w:spacing w:after="240" w:line="360" w:lineRule="auto"/>
        <w:jc w:val="both"/>
      </w:pPr>
      <w:r>
        <w:t xml:space="preserve">Historical data can be extracted by using </w:t>
      </w:r>
      <w:proofErr w:type="spellStart"/>
      <w:r w:rsidRPr="00E07E46">
        <w:t>investpy</w:t>
      </w:r>
      <w:proofErr w:type="spellEnd"/>
      <w:r w:rsidRPr="00E07E46">
        <w:t>, which is mainly intended for historical data extraction</w:t>
      </w:r>
      <w:r>
        <w:t>.</w:t>
      </w:r>
    </w:p>
    <w:p w14:paraId="4F6FFFAB" w14:textId="00701738" w:rsidR="00E07E46" w:rsidRPr="00E07E46" w:rsidRDefault="00E07E46" w:rsidP="00E07E46">
      <w:pPr>
        <w:spacing w:after="240" w:line="360" w:lineRule="auto"/>
        <w:jc w:val="both"/>
      </w:pPr>
      <w:r>
        <w:rPr>
          <w:noProof/>
        </w:rPr>
        <w:lastRenderedPageBreak/>
        <w:drawing>
          <wp:inline distT="0" distB="0" distL="0" distR="0" wp14:anchorId="67377BBC" wp14:editId="20E48250">
            <wp:extent cx="5758815" cy="4349115"/>
            <wp:effectExtent l="0" t="0" r="0" b="0"/>
            <wp:docPr id="98" name="Picture 9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Screen Shot 2020-05-09 at 10.14.59 PM.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58815" cy="4349115"/>
                    </a:xfrm>
                    <a:prstGeom prst="rect">
                      <a:avLst/>
                    </a:prstGeom>
                  </pic:spPr>
                </pic:pic>
              </a:graphicData>
            </a:graphic>
          </wp:inline>
        </w:drawing>
      </w:r>
    </w:p>
    <w:p w14:paraId="4D11446B" w14:textId="3249C230" w:rsidR="00E07E46" w:rsidRPr="00781388" w:rsidRDefault="00DA0B1E" w:rsidP="00781388">
      <w:pPr>
        <w:pStyle w:val="Caption"/>
        <w:jc w:val="center"/>
        <w:rPr>
          <w:color w:val="000000" w:themeColor="text1"/>
          <w:sz w:val="24"/>
          <w:szCs w:val="24"/>
        </w:rPr>
      </w:pPr>
      <w:bookmarkStart w:id="182" w:name="_Toc40128742"/>
      <w:r w:rsidRPr="00781388">
        <w:rPr>
          <w:color w:val="000000" w:themeColor="text1"/>
          <w:sz w:val="24"/>
          <w:szCs w:val="24"/>
        </w:rPr>
        <w:t xml:space="preserve">Figure </w:t>
      </w:r>
      <w:r w:rsidRPr="00781388">
        <w:rPr>
          <w:color w:val="000000" w:themeColor="text1"/>
          <w:sz w:val="24"/>
          <w:szCs w:val="24"/>
        </w:rPr>
        <w:fldChar w:fldCharType="begin"/>
      </w:r>
      <w:r w:rsidRPr="00781388">
        <w:rPr>
          <w:color w:val="000000" w:themeColor="text1"/>
          <w:sz w:val="24"/>
          <w:szCs w:val="24"/>
        </w:rPr>
        <w:instrText xml:space="preserve"> SEQ Figure \* ARABIC </w:instrText>
      </w:r>
      <w:r w:rsidRPr="00781388">
        <w:rPr>
          <w:color w:val="000000" w:themeColor="text1"/>
          <w:sz w:val="24"/>
          <w:szCs w:val="24"/>
        </w:rPr>
        <w:fldChar w:fldCharType="separate"/>
      </w:r>
      <w:r w:rsidR="00E00E9C">
        <w:rPr>
          <w:noProof/>
          <w:color w:val="000000" w:themeColor="text1"/>
          <w:sz w:val="24"/>
          <w:szCs w:val="24"/>
        </w:rPr>
        <w:t>44</w:t>
      </w:r>
      <w:r w:rsidRPr="00781388">
        <w:rPr>
          <w:color w:val="000000" w:themeColor="text1"/>
          <w:sz w:val="24"/>
          <w:szCs w:val="24"/>
        </w:rPr>
        <w:fldChar w:fldCharType="end"/>
      </w:r>
      <w:r w:rsidRPr="00781388">
        <w:rPr>
          <w:color w:val="000000" w:themeColor="text1"/>
          <w:sz w:val="24"/>
          <w:szCs w:val="24"/>
        </w:rPr>
        <w:t xml:space="preserve"> </w:t>
      </w:r>
      <w:proofErr w:type="spellStart"/>
      <w:r w:rsidRPr="00781388">
        <w:rPr>
          <w:color w:val="000000" w:themeColor="text1"/>
          <w:sz w:val="24"/>
          <w:szCs w:val="24"/>
        </w:rPr>
        <w:t>Investpy</w:t>
      </w:r>
      <w:proofErr w:type="spellEnd"/>
      <w:r w:rsidRPr="00781388">
        <w:rPr>
          <w:color w:val="000000" w:themeColor="text1"/>
          <w:sz w:val="24"/>
          <w:szCs w:val="24"/>
        </w:rPr>
        <w:t xml:space="preserve"> Historical Data</w:t>
      </w:r>
      <w:bookmarkEnd w:id="182"/>
    </w:p>
    <w:p w14:paraId="5A2A7C04" w14:textId="58843AB4" w:rsidR="00AC2A01" w:rsidRPr="00844301" w:rsidRDefault="00096FFC" w:rsidP="009714AF">
      <w:pPr>
        <w:spacing w:after="240" w:line="360" w:lineRule="auto"/>
        <w:jc w:val="both"/>
      </w:pPr>
      <w:r w:rsidRPr="00844301">
        <w:rPr>
          <w:noProof/>
        </w:rPr>
        <w:drawing>
          <wp:inline distT="0" distB="0" distL="0" distR="0" wp14:anchorId="63CCE048" wp14:editId="4F6B99DC">
            <wp:extent cx="5048462" cy="2910840"/>
            <wp:effectExtent l="0" t="0" r="6350" b="0"/>
            <wp:docPr id="9" name="Picture 9"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20-04-25 at 3.18.13 PM.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050819" cy="2912199"/>
                    </a:xfrm>
                    <a:prstGeom prst="rect">
                      <a:avLst/>
                    </a:prstGeom>
                  </pic:spPr>
                </pic:pic>
              </a:graphicData>
            </a:graphic>
          </wp:inline>
        </w:drawing>
      </w:r>
    </w:p>
    <w:p w14:paraId="4BA495FB" w14:textId="769965AA" w:rsidR="009D0DD9" w:rsidRDefault="006F0EE8" w:rsidP="00665132">
      <w:pPr>
        <w:pStyle w:val="Caption"/>
        <w:jc w:val="center"/>
        <w:rPr>
          <w:color w:val="000000" w:themeColor="text1"/>
          <w:sz w:val="24"/>
          <w:szCs w:val="24"/>
        </w:rPr>
      </w:pPr>
      <w:bookmarkStart w:id="183" w:name="_Toc40128743"/>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45</w:t>
      </w:r>
      <w:r w:rsidRPr="00844301">
        <w:rPr>
          <w:color w:val="000000" w:themeColor="text1"/>
          <w:sz w:val="24"/>
          <w:szCs w:val="24"/>
        </w:rPr>
        <w:fldChar w:fldCharType="end"/>
      </w:r>
      <w:r w:rsidRPr="00844301">
        <w:rPr>
          <w:color w:val="000000" w:themeColor="text1"/>
          <w:sz w:val="24"/>
          <w:szCs w:val="24"/>
        </w:rPr>
        <w:t xml:space="preserve"> Apple Stock Yearly chart</w:t>
      </w:r>
      <w:bookmarkEnd w:id="183"/>
    </w:p>
    <w:p w14:paraId="584CC956" w14:textId="14D4C887" w:rsidR="00781388" w:rsidRDefault="00781388" w:rsidP="00781388"/>
    <w:p w14:paraId="421DA62E" w14:textId="067D02F7" w:rsidR="00781388" w:rsidRDefault="00781388" w:rsidP="00781388"/>
    <w:p w14:paraId="04E75F74" w14:textId="77777777" w:rsidR="00781388" w:rsidRPr="00781388" w:rsidRDefault="00781388" w:rsidP="00781388"/>
    <w:p w14:paraId="5F49D2A3" w14:textId="77777777" w:rsidR="00A57330" w:rsidRPr="00844301" w:rsidRDefault="000F300E" w:rsidP="00911465">
      <w:pPr>
        <w:pStyle w:val="ListParagraph"/>
        <w:numPr>
          <w:ilvl w:val="3"/>
          <w:numId w:val="7"/>
        </w:numPr>
        <w:spacing w:after="240" w:line="360" w:lineRule="auto"/>
        <w:ind w:left="720"/>
        <w:jc w:val="both"/>
        <w:rPr>
          <w:b/>
          <w:bCs/>
        </w:rPr>
      </w:pPr>
      <w:r w:rsidRPr="00844301">
        <w:rPr>
          <w:b/>
          <w:bCs/>
        </w:rPr>
        <w:lastRenderedPageBreak/>
        <w:t>News Data</w:t>
      </w:r>
      <w:r w:rsidR="00A57330" w:rsidRPr="00844301">
        <w:rPr>
          <w:b/>
          <w:bCs/>
        </w:rPr>
        <w:t xml:space="preserve"> (</w:t>
      </w:r>
      <w:r w:rsidRPr="00844301">
        <w:t>Count of articles based on News Categories</w:t>
      </w:r>
      <w:r w:rsidR="00A57330" w:rsidRPr="00844301">
        <w:t xml:space="preserve">) </w:t>
      </w:r>
    </w:p>
    <w:p w14:paraId="372684BE" w14:textId="270C53A7" w:rsidR="007E5E6E" w:rsidRPr="00844301" w:rsidRDefault="000F300E" w:rsidP="009714AF">
      <w:pPr>
        <w:spacing w:after="240" w:line="360" w:lineRule="auto"/>
        <w:jc w:val="both"/>
        <w:rPr>
          <w:b/>
          <w:bCs/>
        </w:rPr>
      </w:pPr>
      <w:r w:rsidRPr="00844301">
        <w:t xml:space="preserve">The Bar Chart below shows the count of articles by each category for the Kaggle News Category Dataset. </w:t>
      </w:r>
    </w:p>
    <w:p w14:paraId="34DF85C2" w14:textId="32975E58" w:rsidR="000140DA" w:rsidRPr="00844301" w:rsidRDefault="000F300E" w:rsidP="00C27D8C">
      <w:pPr>
        <w:spacing w:after="240" w:line="360" w:lineRule="auto"/>
        <w:ind w:left="720"/>
        <w:jc w:val="both"/>
      </w:pPr>
      <w:r w:rsidRPr="00844301">
        <w:rPr>
          <w:noProof/>
        </w:rPr>
        <w:drawing>
          <wp:inline distT="0" distB="0" distL="0" distR="0" wp14:anchorId="16FC9DD3" wp14:editId="2634DBEE">
            <wp:extent cx="5124450" cy="2479040"/>
            <wp:effectExtent l="0" t="0" r="6350" b="0"/>
            <wp:docPr id="83" name="Picture 8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creen Shot 2020-04-25 at 1.09.51 PM.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124450" cy="2479040"/>
                    </a:xfrm>
                    <a:prstGeom prst="rect">
                      <a:avLst/>
                    </a:prstGeom>
                  </pic:spPr>
                </pic:pic>
              </a:graphicData>
            </a:graphic>
          </wp:inline>
        </w:drawing>
      </w:r>
    </w:p>
    <w:p w14:paraId="7337BEAF" w14:textId="36251E24" w:rsidR="000140DA" w:rsidRPr="00844301" w:rsidRDefault="006F0EE8" w:rsidP="00665132">
      <w:pPr>
        <w:pStyle w:val="Caption"/>
        <w:jc w:val="center"/>
        <w:rPr>
          <w:color w:val="000000" w:themeColor="text1"/>
          <w:sz w:val="24"/>
          <w:szCs w:val="24"/>
        </w:rPr>
      </w:pPr>
      <w:bookmarkStart w:id="184" w:name="_Toc40128744"/>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46</w:t>
      </w:r>
      <w:r w:rsidRPr="00844301">
        <w:rPr>
          <w:color w:val="000000" w:themeColor="text1"/>
          <w:sz w:val="24"/>
          <w:szCs w:val="24"/>
        </w:rPr>
        <w:fldChar w:fldCharType="end"/>
      </w:r>
      <w:r w:rsidRPr="00844301">
        <w:rPr>
          <w:color w:val="000000" w:themeColor="text1"/>
          <w:sz w:val="24"/>
          <w:szCs w:val="24"/>
        </w:rPr>
        <w:t xml:space="preserve"> Top 20 News Catergories</w:t>
      </w:r>
      <w:bookmarkEnd w:id="184"/>
    </w:p>
    <w:p w14:paraId="76C032D9" w14:textId="45CBEEBB" w:rsidR="00787983" w:rsidRPr="00844301" w:rsidRDefault="007E5E6E" w:rsidP="00911465">
      <w:pPr>
        <w:pStyle w:val="ListParagraph"/>
        <w:numPr>
          <w:ilvl w:val="2"/>
          <w:numId w:val="7"/>
        </w:numPr>
        <w:spacing w:after="240" w:line="360" w:lineRule="auto"/>
        <w:ind w:left="720"/>
        <w:jc w:val="both"/>
        <w:rPr>
          <w:b/>
          <w:bCs/>
        </w:rPr>
      </w:pPr>
      <w:r w:rsidRPr="00844301">
        <w:rPr>
          <w:b/>
          <w:bCs/>
        </w:rPr>
        <w:t>Exploratory Data Analysis (EDA)</w:t>
      </w:r>
    </w:p>
    <w:p w14:paraId="776484EF" w14:textId="77777777" w:rsidR="0044641F" w:rsidRPr="00844301" w:rsidRDefault="0044641F" w:rsidP="00911465">
      <w:pPr>
        <w:pStyle w:val="ListParagraph"/>
        <w:numPr>
          <w:ilvl w:val="3"/>
          <w:numId w:val="7"/>
        </w:numPr>
        <w:spacing w:after="240" w:line="360" w:lineRule="auto"/>
        <w:ind w:left="720"/>
        <w:jc w:val="both"/>
        <w:rPr>
          <w:b/>
          <w:bCs/>
        </w:rPr>
      </w:pPr>
      <w:r w:rsidRPr="00844301">
        <w:rPr>
          <w:b/>
          <w:bCs/>
        </w:rPr>
        <w:t xml:space="preserve">Data Pre-Processing:  </w:t>
      </w:r>
    </w:p>
    <w:p w14:paraId="664CCEB1" w14:textId="77777777" w:rsidR="0044641F" w:rsidRPr="00844301" w:rsidRDefault="0044641F" w:rsidP="00E412E9">
      <w:pPr>
        <w:pStyle w:val="ListParagraph"/>
        <w:numPr>
          <w:ilvl w:val="0"/>
          <w:numId w:val="39"/>
        </w:numPr>
        <w:spacing w:after="240" w:line="360" w:lineRule="auto"/>
        <w:jc w:val="both"/>
      </w:pPr>
      <w:r w:rsidRPr="00844301">
        <w:t xml:space="preserve">Text data is unstructured data. </w:t>
      </w:r>
    </w:p>
    <w:p w14:paraId="2BA23E89" w14:textId="77777777" w:rsidR="0044641F" w:rsidRPr="00844301" w:rsidRDefault="0044641F" w:rsidP="00E412E9">
      <w:pPr>
        <w:pStyle w:val="ListParagraph"/>
        <w:numPr>
          <w:ilvl w:val="0"/>
          <w:numId w:val="39"/>
        </w:numPr>
        <w:spacing w:after="240" w:line="360" w:lineRule="auto"/>
        <w:jc w:val="both"/>
      </w:pPr>
      <w:r w:rsidRPr="00844301">
        <w:t xml:space="preserve">Tokenize the document into words to operate on word level, followed by removal of noisy words and numbers stop words and punctuation. </w:t>
      </w:r>
    </w:p>
    <w:p w14:paraId="0A45C645" w14:textId="77777777" w:rsidR="0044641F" w:rsidRPr="00844301" w:rsidRDefault="0044641F" w:rsidP="00E412E9">
      <w:pPr>
        <w:pStyle w:val="ListParagraph"/>
        <w:numPr>
          <w:ilvl w:val="0"/>
          <w:numId w:val="39"/>
        </w:numPr>
        <w:spacing w:after="240" w:line="360" w:lineRule="auto"/>
        <w:jc w:val="both"/>
      </w:pPr>
      <w:r w:rsidRPr="00844301">
        <w:t>Using polarity words dictionaries calculate the score of that document using general words with positive and negative polarity.</w:t>
      </w:r>
    </w:p>
    <w:p w14:paraId="31D3F6E5" w14:textId="77777777" w:rsidR="0044641F" w:rsidRPr="00844301" w:rsidRDefault="0044641F" w:rsidP="00911465">
      <w:pPr>
        <w:pStyle w:val="ListParagraph"/>
        <w:numPr>
          <w:ilvl w:val="3"/>
          <w:numId w:val="7"/>
        </w:numPr>
        <w:spacing w:after="240" w:line="360" w:lineRule="auto"/>
        <w:ind w:left="720"/>
        <w:jc w:val="both"/>
        <w:rPr>
          <w:b/>
          <w:bCs/>
        </w:rPr>
      </w:pPr>
      <w:r w:rsidRPr="00844301">
        <w:rPr>
          <w:b/>
          <w:bCs/>
        </w:rPr>
        <w:t>Algorithm:</w:t>
      </w:r>
    </w:p>
    <w:p w14:paraId="2BB38104" w14:textId="77777777" w:rsidR="0044641F" w:rsidRPr="00844301" w:rsidRDefault="0044641F" w:rsidP="00E412E9">
      <w:pPr>
        <w:pStyle w:val="ListParagraph"/>
        <w:numPr>
          <w:ilvl w:val="0"/>
          <w:numId w:val="10"/>
        </w:numPr>
        <w:spacing w:after="240" w:line="360" w:lineRule="auto"/>
        <w:jc w:val="both"/>
      </w:pPr>
      <w:r w:rsidRPr="00844301">
        <w:t>Tokenize the document into word vector.</w:t>
      </w:r>
    </w:p>
    <w:p w14:paraId="2069376B" w14:textId="77777777" w:rsidR="0044641F" w:rsidRPr="00844301" w:rsidRDefault="0044641F" w:rsidP="00E412E9">
      <w:pPr>
        <w:pStyle w:val="ListParagraph"/>
        <w:numPr>
          <w:ilvl w:val="0"/>
          <w:numId w:val="10"/>
        </w:numPr>
        <w:spacing w:after="240" w:line="360" w:lineRule="auto"/>
        <w:jc w:val="both"/>
      </w:pPr>
      <w:r w:rsidRPr="00844301">
        <w:t>Prepare the dictionary which contains words with its polarity (positive or negative)</w:t>
      </w:r>
    </w:p>
    <w:p w14:paraId="7F7FC9DA" w14:textId="77777777" w:rsidR="0044641F" w:rsidRPr="00844301" w:rsidRDefault="0044641F" w:rsidP="00E412E9">
      <w:pPr>
        <w:pStyle w:val="ListParagraph"/>
        <w:numPr>
          <w:ilvl w:val="0"/>
          <w:numId w:val="10"/>
        </w:numPr>
        <w:spacing w:after="240" w:line="360" w:lineRule="auto"/>
        <w:jc w:val="both"/>
      </w:pPr>
      <w:r w:rsidRPr="00844301">
        <w:t>Check against each word weather it matches with one of the words from positive word dictionary or negative words dictionary.</w:t>
      </w:r>
    </w:p>
    <w:p w14:paraId="646FA30F" w14:textId="77777777" w:rsidR="0044641F" w:rsidRPr="00844301" w:rsidRDefault="0044641F" w:rsidP="00E412E9">
      <w:pPr>
        <w:pStyle w:val="ListParagraph"/>
        <w:numPr>
          <w:ilvl w:val="0"/>
          <w:numId w:val="10"/>
        </w:numPr>
        <w:spacing w:after="240" w:line="360" w:lineRule="auto"/>
        <w:jc w:val="both"/>
      </w:pPr>
      <w:r w:rsidRPr="00844301">
        <w:lastRenderedPageBreak/>
        <w:t>Count number of words belongs to positive and negative polarity.</w:t>
      </w:r>
    </w:p>
    <w:p w14:paraId="29CF61D3" w14:textId="77777777" w:rsidR="0044641F" w:rsidRPr="00844301" w:rsidRDefault="0044641F" w:rsidP="00E412E9">
      <w:pPr>
        <w:pStyle w:val="ListParagraph"/>
        <w:numPr>
          <w:ilvl w:val="0"/>
          <w:numId w:val="10"/>
        </w:numPr>
        <w:spacing w:after="240" w:line="360" w:lineRule="auto"/>
        <w:jc w:val="both"/>
      </w:pPr>
      <w:r w:rsidRPr="00844301">
        <w:t xml:space="preserve">Calculate Score of </w:t>
      </w:r>
      <w:proofErr w:type="gramStart"/>
      <w:r w:rsidRPr="00844301">
        <w:t>document</w:t>
      </w:r>
      <w:proofErr w:type="gramEnd"/>
      <w:r w:rsidRPr="00844301">
        <w:t xml:space="preserve"> = count (</w:t>
      </w:r>
      <w:proofErr w:type="spellStart"/>
      <w:r w:rsidRPr="00844301">
        <w:t>pos.matches</w:t>
      </w:r>
      <w:proofErr w:type="spellEnd"/>
      <w:r w:rsidRPr="00844301">
        <w:t>) – count (</w:t>
      </w:r>
      <w:proofErr w:type="spellStart"/>
      <w:r w:rsidRPr="00844301">
        <w:t>neg.matches</w:t>
      </w:r>
      <w:proofErr w:type="spellEnd"/>
      <w:r w:rsidRPr="00844301">
        <w:t>)</w:t>
      </w:r>
    </w:p>
    <w:p w14:paraId="3B92521A" w14:textId="688A9D4F" w:rsidR="0044641F" w:rsidRPr="00844301" w:rsidRDefault="0044641F" w:rsidP="00E412E9">
      <w:pPr>
        <w:pStyle w:val="ListParagraph"/>
        <w:numPr>
          <w:ilvl w:val="0"/>
          <w:numId w:val="10"/>
        </w:numPr>
        <w:spacing w:after="240" w:line="360" w:lineRule="auto"/>
        <w:jc w:val="both"/>
      </w:pPr>
      <w:r w:rsidRPr="00844301">
        <w:t>If the Score is 0 or more, we consider the document is positive or else, negative.</w:t>
      </w:r>
    </w:p>
    <w:p w14:paraId="3E931626" w14:textId="6E1A01B3" w:rsidR="00C34D0D" w:rsidRPr="00844301" w:rsidRDefault="00714A66" w:rsidP="00911465">
      <w:pPr>
        <w:pStyle w:val="ListParagraph"/>
        <w:numPr>
          <w:ilvl w:val="3"/>
          <w:numId w:val="7"/>
        </w:numPr>
        <w:spacing w:after="240" w:line="360" w:lineRule="auto"/>
        <w:ind w:left="720"/>
        <w:jc w:val="both"/>
        <w:rPr>
          <w:b/>
          <w:bCs/>
        </w:rPr>
      </w:pPr>
      <w:r w:rsidRPr="00844301">
        <w:rPr>
          <w:b/>
          <w:bCs/>
        </w:rPr>
        <w:t xml:space="preserve">Twitter Data – Pre-Processing </w:t>
      </w:r>
    </w:p>
    <w:p w14:paraId="7656CA6F" w14:textId="77777777" w:rsidR="000E3497" w:rsidRPr="00844301" w:rsidRDefault="00420F87" w:rsidP="00E412E9">
      <w:pPr>
        <w:pStyle w:val="ListParagraph"/>
        <w:numPr>
          <w:ilvl w:val="0"/>
          <w:numId w:val="40"/>
        </w:numPr>
        <w:spacing w:after="240" w:line="360" w:lineRule="auto"/>
        <w:jc w:val="both"/>
      </w:pPr>
      <w:r w:rsidRPr="00844301">
        <w:t>P</w:t>
      </w:r>
      <w:r w:rsidR="00714A66" w:rsidRPr="00844301">
        <w:t xml:space="preserve">rocessed the twitter data to extract sentiments for </w:t>
      </w:r>
      <w:r w:rsidR="000E3497" w:rsidRPr="00844301">
        <w:t xml:space="preserve">stocks (for ex </w:t>
      </w:r>
      <w:r w:rsidR="00714A66" w:rsidRPr="00844301">
        <w:t>Apple and Facebook</w:t>
      </w:r>
      <w:r w:rsidR="000E3497" w:rsidRPr="00844301">
        <w:t>)</w:t>
      </w:r>
      <w:r w:rsidR="00714A66" w:rsidRPr="00844301">
        <w:t xml:space="preserve">. </w:t>
      </w:r>
    </w:p>
    <w:p w14:paraId="347A77FD" w14:textId="77777777" w:rsidR="00140F80" w:rsidRPr="00844301" w:rsidRDefault="00714A66" w:rsidP="00E412E9">
      <w:pPr>
        <w:pStyle w:val="ListParagraph"/>
        <w:numPr>
          <w:ilvl w:val="0"/>
          <w:numId w:val="40"/>
        </w:numPr>
        <w:spacing w:after="240" w:line="360" w:lineRule="auto"/>
        <w:jc w:val="both"/>
      </w:pPr>
      <w:r w:rsidRPr="00844301">
        <w:rPr>
          <w:b/>
          <w:bCs/>
        </w:rPr>
        <w:t>The data cleaning process is as follows:</w:t>
      </w:r>
      <w:r w:rsidRPr="00844301">
        <w:t xml:space="preserve"> </w:t>
      </w:r>
    </w:p>
    <w:p w14:paraId="64DA3644" w14:textId="77777777" w:rsidR="006C1DC8" w:rsidRPr="00844301" w:rsidRDefault="00714A66" w:rsidP="00E412E9">
      <w:pPr>
        <w:pStyle w:val="ListParagraph"/>
        <w:numPr>
          <w:ilvl w:val="1"/>
          <w:numId w:val="40"/>
        </w:numPr>
        <w:spacing w:after="240" w:line="360" w:lineRule="auto"/>
        <w:jc w:val="both"/>
      </w:pPr>
      <w:r w:rsidRPr="00844301">
        <w:t>Remove unwanted fields</w:t>
      </w:r>
      <w:r w:rsidR="006C1DC8" w:rsidRPr="00844301">
        <w:t xml:space="preserve">, </w:t>
      </w:r>
      <w:r w:rsidR="005714CB" w:rsidRPr="00844301">
        <w:rPr>
          <w:b/>
          <w:bCs/>
        </w:rPr>
        <w:t>Fields Used :</w:t>
      </w:r>
      <w:r w:rsidR="005714CB" w:rsidRPr="00844301">
        <w:t xml:space="preserve"> </w:t>
      </w:r>
      <w:r w:rsidRPr="00844301">
        <w:t xml:space="preserve"> 'Date', '</w:t>
      </w:r>
      <w:proofErr w:type="spellStart"/>
      <w:r w:rsidRPr="00844301">
        <w:t>screen_name</w:t>
      </w:r>
      <w:proofErr w:type="spellEnd"/>
      <w:r w:rsidRPr="00844301">
        <w:t>', '</w:t>
      </w:r>
      <w:proofErr w:type="spellStart"/>
      <w:r w:rsidRPr="00844301">
        <w:t>followers_count</w:t>
      </w:r>
      <w:proofErr w:type="spellEnd"/>
      <w:r w:rsidRPr="00844301">
        <w:t>', 'text'.</w:t>
      </w:r>
    </w:p>
    <w:p w14:paraId="19DD0307" w14:textId="77777777" w:rsidR="006C1DC8" w:rsidRPr="00844301" w:rsidRDefault="00714A66" w:rsidP="00E412E9">
      <w:pPr>
        <w:pStyle w:val="ListParagraph"/>
        <w:numPr>
          <w:ilvl w:val="1"/>
          <w:numId w:val="40"/>
        </w:numPr>
        <w:spacing w:after="240" w:line="360" w:lineRule="auto"/>
        <w:jc w:val="both"/>
      </w:pPr>
      <w:r w:rsidRPr="00844301">
        <w:t>Convert the timestamp (</w:t>
      </w:r>
      <w:proofErr w:type="spellStart"/>
      <w:r w:rsidRPr="00844301">
        <w:t>ms</w:t>
      </w:r>
      <w:proofErr w:type="spellEnd"/>
      <w:r w:rsidRPr="00844301">
        <w:t xml:space="preserve">) </w:t>
      </w:r>
      <w:proofErr w:type="gramStart"/>
      <w:r w:rsidRPr="00844301">
        <w:t>in to</w:t>
      </w:r>
      <w:proofErr w:type="gramEnd"/>
      <w:r w:rsidRPr="00844301">
        <w:t xml:space="preserve"> Date and Time</w:t>
      </w:r>
      <w:r w:rsidR="006C1DC8" w:rsidRPr="00844301">
        <w:t>.</w:t>
      </w:r>
    </w:p>
    <w:p w14:paraId="0F426A04" w14:textId="77777777" w:rsidR="006C1DC8" w:rsidRPr="00844301" w:rsidRDefault="00714A66" w:rsidP="00E412E9">
      <w:pPr>
        <w:pStyle w:val="ListParagraph"/>
        <w:numPr>
          <w:ilvl w:val="1"/>
          <w:numId w:val="40"/>
        </w:numPr>
        <w:spacing w:after="240" w:line="360" w:lineRule="auto"/>
        <w:jc w:val="both"/>
      </w:pPr>
      <w:r w:rsidRPr="00844301">
        <w:t>Replace the null values with 0 or empty string values so that the data can be processed further</w:t>
      </w:r>
      <w:r w:rsidR="006C1DC8" w:rsidRPr="00844301">
        <w:t>.</w:t>
      </w:r>
    </w:p>
    <w:p w14:paraId="606C8EE5" w14:textId="77777777" w:rsidR="00400A76" w:rsidRPr="00844301" w:rsidRDefault="00714A66" w:rsidP="00E412E9">
      <w:pPr>
        <w:pStyle w:val="ListParagraph"/>
        <w:numPr>
          <w:ilvl w:val="1"/>
          <w:numId w:val="40"/>
        </w:numPr>
        <w:spacing w:after="240" w:line="360" w:lineRule="auto"/>
        <w:jc w:val="both"/>
      </w:pPr>
      <w:r w:rsidRPr="00844301">
        <w:t>Clean tweets to remove unwanted texts, characters, symbols and emojis using regular expressions.</w:t>
      </w:r>
    </w:p>
    <w:p w14:paraId="6EA390A0" w14:textId="77777777" w:rsidR="00E26B63" w:rsidRPr="00844301" w:rsidRDefault="00714A66" w:rsidP="00E412E9">
      <w:pPr>
        <w:pStyle w:val="ListParagraph"/>
        <w:numPr>
          <w:ilvl w:val="1"/>
          <w:numId w:val="40"/>
        </w:numPr>
        <w:spacing w:after="240" w:line="360" w:lineRule="auto"/>
        <w:jc w:val="both"/>
      </w:pPr>
      <w:r w:rsidRPr="00844301">
        <w:t xml:space="preserve">Filter tweets to retain only those tweets containing only words from </w:t>
      </w:r>
      <w:proofErr w:type="spellStart"/>
      <w:r w:rsidRPr="00844301">
        <w:t>APPLE_Word_List</w:t>
      </w:r>
      <w:proofErr w:type="spellEnd"/>
      <w:r w:rsidRPr="00844301">
        <w:t xml:space="preserve"> and </w:t>
      </w:r>
      <w:proofErr w:type="spellStart"/>
      <w:r w:rsidRPr="00844301">
        <w:t>joint_words</w:t>
      </w:r>
      <w:proofErr w:type="spellEnd"/>
      <w:r w:rsidRPr="00844301">
        <w:t xml:space="preserve"> and tweets not containing words in the </w:t>
      </w:r>
      <w:proofErr w:type="spellStart"/>
      <w:r w:rsidRPr="00844301">
        <w:t>APPLE_unwanted_list</w:t>
      </w:r>
      <w:proofErr w:type="spellEnd"/>
      <w:r w:rsidRPr="00844301">
        <w:t xml:space="preserve">. This step ensures that we only get tweets that are related to Apple technologies and not apple the fruit. </w:t>
      </w:r>
    </w:p>
    <w:p w14:paraId="187F9D93" w14:textId="09FA9E9D" w:rsidR="00BC68C2" w:rsidRPr="00844301" w:rsidRDefault="00714A66" w:rsidP="00E26B63">
      <w:pPr>
        <w:spacing w:after="240" w:line="360" w:lineRule="auto"/>
        <w:jc w:val="both"/>
      </w:pPr>
      <w:proofErr w:type="spellStart"/>
      <w:r w:rsidRPr="00844301">
        <w:t>APPLE_Word_List</w:t>
      </w:r>
      <w:proofErr w:type="spellEnd"/>
      <w:r w:rsidRPr="00844301">
        <w:t xml:space="preserve"> = ['apple','</w:t>
      </w:r>
      <w:proofErr w:type="spellStart"/>
      <w:r w:rsidRPr="00844301">
        <w:t>aapl</w:t>
      </w:r>
      <w:proofErr w:type="spellEnd"/>
      <w:r w:rsidRPr="00844301">
        <w:t>', '</w:t>
      </w:r>
      <w:proofErr w:type="spellStart"/>
      <w:r w:rsidRPr="00844301">
        <w:t>airpod</w:t>
      </w:r>
      <w:proofErr w:type="spellEnd"/>
      <w:r w:rsidRPr="00844301">
        <w:t>', 'app store', 'earpods', 'homepod', '</w:t>
      </w:r>
      <w:proofErr w:type="spellStart"/>
      <w:r w:rsidRPr="00844301">
        <w:t>imac</w:t>
      </w:r>
      <w:proofErr w:type="spellEnd"/>
      <w:r w:rsidRPr="00844301">
        <w:t>', '</w:t>
      </w:r>
      <w:proofErr w:type="spellStart"/>
      <w:r w:rsidRPr="00844301">
        <w:t>itablet</w:t>
      </w:r>
      <w:proofErr w:type="spellEnd"/>
      <w:r w:rsidRPr="00844301">
        <w:t>', 'magic trackpad', 'magic mouse', '</w:t>
      </w:r>
      <w:proofErr w:type="spellStart"/>
      <w:r w:rsidRPr="00844301">
        <w:t>iphone</w:t>
      </w:r>
      <w:proofErr w:type="spellEnd"/>
      <w:r w:rsidRPr="00844301">
        <w:t>', '</w:t>
      </w:r>
      <w:proofErr w:type="spellStart"/>
      <w:r w:rsidRPr="00844301">
        <w:t>ipad</w:t>
      </w:r>
      <w:proofErr w:type="spellEnd"/>
      <w:r w:rsidRPr="00844301">
        <w:t>', 'ipod', '</w:t>
      </w:r>
      <w:proofErr w:type="spellStart"/>
      <w:r w:rsidRPr="00844301">
        <w:t>macbook</w:t>
      </w:r>
      <w:proofErr w:type="spellEnd"/>
      <w:r w:rsidRPr="00844301">
        <w:t xml:space="preserve">', 'ios','itunes', 'iwatch'] </w:t>
      </w:r>
      <w:proofErr w:type="spellStart"/>
      <w:r w:rsidRPr="00844301">
        <w:t>joint_words</w:t>
      </w:r>
      <w:proofErr w:type="spellEnd"/>
      <w:r w:rsidRPr="00844301">
        <w:t xml:space="preserve"> = ['</w:t>
      </w:r>
      <w:proofErr w:type="spellStart"/>
      <w:r w:rsidRPr="00844301">
        <w:t>steve</w:t>
      </w:r>
      <w:proofErr w:type="spellEnd"/>
      <w:r w:rsidRPr="00844301">
        <w:t xml:space="preserve"> jobs', 'tim cook']</w:t>
      </w:r>
    </w:p>
    <w:p w14:paraId="1C7F1A5C" w14:textId="4A29D0FB" w:rsidR="0041399D" w:rsidRPr="00844301" w:rsidRDefault="00BC68C2" w:rsidP="009714AF">
      <w:pPr>
        <w:pStyle w:val="ListParagraph"/>
        <w:spacing w:after="240" w:line="360" w:lineRule="auto"/>
        <w:jc w:val="both"/>
      </w:pPr>
      <w:proofErr w:type="spellStart"/>
      <w:r w:rsidRPr="00844301">
        <w:t>APPLE_unwanted_list</w:t>
      </w:r>
      <w:proofErr w:type="spellEnd"/>
      <w:r w:rsidRPr="00844301">
        <w:t xml:space="preserve"> = ['fruit', 'cherries', 'berries', 'berry', 'food', 'pie', 'nutrition', 'pear', 'citrus', 'mango', grape', 'peach', 'apricot', 'mango', 'plum', 'avocado', 'ripe', 'melon', 'cherimoya', 'tropical', 'pineapple'] </w:t>
      </w:r>
    </w:p>
    <w:p w14:paraId="2F428EA2" w14:textId="02569730" w:rsidR="002A679A" w:rsidRPr="00844301" w:rsidRDefault="00BC68C2" w:rsidP="00E412E9">
      <w:pPr>
        <w:pStyle w:val="ListParagraph"/>
        <w:numPr>
          <w:ilvl w:val="0"/>
          <w:numId w:val="38"/>
        </w:numPr>
        <w:spacing w:after="240" w:line="360" w:lineRule="auto"/>
        <w:jc w:val="both"/>
      </w:pPr>
      <w:r w:rsidRPr="00844301">
        <w:t xml:space="preserve">The tweets’ text was then passed to a function to extract the sentiments polarity (-1 to 1) </w:t>
      </w:r>
    </w:p>
    <w:p w14:paraId="1C3F9325" w14:textId="77777777" w:rsidR="002A679A" w:rsidRPr="00844301" w:rsidRDefault="00BC68C2" w:rsidP="00E412E9">
      <w:pPr>
        <w:pStyle w:val="ListParagraph"/>
        <w:numPr>
          <w:ilvl w:val="0"/>
          <w:numId w:val="38"/>
        </w:numPr>
        <w:spacing w:after="240" w:line="360" w:lineRule="auto"/>
        <w:jc w:val="both"/>
      </w:pPr>
      <w:r w:rsidRPr="00844301">
        <w:lastRenderedPageBreak/>
        <w:t xml:space="preserve">We then performed multiple aggregations by Date to generate the following features: </w:t>
      </w:r>
    </w:p>
    <w:p w14:paraId="7CD41983" w14:textId="77777777" w:rsidR="002A679A" w:rsidRPr="00844301" w:rsidRDefault="00BC68C2" w:rsidP="00E412E9">
      <w:pPr>
        <w:pStyle w:val="ListParagraph"/>
        <w:numPr>
          <w:ilvl w:val="1"/>
          <w:numId w:val="38"/>
        </w:numPr>
        <w:spacing w:after="240" w:line="360" w:lineRule="auto"/>
        <w:jc w:val="both"/>
      </w:pPr>
      <w:r w:rsidRPr="00844301">
        <w:t>Median_sentiment</w:t>
      </w:r>
    </w:p>
    <w:p w14:paraId="2CB70698" w14:textId="77777777" w:rsidR="002A679A" w:rsidRPr="00844301" w:rsidRDefault="00BC68C2" w:rsidP="00E412E9">
      <w:pPr>
        <w:pStyle w:val="ListParagraph"/>
        <w:numPr>
          <w:ilvl w:val="1"/>
          <w:numId w:val="38"/>
        </w:numPr>
        <w:spacing w:after="240" w:line="360" w:lineRule="auto"/>
        <w:jc w:val="both"/>
      </w:pPr>
      <w:r w:rsidRPr="00844301">
        <w:t>Count_tweet</w:t>
      </w:r>
    </w:p>
    <w:p w14:paraId="2E098427" w14:textId="77777777" w:rsidR="002A679A" w:rsidRPr="00844301" w:rsidRDefault="00BC68C2" w:rsidP="00E412E9">
      <w:pPr>
        <w:pStyle w:val="ListParagraph"/>
        <w:numPr>
          <w:ilvl w:val="1"/>
          <w:numId w:val="38"/>
        </w:numPr>
        <w:spacing w:after="240" w:line="360" w:lineRule="auto"/>
        <w:jc w:val="both"/>
      </w:pPr>
      <w:r w:rsidRPr="00844301">
        <w:t xml:space="preserve">Avg_sentiment </w:t>
      </w:r>
    </w:p>
    <w:p w14:paraId="3BAC97BE" w14:textId="77777777" w:rsidR="002A679A" w:rsidRPr="00844301" w:rsidRDefault="00BC68C2" w:rsidP="00E412E9">
      <w:pPr>
        <w:pStyle w:val="ListParagraph"/>
        <w:numPr>
          <w:ilvl w:val="1"/>
          <w:numId w:val="38"/>
        </w:numPr>
        <w:spacing w:after="240" w:line="360" w:lineRule="auto"/>
        <w:jc w:val="both"/>
      </w:pPr>
      <w:r w:rsidRPr="00844301">
        <w:t>Sum_followers_count</w:t>
      </w:r>
    </w:p>
    <w:p w14:paraId="142AD940" w14:textId="77777777" w:rsidR="002A679A" w:rsidRPr="00844301" w:rsidRDefault="00BC68C2" w:rsidP="00E412E9">
      <w:pPr>
        <w:pStyle w:val="ListParagraph"/>
        <w:numPr>
          <w:ilvl w:val="1"/>
          <w:numId w:val="38"/>
        </w:numPr>
        <w:spacing w:after="240" w:line="360" w:lineRule="auto"/>
        <w:jc w:val="both"/>
      </w:pPr>
      <w:r w:rsidRPr="00844301">
        <w:t>Max_followers_count</w:t>
      </w:r>
    </w:p>
    <w:p w14:paraId="50FED832" w14:textId="77777777" w:rsidR="002A679A" w:rsidRPr="00844301" w:rsidRDefault="00BC68C2" w:rsidP="00E412E9">
      <w:pPr>
        <w:pStyle w:val="ListParagraph"/>
        <w:numPr>
          <w:ilvl w:val="1"/>
          <w:numId w:val="38"/>
        </w:numPr>
        <w:spacing w:after="240" w:line="360" w:lineRule="auto"/>
        <w:jc w:val="both"/>
      </w:pPr>
      <w:r w:rsidRPr="00844301">
        <w:t>Sum_favourite_count</w:t>
      </w:r>
    </w:p>
    <w:p w14:paraId="19D3EB7E" w14:textId="77777777" w:rsidR="002A679A" w:rsidRPr="00844301" w:rsidRDefault="00BC68C2" w:rsidP="00E412E9">
      <w:pPr>
        <w:pStyle w:val="ListParagraph"/>
        <w:numPr>
          <w:ilvl w:val="1"/>
          <w:numId w:val="38"/>
        </w:numPr>
        <w:spacing w:after="240" w:line="360" w:lineRule="auto"/>
        <w:jc w:val="both"/>
      </w:pPr>
      <w:r w:rsidRPr="00844301">
        <w:t>Sum_retweet_count</w:t>
      </w:r>
    </w:p>
    <w:p w14:paraId="7B28B873" w14:textId="77777777" w:rsidR="002A679A" w:rsidRPr="00844301" w:rsidRDefault="00BC68C2" w:rsidP="00E412E9">
      <w:pPr>
        <w:pStyle w:val="ListParagraph"/>
        <w:numPr>
          <w:ilvl w:val="1"/>
          <w:numId w:val="38"/>
        </w:numPr>
        <w:spacing w:after="240" w:line="360" w:lineRule="auto"/>
        <w:jc w:val="both"/>
      </w:pPr>
      <w:r w:rsidRPr="00844301">
        <w:t>Avg_weighted_sentiment</w:t>
      </w:r>
    </w:p>
    <w:p w14:paraId="2D9224EB" w14:textId="77777777" w:rsidR="002A679A" w:rsidRPr="00844301" w:rsidRDefault="00BC68C2" w:rsidP="00E412E9">
      <w:pPr>
        <w:pStyle w:val="ListParagraph"/>
        <w:numPr>
          <w:ilvl w:val="2"/>
          <w:numId w:val="38"/>
        </w:numPr>
        <w:spacing w:after="240" w:line="360" w:lineRule="auto"/>
        <w:jc w:val="both"/>
      </w:pPr>
      <w:r w:rsidRPr="00844301">
        <w:t>Rather than using a plain average sentiment we put more weights on tweets with a higher follower count to put more importance on tweets that had a higher audience exposure.</w:t>
      </w:r>
    </w:p>
    <w:p w14:paraId="7B157B6B" w14:textId="6060ED03" w:rsidR="00447192" w:rsidRPr="00844301" w:rsidRDefault="00BC68C2" w:rsidP="00E412E9">
      <w:pPr>
        <w:pStyle w:val="ListParagraph"/>
        <w:numPr>
          <w:ilvl w:val="2"/>
          <w:numId w:val="38"/>
        </w:numPr>
        <w:spacing w:after="240" w:line="360" w:lineRule="auto"/>
        <w:jc w:val="both"/>
      </w:pPr>
      <w:r w:rsidRPr="00844301">
        <w:t>Sum_weighted_sentiment</w:t>
      </w:r>
      <w:r w:rsidR="002A679A" w:rsidRPr="00844301">
        <w:t>.</w:t>
      </w:r>
    </w:p>
    <w:p w14:paraId="4350202A" w14:textId="46435C46" w:rsidR="007E76EA" w:rsidRPr="00844301" w:rsidRDefault="00BD0E09" w:rsidP="00911465">
      <w:pPr>
        <w:pStyle w:val="ListParagraph"/>
        <w:numPr>
          <w:ilvl w:val="3"/>
          <w:numId w:val="7"/>
        </w:numPr>
        <w:spacing w:after="240" w:line="360" w:lineRule="auto"/>
        <w:ind w:left="720"/>
        <w:jc w:val="both"/>
        <w:rPr>
          <w:b/>
          <w:bCs/>
        </w:rPr>
      </w:pPr>
      <w:r w:rsidRPr="00844301">
        <w:rPr>
          <w:b/>
          <w:bCs/>
        </w:rPr>
        <w:t>News Data – Pre-</w:t>
      </w:r>
      <w:r w:rsidR="007E76EA" w:rsidRPr="00844301">
        <w:rPr>
          <w:b/>
          <w:bCs/>
        </w:rPr>
        <w:t>Processing:</w:t>
      </w:r>
    </w:p>
    <w:p w14:paraId="74933C26" w14:textId="70615CBA" w:rsidR="00372170" w:rsidRPr="00844301" w:rsidRDefault="00EC734D" w:rsidP="00E412E9">
      <w:pPr>
        <w:pStyle w:val="ListParagraph"/>
        <w:numPr>
          <w:ilvl w:val="0"/>
          <w:numId w:val="41"/>
        </w:numPr>
        <w:spacing w:after="240" w:line="360" w:lineRule="auto"/>
        <w:jc w:val="both"/>
      </w:pPr>
      <w:r w:rsidRPr="00844301">
        <w:t xml:space="preserve">Data </w:t>
      </w:r>
      <w:r w:rsidR="00BD0E09" w:rsidRPr="00844301">
        <w:t>clean</w:t>
      </w:r>
      <w:r w:rsidRPr="00844301">
        <w:t>-up process (as similar as above), identify</w:t>
      </w:r>
      <w:r w:rsidR="00BD0E09" w:rsidRPr="00844301">
        <w:t xml:space="preserve"> the text and check for words in the word list</w:t>
      </w:r>
      <w:r w:rsidRPr="00844301">
        <w:t xml:space="preserve"> </w:t>
      </w:r>
      <w:r w:rsidR="007C3C0D" w:rsidRPr="00844301">
        <w:t>and assign</w:t>
      </w:r>
      <w:r w:rsidR="00BD0E09" w:rsidRPr="00844301">
        <w:t xml:space="preserve"> ‘AAPL’ for Apple related and ‘FB’ for Facebook related articles. </w:t>
      </w:r>
    </w:p>
    <w:p w14:paraId="27FCF522" w14:textId="68340A70" w:rsidR="008A44DE" w:rsidRPr="00844301" w:rsidRDefault="00BD0E09" w:rsidP="00E412E9">
      <w:pPr>
        <w:pStyle w:val="ListParagraph"/>
        <w:numPr>
          <w:ilvl w:val="0"/>
          <w:numId w:val="41"/>
        </w:numPr>
        <w:spacing w:after="240" w:line="360" w:lineRule="auto"/>
        <w:jc w:val="both"/>
      </w:pPr>
      <w:r w:rsidRPr="00844301">
        <w:t>Pass the body text into a function to extract sentiments</w:t>
      </w:r>
      <w:r w:rsidR="002B5222" w:rsidRPr="00844301">
        <w:t>.</w:t>
      </w:r>
    </w:p>
    <w:p w14:paraId="4828D533" w14:textId="77777777" w:rsidR="008A44DE" w:rsidRPr="00844301" w:rsidRDefault="00BD0E09" w:rsidP="00E412E9">
      <w:pPr>
        <w:pStyle w:val="ListParagraph"/>
        <w:numPr>
          <w:ilvl w:val="0"/>
          <w:numId w:val="41"/>
        </w:numPr>
        <w:spacing w:after="240" w:line="360" w:lineRule="auto"/>
        <w:jc w:val="both"/>
      </w:pPr>
      <w:r w:rsidRPr="00844301">
        <w:t xml:space="preserve">Retain only the relevant news articles i.e. ‘AAPL’ for Apple and ‘FB’ for Facebook </w:t>
      </w:r>
    </w:p>
    <w:p w14:paraId="1982F24A" w14:textId="058696A2" w:rsidR="004F1E14" w:rsidRPr="00844301" w:rsidRDefault="00BD0E09" w:rsidP="00E412E9">
      <w:pPr>
        <w:pStyle w:val="ListParagraph"/>
        <w:numPr>
          <w:ilvl w:val="0"/>
          <w:numId w:val="41"/>
        </w:numPr>
        <w:spacing w:after="240" w:line="360" w:lineRule="auto"/>
        <w:jc w:val="both"/>
      </w:pPr>
      <w:r w:rsidRPr="00844301">
        <w:t>Carry out aggregations by Date to generate useful features:</w:t>
      </w:r>
    </w:p>
    <w:p w14:paraId="1377961B" w14:textId="4D97B6E5" w:rsidR="00BD0E09" w:rsidRDefault="00BD0E09" w:rsidP="00E412E9">
      <w:pPr>
        <w:pStyle w:val="ListParagraph"/>
        <w:numPr>
          <w:ilvl w:val="0"/>
          <w:numId w:val="79"/>
        </w:numPr>
        <w:spacing w:after="240" w:line="360" w:lineRule="auto"/>
        <w:jc w:val="both"/>
      </w:pPr>
      <w:r w:rsidRPr="00844301">
        <w:t xml:space="preserve">Median_sentiment b. Count_news c. Avg_sentiment d. Sum_company_frequency e. </w:t>
      </w:r>
      <w:proofErr w:type="spellStart"/>
      <w:r w:rsidRPr="00844301">
        <w:t>Max_company</w:t>
      </w:r>
      <w:proofErr w:type="spellEnd"/>
      <w:r w:rsidRPr="00844301">
        <w:t xml:space="preserve"> frequency f. Sum_weighted_sentiment g. Avg_weighted_sentiment </w:t>
      </w:r>
      <w:proofErr w:type="gramStart"/>
      <w:r w:rsidRPr="00844301">
        <w:t>The</w:t>
      </w:r>
      <w:proofErr w:type="gramEnd"/>
      <w:r w:rsidRPr="00844301">
        <w:t xml:space="preserve"> output data was then saved as csv files. </w:t>
      </w:r>
    </w:p>
    <w:p w14:paraId="6776A4A8" w14:textId="77777777" w:rsidR="00350B90" w:rsidRPr="00844301" w:rsidRDefault="00350B90" w:rsidP="00350B90">
      <w:pPr>
        <w:pStyle w:val="ListParagraph"/>
        <w:spacing w:after="240" w:line="360" w:lineRule="auto"/>
        <w:ind w:left="780"/>
        <w:jc w:val="both"/>
      </w:pPr>
    </w:p>
    <w:p w14:paraId="5DF8D302" w14:textId="339857A8" w:rsidR="008139C8" w:rsidRPr="00844301" w:rsidRDefault="008139C8" w:rsidP="00911465">
      <w:pPr>
        <w:pStyle w:val="ListParagraph"/>
        <w:numPr>
          <w:ilvl w:val="3"/>
          <w:numId w:val="7"/>
        </w:numPr>
        <w:spacing w:after="240" w:line="360" w:lineRule="auto"/>
        <w:ind w:left="720"/>
        <w:jc w:val="both"/>
        <w:rPr>
          <w:b/>
          <w:bCs/>
        </w:rPr>
      </w:pPr>
      <w:r w:rsidRPr="00844301">
        <w:rPr>
          <w:b/>
          <w:bCs/>
        </w:rPr>
        <w:lastRenderedPageBreak/>
        <w:t>Stock Data – Pre-Processing</w:t>
      </w:r>
    </w:p>
    <w:p w14:paraId="462401A4" w14:textId="37420763" w:rsidR="008139C8" w:rsidRPr="00844301" w:rsidRDefault="008139C8" w:rsidP="008139C8">
      <w:pPr>
        <w:spacing w:after="240" w:line="360" w:lineRule="auto"/>
        <w:ind w:left="360"/>
        <w:jc w:val="both"/>
      </w:pPr>
      <w:r w:rsidRPr="00844301">
        <w:t xml:space="preserve"> Since the data was already pre-filtered with important features, there was no need for any pre-processing. Both Apple and Facebook’s stock data was stored in separate .csv files. </w:t>
      </w:r>
    </w:p>
    <w:p w14:paraId="7499F6CC" w14:textId="77777777" w:rsidR="00510018" w:rsidRPr="00844301" w:rsidRDefault="00510018" w:rsidP="00510018">
      <w:pPr>
        <w:spacing w:after="240" w:line="360" w:lineRule="auto"/>
        <w:ind w:left="360"/>
        <w:jc w:val="both"/>
        <w:rPr>
          <w:b/>
          <w:bCs/>
        </w:rPr>
      </w:pPr>
      <w:r w:rsidRPr="00844301">
        <w:rPr>
          <w:b/>
          <w:bCs/>
        </w:rPr>
        <w:t>Sentiment Analysis :</w:t>
      </w:r>
    </w:p>
    <w:p w14:paraId="2C7FE954" w14:textId="18D7A599" w:rsidR="00A46902" w:rsidRPr="00844301" w:rsidRDefault="00510018" w:rsidP="00E412E9">
      <w:pPr>
        <w:pStyle w:val="ListParagraph"/>
        <w:numPr>
          <w:ilvl w:val="0"/>
          <w:numId w:val="42"/>
        </w:numPr>
        <w:spacing w:after="240" w:line="360" w:lineRule="auto"/>
        <w:jc w:val="both"/>
      </w:pPr>
      <w:r w:rsidRPr="00844301">
        <w:t xml:space="preserve">sentiment analysis on our news data sets (Huffington Post, Wall Street Journal, Bloomberg, Reuters, CNBC) as well as the twitter dataset. </w:t>
      </w:r>
    </w:p>
    <w:p w14:paraId="70072941" w14:textId="42C40C57" w:rsidR="00510018" w:rsidRPr="00844301" w:rsidRDefault="00B55BC3" w:rsidP="00E412E9">
      <w:pPr>
        <w:pStyle w:val="ListParagraph"/>
        <w:numPr>
          <w:ilvl w:val="0"/>
          <w:numId w:val="42"/>
        </w:numPr>
        <w:spacing w:after="240" w:line="360" w:lineRule="auto"/>
        <w:jc w:val="both"/>
      </w:pPr>
      <w:r w:rsidRPr="00844301">
        <w:t>sentiment polarity function is used to</w:t>
      </w:r>
      <w:r w:rsidR="00510018" w:rsidRPr="00844301">
        <w:t xml:space="preserve"> obtain a sentiment score </w:t>
      </w:r>
      <w:r w:rsidRPr="00844301">
        <w:t>by passing the</w:t>
      </w:r>
      <w:r w:rsidR="00510018" w:rsidRPr="00844301">
        <w:t xml:space="preserve"> whole body of a news article or the whole text of a tweet through TextBlob’s API. The resulting score lies within a range from –1 to +1 and has the following meaning: </w:t>
      </w:r>
    </w:p>
    <w:tbl>
      <w:tblPr>
        <w:tblStyle w:val="TableGrid"/>
        <w:tblW w:w="0" w:type="auto"/>
        <w:tblInd w:w="360" w:type="dxa"/>
        <w:tblLook w:val="04A0" w:firstRow="1" w:lastRow="0" w:firstColumn="1" w:lastColumn="0" w:noHBand="0" w:noVBand="1"/>
      </w:tblPr>
      <w:tblGrid>
        <w:gridCol w:w="1525"/>
        <w:gridCol w:w="1710"/>
        <w:gridCol w:w="5464"/>
      </w:tblGrid>
      <w:tr w:rsidR="0081518B" w:rsidRPr="00844301" w14:paraId="76CA8E85" w14:textId="77777777" w:rsidTr="0081518B">
        <w:tc>
          <w:tcPr>
            <w:tcW w:w="1525" w:type="dxa"/>
          </w:tcPr>
          <w:p w14:paraId="3B8F0170" w14:textId="5C51B0F0" w:rsidR="0081518B" w:rsidRPr="00844301" w:rsidRDefault="0081518B" w:rsidP="004963B1">
            <w:pPr>
              <w:rPr>
                <w:b/>
                <w:bCs/>
              </w:rPr>
            </w:pPr>
            <w:r w:rsidRPr="00844301">
              <w:rPr>
                <w:b/>
                <w:bCs/>
              </w:rPr>
              <w:t>Score Range</w:t>
            </w:r>
          </w:p>
        </w:tc>
        <w:tc>
          <w:tcPr>
            <w:tcW w:w="1710" w:type="dxa"/>
          </w:tcPr>
          <w:p w14:paraId="783706B7" w14:textId="2FD31FFD" w:rsidR="0081518B" w:rsidRPr="00844301" w:rsidRDefault="0081518B" w:rsidP="004963B1">
            <w:pPr>
              <w:rPr>
                <w:b/>
                <w:bCs/>
              </w:rPr>
            </w:pPr>
            <w:r w:rsidRPr="00844301">
              <w:rPr>
                <w:b/>
                <w:bCs/>
              </w:rPr>
              <w:t>Sentiment</w:t>
            </w:r>
          </w:p>
        </w:tc>
        <w:tc>
          <w:tcPr>
            <w:tcW w:w="5464" w:type="dxa"/>
          </w:tcPr>
          <w:p w14:paraId="7209A34C" w14:textId="2F7FF5FF" w:rsidR="0081518B" w:rsidRPr="00844301" w:rsidRDefault="0081518B" w:rsidP="004963B1">
            <w:pPr>
              <w:rPr>
                <w:b/>
                <w:bCs/>
              </w:rPr>
            </w:pPr>
            <w:r w:rsidRPr="00844301">
              <w:rPr>
                <w:b/>
                <w:bCs/>
              </w:rPr>
              <w:t>Comment</w:t>
            </w:r>
          </w:p>
        </w:tc>
      </w:tr>
      <w:tr w:rsidR="004963B1" w:rsidRPr="00844301" w14:paraId="6DCC0DAC" w14:textId="77777777" w:rsidTr="0081518B">
        <w:tc>
          <w:tcPr>
            <w:tcW w:w="1525" w:type="dxa"/>
          </w:tcPr>
          <w:p w14:paraId="19BE19BE" w14:textId="77777777" w:rsidR="004963B1" w:rsidRPr="00844301" w:rsidRDefault="004963B1" w:rsidP="004963B1">
            <w:r w:rsidRPr="00844301">
              <w:t xml:space="preserve">- 1 to 0 </w:t>
            </w:r>
          </w:p>
          <w:p w14:paraId="75788998" w14:textId="77777777" w:rsidR="004963B1" w:rsidRPr="00844301" w:rsidRDefault="004963B1" w:rsidP="004963B1"/>
        </w:tc>
        <w:tc>
          <w:tcPr>
            <w:tcW w:w="1710" w:type="dxa"/>
          </w:tcPr>
          <w:p w14:paraId="3FF08E22" w14:textId="77777777" w:rsidR="004963B1" w:rsidRPr="00844301" w:rsidRDefault="004963B1" w:rsidP="004963B1">
            <w:r w:rsidRPr="00844301">
              <w:t>negative</w:t>
            </w:r>
          </w:p>
          <w:p w14:paraId="2C4376B2" w14:textId="77777777" w:rsidR="004963B1" w:rsidRPr="00844301" w:rsidRDefault="004963B1" w:rsidP="004963B1"/>
        </w:tc>
        <w:tc>
          <w:tcPr>
            <w:tcW w:w="5464" w:type="dxa"/>
          </w:tcPr>
          <w:p w14:paraId="0847A734" w14:textId="77777777" w:rsidR="004963B1" w:rsidRPr="00844301" w:rsidRDefault="004963B1" w:rsidP="004963B1">
            <w:r w:rsidRPr="00844301">
              <w:t xml:space="preserve">a lower score means a more negative sentiment </w:t>
            </w:r>
          </w:p>
          <w:p w14:paraId="332D596A" w14:textId="77777777" w:rsidR="004963B1" w:rsidRPr="00844301" w:rsidRDefault="004963B1" w:rsidP="004963B1"/>
        </w:tc>
      </w:tr>
      <w:tr w:rsidR="004963B1" w:rsidRPr="00844301" w14:paraId="3F0C6D65" w14:textId="77777777" w:rsidTr="0081518B">
        <w:tc>
          <w:tcPr>
            <w:tcW w:w="1525" w:type="dxa"/>
          </w:tcPr>
          <w:p w14:paraId="11336FEA" w14:textId="27EE6695" w:rsidR="004963B1" w:rsidRPr="00844301" w:rsidRDefault="004963B1" w:rsidP="004963B1">
            <w:r w:rsidRPr="00844301">
              <w:t>0</w:t>
            </w:r>
          </w:p>
        </w:tc>
        <w:tc>
          <w:tcPr>
            <w:tcW w:w="1710" w:type="dxa"/>
          </w:tcPr>
          <w:p w14:paraId="6955ECCC" w14:textId="77777777" w:rsidR="004963B1" w:rsidRPr="00844301" w:rsidRDefault="004963B1" w:rsidP="004963B1">
            <w:r w:rsidRPr="00844301">
              <w:t>neutral</w:t>
            </w:r>
          </w:p>
          <w:p w14:paraId="7D592AA9" w14:textId="77777777" w:rsidR="004963B1" w:rsidRPr="00844301" w:rsidRDefault="004963B1" w:rsidP="004963B1"/>
        </w:tc>
        <w:tc>
          <w:tcPr>
            <w:tcW w:w="5464" w:type="dxa"/>
          </w:tcPr>
          <w:p w14:paraId="700E761C" w14:textId="77777777" w:rsidR="004963B1" w:rsidRPr="00844301" w:rsidRDefault="004963B1" w:rsidP="004963B1">
            <w:r w:rsidRPr="00844301">
              <w:t xml:space="preserve">neither negative nor positive sentiment </w:t>
            </w:r>
          </w:p>
          <w:p w14:paraId="60C6A09C" w14:textId="77777777" w:rsidR="004963B1" w:rsidRPr="00844301" w:rsidRDefault="004963B1" w:rsidP="004963B1"/>
        </w:tc>
      </w:tr>
      <w:tr w:rsidR="004963B1" w:rsidRPr="00844301" w14:paraId="2D7A2F4E" w14:textId="77777777" w:rsidTr="0081518B">
        <w:tc>
          <w:tcPr>
            <w:tcW w:w="1525" w:type="dxa"/>
          </w:tcPr>
          <w:p w14:paraId="4AB869CC" w14:textId="77777777" w:rsidR="004963B1" w:rsidRPr="00844301" w:rsidRDefault="004963B1" w:rsidP="004963B1">
            <w:r w:rsidRPr="00844301">
              <w:t>0 to 1</w:t>
            </w:r>
          </w:p>
          <w:p w14:paraId="5517D429" w14:textId="77777777" w:rsidR="004963B1" w:rsidRPr="00844301" w:rsidRDefault="004963B1" w:rsidP="004963B1"/>
        </w:tc>
        <w:tc>
          <w:tcPr>
            <w:tcW w:w="1710" w:type="dxa"/>
          </w:tcPr>
          <w:p w14:paraId="5423C64E" w14:textId="77777777" w:rsidR="004963B1" w:rsidRPr="00844301" w:rsidRDefault="004963B1" w:rsidP="004963B1">
            <w:r w:rsidRPr="00844301">
              <w:t>positive</w:t>
            </w:r>
          </w:p>
          <w:p w14:paraId="0E33129F" w14:textId="77777777" w:rsidR="004963B1" w:rsidRPr="00844301" w:rsidRDefault="004963B1" w:rsidP="004963B1"/>
        </w:tc>
        <w:tc>
          <w:tcPr>
            <w:tcW w:w="5464" w:type="dxa"/>
          </w:tcPr>
          <w:p w14:paraId="48A40D5F" w14:textId="77777777" w:rsidR="004963B1" w:rsidRPr="00844301" w:rsidRDefault="004963B1" w:rsidP="004963B1">
            <w:r w:rsidRPr="00844301">
              <w:t xml:space="preserve">a higher score means a more positive sentiment </w:t>
            </w:r>
          </w:p>
          <w:p w14:paraId="585E1C8D" w14:textId="77777777" w:rsidR="004963B1" w:rsidRPr="00844301" w:rsidRDefault="004963B1" w:rsidP="004963B1"/>
        </w:tc>
      </w:tr>
    </w:tbl>
    <w:p w14:paraId="29423BC5" w14:textId="2C3D0112" w:rsidR="00DC379A" w:rsidRPr="00844301" w:rsidRDefault="00DC379A" w:rsidP="00510018">
      <w:pPr>
        <w:spacing w:after="240" w:line="360" w:lineRule="auto"/>
        <w:ind w:left="360"/>
        <w:jc w:val="both"/>
      </w:pPr>
    </w:p>
    <w:p w14:paraId="3B5EED33" w14:textId="163EEFD0" w:rsidR="00026DF3" w:rsidRPr="00844301" w:rsidRDefault="00026DF3" w:rsidP="00665132">
      <w:pPr>
        <w:pStyle w:val="Caption"/>
        <w:jc w:val="center"/>
        <w:rPr>
          <w:color w:val="000000" w:themeColor="text1"/>
          <w:sz w:val="24"/>
          <w:szCs w:val="24"/>
        </w:rPr>
      </w:pPr>
      <w:bookmarkStart w:id="185" w:name="_Toc38968267"/>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E00E9C">
        <w:rPr>
          <w:noProof/>
          <w:color w:val="000000" w:themeColor="text1"/>
          <w:sz w:val="24"/>
          <w:szCs w:val="24"/>
        </w:rPr>
        <w:t>7</w:t>
      </w:r>
      <w:r w:rsidRPr="00844301">
        <w:rPr>
          <w:color w:val="000000" w:themeColor="text1"/>
          <w:sz w:val="24"/>
          <w:szCs w:val="24"/>
        </w:rPr>
        <w:fldChar w:fldCharType="end"/>
      </w:r>
      <w:r w:rsidRPr="00844301">
        <w:rPr>
          <w:color w:val="000000" w:themeColor="text1"/>
          <w:sz w:val="24"/>
          <w:szCs w:val="24"/>
        </w:rPr>
        <w:t xml:space="preserve"> Sentiment Scores based on comment</w:t>
      </w:r>
      <w:bookmarkEnd w:id="185"/>
    </w:p>
    <w:p w14:paraId="6EB5752B" w14:textId="65785DCE" w:rsidR="004963B1" w:rsidRPr="00844301" w:rsidRDefault="004963B1" w:rsidP="00911465">
      <w:pPr>
        <w:pStyle w:val="ListParagraph"/>
        <w:numPr>
          <w:ilvl w:val="2"/>
          <w:numId w:val="7"/>
        </w:numPr>
        <w:spacing w:after="240" w:line="360" w:lineRule="auto"/>
        <w:ind w:left="720"/>
        <w:jc w:val="both"/>
        <w:rPr>
          <w:b/>
          <w:bCs/>
        </w:rPr>
      </w:pPr>
      <w:r w:rsidRPr="00844301">
        <w:rPr>
          <w:b/>
          <w:bCs/>
        </w:rPr>
        <w:t xml:space="preserve">Feature </w:t>
      </w:r>
      <w:r w:rsidR="0053708A" w:rsidRPr="00844301">
        <w:rPr>
          <w:b/>
          <w:bCs/>
        </w:rPr>
        <w:t>Engineering:</w:t>
      </w:r>
      <w:r w:rsidR="007E2568" w:rsidRPr="00844301">
        <w:rPr>
          <w:b/>
          <w:bCs/>
        </w:rPr>
        <w:t xml:space="preserve"> </w:t>
      </w:r>
      <w:r w:rsidR="007E2568" w:rsidRPr="00844301">
        <w:t>T</w:t>
      </w:r>
      <w:r w:rsidRPr="00844301">
        <w:t xml:space="preserve">hree datasets with the following features as shown in the table: </w:t>
      </w:r>
    </w:p>
    <w:p w14:paraId="46C03FB7" w14:textId="3AD82C4B" w:rsidR="004963B1" w:rsidRPr="00844301" w:rsidRDefault="00BC7E2D" w:rsidP="00BC7E2D">
      <w:pPr>
        <w:pStyle w:val="ListParagraph"/>
        <w:spacing w:after="240" w:line="360" w:lineRule="auto"/>
        <w:ind w:left="360"/>
        <w:jc w:val="both"/>
      </w:pPr>
      <w:r w:rsidRPr="00844301">
        <w:t>Identify the feature which can be added to the list , by correlated with the closing prices, keep the feature list in the final vector if that correlates.</w:t>
      </w:r>
    </w:p>
    <w:tbl>
      <w:tblPr>
        <w:tblStyle w:val="TableGrid"/>
        <w:tblW w:w="0" w:type="auto"/>
        <w:tblInd w:w="360" w:type="dxa"/>
        <w:tblLook w:val="04A0" w:firstRow="1" w:lastRow="0" w:firstColumn="1" w:lastColumn="0" w:noHBand="0" w:noVBand="1"/>
      </w:tblPr>
      <w:tblGrid>
        <w:gridCol w:w="1345"/>
        <w:gridCol w:w="2250"/>
        <w:gridCol w:w="5104"/>
      </w:tblGrid>
      <w:tr w:rsidR="007E2568" w:rsidRPr="00844301" w14:paraId="286F158A" w14:textId="77777777" w:rsidTr="002A035C">
        <w:tc>
          <w:tcPr>
            <w:tcW w:w="1345" w:type="dxa"/>
          </w:tcPr>
          <w:p w14:paraId="166DB1CE" w14:textId="482E9415" w:rsidR="007E2568" w:rsidRPr="00844301" w:rsidRDefault="007E2568" w:rsidP="004963B1">
            <w:pPr>
              <w:rPr>
                <w:b/>
                <w:bCs/>
              </w:rPr>
            </w:pPr>
            <w:r w:rsidRPr="00844301">
              <w:rPr>
                <w:b/>
                <w:bCs/>
              </w:rPr>
              <w:t>Dataset</w:t>
            </w:r>
          </w:p>
        </w:tc>
        <w:tc>
          <w:tcPr>
            <w:tcW w:w="2250" w:type="dxa"/>
          </w:tcPr>
          <w:p w14:paraId="094AF08D" w14:textId="4B67AE2A" w:rsidR="007E2568" w:rsidRPr="00844301" w:rsidRDefault="007E2568" w:rsidP="006F45DC">
            <w:pPr>
              <w:rPr>
                <w:b/>
                <w:bCs/>
              </w:rPr>
            </w:pPr>
            <w:r w:rsidRPr="00844301">
              <w:rPr>
                <w:b/>
                <w:bCs/>
              </w:rPr>
              <w:t>Number of Features</w:t>
            </w:r>
          </w:p>
        </w:tc>
        <w:tc>
          <w:tcPr>
            <w:tcW w:w="5104" w:type="dxa"/>
          </w:tcPr>
          <w:p w14:paraId="1AFAF3FE" w14:textId="75E060B8" w:rsidR="007E2568" w:rsidRPr="00844301" w:rsidRDefault="007E2568" w:rsidP="004963B1">
            <w:pPr>
              <w:rPr>
                <w:b/>
                <w:bCs/>
              </w:rPr>
            </w:pPr>
            <w:r w:rsidRPr="00844301">
              <w:rPr>
                <w:b/>
                <w:bCs/>
              </w:rPr>
              <w:t>Features List</w:t>
            </w:r>
          </w:p>
        </w:tc>
      </w:tr>
      <w:tr w:rsidR="004963B1" w:rsidRPr="00844301" w14:paraId="4BE35DB8" w14:textId="77777777" w:rsidTr="002A035C">
        <w:tc>
          <w:tcPr>
            <w:tcW w:w="1345" w:type="dxa"/>
          </w:tcPr>
          <w:p w14:paraId="6C3A8369" w14:textId="77777777" w:rsidR="004963B1" w:rsidRPr="00844301" w:rsidRDefault="004963B1" w:rsidP="004963B1">
            <w:r w:rsidRPr="00844301">
              <w:t>News</w:t>
            </w:r>
          </w:p>
          <w:p w14:paraId="765F2A7B" w14:textId="77777777" w:rsidR="004963B1" w:rsidRPr="00844301" w:rsidRDefault="004963B1" w:rsidP="006F45DC"/>
        </w:tc>
        <w:tc>
          <w:tcPr>
            <w:tcW w:w="2250" w:type="dxa"/>
          </w:tcPr>
          <w:p w14:paraId="3BEDBA54" w14:textId="51635475" w:rsidR="004963B1" w:rsidRPr="00844301" w:rsidRDefault="004963B1" w:rsidP="006F45DC">
            <w:r w:rsidRPr="00844301">
              <w:t>6</w:t>
            </w:r>
          </w:p>
          <w:p w14:paraId="2A11F5EB" w14:textId="77777777" w:rsidR="004963B1" w:rsidRPr="00844301" w:rsidRDefault="004963B1" w:rsidP="006F45DC"/>
        </w:tc>
        <w:tc>
          <w:tcPr>
            <w:tcW w:w="5104" w:type="dxa"/>
          </w:tcPr>
          <w:p w14:paraId="268B3980" w14:textId="77777777" w:rsidR="004963B1" w:rsidRPr="00844301" w:rsidRDefault="004963B1" w:rsidP="004963B1">
            <w:r w:rsidRPr="00844301">
              <w:t xml:space="preserve">date, authors, category, headline, short description and link. </w:t>
            </w:r>
          </w:p>
          <w:p w14:paraId="30F1EB79" w14:textId="77777777" w:rsidR="004963B1" w:rsidRPr="00844301" w:rsidRDefault="004963B1" w:rsidP="006F45DC"/>
        </w:tc>
      </w:tr>
      <w:tr w:rsidR="004963B1" w:rsidRPr="00844301" w14:paraId="4AF1EC44" w14:textId="77777777" w:rsidTr="002A035C">
        <w:tc>
          <w:tcPr>
            <w:tcW w:w="1345" w:type="dxa"/>
          </w:tcPr>
          <w:p w14:paraId="657CEFFA" w14:textId="77777777" w:rsidR="004963B1" w:rsidRPr="00844301" w:rsidRDefault="004963B1" w:rsidP="004963B1">
            <w:r w:rsidRPr="00844301">
              <w:t>Twitter</w:t>
            </w:r>
          </w:p>
          <w:p w14:paraId="6C8F30BC" w14:textId="685A2651" w:rsidR="004963B1" w:rsidRPr="00844301" w:rsidRDefault="004963B1" w:rsidP="006F45DC"/>
        </w:tc>
        <w:tc>
          <w:tcPr>
            <w:tcW w:w="2250" w:type="dxa"/>
          </w:tcPr>
          <w:p w14:paraId="157EB300" w14:textId="77777777" w:rsidR="004963B1" w:rsidRPr="00844301" w:rsidRDefault="004963B1" w:rsidP="004963B1">
            <w:r w:rsidRPr="00844301">
              <w:t>37</w:t>
            </w:r>
          </w:p>
          <w:p w14:paraId="5751997E" w14:textId="77777777" w:rsidR="004963B1" w:rsidRPr="00844301" w:rsidRDefault="004963B1" w:rsidP="006F45DC"/>
        </w:tc>
        <w:tc>
          <w:tcPr>
            <w:tcW w:w="5104" w:type="dxa"/>
          </w:tcPr>
          <w:p w14:paraId="715D6807" w14:textId="56713D50" w:rsidR="004963B1" w:rsidRPr="00844301" w:rsidRDefault="004963B1" w:rsidP="004963B1">
            <w:r w:rsidRPr="00844301">
              <w:t xml:space="preserve">contributors, coordinates, created_at, delete, display_text_range, entities, extended_entities, extended_tweet, favorite_count, </w:t>
            </w:r>
            <w:proofErr w:type="spellStart"/>
            <w:r w:rsidRPr="00844301">
              <w:t>favorited</w:t>
            </w:r>
            <w:proofErr w:type="spellEnd"/>
            <w:r w:rsidRPr="00844301">
              <w:t xml:space="preserve">, </w:t>
            </w:r>
            <w:proofErr w:type="spellStart"/>
            <w:r w:rsidRPr="00844301">
              <w:t>filter_level</w:t>
            </w:r>
            <w:proofErr w:type="spellEnd"/>
            <w:r w:rsidRPr="00844301">
              <w:t xml:space="preserve">, geo, id, </w:t>
            </w:r>
            <w:proofErr w:type="spellStart"/>
            <w:r w:rsidRPr="00844301">
              <w:t>id_str</w:t>
            </w:r>
            <w:proofErr w:type="spellEnd"/>
            <w:r w:rsidRPr="00844301">
              <w:t xml:space="preserve">, in_reply_to_screen_name, </w:t>
            </w:r>
            <w:proofErr w:type="spellStart"/>
            <w:r w:rsidRPr="00844301">
              <w:t>in_reply_to_status_id</w:t>
            </w:r>
            <w:proofErr w:type="spellEnd"/>
            <w:r w:rsidRPr="00844301">
              <w:t xml:space="preserve">, </w:t>
            </w:r>
            <w:proofErr w:type="spellStart"/>
            <w:r w:rsidRPr="00844301">
              <w:t>in_reply_to_status_id_str</w:t>
            </w:r>
            <w:proofErr w:type="spellEnd"/>
            <w:r w:rsidRPr="00844301">
              <w:t xml:space="preserve">, in_reply_to_user_id, </w:t>
            </w:r>
            <w:proofErr w:type="spellStart"/>
            <w:r w:rsidRPr="00844301">
              <w:t>in_reply_to_user_id_str</w:t>
            </w:r>
            <w:proofErr w:type="spellEnd"/>
            <w:r w:rsidRPr="00844301">
              <w:t xml:space="preserve">, </w:t>
            </w:r>
            <w:proofErr w:type="spellStart"/>
            <w:r w:rsidRPr="00844301">
              <w:t>is_quote_status</w:t>
            </w:r>
            <w:proofErr w:type="spellEnd"/>
            <w:r w:rsidRPr="00844301">
              <w:t xml:space="preserve">, lang, place, </w:t>
            </w:r>
            <w:proofErr w:type="spellStart"/>
            <w:r w:rsidRPr="00844301">
              <w:t>possibly_sensitive</w:t>
            </w:r>
            <w:proofErr w:type="spellEnd"/>
            <w:r w:rsidRPr="00844301">
              <w:t xml:space="preserve">, quote_count, </w:t>
            </w:r>
            <w:proofErr w:type="spellStart"/>
            <w:r w:rsidRPr="00844301">
              <w:t>quoted_status</w:t>
            </w:r>
            <w:proofErr w:type="spellEnd"/>
            <w:r w:rsidRPr="00844301">
              <w:t xml:space="preserve">, quoted_status_id, </w:t>
            </w:r>
            <w:proofErr w:type="spellStart"/>
            <w:r w:rsidRPr="00844301">
              <w:lastRenderedPageBreak/>
              <w:t>quoted_status_id_str</w:t>
            </w:r>
            <w:proofErr w:type="spellEnd"/>
            <w:r w:rsidRPr="00844301">
              <w:t>, quoted_status_permalink,</w:t>
            </w:r>
            <w:r w:rsidR="002A035C" w:rsidRPr="00844301">
              <w:t xml:space="preserve"> etc</w:t>
            </w:r>
          </w:p>
          <w:p w14:paraId="1FC10538" w14:textId="77777777" w:rsidR="004963B1" w:rsidRPr="00844301" w:rsidRDefault="004963B1" w:rsidP="006F45DC"/>
        </w:tc>
      </w:tr>
      <w:tr w:rsidR="004963B1" w:rsidRPr="00844301" w14:paraId="2E72272C" w14:textId="77777777" w:rsidTr="002A035C">
        <w:trPr>
          <w:trHeight w:val="274"/>
        </w:trPr>
        <w:tc>
          <w:tcPr>
            <w:tcW w:w="1345" w:type="dxa"/>
          </w:tcPr>
          <w:p w14:paraId="65FC6ABA" w14:textId="010AA1DE" w:rsidR="004963B1" w:rsidRPr="00844301" w:rsidRDefault="004963B1" w:rsidP="006F45DC">
            <w:r w:rsidRPr="00844301">
              <w:lastRenderedPageBreak/>
              <w:t>Stock</w:t>
            </w:r>
          </w:p>
        </w:tc>
        <w:tc>
          <w:tcPr>
            <w:tcW w:w="2250" w:type="dxa"/>
          </w:tcPr>
          <w:p w14:paraId="1F974108" w14:textId="75018130" w:rsidR="004963B1" w:rsidRPr="00844301" w:rsidRDefault="004963B1" w:rsidP="006F45DC">
            <w:r w:rsidRPr="00844301">
              <w:t>5</w:t>
            </w:r>
          </w:p>
          <w:p w14:paraId="08A6931F" w14:textId="77777777" w:rsidR="004963B1" w:rsidRPr="00844301" w:rsidRDefault="004963B1" w:rsidP="006F45DC"/>
        </w:tc>
        <w:tc>
          <w:tcPr>
            <w:tcW w:w="5104" w:type="dxa"/>
          </w:tcPr>
          <w:p w14:paraId="7571EBDB" w14:textId="0FF08576" w:rsidR="004963B1" w:rsidRPr="00844301" w:rsidRDefault="004963B1" w:rsidP="006F45DC">
            <w:r w:rsidRPr="00844301">
              <w:t xml:space="preserve">Open, High, Low, Close, Volume </w:t>
            </w:r>
          </w:p>
        </w:tc>
      </w:tr>
    </w:tbl>
    <w:p w14:paraId="6E59AE8E" w14:textId="0B162A51" w:rsidR="004963B1" w:rsidRPr="00844301" w:rsidRDefault="004963B1" w:rsidP="004963B1"/>
    <w:p w14:paraId="6C620AE4" w14:textId="7F7964D9" w:rsidR="00026DF3" w:rsidRPr="00844301" w:rsidRDefault="00026DF3" w:rsidP="00665132">
      <w:pPr>
        <w:pStyle w:val="Caption"/>
        <w:jc w:val="center"/>
        <w:rPr>
          <w:color w:val="000000" w:themeColor="text1"/>
          <w:sz w:val="24"/>
          <w:szCs w:val="24"/>
        </w:rPr>
      </w:pPr>
      <w:bookmarkStart w:id="186" w:name="_Toc38968268"/>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E00E9C">
        <w:rPr>
          <w:noProof/>
          <w:color w:val="000000" w:themeColor="text1"/>
          <w:sz w:val="24"/>
          <w:szCs w:val="24"/>
        </w:rPr>
        <w:t>8</w:t>
      </w:r>
      <w:r w:rsidRPr="00844301">
        <w:rPr>
          <w:color w:val="000000" w:themeColor="text1"/>
          <w:sz w:val="24"/>
          <w:szCs w:val="24"/>
        </w:rPr>
        <w:fldChar w:fldCharType="end"/>
      </w:r>
      <w:r w:rsidRPr="00844301">
        <w:rPr>
          <w:color w:val="000000" w:themeColor="text1"/>
          <w:sz w:val="24"/>
          <w:szCs w:val="24"/>
        </w:rPr>
        <w:t xml:space="preserve"> Feature Engineering with Number of features</w:t>
      </w:r>
      <w:bookmarkEnd w:id="186"/>
    </w:p>
    <w:p w14:paraId="59E83826" w14:textId="77777777" w:rsidR="0087422E" w:rsidRPr="00844301" w:rsidRDefault="004963B1" w:rsidP="00911465">
      <w:pPr>
        <w:pStyle w:val="ListParagraph"/>
        <w:numPr>
          <w:ilvl w:val="2"/>
          <w:numId w:val="7"/>
        </w:numPr>
        <w:spacing w:after="240" w:line="360" w:lineRule="auto"/>
        <w:ind w:left="720"/>
        <w:jc w:val="both"/>
        <w:rPr>
          <w:b/>
          <w:bCs/>
        </w:rPr>
      </w:pPr>
      <w:r w:rsidRPr="00844301">
        <w:rPr>
          <w:b/>
          <w:bCs/>
        </w:rPr>
        <w:t>Correlation Analysis</w:t>
      </w:r>
    </w:p>
    <w:p w14:paraId="2A1BC4B9" w14:textId="26139FDA" w:rsidR="00600F84" w:rsidRPr="00844301" w:rsidRDefault="004963B1" w:rsidP="00911465">
      <w:pPr>
        <w:pStyle w:val="ListParagraph"/>
        <w:numPr>
          <w:ilvl w:val="3"/>
          <w:numId w:val="7"/>
        </w:numPr>
        <w:spacing w:after="240" w:line="360" w:lineRule="auto"/>
        <w:ind w:left="720"/>
        <w:jc w:val="both"/>
        <w:rPr>
          <w:b/>
          <w:bCs/>
        </w:rPr>
      </w:pPr>
      <w:r w:rsidRPr="00844301">
        <w:rPr>
          <w:b/>
          <w:bCs/>
        </w:rPr>
        <w:t xml:space="preserve"> Historic Stock Data </w:t>
      </w:r>
    </w:p>
    <w:p w14:paraId="15D47DBF" w14:textId="4075A9A5" w:rsidR="00D86090" w:rsidRPr="00844301" w:rsidRDefault="004963B1" w:rsidP="00E412E9">
      <w:pPr>
        <w:pStyle w:val="ListParagraph"/>
        <w:numPr>
          <w:ilvl w:val="0"/>
          <w:numId w:val="43"/>
        </w:numPr>
        <w:spacing w:after="240" w:line="360" w:lineRule="auto"/>
        <w:jc w:val="both"/>
        <w:rPr>
          <w:b/>
          <w:bCs/>
        </w:rPr>
      </w:pPr>
      <w:r w:rsidRPr="00844301">
        <w:rPr>
          <w:b/>
          <w:bCs/>
        </w:rPr>
        <w:t>VWAP (Volume Weighted Average Price</w:t>
      </w:r>
      <w:r w:rsidR="0093378B" w:rsidRPr="00844301">
        <w:rPr>
          <w:b/>
          <w:bCs/>
        </w:rPr>
        <w:t>):</w:t>
      </w:r>
      <w:r w:rsidRPr="00844301">
        <w:t xml:space="preserve"> </w:t>
      </w:r>
      <w:r w:rsidR="00953827" w:rsidRPr="00844301">
        <w:t>C</w:t>
      </w:r>
      <w:r w:rsidRPr="00844301">
        <w:t xml:space="preserve">alculated by adding up the dollars traded for every transaction (price multiplied by the number of shares traded) and dividing by the total shares traded. </w:t>
      </w:r>
    </w:p>
    <w:p w14:paraId="12EA0D24" w14:textId="793B3FB1" w:rsidR="00AE29B4" w:rsidRPr="00844301" w:rsidRDefault="004963B1" w:rsidP="009E4079">
      <w:pPr>
        <w:spacing w:after="240" w:line="360" w:lineRule="auto"/>
        <w:jc w:val="center"/>
      </w:pPr>
      <w:r w:rsidRPr="00844301">
        <w:t>VWAP = Σ Price x Volume / Σ Volume</w:t>
      </w:r>
    </w:p>
    <w:p w14:paraId="32CEF007" w14:textId="77777777" w:rsidR="00C9251F" w:rsidRPr="00844301" w:rsidRDefault="004963B1" w:rsidP="00E412E9">
      <w:pPr>
        <w:pStyle w:val="ListParagraph"/>
        <w:numPr>
          <w:ilvl w:val="0"/>
          <w:numId w:val="43"/>
        </w:numPr>
        <w:spacing w:after="240" w:line="360" w:lineRule="auto"/>
        <w:jc w:val="both"/>
        <w:rPr>
          <w:b/>
          <w:bCs/>
        </w:rPr>
      </w:pPr>
      <w:r w:rsidRPr="00844301">
        <w:rPr>
          <w:b/>
          <w:bCs/>
        </w:rPr>
        <w:t>DOW (Day of Week</w:t>
      </w:r>
      <w:r w:rsidR="00476BB1" w:rsidRPr="00844301">
        <w:rPr>
          <w:b/>
          <w:bCs/>
        </w:rPr>
        <w:t xml:space="preserve">): </w:t>
      </w:r>
      <w:r w:rsidR="00D26D1B" w:rsidRPr="00844301">
        <w:rPr>
          <w:b/>
          <w:bCs/>
        </w:rPr>
        <w:t xml:space="preserve"> </w:t>
      </w:r>
      <w:r w:rsidR="00D26D1B" w:rsidRPr="00844301">
        <w:t>T</w:t>
      </w:r>
      <w:r w:rsidRPr="00844301">
        <w:t xml:space="preserve">he last trading day of week may have certain </w:t>
      </w:r>
      <w:proofErr w:type="spellStart"/>
      <w:r w:rsidRPr="00844301">
        <w:t>behavior</w:t>
      </w:r>
      <w:proofErr w:type="spellEnd"/>
      <w:r w:rsidRPr="00844301">
        <w:t xml:space="preserve"> that is specific to that particular day. </w:t>
      </w:r>
    </w:p>
    <w:p w14:paraId="19E8750C" w14:textId="77777777" w:rsidR="002E7BFF" w:rsidRPr="00844301" w:rsidRDefault="004963B1" w:rsidP="00E412E9">
      <w:pPr>
        <w:pStyle w:val="ListParagraph"/>
        <w:numPr>
          <w:ilvl w:val="0"/>
          <w:numId w:val="43"/>
        </w:numPr>
        <w:spacing w:after="240" w:line="360" w:lineRule="auto"/>
        <w:jc w:val="both"/>
        <w:rPr>
          <w:b/>
          <w:bCs/>
        </w:rPr>
      </w:pPr>
      <w:r w:rsidRPr="00844301">
        <w:rPr>
          <w:b/>
          <w:bCs/>
        </w:rPr>
        <w:t>US/CAD</w:t>
      </w:r>
      <w:r w:rsidR="00015BDC" w:rsidRPr="00844301">
        <w:rPr>
          <w:b/>
          <w:bCs/>
        </w:rPr>
        <w:t xml:space="preserve"> Exchange Rate : </w:t>
      </w:r>
      <w:r w:rsidR="00015BDC" w:rsidRPr="00844301">
        <w:t>Since NASDAQ listed company stocks showed  positive correlation between US dollar price and closing price.</w:t>
      </w:r>
    </w:p>
    <w:p w14:paraId="2636835F" w14:textId="470DB05B" w:rsidR="004963B1" w:rsidRPr="00844301" w:rsidRDefault="004963B1" w:rsidP="00E412E9">
      <w:pPr>
        <w:pStyle w:val="ListParagraph"/>
        <w:numPr>
          <w:ilvl w:val="0"/>
          <w:numId w:val="43"/>
        </w:numPr>
        <w:spacing w:after="240" w:line="360" w:lineRule="auto"/>
        <w:jc w:val="both"/>
        <w:rPr>
          <w:b/>
          <w:bCs/>
        </w:rPr>
      </w:pPr>
      <w:r w:rsidRPr="00844301">
        <w:rPr>
          <w:b/>
          <w:bCs/>
        </w:rPr>
        <w:t>Running Difference</w:t>
      </w:r>
      <w:r w:rsidR="002E7BFF" w:rsidRPr="00844301">
        <w:t xml:space="preserve"> </w:t>
      </w:r>
      <w:r w:rsidR="00836D02" w:rsidRPr="00844301">
        <w:t xml:space="preserve">: </w:t>
      </w:r>
      <w:r w:rsidRPr="00844301">
        <w:t xml:space="preserve">Running difference is simply high price of a stock on a date minus the lowest price of that stock on that day. This feature captures the variation of price per day. </w:t>
      </w:r>
    </w:p>
    <w:p w14:paraId="5DF531C4" w14:textId="77777777" w:rsidR="004963B1" w:rsidRPr="00844301" w:rsidRDefault="004963B1" w:rsidP="004963B1"/>
    <w:tbl>
      <w:tblPr>
        <w:tblStyle w:val="TableGrid"/>
        <w:tblW w:w="0" w:type="auto"/>
        <w:tblLook w:val="04A0" w:firstRow="1" w:lastRow="0" w:firstColumn="1" w:lastColumn="0" w:noHBand="0" w:noVBand="1"/>
      </w:tblPr>
      <w:tblGrid>
        <w:gridCol w:w="3955"/>
        <w:gridCol w:w="1800"/>
        <w:gridCol w:w="2944"/>
      </w:tblGrid>
      <w:tr w:rsidR="005D6C1B" w:rsidRPr="00844301" w14:paraId="6D96A3A9" w14:textId="1AF4D15A" w:rsidTr="00B6754C">
        <w:trPr>
          <w:trHeight w:val="625"/>
        </w:trPr>
        <w:tc>
          <w:tcPr>
            <w:tcW w:w="3955" w:type="dxa"/>
          </w:tcPr>
          <w:p w14:paraId="14FC7FF3" w14:textId="5FD7FBF3" w:rsidR="005D6C1B" w:rsidRPr="00844301" w:rsidRDefault="005D6C1B" w:rsidP="00F4267B">
            <w:pPr>
              <w:rPr>
                <w:b/>
                <w:bCs/>
              </w:rPr>
            </w:pPr>
            <w:proofErr w:type="spellStart"/>
            <w:r w:rsidRPr="00844301">
              <w:rPr>
                <w:b/>
                <w:bCs/>
              </w:rPr>
              <w:t>Spearson’s</w:t>
            </w:r>
            <w:proofErr w:type="spellEnd"/>
            <w:r w:rsidRPr="00844301">
              <w:rPr>
                <w:b/>
                <w:bCs/>
              </w:rPr>
              <w:t xml:space="preserve"> correlation with Close Price</w:t>
            </w:r>
          </w:p>
        </w:tc>
        <w:tc>
          <w:tcPr>
            <w:tcW w:w="1800" w:type="dxa"/>
          </w:tcPr>
          <w:p w14:paraId="35C54FE4" w14:textId="3CC674FC" w:rsidR="005D6C1B" w:rsidRPr="00844301" w:rsidRDefault="005D6C1B" w:rsidP="00F4267B">
            <w:pPr>
              <w:rPr>
                <w:b/>
                <w:bCs/>
              </w:rPr>
            </w:pPr>
            <w:r w:rsidRPr="00844301">
              <w:rPr>
                <w:b/>
                <w:bCs/>
              </w:rPr>
              <w:t>Correlation score</w:t>
            </w:r>
          </w:p>
        </w:tc>
        <w:tc>
          <w:tcPr>
            <w:tcW w:w="2944" w:type="dxa"/>
          </w:tcPr>
          <w:p w14:paraId="3D103B71" w14:textId="2B446E78" w:rsidR="005D6C1B" w:rsidRPr="00844301" w:rsidRDefault="005D6C1B" w:rsidP="00F4267B">
            <w:pPr>
              <w:rPr>
                <w:b/>
                <w:bCs/>
              </w:rPr>
            </w:pPr>
            <w:r w:rsidRPr="00844301">
              <w:rPr>
                <w:b/>
                <w:bCs/>
              </w:rPr>
              <w:t>Correlation meaning / direction</w:t>
            </w:r>
          </w:p>
        </w:tc>
      </w:tr>
      <w:tr w:rsidR="005D6C1B" w:rsidRPr="00844301" w14:paraId="2EF8A3AC" w14:textId="32C53E69" w:rsidTr="00B6754C">
        <w:trPr>
          <w:trHeight w:val="445"/>
        </w:trPr>
        <w:tc>
          <w:tcPr>
            <w:tcW w:w="3955" w:type="dxa"/>
          </w:tcPr>
          <w:p w14:paraId="47116F53" w14:textId="58F6969C" w:rsidR="005D6C1B" w:rsidRPr="00844301" w:rsidRDefault="005D6C1B" w:rsidP="00C53B9A">
            <w:r w:rsidRPr="00844301">
              <w:t>DOW (Day of Week)</w:t>
            </w:r>
          </w:p>
        </w:tc>
        <w:tc>
          <w:tcPr>
            <w:tcW w:w="1800" w:type="dxa"/>
          </w:tcPr>
          <w:p w14:paraId="02E89068" w14:textId="2B5E6750" w:rsidR="005D6C1B" w:rsidRPr="00844301" w:rsidRDefault="005D6C1B" w:rsidP="00C53B9A">
            <w:r w:rsidRPr="00844301">
              <w:t>-0.001226</w:t>
            </w:r>
          </w:p>
        </w:tc>
        <w:tc>
          <w:tcPr>
            <w:tcW w:w="2944" w:type="dxa"/>
          </w:tcPr>
          <w:p w14:paraId="53F80C3F" w14:textId="5FAE2055" w:rsidR="005D6C1B" w:rsidRPr="00844301" w:rsidRDefault="005D6C1B" w:rsidP="00C53B9A">
            <w:r w:rsidRPr="00844301">
              <w:t>very weak - negative</w:t>
            </w:r>
          </w:p>
        </w:tc>
      </w:tr>
      <w:tr w:rsidR="005D6C1B" w:rsidRPr="00844301" w14:paraId="306ADB88" w14:textId="77777777" w:rsidTr="00B6754C">
        <w:tc>
          <w:tcPr>
            <w:tcW w:w="3955" w:type="dxa"/>
          </w:tcPr>
          <w:p w14:paraId="459B4657" w14:textId="37E9A246" w:rsidR="005D6C1B" w:rsidRPr="00844301" w:rsidRDefault="005D6C1B" w:rsidP="005D6C1B">
            <w:r w:rsidRPr="00844301">
              <w:t>Hig</w:t>
            </w:r>
            <w:r w:rsidR="00C53B9A" w:rsidRPr="00844301">
              <w:t>h</w:t>
            </w:r>
          </w:p>
        </w:tc>
        <w:tc>
          <w:tcPr>
            <w:tcW w:w="1800" w:type="dxa"/>
          </w:tcPr>
          <w:p w14:paraId="0055D741" w14:textId="77777777" w:rsidR="005D6C1B" w:rsidRPr="00844301" w:rsidRDefault="005D6C1B" w:rsidP="005D6C1B">
            <w:r w:rsidRPr="00844301">
              <w:t>0.999722</w:t>
            </w:r>
          </w:p>
          <w:p w14:paraId="70E6466D" w14:textId="77777777" w:rsidR="005D6C1B" w:rsidRPr="00844301" w:rsidRDefault="005D6C1B" w:rsidP="005D6C1B"/>
        </w:tc>
        <w:tc>
          <w:tcPr>
            <w:tcW w:w="2944" w:type="dxa"/>
          </w:tcPr>
          <w:p w14:paraId="4D28C719" w14:textId="292185C7" w:rsidR="005D6C1B" w:rsidRPr="00844301" w:rsidRDefault="005D6C1B" w:rsidP="005D6C1B">
            <w:r w:rsidRPr="00844301">
              <w:t>very strong - positive</w:t>
            </w:r>
          </w:p>
        </w:tc>
      </w:tr>
      <w:tr w:rsidR="005D6C1B" w:rsidRPr="00844301" w14:paraId="2DEA6605" w14:textId="77777777" w:rsidTr="00B6754C">
        <w:tc>
          <w:tcPr>
            <w:tcW w:w="3955" w:type="dxa"/>
          </w:tcPr>
          <w:p w14:paraId="5CC90B8D" w14:textId="77777777" w:rsidR="005D6C1B" w:rsidRPr="00844301" w:rsidRDefault="005D6C1B" w:rsidP="005D6C1B">
            <w:r w:rsidRPr="00844301">
              <w:t>Low</w:t>
            </w:r>
          </w:p>
          <w:p w14:paraId="3CD6F94E" w14:textId="77777777" w:rsidR="005D6C1B" w:rsidRPr="00844301" w:rsidRDefault="005D6C1B" w:rsidP="005D6C1B"/>
        </w:tc>
        <w:tc>
          <w:tcPr>
            <w:tcW w:w="1800" w:type="dxa"/>
          </w:tcPr>
          <w:p w14:paraId="2517E0EA" w14:textId="77777777" w:rsidR="005D6C1B" w:rsidRPr="00844301" w:rsidRDefault="005D6C1B" w:rsidP="005D6C1B">
            <w:r w:rsidRPr="00844301">
              <w:t xml:space="preserve">0.999744 </w:t>
            </w:r>
          </w:p>
          <w:p w14:paraId="1E2700AD" w14:textId="77777777" w:rsidR="005D6C1B" w:rsidRPr="00844301" w:rsidRDefault="005D6C1B" w:rsidP="005D6C1B"/>
        </w:tc>
        <w:tc>
          <w:tcPr>
            <w:tcW w:w="2944" w:type="dxa"/>
          </w:tcPr>
          <w:p w14:paraId="2AE8F6F3" w14:textId="77777777" w:rsidR="005D6C1B" w:rsidRPr="00844301" w:rsidRDefault="005D6C1B" w:rsidP="005D6C1B">
            <w:r w:rsidRPr="00844301">
              <w:t>very strong - positive</w:t>
            </w:r>
          </w:p>
          <w:p w14:paraId="5951B06F" w14:textId="77777777" w:rsidR="005D6C1B" w:rsidRPr="00844301" w:rsidRDefault="005D6C1B" w:rsidP="005D6C1B"/>
        </w:tc>
      </w:tr>
      <w:tr w:rsidR="005D6C1B" w:rsidRPr="00844301" w14:paraId="6887E112" w14:textId="77777777" w:rsidTr="00B6754C">
        <w:tc>
          <w:tcPr>
            <w:tcW w:w="3955" w:type="dxa"/>
          </w:tcPr>
          <w:p w14:paraId="259CBBB5" w14:textId="77777777" w:rsidR="005D6C1B" w:rsidRPr="00844301" w:rsidRDefault="005D6C1B" w:rsidP="005D6C1B">
            <w:r w:rsidRPr="00844301">
              <w:t>Open</w:t>
            </w:r>
          </w:p>
          <w:p w14:paraId="710A6464" w14:textId="77777777" w:rsidR="005D6C1B" w:rsidRPr="00844301" w:rsidRDefault="005D6C1B" w:rsidP="005D6C1B"/>
        </w:tc>
        <w:tc>
          <w:tcPr>
            <w:tcW w:w="1800" w:type="dxa"/>
          </w:tcPr>
          <w:p w14:paraId="4C291AD6" w14:textId="77777777" w:rsidR="005D6C1B" w:rsidRPr="00844301" w:rsidRDefault="005D6C1B" w:rsidP="005D6C1B">
            <w:r w:rsidRPr="00844301">
              <w:t xml:space="preserve">0.999425 </w:t>
            </w:r>
          </w:p>
          <w:p w14:paraId="36BA340F" w14:textId="77777777" w:rsidR="005D6C1B" w:rsidRPr="00844301" w:rsidRDefault="005D6C1B" w:rsidP="005D6C1B"/>
        </w:tc>
        <w:tc>
          <w:tcPr>
            <w:tcW w:w="2944" w:type="dxa"/>
          </w:tcPr>
          <w:p w14:paraId="742D44AA" w14:textId="77777777" w:rsidR="005D6C1B" w:rsidRPr="00844301" w:rsidRDefault="005D6C1B" w:rsidP="005D6C1B">
            <w:r w:rsidRPr="00844301">
              <w:t xml:space="preserve">very strong - positive </w:t>
            </w:r>
          </w:p>
          <w:p w14:paraId="206BF44D" w14:textId="77777777" w:rsidR="005D6C1B" w:rsidRPr="00844301" w:rsidRDefault="005D6C1B" w:rsidP="005D6C1B"/>
        </w:tc>
      </w:tr>
      <w:tr w:rsidR="005D6C1B" w:rsidRPr="00844301" w14:paraId="74BDE333" w14:textId="77777777" w:rsidTr="00B6754C">
        <w:tc>
          <w:tcPr>
            <w:tcW w:w="3955" w:type="dxa"/>
          </w:tcPr>
          <w:p w14:paraId="3C376CF0" w14:textId="77777777" w:rsidR="005D6C1B" w:rsidRPr="00844301" w:rsidRDefault="005D6C1B" w:rsidP="005D6C1B">
            <w:r w:rsidRPr="00844301">
              <w:t>Volume</w:t>
            </w:r>
          </w:p>
          <w:p w14:paraId="7C0849CE" w14:textId="77777777" w:rsidR="005D6C1B" w:rsidRPr="00844301" w:rsidRDefault="005D6C1B" w:rsidP="005D6C1B"/>
        </w:tc>
        <w:tc>
          <w:tcPr>
            <w:tcW w:w="1800" w:type="dxa"/>
          </w:tcPr>
          <w:p w14:paraId="381917C9" w14:textId="77777777" w:rsidR="005D6C1B" w:rsidRPr="00844301" w:rsidRDefault="005D6C1B" w:rsidP="005D6C1B">
            <w:r w:rsidRPr="00844301">
              <w:t xml:space="preserve">0.204484 </w:t>
            </w:r>
          </w:p>
          <w:p w14:paraId="6504622A" w14:textId="77777777" w:rsidR="005D6C1B" w:rsidRPr="00844301" w:rsidRDefault="005D6C1B" w:rsidP="005D6C1B"/>
        </w:tc>
        <w:tc>
          <w:tcPr>
            <w:tcW w:w="2944" w:type="dxa"/>
          </w:tcPr>
          <w:p w14:paraId="73302D91" w14:textId="77777777" w:rsidR="005D6C1B" w:rsidRPr="00844301" w:rsidRDefault="005D6C1B" w:rsidP="005D6C1B">
            <w:r w:rsidRPr="00844301">
              <w:t xml:space="preserve">weak - positive </w:t>
            </w:r>
          </w:p>
          <w:p w14:paraId="7436C8AF" w14:textId="77777777" w:rsidR="005D6C1B" w:rsidRPr="00844301" w:rsidRDefault="005D6C1B" w:rsidP="005D6C1B"/>
        </w:tc>
      </w:tr>
      <w:tr w:rsidR="005D6C1B" w:rsidRPr="00844301" w14:paraId="64FA68DA" w14:textId="77777777" w:rsidTr="00B6754C">
        <w:tc>
          <w:tcPr>
            <w:tcW w:w="3955" w:type="dxa"/>
          </w:tcPr>
          <w:p w14:paraId="13EA77BD" w14:textId="77777777" w:rsidR="005D6C1B" w:rsidRPr="00844301" w:rsidRDefault="005D6C1B" w:rsidP="005D6C1B">
            <w:r w:rsidRPr="00844301">
              <w:t xml:space="preserve">Running Difference </w:t>
            </w:r>
          </w:p>
          <w:p w14:paraId="5A06DE78" w14:textId="77777777" w:rsidR="005D6C1B" w:rsidRPr="00844301" w:rsidRDefault="005D6C1B" w:rsidP="005D6C1B"/>
        </w:tc>
        <w:tc>
          <w:tcPr>
            <w:tcW w:w="1800" w:type="dxa"/>
          </w:tcPr>
          <w:p w14:paraId="20E9E833" w14:textId="77777777" w:rsidR="005D6C1B" w:rsidRPr="00844301" w:rsidRDefault="005D6C1B" w:rsidP="005D6C1B">
            <w:r w:rsidRPr="00844301">
              <w:t xml:space="preserve">0.343693 </w:t>
            </w:r>
          </w:p>
          <w:p w14:paraId="54917D9B" w14:textId="77777777" w:rsidR="005D6C1B" w:rsidRPr="00844301" w:rsidRDefault="005D6C1B" w:rsidP="005D6C1B"/>
        </w:tc>
        <w:tc>
          <w:tcPr>
            <w:tcW w:w="2944" w:type="dxa"/>
          </w:tcPr>
          <w:p w14:paraId="7072F856" w14:textId="77777777" w:rsidR="005D6C1B" w:rsidRPr="00844301" w:rsidRDefault="005D6C1B" w:rsidP="005D6C1B">
            <w:r w:rsidRPr="00844301">
              <w:t xml:space="preserve">weak - positive </w:t>
            </w:r>
          </w:p>
          <w:p w14:paraId="6C8C7F3E" w14:textId="77777777" w:rsidR="005D6C1B" w:rsidRPr="00844301" w:rsidRDefault="005D6C1B" w:rsidP="005D6C1B"/>
        </w:tc>
      </w:tr>
      <w:tr w:rsidR="005D6C1B" w:rsidRPr="00844301" w14:paraId="5AFF6D47" w14:textId="77777777" w:rsidTr="00B6754C">
        <w:tc>
          <w:tcPr>
            <w:tcW w:w="3955" w:type="dxa"/>
          </w:tcPr>
          <w:p w14:paraId="7E39C12F" w14:textId="77777777" w:rsidR="005D6C1B" w:rsidRPr="00844301" w:rsidRDefault="005D6C1B" w:rsidP="005D6C1B">
            <w:r w:rsidRPr="00844301">
              <w:t xml:space="preserve">US/CAD exchange rate </w:t>
            </w:r>
          </w:p>
          <w:p w14:paraId="2D877DB4" w14:textId="77777777" w:rsidR="005D6C1B" w:rsidRPr="00844301" w:rsidRDefault="005D6C1B" w:rsidP="005D6C1B"/>
        </w:tc>
        <w:tc>
          <w:tcPr>
            <w:tcW w:w="1800" w:type="dxa"/>
          </w:tcPr>
          <w:p w14:paraId="7BAA2010" w14:textId="77777777" w:rsidR="005D6C1B" w:rsidRPr="00844301" w:rsidRDefault="005D6C1B" w:rsidP="005D6C1B">
            <w:r w:rsidRPr="00844301">
              <w:t xml:space="preserve">0.720408 </w:t>
            </w:r>
          </w:p>
          <w:p w14:paraId="41EE1EB5" w14:textId="77777777" w:rsidR="005D6C1B" w:rsidRPr="00844301" w:rsidRDefault="005D6C1B" w:rsidP="005D6C1B"/>
        </w:tc>
        <w:tc>
          <w:tcPr>
            <w:tcW w:w="2944" w:type="dxa"/>
          </w:tcPr>
          <w:p w14:paraId="58DDFAFB" w14:textId="77777777" w:rsidR="005D6C1B" w:rsidRPr="00844301" w:rsidRDefault="005D6C1B" w:rsidP="005D6C1B">
            <w:r w:rsidRPr="00844301">
              <w:t xml:space="preserve">strong - positive </w:t>
            </w:r>
          </w:p>
          <w:p w14:paraId="671CE80F" w14:textId="77777777" w:rsidR="005D6C1B" w:rsidRPr="00844301" w:rsidRDefault="005D6C1B" w:rsidP="005D6C1B"/>
        </w:tc>
      </w:tr>
      <w:tr w:rsidR="005D6C1B" w:rsidRPr="00844301" w14:paraId="57B3E1DA" w14:textId="77777777" w:rsidTr="00B6754C">
        <w:tc>
          <w:tcPr>
            <w:tcW w:w="3955" w:type="dxa"/>
          </w:tcPr>
          <w:p w14:paraId="251F2C91" w14:textId="77777777" w:rsidR="005D6C1B" w:rsidRPr="00844301" w:rsidRDefault="005D6C1B" w:rsidP="005D6C1B">
            <w:r w:rsidRPr="00844301">
              <w:lastRenderedPageBreak/>
              <w:t xml:space="preserve">VWAP(Volume Weighted Average Price) </w:t>
            </w:r>
          </w:p>
          <w:p w14:paraId="4391D351" w14:textId="77777777" w:rsidR="005D6C1B" w:rsidRPr="00844301" w:rsidRDefault="005D6C1B" w:rsidP="005D6C1B"/>
        </w:tc>
        <w:tc>
          <w:tcPr>
            <w:tcW w:w="1800" w:type="dxa"/>
          </w:tcPr>
          <w:p w14:paraId="26653EB2" w14:textId="77777777" w:rsidR="005D6C1B" w:rsidRPr="00844301" w:rsidRDefault="005D6C1B" w:rsidP="005D6C1B">
            <w:r w:rsidRPr="00844301">
              <w:t xml:space="preserve">0.856878 </w:t>
            </w:r>
          </w:p>
          <w:p w14:paraId="4C649C52" w14:textId="77777777" w:rsidR="005D6C1B" w:rsidRPr="00844301" w:rsidRDefault="005D6C1B" w:rsidP="005D6C1B"/>
        </w:tc>
        <w:tc>
          <w:tcPr>
            <w:tcW w:w="2944" w:type="dxa"/>
          </w:tcPr>
          <w:p w14:paraId="668E69D6" w14:textId="77777777" w:rsidR="005D6C1B" w:rsidRPr="00844301" w:rsidRDefault="005D6C1B" w:rsidP="005D6C1B">
            <w:r w:rsidRPr="00844301">
              <w:t xml:space="preserve">very strong - positive </w:t>
            </w:r>
          </w:p>
          <w:p w14:paraId="4ACDE415" w14:textId="77777777" w:rsidR="005D6C1B" w:rsidRPr="00844301" w:rsidRDefault="005D6C1B" w:rsidP="005D6C1B"/>
        </w:tc>
      </w:tr>
    </w:tbl>
    <w:p w14:paraId="7B223FD2" w14:textId="73FDD2F2" w:rsidR="00510018" w:rsidRPr="00844301" w:rsidRDefault="00510018" w:rsidP="00702363">
      <w:pPr>
        <w:spacing w:after="240" w:line="360" w:lineRule="auto"/>
        <w:jc w:val="both"/>
      </w:pPr>
    </w:p>
    <w:p w14:paraId="6B928D4A" w14:textId="40D35079" w:rsidR="00026DF3" w:rsidRPr="00844301" w:rsidRDefault="00026DF3" w:rsidP="00665132">
      <w:pPr>
        <w:pStyle w:val="Caption"/>
        <w:jc w:val="center"/>
        <w:rPr>
          <w:color w:val="000000" w:themeColor="text1"/>
          <w:sz w:val="24"/>
          <w:szCs w:val="24"/>
        </w:rPr>
      </w:pPr>
      <w:bookmarkStart w:id="187" w:name="_Toc38968269"/>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E00E9C">
        <w:rPr>
          <w:noProof/>
          <w:color w:val="000000" w:themeColor="text1"/>
          <w:sz w:val="24"/>
          <w:szCs w:val="24"/>
        </w:rPr>
        <w:t>9</w:t>
      </w:r>
      <w:r w:rsidRPr="00844301">
        <w:rPr>
          <w:color w:val="000000" w:themeColor="text1"/>
          <w:sz w:val="24"/>
          <w:szCs w:val="24"/>
        </w:rPr>
        <w:fldChar w:fldCharType="end"/>
      </w:r>
      <w:r w:rsidRPr="00844301">
        <w:rPr>
          <w:color w:val="000000" w:themeColor="text1"/>
          <w:sz w:val="24"/>
          <w:szCs w:val="24"/>
        </w:rPr>
        <w:t xml:space="preserve"> </w:t>
      </w:r>
      <w:proofErr w:type="spellStart"/>
      <w:r w:rsidRPr="00844301">
        <w:rPr>
          <w:color w:val="000000" w:themeColor="text1"/>
          <w:sz w:val="24"/>
          <w:szCs w:val="24"/>
        </w:rPr>
        <w:t>Spearson’s</w:t>
      </w:r>
      <w:proofErr w:type="spellEnd"/>
      <w:r w:rsidRPr="00844301">
        <w:rPr>
          <w:color w:val="000000" w:themeColor="text1"/>
          <w:sz w:val="24"/>
          <w:szCs w:val="24"/>
        </w:rPr>
        <w:t xml:space="preserve"> correlation for Historic Stock Data</w:t>
      </w:r>
      <w:bookmarkEnd w:id="187"/>
    </w:p>
    <w:p w14:paraId="7AB3C805" w14:textId="77777777" w:rsidR="005D6C1B" w:rsidRPr="00844301" w:rsidRDefault="005D6C1B" w:rsidP="00911465">
      <w:pPr>
        <w:pStyle w:val="ListParagraph"/>
        <w:numPr>
          <w:ilvl w:val="3"/>
          <w:numId w:val="7"/>
        </w:numPr>
        <w:spacing w:after="240" w:line="360" w:lineRule="auto"/>
        <w:ind w:left="720"/>
        <w:jc w:val="both"/>
        <w:rPr>
          <w:b/>
          <w:bCs/>
        </w:rPr>
      </w:pPr>
      <w:r w:rsidRPr="00844301">
        <w:rPr>
          <w:b/>
          <w:bCs/>
        </w:rPr>
        <w:t>News Data</w:t>
      </w:r>
    </w:p>
    <w:p w14:paraId="6E49B445" w14:textId="01E981D1" w:rsidR="00AB151F" w:rsidRPr="00844301" w:rsidRDefault="004B2506" w:rsidP="00E412E9">
      <w:pPr>
        <w:pStyle w:val="ListParagraph"/>
        <w:numPr>
          <w:ilvl w:val="0"/>
          <w:numId w:val="43"/>
        </w:numPr>
        <w:spacing w:after="240" w:line="360" w:lineRule="auto"/>
        <w:jc w:val="both"/>
      </w:pPr>
      <w:r w:rsidRPr="00844301">
        <w:rPr>
          <w:b/>
          <w:bCs/>
        </w:rPr>
        <w:t>Count News</w:t>
      </w:r>
      <w:r w:rsidR="005D6C1B" w:rsidRPr="00844301">
        <w:t xml:space="preserve"> </w:t>
      </w:r>
      <w:r w:rsidR="00702BDD" w:rsidRPr="00844301">
        <w:t xml:space="preserve">: </w:t>
      </w:r>
      <w:r w:rsidR="005D6C1B" w:rsidRPr="00844301">
        <w:t>count of the number of news for a company (AAPL) grouped by date.</w:t>
      </w:r>
    </w:p>
    <w:p w14:paraId="3865BC27" w14:textId="18826086" w:rsidR="00C00D50" w:rsidRPr="00844301" w:rsidRDefault="005D6C1B" w:rsidP="00E412E9">
      <w:pPr>
        <w:pStyle w:val="ListParagraph"/>
        <w:numPr>
          <w:ilvl w:val="0"/>
          <w:numId w:val="43"/>
        </w:numPr>
        <w:spacing w:after="240" w:line="360" w:lineRule="auto"/>
        <w:jc w:val="both"/>
      </w:pPr>
      <w:proofErr w:type="spellStart"/>
      <w:r w:rsidRPr="00844301">
        <w:rPr>
          <w:b/>
          <w:bCs/>
        </w:rPr>
        <w:t>Avg_Sentiment</w:t>
      </w:r>
      <w:proofErr w:type="spellEnd"/>
      <w:r w:rsidR="007B01D2" w:rsidRPr="00844301">
        <w:rPr>
          <w:b/>
          <w:bCs/>
        </w:rPr>
        <w:t>:</w:t>
      </w:r>
      <w:r w:rsidR="007B01D2" w:rsidRPr="00844301">
        <w:t xml:space="preserve"> </w:t>
      </w:r>
      <w:r w:rsidR="004279C4" w:rsidRPr="00844301">
        <w:t xml:space="preserve">Average </w:t>
      </w:r>
      <w:r w:rsidRPr="00844301">
        <w:t xml:space="preserve">of the body sentiments for 1 company (AAPL) grouped by day. </w:t>
      </w:r>
    </w:p>
    <w:tbl>
      <w:tblPr>
        <w:tblStyle w:val="TableGrid"/>
        <w:tblpPr w:leftFromText="180" w:rightFromText="180" w:vertAnchor="text" w:tblpX="360" w:tblpY="1"/>
        <w:tblOverlap w:val="never"/>
        <w:tblW w:w="0" w:type="auto"/>
        <w:tblLook w:val="04A0" w:firstRow="1" w:lastRow="0" w:firstColumn="1" w:lastColumn="0" w:noHBand="0" w:noVBand="1"/>
      </w:tblPr>
      <w:tblGrid>
        <w:gridCol w:w="3685"/>
        <w:gridCol w:w="1890"/>
        <w:gridCol w:w="3124"/>
      </w:tblGrid>
      <w:tr w:rsidR="00FE1CAB" w:rsidRPr="00844301" w14:paraId="3966931C" w14:textId="77777777" w:rsidTr="00FE1CAB">
        <w:tc>
          <w:tcPr>
            <w:tcW w:w="3685" w:type="dxa"/>
          </w:tcPr>
          <w:p w14:paraId="71F56952" w14:textId="767306FF" w:rsidR="005D6C1B" w:rsidRPr="00844301" w:rsidRDefault="005D6C1B" w:rsidP="00C00D50">
            <w:pPr>
              <w:rPr>
                <w:b/>
                <w:bCs/>
              </w:rPr>
            </w:pPr>
            <w:proofErr w:type="spellStart"/>
            <w:r w:rsidRPr="00844301">
              <w:rPr>
                <w:b/>
                <w:bCs/>
              </w:rPr>
              <w:t>Spearson’s</w:t>
            </w:r>
            <w:proofErr w:type="spellEnd"/>
            <w:r w:rsidRPr="00844301">
              <w:rPr>
                <w:b/>
                <w:bCs/>
              </w:rPr>
              <w:t xml:space="preserve"> correlation </w:t>
            </w:r>
            <w:r w:rsidR="000C121D" w:rsidRPr="00844301">
              <w:rPr>
                <w:b/>
                <w:bCs/>
              </w:rPr>
              <w:t>(</w:t>
            </w:r>
            <w:r w:rsidRPr="00844301">
              <w:rPr>
                <w:b/>
                <w:bCs/>
              </w:rPr>
              <w:t>Close Price</w:t>
            </w:r>
            <w:r w:rsidR="000C121D" w:rsidRPr="00844301">
              <w:rPr>
                <w:b/>
                <w:bCs/>
              </w:rPr>
              <w:t>)</w:t>
            </w:r>
          </w:p>
        </w:tc>
        <w:tc>
          <w:tcPr>
            <w:tcW w:w="1890" w:type="dxa"/>
          </w:tcPr>
          <w:p w14:paraId="3383D6FD" w14:textId="5DFAD300" w:rsidR="005D6C1B" w:rsidRPr="00844301" w:rsidRDefault="005D6C1B" w:rsidP="00460A4B">
            <w:pPr>
              <w:rPr>
                <w:b/>
                <w:bCs/>
              </w:rPr>
            </w:pPr>
            <w:r w:rsidRPr="00844301">
              <w:rPr>
                <w:b/>
                <w:bCs/>
              </w:rPr>
              <w:t xml:space="preserve">Correlation score </w:t>
            </w:r>
          </w:p>
        </w:tc>
        <w:tc>
          <w:tcPr>
            <w:tcW w:w="3124" w:type="dxa"/>
          </w:tcPr>
          <w:p w14:paraId="7319A1F1" w14:textId="576501B6" w:rsidR="00460A4B" w:rsidRPr="00844301" w:rsidRDefault="005D6C1B" w:rsidP="00460A4B">
            <w:pPr>
              <w:rPr>
                <w:b/>
                <w:bCs/>
              </w:rPr>
            </w:pPr>
            <w:r w:rsidRPr="00844301">
              <w:rPr>
                <w:b/>
                <w:bCs/>
              </w:rPr>
              <w:t>Correlation meaning</w:t>
            </w:r>
          </w:p>
        </w:tc>
      </w:tr>
      <w:tr w:rsidR="00FE1CAB" w:rsidRPr="00844301" w14:paraId="18C4582F" w14:textId="77777777" w:rsidTr="00FE1CAB">
        <w:trPr>
          <w:trHeight w:val="607"/>
        </w:trPr>
        <w:tc>
          <w:tcPr>
            <w:tcW w:w="3685" w:type="dxa"/>
          </w:tcPr>
          <w:p w14:paraId="72983A6E" w14:textId="742D2E66" w:rsidR="005D6C1B" w:rsidRPr="00844301" w:rsidRDefault="005D6C1B" w:rsidP="00C00D50">
            <w:proofErr w:type="spellStart"/>
            <w:r w:rsidRPr="00844301">
              <w:t>news_avg_sentiment</w:t>
            </w:r>
            <w:proofErr w:type="spellEnd"/>
          </w:p>
        </w:tc>
        <w:tc>
          <w:tcPr>
            <w:tcW w:w="1890" w:type="dxa"/>
          </w:tcPr>
          <w:p w14:paraId="7532CDE7" w14:textId="238BA907" w:rsidR="0043433A" w:rsidRPr="00844301" w:rsidRDefault="005D6C1B" w:rsidP="0043433A">
            <w:r w:rsidRPr="00844301">
              <w:t>-0.003421</w:t>
            </w:r>
          </w:p>
        </w:tc>
        <w:tc>
          <w:tcPr>
            <w:tcW w:w="3124" w:type="dxa"/>
          </w:tcPr>
          <w:p w14:paraId="0342124A" w14:textId="2D15A3DB" w:rsidR="005D6C1B" w:rsidRPr="00844301" w:rsidRDefault="005D6C1B" w:rsidP="00460A4B">
            <w:r w:rsidRPr="00844301">
              <w:t xml:space="preserve">very weak - negative </w:t>
            </w:r>
          </w:p>
        </w:tc>
      </w:tr>
      <w:tr w:rsidR="005D6C1B" w:rsidRPr="00844301" w14:paraId="2F6DCCB7" w14:textId="77777777" w:rsidTr="00FE1CAB">
        <w:tc>
          <w:tcPr>
            <w:tcW w:w="3685" w:type="dxa"/>
          </w:tcPr>
          <w:p w14:paraId="1EA31916" w14:textId="77777777" w:rsidR="005D6C1B" w:rsidRPr="00844301" w:rsidRDefault="005D6C1B" w:rsidP="00C00D50">
            <w:proofErr w:type="spellStart"/>
            <w:r w:rsidRPr="00844301">
              <w:t>count_news</w:t>
            </w:r>
            <w:proofErr w:type="spellEnd"/>
          </w:p>
          <w:p w14:paraId="6EEDE488" w14:textId="77777777" w:rsidR="005D6C1B" w:rsidRPr="00844301" w:rsidRDefault="005D6C1B" w:rsidP="00C00D50"/>
        </w:tc>
        <w:tc>
          <w:tcPr>
            <w:tcW w:w="1890" w:type="dxa"/>
          </w:tcPr>
          <w:p w14:paraId="22C317FE" w14:textId="77777777" w:rsidR="005D6C1B" w:rsidRPr="00844301" w:rsidRDefault="005D6C1B" w:rsidP="00C00D50">
            <w:r w:rsidRPr="00844301">
              <w:t xml:space="preserve">-0.199476 </w:t>
            </w:r>
          </w:p>
          <w:p w14:paraId="408A1636" w14:textId="77777777" w:rsidR="005D6C1B" w:rsidRPr="00844301" w:rsidRDefault="005D6C1B" w:rsidP="00C00D50"/>
        </w:tc>
        <w:tc>
          <w:tcPr>
            <w:tcW w:w="3124" w:type="dxa"/>
          </w:tcPr>
          <w:p w14:paraId="263E963E" w14:textId="77777777" w:rsidR="005D6C1B" w:rsidRPr="00844301" w:rsidRDefault="005D6C1B" w:rsidP="00C00D50">
            <w:r w:rsidRPr="00844301">
              <w:t xml:space="preserve">very weak - negative </w:t>
            </w:r>
          </w:p>
          <w:p w14:paraId="13E7672C" w14:textId="77777777" w:rsidR="005D6C1B" w:rsidRPr="00844301" w:rsidRDefault="005D6C1B" w:rsidP="00C00D50"/>
        </w:tc>
      </w:tr>
    </w:tbl>
    <w:p w14:paraId="71138F73" w14:textId="16733055" w:rsidR="00026DF3" w:rsidRPr="00844301" w:rsidRDefault="00026DF3" w:rsidP="00665132">
      <w:pPr>
        <w:pStyle w:val="Caption"/>
        <w:jc w:val="center"/>
        <w:rPr>
          <w:color w:val="000000" w:themeColor="text1"/>
          <w:sz w:val="24"/>
          <w:szCs w:val="24"/>
        </w:rPr>
      </w:pPr>
    </w:p>
    <w:p w14:paraId="5C11E29A" w14:textId="3966CDF4" w:rsidR="00026DF3" w:rsidRPr="00844301" w:rsidRDefault="00026DF3" w:rsidP="00665132">
      <w:pPr>
        <w:pStyle w:val="Caption"/>
        <w:jc w:val="center"/>
        <w:rPr>
          <w:color w:val="000000" w:themeColor="text1"/>
          <w:sz w:val="24"/>
          <w:szCs w:val="24"/>
        </w:rPr>
      </w:pPr>
      <w:bookmarkStart w:id="188" w:name="_Toc38968270"/>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E00E9C">
        <w:rPr>
          <w:noProof/>
          <w:color w:val="000000" w:themeColor="text1"/>
          <w:sz w:val="24"/>
          <w:szCs w:val="24"/>
        </w:rPr>
        <w:t>10</w:t>
      </w:r>
      <w:r w:rsidRPr="00844301">
        <w:rPr>
          <w:color w:val="000000" w:themeColor="text1"/>
          <w:sz w:val="24"/>
          <w:szCs w:val="24"/>
        </w:rPr>
        <w:fldChar w:fldCharType="end"/>
      </w:r>
      <w:r w:rsidRPr="00844301">
        <w:rPr>
          <w:color w:val="000000" w:themeColor="text1"/>
          <w:sz w:val="24"/>
          <w:szCs w:val="24"/>
        </w:rPr>
        <w:t xml:space="preserve"> </w:t>
      </w:r>
      <w:proofErr w:type="spellStart"/>
      <w:r w:rsidRPr="00844301">
        <w:rPr>
          <w:color w:val="000000" w:themeColor="text1"/>
          <w:sz w:val="24"/>
          <w:szCs w:val="24"/>
        </w:rPr>
        <w:t>Spearson’s</w:t>
      </w:r>
      <w:proofErr w:type="spellEnd"/>
      <w:r w:rsidRPr="00844301">
        <w:rPr>
          <w:color w:val="000000" w:themeColor="text1"/>
          <w:sz w:val="24"/>
          <w:szCs w:val="24"/>
        </w:rPr>
        <w:t xml:space="preserve"> correlation for News </w:t>
      </w:r>
      <w:bookmarkEnd w:id="188"/>
      <w:r w:rsidR="00751630" w:rsidRPr="00844301">
        <w:rPr>
          <w:color w:val="000000" w:themeColor="text1"/>
          <w:sz w:val="24"/>
          <w:szCs w:val="24"/>
        </w:rPr>
        <w:t>Data</w:t>
      </w:r>
    </w:p>
    <w:p w14:paraId="2DB00BA9" w14:textId="6BB3F038" w:rsidR="004B2506" w:rsidRPr="00844301" w:rsidRDefault="005D6C1B" w:rsidP="00911465">
      <w:pPr>
        <w:pStyle w:val="ListParagraph"/>
        <w:numPr>
          <w:ilvl w:val="3"/>
          <w:numId w:val="7"/>
        </w:numPr>
        <w:spacing w:after="240" w:line="360" w:lineRule="auto"/>
        <w:ind w:left="720"/>
        <w:jc w:val="both"/>
        <w:rPr>
          <w:b/>
          <w:bCs/>
        </w:rPr>
      </w:pPr>
      <w:r w:rsidRPr="00844301">
        <w:rPr>
          <w:b/>
          <w:bCs/>
        </w:rPr>
        <w:t>Twitter Data</w:t>
      </w:r>
    </w:p>
    <w:p w14:paraId="2BE90EC7" w14:textId="77777777" w:rsidR="004B2506" w:rsidRPr="00844301" w:rsidRDefault="004B2506" w:rsidP="005D6C1B"/>
    <w:p w14:paraId="467B716B" w14:textId="76170791" w:rsidR="004B2506" w:rsidRPr="00844301" w:rsidRDefault="005D6C1B" w:rsidP="00E412E9">
      <w:pPr>
        <w:pStyle w:val="ListParagraph"/>
        <w:numPr>
          <w:ilvl w:val="0"/>
          <w:numId w:val="43"/>
        </w:numPr>
      </w:pPr>
      <w:proofErr w:type="spellStart"/>
      <w:r w:rsidRPr="00844301">
        <w:rPr>
          <w:b/>
          <w:bCs/>
        </w:rPr>
        <w:t>Tweet_Count</w:t>
      </w:r>
      <w:proofErr w:type="spellEnd"/>
      <w:r w:rsidRPr="00844301">
        <w:rPr>
          <w:b/>
          <w:bCs/>
        </w:rPr>
        <w:t xml:space="preserve"> </w:t>
      </w:r>
      <w:r w:rsidR="004B2506" w:rsidRPr="00844301">
        <w:rPr>
          <w:b/>
          <w:bCs/>
        </w:rPr>
        <w:t>:</w:t>
      </w:r>
      <w:r w:rsidR="004B2506" w:rsidRPr="00844301">
        <w:t xml:space="preserve"> Count </w:t>
      </w:r>
      <w:r w:rsidRPr="00844301">
        <w:t>of the number of tweets for 1 company grouped by date.</w:t>
      </w:r>
    </w:p>
    <w:p w14:paraId="04C79F19" w14:textId="77777777" w:rsidR="004B2506" w:rsidRPr="00844301" w:rsidRDefault="004B2506" w:rsidP="005D6C1B"/>
    <w:p w14:paraId="2C0D3CA5" w14:textId="00CABB2F" w:rsidR="005D6C1B" w:rsidRPr="00844301" w:rsidRDefault="005D6C1B" w:rsidP="00E412E9">
      <w:pPr>
        <w:pStyle w:val="ListParagraph"/>
        <w:numPr>
          <w:ilvl w:val="0"/>
          <w:numId w:val="43"/>
        </w:numPr>
      </w:pPr>
      <w:proofErr w:type="spellStart"/>
      <w:r w:rsidRPr="00844301">
        <w:rPr>
          <w:b/>
          <w:bCs/>
        </w:rPr>
        <w:t>Tweet_Avg_Sentiment</w:t>
      </w:r>
      <w:proofErr w:type="spellEnd"/>
      <w:r w:rsidRPr="00844301">
        <w:rPr>
          <w:b/>
          <w:bCs/>
        </w:rPr>
        <w:t xml:space="preserve"> </w:t>
      </w:r>
      <w:r w:rsidR="004B2506" w:rsidRPr="00844301">
        <w:rPr>
          <w:b/>
          <w:bCs/>
        </w:rPr>
        <w:t>:</w:t>
      </w:r>
      <w:r w:rsidR="004B2506" w:rsidRPr="00844301">
        <w:t xml:space="preserve"> A</w:t>
      </w:r>
      <w:r w:rsidRPr="00844301">
        <w:t xml:space="preserve">verage sentiment of tweets for AAPL grouped by date. </w:t>
      </w:r>
    </w:p>
    <w:p w14:paraId="1499FB09" w14:textId="618F4C21" w:rsidR="007E5E6E" w:rsidRPr="00844301" w:rsidRDefault="007E5E6E" w:rsidP="00BD0E09">
      <w:pPr>
        <w:spacing w:after="240" w:line="360" w:lineRule="auto"/>
      </w:pPr>
    </w:p>
    <w:tbl>
      <w:tblPr>
        <w:tblStyle w:val="TableGrid"/>
        <w:tblW w:w="0" w:type="auto"/>
        <w:tblInd w:w="360" w:type="dxa"/>
        <w:tblLook w:val="04A0" w:firstRow="1" w:lastRow="0" w:firstColumn="1" w:lastColumn="0" w:noHBand="0" w:noVBand="1"/>
      </w:tblPr>
      <w:tblGrid>
        <w:gridCol w:w="3685"/>
        <w:gridCol w:w="1890"/>
        <w:gridCol w:w="3124"/>
      </w:tblGrid>
      <w:tr w:rsidR="005D6C1B" w:rsidRPr="00844301" w14:paraId="31DF92BB" w14:textId="77777777" w:rsidTr="001640D6">
        <w:tc>
          <w:tcPr>
            <w:tcW w:w="3685" w:type="dxa"/>
          </w:tcPr>
          <w:p w14:paraId="2AE77350" w14:textId="0E91904A" w:rsidR="005D6C1B" w:rsidRPr="00844301" w:rsidRDefault="005D6C1B" w:rsidP="000777D6">
            <w:pPr>
              <w:rPr>
                <w:b/>
                <w:bCs/>
              </w:rPr>
            </w:pPr>
            <w:proofErr w:type="spellStart"/>
            <w:r w:rsidRPr="00844301">
              <w:rPr>
                <w:b/>
                <w:bCs/>
              </w:rPr>
              <w:t>Spearson’s</w:t>
            </w:r>
            <w:proofErr w:type="spellEnd"/>
            <w:r w:rsidRPr="00844301">
              <w:rPr>
                <w:b/>
                <w:bCs/>
              </w:rPr>
              <w:t xml:space="preserve"> correlation </w:t>
            </w:r>
            <w:r w:rsidR="00460A4B" w:rsidRPr="00844301">
              <w:rPr>
                <w:b/>
                <w:bCs/>
              </w:rPr>
              <w:t>(</w:t>
            </w:r>
            <w:r w:rsidRPr="00844301">
              <w:rPr>
                <w:b/>
                <w:bCs/>
              </w:rPr>
              <w:t>Close Price</w:t>
            </w:r>
            <w:r w:rsidR="00460A4B" w:rsidRPr="00844301">
              <w:rPr>
                <w:b/>
                <w:bCs/>
              </w:rPr>
              <w:t>)</w:t>
            </w:r>
            <w:r w:rsidRPr="00844301">
              <w:rPr>
                <w:b/>
                <w:bCs/>
              </w:rPr>
              <w:t xml:space="preserve"> </w:t>
            </w:r>
          </w:p>
        </w:tc>
        <w:tc>
          <w:tcPr>
            <w:tcW w:w="1890" w:type="dxa"/>
          </w:tcPr>
          <w:p w14:paraId="7F011F71" w14:textId="548E337C" w:rsidR="005D6C1B" w:rsidRPr="00844301" w:rsidRDefault="005D6C1B" w:rsidP="000777D6">
            <w:pPr>
              <w:rPr>
                <w:b/>
                <w:bCs/>
              </w:rPr>
            </w:pPr>
            <w:r w:rsidRPr="00844301">
              <w:rPr>
                <w:b/>
                <w:bCs/>
              </w:rPr>
              <w:t>Correlation score</w:t>
            </w:r>
          </w:p>
        </w:tc>
        <w:tc>
          <w:tcPr>
            <w:tcW w:w="3124" w:type="dxa"/>
          </w:tcPr>
          <w:p w14:paraId="11602E5E" w14:textId="7616356F" w:rsidR="005D6C1B" w:rsidRPr="00844301" w:rsidRDefault="005D6C1B" w:rsidP="000777D6">
            <w:pPr>
              <w:rPr>
                <w:b/>
                <w:bCs/>
              </w:rPr>
            </w:pPr>
            <w:r w:rsidRPr="00844301">
              <w:rPr>
                <w:b/>
                <w:bCs/>
              </w:rPr>
              <w:t>Correlation meaning</w:t>
            </w:r>
          </w:p>
        </w:tc>
      </w:tr>
      <w:tr w:rsidR="005D6C1B" w:rsidRPr="00844301" w14:paraId="1E4544ED" w14:textId="77777777" w:rsidTr="001640D6">
        <w:tc>
          <w:tcPr>
            <w:tcW w:w="3685" w:type="dxa"/>
          </w:tcPr>
          <w:p w14:paraId="300C5B9F" w14:textId="1C206EFF" w:rsidR="005D6C1B" w:rsidRPr="00844301" w:rsidRDefault="005D6C1B" w:rsidP="00460A4B">
            <w:proofErr w:type="spellStart"/>
            <w:r w:rsidRPr="00844301">
              <w:t>tweet_count</w:t>
            </w:r>
            <w:proofErr w:type="spellEnd"/>
          </w:p>
        </w:tc>
        <w:tc>
          <w:tcPr>
            <w:tcW w:w="1890" w:type="dxa"/>
          </w:tcPr>
          <w:p w14:paraId="225B676B" w14:textId="49781FC7" w:rsidR="005D6C1B" w:rsidRPr="00844301" w:rsidRDefault="005D6C1B" w:rsidP="00460A4B">
            <w:r w:rsidRPr="00844301">
              <w:t xml:space="preserve">-0.424871 </w:t>
            </w:r>
          </w:p>
        </w:tc>
        <w:tc>
          <w:tcPr>
            <w:tcW w:w="3124" w:type="dxa"/>
          </w:tcPr>
          <w:p w14:paraId="0A23E643" w14:textId="2067F9B3" w:rsidR="005D6C1B" w:rsidRPr="00844301" w:rsidRDefault="005D6C1B" w:rsidP="00460A4B">
            <w:r w:rsidRPr="00844301">
              <w:t>moderate - negative</w:t>
            </w:r>
          </w:p>
        </w:tc>
      </w:tr>
      <w:tr w:rsidR="005D6C1B" w:rsidRPr="00844301" w14:paraId="1FE2BFA1" w14:textId="77777777" w:rsidTr="001640D6">
        <w:tc>
          <w:tcPr>
            <w:tcW w:w="3685" w:type="dxa"/>
          </w:tcPr>
          <w:p w14:paraId="0D01B2F4" w14:textId="77777777" w:rsidR="005D6C1B" w:rsidRPr="00844301" w:rsidRDefault="005D6C1B" w:rsidP="005D6C1B">
            <w:r w:rsidRPr="00844301">
              <w:t>twitter_avg_sentiment</w:t>
            </w:r>
          </w:p>
          <w:p w14:paraId="47D75308" w14:textId="77777777" w:rsidR="005D6C1B" w:rsidRPr="00844301" w:rsidRDefault="005D6C1B" w:rsidP="006F45DC"/>
        </w:tc>
        <w:tc>
          <w:tcPr>
            <w:tcW w:w="1890" w:type="dxa"/>
          </w:tcPr>
          <w:p w14:paraId="00B3E390" w14:textId="77777777" w:rsidR="005D6C1B" w:rsidRPr="00844301" w:rsidRDefault="005D6C1B" w:rsidP="005D6C1B">
            <w:r w:rsidRPr="00844301">
              <w:t>-0.086189</w:t>
            </w:r>
          </w:p>
          <w:p w14:paraId="513AE561" w14:textId="77777777" w:rsidR="005D6C1B" w:rsidRPr="00844301" w:rsidRDefault="005D6C1B" w:rsidP="006F45DC"/>
        </w:tc>
        <w:tc>
          <w:tcPr>
            <w:tcW w:w="3124" w:type="dxa"/>
          </w:tcPr>
          <w:p w14:paraId="0E106D75" w14:textId="77777777" w:rsidR="005D6C1B" w:rsidRPr="00844301" w:rsidRDefault="005D6C1B" w:rsidP="005D6C1B">
            <w:r w:rsidRPr="00844301">
              <w:t>very weak - negative</w:t>
            </w:r>
          </w:p>
          <w:p w14:paraId="22513173" w14:textId="77777777" w:rsidR="005D6C1B" w:rsidRPr="00844301" w:rsidRDefault="005D6C1B" w:rsidP="006F45DC"/>
        </w:tc>
      </w:tr>
    </w:tbl>
    <w:p w14:paraId="5168880C" w14:textId="7A92B106" w:rsidR="005D6C1B" w:rsidRPr="00844301" w:rsidRDefault="005D6C1B" w:rsidP="00BD0E09">
      <w:pPr>
        <w:spacing w:after="240" w:line="360" w:lineRule="auto"/>
      </w:pPr>
    </w:p>
    <w:p w14:paraId="689E3BC6" w14:textId="7379E4A8" w:rsidR="00026DF3" w:rsidRPr="00844301" w:rsidRDefault="00026DF3" w:rsidP="00665132">
      <w:pPr>
        <w:pStyle w:val="Caption"/>
        <w:jc w:val="center"/>
        <w:rPr>
          <w:color w:val="000000" w:themeColor="text1"/>
          <w:sz w:val="24"/>
          <w:szCs w:val="24"/>
        </w:rPr>
      </w:pPr>
      <w:bookmarkStart w:id="189" w:name="_Toc38968271"/>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E00E9C">
        <w:rPr>
          <w:noProof/>
          <w:color w:val="000000" w:themeColor="text1"/>
          <w:sz w:val="24"/>
          <w:szCs w:val="24"/>
        </w:rPr>
        <w:t>11</w:t>
      </w:r>
      <w:r w:rsidRPr="00844301">
        <w:rPr>
          <w:color w:val="000000" w:themeColor="text1"/>
          <w:sz w:val="24"/>
          <w:szCs w:val="24"/>
        </w:rPr>
        <w:fldChar w:fldCharType="end"/>
      </w:r>
      <w:r w:rsidRPr="00844301">
        <w:rPr>
          <w:color w:val="000000" w:themeColor="text1"/>
          <w:sz w:val="24"/>
          <w:szCs w:val="24"/>
        </w:rPr>
        <w:t xml:space="preserve"> </w:t>
      </w:r>
      <w:proofErr w:type="spellStart"/>
      <w:r w:rsidRPr="00844301">
        <w:rPr>
          <w:color w:val="000000" w:themeColor="text1"/>
          <w:sz w:val="24"/>
          <w:szCs w:val="24"/>
        </w:rPr>
        <w:t>Spearson’s</w:t>
      </w:r>
      <w:proofErr w:type="spellEnd"/>
      <w:r w:rsidRPr="00844301">
        <w:rPr>
          <w:color w:val="000000" w:themeColor="text1"/>
          <w:sz w:val="24"/>
          <w:szCs w:val="24"/>
        </w:rPr>
        <w:t xml:space="preserve"> correlation for Twitter Data</w:t>
      </w:r>
      <w:bookmarkEnd w:id="189"/>
    </w:p>
    <w:p w14:paraId="620CFA7E" w14:textId="784C753D" w:rsidR="00691A0A" w:rsidRPr="00844301" w:rsidRDefault="00691A0A" w:rsidP="00263A5D">
      <w:pPr>
        <w:spacing w:after="240" w:line="360" w:lineRule="auto"/>
        <w:jc w:val="both"/>
      </w:pPr>
      <w:r w:rsidRPr="00844301">
        <w:t>Finally, the following fields as features</w:t>
      </w:r>
      <w:r w:rsidR="009660F5" w:rsidRPr="00844301">
        <w:t xml:space="preserve"> are used</w:t>
      </w:r>
      <w:r w:rsidRPr="00844301">
        <w:t xml:space="preserve"> for </w:t>
      </w:r>
      <w:r w:rsidR="009660F5" w:rsidRPr="00844301">
        <w:t xml:space="preserve">the </w:t>
      </w:r>
      <w:r w:rsidRPr="00844301">
        <w:t xml:space="preserve"> model: </w:t>
      </w:r>
      <w:r w:rsidR="00750ADF" w:rsidRPr="00844301">
        <w:t xml:space="preserve"> Using the above features, we predict the Closing Stock Price. </w:t>
      </w:r>
    </w:p>
    <w:tbl>
      <w:tblPr>
        <w:tblStyle w:val="TableGrid"/>
        <w:tblW w:w="0" w:type="auto"/>
        <w:tblInd w:w="360" w:type="dxa"/>
        <w:tblLook w:val="04A0" w:firstRow="1" w:lastRow="0" w:firstColumn="1" w:lastColumn="0" w:noHBand="0" w:noVBand="1"/>
      </w:tblPr>
      <w:tblGrid>
        <w:gridCol w:w="1795"/>
        <w:gridCol w:w="2340"/>
        <w:gridCol w:w="4564"/>
      </w:tblGrid>
      <w:tr w:rsidR="00750ADF" w:rsidRPr="00844301" w14:paraId="21906AF5" w14:textId="77777777" w:rsidTr="00263A5D">
        <w:tc>
          <w:tcPr>
            <w:tcW w:w="1795" w:type="dxa"/>
          </w:tcPr>
          <w:p w14:paraId="78E08B7F" w14:textId="72C6853D" w:rsidR="00750ADF" w:rsidRPr="00844301" w:rsidRDefault="00750ADF" w:rsidP="00263A5D">
            <w:pPr>
              <w:rPr>
                <w:b/>
                <w:bCs/>
              </w:rPr>
            </w:pPr>
            <w:r w:rsidRPr="00844301">
              <w:rPr>
                <w:b/>
                <w:bCs/>
              </w:rPr>
              <w:t>Dataset</w:t>
            </w:r>
          </w:p>
        </w:tc>
        <w:tc>
          <w:tcPr>
            <w:tcW w:w="2340" w:type="dxa"/>
          </w:tcPr>
          <w:p w14:paraId="1A54AC4E" w14:textId="676041BB" w:rsidR="00750ADF" w:rsidRPr="00844301" w:rsidRDefault="00750ADF" w:rsidP="00263A5D">
            <w:pPr>
              <w:rPr>
                <w:b/>
                <w:bCs/>
              </w:rPr>
            </w:pPr>
            <w:r w:rsidRPr="00844301">
              <w:rPr>
                <w:b/>
                <w:bCs/>
              </w:rPr>
              <w:t>Number of Features</w:t>
            </w:r>
          </w:p>
        </w:tc>
        <w:tc>
          <w:tcPr>
            <w:tcW w:w="4564" w:type="dxa"/>
          </w:tcPr>
          <w:p w14:paraId="15D4D8DE" w14:textId="31783C74" w:rsidR="00750ADF" w:rsidRPr="00844301" w:rsidRDefault="00750ADF" w:rsidP="00263A5D">
            <w:pPr>
              <w:rPr>
                <w:b/>
                <w:bCs/>
              </w:rPr>
            </w:pPr>
            <w:r w:rsidRPr="00844301">
              <w:rPr>
                <w:b/>
                <w:bCs/>
              </w:rPr>
              <w:t>Features</w:t>
            </w:r>
          </w:p>
        </w:tc>
      </w:tr>
      <w:tr w:rsidR="00750ADF" w:rsidRPr="00844301" w14:paraId="20D8C264" w14:textId="77777777" w:rsidTr="00263A5D">
        <w:tc>
          <w:tcPr>
            <w:tcW w:w="1795" w:type="dxa"/>
          </w:tcPr>
          <w:p w14:paraId="61E9AB8B" w14:textId="099932C5" w:rsidR="00750ADF" w:rsidRPr="00844301" w:rsidRDefault="00750ADF" w:rsidP="00263A5D">
            <w:r w:rsidRPr="00844301">
              <w:t>News</w:t>
            </w:r>
          </w:p>
        </w:tc>
        <w:tc>
          <w:tcPr>
            <w:tcW w:w="2340" w:type="dxa"/>
          </w:tcPr>
          <w:p w14:paraId="549B3A16" w14:textId="553D7540" w:rsidR="00750ADF" w:rsidRPr="00844301" w:rsidRDefault="00750ADF" w:rsidP="00263A5D">
            <w:r w:rsidRPr="00844301">
              <w:t>2</w:t>
            </w:r>
          </w:p>
        </w:tc>
        <w:tc>
          <w:tcPr>
            <w:tcW w:w="4564" w:type="dxa"/>
          </w:tcPr>
          <w:p w14:paraId="222C8436" w14:textId="23D80659" w:rsidR="00750ADF" w:rsidRPr="00844301" w:rsidRDefault="00750ADF" w:rsidP="00263A5D">
            <w:proofErr w:type="spellStart"/>
            <w:r w:rsidRPr="00844301">
              <w:t>news_avg_sentiment</w:t>
            </w:r>
            <w:proofErr w:type="spellEnd"/>
            <w:r w:rsidRPr="00844301">
              <w:t>', '</w:t>
            </w:r>
            <w:proofErr w:type="spellStart"/>
            <w:r w:rsidRPr="00844301">
              <w:t>count_news</w:t>
            </w:r>
            <w:proofErr w:type="spellEnd"/>
            <w:r w:rsidRPr="00844301">
              <w:t>'.</w:t>
            </w:r>
          </w:p>
        </w:tc>
      </w:tr>
      <w:tr w:rsidR="00750ADF" w:rsidRPr="00844301" w14:paraId="3B1CA713" w14:textId="77777777" w:rsidTr="00263A5D">
        <w:tc>
          <w:tcPr>
            <w:tcW w:w="1795" w:type="dxa"/>
          </w:tcPr>
          <w:p w14:paraId="272429B5" w14:textId="77777777" w:rsidR="00750ADF" w:rsidRPr="00844301" w:rsidRDefault="00750ADF" w:rsidP="00750ADF">
            <w:r w:rsidRPr="00844301">
              <w:lastRenderedPageBreak/>
              <w:t>Twitter</w:t>
            </w:r>
          </w:p>
          <w:p w14:paraId="241981E9" w14:textId="77777777" w:rsidR="00750ADF" w:rsidRPr="00844301" w:rsidRDefault="00750ADF" w:rsidP="006F45DC"/>
        </w:tc>
        <w:tc>
          <w:tcPr>
            <w:tcW w:w="2340" w:type="dxa"/>
          </w:tcPr>
          <w:p w14:paraId="01997FFF" w14:textId="67DBB1D8" w:rsidR="00750ADF" w:rsidRPr="00844301" w:rsidRDefault="00750ADF" w:rsidP="006F45DC">
            <w:r w:rsidRPr="00844301">
              <w:t>3</w:t>
            </w:r>
          </w:p>
          <w:p w14:paraId="78CFFD86" w14:textId="77777777" w:rsidR="00750ADF" w:rsidRPr="00844301" w:rsidRDefault="00750ADF" w:rsidP="006F45DC"/>
        </w:tc>
        <w:tc>
          <w:tcPr>
            <w:tcW w:w="4564" w:type="dxa"/>
          </w:tcPr>
          <w:p w14:paraId="5E523E77" w14:textId="77777777" w:rsidR="00750ADF" w:rsidRPr="00844301" w:rsidRDefault="00750ADF" w:rsidP="00750ADF">
            <w:r w:rsidRPr="00844301">
              <w:t>'</w:t>
            </w:r>
            <w:proofErr w:type="spellStart"/>
            <w:r w:rsidRPr="00844301">
              <w:t>tweet_count</w:t>
            </w:r>
            <w:proofErr w:type="spellEnd"/>
            <w:r w:rsidRPr="00844301">
              <w:t xml:space="preserve">', 'twitter_sum_followers_count', 'twitter_avg_sentiment'. </w:t>
            </w:r>
          </w:p>
          <w:p w14:paraId="0B4A43EE" w14:textId="77777777" w:rsidR="00750ADF" w:rsidRPr="00844301" w:rsidRDefault="00750ADF" w:rsidP="006F45DC"/>
        </w:tc>
      </w:tr>
      <w:tr w:rsidR="00750ADF" w:rsidRPr="00844301" w14:paraId="136BD81C" w14:textId="77777777" w:rsidTr="00263A5D">
        <w:tc>
          <w:tcPr>
            <w:tcW w:w="1795" w:type="dxa"/>
          </w:tcPr>
          <w:p w14:paraId="5FC335C2" w14:textId="77777777" w:rsidR="00750ADF" w:rsidRPr="00844301" w:rsidRDefault="00750ADF" w:rsidP="00750ADF">
            <w:r w:rsidRPr="00844301">
              <w:t>Stock</w:t>
            </w:r>
          </w:p>
          <w:p w14:paraId="3EF93A51" w14:textId="77777777" w:rsidR="00750ADF" w:rsidRPr="00844301" w:rsidRDefault="00750ADF" w:rsidP="00750ADF"/>
        </w:tc>
        <w:tc>
          <w:tcPr>
            <w:tcW w:w="2340" w:type="dxa"/>
          </w:tcPr>
          <w:p w14:paraId="7A3F0EBD" w14:textId="5EF23E79" w:rsidR="00750ADF" w:rsidRPr="00844301" w:rsidRDefault="00750ADF" w:rsidP="006F45DC">
            <w:r w:rsidRPr="00844301">
              <w:t>9</w:t>
            </w:r>
          </w:p>
        </w:tc>
        <w:tc>
          <w:tcPr>
            <w:tcW w:w="4564" w:type="dxa"/>
          </w:tcPr>
          <w:p w14:paraId="66F02899" w14:textId="77777777" w:rsidR="00750ADF" w:rsidRPr="00844301" w:rsidRDefault="00750ADF" w:rsidP="00750ADF">
            <w:r w:rsidRPr="00844301">
              <w:t xml:space="preserve">'DOW', 'Date', 'High', 'Low', 'Open', 'Running Difference', 'US/CAD', 'VWAP', 'Volume'. </w:t>
            </w:r>
          </w:p>
          <w:p w14:paraId="60255647" w14:textId="77777777" w:rsidR="00750ADF" w:rsidRPr="00844301" w:rsidRDefault="00750ADF" w:rsidP="00750ADF"/>
        </w:tc>
      </w:tr>
    </w:tbl>
    <w:p w14:paraId="354B8BCE" w14:textId="0A208C7F" w:rsidR="006040F7" w:rsidRPr="00844301" w:rsidRDefault="006040F7" w:rsidP="00BD0E09">
      <w:pPr>
        <w:spacing w:after="240" w:line="360" w:lineRule="auto"/>
      </w:pPr>
    </w:p>
    <w:p w14:paraId="1DBA96DE" w14:textId="22A68EA6" w:rsidR="00026DF3" w:rsidRPr="00844301" w:rsidRDefault="00026DF3" w:rsidP="00665132">
      <w:pPr>
        <w:pStyle w:val="Caption"/>
        <w:jc w:val="center"/>
        <w:rPr>
          <w:color w:val="000000" w:themeColor="text1"/>
          <w:sz w:val="24"/>
          <w:szCs w:val="24"/>
        </w:rPr>
      </w:pPr>
      <w:bookmarkStart w:id="190" w:name="_Toc38968272"/>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E00E9C">
        <w:rPr>
          <w:noProof/>
          <w:color w:val="000000" w:themeColor="text1"/>
          <w:sz w:val="24"/>
          <w:szCs w:val="24"/>
        </w:rPr>
        <w:t>12</w:t>
      </w:r>
      <w:r w:rsidRPr="00844301">
        <w:rPr>
          <w:color w:val="000000" w:themeColor="text1"/>
          <w:sz w:val="24"/>
          <w:szCs w:val="24"/>
        </w:rPr>
        <w:fldChar w:fldCharType="end"/>
      </w:r>
      <w:r w:rsidRPr="00844301">
        <w:rPr>
          <w:color w:val="000000" w:themeColor="text1"/>
          <w:sz w:val="24"/>
          <w:szCs w:val="24"/>
        </w:rPr>
        <w:t xml:space="preserve"> Dataset with Features Details</w:t>
      </w:r>
      <w:bookmarkEnd w:id="190"/>
    </w:p>
    <w:p w14:paraId="2DBAFFEF" w14:textId="2E3907D0" w:rsidR="00446C94" w:rsidRPr="00844301" w:rsidRDefault="00446C94" w:rsidP="00BD0E09">
      <w:pPr>
        <w:spacing w:after="240" w:line="360" w:lineRule="auto"/>
      </w:pPr>
    </w:p>
    <w:p w14:paraId="445FAC93" w14:textId="77777777" w:rsidR="00605360" w:rsidRPr="00844301" w:rsidRDefault="00BB55E8" w:rsidP="00911465">
      <w:pPr>
        <w:pStyle w:val="ListParagraph"/>
        <w:numPr>
          <w:ilvl w:val="3"/>
          <w:numId w:val="7"/>
        </w:numPr>
        <w:spacing w:after="240" w:line="360" w:lineRule="auto"/>
        <w:ind w:left="720"/>
        <w:jc w:val="both"/>
        <w:rPr>
          <w:b/>
          <w:bCs/>
        </w:rPr>
      </w:pPr>
      <w:r w:rsidRPr="00844301">
        <w:rPr>
          <w:b/>
          <w:bCs/>
        </w:rPr>
        <w:t xml:space="preserve">Classifier </w:t>
      </w:r>
      <w:r w:rsidR="008F06FA" w:rsidRPr="00844301">
        <w:rPr>
          <w:b/>
          <w:bCs/>
        </w:rPr>
        <w:t>Learning:</w:t>
      </w:r>
      <w:r w:rsidR="00854A5D" w:rsidRPr="00844301">
        <w:rPr>
          <w:b/>
          <w:bCs/>
        </w:rPr>
        <w:t xml:space="preserve"> </w:t>
      </w:r>
    </w:p>
    <w:p w14:paraId="1EAE89CB" w14:textId="50968322" w:rsidR="006040F7" w:rsidRPr="00844301" w:rsidRDefault="00745CF2" w:rsidP="00D4571D">
      <w:pPr>
        <w:spacing w:after="240" w:line="360" w:lineRule="auto"/>
        <w:jc w:val="both"/>
      </w:pPr>
      <w:r w:rsidRPr="00844301">
        <w:t xml:space="preserve">Hybrid models which comprises of various text classification and text summarization methodologies using NB Classifier, Random Forrest which helps in improving accuracy in text classification and text summarization. The factors like accuracy, precision, recall and other model evaluation methods are  used  to </w:t>
      </w:r>
      <w:r w:rsidR="003A7D02" w:rsidRPr="00844301">
        <w:t>analyse</w:t>
      </w:r>
      <w:r w:rsidRPr="00844301">
        <w:t xml:space="preserve"> to identify the best possible text classification and text summarization.</w:t>
      </w:r>
    </w:p>
    <w:p w14:paraId="18E71939" w14:textId="77777777" w:rsidR="00BB55E8" w:rsidRPr="00844301" w:rsidRDefault="00BB55E8" w:rsidP="00911465">
      <w:pPr>
        <w:pStyle w:val="ListParagraph"/>
        <w:numPr>
          <w:ilvl w:val="3"/>
          <w:numId w:val="7"/>
        </w:numPr>
        <w:spacing w:after="240" w:line="360" w:lineRule="auto"/>
        <w:ind w:left="720"/>
        <w:rPr>
          <w:b/>
          <w:bCs/>
        </w:rPr>
      </w:pPr>
      <w:r w:rsidRPr="00844301">
        <w:rPr>
          <w:b/>
          <w:bCs/>
        </w:rPr>
        <w:t>Graph Analysis</w:t>
      </w:r>
    </w:p>
    <w:p w14:paraId="6CE6FF79" w14:textId="6ECF94C2" w:rsidR="00BB55E8" w:rsidRPr="00844301" w:rsidRDefault="008F06FA" w:rsidP="008F06FA">
      <w:pPr>
        <w:spacing w:after="240" w:line="360" w:lineRule="auto"/>
        <w:ind w:left="1080"/>
      </w:pPr>
      <w:r w:rsidRPr="00844301">
        <w:rPr>
          <w:noProof/>
          <w:color w:val="0366D6"/>
        </w:rPr>
        <w:drawing>
          <wp:inline distT="0" distB="0" distL="0" distR="0" wp14:anchorId="727CE1E7" wp14:editId="4A16AFC5">
            <wp:extent cx="5520266" cy="2624455"/>
            <wp:effectExtent l="0" t="0" r="4445" b="4445"/>
            <wp:docPr id="20" name="Picture 20" descr="sentiment-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entiment-graph"/>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42671" cy="2635107"/>
                    </a:xfrm>
                    <a:prstGeom prst="rect">
                      <a:avLst/>
                    </a:prstGeom>
                    <a:noFill/>
                    <a:ln>
                      <a:noFill/>
                    </a:ln>
                  </pic:spPr>
                </pic:pic>
              </a:graphicData>
            </a:graphic>
          </wp:inline>
        </w:drawing>
      </w:r>
    </w:p>
    <w:p w14:paraId="2C8ACFDD" w14:textId="709524AA" w:rsidR="00B20B19" w:rsidRPr="00844301" w:rsidRDefault="00B20B19" w:rsidP="00B20B19">
      <w:pPr>
        <w:pStyle w:val="Caption"/>
        <w:jc w:val="center"/>
        <w:rPr>
          <w:color w:val="000000" w:themeColor="text1"/>
          <w:sz w:val="24"/>
          <w:szCs w:val="24"/>
        </w:rPr>
      </w:pPr>
      <w:bookmarkStart w:id="191" w:name="_Toc38844582"/>
      <w:bookmarkStart w:id="192" w:name="_Toc40128745"/>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47</w:t>
      </w:r>
      <w:r w:rsidRPr="00844301">
        <w:rPr>
          <w:color w:val="000000" w:themeColor="text1"/>
          <w:sz w:val="24"/>
          <w:szCs w:val="24"/>
        </w:rPr>
        <w:fldChar w:fldCharType="end"/>
      </w:r>
      <w:r w:rsidRPr="00844301">
        <w:rPr>
          <w:color w:val="000000" w:themeColor="text1"/>
          <w:sz w:val="24"/>
          <w:szCs w:val="24"/>
        </w:rPr>
        <w:t xml:space="preserve"> Graph Analysis of sentiments</w:t>
      </w:r>
      <w:bookmarkEnd w:id="191"/>
      <w:bookmarkEnd w:id="192"/>
    </w:p>
    <w:p w14:paraId="4D72C3EF" w14:textId="0A26BF34" w:rsidR="00151000" w:rsidRPr="00844301" w:rsidRDefault="002E5314" w:rsidP="002E5314">
      <w:pPr>
        <w:spacing w:before="100" w:beforeAutospacing="1" w:after="100" w:afterAutospacing="1"/>
        <w:jc w:val="right"/>
      </w:pPr>
      <w:r w:rsidRPr="00844301">
        <w:rPr>
          <w:noProof/>
          <w:color w:val="0366D6"/>
        </w:rPr>
        <w:lastRenderedPageBreak/>
        <w:drawing>
          <wp:inline distT="0" distB="0" distL="0" distR="0" wp14:anchorId="6FF91582" wp14:editId="38B97436">
            <wp:extent cx="4876800" cy="2666031"/>
            <wp:effectExtent l="0" t="0" r="0" b="1270"/>
            <wp:docPr id="19" name="Picture 19" descr="emotions-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emotions-graph"/>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99134" cy="2678240"/>
                    </a:xfrm>
                    <a:prstGeom prst="rect">
                      <a:avLst/>
                    </a:prstGeom>
                    <a:noFill/>
                    <a:ln>
                      <a:noFill/>
                    </a:ln>
                  </pic:spPr>
                </pic:pic>
              </a:graphicData>
            </a:graphic>
          </wp:inline>
        </w:drawing>
      </w:r>
    </w:p>
    <w:p w14:paraId="1B6976BC" w14:textId="3A5EF78D" w:rsidR="00F7105A" w:rsidRPr="00844301" w:rsidRDefault="008C449B" w:rsidP="008C449B">
      <w:pPr>
        <w:pStyle w:val="Caption"/>
        <w:jc w:val="center"/>
        <w:rPr>
          <w:color w:val="000000" w:themeColor="text1"/>
          <w:sz w:val="24"/>
          <w:szCs w:val="24"/>
        </w:rPr>
      </w:pPr>
      <w:bookmarkStart w:id="193" w:name="_Toc38844583"/>
      <w:bookmarkStart w:id="194" w:name="_Toc40128746"/>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48</w:t>
      </w:r>
      <w:r w:rsidRPr="00844301">
        <w:rPr>
          <w:color w:val="000000" w:themeColor="text1"/>
          <w:sz w:val="24"/>
          <w:szCs w:val="24"/>
        </w:rPr>
        <w:fldChar w:fldCharType="end"/>
      </w:r>
      <w:r w:rsidRPr="00844301">
        <w:rPr>
          <w:color w:val="000000" w:themeColor="text1"/>
          <w:sz w:val="24"/>
          <w:szCs w:val="24"/>
        </w:rPr>
        <w:t xml:space="preserve"> Sentiment Classification and subjective measure</w:t>
      </w:r>
      <w:bookmarkEnd w:id="193"/>
      <w:bookmarkEnd w:id="19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1"/>
        <w:gridCol w:w="4268"/>
      </w:tblGrid>
      <w:tr w:rsidR="00F7105A" w:rsidRPr="00844301" w14:paraId="330B807B" w14:textId="77777777" w:rsidTr="00F7105A">
        <w:tc>
          <w:tcPr>
            <w:tcW w:w="4529" w:type="dxa"/>
          </w:tcPr>
          <w:p w14:paraId="0317FF51" w14:textId="36D87053" w:rsidR="00F7105A" w:rsidRPr="00844301" w:rsidRDefault="00F7105A" w:rsidP="00F7105A">
            <w:pPr>
              <w:spacing w:before="100" w:beforeAutospacing="1" w:after="100" w:afterAutospacing="1"/>
            </w:pPr>
          </w:p>
          <w:p w14:paraId="3391CE44" w14:textId="4AAA6CB7" w:rsidR="00F7105A" w:rsidRPr="00844301" w:rsidRDefault="00F7105A" w:rsidP="00F7105A">
            <w:pPr>
              <w:spacing w:before="100" w:beforeAutospacing="1" w:after="100" w:afterAutospacing="1"/>
            </w:pPr>
            <w:r w:rsidRPr="00844301">
              <w:rPr>
                <w:noProof/>
                <w:color w:val="0366D6"/>
              </w:rPr>
              <w:drawing>
                <wp:inline distT="0" distB="0" distL="0" distR="0" wp14:anchorId="07197B5B" wp14:editId="0F592A35">
                  <wp:extent cx="2945129" cy="1735990"/>
                  <wp:effectExtent l="0" t="0" r="1905" b="4445"/>
                  <wp:docPr id="17" name="Picture 17"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030702" cy="1786431"/>
                          </a:xfrm>
                          <a:prstGeom prst="rect">
                            <a:avLst/>
                          </a:prstGeom>
                          <a:noFill/>
                          <a:ln>
                            <a:noFill/>
                          </a:ln>
                        </pic:spPr>
                      </pic:pic>
                    </a:graphicData>
                  </a:graphic>
                </wp:inline>
              </w:drawing>
            </w:r>
          </w:p>
        </w:tc>
        <w:tc>
          <w:tcPr>
            <w:tcW w:w="4530" w:type="dxa"/>
          </w:tcPr>
          <w:p w14:paraId="375BF453" w14:textId="77777777" w:rsidR="00F7105A" w:rsidRPr="00844301" w:rsidRDefault="00F7105A" w:rsidP="00F7105A">
            <w:pPr>
              <w:spacing w:before="100" w:beforeAutospacing="1" w:after="100" w:afterAutospacing="1"/>
            </w:pPr>
          </w:p>
          <w:p w14:paraId="7BA2E3D6" w14:textId="0F961B82" w:rsidR="00F7105A" w:rsidRPr="00844301" w:rsidRDefault="00655888" w:rsidP="00F7105A">
            <w:pPr>
              <w:spacing w:before="100" w:beforeAutospacing="1" w:after="100" w:afterAutospacing="1"/>
            </w:pPr>
            <w:r w:rsidRPr="00844301">
              <w:rPr>
                <w:noProof/>
                <w:color w:val="0366D6"/>
              </w:rPr>
              <w:drawing>
                <wp:inline distT="0" distB="0" distL="0" distR="0" wp14:anchorId="0D7F49BC" wp14:editId="63247F42">
                  <wp:extent cx="2598894" cy="1654090"/>
                  <wp:effectExtent l="0" t="0" r="5080" b="0"/>
                  <wp:docPr id="18" name="Picture 18"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632959" cy="1675771"/>
                          </a:xfrm>
                          <a:prstGeom prst="rect">
                            <a:avLst/>
                          </a:prstGeom>
                          <a:noFill/>
                          <a:ln>
                            <a:noFill/>
                          </a:ln>
                        </pic:spPr>
                      </pic:pic>
                    </a:graphicData>
                  </a:graphic>
                </wp:inline>
              </w:drawing>
            </w:r>
          </w:p>
        </w:tc>
      </w:tr>
    </w:tbl>
    <w:p w14:paraId="6E49B7E9" w14:textId="3BA13BB8" w:rsidR="00122BAF" w:rsidRPr="00844301" w:rsidRDefault="00A0340E" w:rsidP="0067267C">
      <w:pPr>
        <w:pStyle w:val="Caption"/>
        <w:jc w:val="center"/>
        <w:rPr>
          <w:color w:val="000000" w:themeColor="text1"/>
          <w:sz w:val="24"/>
          <w:szCs w:val="24"/>
        </w:rPr>
      </w:pPr>
      <w:bookmarkStart w:id="195" w:name="_Toc38844584"/>
      <w:bookmarkStart w:id="196" w:name="_Toc40128747"/>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49</w:t>
      </w:r>
      <w:r w:rsidRPr="00844301">
        <w:rPr>
          <w:color w:val="000000" w:themeColor="text1"/>
          <w:sz w:val="24"/>
          <w:szCs w:val="24"/>
        </w:rPr>
        <w:fldChar w:fldCharType="end"/>
      </w:r>
      <w:r w:rsidRPr="00844301">
        <w:rPr>
          <w:color w:val="000000" w:themeColor="text1"/>
          <w:sz w:val="24"/>
          <w:szCs w:val="24"/>
        </w:rPr>
        <w:t xml:space="preserve"> Polarity Analysis</w:t>
      </w:r>
      <w:bookmarkEnd w:id="195"/>
      <w:bookmarkEnd w:id="196"/>
    </w:p>
    <w:p w14:paraId="0C3E107F" w14:textId="440B94E7" w:rsidR="009441BF" w:rsidRPr="00844301" w:rsidRDefault="009441BF" w:rsidP="009441BF"/>
    <w:p w14:paraId="0B5C47AD" w14:textId="6E365E95" w:rsidR="009441BF" w:rsidRPr="00844301" w:rsidRDefault="009441BF" w:rsidP="009441BF"/>
    <w:p w14:paraId="36D776CF" w14:textId="02F5C6A2" w:rsidR="009441BF" w:rsidRPr="00844301" w:rsidRDefault="009441BF" w:rsidP="009441BF"/>
    <w:p w14:paraId="29D1E9C1" w14:textId="75014DBB" w:rsidR="009441BF" w:rsidRPr="00844301" w:rsidRDefault="009441BF" w:rsidP="009441BF"/>
    <w:p w14:paraId="4E0FEDC1" w14:textId="5420D177" w:rsidR="009441BF" w:rsidRPr="00844301" w:rsidRDefault="009441BF" w:rsidP="009441BF"/>
    <w:p w14:paraId="0A109F98" w14:textId="3AC74A22" w:rsidR="009441BF" w:rsidRPr="00844301" w:rsidRDefault="009441BF" w:rsidP="009441BF"/>
    <w:p w14:paraId="0A73D1DF" w14:textId="1847117C" w:rsidR="009441BF" w:rsidRPr="00844301" w:rsidRDefault="009441BF" w:rsidP="009441BF"/>
    <w:p w14:paraId="797681BC" w14:textId="525BF245" w:rsidR="009441BF" w:rsidRPr="00844301" w:rsidRDefault="009441BF" w:rsidP="009441BF"/>
    <w:p w14:paraId="2C6A2D57" w14:textId="005A2825" w:rsidR="009441BF" w:rsidRPr="00844301" w:rsidRDefault="009441BF" w:rsidP="009441BF"/>
    <w:p w14:paraId="5E465C14" w14:textId="0A3DD6EE" w:rsidR="00757B6D" w:rsidRDefault="00757B6D" w:rsidP="00757B6D">
      <w:pPr>
        <w:spacing w:after="240" w:line="360" w:lineRule="auto"/>
        <w:jc w:val="both"/>
      </w:pPr>
    </w:p>
    <w:p w14:paraId="016B2109" w14:textId="05DF0F12" w:rsidR="00837388" w:rsidRDefault="00837388" w:rsidP="00757B6D">
      <w:pPr>
        <w:spacing w:after="240" w:line="360" w:lineRule="auto"/>
        <w:jc w:val="both"/>
      </w:pPr>
    </w:p>
    <w:p w14:paraId="5951CCE0" w14:textId="16A7D564" w:rsidR="00837388" w:rsidRDefault="00837388" w:rsidP="00757B6D">
      <w:pPr>
        <w:spacing w:after="240" w:line="360" w:lineRule="auto"/>
        <w:jc w:val="both"/>
      </w:pPr>
    </w:p>
    <w:p w14:paraId="3FB22064" w14:textId="48E8CC22" w:rsidR="00837388" w:rsidRPr="00844301" w:rsidRDefault="00837388" w:rsidP="00757B6D">
      <w:pPr>
        <w:spacing w:after="240" w:line="360" w:lineRule="auto"/>
        <w:jc w:val="both"/>
      </w:pPr>
    </w:p>
    <w:p w14:paraId="2C632ABB" w14:textId="120EC69F" w:rsidR="00E02AD1" w:rsidRPr="00844301" w:rsidRDefault="00396C7C" w:rsidP="00E412E9">
      <w:pPr>
        <w:pStyle w:val="Heading1"/>
        <w:numPr>
          <w:ilvl w:val="0"/>
          <w:numId w:val="47"/>
        </w:numPr>
        <w:jc w:val="both"/>
        <w:rPr>
          <w:rFonts w:cs="Times New Roman"/>
          <w:bCs/>
          <w:sz w:val="24"/>
          <w:szCs w:val="24"/>
        </w:rPr>
      </w:pPr>
      <w:bookmarkStart w:id="197" w:name="_Toc39320028"/>
      <w:bookmarkStart w:id="198" w:name="_Toc40128874"/>
      <w:r w:rsidRPr="00844301">
        <w:rPr>
          <w:rFonts w:cs="Times New Roman"/>
          <w:bCs/>
          <w:sz w:val="24"/>
          <w:szCs w:val="24"/>
        </w:rPr>
        <w:lastRenderedPageBreak/>
        <w:t>Models and Strategies</w:t>
      </w:r>
      <w:bookmarkEnd w:id="197"/>
      <w:bookmarkEnd w:id="198"/>
    </w:p>
    <w:p w14:paraId="66DD648A" w14:textId="56670183" w:rsidR="00803CDD" w:rsidRPr="00844301" w:rsidRDefault="00803CDD" w:rsidP="00D16D1C">
      <w:pPr>
        <w:pStyle w:val="ListParagraph"/>
        <w:jc w:val="both"/>
      </w:pPr>
    </w:p>
    <w:p w14:paraId="68925399" w14:textId="77777777" w:rsidR="00803CDD" w:rsidRPr="00844301" w:rsidRDefault="00803CDD" w:rsidP="00D16D1C">
      <w:pPr>
        <w:spacing w:after="240" w:line="360" w:lineRule="auto"/>
        <w:jc w:val="both"/>
      </w:pPr>
      <w:r w:rsidRPr="00844301">
        <w:t xml:space="preserve">For each of the subsequent sections there are two subsections each for the two projects we aim to document, namely </w:t>
      </w:r>
    </w:p>
    <w:p w14:paraId="509E050C" w14:textId="77777777" w:rsidR="00803CDD" w:rsidRPr="00844301" w:rsidRDefault="00803CDD" w:rsidP="00E412E9">
      <w:pPr>
        <w:pStyle w:val="ListParagraph"/>
        <w:numPr>
          <w:ilvl w:val="0"/>
          <w:numId w:val="44"/>
        </w:numPr>
        <w:spacing w:after="240" w:line="360" w:lineRule="auto"/>
        <w:jc w:val="both"/>
      </w:pPr>
      <w:r w:rsidRPr="00844301">
        <w:t>Kaggle-NYS-Estock-prediction</w:t>
      </w:r>
    </w:p>
    <w:p w14:paraId="48B1D056" w14:textId="5A6C475B" w:rsidR="00803CDD" w:rsidRPr="00844301" w:rsidRDefault="00803CDD" w:rsidP="00E412E9">
      <w:pPr>
        <w:pStyle w:val="ListParagraph"/>
        <w:numPr>
          <w:ilvl w:val="0"/>
          <w:numId w:val="44"/>
        </w:numPr>
        <w:spacing w:after="240" w:line="360" w:lineRule="auto"/>
        <w:jc w:val="both"/>
      </w:pPr>
      <w:r w:rsidRPr="00844301">
        <w:t>Research Paper Implementation: Baek and Ha Young Kim</w:t>
      </w:r>
      <w:r w:rsidR="005F7C96" w:rsidRPr="00844301">
        <w:t>.</w:t>
      </w:r>
    </w:p>
    <w:p w14:paraId="50BACCED" w14:textId="17642F12" w:rsidR="00E02AD1" w:rsidRPr="00844301" w:rsidRDefault="00E02AD1" w:rsidP="00E412E9">
      <w:pPr>
        <w:pStyle w:val="Heading1"/>
        <w:numPr>
          <w:ilvl w:val="1"/>
          <w:numId w:val="47"/>
        </w:numPr>
        <w:jc w:val="both"/>
        <w:rPr>
          <w:rFonts w:cs="Times New Roman"/>
          <w:bCs/>
          <w:sz w:val="24"/>
          <w:szCs w:val="24"/>
        </w:rPr>
      </w:pPr>
      <w:bookmarkStart w:id="199" w:name="_Toc39320029"/>
      <w:bookmarkStart w:id="200" w:name="_Toc40128875"/>
      <w:r w:rsidRPr="00844301">
        <w:rPr>
          <w:rFonts w:cs="Times New Roman"/>
          <w:sz w:val="24"/>
          <w:szCs w:val="24"/>
        </w:rPr>
        <w:t>Data</w:t>
      </w:r>
      <w:bookmarkEnd w:id="199"/>
      <w:bookmarkEnd w:id="200"/>
      <w:r w:rsidRPr="00844301">
        <w:rPr>
          <w:rFonts w:cs="Times New Roman"/>
          <w:sz w:val="24"/>
          <w:szCs w:val="24"/>
        </w:rPr>
        <w:t xml:space="preserve"> </w:t>
      </w:r>
    </w:p>
    <w:p w14:paraId="72D09E7B" w14:textId="77777777" w:rsidR="00396C7C" w:rsidRPr="00844301" w:rsidRDefault="00396C7C" w:rsidP="00D16D1C">
      <w:pPr>
        <w:pStyle w:val="ListParagraph"/>
        <w:jc w:val="both"/>
      </w:pPr>
    </w:p>
    <w:p w14:paraId="725A2C5D" w14:textId="77777777" w:rsidR="00396C7C" w:rsidRPr="00844301" w:rsidRDefault="00396C7C" w:rsidP="00D16D1C">
      <w:pPr>
        <w:pStyle w:val="ListParagraph"/>
        <w:jc w:val="both"/>
      </w:pPr>
    </w:p>
    <w:p w14:paraId="0864CEEB" w14:textId="77777777" w:rsidR="00396C7C" w:rsidRPr="00844301" w:rsidRDefault="00396C7C" w:rsidP="00E412E9">
      <w:pPr>
        <w:pStyle w:val="ListParagraph"/>
        <w:numPr>
          <w:ilvl w:val="0"/>
          <w:numId w:val="45"/>
        </w:numPr>
        <w:spacing w:after="240" w:line="360" w:lineRule="auto"/>
        <w:jc w:val="both"/>
      </w:pPr>
      <w:r w:rsidRPr="00844301">
        <w:t xml:space="preserve">The financial data is an indicator of business performance and the efficiency of strategies/tactics applied in the business. </w:t>
      </w:r>
    </w:p>
    <w:p w14:paraId="1E62CCD6" w14:textId="77777777" w:rsidR="00396C7C" w:rsidRPr="00844301" w:rsidRDefault="00396C7C" w:rsidP="00E412E9">
      <w:pPr>
        <w:pStyle w:val="ListParagraph"/>
        <w:numPr>
          <w:ilvl w:val="0"/>
          <w:numId w:val="45"/>
        </w:numPr>
        <w:spacing w:after="240" w:line="360" w:lineRule="auto"/>
        <w:jc w:val="both"/>
      </w:pPr>
      <w:r w:rsidRPr="00844301">
        <w:t>It consists of sets of information related to the financial status of a business such as the price of shares of the company.</w:t>
      </w:r>
    </w:p>
    <w:p w14:paraId="4F5901D0" w14:textId="77777777" w:rsidR="00396C7C" w:rsidRPr="00844301" w:rsidRDefault="00396C7C" w:rsidP="00E412E9">
      <w:pPr>
        <w:pStyle w:val="ListParagraph"/>
        <w:numPr>
          <w:ilvl w:val="0"/>
          <w:numId w:val="45"/>
        </w:numPr>
        <w:spacing w:after="240" w:line="360" w:lineRule="auto"/>
        <w:jc w:val="both"/>
      </w:pPr>
      <w:r w:rsidRPr="00844301">
        <w:t>“New York Stock Exchange” kaggle dataset which consists of historical prices and fundamental data about the S&amp; P 500 companies.</w:t>
      </w:r>
    </w:p>
    <w:p w14:paraId="24A75AC3" w14:textId="1B6A61F7" w:rsidR="00396C7C" w:rsidRPr="00844301" w:rsidRDefault="00260061" w:rsidP="00D16D1C">
      <w:pPr>
        <w:spacing w:after="240" w:line="360" w:lineRule="auto"/>
        <w:jc w:val="both"/>
        <w:rPr>
          <w:b/>
          <w:bCs/>
        </w:rPr>
      </w:pPr>
      <w:r w:rsidRPr="00844301">
        <w:rPr>
          <w:b/>
          <w:bCs/>
        </w:rPr>
        <w:t>Contents:</w:t>
      </w:r>
      <w:r w:rsidR="00396C7C" w:rsidRPr="00844301">
        <w:rPr>
          <w:b/>
          <w:bCs/>
        </w:rPr>
        <w:t xml:space="preserve"> </w:t>
      </w:r>
    </w:p>
    <w:p w14:paraId="4351A848" w14:textId="77777777" w:rsidR="00396C7C" w:rsidRPr="00844301" w:rsidRDefault="00396C7C" w:rsidP="00D16D1C">
      <w:pPr>
        <w:spacing w:after="240" w:line="360" w:lineRule="auto"/>
        <w:jc w:val="both"/>
      </w:pPr>
      <w:r w:rsidRPr="00844301">
        <w:rPr>
          <w:b/>
          <w:bCs/>
        </w:rPr>
        <w:t>prices.csv:</w:t>
      </w:r>
      <w:r w:rsidRPr="00844301">
        <w:t xml:space="preserve"> original, unaltered daily prices.</w:t>
      </w:r>
    </w:p>
    <w:p w14:paraId="2EB1A9E6" w14:textId="77777777" w:rsidR="00396C7C" w:rsidRPr="00844301" w:rsidRDefault="00396C7C" w:rsidP="00D16D1C">
      <w:pPr>
        <w:spacing w:after="240" w:line="360" w:lineRule="auto"/>
        <w:jc w:val="both"/>
      </w:pPr>
      <w:r w:rsidRPr="00844301">
        <w:rPr>
          <w:b/>
          <w:bCs/>
        </w:rPr>
        <w:t>prices-split-adjusted.csv:</w:t>
      </w:r>
      <w:r w:rsidRPr="00844301">
        <w:t xml:space="preserve"> same as prices with added adjustment for stock splits. </w:t>
      </w:r>
    </w:p>
    <w:p w14:paraId="70CFAAED" w14:textId="77777777" w:rsidR="00396C7C" w:rsidRPr="00844301" w:rsidRDefault="00396C7C" w:rsidP="00D16D1C">
      <w:pPr>
        <w:spacing w:after="240" w:line="360" w:lineRule="auto"/>
        <w:jc w:val="both"/>
      </w:pPr>
      <w:r w:rsidRPr="00844301">
        <w:rPr>
          <w:b/>
          <w:bCs/>
        </w:rPr>
        <w:t>securities.csv:</w:t>
      </w:r>
      <w:r w:rsidRPr="00844301">
        <w:t xml:space="preserve"> general information about each company with division on its sectors </w:t>
      </w:r>
    </w:p>
    <w:p w14:paraId="4AF9B7E9" w14:textId="1F86CD8F" w:rsidR="00454135" w:rsidRPr="00844301" w:rsidRDefault="00396C7C" w:rsidP="00D16D1C">
      <w:pPr>
        <w:spacing w:after="240" w:line="360" w:lineRule="auto"/>
        <w:jc w:val="both"/>
      </w:pPr>
      <w:r w:rsidRPr="00844301">
        <w:rPr>
          <w:b/>
          <w:bCs/>
        </w:rPr>
        <w:t>fundamentals.csv:</w:t>
      </w:r>
      <w:r w:rsidRPr="00844301">
        <w:t xml:space="preserve"> metrics extracted from annual SEC 10K filings (2012- 2016). </w:t>
      </w:r>
    </w:p>
    <w:p w14:paraId="53F71E27" w14:textId="12638DB6" w:rsidR="00454135" w:rsidRPr="00844301" w:rsidRDefault="00454135" w:rsidP="00396C7C">
      <w:pPr>
        <w:spacing w:after="240" w:line="360" w:lineRule="auto"/>
        <w:jc w:val="both"/>
      </w:pPr>
      <w:r w:rsidRPr="00844301">
        <w:rPr>
          <w:noProof/>
        </w:rPr>
        <w:lastRenderedPageBreak/>
        <w:drawing>
          <wp:inline distT="0" distB="0" distL="0" distR="0" wp14:anchorId="7736D8FB" wp14:editId="3D1A458B">
            <wp:extent cx="5758106" cy="2671281"/>
            <wp:effectExtent l="0" t="0" r="0" b="5715"/>
            <wp:docPr id="64" name="Picture 6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 Shot 2020-04-25 at 5.08.29 PM.jp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758106" cy="2671281"/>
                    </a:xfrm>
                    <a:prstGeom prst="rect">
                      <a:avLst/>
                    </a:prstGeom>
                  </pic:spPr>
                </pic:pic>
              </a:graphicData>
            </a:graphic>
          </wp:inline>
        </w:drawing>
      </w:r>
    </w:p>
    <w:p w14:paraId="49E383D2" w14:textId="739064A1" w:rsidR="00E92906" w:rsidRPr="00844301" w:rsidRDefault="006F0EE8" w:rsidP="00665132">
      <w:pPr>
        <w:pStyle w:val="Caption"/>
        <w:jc w:val="center"/>
        <w:rPr>
          <w:color w:val="000000" w:themeColor="text1"/>
          <w:sz w:val="24"/>
          <w:szCs w:val="24"/>
        </w:rPr>
      </w:pPr>
      <w:bookmarkStart w:id="201" w:name="_Toc40128748"/>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50</w:t>
      </w:r>
      <w:r w:rsidRPr="00844301">
        <w:rPr>
          <w:color w:val="000000" w:themeColor="text1"/>
          <w:sz w:val="24"/>
          <w:szCs w:val="24"/>
        </w:rPr>
        <w:fldChar w:fldCharType="end"/>
      </w:r>
      <w:r w:rsidRPr="00844301">
        <w:rPr>
          <w:color w:val="000000" w:themeColor="text1"/>
          <w:sz w:val="24"/>
          <w:szCs w:val="24"/>
        </w:rPr>
        <w:t xml:space="preserve"> Price Adjusted </w:t>
      </w:r>
      <w:proofErr w:type="spellStart"/>
      <w:r w:rsidRPr="00844301">
        <w:rPr>
          <w:color w:val="000000" w:themeColor="text1"/>
          <w:sz w:val="24"/>
          <w:szCs w:val="24"/>
        </w:rPr>
        <w:t>Dataframe</w:t>
      </w:r>
      <w:bookmarkEnd w:id="201"/>
      <w:proofErr w:type="spellEnd"/>
    </w:p>
    <w:p w14:paraId="7CE21402" w14:textId="48A96E04" w:rsidR="00380888" w:rsidRPr="00844301" w:rsidRDefault="00490ABC" w:rsidP="00E412E9">
      <w:pPr>
        <w:pStyle w:val="Heading1"/>
        <w:numPr>
          <w:ilvl w:val="1"/>
          <w:numId w:val="47"/>
        </w:numPr>
        <w:spacing w:line="360" w:lineRule="auto"/>
        <w:jc w:val="both"/>
        <w:rPr>
          <w:rFonts w:cs="Times New Roman"/>
          <w:sz w:val="24"/>
          <w:szCs w:val="24"/>
        </w:rPr>
      </w:pPr>
      <w:bookmarkStart w:id="202" w:name="_Toc39320030"/>
      <w:bookmarkStart w:id="203" w:name="_Toc40128876"/>
      <w:r w:rsidRPr="00844301">
        <w:rPr>
          <w:rFonts w:cs="Times New Roman"/>
          <w:sz w:val="24"/>
          <w:szCs w:val="24"/>
        </w:rPr>
        <w:t>The SingleNet model:</w:t>
      </w:r>
      <w:bookmarkEnd w:id="202"/>
      <w:bookmarkEnd w:id="203"/>
      <w:r w:rsidRPr="00844301">
        <w:rPr>
          <w:rFonts w:cs="Times New Roman"/>
          <w:sz w:val="24"/>
          <w:szCs w:val="24"/>
        </w:rPr>
        <w:t xml:space="preserve"> </w:t>
      </w:r>
      <w:r w:rsidR="008410F0" w:rsidRPr="00844301">
        <w:rPr>
          <w:rFonts w:cs="Times New Roman"/>
          <w:sz w:val="24"/>
          <w:szCs w:val="24"/>
        </w:rPr>
        <w:t xml:space="preserve"> </w:t>
      </w:r>
    </w:p>
    <w:p w14:paraId="0F785C06" w14:textId="77777777" w:rsidR="00EB4DBD" w:rsidRPr="00844301" w:rsidRDefault="00EB4DBD" w:rsidP="00EB4DBD">
      <w:pPr>
        <w:pStyle w:val="ListParagraph"/>
      </w:pPr>
    </w:p>
    <w:p w14:paraId="60D578B5" w14:textId="64B2E858" w:rsidR="00490ABC" w:rsidRPr="00844301" w:rsidRDefault="00490ABC" w:rsidP="00490ABC">
      <w:pPr>
        <w:pStyle w:val="ListParagraph"/>
      </w:pPr>
      <w:r w:rsidRPr="00844301">
        <w:rPr>
          <w:noProof/>
        </w:rPr>
        <w:drawing>
          <wp:inline distT="0" distB="0" distL="0" distR="0" wp14:anchorId="71CAC16E" wp14:editId="2A28A362">
            <wp:extent cx="5758260" cy="1674688"/>
            <wp:effectExtent l="0" t="0" r="0" b="1905"/>
            <wp:docPr id="65" name="Picture 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 Shot 2020-04-25 at 5.08.52 PM.jpg"/>
                    <pic:cNvPicPr/>
                  </pic:nvPicPr>
                  <pic:blipFill>
                    <a:blip r:embed="rId62">
                      <a:extLst>
                        <a:ext uri="{28A0092B-C50C-407E-A947-70E740481C1C}">
                          <a14:useLocalDpi xmlns:a14="http://schemas.microsoft.com/office/drawing/2010/main" val="0"/>
                        </a:ext>
                      </a:extLst>
                    </a:blip>
                    <a:stretch>
                      <a:fillRect/>
                    </a:stretch>
                  </pic:blipFill>
                  <pic:spPr>
                    <a:xfrm>
                      <a:off x="0" y="0"/>
                      <a:ext cx="5801276" cy="1687198"/>
                    </a:xfrm>
                    <a:prstGeom prst="rect">
                      <a:avLst/>
                    </a:prstGeom>
                  </pic:spPr>
                </pic:pic>
              </a:graphicData>
            </a:graphic>
          </wp:inline>
        </w:drawing>
      </w:r>
    </w:p>
    <w:p w14:paraId="3E885E3F" w14:textId="10946E68" w:rsidR="006F0EE8" w:rsidRPr="00844301" w:rsidRDefault="006F0EE8" w:rsidP="00490ABC">
      <w:pPr>
        <w:pStyle w:val="ListParagraph"/>
      </w:pPr>
    </w:p>
    <w:p w14:paraId="295C4541" w14:textId="2F0E424E" w:rsidR="006F0EE8" w:rsidRPr="00844301" w:rsidRDefault="006F0EE8" w:rsidP="00665132">
      <w:pPr>
        <w:pStyle w:val="Caption"/>
        <w:jc w:val="center"/>
        <w:rPr>
          <w:color w:val="000000" w:themeColor="text1"/>
          <w:sz w:val="24"/>
          <w:szCs w:val="24"/>
        </w:rPr>
      </w:pPr>
      <w:bookmarkStart w:id="204" w:name="_Toc40128749"/>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51</w:t>
      </w:r>
      <w:r w:rsidRPr="00844301">
        <w:rPr>
          <w:color w:val="000000" w:themeColor="text1"/>
          <w:sz w:val="24"/>
          <w:szCs w:val="24"/>
        </w:rPr>
        <w:fldChar w:fldCharType="end"/>
      </w:r>
      <w:r w:rsidRPr="00844301">
        <w:rPr>
          <w:color w:val="000000" w:themeColor="text1"/>
          <w:sz w:val="24"/>
          <w:szCs w:val="24"/>
        </w:rPr>
        <w:t xml:space="preserve">SingleNet Data Model </w:t>
      </w:r>
      <w:proofErr w:type="spellStart"/>
      <w:r w:rsidRPr="00844301">
        <w:rPr>
          <w:color w:val="000000" w:themeColor="text1"/>
          <w:sz w:val="24"/>
          <w:szCs w:val="24"/>
        </w:rPr>
        <w:t>Smple</w:t>
      </w:r>
      <w:proofErr w:type="spellEnd"/>
      <w:r w:rsidRPr="00844301">
        <w:rPr>
          <w:color w:val="000000" w:themeColor="text1"/>
          <w:sz w:val="24"/>
          <w:szCs w:val="24"/>
        </w:rPr>
        <w:t xml:space="preserve"> Output</w:t>
      </w:r>
      <w:bookmarkEnd w:id="204"/>
    </w:p>
    <w:p w14:paraId="55BDCE77" w14:textId="77777777" w:rsidR="00807FA6" w:rsidRPr="00844301" w:rsidRDefault="00807FA6" w:rsidP="00490ABC">
      <w:pPr>
        <w:pStyle w:val="ListParagraph"/>
      </w:pPr>
    </w:p>
    <w:p w14:paraId="7884944A" w14:textId="77777777" w:rsidR="00490ABC" w:rsidRPr="00844301" w:rsidRDefault="00490ABC" w:rsidP="00490ABC">
      <w:pPr>
        <w:pStyle w:val="ListParagraph"/>
      </w:pPr>
    </w:p>
    <w:p w14:paraId="1139CF1A" w14:textId="77777777" w:rsidR="00490ABC" w:rsidRPr="00844301" w:rsidRDefault="00490ABC" w:rsidP="00490ABC">
      <w:pPr>
        <w:pStyle w:val="ListParagraph"/>
      </w:pPr>
      <w:r w:rsidRPr="00844301">
        <w:rPr>
          <w:noProof/>
        </w:rPr>
        <w:drawing>
          <wp:inline distT="0" distB="0" distL="0" distR="0" wp14:anchorId="592DFCA0" wp14:editId="3980D9E4">
            <wp:extent cx="5758815" cy="1500027"/>
            <wp:effectExtent l="0" t="0" r="0" b="0"/>
            <wp:docPr id="67" name="Picture 6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Screen Shot 2020-04-25 at 5.09.10 PM.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68698" cy="1502601"/>
                    </a:xfrm>
                    <a:prstGeom prst="rect">
                      <a:avLst/>
                    </a:prstGeom>
                  </pic:spPr>
                </pic:pic>
              </a:graphicData>
            </a:graphic>
          </wp:inline>
        </w:drawing>
      </w:r>
    </w:p>
    <w:p w14:paraId="10402EED" w14:textId="6479D607" w:rsidR="00490ABC" w:rsidRPr="00844301" w:rsidRDefault="00490ABC" w:rsidP="00396C7C">
      <w:pPr>
        <w:spacing w:after="240" w:line="360" w:lineRule="auto"/>
        <w:jc w:val="both"/>
      </w:pPr>
    </w:p>
    <w:p w14:paraId="3114A68E" w14:textId="00A6D390" w:rsidR="006F0EE8" w:rsidRPr="00844301" w:rsidRDefault="006F0EE8" w:rsidP="00665132">
      <w:pPr>
        <w:pStyle w:val="Caption"/>
        <w:jc w:val="center"/>
        <w:rPr>
          <w:color w:val="000000" w:themeColor="text1"/>
          <w:sz w:val="24"/>
          <w:szCs w:val="24"/>
        </w:rPr>
      </w:pPr>
      <w:bookmarkStart w:id="205" w:name="_Toc40128750"/>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52</w:t>
      </w:r>
      <w:r w:rsidRPr="00844301">
        <w:rPr>
          <w:color w:val="000000" w:themeColor="text1"/>
          <w:sz w:val="24"/>
          <w:szCs w:val="24"/>
        </w:rPr>
        <w:fldChar w:fldCharType="end"/>
      </w:r>
      <w:r w:rsidRPr="00844301">
        <w:rPr>
          <w:color w:val="000000" w:themeColor="text1"/>
          <w:sz w:val="24"/>
          <w:szCs w:val="24"/>
        </w:rPr>
        <w:t xml:space="preserve"> Correlation Index Output</w:t>
      </w:r>
      <w:bookmarkEnd w:id="205"/>
    </w:p>
    <w:p w14:paraId="7ABD908A" w14:textId="7B976EFB" w:rsidR="0036626A" w:rsidRPr="00844301" w:rsidRDefault="00E815B6" w:rsidP="00396C7C">
      <w:pPr>
        <w:spacing w:after="240" w:line="360" w:lineRule="auto"/>
        <w:jc w:val="both"/>
        <w:rPr>
          <w:b/>
        </w:rPr>
      </w:pPr>
      <w:bookmarkStart w:id="206" w:name="_Toc38796623"/>
      <w:r w:rsidRPr="00844301">
        <w:lastRenderedPageBreak/>
        <w:t>Uses only the historical closing prices of S&amp; P index. The closing prices of these companies are all highly correlated with the S&amp; P500 stock market index. greater than 0.8 were selected (under 5 percent significance level and all p-values less than 0.05).</w:t>
      </w:r>
      <w:bookmarkEnd w:id="206"/>
      <w:r w:rsidRPr="00844301">
        <w:t xml:space="preserve"> </w:t>
      </w:r>
    </w:p>
    <w:p w14:paraId="6976D698" w14:textId="66AD0294" w:rsidR="00F31C02" w:rsidRPr="00844301" w:rsidRDefault="00F31C02" w:rsidP="00E412E9">
      <w:pPr>
        <w:pStyle w:val="Heading1"/>
        <w:numPr>
          <w:ilvl w:val="1"/>
          <w:numId w:val="47"/>
        </w:numPr>
        <w:jc w:val="both"/>
        <w:rPr>
          <w:rFonts w:cs="Times New Roman"/>
          <w:sz w:val="24"/>
          <w:szCs w:val="24"/>
        </w:rPr>
      </w:pPr>
      <w:bookmarkStart w:id="207" w:name="_Toc39320031"/>
      <w:bookmarkStart w:id="208" w:name="_Toc40128877"/>
      <w:r w:rsidRPr="00844301">
        <w:rPr>
          <w:rFonts w:cs="Times New Roman"/>
          <w:sz w:val="24"/>
          <w:szCs w:val="24"/>
        </w:rPr>
        <w:t>Model Architecture</w:t>
      </w:r>
      <w:bookmarkEnd w:id="207"/>
      <w:bookmarkEnd w:id="208"/>
      <w:r w:rsidRPr="00844301">
        <w:rPr>
          <w:rFonts w:cs="Times New Roman"/>
          <w:sz w:val="24"/>
          <w:szCs w:val="24"/>
        </w:rPr>
        <w:t xml:space="preserve"> </w:t>
      </w:r>
    </w:p>
    <w:p w14:paraId="740281F4" w14:textId="77777777" w:rsidR="00366E66" w:rsidRPr="00844301" w:rsidRDefault="00366E66" w:rsidP="00366E66">
      <w:pPr>
        <w:pStyle w:val="ListParagraph"/>
      </w:pPr>
    </w:p>
    <w:p w14:paraId="0F1372B1" w14:textId="77777777" w:rsidR="00F31C02" w:rsidRPr="00844301" w:rsidRDefault="00F31C02" w:rsidP="00E412E9">
      <w:pPr>
        <w:pStyle w:val="ListParagraph"/>
        <w:numPr>
          <w:ilvl w:val="0"/>
          <w:numId w:val="46"/>
        </w:numPr>
        <w:spacing w:after="240" w:line="360" w:lineRule="auto"/>
        <w:jc w:val="both"/>
      </w:pPr>
      <w:r w:rsidRPr="00844301">
        <w:t xml:space="preserve">After normalization the data is divided into consecutive windows of 22 days and the total data is then split between train and test sets by allocating 90% to the train and 10% to test data. </w:t>
      </w:r>
    </w:p>
    <w:p w14:paraId="7823B23C" w14:textId="54B8424A" w:rsidR="00F31C02" w:rsidRPr="00844301" w:rsidRDefault="00F31C02" w:rsidP="00E412E9">
      <w:pPr>
        <w:pStyle w:val="ListParagraph"/>
        <w:numPr>
          <w:ilvl w:val="0"/>
          <w:numId w:val="46"/>
        </w:numPr>
        <w:spacing w:after="240" w:line="360" w:lineRule="auto"/>
        <w:jc w:val="both"/>
      </w:pPr>
      <w:r w:rsidRPr="00844301">
        <w:t xml:space="preserve">The training data is further split 10:90 to give 10% validation data and the remaining 90 for training. </w:t>
      </w:r>
    </w:p>
    <w:p w14:paraId="70F1ABB6" w14:textId="2C4D6D33" w:rsidR="00F31C02" w:rsidRPr="00844301" w:rsidRDefault="00F31C02" w:rsidP="00E412E9">
      <w:pPr>
        <w:pStyle w:val="ListParagraph"/>
        <w:numPr>
          <w:ilvl w:val="0"/>
          <w:numId w:val="46"/>
        </w:numPr>
        <w:spacing w:after="240" w:line="360" w:lineRule="auto"/>
        <w:jc w:val="both"/>
      </w:pPr>
      <w:r w:rsidRPr="00844301">
        <w:t>The model consists of two LSTM layers with 256 units each with the first layer returning outputs at each time step (return_sequence = True) and the second returning only the final output (return_sequence = False). Other parameters used with the model include Batch size</w:t>
      </w:r>
      <w:r w:rsidR="00A11704" w:rsidRPr="00844301">
        <w:t xml:space="preserve">, </w:t>
      </w:r>
      <w:r w:rsidRPr="00844301">
        <w:t>Epochs</w:t>
      </w:r>
      <w:r w:rsidR="00A11704" w:rsidRPr="00844301">
        <w:t xml:space="preserve">, </w:t>
      </w:r>
      <w:r w:rsidRPr="00844301">
        <w:t>Dropout rate</w:t>
      </w:r>
      <w:r w:rsidR="00A11704" w:rsidRPr="00844301">
        <w:t xml:space="preserve">, </w:t>
      </w:r>
      <w:r w:rsidRPr="00844301">
        <w:t>Validation split</w:t>
      </w:r>
      <w:r w:rsidR="00A11704" w:rsidRPr="00844301">
        <w:t xml:space="preserve">, </w:t>
      </w:r>
      <w:r w:rsidRPr="00844301">
        <w:t>Optimizer</w:t>
      </w:r>
      <w:r w:rsidR="00A11704" w:rsidRPr="00844301">
        <w:t xml:space="preserve">, </w:t>
      </w:r>
      <w:r w:rsidRPr="00844301">
        <w:t xml:space="preserve">Loss </w:t>
      </w:r>
      <w:r w:rsidR="00F413FA" w:rsidRPr="00844301">
        <w:t>(</w:t>
      </w:r>
      <w:r w:rsidRPr="00844301">
        <w:t>Mean Square Error Metrics</w:t>
      </w:r>
      <w:r w:rsidR="00F413FA" w:rsidRPr="00844301">
        <w:t>)</w:t>
      </w:r>
      <w:r w:rsidR="00F5713B" w:rsidRPr="00844301">
        <w:t xml:space="preserve">. </w:t>
      </w:r>
      <w:r w:rsidR="005546A8" w:rsidRPr="00844301">
        <w:t xml:space="preserve">Here X </w:t>
      </w:r>
      <w:r w:rsidR="00B91A0D" w:rsidRPr="00844301">
        <w:t>i</w:t>
      </w:r>
      <w:r w:rsidR="005546A8" w:rsidRPr="00844301">
        <w:t xml:space="preserve">s the original value at data point, </w:t>
      </w:r>
      <w:proofErr w:type="spellStart"/>
      <w:r w:rsidR="005546A8" w:rsidRPr="00844301">
        <w:t>Xmax</w:t>
      </w:r>
      <w:proofErr w:type="spellEnd"/>
      <w:r w:rsidR="005546A8" w:rsidRPr="00844301">
        <w:t xml:space="preserve"> is minimum value of the feature (closing price) that X belongs to and Xmin is the minimum of that feature correspondingly. Consequently, every feature (closing price) can be translated in the range [0,1]. The normalized data is then fed into a model. The paper specifies three models with following configurations: </w:t>
      </w:r>
    </w:p>
    <w:p w14:paraId="18D12ED3" w14:textId="18E3B116" w:rsidR="00F31C02" w:rsidRPr="00844301" w:rsidRDefault="00F31C02" w:rsidP="00141483">
      <w:pPr>
        <w:pStyle w:val="NormalWeb"/>
        <w:jc w:val="center"/>
      </w:pPr>
      <w:r w:rsidRPr="00844301">
        <w:rPr>
          <w:noProof/>
        </w:rPr>
        <w:drawing>
          <wp:inline distT="0" distB="0" distL="0" distR="0" wp14:anchorId="3ECD0010" wp14:editId="7D82BDE9">
            <wp:extent cx="5399220" cy="530225"/>
            <wp:effectExtent l="0" t="0" r="0" b="317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Screen Shot 2020-04-25 at 5.10.27 PM.jp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404823" cy="530775"/>
                    </a:xfrm>
                    <a:prstGeom prst="rect">
                      <a:avLst/>
                    </a:prstGeom>
                  </pic:spPr>
                </pic:pic>
              </a:graphicData>
            </a:graphic>
          </wp:inline>
        </w:drawing>
      </w:r>
    </w:p>
    <w:p w14:paraId="3D72D290" w14:textId="45DA9E54" w:rsidR="006F0EE8" w:rsidRPr="00844301" w:rsidRDefault="006F0EE8" w:rsidP="00D21970">
      <w:pPr>
        <w:pStyle w:val="ListParagraph"/>
      </w:pPr>
      <w:r w:rsidRPr="00844301">
        <w:rPr>
          <w:noProof/>
        </w:rPr>
        <w:drawing>
          <wp:inline distT="0" distB="0" distL="0" distR="0" wp14:anchorId="6EF8D3E1" wp14:editId="5AE556FF">
            <wp:extent cx="5755021" cy="2178122"/>
            <wp:effectExtent l="0" t="0" r="0" b="6350"/>
            <wp:docPr id="78" name="Picture 7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Screen Shot 2020-04-25 at 8.01.52 PM.jp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805174" cy="2197104"/>
                    </a:xfrm>
                    <a:prstGeom prst="rect">
                      <a:avLst/>
                    </a:prstGeom>
                  </pic:spPr>
                </pic:pic>
              </a:graphicData>
            </a:graphic>
          </wp:inline>
        </w:drawing>
      </w:r>
    </w:p>
    <w:p w14:paraId="087687F1" w14:textId="4649E039" w:rsidR="006F0EE8" w:rsidRPr="00844301" w:rsidRDefault="006F0EE8" w:rsidP="00D21970">
      <w:pPr>
        <w:pStyle w:val="ListParagraph"/>
      </w:pPr>
    </w:p>
    <w:p w14:paraId="1B2BC2FA" w14:textId="02F3333D" w:rsidR="006F0EE8" w:rsidRPr="00844301" w:rsidRDefault="006F0EE8" w:rsidP="00665132">
      <w:pPr>
        <w:pStyle w:val="Caption"/>
        <w:jc w:val="center"/>
        <w:rPr>
          <w:color w:val="000000" w:themeColor="text1"/>
          <w:sz w:val="24"/>
          <w:szCs w:val="24"/>
        </w:rPr>
      </w:pPr>
      <w:bookmarkStart w:id="209" w:name="_Toc40128751"/>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53</w:t>
      </w:r>
      <w:r w:rsidRPr="00844301">
        <w:rPr>
          <w:color w:val="000000" w:themeColor="text1"/>
          <w:sz w:val="24"/>
          <w:szCs w:val="24"/>
        </w:rPr>
        <w:fldChar w:fldCharType="end"/>
      </w:r>
      <w:r w:rsidRPr="00844301">
        <w:rPr>
          <w:color w:val="000000" w:themeColor="text1"/>
          <w:sz w:val="24"/>
          <w:szCs w:val="24"/>
        </w:rPr>
        <w:t xml:space="preserve"> LSTM Prevention. And Prediction Module Diagram</w:t>
      </w:r>
      <w:bookmarkEnd w:id="209"/>
    </w:p>
    <w:p w14:paraId="0A660055" w14:textId="77777777" w:rsidR="00D21970" w:rsidRPr="00844301" w:rsidRDefault="00D21970" w:rsidP="00D21970">
      <w:pPr>
        <w:pStyle w:val="ListParagraph"/>
      </w:pPr>
    </w:p>
    <w:p w14:paraId="129F9509" w14:textId="77777777" w:rsidR="00D21970" w:rsidRPr="00844301" w:rsidRDefault="00D21970" w:rsidP="00D21970">
      <w:pPr>
        <w:pStyle w:val="ListParagraph"/>
      </w:pPr>
    </w:p>
    <w:p w14:paraId="542D3BF2" w14:textId="77777777" w:rsidR="00D21970" w:rsidRPr="00844301" w:rsidRDefault="00D21970" w:rsidP="00D21970">
      <w:pPr>
        <w:pStyle w:val="ListParagraph"/>
      </w:pPr>
      <w:r w:rsidRPr="00844301">
        <w:rPr>
          <w:noProof/>
        </w:rPr>
        <w:drawing>
          <wp:inline distT="0" distB="0" distL="0" distR="0" wp14:anchorId="0CD8C1BA" wp14:editId="3F14E500">
            <wp:extent cx="5757999" cy="1777430"/>
            <wp:effectExtent l="0" t="0" r="0" b="635"/>
            <wp:docPr id="70" name="Picture 7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Screen Shot 2020-04-25 at 5.11.36 PM.jpg"/>
                    <pic:cNvPicPr/>
                  </pic:nvPicPr>
                  <pic:blipFill>
                    <a:blip r:embed="rId66">
                      <a:extLst>
                        <a:ext uri="{28A0092B-C50C-407E-A947-70E740481C1C}">
                          <a14:useLocalDpi xmlns:a14="http://schemas.microsoft.com/office/drawing/2010/main" val="0"/>
                        </a:ext>
                      </a:extLst>
                    </a:blip>
                    <a:stretch>
                      <a:fillRect/>
                    </a:stretch>
                  </pic:blipFill>
                  <pic:spPr>
                    <a:xfrm>
                      <a:off x="0" y="0"/>
                      <a:ext cx="5790417" cy="1787437"/>
                    </a:xfrm>
                    <a:prstGeom prst="rect">
                      <a:avLst/>
                    </a:prstGeom>
                  </pic:spPr>
                </pic:pic>
              </a:graphicData>
            </a:graphic>
          </wp:inline>
        </w:drawing>
      </w:r>
    </w:p>
    <w:p w14:paraId="66618F13" w14:textId="77777777" w:rsidR="00D21970" w:rsidRPr="00844301" w:rsidRDefault="00D21970" w:rsidP="00D21970">
      <w:pPr>
        <w:pStyle w:val="ListParagraph"/>
      </w:pPr>
    </w:p>
    <w:p w14:paraId="417EE758" w14:textId="77777777" w:rsidR="00D21970" w:rsidRPr="00844301" w:rsidRDefault="00D21970" w:rsidP="00D21970">
      <w:pPr>
        <w:pStyle w:val="ListParagraph"/>
      </w:pPr>
    </w:p>
    <w:p w14:paraId="3C7E0511" w14:textId="5C78029D" w:rsidR="00D21970" w:rsidRPr="00844301" w:rsidRDefault="006F0EE8" w:rsidP="00665132">
      <w:pPr>
        <w:pStyle w:val="Caption"/>
        <w:jc w:val="center"/>
        <w:rPr>
          <w:color w:val="000000" w:themeColor="text1"/>
          <w:sz w:val="24"/>
          <w:szCs w:val="24"/>
        </w:rPr>
      </w:pPr>
      <w:bookmarkStart w:id="210" w:name="_Toc40128752"/>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54</w:t>
      </w:r>
      <w:r w:rsidRPr="00844301">
        <w:rPr>
          <w:color w:val="000000" w:themeColor="text1"/>
          <w:sz w:val="24"/>
          <w:szCs w:val="24"/>
        </w:rPr>
        <w:fldChar w:fldCharType="end"/>
      </w:r>
      <w:r w:rsidRPr="00844301">
        <w:rPr>
          <w:color w:val="000000" w:themeColor="text1"/>
          <w:sz w:val="24"/>
          <w:szCs w:val="24"/>
        </w:rPr>
        <w:t xml:space="preserve"> MSE, RMSE, MAE, MAPE Formulas</w:t>
      </w:r>
      <w:bookmarkEnd w:id="210"/>
    </w:p>
    <w:p w14:paraId="49953ECF" w14:textId="4D88D143" w:rsidR="00D21970" w:rsidRPr="00844301" w:rsidRDefault="00D21970" w:rsidP="00D21970">
      <w:pPr>
        <w:pStyle w:val="ListParagraph"/>
      </w:pPr>
    </w:p>
    <w:p w14:paraId="7D9758AC" w14:textId="77777777" w:rsidR="00D21970" w:rsidRPr="00844301" w:rsidRDefault="00D21970" w:rsidP="00D21970">
      <w:pPr>
        <w:pStyle w:val="ListParagraph"/>
      </w:pPr>
    </w:p>
    <w:p w14:paraId="3231B7A5" w14:textId="77777777" w:rsidR="00D21970" w:rsidRPr="00844301" w:rsidRDefault="00D21970" w:rsidP="00D21970">
      <w:pPr>
        <w:pStyle w:val="ListParagraph"/>
      </w:pPr>
    </w:p>
    <w:p w14:paraId="385F03D7" w14:textId="77777777" w:rsidR="00D21970" w:rsidRPr="00844301" w:rsidRDefault="00D21970" w:rsidP="00D21970">
      <w:pPr>
        <w:pStyle w:val="ListParagraph"/>
      </w:pPr>
    </w:p>
    <w:p w14:paraId="30233336" w14:textId="165096E9" w:rsidR="00D21970" w:rsidRPr="00844301" w:rsidRDefault="00D21970" w:rsidP="00D21970">
      <w:pPr>
        <w:pStyle w:val="ListParagraph"/>
      </w:pPr>
    </w:p>
    <w:p w14:paraId="51706BDE" w14:textId="77777777" w:rsidR="00D21970" w:rsidRPr="00844301" w:rsidRDefault="00D21970" w:rsidP="00D21970">
      <w:pPr>
        <w:pStyle w:val="ListParagraph"/>
      </w:pPr>
    </w:p>
    <w:p w14:paraId="60E707E7" w14:textId="77777777" w:rsidR="00D21970" w:rsidRPr="00844301" w:rsidRDefault="00D21970" w:rsidP="00D21970">
      <w:pPr>
        <w:pStyle w:val="ListParagraph"/>
      </w:pPr>
    </w:p>
    <w:p w14:paraId="1A27041C" w14:textId="0B79D116" w:rsidR="00D21970" w:rsidRPr="00844301" w:rsidRDefault="00D21970" w:rsidP="00D21970">
      <w:pPr>
        <w:pStyle w:val="ListParagraph"/>
      </w:pPr>
      <w:r w:rsidRPr="00844301">
        <w:rPr>
          <w:noProof/>
        </w:rPr>
        <w:drawing>
          <wp:inline distT="0" distB="0" distL="0" distR="0" wp14:anchorId="7974177F" wp14:editId="75B6571F">
            <wp:extent cx="5320296" cy="2989780"/>
            <wp:effectExtent l="0" t="0" r="1270" b="0"/>
            <wp:docPr id="74" name="Picture 7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creen Shot 2020-04-25 at 5.12.19 PM.jpg"/>
                    <pic:cNvPicPr/>
                  </pic:nvPicPr>
                  <pic:blipFill>
                    <a:blip r:embed="rId67">
                      <a:extLst>
                        <a:ext uri="{28A0092B-C50C-407E-A947-70E740481C1C}">
                          <a14:useLocalDpi xmlns:a14="http://schemas.microsoft.com/office/drawing/2010/main" val="0"/>
                        </a:ext>
                      </a:extLst>
                    </a:blip>
                    <a:stretch>
                      <a:fillRect/>
                    </a:stretch>
                  </pic:blipFill>
                  <pic:spPr>
                    <a:xfrm>
                      <a:off x="0" y="0"/>
                      <a:ext cx="5338847" cy="3000205"/>
                    </a:xfrm>
                    <a:prstGeom prst="rect">
                      <a:avLst/>
                    </a:prstGeom>
                  </pic:spPr>
                </pic:pic>
              </a:graphicData>
            </a:graphic>
          </wp:inline>
        </w:drawing>
      </w:r>
    </w:p>
    <w:p w14:paraId="5B56E4E6" w14:textId="2F983654" w:rsidR="006F0EE8" w:rsidRPr="00844301" w:rsidRDefault="006F0EE8" w:rsidP="00D21970">
      <w:pPr>
        <w:pStyle w:val="ListParagraph"/>
      </w:pPr>
    </w:p>
    <w:p w14:paraId="7D690822" w14:textId="58AE501A" w:rsidR="006F0EE8" w:rsidRPr="00844301" w:rsidRDefault="006F0EE8" w:rsidP="00665132">
      <w:pPr>
        <w:pStyle w:val="Caption"/>
        <w:jc w:val="center"/>
        <w:rPr>
          <w:color w:val="000000" w:themeColor="text1"/>
          <w:sz w:val="24"/>
          <w:szCs w:val="24"/>
        </w:rPr>
      </w:pPr>
      <w:bookmarkStart w:id="211" w:name="_Toc40128753"/>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55</w:t>
      </w:r>
      <w:r w:rsidRPr="00844301">
        <w:rPr>
          <w:color w:val="000000" w:themeColor="text1"/>
          <w:sz w:val="24"/>
          <w:szCs w:val="24"/>
        </w:rPr>
        <w:fldChar w:fldCharType="end"/>
      </w:r>
      <w:r w:rsidRPr="00844301">
        <w:rPr>
          <w:color w:val="000000" w:themeColor="text1"/>
          <w:sz w:val="24"/>
          <w:szCs w:val="24"/>
        </w:rPr>
        <w:t xml:space="preserve"> LSTM Model for Dense Processing</w:t>
      </w:r>
      <w:bookmarkEnd w:id="211"/>
    </w:p>
    <w:p w14:paraId="2159D9A0" w14:textId="0EFE9410" w:rsidR="00965009" w:rsidRPr="00844301" w:rsidRDefault="00965009" w:rsidP="00965009"/>
    <w:p w14:paraId="5782E17C" w14:textId="5D4CE966" w:rsidR="00965009" w:rsidRPr="00844301" w:rsidRDefault="00965009" w:rsidP="00965009"/>
    <w:p w14:paraId="0C22E880" w14:textId="76AE7266" w:rsidR="00965009" w:rsidRPr="00844301" w:rsidRDefault="00965009" w:rsidP="00965009"/>
    <w:p w14:paraId="1D679BE2" w14:textId="2DE9F685" w:rsidR="00965009" w:rsidRPr="00844301" w:rsidRDefault="00965009" w:rsidP="00965009"/>
    <w:p w14:paraId="03A30AA9" w14:textId="2A395216" w:rsidR="00965009" w:rsidRDefault="00965009" w:rsidP="00965009"/>
    <w:p w14:paraId="740ED30E" w14:textId="7BF2C4B6" w:rsidR="00324915" w:rsidRDefault="00324915" w:rsidP="00965009"/>
    <w:p w14:paraId="2B71748D" w14:textId="77777777" w:rsidR="00324915" w:rsidRPr="00844301" w:rsidRDefault="00324915" w:rsidP="00965009"/>
    <w:p w14:paraId="554BCCEF" w14:textId="69190716" w:rsidR="00965009" w:rsidRDefault="002034BD" w:rsidP="00E412E9">
      <w:pPr>
        <w:pStyle w:val="Heading1"/>
        <w:numPr>
          <w:ilvl w:val="0"/>
          <w:numId w:val="47"/>
        </w:numPr>
        <w:jc w:val="both"/>
        <w:rPr>
          <w:rFonts w:cs="Times New Roman"/>
          <w:bCs/>
          <w:sz w:val="24"/>
          <w:szCs w:val="24"/>
        </w:rPr>
      </w:pPr>
      <w:bookmarkStart w:id="212" w:name="_Toc40128878"/>
      <w:r w:rsidRPr="00F21468">
        <w:rPr>
          <w:rFonts w:cs="Times New Roman"/>
          <w:bCs/>
          <w:sz w:val="24"/>
          <w:szCs w:val="24"/>
        </w:rPr>
        <w:lastRenderedPageBreak/>
        <w:t>Software Tools</w:t>
      </w:r>
      <w:bookmarkEnd w:id="212"/>
      <w:r w:rsidRPr="00F21468">
        <w:rPr>
          <w:rFonts w:cs="Times New Roman"/>
          <w:bCs/>
          <w:sz w:val="24"/>
          <w:szCs w:val="24"/>
        </w:rPr>
        <w:t xml:space="preserve"> </w:t>
      </w:r>
    </w:p>
    <w:p w14:paraId="6063EDE0" w14:textId="74A987CF" w:rsidR="00E07D69" w:rsidRDefault="00E07D69" w:rsidP="00E07D69">
      <w:pPr>
        <w:pStyle w:val="ListParagraph"/>
      </w:pPr>
    </w:p>
    <w:p w14:paraId="26CBFD72" w14:textId="78CDEA00" w:rsidR="00E07D69" w:rsidRPr="002819F2" w:rsidRDefault="00E07D69" w:rsidP="002819F2">
      <w:pPr>
        <w:spacing w:line="360" w:lineRule="auto"/>
        <w:jc w:val="both"/>
      </w:pPr>
      <w:r w:rsidRPr="002819F2">
        <w:t>Below list of software libraries are tools used as part of this thesis are.</w:t>
      </w:r>
    </w:p>
    <w:p w14:paraId="178DEDAE" w14:textId="32A956CD" w:rsidR="00E07D69" w:rsidRPr="002819F2" w:rsidRDefault="00E07D69" w:rsidP="002819F2">
      <w:pPr>
        <w:spacing w:line="360" w:lineRule="auto"/>
        <w:jc w:val="both"/>
      </w:pPr>
    </w:p>
    <w:tbl>
      <w:tblPr>
        <w:tblStyle w:val="TableGrid"/>
        <w:tblW w:w="0" w:type="auto"/>
        <w:tblLook w:val="04A0" w:firstRow="1" w:lastRow="0" w:firstColumn="1" w:lastColumn="0" w:noHBand="0" w:noVBand="1"/>
      </w:tblPr>
      <w:tblGrid>
        <w:gridCol w:w="703"/>
        <w:gridCol w:w="1376"/>
        <w:gridCol w:w="6980"/>
      </w:tblGrid>
      <w:tr w:rsidR="002F524E" w:rsidRPr="002819F2" w14:paraId="724B52BC" w14:textId="77777777" w:rsidTr="002F524E">
        <w:tc>
          <w:tcPr>
            <w:tcW w:w="703" w:type="dxa"/>
          </w:tcPr>
          <w:p w14:paraId="1514E583" w14:textId="72C6803F" w:rsidR="00E07D69" w:rsidRPr="002819F2" w:rsidRDefault="00E07D69" w:rsidP="002819F2">
            <w:pPr>
              <w:spacing w:line="360" w:lineRule="auto"/>
              <w:jc w:val="both"/>
            </w:pPr>
            <w:proofErr w:type="spellStart"/>
            <w:r w:rsidRPr="002819F2">
              <w:t>S.No</w:t>
            </w:r>
            <w:proofErr w:type="spellEnd"/>
          </w:p>
        </w:tc>
        <w:tc>
          <w:tcPr>
            <w:tcW w:w="1372" w:type="dxa"/>
          </w:tcPr>
          <w:p w14:paraId="5DB58923" w14:textId="170CFF4D" w:rsidR="00E07D69" w:rsidRPr="002819F2" w:rsidRDefault="00E07D69" w:rsidP="002819F2">
            <w:pPr>
              <w:spacing w:line="360" w:lineRule="auto"/>
              <w:jc w:val="both"/>
            </w:pPr>
            <w:r w:rsidRPr="002819F2">
              <w:t>Library</w:t>
            </w:r>
          </w:p>
        </w:tc>
        <w:tc>
          <w:tcPr>
            <w:tcW w:w="6984" w:type="dxa"/>
          </w:tcPr>
          <w:p w14:paraId="185AE68C" w14:textId="161E0FD2" w:rsidR="00E07D69" w:rsidRPr="002819F2" w:rsidRDefault="00E07D69" w:rsidP="002819F2">
            <w:pPr>
              <w:spacing w:line="360" w:lineRule="auto"/>
              <w:jc w:val="both"/>
            </w:pPr>
            <w:r w:rsidRPr="002819F2">
              <w:t>Description</w:t>
            </w:r>
          </w:p>
        </w:tc>
      </w:tr>
      <w:tr w:rsidR="002F524E" w:rsidRPr="002819F2" w14:paraId="26E92022" w14:textId="77777777" w:rsidTr="002F524E">
        <w:tc>
          <w:tcPr>
            <w:tcW w:w="703" w:type="dxa"/>
          </w:tcPr>
          <w:p w14:paraId="4EB1FA3F" w14:textId="41CC2B8B" w:rsidR="00E07D69" w:rsidRPr="002819F2" w:rsidRDefault="00E07D69" w:rsidP="002819F2">
            <w:pPr>
              <w:spacing w:line="360" w:lineRule="auto"/>
              <w:jc w:val="both"/>
            </w:pPr>
            <w:r w:rsidRPr="002819F2">
              <w:t>1</w:t>
            </w:r>
          </w:p>
        </w:tc>
        <w:tc>
          <w:tcPr>
            <w:tcW w:w="1372" w:type="dxa"/>
          </w:tcPr>
          <w:p w14:paraId="1CDA17C8" w14:textId="636EB4D7" w:rsidR="00E07D69" w:rsidRPr="002819F2" w:rsidRDefault="00E07D69" w:rsidP="002819F2">
            <w:pPr>
              <w:spacing w:line="360" w:lineRule="auto"/>
              <w:jc w:val="both"/>
            </w:pPr>
            <w:proofErr w:type="spellStart"/>
            <w:r w:rsidRPr="002819F2">
              <w:t>Keras</w:t>
            </w:r>
            <w:proofErr w:type="spellEnd"/>
          </w:p>
        </w:tc>
        <w:tc>
          <w:tcPr>
            <w:tcW w:w="6984" w:type="dxa"/>
          </w:tcPr>
          <w:p w14:paraId="410DF272" w14:textId="0C581C4E" w:rsidR="002A3281" w:rsidRPr="002819F2" w:rsidRDefault="00B903AB" w:rsidP="002819F2">
            <w:pPr>
              <w:spacing w:line="360" w:lineRule="auto"/>
              <w:jc w:val="both"/>
            </w:pPr>
            <w:r w:rsidRPr="00B903AB">
              <w:t xml:space="preserve">Open Source Neural Network library on top of Theano or </w:t>
            </w:r>
            <w:proofErr w:type="spellStart"/>
            <w:r w:rsidRPr="00B903AB">
              <w:t>Tensorflow</w:t>
            </w:r>
            <w:proofErr w:type="spellEnd"/>
            <w:r w:rsidRPr="00B903AB">
              <w:t xml:space="preserve">. </w:t>
            </w:r>
          </w:p>
          <w:p w14:paraId="5C8E2FFA" w14:textId="2E554F52" w:rsidR="00B903AB" w:rsidRPr="00B903AB" w:rsidRDefault="00B903AB" w:rsidP="002819F2">
            <w:pPr>
              <w:spacing w:line="360" w:lineRule="auto"/>
              <w:jc w:val="both"/>
            </w:pPr>
            <w:proofErr w:type="spellStart"/>
            <w:r w:rsidRPr="00B903AB">
              <w:t>Keras</w:t>
            </w:r>
            <w:proofErr w:type="spellEnd"/>
            <w:r w:rsidRPr="00B903AB">
              <w:t xml:space="preserve"> is high-level API wrapper for the low-level API, capable of running on top of TensorFlow, CNTK, or Theano.</w:t>
            </w:r>
          </w:p>
          <w:p w14:paraId="75CF25C6" w14:textId="7703E6FE" w:rsidR="00E07D69" w:rsidRPr="002819F2" w:rsidRDefault="00B903AB" w:rsidP="002819F2">
            <w:pPr>
              <w:spacing w:line="360" w:lineRule="auto"/>
              <w:jc w:val="both"/>
            </w:pPr>
            <w:proofErr w:type="spellStart"/>
            <w:r w:rsidRPr="00B903AB">
              <w:t>Keras</w:t>
            </w:r>
            <w:proofErr w:type="spellEnd"/>
            <w:r w:rsidRPr="00B903AB">
              <w:t xml:space="preserve"> High-Level API handles the way we make models, defining layers, or set up multiple input-output models.</w:t>
            </w:r>
          </w:p>
        </w:tc>
      </w:tr>
      <w:tr w:rsidR="002F524E" w:rsidRPr="002819F2" w14:paraId="210BBC6C" w14:textId="77777777" w:rsidTr="002F524E">
        <w:tc>
          <w:tcPr>
            <w:tcW w:w="703" w:type="dxa"/>
          </w:tcPr>
          <w:p w14:paraId="58826DED" w14:textId="43C5F802" w:rsidR="00E07D69" w:rsidRPr="002819F2" w:rsidRDefault="00E07D69" w:rsidP="002819F2">
            <w:pPr>
              <w:spacing w:line="360" w:lineRule="auto"/>
              <w:jc w:val="both"/>
            </w:pPr>
            <w:r w:rsidRPr="002819F2">
              <w:t>2</w:t>
            </w:r>
          </w:p>
        </w:tc>
        <w:tc>
          <w:tcPr>
            <w:tcW w:w="1372" w:type="dxa"/>
          </w:tcPr>
          <w:p w14:paraId="1EBFF212" w14:textId="064B2AB5" w:rsidR="00E07D69" w:rsidRPr="002819F2" w:rsidRDefault="00E07D69" w:rsidP="002819F2">
            <w:pPr>
              <w:spacing w:line="360" w:lineRule="auto"/>
              <w:jc w:val="both"/>
            </w:pPr>
            <w:r w:rsidRPr="002819F2">
              <w:t>TensorFlow</w:t>
            </w:r>
          </w:p>
        </w:tc>
        <w:tc>
          <w:tcPr>
            <w:tcW w:w="6984" w:type="dxa"/>
          </w:tcPr>
          <w:p w14:paraId="44B64F44" w14:textId="2E1F6E29" w:rsidR="00E07D69" w:rsidRPr="002819F2" w:rsidRDefault="002F524E" w:rsidP="002819F2">
            <w:pPr>
              <w:spacing w:line="360" w:lineRule="auto"/>
              <w:jc w:val="both"/>
            </w:pPr>
            <w:r>
              <w:rPr>
                <w:color w:val="222222"/>
                <w:shd w:val="clear" w:color="auto" w:fill="FFFFFF"/>
              </w:rPr>
              <w:t>It’s a d</w:t>
            </w:r>
            <w:r w:rsidR="002A3281" w:rsidRPr="002819F2">
              <w:rPr>
                <w:color w:val="222222"/>
                <w:shd w:val="clear" w:color="auto" w:fill="FFFFFF"/>
              </w:rPr>
              <w:t>eep learning library</w:t>
            </w:r>
            <w:r>
              <w:rPr>
                <w:color w:val="222222"/>
                <w:shd w:val="clear" w:color="auto" w:fill="FFFFFF"/>
              </w:rPr>
              <w:t xml:space="preserve">. </w:t>
            </w:r>
            <w:proofErr w:type="spellStart"/>
            <w:r w:rsidR="002A3281" w:rsidRPr="002819F2">
              <w:rPr>
                <w:color w:val="222222"/>
                <w:shd w:val="clear" w:color="auto" w:fill="FFFFFF"/>
              </w:rPr>
              <w:t>Tensorflow</w:t>
            </w:r>
            <w:proofErr w:type="spellEnd"/>
            <w:r w:rsidR="002A3281" w:rsidRPr="002819F2">
              <w:rPr>
                <w:color w:val="222222"/>
                <w:shd w:val="clear" w:color="auto" w:fill="FFFFFF"/>
              </w:rPr>
              <w:t xml:space="preserve"> library incorporates different API to </w:t>
            </w:r>
            <w:proofErr w:type="spellStart"/>
            <w:r w:rsidR="002A3281" w:rsidRPr="002819F2">
              <w:rPr>
                <w:color w:val="222222"/>
                <w:shd w:val="clear" w:color="auto" w:fill="FFFFFF"/>
              </w:rPr>
              <w:t>built</w:t>
            </w:r>
            <w:proofErr w:type="spellEnd"/>
            <w:r w:rsidR="002A3281" w:rsidRPr="002819F2">
              <w:rPr>
                <w:color w:val="222222"/>
                <w:shd w:val="clear" w:color="auto" w:fill="FFFFFF"/>
              </w:rPr>
              <w:t xml:space="preserve"> at scale deep learning architecture like CNN or RNN. TensorFlow is based on graph computation</w:t>
            </w:r>
          </w:p>
        </w:tc>
      </w:tr>
      <w:tr w:rsidR="002F524E" w:rsidRPr="002819F2" w14:paraId="6FA05BA4" w14:textId="77777777" w:rsidTr="002F524E">
        <w:tc>
          <w:tcPr>
            <w:tcW w:w="703" w:type="dxa"/>
          </w:tcPr>
          <w:p w14:paraId="5A48311B" w14:textId="0CB21AED" w:rsidR="00E07D69" w:rsidRPr="002819F2" w:rsidRDefault="00E07D69" w:rsidP="002819F2">
            <w:pPr>
              <w:spacing w:line="360" w:lineRule="auto"/>
              <w:jc w:val="both"/>
            </w:pPr>
            <w:r w:rsidRPr="002819F2">
              <w:t>3</w:t>
            </w:r>
          </w:p>
        </w:tc>
        <w:tc>
          <w:tcPr>
            <w:tcW w:w="1372" w:type="dxa"/>
          </w:tcPr>
          <w:p w14:paraId="1E90C9A7" w14:textId="33B98F0B" w:rsidR="00E07D69" w:rsidRPr="002819F2" w:rsidRDefault="00E07D69" w:rsidP="002819F2">
            <w:pPr>
              <w:spacing w:line="360" w:lineRule="auto"/>
              <w:jc w:val="both"/>
            </w:pPr>
            <w:r w:rsidRPr="002819F2">
              <w:t>Python</w:t>
            </w:r>
          </w:p>
        </w:tc>
        <w:tc>
          <w:tcPr>
            <w:tcW w:w="6984" w:type="dxa"/>
          </w:tcPr>
          <w:p w14:paraId="3394D446" w14:textId="77777777" w:rsidR="00E07D69" w:rsidRPr="002819F2" w:rsidRDefault="00E07D69" w:rsidP="002819F2">
            <w:pPr>
              <w:spacing w:line="360" w:lineRule="auto"/>
              <w:jc w:val="both"/>
            </w:pPr>
          </w:p>
        </w:tc>
      </w:tr>
      <w:tr w:rsidR="002F524E" w:rsidRPr="002819F2" w14:paraId="598513B6" w14:textId="77777777" w:rsidTr="002F524E">
        <w:tc>
          <w:tcPr>
            <w:tcW w:w="703" w:type="dxa"/>
          </w:tcPr>
          <w:p w14:paraId="75E89717" w14:textId="70B172D5" w:rsidR="00E07D69" w:rsidRPr="002819F2" w:rsidRDefault="00E07D69" w:rsidP="002819F2">
            <w:pPr>
              <w:spacing w:line="360" w:lineRule="auto"/>
              <w:jc w:val="both"/>
            </w:pPr>
            <w:r w:rsidRPr="002819F2">
              <w:t>4</w:t>
            </w:r>
          </w:p>
        </w:tc>
        <w:tc>
          <w:tcPr>
            <w:tcW w:w="1372" w:type="dxa"/>
          </w:tcPr>
          <w:p w14:paraId="76F93893" w14:textId="489D5E9A" w:rsidR="00E07D69" w:rsidRPr="002819F2" w:rsidRDefault="00E07D69" w:rsidP="002819F2">
            <w:pPr>
              <w:spacing w:line="360" w:lineRule="auto"/>
              <w:jc w:val="both"/>
            </w:pPr>
            <w:r w:rsidRPr="002819F2">
              <w:t>Twitter API</w:t>
            </w:r>
          </w:p>
        </w:tc>
        <w:tc>
          <w:tcPr>
            <w:tcW w:w="6984" w:type="dxa"/>
          </w:tcPr>
          <w:p w14:paraId="51FC5CE8" w14:textId="77777777" w:rsidR="00E07D69" w:rsidRPr="002819F2" w:rsidRDefault="00E07D69" w:rsidP="002819F2">
            <w:pPr>
              <w:spacing w:line="360" w:lineRule="auto"/>
              <w:jc w:val="both"/>
            </w:pPr>
          </w:p>
        </w:tc>
      </w:tr>
      <w:tr w:rsidR="002F524E" w:rsidRPr="002819F2" w14:paraId="48CFBA3D" w14:textId="77777777" w:rsidTr="002F524E">
        <w:tc>
          <w:tcPr>
            <w:tcW w:w="703" w:type="dxa"/>
          </w:tcPr>
          <w:p w14:paraId="61520861" w14:textId="60489C7B" w:rsidR="00E07D69" w:rsidRPr="002819F2" w:rsidRDefault="00E07D69" w:rsidP="002819F2">
            <w:pPr>
              <w:spacing w:line="360" w:lineRule="auto"/>
              <w:jc w:val="both"/>
            </w:pPr>
            <w:r w:rsidRPr="002819F2">
              <w:t>5</w:t>
            </w:r>
          </w:p>
        </w:tc>
        <w:tc>
          <w:tcPr>
            <w:tcW w:w="1372" w:type="dxa"/>
          </w:tcPr>
          <w:p w14:paraId="23185438" w14:textId="65438B48" w:rsidR="00E07D69" w:rsidRPr="002819F2" w:rsidRDefault="00E07D69" w:rsidP="002819F2">
            <w:pPr>
              <w:spacing w:line="360" w:lineRule="auto"/>
              <w:jc w:val="both"/>
            </w:pPr>
            <w:proofErr w:type="spellStart"/>
            <w:r w:rsidRPr="002819F2">
              <w:t>Investpy</w:t>
            </w:r>
            <w:proofErr w:type="spellEnd"/>
            <w:r w:rsidRPr="002819F2">
              <w:t xml:space="preserve"> API</w:t>
            </w:r>
          </w:p>
        </w:tc>
        <w:tc>
          <w:tcPr>
            <w:tcW w:w="6984" w:type="dxa"/>
          </w:tcPr>
          <w:p w14:paraId="7763C028" w14:textId="0ACEDAA0" w:rsidR="00E07D69" w:rsidRPr="002819F2" w:rsidRDefault="006D6D9D" w:rsidP="002819F2">
            <w:pPr>
              <w:spacing w:line="360" w:lineRule="auto"/>
              <w:jc w:val="both"/>
            </w:pPr>
            <w:r w:rsidRPr="002819F2">
              <w:t>To extract historical stock data</w:t>
            </w:r>
          </w:p>
        </w:tc>
      </w:tr>
      <w:tr w:rsidR="00E07D69" w:rsidRPr="002819F2" w14:paraId="202A466A" w14:textId="77777777" w:rsidTr="002F524E">
        <w:tc>
          <w:tcPr>
            <w:tcW w:w="703" w:type="dxa"/>
          </w:tcPr>
          <w:p w14:paraId="2BF82211" w14:textId="10DC0350" w:rsidR="00E07D69" w:rsidRPr="002819F2" w:rsidRDefault="00E07D69" w:rsidP="002819F2">
            <w:pPr>
              <w:spacing w:line="360" w:lineRule="auto"/>
              <w:jc w:val="both"/>
            </w:pPr>
            <w:r w:rsidRPr="002819F2">
              <w:t>6</w:t>
            </w:r>
          </w:p>
        </w:tc>
        <w:tc>
          <w:tcPr>
            <w:tcW w:w="1372" w:type="dxa"/>
          </w:tcPr>
          <w:p w14:paraId="693FAB2F" w14:textId="4C978F0B" w:rsidR="00E07D69" w:rsidRPr="002819F2" w:rsidRDefault="00E07D69" w:rsidP="002819F2">
            <w:pPr>
              <w:spacing w:line="360" w:lineRule="auto"/>
              <w:jc w:val="both"/>
            </w:pPr>
            <w:r w:rsidRPr="002819F2">
              <w:t>Quandl API</w:t>
            </w:r>
          </w:p>
        </w:tc>
        <w:tc>
          <w:tcPr>
            <w:tcW w:w="6984" w:type="dxa"/>
          </w:tcPr>
          <w:p w14:paraId="4A970F14" w14:textId="1D485DD8" w:rsidR="00E07D69" w:rsidRPr="002819F2" w:rsidRDefault="006D6D9D" w:rsidP="002819F2">
            <w:pPr>
              <w:pStyle w:val="NormalWeb"/>
              <w:spacing w:line="360" w:lineRule="auto"/>
              <w:jc w:val="both"/>
            </w:pPr>
            <w:r w:rsidRPr="002819F2">
              <w:t xml:space="preserve">For downloading historical stock prices </w:t>
            </w:r>
          </w:p>
        </w:tc>
      </w:tr>
      <w:tr w:rsidR="00E07D69" w:rsidRPr="002819F2" w14:paraId="38CAAD23" w14:textId="77777777" w:rsidTr="002F524E">
        <w:tc>
          <w:tcPr>
            <w:tcW w:w="703" w:type="dxa"/>
          </w:tcPr>
          <w:p w14:paraId="6BD028B5" w14:textId="5260DEF9" w:rsidR="00E07D69" w:rsidRPr="002819F2" w:rsidRDefault="00E07D69" w:rsidP="002819F2">
            <w:pPr>
              <w:spacing w:line="360" w:lineRule="auto"/>
              <w:jc w:val="both"/>
            </w:pPr>
            <w:r w:rsidRPr="002819F2">
              <w:t>7</w:t>
            </w:r>
          </w:p>
        </w:tc>
        <w:tc>
          <w:tcPr>
            <w:tcW w:w="1372" w:type="dxa"/>
          </w:tcPr>
          <w:p w14:paraId="2BB69FB7" w14:textId="3F99021E" w:rsidR="00E07D69" w:rsidRPr="002819F2" w:rsidRDefault="00E07D69" w:rsidP="002819F2">
            <w:pPr>
              <w:spacing w:line="360" w:lineRule="auto"/>
              <w:jc w:val="both"/>
            </w:pPr>
            <w:r w:rsidRPr="002819F2">
              <w:t>NLTK</w:t>
            </w:r>
          </w:p>
        </w:tc>
        <w:tc>
          <w:tcPr>
            <w:tcW w:w="6984" w:type="dxa"/>
          </w:tcPr>
          <w:p w14:paraId="181A01FB" w14:textId="04FEA8E1" w:rsidR="00E07D69" w:rsidRPr="002819F2" w:rsidRDefault="006D6D9D" w:rsidP="002819F2">
            <w:pPr>
              <w:spacing w:line="360" w:lineRule="auto"/>
              <w:jc w:val="both"/>
            </w:pPr>
            <w:r w:rsidRPr="006D6D9D">
              <w:t>NLTK is a leading platform for building Python programs to work with human language data. It provides easy-to-use interfaces</w:t>
            </w:r>
            <w:r w:rsidR="002F524E">
              <w:t xml:space="preserve"> along with </w:t>
            </w:r>
            <w:r w:rsidRPr="006D6D9D">
              <w:t xml:space="preserve"> lexical resources such as WordNet, along with a suite of text processing libraries for classification, tokenization, stemming, tagging, parsing, and semantic reasoning, wrappers for industrial-strength NLP libraries</w:t>
            </w:r>
            <w:r w:rsidR="002F524E">
              <w:t>.</w:t>
            </w:r>
          </w:p>
        </w:tc>
      </w:tr>
    </w:tbl>
    <w:p w14:paraId="2573D376" w14:textId="77777777" w:rsidR="00E07D69" w:rsidRPr="00E07D69" w:rsidRDefault="00E07D69" w:rsidP="00E07D69"/>
    <w:p w14:paraId="576A3D4A" w14:textId="29D35FB1" w:rsidR="00F21468" w:rsidRDefault="00F21468" w:rsidP="00F21468">
      <w:pPr>
        <w:pStyle w:val="ListParagraph"/>
      </w:pPr>
    </w:p>
    <w:p w14:paraId="2D0AC026" w14:textId="42506048" w:rsidR="00AF2B7E" w:rsidRDefault="00AF2B7E" w:rsidP="00F21468">
      <w:pPr>
        <w:pStyle w:val="ListParagraph"/>
      </w:pPr>
    </w:p>
    <w:p w14:paraId="208A784F" w14:textId="7B36337B" w:rsidR="0096364C" w:rsidRDefault="0096364C" w:rsidP="00F21468">
      <w:pPr>
        <w:pStyle w:val="ListParagraph"/>
      </w:pPr>
    </w:p>
    <w:p w14:paraId="6961EC25" w14:textId="6CAD2806" w:rsidR="0096364C" w:rsidRDefault="0096364C" w:rsidP="00F21468">
      <w:pPr>
        <w:pStyle w:val="ListParagraph"/>
      </w:pPr>
    </w:p>
    <w:p w14:paraId="49E54D30" w14:textId="7CCF1090" w:rsidR="0096364C" w:rsidRDefault="0096364C" w:rsidP="00F21468">
      <w:pPr>
        <w:pStyle w:val="ListParagraph"/>
      </w:pPr>
    </w:p>
    <w:p w14:paraId="2EBB5442" w14:textId="639C29D6" w:rsidR="0096364C" w:rsidRDefault="0096364C" w:rsidP="00F21468">
      <w:pPr>
        <w:pStyle w:val="ListParagraph"/>
      </w:pPr>
    </w:p>
    <w:p w14:paraId="78FDE9FB" w14:textId="400629F6" w:rsidR="0096364C" w:rsidRDefault="0096364C" w:rsidP="00F21468">
      <w:pPr>
        <w:pStyle w:val="ListParagraph"/>
      </w:pPr>
    </w:p>
    <w:p w14:paraId="47848BDF" w14:textId="42F6CB1E" w:rsidR="0096364C" w:rsidRDefault="0096364C" w:rsidP="00F21468">
      <w:pPr>
        <w:pStyle w:val="ListParagraph"/>
      </w:pPr>
    </w:p>
    <w:p w14:paraId="10DB2753" w14:textId="4280646F" w:rsidR="0096364C" w:rsidRDefault="0096364C" w:rsidP="00F21468">
      <w:pPr>
        <w:pStyle w:val="ListParagraph"/>
      </w:pPr>
    </w:p>
    <w:p w14:paraId="5299C287" w14:textId="6FC88477" w:rsidR="0096364C" w:rsidRDefault="0096364C" w:rsidP="00F21468">
      <w:pPr>
        <w:pStyle w:val="ListParagraph"/>
      </w:pPr>
    </w:p>
    <w:p w14:paraId="7A8EB7BF" w14:textId="502C1797" w:rsidR="0096364C" w:rsidRDefault="0096364C" w:rsidP="00F21468">
      <w:pPr>
        <w:pStyle w:val="ListParagraph"/>
      </w:pPr>
    </w:p>
    <w:p w14:paraId="4691E9C6" w14:textId="77777777" w:rsidR="0096364C" w:rsidRPr="00F21468" w:rsidRDefault="0096364C" w:rsidP="00F21468">
      <w:pPr>
        <w:pStyle w:val="ListParagraph"/>
      </w:pPr>
    </w:p>
    <w:p w14:paraId="0E9213C8" w14:textId="77777777" w:rsidR="00965009" w:rsidRPr="00844301" w:rsidRDefault="00965009" w:rsidP="00965009"/>
    <w:p w14:paraId="68A2DAA1" w14:textId="77692885" w:rsidR="00453C19" w:rsidRPr="00844301" w:rsidRDefault="00E801B5" w:rsidP="00E412E9">
      <w:pPr>
        <w:pStyle w:val="Heading1"/>
        <w:numPr>
          <w:ilvl w:val="0"/>
          <w:numId w:val="47"/>
        </w:numPr>
        <w:jc w:val="both"/>
        <w:rPr>
          <w:rFonts w:cs="Times New Roman"/>
          <w:bCs/>
          <w:sz w:val="24"/>
          <w:szCs w:val="24"/>
        </w:rPr>
      </w:pPr>
      <w:bookmarkStart w:id="213" w:name="_Toc39320032"/>
      <w:bookmarkStart w:id="214" w:name="_Toc40128879"/>
      <w:r w:rsidRPr="00844301">
        <w:rPr>
          <w:rFonts w:cs="Times New Roman"/>
          <w:bCs/>
          <w:sz w:val="24"/>
          <w:szCs w:val="24"/>
        </w:rPr>
        <w:lastRenderedPageBreak/>
        <w:t>Implementation Details:</w:t>
      </w:r>
      <w:bookmarkStart w:id="215" w:name="_Toc38722788"/>
      <w:bookmarkEnd w:id="213"/>
      <w:bookmarkEnd w:id="214"/>
    </w:p>
    <w:p w14:paraId="18447C24" w14:textId="3264A2DB" w:rsidR="00275A71" w:rsidRPr="00844301" w:rsidRDefault="00275A71" w:rsidP="00275A71">
      <w:pPr>
        <w:pStyle w:val="ListParagraph"/>
      </w:pPr>
    </w:p>
    <w:p w14:paraId="7BCD2F25" w14:textId="77777777" w:rsidR="00275A71" w:rsidRPr="00844301" w:rsidRDefault="00275A71" w:rsidP="00E412E9">
      <w:pPr>
        <w:pStyle w:val="Heading1"/>
        <w:numPr>
          <w:ilvl w:val="1"/>
          <w:numId w:val="47"/>
        </w:numPr>
        <w:jc w:val="both"/>
        <w:rPr>
          <w:rFonts w:cs="Times New Roman"/>
          <w:sz w:val="24"/>
          <w:szCs w:val="24"/>
        </w:rPr>
      </w:pPr>
      <w:bookmarkStart w:id="216" w:name="_Toc38845256"/>
      <w:bookmarkStart w:id="217" w:name="_Toc40128880"/>
      <w:r w:rsidRPr="00844301">
        <w:rPr>
          <w:rFonts w:cs="Times New Roman"/>
          <w:sz w:val="24"/>
          <w:szCs w:val="24"/>
        </w:rPr>
        <w:t>LSTM Network</w:t>
      </w:r>
      <w:bookmarkEnd w:id="216"/>
      <w:r w:rsidRPr="00844301">
        <w:rPr>
          <w:rFonts w:cs="Times New Roman"/>
          <w:sz w:val="24"/>
          <w:szCs w:val="24"/>
        </w:rPr>
        <w:t xml:space="preserve"> for Sentiment Analysis:</w:t>
      </w:r>
      <w:bookmarkEnd w:id="217"/>
    </w:p>
    <w:p w14:paraId="09968A1E" w14:textId="77777777" w:rsidR="00275A71" w:rsidRPr="00844301" w:rsidRDefault="00275A71" w:rsidP="00275A71">
      <w:pPr>
        <w:pStyle w:val="ListParagraph"/>
      </w:pPr>
    </w:p>
    <w:p w14:paraId="6F3D551F" w14:textId="77777777" w:rsidR="00275A71" w:rsidRPr="00844301" w:rsidRDefault="00275A71" w:rsidP="00E412E9">
      <w:pPr>
        <w:pStyle w:val="ListParagraph"/>
        <w:numPr>
          <w:ilvl w:val="0"/>
          <w:numId w:val="66"/>
        </w:numPr>
        <w:spacing w:line="360" w:lineRule="auto"/>
        <w:jc w:val="both"/>
      </w:pPr>
      <w:r w:rsidRPr="00844301">
        <w:t>LSTM networks are proven to be effective for NLP applications for text data processing (</w:t>
      </w:r>
      <w:proofErr w:type="spellStart"/>
      <w:r w:rsidRPr="00844301">
        <w:t>Sundermeyer</w:t>
      </w:r>
      <w:proofErr w:type="spellEnd"/>
      <w:r w:rsidRPr="00844301">
        <w:t xml:space="preserve"> et Al., </w:t>
      </w:r>
      <w:r w:rsidRPr="00634245">
        <w:t>2012)[71] and machine translation (Cho et Al., 2014)[72].</w:t>
      </w:r>
      <w:r w:rsidRPr="00844301">
        <w:t xml:space="preserve"> </w:t>
      </w:r>
    </w:p>
    <w:p w14:paraId="1EF77742" w14:textId="77777777" w:rsidR="00275A71" w:rsidRPr="00844301" w:rsidRDefault="00275A71" w:rsidP="00E412E9">
      <w:pPr>
        <w:pStyle w:val="ListParagraph"/>
        <w:numPr>
          <w:ilvl w:val="0"/>
          <w:numId w:val="66"/>
        </w:numPr>
        <w:spacing w:line="360" w:lineRule="auto"/>
        <w:jc w:val="both"/>
      </w:pPr>
      <w:r w:rsidRPr="00844301">
        <w:t>News data are always text based rather than numerical</w:t>
      </w:r>
    </w:p>
    <w:p w14:paraId="16A6CF29" w14:textId="0EFED588" w:rsidR="00275A71" w:rsidRPr="00844301" w:rsidRDefault="00C03A64" w:rsidP="00E412E9">
      <w:pPr>
        <w:pStyle w:val="ListParagraph"/>
        <w:numPr>
          <w:ilvl w:val="0"/>
          <w:numId w:val="66"/>
        </w:numPr>
        <w:spacing w:line="360" w:lineRule="auto"/>
        <w:jc w:val="both"/>
      </w:pPr>
      <w:r>
        <w:t>Convolution</w:t>
      </w:r>
      <w:r w:rsidR="00275A71" w:rsidRPr="00844301">
        <w:t xml:space="preserve"> layer has to</w:t>
      </w:r>
      <w:r w:rsidR="008627E5">
        <w:t xml:space="preserve"> be</w:t>
      </w:r>
      <w:r w:rsidR="00275A71" w:rsidRPr="00844301">
        <w:t xml:space="preserve"> applied in order to make the decision whether the processed data will impact stock price positively or negatively based on Polarity and Subjectivity of the particular texts</w:t>
      </w:r>
    </w:p>
    <w:p w14:paraId="18660381" w14:textId="77777777" w:rsidR="00275A71" w:rsidRPr="00844301" w:rsidRDefault="00275A71" w:rsidP="00E412E9">
      <w:pPr>
        <w:pStyle w:val="ListParagraph"/>
        <w:numPr>
          <w:ilvl w:val="0"/>
          <w:numId w:val="66"/>
        </w:numPr>
        <w:spacing w:line="360" w:lineRule="auto"/>
        <w:jc w:val="both"/>
      </w:pPr>
      <w:r w:rsidRPr="00844301">
        <w:t xml:space="preserve">Neural network that outputs a fully connected layer with a sigmoid or SoftMax activation function. </w:t>
      </w:r>
    </w:p>
    <w:p w14:paraId="6218CFA0" w14:textId="77777777" w:rsidR="00C51751" w:rsidRPr="00844301" w:rsidRDefault="00C51751" w:rsidP="00E412E9">
      <w:pPr>
        <w:pStyle w:val="ListParagraph"/>
        <w:numPr>
          <w:ilvl w:val="0"/>
          <w:numId w:val="66"/>
        </w:numPr>
        <w:spacing w:line="360" w:lineRule="auto"/>
        <w:jc w:val="both"/>
      </w:pPr>
      <w:r w:rsidRPr="00844301">
        <w:t>Usually the</w:t>
      </w:r>
      <w:r w:rsidR="00275A71" w:rsidRPr="00844301">
        <w:t xml:space="preserve"> data </w:t>
      </w:r>
      <w:r w:rsidRPr="00844301">
        <w:t xml:space="preserve">is in textual form, hence splitting the text into split words is the first step to be done. </w:t>
      </w:r>
    </w:p>
    <w:p w14:paraId="1CA13AC4" w14:textId="67B5C853" w:rsidR="00275A71" w:rsidRPr="00844301" w:rsidRDefault="00C51751" w:rsidP="00E412E9">
      <w:pPr>
        <w:pStyle w:val="ListParagraph"/>
        <w:numPr>
          <w:ilvl w:val="0"/>
          <w:numId w:val="66"/>
        </w:numPr>
        <w:spacing w:line="360" w:lineRule="auto"/>
        <w:jc w:val="both"/>
      </w:pPr>
      <w:r w:rsidRPr="00844301">
        <w:t xml:space="preserve">Comparing against pre-defined dictionary of lexicon </w:t>
      </w:r>
      <w:r w:rsidR="00275A71" w:rsidRPr="00844301">
        <w:t xml:space="preserve">to </w:t>
      </w:r>
      <w:r w:rsidRPr="00844301">
        <w:t xml:space="preserve">identify </w:t>
      </w:r>
      <w:r w:rsidR="00275A71" w:rsidRPr="00844301">
        <w:t xml:space="preserve"> the words as positive, negative or neutral</w:t>
      </w:r>
    </w:p>
    <w:p w14:paraId="70582EF1" w14:textId="77777777" w:rsidR="00275A71" w:rsidRPr="00844301" w:rsidRDefault="00275A71" w:rsidP="00E412E9">
      <w:pPr>
        <w:pStyle w:val="ListParagraph"/>
        <w:numPr>
          <w:ilvl w:val="0"/>
          <w:numId w:val="66"/>
        </w:numPr>
        <w:spacing w:line="360" w:lineRule="auto"/>
        <w:jc w:val="both"/>
      </w:pPr>
      <w:r w:rsidRPr="00844301">
        <w:t>Since here it’s all about text, hence  LSTM input will be sentence vectors.</w:t>
      </w:r>
    </w:p>
    <w:p w14:paraId="020DC72B" w14:textId="77777777" w:rsidR="00275A71" w:rsidRPr="00844301" w:rsidRDefault="00275A71" w:rsidP="00E412E9">
      <w:pPr>
        <w:pStyle w:val="ListParagraph"/>
        <w:numPr>
          <w:ilvl w:val="1"/>
          <w:numId w:val="66"/>
        </w:numPr>
        <w:spacing w:line="360" w:lineRule="auto"/>
        <w:jc w:val="both"/>
      </w:pPr>
      <w:r w:rsidRPr="00844301">
        <w:t xml:space="preserve">Split data into several parts per company. </w:t>
      </w:r>
    </w:p>
    <w:p w14:paraId="659E7A96" w14:textId="3174D1CD" w:rsidR="00275A71" w:rsidRPr="00844301" w:rsidRDefault="00275A71" w:rsidP="00E412E9">
      <w:pPr>
        <w:pStyle w:val="ListParagraph"/>
        <w:numPr>
          <w:ilvl w:val="1"/>
          <w:numId w:val="66"/>
        </w:numPr>
        <w:spacing w:line="360" w:lineRule="auto"/>
        <w:jc w:val="both"/>
      </w:pPr>
      <w:r w:rsidRPr="00844301">
        <w:t xml:space="preserve">Put them into LSTM layer. </w:t>
      </w:r>
    </w:p>
    <w:p w14:paraId="6F0366C1" w14:textId="77777777" w:rsidR="00275A71" w:rsidRPr="00844301" w:rsidRDefault="00275A71" w:rsidP="00E412E9">
      <w:pPr>
        <w:pStyle w:val="ListParagraph"/>
        <w:numPr>
          <w:ilvl w:val="1"/>
          <w:numId w:val="66"/>
        </w:numPr>
        <w:spacing w:line="360" w:lineRule="auto"/>
        <w:jc w:val="both"/>
      </w:pPr>
      <w:r w:rsidRPr="00844301">
        <w:t xml:space="preserve">Add a dense layer. </w:t>
      </w:r>
    </w:p>
    <w:p w14:paraId="7089FB83" w14:textId="77777777" w:rsidR="00275A71" w:rsidRPr="00844301" w:rsidRDefault="00275A71" w:rsidP="00E412E9">
      <w:pPr>
        <w:pStyle w:val="ListParagraph"/>
        <w:numPr>
          <w:ilvl w:val="1"/>
          <w:numId w:val="66"/>
        </w:numPr>
        <w:spacing w:line="360" w:lineRule="auto"/>
        <w:jc w:val="both"/>
      </w:pPr>
      <w:r w:rsidRPr="00844301">
        <w:t>Output layer will output sentiment analysis result, value range from 0.0~1.0.</w:t>
      </w:r>
    </w:p>
    <w:p w14:paraId="4BD061AB" w14:textId="7C5324F7" w:rsidR="00275A71" w:rsidRPr="00844301" w:rsidRDefault="00275A71" w:rsidP="00E412E9">
      <w:pPr>
        <w:pStyle w:val="ListParagraph"/>
        <w:numPr>
          <w:ilvl w:val="1"/>
          <w:numId w:val="66"/>
        </w:numPr>
        <w:spacing w:line="360" w:lineRule="auto"/>
        <w:jc w:val="both"/>
      </w:pPr>
      <w:r w:rsidRPr="00844301">
        <w:t>Then a 4-quantile value is used. If value &lt; value &lt;= 75%quantile as 0(even); value &gt; 75%quantile as 1(positive).</w:t>
      </w:r>
    </w:p>
    <w:p w14:paraId="5A08BEB5" w14:textId="77777777" w:rsidR="00C51751" w:rsidRPr="00844301" w:rsidRDefault="00C51751" w:rsidP="00E412E9">
      <w:pPr>
        <w:pStyle w:val="ListParagraph"/>
        <w:numPr>
          <w:ilvl w:val="0"/>
          <w:numId w:val="66"/>
        </w:numPr>
        <w:spacing w:line="360" w:lineRule="auto"/>
        <w:jc w:val="both"/>
      </w:pPr>
      <w:r w:rsidRPr="00844301">
        <w:t xml:space="preserve">Polarity score (from sentiment analysis) will be added as new column in the data frame for further reference during processing. </w:t>
      </w:r>
    </w:p>
    <w:p w14:paraId="143FB444" w14:textId="6E0FA5E1" w:rsidR="00275A71" w:rsidRPr="00844301" w:rsidRDefault="00C51751" w:rsidP="00E412E9">
      <w:pPr>
        <w:pStyle w:val="ListParagraph"/>
        <w:numPr>
          <w:ilvl w:val="0"/>
          <w:numId w:val="66"/>
        </w:numPr>
        <w:spacing w:line="360" w:lineRule="auto"/>
        <w:jc w:val="both"/>
      </w:pPr>
      <w:r w:rsidRPr="00844301">
        <w:t>Polarity score will be considered as part of feature while making LSTM processing.</w:t>
      </w:r>
    </w:p>
    <w:p w14:paraId="6AF351B1" w14:textId="521DB539" w:rsidR="00275A71" w:rsidRPr="00844301" w:rsidRDefault="00275A71" w:rsidP="00B2188D">
      <w:pPr>
        <w:spacing w:line="360" w:lineRule="auto"/>
        <w:jc w:val="both"/>
      </w:pPr>
    </w:p>
    <w:p w14:paraId="702C17D1" w14:textId="77777777" w:rsidR="00275A71" w:rsidRPr="00844301" w:rsidRDefault="00275A71" w:rsidP="00275A71">
      <w:pPr>
        <w:pStyle w:val="ListParagraph"/>
        <w:spacing w:line="360" w:lineRule="auto"/>
        <w:ind w:left="720"/>
        <w:jc w:val="both"/>
      </w:pPr>
    </w:p>
    <w:tbl>
      <w:tblPr>
        <w:tblStyle w:val="TableGrid"/>
        <w:tblW w:w="0" w:type="auto"/>
        <w:tblLook w:val="04A0" w:firstRow="1" w:lastRow="0" w:firstColumn="1" w:lastColumn="0" w:noHBand="0" w:noVBand="1"/>
      </w:tblPr>
      <w:tblGrid>
        <w:gridCol w:w="1542"/>
        <w:gridCol w:w="1538"/>
        <w:gridCol w:w="1518"/>
        <w:gridCol w:w="1583"/>
        <w:gridCol w:w="1521"/>
        <w:gridCol w:w="1357"/>
      </w:tblGrid>
      <w:tr w:rsidR="00275A71" w:rsidRPr="00844301" w14:paraId="3A1B231B" w14:textId="77777777" w:rsidTr="006666F0">
        <w:tc>
          <w:tcPr>
            <w:tcW w:w="1542" w:type="dxa"/>
          </w:tcPr>
          <w:p w14:paraId="119D0274" w14:textId="77777777" w:rsidR="00275A71" w:rsidRPr="00B2188D" w:rsidRDefault="00275A71" w:rsidP="006666F0">
            <w:pPr>
              <w:spacing w:line="360" w:lineRule="auto"/>
              <w:jc w:val="both"/>
              <w:rPr>
                <w:b/>
                <w:bCs/>
              </w:rPr>
            </w:pPr>
            <w:r w:rsidRPr="00B2188D">
              <w:rPr>
                <w:b/>
                <w:bCs/>
              </w:rPr>
              <w:t>Date</w:t>
            </w:r>
          </w:p>
        </w:tc>
        <w:tc>
          <w:tcPr>
            <w:tcW w:w="1538" w:type="dxa"/>
          </w:tcPr>
          <w:p w14:paraId="4F73E160" w14:textId="77777777" w:rsidR="00275A71" w:rsidRPr="00B2188D" w:rsidRDefault="00275A71" w:rsidP="006666F0">
            <w:pPr>
              <w:spacing w:line="360" w:lineRule="auto"/>
              <w:jc w:val="both"/>
              <w:rPr>
                <w:b/>
                <w:bCs/>
              </w:rPr>
            </w:pPr>
            <w:r w:rsidRPr="00B2188D">
              <w:rPr>
                <w:b/>
                <w:bCs/>
              </w:rPr>
              <w:t xml:space="preserve">High </w:t>
            </w:r>
          </w:p>
        </w:tc>
        <w:tc>
          <w:tcPr>
            <w:tcW w:w="1518" w:type="dxa"/>
          </w:tcPr>
          <w:p w14:paraId="2B99F36C" w14:textId="77777777" w:rsidR="00275A71" w:rsidRPr="00B2188D" w:rsidRDefault="00275A71" w:rsidP="006666F0">
            <w:pPr>
              <w:spacing w:line="360" w:lineRule="auto"/>
              <w:jc w:val="both"/>
              <w:rPr>
                <w:b/>
                <w:bCs/>
              </w:rPr>
            </w:pPr>
            <w:r w:rsidRPr="00B2188D">
              <w:rPr>
                <w:b/>
                <w:bCs/>
              </w:rPr>
              <w:t>Low</w:t>
            </w:r>
          </w:p>
        </w:tc>
        <w:tc>
          <w:tcPr>
            <w:tcW w:w="1583" w:type="dxa"/>
          </w:tcPr>
          <w:p w14:paraId="4C1C3E04" w14:textId="77777777" w:rsidR="00275A71" w:rsidRPr="00B2188D" w:rsidRDefault="00275A71" w:rsidP="006666F0">
            <w:pPr>
              <w:spacing w:line="360" w:lineRule="auto"/>
              <w:jc w:val="both"/>
              <w:rPr>
                <w:b/>
                <w:bCs/>
              </w:rPr>
            </w:pPr>
            <w:r w:rsidRPr="00B2188D">
              <w:rPr>
                <w:b/>
                <w:bCs/>
              </w:rPr>
              <w:t>Close</w:t>
            </w:r>
          </w:p>
        </w:tc>
        <w:tc>
          <w:tcPr>
            <w:tcW w:w="1521" w:type="dxa"/>
          </w:tcPr>
          <w:p w14:paraId="7283F9BD" w14:textId="77777777" w:rsidR="00275A71" w:rsidRPr="00B2188D" w:rsidRDefault="00275A71" w:rsidP="006666F0">
            <w:pPr>
              <w:spacing w:line="360" w:lineRule="auto"/>
              <w:jc w:val="both"/>
              <w:rPr>
                <w:b/>
                <w:bCs/>
              </w:rPr>
            </w:pPr>
            <w:r w:rsidRPr="00B2188D">
              <w:rPr>
                <w:b/>
                <w:bCs/>
              </w:rPr>
              <w:t>Volume</w:t>
            </w:r>
          </w:p>
        </w:tc>
        <w:tc>
          <w:tcPr>
            <w:tcW w:w="1357" w:type="dxa"/>
          </w:tcPr>
          <w:p w14:paraId="4C10C324" w14:textId="77777777" w:rsidR="00275A71" w:rsidRPr="00B2188D" w:rsidRDefault="00275A71" w:rsidP="006666F0">
            <w:pPr>
              <w:spacing w:line="360" w:lineRule="auto"/>
              <w:jc w:val="both"/>
              <w:rPr>
                <w:b/>
                <w:bCs/>
              </w:rPr>
            </w:pPr>
            <w:r w:rsidRPr="00B2188D">
              <w:rPr>
                <w:b/>
                <w:bCs/>
              </w:rPr>
              <w:t>Polarity</w:t>
            </w:r>
          </w:p>
        </w:tc>
      </w:tr>
      <w:tr w:rsidR="00275A71" w:rsidRPr="00844301" w14:paraId="1B79CB0B" w14:textId="77777777" w:rsidTr="006666F0">
        <w:tc>
          <w:tcPr>
            <w:tcW w:w="1542" w:type="dxa"/>
          </w:tcPr>
          <w:p w14:paraId="3E1E9348" w14:textId="77777777" w:rsidR="00275A71" w:rsidRPr="00844301" w:rsidRDefault="00275A71" w:rsidP="006666F0">
            <w:pPr>
              <w:spacing w:line="360" w:lineRule="auto"/>
              <w:jc w:val="both"/>
            </w:pPr>
            <w:r w:rsidRPr="00844301">
              <w:t>14-0</w:t>
            </w:r>
          </w:p>
        </w:tc>
        <w:tc>
          <w:tcPr>
            <w:tcW w:w="1538" w:type="dxa"/>
          </w:tcPr>
          <w:p w14:paraId="36050E25" w14:textId="77777777" w:rsidR="00275A71" w:rsidRPr="00844301" w:rsidRDefault="00275A71" w:rsidP="006666F0">
            <w:pPr>
              <w:spacing w:line="360" w:lineRule="auto"/>
              <w:jc w:val="both"/>
            </w:pPr>
            <w:r w:rsidRPr="00844301">
              <w:t>226.4</w:t>
            </w:r>
          </w:p>
        </w:tc>
        <w:tc>
          <w:tcPr>
            <w:tcW w:w="1518" w:type="dxa"/>
          </w:tcPr>
          <w:p w14:paraId="7AFC64E0" w14:textId="77777777" w:rsidR="00275A71" w:rsidRPr="00844301" w:rsidRDefault="00275A71" w:rsidP="006666F0">
            <w:pPr>
              <w:spacing w:line="360" w:lineRule="auto"/>
              <w:jc w:val="both"/>
            </w:pPr>
            <w:r w:rsidRPr="00844301">
              <w:t>222.8</w:t>
            </w:r>
          </w:p>
        </w:tc>
        <w:tc>
          <w:tcPr>
            <w:tcW w:w="1583" w:type="dxa"/>
          </w:tcPr>
          <w:p w14:paraId="3FB6D17F" w14:textId="77777777" w:rsidR="00275A71" w:rsidRPr="00844301" w:rsidRDefault="00275A71" w:rsidP="006666F0">
            <w:pPr>
              <w:spacing w:line="360" w:lineRule="auto"/>
              <w:jc w:val="both"/>
            </w:pPr>
            <w:r w:rsidRPr="00844301">
              <w:t>223.09</w:t>
            </w:r>
          </w:p>
        </w:tc>
        <w:tc>
          <w:tcPr>
            <w:tcW w:w="1521" w:type="dxa"/>
          </w:tcPr>
          <w:p w14:paraId="638FD32B" w14:textId="77777777" w:rsidR="00275A71" w:rsidRPr="00844301" w:rsidRDefault="00275A71" w:rsidP="006666F0">
            <w:pPr>
              <w:spacing w:line="360" w:lineRule="auto"/>
              <w:jc w:val="both"/>
            </w:pPr>
            <w:r w:rsidRPr="00844301">
              <w:t>32226700</w:t>
            </w:r>
          </w:p>
        </w:tc>
        <w:tc>
          <w:tcPr>
            <w:tcW w:w="1357" w:type="dxa"/>
          </w:tcPr>
          <w:p w14:paraId="1FA51741" w14:textId="77777777" w:rsidR="00275A71" w:rsidRPr="00844301" w:rsidRDefault="00275A71" w:rsidP="006666F0">
            <w:pPr>
              <w:spacing w:line="360" w:lineRule="auto"/>
              <w:jc w:val="both"/>
            </w:pPr>
            <w:r w:rsidRPr="00844301">
              <w:t>0</w:t>
            </w:r>
          </w:p>
        </w:tc>
      </w:tr>
      <w:tr w:rsidR="00275A71" w:rsidRPr="00844301" w14:paraId="508D8F5E" w14:textId="77777777" w:rsidTr="006666F0">
        <w:tc>
          <w:tcPr>
            <w:tcW w:w="1542" w:type="dxa"/>
          </w:tcPr>
          <w:p w14:paraId="2A6F21D7" w14:textId="77777777" w:rsidR="00275A71" w:rsidRPr="00844301" w:rsidRDefault="00275A71" w:rsidP="006666F0">
            <w:pPr>
              <w:spacing w:line="360" w:lineRule="auto"/>
              <w:jc w:val="both"/>
            </w:pPr>
            <w:r w:rsidRPr="00844301">
              <w:t>15</w:t>
            </w:r>
          </w:p>
        </w:tc>
        <w:tc>
          <w:tcPr>
            <w:tcW w:w="1538" w:type="dxa"/>
          </w:tcPr>
          <w:p w14:paraId="0471FB78" w14:textId="77777777" w:rsidR="00275A71" w:rsidRPr="00844301" w:rsidRDefault="00275A71" w:rsidP="006666F0">
            <w:pPr>
              <w:spacing w:line="360" w:lineRule="auto"/>
              <w:jc w:val="both"/>
            </w:pPr>
            <w:r w:rsidRPr="00844301">
              <w:t>220.7</w:t>
            </w:r>
          </w:p>
        </w:tc>
        <w:tc>
          <w:tcPr>
            <w:tcW w:w="1518" w:type="dxa"/>
          </w:tcPr>
          <w:p w14:paraId="23C8CD36" w14:textId="77777777" w:rsidR="00275A71" w:rsidRPr="00844301" w:rsidRDefault="00275A71" w:rsidP="006666F0">
            <w:pPr>
              <w:spacing w:line="360" w:lineRule="auto"/>
              <w:jc w:val="both"/>
            </w:pPr>
            <w:r w:rsidRPr="00844301">
              <w:t>217.09</w:t>
            </w:r>
          </w:p>
        </w:tc>
        <w:tc>
          <w:tcPr>
            <w:tcW w:w="1583" w:type="dxa"/>
          </w:tcPr>
          <w:p w14:paraId="6975674F" w14:textId="77777777" w:rsidR="00275A71" w:rsidRPr="00844301" w:rsidRDefault="00275A71" w:rsidP="006666F0">
            <w:pPr>
              <w:spacing w:line="360" w:lineRule="auto"/>
              <w:jc w:val="both"/>
            </w:pPr>
            <w:r w:rsidRPr="00844301">
              <w:t>218.75</w:t>
            </w:r>
          </w:p>
        </w:tc>
        <w:tc>
          <w:tcPr>
            <w:tcW w:w="1521" w:type="dxa"/>
          </w:tcPr>
          <w:p w14:paraId="5809219B" w14:textId="77777777" w:rsidR="00275A71" w:rsidRPr="00844301" w:rsidRDefault="00275A71" w:rsidP="006666F0">
            <w:pPr>
              <w:spacing w:line="360" w:lineRule="auto"/>
              <w:jc w:val="both"/>
            </w:pPr>
            <w:r w:rsidRPr="00844301">
              <w:t>39763300</w:t>
            </w:r>
          </w:p>
        </w:tc>
        <w:tc>
          <w:tcPr>
            <w:tcW w:w="1357" w:type="dxa"/>
          </w:tcPr>
          <w:p w14:paraId="715B2454" w14:textId="77777777" w:rsidR="00275A71" w:rsidRPr="00844301" w:rsidRDefault="00275A71" w:rsidP="006666F0">
            <w:pPr>
              <w:spacing w:line="360" w:lineRule="auto"/>
              <w:jc w:val="both"/>
            </w:pPr>
            <w:r w:rsidRPr="00844301">
              <w:t>0.0166</w:t>
            </w:r>
          </w:p>
        </w:tc>
      </w:tr>
      <w:tr w:rsidR="00275A71" w:rsidRPr="00844301" w14:paraId="720DE9E0" w14:textId="77777777" w:rsidTr="006666F0">
        <w:tc>
          <w:tcPr>
            <w:tcW w:w="1542" w:type="dxa"/>
          </w:tcPr>
          <w:p w14:paraId="61C1F5DE" w14:textId="77777777" w:rsidR="00275A71" w:rsidRPr="00844301" w:rsidRDefault="00275A71" w:rsidP="006666F0">
            <w:pPr>
              <w:spacing w:line="360" w:lineRule="auto"/>
              <w:jc w:val="both"/>
            </w:pPr>
            <w:r w:rsidRPr="00844301">
              <w:t>16</w:t>
            </w:r>
          </w:p>
        </w:tc>
        <w:tc>
          <w:tcPr>
            <w:tcW w:w="1538" w:type="dxa"/>
          </w:tcPr>
          <w:p w14:paraId="690234FD" w14:textId="77777777" w:rsidR="00275A71" w:rsidRPr="00844301" w:rsidRDefault="00275A71" w:rsidP="006666F0">
            <w:pPr>
              <w:spacing w:line="360" w:lineRule="auto"/>
              <w:jc w:val="both"/>
            </w:pPr>
            <w:r w:rsidRPr="00844301">
              <w:t>220.1</w:t>
            </w:r>
          </w:p>
        </w:tc>
        <w:tc>
          <w:tcPr>
            <w:tcW w:w="1518" w:type="dxa"/>
          </w:tcPr>
          <w:p w14:paraId="14B7CAF8" w14:textId="77777777" w:rsidR="00275A71" w:rsidRPr="00844301" w:rsidRDefault="00275A71" w:rsidP="006666F0">
            <w:pPr>
              <w:spacing w:line="360" w:lineRule="auto"/>
              <w:jc w:val="both"/>
            </w:pPr>
            <w:r w:rsidRPr="00844301">
              <w:t>217.56</w:t>
            </w:r>
          </w:p>
        </w:tc>
        <w:tc>
          <w:tcPr>
            <w:tcW w:w="1583" w:type="dxa"/>
          </w:tcPr>
          <w:p w14:paraId="69F245A3" w14:textId="77777777" w:rsidR="00275A71" w:rsidRPr="00844301" w:rsidRDefault="00275A71" w:rsidP="006666F0">
            <w:pPr>
              <w:spacing w:line="360" w:lineRule="auto"/>
              <w:jc w:val="both"/>
            </w:pPr>
            <w:r w:rsidRPr="00844301">
              <w:t>217.78</w:t>
            </w:r>
          </w:p>
        </w:tc>
        <w:tc>
          <w:tcPr>
            <w:tcW w:w="1521" w:type="dxa"/>
          </w:tcPr>
          <w:p w14:paraId="0E666B3D" w14:textId="77777777" w:rsidR="00275A71" w:rsidRPr="00844301" w:rsidRDefault="00275A71" w:rsidP="006666F0">
            <w:pPr>
              <w:spacing w:line="360" w:lineRule="auto"/>
              <w:jc w:val="both"/>
            </w:pPr>
            <w:r w:rsidRPr="00844301">
              <w:t>21154324</w:t>
            </w:r>
          </w:p>
        </w:tc>
        <w:tc>
          <w:tcPr>
            <w:tcW w:w="1357" w:type="dxa"/>
          </w:tcPr>
          <w:p w14:paraId="0A2CC1A7" w14:textId="77777777" w:rsidR="00275A71" w:rsidRPr="00844301" w:rsidRDefault="00275A71" w:rsidP="006666F0">
            <w:pPr>
              <w:spacing w:line="360" w:lineRule="auto"/>
              <w:jc w:val="both"/>
            </w:pPr>
            <w:r w:rsidRPr="00844301">
              <w:t>0</w:t>
            </w:r>
          </w:p>
        </w:tc>
      </w:tr>
      <w:tr w:rsidR="00275A71" w:rsidRPr="00844301" w14:paraId="47461D4B" w14:textId="77777777" w:rsidTr="006666F0">
        <w:tc>
          <w:tcPr>
            <w:tcW w:w="1542" w:type="dxa"/>
          </w:tcPr>
          <w:p w14:paraId="1AD217C9" w14:textId="77777777" w:rsidR="00275A71" w:rsidRPr="00844301" w:rsidRDefault="00275A71" w:rsidP="006666F0">
            <w:pPr>
              <w:spacing w:line="360" w:lineRule="auto"/>
              <w:jc w:val="both"/>
            </w:pPr>
            <w:r w:rsidRPr="00844301">
              <w:t>17</w:t>
            </w:r>
          </w:p>
        </w:tc>
        <w:tc>
          <w:tcPr>
            <w:tcW w:w="1538" w:type="dxa"/>
          </w:tcPr>
          <w:p w14:paraId="08E73298" w14:textId="77777777" w:rsidR="00275A71" w:rsidRPr="00844301" w:rsidRDefault="00275A71" w:rsidP="006666F0">
            <w:pPr>
              <w:spacing w:line="360" w:lineRule="auto"/>
              <w:jc w:val="both"/>
            </w:pPr>
            <w:r w:rsidRPr="00844301">
              <w:t>220.82</w:t>
            </w:r>
          </w:p>
        </w:tc>
        <w:tc>
          <w:tcPr>
            <w:tcW w:w="1518" w:type="dxa"/>
          </w:tcPr>
          <w:p w14:paraId="288CAA04" w14:textId="77777777" w:rsidR="00275A71" w:rsidRPr="00844301" w:rsidRDefault="00275A71" w:rsidP="006666F0">
            <w:pPr>
              <w:spacing w:line="360" w:lineRule="auto"/>
              <w:jc w:val="both"/>
            </w:pPr>
            <w:r w:rsidRPr="00844301">
              <w:t>219.43</w:t>
            </w:r>
          </w:p>
        </w:tc>
        <w:tc>
          <w:tcPr>
            <w:tcW w:w="1583" w:type="dxa"/>
          </w:tcPr>
          <w:p w14:paraId="37632928" w14:textId="77777777" w:rsidR="00275A71" w:rsidRPr="00844301" w:rsidRDefault="00275A71" w:rsidP="006666F0">
            <w:pPr>
              <w:spacing w:line="360" w:lineRule="auto"/>
              <w:jc w:val="both"/>
            </w:pPr>
            <w:r w:rsidRPr="00844301">
              <w:t>220.7</w:t>
            </w:r>
          </w:p>
        </w:tc>
        <w:tc>
          <w:tcPr>
            <w:tcW w:w="1521" w:type="dxa"/>
          </w:tcPr>
          <w:p w14:paraId="722EA4DE" w14:textId="77777777" w:rsidR="00275A71" w:rsidRPr="00844301" w:rsidRDefault="00275A71" w:rsidP="006666F0">
            <w:pPr>
              <w:spacing w:line="360" w:lineRule="auto"/>
              <w:jc w:val="both"/>
            </w:pPr>
            <w:r w:rsidRPr="00844301">
              <w:t>18443215</w:t>
            </w:r>
          </w:p>
        </w:tc>
        <w:tc>
          <w:tcPr>
            <w:tcW w:w="1357" w:type="dxa"/>
          </w:tcPr>
          <w:p w14:paraId="0277C17A" w14:textId="77777777" w:rsidR="00275A71" w:rsidRPr="00844301" w:rsidRDefault="00275A71" w:rsidP="006666F0">
            <w:pPr>
              <w:spacing w:line="360" w:lineRule="auto"/>
              <w:jc w:val="both"/>
            </w:pPr>
            <w:r w:rsidRPr="00844301">
              <w:t>-0.1665</w:t>
            </w:r>
          </w:p>
        </w:tc>
      </w:tr>
    </w:tbl>
    <w:p w14:paraId="69A16097" w14:textId="77777777" w:rsidR="00275A71" w:rsidRPr="00844301" w:rsidRDefault="00275A71" w:rsidP="00275A71">
      <w:pPr>
        <w:pStyle w:val="ListParagraph"/>
        <w:spacing w:line="360" w:lineRule="auto"/>
        <w:ind w:left="1440"/>
        <w:jc w:val="both"/>
      </w:pPr>
    </w:p>
    <w:p w14:paraId="59C87CB4" w14:textId="011EC993" w:rsidR="00275A71" w:rsidRPr="00844301" w:rsidRDefault="00275A71" w:rsidP="00275A71">
      <w:pPr>
        <w:pStyle w:val="ListParagraph"/>
      </w:pPr>
    </w:p>
    <w:p w14:paraId="1527C6C6" w14:textId="77777777" w:rsidR="00275A71" w:rsidRPr="00844301" w:rsidRDefault="00275A71" w:rsidP="00275A71">
      <w:pPr>
        <w:pStyle w:val="ListParagraph"/>
      </w:pPr>
    </w:p>
    <w:bookmarkEnd w:id="215"/>
    <w:p w14:paraId="75226FDA" w14:textId="77777777" w:rsidR="00E801B5" w:rsidRPr="00844301" w:rsidRDefault="00E801B5" w:rsidP="00E801B5"/>
    <w:p w14:paraId="4529F0B0" w14:textId="77777777" w:rsidR="00E801B5" w:rsidRPr="00844301" w:rsidRDefault="00E801B5" w:rsidP="00E801B5">
      <w:r w:rsidRPr="00844301">
        <w:rPr>
          <w:noProof/>
          <w:color w:val="0366D6"/>
        </w:rPr>
        <w:drawing>
          <wp:inline distT="0" distB="0" distL="0" distR="0" wp14:anchorId="4D19C5BE" wp14:editId="59D277AC">
            <wp:extent cx="5758815" cy="842481"/>
            <wp:effectExtent l="0" t="0" r="0" b="0"/>
            <wp:docPr id="26" name="Picture 26" descr="Architecture LS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rchitecture LSTM"/>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803079" cy="848957"/>
                    </a:xfrm>
                    <a:prstGeom prst="rect">
                      <a:avLst/>
                    </a:prstGeom>
                    <a:noFill/>
                    <a:ln>
                      <a:noFill/>
                    </a:ln>
                  </pic:spPr>
                </pic:pic>
              </a:graphicData>
            </a:graphic>
          </wp:inline>
        </w:drawing>
      </w:r>
    </w:p>
    <w:p w14:paraId="75035864" w14:textId="77777777" w:rsidR="00E801B5" w:rsidRPr="00844301" w:rsidRDefault="00E801B5" w:rsidP="00E801B5"/>
    <w:p w14:paraId="012C0FBA" w14:textId="52DB611A" w:rsidR="003F6BAD" w:rsidRPr="00844301" w:rsidRDefault="00E801B5" w:rsidP="004969EA">
      <w:pPr>
        <w:pStyle w:val="Caption"/>
        <w:jc w:val="center"/>
        <w:rPr>
          <w:color w:val="000000" w:themeColor="text1"/>
          <w:sz w:val="24"/>
          <w:szCs w:val="24"/>
        </w:rPr>
      </w:pPr>
      <w:bookmarkStart w:id="218" w:name="_Toc38844585"/>
      <w:bookmarkStart w:id="219" w:name="_Toc40128754"/>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56</w:t>
      </w:r>
      <w:r w:rsidRPr="00844301">
        <w:rPr>
          <w:color w:val="000000" w:themeColor="text1"/>
          <w:sz w:val="24"/>
          <w:szCs w:val="24"/>
        </w:rPr>
        <w:fldChar w:fldCharType="end"/>
      </w:r>
      <w:r w:rsidRPr="00844301">
        <w:rPr>
          <w:color w:val="000000" w:themeColor="text1"/>
          <w:sz w:val="24"/>
          <w:szCs w:val="24"/>
        </w:rPr>
        <w:t xml:space="preserve"> LSTM Network model for </w:t>
      </w:r>
      <w:r w:rsidRPr="006D260B">
        <w:rPr>
          <w:color w:val="000000" w:themeColor="text1"/>
          <w:sz w:val="24"/>
          <w:szCs w:val="24"/>
        </w:rPr>
        <w:t>prediction</w:t>
      </w:r>
      <w:bookmarkEnd w:id="218"/>
      <w:r w:rsidR="006B298C" w:rsidRPr="006D260B">
        <w:rPr>
          <w:color w:val="000000" w:themeColor="text1"/>
          <w:sz w:val="24"/>
          <w:szCs w:val="24"/>
        </w:rPr>
        <w:t xml:space="preserve"> [73]</w:t>
      </w:r>
      <w:bookmarkEnd w:id="219"/>
    </w:p>
    <w:p w14:paraId="279871CB" w14:textId="77777777" w:rsidR="00E801B5" w:rsidRPr="00844301" w:rsidRDefault="00E801B5" w:rsidP="00E801B5"/>
    <w:p w14:paraId="2D0DBDEF" w14:textId="77777777" w:rsidR="00E801B5" w:rsidRPr="00844301" w:rsidRDefault="00E801B5" w:rsidP="00E801B5"/>
    <w:p w14:paraId="557D3E5C" w14:textId="25513460" w:rsidR="00275A71" w:rsidRPr="00844301" w:rsidRDefault="00275A71" w:rsidP="00E412E9">
      <w:pPr>
        <w:pStyle w:val="Heading1"/>
        <w:numPr>
          <w:ilvl w:val="1"/>
          <w:numId w:val="47"/>
        </w:numPr>
        <w:jc w:val="both"/>
        <w:rPr>
          <w:rFonts w:cs="Times New Roman"/>
          <w:sz w:val="24"/>
          <w:szCs w:val="24"/>
        </w:rPr>
      </w:pPr>
      <w:bookmarkStart w:id="220" w:name="_Toc38722789"/>
      <w:bookmarkStart w:id="221" w:name="_Toc38845257"/>
      <w:bookmarkStart w:id="222" w:name="_Toc40128881"/>
      <w:r w:rsidRPr="00844301">
        <w:rPr>
          <w:rFonts w:cs="Times New Roman"/>
          <w:sz w:val="24"/>
          <w:szCs w:val="24"/>
        </w:rPr>
        <w:t>LSTM Network</w:t>
      </w:r>
      <w:bookmarkEnd w:id="220"/>
      <w:bookmarkEnd w:id="221"/>
      <w:r w:rsidRPr="00844301">
        <w:rPr>
          <w:rFonts w:cs="Times New Roman"/>
          <w:sz w:val="24"/>
          <w:szCs w:val="24"/>
        </w:rPr>
        <w:t xml:space="preserve"> Input Processing :</w:t>
      </w:r>
      <w:bookmarkEnd w:id="222"/>
    </w:p>
    <w:p w14:paraId="40CE3F4A" w14:textId="77777777" w:rsidR="00275A71" w:rsidRPr="00844301" w:rsidRDefault="00275A71" w:rsidP="00275A71">
      <w:pPr>
        <w:pStyle w:val="ListParagraph"/>
      </w:pPr>
    </w:p>
    <w:p w14:paraId="435EDAFD" w14:textId="77777777" w:rsidR="00275A71" w:rsidRPr="00844301" w:rsidRDefault="00275A71" w:rsidP="00E412E9">
      <w:pPr>
        <w:pStyle w:val="ListParagraph"/>
        <w:numPr>
          <w:ilvl w:val="0"/>
          <w:numId w:val="67"/>
        </w:numPr>
        <w:spacing w:line="360" w:lineRule="auto"/>
        <w:jc w:val="both"/>
      </w:pPr>
      <w:r w:rsidRPr="00844301">
        <w:t>First step is to pre-process the news data, thus removing all non-alphabetical characters</w:t>
      </w:r>
    </w:p>
    <w:p w14:paraId="29040556" w14:textId="77777777" w:rsidR="00275A71" w:rsidRPr="00844301" w:rsidRDefault="00275A71" w:rsidP="00E412E9">
      <w:pPr>
        <w:pStyle w:val="ListParagraph"/>
        <w:numPr>
          <w:ilvl w:val="0"/>
          <w:numId w:val="67"/>
        </w:numPr>
        <w:spacing w:line="360" w:lineRule="auto"/>
        <w:jc w:val="both"/>
      </w:pPr>
      <w:r w:rsidRPr="00844301">
        <w:t>Construct the split vector.</w:t>
      </w:r>
    </w:p>
    <w:p w14:paraId="1A4D7D86" w14:textId="77777777" w:rsidR="00275A71" w:rsidRPr="00844301" w:rsidRDefault="00275A71" w:rsidP="00E412E9">
      <w:pPr>
        <w:pStyle w:val="ListParagraph"/>
        <w:numPr>
          <w:ilvl w:val="0"/>
          <w:numId w:val="67"/>
        </w:numPr>
        <w:spacing w:line="360" w:lineRule="auto"/>
        <w:jc w:val="both"/>
      </w:pPr>
      <w:r w:rsidRPr="00844301">
        <w:t>This input data will be used for further text processing to find polarity and subjectivity of text</w:t>
      </w:r>
      <w:bookmarkStart w:id="223" w:name="_Toc38722796"/>
      <w:bookmarkStart w:id="224" w:name="_Toc38845263"/>
      <w:r w:rsidRPr="00844301">
        <w:t>.</w:t>
      </w:r>
    </w:p>
    <w:p w14:paraId="29D549E2" w14:textId="77777777" w:rsidR="00275A71" w:rsidRPr="00844301" w:rsidRDefault="00275A71" w:rsidP="00E412E9">
      <w:pPr>
        <w:pStyle w:val="ListParagraph"/>
        <w:numPr>
          <w:ilvl w:val="0"/>
          <w:numId w:val="67"/>
        </w:numPr>
        <w:spacing w:line="360" w:lineRule="auto"/>
        <w:jc w:val="both"/>
      </w:pPr>
      <w:r w:rsidRPr="00844301">
        <w:t>Training</w:t>
      </w:r>
      <w:bookmarkEnd w:id="223"/>
      <w:bookmarkEnd w:id="224"/>
      <w:r w:rsidRPr="00844301">
        <w:t xml:space="preserve"> </w:t>
      </w:r>
    </w:p>
    <w:p w14:paraId="76803286" w14:textId="77777777" w:rsidR="00275A71" w:rsidRPr="00844301" w:rsidRDefault="00275A71" w:rsidP="00275A71"/>
    <w:p w14:paraId="2F1F2D33" w14:textId="77777777" w:rsidR="00275A71" w:rsidRPr="00844301" w:rsidRDefault="00275A71" w:rsidP="00E412E9">
      <w:pPr>
        <w:pStyle w:val="ListParagraph"/>
        <w:numPr>
          <w:ilvl w:val="0"/>
          <w:numId w:val="68"/>
        </w:numPr>
        <w:spacing w:after="240" w:line="360" w:lineRule="auto"/>
        <w:jc w:val="both"/>
      </w:pPr>
      <w:r w:rsidRPr="00844301">
        <w:t>80% of the dataset would be used for training</w:t>
      </w:r>
    </w:p>
    <w:p w14:paraId="5A15D45E" w14:textId="77777777" w:rsidR="00275A71" w:rsidRPr="00844301" w:rsidRDefault="00275A71" w:rsidP="00E412E9">
      <w:pPr>
        <w:pStyle w:val="ListParagraph"/>
        <w:numPr>
          <w:ilvl w:val="0"/>
          <w:numId w:val="68"/>
        </w:numPr>
        <w:spacing w:after="240" w:line="360" w:lineRule="auto"/>
        <w:jc w:val="both"/>
      </w:pPr>
      <w:r w:rsidRPr="00844301">
        <w:t>20%  of the dataset would be used for testing.</w:t>
      </w:r>
    </w:p>
    <w:p w14:paraId="128107FF" w14:textId="6F85C1F5" w:rsidR="00275A71" w:rsidRPr="00844301" w:rsidRDefault="00275A71" w:rsidP="00E412E9">
      <w:pPr>
        <w:pStyle w:val="Heading1"/>
        <w:numPr>
          <w:ilvl w:val="1"/>
          <w:numId w:val="47"/>
        </w:numPr>
        <w:jc w:val="both"/>
        <w:rPr>
          <w:rFonts w:cs="Times New Roman"/>
          <w:sz w:val="24"/>
          <w:szCs w:val="24"/>
        </w:rPr>
      </w:pPr>
      <w:bookmarkStart w:id="225" w:name="_Toc40128882"/>
      <w:r w:rsidRPr="00844301">
        <w:rPr>
          <w:rFonts w:cs="Times New Roman"/>
          <w:sz w:val="24"/>
          <w:szCs w:val="24"/>
        </w:rPr>
        <w:t>LSTM Sentiment Analysis Implementation Algorithm:</w:t>
      </w:r>
      <w:bookmarkEnd w:id="225"/>
    </w:p>
    <w:p w14:paraId="7B1C800C" w14:textId="77777777" w:rsidR="00275A71" w:rsidRPr="00844301" w:rsidRDefault="00275A71" w:rsidP="00275A71">
      <w:pPr>
        <w:spacing w:after="240" w:line="360" w:lineRule="auto"/>
      </w:pPr>
    </w:p>
    <w:p w14:paraId="0F695854" w14:textId="5432648B" w:rsidR="00275A71" w:rsidRPr="00844301" w:rsidRDefault="00E56D4B" w:rsidP="00E412E9">
      <w:pPr>
        <w:pStyle w:val="ListParagraph"/>
        <w:numPr>
          <w:ilvl w:val="0"/>
          <w:numId w:val="69"/>
        </w:numPr>
        <w:spacing w:after="240" w:line="360" w:lineRule="auto"/>
        <w:jc w:val="both"/>
      </w:pPr>
      <w:r w:rsidRPr="00844301">
        <w:t>Training and Testing data segregation (80%-20% respectively)</w:t>
      </w:r>
    </w:p>
    <w:p w14:paraId="5C59CC2F" w14:textId="19177A81" w:rsidR="00E56D4B" w:rsidRPr="00844301" w:rsidRDefault="00E56D4B" w:rsidP="00E412E9">
      <w:pPr>
        <w:pStyle w:val="ListParagraph"/>
        <w:numPr>
          <w:ilvl w:val="0"/>
          <w:numId w:val="69"/>
        </w:numPr>
        <w:spacing w:after="240" w:line="360" w:lineRule="auto"/>
        <w:jc w:val="both"/>
      </w:pPr>
      <w:r w:rsidRPr="00844301">
        <w:t>Data Normalization by applicating scalar co-</w:t>
      </w:r>
      <w:proofErr w:type="spellStart"/>
      <w:r w:rsidRPr="00844301">
        <w:t>efficients</w:t>
      </w:r>
      <w:proofErr w:type="spellEnd"/>
      <w:r w:rsidRPr="00844301">
        <w:t>.</w:t>
      </w:r>
    </w:p>
    <w:p w14:paraId="5E244BE5" w14:textId="65593528" w:rsidR="00E56D4B" w:rsidRPr="00844301" w:rsidRDefault="00E56D4B" w:rsidP="00E412E9">
      <w:pPr>
        <w:pStyle w:val="ListParagraph"/>
        <w:numPr>
          <w:ilvl w:val="0"/>
          <w:numId w:val="69"/>
        </w:numPr>
        <w:spacing w:after="240" w:line="360" w:lineRule="auto"/>
        <w:jc w:val="both"/>
      </w:pPr>
      <w:r w:rsidRPr="00844301">
        <w:t>Identifying the hidden layers of LSTM (along with loss function and hyper-parameters)</w:t>
      </w:r>
    </w:p>
    <w:p w14:paraId="2A592EBA" w14:textId="00F22FF8" w:rsidR="00E56D4B" w:rsidRPr="00844301" w:rsidRDefault="00E56D4B" w:rsidP="00E412E9">
      <w:pPr>
        <w:pStyle w:val="ListParagraph"/>
        <w:numPr>
          <w:ilvl w:val="0"/>
          <w:numId w:val="69"/>
        </w:numPr>
        <w:spacing w:after="240" w:line="360" w:lineRule="auto"/>
        <w:jc w:val="both"/>
      </w:pPr>
      <w:r w:rsidRPr="00844301">
        <w:t>Construct LSTM network by combining all LSTM functions and hidden layers together</w:t>
      </w:r>
    </w:p>
    <w:p w14:paraId="4D92DDEF" w14:textId="1811940F" w:rsidR="00E56D4B" w:rsidRPr="00844301" w:rsidRDefault="00E56D4B" w:rsidP="00E412E9">
      <w:pPr>
        <w:pStyle w:val="ListParagraph"/>
        <w:numPr>
          <w:ilvl w:val="0"/>
          <w:numId w:val="69"/>
        </w:numPr>
        <w:spacing w:after="240" w:line="360" w:lineRule="auto"/>
        <w:jc w:val="both"/>
      </w:pPr>
      <w:r w:rsidRPr="00844301">
        <w:t>Apply prediction methodology against LSTM out to obtain the final output.</w:t>
      </w:r>
    </w:p>
    <w:p w14:paraId="0ACFECD1" w14:textId="77777777" w:rsidR="00275A71" w:rsidRPr="00844301" w:rsidRDefault="00275A71" w:rsidP="00E56D4B">
      <w:pPr>
        <w:pStyle w:val="ListParagraph"/>
        <w:spacing w:after="240" w:line="360" w:lineRule="auto"/>
        <w:ind w:left="720"/>
        <w:jc w:val="both"/>
      </w:pPr>
    </w:p>
    <w:p w14:paraId="392F0B2C" w14:textId="2C481D89" w:rsidR="00E801B5" w:rsidRPr="00844301" w:rsidRDefault="00E801B5" w:rsidP="00E801B5">
      <w:pPr>
        <w:spacing w:before="100" w:beforeAutospacing="1" w:after="100" w:afterAutospacing="1"/>
      </w:pPr>
      <w:r w:rsidRPr="00844301">
        <w:rPr>
          <w:noProof/>
        </w:rPr>
        <w:lastRenderedPageBreak/>
        <w:drawing>
          <wp:inline distT="0" distB="0" distL="0" distR="0" wp14:anchorId="26CCDE2A" wp14:editId="71E91836">
            <wp:extent cx="5759525" cy="5048279"/>
            <wp:effectExtent l="0" t="0" r="6350" b="0"/>
            <wp:docPr id="12" name="Picture 1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20-02-23 at 3.30.41 PM.jp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73370" cy="5060414"/>
                    </a:xfrm>
                    <a:prstGeom prst="rect">
                      <a:avLst/>
                    </a:prstGeom>
                  </pic:spPr>
                </pic:pic>
              </a:graphicData>
            </a:graphic>
          </wp:inline>
        </w:drawing>
      </w:r>
    </w:p>
    <w:p w14:paraId="5CCC5BFE" w14:textId="52BDF496" w:rsidR="00E801B5" w:rsidRPr="00844301" w:rsidRDefault="00E801B5" w:rsidP="00E801B5">
      <w:pPr>
        <w:pStyle w:val="Caption"/>
        <w:jc w:val="center"/>
        <w:rPr>
          <w:color w:val="000000" w:themeColor="text1"/>
          <w:sz w:val="24"/>
          <w:szCs w:val="24"/>
        </w:rPr>
      </w:pPr>
      <w:bookmarkStart w:id="226" w:name="_Toc38844586"/>
      <w:bookmarkStart w:id="227" w:name="_Toc40128755"/>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57</w:t>
      </w:r>
      <w:r w:rsidRPr="00844301">
        <w:rPr>
          <w:color w:val="000000" w:themeColor="text1"/>
          <w:sz w:val="24"/>
          <w:szCs w:val="24"/>
        </w:rPr>
        <w:fldChar w:fldCharType="end"/>
      </w:r>
      <w:r w:rsidRPr="00844301">
        <w:rPr>
          <w:color w:val="000000" w:themeColor="text1"/>
          <w:sz w:val="24"/>
          <w:szCs w:val="24"/>
        </w:rPr>
        <w:t xml:space="preserve"> LSTM Network Data Processing with Backtest</w:t>
      </w:r>
      <w:bookmarkEnd w:id="226"/>
      <w:bookmarkEnd w:id="227"/>
    </w:p>
    <w:p w14:paraId="0CE283FD" w14:textId="3F6EF6DD" w:rsidR="00E801B5" w:rsidRPr="00844301" w:rsidRDefault="00E801B5" w:rsidP="000A233E">
      <w:pPr>
        <w:pStyle w:val="Heading1"/>
        <w:rPr>
          <w:rFonts w:eastAsiaTheme="minorHAnsi" w:cs="Times New Roman"/>
          <w:sz w:val="24"/>
          <w:szCs w:val="24"/>
        </w:rPr>
      </w:pPr>
    </w:p>
    <w:p w14:paraId="68EE45EB" w14:textId="6C1030AA" w:rsidR="00E801B5" w:rsidRDefault="00E801B5" w:rsidP="00E801B5">
      <w:pPr>
        <w:spacing w:after="240" w:line="360" w:lineRule="auto"/>
        <w:ind w:left="360"/>
      </w:pPr>
    </w:p>
    <w:p w14:paraId="4427DEF2" w14:textId="52ACEF99" w:rsidR="00743E40" w:rsidRDefault="00743E40" w:rsidP="00E801B5">
      <w:pPr>
        <w:spacing w:after="240" w:line="360" w:lineRule="auto"/>
        <w:ind w:left="360"/>
      </w:pPr>
    </w:p>
    <w:p w14:paraId="4F709F4A" w14:textId="0968FCE5" w:rsidR="00743E40" w:rsidRDefault="00743E40" w:rsidP="00E801B5">
      <w:pPr>
        <w:spacing w:after="240" w:line="360" w:lineRule="auto"/>
        <w:ind w:left="360"/>
      </w:pPr>
    </w:p>
    <w:p w14:paraId="1BBA83DB" w14:textId="2ECF1445" w:rsidR="00743E40" w:rsidRDefault="00743E40" w:rsidP="00E801B5">
      <w:pPr>
        <w:spacing w:after="240" w:line="360" w:lineRule="auto"/>
        <w:ind w:left="360"/>
      </w:pPr>
    </w:p>
    <w:p w14:paraId="59495B47" w14:textId="4B369EDC" w:rsidR="00743E40" w:rsidRDefault="00743E40" w:rsidP="00E801B5">
      <w:pPr>
        <w:spacing w:after="240" w:line="360" w:lineRule="auto"/>
        <w:ind w:left="360"/>
      </w:pPr>
    </w:p>
    <w:p w14:paraId="09793FC8" w14:textId="33BA301B" w:rsidR="00743E40" w:rsidRDefault="00743E40" w:rsidP="00E801B5">
      <w:pPr>
        <w:spacing w:after="240" w:line="360" w:lineRule="auto"/>
        <w:ind w:left="360"/>
      </w:pPr>
    </w:p>
    <w:p w14:paraId="08D44E62" w14:textId="0524342E" w:rsidR="00743E40" w:rsidRDefault="00743E40" w:rsidP="00E801B5">
      <w:pPr>
        <w:spacing w:after="240" w:line="360" w:lineRule="auto"/>
        <w:ind w:left="360"/>
      </w:pPr>
    </w:p>
    <w:p w14:paraId="58F26A6D" w14:textId="77777777" w:rsidR="00743E40" w:rsidRPr="00844301" w:rsidRDefault="00743E40" w:rsidP="00E801B5">
      <w:pPr>
        <w:spacing w:after="240" w:line="360" w:lineRule="auto"/>
        <w:ind w:left="360"/>
      </w:pPr>
    </w:p>
    <w:p w14:paraId="17FD2D61" w14:textId="7BEA294E" w:rsidR="00E801B5" w:rsidRPr="00844301" w:rsidRDefault="00E801B5" w:rsidP="00E412E9">
      <w:pPr>
        <w:pStyle w:val="Heading1"/>
        <w:numPr>
          <w:ilvl w:val="1"/>
          <w:numId w:val="47"/>
        </w:numPr>
        <w:jc w:val="both"/>
        <w:rPr>
          <w:rFonts w:cs="Times New Roman"/>
          <w:sz w:val="24"/>
          <w:szCs w:val="24"/>
        </w:rPr>
      </w:pPr>
      <w:bookmarkStart w:id="228" w:name="_Toc38722801"/>
      <w:bookmarkStart w:id="229" w:name="_Toc39320041"/>
      <w:bookmarkStart w:id="230" w:name="_Toc40128883"/>
      <w:r w:rsidRPr="00844301">
        <w:rPr>
          <w:rFonts w:cs="Times New Roman"/>
          <w:sz w:val="24"/>
          <w:szCs w:val="24"/>
        </w:rPr>
        <w:lastRenderedPageBreak/>
        <w:t>End to End Use Case Diagram:</w:t>
      </w:r>
      <w:bookmarkEnd w:id="228"/>
      <w:bookmarkEnd w:id="229"/>
      <w:bookmarkEnd w:id="230"/>
    </w:p>
    <w:p w14:paraId="66C29004" w14:textId="77777777" w:rsidR="00E801B5" w:rsidRPr="00844301" w:rsidRDefault="00E801B5" w:rsidP="00E801B5"/>
    <w:p w14:paraId="4949ADCE" w14:textId="77777777" w:rsidR="007601D2" w:rsidRPr="00844301" w:rsidRDefault="00E801B5" w:rsidP="007601D2">
      <w:pPr>
        <w:spacing w:after="240" w:line="360" w:lineRule="auto"/>
        <w:jc w:val="both"/>
      </w:pPr>
      <w:r w:rsidRPr="00844301">
        <w:t>A typical workflow for this project is represented with following use case diagram.</w:t>
      </w:r>
    </w:p>
    <w:p w14:paraId="511BE8FB" w14:textId="63798E01" w:rsidR="00E801B5" w:rsidRPr="00844301" w:rsidRDefault="00E801B5" w:rsidP="007601D2">
      <w:pPr>
        <w:spacing w:after="240" w:line="360" w:lineRule="auto"/>
        <w:jc w:val="both"/>
      </w:pPr>
      <w:r w:rsidRPr="00844301">
        <w:t xml:space="preserve">The user now has ability to visualize stock predictions using pre-trained neural network models. The visualization for predicted prices could help a buyer to perform Buy or Sell on a stock under consideration. </w:t>
      </w:r>
    </w:p>
    <w:p w14:paraId="36C5C4DE" w14:textId="1C740EB4" w:rsidR="00E801B5" w:rsidRPr="00844301" w:rsidRDefault="00E801B5" w:rsidP="00E801B5">
      <w:pPr>
        <w:jc w:val="right"/>
      </w:pPr>
      <w:r w:rsidRPr="00844301">
        <w:rPr>
          <w:noProof/>
        </w:rPr>
        <w:drawing>
          <wp:inline distT="0" distB="0" distL="0" distR="0" wp14:anchorId="61C9861E" wp14:editId="03580EAD">
            <wp:extent cx="5759450" cy="3863083"/>
            <wp:effectExtent l="0" t="0" r="0" b="0"/>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12-15 at 6.32.21 PM.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862362" cy="3932110"/>
                    </a:xfrm>
                    <a:prstGeom prst="rect">
                      <a:avLst/>
                    </a:prstGeom>
                  </pic:spPr>
                </pic:pic>
              </a:graphicData>
            </a:graphic>
          </wp:inline>
        </w:drawing>
      </w:r>
    </w:p>
    <w:p w14:paraId="2B64CE08" w14:textId="5540DD0D" w:rsidR="00EE7E78" w:rsidRPr="00844301" w:rsidRDefault="00EE7E78" w:rsidP="00E801B5">
      <w:pPr>
        <w:jc w:val="right"/>
      </w:pPr>
    </w:p>
    <w:p w14:paraId="346D14E3" w14:textId="77777777" w:rsidR="00EE7E78" w:rsidRPr="00844301" w:rsidRDefault="00EE7E78" w:rsidP="00E801B5">
      <w:pPr>
        <w:jc w:val="right"/>
      </w:pPr>
    </w:p>
    <w:p w14:paraId="08BAF106" w14:textId="1B5DECC7" w:rsidR="005064CC" w:rsidRPr="00844301" w:rsidRDefault="00E801B5" w:rsidP="00F42462">
      <w:pPr>
        <w:pStyle w:val="Caption"/>
        <w:jc w:val="center"/>
        <w:rPr>
          <w:color w:val="000000" w:themeColor="text1"/>
          <w:sz w:val="24"/>
          <w:szCs w:val="24"/>
        </w:rPr>
      </w:pPr>
      <w:bookmarkStart w:id="231" w:name="_Toc38844587"/>
      <w:bookmarkStart w:id="232" w:name="_Toc40128756"/>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58</w:t>
      </w:r>
      <w:r w:rsidRPr="00844301">
        <w:rPr>
          <w:color w:val="000000" w:themeColor="text1"/>
          <w:sz w:val="24"/>
          <w:szCs w:val="24"/>
        </w:rPr>
        <w:fldChar w:fldCharType="end"/>
      </w:r>
      <w:r w:rsidRPr="00844301">
        <w:rPr>
          <w:color w:val="000000" w:themeColor="text1"/>
          <w:sz w:val="24"/>
          <w:szCs w:val="24"/>
        </w:rPr>
        <w:t xml:space="preserve"> Use Case Diagram</w:t>
      </w:r>
      <w:bookmarkStart w:id="233" w:name="_Toc38722802"/>
      <w:bookmarkEnd w:id="231"/>
      <w:bookmarkEnd w:id="232"/>
    </w:p>
    <w:p w14:paraId="5ADFFF49" w14:textId="77777777" w:rsidR="00F42462" w:rsidRPr="00844301" w:rsidRDefault="00F42462" w:rsidP="00F42462"/>
    <w:p w14:paraId="120D3A0F" w14:textId="61A685E8" w:rsidR="00E801B5" w:rsidRPr="00844301" w:rsidRDefault="00E801B5" w:rsidP="00E412E9">
      <w:pPr>
        <w:pStyle w:val="Heading1"/>
        <w:numPr>
          <w:ilvl w:val="1"/>
          <w:numId w:val="47"/>
        </w:numPr>
        <w:jc w:val="both"/>
        <w:rPr>
          <w:rFonts w:cs="Times New Roman"/>
          <w:sz w:val="24"/>
          <w:szCs w:val="24"/>
        </w:rPr>
      </w:pPr>
      <w:bookmarkStart w:id="234" w:name="_Toc39320042"/>
      <w:bookmarkStart w:id="235" w:name="_Toc40128884"/>
      <w:r w:rsidRPr="00844301">
        <w:rPr>
          <w:rFonts w:cs="Times New Roman"/>
          <w:sz w:val="24"/>
          <w:szCs w:val="24"/>
        </w:rPr>
        <w:t>Dataset Preparation:</w:t>
      </w:r>
      <w:bookmarkEnd w:id="233"/>
      <w:bookmarkEnd w:id="234"/>
      <w:bookmarkEnd w:id="235"/>
    </w:p>
    <w:p w14:paraId="20791689" w14:textId="77777777" w:rsidR="00E801B5" w:rsidRPr="00844301" w:rsidRDefault="00E801B5" w:rsidP="00E801B5"/>
    <w:p w14:paraId="0D0834EA" w14:textId="7EA2DF61" w:rsidR="00BB698D" w:rsidRPr="00844301" w:rsidRDefault="00E801B5" w:rsidP="00F23248">
      <w:pPr>
        <w:spacing w:after="240" w:line="360" w:lineRule="auto"/>
        <w:jc w:val="both"/>
      </w:pPr>
      <w:r w:rsidRPr="00844301">
        <w:t xml:space="preserve">The dataset that will be used to train the neural network would be the historical stock values of a company’s share. The historical values would be ranging from 5 years to 10 years of data. The data would be available freely from website like:  </w:t>
      </w:r>
      <w:hyperlink r:id="rId71" w:history="1">
        <w:r w:rsidRPr="00844301">
          <w:rPr>
            <w:rStyle w:val="Hyperlink"/>
          </w:rPr>
          <w:t>https://in.investing.com</w:t>
        </w:r>
      </w:hyperlink>
      <w:r w:rsidRPr="00844301">
        <w:t xml:space="preserve">;  </w:t>
      </w:r>
      <w:hyperlink r:id="rId72" w:history="1">
        <w:r w:rsidRPr="00844301">
          <w:rPr>
            <w:rStyle w:val="Hyperlink"/>
          </w:rPr>
          <w:t>https://www.quandl.com</w:t>
        </w:r>
      </w:hyperlink>
      <w:r w:rsidR="005241A6" w:rsidRPr="00844301">
        <w:t>.</w:t>
      </w:r>
    </w:p>
    <w:p w14:paraId="1657CFA1" w14:textId="77777777" w:rsidR="005241A6" w:rsidRPr="00844301" w:rsidRDefault="00BB698D" w:rsidP="00BB698D">
      <w:pPr>
        <w:spacing w:after="240" w:line="360" w:lineRule="auto"/>
        <w:jc w:val="both"/>
      </w:pPr>
      <w:r w:rsidRPr="00844301">
        <w:t xml:space="preserve">The dataset in figure 5 has lot many columns in it, however for the training purpose, only ’Date’ and ‘Close’ Price columns will be taken into considerations. </w:t>
      </w:r>
    </w:p>
    <w:p w14:paraId="7137C5AC" w14:textId="785DDE1E" w:rsidR="00BB698D" w:rsidRPr="00844301" w:rsidRDefault="00BB698D" w:rsidP="00F23248">
      <w:pPr>
        <w:spacing w:after="240" w:line="360" w:lineRule="auto"/>
        <w:jc w:val="both"/>
      </w:pPr>
      <w:r w:rsidRPr="00844301">
        <w:lastRenderedPageBreak/>
        <w:t xml:space="preserve">The dataset will be split into two parts – training data (80%) testing data (20%). Since we will pass on this data to the LSTM neural network, we would have to </w:t>
      </w:r>
      <w:proofErr w:type="spellStart"/>
      <w:r w:rsidRPr="00844301">
        <w:t>preprocess</w:t>
      </w:r>
      <w:proofErr w:type="spellEnd"/>
      <w:r w:rsidRPr="00844301">
        <w:t xml:space="preserve"> the data set in such a way such that LSTM can tell for given say past N days stock price the next day’s value was XX. </w:t>
      </w:r>
    </w:p>
    <w:p w14:paraId="35F29843" w14:textId="77777777" w:rsidR="00E801B5" w:rsidRPr="00844301" w:rsidRDefault="00E801B5" w:rsidP="00E801B5">
      <w:pPr>
        <w:spacing w:line="360" w:lineRule="auto"/>
      </w:pPr>
      <w:r w:rsidRPr="00844301">
        <w:rPr>
          <w:noProof/>
        </w:rPr>
        <w:drawing>
          <wp:inline distT="0" distB="0" distL="0" distR="0" wp14:anchorId="0ED079C3" wp14:editId="6EDBF77E">
            <wp:extent cx="5757583" cy="1871134"/>
            <wp:effectExtent l="0" t="0" r="0" b="0"/>
            <wp:docPr id="13" name="Picture 13"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20-02-24 at 6.41.53 PM.jp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771310" cy="1875595"/>
                    </a:xfrm>
                    <a:prstGeom prst="rect">
                      <a:avLst/>
                    </a:prstGeom>
                  </pic:spPr>
                </pic:pic>
              </a:graphicData>
            </a:graphic>
          </wp:inline>
        </w:drawing>
      </w:r>
    </w:p>
    <w:p w14:paraId="2DF2B0B4" w14:textId="7946B6D3" w:rsidR="00CA2964" w:rsidRPr="00844301" w:rsidRDefault="00E801B5" w:rsidP="00921D6B">
      <w:pPr>
        <w:pStyle w:val="Caption"/>
        <w:jc w:val="center"/>
        <w:rPr>
          <w:color w:val="000000" w:themeColor="text1"/>
          <w:sz w:val="24"/>
          <w:szCs w:val="24"/>
        </w:rPr>
      </w:pPr>
      <w:bookmarkStart w:id="236" w:name="_Toc38844588"/>
      <w:bookmarkStart w:id="237" w:name="_Toc40128757"/>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59</w:t>
      </w:r>
      <w:r w:rsidRPr="00844301">
        <w:rPr>
          <w:color w:val="000000" w:themeColor="text1"/>
          <w:sz w:val="24"/>
          <w:szCs w:val="24"/>
        </w:rPr>
        <w:fldChar w:fldCharType="end"/>
      </w:r>
      <w:r w:rsidRPr="00844301">
        <w:rPr>
          <w:color w:val="000000" w:themeColor="text1"/>
          <w:sz w:val="24"/>
          <w:szCs w:val="24"/>
        </w:rPr>
        <w:t xml:space="preserve"> Sample Historical Stock Data</w:t>
      </w:r>
      <w:bookmarkEnd w:id="236"/>
      <w:bookmarkEnd w:id="237"/>
    </w:p>
    <w:p w14:paraId="708109EE" w14:textId="77777777" w:rsidR="00CA2964" w:rsidRPr="00844301" w:rsidRDefault="00CA2964" w:rsidP="00CA2964">
      <w:pPr>
        <w:spacing w:line="360" w:lineRule="auto"/>
      </w:pPr>
    </w:p>
    <w:p w14:paraId="12D277B1" w14:textId="18008ACB" w:rsidR="00E801B5" w:rsidRPr="00844301" w:rsidRDefault="00E801B5" w:rsidP="00E412E9">
      <w:pPr>
        <w:pStyle w:val="Heading1"/>
        <w:numPr>
          <w:ilvl w:val="2"/>
          <w:numId w:val="47"/>
        </w:numPr>
        <w:jc w:val="both"/>
        <w:rPr>
          <w:rFonts w:cs="Times New Roman"/>
          <w:sz w:val="24"/>
          <w:szCs w:val="24"/>
        </w:rPr>
      </w:pPr>
      <w:bookmarkStart w:id="238" w:name="_Toc38722803"/>
      <w:bookmarkStart w:id="239" w:name="_Toc39320043"/>
      <w:bookmarkStart w:id="240" w:name="_Toc40128885"/>
      <w:r w:rsidRPr="00844301">
        <w:rPr>
          <w:rFonts w:cs="Times New Roman"/>
          <w:sz w:val="24"/>
          <w:szCs w:val="24"/>
        </w:rPr>
        <w:t>Downloading the stock data from quandl.com:</w:t>
      </w:r>
      <w:bookmarkEnd w:id="238"/>
      <w:bookmarkEnd w:id="239"/>
      <w:bookmarkEnd w:id="240"/>
    </w:p>
    <w:p w14:paraId="2F4674C7" w14:textId="77777777" w:rsidR="00E801B5" w:rsidRPr="00844301" w:rsidRDefault="00E801B5" w:rsidP="00E801B5"/>
    <w:p w14:paraId="3CFAC7F7" w14:textId="7EF874B7" w:rsidR="00E801B5" w:rsidRPr="00844301" w:rsidRDefault="00E801B5" w:rsidP="003541A3">
      <w:pPr>
        <w:spacing w:after="240" w:line="360" w:lineRule="auto"/>
        <w:jc w:val="both"/>
      </w:pPr>
      <w:r w:rsidRPr="00844301">
        <w:t xml:space="preserve">Python’s </w:t>
      </w:r>
      <w:proofErr w:type="spellStart"/>
      <w:r w:rsidRPr="00844301">
        <w:t>qunadl</w:t>
      </w:r>
      <w:proofErr w:type="spellEnd"/>
      <w:r w:rsidRPr="00844301">
        <w:t xml:space="preserve"> API are used to fetch the data for given stock.</w:t>
      </w:r>
      <w:r w:rsidR="003541A3" w:rsidRPr="00844301">
        <w:t xml:space="preserve"> </w:t>
      </w:r>
      <w:r w:rsidRPr="00844301">
        <w:t xml:space="preserve">Data fetched once, is then saved in a csv format that will be utilized for training and testing dataset preparations. Only the ‘Date’ and ‘Close’ column is taken into consideration while parsing the data. </w:t>
      </w:r>
    </w:p>
    <w:p w14:paraId="7BD6281E" w14:textId="7FDFFE8B" w:rsidR="00E801B5" w:rsidRPr="00844301" w:rsidRDefault="00E801B5" w:rsidP="00E412E9">
      <w:pPr>
        <w:pStyle w:val="Heading1"/>
        <w:numPr>
          <w:ilvl w:val="2"/>
          <w:numId w:val="47"/>
        </w:numPr>
        <w:jc w:val="both"/>
        <w:rPr>
          <w:rFonts w:cs="Times New Roman"/>
          <w:sz w:val="24"/>
          <w:szCs w:val="24"/>
        </w:rPr>
      </w:pPr>
      <w:bookmarkStart w:id="241" w:name="_Toc38722804"/>
      <w:bookmarkStart w:id="242" w:name="_Toc39320044"/>
      <w:bookmarkStart w:id="243" w:name="_Toc40128886"/>
      <w:r w:rsidRPr="00844301">
        <w:rPr>
          <w:rFonts w:cs="Times New Roman"/>
          <w:sz w:val="24"/>
          <w:szCs w:val="24"/>
        </w:rPr>
        <w:t>Pre-processing the data:</w:t>
      </w:r>
      <w:bookmarkEnd w:id="241"/>
      <w:bookmarkEnd w:id="242"/>
      <w:bookmarkEnd w:id="243"/>
    </w:p>
    <w:p w14:paraId="61CDFB7C" w14:textId="77777777" w:rsidR="00E801B5" w:rsidRPr="00844301" w:rsidRDefault="00E801B5" w:rsidP="00E801B5"/>
    <w:p w14:paraId="1835D5A0" w14:textId="4573B41A" w:rsidR="009A0FEC" w:rsidRPr="00844301" w:rsidRDefault="00E801B5" w:rsidP="000F7C6A">
      <w:pPr>
        <w:spacing w:after="240" w:line="360" w:lineRule="auto"/>
        <w:jc w:val="both"/>
      </w:pPr>
      <w:r w:rsidRPr="00844301">
        <w:t xml:space="preserve">The data once downloaded from quandl API, will be </w:t>
      </w:r>
      <w:proofErr w:type="spellStart"/>
      <w:r w:rsidRPr="00844301">
        <w:t>preprocessed</w:t>
      </w:r>
      <w:proofErr w:type="spellEnd"/>
      <w:r w:rsidRPr="00844301">
        <w:t xml:space="preserve"> to select the desired columns and discard the unused data. </w:t>
      </w:r>
    </w:p>
    <w:p w14:paraId="3C2FB6F1" w14:textId="20C32471" w:rsidR="00921D6B" w:rsidRPr="00844301" w:rsidRDefault="00921D6B" w:rsidP="00E412E9">
      <w:pPr>
        <w:pStyle w:val="Heading1"/>
        <w:numPr>
          <w:ilvl w:val="2"/>
          <w:numId w:val="47"/>
        </w:numPr>
        <w:jc w:val="both"/>
        <w:rPr>
          <w:rFonts w:cs="Times New Roman"/>
          <w:sz w:val="24"/>
          <w:szCs w:val="24"/>
        </w:rPr>
      </w:pPr>
      <w:bookmarkStart w:id="244" w:name="_Toc39320045"/>
      <w:bookmarkStart w:id="245" w:name="_Toc40128887"/>
      <w:r w:rsidRPr="00844301">
        <w:rPr>
          <w:rFonts w:cs="Times New Roman"/>
          <w:sz w:val="24"/>
          <w:szCs w:val="24"/>
        </w:rPr>
        <w:t>LSTM Data Preparation</w:t>
      </w:r>
      <w:bookmarkEnd w:id="244"/>
      <w:bookmarkEnd w:id="245"/>
    </w:p>
    <w:p w14:paraId="009DD158" w14:textId="5FE07448" w:rsidR="008C6454" w:rsidRPr="00844301" w:rsidRDefault="008C6454" w:rsidP="008C6454">
      <w:pPr>
        <w:pStyle w:val="ListParagraph"/>
      </w:pPr>
    </w:p>
    <w:p w14:paraId="7F97DF42" w14:textId="77777777" w:rsidR="008C6454" w:rsidRPr="00844301" w:rsidRDefault="008C6454" w:rsidP="008C6454">
      <w:pPr>
        <w:spacing w:line="360" w:lineRule="auto"/>
      </w:pPr>
      <w:r w:rsidRPr="00844301">
        <w:t>Before making LSTM fit, data has to be pre-processed in below mentioned  steps</w:t>
      </w:r>
    </w:p>
    <w:p w14:paraId="005CF425" w14:textId="77777777" w:rsidR="008C6454" w:rsidRPr="00844301" w:rsidRDefault="008C6454" w:rsidP="008C6454">
      <w:pPr>
        <w:spacing w:line="360" w:lineRule="auto"/>
      </w:pPr>
    </w:p>
    <w:p w14:paraId="090EEB03" w14:textId="77777777" w:rsidR="008C6454" w:rsidRPr="00844301" w:rsidRDefault="008C6454" w:rsidP="00E412E9">
      <w:pPr>
        <w:pStyle w:val="ListParagraph"/>
        <w:numPr>
          <w:ilvl w:val="0"/>
          <w:numId w:val="49"/>
        </w:numPr>
        <w:spacing w:line="360" w:lineRule="auto"/>
      </w:pPr>
      <w:r w:rsidRPr="00844301">
        <w:t>The approach is to apply supervised learning problem for the given dataset, in-order to do that, first step is to transform the time series data.</w:t>
      </w:r>
    </w:p>
    <w:p w14:paraId="1C5A9514" w14:textId="77777777" w:rsidR="008C6454" w:rsidRPr="00844301" w:rsidRDefault="008C6454" w:rsidP="00E412E9">
      <w:pPr>
        <w:pStyle w:val="ListParagraph"/>
        <w:numPr>
          <w:ilvl w:val="0"/>
          <w:numId w:val="49"/>
        </w:numPr>
        <w:spacing w:line="360" w:lineRule="auto"/>
      </w:pPr>
      <w:r w:rsidRPr="00844301">
        <w:t>Since time series data is always stationary and has trends, transformation of time series data is very much critical pre-processing step.</w:t>
      </w:r>
    </w:p>
    <w:p w14:paraId="5A15F0F4" w14:textId="77777777" w:rsidR="008C6454" w:rsidRPr="00844301" w:rsidRDefault="008C6454" w:rsidP="00E412E9">
      <w:pPr>
        <w:pStyle w:val="ListParagraph"/>
        <w:numPr>
          <w:ilvl w:val="0"/>
          <w:numId w:val="49"/>
        </w:numPr>
        <w:spacing w:line="360" w:lineRule="auto"/>
      </w:pPr>
      <w:r w:rsidRPr="00844301">
        <w:t>Second step is to transform the observations from previous steps to specific scale.</w:t>
      </w:r>
    </w:p>
    <w:p w14:paraId="16C9A349" w14:textId="1A1AD904" w:rsidR="008C6454" w:rsidRPr="00844301" w:rsidRDefault="008C6454" w:rsidP="00E412E9">
      <w:pPr>
        <w:pStyle w:val="Heading1"/>
        <w:numPr>
          <w:ilvl w:val="3"/>
          <w:numId w:val="47"/>
        </w:numPr>
        <w:jc w:val="both"/>
        <w:rPr>
          <w:rFonts w:cs="Times New Roman"/>
          <w:sz w:val="24"/>
          <w:szCs w:val="24"/>
        </w:rPr>
      </w:pPr>
      <w:bookmarkStart w:id="246" w:name="_Toc40128888"/>
      <w:r w:rsidRPr="00844301">
        <w:rPr>
          <w:rFonts w:cs="Times New Roman"/>
          <w:sz w:val="24"/>
          <w:szCs w:val="24"/>
        </w:rPr>
        <w:lastRenderedPageBreak/>
        <w:t>Transformation Process:</w:t>
      </w:r>
      <w:bookmarkEnd w:id="246"/>
    </w:p>
    <w:p w14:paraId="5089F332" w14:textId="77777777" w:rsidR="008C6454" w:rsidRPr="00844301" w:rsidRDefault="008C6454" w:rsidP="008C6454">
      <w:pPr>
        <w:spacing w:line="360" w:lineRule="auto"/>
      </w:pPr>
    </w:p>
    <w:p w14:paraId="5743B089" w14:textId="77777777" w:rsidR="008C6454" w:rsidRPr="00844301" w:rsidRDefault="008C6454" w:rsidP="00E412E9">
      <w:pPr>
        <w:pStyle w:val="ListParagraph"/>
        <w:numPr>
          <w:ilvl w:val="0"/>
          <w:numId w:val="50"/>
        </w:numPr>
        <w:spacing w:line="360" w:lineRule="auto"/>
        <w:jc w:val="both"/>
      </w:pPr>
      <w:r w:rsidRPr="00844301">
        <w:t>Use the observation from the last time step (t-1) as the input.</w:t>
      </w:r>
    </w:p>
    <w:p w14:paraId="5AD85CC6" w14:textId="77777777" w:rsidR="008C6454" w:rsidRPr="00844301" w:rsidRDefault="008C6454" w:rsidP="00E412E9">
      <w:pPr>
        <w:pStyle w:val="ListParagraph"/>
        <w:numPr>
          <w:ilvl w:val="0"/>
          <w:numId w:val="50"/>
        </w:numPr>
        <w:spacing w:line="360" w:lineRule="auto"/>
        <w:jc w:val="both"/>
      </w:pPr>
      <w:r w:rsidRPr="00844301">
        <w:t>Use the observation at the current time step (t) as the output.</w:t>
      </w:r>
    </w:p>
    <w:p w14:paraId="40D9D39C" w14:textId="6709A7AE" w:rsidR="008C6454" w:rsidRPr="00844301" w:rsidRDefault="008C6454" w:rsidP="00E412E9">
      <w:pPr>
        <w:pStyle w:val="ListParagraph"/>
        <w:numPr>
          <w:ilvl w:val="0"/>
          <w:numId w:val="50"/>
        </w:numPr>
        <w:spacing w:line="360" w:lineRule="auto"/>
        <w:jc w:val="both"/>
      </w:pPr>
      <w:r w:rsidRPr="00844301">
        <w:t>Using library functions from Pandas (like Shift () ) to push the values from one position to another position.</w:t>
      </w:r>
    </w:p>
    <w:p w14:paraId="646A40E7" w14:textId="77777777" w:rsidR="00817269" w:rsidRPr="00844301" w:rsidRDefault="00817269" w:rsidP="00E412E9">
      <w:pPr>
        <w:pStyle w:val="ListParagraph"/>
        <w:numPr>
          <w:ilvl w:val="0"/>
          <w:numId w:val="50"/>
        </w:numPr>
        <w:spacing w:line="360" w:lineRule="auto"/>
        <w:jc w:val="both"/>
      </w:pPr>
      <w:r w:rsidRPr="00844301">
        <w:t>Using the approach of differencing the data, trend in the time series can be removed. Using Pandas library function (like Diff()), the difference from the previous observation and current observation will be found, which results in difference series (without trend data).</w:t>
      </w:r>
    </w:p>
    <w:p w14:paraId="5B48CDEF" w14:textId="77777777" w:rsidR="00817269" w:rsidRPr="00844301" w:rsidRDefault="00817269" w:rsidP="00817269">
      <w:pPr>
        <w:pStyle w:val="ListParagraph"/>
      </w:pPr>
    </w:p>
    <w:p w14:paraId="131138DF" w14:textId="77777777" w:rsidR="00817269" w:rsidRPr="00844301" w:rsidRDefault="00817269" w:rsidP="00E412E9">
      <w:pPr>
        <w:pStyle w:val="ListParagraph"/>
        <w:numPr>
          <w:ilvl w:val="0"/>
          <w:numId w:val="51"/>
        </w:numPr>
        <w:spacing w:after="240" w:line="360" w:lineRule="auto"/>
        <w:jc w:val="both"/>
      </w:pPr>
      <w:r w:rsidRPr="00844301">
        <w:t xml:space="preserve">Using LSTM activation function (like hyperbolic tangent (tanh)), scaling on the output value will be applied, which makes outputs values between -1 and 1. </w:t>
      </w:r>
    </w:p>
    <w:p w14:paraId="0D8A0343" w14:textId="7FE953EB" w:rsidR="00921D6B" w:rsidRPr="00844301" w:rsidRDefault="00817269" w:rsidP="00E412E9">
      <w:pPr>
        <w:pStyle w:val="ListParagraph"/>
        <w:numPr>
          <w:ilvl w:val="0"/>
          <w:numId w:val="51"/>
        </w:numPr>
        <w:spacing w:after="240" w:line="360" w:lineRule="auto"/>
        <w:jc w:val="both"/>
      </w:pPr>
      <w:r w:rsidRPr="00844301">
        <w:t xml:space="preserve">Applying scaling coefficients ( like min and max) on the training dataset and applied to scale the test dataset and any forecasts. </w:t>
      </w:r>
    </w:p>
    <w:p w14:paraId="459A353C" w14:textId="6DE0F3D4" w:rsidR="00E801B5" w:rsidRPr="00844301" w:rsidRDefault="00E801B5" w:rsidP="00E412E9">
      <w:pPr>
        <w:pStyle w:val="Heading1"/>
        <w:numPr>
          <w:ilvl w:val="2"/>
          <w:numId w:val="47"/>
        </w:numPr>
        <w:jc w:val="both"/>
        <w:rPr>
          <w:rFonts w:cs="Times New Roman"/>
          <w:sz w:val="24"/>
          <w:szCs w:val="24"/>
        </w:rPr>
      </w:pPr>
      <w:bookmarkStart w:id="247" w:name="_Toc38722805"/>
      <w:bookmarkStart w:id="248" w:name="_Toc39320049"/>
      <w:bookmarkStart w:id="249" w:name="_Toc40128889"/>
      <w:r w:rsidRPr="00844301">
        <w:rPr>
          <w:rFonts w:cs="Times New Roman"/>
          <w:sz w:val="24"/>
          <w:szCs w:val="24"/>
        </w:rPr>
        <w:t>Normalizing the Stock Data:</w:t>
      </w:r>
      <w:bookmarkEnd w:id="247"/>
      <w:bookmarkEnd w:id="248"/>
      <w:bookmarkEnd w:id="249"/>
    </w:p>
    <w:p w14:paraId="47F91FAE" w14:textId="77777777" w:rsidR="00E801B5" w:rsidRPr="00844301" w:rsidRDefault="00E801B5" w:rsidP="00E801B5"/>
    <w:p w14:paraId="4E111D93" w14:textId="307FA23B" w:rsidR="00E801B5" w:rsidRPr="00844301" w:rsidRDefault="00E801B5" w:rsidP="00E801B5">
      <w:pPr>
        <w:spacing w:after="240" w:line="360" w:lineRule="auto"/>
      </w:pPr>
      <w:r w:rsidRPr="00844301">
        <w:t>For getting better accuracy and allowing the neural network to converge easily, the stock prices will be first normalized before it can be prepared for training</w:t>
      </w:r>
      <w:r w:rsidR="00586D24" w:rsidRPr="00844301">
        <w:t xml:space="preserve"> (</w:t>
      </w:r>
      <w:r w:rsidRPr="00844301">
        <w:t>Normalize the close price between [0, 1]</w:t>
      </w:r>
      <w:r w:rsidR="00586D24" w:rsidRPr="00844301">
        <w:t>)</w:t>
      </w:r>
    </w:p>
    <w:p w14:paraId="728AB2CD" w14:textId="3C2E437D" w:rsidR="00737448" w:rsidRPr="00844301" w:rsidRDefault="007D71DC" w:rsidP="00E801B5">
      <w:pPr>
        <w:spacing w:after="240" w:line="360" w:lineRule="auto"/>
        <w:rPr>
          <w:b/>
          <w:bCs/>
        </w:rPr>
      </w:pPr>
      <w:r w:rsidRPr="00844301">
        <w:rPr>
          <w:b/>
          <w:bCs/>
          <w:noProof/>
        </w:rPr>
        <w:drawing>
          <wp:inline distT="0" distB="0" distL="0" distR="0" wp14:anchorId="30431C4B" wp14:editId="2083E51E">
            <wp:extent cx="5758363" cy="2540093"/>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Screen Shot 2020-04-26 at 1.29.41 PM.jp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770220" cy="2545323"/>
                    </a:xfrm>
                    <a:prstGeom prst="rect">
                      <a:avLst/>
                    </a:prstGeom>
                  </pic:spPr>
                </pic:pic>
              </a:graphicData>
            </a:graphic>
          </wp:inline>
        </w:drawing>
      </w:r>
    </w:p>
    <w:p w14:paraId="55DFD6E5" w14:textId="0FE9B66D" w:rsidR="006F0EE8" w:rsidRPr="00844301" w:rsidRDefault="006F0EE8" w:rsidP="00665132">
      <w:pPr>
        <w:pStyle w:val="Caption"/>
        <w:jc w:val="center"/>
        <w:rPr>
          <w:color w:val="000000" w:themeColor="text1"/>
          <w:sz w:val="24"/>
          <w:szCs w:val="24"/>
        </w:rPr>
      </w:pPr>
      <w:bookmarkStart w:id="250" w:name="_Toc40128758"/>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60</w:t>
      </w:r>
      <w:r w:rsidRPr="00844301">
        <w:rPr>
          <w:color w:val="000000" w:themeColor="text1"/>
          <w:sz w:val="24"/>
          <w:szCs w:val="24"/>
        </w:rPr>
        <w:fldChar w:fldCharType="end"/>
      </w:r>
      <w:r w:rsidRPr="00844301">
        <w:rPr>
          <w:color w:val="000000" w:themeColor="text1"/>
          <w:sz w:val="24"/>
          <w:szCs w:val="24"/>
        </w:rPr>
        <w:t xml:space="preserve"> Data Normalization Code</w:t>
      </w:r>
      <w:bookmarkEnd w:id="250"/>
    </w:p>
    <w:p w14:paraId="6F6BEFB8" w14:textId="6CB1FD3C" w:rsidR="00815FC7" w:rsidRPr="00844301" w:rsidRDefault="00815FC7" w:rsidP="00E412E9">
      <w:pPr>
        <w:pStyle w:val="Heading1"/>
        <w:numPr>
          <w:ilvl w:val="2"/>
          <w:numId w:val="47"/>
        </w:numPr>
        <w:jc w:val="both"/>
        <w:rPr>
          <w:rFonts w:cs="Times New Roman"/>
          <w:sz w:val="24"/>
          <w:szCs w:val="24"/>
        </w:rPr>
      </w:pPr>
      <w:bookmarkStart w:id="251" w:name="_Toc39320050"/>
      <w:bookmarkStart w:id="252" w:name="_Toc40128890"/>
      <w:r w:rsidRPr="00844301">
        <w:rPr>
          <w:rFonts w:cs="Times New Roman"/>
          <w:sz w:val="24"/>
          <w:szCs w:val="24"/>
        </w:rPr>
        <w:lastRenderedPageBreak/>
        <w:t>Training Set and Testing Set</w:t>
      </w:r>
      <w:bookmarkEnd w:id="251"/>
      <w:bookmarkEnd w:id="252"/>
    </w:p>
    <w:p w14:paraId="388A1575" w14:textId="77777777" w:rsidR="00E801B5" w:rsidRPr="00844301" w:rsidRDefault="00E801B5" w:rsidP="00E801B5"/>
    <w:p w14:paraId="7331CE65" w14:textId="77777777" w:rsidR="009A2708" w:rsidRPr="00844301" w:rsidRDefault="00E801B5" w:rsidP="00E412E9">
      <w:pPr>
        <w:pStyle w:val="ListParagraph"/>
        <w:numPr>
          <w:ilvl w:val="0"/>
          <w:numId w:val="48"/>
        </w:numPr>
        <w:spacing w:after="240" w:line="360" w:lineRule="auto"/>
        <w:jc w:val="both"/>
      </w:pPr>
      <w:r w:rsidRPr="00844301">
        <w:t xml:space="preserve">For feeding the data to the neural network, the stock data needs to be reshaped. </w:t>
      </w:r>
    </w:p>
    <w:p w14:paraId="5AF71D12" w14:textId="728D1C5C" w:rsidR="00CA6AF9" w:rsidRPr="00844301" w:rsidRDefault="00E801B5" w:rsidP="00E412E9">
      <w:pPr>
        <w:pStyle w:val="ListParagraph"/>
        <w:numPr>
          <w:ilvl w:val="0"/>
          <w:numId w:val="48"/>
        </w:numPr>
        <w:spacing w:after="240" w:line="360" w:lineRule="auto"/>
        <w:jc w:val="both"/>
      </w:pPr>
      <w:r w:rsidRPr="00844301">
        <w:t>For each 5 previous stock prices we would train for the 6th Stock Price</w:t>
      </w:r>
      <w:r w:rsidR="001E2FB9" w:rsidRPr="00844301">
        <w:t xml:space="preserve"> </w:t>
      </w:r>
    </w:p>
    <w:p w14:paraId="796AB373" w14:textId="1D3941F3" w:rsidR="00CA6AF9" w:rsidRPr="00844301" w:rsidRDefault="00CA6AF9" w:rsidP="00E801B5">
      <w:pPr>
        <w:spacing w:after="240" w:line="360" w:lineRule="auto"/>
      </w:pPr>
      <w:r w:rsidRPr="00844301">
        <w:rPr>
          <w:noProof/>
        </w:rPr>
        <w:drawing>
          <wp:inline distT="0" distB="0" distL="0" distR="0" wp14:anchorId="72D29F6C" wp14:editId="56C49C28">
            <wp:extent cx="5757894" cy="390395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Screen Shot 2020-04-26 at 1.30.46 PM.jp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786634" cy="3923438"/>
                    </a:xfrm>
                    <a:prstGeom prst="rect">
                      <a:avLst/>
                    </a:prstGeom>
                  </pic:spPr>
                </pic:pic>
              </a:graphicData>
            </a:graphic>
          </wp:inline>
        </w:drawing>
      </w:r>
    </w:p>
    <w:p w14:paraId="38A3C146" w14:textId="1094442E" w:rsidR="006F0EE8" w:rsidRPr="00844301" w:rsidRDefault="006F0EE8" w:rsidP="00665132">
      <w:pPr>
        <w:pStyle w:val="Caption"/>
        <w:jc w:val="center"/>
        <w:rPr>
          <w:color w:val="000000" w:themeColor="text1"/>
          <w:sz w:val="24"/>
          <w:szCs w:val="24"/>
        </w:rPr>
      </w:pPr>
      <w:bookmarkStart w:id="253" w:name="_Toc40128759"/>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61</w:t>
      </w:r>
      <w:r w:rsidRPr="00844301">
        <w:rPr>
          <w:color w:val="000000" w:themeColor="text1"/>
          <w:sz w:val="24"/>
          <w:szCs w:val="24"/>
        </w:rPr>
        <w:fldChar w:fldCharType="end"/>
      </w:r>
      <w:r w:rsidRPr="00844301">
        <w:rPr>
          <w:color w:val="000000" w:themeColor="text1"/>
          <w:sz w:val="24"/>
          <w:szCs w:val="24"/>
        </w:rPr>
        <w:t xml:space="preserve"> Training and Testing Dataset</w:t>
      </w:r>
      <w:bookmarkEnd w:id="253"/>
    </w:p>
    <w:p w14:paraId="79787A25" w14:textId="77777777" w:rsidR="00E801B5" w:rsidRPr="00844301" w:rsidRDefault="00E801B5" w:rsidP="00E801B5">
      <w:pPr>
        <w:pStyle w:val="NormalWeb"/>
        <w:jc w:val="center"/>
      </w:pPr>
      <w:r w:rsidRPr="00844301">
        <w:rPr>
          <w:noProof/>
        </w:rPr>
        <w:drawing>
          <wp:inline distT="0" distB="0" distL="0" distR="0" wp14:anchorId="07B28BD2" wp14:editId="1323B2BB">
            <wp:extent cx="5349240" cy="1880171"/>
            <wp:effectExtent l="0" t="0" r="0" b="0"/>
            <wp:docPr id="21" name="Picture 2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 Shot 2020-02-24 at 6.43.18 PM.jpg"/>
                    <pic:cNvPicPr/>
                  </pic:nvPicPr>
                  <pic:blipFill>
                    <a:blip r:embed="rId76">
                      <a:extLst>
                        <a:ext uri="{28A0092B-C50C-407E-A947-70E740481C1C}">
                          <a14:useLocalDpi xmlns:a14="http://schemas.microsoft.com/office/drawing/2010/main" val="0"/>
                        </a:ext>
                      </a:extLst>
                    </a:blip>
                    <a:stretch>
                      <a:fillRect/>
                    </a:stretch>
                  </pic:blipFill>
                  <pic:spPr>
                    <a:xfrm>
                      <a:off x="0" y="0"/>
                      <a:ext cx="5434388" cy="1910099"/>
                    </a:xfrm>
                    <a:prstGeom prst="rect">
                      <a:avLst/>
                    </a:prstGeom>
                  </pic:spPr>
                </pic:pic>
              </a:graphicData>
            </a:graphic>
          </wp:inline>
        </w:drawing>
      </w:r>
    </w:p>
    <w:p w14:paraId="1DF2CAC4" w14:textId="37CB2039" w:rsidR="00E801B5" w:rsidRPr="00844301" w:rsidRDefault="00E801B5" w:rsidP="00E801B5">
      <w:pPr>
        <w:pStyle w:val="Caption"/>
        <w:jc w:val="center"/>
        <w:rPr>
          <w:color w:val="000000" w:themeColor="text1"/>
          <w:sz w:val="24"/>
          <w:szCs w:val="24"/>
        </w:rPr>
      </w:pPr>
      <w:bookmarkStart w:id="254" w:name="_Toc38844589"/>
      <w:bookmarkStart w:id="255" w:name="_Toc40128760"/>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62</w:t>
      </w:r>
      <w:r w:rsidRPr="00844301">
        <w:rPr>
          <w:color w:val="000000" w:themeColor="text1"/>
          <w:sz w:val="24"/>
          <w:szCs w:val="24"/>
        </w:rPr>
        <w:fldChar w:fldCharType="end"/>
      </w:r>
      <w:r w:rsidRPr="00844301">
        <w:rPr>
          <w:color w:val="000000" w:themeColor="text1"/>
          <w:sz w:val="24"/>
          <w:szCs w:val="24"/>
        </w:rPr>
        <w:t xml:space="preserve"> Stock Closing price for week data</w:t>
      </w:r>
      <w:bookmarkEnd w:id="254"/>
      <w:bookmarkEnd w:id="255"/>
    </w:p>
    <w:p w14:paraId="076330B7" w14:textId="03509AC0" w:rsidR="00BE0936" w:rsidRPr="00844301" w:rsidRDefault="00BE0936" w:rsidP="00BE0936"/>
    <w:p w14:paraId="464D690E" w14:textId="4A00AAE2" w:rsidR="00BE0936" w:rsidRPr="00844301" w:rsidRDefault="00BE0936" w:rsidP="00BE0936"/>
    <w:p w14:paraId="4C1EBCA5" w14:textId="2DCC36EA" w:rsidR="005234BF" w:rsidRPr="00844301" w:rsidRDefault="005234BF" w:rsidP="00BE0936"/>
    <w:p w14:paraId="0E638567" w14:textId="77777777" w:rsidR="005234BF" w:rsidRPr="00844301" w:rsidRDefault="005234BF" w:rsidP="00BE0936"/>
    <w:p w14:paraId="06597548" w14:textId="5B91620D" w:rsidR="00E801B5" w:rsidRPr="00844301" w:rsidRDefault="00E801B5" w:rsidP="00E412E9">
      <w:pPr>
        <w:pStyle w:val="Heading1"/>
        <w:numPr>
          <w:ilvl w:val="2"/>
          <w:numId w:val="47"/>
        </w:numPr>
        <w:jc w:val="both"/>
        <w:rPr>
          <w:rFonts w:cs="Times New Roman"/>
          <w:sz w:val="24"/>
          <w:szCs w:val="24"/>
        </w:rPr>
      </w:pPr>
      <w:bookmarkStart w:id="256" w:name="_Toc38722807"/>
      <w:bookmarkStart w:id="257" w:name="_Toc39320051"/>
      <w:bookmarkStart w:id="258" w:name="_Toc40128891"/>
      <w:r w:rsidRPr="00844301">
        <w:rPr>
          <w:rFonts w:cs="Times New Roman"/>
          <w:sz w:val="24"/>
          <w:szCs w:val="24"/>
        </w:rPr>
        <w:lastRenderedPageBreak/>
        <w:t>UML Diagram</w:t>
      </w:r>
      <w:bookmarkEnd w:id="256"/>
      <w:bookmarkEnd w:id="257"/>
      <w:bookmarkEnd w:id="258"/>
      <w:r w:rsidRPr="00844301">
        <w:rPr>
          <w:rFonts w:cs="Times New Roman"/>
          <w:sz w:val="24"/>
          <w:szCs w:val="24"/>
        </w:rPr>
        <w:t xml:space="preserve"> </w:t>
      </w:r>
    </w:p>
    <w:p w14:paraId="30F507D9" w14:textId="77777777" w:rsidR="00E801B5" w:rsidRPr="00844301" w:rsidRDefault="00E801B5" w:rsidP="00E801B5"/>
    <w:p w14:paraId="433AEE9E" w14:textId="77777777" w:rsidR="00E801B5" w:rsidRPr="00844301" w:rsidRDefault="00E801B5" w:rsidP="009851B1">
      <w:pPr>
        <w:spacing w:after="240" w:line="360" w:lineRule="auto"/>
      </w:pPr>
      <w:r w:rsidRPr="00844301">
        <w:t xml:space="preserve">Following UML represent the entire design of the application. </w:t>
      </w:r>
    </w:p>
    <w:p w14:paraId="46E0F49F" w14:textId="77777777" w:rsidR="00E801B5" w:rsidRPr="00844301" w:rsidRDefault="00E801B5" w:rsidP="00E801B5">
      <w:pPr>
        <w:spacing w:after="240" w:line="360" w:lineRule="auto"/>
      </w:pPr>
      <w:r w:rsidRPr="00844301">
        <w:rPr>
          <w:noProof/>
        </w:rPr>
        <w:drawing>
          <wp:inline distT="0" distB="0" distL="0" distR="0" wp14:anchorId="1A8565F2" wp14:editId="13367B5D">
            <wp:extent cx="6023610" cy="7263157"/>
            <wp:effectExtent l="0" t="0" r="0" b="1270"/>
            <wp:docPr id="22" name="Picture 22" descr="A picture containing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20-02-24 at 6.44.26 PM.jpg"/>
                    <pic:cNvPicPr/>
                  </pic:nvPicPr>
                  <pic:blipFill>
                    <a:blip r:embed="rId77">
                      <a:extLst>
                        <a:ext uri="{28A0092B-C50C-407E-A947-70E740481C1C}">
                          <a14:useLocalDpi xmlns:a14="http://schemas.microsoft.com/office/drawing/2010/main" val="0"/>
                        </a:ext>
                      </a:extLst>
                    </a:blip>
                    <a:stretch>
                      <a:fillRect/>
                    </a:stretch>
                  </pic:blipFill>
                  <pic:spPr>
                    <a:xfrm>
                      <a:off x="0" y="0"/>
                      <a:ext cx="6079665" cy="7330747"/>
                    </a:xfrm>
                    <a:prstGeom prst="rect">
                      <a:avLst/>
                    </a:prstGeom>
                  </pic:spPr>
                </pic:pic>
              </a:graphicData>
            </a:graphic>
          </wp:inline>
        </w:drawing>
      </w:r>
    </w:p>
    <w:p w14:paraId="3F154DB4" w14:textId="01F715B5" w:rsidR="00E801B5" w:rsidRPr="00844301" w:rsidRDefault="00E801B5" w:rsidP="00E801B5">
      <w:pPr>
        <w:pStyle w:val="Caption"/>
        <w:jc w:val="center"/>
        <w:rPr>
          <w:color w:val="000000" w:themeColor="text1"/>
          <w:sz w:val="24"/>
          <w:szCs w:val="24"/>
        </w:rPr>
      </w:pPr>
      <w:bookmarkStart w:id="259" w:name="_Toc38844590"/>
      <w:bookmarkStart w:id="260" w:name="_Toc40128761"/>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63</w:t>
      </w:r>
      <w:r w:rsidRPr="00844301">
        <w:rPr>
          <w:color w:val="000000" w:themeColor="text1"/>
          <w:sz w:val="24"/>
          <w:szCs w:val="24"/>
        </w:rPr>
        <w:fldChar w:fldCharType="end"/>
      </w:r>
      <w:r w:rsidRPr="00844301">
        <w:rPr>
          <w:color w:val="000000" w:themeColor="text1"/>
          <w:sz w:val="24"/>
          <w:szCs w:val="24"/>
        </w:rPr>
        <w:t xml:space="preserve"> UML Diagram</w:t>
      </w:r>
      <w:bookmarkEnd w:id="259"/>
      <w:bookmarkEnd w:id="260"/>
    </w:p>
    <w:p w14:paraId="7A7D722A" w14:textId="77777777" w:rsidR="005C269B" w:rsidRPr="00844301" w:rsidRDefault="005C269B" w:rsidP="005C269B"/>
    <w:p w14:paraId="2F52D958" w14:textId="378FF4EA" w:rsidR="00E801B5" w:rsidRPr="00844301" w:rsidRDefault="00E801B5" w:rsidP="00E412E9">
      <w:pPr>
        <w:pStyle w:val="Heading1"/>
        <w:numPr>
          <w:ilvl w:val="2"/>
          <w:numId w:val="47"/>
        </w:numPr>
        <w:jc w:val="both"/>
        <w:rPr>
          <w:rFonts w:cs="Times New Roman"/>
          <w:sz w:val="24"/>
          <w:szCs w:val="24"/>
        </w:rPr>
      </w:pPr>
      <w:bookmarkStart w:id="261" w:name="_Toc38722808"/>
      <w:bookmarkStart w:id="262" w:name="_Toc39320052"/>
      <w:bookmarkStart w:id="263" w:name="_Toc40128892"/>
      <w:r w:rsidRPr="00844301">
        <w:rPr>
          <w:rFonts w:cs="Times New Roman"/>
          <w:sz w:val="24"/>
          <w:szCs w:val="24"/>
        </w:rPr>
        <w:lastRenderedPageBreak/>
        <w:t>Neural Network Creation</w:t>
      </w:r>
      <w:bookmarkEnd w:id="261"/>
      <w:bookmarkEnd w:id="262"/>
      <w:bookmarkEnd w:id="263"/>
    </w:p>
    <w:p w14:paraId="1868CE7A" w14:textId="77777777" w:rsidR="00E801B5" w:rsidRPr="00844301" w:rsidRDefault="00E801B5" w:rsidP="00E801B5">
      <w:pPr>
        <w:spacing w:after="240" w:line="360" w:lineRule="auto"/>
      </w:pPr>
    </w:p>
    <w:p w14:paraId="07C5D911" w14:textId="2E8C0BDC" w:rsidR="00E801B5" w:rsidRPr="00844301" w:rsidRDefault="00E801B5" w:rsidP="00D61686">
      <w:pPr>
        <w:spacing w:after="240" w:line="360" w:lineRule="auto"/>
      </w:pPr>
      <w:r w:rsidRPr="00844301">
        <w:t xml:space="preserve">There are several neural network libraries which provide built in support for LSTM neural network, </w:t>
      </w:r>
      <w:r w:rsidR="00BF0663">
        <w:t>using one of the widely used open source library.</w:t>
      </w:r>
      <w:r w:rsidRPr="00844301">
        <w:t xml:space="preserve"> is a nice open source library widely used in research areas. </w:t>
      </w:r>
    </w:p>
    <w:p w14:paraId="28F858CA" w14:textId="77777777" w:rsidR="00E801B5" w:rsidRPr="00844301" w:rsidRDefault="00E801B5" w:rsidP="00E801B5">
      <w:pPr>
        <w:spacing w:after="240" w:line="360" w:lineRule="auto"/>
        <w:rPr>
          <w:b/>
          <w:bCs/>
        </w:rPr>
      </w:pPr>
      <w:r w:rsidRPr="00844301">
        <w:rPr>
          <w:b/>
          <w:bCs/>
        </w:rPr>
        <w:t xml:space="preserve">LSTM Design Network Architecture visualizing using MATLAB </w:t>
      </w:r>
    </w:p>
    <w:p w14:paraId="5A731426" w14:textId="77777777" w:rsidR="00E801B5" w:rsidRPr="00844301" w:rsidRDefault="00E801B5" w:rsidP="00E801B5">
      <w:pPr>
        <w:spacing w:after="240" w:line="360" w:lineRule="auto"/>
      </w:pPr>
      <w:r w:rsidRPr="00844301">
        <w:t xml:space="preserve">     layers = [</w:t>
      </w:r>
    </w:p>
    <w:p w14:paraId="0BD8DCAF" w14:textId="77777777" w:rsidR="00E801B5" w:rsidRPr="00844301" w:rsidRDefault="00E801B5" w:rsidP="00E801B5">
      <w:pPr>
        <w:spacing w:after="240" w:line="360" w:lineRule="auto"/>
      </w:pPr>
      <w:r w:rsidRPr="00844301">
        <w:t xml:space="preserve">         </w:t>
      </w:r>
      <w:proofErr w:type="spellStart"/>
      <w:r w:rsidRPr="00844301">
        <w:t>sequenceInputLayer</w:t>
      </w:r>
      <w:proofErr w:type="spellEnd"/>
      <w:r w:rsidRPr="00844301">
        <w:t>(1,"Name","Input Sequence")</w:t>
      </w:r>
    </w:p>
    <w:p w14:paraId="1996E81D" w14:textId="77777777" w:rsidR="00E801B5" w:rsidRPr="00844301" w:rsidRDefault="00E801B5" w:rsidP="00E801B5">
      <w:pPr>
        <w:spacing w:after="240" w:line="360" w:lineRule="auto"/>
      </w:pPr>
      <w:r w:rsidRPr="00844301">
        <w:t xml:space="preserve">         lstmLayer(32,"Name","StockLSTM")</w:t>
      </w:r>
    </w:p>
    <w:p w14:paraId="4D535F66" w14:textId="77777777" w:rsidR="00E801B5" w:rsidRPr="00844301" w:rsidRDefault="00E801B5" w:rsidP="00E801B5">
      <w:pPr>
        <w:spacing w:after="240" w:line="360" w:lineRule="auto"/>
      </w:pPr>
      <w:r w:rsidRPr="00844301">
        <w:t xml:space="preserve">         </w:t>
      </w:r>
      <w:proofErr w:type="spellStart"/>
      <w:r w:rsidRPr="00844301">
        <w:t>dropoutLayer</w:t>
      </w:r>
      <w:proofErr w:type="spellEnd"/>
      <w:r w:rsidRPr="00844301">
        <w:t>(0.1,"Name","dropout_1")</w:t>
      </w:r>
    </w:p>
    <w:p w14:paraId="127FB51B" w14:textId="77777777" w:rsidR="00E801B5" w:rsidRPr="00844301" w:rsidRDefault="00E801B5" w:rsidP="00E801B5">
      <w:pPr>
        <w:spacing w:after="240" w:line="360" w:lineRule="auto"/>
      </w:pPr>
      <w:r w:rsidRPr="00844301">
        <w:t xml:space="preserve">         lstmLayer(32,"Name","lstm")</w:t>
      </w:r>
    </w:p>
    <w:p w14:paraId="4853999C" w14:textId="77777777" w:rsidR="00E801B5" w:rsidRPr="00844301" w:rsidRDefault="00E801B5" w:rsidP="00E801B5">
      <w:pPr>
        <w:spacing w:after="240" w:line="360" w:lineRule="auto"/>
      </w:pPr>
      <w:r w:rsidRPr="00844301">
        <w:t xml:space="preserve">         </w:t>
      </w:r>
      <w:proofErr w:type="spellStart"/>
      <w:r w:rsidRPr="00844301">
        <w:t>dropoutLayer</w:t>
      </w:r>
      <w:proofErr w:type="spellEnd"/>
      <w:r w:rsidRPr="00844301">
        <w:t>(0.2,"Name","dropout_2")];</w:t>
      </w:r>
    </w:p>
    <w:p w14:paraId="4A38D67B" w14:textId="77777777" w:rsidR="00E801B5" w:rsidRPr="00844301" w:rsidRDefault="00E801B5" w:rsidP="00E801B5">
      <w:pPr>
        <w:spacing w:after="240" w:line="360" w:lineRule="auto"/>
      </w:pPr>
      <w:r w:rsidRPr="00844301">
        <w:t xml:space="preserve">       Number of layers: 5</w:t>
      </w:r>
    </w:p>
    <w:p w14:paraId="0188FA3D" w14:textId="77777777" w:rsidR="00E801B5" w:rsidRPr="00844301" w:rsidRDefault="00E801B5" w:rsidP="00E801B5">
      <w:pPr>
        <w:spacing w:after="240" w:line="360" w:lineRule="auto"/>
      </w:pPr>
      <w:r w:rsidRPr="00844301">
        <w:t xml:space="preserve">       Number of connections: 4</w:t>
      </w:r>
    </w:p>
    <w:p w14:paraId="7EF4A98F" w14:textId="77777777" w:rsidR="00E801B5" w:rsidRPr="00844301" w:rsidRDefault="00E801B5" w:rsidP="00E801B5">
      <w:pPr>
        <w:pStyle w:val="NormalWeb"/>
      </w:pPr>
      <w:r w:rsidRPr="00844301">
        <w:rPr>
          <w:noProof/>
        </w:rPr>
        <w:drawing>
          <wp:inline distT="0" distB="0" distL="0" distR="0" wp14:anchorId="6B4705B4" wp14:editId="1EB2B59E">
            <wp:extent cx="5758180" cy="2827867"/>
            <wp:effectExtent l="0" t="0" r="0" b="4445"/>
            <wp:docPr id="31" name="Picture 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2-24 at 6.45.15 PM.jpg"/>
                    <pic:cNvPicPr/>
                  </pic:nvPicPr>
                  <pic:blipFill>
                    <a:blip r:embed="rId78">
                      <a:extLst>
                        <a:ext uri="{28A0092B-C50C-407E-A947-70E740481C1C}">
                          <a14:useLocalDpi xmlns:a14="http://schemas.microsoft.com/office/drawing/2010/main" val="0"/>
                        </a:ext>
                      </a:extLst>
                    </a:blip>
                    <a:stretch>
                      <a:fillRect/>
                    </a:stretch>
                  </pic:blipFill>
                  <pic:spPr>
                    <a:xfrm>
                      <a:off x="0" y="0"/>
                      <a:ext cx="5797651" cy="2847251"/>
                    </a:xfrm>
                    <a:prstGeom prst="rect">
                      <a:avLst/>
                    </a:prstGeom>
                  </pic:spPr>
                </pic:pic>
              </a:graphicData>
            </a:graphic>
          </wp:inline>
        </w:drawing>
      </w:r>
    </w:p>
    <w:p w14:paraId="7145E1A2" w14:textId="15F7E933" w:rsidR="00C21353" w:rsidRPr="00FC514C" w:rsidRDefault="00E801B5" w:rsidP="00FC514C">
      <w:pPr>
        <w:pStyle w:val="Caption"/>
        <w:jc w:val="center"/>
        <w:rPr>
          <w:color w:val="000000" w:themeColor="text1"/>
          <w:sz w:val="24"/>
          <w:szCs w:val="24"/>
        </w:rPr>
      </w:pPr>
      <w:bookmarkStart w:id="264" w:name="_Toc38844591"/>
      <w:bookmarkStart w:id="265" w:name="_Toc40128762"/>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64</w:t>
      </w:r>
      <w:r w:rsidRPr="00844301">
        <w:rPr>
          <w:color w:val="000000" w:themeColor="text1"/>
          <w:sz w:val="24"/>
          <w:szCs w:val="24"/>
        </w:rPr>
        <w:fldChar w:fldCharType="end"/>
      </w:r>
      <w:r w:rsidRPr="00844301">
        <w:rPr>
          <w:color w:val="000000" w:themeColor="text1"/>
          <w:sz w:val="24"/>
          <w:szCs w:val="24"/>
        </w:rPr>
        <w:t xml:space="preserve"> LSTM Model creation</w:t>
      </w:r>
      <w:bookmarkEnd w:id="264"/>
      <w:bookmarkEnd w:id="265"/>
    </w:p>
    <w:p w14:paraId="65ED811B" w14:textId="637EC977" w:rsidR="00C21353" w:rsidRPr="00844301" w:rsidRDefault="00C21353" w:rsidP="00C21353"/>
    <w:p w14:paraId="6918AF27" w14:textId="368C3F14" w:rsidR="00C6776A" w:rsidRPr="00844301" w:rsidRDefault="00C6776A" w:rsidP="00E412E9">
      <w:pPr>
        <w:pStyle w:val="Heading1"/>
        <w:numPr>
          <w:ilvl w:val="2"/>
          <w:numId w:val="47"/>
        </w:numPr>
        <w:jc w:val="both"/>
        <w:rPr>
          <w:rFonts w:cs="Times New Roman"/>
          <w:sz w:val="24"/>
          <w:szCs w:val="24"/>
        </w:rPr>
      </w:pPr>
      <w:bookmarkStart w:id="266" w:name="_Toc39320053"/>
      <w:bookmarkStart w:id="267" w:name="_Toc40128893"/>
      <w:r w:rsidRPr="00844301">
        <w:rPr>
          <w:rFonts w:cs="Times New Roman"/>
          <w:sz w:val="24"/>
          <w:szCs w:val="24"/>
        </w:rPr>
        <w:lastRenderedPageBreak/>
        <w:t>The Stock Price Neural Network Design:</w:t>
      </w:r>
      <w:bookmarkEnd w:id="266"/>
      <w:bookmarkEnd w:id="267"/>
    </w:p>
    <w:p w14:paraId="73044F45" w14:textId="77777777" w:rsidR="00C6776A" w:rsidRPr="00844301" w:rsidRDefault="00C6776A" w:rsidP="00C6776A"/>
    <w:p w14:paraId="0761FDAF" w14:textId="77777777" w:rsidR="00C6776A" w:rsidRPr="00844301" w:rsidRDefault="00C6776A" w:rsidP="00C6776A">
      <w:pPr>
        <w:spacing w:after="240" w:line="360" w:lineRule="auto"/>
        <w:jc w:val="both"/>
      </w:pPr>
      <w:r w:rsidRPr="00844301">
        <w:t xml:space="preserve">Incorporating the LSTM Neural Network created above, another neural network wrapper is created which would be finally used for training on stock prices. The LSTM stacking is represented as follows, which includes a Dropout layer followed by a Linear Layer. </w:t>
      </w:r>
    </w:p>
    <w:p w14:paraId="27ABF04A" w14:textId="77777777" w:rsidR="00C6776A" w:rsidRPr="00844301" w:rsidRDefault="00C6776A" w:rsidP="00C6776A"/>
    <w:p w14:paraId="265F6E3E" w14:textId="77777777" w:rsidR="00C6776A" w:rsidRPr="00844301" w:rsidRDefault="00C6776A" w:rsidP="00C6776A">
      <w:pPr>
        <w:spacing w:after="240" w:line="360" w:lineRule="auto"/>
        <w:jc w:val="both"/>
      </w:pPr>
      <w:r w:rsidRPr="00844301">
        <w:t xml:space="preserve">A feed forward pass to this neural network would proceed as follows: </w:t>
      </w:r>
    </w:p>
    <w:p w14:paraId="361511F9" w14:textId="77777777" w:rsidR="00C6776A" w:rsidRPr="00844301" w:rsidRDefault="00C6776A" w:rsidP="00E412E9">
      <w:pPr>
        <w:pStyle w:val="ListParagraph"/>
        <w:numPr>
          <w:ilvl w:val="0"/>
          <w:numId w:val="12"/>
        </w:numPr>
        <w:spacing w:after="240" w:line="360" w:lineRule="auto"/>
        <w:jc w:val="both"/>
      </w:pPr>
      <w:r w:rsidRPr="00844301">
        <w:t xml:space="preserve">Input tensor is of size (previousSamples, </w:t>
      </w:r>
      <w:proofErr w:type="spellStart"/>
      <w:r w:rsidRPr="00844301">
        <w:t>totalBatch</w:t>
      </w:r>
      <w:proofErr w:type="spellEnd"/>
      <w:r w:rsidRPr="00844301">
        <w:t>, 1) and is feedforward to LSTM Layer -1 (All states here are initialized to 0).</w:t>
      </w:r>
    </w:p>
    <w:p w14:paraId="615F41F1" w14:textId="77777777" w:rsidR="00C6776A" w:rsidRPr="00844301" w:rsidRDefault="00C6776A" w:rsidP="00E412E9">
      <w:pPr>
        <w:pStyle w:val="ListParagraph"/>
        <w:numPr>
          <w:ilvl w:val="0"/>
          <w:numId w:val="12"/>
        </w:numPr>
        <w:spacing w:after="240" w:line="360" w:lineRule="auto"/>
        <w:jc w:val="both"/>
      </w:pPr>
      <w:r w:rsidRPr="00844301">
        <w:t xml:space="preserve">Output of Layer-1 is feedforward to LSTM Layer -2 with the states captures. </w:t>
      </w:r>
    </w:p>
    <w:p w14:paraId="1E719524" w14:textId="77777777" w:rsidR="00C6776A" w:rsidRPr="00844301" w:rsidRDefault="00C6776A" w:rsidP="00E412E9">
      <w:pPr>
        <w:pStyle w:val="ListParagraph"/>
        <w:numPr>
          <w:ilvl w:val="0"/>
          <w:numId w:val="12"/>
        </w:numPr>
        <w:spacing w:after="240" w:line="360" w:lineRule="auto"/>
        <w:jc w:val="both"/>
      </w:pPr>
      <w:r w:rsidRPr="00844301">
        <w:t>Adjust the output tensor which is (</w:t>
      </w:r>
      <w:proofErr w:type="spellStart"/>
      <w:r w:rsidRPr="00844301">
        <w:t>totalBatch</w:t>
      </w:r>
      <w:proofErr w:type="spellEnd"/>
      <w:r w:rsidRPr="00844301">
        <w:t>, 1) and make it to (</w:t>
      </w:r>
      <w:proofErr w:type="spellStart"/>
      <w:r w:rsidRPr="00844301">
        <w:t>totalBatch</w:t>
      </w:r>
      <w:proofErr w:type="spellEnd"/>
      <w:r w:rsidRPr="00844301">
        <w:t>) and feedforward to the Drop Out Layer with probability of 20 %</w:t>
      </w:r>
    </w:p>
    <w:p w14:paraId="067350B6" w14:textId="77777777" w:rsidR="00C6776A" w:rsidRPr="00844301" w:rsidRDefault="00C6776A" w:rsidP="00E412E9">
      <w:pPr>
        <w:pStyle w:val="ListParagraph"/>
        <w:numPr>
          <w:ilvl w:val="0"/>
          <w:numId w:val="12"/>
        </w:numPr>
        <w:spacing w:after="240" w:line="360" w:lineRule="auto"/>
        <w:jc w:val="both"/>
      </w:pPr>
      <w:r w:rsidRPr="00844301">
        <w:t>The final output of dropout layer is feedforward on Linear Layer.</w:t>
      </w:r>
    </w:p>
    <w:p w14:paraId="06E21911" w14:textId="12FB739B" w:rsidR="00817D68" w:rsidRPr="00844301" w:rsidRDefault="00C6776A" w:rsidP="00E412E9">
      <w:pPr>
        <w:pStyle w:val="ListParagraph"/>
        <w:numPr>
          <w:ilvl w:val="0"/>
          <w:numId w:val="12"/>
        </w:numPr>
        <w:spacing w:after="240" w:line="360" w:lineRule="auto"/>
        <w:jc w:val="both"/>
      </w:pPr>
      <w:r w:rsidRPr="00844301">
        <w:t>Linear Layer’s output the final output for one epoch, the size is the (</w:t>
      </w:r>
      <w:proofErr w:type="spellStart"/>
      <w:r w:rsidRPr="00844301">
        <w:t>totalBatch</w:t>
      </w:r>
      <w:proofErr w:type="spellEnd"/>
      <w:r w:rsidRPr="00844301">
        <w:t xml:space="preserve">) </w:t>
      </w:r>
    </w:p>
    <w:p w14:paraId="1203C036" w14:textId="36E7D731" w:rsidR="00C21353" w:rsidRPr="00844301" w:rsidRDefault="00C21353" w:rsidP="00E412E9">
      <w:pPr>
        <w:pStyle w:val="Heading1"/>
        <w:numPr>
          <w:ilvl w:val="2"/>
          <w:numId w:val="47"/>
        </w:numPr>
        <w:jc w:val="both"/>
        <w:rPr>
          <w:rFonts w:cs="Times New Roman"/>
          <w:sz w:val="24"/>
          <w:szCs w:val="24"/>
        </w:rPr>
      </w:pPr>
      <w:bookmarkStart w:id="268" w:name="_Toc39320054"/>
      <w:bookmarkStart w:id="269" w:name="_Toc40128894"/>
      <w:r w:rsidRPr="00844301">
        <w:rPr>
          <w:rFonts w:cs="Times New Roman"/>
          <w:sz w:val="24"/>
          <w:szCs w:val="24"/>
        </w:rPr>
        <w:t>LSTM Network Model (with Hidden Layers)</w:t>
      </w:r>
      <w:bookmarkEnd w:id="268"/>
      <w:bookmarkEnd w:id="269"/>
    </w:p>
    <w:p w14:paraId="476EE91E" w14:textId="04F20562" w:rsidR="000366BF" w:rsidRPr="00844301" w:rsidRDefault="000366BF" w:rsidP="000366BF">
      <w:pPr>
        <w:pStyle w:val="ListParagraph"/>
      </w:pPr>
    </w:p>
    <w:p w14:paraId="1FE06BEB" w14:textId="7F98E172" w:rsidR="00817D68" w:rsidRPr="00844301" w:rsidRDefault="00817D68" w:rsidP="00817D68">
      <w:pPr>
        <w:pStyle w:val="ListParagraph"/>
        <w:spacing w:after="240" w:line="360" w:lineRule="auto"/>
        <w:ind w:left="360"/>
      </w:pPr>
      <w:bookmarkStart w:id="270" w:name="_Toc38722809"/>
      <w:r w:rsidRPr="00844301">
        <w:rPr>
          <w:noProof/>
        </w:rPr>
        <w:drawing>
          <wp:inline distT="0" distB="0" distL="0" distR="0" wp14:anchorId="270DD2C5" wp14:editId="076CB7FC">
            <wp:extent cx="5100320" cy="3246634"/>
            <wp:effectExtent l="0" t="0" r="5080" b="5080"/>
            <wp:docPr id="156" name="Picture 15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Screen Shot 2020-04-26 at 6.01.23 PM.jp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125332" cy="3262556"/>
                    </a:xfrm>
                    <a:prstGeom prst="rect">
                      <a:avLst/>
                    </a:prstGeom>
                  </pic:spPr>
                </pic:pic>
              </a:graphicData>
            </a:graphic>
          </wp:inline>
        </w:drawing>
      </w:r>
    </w:p>
    <w:p w14:paraId="1EFB0FEB" w14:textId="209E663E" w:rsidR="00BD5812" w:rsidRPr="00844301" w:rsidRDefault="00BD5812" w:rsidP="00BD5812">
      <w:pPr>
        <w:pStyle w:val="ListParagraph"/>
      </w:pPr>
    </w:p>
    <w:p w14:paraId="5AC04D4F" w14:textId="1833EFA5" w:rsidR="00A45575" w:rsidRPr="006679DB" w:rsidRDefault="006F0EE8" w:rsidP="006679DB">
      <w:pPr>
        <w:pStyle w:val="Caption"/>
        <w:jc w:val="center"/>
        <w:rPr>
          <w:color w:val="000000" w:themeColor="text1"/>
          <w:sz w:val="24"/>
          <w:szCs w:val="24"/>
        </w:rPr>
      </w:pPr>
      <w:bookmarkStart w:id="271" w:name="_Toc40128763"/>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65</w:t>
      </w:r>
      <w:r w:rsidRPr="00844301">
        <w:rPr>
          <w:color w:val="000000" w:themeColor="text1"/>
          <w:sz w:val="24"/>
          <w:szCs w:val="24"/>
        </w:rPr>
        <w:fldChar w:fldCharType="end"/>
      </w:r>
      <w:r w:rsidRPr="00844301">
        <w:rPr>
          <w:color w:val="000000" w:themeColor="text1"/>
          <w:sz w:val="24"/>
          <w:szCs w:val="24"/>
        </w:rPr>
        <w:t xml:space="preserve"> LSTM with Hidden Layer Diagram</w:t>
      </w:r>
      <w:r w:rsidR="00F850DF" w:rsidRPr="00844301">
        <w:rPr>
          <w:color w:val="000000" w:themeColor="text1"/>
          <w:sz w:val="24"/>
          <w:szCs w:val="24"/>
        </w:rPr>
        <w:t xml:space="preserve"> [74]</w:t>
      </w:r>
      <w:bookmarkEnd w:id="271"/>
    </w:p>
    <w:p w14:paraId="2F91602F" w14:textId="74472799" w:rsidR="00C96ED7" w:rsidRPr="00844301" w:rsidRDefault="00757D1F" w:rsidP="00E412E9">
      <w:pPr>
        <w:pStyle w:val="Heading1"/>
        <w:numPr>
          <w:ilvl w:val="3"/>
          <w:numId w:val="47"/>
        </w:numPr>
        <w:jc w:val="both"/>
        <w:rPr>
          <w:rFonts w:cs="Times New Roman"/>
          <w:sz w:val="24"/>
          <w:szCs w:val="24"/>
        </w:rPr>
      </w:pPr>
      <w:bookmarkStart w:id="272" w:name="_Toc39320055"/>
      <w:bookmarkStart w:id="273" w:name="_Toc40128895"/>
      <w:r w:rsidRPr="00844301">
        <w:rPr>
          <w:rFonts w:cs="Times New Roman"/>
          <w:sz w:val="24"/>
          <w:szCs w:val="24"/>
        </w:rPr>
        <w:lastRenderedPageBreak/>
        <w:t xml:space="preserve">LSTM Network Model </w:t>
      </w:r>
      <w:r w:rsidR="00B54D43" w:rsidRPr="00844301">
        <w:rPr>
          <w:rFonts w:cs="Times New Roman"/>
          <w:sz w:val="24"/>
          <w:szCs w:val="24"/>
        </w:rPr>
        <w:t>Implementation</w:t>
      </w:r>
      <w:r w:rsidR="00C96ED7" w:rsidRPr="00844301">
        <w:rPr>
          <w:rFonts w:cs="Times New Roman"/>
          <w:sz w:val="24"/>
          <w:szCs w:val="24"/>
        </w:rPr>
        <w:t xml:space="preserve"> Considerations:</w:t>
      </w:r>
      <w:bookmarkEnd w:id="272"/>
      <w:bookmarkEnd w:id="273"/>
    </w:p>
    <w:p w14:paraId="4E75B21C" w14:textId="143EB15E" w:rsidR="00A45575" w:rsidRPr="00844301" w:rsidRDefault="00A45575" w:rsidP="00A45575">
      <w:pPr>
        <w:pStyle w:val="ListParagraph"/>
      </w:pPr>
    </w:p>
    <w:p w14:paraId="44272AC8" w14:textId="76699E99" w:rsidR="00A45575" w:rsidRPr="00844301" w:rsidRDefault="00A45575" w:rsidP="002B22E9">
      <w:pPr>
        <w:spacing w:after="240" w:line="360" w:lineRule="auto"/>
      </w:pPr>
      <w:r w:rsidRPr="00844301">
        <w:t>After successful Data-Preprocossing , LSTM model has to be created along with Loss and Optimizer class as shown in below figures.</w:t>
      </w:r>
    </w:p>
    <w:p w14:paraId="045F2063" w14:textId="77777777" w:rsidR="00757D1F" w:rsidRPr="00844301" w:rsidRDefault="00757D1F" w:rsidP="00757D1F">
      <w:pPr>
        <w:pStyle w:val="ListParagraph"/>
      </w:pPr>
    </w:p>
    <w:p w14:paraId="7A03641B" w14:textId="1151CE81" w:rsidR="00BA4617" w:rsidRPr="00844301" w:rsidRDefault="00BA4617" w:rsidP="00E412E9">
      <w:pPr>
        <w:pStyle w:val="ListParagraph"/>
        <w:numPr>
          <w:ilvl w:val="0"/>
          <w:numId w:val="80"/>
        </w:numPr>
        <w:spacing w:after="240" w:line="360" w:lineRule="auto"/>
      </w:pPr>
      <w:r w:rsidRPr="00844301">
        <w:t>Create Model Class</w:t>
      </w:r>
    </w:p>
    <w:p w14:paraId="6F2468B3" w14:textId="4A04A69D" w:rsidR="00BA4617" w:rsidRPr="00844301" w:rsidRDefault="00BA4617" w:rsidP="00E412E9">
      <w:pPr>
        <w:pStyle w:val="ListParagraph"/>
        <w:numPr>
          <w:ilvl w:val="0"/>
          <w:numId w:val="80"/>
        </w:numPr>
        <w:spacing w:after="240" w:line="360" w:lineRule="auto"/>
      </w:pPr>
      <w:r w:rsidRPr="00C452B9">
        <w:rPr>
          <w:b/>
          <w:bCs/>
        </w:rPr>
        <w:t>Instantiate Model Class</w:t>
      </w:r>
    </w:p>
    <w:p w14:paraId="62D195D5" w14:textId="2F78A3DC" w:rsidR="00BA4617" w:rsidRPr="00844301" w:rsidRDefault="00BA4617" w:rsidP="00E412E9">
      <w:pPr>
        <w:pStyle w:val="ListParagraph"/>
        <w:numPr>
          <w:ilvl w:val="0"/>
          <w:numId w:val="80"/>
        </w:numPr>
        <w:spacing w:after="240" w:line="360" w:lineRule="auto"/>
      </w:pPr>
      <w:r w:rsidRPr="00844301">
        <w:t>Instantiate Loss Class</w:t>
      </w:r>
    </w:p>
    <w:p w14:paraId="02C94D39" w14:textId="77777777" w:rsidR="00C96ED7" w:rsidRPr="00844301" w:rsidRDefault="00C96ED7" w:rsidP="00E412E9">
      <w:pPr>
        <w:pStyle w:val="ListParagraph"/>
        <w:numPr>
          <w:ilvl w:val="0"/>
          <w:numId w:val="80"/>
        </w:numPr>
        <w:spacing w:after="240" w:line="360" w:lineRule="auto"/>
      </w:pPr>
      <w:r w:rsidRPr="00844301">
        <w:t>Long Short-Term Memory Neural Network: </w:t>
      </w:r>
      <w:r w:rsidRPr="00C452B9">
        <w:rPr>
          <w:b/>
          <w:bCs/>
        </w:rPr>
        <w:t>Cross Entropy Loss</w:t>
      </w:r>
    </w:p>
    <w:p w14:paraId="7FA43994" w14:textId="77777777" w:rsidR="00C96ED7" w:rsidRPr="00844301" w:rsidRDefault="00C96ED7" w:rsidP="00E412E9">
      <w:pPr>
        <w:numPr>
          <w:ilvl w:val="0"/>
          <w:numId w:val="52"/>
        </w:numPr>
        <w:spacing w:after="240" w:line="360" w:lineRule="auto"/>
      </w:pPr>
      <w:r w:rsidRPr="00844301">
        <w:rPr>
          <w:i/>
          <w:iCs/>
        </w:rPr>
        <w:t>Recurrent Neural Network</w:t>
      </w:r>
      <w:r w:rsidRPr="00844301">
        <w:t>: </w:t>
      </w:r>
      <w:r w:rsidRPr="00844301">
        <w:rPr>
          <w:b/>
          <w:bCs/>
        </w:rPr>
        <w:t>Cross Entropy Loss</w:t>
      </w:r>
    </w:p>
    <w:p w14:paraId="5A41D39C" w14:textId="77777777" w:rsidR="00C96ED7" w:rsidRPr="00844301" w:rsidRDefault="00C96ED7" w:rsidP="00E412E9">
      <w:pPr>
        <w:numPr>
          <w:ilvl w:val="0"/>
          <w:numId w:val="52"/>
        </w:numPr>
        <w:spacing w:after="240" w:line="360" w:lineRule="auto"/>
      </w:pPr>
      <w:r w:rsidRPr="00844301">
        <w:rPr>
          <w:i/>
          <w:iCs/>
        </w:rPr>
        <w:t>Convolutional Neural Network</w:t>
      </w:r>
      <w:r w:rsidRPr="00844301">
        <w:t>: </w:t>
      </w:r>
      <w:r w:rsidRPr="00844301">
        <w:rPr>
          <w:b/>
          <w:bCs/>
        </w:rPr>
        <w:t>Cross Entropy Loss</w:t>
      </w:r>
    </w:p>
    <w:p w14:paraId="2A5FE75B" w14:textId="77777777" w:rsidR="00C96ED7" w:rsidRPr="00844301" w:rsidRDefault="00C96ED7" w:rsidP="00E412E9">
      <w:pPr>
        <w:numPr>
          <w:ilvl w:val="0"/>
          <w:numId w:val="52"/>
        </w:numPr>
        <w:spacing w:after="240" w:line="360" w:lineRule="auto"/>
      </w:pPr>
      <w:r w:rsidRPr="00844301">
        <w:rPr>
          <w:i/>
          <w:iCs/>
        </w:rPr>
        <w:t>Feedforward Neural Network</w:t>
      </w:r>
      <w:r w:rsidRPr="00844301">
        <w:t>: </w:t>
      </w:r>
      <w:r w:rsidRPr="00844301">
        <w:rPr>
          <w:b/>
          <w:bCs/>
        </w:rPr>
        <w:t>Cross Entropy Loss</w:t>
      </w:r>
    </w:p>
    <w:p w14:paraId="3C3B662D" w14:textId="77777777" w:rsidR="00C96ED7" w:rsidRPr="00844301" w:rsidRDefault="00C96ED7" w:rsidP="00E412E9">
      <w:pPr>
        <w:numPr>
          <w:ilvl w:val="0"/>
          <w:numId w:val="52"/>
        </w:numPr>
        <w:spacing w:after="240" w:line="360" w:lineRule="auto"/>
      </w:pPr>
      <w:r w:rsidRPr="00844301">
        <w:rPr>
          <w:i/>
          <w:iCs/>
        </w:rPr>
        <w:t>Logistic Regression</w:t>
      </w:r>
      <w:r w:rsidRPr="00844301">
        <w:t>: </w:t>
      </w:r>
      <w:r w:rsidRPr="00844301">
        <w:rPr>
          <w:b/>
          <w:bCs/>
        </w:rPr>
        <w:t>Cross Entropy Loss</w:t>
      </w:r>
    </w:p>
    <w:p w14:paraId="44ECB67F" w14:textId="232D8B2B" w:rsidR="00C96ED7" w:rsidRPr="00844301" w:rsidRDefault="00C96ED7" w:rsidP="00E412E9">
      <w:pPr>
        <w:numPr>
          <w:ilvl w:val="0"/>
          <w:numId w:val="52"/>
        </w:numPr>
        <w:spacing w:after="240" w:line="360" w:lineRule="auto"/>
      </w:pPr>
      <w:r w:rsidRPr="00844301">
        <w:rPr>
          <w:i/>
          <w:iCs/>
        </w:rPr>
        <w:t>Linear Regression</w:t>
      </w:r>
      <w:r w:rsidRPr="00844301">
        <w:t>: </w:t>
      </w:r>
      <w:r w:rsidRPr="00844301">
        <w:rPr>
          <w:b/>
          <w:bCs/>
        </w:rPr>
        <w:t>MSE</w:t>
      </w:r>
    </w:p>
    <w:p w14:paraId="1D6E017F" w14:textId="42330C0F" w:rsidR="00BA4617" w:rsidRPr="00844301" w:rsidRDefault="00BA4617" w:rsidP="00E412E9">
      <w:pPr>
        <w:pStyle w:val="ListParagraph"/>
        <w:numPr>
          <w:ilvl w:val="0"/>
          <w:numId w:val="80"/>
        </w:numPr>
        <w:spacing w:after="240" w:line="360" w:lineRule="auto"/>
      </w:pPr>
      <w:r w:rsidRPr="00844301">
        <w:t>Instantiate Optimizer Class</w:t>
      </w:r>
    </w:p>
    <w:p w14:paraId="5BC3CD1A" w14:textId="77777777" w:rsidR="00C96ED7" w:rsidRPr="00844301" w:rsidRDefault="00C96ED7" w:rsidP="00E412E9">
      <w:pPr>
        <w:numPr>
          <w:ilvl w:val="0"/>
          <w:numId w:val="53"/>
        </w:numPr>
        <w:spacing w:after="240" w:line="360" w:lineRule="auto"/>
      </w:pPr>
      <w:r w:rsidRPr="00844301">
        <w:t>Simplified equation</w:t>
      </w:r>
    </w:p>
    <w:p w14:paraId="01A04ACC" w14:textId="77777777" w:rsidR="00C96ED7" w:rsidRPr="00844301" w:rsidRDefault="00C96ED7" w:rsidP="00E412E9">
      <w:pPr>
        <w:numPr>
          <w:ilvl w:val="1"/>
          <w:numId w:val="53"/>
        </w:numPr>
        <w:spacing w:after="240" w:line="360" w:lineRule="auto"/>
      </w:pPr>
      <w:r w:rsidRPr="00844301">
        <w:t>θ=θ−η</w:t>
      </w:r>
      <w:r w:rsidRPr="00844301">
        <w:rPr>
          <w:rFonts w:ascii="Cambria Math" w:hAnsi="Cambria Math" w:cs="Cambria Math"/>
        </w:rPr>
        <w:t>⋅∇</w:t>
      </w:r>
      <w:r w:rsidRPr="00844301">
        <w:t>θθ=θ−η</w:t>
      </w:r>
      <w:r w:rsidRPr="00844301">
        <w:rPr>
          <w:rFonts w:ascii="Cambria Math" w:hAnsi="Cambria Math" w:cs="Cambria Math"/>
        </w:rPr>
        <w:t>⋅∇</w:t>
      </w:r>
      <w:r w:rsidRPr="00844301">
        <w:t>θ</w:t>
      </w:r>
    </w:p>
    <w:p w14:paraId="7D621A3F" w14:textId="77777777" w:rsidR="00C96ED7" w:rsidRPr="00844301" w:rsidRDefault="00C96ED7" w:rsidP="00E412E9">
      <w:pPr>
        <w:numPr>
          <w:ilvl w:val="2"/>
          <w:numId w:val="53"/>
        </w:numPr>
        <w:spacing w:after="240" w:line="360" w:lineRule="auto"/>
      </w:pPr>
      <w:r w:rsidRPr="00844301">
        <w:t>θθ: parameters (our variables)</w:t>
      </w:r>
    </w:p>
    <w:p w14:paraId="3795CE30" w14:textId="77777777" w:rsidR="00C96ED7" w:rsidRPr="00844301" w:rsidRDefault="00C96ED7" w:rsidP="00E412E9">
      <w:pPr>
        <w:numPr>
          <w:ilvl w:val="2"/>
          <w:numId w:val="53"/>
        </w:numPr>
        <w:spacing w:after="240" w:line="360" w:lineRule="auto"/>
      </w:pPr>
      <w:r w:rsidRPr="00844301">
        <w:t>ηη: learning rate (how fast we want to learn)</w:t>
      </w:r>
    </w:p>
    <w:p w14:paraId="0913CAA7" w14:textId="77777777" w:rsidR="00C96ED7" w:rsidRPr="00844301" w:rsidRDefault="00C96ED7" w:rsidP="00E412E9">
      <w:pPr>
        <w:numPr>
          <w:ilvl w:val="2"/>
          <w:numId w:val="53"/>
        </w:numPr>
        <w:spacing w:after="240" w:line="360" w:lineRule="auto"/>
      </w:pPr>
      <w:r w:rsidRPr="00844301">
        <w:rPr>
          <w:rFonts w:ascii="Cambria Math" w:hAnsi="Cambria Math" w:cs="Cambria Math"/>
        </w:rPr>
        <w:t>∇</w:t>
      </w:r>
      <w:proofErr w:type="spellStart"/>
      <w:r w:rsidRPr="00844301">
        <w:t>θ</w:t>
      </w:r>
      <w:r w:rsidRPr="00844301">
        <w:rPr>
          <w:rFonts w:ascii="Cambria Math" w:hAnsi="Cambria Math" w:cs="Cambria Math"/>
        </w:rPr>
        <w:t>∇</w:t>
      </w:r>
      <w:r w:rsidRPr="00844301">
        <w:t>θ</w:t>
      </w:r>
      <w:proofErr w:type="spellEnd"/>
      <w:r w:rsidRPr="00844301">
        <w:t>: parameters' gradients</w:t>
      </w:r>
    </w:p>
    <w:p w14:paraId="57521985" w14:textId="77777777" w:rsidR="00C96ED7" w:rsidRPr="00844301" w:rsidRDefault="00C96ED7" w:rsidP="00E412E9">
      <w:pPr>
        <w:numPr>
          <w:ilvl w:val="0"/>
          <w:numId w:val="53"/>
        </w:numPr>
        <w:spacing w:after="240" w:line="360" w:lineRule="auto"/>
      </w:pPr>
      <w:r w:rsidRPr="00844301">
        <w:t>Even simplier equation</w:t>
      </w:r>
    </w:p>
    <w:p w14:paraId="3567096D" w14:textId="3B626CD2" w:rsidR="00610370" w:rsidRDefault="00C96ED7" w:rsidP="00E412E9">
      <w:pPr>
        <w:numPr>
          <w:ilvl w:val="1"/>
          <w:numId w:val="53"/>
        </w:numPr>
        <w:spacing w:after="240" w:line="360" w:lineRule="auto"/>
      </w:pPr>
      <w:r w:rsidRPr="00844301">
        <w:t xml:space="preserve">parameters = parameters - </w:t>
      </w:r>
      <w:proofErr w:type="spellStart"/>
      <w:r w:rsidRPr="00844301">
        <w:t>learning_rate</w:t>
      </w:r>
      <w:proofErr w:type="spellEnd"/>
      <w:r w:rsidRPr="00844301">
        <w:t xml:space="preserve"> * parameters_gradients</w:t>
      </w:r>
    </w:p>
    <w:p w14:paraId="49F5982B" w14:textId="77777777" w:rsidR="00C452B9" w:rsidRPr="006679DB" w:rsidRDefault="00C452B9" w:rsidP="00C452B9">
      <w:pPr>
        <w:spacing w:after="240" w:line="360" w:lineRule="auto"/>
        <w:ind w:left="1440"/>
      </w:pPr>
    </w:p>
    <w:p w14:paraId="6D652126" w14:textId="072A5E58" w:rsidR="00E37E0C" w:rsidRPr="00844301" w:rsidRDefault="00E37E0C" w:rsidP="00E412E9">
      <w:pPr>
        <w:pStyle w:val="Heading1"/>
        <w:numPr>
          <w:ilvl w:val="2"/>
          <w:numId w:val="47"/>
        </w:numPr>
        <w:jc w:val="both"/>
        <w:rPr>
          <w:rFonts w:cs="Times New Roman"/>
          <w:sz w:val="24"/>
          <w:szCs w:val="24"/>
        </w:rPr>
      </w:pPr>
      <w:bookmarkStart w:id="274" w:name="_Toc39320056"/>
      <w:bookmarkStart w:id="275" w:name="_Toc40128896"/>
      <w:r w:rsidRPr="00844301">
        <w:rPr>
          <w:rFonts w:cs="Times New Roman"/>
          <w:sz w:val="24"/>
          <w:szCs w:val="24"/>
        </w:rPr>
        <w:lastRenderedPageBreak/>
        <w:t>LSTM Network Model Training Process:</w:t>
      </w:r>
      <w:bookmarkEnd w:id="274"/>
      <w:bookmarkEnd w:id="275"/>
    </w:p>
    <w:p w14:paraId="7F7212A8" w14:textId="77777777" w:rsidR="00A119B6" w:rsidRPr="00844301" w:rsidRDefault="00A119B6" w:rsidP="00A119B6">
      <w:pPr>
        <w:pStyle w:val="ListParagraph"/>
      </w:pPr>
    </w:p>
    <w:p w14:paraId="492CC182" w14:textId="77777777" w:rsidR="00DF2DC2" w:rsidRPr="00844301" w:rsidRDefault="00DF2DC2" w:rsidP="007135D2">
      <w:pPr>
        <w:spacing w:after="240" w:line="360" w:lineRule="auto"/>
        <w:jc w:val="both"/>
      </w:pPr>
      <w:r w:rsidRPr="00844301">
        <w:t>Training the neural network would be done with some constraints. The training pass will be stopped when either of the following criteria is met.</w:t>
      </w:r>
    </w:p>
    <w:p w14:paraId="550879B5" w14:textId="77777777" w:rsidR="00DF2DC2" w:rsidRPr="00844301" w:rsidRDefault="00DF2DC2" w:rsidP="00E412E9">
      <w:pPr>
        <w:pStyle w:val="ListParagraph"/>
        <w:numPr>
          <w:ilvl w:val="0"/>
          <w:numId w:val="13"/>
        </w:numPr>
        <w:spacing w:after="240" w:line="360" w:lineRule="auto"/>
        <w:jc w:val="both"/>
      </w:pPr>
      <w:r w:rsidRPr="00844301">
        <w:t>A maximum number of epochs is exhausted.</w:t>
      </w:r>
    </w:p>
    <w:p w14:paraId="4131FAA8" w14:textId="77777777" w:rsidR="00DF2DC2" w:rsidRPr="00844301" w:rsidRDefault="00DF2DC2" w:rsidP="00E412E9">
      <w:pPr>
        <w:pStyle w:val="ListParagraph"/>
        <w:numPr>
          <w:ilvl w:val="0"/>
          <w:numId w:val="13"/>
        </w:numPr>
        <w:spacing w:after="240" w:line="360" w:lineRule="auto"/>
        <w:jc w:val="both"/>
      </w:pPr>
      <w:r w:rsidRPr="00844301">
        <w:t>A minimum required loss is achieved, and network did not converge.</w:t>
      </w:r>
    </w:p>
    <w:p w14:paraId="30BB1A71" w14:textId="66BB0B0F" w:rsidR="00C17DBD" w:rsidRPr="006679DB" w:rsidRDefault="00DF2DC2" w:rsidP="00E412E9">
      <w:pPr>
        <w:pStyle w:val="ListParagraph"/>
        <w:numPr>
          <w:ilvl w:val="0"/>
          <w:numId w:val="13"/>
        </w:numPr>
        <w:spacing w:after="240" w:line="360" w:lineRule="auto"/>
        <w:jc w:val="both"/>
      </w:pPr>
      <w:r w:rsidRPr="00844301">
        <w:t>A maximum threshold time is elapsed, and network did not converge.</w:t>
      </w:r>
    </w:p>
    <w:p w14:paraId="53E4B1F5" w14:textId="3DFBD38F" w:rsidR="00C96ED7" w:rsidRPr="00844301" w:rsidRDefault="00C96ED7" w:rsidP="00E412E9">
      <w:pPr>
        <w:numPr>
          <w:ilvl w:val="0"/>
          <w:numId w:val="54"/>
        </w:numPr>
        <w:tabs>
          <w:tab w:val="num" w:pos="720"/>
        </w:tabs>
        <w:spacing w:after="240" w:line="360" w:lineRule="auto"/>
      </w:pPr>
      <w:r w:rsidRPr="00844301">
        <w:rPr>
          <w:b/>
          <w:bCs/>
        </w:rPr>
        <w:t>Convert inputs/labels to variables</w:t>
      </w:r>
      <w:r w:rsidR="00C17DBD" w:rsidRPr="00844301">
        <w:rPr>
          <w:b/>
          <w:bCs/>
        </w:rPr>
        <w:t xml:space="preserve"> :</w:t>
      </w:r>
      <w:r w:rsidR="00C17DBD" w:rsidRPr="00844301">
        <w:t xml:space="preserve"> </w:t>
      </w:r>
      <w:r w:rsidRPr="00844301">
        <w:t xml:space="preserve">LSTM </w:t>
      </w:r>
      <w:r w:rsidR="00C17DBD" w:rsidRPr="00844301">
        <w:t>Network which is of input size [1, 28]</w:t>
      </w:r>
    </w:p>
    <w:p w14:paraId="74334BFD" w14:textId="7B5B88D2" w:rsidR="00C96ED7" w:rsidRPr="00844301" w:rsidRDefault="004C20E0" w:rsidP="00E412E9">
      <w:pPr>
        <w:numPr>
          <w:ilvl w:val="0"/>
          <w:numId w:val="54"/>
        </w:numPr>
        <w:tabs>
          <w:tab w:val="num" w:pos="720"/>
        </w:tabs>
        <w:spacing w:after="240" w:line="360" w:lineRule="auto"/>
      </w:pPr>
      <w:r w:rsidRPr="00844301">
        <w:t xml:space="preserve">Identify if there </w:t>
      </w:r>
      <w:proofErr w:type="gramStart"/>
      <w:r w:rsidRPr="00844301">
        <w:t>is</w:t>
      </w:r>
      <w:proofErr w:type="gramEnd"/>
      <w:r w:rsidRPr="00844301">
        <w:t xml:space="preserve"> any gradient buffets, if so clear them.</w:t>
      </w:r>
    </w:p>
    <w:p w14:paraId="6EF70FA2" w14:textId="12B7988E" w:rsidR="00C96ED7" w:rsidRPr="00844301" w:rsidRDefault="004C20E0" w:rsidP="00E412E9">
      <w:pPr>
        <w:numPr>
          <w:ilvl w:val="0"/>
          <w:numId w:val="54"/>
        </w:numPr>
        <w:tabs>
          <w:tab w:val="num" w:pos="720"/>
        </w:tabs>
        <w:spacing w:after="240" w:line="360" w:lineRule="auto"/>
      </w:pPr>
      <w:r w:rsidRPr="00844301">
        <w:t>Process input and generate output for the same input.</w:t>
      </w:r>
    </w:p>
    <w:p w14:paraId="171FBB41" w14:textId="7C488D4B" w:rsidR="00C96ED7" w:rsidRPr="00844301" w:rsidRDefault="004C20E0" w:rsidP="00E412E9">
      <w:pPr>
        <w:numPr>
          <w:ilvl w:val="0"/>
          <w:numId w:val="54"/>
        </w:numPr>
        <w:tabs>
          <w:tab w:val="num" w:pos="720"/>
        </w:tabs>
        <w:spacing w:after="240" w:line="360" w:lineRule="auto"/>
      </w:pPr>
      <w:r w:rsidRPr="00844301">
        <w:t>Calculate the loss using Loss Model</w:t>
      </w:r>
    </w:p>
    <w:p w14:paraId="375F7AC4" w14:textId="691A9A6F" w:rsidR="00C96ED7" w:rsidRPr="00844301" w:rsidRDefault="004C20E0" w:rsidP="00E412E9">
      <w:pPr>
        <w:numPr>
          <w:ilvl w:val="0"/>
          <w:numId w:val="54"/>
        </w:numPr>
        <w:tabs>
          <w:tab w:val="num" w:pos="720"/>
        </w:tabs>
        <w:spacing w:after="240" w:line="360" w:lineRule="auto"/>
      </w:pPr>
      <w:r w:rsidRPr="00844301">
        <w:t>Identify the gradient using hyper-parameters which are configured while creating model.</w:t>
      </w:r>
    </w:p>
    <w:p w14:paraId="64F575FC" w14:textId="473F054E" w:rsidR="00C96ED7" w:rsidRPr="00844301" w:rsidRDefault="004C20E0" w:rsidP="00E412E9">
      <w:pPr>
        <w:numPr>
          <w:ilvl w:val="0"/>
          <w:numId w:val="54"/>
        </w:numPr>
        <w:tabs>
          <w:tab w:val="num" w:pos="720"/>
        </w:tabs>
        <w:spacing w:after="240" w:line="360" w:lineRule="auto"/>
      </w:pPr>
      <w:r w:rsidRPr="00844301">
        <w:t>Gradient will be getting updated (repeatedly) using the given hyper parameters.</w:t>
      </w:r>
    </w:p>
    <w:p w14:paraId="37BC3B02" w14:textId="01D25162" w:rsidR="00C96ED7" w:rsidRPr="00844301" w:rsidRDefault="004C20E0" w:rsidP="00E412E9">
      <w:pPr>
        <w:numPr>
          <w:ilvl w:val="1"/>
          <w:numId w:val="54"/>
        </w:numPr>
        <w:tabs>
          <w:tab w:val="num" w:pos="1440"/>
        </w:tabs>
        <w:spacing w:after="240" w:line="360" w:lineRule="auto"/>
      </w:pPr>
      <w:r w:rsidRPr="00844301">
        <w:t>“</w:t>
      </w:r>
      <w:r w:rsidR="00C96ED7" w:rsidRPr="00844301">
        <w:t xml:space="preserve">parameters = parameters - </w:t>
      </w:r>
      <w:proofErr w:type="spellStart"/>
      <w:r w:rsidR="00C96ED7" w:rsidRPr="00844301">
        <w:t>learning_rate</w:t>
      </w:r>
      <w:proofErr w:type="spellEnd"/>
      <w:r w:rsidR="00C96ED7" w:rsidRPr="00844301">
        <w:t xml:space="preserve"> * parameters_gradients</w:t>
      </w:r>
      <w:r w:rsidRPr="00844301">
        <w:t>”[</w:t>
      </w:r>
      <w:r w:rsidR="00FE7282" w:rsidRPr="00844301">
        <w:t>77</w:t>
      </w:r>
      <w:r w:rsidRPr="00844301">
        <w:t>]</w:t>
      </w:r>
    </w:p>
    <w:p w14:paraId="27D1E658" w14:textId="15EF7A04" w:rsidR="00BC2FF2" w:rsidRDefault="000924A2" w:rsidP="00E412E9">
      <w:pPr>
        <w:numPr>
          <w:ilvl w:val="0"/>
          <w:numId w:val="54"/>
        </w:numPr>
        <w:tabs>
          <w:tab w:val="num" w:pos="720"/>
        </w:tabs>
        <w:spacing w:after="240" w:line="360" w:lineRule="auto"/>
      </w:pPr>
      <w:r w:rsidRPr="00844301">
        <w:t>Re-iterate the process again and again.</w:t>
      </w:r>
    </w:p>
    <w:p w14:paraId="1F28AE5E" w14:textId="76B6077D" w:rsidR="00E26B45" w:rsidRDefault="00E26B45" w:rsidP="00E26B45">
      <w:pPr>
        <w:tabs>
          <w:tab w:val="num" w:pos="720"/>
        </w:tabs>
        <w:spacing w:after="240" w:line="360" w:lineRule="auto"/>
      </w:pPr>
    </w:p>
    <w:p w14:paraId="404A4138" w14:textId="7BB4D017" w:rsidR="00E26B45" w:rsidRDefault="00E26B45" w:rsidP="00E26B45">
      <w:pPr>
        <w:tabs>
          <w:tab w:val="num" w:pos="720"/>
        </w:tabs>
        <w:spacing w:after="240" w:line="360" w:lineRule="auto"/>
      </w:pPr>
    </w:p>
    <w:p w14:paraId="629FFEE2" w14:textId="2F02201C" w:rsidR="00E26B45" w:rsidRDefault="00E26B45" w:rsidP="00E26B45">
      <w:pPr>
        <w:tabs>
          <w:tab w:val="num" w:pos="720"/>
        </w:tabs>
        <w:spacing w:after="240" w:line="360" w:lineRule="auto"/>
      </w:pPr>
    </w:p>
    <w:p w14:paraId="7F969D3F" w14:textId="501B7A3D" w:rsidR="00E26B45" w:rsidRDefault="00E26B45" w:rsidP="00E26B45">
      <w:pPr>
        <w:tabs>
          <w:tab w:val="num" w:pos="720"/>
        </w:tabs>
        <w:spacing w:after="240" w:line="360" w:lineRule="auto"/>
      </w:pPr>
    </w:p>
    <w:p w14:paraId="492D55D8" w14:textId="77777777" w:rsidR="00E26B45" w:rsidRPr="00BC2FF2" w:rsidRDefault="00E26B45" w:rsidP="00E26B45">
      <w:pPr>
        <w:spacing w:after="240" w:line="360" w:lineRule="auto"/>
      </w:pPr>
    </w:p>
    <w:p w14:paraId="08D82402" w14:textId="2CC4EBB1" w:rsidR="00C96ED7" w:rsidRDefault="00BC2FF2" w:rsidP="00BA4617">
      <w:pPr>
        <w:spacing w:after="240" w:line="360" w:lineRule="auto"/>
      </w:pPr>
      <w:r>
        <w:rPr>
          <w:noProof/>
        </w:rPr>
        <w:lastRenderedPageBreak/>
        <w:drawing>
          <wp:inline distT="0" distB="0" distL="0" distR="0" wp14:anchorId="26ADDC8F" wp14:editId="3821EDE0">
            <wp:extent cx="5758106" cy="2116476"/>
            <wp:effectExtent l="0" t="0" r="0" b="4445"/>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20-05-09 at 5.59.36 PM.jpg"/>
                    <pic:cNvPicPr/>
                  </pic:nvPicPr>
                  <pic:blipFill>
                    <a:blip r:embed="rId80">
                      <a:extLst>
                        <a:ext uri="{28A0092B-C50C-407E-A947-70E740481C1C}">
                          <a14:useLocalDpi xmlns:a14="http://schemas.microsoft.com/office/drawing/2010/main" val="0"/>
                        </a:ext>
                      </a:extLst>
                    </a:blip>
                    <a:stretch>
                      <a:fillRect/>
                    </a:stretch>
                  </pic:blipFill>
                  <pic:spPr>
                    <a:xfrm>
                      <a:off x="0" y="0"/>
                      <a:ext cx="5794240" cy="2129757"/>
                    </a:xfrm>
                    <a:prstGeom prst="rect">
                      <a:avLst/>
                    </a:prstGeom>
                  </pic:spPr>
                </pic:pic>
              </a:graphicData>
            </a:graphic>
          </wp:inline>
        </w:drawing>
      </w:r>
    </w:p>
    <w:p w14:paraId="1992C117" w14:textId="0EDFB6B0" w:rsidR="006679DB" w:rsidRDefault="006679DB" w:rsidP="00BA4617">
      <w:pPr>
        <w:spacing w:after="240" w:line="360" w:lineRule="auto"/>
      </w:pPr>
      <w:r>
        <w:rPr>
          <w:noProof/>
        </w:rPr>
        <w:drawing>
          <wp:inline distT="0" distB="0" distL="0" distR="0" wp14:anchorId="377024E7" wp14:editId="67C1CAC3">
            <wp:extent cx="5758815" cy="1962364"/>
            <wp:effectExtent l="0" t="0" r="0" b="6350"/>
            <wp:docPr id="37" name="Picture 3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 Shot 2020-05-09 at 6.00.34 PM.jpg"/>
                    <pic:cNvPicPr/>
                  </pic:nvPicPr>
                  <pic:blipFill>
                    <a:blip r:embed="rId81">
                      <a:extLst>
                        <a:ext uri="{28A0092B-C50C-407E-A947-70E740481C1C}">
                          <a14:useLocalDpi xmlns:a14="http://schemas.microsoft.com/office/drawing/2010/main" val="0"/>
                        </a:ext>
                      </a:extLst>
                    </a:blip>
                    <a:stretch>
                      <a:fillRect/>
                    </a:stretch>
                  </pic:blipFill>
                  <pic:spPr>
                    <a:xfrm>
                      <a:off x="0" y="0"/>
                      <a:ext cx="5769363" cy="1965958"/>
                    </a:xfrm>
                    <a:prstGeom prst="rect">
                      <a:avLst/>
                    </a:prstGeom>
                  </pic:spPr>
                </pic:pic>
              </a:graphicData>
            </a:graphic>
          </wp:inline>
        </w:drawing>
      </w:r>
    </w:p>
    <w:p w14:paraId="7460BC18" w14:textId="755BE558" w:rsidR="006679DB" w:rsidRPr="00844301" w:rsidRDefault="006679DB" w:rsidP="00BA4617">
      <w:pPr>
        <w:spacing w:after="240" w:line="360" w:lineRule="auto"/>
      </w:pPr>
      <w:r>
        <w:rPr>
          <w:noProof/>
        </w:rPr>
        <w:drawing>
          <wp:inline distT="0" distB="0" distL="0" distR="0" wp14:anchorId="617A51CF" wp14:editId="51F20C7E">
            <wp:extent cx="5758815" cy="2455523"/>
            <wp:effectExtent l="0" t="0" r="0" b="0"/>
            <wp:docPr id="35" name="Picture 3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 Shot 2020-05-09 at 6.00.50 PM.jpg"/>
                    <pic:cNvPicPr/>
                  </pic:nvPicPr>
                  <pic:blipFill>
                    <a:blip r:embed="rId82">
                      <a:extLst>
                        <a:ext uri="{28A0092B-C50C-407E-A947-70E740481C1C}">
                          <a14:useLocalDpi xmlns:a14="http://schemas.microsoft.com/office/drawing/2010/main" val="0"/>
                        </a:ext>
                      </a:extLst>
                    </a:blip>
                    <a:stretch>
                      <a:fillRect/>
                    </a:stretch>
                  </pic:blipFill>
                  <pic:spPr>
                    <a:xfrm>
                      <a:off x="0" y="0"/>
                      <a:ext cx="5770866" cy="2460661"/>
                    </a:xfrm>
                    <a:prstGeom prst="rect">
                      <a:avLst/>
                    </a:prstGeom>
                  </pic:spPr>
                </pic:pic>
              </a:graphicData>
            </a:graphic>
          </wp:inline>
        </w:drawing>
      </w:r>
    </w:p>
    <w:p w14:paraId="2BC76110" w14:textId="327CDB5E" w:rsidR="00BA4617" w:rsidRPr="00844301" w:rsidRDefault="006F0EE8" w:rsidP="00665132">
      <w:pPr>
        <w:pStyle w:val="Caption"/>
        <w:jc w:val="center"/>
        <w:rPr>
          <w:color w:val="000000" w:themeColor="text1"/>
          <w:sz w:val="24"/>
          <w:szCs w:val="24"/>
        </w:rPr>
      </w:pPr>
      <w:bookmarkStart w:id="276" w:name="_Toc40128764"/>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66</w:t>
      </w:r>
      <w:r w:rsidRPr="00844301">
        <w:rPr>
          <w:color w:val="000000" w:themeColor="text1"/>
          <w:sz w:val="24"/>
          <w:szCs w:val="24"/>
        </w:rPr>
        <w:fldChar w:fldCharType="end"/>
      </w:r>
      <w:r w:rsidRPr="00844301">
        <w:rPr>
          <w:color w:val="000000" w:themeColor="text1"/>
          <w:sz w:val="24"/>
          <w:szCs w:val="24"/>
        </w:rPr>
        <w:t xml:space="preserve"> LSTM Model Creation Code</w:t>
      </w:r>
      <w:bookmarkEnd w:id="276"/>
    </w:p>
    <w:p w14:paraId="12545B9A" w14:textId="3CBDBC6D" w:rsidR="006F0EE8" w:rsidRPr="00844301" w:rsidRDefault="00C96ED7" w:rsidP="00BA4617">
      <w:pPr>
        <w:spacing w:after="240" w:line="360" w:lineRule="auto"/>
      </w:pPr>
      <w:r w:rsidRPr="00844301">
        <w:rPr>
          <w:noProof/>
        </w:rPr>
        <w:lastRenderedPageBreak/>
        <w:drawing>
          <wp:inline distT="0" distB="0" distL="0" distR="0" wp14:anchorId="63FD081F" wp14:editId="6C451336">
            <wp:extent cx="5758815" cy="7101205"/>
            <wp:effectExtent l="0" t="0" r="0" b="0"/>
            <wp:docPr id="158" name="Picture 15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Screen Shot 2020-04-26 at 6.17.44 PM.jpg"/>
                    <pic:cNvPicPr/>
                  </pic:nvPicPr>
                  <pic:blipFill>
                    <a:blip r:embed="rId83">
                      <a:extLst>
                        <a:ext uri="{28A0092B-C50C-407E-A947-70E740481C1C}">
                          <a14:useLocalDpi xmlns:a14="http://schemas.microsoft.com/office/drawing/2010/main" val="0"/>
                        </a:ext>
                      </a:extLst>
                    </a:blip>
                    <a:stretch>
                      <a:fillRect/>
                    </a:stretch>
                  </pic:blipFill>
                  <pic:spPr>
                    <a:xfrm>
                      <a:off x="0" y="0"/>
                      <a:ext cx="5758815" cy="7101205"/>
                    </a:xfrm>
                    <a:prstGeom prst="rect">
                      <a:avLst/>
                    </a:prstGeom>
                  </pic:spPr>
                </pic:pic>
              </a:graphicData>
            </a:graphic>
          </wp:inline>
        </w:drawing>
      </w:r>
    </w:p>
    <w:p w14:paraId="5960E444" w14:textId="505424C5" w:rsidR="006F0EE8" w:rsidRPr="00844301" w:rsidRDefault="006F0EE8" w:rsidP="00665132">
      <w:pPr>
        <w:pStyle w:val="Caption"/>
        <w:jc w:val="center"/>
        <w:rPr>
          <w:color w:val="000000" w:themeColor="text1"/>
          <w:sz w:val="24"/>
          <w:szCs w:val="24"/>
        </w:rPr>
      </w:pPr>
      <w:bookmarkStart w:id="277" w:name="_Toc40128765"/>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67</w:t>
      </w:r>
      <w:r w:rsidRPr="00844301">
        <w:rPr>
          <w:color w:val="000000" w:themeColor="text1"/>
          <w:sz w:val="24"/>
          <w:szCs w:val="24"/>
        </w:rPr>
        <w:fldChar w:fldCharType="end"/>
      </w:r>
      <w:r w:rsidRPr="00844301">
        <w:rPr>
          <w:color w:val="000000" w:themeColor="text1"/>
          <w:sz w:val="24"/>
          <w:szCs w:val="24"/>
        </w:rPr>
        <w:t xml:space="preserve"> LSTM Model Training</w:t>
      </w:r>
      <w:bookmarkEnd w:id="277"/>
    </w:p>
    <w:p w14:paraId="09EB46F6" w14:textId="0D460146" w:rsidR="00BD5812" w:rsidRPr="00844301" w:rsidRDefault="00BD5812" w:rsidP="00BD5812">
      <w:pPr>
        <w:pStyle w:val="Heading1"/>
        <w:rPr>
          <w:rFonts w:eastAsiaTheme="minorHAnsi" w:cs="Times New Roman"/>
          <w:sz w:val="24"/>
          <w:szCs w:val="24"/>
        </w:rPr>
      </w:pPr>
    </w:p>
    <w:p w14:paraId="51AB91F3" w14:textId="41069FC4" w:rsidR="00755D1E" w:rsidRPr="00844301" w:rsidRDefault="00755D1E" w:rsidP="00755D1E">
      <w:pPr>
        <w:pStyle w:val="ListParagraph"/>
      </w:pPr>
    </w:p>
    <w:bookmarkEnd w:id="270"/>
    <w:p w14:paraId="2CED53A9" w14:textId="5B1CD59E" w:rsidR="00C21D83" w:rsidRPr="00844301" w:rsidRDefault="00C21D83" w:rsidP="004963AE">
      <w:pPr>
        <w:spacing w:after="240" w:line="360" w:lineRule="auto"/>
      </w:pPr>
    </w:p>
    <w:p w14:paraId="69435533" w14:textId="20B95D40" w:rsidR="008277E5" w:rsidRDefault="008277E5" w:rsidP="004963AE">
      <w:pPr>
        <w:spacing w:after="240" w:line="360" w:lineRule="auto"/>
      </w:pPr>
      <w:r>
        <w:rPr>
          <w:noProof/>
        </w:rPr>
        <w:lastRenderedPageBreak/>
        <w:drawing>
          <wp:inline distT="0" distB="0" distL="0" distR="0" wp14:anchorId="7C1CE4BB" wp14:editId="023B1D19">
            <wp:extent cx="5758815" cy="3850005"/>
            <wp:effectExtent l="0" t="0" r="0" b="0"/>
            <wp:docPr id="91" name="Picture 91"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creen Shot 2020-05-09 at 6.14.45 PM.jp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758815" cy="3850005"/>
                    </a:xfrm>
                    <a:prstGeom prst="rect">
                      <a:avLst/>
                    </a:prstGeom>
                  </pic:spPr>
                </pic:pic>
              </a:graphicData>
            </a:graphic>
          </wp:inline>
        </w:drawing>
      </w:r>
    </w:p>
    <w:p w14:paraId="47577759" w14:textId="0FD1EB69" w:rsidR="008277E5" w:rsidRDefault="005D1D9F" w:rsidP="004C243D">
      <w:pPr>
        <w:pStyle w:val="Caption"/>
        <w:jc w:val="center"/>
        <w:rPr>
          <w:color w:val="000000" w:themeColor="text1"/>
          <w:sz w:val="24"/>
          <w:szCs w:val="24"/>
        </w:rPr>
      </w:pPr>
      <w:bookmarkStart w:id="278" w:name="_Toc40128766"/>
      <w:r w:rsidRPr="004C243D">
        <w:rPr>
          <w:color w:val="000000" w:themeColor="text1"/>
          <w:sz w:val="24"/>
          <w:szCs w:val="24"/>
        </w:rPr>
        <w:t xml:space="preserve">Figure </w:t>
      </w:r>
      <w:r w:rsidRPr="004C243D">
        <w:rPr>
          <w:color w:val="000000" w:themeColor="text1"/>
          <w:sz w:val="24"/>
          <w:szCs w:val="24"/>
        </w:rPr>
        <w:fldChar w:fldCharType="begin"/>
      </w:r>
      <w:r w:rsidRPr="004C243D">
        <w:rPr>
          <w:color w:val="000000" w:themeColor="text1"/>
          <w:sz w:val="24"/>
          <w:szCs w:val="24"/>
        </w:rPr>
        <w:instrText xml:space="preserve"> SEQ Figure \* ARABIC </w:instrText>
      </w:r>
      <w:r w:rsidRPr="004C243D">
        <w:rPr>
          <w:color w:val="000000" w:themeColor="text1"/>
          <w:sz w:val="24"/>
          <w:szCs w:val="24"/>
        </w:rPr>
        <w:fldChar w:fldCharType="separate"/>
      </w:r>
      <w:r w:rsidR="00E00E9C">
        <w:rPr>
          <w:noProof/>
          <w:color w:val="000000" w:themeColor="text1"/>
          <w:sz w:val="24"/>
          <w:szCs w:val="24"/>
        </w:rPr>
        <w:t>68</w:t>
      </w:r>
      <w:r w:rsidRPr="004C243D">
        <w:rPr>
          <w:color w:val="000000" w:themeColor="text1"/>
          <w:sz w:val="24"/>
          <w:szCs w:val="24"/>
        </w:rPr>
        <w:fldChar w:fldCharType="end"/>
      </w:r>
      <w:r w:rsidRPr="004C243D">
        <w:rPr>
          <w:color w:val="000000" w:themeColor="text1"/>
          <w:sz w:val="24"/>
          <w:szCs w:val="24"/>
        </w:rPr>
        <w:t xml:space="preserve"> Demo Code Screenshots 1</w:t>
      </w:r>
      <w:bookmarkEnd w:id="278"/>
    </w:p>
    <w:p w14:paraId="298AC3C3" w14:textId="77777777" w:rsidR="004C243D" w:rsidRPr="004C243D" w:rsidRDefault="004C243D" w:rsidP="004C243D"/>
    <w:p w14:paraId="477B30A3" w14:textId="29A36EFB" w:rsidR="008277E5" w:rsidRDefault="008277E5" w:rsidP="004963AE">
      <w:pPr>
        <w:spacing w:after="240" w:line="360" w:lineRule="auto"/>
      </w:pPr>
      <w:r>
        <w:rPr>
          <w:noProof/>
        </w:rPr>
        <w:drawing>
          <wp:inline distT="0" distB="0" distL="0" distR="0" wp14:anchorId="319D411A" wp14:editId="2FDF6504">
            <wp:extent cx="5758815" cy="3570605"/>
            <wp:effectExtent l="0" t="0" r="0" b="0"/>
            <wp:docPr id="90" name="Picture 90"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Screen Shot 2020-05-09 at 6.15.03 PM.jp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758815" cy="3570605"/>
                    </a:xfrm>
                    <a:prstGeom prst="rect">
                      <a:avLst/>
                    </a:prstGeom>
                  </pic:spPr>
                </pic:pic>
              </a:graphicData>
            </a:graphic>
          </wp:inline>
        </w:drawing>
      </w:r>
    </w:p>
    <w:p w14:paraId="7DE56CDF" w14:textId="206C6EC3" w:rsidR="005D1D9F" w:rsidRPr="004C243D" w:rsidRDefault="005D1D9F" w:rsidP="004C243D">
      <w:pPr>
        <w:pStyle w:val="Caption"/>
        <w:jc w:val="center"/>
        <w:rPr>
          <w:color w:val="000000" w:themeColor="text1"/>
          <w:sz w:val="24"/>
          <w:szCs w:val="24"/>
        </w:rPr>
      </w:pPr>
      <w:bookmarkStart w:id="279" w:name="_Toc40128767"/>
      <w:r w:rsidRPr="004C243D">
        <w:rPr>
          <w:color w:val="000000" w:themeColor="text1"/>
          <w:sz w:val="24"/>
          <w:szCs w:val="24"/>
        </w:rPr>
        <w:t xml:space="preserve">Figure </w:t>
      </w:r>
      <w:r w:rsidRPr="004C243D">
        <w:rPr>
          <w:color w:val="000000" w:themeColor="text1"/>
          <w:sz w:val="24"/>
          <w:szCs w:val="24"/>
        </w:rPr>
        <w:fldChar w:fldCharType="begin"/>
      </w:r>
      <w:r w:rsidRPr="004C243D">
        <w:rPr>
          <w:color w:val="000000" w:themeColor="text1"/>
          <w:sz w:val="24"/>
          <w:szCs w:val="24"/>
        </w:rPr>
        <w:instrText xml:space="preserve"> SEQ Figure \* ARABIC </w:instrText>
      </w:r>
      <w:r w:rsidRPr="004C243D">
        <w:rPr>
          <w:color w:val="000000" w:themeColor="text1"/>
          <w:sz w:val="24"/>
          <w:szCs w:val="24"/>
        </w:rPr>
        <w:fldChar w:fldCharType="separate"/>
      </w:r>
      <w:r w:rsidR="00E00E9C">
        <w:rPr>
          <w:noProof/>
          <w:color w:val="000000" w:themeColor="text1"/>
          <w:sz w:val="24"/>
          <w:szCs w:val="24"/>
        </w:rPr>
        <w:t>69</w:t>
      </w:r>
      <w:r w:rsidRPr="004C243D">
        <w:rPr>
          <w:color w:val="000000" w:themeColor="text1"/>
          <w:sz w:val="24"/>
          <w:szCs w:val="24"/>
        </w:rPr>
        <w:fldChar w:fldCharType="end"/>
      </w:r>
      <w:r w:rsidRPr="004C243D">
        <w:rPr>
          <w:color w:val="000000" w:themeColor="text1"/>
          <w:sz w:val="24"/>
          <w:szCs w:val="24"/>
        </w:rPr>
        <w:t xml:space="preserve"> Demo Code Screenshots 2</w:t>
      </w:r>
      <w:bookmarkEnd w:id="279"/>
    </w:p>
    <w:p w14:paraId="61A88D21" w14:textId="124490DA" w:rsidR="008277E5" w:rsidRDefault="008277E5" w:rsidP="004C243D">
      <w:pPr>
        <w:pStyle w:val="Caption"/>
        <w:jc w:val="center"/>
        <w:rPr>
          <w:color w:val="000000" w:themeColor="text1"/>
          <w:sz w:val="24"/>
          <w:szCs w:val="24"/>
        </w:rPr>
      </w:pPr>
      <w:r w:rsidRPr="004C243D">
        <w:rPr>
          <w:color w:val="000000" w:themeColor="text1"/>
          <w:sz w:val="24"/>
          <w:szCs w:val="24"/>
        </w:rPr>
        <w:lastRenderedPageBreak/>
        <w:drawing>
          <wp:inline distT="0" distB="0" distL="0" distR="0" wp14:anchorId="65D8E350" wp14:editId="4BC27F6A">
            <wp:extent cx="5758815" cy="3300730"/>
            <wp:effectExtent l="0" t="0" r="0" b="1270"/>
            <wp:docPr id="94" name="Picture 9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creen Shot 2020-05-09 at 6.09.51 PM.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758815" cy="3300730"/>
                    </a:xfrm>
                    <a:prstGeom prst="rect">
                      <a:avLst/>
                    </a:prstGeom>
                  </pic:spPr>
                </pic:pic>
              </a:graphicData>
            </a:graphic>
          </wp:inline>
        </w:drawing>
      </w:r>
    </w:p>
    <w:p w14:paraId="6B75A7B3" w14:textId="77777777" w:rsidR="004C243D" w:rsidRPr="004C243D" w:rsidRDefault="004C243D" w:rsidP="004C243D"/>
    <w:p w14:paraId="2D379468" w14:textId="394B577D" w:rsidR="005D1D9F" w:rsidRDefault="005D1D9F" w:rsidP="004C243D">
      <w:pPr>
        <w:pStyle w:val="Caption"/>
        <w:jc w:val="center"/>
        <w:rPr>
          <w:color w:val="000000" w:themeColor="text1"/>
          <w:sz w:val="24"/>
          <w:szCs w:val="24"/>
        </w:rPr>
      </w:pPr>
      <w:bookmarkStart w:id="280" w:name="_Toc40128768"/>
      <w:r w:rsidRPr="004C243D">
        <w:rPr>
          <w:color w:val="000000" w:themeColor="text1"/>
          <w:sz w:val="24"/>
          <w:szCs w:val="24"/>
        </w:rPr>
        <w:t xml:space="preserve">Figure </w:t>
      </w:r>
      <w:r w:rsidRPr="004C243D">
        <w:rPr>
          <w:color w:val="000000" w:themeColor="text1"/>
          <w:sz w:val="24"/>
          <w:szCs w:val="24"/>
        </w:rPr>
        <w:fldChar w:fldCharType="begin"/>
      </w:r>
      <w:r w:rsidRPr="004C243D">
        <w:rPr>
          <w:color w:val="000000" w:themeColor="text1"/>
          <w:sz w:val="24"/>
          <w:szCs w:val="24"/>
        </w:rPr>
        <w:instrText xml:space="preserve"> SEQ Figure \* ARABIC </w:instrText>
      </w:r>
      <w:r w:rsidRPr="004C243D">
        <w:rPr>
          <w:color w:val="000000" w:themeColor="text1"/>
          <w:sz w:val="24"/>
          <w:szCs w:val="24"/>
        </w:rPr>
        <w:fldChar w:fldCharType="separate"/>
      </w:r>
      <w:r w:rsidR="00E00E9C">
        <w:rPr>
          <w:noProof/>
          <w:color w:val="000000" w:themeColor="text1"/>
          <w:sz w:val="24"/>
          <w:szCs w:val="24"/>
        </w:rPr>
        <w:t>70</w:t>
      </w:r>
      <w:r w:rsidRPr="004C243D">
        <w:rPr>
          <w:color w:val="000000" w:themeColor="text1"/>
          <w:sz w:val="24"/>
          <w:szCs w:val="24"/>
        </w:rPr>
        <w:fldChar w:fldCharType="end"/>
      </w:r>
      <w:r w:rsidRPr="004C243D">
        <w:rPr>
          <w:color w:val="000000" w:themeColor="text1"/>
          <w:sz w:val="24"/>
          <w:szCs w:val="24"/>
        </w:rPr>
        <w:t xml:space="preserve"> Demo Code Screenshots 3</w:t>
      </w:r>
      <w:bookmarkEnd w:id="280"/>
    </w:p>
    <w:p w14:paraId="060749B3" w14:textId="77777777" w:rsidR="004C243D" w:rsidRPr="004C243D" w:rsidRDefault="004C243D" w:rsidP="004C243D"/>
    <w:p w14:paraId="65EF103F" w14:textId="59E4B945" w:rsidR="008277E5" w:rsidRDefault="008277E5" w:rsidP="004963AE">
      <w:pPr>
        <w:spacing w:after="240" w:line="360" w:lineRule="auto"/>
      </w:pPr>
      <w:r>
        <w:rPr>
          <w:noProof/>
        </w:rPr>
        <w:drawing>
          <wp:inline distT="0" distB="0" distL="0" distR="0" wp14:anchorId="36A46648" wp14:editId="69A44CC0">
            <wp:extent cx="5758815" cy="2537717"/>
            <wp:effectExtent l="0" t="0" r="0" b="2540"/>
            <wp:docPr id="92" name="Picture 9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creen Shot 2020-05-09 at 6.12.47 PM.jp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776980" cy="2545722"/>
                    </a:xfrm>
                    <a:prstGeom prst="rect">
                      <a:avLst/>
                    </a:prstGeom>
                  </pic:spPr>
                </pic:pic>
              </a:graphicData>
            </a:graphic>
          </wp:inline>
        </w:drawing>
      </w:r>
    </w:p>
    <w:p w14:paraId="0468E756" w14:textId="4F8773A3" w:rsidR="008277E5" w:rsidRPr="00EF070A" w:rsidRDefault="00EF070A" w:rsidP="00EF070A">
      <w:pPr>
        <w:pStyle w:val="Caption"/>
        <w:jc w:val="center"/>
        <w:rPr>
          <w:color w:val="000000" w:themeColor="text1"/>
          <w:sz w:val="24"/>
          <w:szCs w:val="24"/>
        </w:rPr>
      </w:pPr>
      <w:bookmarkStart w:id="281" w:name="_Toc40128769"/>
      <w:r w:rsidRPr="00EF070A">
        <w:rPr>
          <w:color w:val="000000" w:themeColor="text1"/>
          <w:sz w:val="24"/>
          <w:szCs w:val="24"/>
        </w:rPr>
        <w:t xml:space="preserve">Figure </w:t>
      </w:r>
      <w:r w:rsidRPr="00EF070A">
        <w:rPr>
          <w:color w:val="000000" w:themeColor="text1"/>
          <w:sz w:val="24"/>
          <w:szCs w:val="24"/>
        </w:rPr>
        <w:fldChar w:fldCharType="begin"/>
      </w:r>
      <w:r w:rsidRPr="00EF070A">
        <w:rPr>
          <w:color w:val="000000" w:themeColor="text1"/>
          <w:sz w:val="24"/>
          <w:szCs w:val="24"/>
        </w:rPr>
        <w:instrText xml:space="preserve"> SEQ Figure \* ARABIC </w:instrText>
      </w:r>
      <w:r w:rsidRPr="00EF070A">
        <w:rPr>
          <w:color w:val="000000" w:themeColor="text1"/>
          <w:sz w:val="24"/>
          <w:szCs w:val="24"/>
        </w:rPr>
        <w:fldChar w:fldCharType="separate"/>
      </w:r>
      <w:r w:rsidR="00E00E9C">
        <w:rPr>
          <w:noProof/>
          <w:color w:val="000000" w:themeColor="text1"/>
          <w:sz w:val="24"/>
          <w:szCs w:val="24"/>
        </w:rPr>
        <w:t>71</w:t>
      </w:r>
      <w:r w:rsidRPr="00EF070A">
        <w:rPr>
          <w:color w:val="000000" w:themeColor="text1"/>
          <w:sz w:val="24"/>
          <w:szCs w:val="24"/>
        </w:rPr>
        <w:fldChar w:fldCharType="end"/>
      </w:r>
      <w:r w:rsidRPr="00EF070A">
        <w:rPr>
          <w:color w:val="000000" w:themeColor="text1"/>
          <w:sz w:val="24"/>
          <w:szCs w:val="24"/>
        </w:rPr>
        <w:t xml:space="preserve"> Demo Code Screenshots</w:t>
      </w:r>
      <w:r w:rsidR="005D1D9F">
        <w:rPr>
          <w:color w:val="000000" w:themeColor="text1"/>
          <w:sz w:val="24"/>
          <w:szCs w:val="24"/>
        </w:rPr>
        <w:t xml:space="preserve"> 4</w:t>
      </w:r>
      <w:bookmarkEnd w:id="281"/>
    </w:p>
    <w:p w14:paraId="0360AD58" w14:textId="2EE6C54A" w:rsidR="008277E5" w:rsidRDefault="008277E5" w:rsidP="004963AE">
      <w:pPr>
        <w:spacing w:after="240" w:line="360" w:lineRule="auto"/>
      </w:pPr>
      <w:r>
        <w:rPr>
          <w:noProof/>
        </w:rPr>
        <w:lastRenderedPageBreak/>
        <w:drawing>
          <wp:inline distT="0" distB="0" distL="0" distR="0" wp14:anchorId="662B63D3" wp14:editId="7B3E85AE">
            <wp:extent cx="5758815" cy="4156710"/>
            <wp:effectExtent l="0" t="0" r="0" b="0"/>
            <wp:docPr id="89" name="Picture 8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Screen Shot 2020-05-09 at 6.23.49 PM.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758815" cy="4156710"/>
                    </a:xfrm>
                    <a:prstGeom prst="rect">
                      <a:avLst/>
                    </a:prstGeom>
                  </pic:spPr>
                </pic:pic>
              </a:graphicData>
            </a:graphic>
          </wp:inline>
        </w:drawing>
      </w:r>
    </w:p>
    <w:p w14:paraId="7C3BF3C6" w14:textId="0AF20C4B" w:rsidR="00C21D83" w:rsidRPr="00844301" w:rsidRDefault="00C21D83" w:rsidP="004963AE">
      <w:pPr>
        <w:spacing w:after="240" w:line="360" w:lineRule="auto"/>
      </w:pPr>
    </w:p>
    <w:p w14:paraId="028F0254" w14:textId="4D855CAA" w:rsidR="00C21D83" w:rsidRPr="000F25BF" w:rsidRDefault="000F25BF" w:rsidP="000F25BF">
      <w:pPr>
        <w:pStyle w:val="Caption"/>
        <w:jc w:val="center"/>
        <w:rPr>
          <w:color w:val="000000" w:themeColor="text1"/>
          <w:sz w:val="24"/>
          <w:szCs w:val="24"/>
        </w:rPr>
      </w:pPr>
      <w:bookmarkStart w:id="282" w:name="_Toc40128770"/>
      <w:r w:rsidRPr="000F25BF">
        <w:rPr>
          <w:color w:val="000000" w:themeColor="text1"/>
          <w:sz w:val="24"/>
          <w:szCs w:val="24"/>
        </w:rPr>
        <w:t xml:space="preserve">Figure </w:t>
      </w:r>
      <w:r w:rsidRPr="000F25BF">
        <w:rPr>
          <w:color w:val="000000" w:themeColor="text1"/>
          <w:sz w:val="24"/>
          <w:szCs w:val="24"/>
        </w:rPr>
        <w:fldChar w:fldCharType="begin"/>
      </w:r>
      <w:r w:rsidRPr="000F25BF">
        <w:rPr>
          <w:color w:val="000000" w:themeColor="text1"/>
          <w:sz w:val="24"/>
          <w:szCs w:val="24"/>
        </w:rPr>
        <w:instrText xml:space="preserve"> SEQ Figure \* ARABIC </w:instrText>
      </w:r>
      <w:r w:rsidRPr="000F25BF">
        <w:rPr>
          <w:color w:val="000000" w:themeColor="text1"/>
          <w:sz w:val="24"/>
          <w:szCs w:val="24"/>
        </w:rPr>
        <w:fldChar w:fldCharType="separate"/>
      </w:r>
      <w:r w:rsidR="00E00E9C">
        <w:rPr>
          <w:noProof/>
          <w:color w:val="000000" w:themeColor="text1"/>
          <w:sz w:val="24"/>
          <w:szCs w:val="24"/>
        </w:rPr>
        <w:t>72</w:t>
      </w:r>
      <w:r w:rsidRPr="000F25BF">
        <w:rPr>
          <w:color w:val="000000" w:themeColor="text1"/>
          <w:sz w:val="24"/>
          <w:szCs w:val="24"/>
        </w:rPr>
        <w:fldChar w:fldCharType="end"/>
      </w:r>
      <w:r w:rsidRPr="000F25BF">
        <w:rPr>
          <w:color w:val="000000" w:themeColor="text1"/>
          <w:sz w:val="24"/>
          <w:szCs w:val="24"/>
        </w:rPr>
        <w:t xml:space="preserve"> Demo Code Screenshots 5</w:t>
      </w:r>
      <w:bookmarkEnd w:id="282"/>
    </w:p>
    <w:p w14:paraId="6734FFF3" w14:textId="4071CC75" w:rsidR="00C21D83" w:rsidRPr="00844301" w:rsidRDefault="00C21D83" w:rsidP="004963AE">
      <w:pPr>
        <w:spacing w:after="240" w:line="360" w:lineRule="auto"/>
      </w:pPr>
    </w:p>
    <w:p w14:paraId="68BD8742" w14:textId="3796BB73" w:rsidR="00C21D83" w:rsidRPr="00844301" w:rsidRDefault="00C21D83" w:rsidP="004963AE">
      <w:pPr>
        <w:spacing w:after="240" w:line="360" w:lineRule="auto"/>
      </w:pPr>
    </w:p>
    <w:p w14:paraId="2CA1F974" w14:textId="13C2147A" w:rsidR="00C21D83" w:rsidRPr="00844301" w:rsidRDefault="00C21D83" w:rsidP="004963AE">
      <w:pPr>
        <w:spacing w:after="240" w:line="360" w:lineRule="auto"/>
      </w:pPr>
    </w:p>
    <w:p w14:paraId="17984BB6" w14:textId="6F87AAD2" w:rsidR="00C21D83" w:rsidRPr="00844301" w:rsidRDefault="00C21D83" w:rsidP="004963AE">
      <w:pPr>
        <w:spacing w:after="240" w:line="360" w:lineRule="auto"/>
      </w:pPr>
    </w:p>
    <w:p w14:paraId="42B13BEA" w14:textId="55F28926" w:rsidR="00C21D83" w:rsidRDefault="00C21D83" w:rsidP="004963AE">
      <w:pPr>
        <w:spacing w:after="240" w:line="360" w:lineRule="auto"/>
      </w:pPr>
    </w:p>
    <w:p w14:paraId="548451B1" w14:textId="733ED9CD" w:rsidR="007B5590" w:rsidRDefault="007B5590" w:rsidP="004963AE">
      <w:pPr>
        <w:spacing w:after="240" w:line="360" w:lineRule="auto"/>
      </w:pPr>
    </w:p>
    <w:p w14:paraId="4D3679E5" w14:textId="4F072743" w:rsidR="007B5590" w:rsidRDefault="007B5590" w:rsidP="004963AE">
      <w:pPr>
        <w:spacing w:after="240" w:line="360" w:lineRule="auto"/>
      </w:pPr>
    </w:p>
    <w:p w14:paraId="607A20DC" w14:textId="49AF675A" w:rsidR="000F25BF" w:rsidRDefault="000F25BF" w:rsidP="004963AE">
      <w:pPr>
        <w:spacing w:after="240" w:line="360" w:lineRule="auto"/>
      </w:pPr>
    </w:p>
    <w:p w14:paraId="691CC055" w14:textId="77777777" w:rsidR="000F25BF" w:rsidRDefault="000F25BF" w:rsidP="004963AE">
      <w:pPr>
        <w:spacing w:after="240" w:line="360" w:lineRule="auto"/>
      </w:pPr>
    </w:p>
    <w:p w14:paraId="0E6CCABA" w14:textId="77777777" w:rsidR="007B5590" w:rsidRPr="00844301" w:rsidRDefault="007B5590" w:rsidP="004963AE">
      <w:pPr>
        <w:spacing w:after="240" w:line="360" w:lineRule="auto"/>
      </w:pPr>
    </w:p>
    <w:p w14:paraId="51184386" w14:textId="21292955" w:rsidR="00E801B5" w:rsidRPr="00844301" w:rsidRDefault="00E801B5" w:rsidP="00E412E9">
      <w:pPr>
        <w:pStyle w:val="Heading1"/>
        <w:numPr>
          <w:ilvl w:val="2"/>
          <w:numId w:val="47"/>
        </w:numPr>
        <w:jc w:val="both"/>
        <w:rPr>
          <w:rFonts w:cs="Times New Roman"/>
          <w:sz w:val="24"/>
          <w:szCs w:val="24"/>
        </w:rPr>
      </w:pPr>
      <w:bookmarkStart w:id="283" w:name="_Toc38722811"/>
      <w:bookmarkStart w:id="284" w:name="_Toc39320057"/>
      <w:bookmarkStart w:id="285" w:name="_Toc40128897"/>
      <w:r w:rsidRPr="00844301">
        <w:rPr>
          <w:rFonts w:cs="Times New Roman"/>
          <w:sz w:val="24"/>
          <w:szCs w:val="24"/>
        </w:rPr>
        <w:t>One Epoch</w:t>
      </w:r>
      <w:bookmarkEnd w:id="283"/>
      <w:bookmarkEnd w:id="284"/>
      <w:bookmarkEnd w:id="285"/>
      <w:r w:rsidRPr="00844301">
        <w:rPr>
          <w:rFonts w:cs="Times New Roman"/>
          <w:sz w:val="24"/>
          <w:szCs w:val="24"/>
        </w:rPr>
        <w:t xml:space="preserve"> </w:t>
      </w:r>
    </w:p>
    <w:p w14:paraId="2AE35195" w14:textId="77777777" w:rsidR="00E801B5" w:rsidRPr="00844301" w:rsidRDefault="00E801B5" w:rsidP="00E801B5">
      <w:pPr>
        <w:spacing w:after="240" w:line="360" w:lineRule="auto"/>
      </w:pPr>
    </w:p>
    <w:p w14:paraId="31922DDF" w14:textId="4FF699BB" w:rsidR="006F0EE8" w:rsidRPr="00844301" w:rsidRDefault="00E801B5" w:rsidP="00E801B5">
      <w:pPr>
        <w:spacing w:after="240" w:line="360" w:lineRule="auto"/>
      </w:pPr>
      <w:r w:rsidRPr="00844301">
        <w:rPr>
          <w:noProof/>
        </w:rPr>
        <w:drawing>
          <wp:inline distT="0" distB="0" distL="0" distR="0" wp14:anchorId="48EE1F2D" wp14:editId="722EE4B3">
            <wp:extent cx="5758815" cy="2105025"/>
            <wp:effectExtent l="0" t="0" r="0" b="3175"/>
            <wp:docPr id="34" name="Picture 34" descr="A close up of an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20-02-24 at 6.47.00 PM.jpg"/>
                    <pic:cNvPicPr/>
                  </pic:nvPicPr>
                  <pic:blipFill>
                    <a:blip r:embed="rId89">
                      <a:extLst>
                        <a:ext uri="{28A0092B-C50C-407E-A947-70E740481C1C}">
                          <a14:useLocalDpi xmlns:a14="http://schemas.microsoft.com/office/drawing/2010/main" val="0"/>
                        </a:ext>
                      </a:extLst>
                    </a:blip>
                    <a:stretch>
                      <a:fillRect/>
                    </a:stretch>
                  </pic:blipFill>
                  <pic:spPr>
                    <a:xfrm>
                      <a:off x="0" y="0"/>
                      <a:ext cx="5765545" cy="2107485"/>
                    </a:xfrm>
                    <a:prstGeom prst="rect">
                      <a:avLst/>
                    </a:prstGeom>
                  </pic:spPr>
                </pic:pic>
              </a:graphicData>
            </a:graphic>
          </wp:inline>
        </w:drawing>
      </w:r>
    </w:p>
    <w:p w14:paraId="1E1CEBB3" w14:textId="3EEE03D6" w:rsidR="00E801B5" w:rsidRPr="00844301" w:rsidRDefault="00E801B5" w:rsidP="00E801B5">
      <w:pPr>
        <w:pStyle w:val="Caption"/>
        <w:jc w:val="center"/>
        <w:rPr>
          <w:color w:val="000000" w:themeColor="text1"/>
          <w:sz w:val="24"/>
          <w:szCs w:val="24"/>
        </w:rPr>
      </w:pPr>
      <w:bookmarkStart w:id="286" w:name="_Toc38844592"/>
      <w:bookmarkStart w:id="287" w:name="_Toc40128771"/>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73</w:t>
      </w:r>
      <w:r w:rsidRPr="00844301">
        <w:rPr>
          <w:color w:val="000000" w:themeColor="text1"/>
          <w:sz w:val="24"/>
          <w:szCs w:val="24"/>
        </w:rPr>
        <w:fldChar w:fldCharType="end"/>
      </w:r>
      <w:r w:rsidRPr="00844301">
        <w:rPr>
          <w:color w:val="000000" w:themeColor="text1"/>
          <w:sz w:val="24"/>
          <w:szCs w:val="24"/>
        </w:rPr>
        <w:t xml:space="preserve"> One Epoch Diagram</w:t>
      </w:r>
      <w:bookmarkEnd w:id="286"/>
      <w:bookmarkEnd w:id="287"/>
    </w:p>
    <w:p w14:paraId="568AEFFE" w14:textId="77777777" w:rsidR="00E801B5" w:rsidRPr="00844301" w:rsidRDefault="00E801B5" w:rsidP="00E801B5">
      <w:pPr>
        <w:spacing w:after="240" w:line="360" w:lineRule="auto"/>
      </w:pPr>
      <w:r w:rsidRPr="00844301">
        <w:t xml:space="preserve">One epoch of training would do following: </w:t>
      </w:r>
    </w:p>
    <w:p w14:paraId="2B25C56E" w14:textId="77777777" w:rsidR="00E801B5" w:rsidRPr="00844301" w:rsidRDefault="00E801B5" w:rsidP="00E412E9">
      <w:pPr>
        <w:pStyle w:val="ListParagraph"/>
        <w:numPr>
          <w:ilvl w:val="0"/>
          <w:numId w:val="15"/>
        </w:numPr>
        <w:spacing w:after="240" w:line="360" w:lineRule="auto"/>
      </w:pPr>
      <w:r w:rsidRPr="00844301">
        <w:t>Set network to training mode.</w:t>
      </w:r>
    </w:p>
    <w:p w14:paraId="6313E4DA" w14:textId="77777777" w:rsidR="00E801B5" w:rsidRPr="00844301" w:rsidRDefault="00E801B5" w:rsidP="00E412E9">
      <w:pPr>
        <w:pStyle w:val="ListParagraph"/>
        <w:numPr>
          <w:ilvl w:val="0"/>
          <w:numId w:val="15"/>
        </w:numPr>
        <w:spacing w:after="240" w:line="360" w:lineRule="auto"/>
      </w:pPr>
      <w:r w:rsidRPr="00844301">
        <w:t>Zero out the gradients</w:t>
      </w:r>
    </w:p>
    <w:p w14:paraId="0D3F5B83" w14:textId="77777777" w:rsidR="00E801B5" w:rsidRPr="00844301" w:rsidRDefault="00E801B5" w:rsidP="00E412E9">
      <w:pPr>
        <w:pStyle w:val="ListParagraph"/>
        <w:numPr>
          <w:ilvl w:val="0"/>
          <w:numId w:val="15"/>
        </w:numPr>
        <w:spacing w:after="240" w:line="360" w:lineRule="auto"/>
      </w:pPr>
      <w:r w:rsidRPr="00844301">
        <w:t>Predict the output using the neural network</w:t>
      </w:r>
    </w:p>
    <w:p w14:paraId="52A65BAC" w14:textId="77777777" w:rsidR="00E801B5" w:rsidRPr="00844301" w:rsidRDefault="00E801B5" w:rsidP="00E412E9">
      <w:pPr>
        <w:pStyle w:val="ListParagraph"/>
        <w:numPr>
          <w:ilvl w:val="0"/>
          <w:numId w:val="15"/>
        </w:numPr>
        <w:spacing w:after="240" w:line="360" w:lineRule="auto"/>
      </w:pPr>
      <w:r w:rsidRPr="00844301">
        <w:t>Calculate loss using mean square error function</w:t>
      </w:r>
    </w:p>
    <w:p w14:paraId="5317C055" w14:textId="77777777" w:rsidR="00E801B5" w:rsidRPr="00844301" w:rsidRDefault="00E801B5" w:rsidP="00E412E9">
      <w:pPr>
        <w:pStyle w:val="ListParagraph"/>
        <w:numPr>
          <w:ilvl w:val="0"/>
          <w:numId w:val="15"/>
        </w:numPr>
        <w:spacing w:after="240" w:line="360" w:lineRule="auto"/>
      </w:pPr>
      <w:r w:rsidRPr="00844301">
        <w:t>Backward propagation</w:t>
      </w:r>
    </w:p>
    <w:p w14:paraId="513A5777" w14:textId="77777777" w:rsidR="00E801B5" w:rsidRPr="00844301" w:rsidRDefault="00E801B5" w:rsidP="00E412E9">
      <w:pPr>
        <w:pStyle w:val="ListParagraph"/>
        <w:numPr>
          <w:ilvl w:val="0"/>
          <w:numId w:val="15"/>
        </w:numPr>
        <w:spacing w:after="240" w:line="360" w:lineRule="auto"/>
      </w:pPr>
      <w:r w:rsidRPr="00844301">
        <w:t>Step the optimizer</w:t>
      </w:r>
    </w:p>
    <w:p w14:paraId="463A6139" w14:textId="77777777" w:rsidR="00E801B5" w:rsidRPr="00844301" w:rsidRDefault="00E801B5" w:rsidP="00E412E9">
      <w:pPr>
        <w:pStyle w:val="ListParagraph"/>
        <w:numPr>
          <w:ilvl w:val="0"/>
          <w:numId w:val="15"/>
        </w:numPr>
        <w:spacing w:after="240" w:line="360" w:lineRule="auto"/>
      </w:pPr>
      <w:r w:rsidRPr="00844301">
        <w:t>Calculate the training loss</w:t>
      </w:r>
    </w:p>
    <w:p w14:paraId="48B09E40" w14:textId="77777777" w:rsidR="00E801B5" w:rsidRPr="00844301" w:rsidRDefault="00E801B5" w:rsidP="00E412E9">
      <w:pPr>
        <w:pStyle w:val="ListParagraph"/>
        <w:numPr>
          <w:ilvl w:val="0"/>
          <w:numId w:val="15"/>
        </w:numPr>
        <w:spacing w:after="240" w:line="360" w:lineRule="auto"/>
      </w:pPr>
      <w:r w:rsidRPr="00844301">
        <w:t>Validate and save model</w:t>
      </w:r>
    </w:p>
    <w:p w14:paraId="3AB3CF39" w14:textId="77777777" w:rsidR="00E801B5" w:rsidRPr="00844301" w:rsidRDefault="00E801B5" w:rsidP="00E412E9">
      <w:pPr>
        <w:pStyle w:val="ListParagraph"/>
        <w:numPr>
          <w:ilvl w:val="0"/>
          <w:numId w:val="14"/>
        </w:numPr>
        <w:spacing w:after="240" w:line="360" w:lineRule="auto"/>
      </w:pPr>
      <w:r w:rsidRPr="00844301">
        <w:t>Set network to evaluation mode</w:t>
      </w:r>
    </w:p>
    <w:p w14:paraId="1F218C9C" w14:textId="77777777" w:rsidR="00E801B5" w:rsidRPr="00844301" w:rsidRDefault="00E801B5" w:rsidP="00E412E9">
      <w:pPr>
        <w:pStyle w:val="ListParagraph"/>
        <w:numPr>
          <w:ilvl w:val="0"/>
          <w:numId w:val="14"/>
        </w:numPr>
        <w:spacing w:after="240" w:line="360" w:lineRule="auto"/>
      </w:pPr>
      <w:r w:rsidRPr="00844301">
        <w:t>Feed forward the test data</w:t>
      </w:r>
    </w:p>
    <w:p w14:paraId="651BFA69" w14:textId="49742A69" w:rsidR="00E801B5" w:rsidRPr="00844301" w:rsidRDefault="00E801B5" w:rsidP="00E412E9">
      <w:pPr>
        <w:pStyle w:val="ListParagraph"/>
        <w:numPr>
          <w:ilvl w:val="0"/>
          <w:numId w:val="14"/>
        </w:numPr>
        <w:spacing w:after="240" w:line="360" w:lineRule="auto"/>
      </w:pPr>
      <w:r w:rsidRPr="00844301">
        <w:t>Calculate the validation loss</w:t>
      </w:r>
    </w:p>
    <w:p w14:paraId="088BD37E" w14:textId="4A87A2FA" w:rsidR="00867AC6" w:rsidRPr="00844301" w:rsidRDefault="00867AC6" w:rsidP="00867AC6">
      <w:pPr>
        <w:spacing w:after="240" w:line="360" w:lineRule="auto"/>
      </w:pPr>
    </w:p>
    <w:p w14:paraId="2EC2AEC9" w14:textId="7EEC478A" w:rsidR="00A67C14" w:rsidRPr="00844301" w:rsidRDefault="00A67C14" w:rsidP="00C93590">
      <w:pPr>
        <w:spacing w:after="240" w:line="360" w:lineRule="auto"/>
        <w:jc w:val="both"/>
      </w:pPr>
    </w:p>
    <w:p w14:paraId="5DD63FDD" w14:textId="07255450" w:rsidR="00A67C14" w:rsidRPr="00844301" w:rsidRDefault="00A67C14" w:rsidP="00E412E9">
      <w:pPr>
        <w:pStyle w:val="Heading1"/>
        <w:numPr>
          <w:ilvl w:val="2"/>
          <w:numId w:val="47"/>
        </w:numPr>
        <w:jc w:val="both"/>
        <w:rPr>
          <w:rFonts w:cs="Times New Roman"/>
          <w:sz w:val="24"/>
          <w:szCs w:val="24"/>
        </w:rPr>
      </w:pPr>
      <w:bookmarkStart w:id="288" w:name="_Toc39320058"/>
      <w:bookmarkStart w:id="289" w:name="_Toc40128898"/>
      <w:r w:rsidRPr="00844301">
        <w:rPr>
          <w:rFonts w:cs="Times New Roman"/>
          <w:sz w:val="24"/>
          <w:szCs w:val="24"/>
        </w:rPr>
        <w:t>Testing the Neural Network</w:t>
      </w:r>
      <w:bookmarkEnd w:id="288"/>
      <w:bookmarkEnd w:id="289"/>
    </w:p>
    <w:p w14:paraId="44439E68" w14:textId="77777777" w:rsidR="00D446BF" w:rsidRPr="00844301" w:rsidRDefault="00D446BF" w:rsidP="00D446BF">
      <w:pPr>
        <w:pStyle w:val="ListParagraph"/>
      </w:pPr>
    </w:p>
    <w:p w14:paraId="7F5CEE74" w14:textId="77777777" w:rsidR="00A67C14" w:rsidRPr="00844301" w:rsidRDefault="00A67C14" w:rsidP="00D446BF">
      <w:pPr>
        <w:spacing w:after="240" w:line="360" w:lineRule="auto"/>
      </w:pPr>
      <w:r w:rsidRPr="00844301">
        <w:t>For testing the neural network, the save network is reloaded into RAM:</w:t>
      </w:r>
    </w:p>
    <w:p w14:paraId="43BC170C" w14:textId="77777777" w:rsidR="00A1078F" w:rsidRPr="00844301" w:rsidRDefault="00A67C14" w:rsidP="00E412E9">
      <w:pPr>
        <w:pStyle w:val="ListParagraph"/>
        <w:numPr>
          <w:ilvl w:val="0"/>
          <w:numId w:val="55"/>
        </w:numPr>
        <w:spacing w:after="240" w:line="360" w:lineRule="auto"/>
      </w:pPr>
      <w:r w:rsidRPr="00844301">
        <w:t>Reload a previous trained neural network</w:t>
      </w:r>
      <w:r w:rsidR="008E00D3" w:rsidRPr="00844301">
        <w:t xml:space="preserve"> (</w:t>
      </w:r>
      <w:r w:rsidRPr="00844301">
        <w:t>For required future N days, for predicting 1 sample we would need last N but</w:t>
      </w:r>
      <w:r w:rsidR="008E00D3" w:rsidRPr="00844301">
        <w:t xml:space="preserve"> </w:t>
      </w:r>
      <w:r w:rsidRPr="00844301">
        <w:t>5 samples</w:t>
      </w:r>
      <w:r w:rsidR="008E00D3" w:rsidRPr="00844301">
        <w:t>)</w:t>
      </w:r>
    </w:p>
    <w:p w14:paraId="019ADDBA" w14:textId="77777777" w:rsidR="00A1078F" w:rsidRPr="00844301" w:rsidRDefault="00A67C14" w:rsidP="00E412E9">
      <w:pPr>
        <w:pStyle w:val="ListParagraph"/>
        <w:numPr>
          <w:ilvl w:val="0"/>
          <w:numId w:val="55"/>
        </w:numPr>
        <w:spacing w:after="240" w:line="360" w:lineRule="auto"/>
      </w:pPr>
      <w:r w:rsidRPr="00844301">
        <w:t>Get the test data for the most recent prices</w:t>
      </w:r>
    </w:p>
    <w:p w14:paraId="4D4A76B3" w14:textId="77777777" w:rsidR="00A1078F" w:rsidRPr="00844301" w:rsidRDefault="00A67C14" w:rsidP="00E412E9">
      <w:pPr>
        <w:pStyle w:val="ListParagraph"/>
        <w:numPr>
          <w:ilvl w:val="0"/>
          <w:numId w:val="55"/>
        </w:numPr>
        <w:spacing w:after="240" w:line="360" w:lineRule="auto"/>
      </w:pPr>
      <w:r w:rsidRPr="00844301">
        <w:t>Erase all but 5 samples</w:t>
      </w:r>
    </w:p>
    <w:p w14:paraId="4A94F8FA" w14:textId="77777777" w:rsidR="00A1078F" w:rsidRPr="00844301" w:rsidRDefault="00A67C14" w:rsidP="00E412E9">
      <w:pPr>
        <w:pStyle w:val="ListParagraph"/>
        <w:numPr>
          <w:ilvl w:val="0"/>
          <w:numId w:val="55"/>
        </w:numPr>
        <w:spacing w:after="240" w:line="360" w:lineRule="auto"/>
      </w:pPr>
      <w:r w:rsidRPr="00844301">
        <w:t>Normalize samples are predicted and added to the test vector</w:t>
      </w:r>
    </w:p>
    <w:p w14:paraId="6462076D" w14:textId="77777777" w:rsidR="00A1078F" w:rsidRPr="00844301" w:rsidRDefault="00A67C14" w:rsidP="00E412E9">
      <w:pPr>
        <w:pStyle w:val="ListParagraph"/>
        <w:numPr>
          <w:ilvl w:val="1"/>
          <w:numId w:val="55"/>
        </w:numPr>
        <w:spacing w:after="240" w:line="360" w:lineRule="auto"/>
      </w:pPr>
      <w:r w:rsidRPr="00844301">
        <w:t>Predict the 6th closing price from 5 previous testSamples</w:t>
      </w:r>
    </w:p>
    <w:p w14:paraId="549F3214" w14:textId="552C11C2" w:rsidR="00EF63FC" w:rsidRPr="00844301" w:rsidRDefault="00A67C14" w:rsidP="00E412E9">
      <w:pPr>
        <w:pStyle w:val="ListParagraph"/>
        <w:numPr>
          <w:ilvl w:val="1"/>
          <w:numId w:val="55"/>
        </w:numPr>
        <w:spacing w:after="240" w:line="360" w:lineRule="auto"/>
      </w:pPr>
      <w:r w:rsidRPr="00844301">
        <w:t xml:space="preserve"> Use the last price</w:t>
      </w:r>
      <w:r w:rsidR="00A1078F" w:rsidRPr="00844301">
        <w:t xml:space="preserve"> </w:t>
      </w:r>
      <w:r w:rsidRPr="00844301">
        <w:t>Prepare for next training set</w:t>
      </w:r>
    </w:p>
    <w:p w14:paraId="26EEAA6D" w14:textId="300E3BB7" w:rsidR="00EF63FC" w:rsidRPr="00844301" w:rsidRDefault="00EF63FC" w:rsidP="00E412E9">
      <w:pPr>
        <w:pStyle w:val="Heading1"/>
        <w:numPr>
          <w:ilvl w:val="2"/>
          <w:numId w:val="47"/>
        </w:numPr>
        <w:jc w:val="both"/>
        <w:rPr>
          <w:rFonts w:cs="Times New Roman"/>
          <w:sz w:val="24"/>
          <w:szCs w:val="24"/>
        </w:rPr>
      </w:pPr>
      <w:bookmarkStart w:id="290" w:name="_Toc39320059"/>
      <w:bookmarkStart w:id="291" w:name="_Toc40128899"/>
      <w:r w:rsidRPr="00844301">
        <w:rPr>
          <w:rFonts w:cs="Times New Roman"/>
          <w:sz w:val="24"/>
          <w:szCs w:val="24"/>
        </w:rPr>
        <w:t>Training Workflow</w:t>
      </w:r>
      <w:bookmarkEnd w:id="290"/>
      <w:bookmarkEnd w:id="291"/>
    </w:p>
    <w:p w14:paraId="024FAD39" w14:textId="77777777" w:rsidR="00EF63FC" w:rsidRPr="00844301" w:rsidRDefault="00EF63FC" w:rsidP="00EF63FC">
      <w:pPr>
        <w:pStyle w:val="ListParagraph"/>
      </w:pPr>
    </w:p>
    <w:p w14:paraId="3050DD0D" w14:textId="7121BD6A" w:rsidR="00EF63FC" w:rsidRPr="00844301" w:rsidRDefault="00EF63FC" w:rsidP="00125660">
      <w:pPr>
        <w:spacing w:after="240" w:line="360" w:lineRule="auto"/>
        <w:jc w:val="both"/>
      </w:pPr>
      <w:r w:rsidRPr="00844301">
        <w:t xml:space="preserve">The application provides command line option to either train network for a specific stock or perform training for a list of stock provided through a csv file. For this project for sake of simplicity a list of top 100 company stocks, based on market capitalization, is taken out of companies listed on Bombay Stock Exchange and stored in a filename BSE100.csv. The file simple has stock symbols and companies name listed. For training on BSE100.csv file once stock is trained (when either of the training criteria is met), the trained neural network is stored in another csv file named full_trained.csv </w:t>
      </w:r>
    </w:p>
    <w:p w14:paraId="1E325C5D" w14:textId="7A3B8940" w:rsidR="00A67C14" w:rsidRPr="00844301" w:rsidRDefault="00A67C14" w:rsidP="00A67C14">
      <w:pPr>
        <w:spacing w:after="240" w:line="360" w:lineRule="auto"/>
        <w:jc w:val="both"/>
      </w:pPr>
      <w:r w:rsidRPr="00844301">
        <w:t xml:space="preserve">  </w:t>
      </w:r>
    </w:p>
    <w:p w14:paraId="1D9BA904" w14:textId="366C8797" w:rsidR="00E801B5" w:rsidRPr="00844301" w:rsidRDefault="00E801B5" w:rsidP="00E801B5">
      <w:r w:rsidRPr="00844301">
        <w:fldChar w:fldCharType="begin"/>
      </w:r>
      <w:r w:rsidRPr="00844301">
        <w:instrText xml:space="preserve"> INCLUDEPICTURE "/var/folders/zw/01m41wyj2c34g9cyh_7vs74nzh06hh/T/com.microsoft.Word/WebArchiveCopyPasteTempFiles/page27image66530688" \* MERGEFORMATINET </w:instrText>
      </w:r>
      <w:r w:rsidRPr="00844301">
        <w:fldChar w:fldCharType="separate"/>
      </w:r>
      <w:r w:rsidRPr="00844301">
        <w:rPr>
          <w:noProof/>
        </w:rPr>
        <w:drawing>
          <wp:inline distT="0" distB="0" distL="0" distR="0" wp14:anchorId="0C08A1B0" wp14:editId="422F9DC0">
            <wp:extent cx="5758815" cy="1964267"/>
            <wp:effectExtent l="0" t="0" r="0" b="4445"/>
            <wp:docPr id="36" name="Picture 36" descr="page27image66530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age27image6653068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68972" cy="1967731"/>
                    </a:xfrm>
                    <a:prstGeom prst="rect">
                      <a:avLst/>
                    </a:prstGeom>
                    <a:noFill/>
                    <a:ln>
                      <a:noFill/>
                    </a:ln>
                  </pic:spPr>
                </pic:pic>
              </a:graphicData>
            </a:graphic>
          </wp:inline>
        </w:drawing>
      </w:r>
      <w:r w:rsidRPr="00844301">
        <w:fldChar w:fldCharType="end"/>
      </w:r>
    </w:p>
    <w:p w14:paraId="7C9A7DE6" w14:textId="77777777" w:rsidR="00125660" w:rsidRPr="00844301" w:rsidRDefault="00125660" w:rsidP="00E801B5"/>
    <w:p w14:paraId="77AFD225" w14:textId="77777777" w:rsidR="00E801B5" w:rsidRPr="00844301" w:rsidRDefault="00E801B5" w:rsidP="00E801B5"/>
    <w:p w14:paraId="2F1DD186" w14:textId="3F64B67C" w:rsidR="00E801B5" w:rsidRPr="00844301" w:rsidRDefault="00E801B5" w:rsidP="00E801B5">
      <w:pPr>
        <w:pStyle w:val="Caption"/>
        <w:jc w:val="center"/>
        <w:rPr>
          <w:color w:val="000000" w:themeColor="text1"/>
          <w:sz w:val="24"/>
          <w:szCs w:val="24"/>
        </w:rPr>
      </w:pPr>
      <w:bookmarkStart w:id="292" w:name="_Toc38844593"/>
      <w:bookmarkStart w:id="293" w:name="_Toc40128772"/>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74</w:t>
      </w:r>
      <w:r w:rsidRPr="00844301">
        <w:rPr>
          <w:color w:val="000000" w:themeColor="text1"/>
          <w:sz w:val="24"/>
          <w:szCs w:val="24"/>
        </w:rPr>
        <w:fldChar w:fldCharType="end"/>
      </w:r>
      <w:r w:rsidRPr="00844301">
        <w:rPr>
          <w:color w:val="000000" w:themeColor="text1"/>
          <w:sz w:val="24"/>
          <w:szCs w:val="24"/>
        </w:rPr>
        <w:t xml:space="preserve"> Data Training Workflow</w:t>
      </w:r>
      <w:bookmarkEnd w:id="292"/>
      <w:bookmarkEnd w:id="293"/>
    </w:p>
    <w:p w14:paraId="25FBD3BA" w14:textId="6D9A07C8" w:rsidR="00E801B5" w:rsidRPr="00844301" w:rsidRDefault="00E801B5" w:rsidP="00E412E9">
      <w:pPr>
        <w:pStyle w:val="Heading1"/>
        <w:numPr>
          <w:ilvl w:val="2"/>
          <w:numId w:val="47"/>
        </w:numPr>
        <w:jc w:val="both"/>
        <w:rPr>
          <w:rFonts w:cs="Times New Roman"/>
          <w:sz w:val="24"/>
          <w:szCs w:val="24"/>
        </w:rPr>
      </w:pPr>
      <w:bookmarkStart w:id="294" w:name="_Toc38722813"/>
      <w:bookmarkStart w:id="295" w:name="_Toc39320060"/>
      <w:bookmarkStart w:id="296" w:name="_Toc40128900"/>
      <w:r w:rsidRPr="00844301">
        <w:rPr>
          <w:rFonts w:cs="Times New Roman"/>
          <w:sz w:val="24"/>
          <w:szCs w:val="24"/>
        </w:rPr>
        <w:t>UI Workflow:</w:t>
      </w:r>
      <w:bookmarkEnd w:id="294"/>
      <w:bookmarkEnd w:id="295"/>
      <w:bookmarkEnd w:id="296"/>
    </w:p>
    <w:p w14:paraId="48F65C70" w14:textId="77777777" w:rsidR="00E801B5" w:rsidRPr="00844301" w:rsidRDefault="00E801B5" w:rsidP="00E801B5"/>
    <w:p w14:paraId="2E4514AC" w14:textId="77777777" w:rsidR="00E801B5" w:rsidRPr="00844301" w:rsidRDefault="00E801B5" w:rsidP="00E801B5">
      <w:pPr>
        <w:spacing w:after="240" w:line="360" w:lineRule="auto"/>
      </w:pPr>
      <w:r w:rsidRPr="00844301">
        <w:t xml:space="preserve">The following use case diagram shows the workflow for usage of front-end application. The following figures shows the different sections created to visualize the trained neural network models for different stock. </w:t>
      </w:r>
    </w:p>
    <w:p w14:paraId="2B36D81D" w14:textId="77777777" w:rsidR="00E801B5" w:rsidRPr="00844301" w:rsidRDefault="00E801B5" w:rsidP="00E801B5">
      <w:r w:rsidRPr="00844301">
        <w:fldChar w:fldCharType="begin"/>
      </w:r>
      <w:r w:rsidRPr="00844301">
        <w:instrText xml:space="preserve"> INCLUDEPICTURE "/var/folders/zw/01m41wyj2c34g9cyh_7vs74nzh06hh/T/com.microsoft.Word/WebArchiveCopyPasteTempFiles/page31image66842192" \* MERGEFORMATINET </w:instrText>
      </w:r>
      <w:r w:rsidRPr="00844301">
        <w:fldChar w:fldCharType="separate"/>
      </w:r>
      <w:r w:rsidRPr="00844301">
        <w:rPr>
          <w:noProof/>
        </w:rPr>
        <w:drawing>
          <wp:inline distT="0" distB="0" distL="0" distR="0" wp14:anchorId="37C3AD29" wp14:editId="68D6D2A3">
            <wp:extent cx="5588000" cy="2556934"/>
            <wp:effectExtent l="0" t="0" r="0" b="0"/>
            <wp:docPr id="47" name="Picture 47" descr="page31image66842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page31image6684219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601906" cy="2563297"/>
                    </a:xfrm>
                    <a:prstGeom prst="rect">
                      <a:avLst/>
                    </a:prstGeom>
                    <a:noFill/>
                    <a:ln>
                      <a:noFill/>
                    </a:ln>
                  </pic:spPr>
                </pic:pic>
              </a:graphicData>
            </a:graphic>
          </wp:inline>
        </w:drawing>
      </w:r>
      <w:r w:rsidRPr="00844301">
        <w:fldChar w:fldCharType="end"/>
      </w:r>
    </w:p>
    <w:p w14:paraId="720D8AE7" w14:textId="77777777" w:rsidR="00E801B5" w:rsidRPr="00844301" w:rsidRDefault="00E801B5" w:rsidP="00E801B5"/>
    <w:p w14:paraId="0C96ACDE" w14:textId="77777777" w:rsidR="00E801B5" w:rsidRPr="00844301" w:rsidRDefault="00E801B5" w:rsidP="00E801B5"/>
    <w:p w14:paraId="06A18478" w14:textId="18A6C4E5" w:rsidR="0098419D" w:rsidRPr="00844301" w:rsidRDefault="00E801B5" w:rsidP="00F37B5F">
      <w:pPr>
        <w:pStyle w:val="Caption"/>
        <w:jc w:val="center"/>
        <w:rPr>
          <w:color w:val="000000" w:themeColor="text1"/>
          <w:sz w:val="24"/>
          <w:szCs w:val="24"/>
        </w:rPr>
      </w:pPr>
      <w:bookmarkStart w:id="297" w:name="_Toc38844594"/>
      <w:bookmarkStart w:id="298" w:name="_Toc40128773"/>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75</w:t>
      </w:r>
      <w:r w:rsidRPr="00844301">
        <w:rPr>
          <w:color w:val="000000" w:themeColor="text1"/>
          <w:sz w:val="24"/>
          <w:szCs w:val="24"/>
        </w:rPr>
        <w:fldChar w:fldCharType="end"/>
      </w:r>
      <w:r w:rsidRPr="00844301">
        <w:rPr>
          <w:color w:val="000000" w:themeColor="text1"/>
          <w:sz w:val="24"/>
          <w:szCs w:val="24"/>
        </w:rPr>
        <w:t xml:space="preserve"> UI Workflow</w:t>
      </w:r>
      <w:bookmarkEnd w:id="297"/>
      <w:bookmarkEnd w:id="298"/>
    </w:p>
    <w:p w14:paraId="465B0E1E" w14:textId="2E397376" w:rsidR="00DC45CA" w:rsidRPr="00844301" w:rsidRDefault="00DC45CA" w:rsidP="00DC45CA"/>
    <w:p w14:paraId="6D0F322F" w14:textId="7B051760" w:rsidR="00DC45CA" w:rsidRPr="00844301" w:rsidRDefault="00DC45CA" w:rsidP="00DC45CA"/>
    <w:p w14:paraId="0D5ECA12" w14:textId="087AC253" w:rsidR="00DC45CA" w:rsidRPr="00844301" w:rsidRDefault="00DC45CA" w:rsidP="00DC45CA"/>
    <w:p w14:paraId="687D9CF4" w14:textId="35FB1C53" w:rsidR="00DC45CA" w:rsidRPr="00844301" w:rsidRDefault="00DC45CA" w:rsidP="00DC45CA"/>
    <w:p w14:paraId="7D7A7444" w14:textId="5DCB45EB" w:rsidR="00DC45CA" w:rsidRPr="00844301" w:rsidRDefault="00DC45CA" w:rsidP="00DC45CA"/>
    <w:p w14:paraId="5A4633E4" w14:textId="5241A4C4" w:rsidR="00DC45CA" w:rsidRPr="00844301" w:rsidRDefault="00DC45CA" w:rsidP="00DC45CA"/>
    <w:p w14:paraId="3B5AE578" w14:textId="29220682" w:rsidR="00DC45CA" w:rsidRPr="00844301" w:rsidRDefault="00DC45CA" w:rsidP="00DC45CA"/>
    <w:p w14:paraId="196081DF" w14:textId="2662F6EB" w:rsidR="00DC45CA" w:rsidRPr="00844301" w:rsidRDefault="00DC45CA" w:rsidP="00DC45CA"/>
    <w:p w14:paraId="3DA763F9" w14:textId="59B30FB0" w:rsidR="00DC45CA" w:rsidRPr="00844301" w:rsidRDefault="00DC45CA" w:rsidP="00DC45CA"/>
    <w:p w14:paraId="456DB0AC" w14:textId="1C1F993E" w:rsidR="00DC45CA" w:rsidRPr="00844301" w:rsidRDefault="00DC45CA" w:rsidP="00DC45CA"/>
    <w:p w14:paraId="0346A270" w14:textId="47D25E08" w:rsidR="00DC45CA" w:rsidRPr="00844301" w:rsidRDefault="00DC45CA" w:rsidP="00DC45CA"/>
    <w:p w14:paraId="6C6E2D5A" w14:textId="59CEBB5F" w:rsidR="00DC45CA" w:rsidRPr="00844301" w:rsidRDefault="00DC45CA" w:rsidP="00DC45CA"/>
    <w:p w14:paraId="6AF71815" w14:textId="2463BF0A" w:rsidR="00DC45CA" w:rsidRPr="00844301" w:rsidRDefault="00DC45CA" w:rsidP="00DC45CA"/>
    <w:p w14:paraId="21A49B35" w14:textId="42E2F90D" w:rsidR="00DC45CA" w:rsidRPr="00844301" w:rsidRDefault="00DC45CA" w:rsidP="00DC45CA"/>
    <w:p w14:paraId="1879356D" w14:textId="7D0357EF" w:rsidR="00DC45CA" w:rsidRPr="00844301" w:rsidRDefault="00DC45CA" w:rsidP="00DC45CA"/>
    <w:p w14:paraId="045154A7" w14:textId="3F2942A4" w:rsidR="00DC45CA" w:rsidRPr="00844301" w:rsidRDefault="00DC45CA" w:rsidP="00DC45CA"/>
    <w:p w14:paraId="2CEE5B5B" w14:textId="4F337A5D" w:rsidR="00DC45CA" w:rsidRPr="00844301" w:rsidRDefault="00DC45CA" w:rsidP="00DC45CA"/>
    <w:p w14:paraId="04EA267E" w14:textId="25D3680C" w:rsidR="00DC45CA" w:rsidRPr="00844301" w:rsidRDefault="00DC45CA" w:rsidP="00DC45CA"/>
    <w:p w14:paraId="3A4B57A5" w14:textId="776E3320" w:rsidR="00DC45CA" w:rsidRPr="00844301" w:rsidRDefault="00DC45CA" w:rsidP="00DC45CA"/>
    <w:p w14:paraId="59AC38D3" w14:textId="3F0CED90" w:rsidR="00DC45CA" w:rsidRPr="00844301" w:rsidRDefault="00DC45CA" w:rsidP="00DC45CA"/>
    <w:p w14:paraId="0240331E" w14:textId="73F5BA92" w:rsidR="00DC45CA" w:rsidRPr="00844301" w:rsidRDefault="00DC45CA" w:rsidP="00DC45CA"/>
    <w:p w14:paraId="3503677B" w14:textId="77777777" w:rsidR="00DC45CA" w:rsidRPr="00844301" w:rsidRDefault="00DC45CA" w:rsidP="00DC45CA"/>
    <w:p w14:paraId="72EF55A6" w14:textId="7D9B50C2" w:rsidR="0098419D" w:rsidRPr="00844301" w:rsidRDefault="0098419D" w:rsidP="00E412E9">
      <w:pPr>
        <w:pStyle w:val="Heading1"/>
        <w:numPr>
          <w:ilvl w:val="0"/>
          <w:numId w:val="47"/>
        </w:numPr>
        <w:jc w:val="both"/>
        <w:rPr>
          <w:rFonts w:cs="Times New Roman"/>
          <w:sz w:val="24"/>
          <w:szCs w:val="24"/>
        </w:rPr>
      </w:pPr>
      <w:bookmarkStart w:id="299" w:name="_Toc39320061"/>
      <w:bookmarkStart w:id="300" w:name="_Toc40128901"/>
      <w:r w:rsidRPr="00844301">
        <w:rPr>
          <w:rFonts w:cs="Times New Roman"/>
          <w:sz w:val="24"/>
          <w:szCs w:val="24"/>
        </w:rPr>
        <w:t xml:space="preserve">Evaluation and </w:t>
      </w:r>
      <w:r w:rsidR="00D80DC7" w:rsidRPr="00844301">
        <w:rPr>
          <w:rFonts w:cs="Times New Roman"/>
          <w:sz w:val="24"/>
          <w:szCs w:val="24"/>
        </w:rPr>
        <w:t>Test Results</w:t>
      </w:r>
      <w:bookmarkEnd w:id="299"/>
      <w:bookmarkEnd w:id="300"/>
      <w:r w:rsidR="00D80DC7" w:rsidRPr="00844301">
        <w:rPr>
          <w:rFonts w:cs="Times New Roman"/>
          <w:sz w:val="24"/>
          <w:szCs w:val="24"/>
        </w:rPr>
        <w:t xml:space="preserve"> </w:t>
      </w:r>
    </w:p>
    <w:p w14:paraId="7E75ECF9" w14:textId="0D10F8A8" w:rsidR="00015C38" w:rsidRPr="00844301" w:rsidRDefault="00015C38" w:rsidP="0098419D"/>
    <w:p w14:paraId="5F200398" w14:textId="6A36D1C2" w:rsidR="00015C38" w:rsidRPr="00844301" w:rsidRDefault="00015C38" w:rsidP="0098419D"/>
    <w:p w14:paraId="33B5A352" w14:textId="77777777" w:rsidR="00B03BEA" w:rsidRPr="00844301" w:rsidRDefault="00015C38" w:rsidP="00E412E9">
      <w:pPr>
        <w:pStyle w:val="ListParagraph"/>
        <w:numPr>
          <w:ilvl w:val="0"/>
          <w:numId w:val="56"/>
        </w:numPr>
        <w:spacing w:after="240" w:line="360" w:lineRule="auto"/>
        <w:jc w:val="both"/>
      </w:pPr>
      <w:r w:rsidRPr="00844301">
        <w:t xml:space="preserve">The trend of the predicted stock prices is close to the trend of actual stock prices. </w:t>
      </w:r>
    </w:p>
    <w:p w14:paraId="191E868D" w14:textId="22704580" w:rsidR="008C14C0" w:rsidRPr="00844301" w:rsidRDefault="007E7CA9" w:rsidP="00E412E9">
      <w:pPr>
        <w:pStyle w:val="ListParagraph"/>
        <w:numPr>
          <w:ilvl w:val="0"/>
          <w:numId w:val="56"/>
        </w:numPr>
        <w:spacing w:after="240" w:line="360" w:lineRule="auto"/>
        <w:jc w:val="both"/>
      </w:pPr>
      <w:r w:rsidRPr="00844301">
        <w:t>Average</w:t>
      </w:r>
      <w:r w:rsidR="00E277F7" w:rsidRPr="00844301">
        <w:t xml:space="preserve"> weighted sentiment adds more importance to the data that has a wider audience exposure </w:t>
      </w:r>
      <w:r w:rsidR="00015C38" w:rsidRPr="00844301">
        <w:t>than just the sentiment</w:t>
      </w:r>
      <w:r w:rsidR="003A3411" w:rsidRPr="00844301">
        <w:t>.</w:t>
      </w:r>
      <w:r w:rsidR="00F007AE" w:rsidRPr="00844301">
        <w:t xml:space="preserve"> </w:t>
      </w:r>
      <w:r w:rsidR="008C14C0" w:rsidRPr="00844301">
        <w:t xml:space="preserve">Combined </w:t>
      </w:r>
      <w:r w:rsidR="00015C38" w:rsidRPr="00844301">
        <w:t>three datasets (historic stock data, news data, twitter data) with an inner join</w:t>
      </w:r>
      <w:r w:rsidR="008C14C0" w:rsidRPr="00844301">
        <w:t xml:space="preserve">. </w:t>
      </w:r>
      <w:r w:rsidR="00015C38" w:rsidRPr="00844301">
        <w:t>Using this joint</w:t>
      </w:r>
      <w:r w:rsidR="00A94607" w:rsidRPr="00844301">
        <w:t xml:space="preserve"> </w:t>
      </w:r>
      <w:r w:rsidR="008C14C0" w:rsidRPr="00844301">
        <w:t>table, four</w:t>
      </w:r>
      <w:r w:rsidR="00015C38" w:rsidRPr="00844301">
        <w:t xml:space="preserve"> different test </w:t>
      </w:r>
      <w:r w:rsidR="008C14C0" w:rsidRPr="00844301">
        <w:t xml:space="preserve">cases are created </w:t>
      </w:r>
      <w:r w:rsidR="00015C38" w:rsidRPr="00844301">
        <w:t xml:space="preserve">as seen in the table below. </w:t>
      </w:r>
    </w:p>
    <w:p w14:paraId="3A04E50E" w14:textId="77777777" w:rsidR="00EE16D6" w:rsidRPr="00844301" w:rsidRDefault="008C14C0" w:rsidP="00E412E9">
      <w:pPr>
        <w:pStyle w:val="ListParagraph"/>
        <w:numPr>
          <w:ilvl w:val="0"/>
          <w:numId w:val="56"/>
        </w:numPr>
        <w:spacing w:after="240" w:line="360" w:lineRule="auto"/>
        <w:jc w:val="both"/>
      </w:pPr>
      <w:r w:rsidRPr="00844301">
        <w:t xml:space="preserve">Using Feature Selection, </w:t>
      </w:r>
      <w:r w:rsidR="00015C38" w:rsidRPr="00844301">
        <w:t>elected only the features</w:t>
      </w:r>
      <w:r w:rsidR="00A94607" w:rsidRPr="00844301">
        <w:t xml:space="preserve"> </w:t>
      </w:r>
      <w:r w:rsidR="00015C38" w:rsidRPr="00844301">
        <w:t xml:space="preserve">which sources have the greatest impact on a closing stock price. </w:t>
      </w:r>
    </w:p>
    <w:p w14:paraId="77E0D60A" w14:textId="634DDBA3" w:rsidR="00F37B5F" w:rsidRDefault="004C1AF4" w:rsidP="00E412E9">
      <w:pPr>
        <w:pStyle w:val="ListParagraph"/>
        <w:numPr>
          <w:ilvl w:val="0"/>
          <w:numId w:val="56"/>
        </w:numPr>
        <w:spacing w:after="240" w:line="360" w:lineRule="auto"/>
        <w:jc w:val="both"/>
      </w:pPr>
      <w:r w:rsidRPr="00844301">
        <w:t xml:space="preserve">Below table indicates </w:t>
      </w:r>
      <w:r w:rsidR="005E2B53" w:rsidRPr="00844301">
        <w:t>that,</w:t>
      </w:r>
      <w:r w:rsidRPr="00844301">
        <w:t xml:space="preserve"> </w:t>
      </w:r>
      <w:r w:rsidR="00015C38" w:rsidRPr="00844301">
        <w:t>a combination of historic stock data with news data has the lowest RMSE,</w:t>
      </w:r>
      <w:r w:rsidR="00A94607" w:rsidRPr="00844301">
        <w:t xml:space="preserve"> </w:t>
      </w:r>
      <w:r w:rsidR="00015C38" w:rsidRPr="00844301">
        <w:t>which means that a closing price can most accurately be predicted using these two sources.</w:t>
      </w:r>
      <w:r w:rsidR="00EE16D6" w:rsidRPr="00844301">
        <w:t xml:space="preserve"> </w:t>
      </w:r>
      <w:r w:rsidR="009940A2" w:rsidRPr="00844301">
        <w:t>Having found out that using historic stock data with news data has the lowest RMSE, we proceeded with training our model with as much data as we have for each test case / combination of data sources. The results are shown in the tables below.</w:t>
      </w:r>
    </w:p>
    <w:p w14:paraId="5B15A4AD" w14:textId="77777777" w:rsidR="00161555" w:rsidRPr="00161555" w:rsidRDefault="00161555" w:rsidP="00E412E9">
      <w:pPr>
        <w:pStyle w:val="ListParagraph"/>
        <w:numPr>
          <w:ilvl w:val="0"/>
          <w:numId w:val="56"/>
        </w:numPr>
        <w:rPr>
          <w:b/>
          <w:bCs/>
        </w:rPr>
      </w:pPr>
      <w:r w:rsidRPr="00161555">
        <w:rPr>
          <w:b/>
          <w:bCs/>
        </w:rPr>
        <w:t>Case 1: Stock Data (LSTM)</w:t>
      </w:r>
    </w:p>
    <w:p w14:paraId="3CEFEAF6" w14:textId="77777777" w:rsidR="00161555" w:rsidRPr="00844301" w:rsidRDefault="00161555" w:rsidP="00161555">
      <w:pPr>
        <w:pStyle w:val="ListParagraph"/>
        <w:spacing w:after="240" w:line="360" w:lineRule="auto"/>
        <w:ind w:left="360"/>
        <w:jc w:val="both"/>
      </w:pPr>
    </w:p>
    <w:tbl>
      <w:tblPr>
        <w:tblStyle w:val="TableGrid"/>
        <w:tblW w:w="9094" w:type="dxa"/>
        <w:tblLook w:val="04A0" w:firstRow="1" w:lastRow="0" w:firstColumn="1" w:lastColumn="0" w:noHBand="0" w:noVBand="1"/>
      </w:tblPr>
      <w:tblGrid>
        <w:gridCol w:w="710"/>
        <w:gridCol w:w="1278"/>
        <w:gridCol w:w="1291"/>
        <w:gridCol w:w="1195"/>
        <w:gridCol w:w="867"/>
        <w:gridCol w:w="1385"/>
        <w:gridCol w:w="1163"/>
        <w:gridCol w:w="1205"/>
      </w:tblGrid>
      <w:tr w:rsidR="00AE19AD" w:rsidRPr="00844301" w14:paraId="4D3C87DC" w14:textId="49C3E91A" w:rsidTr="00CC61A8">
        <w:trPr>
          <w:trHeight w:val="484"/>
        </w:trPr>
        <w:tc>
          <w:tcPr>
            <w:tcW w:w="695" w:type="dxa"/>
          </w:tcPr>
          <w:p w14:paraId="26DA249B" w14:textId="14030B22" w:rsidR="00F37B5F" w:rsidRPr="00844301" w:rsidRDefault="00F37B5F" w:rsidP="00AE19AD">
            <w:pPr>
              <w:pStyle w:val="ListParagraph"/>
              <w:spacing w:after="240" w:line="360" w:lineRule="auto"/>
              <w:jc w:val="center"/>
              <w:rPr>
                <w:b/>
                <w:bCs/>
              </w:rPr>
            </w:pPr>
            <w:r w:rsidRPr="00844301">
              <w:rPr>
                <w:b/>
                <w:bCs/>
              </w:rPr>
              <w:t>Case</w:t>
            </w:r>
          </w:p>
        </w:tc>
        <w:tc>
          <w:tcPr>
            <w:tcW w:w="1312" w:type="dxa"/>
          </w:tcPr>
          <w:p w14:paraId="19BB1EA2" w14:textId="59E30C0A" w:rsidR="00F37B5F" w:rsidRPr="00844301" w:rsidRDefault="00F37B5F" w:rsidP="00AE19AD">
            <w:pPr>
              <w:pStyle w:val="ListParagraph"/>
              <w:spacing w:after="240" w:line="360" w:lineRule="auto"/>
              <w:jc w:val="center"/>
              <w:rPr>
                <w:b/>
                <w:bCs/>
              </w:rPr>
            </w:pPr>
            <w:r w:rsidRPr="00844301">
              <w:rPr>
                <w:b/>
                <w:bCs/>
              </w:rPr>
              <w:t>Stock Data</w:t>
            </w:r>
          </w:p>
        </w:tc>
        <w:tc>
          <w:tcPr>
            <w:tcW w:w="1312" w:type="dxa"/>
          </w:tcPr>
          <w:p w14:paraId="3A92FBE7" w14:textId="6C02177C" w:rsidR="00F37B5F" w:rsidRPr="00844301" w:rsidRDefault="00F37B5F" w:rsidP="00AE19AD">
            <w:pPr>
              <w:pStyle w:val="ListParagraph"/>
              <w:spacing w:after="240" w:line="360" w:lineRule="auto"/>
              <w:jc w:val="center"/>
              <w:rPr>
                <w:b/>
                <w:bCs/>
              </w:rPr>
            </w:pPr>
            <w:r w:rsidRPr="00844301">
              <w:rPr>
                <w:b/>
                <w:bCs/>
              </w:rPr>
              <w:t>Twitter Data</w:t>
            </w:r>
          </w:p>
        </w:tc>
        <w:tc>
          <w:tcPr>
            <w:tcW w:w="1225" w:type="dxa"/>
          </w:tcPr>
          <w:p w14:paraId="33D69899" w14:textId="63BA3A29" w:rsidR="00F37B5F" w:rsidRPr="00844301" w:rsidRDefault="00F37B5F" w:rsidP="00AE19AD">
            <w:pPr>
              <w:pStyle w:val="ListParagraph"/>
              <w:spacing w:after="240" w:line="360" w:lineRule="auto"/>
              <w:jc w:val="center"/>
              <w:rPr>
                <w:b/>
                <w:bCs/>
              </w:rPr>
            </w:pPr>
            <w:r w:rsidRPr="00844301">
              <w:rPr>
                <w:b/>
                <w:bCs/>
              </w:rPr>
              <w:t>News Data</w:t>
            </w:r>
          </w:p>
        </w:tc>
        <w:tc>
          <w:tcPr>
            <w:tcW w:w="875" w:type="dxa"/>
          </w:tcPr>
          <w:p w14:paraId="4AA8EA97" w14:textId="0821B5D3" w:rsidR="00F37B5F" w:rsidRPr="00844301" w:rsidRDefault="00F37B5F" w:rsidP="00AE19AD">
            <w:pPr>
              <w:pStyle w:val="ListParagraph"/>
              <w:spacing w:after="240" w:line="360" w:lineRule="auto"/>
              <w:jc w:val="center"/>
              <w:rPr>
                <w:b/>
                <w:bCs/>
              </w:rPr>
            </w:pPr>
            <w:r w:rsidRPr="00844301">
              <w:rPr>
                <w:b/>
                <w:bCs/>
              </w:rPr>
              <w:t>Look Back</w:t>
            </w:r>
          </w:p>
        </w:tc>
        <w:tc>
          <w:tcPr>
            <w:tcW w:w="1400" w:type="dxa"/>
          </w:tcPr>
          <w:p w14:paraId="021E5F50" w14:textId="6D08C084" w:rsidR="00F37B5F" w:rsidRPr="00844301" w:rsidRDefault="00F37B5F" w:rsidP="00AE19AD">
            <w:pPr>
              <w:pStyle w:val="ListParagraph"/>
              <w:spacing w:after="240" w:line="360" w:lineRule="auto"/>
              <w:jc w:val="center"/>
              <w:rPr>
                <w:b/>
                <w:bCs/>
              </w:rPr>
            </w:pPr>
            <w:r w:rsidRPr="00844301">
              <w:rPr>
                <w:b/>
                <w:bCs/>
              </w:rPr>
              <w:t>Learning Rate</w:t>
            </w:r>
          </w:p>
        </w:tc>
        <w:tc>
          <w:tcPr>
            <w:tcW w:w="1050" w:type="dxa"/>
          </w:tcPr>
          <w:p w14:paraId="1BA0D40A" w14:textId="1E305A2C" w:rsidR="00F37B5F" w:rsidRPr="00844301" w:rsidRDefault="00F37B5F" w:rsidP="00AE19AD">
            <w:pPr>
              <w:pStyle w:val="ListParagraph"/>
              <w:spacing w:after="240" w:line="360" w:lineRule="auto"/>
              <w:jc w:val="center"/>
              <w:rPr>
                <w:b/>
                <w:bCs/>
              </w:rPr>
            </w:pPr>
            <w:r w:rsidRPr="00844301">
              <w:rPr>
                <w:b/>
                <w:bCs/>
              </w:rPr>
              <w:t>EPOCHs</w:t>
            </w:r>
          </w:p>
        </w:tc>
        <w:tc>
          <w:tcPr>
            <w:tcW w:w="1225" w:type="dxa"/>
          </w:tcPr>
          <w:p w14:paraId="302D9904" w14:textId="54D9B22B" w:rsidR="00F37B5F" w:rsidRPr="00844301" w:rsidRDefault="00F37B5F" w:rsidP="00AE19AD">
            <w:pPr>
              <w:pStyle w:val="ListParagraph"/>
              <w:spacing w:after="240" w:line="360" w:lineRule="auto"/>
              <w:jc w:val="center"/>
              <w:rPr>
                <w:b/>
                <w:bCs/>
              </w:rPr>
            </w:pPr>
            <w:r w:rsidRPr="00844301">
              <w:rPr>
                <w:b/>
                <w:bCs/>
              </w:rPr>
              <w:t>Min RMSE</w:t>
            </w:r>
          </w:p>
        </w:tc>
      </w:tr>
      <w:tr w:rsidR="00AE19AD" w:rsidRPr="00844301" w14:paraId="1F99ACB8" w14:textId="52F643D4" w:rsidTr="00CC61A8">
        <w:trPr>
          <w:trHeight w:val="349"/>
        </w:trPr>
        <w:tc>
          <w:tcPr>
            <w:tcW w:w="695" w:type="dxa"/>
          </w:tcPr>
          <w:p w14:paraId="2634D711" w14:textId="3E95032C" w:rsidR="00F37B5F" w:rsidRPr="00844301" w:rsidRDefault="00F37B5F" w:rsidP="00F37B5F">
            <w:pPr>
              <w:pStyle w:val="ListParagraph"/>
              <w:spacing w:after="240" w:line="360" w:lineRule="auto"/>
              <w:jc w:val="both"/>
            </w:pPr>
            <w:r w:rsidRPr="00844301">
              <w:t>1</w:t>
            </w:r>
          </w:p>
        </w:tc>
        <w:tc>
          <w:tcPr>
            <w:tcW w:w="1312" w:type="dxa"/>
          </w:tcPr>
          <w:p w14:paraId="542B8057" w14:textId="79DE9DBE" w:rsidR="00F37B5F" w:rsidRPr="00844301" w:rsidRDefault="00F37B5F" w:rsidP="00F37B5F">
            <w:pPr>
              <w:pStyle w:val="ListParagraph"/>
              <w:spacing w:after="240" w:line="360" w:lineRule="auto"/>
              <w:jc w:val="center"/>
            </w:pPr>
            <w:r w:rsidRPr="00844301">
              <w:rPr>
                <w:noProof/>
              </w:rPr>
              <w:drawing>
                <wp:inline distT="0" distB="0" distL="0" distR="0" wp14:anchorId="6C566FA4" wp14:editId="33F2C419">
                  <wp:extent cx="184935" cy="184935"/>
                  <wp:effectExtent l="0" t="0" r="5715" b="5715"/>
                  <wp:docPr id="161" name="Graphic 16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mediafile_6Jduxl.svg"/>
                          <pic:cNvPicPr/>
                        </pic:nvPicPr>
                        <pic:blipFill>
                          <a:blip r:embed="rId92" cstate="print">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191103" cy="191103"/>
                          </a:xfrm>
                          <a:prstGeom prst="rect">
                            <a:avLst/>
                          </a:prstGeom>
                        </pic:spPr>
                      </pic:pic>
                    </a:graphicData>
                  </a:graphic>
                </wp:inline>
              </w:drawing>
            </w:r>
          </w:p>
        </w:tc>
        <w:tc>
          <w:tcPr>
            <w:tcW w:w="1312" w:type="dxa"/>
          </w:tcPr>
          <w:p w14:paraId="23E7694A" w14:textId="77777777" w:rsidR="00F37B5F" w:rsidRPr="00844301" w:rsidRDefault="00F37B5F" w:rsidP="00F37B5F">
            <w:pPr>
              <w:pStyle w:val="ListParagraph"/>
              <w:spacing w:after="240" w:line="360" w:lineRule="auto"/>
              <w:jc w:val="both"/>
            </w:pPr>
          </w:p>
        </w:tc>
        <w:tc>
          <w:tcPr>
            <w:tcW w:w="1225" w:type="dxa"/>
          </w:tcPr>
          <w:p w14:paraId="7FBF13FF" w14:textId="77777777" w:rsidR="00F37B5F" w:rsidRPr="00844301" w:rsidRDefault="00F37B5F" w:rsidP="00F37B5F">
            <w:pPr>
              <w:pStyle w:val="ListParagraph"/>
              <w:spacing w:after="240" w:line="360" w:lineRule="auto"/>
              <w:jc w:val="both"/>
            </w:pPr>
          </w:p>
        </w:tc>
        <w:tc>
          <w:tcPr>
            <w:tcW w:w="875" w:type="dxa"/>
          </w:tcPr>
          <w:p w14:paraId="606F0EDA" w14:textId="658BFC11" w:rsidR="00F37B5F" w:rsidRPr="00844301" w:rsidRDefault="00F37B5F" w:rsidP="00F37B5F">
            <w:pPr>
              <w:pStyle w:val="ListParagraph"/>
              <w:spacing w:after="240" w:line="360" w:lineRule="auto"/>
              <w:jc w:val="both"/>
            </w:pPr>
            <w:r w:rsidRPr="00844301">
              <w:t>12</w:t>
            </w:r>
          </w:p>
        </w:tc>
        <w:tc>
          <w:tcPr>
            <w:tcW w:w="1400" w:type="dxa"/>
          </w:tcPr>
          <w:p w14:paraId="13325273" w14:textId="47BF8433" w:rsidR="00F37B5F" w:rsidRPr="00844301" w:rsidRDefault="00F37B5F" w:rsidP="00F37B5F">
            <w:pPr>
              <w:pStyle w:val="ListParagraph"/>
              <w:spacing w:after="240" w:line="360" w:lineRule="auto"/>
              <w:jc w:val="both"/>
            </w:pPr>
            <w:r w:rsidRPr="00844301">
              <w:t>0.002</w:t>
            </w:r>
          </w:p>
        </w:tc>
        <w:tc>
          <w:tcPr>
            <w:tcW w:w="1050" w:type="dxa"/>
          </w:tcPr>
          <w:p w14:paraId="2816D67F" w14:textId="6350663D" w:rsidR="00F37B5F" w:rsidRPr="00844301" w:rsidRDefault="00F37B5F" w:rsidP="00F37B5F">
            <w:pPr>
              <w:pStyle w:val="ListParagraph"/>
              <w:spacing w:after="240" w:line="360" w:lineRule="auto"/>
              <w:jc w:val="both"/>
            </w:pPr>
            <w:r w:rsidRPr="00844301">
              <w:t>100</w:t>
            </w:r>
          </w:p>
        </w:tc>
        <w:tc>
          <w:tcPr>
            <w:tcW w:w="1225" w:type="dxa"/>
          </w:tcPr>
          <w:p w14:paraId="1011967A" w14:textId="5D9298BB" w:rsidR="00F37B5F" w:rsidRPr="00844301" w:rsidRDefault="00F37B5F" w:rsidP="00F37B5F">
            <w:pPr>
              <w:pStyle w:val="ListParagraph"/>
              <w:spacing w:after="240" w:line="360" w:lineRule="auto"/>
              <w:jc w:val="both"/>
            </w:pPr>
            <w:r w:rsidRPr="00844301">
              <w:t>5.64</w:t>
            </w:r>
          </w:p>
        </w:tc>
      </w:tr>
      <w:tr w:rsidR="00AE19AD" w:rsidRPr="00844301" w14:paraId="30407A8D" w14:textId="77777777" w:rsidTr="00CC61A8">
        <w:trPr>
          <w:trHeight w:val="332"/>
        </w:trPr>
        <w:tc>
          <w:tcPr>
            <w:tcW w:w="695" w:type="dxa"/>
          </w:tcPr>
          <w:p w14:paraId="6A3B3074" w14:textId="3A2D5B58" w:rsidR="00F37B5F" w:rsidRPr="00844301" w:rsidRDefault="00F37B5F" w:rsidP="00F37B5F">
            <w:pPr>
              <w:pStyle w:val="ListParagraph"/>
              <w:spacing w:after="240" w:line="360" w:lineRule="auto"/>
              <w:jc w:val="both"/>
            </w:pPr>
            <w:r w:rsidRPr="00844301">
              <w:t>2</w:t>
            </w:r>
          </w:p>
        </w:tc>
        <w:tc>
          <w:tcPr>
            <w:tcW w:w="1312" w:type="dxa"/>
          </w:tcPr>
          <w:p w14:paraId="7BBEC707" w14:textId="494B02D5" w:rsidR="00F37B5F" w:rsidRPr="00844301" w:rsidRDefault="00F37B5F" w:rsidP="00F37B5F">
            <w:pPr>
              <w:pStyle w:val="ListParagraph"/>
              <w:spacing w:after="240" w:line="360" w:lineRule="auto"/>
              <w:jc w:val="center"/>
              <w:rPr>
                <w:noProof/>
              </w:rPr>
            </w:pPr>
            <w:r w:rsidRPr="00844301">
              <w:rPr>
                <w:noProof/>
              </w:rPr>
              <w:drawing>
                <wp:inline distT="0" distB="0" distL="0" distR="0" wp14:anchorId="5DB8904D" wp14:editId="0C84BB88">
                  <wp:extent cx="184935" cy="184935"/>
                  <wp:effectExtent l="0" t="0" r="5715" b="5715"/>
                  <wp:docPr id="162" name="Graphic 16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mediafile_6Jduxl.svg"/>
                          <pic:cNvPicPr/>
                        </pic:nvPicPr>
                        <pic:blipFill>
                          <a:blip r:embed="rId92" cstate="print">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191103" cy="191103"/>
                          </a:xfrm>
                          <a:prstGeom prst="rect">
                            <a:avLst/>
                          </a:prstGeom>
                        </pic:spPr>
                      </pic:pic>
                    </a:graphicData>
                  </a:graphic>
                </wp:inline>
              </w:drawing>
            </w:r>
          </w:p>
        </w:tc>
        <w:tc>
          <w:tcPr>
            <w:tcW w:w="1312" w:type="dxa"/>
          </w:tcPr>
          <w:p w14:paraId="60E63F2B" w14:textId="5F29E257" w:rsidR="00F37B5F" w:rsidRPr="00844301" w:rsidRDefault="00F37B5F" w:rsidP="00F37B5F">
            <w:pPr>
              <w:pStyle w:val="ListParagraph"/>
              <w:spacing w:after="240" w:line="360" w:lineRule="auto"/>
              <w:jc w:val="both"/>
            </w:pPr>
            <w:r w:rsidRPr="00844301">
              <w:rPr>
                <w:noProof/>
              </w:rPr>
              <w:drawing>
                <wp:inline distT="0" distB="0" distL="0" distR="0" wp14:anchorId="64DD03D0" wp14:editId="0DE82519">
                  <wp:extent cx="184935" cy="184935"/>
                  <wp:effectExtent l="0" t="0" r="5715" b="5715"/>
                  <wp:docPr id="165" name="Graphic 16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mediafile_6Jduxl.svg"/>
                          <pic:cNvPicPr/>
                        </pic:nvPicPr>
                        <pic:blipFill>
                          <a:blip r:embed="rId92" cstate="print">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191103" cy="191103"/>
                          </a:xfrm>
                          <a:prstGeom prst="rect">
                            <a:avLst/>
                          </a:prstGeom>
                        </pic:spPr>
                      </pic:pic>
                    </a:graphicData>
                  </a:graphic>
                </wp:inline>
              </w:drawing>
            </w:r>
          </w:p>
        </w:tc>
        <w:tc>
          <w:tcPr>
            <w:tcW w:w="1225" w:type="dxa"/>
          </w:tcPr>
          <w:p w14:paraId="7C12368D" w14:textId="77777777" w:rsidR="00F37B5F" w:rsidRPr="00844301" w:rsidRDefault="00F37B5F" w:rsidP="00F37B5F">
            <w:pPr>
              <w:pStyle w:val="ListParagraph"/>
              <w:spacing w:after="240" w:line="360" w:lineRule="auto"/>
              <w:jc w:val="both"/>
            </w:pPr>
          </w:p>
        </w:tc>
        <w:tc>
          <w:tcPr>
            <w:tcW w:w="875" w:type="dxa"/>
          </w:tcPr>
          <w:p w14:paraId="61C3A892" w14:textId="27D5D16B" w:rsidR="00F37B5F" w:rsidRPr="00844301" w:rsidRDefault="00F37B5F" w:rsidP="00F37B5F">
            <w:pPr>
              <w:pStyle w:val="ListParagraph"/>
              <w:spacing w:after="240" w:line="360" w:lineRule="auto"/>
              <w:jc w:val="both"/>
            </w:pPr>
            <w:r w:rsidRPr="00844301">
              <w:t>15</w:t>
            </w:r>
          </w:p>
        </w:tc>
        <w:tc>
          <w:tcPr>
            <w:tcW w:w="1400" w:type="dxa"/>
          </w:tcPr>
          <w:p w14:paraId="2A26D1DE" w14:textId="5E2CC4B0" w:rsidR="00F37B5F" w:rsidRPr="00844301" w:rsidRDefault="00F37B5F" w:rsidP="00F37B5F">
            <w:pPr>
              <w:pStyle w:val="ListParagraph"/>
              <w:spacing w:after="240" w:line="360" w:lineRule="auto"/>
              <w:jc w:val="both"/>
            </w:pPr>
            <w:r w:rsidRPr="00844301">
              <w:t>0.002</w:t>
            </w:r>
          </w:p>
        </w:tc>
        <w:tc>
          <w:tcPr>
            <w:tcW w:w="1050" w:type="dxa"/>
          </w:tcPr>
          <w:p w14:paraId="2E4DE98C" w14:textId="0ED2941B" w:rsidR="00F37B5F" w:rsidRPr="00844301" w:rsidRDefault="00F37B5F" w:rsidP="00F37B5F">
            <w:pPr>
              <w:pStyle w:val="ListParagraph"/>
              <w:spacing w:after="240" w:line="360" w:lineRule="auto"/>
              <w:jc w:val="both"/>
            </w:pPr>
            <w:r w:rsidRPr="00844301">
              <w:t>100</w:t>
            </w:r>
          </w:p>
        </w:tc>
        <w:tc>
          <w:tcPr>
            <w:tcW w:w="1225" w:type="dxa"/>
          </w:tcPr>
          <w:p w14:paraId="7E0566AA" w14:textId="069F1F54" w:rsidR="00F37B5F" w:rsidRPr="00844301" w:rsidRDefault="00F37B5F" w:rsidP="00F37B5F">
            <w:pPr>
              <w:pStyle w:val="ListParagraph"/>
              <w:spacing w:after="240" w:line="360" w:lineRule="auto"/>
              <w:jc w:val="both"/>
            </w:pPr>
            <w:r w:rsidRPr="00844301">
              <w:t>5.78</w:t>
            </w:r>
          </w:p>
        </w:tc>
      </w:tr>
      <w:tr w:rsidR="00AE19AD" w:rsidRPr="00844301" w14:paraId="2A0E1DEF" w14:textId="77777777" w:rsidTr="00CC61A8">
        <w:trPr>
          <w:trHeight w:val="283"/>
        </w:trPr>
        <w:tc>
          <w:tcPr>
            <w:tcW w:w="695" w:type="dxa"/>
          </w:tcPr>
          <w:p w14:paraId="0A61356A" w14:textId="79161788" w:rsidR="00F37B5F" w:rsidRPr="00844301" w:rsidRDefault="00F37B5F" w:rsidP="00F37B5F">
            <w:pPr>
              <w:pStyle w:val="ListParagraph"/>
              <w:spacing w:after="240" w:line="360" w:lineRule="auto"/>
              <w:jc w:val="both"/>
            </w:pPr>
            <w:r w:rsidRPr="00844301">
              <w:t>3</w:t>
            </w:r>
          </w:p>
        </w:tc>
        <w:tc>
          <w:tcPr>
            <w:tcW w:w="1312" w:type="dxa"/>
          </w:tcPr>
          <w:p w14:paraId="4E4AEC90" w14:textId="0963838D" w:rsidR="00F37B5F" w:rsidRPr="00844301" w:rsidRDefault="00F37B5F" w:rsidP="00F37B5F">
            <w:pPr>
              <w:pStyle w:val="ListParagraph"/>
              <w:spacing w:after="240" w:line="360" w:lineRule="auto"/>
              <w:jc w:val="center"/>
              <w:rPr>
                <w:noProof/>
              </w:rPr>
            </w:pPr>
            <w:r w:rsidRPr="00844301">
              <w:rPr>
                <w:noProof/>
              </w:rPr>
              <w:drawing>
                <wp:inline distT="0" distB="0" distL="0" distR="0" wp14:anchorId="49BA7284" wp14:editId="10C817EF">
                  <wp:extent cx="184935" cy="184935"/>
                  <wp:effectExtent l="0" t="0" r="5715" b="5715"/>
                  <wp:docPr id="163" name="Graphic 16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mediafile_6Jduxl.svg"/>
                          <pic:cNvPicPr/>
                        </pic:nvPicPr>
                        <pic:blipFill>
                          <a:blip r:embed="rId92" cstate="print">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191103" cy="191103"/>
                          </a:xfrm>
                          <a:prstGeom prst="rect">
                            <a:avLst/>
                          </a:prstGeom>
                        </pic:spPr>
                      </pic:pic>
                    </a:graphicData>
                  </a:graphic>
                </wp:inline>
              </w:drawing>
            </w:r>
          </w:p>
        </w:tc>
        <w:tc>
          <w:tcPr>
            <w:tcW w:w="1312" w:type="dxa"/>
          </w:tcPr>
          <w:p w14:paraId="2B622DF9" w14:textId="77777777" w:rsidR="00F37B5F" w:rsidRPr="00844301" w:rsidRDefault="00F37B5F" w:rsidP="00F37B5F">
            <w:pPr>
              <w:pStyle w:val="ListParagraph"/>
              <w:spacing w:after="240" w:line="360" w:lineRule="auto"/>
              <w:jc w:val="both"/>
            </w:pPr>
          </w:p>
        </w:tc>
        <w:tc>
          <w:tcPr>
            <w:tcW w:w="1225" w:type="dxa"/>
          </w:tcPr>
          <w:p w14:paraId="708A853E" w14:textId="67E5899E" w:rsidR="00F37B5F" w:rsidRPr="00844301" w:rsidRDefault="00F37B5F" w:rsidP="00F37B5F">
            <w:pPr>
              <w:pStyle w:val="ListParagraph"/>
              <w:spacing w:after="240" w:line="360" w:lineRule="auto"/>
              <w:jc w:val="both"/>
            </w:pPr>
            <w:r w:rsidRPr="00844301">
              <w:rPr>
                <w:noProof/>
              </w:rPr>
              <w:drawing>
                <wp:inline distT="0" distB="0" distL="0" distR="0" wp14:anchorId="6BDD6C01" wp14:editId="28855B00">
                  <wp:extent cx="184935" cy="184935"/>
                  <wp:effectExtent l="0" t="0" r="5715" b="5715"/>
                  <wp:docPr id="167" name="Graphic 16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mediafile_6Jduxl.svg"/>
                          <pic:cNvPicPr/>
                        </pic:nvPicPr>
                        <pic:blipFill>
                          <a:blip r:embed="rId92" cstate="print">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191103" cy="191103"/>
                          </a:xfrm>
                          <a:prstGeom prst="rect">
                            <a:avLst/>
                          </a:prstGeom>
                        </pic:spPr>
                      </pic:pic>
                    </a:graphicData>
                  </a:graphic>
                </wp:inline>
              </w:drawing>
            </w:r>
          </w:p>
        </w:tc>
        <w:tc>
          <w:tcPr>
            <w:tcW w:w="875" w:type="dxa"/>
          </w:tcPr>
          <w:p w14:paraId="0D2688EC" w14:textId="0377CD86" w:rsidR="00F37B5F" w:rsidRPr="00844301" w:rsidRDefault="00F37B5F" w:rsidP="00F37B5F">
            <w:pPr>
              <w:pStyle w:val="ListParagraph"/>
              <w:spacing w:after="240" w:line="360" w:lineRule="auto"/>
              <w:jc w:val="both"/>
            </w:pPr>
            <w:r w:rsidRPr="00844301">
              <w:t>15</w:t>
            </w:r>
          </w:p>
        </w:tc>
        <w:tc>
          <w:tcPr>
            <w:tcW w:w="1400" w:type="dxa"/>
          </w:tcPr>
          <w:p w14:paraId="1A5F80B5" w14:textId="327760F9" w:rsidR="00F37B5F" w:rsidRPr="00844301" w:rsidRDefault="00F37B5F" w:rsidP="00F37B5F">
            <w:pPr>
              <w:pStyle w:val="ListParagraph"/>
              <w:spacing w:after="240" w:line="360" w:lineRule="auto"/>
              <w:jc w:val="both"/>
            </w:pPr>
            <w:r w:rsidRPr="00844301">
              <w:t>0.002</w:t>
            </w:r>
          </w:p>
        </w:tc>
        <w:tc>
          <w:tcPr>
            <w:tcW w:w="1050" w:type="dxa"/>
          </w:tcPr>
          <w:p w14:paraId="5CD9515B" w14:textId="28C0DBD0" w:rsidR="00F37B5F" w:rsidRPr="00844301" w:rsidRDefault="00F37B5F" w:rsidP="00F37B5F">
            <w:pPr>
              <w:pStyle w:val="ListParagraph"/>
              <w:spacing w:after="240" w:line="360" w:lineRule="auto"/>
              <w:jc w:val="both"/>
            </w:pPr>
            <w:r w:rsidRPr="00844301">
              <w:t>100</w:t>
            </w:r>
          </w:p>
        </w:tc>
        <w:tc>
          <w:tcPr>
            <w:tcW w:w="1225" w:type="dxa"/>
          </w:tcPr>
          <w:p w14:paraId="1812F357" w14:textId="3594EB81" w:rsidR="00F37B5F" w:rsidRPr="00844301" w:rsidRDefault="00F37B5F" w:rsidP="00F37B5F">
            <w:pPr>
              <w:pStyle w:val="ListParagraph"/>
              <w:spacing w:after="240" w:line="360" w:lineRule="auto"/>
              <w:jc w:val="both"/>
            </w:pPr>
            <w:r w:rsidRPr="00844301">
              <w:t>4.72</w:t>
            </w:r>
          </w:p>
        </w:tc>
      </w:tr>
      <w:tr w:rsidR="00AE19AD" w:rsidRPr="00844301" w14:paraId="2FEE6980" w14:textId="77777777" w:rsidTr="00F007AE">
        <w:trPr>
          <w:trHeight w:val="436"/>
        </w:trPr>
        <w:tc>
          <w:tcPr>
            <w:tcW w:w="695" w:type="dxa"/>
          </w:tcPr>
          <w:p w14:paraId="3C6CBB20" w14:textId="5F91B111" w:rsidR="00F37B5F" w:rsidRPr="00844301" w:rsidRDefault="00F37B5F" w:rsidP="00F37B5F">
            <w:pPr>
              <w:pStyle w:val="ListParagraph"/>
              <w:spacing w:after="240" w:line="360" w:lineRule="auto"/>
              <w:jc w:val="both"/>
            </w:pPr>
            <w:r w:rsidRPr="00844301">
              <w:t>4</w:t>
            </w:r>
          </w:p>
        </w:tc>
        <w:tc>
          <w:tcPr>
            <w:tcW w:w="1312" w:type="dxa"/>
          </w:tcPr>
          <w:p w14:paraId="32539D4F" w14:textId="45E7CF6A" w:rsidR="00F37B5F" w:rsidRPr="00844301" w:rsidRDefault="00F37B5F" w:rsidP="00F37B5F">
            <w:pPr>
              <w:pStyle w:val="ListParagraph"/>
              <w:spacing w:after="240" w:line="360" w:lineRule="auto"/>
              <w:jc w:val="center"/>
              <w:rPr>
                <w:noProof/>
              </w:rPr>
            </w:pPr>
            <w:r w:rsidRPr="00844301">
              <w:rPr>
                <w:noProof/>
              </w:rPr>
              <w:drawing>
                <wp:inline distT="0" distB="0" distL="0" distR="0" wp14:anchorId="690CE634" wp14:editId="2EE84AC8">
                  <wp:extent cx="184935" cy="184935"/>
                  <wp:effectExtent l="0" t="0" r="5715" b="5715"/>
                  <wp:docPr id="164" name="Graphic 16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mediafile_6Jduxl.svg"/>
                          <pic:cNvPicPr/>
                        </pic:nvPicPr>
                        <pic:blipFill>
                          <a:blip r:embed="rId92" cstate="print">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191103" cy="191103"/>
                          </a:xfrm>
                          <a:prstGeom prst="rect">
                            <a:avLst/>
                          </a:prstGeom>
                        </pic:spPr>
                      </pic:pic>
                    </a:graphicData>
                  </a:graphic>
                </wp:inline>
              </w:drawing>
            </w:r>
          </w:p>
        </w:tc>
        <w:tc>
          <w:tcPr>
            <w:tcW w:w="1312" w:type="dxa"/>
          </w:tcPr>
          <w:p w14:paraId="4CC69BA4" w14:textId="2D5F9922" w:rsidR="00F37B5F" w:rsidRPr="00844301" w:rsidRDefault="00F37B5F" w:rsidP="00F37B5F">
            <w:pPr>
              <w:pStyle w:val="ListParagraph"/>
              <w:spacing w:after="240" w:line="360" w:lineRule="auto"/>
              <w:jc w:val="both"/>
            </w:pPr>
            <w:r w:rsidRPr="00844301">
              <w:rPr>
                <w:noProof/>
              </w:rPr>
              <w:drawing>
                <wp:inline distT="0" distB="0" distL="0" distR="0" wp14:anchorId="47828697" wp14:editId="75723581">
                  <wp:extent cx="184935" cy="184935"/>
                  <wp:effectExtent l="0" t="0" r="5715" b="5715"/>
                  <wp:docPr id="166" name="Graphic 16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mediafile_6Jduxl.svg"/>
                          <pic:cNvPicPr/>
                        </pic:nvPicPr>
                        <pic:blipFill>
                          <a:blip r:embed="rId92" cstate="print">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191103" cy="191103"/>
                          </a:xfrm>
                          <a:prstGeom prst="rect">
                            <a:avLst/>
                          </a:prstGeom>
                        </pic:spPr>
                      </pic:pic>
                    </a:graphicData>
                  </a:graphic>
                </wp:inline>
              </w:drawing>
            </w:r>
          </w:p>
        </w:tc>
        <w:tc>
          <w:tcPr>
            <w:tcW w:w="1225" w:type="dxa"/>
          </w:tcPr>
          <w:p w14:paraId="7A4DC867" w14:textId="6EBD9FBB" w:rsidR="00F37B5F" w:rsidRPr="00844301" w:rsidRDefault="00F37B5F" w:rsidP="00F37B5F">
            <w:pPr>
              <w:pStyle w:val="ListParagraph"/>
              <w:spacing w:after="240" w:line="360" w:lineRule="auto"/>
              <w:jc w:val="both"/>
            </w:pPr>
            <w:r w:rsidRPr="00844301">
              <w:rPr>
                <w:noProof/>
              </w:rPr>
              <w:drawing>
                <wp:inline distT="0" distB="0" distL="0" distR="0" wp14:anchorId="7BA5C649" wp14:editId="21B4DA61">
                  <wp:extent cx="184935" cy="184935"/>
                  <wp:effectExtent l="0" t="0" r="5715" b="5715"/>
                  <wp:docPr id="168" name="Graphic 16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mediafile_6Jduxl.svg"/>
                          <pic:cNvPicPr/>
                        </pic:nvPicPr>
                        <pic:blipFill>
                          <a:blip r:embed="rId92" cstate="print">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191103" cy="191103"/>
                          </a:xfrm>
                          <a:prstGeom prst="rect">
                            <a:avLst/>
                          </a:prstGeom>
                        </pic:spPr>
                      </pic:pic>
                    </a:graphicData>
                  </a:graphic>
                </wp:inline>
              </w:drawing>
            </w:r>
          </w:p>
        </w:tc>
        <w:tc>
          <w:tcPr>
            <w:tcW w:w="875" w:type="dxa"/>
          </w:tcPr>
          <w:p w14:paraId="150E11DB" w14:textId="7411364F" w:rsidR="00F37B5F" w:rsidRPr="00844301" w:rsidRDefault="00F37B5F" w:rsidP="00F37B5F">
            <w:pPr>
              <w:pStyle w:val="ListParagraph"/>
              <w:spacing w:after="240" w:line="360" w:lineRule="auto"/>
              <w:jc w:val="both"/>
            </w:pPr>
            <w:r w:rsidRPr="00844301">
              <w:t>12</w:t>
            </w:r>
          </w:p>
        </w:tc>
        <w:tc>
          <w:tcPr>
            <w:tcW w:w="1400" w:type="dxa"/>
          </w:tcPr>
          <w:p w14:paraId="57CFAA8A" w14:textId="294D3DCB" w:rsidR="00F37B5F" w:rsidRPr="00844301" w:rsidRDefault="00F37B5F" w:rsidP="00F37B5F">
            <w:pPr>
              <w:pStyle w:val="ListParagraph"/>
              <w:spacing w:after="240" w:line="360" w:lineRule="auto"/>
              <w:jc w:val="both"/>
            </w:pPr>
            <w:r w:rsidRPr="00844301">
              <w:t>0.002</w:t>
            </w:r>
          </w:p>
        </w:tc>
        <w:tc>
          <w:tcPr>
            <w:tcW w:w="1050" w:type="dxa"/>
          </w:tcPr>
          <w:p w14:paraId="54CE61DF" w14:textId="0B3DC1A3" w:rsidR="00F37B5F" w:rsidRPr="00844301" w:rsidRDefault="00F37B5F" w:rsidP="00F37B5F">
            <w:pPr>
              <w:pStyle w:val="ListParagraph"/>
              <w:spacing w:after="240" w:line="360" w:lineRule="auto"/>
              <w:jc w:val="both"/>
            </w:pPr>
            <w:r w:rsidRPr="00844301">
              <w:t>100</w:t>
            </w:r>
          </w:p>
        </w:tc>
        <w:tc>
          <w:tcPr>
            <w:tcW w:w="1225" w:type="dxa"/>
          </w:tcPr>
          <w:p w14:paraId="0C8D9DE1" w14:textId="5EA2319C" w:rsidR="00F37B5F" w:rsidRPr="00844301" w:rsidRDefault="00F37B5F" w:rsidP="00F37B5F">
            <w:pPr>
              <w:pStyle w:val="ListParagraph"/>
              <w:spacing w:after="240" w:line="360" w:lineRule="auto"/>
              <w:jc w:val="both"/>
            </w:pPr>
            <w:r w:rsidRPr="00844301">
              <w:t>6.25</w:t>
            </w:r>
          </w:p>
        </w:tc>
      </w:tr>
    </w:tbl>
    <w:p w14:paraId="16E29F95" w14:textId="2DCB5299" w:rsidR="00E33AB5" w:rsidRPr="00844301" w:rsidRDefault="00E33AB5" w:rsidP="007F58F6">
      <w:pPr>
        <w:spacing w:after="240" w:line="360" w:lineRule="auto"/>
        <w:jc w:val="both"/>
      </w:pPr>
    </w:p>
    <w:p w14:paraId="6C2C73E6" w14:textId="510DB8C6" w:rsidR="00C24159" w:rsidRPr="00844301" w:rsidRDefault="00C24159" w:rsidP="00665132">
      <w:pPr>
        <w:pStyle w:val="Caption"/>
        <w:jc w:val="center"/>
        <w:rPr>
          <w:color w:val="000000" w:themeColor="text1"/>
          <w:sz w:val="24"/>
          <w:szCs w:val="24"/>
        </w:rPr>
      </w:pPr>
      <w:bookmarkStart w:id="301" w:name="_Toc38968273"/>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E00E9C">
        <w:rPr>
          <w:noProof/>
          <w:color w:val="000000" w:themeColor="text1"/>
          <w:sz w:val="24"/>
          <w:szCs w:val="24"/>
        </w:rPr>
        <w:t>13</w:t>
      </w:r>
      <w:r w:rsidRPr="00844301">
        <w:rPr>
          <w:color w:val="000000" w:themeColor="text1"/>
          <w:sz w:val="24"/>
          <w:szCs w:val="24"/>
        </w:rPr>
        <w:fldChar w:fldCharType="end"/>
      </w:r>
      <w:r w:rsidRPr="00844301">
        <w:rPr>
          <w:color w:val="000000" w:themeColor="text1"/>
          <w:sz w:val="24"/>
          <w:szCs w:val="24"/>
        </w:rPr>
        <w:t xml:space="preserve"> Case 1 LSTM for Stock Data</w:t>
      </w:r>
      <w:bookmarkEnd w:id="301"/>
    </w:p>
    <w:p w14:paraId="53D2B677" w14:textId="461CFEF0" w:rsidR="00B7546B" w:rsidRPr="00844301" w:rsidRDefault="00B7546B" w:rsidP="00B7546B">
      <w:pPr>
        <w:rPr>
          <w:b/>
          <w:bCs/>
        </w:rPr>
      </w:pPr>
    </w:p>
    <w:p w14:paraId="616D10BB" w14:textId="4798A4E6" w:rsidR="00A04B8B" w:rsidRDefault="00A04B8B" w:rsidP="00B7546B">
      <w:pPr>
        <w:rPr>
          <w:b/>
          <w:bCs/>
        </w:rPr>
      </w:pPr>
    </w:p>
    <w:p w14:paraId="45FAE219" w14:textId="44C0AB0E" w:rsidR="00161555" w:rsidRDefault="00161555" w:rsidP="00B7546B">
      <w:pPr>
        <w:rPr>
          <w:b/>
          <w:bCs/>
        </w:rPr>
      </w:pPr>
    </w:p>
    <w:p w14:paraId="2E6F06FD" w14:textId="746BD5A6" w:rsidR="00161555" w:rsidRDefault="00161555" w:rsidP="00B7546B">
      <w:pPr>
        <w:rPr>
          <w:b/>
          <w:bCs/>
        </w:rPr>
      </w:pPr>
    </w:p>
    <w:p w14:paraId="052AFFB4" w14:textId="77777777" w:rsidR="00161555" w:rsidRPr="00844301" w:rsidRDefault="00161555" w:rsidP="00161555">
      <w:pPr>
        <w:rPr>
          <w:b/>
          <w:bCs/>
        </w:rPr>
      </w:pPr>
      <w:r w:rsidRPr="00844301">
        <w:rPr>
          <w:b/>
          <w:bCs/>
        </w:rPr>
        <w:t>Case 2: Stock Data and News Data</w:t>
      </w:r>
    </w:p>
    <w:p w14:paraId="67F034EB" w14:textId="5DA0582F" w:rsidR="00161555" w:rsidRDefault="00161555" w:rsidP="00B7546B">
      <w:pPr>
        <w:rPr>
          <w:b/>
          <w:bCs/>
        </w:rPr>
      </w:pPr>
    </w:p>
    <w:p w14:paraId="6B63DAF6" w14:textId="77777777" w:rsidR="00161555" w:rsidRPr="00844301" w:rsidRDefault="00161555" w:rsidP="00B7546B">
      <w:pPr>
        <w:rPr>
          <w:b/>
          <w:bCs/>
        </w:rPr>
      </w:pPr>
    </w:p>
    <w:tbl>
      <w:tblPr>
        <w:tblStyle w:val="TableGrid"/>
        <w:tblW w:w="9146" w:type="dxa"/>
        <w:jc w:val="center"/>
        <w:tblLook w:val="04A0" w:firstRow="1" w:lastRow="0" w:firstColumn="1" w:lastColumn="0" w:noHBand="0" w:noVBand="1"/>
      </w:tblPr>
      <w:tblGrid>
        <w:gridCol w:w="643"/>
        <w:gridCol w:w="963"/>
        <w:gridCol w:w="816"/>
        <w:gridCol w:w="977"/>
        <w:gridCol w:w="1083"/>
        <w:gridCol w:w="750"/>
        <w:gridCol w:w="1083"/>
        <w:gridCol w:w="1163"/>
        <w:gridCol w:w="910"/>
        <w:gridCol w:w="910"/>
      </w:tblGrid>
      <w:tr w:rsidR="00B97FDE" w:rsidRPr="00844301" w14:paraId="53BBE70F" w14:textId="0675F86E" w:rsidTr="007F58F6">
        <w:trPr>
          <w:trHeight w:val="487"/>
          <w:jc w:val="center"/>
        </w:trPr>
        <w:tc>
          <w:tcPr>
            <w:tcW w:w="569" w:type="dxa"/>
          </w:tcPr>
          <w:p w14:paraId="684471DD" w14:textId="6BD5151B" w:rsidR="0074453A" w:rsidRPr="00844301" w:rsidRDefault="0074453A" w:rsidP="00E33AB5">
            <w:pPr>
              <w:pStyle w:val="ListParagraph"/>
              <w:spacing w:after="240" w:line="360" w:lineRule="auto"/>
              <w:jc w:val="both"/>
              <w:rPr>
                <w:b/>
                <w:bCs/>
              </w:rPr>
            </w:pPr>
            <w:r w:rsidRPr="00844301">
              <w:rPr>
                <w:b/>
                <w:bCs/>
              </w:rPr>
              <w:t>SNo</w:t>
            </w:r>
          </w:p>
        </w:tc>
        <w:tc>
          <w:tcPr>
            <w:tcW w:w="945" w:type="dxa"/>
          </w:tcPr>
          <w:p w14:paraId="24D11CF4" w14:textId="7F6B89D3" w:rsidR="0074453A" w:rsidRPr="00844301" w:rsidRDefault="0074453A" w:rsidP="00E33AB5">
            <w:pPr>
              <w:pStyle w:val="ListParagraph"/>
              <w:spacing w:after="240" w:line="360" w:lineRule="auto"/>
              <w:jc w:val="both"/>
              <w:rPr>
                <w:b/>
                <w:bCs/>
              </w:rPr>
            </w:pPr>
            <w:r w:rsidRPr="00844301">
              <w:rPr>
                <w:b/>
                <w:bCs/>
              </w:rPr>
              <w:t>Epochs</w:t>
            </w:r>
          </w:p>
        </w:tc>
        <w:tc>
          <w:tcPr>
            <w:tcW w:w="703" w:type="dxa"/>
          </w:tcPr>
          <w:p w14:paraId="0550852D" w14:textId="2912274B" w:rsidR="0074453A" w:rsidRPr="00844301" w:rsidRDefault="0074453A" w:rsidP="00E33AB5">
            <w:pPr>
              <w:pStyle w:val="ListParagraph"/>
              <w:spacing w:after="240" w:line="360" w:lineRule="auto"/>
              <w:jc w:val="both"/>
              <w:rPr>
                <w:b/>
                <w:bCs/>
              </w:rPr>
            </w:pPr>
            <w:r w:rsidRPr="00844301">
              <w:rPr>
                <w:b/>
                <w:bCs/>
              </w:rPr>
              <w:t>Batch Size</w:t>
            </w:r>
          </w:p>
        </w:tc>
        <w:tc>
          <w:tcPr>
            <w:tcW w:w="814" w:type="dxa"/>
          </w:tcPr>
          <w:p w14:paraId="7D11BC3A" w14:textId="755F395A" w:rsidR="0074453A" w:rsidRPr="00844301" w:rsidRDefault="0074453A" w:rsidP="00E33AB5">
            <w:pPr>
              <w:pStyle w:val="ListParagraph"/>
              <w:spacing w:after="240" w:line="360" w:lineRule="auto"/>
              <w:jc w:val="both"/>
              <w:rPr>
                <w:b/>
                <w:bCs/>
              </w:rPr>
            </w:pPr>
            <w:r w:rsidRPr="00844301">
              <w:rPr>
                <w:b/>
                <w:bCs/>
              </w:rPr>
              <w:t>Hidden Layers</w:t>
            </w:r>
          </w:p>
        </w:tc>
        <w:tc>
          <w:tcPr>
            <w:tcW w:w="1063" w:type="dxa"/>
          </w:tcPr>
          <w:p w14:paraId="2C6EF5B5" w14:textId="7B925FE2" w:rsidR="0074453A" w:rsidRPr="00844301" w:rsidRDefault="0074453A" w:rsidP="00E33AB5">
            <w:pPr>
              <w:pStyle w:val="ListParagraph"/>
              <w:spacing w:after="240" w:line="360" w:lineRule="auto"/>
              <w:jc w:val="both"/>
              <w:rPr>
                <w:b/>
                <w:bCs/>
              </w:rPr>
            </w:pPr>
            <w:r w:rsidRPr="00844301">
              <w:rPr>
                <w:b/>
                <w:bCs/>
              </w:rPr>
              <w:t>Neurons</w:t>
            </w:r>
          </w:p>
        </w:tc>
        <w:tc>
          <w:tcPr>
            <w:tcW w:w="1064" w:type="dxa"/>
          </w:tcPr>
          <w:p w14:paraId="6FBC9CD8" w14:textId="214B78E7" w:rsidR="0074453A" w:rsidRPr="00844301" w:rsidRDefault="00B97FDE" w:rsidP="00E33AB5">
            <w:pPr>
              <w:pStyle w:val="ListParagraph"/>
              <w:spacing w:after="240" w:line="360" w:lineRule="auto"/>
              <w:jc w:val="both"/>
              <w:rPr>
                <w:b/>
                <w:bCs/>
              </w:rPr>
            </w:pPr>
            <w:r w:rsidRPr="00844301">
              <w:rPr>
                <w:b/>
                <w:bCs/>
              </w:rPr>
              <w:t>Loop Back</w:t>
            </w:r>
          </w:p>
        </w:tc>
        <w:tc>
          <w:tcPr>
            <w:tcW w:w="905" w:type="dxa"/>
          </w:tcPr>
          <w:p w14:paraId="37D4E550" w14:textId="7436A749" w:rsidR="0074453A" w:rsidRPr="00844301" w:rsidRDefault="0074453A" w:rsidP="00E33AB5">
            <w:pPr>
              <w:pStyle w:val="ListParagraph"/>
              <w:spacing w:after="240" w:line="360" w:lineRule="auto"/>
              <w:jc w:val="both"/>
              <w:rPr>
                <w:b/>
                <w:bCs/>
              </w:rPr>
            </w:pPr>
            <w:r w:rsidRPr="00844301">
              <w:rPr>
                <w:b/>
                <w:bCs/>
              </w:rPr>
              <w:t>Dropout</w:t>
            </w:r>
          </w:p>
        </w:tc>
        <w:tc>
          <w:tcPr>
            <w:tcW w:w="1229" w:type="dxa"/>
          </w:tcPr>
          <w:p w14:paraId="7D6E0F9E" w14:textId="5BFED10B" w:rsidR="0074453A" w:rsidRPr="00844301" w:rsidRDefault="0074453A" w:rsidP="00E33AB5">
            <w:pPr>
              <w:pStyle w:val="ListParagraph"/>
              <w:spacing w:after="240" w:line="360" w:lineRule="auto"/>
              <w:jc w:val="both"/>
              <w:rPr>
                <w:b/>
                <w:bCs/>
              </w:rPr>
            </w:pPr>
            <w:r w:rsidRPr="00844301">
              <w:rPr>
                <w:b/>
                <w:bCs/>
              </w:rPr>
              <w:t>Learning Rate</w:t>
            </w:r>
          </w:p>
        </w:tc>
        <w:tc>
          <w:tcPr>
            <w:tcW w:w="851" w:type="dxa"/>
          </w:tcPr>
          <w:p w14:paraId="025A0D46" w14:textId="777EEDC9" w:rsidR="0074453A" w:rsidRPr="00844301" w:rsidRDefault="0074453A" w:rsidP="00E33AB5">
            <w:pPr>
              <w:pStyle w:val="ListParagraph"/>
              <w:spacing w:after="240" w:line="360" w:lineRule="auto"/>
              <w:jc w:val="both"/>
              <w:rPr>
                <w:b/>
                <w:bCs/>
              </w:rPr>
            </w:pPr>
            <w:r w:rsidRPr="00844301">
              <w:rPr>
                <w:b/>
                <w:bCs/>
              </w:rPr>
              <w:t>Train RMSE</w:t>
            </w:r>
          </w:p>
        </w:tc>
        <w:tc>
          <w:tcPr>
            <w:tcW w:w="1003" w:type="dxa"/>
          </w:tcPr>
          <w:p w14:paraId="76C858F8" w14:textId="0DF1E1DF" w:rsidR="0074453A" w:rsidRPr="00844301" w:rsidRDefault="0074453A" w:rsidP="00E33AB5">
            <w:pPr>
              <w:pStyle w:val="ListParagraph"/>
              <w:spacing w:after="240" w:line="360" w:lineRule="auto"/>
              <w:jc w:val="both"/>
              <w:rPr>
                <w:b/>
                <w:bCs/>
              </w:rPr>
            </w:pPr>
            <w:r w:rsidRPr="00844301">
              <w:rPr>
                <w:b/>
                <w:bCs/>
              </w:rPr>
              <w:t>Test RSME</w:t>
            </w:r>
          </w:p>
        </w:tc>
      </w:tr>
      <w:tr w:rsidR="00B97FDE" w:rsidRPr="00844301" w14:paraId="46EC6AB6" w14:textId="7F0A0718" w:rsidTr="00B7546B">
        <w:trPr>
          <w:trHeight w:val="157"/>
          <w:jc w:val="center"/>
        </w:trPr>
        <w:tc>
          <w:tcPr>
            <w:tcW w:w="569" w:type="dxa"/>
          </w:tcPr>
          <w:p w14:paraId="6A9BFFDE" w14:textId="77777777" w:rsidR="0074453A" w:rsidRPr="00844301" w:rsidRDefault="0074453A" w:rsidP="006E6109">
            <w:pPr>
              <w:pStyle w:val="ListParagraph"/>
              <w:spacing w:after="240" w:line="360" w:lineRule="auto"/>
              <w:jc w:val="both"/>
            </w:pPr>
            <w:r w:rsidRPr="00844301">
              <w:t>1</w:t>
            </w:r>
          </w:p>
        </w:tc>
        <w:tc>
          <w:tcPr>
            <w:tcW w:w="945" w:type="dxa"/>
          </w:tcPr>
          <w:p w14:paraId="7DB3DB2F" w14:textId="76660FC8" w:rsidR="0074453A" w:rsidRPr="00844301" w:rsidRDefault="0074453A" w:rsidP="006E6109">
            <w:pPr>
              <w:pStyle w:val="ListParagraph"/>
              <w:spacing w:after="240" w:line="360" w:lineRule="auto"/>
              <w:jc w:val="center"/>
            </w:pPr>
            <w:r w:rsidRPr="00844301">
              <w:t>100</w:t>
            </w:r>
          </w:p>
        </w:tc>
        <w:tc>
          <w:tcPr>
            <w:tcW w:w="703" w:type="dxa"/>
          </w:tcPr>
          <w:p w14:paraId="77EC9DB8" w14:textId="44786AF6" w:rsidR="0074453A" w:rsidRPr="00844301" w:rsidRDefault="0074453A" w:rsidP="006E6109">
            <w:pPr>
              <w:pStyle w:val="ListParagraph"/>
              <w:spacing w:after="240" w:line="360" w:lineRule="auto"/>
              <w:jc w:val="both"/>
            </w:pPr>
            <w:r w:rsidRPr="00844301">
              <w:t>2</w:t>
            </w:r>
          </w:p>
        </w:tc>
        <w:tc>
          <w:tcPr>
            <w:tcW w:w="814" w:type="dxa"/>
          </w:tcPr>
          <w:p w14:paraId="4B6BA197" w14:textId="27591354" w:rsidR="0074453A" w:rsidRPr="00844301" w:rsidRDefault="0074453A" w:rsidP="006E6109">
            <w:pPr>
              <w:pStyle w:val="ListParagraph"/>
              <w:spacing w:after="240" w:line="360" w:lineRule="auto"/>
              <w:jc w:val="both"/>
            </w:pPr>
            <w:r w:rsidRPr="00844301">
              <w:t>1</w:t>
            </w:r>
          </w:p>
        </w:tc>
        <w:tc>
          <w:tcPr>
            <w:tcW w:w="1063" w:type="dxa"/>
          </w:tcPr>
          <w:p w14:paraId="7B230088" w14:textId="6882182A" w:rsidR="0074453A" w:rsidRPr="00844301" w:rsidRDefault="0074453A" w:rsidP="006E6109">
            <w:pPr>
              <w:pStyle w:val="ListParagraph"/>
              <w:spacing w:after="240" w:line="360" w:lineRule="auto"/>
              <w:jc w:val="both"/>
            </w:pPr>
            <w:r w:rsidRPr="00844301">
              <w:t xml:space="preserve">8× 32 × 1 </w:t>
            </w:r>
          </w:p>
        </w:tc>
        <w:tc>
          <w:tcPr>
            <w:tcW w:w="1064" w:type="dxa"/>
          </w:tcPr>
          <w:p w14:paraId="120F5A4F" w14:textId="304F1374" w:rsidR="0074453A" w:rsidRPr="00844301" w:rsidRDefault="00B97FDE" w:rsidP="006E6109">
            <w:pPr>
              <w:pStyle w:val="ListParagraph"/>
              <w:spacing w:after="240" w:line="360" w:lineRule="auto"/>
              <w:jc w:val="both"/>
            </w:pPr>
            <w:r w:rsidRPr="00844301">
              <w:t>15</w:t>
            </w:r>
          </w:p>
        </w:tc>
        <w:tc>
          <w:tcPr>
            <w:tcW w:w="905" w:type="dxa"/>
          </w:tcPr>
          <w:p w14:paraId="08D86A14" w14:textId="3A74AB83" w:rsidR="0074453A" w:rsidRPr="00844301" w:rsidRDefault="0074453A" w:rsidP="006E6109">
            <w:pPr>
              <w:pStyle w:val="ListParagraph"/>
              <w:spacing w:after="240" w:line="360" w:lineRule="auto"/>
              <w:jc w:val="both"/>
            </w:pPr>
            <w:r w:rsidRPr="00844301">
              <w:t>0</w:t>
            </w:r>
          </w:p>
        </w:tc>
        <w:tc>
          <w:tcPr>
            <w:tcW w:w="1229" w:type="dxa"/>
          </w:tcPr>
          <w:p w14:paraId="716A40BA" w14:textId="412DC93F" w:rsidR="0074453A" w:rsidRPr="00844301" w:rsidRDefault="00B97FDE" w:rsidP="006E6109">
            <w:pPr>
              <w:pStyle w:val="ListParagraph"/>
              <w:spacing w:after="240" w:line="360" w:lineRule="auto"/>
              <w:jc w:val="both"/>
            </w:pPr>
            <w:r w:rsidRPr="00844301">
              <w:t>0.001</w:t>
            </w:r>
          </w:p>
        </w:tc>
        <w:tc>
          <w:tcPr>
            <w:tcW w:w="851" w:type="dxa"/>
          </w:tcPr>
          <w:p w14:paraId="14421A02" w14:textId="14507F98" w:rsidR="0074453A" w:rsidRPr="00844301" w:rsidRDefault="006F01F7" w:rsidP="006E6109">
            <w:pPr>
              <w:pStyle w:val="ListParagraph"/>
              <w:spacing w:after="240" w:line="360" w:lineRule="auto"/>
              <w:jc w:val="both"/>
            </w:pPr>
            <w:r w:rsidRPr="00844301">
              <w:t>2.51</w:t>
            </w:r>
          </w:p>
        </w:tc>
        <w:tc>
          <w:tcPr>
            <w:tcW w:w="1003" w:type="dxa"/>
          </w:tcPr>
          <w:p w14:paraId="3EBF1E3A" w14:textId="4FE208C5" w:rsidR="0074453A" w:rsidRPr="00844301" w:rsidRDefault="006F01F7" w:rsidP="006E6109">
            <w:pPr>
              <w:pStyle w:val="ListParagraph"/>
              <w:spacing w:after="240" w:line="360" w:lineRule="auto"/>
              <w:jc w:val="both"/>
            </w:pPr>
            <w:r w:rsidRPr="00844301">
              <w:t>13.17</w:t>
            </w:r>
          </w:p>
        </w:tc>
      </w:tr>
      <w:tr w:rsidR="00B97FDE" w:rsidRPr="00844301" w14:paraId="4FD5D8AE" w14:textId="44F7704F" w:rsidTr="00B7546B">
        <w:trPr>
          <w:trHeight w:val="94"/>
          <w:jc w:val="center"/>
        </w:trPr>
        <w:tc>
          <w:tcPr>
            <w:tcW w:w="569" w:type="dxa"/>
          </w:tcPr>
          <w:p w14:paraId="76C6937E" w14:textId="77777777" w:rsidR="0074453A" w:rsidRPr="00844301" w:rsidRDefault="0074453A" w:rsidP="006E6109">
            <w:pPr>
              <w:pStyle w:val="ListParagraph"/>
              <w:spacing w:after="240" w:line="360" w:lineRule="auto"/>
              <w:jc w:val="both"/>
            </w:pPr>
            <w:r w:rsidRPr="00844301">
              <w:t>2</w:t>
            </w:r>
          </w:p>
        </w:tc>
        <w:tc>
          <w:tcPr>
            <w:tcW w:w="945" w:type="dxa"/>
          </w:tcPr>
          <w:p w14:paraId="3B153EA3" w14:textId="3CA6291B" w:rsidR="0074453A" w:rsidRPr="00844301" w:rsidRDefault="00B97FDE" w:rsidP="006E6109">
            <w:pPr>
              <w:pStyle w:val="ListParagraph"/>
              <w:spacing w:after="240" w:line="360" w:lineRule="auto"/>
              <w:jc w:val="center"/>
              <w:rPr>
                <w:noProof/>
              </w:rPr>
            </w:pPr>
            <w:r w:rsidRPr="00844301">
              <w:rPr>
                <w:noProof/>
              </w:rPr>
              <w:t>100</w:t>
            </w:r>
          </w:p>
        </w:tc>
        <w:tc>
          <w:tcPr>
            <w:tcW w:w="703" w:type="dxa"/>
          </w:tcPr>
          <w:p w14:paraId="3910C26A" w14:textId="4D83D00B" w:rsidR="0074453A" w:rsidRPr="00844301" w:rsidRDefault="00B97FDE" w:rsidP="006E6109">
            <w:pPr>
              <w:pStyle w:val="ListParagraph"/>
              <w:spacing w:after="240" w:line="360" w:lineRule="auto"/>
              <w:jc w:val="both"/>
            </w:pPr>
            <w:r w:rsidRPr="00844301">
              <w:t>1</w:t>
            </w:r>
          </w:p>
        </w:tc>
        <w:tc>
          <w:tcPr>
            <w:tcW w:w="814" w:type="dxa"/>
          </w:tcPr>
          <w:p w14:paraId="52FF361F" w14:textId="54D10AAA" w:rsidR="0074453A" w:rsidRPr="00844301" w:rsidRDefault="00B97FDE" w:rsidP="006E6109">
            <w:pPr>
              <w:pStyle w:val="ListParagraph"/>
              <w:spacing w:after="240" w:line="360" w:lineRule="auto"/>
              <w:jc w:val="both"/>
            </w:pPr>
            <w:r w:rsidRPr="00844301">
              <w:t>1</w:t>
            </w:r>
          </w:p>
        </w:tc>
        <w:tc>
          <w:tcPr>
            <w:tcW w:w="1063" w:type="dxa"/>
          </w:tcPr>
          <w:p w14:paraId="23CC2665" w14:textId="61E5F260" w:rsidR="0074453A" w:rsidRPr="00844301" w:rsidRDefault="00B97FDE" w:rsidP="006E6109">
            <w:pPr>
              <w:pStyle w:val="ListParagraph"/>
              <w:spacing w:after="240" w:line="360" w:lineRule="auto"/>
              <w:jc w:val="both"/>
            </w:pPr>
            <w:r w:rsidRPr="00844301">
              <w:t xml:space="preserve">8× 32 × 1 </w:t>
            </w:r>
          </w:p>
        </w:tc>
        <w:tc>
          <w:tcPr>
            <w:tcW w:w="1064" w:type="dxa"/>
          </w:tcPr>
          <w:p w14:paraId="3FE28890" w14:textId="6B01CBE7" w:rsidR="0074453A" w:rsidRPr="00844301" w:rsidRDefault="00B97FDE" w:rsidP="006E6109">
            <w:pPr>
              <w:pStyle w:val="ListParagraph"/>
              <w:spacing w:after="240" w:line="360" w:lineRule="auto"/>
              <w:jc w:val="both"/>
            </w:pPr>
            <w:r w:rsidRPr="00844301">
              <w:t>30</w:t>
            </w:r>
          </w:p>
        </w:tc>
        <w:tc>
          <w:tcPr>
            <w:tcW w:w="905" w:type="dxa"/>
          </w:tcPr>
          <w:p w14:paraId="69E9B014" w14:textId="224C72EC" w:rsidR="0074453A" w:rsidRPr="00844301" w:rsidRDefault="00B97FDE" w:rsidP="006E6109">
            <w:pPr>
              <w:pStyle w:val="ListParagraph"/>
              <w:spacing w:after="240" w:line="360" w:lineRule="auto"/>
              <w:jc w:val="both"/>
            </w:pPr>
            <w:r w:rsidRPr="00844301">
              <w:t>0.5</w:t>
            </w:r>
          </w:p>
        </w:tc>
        <w:tc>
          <w:tcPr>
            <w:tcW w:w="1229" w:type="dxa"/>
          </w:tcPr>
          <w:p w14:paraId="4514E2BB" w14:textId="5AAA0239" w:rsidR="0074453A" w:rsidRPr="00844301" w:rsidRDefault="00B97FDE" w:rsidP="006E6109">
            <w:pPr>
              <w:pStyle w:val="ListParagraph"/>
              <w:spacing w:after="240" w:line="360" w:lineRule="auto"/>
              <w:jc w:val="both"/>
            </w:pPr>
            <w:r w:rsidRPr="00844301">
              <w:t>0.002</w:t>
            </w:r>
          </w:p>
        </w:tc>
        <w:tc>
          <w:tcPr>
            <w:tcW w:w="851" w:type="dxa"/>
          </w:tcPr>
          <w:p w14:paraId="4D4AF640" w14:textId="1A32016F" w:rsidR="0074453A" w:rsidRPr="00844301" w:rsidRDefault="006F01F7" w:rsidP="006E6109">
            <w:pPr>
              <w:pStyle w:val="ListParagraph"/>
              <w:spacing w:after="240" w:line="360" w:lineRule="auto"/>
              <w:jc w:val="both"/>
            </w:pPr>
            <w:r w:rsidRPr="00844301">
              <w:t>3.94</w:t>
            </w:r>
          </w:p>
        </w:tc>
        <w:tc>
          <w:tcPr>
            <w:tcW w:w="1003" w:type="dxa"/>
          </w:tcPr>
          <w:p w14:paraId="639C6D59" w14:textId="0DFAD771" w:rsidR="0074453A" w:rsidRPr="00844301" w:rsidRDefault="006F01F7" w:rsidP="006E6109">
            <w:pPr>
              <w:pStyle w:val="ListParagraph"/>
              <w:spacing w:after="240" w:line="360" w:lineRule="auto"/>
              <w:jc w:val="both"/>
            </w:pPr>
            <w:r w:rsidRPr="00844301">
              <w:t>33.78</w:t>
            </w:r>
          </w:p>
        </w:tc>
      </w:tr>
      <w:tr w:rsidR="00B97FDE" w:rsidRPr="00844301" w14:paraId="609D57C2" w14:textId="031BE9B2" w:rsidTr="007F58F6">
        <w:trPr>
          <w:trHeight w:val="284"/>
          <w:jc w:val="center"/>
        </w:trPr>
        <w:tc>
          <w:tcPr>
            <w:tcW w:w="569" w:type="dxa"/>
          </w:tcPr>
          <w:p w14:paraId="59E66679" w14:textId="77777777" w:rsidR="0074453A" w:rsidRPr="00844301" w:rsidRDefault="0074453A" w:rsidP="006E6109">
            <w:pPr>
              <w:pStyle w:val="ListParagraph"/>
              <w:spacing w:after="240" w:line="360" w:lineRule="auto"/>
              <w:jc w:val="both"/>
            </w:pPr>
            <w:r w:rsidRPr="00844301">
              <w:t>3</w:t>
            </w:r>
          </w:p>
        </w:tc>
        <w:tc>
          <w:tcPr>
            <w:tcW w:w="945" w:type="dxa"/>
          </w:tcPr>
          <w:p w14:paraId="76F612EF" w14:textId="08A13A6A" w:rsidR="0074453A" w:rsidRPr="00844301" w:rsidRDefault="00B97FDE" w:rsidP="006E6109">
            <w:pPr>
              <w:pStyle w:val="ListParagraph"/>
              <w:spacing w:after="240" w:line="360" w:lineRule="auto"/>
              <w:jc w:val="center"/>
              <w:rPr>
                <w:noProof/>
              </w:rPr>
            </w:pPr>
            <w:r w:rsidRPr="00844301">
              <w:rPr>
                <w:noProof/>
              </w:rPr>
              <w:t>100</w:t>
            </w:r>
          </w:p>
        </w:tc>
        <w:tc>
          <w:tcPr>
            <w:tcW w:w="703" w:type="dxa"/>
          </w:tcPr>
          <w:p w14:paraId="59415901" w14:textId="2C4AB074" w:rsidR="0074453A" w:rsidRPr="00844301" w:rsidRDefault="00B97FDE" w:rsidP="006E6109">
            <w:pPr>
              <w:pStyle w:val="ListParagraph"/>
              <w:spacing w:after="240" w:line="360" w:lineRule="auto"/>
              <w:jc w:val="both"/>
            </w:pPr>
            <w:r w:rsidRPr="00844301">
              <w:t>2</w:t>
            </w:r>
          </w:p>
        </w:tc>
        <w:tc>
          <w:tcPr>
            <w:tcW w:w="814" w:type="dxa"/>
          </w:tcPr>
          <w:p w14:paraId="3B0050B5" w14:textId="4860119B" w:rsidR="0074453A" w:rsidRPr="00844301" w:rsidRDefault="00B97FDE" w:rsidP="006E6109">
            <w:pPr>
              <w:pStyle w:val="ListParagraph"/>
              <w:spacing w:after="240" w:line="360" w:lineRule="auto"/>
              <w:jc w:val="both"/>
            </w:pPr>
            <w:r w:rsidRPr="00844301">
              <w:t>2</w:t>
            </w:r>
          </w:p>
        </w:tc>
        <w:tc>
          <w:tcPr>
            <w:tcW w:w="1063" w:type="dxa"/>
          </w:tcPr>
          <w:p w14:paraId="16250553" w14:textId="2616B073" w:rsidR="0074453A" w:rsidRPr="00844301" w:rsidRDefault="00B97FDE" w:rsidP="007F58F6">
            <w:r w:rsidRPr="00844301">
              <w:t xml:space="preserve">8 × 32 × 32 × 1 </w:t>
            </w:r>
          </w:p>
        </w:tc>
        <w:tc>
          <w:tcPr>
            <w:tcW w:w="1064" w:type="dxa"/>
          </w:tcPr>
          <w:p w14:paraId="74890CAE" w14:textId="29C2B646" w:rsidR="0074453A" w:rsidRPr="00844301" w:rsidRDefault="00B97FDE" w:rsidP="006E6109">
            <w:pPr>
              <w:pStyle w:val="ListParagraph"/>
              <w:spacing w:after="240" w:line="360" w:lineRule="auto"/>
              <w:jc w:val="both"/>
            </w:pPr>
            <w:r w:rsidRPr="00844301">
              <w:t>30</w:t>
            </w:r>
          </w:p>
        </w:tc>
        <w:tc>
          <w:tcPr>
            <w:tcW w:w="905" w:type="dxa"/>
          </w:tcPr>
          <w:p w14:paraId="254A0544" w14:textId="39A178F1" w:rsidR="0074453A" w:rsidRPr="00844301" w:rsidRDefault="00B97FDE" w:rsidP="006E6109">
            <w:pPr>
              <w:pStyle w:val="ListParagraph"/>
              <w:spacing w:after="240" w:line="360" w:lineRule="auto"/>
              <w:jc w:val="both"/>
            </w:pPr>
            <w:r w:rsidRPr="00844301">
              <w:t>0</w:t>
            </w:r>
          </w:p>
        </w:tc>
        <w:tc>
          <w:tcPr>
            <w:tcW w:w="1229" w:type="dxa"/>
          </w:tcPr>
          <w:p w14:paraId="23B8B974" w14:textId="02648692" w:rsidR="0074453A" w:rsidRPr="00844301" w:rsidRDefault="00B97FDE" w:rsidP="006E6109">
            <w:pPr>
              <w:pStyle w:val="ListParagraph"/>
              <w:spacing w:after="240" w:line="360" w:lineRule="auto"/>
              <w:jc w:val="both"/>
            </w:pPr>
            <w:r w:rsidRPr="00844301">
              <w:t>0.001</w:t>
            </w:r>
          </w:p>
        </w:tc>
        <w:tc>
          <w:tcPr>
            <w:tcW w:w="851" w:type="dxa"/>
          </w:tcPr>
          <w:p w14:paraId="00AF5004" w14:textId="5788F284" w:rsidR="0074453A" w:rsidRPr="00844301" w:rsidRDefault="006F01F7" w:rsidP="006E6109">
            <w:pPr>
              <w:pStyle w:val="ListParagraph"/>
              <w:spacing w:after="240" w:line="360" w:lineRule="auto"/>
              <w:jc w:val="both"/>
            </w:pPr>
            <w:r w:rsidRPr="00844301">
              <w:t>2.14</w:t>
            </w:r>
          </w:p>
        </w:tc>
        <w:tc>
          <w:tcPr>
            <w:tcW w:w="1003" w:type="dxa"/>
          </w:tcPr>
          <w:p w14:paraId="60E0F687" w14:textId="562F36F6" w:rsidR="0074453A" w:rsidRPr="00844301" w:rsidRDefault="006F01F7" w:rsidP="006E6109">
            <w:pPr>
              <w:pStyle w:val="ListParagraph"/>
              <w:spacing w:after="240" w:line="360" w:lineRule="auto"/>
              <w:jc w:val="both"/>
            </w:pPr>
            <w:r w:rsidRPr="00844301">
              <w:t>22.48</w:t>
            </w:r>
          </w:p>
        </w:tc>
      </w:tr>
    </w:tbl>
    <w:p w14:paraId="1F98C6D4" w14:textId="5A6DEADF" w:rsidR="00F37B5F" w:rsidRPr="00844301" w:rsidRDefault="00F37B5F" w:rsidP="00F37B5F">
      <w:pPr>
        <w:pStyle w:val="ListParagraph"/>
        <w:spacing w:after="240" w:line="360" w:lineRule="auto"/>
        <w:ind w:left="360"/>
        <w:jc w:val="both"/>
      </w:pPr>
    </w:p>
    <w:p w14:paraId="45D86665" w14:textId="6615E131" w:rsidR="00C24159" w:rsidRPr="00844301" w:rsidRDefault="00C24159" w:rsidP="00665132">
      <w:pPr>
        <w:pStyle w:val="Caption"/>
        <w:jc w:val="center"/>
        <w:rPr>
          <w:color w:val="000000" w:themeColor="text1"/>
          <w:sz w:val="24"/>
          <w:szCs w:val="24"/>
        </w:rPr>
      </w:pPr>
      <w:bookmarkStart w:id="302" w:name="_Toc38968274"/>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E00E9C">
        <w:rPr>
          <w:noProof/>
          <w:color w:val="000000" w:themeColor="text1"/>
          <w:sz w:val="24"/>
          <w:szCs w:val="24"/>
        </w:rPr>
        <w:t>14</w:t>
      </w:r>
      <w:r w:rsidRPr="00844301">
        <w:rPr>
          <w:color w:val="000000" w:themeColor="text1"/>
          <w:sz w:val="24"/>
          <w:szCs w:val="24"/>
        </w:rPr>
        <w:fldChar w:fldCharType="end"/>
      </w:r>
      <w:r w:rsidRPr="00844301">
        <w:rPr>
          <w:color w:val="000000" w:themeColor="text1"/>
          <w:sz w:val="24"/>
          <w:szCs w:val="24"/>
        </w:rPr>
        <w:t xml:space="preserve"> Case 2 LSTM for Stock Data News Data</w:t>
      </w:r>
      <w:bookmarkEnd w:id="302"/>
    </w:p>
    <w:p w14:paraId="22E4B56B" w14:textId="3B109566" w:rsidR="006F01F7" w:rsidRPr="00844301" w:rsidRDefault="006F01F7" w:rsidP="006F01F7"/>
    <w:tbl>
      <w:tblPr>
        <w:tblStyle w:val="TableGrid"/>
        <w:tblW w:w="9064" w:type="dxa"/>
        <w:jc w:val="center"/>
        <w:tblLook w:val="04A0" w:firstRow="1" w:lastRow="0" w:firstColumn="1" w:lastColumn="0" w:noHBand="0" w:noVBand="1"/>
      </w:tblPr>
      <w:tblGrid>
        <w:gridCol w:w="643"/>
        <w:gridCol w:w="963"/>
        <w:gridCol w:w="816"/>
        <w:gridCol w:w="977"/>
        <w:gridCol w:w="1083"/>
        <w:gridCol w:w="750"/>
        <w:gridCol w:w="1083"/>
        <w:gridCol w:w="1163"/>
        <w:gridCol w:w="910"/>
        <w:gridCol w:w="910"/>
      </w:tblGrid>
      <w:tr w:rsidR="00404782" w:rsidRPr="00844301" w14:paraId="62D6E48D" w14:textId="77777777" w:rsidTr="00404782">
        <w:trPr>
          <w:trHeight w:val="457"/>
          <w:jc w:val="center"/>
        </w:trPr>
        <w:tc>
          <w:tcPr>
            <w:tcW w:w="564" w:type="dxa"/>
          </w:tcPr>
          <w:p w14:paraId="6B0373A7" w14:textId="77777777" w:rsidR="006F01F7" w:rsidRPr="00844301" w:rsidRDefault="006F01F7" w:rsidP="006E6109">
            <w:pPr>
              <w:pStyle w:val="ListParagraph"/>
              <w:spacing w:after="240" w:line="360" w:lineRule="auto"/>
              <w:jc w:val="both"/>
              <w:rPr>
                <w:b/>
                <w:bCs/>
              </w:rPr>
            </w:pPr>
            <w:r w:rsidRPr="00844301">
              <w:rPr>
                <w:b/>
                <w:bCs/>
              </w:rPr>
              <w:t>SNo</w:t>
            </w:r>
          </w:p>
        </w:tc>
        <w:tc>
          <w:tcPr>
            <w:tcW w:w="936" w:type="dxa"/>
          </w:tcPr>
          <w:p w14:paraId="7E78C76C" w14:textId="77777777" w:rsidR="006F01F7" w:rsidRPr="00844301" w:rsidRDefault="006F01F7" w:rsidP="006E6109">
            <w:pPr>
              <w:pStyle w:val="ListParagraph"/>
              <w:spacing w:after="240" w:line="360" w:lineRule="auto"/>
              <w:jc w:val="both"/>
              <w:rPr>
                <w:b/>
                <w:bCs/>
              </w:rPr>
            </w:pPr>
            <w:r w:rsidRPr="00844301">
              <w:rPr>
                <w:b/>
                <w:bCs/>
              </w:rPr>
              <w:t>Epochs</w:t>
            </w:r>
          </w:p>
        </w:tc>
        <w:tc>
          <w:tcPr>
            <w:tcW w:w="697" w:type="dxa"/>
          </w:tcPr>
          <w:p w14:paraId="7A8780E1" w14:textId="77777777" w:rsidR="006F01F7" w:rsidRPr="00844301" w:rsidRDefault="006F01F7" w:rsidP="006E6109">
            <w:pPr>
              <w:pStyle w:val="ListParagraph"/>
              <w:spacing w:after="240" w:line="360" w:lineRule="auto"/>
              <w:jc w:val="both"/>
              <w:rPr>
                <w:b/>
                <w:bCs/>
              </w:rPr>
            </w:pPr>
            <w:r w:rsidRPr="00844301">
              <w:rPr>
                <w:b/>
                <w:bCs/>
              </w:rPr>
              <w:t>Batch Size</w:t>
            </w:r>
          </w:p>
        </w:tc>
        <w:tc>
          <w:tcPr>
            <w:tcW w:w="807" w:type="dxa"/>
          </w:tcPr>
          <w:p w14:paraId="3B682150" w14:textId="77777777" w:rsidR="006F01F7" w:rsidRPr="00844301" w:rsidRDefault="006F01F7" w:rsidP="006E6109">
            <w:pPr>
              <w:pStyle w:val="ListParagraph"/>
              <w:spacing w:after="240" w:line="360" w:lineRule="auto"/>
              <w:jc w:val="both"/>
              <w:rPr>
                <w:b/>
                <w:bCs/>
              </w:rPr>
            </w:pPr>
            <w:r w:rsidRPr="00844301">
              <w:rPr>
                <w:b/>
                <w:bCs/>
              </w:rPr>
              <w:t>Hidden Layers</w:t>
            </w:r>
          </w:p>
        </w:tc>
        <w:tc>
          <w:tcPr>
            <w:tcW w:w="1460" w:type="dxa"/>
          </w:tcPr>
          <w:p w14:paraId="24D2D15B" w14:textId="77777777" w:rsidR="006F01F7" w:rsidRPr="00844301" w:rsidRDefault="006F01F7" w:rsidP="006E6109">
            <w:pPr>
              <w:pStyle w:val="ListParagraph"/>
              <w:spacing w:after="240" w:line="360" w:lineRule="auto"/>
              <w:jc w:val="both"/>
              <w:rPr>
                <w:b/>
                <w:bCs/>
              </w:rPr>
            </w:pPr>
            <w:r w:rsidRPr="00844301">
              <w:rPr>
                <w:b/>
                <w:bCs/>
              </w:rPr>
              <w:t>Neurons</w:t>
            </w:r>
          </w:p>
        </w:tc>
        <w:tc>
          <w:tcPr>
            <w:tcW w:w="648" w:type="dxa"/>
          </w:tcPr>
          <w:p w14:paraId="46B65AFD" w14:textId="77777777" w:rsidR="006F01F7" w:rsidRPr="00844301" w:rsidRDefault="006F01F7" w:rsidP="006E6109">
            <w:pPr>
              <w:pStyle w:val="ListParagraph"/>
              <w:spacing w:after="240" w:line="360" w:lineRule="auto"/>
              <w:jc w:val="both"/>
              <w:rPr>
                <w:b/>
                <w:bCs/>
              </w:rPr>
            </w:pPr>
            <w:r w:rsidRPr="00844301">
              <w:rPr>
                <w:b/>
                <w:bCs/>
              </w:rPr>
              <w:t>Loop Back</w:t>
            </w:r>
          </w:p>
        </w:tc>
        <w:tc>
          <w:tcPr>
            <w:tcW w:w="897" w:type="dxa"/>
          </w:tcPr>
          <w:p w14:paraId="5CCD67F6" w14:textId="77777777" w:rsidR="006F01F7" w:rsidRPr="00844301" w:rsidRDefault="006F01F7" w:rsidP="006E6109">
            <w:pPr>
              <w:pStyle w:val="ListParagraph"/>
              <w:spacing w:after="240" w:line="360" w:lineRule="auto"/>
              <w:jc w:val="both"/>
              <w:rPr>
                <w:b/>
                <w:bCs/>
              </w:rPr>
            </w:pPr>
            <w:r w:rsidRPr="00844301">
              <w:rPr>
                <w:b/>
                <w:bCs/>
              </w:rPr>
              <w:t>Dropout</w:t>
            </w:r>
          </w:p>
        </w:tc>
        <w:tc>
          <w:tcPr>
            <w:tcW w:w="1218" w:type="dxa"/>
          </w:tcPr>
          <w:p w14:paraId="4F1A3038" w14:textId="77777777" w:rsidR="006F01F7" w:rsidRPr="00844301" w:rsidRDefault="006F01F7" w:rsidP="006E6109">
            <w:pPr>
              <w:pStyle w:val="ListParagraph"/>
              <w:spacing w:after="240" w:line="360" w:lineRule="auto"/>
              <w:jc w:val="both"/>
              <w:rPr>
                <w:b/>
                <w:bCs/>
              </w:rPr>
            </w:pPr>
            <w:r w:rsidRPr="00844301">
              <w:rPr>
                <w:b/>
                <w:bCs/>
              </w:rPr>
              <w:t>Learning Rate</w:t>
            </w:r>
          </w:p>
        </w:tc>
        <w:tc>
          <w:tcPr>
            <w:tcW w:w="843" w:type="dxa"/>
          </w:tcPr>
          <w:p w14:paraId="3AB8A4BE" w14:textId="77777777" w:rsidR="006F01F7" w:rsidRPr="00844301" w:rsidRDefault="006F01F7" w:rsidP="006E6109">
            <w:pPr>
              <w:pStyle w:val="ListParagraph"/>
              <w:spacing w:after="240" w:line="360" w:lineRule="auto"/>
              <w:jc w:val="both"/>
              <w:rPr>
                <w:b/>
                <w:bCs/>
              </w:rPr>
            </w:pPr>
            <w:r w:rsidRPr="00844301">
              <w:rPr>
                <w:b/>
                <w:bCs/>
              </w:rPr>
              <w:t>Train RMSE</w:t>
            </w:r>
          </w:p>
        </w:tc>
        <w:tc>
          <w:tcPr>
            <w:tcW w:w="994" w:type="dxa"/>
          </w:tcPr>
          <w:p w14:paraId="5894E30A" w14:textId="77777777" w:rsidR="006F01F7" w:rsidRPr="00844301" w:rsidRDefault="006F01F7" w:rsidP="006E6109">
            <w:pPr>
              <w:pStyle w:val="ListParagraph"/>
              <w:spacing w:after="240" w:line="360" w:lineRule="auto"/>
              <w:jc w:val="both"/>
              <w:rPr>
                <w:b/>
                <w:bCs/>
              </w:rPr>
            </w:pPr>
            <w:r w:rsidRPr="00844301">
              <w:rPr>
                <w:b/>
                <w:bCs/>
              </w:rPr>
              <w:t>Test RSME</w:t>
            </w:r>
          </w:p>
        </w:tc>
      </w:tr>
      <w:tr w:rsidR="006F01F7" w:rsidRPr="00844301" w14:paraId="1D57CAA1" w14:textId="77777777" w:rsidTr="00404782">
        <w:trPr>
          <w:trHeight w:val="574"/>
          <w:jc w:val="center"/>
        </w:trPr>
        <w:tc>
          <w:tcPr>
            <w:tcW w:w="564" w:type="dxa"/>
          </w:tcPr>
          <w:p w14:paraId="690AE0F8" w14:textId="77777777" w:rsidR="006F01F7" w:rsidRPr="00844301" w:rsidRDefault="006F01F7" w:rsidP="006E6109">
            <w:pPr>
              <w:pStyle w:val="ListParagraph"/>
              <w:spacing w:after="240" w:line="360" w:lineRule="auto"/>
              <w:jc w:val="both"/>
              <w:rPr>
                <w:b/>
                <w:bCs/>
              </w:rPr>
            </w:pPr>
            <w:r w:rsidRPr="00844301">
              <w:rPr>
                <w:b/>
                <w:bCs/>
              </w:rPr>
              <w:t>1</w:t>
            </w:r>
          </w:p>
        </w:tc>
        <w:tc>
          <w:tcPr>
            <w:tcW w:w="936" w:type="dxa"/>
          </w:tcPr>
          <w:p w14:paraId="61656B93" w14:textId="77777777" w:rsidR="006F01F7" w:rsidRPr="00844301" w:rsidRDefault="006F01F7" w:rsidP="006E6109">
            <w:pPr>
              <w:pStyle w:val="ListParagraph"/>
              <w:spacing w:after="240" w:line="360" w:lineRule="auto"/>
              <w:jc w:val="center"/>
            </w:pPr>
            <w:r w:rsidRPr="00844301">
              <w:t>100</w:t>
            </w:r>
          </w:p>
        </w:tc>
        <w:tc>
          <w:tcPr>
            <w:tcW w:w="697" w:type="dxa"/>
          </w:tcPr>
          <w:p w14:paraId="0ADCCC4F" w14:textId="77777777" w:rsidR="006F01F7" w:rsidRPr="00844301" w:rsidRDefault="006F01F7" w:rsidP="006E6109">
            <w:pPr>
              <w:pStyle w:val="ListParagraph"/>
              <w:spacing w:after="240" w:line="360" w:lineRule="auto"/>
              <w:jc w:val="both"/>
            </w:pPr>
            <w:r w:rsidRPr="00844301">
              <w:t>2</w:t>
            </w:r>
          </w:p>
        </w:tc>
        <w:tc>
          <w:tcPr>
            <w:tcW w:w="807" w:type="dxa"/>
          </w:tcPr>
          <w:p w14:paraId="5396A75F" w14:textId="77777777" w:rsidR="006F01F7" w:rsidRPr="00844301" w:rsidRDefault="006F01F7" w:rsidP="006E6109">
            <w:pPr>
              <w:pStyle w:val="ListParagraph"/>
              <w:spacing w:after="240" w:line="360" w:lineRule="auto"/>
              <w:jc w:val="both"/>
            </w:pPr>
            <w:r w:rsidRPr="00844301">
              <w:t>1</w:t>
            </w:r>
          </w:p>
        </w:tc>
        <w:tc>
          <w:tcPr>
            <w:tcW w:w="1460" w:type="dxa"/>
          </w:tcPr>
          <w:p w14:paraId="559FDBF3" w14:textId="77777777" w:rsidR="006F01F7" w:rsidRPr="00844301" w:rsidRDefault="006F01F7" w:rsidP="006E6109">
            <w:pPr>
              <w:pStyle w:val="ListParagraph"/>
              <w:spacing w:after="240" w:line="360" w:lineRule="auto"/>
              <w:jc w:val="both"/>
            </w:pPr>
            <w:r w:rsidRPr="00844301">
              <w:t xml:space="preserve">8× 32 × 1 </w:t>
            </w:r>
          </w:p>
        </w:tc>
        <w:tc>
          <w:tcPr>
            <w:tcW w:w="648" w:type="dxa"/>
          </w:tcPr>
          <w:p w14:paraId="70C5DD74" w14:textId="77777777" w:rsidR="006F01F7" w:rsidRPr="00844301" w:rsidRDefault="006F01F7" w:rsidP="006E6109">
            <w:pPr>
              <w:pStyle w:val="ListParagraph"/>
              <w:spacing w:after="240" w:line="360" w:lineRule="auto"/>
              <w:jc w:val="both"/>
            </w:pPr>
            <w:r w:rsidRPr="00844301">
              <w:t>15</w:t>
            </w:r>
          </w:p>
        </w:tc>
        <w:tc>
          <w:tcPr>
            <w:tcW w:w="897" w:type="dxa"/>
          </w:tcPr>
          <w:p w14:paraId="71CDA5B8" w14:textId="77777777" w:rsidR="006F01F7" w:rsidRPr="00844301" w:rsidRDefault="006F01F7" w:rsidP="006E6109">
            <w:pPr>
              <w:pStyle w:val="ListParagraph"/>
              <w:spacing w:after="240" w:line="360" w:lineRule="auto"/>
              <w:jc w:val="both"/>
            </w:pPr>
            <w:r w:rsidRPr="00844301">
              <w:t>0</w:t>
            </w:r>
          </w:p>
        </w:tc>
        <w:tc>
          <w:tcPr>
            <w:tcW w:w="1218" w:type="dxa"/>
          </w:tcPr>
          <w:p w14:paraId="795B8A56" w14:textId="77777777" w:rsidR="006F01F7" w:rsidRPr="00844301" w:rsidRDefault="006F01F7" w:rsidP="006E6109">
            <w:pPr>
              <w:pStyle w:val="ListParagraph"/>
              <w:spacing w:after="240" w:line="360" w:lineRule="auto"/>
              <w:jc w:val="both"/>
            </w:pPr>
            <w:r w:rsidRPr="00844301">
              <w:t>0.001</w:t>
            </w:r>
          </w:p>
        </w:tc>
        <w:tc>
          <w:tcPr>
            <w:tcW w:w="843" w:type="dxa"/>
          </w:tcPr>
          <w:p w14:paraId="47D7073E" w14:textId="77777777" w:rsidR="006F01F7" w:rsidRPr="00844301" w:rsidRDefault="006F01F7" w:rsidP="006E6109">
            <w:pPr>
              <w:pStyle w:val="ListParagraph"/>
              <w:spacing w:after="240" w:line="360" w:lineRule="auto"/>
              <w:jc w:val="both"/>
            </w:pPr>
            <w:r w:rsidRPr="00844301">
              <w:t>3.26</w:t>
            </w:r>
          </w:p>
        </w:tc>
        <w:tc>
          <w:tcPr>
            <w:tcW w:w="994" w:type="dxa"/>
          </w:tcPr>
          <w:p w14:paraId="1F3DB50F" w14:textId="77777777" w:rsidR="006F01F7" w:rsidRPr="00844301" w:rsidRDefault="006F01F7" w:rsidP="006E6109">
            <w:pPr>
              <w:pStyle w:val="ListParagraph"/>
              <w:spacing w:after="240" w:line="360" w:lineRule="auto"/>
              <w:jc w:val="both"/>
            </w:pPr>
            <w:r w:rsidRPr="00844301">
              <w:t>14.39</w:t>
            </w:r>
          </w:p>
        </w:tc>
      </w:tr>
      <w:tr w:rsidR="006F01F7" w:rsidRPr="00844301" w14:paraId="374F7AAF" w14:textId="77777777" w:rsidTr="00404782">
        <w:trPr>
          <w:trHeight w:val="314"/>
          <w:jc w:val="center"/>
        </w:trPr>
        <w:tc>
          <w:tcPr>
            <w:tcW w:w="564" w:type="dxa"/>
          </w:tcPr>
          <w:p w14:paraId="4C055595" w14:textId="77777777" w:rsidR="006F01F7" w:rsidRPr="00844301" w:rsidRDefault="006F01F7" w:rsidP="006E6109">
            <w:pPr>
              <w:pStyle w:val="ListParagraph"/>
              <w:spacing w:after="240" w:line="360" w:lineRule="auto"/>
              <w:jc w:val="both"/>
              <w:rPr>
                <w:b/>
                <w:bCs/>
              </w:rPr>
            </w:pPr>
            <w:r w:rsidRPr="00844301">
              <w:rPr>
                <w:b/>
                <w:bCs/>
              </w:rPr>
              <w:t>2</w:t>
            </w:r>
          </w:p>
        </w:tc>
        <w:tc>
          <w:tcPr>
            <w:tcW w:w="936" w:type="dxa"/>
          </w:tcPr>
          <w:p w14:paraId="03B11FD5" w14:textId="77777777" w:rsidR="006F01F7" w:rsidRPr="00844301" w:rsidRDefault="006F01F7" w:rsidP="006E6109">
            <w:pPr>
              <w:pStyle w:val="ListParagraph"/>
              <w:spacing w:after="240" w:line="360" w:lineRule="auto"/>
              <w:jc w:val="center"/>
              <w:rPr>
                <w:noProof/>
              </w:rPr>
            </w:pPr>
            <w:r w:rsidRPr="00844301">
              <w:rPr>
                <w:noProof/>
              </w:rPr>
              <w:t>100</w:t>
            </w:r>
          </w:p>
        </w:tc>
        <w:tc>
          <w:tcPr>
            <w:tcW w:w="697" w:type="dxa"/>
          </w:tcPr>
          <w:p w14:paraId="3D1ED4AB" w14:textId="77777777" w:rsidR="006F01F7" w:rsidRPr="00844301" w:rsidRDefault="006F01F7" w:rsidP="006E6109">
            <w:pPr>
              <w:pStyle w:val="ListParagraph"/>
              <w:spacing w:after="240" w:line="360" w:lineRule="auto"/>
              <w:jc w:val="both"/>
            </w:pPr>
            <w:r w:rsidRPr="00844301">
              <w:t>1</w:t>
            </w:r>
          </w:p>
        </w:tc>
        <w:tc>
          <w:tcPr>
            <w:tcW w:w="807" w:type="dxa"/>
          </w:tcPr>
          <w:p w14:paraId="62D176FD" w14:textId="77777777" w:rsidR="006F01F7" w:rsidRPr="00844301" w:rsidRDefault="006F01F7" w:rsidP="006E6109">
            <w:pPr>
              <w:pStyle w:val="ListParagraph"/>
              <w:spacing w:after="240" w:line="360" w:lineRule="auto"/>
              <w:jc w:val="both"/>
            </w:pPr>
            <w:r w:rsidRPr="00844301">
              <w:t>1</w:t>
            </w:r>
          </w:p>
        </w:tc>
        <w:tc>
          <w:tcPr>
            <w:tcW w:w="1460" w:type="dxa"/>
          </w:tcPr>
          <w:p w14:paraId="18CEC412" w14:textId="77777777" w:rsidR="006F01F7" w:rsidRPr="00844301" w:rsidRDefault="006F01F7" w:rsidP="006E6109">
            <w:pPr>
              <w:pStyle w:val="ListParagraph"/>
              <w:spacing w:after="240" w:line="360" w:lineRule="auto"/>
              <w:jc w:val="both"/>
            </w:pPr>
            <w:r w:rsidRPr="00844301">
              <w:t xml:space="preserve">8× 32 × 1 </w:t>
            </w:r>
          </w:p>
        </w:tc>
        <w:tc>
          <w:tcPr>
            <w:tcW w:w="648" w:type="dxa"/>
          </w:tcPr>
          <w:p w14:paraId="4F449931" w14:textId="77777777" w:rsidR="006F01F7" w:rsidRPr="00844301" w:rsidRDefault="006F01F7" w:rsidP="006E6109">
            <w:pPr>
              <w:pStyle w:val="ListParagraph"/>
              <w:spacing w:after="240" w:line="360" w:lineRule="auto"/>
              <w:jc w:val="both"/>
            </w:pPr>
            <w:r w:rsidRPr="00844301">
              <w:t>30</w:t>
            </w:r>
          </w:p>
        </w:tc>
        <w:tc>
          <w:tcPr>
            <w:tcW w:w="897" w:type="dxa"/>
          </w:tcPr>
          <w:p w14:paraId="15B5BE8D" w14:textId="77777777" w:rsidR="006F01F7" w:rsidRPr="00844301" w:rsidRDefault="006F01F7" w:rsidP="006E6109">
            <w:pPr>
              <w:pStyle w:val="ListParagraph"/>
              <w:spacing w:after="240" w:line="360" w:lineRule="auto"/>
              <w:jc w:val="both"/>
            </w:pPr>
            <w:r w:rsidRPr="00844301">
              <w:t>0.5</w:t>
            </w:r>
          </w:p>
        </w:tc>
        <w:tc>
          <w:tcPr>
            <w:tcW w:w="1218" w:type="dxa"/>
          </w:tcPr>
          <w:p w14:paraId="785BE137" w14:textId="77777777" w:rsidR="006F01F7" w:rsidRPr="00844301" w:rsidRDefault="006F01F7" w:rsidP="006E6109">
            <w:pPr>
              <w:pStyle w:val="ListParagraph"/>
              <w:spacing w:after="240" w:line="360" w:lineRule="auto"/>
              <w:jc w:val="both"/>
            </w:pPr>
            <w:r w:rsidRPr="00844301">
              <w:t>0.002</w:t>
            </w:r>
          </w:p>
        </w:tc>
        <w:tc>
          <w:tcPr>
            <w:tcW w:w="843" w:type="dxa"/>
          </w:tcPr>
          <w:p w14:paraId="77DBEB72" w14:textId="77777777" w:rsidR="006F01F7" w:rsidRPr="00844301" w:rsidRDefault="006F01F7" w:rsidP="006E6109">
            <w:pPr>
              <w:pStyle w:val="ListParagraph"/>
              <w:spacing w:after="240" w:line="360" w:lineRule="auto"/>
              <w:jc w:val="both"/>
            </w:pPr>
            <w:r w:rsidRPr="00844301">
              <w:t>4.38</w:t>
            </w:r>
          </w:p>
        </w:tc>
        <w:tc>
          <w:tcPr>
            <w:tcW w:w="994" w:type="dxa"/>
          </w:tcPr>
          <w:p w14:paraId="4AE466FB" w14:textId="77777777" w:rsidR="006F01F7" w:rsidRPr="00844301" w:rsidRDefault="006F01F7" w:rsidP="006E6109">
            <w:pPr>
              <w:pStyle w:val="ListParagraph"/>
              <w:spacing w:after="240" w:line="360" w:lineRule="auto"/>
              <w:jc w:val="both"/>
            </w:pPr>
            <w:r w:rsidRPr="00844301">
              <w:t>27.80</w:t>
            </w:r>
          </w:p>
        </w:tc>
      </w:tr>
      <w:tr w:rsidR="006F01F7" w:rsidRPr="00844301" w14:paraId="3F4E6439" w14:textId="77777777" w:rsidTr="00404782">
        <w:trPr>
          <w:trHeight w:val="455"/>
          <w:jc w:val="center"/>
        </w:trPr>
        <w:tc>
          <w:tcPr>
            <w:tcW w:w="564" w:type="dxa"/>
          </w:tcPr>
          <w:p w14:paraId="7F225AB2" w14:textId="77777777" w:rsidR="006F01F7" w:rsidRPr="00844301" w:rsidRDefault="006F01F7" w:rsidP="006E6109">
            <w:pPr>
              <w:pStyle w:val="ListParagraph"/>
              <w:spacing w:after="240" w:line="360" w:lineRule="auto"/>
              <w:jc w:val="both"/>
              <w:rPr>
                <w:b/>
                <w:bCs/>
              </w:rPr>
            </w:pPr>
            <w:r w:rsidRPr="00844301">
              <w:rPr>
                <w:b/>
                <w:bCs/>
              </w:rPr>
              <w:t>3</w:t>
            </w:r>
          </w:p>
        </w:tc>
        <w:tc>
          <w:tcPr>
            <w:tcW w:w="936" w:type="dxa"/>
          </w:tcPr>
          <w:p w14:paraId="63FE57AC" w14:textId="77777777" w:rsidR="006F01F7" w:rsidRPr="00844301" w:rsidRDefault="006F01F7" w:rsidP="006E6109">
            <w:pPr>
              <w:pStyle w:val="ListParagraph"/>
              <w:spacing w:after="240" w:line="360" w:lineRule="auto"/>
              <w:jc w:val="center"/>
              <w:rPr>
                <w:noProof/>
              </w:rPr>
            </w:pPr>
            <w:r w:rsidRPr="00844301">
              <w:rPr>
                <w:noProof/>
              </w:rPr>
              <w:t>100</w:t>
            </w:r>
          </w:p>
        </w:tc>
        <w:tc>
          <w:tcPr>
            <w:tcW w:w="697" w:type="dxa"/>
          </w:tcPr>
          <w:p w14:paraId="2F7648D0" w14:textId="77777777" w:rsidR="006F01F7" w:rsidRPr="00844301" w:rsidRDefault="006F01F7" w:rsidP="006E6109">
            <w:pPr>
              <w:pStyle w:val="ListParagraph"/>
              <w:spacing w:after="240" w:line="360" w:lineRule="auto"/>
              <w:jc w:val="both"/>
            </w:pPr>
            <w:r w:rsidRPr="00844301">
              <w:t>2</w:t>
            </w:r>
          </w:p>
        </w:tc>
        <w:tc>
          <w:tcPr>
            <w:tcW w:w="807" w:type="dxa"/>
          </w:tcPr>
          <w:p w14:paraId="67D4198B" w14:textId="77777777" w:rsidR="006F01F7" w:rsidRPr="00844301" w:rsidRDefault="006F01F7" w:rsidP="006E6109">
            <w:pPr>
              <w:pStyle w:val="ListParagraph"/>
              <w:spacing w:after="240" w:line="360" w:lineRule="auto"/>
              <w:jc w:val="both"/>
            </w:pPr>
            <w:r w:rsidRPr="00844301">
              <w:t>2</w:t>
            </w:r>
          </w:p>
        </w:tc>
        <w:tc>
          <w:tcPr>
            <w:tcW w:w="1460" w:type="dxa"/>
          </w:tcPr>
          <w:p w14:paraId="3CE6A0B8" w14:textId="6AFFC9BC" w:rsidR="006F01F7" w:rsidRPr="00844301" w:rsidRDefault="006F01F7" w:rsidP="006F01F7">
            <w:r w:rsidRPr="00844301">
              <w:t xml:space="preserve">8 × 32 × 32 × 1 </w:t>
            </w:r>
          </w:p>
        </w:tc>
        <w:tc>
          <w:tcPr>
            <w:tcW w:w="648" w:type="dxa"/>
          </w:tcPr>
          <w:p w14:paraId="76B090E0" w14:textId="77777777" w:rsidR="006F01F7" w:rsidRPr="00844301" w:rsidRDefault="006F01F7" w:rsidP="006E6109">
            <w:pPr>
              <w:pStyle w:val="ListParagraph"/>
              <w:spacing w:after="240" w:line="360" w:lineRule="auto"/>
              <w:jc w:val="both"/>
            </w:pPr>
            <w:r w:rsidRPr="00844301">
              <w:t>30</w:t>
            </w:r>
          </w:p>
        </w:tc>
        <w:tc>
          <w:tcPr>
            <w:tcW w:w="897" w:type="dxa"/>
          </w:tcPr>
          <w:p w14:paraId="6EB2E000" w14:textId="77777777" w:rsidR="006F01F7" w:rsidRPr="00844301" w:rsidRDefault="006F01F7" w:rsidP="006E6109">
            <w:pPr>
              <w:pStyle w:val="ListParagraph"/>
              <w:spacing w:after="240" w:line="360" w:lineRule="auto"/>
              <w:jc w:val="both"/>
            </w:pPr>
            <w:r w:rsidRPr="00844301">
              <w:t>0</w:t>
            </w:r>
          </w:p>
        </w:tc>
        <w:tc>
          <w:tcPr>
            <w:tcW w:w="1218" w:type="dxa"/>
          </w:tcPr>
          <w:p w14:paraId="5F485F4D" w14:textId="77777777" w:rsidR="006F01F7" w:rsidRPr="00844301" w:rsidRDefault="006F01F7" w:rsidP="006E6109">
            <w:pPr>
              <w:pStyle w:val="ListParagraph"/>
              <w:spacing w:after="240" w:line="360" w:lineRule="auto"/>
              <w:jc w:val="both"/>
            </w:pPr>
            <w:r w:rsidRPr="00844301">
              <w:t>0.001</w:t>
            </w:r>
          </w:p>
        </w:tc>
        <w:tc>
          <w:tcPr>
            <w:tcW w:w="843" w:type="dxa"/>
          </w:tcPr>
          <w:p w14:paraId="767CFE30" w14:textId="77777777" w:rsidR="006F01F7" w:rsidRPr="00844301" w:rsidRDefault="006F01F7" w:rsidP="006E6109">
            <w:pPr>
              <w:pStyle w:val="ListParagraph"/>
              <w:spacing w:after="240" w:line="360" w:lineRule="auto"/>
              <w:jc w:val="both"/>
            </w:pPr>
            <w:r w:rsidRPr="00844301">
              <w:t>2.34</w:t>
            </w:r>
          </w:p>
        </w:tc>
        <w:tc>
          <w:tcPr>
            <w:tcW w:w="994" w:type="dxa"/>
          </w:tcPr>
          <w:p w14:paraId="343062E3" w14:textId="0A8336AA" w:rsidR="006F01F7" w:rsidRPr="00844301" w:rsidRDefault="006F01F7" w:rsidP="006E6109">
            <w:pPr>
              <w:pStyle w:val="ListParagraph"/>
              <w:spacing w:after="240" w:line="360" w:lineRule="auto"/>
              <w:jc w:val="both"/>
            </w:pPr>
            <w:r w:rsidRPr="00844301">
              <w:t>16.31</w:t>
            </w:r>
          </w:p>
        </w:tc>
      </w:tr>
    </w:tbl>
    <w:p w14:paraId="26CDB177" w14:textId="6EEDDC0D" w:rsidR="004C7A43" w:rsidRPr="00844301" w:rsidRDefault="004C7A43" w:rsidP="004C7A43"/>
    <w:p w14:paraId="361FC53A" w14:textId="77777777" w:rsidR="00404782" w:rsidRPr="00844301" w:rsidRDefault="00404782" w:rsidP="004C7A43"/>
    <w:p w14:paraId="7A063593" w14:textId="77777777" w:rsidR="00CC5F45" w:rsidRPr="00844301" w:rsidRDefault="00CC5F45" w:rsidP="00CC5F45">
      <w:pPr>
        <w:rPr>
          <w:b/>
          <w:bCs/>
        </w:rPr>
      </w:pPr>
      <w:r w:rsidRPr="00844301">
        <w:rPr>
          <w:b/>
          <w:bCs/>
        </w:rPr>
        <w:t xml:space="preserve">Case 3: Stock Data, Twitter Data </w:t>
      </w:r>
    </w:p>
    <w:p w14:paraId="2BC4F158" w14:textId="5B423FB0" w:rsidR="004C7A43" w:rsidRDefault="004C7A43" w:rsidP="004C7A43"/>
    <w:p w14:paraId="1792235F" w14:textId="77777777" w:rsidR="00CC5F45" w:rsidRPr="00844301" w:rsidRDefault="00CC5F45" w:rsidP="004C7A43"/>
    <w:tbl>
      <w:tblPr>
        <w:tblStyle w:val="TableGrid"/>
        <w:tblW w:w="9131" w:type="dxa"/>
        <w:jc w:val="center"/>
        <w:tblLook w:val="04A0" w:firstRow="1" w:lastRow="0" w:firstColumn="1" w:lastColumn="0" w:noHBand="0" w:noVBand="1"/>
      </w:tblPr>
      <w:tblGrid>
        <w:gridCol w:w="643"/>
        <w:gridCol w:w="963"/>
        <w:gridCol w:w="816"/>
        <w:gridCol w:w="977"/>
        <w:gridCol w:w="1083"/>
        <w:gridCol w:w="750"/>
        <w:gridCol w:w="1083"/>
        <w:gridCol w:w="1163"/>
        <w:gridCol w:w="910"/>
        <w:gridCol w:w="910"/>
      </w:tblGrid>
      <w:tr w:rsidR="00404782" w:rsidRPr="00844301" w14:paraId="2D57158F" w14:textId="77777777" w:rsidTr="00404782">
        <w:trPr>
          <w:trHeight w:val="463"/>
          <w:jc w:val="center"/>
        </w:trPr>
        <w:tc>
          <w:tcPr>
            <w:tcW w:w="568" w:type="dxa"/>
          </w:tcPr>
          <w:p w14:paraId="037436FB" w14:textId="77777777" w:rsidR="004C7A43" w:rsidRPr="00844301" w:rsidRDefault="004C7A43" w:rsidP="006E6109">
            <w:pPr>
              <w:pStyle w:val="ListParagraph"/>
              <w:spacing w:after="240" w:line="360" w:lineRule="auto"/>
              <w:jc w:val="both"/>
              <w:rPr>
                <w:b/>
                <w:bCs/>
              </w:rPr>
            </w:pPr>
            <w:r w:rsidRPr="00844301">
              <w:rPr>
                <w:b/>
                <w:bCs/>
              </w:rPr>
              <w:t>SNo</w:t>
            </w:r>
          </w:p>
        </w:tc>
        <w:tc>
          <w:tcPr>
            <w:tcW w:w="943" w:type="dxa"/>
          </w:tcPr>
          <w:p w14:paraId="1C6DDE54" w14:textId="77777777" w:rsidR="004C7A43" w:rsidRPr="00844301" w:rsidRDefault="004C7A43" w:rsidP="006E6109">
            <w:pPr>
              <w:pStyle w:val="ListParagraph"/>
              <w:spacing w:after="240" w:line="360" w:lineRule="auto"/>
              <w:jc w:val="both"/>
              <w:rPr>
                <w:b/>
                <w:bCs/>
              </w:rPr>
            </w:pPr>
            <w:r w:rsidRPr="00844301">
              <w:rPr>
                <w:b/>
                <w:bCs/>
              </w:rPr>
              <w:t>Epochs</w:t>
            </w:r>
          </w:p>
        </w:tc>
        <w:tc>
          <w:tcPr>
            <w:tcW w:w="702" w:type="dxa"/>
          </w:tcPr>
          <w:p w14:paraId="3DF6F743" w14:textId="77777777" w:rsidR="004C7A43" w:rsidRPr="00844301" w:rsidRDefault="004C7A43" w:rsidP="006E6109">
            <w:pPr>
              <w:pStyle w:val="ListParagraph"/>
              <w:spacing w:after="240" w:line="360" w:lineRule="auto"/>
              <w:jc w:val="both"/>
              <w:rPr>
                <w:b/>
                <w:bCs/>
              </w:rPr>
            </w:pPr>
            <w:r w:rsidRPr="00844301">
              <w:rPr>
                <w:b/>
                <w:bCs/>
              </w:rPr>
              <w:t>Batch Size</w:t>
            </w:r>
          </w:p>
        </w:tc>
        <w:tc>
          <w:tcPr>
            <w:tcW w:w="813" w:type="dxa"/>
          </w:tcPr>
          <w:p w14:paraId="46788867" w14:textId="77777777" w:rsidR="004C7A43" w:rsidRPr="00844301" w:rsidRDefault="004C7A43" w:rsidP="006E6109">
            <w:pPr>
              <w:pStyle w:val="ListParagraph"/>
              <w:spacing w:after="240" w:line="360" w:lineRule="auto"/>
              <w:jc w:val="both"/>
              <w:rPr>
                <w:b/>
                <w:bCs/>
              </w:rPr>
            </w:pPr>
            <w:r w:rsidRPr="00844301">
              <w:rPr>
                <w:b/>
                <w:bCs/>
              </w:rPr>
              <w:t>Hidden Layers</w:t>
            </w:r>
          </w:p>
        </w:tc>
        <w:tc>
          <w:tcPr>
            <w:tcW w:w="1471" w:type="dxa"/>
          </w:tcPr>
          <w:p w14:paraId="1915A0B3" w14:textId="77777777" w:rsidR="004C7A43" w:rsidRPr="00844301" w:rsidRDefault="004C7A43" w:rsidP="006E6109">
            <w:pPr>
              <w:pStyle w:val="ListParagraph"/>
              <w:spacing w:after="240" w:line="360" w:lineRule="auto"/>
              <w:jc w:val="both"/>
              <w:rPr>
                <w:b/>
                <w:bCs/>
              </w:rPr>
            </w:pPr>
            <w:r w:rsidRPr="00844301">
              <w:rPr>
                <w:b/>
                <w:bCs/>
              </w:rPr>
              <w:t>Neurons</w:t>
            </w:r>
          </w:p>
        </w:tc>
        <w:tc>
          <w:tcPr>
            <w:tcW w:w="653" w:type="dxa"/>
          </w:tcPr>
          <w:p w14:paraId="6DC2BF3A" w14:textId="77777777" w:rsidR="004C7A43" w:rsidRPr="00844301" w:rsidRDefault="004C7A43" w:rsidP="006E6109">
            <w:pPr>
              <w:pStyle w:val="ListParagraph"/>
              <w:spacing w:after="240" w:line="360" w:lineRule="auto"/>
              <w:jc w:val="both"/>
              <w:rPr>
                <w:b/>
                <w:bCs/>
              </w:rPr>
            </w:pPr>
            <w:r w:rsidRPr="00844301">
              <w:rPr>
                <w:b/>
                <w:bCs/>
              </w:rPr>
              <w:t>Loop Back</w:t>
            </w:r>
          </w:p>
        </w:tc>
        <w:tc>
          <w:tcPr>
            <w:tcW w:w="904" w:type="dxa"/>
          </w:tcPr>
          <w:p w14:paraId="632F09DB" w14:textId="77777777" w:rsidR="004C7A43" w:rsidRPr="00844301" w:rsidRDefault="004C7A43" w:rsidP="006E6109">
            <w:pPr>
              <w:pStyle w:val="ListParagraph"/>
              <w:spacing w:after="240" w:line="360" w:lineRule="auto"/>
              <w:jc w:val="both"/>
              <w:rPr>
                <w:b/>
                <w:bCs/>
              </w:rPr>
            </w:pPr>
            <w:r w:rsidRPr="00844301">
              <w:rPr>
                <w:b/>
                <w:bCs/>
              </w:rPr>
              <w:t>Dropout</w:t>
            </w:r>
          </w:p>
        </w:tc>
        <w:tc>
          <w:tcPr>
            <w:tcW w:w="1227" w:type="dxa"/>
          </w:tcPr>
          <w:p w14:paraId="1E9A0515" w14:textId="77777777" w:rsidR="004C7A43" w:rsidRPr="00844301" w:rsidRDefault="004C7A43" w:rsidP="006E6109">
            <w:pPr>
              <w:pStyle w:val="ListParagraph"/>
              <w:spacing w:after="240" w:line="360" w:lineRule="auto"/>
              <w:jc w:val="both"/>
              <w:rPr>
                <w:b/>
                <w:bCs/>
              </w:rPr>
            </w:pPr>
            <w:r w:rsidRPr="00844301">
              <w:rPr>
                <w:b/>
                <w:bCs/>
              </w:rPr>
              <w:t>Learning Rate</w:t>
            </w:r>
          </w:p>
        </w:tc>
        <w:tc>
          <w:tcPr>
            <w:tcW w:w="849" w:type="dxa"/>
          </w:tcPr>
          <w:p w14:paraId="15C1A709" w14:textId="77777777" w:rsidR="004C7A43" w:rsidRPr="00844301" w:rsidRDefault="004C7A43" w:rsidP="006E6109">
            <w:pPr>
              <w:pStyle w:val="ListParagraph"/>
              <w:spacing w:after="240" w:line="360" w:lineRule="auto"/>
              <w:jc w:val="both"/>
              <w:rPr>
                <w:b/>
                <w:bCs/>
              </w:rPr>
            </w:pPr>
            <w:r w:rsidRPr="00844301">
              <w:rPr>
                <w:b/>
                <w:bCs/>
              </w:rPr>
              <w:t>Train RMSE</w:t>
            </w:r>
          </w:p>
        </w:tc>
        <w:tc>
          <w:tcPr>
            <w:tcW w:w="1001" w:type="dxa"/>
          </w:tcPr>
          <w:p w14:paraId="4131C4C8" w14:textId="77777777" w:rsidR="004C7A43" w:rsidRPr="00844301" w:rsidRDefault="004C7A43" w:rsidP="006E6109">
            <w:pPr>
              <w:pStyle w:val="ListParagraph"/>
              <w:spacing w:after="240" w:line="360" w:lineRule="auto"/>
              <w:jc w:val="both"/>
              <w:rPr>
                <w:b/>
                <w:bCs/>
              </w:rPr>
            </w:pPr>
            <w:r w:rsidRPr="00844301">
              <w:rPr>
                <w:b/>
                <w:bCs/>
              </w:rPr>
              <w:t>Test RSME</w:t>
            </w:r>
          </w:p>
        </w:tc>
      </w:tr>
      <w:tr w:rsidR="004C7A43" w:rsidRPr="00844301" w14:paraId="0080AAA2" w14:textId="77777777" w:rsidTr="00404782">
        <w:trPr>
          <w:trHeight w:val="581"/>
          <w:jc w:val="center"/>
        </w:trPr>
        <w:tc>
          <w:tcPr>
            <w:tcW w:w="568" w:type="dxa"/>
          </w:tcPr>
          <w:p w14:paraId="00E2CDD1" w14:textId="77777777" w:rsidR="004C7A43" w:rsidRPr="00844301" w:rsidRDefault="004C7A43" w:rsidP="006E6109">
            <w:pPr>
              <w:pStyle w:val="ListParagraph"/>
              <w:spacing w:after="240" w:line="360" w:lineRule="auto"/>
              <w:jc w:val="both"/>
            </w:pPr>
            <w:r w:rsidRPr="00844301">
              <w:lastRenderedPageBreak/>
              <w:t>1</w:t>
            </w:r>
          </w:p>
        </w:tc>
        <w:tc>
          <w:tcPr>
            <w:tcW w:w="943" w:type="dxa"/>
          </w:tcPr>
          <w:p w14:paraId="17FE8D9D" w14:textId="77777777" w:rsidR="004C7A43" w:rsidRPr="00844301" w:rsidRDefault="004C7A43" w:rsidP="006E6109">
            <w:pPr>
              <w:pStyle w:val="ListParagraph"/>
              <w:spacing w:after="240" w:line="360" w:lineRule="auto"/>
              <w:jc w:val="center"/>
            </w:pPr>
            <w:r w:rsidRPr="00844301">
              <w:t>100</w:t>
            </w:r>
          </w:p>
        </w:tc>
        <w:tc>
          <w:tcPr>
            <w:tcW w:w="702" w:type="dxa"/>
          </w:tcPr>
          <w:p w14:paraId="1B8B8CD7" w14:textId="77777777" w:rsidR="004C7A43" w:rsidRPr="00844301" w:rsidRDefault="004C7A43" w:rsidP="006E6109">
            <w:pPr>
              <w:pStyle w:val="ListParagraph"/>
              <w:spacing w:after="240" w:line="360" w:lineRule="auto"/>
              <w:jc w:val="both"/>
            </w:pPr>
            <w:r w:rsidRPr="00844301">
              <w:t>2</w:t>
            </w:r>
          </w:p>
        </w:tc>
        <w:tc>
          <w:tcPr>
            <w:tcW w:w="813" w:type="dxa"/>
          </w:tcPr>
          <w:p w14:paraId="53A6DA0D" w14:textId="77777777" w:rsidR="004C7A43" w:rsidRPr="00844301" w:rsidRDefault="004C7A43" w:rsidP="006E6109">
            <w:pPr>
              <w:pStyle w:val="ListParagraph"/>
              <w:spacing w:after="240" w:line="360" w:lineRule="auto"/>
              <w:jc w:val="both"/>
            </w:pPr>
            <w:r w:rsidRPr="00844301">
              <w:t>1</w:t>
            </w:r>
          </w:p>
        </w:tc>
        <w:tc>
          <w:tcPr>
            <w:tcW w:w="1471" w:type="dxa"/>
          </w:tcPr>
          <w:p w14:paraId="430800EC" w14:textId="77777777" w:rsidR="004C7A43" w:rsidRPr="00844301" w:rsidRDefault="004C7A43" w:rsidP="006E6109">
            <w:pPr>
              <w:pStyle w:val="ListParagraph"/>
              <w:spacing w:after="240" w:line="360" w:lineRule="auto"/>
              <w:jc w:val="both"/>
            </w:pPr>
            <w:r w:rsidRPr="00844301">
              <w:t xml:space="preserve">8× 32 × 1 </w:t>
            </w:r>
          </w:p>
        </w:tc>
        <w:tc>
          <w:tcPr>
            <w:tcW w:w="653" w:type="dxa"/>
          </w:tcPr>
          <w:p w14:paraId="251837F3" w14:textId="77777777" w:rsidR="004C7A43" w:rsidRPr="00844301" w:rsidRDefault="004C7A43" w:rsidP="006E6109">
            <w:pPr>
              <w:pStyle w:val="ListParagraph"/>
              <w:spacing w:after="240" w:line="360" w:lineRule="auto"/>
              <w:jc w:val="both"/>
            </w:pPr>
            <w:r w:rsidRPr="00844301">
              <w:t>15</w:t>
            </w:r>
          </w:p>
        </w:tc>
        <w:tc>
          <w:tcPr>
            <w:tcW w:w="904" w:type="dxa"/>
          </w:tcPr>
          <w:p w14:paraId="2D27336E" w14:textId="77777777" w:rsidR="004C7A43" w:rsidRPr="00844301" w:rsidRDefault="004C7A43" w:rsidP="006E6109">
            <w:pPr>
              <w:pStyle w:val="ListParagraph"/>
              <w:spacing w:after="240" w:line="360" w:lineRule="auto"/>
              <w:jc w:val="both"/>
            </w:pPr>
            <w:r w:rsidRPr="00844301">
              <w:t>0</w:t>
            </w:r>
          </w:p>
        </w:tc>
        <w:tc>
          <w:tcPr>
            <w:tcW w:w="1227" w:type="dxa"/>
          </w:tcPr>
          <w:p w14:paraId="53ECC7BF" w14:textId="77777777" w:rsidR="004C7A43" w:rsidRPr="00844301" w:rsidRDefault="004C7A43" w:rsidP="006E6109">
            <w:pPr>
              <w:pStyle w:val="ListParagraph"/>
              <w:spacing w:after="240" w:line="360" w:lineRule="auto"/>
              <w:jc w:val="both"/>
            </w:pPr>
            <w:r w:rsidRPr="00844301">
              <w:t>0.001</w:t>
            </w:r>
          </w:p>
        </w:tc>
        <w:tc>
          <w:tcPr>
            <w:tcW w:w="849" w:type="dxa"/>
          </w:tcPr>
          <w:p w14:paraId="3DB7BA7C" w14:textId="12CC6281" w:rsidR="004C7A43" w:rsidRPr="00844301" w:rsidRDefault="004C7A43" w:rsidP="006E6109">
            <w:pPr>
              <w:pStyle w:val="ListParagraph"/>
              <w:spacing w:after="240" w:line="360" w:lineRule="auto"/>
              <w:jc w:val="both"/>
            </w:pPr>
            <w:r w:rsidRPr="00844301">
              <w:t>3.22</w:t>
            </w:r>
          </w:p>
        </w:tc>
        <w:tc>
          <w:tcPr>
            <w:tcW w:w="1001" w:type="dxa"/>
          </w:tcPr>
          <w:p w14:paraId="4C7A078E" w14:textId="76A9794B" w:rsidR="004C7A43" w:rsidRPr="00844301" w:rsidRDefault="004C7A43" w:rsidP="006E6109">
            <w:pPr>
              <w:pStyle w:val="ListParagraph"/>
              <w:spacing w:after="240" w:line="360" w:lineRule="auto"/>
              <w:jc w:val="both"/>
            </w:pPr>
            <w:r w:rsidRPr="00844301">
              <w:t>7.68</w:t>
            </w:r>
          </w:p>
        </w:tc>
      </w:tr>
      <w:tr w:rsidR="004C7A43" w:rsidRPr="00844301" w14:paraId="40A59D6E" w14:textId="77777777" w:rsidTr="00404782">
        <w:trPr>
          <w:trHeight w:val="318"/>
          <w:jc w:val="center"/>
        </w:trPr>
        <w:tc>
          <w:tcPr>
            <w:tcW w:w="568" w:type="dxa"/>
          </w:tcPr>
          <w:p w14:paraId="631EA65F" w14:textId="77777777" w:rsidR="004C7A43" w:rsidRPr="00844301" w:rsidRDefault="004C7A43" w:rsidP="006E6109">
            <w:pPr>
              <w:pStyle w:val="ListParagraph"/>
              <w:spacing w:after="240" w:line="360" w:lineRule="auto"/>
              <w:jc w:val="both"/>
            </w:pPr>
            <w:r w:rsidRPr="00844301">
              <w:t>2</w:t>
            </w:r>
          </w:p>
        </w:tc>
        <w:tc>
          <w:tcPr>
            <w:tcW w:w="943" w:type="dxa"/>
          </w:tcPr>
          <w:p w14:paraId="29E17A15" w14:textId="77777777" w:rsidR="004C7A43" w:rsidRPr="00844301" w:rsidRDefault="004C7A43" w:rsidP="006E6109">
            <w:pPr>
              <w:pStyle w:val="ListParagraph"/>
              <w:spacing w:after="240" w:line="360" w:lineRule="auto"/>
              <w:jc w:val="center"/>
              <w:rPr>
                <w:noProof/>
              </w:rPr>
            </w:pPr>
            <w:r w:rsidRPr="00844301">
              <w:rPr>
                <w:noProof/>
              </w:rPr>
              <w:t>100</w:t>
            </w:r>
          </w:p>
        </w:tc>
        <w:tc>
          <w:tcPr>
            <w:tcW w:w="702" w:type="dxa"/>
          </w:tcPr>
          <w:p w14:paraId="4A154854" w14:textId="77777777" w:rsidR="004C7A43" w:rsidRPr="00844301" w:rsidRDefault="004C7A43" w:rsidP="006E6109">
            <w:pPr>
              <w:pStyle w:val="ListParagraph"/>
              <w:spacing w:after="240" w:line="360" w:lineRule="auto"/>
              <w:jc w:val="both"/>
            </w:pPr>
            <w:r w:rsidRPr="00844301">
              <w:t>1</w:t>
            </w:r>
          </w:p>
        </w:tc>
        <w:tc>
          <w:tcPr>
            <w:tcW w:w="813" w:type="dxa"/>
          </w:tcPr>
          <w:p w14:paraId="2D848A0B" w14:textId="77777777" w:rsidR="004C7A43" w:rsidRPr="00844301" w:rsidRDefault="004C7A43" w:rsidP="006E6109">
            <w:pPr>
              <w:pStyle w:val="ListParagraph"/>
              <w:spacing w:after="240" w:line="360" w:lineRule="auto"/>
              <w:jc w:val="both"/>
            </w:pPr>
            <w:r w:rsidRPr="00844301">
              <w:t>1</w:t>
            </w:r>
          </w:p>
        </w:tc>
        <w:tc>
          <w:tcPr>
            <w:tcW w:w="1471" w:type="dxa"/>
          </w:tcPr>
          <w:p w14:paraId="50B0A56E" w14:textId="77777777" w:rsidR="004C7A43" w:rsidRPr="00844301" w:rsidRDefault="004C7A43" w:rsidP="006E6109">
            <w:pPr>
              <w:pStyle w:val="ListParagraph"/>
              <w:spacing w:after="240" w:line="360" w:lineRule="auto"/>
              <w:jc w:val="both"/>
            </w:pPr>
            <w:r w:rsidRPr="00844301">
              <w:t xml:space="preserve">8× 32 × 1 </w:t>
            </w:r>
          </w:p>
        </w:tc>
        <w:tc>
          <w:tcPr>
            <w:tcW w:w="653" w:type="dxa"/>
          </w:tcPr>
          <w:p w14:paraId="23C75A35" w14:textId="77777777" w:rsidR="004C7A43" w:rsidRPr="00844301" w:rsidRDefault="004C7A43" w:rsidP="006E6109">
            <w:pPr>
              <w:pStyle w:val="ListParagraph"/>
              <w:spacing w:after="240" w:line="360" w:lineRule="auto"/>
              <w:jc w:val="both"/>
            </w:pPr>
            <w:r w:rsidRPr="00844301">
              <w:t>30</w:t>
            </w:r>
          </w:p>
        </w:tc>
        <w:tc>
          <w:tcPr>
            <w:tcW w:w="904" w:type="dxa"/>
          </w:tcPr>
          <w:p w14:paraId="31DC76A6" w14:textId="77777777" w:rsidR="004C7A43" w:rsidRPr="00844301" w:rsidRDefault="004C7A43" w:rsidP="006E6109">
            <w:pPr>
              <w:pStyle w:val="ListParagraph"/>
              <w:spacing w:after="240" w:line="360" w:lineRule="auto"/>
              <w:jc w:val="both"/>
            </w:pPr>
            <w:r w:rsidRPr="00844301">
              <w:t>0.5</w:t>
            </w:r>
          </w:p>
        </w:tc>
        <w:tc>
          <w:tcPr>
            <w:tcW w:w="1227" w:type="dxa"/>
          </w:tcPr>
          <w:p w14:paraId="71C09E83" w14:textId="77777777" w:rsidR="004C7A43" w:rsidRPr="00844301" w:rsidRDefault="004C7A43" w:rsidP="006E6109">
            <w:pPr>
              <w:pStyle w:val="ListParagraph"/>
              <w:spacing w:after="240" w:line="360" w:lineRule="auto"/>
              <w:jc w:val="both"/>
            </w:pPr>
            <w:r w:rsidRPr="00844301">
              <w:t>0.002</w:t>
            </w:r>
          </w:p>
        </w:tc>
        <w:tc>
          <w:tcPr>
            <w:tcW w:w="849" w:type="dxa"/>
          </w:tcPr>
          <w:p w14:paraId="058DEA20" w14:textId="02775883" w:rsidR="004C7A43" w:rsidRPr="00844301" w:rsidRDefault="004C7A43" w:rsidP="006E6109">
            <w:pPr>
              <w:pStyle w:val="ListParagraph"/>
              <w:spacing w:after="240" w:line="360" w:lineRule="auto"/>
              <w:jc w:val="both"/>
            </w:pPr>
            <w:r w:rsidRPr="00844301">
              <w:t>4.25</w:t>
            </w:r>
          </w:p>
        </w:tc>
        <w:tc>
          <w:tcPr>
            <w:tcW w:w="1001" w:type="dxa"/>
          </w:tcPr>
          <w:p w14:paraId="305B7BB5" w14:textId="5D613C76" w:rsidR="004C7A43" w:rsidRPr="00844301" w:rsidRDefault="004C7A43" w:rsidP="006E6109">
            <w:pPr>
              <w:pStyle w:val="ListParagraph"/>
              <w:spacing w:after="240" w:line="360" w:lineRule="auto"/>
              <w:jc w:val="both"/>
            </w:pPr>
            <w:r w:rsidRPr="00844301">
              <w:t>12.41</w:t>
            </w:r>
          </w:p>
        </w:tc>
      </w:tr>
      <w:tr w:rsidR="004C7A43" w:rsidRPr="00844301" w14:paraId="503011F8" w14:textId="77777777" w:rsidTr="00404782">
        <w:trPr>
          <w:trHeight w:val="461"/>
          <w:jc w:val="center"/>
        </w:trPr>
        <w:tc>
          <w:tcPr>
            <w:tcW w:w="568" w:type="dxa"/>
          </w:tcPr>
          <w:p w14:paraId="2C955429" w14:textId="77777777" w:rsidR="004C7A43" w:rsidRPr="00844301" w:rsidRDefault="004C7A43" w:rsidP="006E6109">
            <w:pPr>
              <w:pStyle w:val="ListParagraph"/>
              <w:spacing w:after="240" w:line="360" w:lineRule="auto"/>
              <w:jc w:val="both"/>
            </w:pPr>
            <w:r w:rsidRPr="00844301">
              <w:t>3</w:t>
            </w:r>
          </w:p>
        </w:tc>
        <w:tc>
          <w:tcPr>
            <w:tcW w:w="943" w:type="dxa"/>
          </w:tcPr>
          <w:p w14:paraId="77CA8281" w14:textId="77777777" w:rsidR="004C7A43" w:rsidRPr="00844301" w:rsidRDefault="004C7A43" w:rsidP="006E6109">
            <w:pPr>
              <w:pStyle w:val="ListParagraph"/>
              <w:spacing w:after="240" w:line="360" w:lineRule="auto"/>
              <w:jc w:val="center"/>
              <w:rPr>
                <w:noProof/>
              </w:rPr>
            </w:pPr>
            <w:r w:rsidRPr="00844301">
              <w:rPr>
                <w:noProof/>
              </w:rPr>
              <w:t>100</w:t>
            </w:r>
          </w:p>
        </w:tc>
        <w:tc>
          <w:tcPr>
            <w:tcW w:w="702" w:type="dxa"/>
          </w:tcPr>
          <w:p w14:paraId="2EFD985C" w14:textId="77777777" w:rsidR="004C7A43" w:rsidRPr="00844301" w:rsidRDefault="004C7A43" w:rsidP="006E6109">
            <w:pPr>
              <w:pStyle w:val="ListParagraph"/>
              <w:spacing w:after="240" w:line="360" w:lineRule="auto"/>
              <w:jc w:val="both"/>
            </w:pPr>
            <w:r w:rsidRPr="00844301">
              <w:t>2</w:t>
            </w:r>
          </w:p>
        </w:tc>
        <w:tc>
          <w:tcPr>
            <w:tcW w:w="813" w:type="dxa"/>
          </w:tcPr>
          <w:p w14:paraId="51CAC0E3" w14:textId="77777777" w:rsidR="004C7A43" w:rsidRPr="00844301" w:rsidRDefault="004C7A43" w:rsidP="006E6109">
            <w:pPr>
              <w:pStyle w:val="ListParagraph"/>
              <w:spacing w:after="240" w:line="360" w:lineRule="auto"/>
              <w:jc w:val="both"/>
            </w:pPr>
            <w:r w:rsidRPr="00844301">
              <w:t>2</w:t>
            </w:r>
          </w:p>
        </w:tc>
        <w:tc>
          <w:tcPr>
            <w:tcW w:w="1471" w:type="dxa"/>
          </w:tcPr>
          <w:p w14:paraId="6A569888" w14:textId="77777777" w:rsidR="004C7A43" w:rsidRPr="00844301" w:rsidRDefault="004C7A43" w:rsidP="006E6109">
            <w:r w:rsidRPr="00844301">
              <w:t xml:space="preserve">8 × 32 × 32 × 1 </w:t>
            </w:r>
          </w:p>
        </w:tc>
        <w:tc>
          <w:tcPr>
            <w:tcW w:w="653" w:type="dxa"/>
          </w:tcPr>
          <w:p w14:paraId="172691F8" w14:textId="77777777" w:rsidR="004C7A43" w:rsidRPr="00844301" w:rsidRDefault="004C7A43" w:rsidP="006E6109">
            <w:pPr>
              <w:pStyle w:val="ListParagraph"/>
              <w:spacing w:after="240" w:line="360" w:lineRule="auto"/>
              <w:jc w:val="both"/>
            </w:pPr>
            <w:r w:rsidRPr="00844301">
              <w:t>30</w:t>
            </w:r>
          </w:p>
        </w:tc>
        <w:tc>
          <w:tcPr>
            <w:tcW w:w="904" w:type="dxa"/>
          </w:tcPr>
          <w:p w14:paraId="3DBA9489" w14:textId="77777777" w:rsidR="004C7A43" w:rsidRPr="00844301" w:rsidRDefault="004C7A43" w:rsidP="006E6109">
            <w:pPr>
              <w:pStyle w:val="ListParagraph"/>
              <w:spacing w:after="240" w:line="360" w:lineRule="auto"/>
              <w:jc w:val="both"/>
            </w:pPr>
            <w:r w:rsidRPr="00844301">
              <w:t>0</w:t>
            </w:r>
          </w:p>
        </w:tc>
        <w:tc>
          <w:tcPr>
            <w:tcW w:w="1227" w:type="dxa"/>
          </w:tcPr>
          <w:p w14:paraId="39E12383" w14:textId="77777777" w:rsidR="004C7A43" w:rsidRPr="00844301" w:rsidRDefault="004C7A43" w:rsidP="006E6109">
            <w:pPr>
              <w:pStyle w:val="ListParagraph"/>
              <w:spacing w:after="240" w:line="360" w:lineRule="auto"/>
              <w:jc w:val="both"/>
            </w:pPr>
            <w:r w:rsidRPr="00844301">
              <w:t>0.001</w:t>
            </w:r>
          </w:p>
        </w:tc>
        <w:tc>
          <w:tcPr>
            <w:tcW w:w="849" w:type="dxa"/>
          </w:tcPr>
          <w:p w14:paraId="0D1C26F8" w14:textId="00075AD1" w:rsidR="004C7A43" w:rsidRPr="00844301" w:rsidRDefault="004C7A43" w:rsidP="006E6109">
            <w:pPr>
              <w:pStyle w:val="ListParagraph"/>
              <w:spacing w:after="240" w:line="360" w:lineRule="auto"/>
              <w:jc w:val="both"/>
            </w:pPr>
            <w:r w:rsidRPr="00844301">
              <w:t>3.52</w:t>
            </w:r>
          </w:p>
        </w:tc>
        <w:tc>
          <w:tcPr>
            <w:tcW w:w="1001" w:type="dxa"/>
          </w:tcPr>
          <w:p w14:paraId="0C0FAB6C" w14:textId="4D6BE588" w:rsidR="004C7A43" w:rsidRPr="00844301" w:rsidRDefault="004C7A43" w:rsidP="006E6109">
            <w:pPr>
              <w:pStyle w:val="ListParagraph"/>
              <w:spacing w:after="240" w:line="360" w:lineRule="auto"/>
              <w:jc w:val="both"/>
            </w:pPr>
            <w:r w:rsidRPr="00844301">
              <w:t>10.52</w:t>
            </w:r>
          </w:p>
        </w:tc>
      </w:tr>
    </w:tbl>
    <w:p w14:paraId="623AC3BE" w14:textId="77777777" w:rsidR="004C7A43" w:rsidRPr="00844301" w:rsidRDefault="004C7A43" w:rsidP="004C7A43"/>
    <w:p w14:paraId="421A6BA6" w14:textId="02341748" w:rsidR="004C7A43" w:rsidRPr="00844301" w:rsidRDefault="00C24159" w:rsidP="00665132">
      <w:pPr>
        <w:pStyle w:val="Caption"/>
        <w:jc w:val="center"/>
        <w:rPr>
          <w:color w:val="000000" w:themeColor="text1"/>
          <w:sz w:val="24"/>
          <w:szCs w:val="24"/>
        </w:rPr>
      </w:pPr>
      <w:bookmarkStart w:id="303" w:name="_Toc38968275"/>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E00E9C">
        <w:rPr>
          <w:noProof/>
          <w:color w:val="000000" w:themeColor="text1"/>
          <w:sz w:val="24"/>
          <w:szCs w:val="24"/>
        </w:rPr>
        <w:t>15</w:t>
      </w:r>
      <w:r w:rsidRPr="00844301">
        <w:rPr>
          <w:color w:val="000000" w:themeColor="text1"/>
          <w:sz w:val="24"/>
          <w:szCs w:val="24"/>
        </w:rPr>
        <w:fldChar w:fldCharType="end"/>
      </w:r>
      <w:r w:rsidRPr="00844301">
        <w:rPr>
          <w:color w:val="000000" w:themeColor="text1"/>
          <w:sz w:val="24"/>
          <w:szCs w:val="24"/>
        </w:rPr>
        <w:t xml:space="preserve"> Case 3 Stock Data, Twitter Data, News Data</w:t>
      </w:r>
      <w:bookmarkEnd w:id="303"/>
    </w:p>
    <w:p w14:paraId="009A4993" w14:textId="77777777" w:rsidR="00C24159" w:rsidRPr="00844301" w:rsidRDefault="00C24159" w:rsidP="004C7A43">
      <w:pPr>
        <w:rPr>
          <w:b/>
          <w:bCs/>
        </w:rPr>
      </w:pPr>
    </w:p>
    <w:p w14:paraId="7BC0FE1F" w14:textId="22340E6F" w:rsidR="004C7A43" w:rsidRPr="00844301" w:rsidRDefault="004C7A43" w:rsidP="004C7A43">
      <w:pPr>
        <w:rPr>
          <w:b/>
          <w:bCs/>
        </w:rPr>
      </w:pPr>
      <w:r w:rsidRPr="00844301">
        <w:rPr>
          <w:b/>
          <w:bCs/>
        </w:rPr>
        <w:t xml:space="preserve">Case 4: Stock Data, Twitter Data and News Data </w:t>
      </w:r>
    </w:p>
    <w:p w14:paraId="0704B47D" w14:textId="5A8CC399" w:rsidR="00F37B5F" w:rsidRPr="00844301" w:rsidRDefault="00F37B5F" w:rsidP="00F37B5F">
      <w:pPr>
        <w:pStyle w:val="ListParagraph"/>
        <w:spacing w:after="240" w:line="360" w:lineRule="auto"/>
        <w:ind w:left="360"/>
        <w:jc w:val="both"/>
      </w:pPr>
    </w:p>
    <w:tbl>
      <w:tblPr>
        <w:tblStyle w:val="TableGrid"/>
        <w:tblW w:w="9033" w:type="dxa"/>
        <w:jc w:val="center"/>
        <w:tblLook w:val="04A0" w:firstRow="1" w:lastRow="0" w:firstColumn="1" w:lastColumn="0" w:noHBand="0" w:noVBand="1"/>
      </w:tblPr>
      <w:tblGrid>
        <w:gridCol w:w="628"/>
        <w:gridCol w:w="938"/>
        <w:gridCol w:w="796"/>
        <w:gridCol w:w="952"/>
        <w:gridCol w:w="1054"/>
        <w:gridCol w:w="732"/>
        <w:gridCol w:w="1054"/>
        <w:gridCol w:w="1131"/>
        <w:gridCol w:w="887"/>
        <w:gridCol w:w="887"/>
      </w:tblGrid>
      <w:tr w:rsidR="00404782" w:rsidRPr="00844301" w14:paraId="745BE466" w14:textId="77777777" w:rsidTr="00404782">
        <w:trPr>
          <w:trHeight w:val="434"/>
          <w:jc w:val="center"/>
        </w:trPr>
        <w:tc>
          <w:tcPr>
            <w:tcW w:w="562" w:type="dxa"/>
          </w:tcPr>
          <w:p w14:paraId="34B9FE1B" w14:textId="77777777" w:rsidR="006F01F7" w:rsidRPr="00844301" w:rsidRDefault="006F01F7" w:rsidP="006E6109">
            <w:pPr>
              <w:pStyle w:val="ListParagraph"/>
              <w:spacing w:after="240" w:line="360" w:lineRule="auto"/>
              <w:jc w:val="both"/>
              <w:rPr>
                <w:b/>
                <w:bCs/>
              </w:rPr>
            </w:pPr>
            <w:r w:rsidRPr="00844301">
              <w:rPr>
                <w:b/>
                <w:bCs/>
              </w:rPr>
              <w:t>SNo</w:t>
            </w:r>
          </w:p>
        </w:tc>
        <w:tc>
          <w:tcPr>
            <w:tcW w:w="933" w:type="dxa"/>
          </w:tcPr>
          <w:p w14:paraId="5E56268D" w14:textId="77777777" w:rsidR="006F01F7" w:rsidRPr="00844301" w:rsidRDefault="006F01F7" w:rsidP="006E6109">
            <w:pPr>
              <w:pStyle w:val="ListParagraph"/>
              <w:spacing w:after="240" w:line="360" w:lineRule="auto"/>
              <w:jc w:val="both"/>
              <w:rPr>
                <w:b/>
                <w:bCs/>
              </w:rPr>
            </w:pPr>
            <w:r w:rsidRPr="00844301">
              <w:rPr>
                <w:b/>
                <w:bCs/>
              </w:rPr>
              <w:t>Epochs</w:t>
            </w:r>
          </w:p>
        </w:tc>
        <w:tc>
          <w:tcPr>
            <w:tcW w:w="694" w:type="dxa"/>
          </w:tcPr>
          <w:p w14:paraId="2A11D9C6" w14:textId="77777777" w:rsidR="006F01F7" w:rsidRPr="00844301" w:rsidRDefault="006F01F7" w:rsidP="006E6109">
            <w:pPr>
              <w:pStyle w:val="ListParagraph"/>
              <w:spacing w:after="240" w:line="360" w:lineRule="auto"/>
              <w:jc w:val="both"/>
              <w:rPr>
                <w:b/>
                <w:bCs/>
              </w:rPr>
            </w:pPr>
            <w:r w:rsidRPr="00844301">
              <w:rPr>
                <w:b/>
                <w:bCs/>
              </w:rPr>
              <w:t>Batch Size</w:t>
            </w:r>
          </w:p>
        </w:tc>
        <w:tc>
          <w:tcPr>
            <w:tcW w:w="804" w:type="dxa"/>
          </w:tcPr>
          <w:p w14:paraId="09DC3FA6" w14:textId="77777777" w:rsidR="006F01F7" w:rsidRPr="00844301" w:rsidRDefault="006F01F7" w:rsidP="006E6109">
            <w:pPr>
              <w:pStyle w:val="ListParagraph"/>
              <w:spacing w:after="240" w:line="360" w:lineRule="auto"/>
              <w:jc w:val="both"/>
              <w:rPr>
                <w:b/>
                <w:bCs/>
              </w:rPr>
            </w:pPr>
            <w:r w:rsidRPr="00844301">
              <w:rPr>
                <w:b/>
                <w:bCs/>
              </w:rPr>
              <w:t>Hidden Layers</w:t>
            </w:r>
          </w:p>
        </w:tc>
        <w:tc>
          <w:tcPr>
            <w:tcW w:w="1455" w:type="dxa"/>
          </w:tcPr>
          <w:p w14:paraId="6182780D" w14:textId="77777777" w:rsidR="006F01F7" w:rsidRPr="00844301" w:rsidRDefault="006F01F7" w:rsidP="006E6109">
            <w:pPr>
              <w:pStyle w:val="ListParagraph"/>
              <w:spacing w:after="240" w:line="360" w:lineRule="auto"/>
              <w:jc w:val="both"/>
              <w:rPr>
                <w:b/>
                <w:bCs/>
              </w:rPr>
            </w:pPr>
            <w:r w:rsidRPr="00844301">
              <w:rPr>
                <w:b/>
                <w:bCs/>
              </w:rPr>
              <w:t>Neurons</w:t>
            </w:r>
          </w:p>
        </w:tc>
        <w:tc>
          <w:tcPr>
            <w:tcW w:w="646" w:type="dxa"/>
          </w:tcPr>
          <w:p w14:paraId="65448621" w14:textId="77777777" w:rsidR="006F01F7" w:rsidRPr="00844301" w:rsidRDefault="006F01F7" w:rsidP="006E6109">
            <w:pPr>
              <w:pStyle w:val="ListParagraph"/>
              <w:spacing w:after="240" w:line="360" w:lineRule="auto"/>
              <w:jc w:val="both"/>
              <w:rPr>
                <w:b/>
                <w:bCs/>
              </w:rPr>
            </w:pPr>
            <w:r w:rsidRPr="00844301">
              <w:rPr>
                <w:b/>
                <w:bCs/>
              </w:rPr>
              <w:t>Loop Back</w:t>
            </w:r>
          </w:p>
        </w:tc>
        <w:tc>
          <w:tcPr>
            <w:tcW w:w="894" w:type="dxa"/>
          </w:tcPr>
          <w:p w14:paraId="10DA800D" w14:textId="77777777" w:rsidR="006F01F7" w:rsidRPr="00844301" w:rsidRDefault="006F01F7" w:rsidP="006E6109">
            <w:pPr>
              <w:pStyle w:val="ListParagraph"/>
              <w:spacing w:after="240" w:line="360" w:lineRule="auto"/>
              <w:jc w:val="both"/>
              <w:rPr>
                <w:b/>
                <w:bCs/>
              </w:rPr>
            </w:pPr>
            <w:r w:rsidRPr="00844301">
              <w:rPr>
                <w:b/>
                <w:bCs/>
              </w:rPr>
              <w:t>Dropout</w:t>
            </w:r>
          </w:p>
        </w:tc>
        <w:tc>
          <w:tcPr>
            <w:tcW w:w="1214" w:type="dxa"/>
          </w:tcPr>
          <w:p w14:paraId="296F20F5" w14:textId="77777777" w:rsidR="006F01F7" w:rsidRPr="00844301" w:rsidRDefault="006F01F7" w:rsidP="006E6109">
            <w:pPr>
              <w:pStyle w:val="ListParagraph"/>
              <w:spacing w:after="240" w:line="360" w:lineRule="auto"/>
              <w:jc w:val="both"/>
              <w:rPr>
                <w:b/>
                <w:bCs/>
              </w:rPr>
            </w:pPr>
            <w:r w:rsidRPr="00844301">
              <w:rPr>
                <w:b/>
                <w:bCs/>
              </w:rPr>
              <w:t>Learning Rate</w:t>
            </w:r>
          </w:p>
        </w:tc>
        <w:tc>
          <w:tcPr>
            <w:tcW w:w="840" w:type="dxa"/>
          </w:tcPr>
          <w:p w14:paraId="27500D41" w14:textId="77777777" w:rsidR="006F01F7" w:rsidRPr="00844301" w:rsidRDefault="006F01F7" w:rsidP="006E6109">
            <w:pPr>
              <w:pStyle w:val="ListParagraph"/>
              <w:spacing w:after="240" w:line="360" w:lineRule="auto"/>
              <w:jc w:val="both"/>
              <w:rPr>
                <w:b/>
                <w:bCs/>
              </w:rPr>
            </w:pPr>
            <w:r w:rsidRPr="00844301">
              <w:rPr>
                <w:b/>
                <w:bCs/>
              </w:rPr>
              <w:t>Train RMSE</w:t>
            </w:r>
          </w:p>
        </w:tc>
        <w:tc>
          <w:tcPr>
            <w:tcW w:w="991" w:type="dxa"/>
          </w:tcPr>
          <w:p w14:paraId="45193D92" w14:textId="77777777" w:rsidR="006F01F7" w:rsidRPr="00844301" w:rsidRDefault="006F01F7" w:rsidP="006E6109">
            <w:pPr>
              <w:pStyle w:val="ListParagraph"/>
              <w:spacing w:after="240" w:line="360" w:lineRule="auto"/>
              <w:jc w:val="both"/>
              <w:rPr>
                <w:b/>
                <w:bCs/>
              </w:rPr>
            </w:pPr>
            <w:r w:rsidRPr="00844301">
              <w:rPr>
                <w:b/>
                <w:bCs/>
              </w:rPr>
              <w:t>Test RSME</w:t>
            </w:r>
          </w:p>
        </w:tc>
      </w:tr>
      <w:tr w:rsidR="006F01F7" w:rsidRPr="00844301" w14:paraId="2ACB2B91" w14:textId="77777777" w:rsidTr="00404782">
        <w:trPr>
          <w:trHeight w:val="545"/>
          <w:jc w:val="center"/>
        </w:trPr>
        <w:tc>
          <w:tcPr>
            <w:tcW w:w="562" w:type="dxa"/>
          </w:tcPr>
          <w:p w14:paraId="04561F82" w14:textId="77777777" w:rsidR="006F01F7" w:rsidRPr="00844301" w:rsidRDefault="006F01F7" w:rsidP="006E6109">
            <w:pPr>
              <w:pStyle w:val="ListParagraph"/>
              <w:spacing w:after="240" w:line="360" w:lineRule="auto"/>
              <w:jc w:val="both"/>
            </w:pPr>
            <w:r w:rsidRPr="00844301">
              <w:t>1</w:t>
            </w:r>
          </w:p>
        </w:tc>
        <w:tc>
          <w:tcPr>
            <w:tcW w:w="933" w:type="dxa"/>
          </w:tcPr>
          <w:p w14:paraId="77037AD7" w14:textId="77777777" w:rsidR="006F01F7" w:rsidRPr="00844301" w:rsidRDefault="006F01F7" w:rsidP="006E6109">
            <w:pPr>
              <w:pStyle w:val="ListParagraph"/>
              <w:spacing w:after="240" w:line="360" w:lineRule="auto"/>
              <w:jc w:val="center"/>
            </w:pPr>
            <w:r w:rsidRPr="00844301">
              <w:t>100</w:t>
            </w:r>
          </w:p>
        </w:tc>
        <w:tc>
          <w:tcPr>
            <w:tcW w:w="694" w:type="dxa"/>
          </w:tcPr>
          <w:p w14:paraId="5B8C8849" w14:textId="77777777" w:rsidR="006F01F7" w:rsidRPr="00844301" w:rsidRDefault="006F01F7" w:rsidP="006E6109">
            <w:pPr>
              <w:pStyle w:val="ListParagraph"/>
              <w:spacing w:after="240" w:line="360" w:lineRule="auto"/>
              <w:jc w:val="both"/>
            </w:pPr>
            <w:r w:rsidRPr="00844301">
              <w:t>2</w:t>
            </w:r>
          </w:p>
        </w:tc>
        <w:tc>
          <w:tcPr>
            <w:tcW w:w="804" w:type="dxa"/>
          </w:tcPr>
          <w:p w14:paraId="39552DDD" w14:textId="77777777" w:rsidR="006F01F7" w:rsidRPr="00844301" w:rsidRDefault="006F01F7" w:rsidP="006E6109">
            <w:pPr>
              <w:pStyle w:val="ListParagraph"/>
              <w:spacing w:after="240" w:line="360" w:lineRule="auto"/>
              <w:jc w:val="both"/>
            </w:pPr>
            <w:r w:rsidRPr="00844301">
              <w:t>1</w:t>
            </w:r>
          </w:p>
        </w:tc>
        <w:tc>
          <w:tcPr>
            <w:tcW w:w="1455" w:type="dxa"/>
          </w:tcPr>
          <w:p w14:paraId="13CD4CDB" w14:textId="77777777" w:rsidR="006F01F7" w:rsidRPr="00844301" w:rsidRDefault="006F01F7" w:rsidP="006E6109">
            <w:pPr>
              <w:pStyle w:val="ListParagraph"/>
              <w:spacing w:after="240" w:line="360" w:lineRule="auto"/>
              <w:jc w:val="both"/>
            </w:pPr>
            <w:r w:rsidRPr="00844301">
              <w:t xml:space="preserve">8× 32 × 1 </w:t>
            </w:r>
          </w:p>
        </w:tc>
        <w:tc>
          <w:tcPr>
            <w:tcW w:w="646" w:type="dxa"/>
          </w:tcPr>
          <w:p w14:paraId="460A31AB" w14:textId="77777777" w:rsidR="006F01F7" w:rsidRPr="00844301" w:rsidRDefault="006F01F7" w:rsidP="006E6109">
            <w:pPr>
              <w:pStyle w:val="ListParagraph"/>
              <w:spacing w:after="240" w:line="360" w:lineRule="auto"/>
              <w:jc w:val="both"/>
            </w:pPr>
            <w:r w:rsidRPr="00844301">
              <w:t>15</w:t>
            </w:r>
          </w:p>
        </w:tc>
        <w:tc>
          <w:tcPr>
            <w:tcW w:w="894" w:type="dxa"/>
          </w:tcPr>
          <w:p w14:paraId="10204B3C" w14:textId="77777777" w:rsidR="006F01F7" w:rsidRPr="00844301" w:rsidRDefault="006F01F7" w:rsidP="006E6109">
            <w:pPr>
              <w:pStyle w:val="ListParagraph"/>
              <w:spacing w:after="240" w:line="360" w:lineRule="auto"/>
              <w:jc w:val="both"/>
            </w:pPr>
            <w:r w:rsidRPr="00844301">
              <w:t>0</w:t>
            </w:r>
          </w:p>
        </w:tc>
        <w:tc>
          <w:tcPr>
            <w:tcW w:w="1214" w:type="dxa"/>
          </w:tcPr>
          <w:p w14:paraId="41F2F5AB" w14:textId="77777777" w:rsidR="006F01F7" w:rsidRPr="00844301" w:rsidRDefault="006F01F7" w:rsidP="006E6109">
            <w:pPr>
              <w:pStyle w:val="ListParagraph"/>
              <w:spacing w:after="240" w:line="360" w:lineRule="auto"/>
              <w:jc w:val="both"/>
            </w:pPr>
            <w:r w:rsidRPr="00844301">
              <w:t>0.001</w:t>
            </w:r>
          </w:p>
        </w:tc>
        <w:tc>
          <w:tcPr>
            <w:tcW w:w="840" w:type="dxa"/>
          </w:tcPr>
          <w:p w14:paraId="20C775CB" w14:textId="7D77E850" w:rsidR="006F01F7" w:rsidRPr="00844301" w:rsidRDefault="006F01F7" w:rsidP="006E6109">
            <w:pPr>
              <w:pStyle w:val="ListParagraph"/>
              <w:spacing w:after="240" w:line="360" w:lineRule="auto"/>
              <w:jc w:val="both"/>
            </w:pPr>
            <w:r w:rsidRPr="00844301">
              <w:t>4.11</w:t>
            </w:r>
          </w:p>
        </w:tc>
        <w:tc>
          <w:tcPr>
            <w:tcW w:w="991" w:type="dxa"/>
          </w:tcPr>
          <w:p w14:paraId="1EFEA9F7" w14:textId="4B35CF4A" w:rsidR="006F01F7" w:rsidRPr="00844301" w:rsidRDefault="006F01F7" w:rsidP="006E6109">
            <w:pPr>
              <w:pStyle w:val="ListParagraph"/>
              <w:spacing w:after="240" w:line="360" w:lineRule="auto"/>
              <w:jc w:val="both"/>
            </w:pPr>
            <w:r w:rsidRPr="00844301">
              <w:t>12.48</w:t>
            </w:r>
          </w:p>
        </w:tc>
      </w:tr>
      <w:tr w:rsidR="006F01F7" w:rsidRPr="00844301" w14:paraId="2874C3EC" w14:textId="77777777" w:rsidTr="00404782">
        <w:trPr>
          <w:trHeight w:val="298"/>
          <w:jc w:val="center"/>
        </w:trPr>
        <w:tc>
          <w:tcPr>
            <w:tcW w:w="562" w:type="dxa"/>
          </w:tcPr>
          <w:p w14:paraId="4F53346A" w14:textId="77777777" w:rsidR="006F01F7" w:rsidRPr="00844301" w:rsidRDefault="006F01F7" w:rsidP="006E6109">
            <w:pPr>
              <w:pStyle w:val="ListParagraph"/>
              <w:spacing w:after="240" w:line="360" w:lineRule="auto"/>
              <w:jc w:val="both"/>
            </w:pPr>
            <w:r w:rsidRPr="00844301">
              <w:t>2</w:t>
            </w:r>
          </w:p>
        </w:tc>
        <w:tc>
          <w:tcPr>
            <w:tcW w:w="933" w:type="dxa"/>
          </w:tcPr>
          <w:p w14:paraId="460E9F13" w14:textId="77777777" w:rsidR="006F01F7" w:rsidRPr="00844301" w:rsidRDefault="006F01F7" w:rsidP="006E6109">
            <w:pPr>
              <w:pStyle w:val="ListParagraph"/>
              <w:spacing w:after="240" w:line="360" w:lineRule="auto"/>
              <w:jc w:val="center"/>
              <w:rPr>
                <w:noProof/>
              </w:rPr>
            </w:pPr>
            <w:r w:rsidRPr="00844301">
              <w:rPr>
                <w:noProof/>
              </w:rPr>
              <w:t>100</w:t>
            </w:r>
          </w:p>
        </w:tc>
        <w:tc>
          <w:tcPr>
            <w:tcW w:w="694" w:type="dxa"/>
          </w:tcPr>
          <w:p w14:paraId="39F96A34" w14:textId="77777777" w:rsidR="006F01F7" w:rsidRPr="00844301" w:rsidRDefault="006F01F7" w:rsidP="006E6109">
            <w:pPr>
              <w:pStyle w:val="ListParagraph"/>
              <w:spacing w:after="240" w:line="360" w:lineRule="auto"/>
              <w:jc w:val="both"/>
            </w:pPr>
            <w:r w:rsidRPr="00844301">
              <w:t>1</w:t>
            </w:r>
          </w:p>
        </w:tc>
        <w:tc>
          <w:tcPr>
            <w:tcW w:w="804" w:type="dxa"/>
          </w:tcPr>
          <w:p w14:paraId="306C1F9D" w14:textId="77777777" w:rsidR="006F01F7" w:rsidRPr="00844301" w:rsidRDefault="006F01F7" w:rsidP="006E6109">
            <w:pPr>
              <w:pStyle w:val="ListParagraph"/>
              <w:spacing w:after="240" w:line="360" w:lineRule="auto"/>
              <w:jc w:val="both"/>
            </w:pPr>
            <w:r w:rsidRPr="00844301">
              <w:t>1</w:t>
            </w:r>
          </w:p>
        </w:tc>
        <w:tc>
          <w:tcPr>
            <w:tcW w:w="1455" w:type="dxa"/>
          </w:tcPr>
          <w:p w14:paraId="3F0591E4" w14:textId="77777777" w:rsidR="006F01F7" w:rsidRPr="00844301" w:rsidRDefault="006F01F7" w:rsidP="006E6109">
            <w:pPr>
              <w:pStyle w:val="ListParagraph"/>
              <w:spacing w:after="240" w:line="360" w:lineRule="auto"/>
              <w:jc w:val="both"/>
            </w:pPr>
            <w:r w:rsidRPr="00844301">
              <w:t xml:space="preserve">8× 32 × 1 </w:t>
            </w:r>
          </w:p>
        </w:tc>
        <w:tc>
          <w:tcPr>
            <w:tcW w:w="646" w:type="dxa"/>
          </w:tcPr>
          <w:p w14:paraId="53BAB916" w14:textId="77777777" w:rsidR="006F01F7" w:rsidRPr="00844301" w:rsidRDefault="006F01F7" w:rsidP="006E6109">
            <w:pPr>
              <w:pStyle w:val="ListParagraph"/>
              <w:spacing w:after="240" w:line="360" w:lineRule="auto"/>
              <w:jc w:val="both"/>
            </w:pPr>
            <w:r w:rsidRPr="00844301">
              <w:t>30</w:t>
            </w:r>
          </w:p>
        </w:tc>
        <w:tc>
          <w:tcPr>
            <w:tcW w:w="894" w:type="dxa"/>
          </w:tcPr>
          <w:p w14:paraId="3D5B51FD" w14:textId="77777777" w:rsidR="006F01F7" w:rsidRPr="00844301" w:rsidRDefault="006F01F7" w:rsidP="006E6109">
            <w:pPr>
              <w:pStyle w:val="ListParagraph"/>
              <w:spacing w:after="240" w:line="360" w:lineRule="auto"/>
              <w:jc w:val="both"/>
            </w:pPr>
            <w:r w:rsidRPr="00844301">
              <w:t>0.5</w:t>
            </w:r>
          </w:p>
        </w:tc>
        <w:tc>
          <w:tcPr>
            <w:tcW w:w="1214" w:type="dxa"/>
          </w:tcPr>
          <w:p w14:paraId="73653E4F" w14:textId="77777777" w:rsidR="006F01F7" w:rsidRPr="00844301" w:rsidRDefault="006F01F7" w:rsidP="006E6109">
            <w:pPr>
              <w:pStyle w:val="ListParagraph"/>
              <w:spacing w:after="240" w:line="360" w:lineRule="auto"/>
              <w:jc w:val="both"/>
            </w:pPr>
            <w:r w:rsidRPr="00844301">
              <w:t>0.002</w:t>
            </w:r>
          </w:p>
        </w:tc>
        <w:tc>
          <w:tcPr>
            <w:tcW w:w="840" w:type="dxa"/>
          </w:tcPr>
          <w:p w14:paraId="0E145004" w14:textId="582B6A58" w:rsidR="006F01F7" w:rsidRPr="00844301" w:rsidRDefault="006F01F7" w:rsidP="006E6109">
            <w:pPr>
              <w:pStyle w:val="ListParagraph"/>
              <w:spacing w:after="240" w:line="360" w:lineRule="auto"/>
              <w:jc w:val="both"/>
            </w:pPr>
            <w:r w:rsidRPr="00844301">
              <w:t>4.47</w:t>
            </w:r>
          </w:p>
        </w:tc>
        <w:tc>
          <w:tcPr>
            <w:tcW w:w="991" w:type="dxa"/>
          </w:tcPr>
          <w:p w14:paraId="3C4E71E9" w14:textId="40164488" w:rsidR="006F01F7" w:rsidRPr="00844301" w:rsidRDefault="006F01F7" w:rsidP="006E6109">
            <w:pPr>
              <w:pStyle w:val="ListParagraph"/>
              <w:spacing w:after="240" w:line="360" w:lineRule="auto"/>
              <w:jc w:val="both"/>
            </w:pPr>
            <w:r w:rsidRPr="00844301">
              <w:t>16.49</w:t>
            </w:r>
          </w:p>
        </w:tc>
      </w:tr>
      <w:tr w:rsidR="006F01F7" w:rsidRPr="00844301" w14:paraId="1E61CFD9" w14:textId="77777777" w:rsidTr="00404782">
        <w:trPr>
          <w:trHeight w:val="432"/>
          <w:jc w:val="center"/>
        </w:trPr>
        <w:tc>
          <w:tcPr>
            <w:tcW w:w="562" w:type="dxa"/>
          </w:tcPr>
          <w:p w14:paraId="228D0B21" w14:textId="77777777" w:rsidR="006F01F7" w:rsidRPr="00844301" w:rsidRDefault="006F01F7" w:rsidP="006E6109">
            <w:pPr>
              <w:pStyle w:val="ListParagraph"/>
              <w:spacing w:after="240" w:line="360" w:lineRule="auto"/>
              <w:jc w:val="both"/>
            </w:pPr>
            <w:r w:rsidRPr="00844301">
              <w:t>3</w:t>
            </w:r>
          </w:p>
        </w:tc>
        <w:tc>
          <w:tcPr>
            <w:tcW w:w="933" w:type="dxa"/>
          </w:tcPr>
          <w:p w14:paraId="17F0B507" w14:textId="77777777" w:rsidR="006F01F7" w:rsidRPr="00844301" w:rsidRDefault="006F01F7" w:rsidP="006E6109">
            <w:pPr>
              <w:pStyle w:val="ListParagraph"/>
              <w:spacing w:after="240" w:line="360" w:lineRule="auto"/>
              <w:jc w:val="center"/>
              <w:rPr>
                <w:noProof/>
              </w:rPr>
            </w:pPr>
            <w:r w:rsidRPr="00844301">
              <w:rPr>
                <w:noProof/>
              </w:rPr>
              <w:t>100</w:t>
            </w:r>
          </w:p>
        </w:tc>
        <w:tc>
          <w:tcPr>
            <w:tcW w:w="694" w:type="dxa"/>
          </w:tcPr>
          <w:p w14:paraId="085D7E53" w14:textId="77777777" w:rsidR="006F01F7" w:rsidRPr="00844301" w:rsidRDefault="006F01F7" w:rsidP="006E6109">
            <w:pPr>
              <w:pStyle w:val="ListParagraph"/>
              <w:spacing w:after="240" w:line="360" w:lineRule="auto"/>
              <w:jc w:val="both"/>
            </w:pPr>
            <w:r w:rsidRPr="00844301">
              <w:t>2</w:t>
            </w:r>
          </w:p>
        </w:tc>
        <w:tc>
          <w:tcPr>
            <w:tcW w:w="804" w:type="dxa"/>
          </w:tcPr>
          <w:p w14:paraId="05C3F326" w14:textId="77777777" w:rsidR="006F01F7" w:rsidRPr="00844301" w:rsidRDefault="006F01F7" w:rsidP="006E6109">
            <w:pPr>
              <w:pStyle w:val="ListParagraph"/>
              <w:spacing w:after="240" w:line="360" w:lineRule="auto"/>
              <w:jc w:val="both"/>
            </w:pPr>
            <w:r w:rsidRPr="00844301">
              <w:t>2</w:t>
            </w:r>
          </w:p>
        </w:tc>
        <w:tc>
          <w:tcPr>
            <w:tcW w:w="1455" w:type="dxa"/>
          </w:tcPr>
          <w:p w14:paraId="4953A6BC" w14:textId="77777777" w:rsidR="006F01F7" w:rsidRPr="00844301" w:rsidRDefault="006F01F7" w:rsidP="006E6109">
            <w:r w:rsidRPr="00844301">
              <w:t xml:space="preserve">8 × 32 × 32 × 1 </w:t>
            </w:r>
          </w:p>
        </w:tc>
        <w:tc>
          <w:tcPr>
            <w:tcW w:w="646" w:type="dxa"/>
          </w:tcPr>
          <w:p w14:paraId="29306166" w14:textId="77777777" w:rsidR="006F01F7" w:rsidRPr="00844301" w:rsidRDefault="006F01F7" w:rsidP="006E6109">
            <w:pPr>
              <w:pStyle w:val="ListParagraph"/>
              <w:spacing w:after="240" w:line="360" w:lineRule="auto"/>
              <w:jc w:val="both"/>
            </w:pPr>
            <w:r w:rsidRPr="00844301">
              <w:t>30</w:t>
            </w:r>
          </w:p>
        </w:tc>
        <w:tc>
          <w:tcPr>
            <w:tcW w:w="894" w:type="dxa"/>
          </w:tcPr>
          <w:p w14:paraId="40155D7F" w14:textId="77777777" w:rsidR="006F01F7" w:rsidRPr="00844301" w:rsidRDefault="006F01F7" w:rsidP="006E6109">
            <w:pPr>
              <w:pStyle w:val="ListParagraph"/>
              <w:spacing w:after="240" w:line="360" w:lineRule="auto"/>
              <w:jc w:val="both"/>
            </w:pPr>
            <w:r w:rsidRPr="00844301">
              <w:t>0</w:t>
            </w:r>
          </w:p>
        </w:tc>
        <w:tc>
          <w:tcPr>
            <w:tcW w:w="1214" w:type="dxa"/>
          </w:tcPr>
          <w:p w14:paraId="0EB0AA01" w14:textId="77777777" w:rsidR="006F01F7" w:rsidRPr="00844301" w:rsidRDefault="006F01F7" w:rsidP="006E6109">
            <w:pPr>
              <w:pStyle w:val="ListParagraph"/>
              <w:spacing w:after="240" w:line="360" w:lineRule="auto"/>
              <w:jc w:val="both"/>
            </w:pPr>
            <w:r w:rsidRPr="00844301">
              <w:t>0.001</w:t>
            </w:r>
          </w:p>
        </w:tc>
        <w:tc>
          <w:tcPr>
            <w:tcW w:w="840" w:type="dxa"/>
          </w:tcPr>
          <w:p w14:paraId="2A76AC2D" w14:textId="154B8C35" w:rsidR="006F01F7" w:rsidRPr="00844301" w:rsidRDefault="006F01F7" w:rsidP="006E6109">
            <w:pPr>
              <w:pStyle w:val="ListParagraph"/>
              <w:spacing w:after="240" w:line="360" w:lineRule="auto"/>
              <w:jc w:val="both"/>
            </w:pPr>
            <w:r w:rsidRPr="00844301">
              <w:t>4.20</w:t>
            </w:r>
          </w:p>
        </w:tc>
        <w:tc>
          <w:tcPr>
            <w:tcW w:w="991" w:type="dxa"/>
          </w:tcPr>
          <w:p w14:paraId="25B7FC96" w14:textId="184DAC64" w:rsidR="006F01F7" w:rsidRPr="00844301" w:rsidRDefault="006F01F7" w:rsidP="006E6109">
            <w:pPr>
              <w:pStyle w:val="ListParagraph"/>
              <w:spacing w:after="240" w:line="360" w:lineRule="auto"/>
              <w:jc w:val="both"/>
            </w:pPr>
            <w:r w:rsidRPr="00844301">
              <w:t>13.75</w:t>
            </w:r>
          </w:p>
        </w:tc>
      </w:tr>
    </w:tbl>
    <w:p w14:paraId="6538BA84" w14:textId="0D448FC0" w:rsidR="00F37B5F" w:rsidRPr="00844301" w:rsidRDefault="00F37B5F" w:rsidP="00665132">
      <w:pPr>
        <w:pStyle w:val="Caption"/>
        <w:jc w:val="center"/>
        <w:rPr>
          <w:color w:val="000000" w:themeColor="text1"/>
          <w:sz w:val="24"/>
          <w:szCs w:val="24"/>
        </w:rPr>
      </w:pPr>
    </w:p>
    <w:p w14:paraId="1A4B6E2D" w14:textId="452951A5" w:rsidR="00C24159" w:rsidRPr="00844301" w:rsidRDefault="00C24159" w:rsidP="00665132">
      <w:pPr>
        <w:pStyle w:val="Caption"/>
        <w:jc w:val="center"/>
        <w:rPr>
          <w:color w:val="000000" w:themeColor="text1"/>
          <w:sz w:val="24"/>
          <w:szCs w:val="24"/>
        </w:rPr>
      </w:pPr>
      <w:bookmarkStart w:id="304" w:name="_Toc38968276"/>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E00E9C">
        <w:rPr>
          <w:noProof/>
          <w:color w:val="000000" w:themeColor="text1"/>
          <w:sz w:val="24"/>
          <w:szCs w:val="24"/>
        </w:rPr>
        <w:t>16</w:t>
      </w:r>
      <w:r w:rsidRPr="00844301">
        <w:rPr>
          <w:color w:val="000000" w:themeColor="text1"/>
          <w:sz w:val="24"/>
          <w:szCs w:val="24"/>
        </w:rPr>
        <w:fldChar w:fldCharType="end"/>
      </w:r>
      <w:r w:rsidRPr="00844301">
        <w:rPr>
          <w:color w:val="000000" w:themeColor="text1"/>
          <w:sz w:val="24"/>
          <w:szCs w:val="24"/>
        </w:rPr>
        <w:t xml:space="preserve"> Case 4 Stock Data, Twitter Data, News Data</w:t>
      </w:r>
      <w:bookmarkEnd w:id="304"/>
    </w:p>
    <w:p w14:paraId="52DCB42F" w14:textId="3B3808BF" w:rsidR="00D12CD8" w:rsidRPr="00844301" w:rsidRDefault="00DA5328" w:rsidP="00FC32C0">
      <w:pPr>
        <w:spacing w:line="360" w:lineRule="auto"/>
        <w:jc w:val="both"/>
      </w:pPr>
      <w:r w:rsidRPr="00844301">
        <w:t xml:space="preserve">LSTM model which takes as an input the generated features from the Stock, Twitter and News dataset and predicts the stock prices for the next day by using the past n days information. As the model is trained for the past years, the model can predict the future stock prices. </w:t>
      </w:r>
    </w:p>
    <w:p w14:paraId="6FB45E60" w14:textId="759584A7" w:rsidR="005C435B" w:rsidRPr="00844301" w:rsidRDefault="005C435B" w:rsidP="00FC32C0">
      <w:pPr>
        <w:spacing w:line="360" w:lineRule="auto"/>
        <w:jc w:val="both"/>
      </w:pPr>
    </w:p>
    <w:p w14:paraId="040EFD92" w14:textId="4E228A1A" w:rsidR="005C435B" w:rsidRPr="00844301" w:rsidRDefault="005C435B" w:rsidP="00FC32C0">
      <w:pPr>
        <w:spacing w:line="360" w:lineRule="auto"/>
        <w:jc w:val="both"/>
      </w:pPr>
    </w:p>
    <w:p w14:paraId="1E18ECE7" w14:textId="3D450B25" w:rsidR="005C435B" w:rsidRPr="00844301" w:rsidRDefault="005C435B" w:rsidP="00FC32C0">
      <w:pPr>
        <w:spacing w:line="360" w:lineRule="auto"/>
        <w:jc w:val="both"/>
      </w:pPr>
    </w:p>
    <w:p w14:paraId="0DE0D706" w14:textId="63EB69CF" w:rsidR="0008440B" w:rsidRPr="00844301" w:rsidRDefault="0008440B" w:rsidP="00FC32C0">
      <w:pPr>
        <w:spacing w:line="360" w:lineRule="auto"/>
        <w:jc w:val="both"/>
      </w:pPr>
    </w:p>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3"/>
        <w:gridCol w:w="4773"/>
      </w:tblGrid>
      <w:tr w:rsidR="005F0175" w:rsidRPr="00844301" w14:paraId="1A93D243" w14:textId="77777777" w:rsidTr="005F0175">
        <w:trPr>
          <w:trHeight w:val="4243"/>
        </w:trPr>
        <w:tc>
          <w:tcPr>
            <w:tcW w:w="4803" w:type="dxa"/>
          </w:tcPr>
          <w:p w14:paraId="71E15A94" w14:textId="741E521B" w:rsidR="005F0175" w:rsidRPr="00844301" w:rsidRDefault="005F0175" w:rsidP="00FC32C0">
            <w:pPr>
              <w:spacing w:line="360" w:lineRule="auto"/>
              <w:jc w:val="both"/>
            </w:pPr>
            <w:r w:rsidRPr="00844301">
              <w:rPr>
                <w:noProof/>
              </w:rPr>
              <w:lastRenderedPageBreak/>
              <w:drawing>
                <wp:inline distT="0" distB="0" distL="0" distR="0" wp14:anchorId="4A40C78D" wp14:editId="1582F843">
                  <wp:extent cx="2855595" cy="2486346"/>
                  <wp:effectExtent l="0" t="0" r="1905" b="3175"/>
                  <wp:docPr id="195" name="Picture 19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Screen Shot 2020-04-27 at 1.16.46 AM.jpg"/>
                          <pic:cNvPicPr/>
                        </pic:nvPicPr>
                        <pic:blipFill>
                          <a:blip r:embed="rId94">
                            <a:extLst>
                              <a:ext uri="{28A0092B-C50C-407E-A947-70E740481C1C}">
                                <a14:useLocalDpi xmlns:a14="http://schemas.microsoft.com/office/drawing/2010/main" val="0"/>
                              </a:ext>
                            </a:extLst>
                          </a:blip>
                          <a:stretch>
                            <a:fillRect/>
                          </a:stretch>
                        </pic:blipFill>
                        <pic:spPr>
                          <a:xfrm>
                            <a:off x="0" y="0"/>
                            <a:ext cx="2871935" cy="2500573"/>
                          </a:xfrm>
                          <a:prstGeom prst="rect">
                            <a:avLst/>
                          </a:prstGeom>
                        </pic:spPr>
                      </pic:pic>
                    </a:graphicData>
                  </a:graphic>
                </wp:inline>
              </w:drawing>
            </w:r>
          </w:p>
        </w:tc>
        <w:tc>
          <w:tcPr>
            <w:tcW w:w="4773" w:type="dxa"/>
          </w:tcPr>
          <w:p w14:paraId="6D5CC238" w14:textId="3B6FD3B9" w:rsidR="005F0175" w:rsidRPr="00844301" w:rsidRDefault="005F0175" w:rsidP="005F0175">
            <w:pPr>
              <w:spacing w:line="360" w:lineRule="auto"/>
              <w:jc w:val="center"/>
            </w:pPr>
            <w:r w:rsidRPr="00844301">
              <w:rPr>
                <w:noProof/>
              </w:rPr>
              <w:drawing>
                <wp:inline distT="0" distB="0" distL="0" distR="0" wp14:anchorId="4C1A3ED7" wp14:editId="63432CB4">
                  <wp:extent cx="2736937" cy="2558265"/>
                  <wp:effectExtent l="0" t="0" r="0" b="0"/>
                  <wp:docPr id="194" name="Picture 19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Screen Shot 2020-04-27 at 1.16.52 AM.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758196" cy="2578136"/>
                          </a:xfrm>
                          <a:prstGeom prst="rect">
                            <a:avLst/>
                          </a:prstGeom>
                        </pic:spPr>
                      </pic:pic>
                    </a:graphicData>
                  </a:graphic>
                </wp:inline>
              </w:drawing>
            </w:r>
          </w:p>
        </w:tc>
      </w:tr>
    </w:tbl>
    <w:p w14:paraId="44FECA77" w14:textId="137441C3" w:rsidR="00D12CD8" w:rsidRPr="00844301" w:rsidRDefault="006F0EE8" w:rsidP="00665132">
      <w:pPr>
        <w:pStyle w:val="Caption"/>
        <w:jc w:val="center"/>
        <w:rPr>
          <w:color w:val="000000" w:themeColor="text1"/>
          <w:sz w:val="24"/>
          <w:szCs w:val="24"/>
        </w:rPr>
      </w:pPr>
      <w:bookmarkStart w:id="305" w:name="_Toc40128774"/>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76</w:t>
      </w:r>
      <w:r w:rsidRPr="00844301">
        <w:rPr>
          <w:color w:val="000000" w:themeColor="text1"/>
          <w:sz w:val="24"/>
          <w:szCs w:val="24"/>
        </w:rPr>
        <w:fldChar w:fldCharType="end"/>
      </w:r>
      <w:r w:rsidRPr="00844301">
        <w:rPr>
          <w:color w:val="000000" w:themeColor="text1"/>
          <w:sz w:val="24"/>
          <w:szCs w:val="24"/>
        </w:rPr>
        <w:t xml:space="preserve"> Comparison of Tweets and Corpus Stocks</w:t>
      </w:r>
      <w:bookmarkEnd w:id="305"/>
    </w:p>
    <w:tbl>
      <w:tblPr>
        <w:tblStyle w:val="TableGrid"/>
        <w:tblW w:w="0" w:type="auto"/>
        <w:jc w:val="center"/>
        <w:tblLook w:val="04A0" w:firstRow="1" w:lastRow="0" w:firstColumn="1" w:lastColumn="0" w:noHBand="0" w:noVBand="1"/>
      </w:tblPr>
      <w:tblGrid>
        <w:gridCol w:w="805"/>
        <w:gridCol w:w="4320"/>
        <w:gridCol w:w="1669"/>
        <w:gridCol w:w="2265"/>
      </w:tblGrid>
      <w:tr w:rsidR="00F65F49" w:rsidRPr="00844301" w14:paraId="6032855B" w14:textId="77777777" w:rsidTr="000125E9">
        <w:trPr>
          <w:jc w:val="center"/>
        </w:trPr>
        <w:tc>
          <w:tcPr>
            <w:tcW w:w="805" w:type="dxa"/>
          </w:tcPr>
          <w:p w14:paraId="62D6E643" w14:textId="2C586160" w:rsidR="00F65F49" w:rsidRPr="00844301" w:rsidRDefault="00F65F49" w:rsidP="00FC32C0">
            <w:pPr>
              <w:spacing w:line="360" w:lineRule="auto"/>
              <w:jc w:val="both"/>
              <w:rPr>
                <w:b/>
                <w:bCs/>
              </w:rPr>
            </w:pPr>
            <w:r w:rsidRPr="00844301">
              <w:rPr>
                <w:b/>
                <w:bCs/>
              </w:rPr>
              <w:t>SNo</w:t>
            </w:r>
          </w:p>
        </w:tc>
        <w:tc>
          <w:tcPr>
            <w:tcW w:w="4320" w:type="dxa"/>
          </w:tcPr>
          <w:p w14:paraId="694C8968" w14:textId="32B4AE97" w:rsidR="00F65F49" w:rsidRPr="00844301" w:rsidRDefault="00F65F49" w:rsidP="00FC32C0">
            <w:pPr>
              <w:spacing w:line="360" w:lineRule="auto"/>
              <w:jc w:val="both"/>
              <w:rPr>
                <w:b/>
                <w:bCs/>
              </w:rPr>
            </w:pPr>
            <w:r w:rsidRPr="00844301">
              <w:rPr>
                <w:b/>
                <w:bCs/>
              </w:rPr>
              <w:t>Feature Combination</w:t>
            </w:r>
          </w:p>
        </w:tc>
        <w:tc>
          <w:tcPr>
            <w:tcW w:w="1669" w:type="dxa"/>
          </w:tcPr>
          <w:p w14:paraId="3840384B" w14:textId="2A4B72BA" w:rsidR="00F65F49" w:rsidRPr="00844301" w:rsidRDefault="00F65F49" w:rsidP="00FC32C0">
            <w:pPr>
              <w:spacing w:line="360" w:lineRule="auto"/>
              <w:jc w:val="both"/>
              <w:rPr>
                <w:b/>
                <w:bCs/>
              </w:rPr>
            </w:pPr>
            <w:r w:rsidRPr="00844301">
              <w:rPr>
                <w:b/>
                <w:bCs/>
              </w:rPr>
              <w:t>Dimension</w:t>
            </w:r>
          </w:p>
        </w:tc>
        <w:tc>
          <w:tcPr>
            <w:tcW w:w="2265" w:type="dxa"/>
          </w:tcPr>
          <w:p w14:paraId="12BC631A" w14:textId="6681718C" w:rsidR="00F65F49" w:rsidRPr="00844301" w:rsidRDefault="00F65F49" w:rsidP="00FC32C0">
            <w:pPr>
              <w:spacing w:line="360" w:lineRule="auto"/>
              <w:jc w:val="both"/>
              <w:rPr>
                <w:b/>
                <w:bCs/>
              </w:rPr>
            </w:pPr>
            <w:r w:rsidRPr="00844301">
              <w:rPr>
                <w:b/>
                <w:bCs/>
              </w:rPr>
              <w:t>Accuracy</w:t>
            </w:r>
          </w:p>
        </w:tc>
      </w:tr>
      <w:tr w:rsidR="00F65F49" w:rsidRPr="00844301" w14:paraId="6BF4888D" w14:textId="77777777" w:rsidTr="000125E9">
        <w:trPr>
          <w:jc w:val="center"/>
        </w:trPr>
        <w:tc>
          <w:tcPr>
            <w:tcW w:w="805" w:type="dxa"/>
          </w:tcPr>
          <w:p w14:paraId="0D32D4A5" w14:textId="0EEDF136" w:rsidR="00F65F49" w:rsidRPr="00844301" w:rsidRDefault="00F65F49" w:rsidP="00FC32C0">
            <w:pPr>
              <w:spacing w:line="360" w:lineRule="auto"/>
              <w:jc w:val="both"/>
            </w:pPr>
            <w:r w:rsidRPr="00844301">
              <w:t>1</w:t>
            </w:r>
          </w:p>
        </w:tc>
        <w:tc>
          <w:tcPr>
            <w:tcW w:w="4320" w:type="dxa"/>
          </w:tcPr>
          <w:p w14:paraId="72147696" w14:textId="77D43A82" w:rsidR="00F65F49" w:rsidRPr="00844301" w:rsidRDefault="00F65F49" w:rsidP="00FC32C0">
            <w:pPr>
              <w:spacing w:line="360" w:lineRule="auto"/>
              <w:jc w:val="both"/>
            </w:pPr>
            <w:r w:rsidRPr="00844301">
              <w:t>Stock Data</w:t>
            </w:r>
          </w:p>
        </w:tc>
        <w:tc>
          <w:tcPr>
            <w:tcW w:w="1669" w:type="dxa"/>
          </w:tcPr>
          <w:p w14:paraId="16163E9F" w14:textId="23D5979F" w:rsidR="00F65F49" w:rsidRPr="00844301" w:rsidRDefault="00F65F49" w:rsidP="00FC32C0">
            <w:pPr>
              <w:spacing w:line="360" w:lineRule="auto"/>
              <w:jc w:val="both"/>
            </w:pPr>
            <w:r w:rsidRPr="00844301">
              <w:t>9</w:t>
            </w:r>
          </w:p>
        </w:tc>
        <w:tc>
          <w:tcPr>
            <w:tcW w:w="2265" w:type="dxa"/>
          </w:tcPr>
          <w:p w14:paraId="6E6D236A" w14:textId="42921653" w:rsidR="00F65F49" w:rsidRPr="00844301" w:rsidRDefault="00F65F49" w:rsidP="00FC32C0">
            <w:pPr>
              <w:spacing w:line="360" w:lineRule="auto"/>
              <w:jc w:val="both"/>
            </w:pPr>
            <w:r w:rsidRPr="00844301">
              <w:t>64.86</w:t>
            </w:r>
          </w:p>
        </w:tc>
      </w:tr>
      <w:tr w:rsidR="00F65F49" w:rsidRPr="00844301" w14:paraId="448B32CE" w14:textId="77777777" w:rsidTr="000125E9">
        <w:trPr>
          <w:jc w:val="center"/>
        </w:trPr>
        <w:tc>
          <w:tcPr>
            <w:tcW w:w="805" w:type="dxa"/>
          </w:tcPr>
          <w:p w14:paraId="6196226C" w14:textId="2B28EB25" w:rsidR="00F65F49" w:rsidRPr="00844301" w:rsidRDefault="00F65F49" w:rsidP="00FC32C0">
            <w:pPr>
              <w:spacing w:line="360" w:lineRule="auto"/>
              <w:jc w:val="both"/>
            </w:pPr>
            <w:r w:rsidRPr="00844301">
              <w:t>2</w:t>
            </w:r>
          </w:p>
        </w:tc>
        <w:tc>
          <w:tcPr>
            <w:tcW w:w="4320" w:type="dxa"/>
          </w:tcPr>
          <w:p w14:paraId="57B36ED6" w14:textId="71C940A8" w:rsidR="00F65F49" w:rsidRPr="00844301" w:rsidRDefault="00F65F49" w:rsidP="00FC32C0">
            <w:pPr>
              <w:spacing w:line="360" w:lineRule="auto"/>
              <w:jc w:val="both"/>
            </w:pPr>
            <w:r w:rsidRPr="00844301">
              <w:t>Stock Data + Technical Index Data</w:t>
            </w:r>
          </w:p>
        </w:tc>
        <w:tc>
          <w:tcPr>
            <w:tcW w:w="1669" w:type="dxa"/>
          </w:tcPr>
          <w:p w14:paraId="19AFED46" w14:textId="4B9B02ED" w:rsidR="00F65F49" w:rsidRPr="00844301" w:rsidRDefault="00F65F49" w:rsidP="00FC32C0">
            <w:pPr>
              <w:spacing w:line="360" w:lineRule="auto"/>
              <w:jc w:val="both"/>
            </w:pPr>
            <w:r w:rsidRPr="00844301">
              <w:t>20</w:t>
            </w:r>
          </w:p>
        </w:tc>
        <w:tc>
          <w:tcPr>
            <w:tcW w:w="2265" w:type="dxa"/>
          </w:tcPr>
          <w:p w14:paraId="0D2E4EA1" w14:textId="4B999680" w:rsidR="00F65F49" w:rsidRPr="00844301" w:rsidRDefault="00F65F49" w:rsidP="00FC32C0">
            <w:pPr>
              <w:spacing w:line="360" w:lineRule="auto"/>
              <w:jc w:val="both"/>
            </w:pPr>
            <w:r w:rsidRPr="00844301">
              <w:t>66.75</w:t>
            </w:r>
          </w:p>
        </w:tc>
      </w:tr>
      <w:tr w:rsidR="00F65F49" w:rsidRPr="00844301" w14:paraId="756B14CE" w14:textId="77777777" w:rsidTr="000125E9">
        <w:trPr>
          <w:jc w:val="center"/>
        </w:trPr>
        <w:tc>
          <w:tcPr>
            <w:tcW w:w="805" w:type="dxa"/>
          </w:tcPr>
          <w:p w14:paraId="7537DD4E" w14:textId="1CA9C85E" w:rsidR="00F65F49" w:rsidRPr="00844301" w:rsidRDefault="00F65F49" w:rsidP="00FC32C0">
            <w:pPr>
              <w:spacing w:line="360" w:lineRule="auto"/>
              <w:jc w:val="both"/>
              <w:rPr>
                <w:b/>
                <w:bCs/>
              </w:rPr>
            </w:pPr>
            <w:r w:rsidRPr="00844301">
              <w:rPr>
                <w:b/>
                <w:bCs/>
              </w:rPr>
              <w:t>3</w:t>
            </w:r>
          </w:p>
        </w:tc>
        <w:tc>
          <w:tcPr>
            <w:tcW w:w="4320" w:type="dxa"/>
          </w:tcPr>
          <w:p w14:paraId="7B31DF89" w14:textId="37FB2362" w:rsidR="00F65F49" w:rsidRPr="00844301" w:rsidRDefault="00F65F49" w:rsidP="00FC32C0">
            <w:pPr>
              <w:spacing w:line="360" w:lineRule="auto"/>
              <w:jc w:val="both"/>
              <w:rPr>
                <w:b/>
                <w:bCs/>
              </w:rPr>
            </w:pPr>
            <w:r w:rsidRPr="00844301">
              <w:rPr>
                <w:b/>
                <w:bCs/>
              </w:rPr>
              <w:t>Stock Data + Tweet Data + News Data</w:t>
            </w:r>
          </w:p>
        </w:tc>
        <w:tc>
          <w:tcPr>
            <w:tcW w:w="1669" w:type="dxa"/>
          </w:tcPr>
          <w:p w14:paraId="435981AE" w14:textId="0329BE3E" w:rsidR="00F65F49" w:rsidRPr="00844301" w:rsidRDefault="00F65F49" w:rsidP="00FC32C0">
            <w:pPr>
              <w:spacing w:line="360" w:lineRule="auto"/>
              <w:jc w:val="both"/>
              <w:rPr>
                <w:b/>
                <w:bCs/>
              </w:rPr>
            </w:pPr>
            <w:r w:rsidRPr="00844301">
              <w:rPr>
                <w:b/>
                <w:bCs/>
              </w:rPr>
              <w:t>22</w:t>
            </w:r>
          </w:p>
        </w:tc>
        <w:tc>
          <w:tcPr>
            <w:tcW w:w="2265" w:type="dxa"/>
          </w:tcPr>
          <w:p w14:paraId="5BD0D43D" w14:textId="06F27BAF" w:rsidR="00F65F49" w:rsidRPr="00844301" w:rsidRDefault="00F65F49" w:rsidP="00FC32C0">
            <w:pPr>
              <w:spacing w:line="360" w:lineRule="auto"/>
              <w:jc w:val="both"/>
              <w:rPr>
                <w:b/>
                <w:bCs/>
              </w:rPr>
            </w:pPr>
            <w:r w:rsidRPr="00844301">
              <w:rPr>
                <w:b/>
                <w:bCs/>
              </w:rPr>
              <w:t>75.78</w:t>
            </w:r>
          </w:p>
        </w:tc>
      </w:tr>
      <w:tr w:rsidR="00F65F49" w:rsidRPr="00844301" w14:paraId="1F1AE1C1" w14:textId="77777777" w:rsidTr="000125E9">
        <w:trPr>
          <w:jc w:val="center"/>
        </w:trPr>
        <w:tc>
          <w:tcPr>
            <w:tcW w:w="805" w:type="dxa"/>
          </w:tcPr>
          <w:p w14:paraId="14B02D23" w14:textId="655371F1" w:rsidR="00F65F49" w:rsidRPr="00844301" w:rsidRDefault="00F65F49" w:rsidP="00FC32C0">
            <w:pPr>
              <w:spacing w:line="360" w:lineRule="auto"/>
              <w:jc w:val="both"/>
            </w:pPr>
            <w:r w:rsidRPr="00844301">
              <w:t>4</w:t>
            </w:r>
          </w:p>
        </w:tc>
        <w:tc>
          <w:tcPr>
            <w:tcW w:w="4320" w:type="dxa"/>
          </w:tcPr>
          <w:p w14:paraId="45C05947" w14:textId="55C00917" w:rsidR="00F65F49" w:rsidRPr="00844301" w:rsidRDefault="00F65F49" w:rsidP="00FC32C0">
            <w:pPr>
              <w:spacing w:line="360" w:lineRule="auto"/>
              <w:jc w:val="both"/>
            </w:pPr>
            <w:r w:rsidRPr="00844301">
              <w:t>Stock Data + Tweet Data</w:t>
            </w:r>
          </w:p>
        </w:tc>
        <w:tc>
          <w:tcPr>
            <w:tcW w:w="1669" w:type="dxa"/>
          </w:tcPr>
          <w:p w14:paraId="7F2DD028" w14:textId="6953834E" w:rsidR="00F65F49" w:rsidRPr="00844301" w:rsidRDefault="00F65F49" w:rsidP="00FC32C0">
            <w:pPr>
              <w:spacing w:line="360" w:lineRule="auto"/>
              <w:jc w:val="both"/>
            </w:pPr>
            <w:r w:rsidRPr="00844301">
              <w:t>19</w:t>
            </w:r>
          </w:p>
        </w:tc>
        <w:tc>
          <w:tcPr>
            <w:tcW w:w="2265" w:type="dxa"/>
          </w:tcPr>
          <w:p w14:paraId="1B9786CB" w14:textId="208E1B98" w:rsidR="00F65F49" w:rsidRPr="00844301" w:rsidRDefault="00F65F49" w:rsidP="00FC32C0">
            <w:pPr>
              <w:spacing w:line="360" w:lineRule="auto"/>
              <w:jc w:val="both"/>
            </w:pPr>
            <w:r w:rsidRPr="00844301">
              <w:t>65.38</w:t>
            </w:r>
          </w:p>
        </w:tc>
      </w:tr>
    </w:tbl>
    <w:p w14:paraId="45ED81EA" w14:textId="4C45925D" w:rsidR="00F65F49" w:rsidRPr="00844301" w:rsidRDefault="00F65F49" w:rsidP="00FC32C0">
      <w:pPr>
        <w:spacing w:line="360" w:lineRule="auto"/>
        <w:jc w:val="both"/>
      </w:pPr>
    </w:p>
    <w:p w14:paraId="240CC4DE" w14:textId="0FCE3912" w:rsidR="00C24159" w:rsidRPr="00844301" w:rsidRDefault="00C24159" w:rsidP="00665132">
      <w:pPr>
        <w:pStyle w:val="Caption"/>
        <w:jc w:val="center"/>
        <w:rPr>
          <w:color w:val="000000" w:themeColor="text1"/>
          <w:sz w:val="24"/>
          <w:szCs w:val="24"/>
        </w:rPr>
      </w:pPr>
      <w:bookmarkStart w:id="306" w:name="_Toc38968277"/>
      <w:r w:rsidRPr="00844301">
        <w:rPr>
          <w:color w:val="000000" w:themeColor="text1"/>
          <w:sz w:val="24"/>
          <w:szCs w:val="24"/>
        </w:rPr>
        <w:t xml:space="preserve">Table </w:t>
      </w:r>
      <w:r w:rsidRPr="00844301">
        <w:rPr>
          <w:color w:val="000000" w:themeColor="text1"/>
          <w:sz w:val="24"/>
          <w:szCs w:val="24"/>
        </w:rPr>
        <w:fldChar w:fldCharType="begin"/>
      </w:r>
      <w:r w:rsidRPr="00844301">
        <w:rPr>
          <w:color w:val="000000" w:themeColor="text1"/>
          <w:sz w:val="24"/>
          <w:szCs w:val="24"/>
        </w:rPr>
        <w:instrText xml:space="preserve"> SEQ Table \* ARABIC </w:instrText>
      </w:r>
      <w:r w:rsidRPr="00844301">
        <w:rPr>
          <w:color w:val="000000" w:themeColor="text1"/>
          <w:sz w:val="24"/>
          <w:szCs w:val="24"/>
        </w:rPr>
        <w:fldChar w:fldCharType="separate"/>
      </w:r>
      <w:r w:rsidR="00E00E9C">
        <w:rPr>
          <w:noProof/>
          <w:color w:val="000000" w:themeColor="text1"/>
          <w:sz w:val="24"/>
          <w:szCs w:val="24"/>
        </w:rPr>
        <w:t>17</w:t>
      </w:r>
      <w:r w:rsidRPr="00844301">
        <w:rPr>
          <w:color w:val="000000" w:themeColor="text1"/>
          <w:sz w:val="24"/>
          <w:szCs w:val="24"/>
        </w:rPr>
        <w:fldChar w:fldCharType="end"/>
      </w:r>
      <w:r w:rsidRPr="00844301">
        <w:rPr>
          <w:color w:val="000000" w:themeColor="text1"/>
          <w:sz w:val="24"/>
          <w:szCs w:val="24"/>
        </w:rPr>
        <w:t xml:space="preserve"> Prediction Accuracy vs Feature Combination</w:t>
      </w:r>
      <w:bookmarkEnd w:id="306"/>
    </w:p>
    <w:p w14:paraId="021E1D0A" w14:textId="77777777" w:rsidR="00D12CD8" w:rsidRPr="00844301" w:rsidRDefault="00D12CD8" w:rsidP="00FC32C0">
      <w:pPr>
        <w:spacing w:line="360" w:lineRule="auto"/>
        <w:jc w:val="both"/>
      </w:pPr>
    </w:p>
    <w:p w14:paraId="3BDE865D" w14:textId="7DAA1CC1" w:rsidR="00351ED9" w:rsidRPr="00844301" w:rsidRDefault="00DA5328" w:rsidP="00FC32C0">
      <w:pPr>
        <w:spacing w:line="360" w:lineRule="auto"/>
        <w:jc w:val="both"/>
      </w:pPr>
      <w:r w:rsidRPr="00844301">
        <w:t xml:space="preserve">Finally, closing price predictions using combination of different features can be seen in the below figures. </w:t>
      </w:r>
    </w:p>
    <w:p w14:paraId="4B3A8B13" w14:textId="5BC2F1A4" w:rsidR="00292138" w:rsidRDefault="00292138" w:rsidP="00FC32C0">
      <w:pPr>
        <w:spacing w:line="360" w:lineRule="auto"/>
        <w:jc w:val="both"/>
      </w:pPr>
    </w:p>
    <w:p w14:paraId="60BCFFE3" w14:textId="4DB19A1B" w:rsidR="002302CF" w:rsidRDefault="002302CF" w:rsidP="00FC32C0">
      <w:pPr>
        <w:spacing w:line="360" w:lineRule="auto"/>
        <w:jc w:val="both"/>
      </w:pPr>
    </w:p>
    <w:p w14:paraId="3171D434" w14:textId="76E692EC" w:rsidR="002302CF" w:rsidRDefault="002302CF" w:rsidP="00FC32C0">
      <w:pPr>
        <w:spacing w:line="360" w:lineRule="auto"/>
        <w:jc w:val="both"/>
      </w:pPr>
    </w:p>
    <w:p w14:paraId="069F653E" w14:textId="2BFBB897" w:rsidR="002302CF" w:rsidRDefault="002302CF" w:rsidP="00FC32C0">
      <w:pPr>
        <w:spacing w:line="360" w:lineRule="auto"/>
        <w:jc w:val="both"/>
      </w:pPr>
    </w:p>
    <w:p w14:paraId="72E5541E" w14:textId="62D8E5E0" w:rsidR="002302CF" w:rsidRDefault="002302CF" w:rsidP="00FC32C0">
      <w:pPr>
        <w:spacing w:line="360" w:lineRule="auto"/>
        <w:jc w:val="both"/>
      </w:pPr>
    </w:p>
    <w:p w14:paraId="35F7C0A1" w14:textId="7CA5BCCC" w:rsidR="002302CF" w:rsidRDefault="002302CF" w:rsidP="00FC32C0">
      <w:pPr>
        <w:spacing w:line="360" w:lineRule="auto"/>
        <w:jc w:val="both"/>
      </w:pPr>
    </w:p>
    <w:p w14:paraId="7D48D5EB" w14:textId="6E43834B" w:rsidR="002302CF" w:rsidRDefault="002302CF" w:rsidP="00FC32C0">
      <w:pPr>
        <w:spacing w:line="360" w:lineRule="auto"/>
        <w:jc w:val="both"/>
      </w:pPr>
    </w:p>
    <w:p w14:paraId="2F10B5E1" w14:textId="2F1E464A" w:rsidR="002302CF" w:rsidRDefault="002302CF" w:rsidP="00FC32C0">
      <w:pPr>
        <w:spacing w:line="360" w:lineRule="auto"/>
        <w:jc w:val="both"/>
      </w:pPr>
    </w:p>
    <w:p w14:paraId="377B5EA6" w14:textId="12EAD103" w:rsidR="002302CF" w:rsidRDefault="002302CF" w:rsidP="00FC32C0">
      <w:pPr>
        <w:spacing w:line="360" w:lineRule="auto"/>
        <w:jc w:val="both"/>
      </w:pPr>
    </w:p>
    <w:p w14:paraId="5561173C" w14:textId="08C54D04" w:rsidR="002302CF" w:rsidRDefault="002302CF" w:rsidP="00FC32C0">
      <w:pPr>
        <w:spacing w:line="360" w:lineRule="auto"/>
        <w:jc w:val="both"/>
      </w:pPr>
    </w:p>
    <w:p w14:paraId="14283B5E" w14:textId="667A3F5E" w:rsidR="002302CF" w:rsidRDefault="002302CF" w:rsidP="00FC32C0">
      <w:pPr>
        <w:spacing w:line="360" w:lineRule="auto"/>
        <w:jc w:val="both"/>
      </w:pPr>
    </w:p>
    <w:p w14:paraId="7ADDD827" w14:textId="77777777" w:rsidR="002302CF" w:rsidRPr="00844301" w:rsidRDefault="002302CF" w:rsidP="00FC32C0">
      <w:pPr>
        <w:spacing w:line="360" w:lineRule="auto"/>
        <w:jc w:val="both"/>
      </w:pPr>
    </w:p>
    <w:p w14:paraId="763DAFB3" w14:textId="5DAD8B4E" w:rsidR="00292138" w:rsidRPr="00844301" w:rsidRDefault="00A61B5A" w:rsidP="00292138">
      <w:pPr>
        <w:spacing w:line="360" w:lineRule="auto"/>
        <w:rPr>
          <w:b/>
          <w:bCs/>
        </w:rPr>
      </w:pPr>
      <w:r w:rsidRPr="00844301">
        <w:rPr>
          <w:b/>
          <w:bCs/>
        </w:rPr>
        <w:lastRenderedPageBreak/>
        <w:t xml:space="preserve">Case 1: Historical Stock Data </w:t>
      </w:r>
    </w:p>
    <w:p w14:paraId="65C607AD" w14:textId="77777777" w:rsidR="00292138" w:rsidRPr="00844301" w:rsidRDefault="00292138" w:rsidP="00292138">
      <w:pPr>
        <w:spacing w:line="360" w:lineRule="auto"/>
        <w:rPr>
          <w:b/>
          <w:bCs/>
        </w:rPr>
      </w:pPr>
    </w:p>
    <w:p w14:paraId="536F77F5" w14:textId="4E2A7A08" w:rsidR="00292138" w:rsidRPr="00844301" w:rsidRDefault="00A61B5A" w:rsidP="00292138">
      <w:pPr>
        <w:pStyle w:val="ListParagraph"/>
        <w:spacing w:after="240" w:line="360" w:lineRule="auto"/>
        <w:ind w:left="360"/>
        <w:jc w:val="center"/>
      </w:pPr>
      <w:r w:rsidRPr="00844301">
        <w:rPr>
          <w:noProof/>
        </w:rPr>
        <w:drawing>
          <wp:inline distT="0" distB="0" distL="0" distR="0" wp14:anchorId="32B7C939" wp14:editId="7C9DD612">
            <wp:extent cx="5245341" cy="3082247"/>
            <wp:effectExtent l="0" t="0" r="0" b="4445"/>
            <wp:docPr id="177" name="Picture 177"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Screen Shot 2020-04-26 at 10.39.28 PM.jp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338735" cy="3137127"/>
                    </a:xfrm>
                    <a:prstGeom prst="rect">
                      <a:avLst/>
                    </a:prstGeom>
                  </pic:spPr>
                </pic:pic>
              </a:graphicData>
            </a:graphic>
          </wp:inline>
        </w:drawing>
      </w:r>
    </w:p>
    <w:p w14:paraId="4E986ABC" w14:textId="354C2E8A" w:rsidR="00400C9D" w:rsidRPr="00844301" w:rsidRDefault="00400C9D" w:rsidP="00665132">
      <w:pPr>
        <w:pStyle w:val="Caption"/>
        <w:jc w:val="center"/>
        <w:rPr>
          <w:color w:val="000000" w:themeColor="text1"/>
          <w:sz w:val="24"/>
          <w:szCs w:val="24"/>
        </w:rPr>
      </w:pPr>
      <w:bookmarkStart w:id="307" w:name="_Toc40128775"/>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77</w:t>
      </w:r>
      <w:r w:rsidRPr="00844301">
        <w:rPr>
          <w:color w:val="000000" w:themeColor="text1"/>
          <w:sz w:val="24"/>
          <w:szCs w:val="24"/>
        </w:rPr>
        <w:fldChar w:fldCharType="end"/>
      </w:r>
      <w:r w:rsidRPr="00844301">
        <w:rPr>
          <w:color w:val="000000" w:themeColor="text1"/>
          <w:sz w:val="24"/>
          <w:szCs w:val="24"/>
        </w:rPr>
        <w:t xml:space="preserve"> Apple Historical Data</w:t>
      </w:r>
      <w:bookmarkEnd w:id="307"/>
    </w:p>
    <w:p w14:paraId="589E9F38" w14:textId="02F61E27" w:rsidR="00A61B5A" w:rsidRPr="00844301" w:rsidRDefault="00A61B5A" w:rsidP="002532F2">
      <w:pPr>
        <w:spacing w:line="360" w:lineRule="auto"/>
        <w:rPr>
          <w:b/>
          <w:bCs/>
        </w:rPr>
      </w:pPr>
      <w:r w:rsidRPr="00844301">
        <w:rPr>
          <w:b/>
          <w:bCs/>
        </w:rPr>
        <w:t>Case</w:t>
      </w:r>
      <w:r w:rsidR="002532F2" w:rsidRPr="00844301">
        <w:rPr>
          <w:b/>
          <w:bCs/>
        </w:rPr>
        <w:t xml:space="preserve"> </w:t>
      </w:r>
      <w:r w:rsidRPr="00844301">
        <w:rPr>
          <w:b/>
          <w:bCs/>
        </w:rPr>
        <w:t xml:space="preserve">2: Historical Stock Data &amp; Twitter Data </w:t>
      </w:r>
    </w:p>
    <w:p w14:paraId="6EE9CD56" w14:textId="77777777" w:rsidR="00A61B5A" w:rsidRPr="00844301" w:rsidRDefault="00A61B5A" w:rsidP="00F37B5F">
      <w:pPr>
        <w:pStyle w:val="ListParagraph"/>
        <w:spacing w:after="240" w:line="360" w:lineRule="auto"/>
        <w:ind w:left="360"/>
        <w:jc w:val="both"/>
      </w:pPr>
    </w:p>
    <w:p w14:paraId="0D8FA3AE" w14:textId="4CAE10AB" w:rsidR="00A61B5A" w:rsidRPr="00844301" w:rsidRDefault="00A61B5A" w:rsidP="002B3181">
      <w:pPr>
        <w:pStyle w:val="ListParagraph"/>
        <w:spacing w:after="240" w:line="360" w:lineRule="auto"/>
        <w:ind w:left="360"/>
        <w:jc w:val="center"/>
      </w:pPr>
      <w:r w:rsidRPr="00844301">
        <w:rPr>
          <w:noProof/>
        </w:rPr>
        <w:drawing>
          <wp:inline distT="0" distB="0" distL="0" distR="0" wp14:anchorId="534C77B3" wp14:editId="22E5A557">
            <wp:extent cx="5407455" cy="3267182"/>
            <wp:effectExtent l="0" t="0" r="3175" b="0"/>
            <wp:docPr id="178" name="Picture 17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Screen Shot 2020-04-26 at 10.40.03 PM.jp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453954" cy="3295276"/>
                    </a:xfrm>
                    <a:prstGeom prst="rect">
                      <a:avLst/>
                    </a:prstGeom>
                  </pic:spPr>
                </pic:pic>
              </a:graphicData>
            </a:graphic>
          </wp:inline>
        </w:drawing>
      </w:r>
    </w:p>
    <w:p w14:paraId="687FEE94" w14:textId="766E33CF" w:rsidR="00530869" w:rsidRDefault="00400C9D" w:rsidP="00665132">
      <w:pPr>
        <w:pStyle w:val="Caption"/>
        <w:jc w:val="center"/>
        <w:rPr>
          <w:color w:val="000000" w:themeColor="text1"/>
          <w:sz w:val="24"/>
          <w:szCs w:val="24"/>
        </w:rPr>
      </w:pPr>
      <w:bookmarkStart w:id="308" w:name="_Toc40128776"/>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78</w:t>
      </w:r>
      <w:r w:rsidRPr="00844301">
        <w:rPr>
          <w:color w:val="000000" w:themeColor="text1"/>
          <w:sz w:val="24"/>
          <w:szCs w:val="24"/>
        </w:rPr>
        <w:fldChar w:fldCharType="end"/>
      </w:r>
      <w:r w:rsidRPr="00844301">
        <w:rPr>
          <w:color w:val="000000" w:themeColor="text1"/>
          <w:sz w:val="24"/>
          <w:szCs w:val="24"/>
        </w:rPr>
        <w:t xml:space="preserve"> Apple Historical Data and Twitter Data</w:t>
      </w:r>
      <w:bookmarkEnd w:id="308"/>
    </w:p>
    <w:p w14:paraId="599DE0FC" w14:textId="77777777" w:rsidR="00BE1B7B" w:rsidRPr="00BE1B7B" w:rsidRDefault="00BE1B7B" w:rsidP="00BE1B7B"/>
    <w:p w14:paraId="5F8AE533" w14:textId="77777777" w:rsidR="00105DD1" w:rsidRPr="00844301" w:rsidRDefault="00105DD1" w:rsidP="00105DD1">
      <w:pPr>
        <w:spacing w:line="360" w:lineRule="auto"/>
        <w:rPr>
          <w:b/>
          <w:bCs/>
        </w:rPr>
      </w:pPr>
      <w:r w:rsidRPr="00844301">
        <w:rPr>
          <w:b/>
          <w:bCs/>
        </w:rPr>
        <w:lastRenderedPageBreak/>
        <w:t xml:space="preserve">Case 3: Historical Stock Data &amp; News Data </w:t>
      </w:r>
    </w:p>
    <w:p w14:paraId="2EF72EA4" w14:textId="77777777" w:rsidR="00105DD1" w:rsidRPr="00844301" w:rsidRDefault="00105DD1" w:rsidP="00F37B5F">
      <w:pPr>
        <w:pStyle w:val="ListParagraph"/>
        <w:spacing w:after="240" w:line="360" w:lineRule="auto"/>
        <w:ind w:left="360"/>
        <w:jc w:val="both"/>
      </w:pPr>
    </w:p>
    <w:p w14:paraId="6AA783D7" w14:textId="5976ECEC" w:rsidR="00A61B5A" w:rsidRPr="00844301" w:rsidRDefault="00A61B5A" w:rsidP="00F37B5F">
      <w:pPr>
        <w:pStyle w:val="ListParagraph"/>
        <w:spacing w:after="240" w:line="360" w:lineRule="auto"/>
        <w:ind w:left="360"/>
        <w:jc w:val="both"/>
      </w:pPr>
      <w:r w:rsidRPr="00844301">
        <w:rPr>
          <w:noProof/>
        </w:rPr>
        <w:drawing>
          <wp:inline distT="0" distB="0" distL="0" distR="0" wp14:anchorId="50D971C4" wp14:editId="2244935F">
            <wp:extent cx="5252085" cy="3441843"/>
            <wp:effectExtent l="0" t="0" r="5715" b="0"/>
            <wp:docPr id="179" name="Picture 179"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Screen Shot 2020-04-26 at 10.40.44 PM.jp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302509" cy="3474887"/>
                    </a:xfrm>
                    <a:prstGeom prst="rect">
                      <a:avLst/>
                    </a:prstGeom>
                  </pic:spPr>
                </pic:pic>
              </a:graphicData>
            </a:graphic>
          </wp:inline>
        </w:drawing>
      </w:r>
    </w:p>
    <w:p w14:paraId="53B04510" w14:textId="4782F849" w:rsidR="00292138" w:rsidRPr="00844301" w:rsidRDefault="00400C9D" w:rsidP="00665132">
      <w:pPr>
        <w:pStyle w:val="Caption"/>
        <w:jc w:val="center"/>
        <w:rPr>
          <w:color w:val="000000" w:themeColor="text1"/>
          <w:sz w:val="24"/>
          <w:szCs w:val="24"/>
        </w:rPr>
      </w:pPr>
      <w:bookmarkStart w:id="309" w:name="_Toc40128777"/>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79</w:t>
      </w:r>
      <w:r w:rsidRPr="00844301">
        <w:rPr>
          <w:color w:val="000000" w:themeColor="text1"/>
          <w:sz w:val="24"/>
          <w:szCs w:val="24"/>
        </w:rPr>
        <w:fldChar w:fldCharType="end"/>
      </w:r>
      <w:r w:rsidRPr="00844301">
        <w:rPr>
          <w:color w:val="000000" w:themeColor="text1"/>
          <w:sz w:val="24"/>
          <w:szCs w:val="24"/>
        </w:rPr>
        <w:t xml:space="preserve"> Apple Historical Data and News Data</w:t>
      </w:r>
      <w:bookmarkEnd w:id="309"/>
    </w:p>
    <w:p w14:paraId="2A9F81F6" w14:textId="70DC57B7" w:rsidR="00A61B5A" w:rsidRPr="00844301" w:rsidRDefault="00A61B5A" w:rsidP="00D12CD8">
      <w:pPr>
        <w:spacing w:line="360" w:lineRule="auto"/>
        <w:rPr>
          <w:b/>
          <w:bCs/>
        </w:rPr>
      </w:pPr>
      <w:r w:rsidRPr="00844301">
        <w:rPr>
          <w:b/>
          <w:bCs/>
        </w:rPr>
        <w:t xml:space="preserve">Case 4: Historical Stock Data, Twitter Data &amp; News Data </w:t>
      </w:r>
    </w:p>
    <w:p w14:paraId="35B483E0" w14:textId="05F002A3" w:rsidR="00E801B5" w:rsidRPr="00844301" w:rsidRDefault="00E801B5" w:rsidP="00E801B5">
      <w:pPr>
        <w:pStyle w:val="ListParagraph"/>
      </w:pPr>
    </w:p>
    <w:p w14:paraId="0D946159" w14:textId="0AAC49CB" w:rsidR="00B7601B" w:rsidRPr="00844301" w:rsidRDefault="00A61B5A" w:rsidP="00E801B5">
      <w:pPr>
        <w:pStyle w:val="ListParagraph"/>
      </w:pPr>
      <w:r w:rsidRPr="00844301">
        <w:rPr>
          <w:noProof/>
        </w:rPr>
        <w:drawing>
          <wp:inline distT="0" distB="0" distL="0" distR="0" wp14:anchorId="70B36BE0" wp14:editId="2C08292E">
            <wp:extent cx="5756802" cy="3493213"/>
            <wp:effectExtent l="0" t="0" r="0" b="0"/>
            <wp:docPr id="180" name="Picture 180"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Screen Shot 2020-04-26 at 10.41.07 PM.jp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777599" cy="3505833"/>
                    </a:xfrm>
                    <a:prstGeom prst="rect">
                      <a:avLst/>
                    </a:prstGeom>
                  </pic:spPr>
                </pic:pic>
              </a:graphicData>
            </a:graphic>
          </wp:inline>
        </w:drawing>
      </w:r>
    </w:p>
    <w:p w14:paraId="0E97B935" w14:textId="5B144E15" w:rsidR="00400C9D" w:rsidRPr="00844301" w:rsidRDefault="00400C9D" w:rsidP="00665132">
      <w:pPr>
        <w:pStyle w:val="Caption"/>
        <w:jc w:val="center"/>
        <w:rPr>
          <w:color w:val="000000" w:themeColor="text1"/>
          <w:sz w:val="24"/>
          <w:szCs w:val="24"/>
        </w:rPr>
      </w:pPr>
      <w:bookmarkStart w:id="310" w:name="_Toc40128778"/>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80</w:t>
      </w:r>
      <w:r w:rsidRPr="00844301">
        <w:rPr>
          <w:color w:val="000000" w:themeColor="text1"/>
          <w:sz w:val="24"/>
          <w:szCs w:val="24"/>
        </w:rPr>
        <w:fldChar w:fldCharType="end"/>
      </w:r>
      <w:r w:rsidRPr="00844301">
        <w:rPr>
          <w:color w:val="000000" w:themeColor="text1"/>
          <w:sz w:val="24"/>
          <w:szCs w:val="24"/>
        </w:rPr>
        <w:t xml:space="preserve"> Apple Historical Data, News Data and Twitter Data</w:t>
      </w:r>
      <w:bookmarkEnd w:id="310"/>
    </w:p>
    <w:p w14:paraId="2566008B" w14:textId="552FA4F8" w:rsidR="00530869" w:rsidRPr="00844301" w:rsidRDefault="00530869" w:rsidP="00E801B5">
      <w:pPr>
        <w:pStyle w:val="ListParagraph"/>
      </w:pPr>
    </w:p>
    <w:p w14:paraId="1FD89B15" w14:textId="78EBF463" w:rsidR="00530869" w:rsidRDefault="00530869" w:rsidP="00E801B5">
      <w:pPr>
        <w:pStyle w:val="ListParagraph"/>
      </w:pPr>
    </w:p>
    <w:p w14:paraId="325148CF" w14:textId="7363040A" w:rsidR="003543B1" w:rsidRDefault="00354FC8" w:rsidP="00E801B5">
      <w:pPr>
        <w:pStyle w:val="ListParagraph"/>
      </w:pPr>
      <w:r>
        <w:rPr>
          <w:noProof/>
        </w:rPr>
        <w:drawing>
          <wp:inline distT="0" distB="0" distL="0" distR="0" wp14:anchorId="6862B4B9" wp14:editId="576C9927">
            <wp:extent cx="5758815" cy="3143892"/>
            <wp:effectExtent l="0" t="0" r="0" b="5715"/>
            <wp:docPr id="54" name="Picture 5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FB_portfolio0.png"/>
                    <pic:cNvPicPr/>
                  </pic:nvPicPr>
                  <pic:blipFill>
                    <a:blip r:embed="rId100">
                      <a:extLst>
                        <a:ext uri="{28A0092B-C50C-407E-A947-70E740481C1C}">
                          <a14:useLocalDpi xmlns:a14="http://schemas.microsoft.com/office/drawing/2010/main" val="0"/>
                        </a:ext>
                      </a:extLst>
                    </a:blip>
                    <a:stretch>
                      <a:fillRect/>
                    </a:stretch>
                  </pic:blipFill>
                  <pic:spPr>
                    <a:xfrm>
                      <a:off x="0" y="0"/>
                      <a:ext cx="5760872" cy="3145015"/>
                    </a:xfrm>
                    <a:prstGeom prst="rect">
                      <a:avLst/>
                    </a:prstGeom>
                  </pic:spPr>
                </pic:pic>
              </a:graphicData>
            </a:graphic>
          </wp:inline>
        </w:drawing>
      </w:r>
    </w:p>
    <w:p w14:paraId="4C2D5F58" w14:textId="35C6A7AC" w:rsidR="00431F4C" w:rsidRDefault="003543B1" w:rsidP="00431F4C">
      <w:pPr>
        <w:pStyle w:val="Caption"/>
        <w:jc w:val="center"/>
        <w:rPr>
          <w:color w:val="000000" w:themeColor="text1"/>
          <w:sz w:val="24"/>
          <w:szCs w:val="24"/>
        </w:rPr>
      </w:pPr>
      <w:bookmarkStart w:id="311" w:name="_Toc40128779"/>
      <w:r w:rsidRPr="004C53C5">
        <w:rPr>
          <w:color w:val="000000" w:themeColor="text1"/>
          <w:sz w:val="24"/>
          <w:szCs w:val="24"/>
        </w:rPr>
        <w:t xml:space="preserve">Figure </w:t>
      </w:r>
      <w:r w:rsidRPr="004C53C5">
        <w:rPr>
          <w:color w:val="000000" w:themeColor="text1"/>
          <w:sz w:val="24"/>
          <w:szCs w:val="24"/>
        </w:rPr>
        <w:fldChar w:fldCharType="begin"/>
      </w:r>
      <w:r w:rsidRPr="004C53C5">
        <w:rPr>
          <w:color w:val="000000" w:themeColor="text1"/>
          <w:sz w:val="24"/>
          <w:szCs w:val="24"/>
        </w:rPr>
        <w:instrText xml:space="preserve"> SEQ Figure \* ARABIC </w:instrText>
      </w:r>
      <w:r w:rsidRPr="004C53C5">
        <w:rPr>
          <w:color w:val="000000" w:themeColor="text1"/>
          <w:sz w:val="24"/>
          <w:szCs w:val="24"/>
        </w:rPr>
        <w:fldChar w:fldCharType="separate"/>
      </w:r>
      <w:r w:rsidR="00E00E9C">
        <w:rPr>
          <w:noProof/>
          <w:color w:val="000000" w:themeColor="text1"/>
          <w:sz w:val="24"/>
          <w:szCs w:val="24"/>
        </w:rPr>
        <w:t>81</w:t>
      </w:r>
      <w:r w:rsidRPr="004C53C5">
        <w:rPr>
          <w:color w:val="000000" w:themeColor="text1"/>
          <w:sz w:val="24"/>
          <w:szCs w:val="24"/>
        </w:rPr>
        <w:fldChar w:fldCharType="end"/>
      </w:r>
      <w:r w:rsidRPr="004C53C5">
        <w:rPr>
          <w:color w:val="000000" w:themeColor="text1"/>
          <w:sz w:val="24"/>
          <w:szCs w:val="24"/>
        </w:rPr>
        <w:t xml:space="preserve"> Portfolio Value Over Time Trading FB on Test Set</w:t>
      </w:r>
      <w:bookmarkEnd w:id="311"/>
    </w:p>
    <w:p w14:paraId="383C5D39" w14:textId="77777777" w:rsidR="00431F4C" w:rsidRPr="00431F4C" w:rsidRDefault="00431F4C" w:rsidP="00431F4C"/>
    <w:p w14:paraId="0805551A" w14:textId="4F9E78F2" w:rsidR="00431F4C" w:rsidRPr="00431F4C" w:rsidRDefault="00431F4C" w:rsidP="00431F4C">
      <w:r>
        <w:rPr>
          <w:noProof/>
        </w:rPr>
        <w:drawing>
          <wp:inline distT="0" distB="0" distL="0" distR="0" wp14:anchorId="0D92C617" wp14:editId="4704055C">
            <wp:extent cx="5756275" cy="3143892"/>
            <wp:effectExtent l="0" t="0" r="0" b="5715"/>
            <wp:docPr id="55" name="Picture 55" descr="A screenshot of a social media post with text and people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FB_buysell0.png"/>
                    <pic:cNvPicPr/>
                  </pic:nvPicPr>
                  <pic:blipFill>
                    <a:blip r:embed="rId101">
                      <a:extLst>
                        <a:ext uri="{28A0092B-C50C-407E-A947-70E740481C1C}">
                          <a14:useLocalDpi xmlns:a14="http://schemas.microsoft.com/office/drawing/2010/main" val="0"/>
                        </a:ext>
                      </a:extLst>
                    </a:blip>
                    <a:stretch>
                      <a:fillRect/>
                    </a:stretch>
                  </pic:blipFill>
                  <pic:spPr>
                    <a:xfrm>
                      <a:off x="0" y="0"/>
                      <a:ext cx="5788864" cy="3161691"/>
                    </a:xfrm>
                    <a:prstGeom prst="rect">
                      <a:avLst/>
                    </a:prstGeom>
                  </pic:spPr>
                </pic:pic>
              </a:graphicData>
            </a:graphic>
          </wp:inline>
        </w:drawing>
      </w:r>
    </w:p>
    <w:p w14:paraId="72BE1E78" w14:textId="1E695EB9" w:rsidR="00431F4C" w:rsidRPr="00431F4C" w:rsidRDefault="00431F4C" w:rsidP="00431F4C">
      <w:pPr>
        <w:pStyle w:val="Caption"/>
        <w:jc w:val="center"/>
        <w:rPr>
          <w:color w:val="000000" w:themeColor="text1"/>
          <w:sz w:val="24"/>
          <w:szCs w:val="24"/>
        </w:rPr>
      </w:pPr>
      <w:bookmarkStart w:id="312" w:name="_Toc40128780"/>
      <w:r w:rsidRPr="00431F4C">
        <w:rPr>
          <w:color w:val="000000" w:themeColor="text1"/>
          <w:sz w:val="24"/>
          <w:szCs w:val="24"/>
        </w:rPr>
        <w:t xml:space="preserve">Figure </w:t>
      </w:r>
      <w:r w:rsidRPr="00431F4C">
        <w:rPr>
          <w:color w:val="000000" w:themeColor="text1"/>
          <w:sz w:val="24"/>
          <w:szCs w:val="24"/>
        </w:rPr>
        <w:fldChar w:fldCharType="begin"/>
      </w:r>
      <w:r w:rsidRPr="00431F4C">
        <w:rPr>
          <w:color w:val="000000" w:themeColor="text1"/>
          <w:sz w:val="24"/>
          <w:szCs w:val="24"/>
        </w:rPr>
        <w:instrText xml:space="preserve"> SEQ Figure \* ARABIC </w:instrText>
      </w:r>
      <w:r w:rsidRPr="00431F4C">
        <w:rPr>
          <w:color w:val="000000" w:themeColor="text1"/>
          <w:sz w:val="24"/>
          <w:szCs w:val="24"/>
        </w:rPr>
        <w:fldChar w:fldCharType="separate"/>
      </w:r>
      <w:r w:rsidR="00E00E9C">
        <w:rPr>
          <w:noProof/>
          <w:color w:val="000000" w:themeColor="text1"/>
          <w:sz w:val="24"/>
          <w:szCs w:val="24"/>
        </w:rPr>
        <w:t>82</w:t>
      </w:r>
      <w:r w:rsidRPr="00431F4C">
        <w:rPr>
          <w:color w:val="000000" w:themeColor="text1"/>
          <w:sz w:val="24"/>
          <w:szCs w:val="24"/>
        </w:rPr>
        <w:fldChar w:fldCharType="end"/>
      </w:r>
      <w:r w:rsidRPr="00431F4C">
        <w:rPr>
          <w:color w:val="000000" w:themeColor="text1"/>
          <w:sz w:val="24"/>
          <w:szCs w:val="24"/>
        </w:rPr>
        <w:t xml:space="preserve"> Buy/Sell Decisions for FB Test Set</w:t>
      </w:r>
      <w:bookmarkEnd w:id="312"/>
    </w:p>
    <w:p w14:paraId="6148A13E" w14:textId="77777777" w:rsidR="00431F4C" w:rsidRPr="00431F4C" w:rsidRDefault="00431F4C" w:rsidP="00431F4C"/>
    <w:p w14:paraId="6FB08F5E" w14:textId="3329967F" w:rsidR="00AE1EBD" w:rsidRDefault="00354FC8" w:rsidP="00E801B5">
      <w:pPr>
        <w:pStyle w:val="ListParagraph"/>
      </w:pPr>
      <w:r>
        <w:rPr>
          <w:noProof/>
        </w:rPr>
        <w:lastRenderedPageBreak/>
        <w:drawing>
          <wp:inline distT="0" distB="0" distL="0" distR="0" wp14:anchorId="0AE2A286" wp14:editId="5398F645">
            <wp:extent cx="5758815" cy="2969231"/>
            <wp:effectExtent l="0" t="0" r="0" b="3175"/>
            <wp:docPr id="56" name="Picture 56" descr="A picture containing water, different, large, b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FB_futurecurves0.png"/>
                    <pic:cNvPicPr/>
                  </pic:nvPicPr>
                  <pic:blipFill>
                    <a:blip r:embed="rId102">
                      <a:extLst>
                        <a:ext uri="{28A0092B-C50C-407E-A947-70E740481C1C}">
                          <a14:useLocalDpi xmlns:a14="http://schemas.microsoft.com/office/drawing/2010/main" val="0"/>
                        </a:ext>
                      </a:extLst>
                    </a:blip>
                    <a:stretch>
                      <a:fillRect/>
                    </a:stretch>
                  </pic:blipFill>
                  <pic:spPr>
                    <a:xfrm>
                      <a:off x="0" y="0"/>
                      <a:ext cx="5766724" cy="2973309"/>
                    </a:xfrm>
                    <a:prstGeom prst="rect">
                      <a:avLst/>
                    </a:prstGeom>
                  </pic:spPr>
                </pic:pic>
              </a:graphicData>
            </a:graphic>
          </wp:inline>
        </w:drawing>
      </w:r>
    </w:p>
    <w:p w14:paraId="5D7F4A18" w14:textId="2B3463AE" w:rsidR="00EF070A" w:rsidRPr="00E923A4" w:rsidRDefault="00DC638C" w:rsidP="00E923A4">
      <w:pPr>
        <w:pStyle w:val="Caption"/>
        <w:jc w:val="center"/>
        <w:rPr>
          <w:color w:val="000000" w:themeColor="text1"/>
          <w:sz w:val="24"/>
        </w:rPr>
      </w:pPr>
      <w:bookmarkStart w:id="313" w:name="_Toc40128781"/>
      <w:r w:rsidRPr="00E923A4">
        <w:rPr>
          <w:color w:val="000000" w:themeColor="text1"/>
          <w:sz w:val="24"/>
        </w:rPr>
        <w:t xml:space="preserve">Figure </w:t>
      </w:r>
      <w:r w:rsidRPr="00E923A4">
        <w:rPr>
          <w:color w:val="000000" w:themeColor="text1"/>
          <w:sz w:val="24"/>
        </w:rPr>
        <w:fldChar w:fldCharType="begin"/>
      </w:r>
      <w:r w:rsidRPr="00E923A4">
        <w:rPr>
          <w:color w:val="000000" w:themeColor="text1"/>
          <w:sz w:val="24"/>
        </w:rPr>
        <w:instrText xml:space="preserve"> SEQ Figure \* ARABIC </w:instrText>
      </w:r>
      <w:r w:rsidRPr="00E923A4">
        <w:rPr>
          <w:color w:val="000000" w:themeColor="text1"/>
          <w:sz w:val="24"/>
        </w:rPr>
        <w:fldChar w:fldCharType="separate"/>
      </w:r>
      <w:r w:rsidR="00E00E9C">
        <w:rPr>
          <w:noProof/>
          <w:color w:val="000000" w:themeColor="text1"/>
          <w:sz w:val="24"/>
        </w:rPr>
        <w:t>83</w:t>
      </w:r>
      <w:r w:rsidRPr="00E923A4">
        <w:rPr>
          <w:color w:val="000000" w:themeColor="text1"/>
          <w:sz w:val="24"/>
        </w:rPr>
        <w:fldChar w:fldCharType="end"/>
      </w:r>
      <w:r w:rsidRPr="00E923A4">
        <w:rPr>
          <w:color w:val="000000" w:themeColor="text1"/>
          <w:sz w:val="24"/>
        </w:rPr>
        <w:t xml:space="preserve"> FB Test Set 30 Day Lookahead</w:t>
      </w:r>
      <w:bookmarkEnd w:id="313"/>
    </w:p>
    <w:p w14:paraId="5DF86361" w14:textId="77777777" w:rsidR="00DC638C" w:rsidRDefault="00354FC8" w:rsidP="00E801B5">
      <w:pPr>
        <w:pStyle w:val="ListParagraph"/>
      </w:pPr>
      <w:r>
        <w:rPr>
          <w:noProof/>
        </w:rPr>
        <w:drawing>
          <wp:inline distT="0" distB="0" distL="0" distR="0" wp14:anchorId="05964A4B" wp14:editId="52303D7A">
            <wp:extent cx="5758815" cy="2763748"/>
            <wp:effectExtent l="0" t="0" r="0" b="5080"/>
            <wp:docPr id="57" name="Picture 5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FB_onedaycurve0.png"/>
                    <pic:cNvPicPr/>
                  </pic:nvPicPr>
                  <pic:blipFill>
                    <a:blip r:embed="rId103">
                      <a:extLst>
                        <a:ext uri="{28A0092B-C50C-407E-A947-70E740481C1C}">
                          <a14:useLocalDpi xmlns:a14="http://schemas.microsoft.com/office/drawing/2010/main" val="0"/>
                        </a:ext>
                      </a:extLst>
                    </a:blip>
                    <a:stretch>
                      <a:fillRect/>
                    </a:stretch>
                  </pic:blipFill>
                  <pic:spPr>
                    <a:xfrm>
                      <a:off x="0" y="0"/>
                      <a:ext cx="5762372" cy="2765455"/>
                    </a:xfrm>
                    <a:prstGeom prst="rect">
                      <a:avLst/>
                    </a:prstGeom>
                  </pic:spPr>
                </pic:pic>
              </a:graphicData>
            </a:graphic>
          </wp:inline>
        </w:drawing>
      </w:r>
    </w:p>
    <w:p w14:paraId="0A810690" w14:textId="77777777" w:rsidR="00DC638C" w:rsidRDefault="00DC638C" w:rsidP="00E801B5">
      <w:pPr>
        <w:pStyle w:val="ListParagraph"/>
      </w:pPr>
    </w:p>
    <w:p w14:paraId="07DED851" w14:textId="77777777" w:rsidR="00DC638C" w:rsidRDefault="00DC638C" w:rsidP="00E801B5">
      <w:pPr>
        <w:pStyle w:val="ListParagraph"/>
      </w:pPr>
    </w:p>
    <w:p w14:paraId="7F93B823" w14:textId="6050B91C" w:rsidR="00DC638C" w:rsidRPr="00E923A4" w:rsidRDefault="00DC638C" w:rsidP="00E923A4">
      <w:pPr>
        <w:pStyle w:val="Caption"/>
        <w:jc w:val="center"/>
        <w:rPr>
          <w:color w:val="000000" w:themeColor="text1"/>
          <w:sz w:val="24"/>
        </w:rPr>
      </w:pPr>
      <w:bookmarkStart w:id="314" w:name="_Toc40128782"/>
      <w:r w:rsidRPr="00E923A4">
        <w:rPr>
          <w:color w:val="000000" w:themeColor="text1"/>
          <w:sz w:val="24"/>
        </w:rPr>
        <w:t xml:space="preserve">Figure </w:t>
      </w:r>
      <w:r w:rsidRPr="00E923A4">
        <w:rPr>
          <w:color w:val="000000" w:themeColor="text1"/>
          <w:sz w:val="24"/>
        </w:rPr>
        <w:fldChar w:fldCharType="begin"/>
      </w:r>
      <w:r w:rsidRPr="00E923A4">
        <w:rPr>
          <w:color w:val="000000" w:themeColor="text1"/>
          <w:sz w:val="24"/>
        </w:rPr>
        <w:instrText xml:space="preserve"> SEQ Figure \* ARABIC </w:instrText>
      </w:r>
      <w:r w:rsidRPr="00E923A4">
        <w:rPr>
          <w:color w:val="000000" w:themeColor="text1"/>
          <w:sz w:val="24"/>
        </w:rPr>
        <w:fldChar w:fldCharType="separate"/>
      </w:r>
      <w:r w:rsidR="00E00E9C">
        <w:rPr>
          <w:noProof/>
          <w:color w:val="000000" w:themeColor="text1"/>
          <w:sz w:val="24"/>
        </w:rPr>
        <w:t>84</w:t>
      </w:r>
      <w:r w:rsidRPr="00E923A4">
        <w:rPr>
          <w:color w:val="000000" w:themeColor="text1"/>
          <w:sz w:val="24"/>
        </w:rPr>
        <w:fldChar w:fldCharType="end"/>
      </w:r>
      <w:r w:rsidRPr="00E923A4">
        <w:rPr>
          <w:color w:val="000000" w:themeColor="text1"/>
          <w:sz w:val="24"/>
        </w:rPr>
        <w:t xml:space="preserve"> FB Test Set Predictions</w:t>
      </w:r>
      <w:bookmarkEnd w:id="314"/>
    </w:p>
    <w:p w14:paraId="6FA1C224" w14:textId="56704AC3" w:rsidR="00DC638C" w:rsidRDefault="00354FC8" w:rsidP="00E801B5">
      <w:pPr>
        <w:pStyle w:val="ListParagraph"/>
      </w:pPr>
      <w:r>
        <w:rPr>
          <w:noProof/>
        </w:rPr>
        <w:lastRenderedPageBreak/>
        <w:drawing>
          <wp:inline distT="0" distB="0" distL="0" distR="0" wp14:anchorId="04E75C2A" wp14:editId="62E639E0">
            <wp:extent cx="5758815" cy="3455035"/>
            <wp:effectExtent l="0" t="0" r="0" b="0"/>
            <wp:docPr id="58" name="Picture 5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APL_portfolio0.png"/>
                    <pic:cNvPicPr/>
                  </pic:nvPicPr>
                  <pic:blipFill>
                    <a:blip r:embed="rId104">
                      <a:extLst>
                        <a:ext uri="{28A0092B-C50C-407E-A947-70E740481C1C}">
                          <a14:useLocalDpi xmlns:a14="http://schemas.microsoft.com/office/drawing/2010/main" val="0"/>
                        </a:ext>
                      </a:extLst>
                    </a:blip>
                    <a:stretch>
                      <a:fillRect/>
                    </a:stretch>
                  </pic:blipFill>
                  <pic:spPr>
                    <a:xfrm>
                      <a:off x="0" y="0"/>
                      <a:ext cx="5758815" cy="3455035"/>
                    </a:xfrm>
                    <a:prstGeom prst="rect">
                      <a:avLst/>
                    </a:prstGeom>
                  </pic:spPr>
                </pic:pic>
              </a:graphicData>
            </a:graphic>
          </wp:inline>
        </w:drawing>
      </w:r>
    </w:p>
    <w:p w14:paraId="2CF0EE03" w14:textId="43A0BAB3" w:rsidR="00DC638C" w:rsidRPr="00E923A4" w:rsidRDefault="00DC638C" w:rsidP="00E923A4">
      <w:pPr>
        <w:pStyle w:val="Caption"/>
        <w:jc w:val="center"/>
        <w:rPr>
          <w:color w:val="000000" w:themeColor="text1"/>
          <w:sz w:val="24"/>
        </w:rPr>
      </w:pPr>
      <w:bookmarkStart w:id="315" w:name="_Toc40128783"/>
      <w:r w:rsidRPr="00E923A4">
        <w:rPr>
          <w:color w:val="000000" w:themeColor="text1"/>
          <w:sz w:val="24"/>
        </w:rPr>
        <w:t xml:space="preserve">Figure </w:t>
      </w:r>
      <w:r w:rsidRPr="00E923A4">
        <w:rPr>
          <w:color w:val="000000" w:themeColor="text1"/>
          <w:sz w:val="24"/>
        </w:rPr>
        <w:fldChar w:fldCharType="begin"/>
      </w:r>
      <w:r w:rsidRPr="00E923A4">
        <w:rPr>
          <w:color w:val="000000" w:themeColor="text1"/>
          <w:sz w:val="24"/>
        </w:rPr>
        <w:instrText xml:space="preserve"> SEQ Figure \* ARABIC </w:instrText>
      </w:r>
      <w:r w:rsidRPr="00E923A4">
        <w:rPr>
          <w:color w:val="000000" w:themeColor="text1"/>
          <w:sz w:val="24"/>
        </w:rPr>
        <w:fldChar w:fldCharType="separate"/>
      </w:r>
      <w:r w:rsidR="00E00E9C">
        <w:rPr>
          <w:noProof/>
          <w:color w:val="000000" w:themeColor="text1"/>
          <w:sz w:val="24"/>
        </w:rPr>
        <w:t>85</w:t>
      </w:r>
      <w:r w:rsidRPr="00E923A4">
        <w:rPr>
          <w:color w:val="000000" w:themeColor="text1"/>
          <w:sz w:val="24"/>
        </w:rPr>
        <w:fldChar w:fldCharType="end"/>
      </w:r>
      <w:r w:rsidRPr="00E923A4">
        <w:rPr>
          <w:color w:val="000000" w:themeColor="text1"/>
          <w:sz w:val="24"/>
        </w:rPr>
        <w:t xml:space="preserve"> Portfolio Value Over Time trading for AAPL</w:t>
      </w:r>
      <w:bookmarkEnd w:id="315"/>
    </w:p>
    <w:p w14:paraId="7125D27C" w14:textId="5308C553" w:rsidR="00DC638C" w:rsidRDefault="00354FC8" w:rsidP="00E801B5">
      <w:pPr>
        <w:pStyle w:val="ListParagraph"/>
      </w:pPr>
      <w:r>
        <w:rPr>
          <w:noProof/>
        </w:rPr>
        <w:drawing>
          <wp:inline distT="0" distB="0" distL="0" distR="0" wp14:anchorId="4B7D9C07" wp14:editId="35472815">
            <wp:extent cx="5758815" cy="3455035"/>
            <wp:effectExtent l="0" t="0" r="0" b="0"/>
            <wp:docPr id="59" name="Picture 59" descr="A picture containing map, table, photo,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AAPL_buysell0.png"/>
                    <pic:cNvPicPr/>
                  </pic:nvPicPr>
                  <pic:blipFill>
                    <a:blip r:embed="rId105">
                      <a:extLst>
                        <a:ext uri="{28A0092B-C50C-407E-A947-70E740481C1C}">
                          <a14:useLocalDpi xmlns:a14="http://schemas.microsoft.com/office/drawing/2010/main" val="0"/>
                        </a:ext>
                      </a:extLst>
                    </a:blip>
                    <a:stretch>
                      <a:fillRect/>
                    </a:stretch>
                  </pic:blipFill>
                  <pic:spPr>
                    <a:xfrm>
                      <a:off x="0" y="0"/>
                      <a:ext cx="5758815" cy="3455035"/>
                    </a:xfrm>
                    <a:prstGeom prst="rect">
                      <a:avLst/>
                    </a:prstGeom>
                  </pic:spPr>
                </pic:pic>
              </a:graphicData>
            </a:graphic>
          </wp:inline>
        </w:drawing>
      </w:r>
    </w:p>
    <w:p w14:paraId="1286D8BF" w14:textId="7F0D86F8" w:rsidR="00DC638C" w:rsidRPr="00E923A4" w:rsidRDefault="00DC638C" w:rsidP="00E923A4">
      <w:pPr>
        <w:pStyle w:val="Caption"/>
        <w:jc w:val="center"/>
        <w:rPr>
          <w:color w:val="000000" w:themeColor="text1"/>
          <w:sz w:val="24"/>
        </w:rPr>
      </w:pPr>
      <w:bookmarkStart w:id="316" w:name="_Toc40128784"/>
      <w:r w:rsidRPr="00E923A4">
        <w:rPr>
          <w:color w:val="000000" w:themeColor="text1"/>
          <w:sz w:val="24"/>
        </w:rPr>
        <w:t xml:space="preserve">Figure </w:t>
      </w:r>
      <w:r w:rsidRPr="00E923A4">
        <w:rPr>
          <w:color w:val="000000" w:themeColor="text1"/>
          <w:sz w:val="24"/>
        </w:rPr>
        <w:fldChar w:fldCharType="begin"/>
      </w:r>
      <w:r w:rsidRPr="00E923A4">
        <w:rPr>
          <w:color w:val="000000" w:themeColor="text1"/>
          <w:sz w:val="24"/>
        </w:rPr>
        <w:instrText xml:space="preserve"> SEQ Figure \* ARABIC </w:instrText>
      </w:r>
      <w:r w:rsidRPr="00E923A4">
        <w:rPr>
          <w:color w:val="000000" w:themeColor="text1"/>
          <w:sz w:val="24"/>
        </w:rPr>
        <w:fldChar w:fldCharType="separate"/>
      </w:r>
      <w:r w:rsidR="00E00E9C">
        <w:rPr>
          <w:noProof/>
          <w:color w:val="000000" w:themeColor="text1"/>
          <w:sz w:val="24"/>
        </w:rPr>
        <w:t>86</w:t>
      </w:r>
      <w:r w:rsidRPr="00E923A4">
        <w:rPr>
          <w:color w:val="000000" w:themeColor="text1"/>
          <w:sz w:val="24"/>
        </w:rPr>
        <w:fldChar w:fldCharType="end"/>
      </w:r>
      <w:r w:rsidRPr="00E923A4">
        <w:rPr>
          <w:color w:val="000000" w:themeColor="text1"/>
          <w:sz w:val="24"/>
        </w:rPr>
        <w:t xml:space="preserve"> Buy/Sell Decisions for APPL Test Set</w:t>
      </w:r>
      <w:bookmarkEnd w:id="316"/>
    </w:p>
    <w:p w14:paraId="5C18D9F8" w14:textId="406EE778" w:rsidR="00DC638C" w:rsidRDefault="00354FC8" w:rsidP="00E801B5">
      <w:pPr>
        <w:pStyle w:val="ListParagraph"/>
      </w:pPr>
      <w:r>
        <w:rPr>
          <w:noProof/>
        </w:rPr>
        <w:lastRenderedPageBreak/>
        <w:drawing>
          <wp:inline distT="0" distB="0" distL="0" distR="0" wp14:anchorId="7E93CC81" wp14:editId="05D98214">
            <wp:extent cx="5758815" cy="3455035"/>
            <wp:effectExtent l="0" t="0" r="0" b="0"/>
            <wp:docPr id="60" name="Picture 6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APL_futurecurves0.png"/>
                    <pic:cNvPicPr/>
                  </pic:nvPicPr>
                  <pic:blipFill>
                    <a:blip r:embed="rId106">
                      <a:extLst>
                        <a:ext uri="{28A0092B-C50C-407E-A947-70E740481C1C}">
                          <a14:useLocalDpi xmlns:a14="http://schemas.microsoft.com/office/drawing/2010/main" val="0"/>
                        </a:ext>
                      </a:extLst>
                    </a:blip>
                    <a:stretch>
                      <a:fillRect/>
                    </a:stretch>
                  </pic:blipFill>
                  <pic:spPr>
                    <a:xfrm>
                      <a:off x="0" y="0"/>
                      <a:ext cx="5758815" cy="3455035"/>
                    </a:xfrm>
                    <a:prstGeom prst="rect">
                      <a:avLst/>
                    </a:prstGeom>
                  </pic:spPr>
                </pic:pic>
              </a:graphicData>
            </a:graphic>
          </wp:inline>
        </w:drawing>
      </w:r>
    </w:p>
    <w:p w14:paraId="79B2C167" w14:textId="58816C01" w:rsidR="00DC638C" w:rsidRDefault="00DC638C" w:rsidP="00E801B5">
      <w:pPr>
        <w:pStyle w:val="ListParagraph"/>
      </w:pPr>
    </w:p>
    <w:p w14:paraId="781955C0" w14:textId="5DD3BE1A" w:rsidR="00DC638C" w:rsidRPr="00E923A4" w:rsidRDefault="00DC638C" w:rsidP="00E923A4">
      <w:pPr>
        <w:pStyle w:val="Caption"/>
        <w:jc w:val="center"/>
        <w:rPr>
          <w:color w:val="000000" w:themeColor="text1"/>
          <w:sz w:val="24"/>
        </w:rPr>
      </w:pPr>
      <w:bookmarkStart w:id="317" w:name="_Toc40128785"/>
      <w:r w:rsidRPr="00E923A4">
        <w:rPr>
          <w:color w:val="000000" w:themeColor="text1"/>
          <w:sz w:val="24"/>
        </w:rPr>
        <w:t xml:space="preserve">Figure </w:t>
      </w:r>
      <w:r w:rsidRPr="00E923A4">
        <w:rPr>
          <w:color w:val="000000" w:themeColor="text1"/>
          <w:sz w:val="24"/>
        </w:rPr>
        <w:fldChar w:fldCharType="begin"/>
      </w:r>
      <w:r w:rsidRPr="00E923A4">
        <w:rPr>
          <w:color w:val="000000" w:themeColor="text1"/>
          <w:sz w:val="24"/>
        </w:rPr>
        <w:instrText xml:space="preserve"> SEQ Figure \* ARABIC </w:instrText>
      </w:r>
      <w:r w:rsidRPr="00E923A4">
        <w:rPr>
          <w:color w:val="000000" w:themeColor="text1"/>
          <w:sz w:val="24"/>
        </w:rPr>
        <w:fldChar w:fldCharType="separate"/>
      </w:r>
      <w:r w:rsidR="00E00E9C">
        <w:rPr>
          <w:noProof/>
          <w:color w:val="000000" w:themeColor="text1"/>
          <w:sz w:val="24"/>
        </w:rPr>
        <w:t>87</w:t>
      </w:r>
      <w:r w:rsidRPr="00E923A4">
        <w:rPr>
          <w:color w:val="000000" w:themeColor="text1"/>
          <w:sz w:val="24"/>
        </w:rPr>
        <w:fldChar w:fldCharType="end"/>
      </w:r>
      <w:r w:rsidRPr="00E923A4">
        <w:rPr>
          <w:color w:val="000000" w:themeColor="text1"/>
          <w:sz w:val="24"/>
        </w:rPr>
        <w:t xml:space="preserve"> AAPL Test Set 30 Day Lookahead</w:t>
      </w:r>
      <w:bookmarkEnd w:id="317"/>
    </w:p>
    <w:p w14:paraId="0F0B760D" w14:textId="0B3DC770" w:rsidR="00354FC8" w:rsidRPr="00844301" w:rsidRDefault="00354FC8" w:rsidP="00E801B5">
      <w:pPr>
        <w:pStyle w:val="ListParagraph"/>
      </w:pPr>
      <w:r>
        <w:rPr>
          <w:noProof/>
        </w:rPr>
        <w:drawing>
          <wp:inline distT="0" distB="0" distL="0" distR="0" wp14:anchorId="75D5949B" wp14:editId="045FE195">
            <wp:extent cx="5758815" cy="3455035"/>
            <wp:effectExtent l="0" t="0" r="0" b="0"/>
            <wp:docPr id="61" name="Picture 6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APL_onedaycurve0.png"/>
                    <pic:cNvPicPr/>
                  </pic:nvPicPr>
                  <pic:blipFill>
                    <a:blip r:embed="rId107">
                      <a:extLst>
                        <a:ext uri="{28A0092B-C50C-407E-A947-70E740481C1C}">
                          <a14:useLocalDpi xmlns:a14="http://schemas.microsoft.com/office/drawing/2010/main" val="0"/>
                        </a:ext>
                      </a:extLst>
                    </a:blip>
                    <a:stretch>
                      <a:fillRect/>
                    </a:stretch>
                  </pic:blipFill>
                  <pic:spPr>
                    <a:xfrm>
                      <a:off x="0" y="0"/>
                      <a:ext cx="5758815" cy="3455035"/>
                    </a:xfrm>
                    <a:prstGeom prst="rect">
                      <a:avLst/>
                    </a:prstGeom>
                  </pic:spPr>
                </pic:pic>
              </a:graphicData>
            </a:graphic>
          </wp:inline>
        </w:drawing>
      </w:r>
    </w:p>
    <w:p w14:paraId="67CBE592" w14:textId="5941F915" w:rsidR="00B7601B" w:rsidRPr="00844301" w:rsidRDefault="00B7601B" w:rsidP="00E801B5">
      <w:pPr>
        <w:pStyle w:val="ListParagraph"/>
      </w:pPr>
    </w:p>
    <w:p w14:paraId="181DDAA4" w14:textId="253A9889" w:rsidR="00B7601B" w:rsidRPr="00E923A4" w:rsidRDefault="00DC638C" w:rsidP="00E923A4">
      <w:pPr>
        <w:pStyle w:val="Caption"/>
        <w:jc w:val="center"/>
        <w:rPr>
          <w:color w:val="000000" w:themeColor="text1"/>
          <w:sz w:val="24"/>
        </w:rPr>
      </w:pPr>
      <w:bookmarkStart w:id="318" w:name="_Toc40128786"/>
      <w:r w:rsidRPr="00E923A4">
        <w:rPr>
          <w:color w:val="000000" w:themeColor="text1"/>
          <w:sz w:val="24"/>
        </w:rPr>
        <w:t xml:space="preserve">Figure </w:t>
      </w:r>
      <w:r w:rsidRPr="00E923A4">
        <w:rPr>
          <w:color w:val="000000" w:themeColor="text1"/>
          <w:sz w:val="24"/>
        </w:rPr>
        <w:fldChar w:fldCharType="begin"/>
      </w:r>
      <w:r w:rsidRPr="00E923A4">
        <w:rPr>
          <w:color w:val="000000" w:themeColor="text1"/>
          <w:sz w:val="24"/>
        </w:rPr>
        <w:instrText xml:space="preserve"> SEQ Figure \* ARABIC </w:instrText>
      </w:r>
      <w:r w:rsidRPr="00E923A4">
        <w:rPr>
          <w:color w:val="000000" w:themeColor="text1"/>
          <w:sz w:val="24"/>
        </w:rPr>
        <w:fldChar w:fldCharType="separate"/>
      </w:r>
      <w:r w:rsidR="00E00E9C">
        <w:rPr>
          <w:noProof/>
          <w:color w:val="000000" w:themeColor="text1"/>
          <w:sz w:val="24"/>
        </w:rPr>
        <w:t>88</w:t>
      </w:r>
      <w:r w:rsidRPr="00E923A4">
        <w:rPr>
          <w:color w:val="000000" w:themeColor="text1"/>
          <w:sz w:val="24"/>
        </w:rPr>
        <w:fldChar w:fldCharType="end"/>
      </w:r>
      <w:r w:rsidRPr="00E923A4">
        <w:rPr>
          <w:color w:val="000000" w:themeColor="text1"/>
          <w:sz w:val="24"/>
        </w:rPr>
        <w:t xml:space="preserve"> AAPL Test Set Predictions</w:t>
      </w:r>
      <w:bookmarkEnd w:id="318"/>
    </w:p>
    <w:p w14:paraId="3FB41258" w14:textId="6A412591" w:rsidR="00354FC8" w:rsidRPr="00844301" w:rsidRDefault="00354FC8" w:rsidP="00E801B5">
      <w:pPr>
        <w:pStyle w:val="ListParagraph"/>
      </w:pPr>
    </w:p>
    <w:p w14:paraId="1C5E9DBC" w14:textId="25FBE155" w:rsidR="00B7601B" w:rsidRPr="00844301" w:rsidRDefault="00B7601B" w:rsidP="00E801B5">
      <w:pPr>
        <w:pStyle w:val="ListParagraph"/>
      </w:pPr>
    </w:p>
    <w:p w14:paraId="10FE6D61" w14:textId="1CEEFC4E" w:rsidR="00F93CBF" w:rsidRPr="00844301" w:rsidRDefault="00B7601B" w:rsidP="00E412E9">
      <w:pPr>
        <w:pStyle w:val="Heading1"/>
        <w:numPr>
          <w:ilvl w:val="0"/>
          <w:numId w:val="47"/>
        </w:numPr>
        <w:jc w:val="both"/>
        <w:rPr>
          <w:rFonts w:cs="Times New Roman"/>
          <w:sz w:val="24"/>
          <w:szCs w:val="24"/>
        </w:rPr>
      </w:pPr>
      <w:bookmarkStart w:id="319" w:name="_Toc39320062"/>
      <w:bookmarkStart w:id="320" w:name="_Toc40128902"/>
      <w:r w:rsidRPr="00844301">
        <w:rPr>
          <w:rFonts w:cs="Times New Roman"/>
          <w:sz w:val="24"/>
          <w:szCs w:val="24"/>
        </w:rPr>
        <w:lastRenderedPageBreak/>
        <w:t>Conclusions and Learnings</w:t>
      </w:r>
      <w:bookmarkEnd w:id="319"/>
      <w:bookmarkEnd w:id="320"/>
      <w:r w:rsidRPr="00844301">
        <w:rPr>
          <w:rFonts w:cs="Times New Roman"/>
          <w:sz w:val="24"/>
          <w:szCs w:val="24"/>
        </w:rPr>
        <w:t xml:space="preserve"> </w:t>
      </w:r>
    </w:p>
    <w:p w14:paraId="59E0078C" w14:textId="06632A2F" w:rsidR="00B7601B" w:rsidRPr="00844301" w:rsidRDefault="00B7601B" w:rsidP="00FD249E">
      <w:pPr>
        <w:pStyle w:val="NormalWeb"/>
        <w:spacing w:line="360" w:lineRule="auto"/>
        <w:jc w:val="both"/>
      </w:pPr>
      <w:r w:rsidRPr="00844301">
        <w:t xml:space="preserve">Forecasting the price of a financial asset is of great importance as it reduces the risk of decision making for investors. The prices of financial assets are dynamic and respond are dependent on a lot of factors which decide its movement. Being able to account every single one of these in hope of making precise predictions is a challenging act. A large number of investment experts and firms have </w:t>
      </w:r>
      <w:r w:rsidR="009724C9" w:rsidRPr="00844301">
        <w:t>taken</w:t>
      </w:r>
      <w:r w:rsidRPr="00844301">
        <w:t xml:space="preserve"> advantage of this scenario and gained large profits from inexperienced investors. These studies have indicated that LSTMs have been the best player in this field and deep learning is the way ahead. </w:t>
      </w:r>
    </w:p>
    <w:p w14:paraId="028E7116" w14:textId="5A514B83" w:rsidR="00B7601B" w:rsidRPr="00844301" w:rsidRDefault="0068403D" w:rsidP="00FD249E">
      <w:pPr>
        <w:pStyle w:val="NormalWeb"/>
        <w:spacing w:line="360" w:lineRule="auto"/>
        <w:jc w:val="both"/>
      </w:pPr>
      <w:r w:rsidRPr="00844301">
        <w:t>T</w:t>
      </w:r>
      <w:r w:rsidR="00B7601B" w:rsidRPr="00844301">
        <w:t xml:space="preserve">his project was able to demonstrate the trends in financial data prediction and explore further application of these techniques. </w:t>
      </w:r>
      <w:r w:rsidR="00206E5A" w:rsidRPr="00844301">
        <w:t>Hyper-tuning</w:t>
      </w:r>
      <w:r w:rsidR="00B7601B" w:rsidRPr="00844301">
        <w:t xml:space="preserve"> </w:t>
      </w:r>
      <w:r w:rsidR="00D83A57" w:rsidRPr="00844301">
        <w:t>of</w:t>
      </w:r>
      <w:r w:rsidR="00B7601B" w:rsidRPr="00844301">
        <w:t xml:space="preserve"> parameters, applying different normalization techniques, adding Regularization and dropout to eliminate Over-fitting and other optimization techniques along with these improved networks helped in achieving lower errors and better predictions. </w:t>
      </w:r>
    </w:p>
    <w:p w14:paraId="7BCAD7CC" w14:textId="4DC614D8" w:rsidR="00957CB7" w:rsidRPr="00844301" w:rsidRDefault="0093580C" w:rsidP="00FD249E">
      <w:pPr>
        <w:pStyle w:val="NormalWeb"/>
        <w:spacing w:line="360" w:lineRule="auto"/>
        <w:jc w:val="both"/>
        <w:rPr>
          <w:b/>
          <w:bCs/>
        </w:rPr>
      </w:pPr>
      <w:r w:rsidRPr="00844301">
        <w:rPr>
          <w:b/>
          <w:bCs/>
        </w:rPr>
        <w:t xml:space="preserve">Key </w:t>
      </w:r>
      <w:r w:rsidR="00C87395" w:rsidRPr="00844301">
        <w:rPr>
          <w:b/>
          <w:bCs/>
        </w:rPr>
        <w:t>Learnings:</w:t>
      </w:r>
    </w:p>
    <w:p w14:paraId="36ED9244" w14:textId="77777777" w:rsidR="007903FA" w:rsidRPr="00844301" w:rsidRDefault="00EC5B43" w:rsidP="00E412E9">
      <w:pPr>
        <w:pStyle w:val="NormalWeb"/>
        <w:numPr>
          <w:ilvl w:val="0"/>
          <w:numId w:val="58"/>
        </w:numPr>
        <w:spacing w:line="360" w:lineRule="auto"/>
        <w:jc w:val="both"/>
      </w:pPr>
      <w:r w:rsidRPr="00844301">
        <w:t>Extracting features and aggregating large datasets</w:t>
      </w:r>
      <w:r w:rsidR="007903FA" w:rsidRPr="00844301">
        <w:t xml:space="preserve"> which is of in some GBs</w:t>
      </w:r>
      <w:r w:rsidRPr="00844301">
        <w:t xml:space="preserve"> using various data wrangling techniques.</w:t>
      </w:r>
    </w:p>
    <w:p w14:paraId="24C4E2BD" w14:textId="0C1063E6" w:rsidR="00FF4FA3" w:rsidRPr="00844301" w:rsidRDefault="00833C03" w:rsidP="00E412E9">
      <w:pPr>
        <w:pStyle w:val="NormalWeb"/>
        <w:numPr>
          <w:ilvl w:val="0"/>
          <w:numId w:val="58"/>
        </w:numPr>
        <w:spacing w:line="360" w:lineRule="auto"/>
        <w:jc w:val="both"/>
      </w:pPr>
      <w:r w:rsidRPr="00844301">
        <w:t xml:space="preserve">Understanding </w:t>
      </w:r>
      <w:r w:rsidR="008A3554" w:rsidRPr="00844301">
        <w:t>various feature engineering mechanisms</w:t>
      </w:r>
      <w:r w:rsidRPr="00844301">
        <w:t xml:space="preserve"> to create</w:t>
      </w:r>
      <w:r w:rsidR="00EC5B43" w:rsidRPr="00844301">
        <w:t xml:space="preserve"> features that are important for predictions for a model in the stock market domain.</w:t>
      </w:r>
      <w:r w:rsidR="00FE196D" w:rsidRPr="00844301">
        <w:t xml:space="preserve"> </w:t>
      </w:r>
      <w:r w:rsidR="00EC5B43" w:rsidRPr="00844301">
        <w:t>Performing feature engineering to increase the value of a feature by combining multiple features.</w:t>
      </w:r>
      <w:r w:rsidR="00195B17" w:rsidRPr="00844301">
        <w:t xml:space="preserve"> </w:t>
      </w:r>
      <w:r w:rsidR="008A3554" w:rsidRPr="00844301">
        <w:t>SDA (Stacked Denoising Auto Encoder) is applied to reduce the dimension of features which is not sensitive to the noise. The aim of an auto encoder is to learn higher-level representation for a set of data, typically for dimension reduction.</w:t>
      </w:r>
    </w:p>
    <w:p w14:paraId="6F3050AE" w14:textId="77777777" w:rsidR="0093580C" w:rsidRPr="00844301" w:rsidRDefault="00EC5B43" w:rsidP="00E412E9">
      <w:pPr>
        <w:pStyle w:val="NormalWeb"/>
        <w:numPr>
          <w:ilvl w:val="0"/>
          <w:numId w:val="58"/>
        </w:numPr>
        <w:spacing w:line="360" w:lineRule="auto"/>
        <w:jc w:val="both"/>
      </w:pPr>
      <w:r w:rsidRPr="00844301">
        <w:t>NLP techniques to extract features like sentiments from text data.</w:t>
      </w:r>
    </w:p>
    <w:p w14:paraId="5ACD6F74" w14:textId="77777777" w:rsidR="0093580C" w:rsidRPr="00844301" w:rsidRDefault="00EC5B43" w:rsidP="00E412E9">
      <w:pPr>
        <w:pStyle w:val="NormalWeb"/>
        <w:numPr>
          <w:ilvl w:val="0"/>
          <w:numId w:val="58"/>
        </w:numPr>
        <w:spacing w:line="360" w:lineRule="auto"/>
        <w:jc w:val="both"/>
      </w:pPr>
      <w:r w:rsidRPr="00844301">
        <w:t>Creating LSTM model over time series data for future price prediction.</w:t>
      </w:r>
    </w:p>
    <w:p w14:paraId="6601286F" w14:textId="77777777" w:rsidR="00CE21EB" w:rsidRPr="00844301" w:rsidRDefault="00EC5B43" w:rsidP="00E412E9">
      <w:pPr>
        <w:pStyle w:val="NormalWeb"/>
        <w:numPr>
          <w:ilvl w:val="0"/>
          <w:numId w:val="58"/>
        </w:numPr>
        <w:spacing w:line="360" w:lineRule="auto"/>
        <w:jc w:val="both"/>
      </w:pPr>
      <w:r w:rsidRPr="00844301">
        <w:t>How to decide which feature has the most impact on the prediction.</w:t>
      </w:r>
    </w:p>
    <w:p w14:paraId="3F46BE24" w14:textId="65E8E98A" w:rsidR="00BB6BE6" w:rsidRPr="00844301" w:rsidRDefault="00CE21EB" w:rsidP="00E412E9">
      <w:pPr>
        <w:pStyle w:val="NormalWeb"/>
        <w:numPr>
          <w:ilvl w:val="0"/>
          <w:numId w:val="58"/>
        </w:numPr>
        <w:spacing w:line="360" w:lineRule="auto"/>
        <w:jc w:val="both"/>
      </w:pPr>
      <w:r w:rsidRPr="00844301">
        <w:t xml:space="preserve">Understanding finance domain </w:t>
      </w:r>
      <w:r w:rsidR="00BB6BE6" w:rsidRPr="00844301">
        <w:t>and stock</w:t>
      </w:r>
      <w:r w:rsidR="00EC5B43" w:rsidRPr="00844301">
        <w:t xml:space="preserve"> market field and how the data of this domain is dependent on various features such as VWAP and sentiments. </w:t>
      </w:r>
    </w:p>
    <w:p w14:paraId="6E85EC48" w14:textId="4E6B8EDD" w:rsidR="000124A7" w:rsidRPr="00844301" w:rsidRDefault="00EC5B43" w:rsidP="00E412E9">
      <w:pPr>
        <w:pStyle w:val="NormalWeb"/>
        <w:numPr>
          <w:ilvl w:val="0"/>
          <w:numId w:val="58"/>
        </w:numPr>
        <w:spacing w:line="360" w:lineRule="auto"/>
        <w:jc w:val="both"/>
      </w:pPr>
      <w:r w:rsidRPr="00844301">
        <w:t>LSTM models were then plugged in to Algorithmic Trading strategies leveraged portfolios for back</w:t>
      </w:r>
      <w:r w:rsidR="004958FE" w:rsidRPr="00844301">
        <w:t>-</w:t>
      </w:r>
      <w:r w:rsidRPr="00844301">
        <w:t xml:space="preserve">testing. This gave great insights about financial analysis along with financial predictions. </w:t>
      </w:r>
    </w:p>
    <w:p w14:paraId="61CB7BCD" w14:textId="1E7CEAEE" w:rsidR="00174043" w:rsidRPr="00844301" w:rsidRDefault="00C72CDC" w:rsidP="00E412E9">
      <w:pPr>
        <w:pStyle w:val="NormalWeb"/>
        <w:numPr>
          <w:ilvl w:val="0"/>
          <w:numId w:val="58"/>
        </w:numPr>
        <w:spacing w:line="360" w:lineRule="auto"/>
        <w:jc w:val="both"/>
      </w:pPr>
      <w:r w:rsidRPr="00844301">
        <w:lastRenderedPageBreak/>
        <w:t>Also,</w:t>
      </w:r>
      <w:r w:rsidR="00B7601B" w:rsidRPr="00844301">
        <w:t xml:space="preserve"> other financial factors like trading signals, investor sentiment, news abstracts etc. </w:t>
      </w:r>
      <w:r w:rsidR="00D65A68" w:rsidRPr="00844301">
        <w:t xml:space="preserve">should be added </w:t>
      </w:r>
      <w:r w:rsidR="00B7601B" w:rsidRPr="00844301">
        <w:t>to the model input variables in order to further the generalization and reduce overfitting in model</w:t>
      </w:r>
      <w:r w:rsidR="00D65A68" w:rsidRPr="00844301">
        <w:t xml:space="preserve"> in the future.</w:t>
      </w:r>
      <w:r w:rsidR="00B7601B" w:rsidRPr="00844301">
        <w:t xml:space="preserve"> </w:t>
      </w:r>
    </w:p>
    <w:p w14:paraId="744FB343" w14:textId="050C6120" w:rsidR="00623B7A" w:rsidRPr="00844301" w:rsidRDefault="00B7601B" w:rsidP="00E412E9">
      <w:pPr>
        <w:pStyle w:val="NormalWeb"/>
        <w:numPr>
          <w:ilvl w:val="0"/>
          <w:numId w:val="58"/>
        </w:numPr>
        <w:spacing w:line="360" w:lineRule="auto"/>
        <w:jc w:val="both"/>
      </w:pPr>
      <w:r w:rsidRPr="00844301">
        <w:t xml:space="preserve">This lead to </w:t>
      </w:r>
      <w:r w:rsidR="00D65A68" w:rsidRPr="00844301">
        <w:t>have better understanding</w:t>
      </w:r>
      <w:r w:rsidRPr="00844301">
        <w:t xml:space="preserve"> of Machine Learning and Data Science to increase by leaps and strides. </w:t>
      </w:r>
      <w:r w:rsidR="00D65A68" w:rsidRPr="00844301">
        <w:t>Also</w:t>
      </w:r>
      <w:r w:rsidRPr="00844301">
        <w:t xml:space="preserve"> got acquainted with the financial domain of knowledge and expanded </w:t>
      </w:r>
      <w:r w:rsidR="00220356" w:rsidRPr="00844301">
        <w:t>the knowledge</w:t>
      </w:r>
      <w:r w:rsidRPr="00844301">
        <w:t xml:space="preserve"> to new fields. </w:t>
      </w:r>
    </w:p>
    <w:p w14:paraId="69340B94" w14:textId="1398CE0C" w:rsidR="00E801B5" w:rsidRPr="00844301" w:rsidRDefault="00E801B5" w:rsidP="00E412E9">
      <w:pPr>
        <w:pStyle w:val="Heading1"/>
        <w:numPr>
          <w:ilvl w:val="0"/>
          <w:numId w:val="47"/>
        </w:numPr>
        <w:spacing w:line="360" w:lineRule="auto"/>
        <w:jc w:val="both"/>
        <w:rPr>
          <w:rFonts w:cs="Times New Roman"/>
          <w:sz w:val="24"/>
          <w:szCs w:val="24"/>
        </w:rPr>
      </w:pPr>
      <w:bookmarkStart w:id="321" w:name="_Toc38722815"/>
      <w:bookmarkStart w:id="322" w:name="_Toc39320063"/>
      <w:bookmarkStart w:id="323" w:name="_Toc40128903"/>
      <w:r w:rsidRPr="00844301">
        <w:rPr>
          <w:rFonts w:cs="Times New Roman"/>
          <w:sz w:val="24"/>
          <w:szCs w:val="24"/>
        </w:rPr>
        <w:t>Expected Outcomes</w:t>
      </w:r>
      <w:bookmarkEnd w:id="321"/>
      <w:bookmarkEnd w:id="322"/>
      <w:bookmarkEnd w:id="323"/>
    </w:p>
    <w:p w14:paraId="0CAD197D" w14:textId="77777777" w:rsidR="00E801B5" w:rsidRPr="00844301" w:rsidRDefault="00E801B5" w:rsidP="00406B2A">
      <w:pPr>
        <w:spacing w:line="360" w:lineRule="auto"/>
      </w:pPr>
    </w:p>
    <w:p w14:paraId="3FB9BD5E" w14:textId="35455715" w:rsidR="00E13BE1" w:rsidRPr="00844301" w:rsidRDefault="00E801B5" w:rsidP="000019D3">
      <w:pPr>
        <w:spacing w:line="360" w:lineRule="auto"/>
        <w:jc w:val="both"/>
      </w:pPr>
      <w:r w:rsidRPr="00844301">
        <w:t xml:space="preserve">Expected outcome for a given stock is to find the target selling/buying price to maximize the profit. Time series forecasting is a very intriguing field to work with. Particularly when it comes to stock predictions eagerness to learn and put more thoughts which eventually could be used for making better financial investments. </w:t>
      </w:r>
      <w:r w:rsidR="00B931A9" w:rsidRPr="00844301">
        <w:t xml:space="preserve">The model was </w:t>
      </w:r>
      <w:r w:rsidRPr="00844301">
        <w:t>evaluate</w:t>
      </w:r>
      <w:r w:rsidR="00B931A9" w:rsidRPr="00844301">
        <w:t xml:space="preserve">d to predict few stocks using this model. </w:t>
      </w:r>
      <w:r w:rsidR="00AF1D62" w:rsidRPr="00844301">
        <w:t xml:space="preserve">Predications made here is riskier for performing direct trading in share market based on the values predicted, however this would be surely helping to do some swing trading with least risk. </w:t>
      </w:r>
      <w:r w:rsidR="00FB78CC" w:rsidRPr="00844301">
        <w:t xml:space="preserve">The project work explores the LSTM Neural </w:t>
      </w:r>
      <w:r w:rsidR="00DE05EA" w:rsidRPr="00844301">
        <w:t>Network,</w:t>
      </w:r>
      <w:r w:rsidR="00FB78CC" w:rsidRPr="00844301">
        <w:t xml:space="preserve"> which itself is a very vast topic for research work. </w:t>
      </w:r>
    </w:p>
    <w:p w14:paraId="402A8C15" w14:textId="371AE810" w:rsidR="00817269" w:rsidRPr="00844301" w:rsidRDefault="00817269" w:rsidP="000019D3">
      <w:pPr>
        <w:spacing w:line="360" w:lineRule="auto"/>
        <w:jc w:val="both"/>
      </w:pPr>
    </w:p>
    <w:p w14:paraId="6B5DEFC1" w14:textId="77777777" w:rsidR="00817269" w:rsidRPr="00844301" w:rsidRDefault="00817269" w:rsidP="00817269">
      <w:pPr>
        <w:spacing w:after="240" w:line="360" w:lineRule="auto"/>
        <w:jc w:val="both"/>
      </w:pPr>
      <w:r w:rsidRPr="00844301">
        <w:t>Few assumptions based on which this portfolio strategy methodology is applied.</w:t>
      </w:r>
    </w:p>
    <w:p w14:paraId="0DC3A47F" w14:textId="77777777" w:rsidR="00817269" w:rsidRPr="00844301" w:rsidRDefault="00817269" w:rsidP="00E412E9">
      <w:pPr>
        <w:pStyle w:val="ListParagraph"/>
        <w:numPr>
          <w:ilvl w:val="0"/>
          <w:numId w:val="59"/>
        </w:numPr>
        <w:spacing w:after="240" w:line="360" w:lineRule="auto"/>
        <w:jc w:val="both"/>
      </w:pPr>
      <w:r w:rsidRPr="00844301">
        <w:t>Since the impact of news (good/bad) on stock data is always short lived, first assumption is that trade (buy and sell or sell and buy) will be completed with-in 30 minutes to make maximum profit.</w:t>
      </w:r>
    </w:p>
    <w:p w14:paraId="258A4679" w14:textId="77777777" w:rsidR="00817269" w:rsidRPr="00844301" w:rsidRDefault="00817269" w:rsidP="00E412E9">
      <w:pPr>
        <w:pStyle w:val="ListParagraph"/>
        <w:numPr>
          <w:ilvl w:val="0"/>
          <w:numId w:val="59"/>
        </w:numPr>
        <w:spacing w:after="240" w:line="360" w:lineRule="auto"/>
        <w:jc w:val="both"/>
      </w:pPr>
      <w:r w:rsidRPr="00844301">
        <w:t>Returns were always calculated based on based on the price at which trade has happened minus the closing price for that day.</w:t>
      </w:r>
    </w:p>
    <w:p w14:paraId="44BE5B7C" w14:textId="77777777" w:rsidR="00817269" w:rsidRPr="00844301" w:rsidRDefault="00817269" w:rsidP="00E412E9">
      <w:pPr>
        <w:pStyle w:val="ListParagraph"/>
        <w:numPr>
          <w:ilvl w:val="0"/>
          <w:numId w:val="59"/>
        </w:numPr>
        <w:spacing w:after="240" w:line="360" w:lineRule="auto"/>
        <w:jc w:val="both"/>
      </w:pPr>
      <w:r w:rsidRPr="00844301">
        <w:t>Sentiment Score based model suggested trade is considered right prediction if that stocks gains 0.5 or more percentage.</w:t>
      </w:r>
    </w:p>
    <w:p w14:paraId="1E458076" w14:textId="77777777" w:rsidR="00817269" w:rsidRPr="00844301" w:rsidRDefault="00817269" w:rsidP="000019D3">
      <w:pPr>
        <w:spacing w:line="360" w:lineRule="auto"/>
        <w:jc w:val="both"/>
      </w:pPr>
    </w:p>
    <w:p w14:paraId="0A592E6C" w14:textId="77777777" w:rsidR="000019D3" w:rsidRPr="00844301" w:rsidRDefault="000019D3" w:rsidP="000019D3">
      <w:pPr>
        <w:spacing w:line="360" w:lineRule="auto"/>
        <w:jc w:val="both"/>
      </w:pPr>
    </w:p>
    <w:p w14:paraId="15C9DE02" w14:textId="72923C80" w:rsidR="00571503" w:rsidRPr="00844301" w:rsidRDefault="00571503" w:rsidP="00571503">
      <w:pPr>
        <w:spacing w:after="240" w:line="360" w:lineRule="auto"/>
        <w:jc w:val="both"/>
      </w:pPr>
      <w:r w:rsidRPr="00844301">
        <w:rPr>
          <w:noProof/>
        </w:rPr>
        <w:lastRenderedPageBreak/>
        <w:drawing>
          <wp:inline distT="0" distB="0" distL="0" distR="0" wp14:anchorId="7C7042ED" wp14:editId="3F81D341">
            <wp:extent cx="5758815" cy="3739794"/>
            <wp:effectExtent l="0" t="0" r="0" b="0"/>
            <wp:docPr id="190" name="Picture 19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Screen Shot 2020-04-27 at 1.14.10 AM.jp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761498" cy="3741536"/>
                    </a:xfrm>
                    <a:prstGeom prst="rect">
                      <a:avLst/>
                    </a:prstGeom>
                  </pic:spPr>
                </pic:pic>
              </a:graphicData>
            </a:graphic>
          </wp:inline>
        </w:drawing>
      </w:r>
    </w:p>
    <w:p w14:paraId="6F27FD2C" w14:textId="0509F381" w:rsidR="008A7B19" w:rsidRPr="00844301" w:rsidRDefault="008A7B19" w:rsidP="00665132">
      <w:pPr>
        <w:pStyle w:val="Caption"/>
        <w:jc w:val="center"/>
        <w:rPr>
          <w:color w:val="000000" w:themeColor="text1"/>
          <w:sz w:val="24"/>
          <w:szCs w:val="24"/>
        </w:rPr>
      </w:pPr>
      <w:bookmarkStart w:id="324" w:name="_Toc40128787"/>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89</w:t>
      </w:r>
      <w:r w:rsidRPr="00844301">
        <w:rPr>
          <w:color w:val="000000" w:themeColor="text1"/>
          <w:sz w:val="24"/>
          <w:szCs w:val="24"/>
        </w:rPr>
        <w:fldChar w:fldCharType="end"/>
      </w:r>
      <w:r w:rsidRPr="00844301">
        <w:rPr>
          <w:color w:val="000000" w:themeColor="text1"/>
          <w:sz w:val="24"/>
          <w:szCs w:val="24"/>
        </w:rPr>
        <w:t xml:space="preserve"> Code Snippet for Visualizing the results</w:t>
      </w:r>
      <w:bookmarkEnd w:id="324"/>
    </w:p>
    <w:p w14:paraId="007EB52D" w14:textId="7A45F033" w:rsidR="00571503" w:rsidRPr="00844301" w:rsidRDefault="00571503" w:rsidP="00571503">
      <w:pPr>
        <w:spacing w:after="240" w:line="360" w:lineRule="auto"/>
        <w:jc w:val="both"/>
      </w:pPr>
      <w:r w:rsidRPr="00844301">
        <w:rPr>
          <w:noProof/>
        </w:rPr>
        <w:drawing>
          <wp:inline distT="0" distB="0" distL="0" distR="0" wp14:anchorId="3B3C2F89" wp14:editId="6EC3678C">
            <wp:extent cx="5758815" cy="2577465"/>
            <wp:effectExtent l="0" t="0" r="0" b="635"/>
            <wp:docPr id="189" name="Picture 18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Screen Shot 2020-04-27 at 1.13.25 AM.jp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758815" cy="2577465"/>
                    </a:xfrm>
                    <a:prstGeom prst="rect">
                      <a:avLst/>
                    </a:prstGeom>
                  </pic:spPr>
                </pic:pic>
              </a:graphicData>
            </a:graphic>
          </wp:inline>
        </w:drawing>
      </w:r>
    </w:p>
    <w:p w14:paraId="681CCFDB" w14:textId="4C531A31" w:rsidR="008A7B19" w:rsidRPr="00844301" w:rsidRDefault="008A7B19" w:rsidP="00665132">
      <w:pPr>
        <w:pStyle w:val="Caption"/>
        <w:jc w:val="center"/>
        <w:rPr>
          <w:color w:val="000000" w:themeColor="text1"/>
          <w:sz w:val="24"/>
          <w:szCs w:val="24"/>
        </w:rPr>
      </w:pPr>
      <w:bookmarkStart w:id="325" w:name="_Toc40128788"/>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90</w:t>
      </w:r>
      <w:r w:rsidRPr="00844301">
        <w:rPr>
          <w:color w:val="000000" w:themeColor="text1"/>
          <w:sz w:val="24"/>
          <w:szCs w:val="24"/>
        </w:rPr>
        <w:fldChar w:fldCharType="end"/>
      </w:r>
      <w:r w:rsidRPr="00844301">
        <w:rPr>
          <w:color w:val="000000" w:themeColor="text1"/>
          <w:sz w:val="24"/>
          <w:szCs w:val="24"/>
        </w:rPr>
        <w:t xml:space="preserve"> Google Price Prediction. Vs. Actual</w:t>
      </w:r>
      <w:bookmarkEnd w:id="325"/>
    </w:p>
    <w:p w14:paraId="65D55BD2" w14:textId="77777777" w:rsidR="00D21970" w:rsidRPr="00844301" w:rsidRDefault="00D21970" w:rsidP="00D21970">
      <w:pPr>
        <w:pStyle w:val="ListParagraph"/>
      </w:pPr>
    </w:p>
    <w:p w14:paraId="3D97A95D" w14:textId="1CE61CF4" w:rsidR="009441BF" w:rsidRPr="00844301" w:rsidRDefault="00A37A69" w:rsidP="00396C7C">
      <w:pPr>
        <w:spacing w:after="240" w:line="360" w:lineRule="auto"/>
        <w:jc w:val="both"/>
      </w:pPr>
      <w:r w:rsidRPr="00844301">
        <w:rPr>
          <w:noProof/>
        </w:rPr>
        <w:lastRenderedPageBreak/>
        <w:drawing>
          <wp:inline distT="0" distB="0" distL="0" distR="0" wp14:anchorId="2870E517" wp14:editId="3D3FAF54">
            <wp:extent cx="5758815" cy="2965450"/>
            <wp:effectExtent l="0" t="0" r="0" b="6350"/>
            <wp:docPr id="160" name="Picture 16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Screen Shot 2020-04-26 at 6.39.24 PM.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758815" cy="2965450"/>
                    </a:xfrm>
                    <a:prstGeom prst="rect">
                      <a:avLst/>
                    </a:prstGeom>
                  </pic:spPr>
                </pic:pic>
              </a:graphicData>
            </a:graphic>
          </wp:inline>
        </w:drawing>
      </w:r>
    </w:p>
    <w:p w14:paraId="60A560B4" w14:textId="6D18643D" w:rsidR="00FC1DD4" w:rsidRPr="00BD74E8" w:rsidRDefault="008A7B19" w:rsidP="00BD74E8">
      <w:pPr>
        <w:pStyle w:val="Caption"/>
        <w:jc w:val="center"/>
        <w:rPr>
          <w:color w:val="000000" w:themeColor="text1"/>
          <w:sz w:val="24"/>
          <w:szCs w:val="24"/>
        </w:rPr>
      </w:pPr>
      <w:bookmarkStart w:id="326" w:name="_Toc40128789"/>
      <w:r w:rsidRPr="00844301">
        <w:rPr>
          <w:color w:val="000000" w:themeColor="text1"/>
          <w:sz w:val="24"/>
          <w:szCs w:val="24"/>
        </w:rPr>
        <w:t xml:space="preserve">Figure </w:t>
      </w:r>
      <w:r w:rsidRPr="00844301">
        <w:rPr>
          <w:color w:val="000000" w:themeColor="text1"/>
          <w:sz w:val="24"/>
          <w:szCs w:val="24"/>
        </w:rPr>
        <w:fldChar w:fldCharType="begin"/>
      </w:r>
      <w:r w:rsidRPr="00844301">
        <w:rPr>
          <w:color w:val="000000" w:themeColor="text1"/>
          <w:sz w:val="24"/>
          <w:szCs w:val="24"/>
        </w:rPr>
        <w:instrText xml:space="preserve"> SEQ Figure \* ARABIC </w:instrText>
      </w:r>
      <w:r w:rsidRPr="00844301">
        <w:rPr>
          <w:color w:val="000000" w:themeColor="text1"/>
          <w:sz w:val="24"/>
          <w:szCs w:val="24"/>
        </w:rPr>
        <w:fldChar w:fldCharType="separate"/>
      </w:r>
      <w:r w:rsidR="00E00E9C">
        <w:rPr>
          <w:noProof/>
          <w:color w:val="000000" w:themeColor="text1"/>
          <w:sz w:val="24"/>
          <w:szCs w:val="24"/>
        </w:rPr>
        <w:t>91</w:t>
      </w:r>
      <w:r w:rsidRPr="00844301">
        <w:rPr>
          <w:color w:val="000000" w:themeColor="text1"/>
          <w:sz w:val="24"/>
          <w:szCs w:val="24"/>
        </w:rPr>
        <w:fldChar w:fldCharType="end"/>
      </w:r>
      <w:r w:rsidRPr="00844301">
        <w:rPr>
          <w:color w:val="000000" w:themeColor="text1"/>
          <w:sz w:val="24"/>
          <w:szCs w:val="24"/>
        </w:rPr>
        <w:t xml:space="preserve"> Sample Plot with Precition</w:t>
      </w:r>
      <w:bookmarkEnd w:id="326"/>
    </w:p>
    <w:p w14:paraId="025BF96A" w14:textId="1D7C1267" w:rsidR="0069774A" w:rsidRDefault="00354FC8" w:rsidP="00396C7C">
      <w:pPr>
        <w:spacing w:after="240" w:line="360" w:lineRule="auto"/>
        <w:jc w:val="both"/>
      </w:pPr>
      <w:r>
        <w:rPr>
          <w:noProof/>
        </w:rPr>
        <w:drawing>
          <wp:inline distT="0" distB="0" distL="0" distR="0" wp14:anchorId="22DC89DB" wp14:editId="11250C5D">
            <wp:extent cx="5758815" cy="3455035"/>
            <wp:effectExtent l="0" t="0" r="0" b="0"/>
            <wp:docPr id="71" name="Picture 71" descr="A picture containing photo, man, colorful,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AAPL_momentum_buysell.png"/>
                    <pic:cNvPicPr/>
                  </pic:nvPicPr>
                  <pic:blipFill>
                    <a:blip r:embed="rId111">
                      <a:extLst>
                        <a:ext uri="{28A0092B-C50C-407E-A947-70E740481C1C}">
                          <a14:useLocalDpi xmlns:a14="http://schemas.microsoft.com/office/drawing/2010/main" val="0"/>
                        </a:ext>
                      </a:extLst>
                    </a:blip>
                    <a:stretch>
                      <a:fillRect/>
                    </a:stretch>
                  </pic:blipFill>
                  <pic:spPr>
                    <a:xfrm>
                      <a:off x="0" y="0"/>
                      <a:ext cx="5758815" cy="3455035"/>
                    </a:xfrm>
                    <a:prstGeom prst="rect">
                      <a:avLst/>
                    </a:prstGeom>
                  </pic:spPr>
                </pic:pic>
              </a:graphicData>
            </a:graphic>
          </wp:inline>
        </w:drawing>
      </w:r>
    </w:p>
    <w:p w14:paraId="3BDACA6B" w14:textId="39E19D72" w:rsidR="0069774A" w:rsidRPr="00E923A4" w:rsidRDefault="0069774A" w:rsidP="00E923A4">
      <w:pPr>
        <w:pStyle w:val="Caption"/>
        <w:jc w:val="center"/>
        <w:rPr>
          <w:color w:val="000000" w:themeColor="text1"/>
          <w:sz w:val="24"/>
          <w:szCs w:val="24"/>
        </w:rPr>
      </w:pPr>
      <w:bookmarkStart w:id="327" w:name="_Toc40128790"/>
      <w:r w:rsidRPr="00E923A4">
        <w:rPr>
          <w:color w:val="000000" w:themeColor="text1"/>
          <w:sz w:val="24"/>
          <w:szCs w:val="24"/>
        </w:rPr>
        <w:t xml:space="preserve">Figure </w:t>
      </w:r>
      <w:r w:rsidRPr="00E923A4">
        <w:rPr>
          <w:color w:val="000000" w:themeColor="text1"/>
          <w:sz w:val="24"/>
          <w:szCs w:val="24"/>
        </w:rPr>
        <w:fldChar w:fldCharType="begin"/>
      </w:r>
      <w:r w:rsidRPr="00E923A4">
        <w:rPr>
          <w:color w:val="000000" w:themeColor="text1"/>
          <w:sz w:val="24"/>
          <w:szCs w:val="24"/>
        </w:rPr>
        <w:instrText xml:space="preserve"> SEQ Figure \* ARABIC </w:instrText>
      </w:r>
      <w:r w:rsidRPr="00E923A4">
        <w:rPr>
          <w:color w:val="000000" w:themeColor="text1"/>
          <w:sz w:val="24"/>
          <w:szCs w:val="24"/>
        </w:rPr>
        <w:fldChar w:fldCharType="separate"/>
      </w:r>
      <w:r w:rsidR="00E00E9C">
        <w:rPr>
          <w:noProof/>
          <w:color w:val="000000" w:themeColor="text1"/>
          <w:sz w:val="24"/>
          <w:szCs w:val="24"/>
        </w:rPr>
        <w:t>92</w:t>
      </w:r>
      <w:r w:rsidRPr="00E923A4">
        <w:rPr>
          <w:color w:val="000000" w:themeColor="text1"/>
          <w:sz w:val="24"/>
          <w:szCs w:val="24"/>
        </w:rPr>
        <w:fldChar w:fldCharType="end"/>
      </w:r>
      <w:r w:rsidRPr="00E923A4">
        <w:rPr>
          <w:color w:val="000000" w:themeColor="text1"/>
          <w:sz w:val="24"/>
          <w:szCs w:val="24"/>
        </w:rPr>
        <w:t xml:space="preserve"> Buy/Sell Decisions for AAPL Test Set</w:t>
      </w:r>
      <w:bookmarkEnd w:id="327"/>
    </w:p>
    <w:p w14:paraId="63FEBAD1" w14:textId="546002E5" w:rsidR="0069774A" w:rsidRDefault="00354FC8" w:rsidP="00396C7C">
      <w:pPr>
        <w:spacing w:after="240" w:line="360" w:lineRule="auto"/>
        <w:jc w:val="both"/>
      </w:pPr>
      <w:r>
        <w:rPr>
          <w:noProof/>
        </w:rPr>
        <w:lastRenderedPageBreak/>
        <w:drawing>
          <wp:inline distT="0" distB="0" distL="0" distR="0" wp14:anchorId="07065FC5" wp14:editId="7A2C10A9">
            <wp:extent cx="5758815" cy="3455035"/>
            <wp:effectExtent l="0" t="0" r="0" b="0"/>
            <wp:docPr id="80" name="Picture 80" descr="A picture containing screenshot, man, table,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AMZN_momentum_buysell.png"/>
                    <pic:cNvPicPr/>
                  </pic:nvPicPr>
                  <pic:blipFill>
                    <a:blip r:embed="rId112">
                      <a:extLst>
                        <a:ext uri="{28A0092B-C50C-407E-A947-70E740481C1C}">
                          <a14:useLocalDpi xmlns:a14="http://schemas.microsoft.com/office/drawing/2010/main" val="0"/>
                        </a:ext>
                      </a:extLst>
                    </a:blip>
                    <a:stretch>
                      <a:fillRect/>
                    </a:stretch>
                  </pic:blipFill>
                  <pic:spPr>
                    <a:xfrm>
                      <a:off x="0" y="0"/>
                      <a:ext cx="5758815" cy="3455035"/>
                    </a:xfrm>
                    <a:prstGeom prst="rect">
                      <a:avLst/>
                    </a:prstGeom>
                  </pic:spPr>
                </pic:pic>
              </a:graphicData>
            </a:graphic>
          </wp:inline>
        </w:drawing>
      </w:r>
    </w:p>
    <w:p w14:paraId="643CB398" w14:textId="1CD8C657" w:rsidR="0069774A" w:rsidRPr="00E923A4" w:rsidRDefault="0069774A" w:rsidP="00E923A4">
      <w:pPr>
        <w:pStyle w:val="Caption"/>
        <w:jc w:val="center"/>
        <w:rPr>
          <w:color w:val="000000" w:themeColor="text1"/>
          <w:sz w:val="24"/>
          <w:szCs w:val="24"/>
        </w:rPr>
      </w:pPr>
      <w:bookmarkStart w:id="328" w:name="_Toc40128791"/>
      <w:r w:rsidRPr="00E923A4">
        <w:rPr>
          <w:color w:val="000000" w:themeColor="text1"/>
          <w:sz w:val="24"/>
          <w:szCs w:val="24"/>
        </w:rPr>
        <w:t xml:space="preserve">Figure </w:t>
      </w:r>
      <w:r w:rsidRPr="00E923A4">
        <w:rPr>
          <w:color w:val="000000" w:themeColor="text1"/>
          <w:sz w:val="24"/>
          <w:szCs w:val="24"/>
        </w:rPr>
        <w:fldChar w:fldCharType="begin"/>
      </w:r>
      <w:r w:rsidRPr="00E923A4">
        <w:rPr>
          <w:color w:val="000000" w:themeColor="text1"/>
          <w:sz w:val="24"/>
          <w:szCs w:val="24"/>
        </w:rPr>
        <w:instrText xml:space="preserve"> SEQ Figure \* ARABIC </w:instrText>
      </w:r>
      <w:r w:rsidRPr="00E923A4">
        <w:rPr>
          <w:color w:val="000000" w:themeColor="text1"/>
          <w:sz w:val="24"/>
          <w:szCs w:val="24"/>
        </w:rPr>
        <w:fldChar w:fldCharType="separate"/>
      </w:r>
      <w:r w:rsidR="00E00E9C">
        <w:rPr>
          <w:noProof/>
          <w:color w:val="000000" w:themeColor="text1"/>
          <w:sz w:val="24"/>
          <w:szCs w:val="24"/>
        </w:rPr>
        <w:t>93</w:t>
      </w:r>
      <w:r w:rsidRPr="00E923A4">
        <w:rPr>
          <w:color w:val="000000" w:themeColor="text1"/>
          <w:sz w:val="24"/>
          <w:szCs w:val="24"/>
        </w:rPr>
        <w:fldChar w:fldCharType="end"/>
      </w:r>
      <w:r w:rsidRPr="00E923A4">
        <w:rPr>
          <w:color w:val="000000" w:themeColor="text1"/>
          <w:sz w:val="24"/>
          <w:szCs w:val="24"/>
        </w:rPr>
        <w:t xml:space="preserve"> Buy/Sell Decisions for AMZN Test Set</w:t>
      </w:r>
      <w:bookmarkEnd w:id="328"/>
    </w:p>
    <w:p w14:paraId="345A0D16" w14:textId="09C84B55" w:rsidR="0069774A" w:rsidRDefault="00354FC8" w:rsidP="00396C7C">
      <w:pPr>
        <w:spacing w:after="240" w:line="360" w:lineRule="auto"/>
        <w:jc w:val="both"/>
      </w:pPr>
      <w:r>
        <w:rPr>
          <w:noProof/>
        </w:rPr>
        <w:drawing>
          <wp:inline distT="0" distB="0" distL="0" distR="0" wp14:anchorId="2C071391" wp14:editId="0E6863B6">
            <wp:extent cx="5758815" cy="3455035"/>
            <wp:effectExtent l="0" t="0" r="0" b="0"/>
            <wp:docPr id="82" name="Picture 82" descr="A picture containing screenshot, colorful, m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FB_momentum_buysell.png"/>
                    <pic:cNvPicPr/>
                  </pic:nvPicPr>
                  <pic:blipFill>
                    <a:blip r:embed="rId113">
                      <a:extLst>
                        <a:ext uri="{28A0092B-C50C-407E-A947-70E740481C1C}">
                          <a14:useLocalDpi xmlns:a14="http://schemas.microsoft.com/office/drawing/2010/main" val="0"/>
                        </a:ext>
                      </a:extLst>
                    </a:blip>
                    <a:stretch>
                      <a:fillRect/>
                    </a:stretch>
                  </pic:blipFill>
                  <pic:spPr>
                    <a:xfrm>
                      <a:off x="0" y="0"/>
                      <a:ext cx="5758815" cy="3455035"/>
                    </a:xfrm>
                    <a:prstGeom prst="rect">
                      <a:avLst/>
                    </a:prstGeom>
                  </pic:spPr>
                </pic:pic>
              </a:graphicData>
            </a:graphic>
          </wp:inline>
        </w:drawing>
      </w:r>
    </w:p>
    <w:p w14:paraId="1EFBC35E" w14:textId="5AACB961" w:rsidR="0069774A" w:rsidRPr="00E923A4" w:rsidRDefault="0069774A" w:rsidP="00E923A4">
      <w:pPr>
        <w:pStyle w:val="Caption"/>
        <w:jc w:val="center"/>
        <w:rPr>
          <w:color w:val="000000" w:themeColor="text1"/>
          <w:sz w:val="24"/>
          <w:szCs w:val="24"/>
        </w:rPr>
      </w:pPr>
      <w:bookmarkStart w:id="329" w:name="_Toc40128792"/>
      <w:r w:rsidRPr="00E923A4">
        <w:rPr>
          <w:color w:val="000000" w:themeColor="text1"/>
          <w:sz w:val="24"/>
          <w:szCs w:val="24"/>
        </w:rPr>
        <w:t xml:space="preserve">Figure </w:t>
      </w:r>
      <w:r w:rsidRPr="00E923A4">
        <w:rPr>
          <w:color w:val="000000" w:themeColor="text1"/>
          <w:sz w:val="24"/>
          <w:szCs w:val="24"/>
        </w:rPr>
        <w:fldChar w:fldCharType="begin"/>
      </w:r>
      <w:r w:rsidRPr="00E923A4">
        <w:rPr>
          <w:color w:val="000000" w:themeColor="text1"/>
          <w:sz w:val="24"/>
          <w:szCs w:val="24"/>
        </w:rPr>
        <w:instrText xml:space="preserve"> SEQ Figure \* ARABIC </w:instrText>
      </w:r>
      <w:r w:rsidRPr="00E923A4">
        <w:rPr>
          <w:color w:val="000000" w:themeColor="text1"/>
          <w:sz w:val="24"/>
          <w:szCs w:val="24"/>
        </w:rPr>
        <w:fldChar w:fldCharType="separate"/>
      </w:r>
      <w:r w:rsidR="00E00E9C">
        <w:rPr>
          <w:noProof/>
          <w:color w:val="000000" w:themeColor="text1"/>
          <w:sz w:val="24"/>
          <w:szCs w:val="24"/>
        </w:rPr>
        <w:t>94</w:t>
      </w:r>
      <w:r w:rsidRPr="00E923A4">
        <w:rPr>
          <w:color w:val="000000" w:themeColor="text1"/>
          <w:sz w:val="24"/>
          <w:szCs w:val="24"/>
        </w:rPr>
        <w:fldChar w:fldCharType="end"/>
      </w:r>
      <w:r w:rsidRPr="00E923A4">
        <w:rPr>
          <w:color w:val="000000" w:themeColor="text1"/>
          <w:sz w:val="24"/>
          <w:szCs w:val="24"/>
        </w:rPr>
        <w:t xml:space="preserve"> Buy/Sell Decisions for FFB Test Set</w:t>
      </w:r>
      <w:bookmarkEnd w:id="329"/>
    </w:p>
    <w:p w14:paraId="7C4FA7D3" w14:textId="49BB5FE1" w:rsidR="00FC1DD4" w:rsidRPr="00844301" w:rsidRDefault="00354FC8" w:rsidP="00396C7C">
      <w:pPr>
        <w:spacing w:after="240" w:line="360" w:lineRule="auto"/>
        <w:jc w:val="both"/>
      </w:pPr>
      <w:r>
        <w:rPr>
          <w:noProof/>
        </w:rPr>
        <w:lastRenderedPageBreak/>
        <w:drawing>
          <wp:inline distT="0" distB="0" distL="0" distR="0" wp14:anchorId="160018F4" wp14:editId="23F3FCAE">
            <wp:extent cx="5758815" cy="3455035"/>
            <wp:effectExtent l="0" t="0" r="0" b="0"/>
            <wp:docPr id="85" name="Picture 85" descr="A picture containing different, colorful, ma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GOOG_momentum_buysell.png"/>
                    <pic:cNvPicPr/>
                  </pic:nvPicPr>
                  <pic:blipFill>
                    <a:blip r:embed="rId114">
                      <a:extLst>
                        <a:ext uri="{28A0092B-C50C-407E-A947-70E740481C1C}">
                          <a14:useLocalDpi xmlns:a14="http://schemas.microsoft.com/office/drawing/2010/main" val="0"/>
                        </a:ext>
                      </a:extLst>
                    </a:blip>
                    <a:stretch>
                      <a:fillRect/>
                    </a:stretch>
                  </pic:blipFill>
                  <pic:spPr>
                    <a:xfrm>
                      <a:off x="0" y="0"/>
                      <a:ext cx="5758815" cy="3455035"/>
                    </a:xfrm>
                    <a:prstGeom prst="rect">
                      <a:avLst/>
                    </a:prstGeom>
                  </pic:spPr>
                </pic:pic>
              </a:graphicData>
            </a:graphic>
          </wp:inline>
        </w:drawing>
      </w:r>
    </w:p>
    <w:p w14:paraId="1C52E0CF" w14:textId="5E7D18A8" w:rsidR="00FC1DD4" w:rsidRPr="00E923A4" w:rsidRDefault="0069774A" w:rsidP="00E923A4">
      <w:pPr>
        <w:pStyle w:val="Caption"/>
        <w:jc w:val="center"/>
        <w:rPr>
          <w:color w:val="000000" w:themeColor="text1"/>
          <w:sz w:val="24"/>
          <w:szCs w:val="24"/>
        </w:rPr>
      </w:pPr>
      <w:bookmarkStart w:id="330" w:name="_Toc40128793"/>
      <w:r w:rsidRPr="00E923A4">
        <w:rPr>
          <w:color w:val="000000" w:themeColor="text1"/>
          <w:sz w:val="24"/>
          <w:szCs w:val="24"/>
        </w:rPr>
        <w:t xml:space="preserve">Figure </w:t>
      </w:r>
      <w:r w:rsidRPr="00E923A4">
        <w:rPr>
          <w:color w:val="000000" w:themeColor="text1"/>
          <w:sz w:val="24"/>
          <w:szCs w:val="24"/>
        </w:rPr>
        <w:fldChar w:fldCharType="begin"/>
      </w:r>
      <w:r w:rsidRPr="00E923A4">
        <w:rPr>
          <w:color w:val="000000" w:themeColor="text1"/>
          <w:sz w:val="24"/>
          <w:szCs w:val="24"/>
        </w:rPr>
        <w:instrText xml:space="preserve"> SEQ Figure \* ARABIC </w:instrText>
      </w:r>
      <w:r w:rsidRPr="00E923A4">
        <w:rPr>
          <w:color w:val="000000" w:themeColor="text1"/>
          <w:sz w:val="24"/>
          <w:szCs w:val="24"/>
        </w:rPr>
        <w:fldChar w:fldCharType="separate"/>
      </w:r>
      <w:r w:rsidR="00E00E9C">
        <w:rPr>
          <w:noProof/>
          <w:color w:val="000000" w:themeColor="text1"/>
          <w:sz w:val="24"/>
          <w:szCs w:val="24"/>
        </w:rPr>
        <w:t>95</w:t>
      </w:r>
      <w:r w:rsidRPr="00E923A4">
        <w:rPr>
          <w:color w:val="000000" w:themeColor="text1"/>
          <w:sz w:val="24"/>
          <w:szCs w:val="24"/>
        </w:rPr>
        <w:fldChar w:fldCharType="end"/>
      </w:r>
      <w:r w:rsidRPr="00E923A4">
        <w:rPr>
          <w:color w:val="000000" w:themeColor="text1"/>
          <w:sz w:val="24"/>
          <w:szCs w:val="24"/>
        </w:rPr>
        <w:t xml:space="preserve"> Buy/Sell Decisions for Google Test Set</w:t>
      </w:r>
      <w:bookmarkEnd w:id="330"/>
    </w:p>
    <w:p w14:paraId="03715A88" w14:textId="74FDC903" w:rsidR="00FC1DD4" w:rsidRDefault="00FC1DD4" w:rsidP="00396C7C">
      <w:pPr>
        <w:spacing w:after="240" w:line="360" w:lineRule="auto"/>
        <w:jc w:val="both"/>
      </w:pPr>
    </w:p>
    <w:p w14:paraId="4715796A" w14:textId="77777777" w:rsidR="003337FD" w:rsidRPr="00844301" w:rsidRDefault="003337FD" w:rsidP="00396C7C">
      <w:pPr>
        <w:spacing w:after="240" w:line="360" w:lineRule="auto"/>
        <w:jc w:val="both"/>
      </w:pPr>
    </w:p>
    <w:p w14:paraId="54AF58D1" w14:textId="7CCD0AA7" w:rsidR="00776F44" w:rsidRDefault="00776F44" w:rsidP="00396C7C">
      <w:pPr>
        <w:spacing w:after="240" w:line="360" w:lineRule="auto"/>
        <w:jc w:val="both"/>
      </w:pPr>
    </w:p>
    <w:p w14:paraId="611EAABE" w14:textId="70892173" w:rsidR="00B609B8" w:rsidRDefault="00B609B8" w:rsidP="00396C7C">
      <w:pPr>
        <w:spacing w:after="240" w:line="360" w:lineRule="auto"/>
        <w:jc w:val="both"/>
      </w:pPr>
    </w:p>
    <w:p w14:paraId="57D51E3B" w14:textId="1FDD6BE6" w:rsidR="00B609B8" w:rsidRDefault="00B609B8" w:rsidP="00396C7C">
      <w:pPr>
        <w:spacing w:after="240" w:line="360" w:lineRule="auto"/>
        <w:jc w:val="both"/>
      </w:pPr>
    </w:p>
    <w:p w14:paraId="0C811A4B" w14:textId="54D0A9C1" w:rsidR="00B609B8" w:rsidRDefault="00B609B8" w:rsidP="00396C7C">
      <w:pPr>
        <w:spacing w:after="240" w:line="360" w:lineRule="auto"/>
        <w:jc w:val="both"/>
      </w:pPr>
    </w:p>
    <w:p w14:paraId="640D464D" w14:textId="1EE80C87" w:rsidR="00B609B8" w:rsidRDefault="00B609B8" w:rsidP="00396C7C">
      <w:pPr>
        <w:spacing w:after="240" w:line="360" w:lineRule="auto"/>
        <w:jc w:val="both"/>
      </w:pPr>
    </w:p>
    <w:p w14:paraId="47355D53" w14:textId="3FE13B18" w:rsidR="00B609B8" w:rsidRDefault="00B609B8" w:rsidP="00396C7C">
      <w:pPr>
        <w:spacing w:after="240" w:line="360" w:lineRule="auto"/>
        <w:jc w:val="both"/>
      </w:pPr>
    </w:p>
    <w:p w14:paraId="3EA4D1E6" w14:textId="4B2CE104" w:rsidR="00B609B8" w:rsidRDefault="00B609B8" w:rsidP="00396C7C">
      <w:pPr>
        <w:spacing w:after="240" w:line="360" w:lineRule="auto"/>
        <w:jc w:val="both"/>
      </w:pPr>
    </w:p>
    <w:p w14:paraId="13C12954" w14:textId="45C5A235" w:rsidR="00B609B8" w:rsidRDefault="00B609B8" w:rsidP="00396C7C">
      <w:pPr>
        <w:spacing w:after="240" w:line="360" w:lineRule="auto"/>
        <w:jc w:val="both"/>
      </w:pPr>
    </w:p>
    <w:p w14:paraId="49ECAB9D" w14:textId="7A7E76B5" w:rsidR="00B609B8" w:rsidRDefault="00B609B8" w:rsidP="00396C7C">
      <w:pPr>
        <w:spacing w:after="240" w:line="360" w:lineRule="auto"/>
        <w:jc w:val="both"/>
      </w:pPr>
    </w:p>
    <w:p w14:paraId="609CF064" w14:textId="77777777" w:rsidR="00B609B8" w:rsidRPr="00844301" w:rsidRDefault="00B609B8" w:rsidP="00396C7C">
      <w:pPr>
        <w:spacing w:after="240" w:line="360" w:lineRule="auto"/>
        <w:jc w:val="both"/>
      </w:pPr>
    </w:p>
    <w:p w14:paraId="2E28BF0F" w14:textId="5A1C964F" w:rsidR="00C4255D" w:rsidRPr="00844301" w:rsidRDefault="00C4255D" w:rsidP="00E412E9">
      <w:pPr>
        <w:pStyle w:val="Heading1"/>
        <w:numPr>
          <w:ilvl w:val="0"/>
          <w:numId w:val="47"/>
        </w:numPr>
        <w:jc w:val="both"/>
        <w:rPr>
          <w:rFonts w:cs="Times New Roman"/>
          <w:sz w:val="24"/>
          <w:szCs w:val="24"/>
        </w:rPr>
      </w:pPr>
      <w:bookmarkStart w:id="331" w:name="_Toc39320064"/>
      <w:bookmarkStart w:id="332" w:name="_Toc40128904"/>
      <w:r w:rsidRPr="00844301">
        <w:rPr>
          <w:rFonts w:cs="Times New Roman"/>
          <w:sz w:val="24"/>
          <w:szCs w:val="24"/>
        </w:rPr>
        <w:lastRenderedPageBreak/>
        <w:t>Summary</w:t>
      </w:r>
      <w:bookmarkEnd w:id="331"/>
      <w:bookmarkEnd w:id="332"/>
      <w:r w:rsidRPr="00844301">
        <w:rPr>
          <w:rFonts w:cs="Times New Roman"/>
          <w:sz w:val="24"/>
          <w:szCs w:val="24"/>
        </w:rPr>
        <w:t xml:space="preserve"> </w:t>
      </w:r>
    </w:p>
    <w:p w14:paraId="58C2C1BE" w14:textId="428F6F90" w:rsidR="00BB4E97" w:rsidRPr="00844301" w:rsidRDefault="00BB4E97" w:rsidP="00BB4E97">
      <w:pPr>
        <w:pStyle w:val="ListParagraph"/>
      </w:pPr>
    </w:p>
    <w:p w14:paraId="253A92E0" w14:textId="76B86274" w:rsidR="00BB4E97" w:rsidRPr="00844301" w:rsidRDefault="00BB4E97" w:rsidP="00BB4E97">
      <w:pPr>
        <w:pStyle w:val="NormalWeb"/>
        <w:spacing w:line="360" w:lineRule="auto"/>
        <w:jc w:val="both"/>
      </w:pPr>
      <w:r w:rsidRPr="00844301">
        <w:t>Time series forecasting is a very intriguing field to work with</w:t>
      </w:r>
      <w:r w:rsidR="00687F94" w:rsidRPr="00844301">
        <w:t>, p</w:t>
      </w:r>
      <w:r w:rsidRPr="00844301">
        <w:t xml:space="preserve">articularly when it comes to stock predictions eagerness to learn and put more thoughts which eventually could be used for making better financial investments. Predications made here is riskier for performing direct trading in share market based on the values predicted, however this would be surely helping to do some swing trading with least risk. </w:t>
      </w:r>
    </w:p>
    <w:p w14:paraId="091159B2" w14:textId="7B1A0A7E" w:rsidR="003628BD" w:rsidRPr="00844301" w:rsidRDefault="00BB4E97" w:rsidP="00AE7AE9">
      <w:pPr>
        <w:pStyle w:val="NormalWeb"/>
        <w:spacing w:line="360" w:lineRule="auto"/>
        <w:jc w:val="both"/>
      </w:pPr>
      <w:r w:rsidRPr="00844301">
        <w:t xml:space="preserve">The project work explores the LSTM Neural </w:t>
      </w:r>
      <w:r w:rsidR="00B72F45" w:rsidRPr="00844301">
        <w:t>Network which</w:t>
      </w:r>
      <w:r w:rsidRPr="00844301">
        <w:t xml:space="preserve"> itself is a very vast topic for research work.</w:t>
      </w:r>
      <w:r w:rsidR="007068B4" w:rsidRPr="00844301">
        <w:t xml:space="preserve"> </w:t>
      </w:r>
      <w:r w:rsidR="00F06BB8" w:rsidRPr="00844301">
        <w:t>In this project p</w:t>
      </w:r>
      <w:r w:rsidR="00C4255D" w:rsidRPr="00844301">
        <w:t>redict</w:t>
      </w:r>
      <w:r w:rsidR="003628BD" w:rsidRPr="00844301">
        <w:t>ed</w:t>
      </w:r>
      <w:r w:rsidR="00C4255D" w:rsidRPr="00844301">
        <w:t xml:space="preserve"> the future closing stock price using historical stock data in combination with the sentiments of news articles and twitter data. </w:t>
      </w:r>
      <w:r w:rsidR="00AE7AE9" w:rsidRPr="00844301">
        <w:t>Started with data collection of</w:t>
      </w:r>
      <w:r w:rsidR="00C4255D" w:rsidRPr="00844301">
        <w:t xml:space="preserve"> the historical stock price, twitter and news data by web scraping and through various data sources</w:t>
      </w:r>
      <w:r w:rsidR="003628BD" w:rsidRPr="00844301">
        <w:t>. Data Pre-</w:t>
      </w:r>
      <w:r w:rsidR="004213D1" w:rsidRPr="00844301">
        <w:t>processing helped</w:t>
      </w:r>
      <w:r w:rsidR="003628BD" w:rsidRPr="00844301">
        <w:t xml:space="preserve"> in </w:t>
      </w:r>
      <w:r w:rsidR="0066483F" w:rsidRPr="00844301">
        <w:t>removing unwanted</w:t>
      </w:r>
      <w:r w:rsidR="00C4255D" w:rsidRPr="00844301">
        <w:t xml:space="preserve"> records and carry out aggregations to extract useful features. </w:t>
      </w:r>
    </w:p>
    <w:p w14:paraId="126E1F0D" w14:textId="09A0625E" w:rsidR="00A45EF4" w:rsidRPr="00844301" w:rsidRDefault="00F11E01" w:rsidP="00E216EE">
      <w:pPr>
        <w:pStyle w:val="NormalWeb"/>
        <w:spacing w:line="360" w:lineRule="auto"/>
        <w:jc w:val="both"/>
      </w:pPr>
      <w:r w:rsidRPr="00844301">
        <w:t>S</w:t>
      </w:r>
      <w:r w:rsidR="00C4255D" w:rsidRPr="00844301">
        <w:t>entiment analysis has been performed on the news and twitter data to generate weighted average sentiments.</w:t>
      </w:r>
      <w:r w:rsidR="00715513" w:rsidRPr="00844301">
        <w:t xml:space="preserve"> </w:t>
      </w:r>
      <w:r w:rsidR="00C4255D" w:rsidRPr="00844301">
        <w:t xml:space="preserve">The usefulness of the features is validated by performing correlation analysis. </w:t>
      </w:r>
      <w:r w:rsidR="00216841" w:rsidRPr="00844301">
        <w:t xml:space="preserve">Based on feature engineering, identified critical </w:t>
      </w:r>
      <w:r w:rsidR="00400B2B" w:rsidRPr="00844301">
        <w:t>are</w:t>
      </w:r>
      <w:r w:rsidR="00A807D6" w:rsidRPr="00844301">
        <w:t xml:space="preserve"> used </w:t>
      </w:r>
      <w:r w:rsidR="00C4255D" w:rsidRPr="00844301">
        <w:t>as an input to our LSTM model and predict the future closing stock prices. The best results were obtained by using the stock data along with the new data. On the other hand, when including twitter sentiments, the error was higher which indicates that the vast number of tweets were not directly related to Apple’s success which can interfere with predictions.</w:t>
      </w:r>
    </w:p>
    <w:p w14:paraId="7A89BA57" w14:textId="77777777" w:rsidR="00A45EF4" w:rsidRPr="00844301" w:rsidRDefault="00C4255D" w:rsidP="00C4079F">
      <w:pPr>
        <w:pStyle w:val="NormalWeb"/>
        <w:spacing w:line="360" w:lineRule="auto"/>
        <w:jc w:val="both"/>
        <w:rPr>
          <w:b/>
          <w:bCs/>
        </w:rPr>
      </w:pPr>
      <w:r w:rsidRPr="00844301">
        <w:rPr>
          <w:b/>
          <w:bCs/>
        </w:rPr>
        <w:t xml:space="preserve">To summarize our results: </w:t>
      </w:r>
    </w:p>
    <w:p w14:paraId="7FDED4AC" w14:textId="4EB166EE" w:rsidR="004C5DA4" w:rsidRPr="00844301" w:rsidRDefault="004C5DA4" w:rsidP="00E412E9">
      <w:pPr>
        <w:pStyle w:val="NormalWeb"/>
        <w:numPr>
          <w:ilvl w:val="0"/>
          <w:numId w:val="57"/>
        </w:numPr>
        <w:spacing w:line="360" w:lineRule="auto"/>
        <w:jc w:val="both"/>
      </w:pPr>
      <w:r w:rsidRPr="00844301">
        <w:t>B</w:t>
      </w:r>
      <w:r w:rsidR="00C4255D" w:rsidRPr="00844301">
        <w:t xml:space="preserve">est </w:t>
      </w:r>
      <w:r w:rsidRPr="00844301">
        <w:t xml:space="preserve">result is obtained </w:t>
      </w:r>
      <w:r w:rsidR="00C4255D" w:rsidRPr="00844301">
        <w:t>when combination of Stock</w:t>
      </w:r>
      <w:r w:rsidRPr="00844301">
        <w:t xml:space="preserve">, Twitter </w:t>
      </w:r>
      <w:r w:rsidR="00C4255D" w:rsidRPr="00844301">
        <w:t>and News Data</w:t>
      </w:r>
      <w:r w:rsidRPr="00844301">
        <w:t xml:space="preserve"> are used.</w:t>
      </w:r>
    </w:p>
    <w:p w14:paraId="11EDAB59" w14:textId="77777777" w:rsidR="004C5DA4" w:rsidRPr="00844301" w:rsidRDefault="00C4255D" w:rsidP="00E412E9">
      <w:pPr>
        <w:pStyle w:val="NormalWeb"/>
        <w:numPr>
          <w:ilvl w:val="0"/>
          <w:numId w:val="57"/>
        </w:numPr>
        <w:spacing w:line="360" w:lineRule="auto"/>
        <w:jc w:val="both"/>
      </w:pPr>
      <w:r w:rsidRPr="00844301">
        <w:t xml:space="preserve">Twitter Data </w:t>
      </w:r>
      <w:r w:rsidR="004C5DA4" w:rsidRPr="00844301">
        <w:t xml:space="preserve">alone </w:t>
      </w:r>
      <w:r w:rsidRPr="00844301">
        <w:t>did not provide better stock predictions.</w:t>
      </w:r>
    </w:p>
    <w:p w14:paraId="2A8A0621" w14:textId="77777777" w:rsidR="004C5DA4" w:rsidRPr="00844301" w:rsidRDefault="00C4255D" w:rsidP="00E412E9">
      <w:pPr>
        <w:pStyle w:val="NormalWeb"/>
        <w:numPr>
          <w:ilvl w:val="0"/>
          <w:numId w:val="57"/>
        </w:numPr>
        <w:spacing w:line="360" w:lineRule="auto"/>
        <w:jc w:val="both"/>
      </w:pPr>
      <w:r w:rsidRPr="00844301">
        <w:t>Including Twitter data with Stock and News data combined had a negative effect on RMSE.</w:t>
      </w:r>
    </w:p>
    <w:p w14:paraId="39C99990" w14:textId="77777777" w:rsidR="004C5DA4" w:rsidRPr="00844301" w:rsidRDefault="00C4255D" w:rsidP="00E412E9">
      <w:pPr>
        <w:pStyle w:val="NormalWeb"/>
        <w:numPr>
          <w:ilvl w:val="0"/>
          <w:numId w:val="57"/>
        </w:numPr>
        <w:spacing w:line="360" w:lineRule="auto"/>
        <w:jc w:val="both"/>
      </w:pPr>
      <w:r w:rsidRPr="00844301">
        <w:t>A Learning Rate of 0.002 was found to be most effective</w:t>
      </w:r>
      <w:r w:rsidR="004C5DA4" w:rsidRPr="00844301">
        <w:t>.</w:t>
      </w:r>
    </w:p>
    <w:p w14:paraId="7C23ABB2" w14:textId="77777777" w:rsidR="004C5DA4" w:rsidRPr="00844301" w:rsidRDefault="00C4255D" w:rsidP="00E412E9">
      <w:pPr>
        <w:pStyle w:val="NormalWeb"/>
        <w:numPr>
          <w:ilvl w:val="0"/>
          <w:numId w:val="57"/>
        </w:numPr>
        <w:spacing w:line="360" w:lineRule="auto"/>
        <w:jc w:val="both"/>
      </w:pPr>
      <w:r w:rsidRPr="00844301">
        <w:t>A lookback of 15 was found to be the best given our data sources</w:t>
      </w:r>
      <w:r w:rsidR="004C5DA4" w:rsidRPr="00844301">
        <w:t>.</w:t>
      </w:r>
    </w:p>
    <w:p w14:paraId="3ECA040E" w14:textId="411BBDF5" w:rsidR="00C4255D" w:rsidRDefault="00C4255D" w:rsidP="00E412E9">
      <w:pPr>
        <w:pStyle w:val="NormalWeb"/>
        <w:numPr>
          <w:ilvl w:val="0"/>
          <w:numId w:val="57"/>
        </w:numPr>
        <w:spacing w:line="360" w:lineRule="auto"/>
        <w:jc w:val="both"/>
      </w:pPr>
      <w:r w:rsidRPr="00844301">
        <w:t xml:space="preserve">Advanced NLP techniques can be used to improve the model predictions using twitter data. </w:t>
      </w:r>
      <w:r w:rsidR="00ED6CCE">
        <w:br/>
      </w:r>
    </w:p>
    <w:p w14:paraId="6053406F" w14:textId="5C13674F" w:rsidR="00ED6CCE" w:rsidRDefault="00ED6CCE" w:rsidP="00E412E9">
      <w:pPr>
        <w:pStyle w:val="Heading1"/>
        <w:numPr>
          <w:ilvl w:val="0"/>
          <w:numId w:val="47"/>
        </w:numPr>
        <w:jc w:val="both"/>
        <w:rPr>
          <w:rFonts w:cs="Times New Roman"/>
          <w:sz w:val="24"/>
          <w:szCs w:val="24"/>
        </w:rPr>
      </w:pPr>
      <w:bookmarkStart w:id="333" w:name="_Toc40128905"/>
      <w:r w:rsidRPr="00ED6CCE">
        <w:rPr>
          <w:rFonts w:cs="Times New Roman"/>
          <w:sz w:val="24"/>
          <w:szCs w:val="24"/>
        </w:rPr>
        <w:lastRenderedPageBreak/>
        <w:t>Future Work</w:t>
      </w:r>
      <w:bookmarkEnd w:id="333"/>
    </w:p>
    <w:p w14:paraId="163A6F4D" w14:textId="5ACC8967" w:rsidR="00731F94" w:rsidRDefault="00731F94" w:rsidP="00731F94">
      <w:pPr>
        <w:pStyle w:val="ListParagraph"/>
      </w:pPr>
    </w:p>
    <w:p w14:paraId="234E476C" w14:textId="77777777" w:rsidR="00731F94" w:rsidRPr="00731F94" w:rsidRDefault="00731F94" w:rsidP="00731F94">
      <w:pPr>
        <w:pStyle w:val="NormalWeb"/>
        <w:spacing w:line="360" w:lineRule="auto"/>
        <w:jc w:val="both"/>
      </w:pPr>
      <w:r w:rsidRPr="00731F94">
        <w:t xml:space="preserve">While some of the stock prices when used for training the model, resulted in very close graph with respect to the original stock prices, some of the company’s stock prices didn’t result in very good trained model. </w:t>
      </w:r>
    </w:p>
    <w:p w14:paraId="0D16C098" w14:textId="77777777" w:rsidR="00731F94" w:rsidRPr="00731F94" w:rsidRDefault="00731F94" w:rsidP="00731F94">
      <w:pPr>
        <w:pStyle w:val="NormalWeb"/>
        <w:spacing w:line="360" w:lineRule="auto"/>
        <w:jc w:val="both"/>
      </w:pPr>
      <w:r w:rsidRPr="00731F94">
        <w:t xml:space="preserve">To overcome this, the network parameters needs to be tuned properly. A better benchmark would be required to precisely choose number of units, optimizer learning rate, number of previous stock prices, dropout probability, etc. </w:t>
      </w:r>
    </w:p>
    <w:p w14:paraId="3CE75033" w14:textId="77777777" w:rsidR="00731F94" w:rsidRPr="00731F94" w:rsidRDefault="00731F94" w:rsidP="00731F94">
      <w:pPr>
        <w:pStyle w:val="NormalWeb"/>
        <w:spacing w:line="360" w:lineRule="auto"/>
        <w:jc w:val="both"/>
      </w:pPr>
      <w:r w:rsidRPr="00731F94">
        <w:t xml:space="preserve">The tuning parameters needs to be provided through a configuration file, enabling us to avoid compilation of code, when any of the network parameters changes. </w:t>
      </w:r>
    </w:p>
    <w:p w14:paraId="10FC8B39" w14:textId="55295419" w:rsidR="00731F94" w:rsidRPr="00731F94" w:rsidRDefault="00731F94" w:rsidP="00731F94">
      <w:pPr>
        <w:pStyle w:val="NormalWeb"/>
        <w:spacing w:line="360" w:lineRule="auto"/>
        <w:jc w:val="both"/>
      </w:pPr>
      <w:r w:rsidRPr="00731F94">
        <w:t xml:space="preserve">The front-end UI needs to be updated for better look and feel and enhance user experience. The response received from </w:t>
      </w:r>
      <w:proofErr w:type="gramStart"/>
      <w:r w:rsidRPr="00731F94">
        <w:t>back-end</w:t>
      </w:r>
      <w:proofErr w:type="gramEnd"/>
      <w:r w:rsidRPr="00731F94">
        <w:t xml:space="preserve"> needs to be done </w:t>
      </w:r>
      <w:r w:rsidR="00ED74CB">
        <w:t>using existing popular</w:t>
      </w:r>
      <w:r w:rsidRPr="00731F94">
        <w:t xml:space="preserve"> framework</w:t>
      </w:r>
      <w:r w:rsidR="00ED74CB">
        <w:t xml:space="preserve"> models.</w:t>
      </w:r>
      <w:r w:rsidRPr="00731F94">
        <w:t xml:space="preserve"> </w:t>
      </w:r>
    </w:p>
    <w:p w14:paraId="73C0299A" w14:textId="77777777" w:rsidR="00731F94" w:rsidRPr="00731F94" w:rsidRDefault="00731F94" w:rsidP="00731F94">
      <w:pPr>
        <w:pStyle w:val="ListParagraph"/>
      </w:pPr>
    </w:p>
    <w:p w14:paraId="68E08739" w14:textId="08B07DA3" w:rsidR="00ED6CCE" w:rsidRDefault="00ED6CCE" w:rsidP="00ED6CCE">
      <w:pPr>
        <w:pStyle w:val="ListParagraph"/>
      </w:pPr>
    </w:p>
    <w:p w14:paraId="75D08737" w14:textId="1BF7568A" w:rsidR="00ED6CCE" w:rsidRDefault="00ED6CCE" w:rsidP="00ED6CCE">
      <w:pPr>
        <w:pStyle w:val="ListParagraph"/>
      </w:pPr>
    </w:p>
    <w:p w14:paraId="7ABFBDE0" w14:textId="60E54C3F" w:rsidR="00807061" w:rsidRDefault="00807061" w:rsidP="00ED6CCE">
      <w:pPr>
        <w:pStyle w:val="ListParagraph"/>
      </w:pPr>
    </w:p>
    <w:p w14:paraId="57AAE899" w14:textId="43B063BE" w:rsidR="00807061" w:rsidRDefault="00807061" w:rsidP="00ED6CCE">
      <w:pPr>
        <w:pStyle w:val="ListParagraph"/>
      </w:pPr>
    </w:p>
    <w:p w14:paraId="60EF4058" w14:textId="3C15A64D" w:rsidR="00807061" w:rsidRDefault="00807061" w:rsidP="00ED6CCE">
      <w:pPr>
        <w:pStyle w:val="ListParagraph"/>
      </w:pPr>
    </w:p>
    <w:p w14:paraId="2599B02A" w14:textId="2212173D" w:rsidR="00807061" w:rsidRDefault="00807061" w:rsidP="00ED6CCE">
      <w:pPr>
        <w:pStyle w:val="ListParagraph"/>
      </w:pPr>
    </w:p>
    <w:p w14:paraId="2B12388F" w14:textId="1664FEB4" w:rsidR="00807061" w:rsidRDefault="00807061" w:rsidP="00ED6CCE">
      <w:pPr>
        <w:pStyle w:val="ListParagraph"/>
      </w:pPr>
    </w:p>
    <w:p w14:paraId="3B8C0EF7" w14:textId="60A039FB" w:rsidR="00807061" w:rsidRDefault="00807061" w:rsidP="00ED6CCE">
      <w:pPr>
        <w:pStyle w:val="ListParagraph"/>
      </w:pPr>
    </w:p>
    <w:p w14:paraId="7DDD4798" w14:textId="2B98F28C" w:rsidR="00807061" w:rsidRDefault="00807061" w:rsidP="00ED6CCE">
      <w:pPr>
        <w:pStyle w:val="ListParagraph"/>
      </w:pPr>
    </w:p>
    <w:p w14:paraId="259DA1EE" w14:textId="78FD16A8" w:rsidR="00807061" w:rsidRDefault="00807061" w:rsidP="00ED6CCE">
      <w:pPr>
        <w:pStyle w:val="ListParagraph"/>
      </w:pPr>
    </w:p>
    <w:p w14:paraId="205B1894" w14:textId="51AF6BA7" w:rsidR="00807061" w:rsidRDefault="00807061" w:rsidP="00ED6CCE">
      <w:pPr>
        <w:pStyle w:val="ListParagraph"/>
      </w:pPr>
    </w:p>
    <w:p w14:paraId="51C1D53C" w14:textId="61F64EA9" w:rsidR="00807061" w:rsidRDefault="00807061" w:rsidP="00ED6CCE">
      <w:pPr>
        <w:pStyle w:val="ListParagraph"/>
      </w:pPr>
    </w:p>
    <w:p w14:paraId="413486C1" w14:textId="60049C6D" w:rsidR="00807061" w:rsidRDefault="00807061" w:rsidP="00ED6CCE">
      <w:pPr>
        <w:pStyle w:val="ListParagraph"/>
      </w:pPr>
    </w:p>
    <w:p w14:paraId="2BF1E2B5" w14:textId="41236A2B" w:rsidR="00807061" w:rsidRDefault="00807061" w:rsidP="00ED6CCE">
      <w:pPr>
        <w:pStyle w:val="ListParagraph"/>
      </w:pPr>
    </w:p>
    <w:p w14:paraId="06ACDA80" w14:textId="5F2BFAB4" w:rsidR="00807061" w:rsidRDefault="00807061" w:rsidP="00ED6CCE">
      <w:pPr>
        <w:pStyle w:val="ListParagraph"/>
      </w:pPr>
    </w:p>
    <w:p w14:paraId="353DBC75" w14:textId="21BDC04D" w:rsidR="00807061" w:rsidRDefault="00807061" w:rsidP="00ED6CCE">
      <w:pPr>
        <w:pStyle w:val="ListParagraph"/>
      </w:pPr>
    </w:p>
    <w:p w14:paraId="07870C10" w14:textId="71AA2CD8" w:rsidR="00807061" w:rsidRDefault="00807061" w:rsidP="00ED6CCE">
      <w:pPr>
        <w:pStyle w:val="ListParagraph"/>
      </w:pPr>
    </w:p>
    <w:p w14:paraId="28873C54" w14:textId="0A62B6F9" w:rsidR="00807061" w:rsidRDefault="00807061" w:rsidP="00ED6CCE">
      <w:pPr>
        <w:pStyle w:val="ListParagraph"/>
      </w:pPr>
    </w:p>
    <w:p w14:paraId="0812309F" w14:textId="52661BF0" w:rsidR="00807061" w:rsidRDefault="00807061" w:rsidP="00ED6CCE">
      <w:pPr>
        <w:pStyle w:val="ListParagraph"/>
      </w:pPr>
    </w:p>
    <w:p w14:paraId="324AB41C" w14:textId="523CEDCA" w:rsidR="00807061" w:rsidRDefault="00807061" w:rsidP="00ED6CCE">
      <w:pPr>
        <w:pStyle w:val="ListParagraph"/>
      </w:pPr>
    </w:p>
    <w:p w14:paraId="067B420B" w14:textId="6B77B1CA" w:rsidR="00807061" w:rsidRDefault="00807061" w:rsidP="00ED6CCE">
      <w:pPr>
        <w:pStyle w:val="ListParagraph"/>
      </w:pPr>
    </w:p>
    <w:p w14:paraId="69EC7031" w14:textId="47797202" w:rsidR="00807061" w:rsidRDefault="00807061" w:rsidP="00ED6CCE">
      <w:pPr>
        <w:pStyle w:val="ListParagraph"/>
      </w:pPr>
    </w:p>
    <w:p w14:paraId="19177F8F" w14:textId="211572C2" w:rsidR="00807061" w:rsidRDefault="00807061" w:rsidP="00ED6CCE">
      <w:pPr>
        <w:pStyle w:val="ListParagraph"/>
      </w:pPr>
    </w:p>
    <w:p w14:paraId="4EE04382" w14:textId="161BB55B" w:rsidR="00807061" w:rsidRDefault="00807061" w:rsidP="00ED6CCE">
      <w:pPr>
        <w:pStyle w:val="ListParagraph"/>
      </w:pPr>
    </w:p>
    <w:p w14:paraId="4009161C" w14:textId="77777777" w:rsidR="00807061" w:rsidRPr="00ED6CCE" w:rsidRDefault="00807061" w:rsidP="00ED6CCE">
      <w:pPr>
        <w:pStyle w:val="ListParagraph"/>
      </w:pPr>
    </w:p>
    <w:bookmarkStart w:id="334" w:name="_Toc40128906" w:displacedByCustomXml="next"/>
    <w:sdt>
      <w:sdtPr>
        <w:rPr>
          <w:rFonts w:eastAsia="Times New Roman" w:cs="Times New Roman"/>
          <w:b w:val="0"/>
          <w:sz w:val="24"/>
          <w:szCs w:val="24"/>
        </w:rPr>
        <w:id w:val="-1487926600"/>
        <w:docPartObj>
          <w:docPartGallery w:val="Bibliographies"/>
          <w:docPartUnique/>
        </w:docPartObj>
      </w:sdtPr>
      <w:sdtEndPr>
        <w:rPr>
          <w:rFonts w:eastAsiaTheme="minorHAnsi"/>
        </w:rPr>
      </w:sdtEndPr>
      <w:sdtContent>
        <w:p w14:paraId="1BCC723A" w14:textId="776AB4D7" w:rsidR="00D36D71" w:rsidRPr="00ED6CCE" w:rsidRDefault="00D36D71">
          <w:pPr>
            <w:pStyle w:val="Heading1"/>
            <w:rPr>
              <w:rFonts w:cs="Times New Roman"/>
              <w:sz w:val="24"/>
              <w:szCs w:val="24"/>
            </w:rPr>
          </w:pPr>
          <w:r w:rsidRPr="00ED6CCE">
            <w:rPr>
              <w:rFonts w:cs="Times New Roman"/>
              <w:sz w:val="24"/>
              <w:szCs w:val="24"/>
            </w:rPr>
            <w:t>Bibliography</w:t>
          </w:r>
          <w:bookmarkEnd w:id="334"/>
        </w:p>
        <w:sdt>
          <w:sdtPr>
            <w:id w:val="111145805"/>
            <w:bibliography/>
          </w:sdtPr>
          <w:sdtContent>
            <w:p w14:paraId="28CF7149" w14:textId="619AA6AE" w:rsidR="00D36D71" w:rsidRPr="009E0386" w:rsidRDefault="00D36D71" w:rsidP="009E0386">
              <w:pPr>
                <w:pStyle w:val="Bibliography"/>
                <w:spacing w:line="360" w:lineRule="auto"/>
                <w:ind w:left="720" w:hanging="720"/>
                <w:jc w:val="both"/>
                <w:rPr>
                  <w:noProof/>
                </w:rPr>
              </w:pPr>
              <w:r w:rsidRPr="009E0386">
                <w:fldChar w:fldCharType="begin"/>
              </w:r>
              <w:r w:rsidRPr="009E0386">
                <w:instrText xml:space="preserve"> BIBLIOGRAPHY </w:instrText>
              </w:r>
              <w:r w:rsidRPr="009E0386">
                <w:fldChar w:fldCharType="separate"/>
              </w:r>
            </w:p>
            <w:p w14:paraId="5BFF7CF3" w14:textId="74BBFCEF" w:rsidR="00D36D71" w:rsidRPr="00065396" w:rsidRDefault="00D36D71" w:rsidP="00E412E9">
              <w:pPr>
                <w:pStyle w:val="ListParagraph"/>
                <w:numPr>
                  <w:ilvl w:val="0"/>
                  <w:numId w:val="71"/>
                </w:numPr>
                <w:spacing w:line="360" w:lineRule="auto"/>
                <w:ind w:left="360"/>
                <w:jc w:val="both"/>
              </w:pPr>
              <w:r w:rsidRPr="009E0386">
                <w:rPr>
                  <w:b/>
                  <w:bCs/>
                  <w:noProof/>
                </w:rPr>
                <w:fldChar w:fldCharType="end"/>
              </w:r>
              <w:r w:rsidRPr="00065396">
                <w:t xml:space="preserve"> </w:t>
              </w:r>
              <w:proofErr w:type="spellStart"/>
              <w:r w:rsidRPr="00065396">
                <w:t>Makeshwar</w:t>
              </w:r>
              <w:proofErr w:type="spellEnd"/>
              <w:r w:rsidRPr="00065396">
                <w:t xml:space="preserve">, M.S., </w:t>
              </w:r>
              <w:proofErr w:type="spellStart"/>
              <w:r w:rsidRPr="00065396">
                <w:t>Rajgure</w:t>
              </w:r>
              <w:proofErr w:type="spellEnd"/>
              <w:r w:rsidRPr="00065396">
                <w:t xml:space="preserve">, N.K. &amp; </w:t>
              </w:r>
              <w:proofErr w:type="spellStart"/>
              <w:r w:rsidRPr="00065396">
                <w:t>Pund</w:t>
              </w:r>
              <w:proofErr w:type="spellEnd"/>
              <w:r w:rsidRPr="00065396">
                <w:t>, M. (2010). Object Identification using Neural Network. International Journal of Computer Science and Application , pp.29–32.</w:t>
              </w:r>
            </w:p>
            <w:p w14:paraId="01C373C2" w14:textId="3787A781" w:rsidR="00D36D71" w:rsidRPr="00065396" w:rsidRDefault="00D36D71" w:rsidP="00E412E9">
              <w:pPr>
                <w:pStyle w:val="ListParagraph"/>
                <w:numPr>
                  <w:ilvl w:val="0"/>
                  <w:numId w:val="71"/>
                </w:numPr>
                <w:spacing w:line="360" w:lineRule="auto"/>
                <w:ind w:left="360"/>
                <w:jc w:val="both"/>
              </w:pPr>
              <w:r w:rsidRPr="00065396">
                <w:t xml:space="preserve">Hertz, J., Krogh, A. and Palmer, R.G. (1991), Introduction to the Theory of Neural Computation, Redwood City, CA: </w:t>
              </w:r>
              <w:proofErr w:type="spellStart"/>
              <w:r w:rsidRPr="00065396">
                <w:t>AddisonWesley</w:t>
              </w:r>
              <w:proofErr w:type="spellEnd"/>
              <w:r w:rsidR="00FA0C90">
                <w:t>.</w:t>
              </w:r>
            </w:p>
            <w:p w14:paraId="2A0646A6" w14:textId="45B524E7" w:rsidR="00D36D71" w:rsidRPr="00065396" w:rsidRDefault="00D36D71" w:rsidP="00E412E9">
              <w:pPr>
                <w:pStyle w:val="ListParagraph"/>
                <w:numPr>
                  <w:ilvl w:val="0"/>
                  <w:numId w:val="71"/>
                </w:numPr>
                <w:spacing w:line="360" w:lineRule="auto"/>
                <w:ind w:left="360"/>
                <w:jc w:val="both"/>
              </w:pPr>
              <w:proofErr w:type="spellStart"/>
              <w:r w:rsidRPr="00065396">
                <w:t>Kohavi</w:t>
              </w:r>
              <w:proofErr w:type="spellEnd"/>
              <w:r w:rsidRPr="00065396">
                <w:t>, R. (1995). A Study of Cross-Validation and Bootstrap for Accuracy Estimation and Model Selection. In International Joint Conference on Artificial Intelligence. San Francisco, CA: Morgan Kaufmann Publishers.</w:t>
              </w:r>
            </w:p>
            <w:p w14:paraId="6B9669C4" w14:textId="08031B23" w:rsidR="00D36D71" w:rsidRPr="00065396" w:rsidRDefault="00D36D71" w:rsidP="00E412E9">
              <w:pPr>
                <w:pStyle w:val="ListParagraph"/>
                <w:numPr>
                  <w:ilvl w:val="0"/>
                  <w:numId w:val="71"/>
                </w:numPr>
                <w:spacing w:line="360" w:lineRule="auto"/>
                <w:ind w:left="360"/>
                <w:jc w:val="both"/>
              </w:pPr>
              <w:r w:rsidRPr="00065396">
                <w:t xml:space="preserve">Herrera, J.L. (1999). Time Series Prediction Using Inductive Reasoning Techniques. Instituto de </w:t>
              </w:r>
              <w:proofErr w:type="spellStart"/>
              <w:r w:rsidRPr="00065396">
                <w:t>Organizacion</w:t>
              </w:r>
              <w:proofErr w:type="spellEnd"/>
              <w:r w:rsidRPr="00065396">
                <w:t xml:space="preserve"> y Control de </w:t>
              </w:r>
              <w:proofErr w:type="spellStart"/>
              <w:r w:rsidRPr="00065396">
                <w:t>Sistemas</w:t>
              </w:r>
              <w:proofErr w:type="spellEnd"/>
              <w:r w:rsidRPr="00065396">
                <w:t xml:space="preserve"> </w:t>
              </w:r>
              <w:proofErr w:type="spellStart"/>
              <w:r w:rsidRPr="00065396">
                <w:t>Industriales</w:t>
              </w:r>
              <w:proofErr w:type="spellEnd"/>
              <w:r w:rsidRPr="00065396">
                <w:t>.</w:t>
              </w:r>
            </w:p>
            <w:p w14:paraId="29FF129F" w14:textId="0B083C42" w:rsidR="00D36D71" w:rsidRPr="00065396" w:rsidRDefault="00D36D71" w:rsidP="00E412E9">
              <w:pPr>
                <w:pStyle w:val="ListParagraph"/>
                <w:numPr>
                  <w:ilvl w:val="0"/>
                  <w:numId w:val="71"/>
                </w:numPr>
                <w:spacing w:line="360" w:lineRule="auto"/>
                <w:ind w:left="360"/>
                <w:jc w:val="both"/>
              </w:pPr>
              <w:proofErr w:type="spellStart"/>
              <w:r w:rsidRPr="00065396">
                <w:t>Bachelier</w:t>
              </w:r>
              <w:proofErr w:type="spellEnd"/>
              <w:r w:rsidRPr="00065396">
                <w:t xml:space="preserve"> (1900), </w:t>
              </w:r>
              <w:proofErr w:type="spellStart"/>
              <w:r w:rsidRPr="00065396">
                <w:t>Cootner</w:t>
              </w:r>
              <w:proofErr w:type="spellEnd"/>
              <w:r w:rsidRPr="00065396">
                <w:t xml:space="preserve"> (1964) and Fama(1965), Theory of Speculation</w:t>
              </w:r>
            </w:p>
            <w:p w14:paraId="5C7638DB" w14:textId="2D6B8B64" w:rsidR="00D36D71" w:rsidRPr="00065396" w:rsidRDefault="00A67A57" w:rsidP="00E412E9">
              <w:pPr>
                <w:pStyle w:val="ListParagraph"/>
                <w:numPr>
                  <w:ilvl w:val="0"/>
                  <w:numId w:val="71"/>
                </w:numPr>
                <w:spacing w:line="360" w:lineRule="auto"/>
                <w:ind w:left="360"/>
                <w:jc w:val="both"/>
              </w:pPr>
              <w:hyperlink r:id="rId115" w:history="1">
                <w:r w:rsidR="00D36D71" w:rsidRPr="00065396">
                  <w:rPr>
                    <w:rStyle w:val="Hyperlink"/>
                  </w:rPr>
                  <w:t>www.finace.yahoo.com</w:t>
                </w:r>
              </w:hyperlink>
              <w:r w:rsidR="00D36D71" w:rsidRPr="00065396">
                <w:t xml:space="preserve"> </w:t>
              </w:r>
            </w:p>
            <w:p w14:paraId="6CE96647" w14:textId="6F636469" w:rsidR="00D36D71" w:rsidRPr="00065396" w:rsidRDefault="00D36D71" w:rsidP="00E412E9">
              <w:pPr>
                <w:pStyle w:val="ListParagraph"/>
                <w:numPr>
                  <w:ilvl w:val="0"/>
                  <w:numId w:val="71"/>
                </w:numPr>
                <w:spacing w:line="360" w:lineRule="auto"/>
                <w:ind w:left="360"/>
                <w:jc w:val="both"/>
              </w:pPr>
              <w:r w:rsidRPr="00065396">
                <w:rPr>
                  <w:color w:val="000000"/>
                  <w:shd w:val="clear" w:color="auto" w:fill="FFFFFF"/>
                </w:rPr>
                <w:t>J.-H. Wang and J.-Y. Leu, “Stock Market Trend Prediction Using ARIMA-Based Neural Networks,” The 1996 IEEE International Conference on Neural Networks, Washington DC, 3-6 June 1996, pp. 2160-2165.</w:t>
              </w:r>
            </w:p>
            <w:p w14:paraId="7432D954" w14:textId="6B95B2F6" w:rsidR="00D36D71" w:rsidRPr="00FA0C90" w:rsidRDefault="00FA0C90" w:rsidP="00E412E9">
              <w:pPr>
                <w:pStyle w:val="ListParagraph"/>
                <w:numPr>
                  <w:ilvl w:val="0"/>
                  <w:numId w:val="71"/>
                </w:numPr>
                <w:spacing w:line="360" w:lineRule="auto"/>
                <w:ind w:left="360"/>
                <w:jc w:val="both"/>
              </w:pPr>
              <w:r>
                <w:t>“</w:t>
              </w:r>
              <w:r w:rsidR="00D36D71" w:rsidRPr="00065396">
                <w:t>Predicting stock market index using fusion of machine learning techniques</w:t>
              </w:r>
              <w:r>
                <w:t>”</w:t>
              </w:r>
              <w:r w:rsidR="00D36D71" w:rsidRPr="00065396">
                <w:t xml:space="preserve"> </w:t>
              </w:r>
              <w:r>
                <w:t xml:space="preserve">by </w:t>
              </w:r>
              <w:r w:rsidR="00D36D71" w:rsidRPr="00065396">
                <w:t xml:space="preserve">Jigar Patel, Sahil Shah, Priyank Thakkar , K Kotecha Computer Science &amp; Engineering Department, Institute of Technology, </w:t>
              </w:r>
              <w:proofErr w:type="spellStart"/>
              <w:r w:rsidR="00D36D71" w:rsidRPr="00065396">
                <w:t>Nirma</w:t>
              </w:r>
              <w:proofErr w:type="spellEnd"/>
              <w:r w:rsidR="00D36D71" w:rsidRPr="00065396">
                <w:t xml:space="preserve"> University, Ahmedabad, Gujarat, India, Article history: Available online 25 October 2014, http://dx.doi.org/10.1016/j.eswa.2014.10.031 0957-4174/ 2014 .</w:t>
              </w:r>
            </w:p>
            <w:p w14:paraId="6B919255" w14:textId="48CA13ED" w:rsidR="00D36D71" w:rsidRPr="00065396" w:rsidRDefault="00D36D71" w:rsidP="00E412E9">
              <w:pPr>
                <w:pStyle w:val="ListParagraph"/>
                <w:numPr>
                  <w:ilvl w:val="0"/>
                  <w:numId w:val="71"/>
                </w:numPr>
                <w:spacing w:line="360" w:lineRule="auto"/>
                <w:ind w:left="360"/>
                <w:jc w:val="both"/>
              </w:pPr>
              <w:proofErr w:type="spellStart"/>
              <w:r w:rsidRPr="000327AD">
                <w:t>Jiahong</w:t>
              </w:r>
              <w:proofErr w:type="spellEnd"/>
              <w:r w:rsidRPr="000327AD">
                <w:t xml:space="preserve"> Li, Hui Bu and </w:t>
              </w:r>
              <w:proofErr w:type="spellStart"/>
              <w:r w:rsidRPr="000327AD">
                <w:t>Junjie</w:t>
              </w:r>
              <w:proofErr w:type="spellEnd"/>
              <w:r w:rsidRPr="000327AD">
                <w:t xml:space="preserve"> Wu, "Sentiment-aware stock market prediction: A deep learning method," </w:t>
              </w:r>
              <w:r w:rsidRPr="000327AD">
                <w:rPr>
                  <w:i/>
                  <w:iCs/>
                </w:rPr>
                <w:t>2017 International Conference on Service Systems and Service Management</w:t>
              </w:r>
              <w:r w:rsidRPr="000327AD">
                <w:t>, Dalian, 2017, pp. 1-6.</w:t>
              </w:r>
            </w:p>
            <w:p w14:paraId="1E31C8F9" w14:textId="23BFF568" w:rsidR="00D36D71" w:rsidRPr="00065396" w:rsidRDefault="00D36D71" w:rsidP="00E412E9">
              <w:pPr>
                <w:pStyle w:val="ListParagraph"/>
                <w:numPr>
                  <w:ilvl w:val="0"/>
                  <w:numId w:val="71"/>
                </w:numPr>
                <w:spacing w:line="360" w:lineRule="auto"/>
                <w:ind w:left="360"/>
                <w:jc w:val="both"/>
              </w:pPr>
              <w:r w:rsidRPr="00065396">
                <w:t xml:space="preserve">Novel Approaches to Sentiment Analysis for Stock Prediction by Chris Wang, </w:t>
              </w:r>
              <w:proofErr w:type="spellStart"/>
              <w:r w:rsidRPr="00065396">
                <w:t>Yilun</w:t>
              </w:r>
              <w:proofErr w:type="spellEnd"/>
              <w:r w:rsidRPr="00065396">
                <w:t xml:space="preserve"> Xu, </w:t>
              </w:r>
              <w:proofErr w:type="spellStart"/>
              <w:r w:rsidRPr="00065396">
                <w:t>Qingyang</w:t>
              </w:r>
              <w:proofErr w:type="spellEnd"/>
              <w:r w:rsidRPr="00065396">
                <w:t xml:space="preserve"> Wang Stanford University </w:t>
              </w:r>
              <w:proofErr w:type="spellStart"/>
              <w:r w:rsidRPr="00065396">
                <w:t>chrwang</w:t>
              </w:r>
              <w:proofErr w:type="spellEnd"/>
              <w:r w:rsidRPr="00065396">
                <w:t xml:space="preserve">, </w:t>
              </w:r>
              <w:proofErr w:type="spellStart"/>
              <w:r w:rsidRPr="00065396">
                <w:t>ylxu</w:t>
              </w:r>
              <w:proofErr w:type="spellEnd"/>
              <w:r w:rsidRPr="00065396">
                <w:t xml:space="preserve">, </w:t>
              </w:r>
              <w:proofErr w:type="spellStart"/>
              <w:r w:rsidRPr="00065396">
                <w:t>iriswang</w:t>
              </w:r>
              <w:proofErr w:type="spellEnd"/>
              <w:r w:rsidRPr="00065396">
                <w:t xml:space="preserve"> @ stanford.edu</w:t>
              </w:r>
            </w:p>
            <w:p w14:paraId="1729DA63" w14:textId="250F29FE" w:rsidR="00D36D71" w:rsidRPr="00065396" w:rsidRDefault="00D36D71" w:rsidP="00E412E9">
              <w:pPr>
                <w:pStyle w:val="ListParagraph"/>
                <w:numPr>
                  <w:ilvl w:val="0"/>
                  <w:numId w:val="71"/>
                </w:numPr>
                <w:spacing w:line="360" w:lineRule="auto"/>
                <w:ind w:left="360"/>
                <w:jc w:val="both"/>
              </w:pPr>
              <w:r w:rsidRPr="00065396">
                <w:t xml:space="preserve">Sun, </w:t>
              </w:r>
              <w:proofErr w:type="spellStart"/>
              <w:r w:rsidRPr="00065396">
                <w:t>Haonan</w:t>
              </w:r>
              <w:proofErr w:type="spellEnd"/>
              <w:r w:rsidRPr="00065396">
                <w:t>, et al. "Stacked Denoising Autoencoder Based Stock Market Trend Prediction via K-Nearest Neighbour Data Selection." International Conference on Neural Information Processing. Springer, Cham, 2017.</w:t>
              </w:r>
            </w:p>
            <w:p w14:paraId="46BB6A4A" w14:textId="324BE98B" w:rsidR="00D36D71" w:rsidRPr="00065396" w:rsidRDefault="00D36D71" w:rsidP="00E412E9">
              <w:pPr>
                <w:pStyle w:val="ListParagraph"/>
                <w:numPr>
                  <w:ilvl w:val="0"/>
                  <w:numId w:val="71"/>
                </w:numPr>
                <w:spacing w:line="360" w:lineRule="auto"/>
                <w:ind w:left="360"/>
                <w:jc w:val="both"/>
              </w:pPr>
              <w:r w:rsidRPr="00065396">
                <w:t xml:space="preserve">Predicting Stock Prices using Social Media Team: </w:t>
              </w:r>
              <w:proofErr w:type="gramStart"/>
              <w:r w:rsidRPr="00065396">
                <w:t>Stock Brokers</w:t>
              </w:r>
              <w:proofErr w:type="gramEnd"/>
              <w:r w:rsidRPr="00065396">
                <w:t xml:space="preserve"> | CMPT 733 - Programming for Big Data 2 | April 08, 2018 | By Mihir </w:t>
              </w:r>
              <w:proofErr w:type="spellStart"/>
              <w:r w:rsidRPr="00065396">
                <w:t>Gajjar</w:t>
              </w:r>
              <w:proofErr w:type="spellEnd"/>
              <w:r w:rsidRPr="00065396">
                <w:t xml:space="preserve">, Gaurav </w:t>
              </w:r>
              <w:proofErr w:type="spellStart"/>
              <w:r w:rsidRPr="00065396">
                <w:t>Prachchhak</w:t>
              </w:r>
              <w:proofErr w:type="spellEnd"/>
              <w:r w:rsidRPr="00065396">
                <w:t xml:space="preserve">, Tommy, Betz, </w:t>
              </w:r>
              <w:proofErr w:type="spellStart"/>
              <w:r w:rsidRPr="00065396">
                <w:t>Veekesh</w:t>
              </w:r>
              <w:proofErr w:type="spellEnd"/>
              <w:r w:rsidRPr="00065396">
                <w:t xml:space="preserve"> </w:t>
              </w:r>
              <w:proofErr w:type="spellStart"/>
              <w:r w:rsidRPr="00065396">
                <w:t>Dhununjoy</w:t>
              </w:r>
              <w:proofErr w:type="spellEnd"/>
              <w:r w:rsidRPr="00065396">
                <w:t xml:space="preserve"> </w:t>
              </w:r>
            </w:p>
            <w:p w14:paraId="7FA05552" w14:textId="51B10342" w:rsidR="00D36D71" w:rsidRPr="00065396" w:rsidRDefault="00D36D71" w:rsidP="00E412E9">
              <w:pPr>
                <w:pStyle w:val="ListParagraph"/>
                <w:numPr>
                  <w:ilvl w:val="0"/>
                  <w:numId w:val="71"/>
                </w:numPr>
                <w:spacing w:line="360" w:lineRule="auto"/>
                <w:ind w:left="360"/>
                <w:jc w:val="both"/>
              </w:pPr>
              <w:r w:rsidRPr="00065396">
                <w:lastRenderedPageBreak/>
                <w:t>International Journal of Computer Science &amp; Information Technology (IJCSIT) Vol 8, No 3, June 2016 , STOCK TREND PREDICTION USING NEWS SENTIMENT ANALYSIS Kalyani Joshi</w:t>
              </w:r>
              <w:r w:rsidRPr="00065396">
                <w:rPr>
                  <w:position w:val="12"/>
                </w:rPr>
                <w:t>1</w:t>
              </w:r>
              <w:r w:rsidRPr="00065396">
                <w:t>, Prof. Bharathi H. N.</w:t>
              </w:r>
              <w:r w:rsidRPr="00065396">
                <w:rPr>
                  <w:position w:val="12"/>
                </w:rPr>
                <w:t>2</w:t>
              </w:r>
              <w:r w:rsidRPr="00065396">
                <w:t>, Prof. Jyothi Rao</w:t>
              </w:r>
              <w:r w:rsidRPr="00065396">
                <w:rPr>
                  <w:position w:val="12"/>
                </w:rPr>
                <w:t>3 .</w:t>
              </w:r>
            </w:p>
            <w:p w14:paraId="319472C4" w14:textId="6C6C1962" w:rsidR="00D36D71" w:rsidRPr="00065396" w:rsidRDefault="00A67A57" w:rsidP="00E412E9">
              <w:pPr>
                <w:pStyle w:val="ListParagraph"/>
                <w:numPr>
                  <w:ilvl w:val="0"/>
                  <w:numId w:val="71"/>
                </w:numPr>
                <w:spacing w:line="360" w:lineRule="auto"/>
                <w:ind w:left="360"/>
                <w:jc w:val="both"/>
              </w:pPr>
              <w:hyperlink r:id="rId116" w:history="1">
                <w:r w:rsidR="00D36D71" w:rsidRPr="00065396">
                  <w:rPr>
                    <w:rStyle w:val="Hyperlink"/>
                  </w:rPr>
                  <w:t>https://github.com/omerbsezer/LSTM_RNN_Tutorials_with_Demo</w:t>
                </w:r>
              </w:hyperlink>
            </w:p>
            <w:p w14:paraId="4E373556" w14:textId="20D12436" w:rsidR="00D36D71" w:rsidRPr="00065396" w:rsidRDefault="00D36D71" w:rsidP="00E412E9">
              <w:pPr>
                <w:pStyle w:val="ListParagraph"/>
                <w:numPr>
                  <w:ilvl w:val="0"/>
                  <w:numId w:val="71"/>
                </w:numPr>
                <w:spacing w:line="360" w:lineRule="auto"/>
                <w:ind w:left="360"/>
                <w:jc w:val="both"/>
              </w:pPr>
              <w:r w:rsidRPr="00065396">
                <w:t>Proceedings of the International MultiConference of Engineers and Computer Scientists 2019, IMECS 2019, March 13-15, 2019, Hong Kong, Stock Market Trend Prediction with Sentiment Analysis based on LSTM Neural Network, Xu Jiawei, Tomohiro Murata.</w:t>
              </w:r>
            </w:p>
            <w:p w14:paraId="7C8F562F" w14:textId="712043DC" w:rsidR="00D36D71" w:rsidRPr="00065396" w:rsidRDefault="00D36D71" w:rsidP="00E412E9">
              <w:pPr>
                <w:pStyle w:val="ListParagraph"/>
                <w:numPr>
                  <w:ilvl w:val="0"/>
                  <w:numId w:val="71"/>
                </w:numPr>
                <w:spacing w:line="360" w:lineRule="auto"/>
                <w:ind w:left="360"/>
                <w:jc w:val="both"/>
              </w:pPr>
              <w:proofErr w:type="spellStart"/>
              <w:r w:rsidRPr="00065396">
                <w:t>Avramov</w:t>
              </w:r>
              <w:proofErr w:type="spellEnd"/>
              <w:r w:rsidRPr="00065396">
                <w:t xml:space="preserve">, Doron. (2001). Stock Return Predictability and Model Uncertainty. Journal of Financial Economics. 64. 423-458. 10.1016/S0304-405X(02)00131-9. </w:t>
              </w:r>
            </w:p>
            <w:p w14:paraId="21EA4C5A" w14:textId="77777777" w:rsidR="00D36D71" w:rsidRPr="00065396" w:rsidRDefault="00D36D71" w:rsidP="00E412E9">
              <w:pPr>
                <w:pStyle w:val="ListParagraph"/>
                <w:numPr>
                  <w:ilvl w:val="0"/>
                  <w:numId w:val="71"/>
                </w:numPr>
                <w:spacing w:line="360" w:lineRule="auto"/>
                <w:ind w:left="360"/>
                <w:jc w:val="both"/>
              </w:pPr>
              <w:r w:rsidRPr="00065396">
                <w:t xml:space="preserve">Journal of Multinational Financial </w:t>
              </w:r>
              <w:proofErr w:type="spellStart"/>
              <w:r w:rsidRPr="00065396">
                <w:t>Management,Volume</w:t>
              </w:r>
              <w:proofErr w:type="spellEnd"/>
              <w:r w:rsidRPr="00065396">
                <w:t xml:space="preserve"> 13, Issues 4–5, December 2003, Pages 443-463,Statistical and economic significance of stock return predictability: a mean–variance analysis, Steven X.Wei1ChuZhang</w:t>
              </w:r>
            </w:p>
            <w:p w14:paraId="7603CD45" w14:textId="77777777" w:rsidR="00D36D71" w:rsidRPr="00065396" w:rsidRDefault="00D36D71" w:rsidP="00E412E9">
              <w:pPr>
                <w:pStyle w:val="ListParagraph"/>
                <w:numPr>
                  <w:ilvl w:val="0"/>
                  <w:numId w:val="71"/>
                </w:numPr>
                <w:spacing w:line="360" w:lineRule="auto"/>
                <w:ind w:left="360"/>
                <w:jc w:val="both"/>
              </w:pPr>
              <w:r w:rsidRPr="00065396">
                <w:t xml:space="preserve">International Review of Economics &amp; </w:t>
              </w:r>
              <w:proofErr w:type="spellStart"/>
              <w:r w:rsidRPr="00065396">
                <w:t>Finance,Volume</w:t>
              </w:r>
              <w:proofErr w:type="spellEnd"/>
              <w:r w:rsidRPr="00065396">
                <w:t xml:space="preserve"> 10, Issue 4, December 2001, Pages 353-368,Nonlinear predictability of stock market returns: Evidence from nonparametric and threshold models, David </w:t>
              </w:r>
              <w:proofErr w:type="spellStart"/>
              <w:r w:rsidRPr="00065396">
                <w:t>GMcMillan</w:t>
              </w:r>
              <w:proofErr w:type="spellEnd"/>
            </w:p>
            <w:p w14:paraId="7C725EAE" w14:textId="77777777" w:rsidR="00D36D71" w:rsidRPr="00065396" w:rsidRDefault="00D36D71" w:rsidP="00E412E9">
              <w:pPr>
                <w:pStyle w:val="ListParagraph"/>
                <w:numPr>
                  <w:ilvl w:val="0"/>
                  <w:numId w:val="71"/>
                </w:numPr>
                <w:spacing w:line="360" w:lineRule="auto"/>
                <w:ind w:left="360"/>
                <w:jc w:val="both"/>
              </w:pPr>
              <w:r w:rsidRPr="00065396">
                <w:t xml:space="preserve">Knowledge-Based </w:t>
              </w:r>
              <w:proofErr w:type="spellStart"/>
              <w:r w:rsidRPr="00065396">
                <w:t>Systems,Volume</w:t>
              </w:r>
              <w:proofErr w:type="spellEnd"/>
              <w:r w:rsidRPr="00065396">
                <w:t xml:space="preserve"> 50, September 2013, Pages 151-158 ,Posterior probability model for stock return prediction based on analyst’s recommendation </w:t>
              </w:r>
              <w:proofErr w:type="spellStart"/>
              <w:r w:rsidRPr="00065396">
                <w:t>behavior</w:t>
              </w:r>
              <w:proofErr w:type="spellEnd"/>
              <w:r w:rsidRPr="00065396">
                <w:t xml:space="preserve">, Jiang </w:t>
              </w:r>
              <w:proofErr w:type="spellStart"/>
              <w:r w:rsidRPr="00065396">
                <w:t>jia</w:t>
              </w:r>
              <w:proofErr w:type="spellEnd"/>
              <w:r w:rsidRPr="00065396">
                <w:t xml:space="preserve"> </w:t>
              </w:r>
              <w:proofErr w:type="spellStart"/>
              <w:r w:rsidRPr="00065396">
                <w:t>Duana</w:t>
              </w:r>
              <w:proofErr w:type="spellEnd"/>
              <w:r w:rsidRPr="00065396">
                <w:t xml:space="preserve"> Hong Zhong, </w:t>
              </w:r>
              <w:proofErr w:type="spellStart"/>
              <w:r w:rsidRPr="00065396">
                <w:t>Liua</w:t>
              </w:r>
              <w:proofErr w:type="spellEnd"/>
              <w:r w:rsidRPr="00065396">
                <w:t xml:space="preserve"> Jian ping, </w:t>
              </w:r>
              <w:proofErr w:type="spellStart"/>
              <w:r w:rsidRPr="00065396">
                <w:t>Zengb</w:t>
              </w:r>
              <w:proofErr w:type="spellEnd"/>
              <w:r w:rsidRPr="00065396">
                <w:t>.</w:t>
              </w:r>
            </w:p>
            <w:p w14:paraId="0DFFE729" w14:textId="77777777" w:rsidR="00D36D71" w:rsidRPr="00065396" w:rsidRDefault="00D36D71" w:rsidP="00E412E9">
              <w:pPr>
                <w:pStyle w:val="ListParagraph"/>
                <w:numPr>
                  <w:ilvl w:val="0"/>
                  <w:numId w:val="71"/>
                </w:numPr>
                <w:spacing w:line="360" w:lineRule="auto"/>
                <w:ind w:left="360"/>
                <w:jc w:val="both"/>
              </w:pPr>
              <w:r w:rsidRPr="00065396">
                <w:t xml:space="preserve">Journal of Banking &amp; Finance, Volume 34, Issue 3, March 2010, Pages 509-521, The degree of financial liberalization and aggregated stock-return volatility in emerging </w:t>
              </w:r>
              <w:proofErr w:type="spellStart"/>
              <w:r w:rsidRPr="00065396">
                <w:t>markets,MehmetUmutluaLeventAkdenizbAslihanAltay-Salihb</w:t>
              </w:r>
              <w:proofErr w:type="spellEnd"/>
            </w:p>
            <w:p w14:paraId="4718D87A" w14:textId="77777777" w:rsidR="00D36D71" w:rsidRPr="00065396" w:rsidRDefault="00D36D71" w:rsidP="00E412E9">
              <w:pPr>
                <w:pStyle w:val="ListParagraph"/>
                <w:numPr>
                  <w:ilvl w:val="0"/>
                  <w:numId w:val="71"/>
                </w:numPr>
                <w:spacing w:line="360" w:lineRule="auto"/>
                <w:ind w:left="360"/>
                <w:jc w:val="both"/>
              </w:pPr>
              <w:r w:rsidRPr="00065396">
                <w:t>International Review of Financial Analysis ,Volume 18, Issues 1–2, March 2009, Pages 1-11.</w:t>
              </w:r>
            </w:p>
            <w:p w14:paraId="355DFEA8" w14:textId="77777777" w:rsidR="00D36D71" w:rsidRPr="00065396" w:rsidRDefault="00D36D71" w:rsidP="00E412E9">
              <w:pPr>
                <w:pStyle w:val="ListParagraph"/>
                <w:numPr>
                  <w:ilvl w:val="0"/>
                  <w:numId w:val="71"/>
                </w:numPr>
                <w:spacing w:line="360" w:lineRule="auto"/>
                <w:ind w:left="360"/>
                <w:jc w:val="both"/>
              </w:pPr>
              <w:r w:rsidRPr="00065396">
                <w:t>The Externalities of High Frequency Trading, Chen Yao, The Chinese University of Hong Kong (CUHK) - CUHK Business School, JH Hill, University of Illinois at Urbana-Champaign, Date Written: August 7, 2013.</w:t>
              </w:r>
            </w:p>
            <w:p w14:paraId="085EB750" w14:textId="77777777" w:rsidR="00D36D71" w:rsidRPr="00065396" w:rsidRDefault="00D36D71" w:rsidP="00E412E9">
              <w:pPr>
                <w:pStyle w:val="ListParagraph"/>
                <w:numPr>
                  <w:ilvl w:val="0"/>
                  <w:numId w:val="71"/>
                </w:numPr>
                <w:spacing w:line="360" w:lineRule="auto"/>
                <w:ind w:left="360"/>
                <w:jc w:val="both"/>
              </w:pPr>
              <w:r w:rsidRPr="00065396">
                <w:t>Ticknor J.L.,A Bayesian regularized artificial neural network for stock market forecasting, Expert Syst. Appl., 40 (14) (2013), pp. 5501-5506.</w:t>
              </w:r>
            </w:p>
            <w:p w14:paraId="3557B081" w14:textId="77777777" w:rsidR="00D36D71" w:rsidRPr="00065396" w:rsidRDefault="00D36D71" w:rsidP="00E412E9">
              <w:pPr>
                <w:pStyle w:val="ListParagraph"/>
                <w:numPr>
                  <w:ilvl w:val="0"/>
                  <w:numId w:val="71"/>
                </w:numPr>
                <w:spacing w:line="360" w:lineRule="auto"/>
                <w:ind w:left="360"/>
                <w:jc w:val="both"/>
              </w:pPr>
              <w:r w:rsidRPr="00065396">
                <w:t xml:space="preserve">Rout A.K., Biswal B., Dash </w:t>
              </w:r>
              <w:proofErr w:type="gramStart"/>
              <w:r w:rsidRPr="00065396">
                <w:t>P.K,,</w:t>
              </w:r>
              <w:proofErr w:type="gramEnd"/>
              <w:r w:rsidRPr="00065396">
                <w:t xml:space="preserve">A hybrid FLANN and adaptive differential evolution model for forecasting of stock market indices Int. J. </w:t>
              </w:r>
              <w:proofErr w:type="spellStart"/>
              <w:r w:rsidRPr="00065396">
                <w:t>Knowl</w:t>
              </w:r>
              <w:proofErr w:type="spellEnd"/>
              <w:r w:rsidRPr="00065396">
                <w:t xml:space="preserve">.-Based </w:t>
              </w:r>
              <w:proofErr w:type="spellStart"/>
              <w:r w:rsidRPr="00065396">
                <w:t>Intell</w:t>
              </w:r>
              <w:proofErr w:type="spellEnd"/>
              <w:r w:rsidRPr="00065396">
                <w:t>. Eng. Syst., 18 (1) (2014), pp. 23-41</w:t>
              </w:r>
            </w:p>
            <w:p w14:paraId="6881267D" w14:textId="77777777" w:rsidR="00D36D71" w:rsidRPr="00065396" w:rsidRDefault="00D36D71" w:rsidP="00E412E9">
              <w:pPr>
                <w:pStyle w:val="ListParagraph"/>
                <w:numPr>
                  <w:ilvl w:val="0"/>
                  <w:numId w:val="71"/>
                </w:numPr>
                <w:spacing w:line="360" w:lineRule="auto"/>
                <w:ind w:left="360"/>
                <w:jc w:val="both"/>
              </w:pPr>
              <w:r w:rsidRPr="00065396">
                <w:t xml:space="preserve">Zhong X., </w:t>
              </w:r>
              <w:proofErr w:type="spellStart"/>
              <w:r w:rsidRPr="00065396">
                <w:t>Enke</w:t>
              </w:r>
              <w:proofErr w:type="spellEnd"/>
              <w:r w:rsidRPr="00065396">
                <w:t xml:space="preserve"> D, </w:t>
              </w:r>
              <w:proofErr w:type="gramStart"/>
              <w:r w:rsidRPr="00065396">
                <w:t>Forecasting</w:t>
              </w:r>
              <w:proofErr w:type="gramEnd"/>
              <w:r w:rsidRPr="00065396">
                <w:t xml:space="preserve"> daily stock market return using dimensionality reduction, Expert Syst. Appl., 67 (2017), pp. 126-139.</w:t>
              </w:r>
            </w:p>
            <w:p w14:paraId="5259872C" w14:textId="77777777" w:rsidR="00D36D71" w:rsidRPr="00065396" w:rsidRDefault="00D36D71" w:rsidP="00E412E9">
              <w:pPr>
                <w:pStyle w:val="ListParagraph"/>
                <w:numPr>
                  <w:ilvl w:val="0"/>
                  <w:numId w:val="71"/>
                </w:numPr>
                <w:spacing w:line="360" w:lineRule="auto"/>
                <w:ind w:left="360"/>
                <w:jc w:val="both"/>
              </w:pPr>
              <w:r w:rsidRPr="00065396">
                <w:lastRenderedPageBreak/>
                <w:t xml:space="preserve">Vargas M.R., de Lima B.S., </w:t>
              </w:r>
              <w:proofErr w:type="spellStart"/>
              <w:r w:rsidRPr="00065396">
                <w:t>Evsukoff</w:t>
              </w:r>
              <w:proofErr w:type="spellEnd"/>
              <w:r w:rsidRPr="00065396">
                <w:t xml:space="preserve"> </w:t>
              </w:r>
              <w:proofErr w:type="spellStart"/>
              <w:r w:rsidRPr="00065396">
                <w:t>A.G.,Deep</w:t>
              </w:r>
              <w:proofErr w:type="spellEnd"/>
              <w:r w:rsidRPr="00065396">
                <w:t xml:space="preserve"> learning for stock market prediction from financial news </w:t>
              </w:r>
              <w:proofErr w:type="spellStart"/>
              <w:r w:rsidRPr="00065396">
                <w:t>articles,Proceedings</w:t>
              </w:r>
              <w:proofErr w:type="spellEnd"/>
              <w:r w:rsidRPr="00065396">
                <w:t xml:space="preserve"> of IEEE International Conference on Computational Intelligence and Virtual Environments for Measurement Systems and Applications (2017), pp. 60-65.</w:t>
              </w:r>
            </w:p>
            <w:p w14:paraId="717885F0" w14:textId="77777777" w:rsidR="00D36D71" w:rsidRPr="00065396" w:rsidRDefault="00D36D71" w:rsidP="00E412E9">
              <w:pPr>
                <w:pStyle w:val="ListParagraph"/>
                <w:numPr>
                  <w:ilvl w:val="0"/>
                  <w:numId w:val="71"/>
                </w:numPr>
                <w:spacing w:line="360" w:lineRule="auto"/>
                <w:ind w:left="360"/>
                <w:jc w:val="both"/>
              </w:pPr>
              <w:r w:rsidRPr="00065396">
                <w:t xml:space="preserve">Gupta A., Dhingra </w:t>
              </w:r>
              <w:proofErr w:type="spellStart"/>
              <w:r w:rsidRPr="00065396">
                <w:t>B.,Stock</w:t>
              </w:r>
              <w:proofErr w:type="spellEnd"/>
              <w:r w:rsidRPr="00065396">
                <w:t xml:space="preserve"> market prediction using hidden markov </w:t>
              </w:r>
              <w:proofErr w:type="spellStart"/>
              <w:r w:rsidRPr="00065396">
                <w:t>models,Proceedings</w:t>
              </w:r>
              <w:proofErr w:type="spellEnd"/>
              <w:r w:rsidRPr="00065396">
                <w:t xml:space="preserve"> of Students Conference on Engineering and Systems (2012), pp. 1-4.</w:t>
              </w:r>
            </w:p>
            <w:p w14:paraId="645F35D3" w14:textId="77777777" w:rsidR="00D36D71" w:rsidRPr="00065396" w:rsidRDefault="00D36D71" w:rsidP="00E412E9">
              <w:pPr>
                <w:pStyle w:val="ListParagraph"/>
                <w:numPr>
                  <w:ilvl w:val="0"/>
                  <w:numId w:val="71"/>
                </w:numPr>
                <w:spacing w:line="360" w:lineRule="auto"/>
                <w:ind w:left="360"/>
                <w:jc w:val="both"/>
              </w:pPr>
              <w:r w:rsidRPr="00065396">
                <w:t xml:space="preserve">Chang P.C.,A novel model by evolving partially connected neural network for stock price trend </w:t>
              </w:r>
              <w:proofErr w:type="spellStart"/>
              <w:r w:rsidRPr="00065396">
                <w:t>forecasting,Expert</w:t>
              </w:r>
              <w:proofErr w:type="spellEnd"/>
              <w:r w:rsidRPr="00065396">
                <w:t xml:space="preserve"> Syst. Appl., 39 (1) (2012), pp. 611-620.</w:t>
              </w:r>
            </w:p>
            <w:p w14:paraId="7AC65E49" w14:textId="77777777" w:rsidR="00D36D71" w:rsidRPr="00065396" w:rsidRDefault="00D36D71" w:rsidP="00E412E9">
              <w:pPr>
                <w:pStyle w:val="ListParagraph"/>
                <w:numPr>
                  <w:ilvl w:val="0"/>
                  <w:numId w:val="71"/>
                </w:numPr>
                <w:spacing w:line="360" w:lineRule="auto"/>
                <w:ind w:left="360"/>
                <w:jc w:val="both"/>
              </w:pPr>
              <w:r w:rsidRPr="00065396">
                <w:t xml:space="preserve">Pang X., Zhou Y., Wang P., Lin W., Chang </w:t>
              </w:r>
              <w:proofErr w:type="spellStart"/>
              <w:r w:rsidRPr="00065396">
                <w:t>V.,An</w:t>
              </w:r>
              <w:proofErr w:type="spellEnd"/>
              <w:r w:rsidRPr="00065396">
                <w:t xml:space="preserve"> innovative neural network approach for stock market </w:t>
              </w:r>
              <w:proofErr w:type="spellStart"/>
              <w:r w:rsidRPr="00065396">
                <w:t>prediction,J</w:t>
              </w:r>
              <w:proofErr w:type="spellEnd"/>
              <w:r w:rsidRPr="00065396">
                <w:t xml:space="preserve">. </w:t>
              </w:r>
              <w:proofErr w:type="spellStart"/>
              <w:r w:rsidRPr="00065396">
                <w:t>Supercomput</w:t>
              </w:r>
              <w:proofErr w:type="spellEnd"/>
              <w:r w:rsidRPr="00065396">
                <w:t>. (2018), pp. 1-21.</w:t>
              </w:r>
            </w:p>
            <w:p w14:paraId="441DBAB8" w14:textId="77777777" w:rsidR="00D36D71" w:rsidRPr="00065396" w:rsidRDefault="00D36D71" w:rsidP="00E412E9">
              <w:pPr>
                <w:pStyle w:val="ListParagraph"/>
                <w:numPr>
                  <w:ilvl w:val="0"/>
                  <w:numId w:val="71"/>
                </w:numPr>
                <w:spacing w:line="360" w:lineRule="auto"/>
                <w:ind w:left="360"/>
                <w:jc w:val="both"/>
              </w:pPr>
              <w:proofErr w:type="spellStart"/>
              <w:r w:rsidRPr="00065396">
                <w:t>Atsalakis</w:t>
              </w:r>
              <w:proofErr w:type="spellEnd"/>
              <w:r w:rsidRPr="00065396">
                <w:t xml:space="preserve"> G.S., </w:t>
              </w:r>
              <w:proofErr w:type="spellStart"/>
              <w:r w:rsidRPr="00065396">
                <w:t>Dimitrakakis</w:t>
              </w:r>
              <w:proofErr w:type="spellEnd"/>
              <w:r w:rsidRPr="00065396">
                <w:t xml:space="preserve"> E.M., </w:t>
              </w:r>
              <w:proofErr w:type="spellStart"/>
              <w:r w:rsidRPr="00065396">
                <w:t>Zopounidis</w:t>
              </w:r>
              <w:proofErr w:type="spellEnd"/>
              <w:r w:rsidRPr="00065396">
                <w:t xml:space="preserve"> C.D, Elliott Wave Theory and neuro-fuzzy systems, in stock market prediction: The WASP system Expert Syst. Appl., 38 (8) (2011), pp. 9196-9206.</w:t>
              </w:r>
            </w:p>
            <w:p w14:paraId="7EBF3572" w14:textId="77777777" w:rsidR="00D36D71" w:rsidRPr="00065396" w:rsidRDefault="00D36D71" w:rsidP="00E412E9">
              <w:pPr>
                <w:pStyle w:val="ListParagraph"/>
                <w:numPr>
                  <w:ilvl w:val="0"/>
                  <w:numId w:val="71"/>
                </w:numPr>
                <w:spacing w:line="360" w:lineRule="auto"/>
                <w:ind w:left="360"/>
                <w:jc w:val="both"/>
              </w:pPr>
              <w:proofErr w:type="spellStart"/>
              <w:r w:rsidRPr="00065396">
                <w:t>Chatzis</w:t>
              </w:r>
              <w:proofErr w:type="spellEnd"/>
              <w:r w:rsidRPr="00065396">
                <w:t xml:space="preserve"> S.P., </w:t>
              </w:r>
              <w:proofErr w:type="spellStart"/>
              <w:r w:rsidRPr="00065396">
                <w:t>Siakoulis</w:t>
              </w:r>
              <w:proofErr w:type="spellEnd"/>
              <w:r w:rsidRPr="00065396">
                <w:t xml:space="preserve"> V., Petropoulos A., </w:t>
              </w:r>
              <w:proofErr w:type="spellStart"/>
              <w:r w:rsidRPr="00065396">
                <w:t>Stavroulakis</w:t>
              </w:r>
              <w:proofErr w:type="spellEnd"/>
              <w:r w:rsidRPr="00065396">
                <w:t xml:space="preserve"> E., </w:t>
              </w:r>
              <w:proofErr w:type="spellStart"/>
              <w:r w:rsidRPr="00065396">
                <w:t>Vlachogiannakis</w:t>
              </w:r>
              <w:proofErr w:type="spellEnd"/>
              <w:r w:rsidRPr="00065396">
                <w:t xml:space="preserve"> N. Forecasting stock market crisis events using deep and statistical machine learning techniques, Expert Syst. Appl., 112 (2018), pp. 353-371</w:t>
              </w:r>
            </w:p>
            <w:p w14:paraId="10A7B736" w14:textId="77777777" w:rsidR="009E0386" w:rsidRPr="00065396" w:rsidRDefault="00D36D71" w:rsidP="00E412E9">
              <w:pPr>
                <w:pStyle w:val="ListParagraph"/>
                <w:numPr>
                  <w:ilvl w:val="0"/>
                  <w:numId w:val="71"/>
                </w:numPr>
                <w:spacing w:line="360" w:lineRule="auto"/>
                <w:ind w:left="360"/>
                <w:jc w:val="both"/>
              </w:pPr>
              <w:r w:rsidRPr="00065396">
                <w:t xml:space="preserve">Shen W., Guo X., Wu C., Wu </w:t>
              </w:r>
              <w:proofErr w:type="spellStart"/>
              <w:r w:rsidRPr="00065396">
                <w:t>D.Forecasting</w:t>
              </w:r>
              <w:proofErr w:type="spellEnd"/>
              <w:r w:rsidRPr="00065396">
                <w:t xml:space="preserve"> stock indices using radial basis function neural networks optimized by artificial fish swarm algorithm, Knowledge Based Syst., 24 (3) (2011), pp. 378-385</w:t>
              </w:r>
              <w:r w:rsidR="009E0386" w:rsidRPr="00065396">
                <w:t>.</w:t>
              </w:r>
            </w:p>
            <w:p w14:paraId="79C29EC2" w14:textId="77777777" w:rsidR="00F44BF3" w:rsidRPr="00065396" w:rsidRDefault="00D36D71" w:rsidP="00E412E9">
              <w:pPr>
                <w:pStyle w:val="ListParagraph"/>
                <w:numPr>
                  <w:ilvl w:val="0"/>
                  <w:numId w:val="71"/>
                </w:numPr>
                <w:spacing w:line="360" w:lineRule="auto"/>
                <w:ind w:left="360"/>
                <w:jc w:val="both"/>
              </w:pPr>
              <w:proofErr w:type="spellStart"/>
              <w:r w:rsidRPr="00065396">
                <w:t>Asadi</w:t>
              </w:r>
              <w:proofErr w:type="spellEnd"/>
              <w:r w:rsidRPr="00065396">
                <w:t xml:space="preserve"> S., </w:t>
              </w:r>
              <w:proofErr w:type="spellStart"/>
              <w:r w:rsidRPr="00065396">
                <w:t>Hadavandi</w:t>
              </w:r>
              <w:proofErr w:type="spellEnd"/>
              <w:r w:rsidRPr="00065396">
                <w:t xml:space="preserve"> E., </w:t>
              </w:r>
              <w:proofErr w:type="spellStart"/>
              <w:r w:rsidRPr="00065396">
                <w:t>Mehmanpazir</w:t>
              </w:r>
              <w:proofErr w:type="spellEnd"/>
              <w:r w:rsidRPr="00065396">
                <w:t xml:space="preserve"> F., </w:t>
              </w:r>
              <w:proofErr w:type="spellStart"/>
              <w:r w:rsidRPr="00065396">
                <w:t>Nakhostin</w:t>
              </w:r>
              <w:proofErr w:type="spellEnd"/>
              <w:r w:rsidRPr="00065396">
                <w:t xml:space="preserve"> </w:t>
              </w:r>
              <w:proofErr w:type="spellStart"/>
              <w:r w:rsidRPr="00065396">
                <w:t>M.M.Hybridization</w:t>
              </w:r>
              <w:proofErr w:type="spellEnd"/>
              <w:r w:rsidRPr="00065396">
                <w:t xml:space="preserve"> of evolutionary Levenberg–Marquardt neural networks and data pre-processing for stock market prediction</w:t>
              </w:r>
              <w:r w:rsidR="009E0386" w:rsidRPr="00065396">
                <w:t xml:space="preserve">, </w:t>
              </w:r>
              <w:r w:rsidRPr="00065396">
                <w:t>Knowl</w:t>
              </w:r>
              <w:r w:rsidR="009E0386" w:rsidRPr="00065396">
                <w:t xml:space="preserve">edge </w:t>
              </w:r>
              <w:r w:rsidRPr="00065396">
                <w:t>Based Syst., 35 (2012), pp. 245-258</w:t>
              </w:r>
              <w:r w:rsidR="00F44BF3" w:rsidRPr="00065396">
                <w:t>.</w:t>
              </w:r>
            </w:p>
            <w:p w14:paraId="421D3437" w14:textId="77777777" w:rsidR="00F44BF3" w:rsidRPr="00065396" w:rsidRDefault="00D36D71" w:rsidP="00E412E9">
              <w:pPr>
                <w:pStyle w:val="ListParagraph"/>
                <w:numPr>
                  <w:ilvl w:val="0"/>
                  <w:numId w:val="71"/>
                </w:numPr>
                <w:spacing w:line="360" w:lineRule="auto"/>
                <w:ind w:left="360"/>
                <w:jc w:val="both"/>
              </w:pPr>
              <w:r w:rsidRPr="00065396">
                <w:t xml:space="preserve">Adebiyi A.A., Ayo C.K., Otokiti </w:t>
              </w:r>
              <w:proofErr w:type="spellStart"/>
              <w:r w:rsidRPr="00065396">
                <w:t>S.O.Fuzzy</w:t>
              </w:r>
              <w:proofErr w:type="spellEnd"/>
              <w:r w:rsidRPr="00065396">
                <w:t>-neural model with hybrid market indicators for stock forecasting</w:t>
              </w:r>
              <w:r w:rsidR="009E0386" w:rsidRPr="00065396">
                <w:t xml:space="preserve">, </w:t>
              </w:r>
              <w:r w:rsidRPr="00065396">
                <w:t>Int. J. Electron. Finance, 5 (3) (2011), pp. 286-297</w:t>
              </w:r>
            </w:p>
            <w:p w14:paraId="2D3415E2" w14:textId="77777777" w:rsidR="00F44BF3" w:rsidRPr="00065396" w:rsidRDefault="009E0386" w:rsidP="00E412E9">
              <w:pPr>
                <w:pStyle w:val="ListParagraph"/>
                <w:numPr>
                  <w:ilvl w:val="0"/>
                  <w:numId w:val="71"/>
                </w:numPr>
                <w:spacing w:line="360" w:lineRule="auto"/>
                <w:ind w:left="360"/>
                <w:jc w:val="both"/>
              </w:pPr>
              <w:r w:rsidRPr="00065396">
                <w:t xml:space="preserve">Hsieh T.J., Hsiao H.F., Yeh </w:t>
              </w:r>
              <w:proofErr w:type="spellStart"/>
              <w:r w:rsidRPr="00065396">
                <w:t>W.C.Forecasting</w:t>
              </w:r>
              <w:proofErr w:type="spellEnd"/>
              <w:r w:rsidRPr="00065396">
                <w:t xml:space="preserve"> stock markets using wavelet transforms and recurrent neural networks: An integrated system based on artificial bee colony </w:t>
              </w:r>
              <w:proofErr w:type="spellStart"/>
              <w:r w:rsidRPr="00065396">
                <w:t>algorithm,Appl</w:t>
              </w:r>
              <w:proofErr w:type="spellEnd"/>
              <w:r w:rsidRPr="00065396">
                <w:t xml:space="preserve">. Soft </w:t>
              </w:r>
              <w:proofErr w:type="spellStart"/>
              <w:r w:rsidRPr="00065396">
                <w:t>Comput</w:t>
              </w:r>
              <w:proofErr w:type="spellEnd"/>
              <w:r w:rsidRPr="00065396">
                <w:t>., 11 (2) (2011), pp. 2510-2525</w:t>
              </w:r>
            </w:p>
            <w:p w14:paraId="6361CA8C" w14:textId="77777777" w:rsidR="00F44BF3" w:rsidRPr="00065396" w:rsidRDefault="009E0386" w:rsidP="00E412E9">
              <w:pPr>
                <w:pStyle w:val="ListParagraph"/>
                <w:numPr>
                  <w:ilvl w:val="0"/>
                  <w:numId w:val="71"/>
                </w:numPr>
                <w:spacing w:line="360" w:lineRule="auto"/>
                <w:ind w:left="360"/>
                <w:jc w:val="both"/>
              </w:pPr>
              <w:proofErr w:type="spellStart"/>
              <w:r w:rsidRPr="00065396">
                <w:t>Xie</w:t>
              </w:r>
              <w:proofErr w:type="spellEnd"/>
              <w:r w:rsidRPr="00065396">
                <w:t xml:space="preserve"> X.K., Wang </w:t>
              </w:r>
              <w:proofErr w:type="spellStart"/>
              <w:r w:rsidRPr="00065396">
                <w:t>H.Recurrent</w:t>
              </w:r>
              <w:proofErr w:type="spellEnd"/>
              <w:r w:rsidRPr="00065396">
                <w:t xml:space="preserve"> neural network for forecasting stock market trend, Proceedings of International Conference on Computer Science, Technology and Application (2017), pp. 397-402</w:t>
              </w:r>
            </w:p>
            <w:p w14:paraId="1D457AB6" w14:textId="77777777" w:rsidR="00F44BF3" w:rsidRPr="00065396" w:rsidRDefault="009E0386" w:rsidP="00E412E9">
              <w:pPr>
                <w:pStyle w:val="ListParagraph"/>
                <w:numPr>
                  <w:ilvl w:val="0"/>
                  <w:numId w:val="71"/>
                </w:numPr>
                <w:spacing w:line="360" w:lineRule="auto"/>
                <w:ind w:left="360"/>
                <w:jc w:val="both"/>
              </w:pPr>
              <w:r w:rsidRPr="00065396">
                <w:t>Chen W., Zhang Y., Yeo C.K., Lau C.T., Lee B.S, Stock market prediction using neural network through news on online social networks Proceedings of International Conference on Smart Cities (2017), pp. 1-6</w:t>
              </w:r>
            </w:p>
            <w:p w14:paraId="24BC9201" w14:textId="77777777" w:rsidR="004537BF" w:rsidRDefault="009E0386" w:rsidP="00E412E9">
              <w:pPr>
                <w:pStyle w:val="ListParagraph"/>
                <w:numPr>
                  <w:ilvl w:val="0"/>
                  <w:numId w:val="71"/>
                </w:numPr>
                <w:spacing w:line="360" w:lineRule="auto"/>
                <w:ind w:left="360"/>
                <w:jc w:val="both"/>
              </w:pPr>
              <w:proofErr w:type="spellStart"/>
              <w:r w:rsidRPr="00065396">
                <w:lastRenderedPageBreak/>
                <w:t>Oztekin</w:t>
              </w:r>
              <w:proofErr w:type="spellEnd"/>
              <w:r w:rsidRPr="00065396">
                <w:t xml:space="preserve"> A., </w:t>
              </w:r>
              <w:proofErr w:type="spellStart"/>
              <w:r w:rsidRPr="00065396">
                <w:t>Kizilaslan</w:t>
              </w:r>
              <w:proofErr w:type="spellEnd"/>
              <w:r w:rsidRPr="00065396">
                <w:t xml:space="preserve"> R., Freund S., </w:t>
              </w:r>
              <w:proofErr w:type="spellStart"/>
              <w:r w:rsidRPr="00065396">
                <w:t>Iseri</w:t>
              </w:r>
              <w:proofErr w:type="spellEnd"/>
              <w:r w:rsidRPr="00065396">
                <w:t xml:space="preserve"> A. A data analytic approach to forecasting daily stock returns in an emerging market, European J. </w:t>
              </w:r>
              <w:proofErr w:type="spellStart"/>
              <w:r w:rsidRPr="00065396">
                <w:t>Oper</w:t>
              </w:r>
              <w:proofErr w:type="spellEnd"/>
              <w:r w:rsidRPr="00065396">
                <w:t>. Res., 253 (3) (2016), pp. 697-710</w:t>
              </w:r>
            </w:p>
            <w:p w14:paraId="56E946CD" w14:textId="77777777" w:rsidR="004537BF" w:rsidRDefault="009E0386" w:rsidP="00E412E9">
              <w:pPr>
                <w:pStyle w:val="ListParagraph"/>
                <w:numPr>
                  <w:ilvl w:val="0"/>
                  <w:numId w:val="71"/>
                </w:numPr>
                <w:spacing w:line="360" w:lineRule="auto"/>
                <w:ind w:left="360"/>
                <w:jc w:val="both"/>
              </w:pPr>
              <w:r w:rsidRPr="00065396">
                <w:t>Zhang X., Qu S., Huang J., Fang B., Yu P. Stock market prediction via multi-source multiple instance learning IEEE Access (2018)</w:t>
              </w:r>
            </w:p>
            <w:p w14:paraId="640958B5" w14:textId="77777777" w:rsidR="004537BF" w:rsidRDefault="009E0386" w:rsidP="00E412E9">
              <w:pPr>
                <w:pStyle w:val="ListParagraph"/>
                <w:numPr>
                  <w:ilvl w:val="0"/>
                  <w:numId w:val="71"/>
                </w:numPr>
                <w:spacing w:line="360" w:lineRule="auto"/>
                <w:ind w:left="360"/>
                <w:jc w:val="both"/>
              </w:pPr>
              <w:proofErr w:type="spellStart"/>
              <w:r w:rsidRPr="00065396">
                <w:t>Arévalo</w:t>
              </w:r>
              <w:proofErr w:type="spellEnd"/>
              <w:r w:rsidRPr="00065396">
                <w:t xml:space="preserve"> R., García J., </w:t>
              </w:r>
              <w:proofErr w:type="spellStart"/>
              <w:r w:rsidRPr="00065396">
                <w:t>Guijarro</w:t>
              </w:r>
              <w:proofErr w:type="spellEnd"/>
              <w:r w:rsidRPr="00065396">
                <w:t xml:space="preserve"> F., Peris A. A dynamic trading rule based on filtered flag pattern recognition for stock market price forecasting Expert Syst. Appl., 81 (2017), pp. 177-192</w:t>
              </w:r>
            </w:p>
            <w:p w14:paraId="6FA74ACA" w14:textId="77777777" w:rsidR="004537BF" w:rsidRDefault="009E0386" w:rsidP="00E412E9">
              <w:pPr>
                <w:pStyle w:val="ListParagraph"/>
                <w:numPr>
                  <w:ilvl w:val="0"/>
                  <w:numId w:val="71"/>
                </w:numPr>
                <w:spacing w:line="360" w:lineRule="auto"/>
                <w:ind w:left="360"/>
                <w:jc w:val="both"/>
              </w:pPr>
              <w:proofErr w:type="spellStart"/>
              <w:r w:rsidRPr="00065396">
                <w:t>Ariyo</w:t>
              </w:r>
              <w:proofErr w:type="spellEnd"/>
              <w:r w:rsidRPr="00065396">
                <w:t xml:space="preserve"> A.A., </w:t>
              </w:r>
              <w:proofErr w:type="spellStart"/>
              <w:r w:rsidRPr="00065396">
                <w:t>Adewumi</w:t>
              </w:r>
              <w:proofErr w:type="spellEnd"/>
              <w:r w:rsidRPr="00065396">
                <w:t xml:space="preserve"> A.O., Ayo </w:t>
              </w:r>
              <w:proofErr w:type="spellStart"/>
              <w:r w:rsidRPr="00065396">
                <w:t>F.Stock</w:t>
              </w:r>
              <w:proofErr w:type="spellEnd"/>
              <w:r w:rsidRPr="00065396">
                <w:t xml:space="preserve"> price prediction using the ARIMA model, </w:t>
              </w:r>
              <w:proofErr w:type="spellStart"/>
              <w:r w:rsidRPr="00065396">
                <w:t>Procedings</w:t>
              </w:r>
              <w:proofErr w:type="spellEnd"/>
              <w:r w:rsidRPr="00065396">
                <w:t xml:space="preserve"> of Computer Modelling and Simulation (2014), pp. 106-112</w:t>
              </w:r>
            </w:p>
            <w:p w14:paraId="3AC8AA81" w14:textId="77777777" w:rsidR="004537BF" w:rsidRDefault="009E0386" w:rsidP="00E412E9">
              <w:pPr>
                <w:pStyle w:val="ListParagraph"/>
                <w:numPr>
                  <w:ilvl w:val="0"/>
                  <w:numId w:val="71"/>
                </w:numPr>
                <w:spacing w:line="360" w:lineRule="auto"/>
                <w:ind w:left="360"/>
                <w:jc w:val="both"/>
              </w:pPr>
              <w:r w:rsidRPr="00065396">
                <w:t>Srinivasan P., Ibrahim P. Forecasting stock market volatility of BSE-30 index using GARCH models Asia Pac. Bus. Rev., 6 (3) (2010), pp. 47-60</w:t>
              </w:r>
            </w:p>
            <w:p w14:paraId="1247368A" w14:textId="77777777" w:rsidR="004537BF" w:rsidRDefault="009E0386" w:rsidP="00E412E9">
              <w:pPr>
                <w:pStyle w:val="ListParagraph"/>
                <w:numPr>
                  <w:ilvl w:val="0"/>
                  <w:numId w:val="71"/>
                </w:numPr>
                <w:spacing w:line="360" w:lineRule="auto"/>
                <w:ind w:left="360"/>
                <w:jc w:val="both"/>
              </w:pPr>
              <w:r w:rsidRPr="00065396">
                <w:t xml:space="preserve">Nanda S.R., </w:t>
              </w:r>
              <w:proofErr w:type="spellStart"/>
              <w:r w:rsidRPr="00065396">
                <w:t>Mahanty</w:t>
              </w:r>
              <w:proofErr w:type="spellEnd"/>
              <w:r w:rsidRPr="00065396">
                <w:t xml:space="preserve"> B., Tiwari </w:t>
              </w:r>
              <w:proofErr w:type="spellStart"/>
              <w:r w:rsidRPr="00065396">
                <w:t>M.K.Clustering</w:t>
              </w:r>
              <w:proofErr w:type="spellEnd"/>
              <w:r w:rsidRPr="00065396">
                <w:t xml:space="preserve"> Indian stock market data for portfolio management, Expert Syst. Appl., 37 (12) (2010), pp. 8793-8798</w:t>
              </w:r>
            </w:p>
            <w:p w14:paraId="7141224F" w14:textId="77777777" w:rsidR="004537BF" w:rsidRDefault="00F44BF3" w:rsidP="00E412E9">
              <w:pPr>
                <w:pStyle w:val="ListParagraph"/>
                <w:numPr>
                  <w:ilvl w:val="0"/>
                  <w:numId w:val="71"/>
                </w:numPr>
                <w:spacing w:line="360" w:lineRule="auto"/>
                <w:ind w:left="360"/>
                <w:jc w:val="both"/>
              </w:pPr>
              <w:r w:rsidRPr="00065396">
                <w:t xml:space="preserve">Systematic analysis and review of stock market prediction techniques, Author links open overlay </w:t>
              </w:r>
              <w:proofErr w:type="spellStart"/>
              <w:r w:rsidRPr="00065396">
                <w:t>panelDattatray</w:t>
              </w:r>
              <w:proofErr w:type="spellEnd"/>
              <w:r w:rsidRPr="00065396">
                <w:t xml:space="preserve"> </w:t>
              </w:r>
              <w:proofErr w:type="spellStart"/>
              <w:r w:rsidRPr="00065396">
                <w:t>P.GandhmalK.Kumar</w:t>
              </w:r>
              <w:proofErr w:type="spellEnd"/>
              <w:r w:rsidRPr="00065396">
                <w:t xml:space="preserve">, Computer Science Review, Volume 34, November 2019, 10019, </w:t>
              </w:r>
              <w:hyperlink r:id="rId117" w:history="1">
                <w:r w:rsidRPr="00065396">
                  <w:rPr>
                    <w:rStyle w:val="Hyperlink"/>
                  </w:rPr>
                  <w:t>https://doi.org/10.1016/j.cosrev.2019.08.001</w:t>
                </w:r>
              </w:hyperlink>
            </w:p>
            <w:p w14:paraId="24BE208C" w14:textId="77777777" w:rsidR="004537BF" w:rsidRDefault="00F44BF3" w:rsidP="00E412E9">
              <w:pPr>
                <w:pStyle w:val="ListParagraph"/>
                <w:numPr>
                  <w:ilvl w:val="0"/>
                  <w:numId w:val="71"/>
                </w:numPr>
                <w:spacing w:line="360" w:lineRule="auto"/>
                <w:ind w:left="360"/>
                <w:jc w:val="both"/>
              </w:pPr>
              <w:r w:rsidRPr="00065396">
                <w:t xml:space="preserve">Ramon Lawrence. “Using Neural Networks to Forecast Stock </w:t>
              </w:r>
              <w:proofErr w:type="spellStart"/>
              <w:r w:rsidRPr="00065396">
                <w:t>MarketPrices</w:t>
              </w:r>
              <w:proofErr w:type="spellEnd"/>
              <w:r w:rsidRPr="00065396">
                <w:t>”. Neural Networks in the Capital Markets, chapter 10, pages 149–162. John Wiley and Sons, 1995.</w:t>
              </w:r>
            </w:p>
            <w:p w14:paraId="6585F9C5" w14:textId="77777777" w:rsidR="004537BF" w:rsidRDefault="00F44BF3" w:rsidP="00E412E9">
              <w:pPr>
                <w:pStyle w:val="ListParagraph"/>
                <w:numPr>
                  <w:ilvl w:val="0"/>
                  <w:numId w:val="71"/>
                </w:numPr>
                <w:spacing w:line="360" w:lineRule="auto"/>
                <w:ind w:left="360"/>
                <w:jc w:val="both"/>
              </w:pPr>
              <w:r w:rsidRPr="00065396">
                <w:t xml:space="preserve">Vivek Rajput, Sarika </w:t>
              </w:r>
              <w:proofErr w:type="spellStart"/>
              <w:r w:rsidRPr="00065396">
                <w:t>Bobade</w:t>
              </w:r>
              <w:proofErr w:type="spellEnd"/>
              <w:r w:rsidRPr="00065396">
                <w:t xml:space="preserve"> . “Stock Market Prediction Using Hybrid Approach”. International Conference on Computing, Communication and Automation (ICCCA2016).</w:t>
              </w:r>
            </w:p>
            <w:p w14:paraId="752C2E0C" w14:textId="77777777" w:rsidR="004537BF" w:rsidRDefault="00F44BF3" w:rsidP="00E412E9">
              <w:pPr>
                <w:pStyle w:val="ListParagraph"/>
                <w:numPr>
                  <w:ilvl w:val="0"/>
                  <w:numId w:val="71"/>
                </w:numPr>
                <w:spacing w:line="360" w:lineRule="auto"/>
                <w:ind w:left="360"/>
                <w:jc w:val="both"/>
              </w:pPr>
              <w:r w:rsidRPr="00065396">
                <w:t xml:space="preserve">Li </w:t>
              </w:r>
              <w:proofErr w:type="spellStart"/>
              <w:r w:rsidRPr="00065396">
                <w:t>Xiong</w:t>
              </w:r>
              <w:proofErr w:type="spellEnd"/>
              <w:r w:rsidRPr="00065396">
                <w:t xml:space="preserve">, </w:t>
              </w:r>
              <w:proofErr w:type="spellStart"/>
              <w:r w:rsidRPr="00065396">
                <w:t>Yeu</w:t>
              </w:r>
              <w:proofErr w:type="spellEnd"/>
              <w:r w:rsidRPr="00065396">
                <w:t xml:space="preserve"> Lu (2017). “Hybrid ARIMA-BPNN Model for Time Series Prediction of the Chinese Stock Market”. 2017 3</w:t>
              </w:r>
              <w:r w:rsidRPr="004537BF">
                <w:rPr>
                  <w:vertAlign w:val="superscript"/>
                </w:rPr>
                <w:t>rd</w:t>
              </w:r>
              <w:r w:rsidRPr="00065396">
                <w:t xml:space="preserve"> International Conference on Information Management.</w:t>
              </w:r>
            </w:p>
            <w:p w14:paraId="5899E5B6" w14:textId="77777777" w:rsidR="004537BF" w:rsidRDefault="00F44BF3" w:rsidP="00E412E9">
              <w:pPr>
                <w:pStyle w:val="ListParagraph"/>
                <w:numPr>
                  <w:ilvl w:val="0"/>
                  <w:numId w:val="71"/>
                </w:numPr>
                <w:spacing w:line="360" w:lineRule="auto"/>
                <w:ind w:left="360"/>
                <w:jc w:val="both"/>
              </w:pPr>
              <w:r w:rsidRPr="00065396">
                <w:t xml:space="preserve">Manuel R. </w:t>
              </w:r>
              <w:proofErr w:type="spellStart"/>
              <w:r w:rsidRPr="00065396">
                <w:t>Vargas,Carlos</w:t>
              </w:r>
              <w:proofErr w:type="spellEnd"/>
              <w:r w:rsidRPr="00065396">
                <w:t xml:space="preserve"> E.M. dos </w:t>
              </w:r>
              <w:proofErr w:type="spellStart"/>
              <w:r w:rsidRPr="00065396">
                <w:t>Anjos,Gustavo</w:t>
              </w:r>
              <w:proofErr w:type="spellEnd"/>
              <w:r w:rsidRPr="00065396">
                <w:t xml:space="preserve"> L.G. </w:t>
              </w:r>
              <w:proofErr w:type="spellStart"/>
              <w:r w:rsidRPr="00065396">
                <w:t>Bichara,Alexandre</w:t>
              </w:r>
              <w:proofErr w:type="spellEnd"/>
              <w:r w:rsidRPr="00065396">
                <w:t xml:space="preserve"> G. </w:t>
              </w:r>
              <w:proofErr w:type="spellStart"/>
              <w:r w:rsidRPr="00065396">
                <w:t>Evsukoff</w:t>
              </w:r>
              <w:proofErr w:type="spellEnd"/>
              <w:r w:rsidRPr="00065396">
                <w:t xml:space="preserve"> (2018). “Deep Learning for Stock Market Prediction Using Technical Indicators and Financial News Articles”. 2018 International Joint Conference on Neural Networks (IJCNN).</w:t>
              </w:r>
            </w:p>
            <w:p w14:paraId="708595B8" w14:textId="77777777" w:rsidR="004537BF" w:rsidRDefault="00F44BF3" w:rsidP="00E412E9">
              <w:pPr>
                <w:pStyle w:val="ListParagraph"/>
                <w:numPr>
                  <w:ilvl w:val="0"/>
                  <w:numId w:val="71"/>
                </w:numPr>
                <w:spacing w:line="360" w:lineRule="auto"/>
                <w:ind w:left="360"/>
                <w:jc w:val="both"/>
              </w:pPr>
              <w:proofErr w:type="spellStart"/>
              <w:r w:rsidRPr="00065396">
                <w:t>Marios</w:t>
              </w:r>
              <w:proofErr w:type="spellEnd"/>
              <w:r w:rsidRPr="00065396">
                <w:t xml:space="preserve"> </w:t>
              </w:r>
              <w:proofErr w:type="spellStart"/>
              <w:r w:rsidRPr="00065396">
                <w:t>Mourelatos</w:t>
              </w:r>
              <w:proofErr w:type="spellEnd"/>
              <w:r w:rsidRPr="00065396">
                <w:t xml:space="preserve">, Thomas </w:t>
              </w:r>
              <w:proofErr w:type="spellStart"/>
              <w:r w:rsidRPr="00065396">
                <w:t>Amorgianiotis</w:t>
              </w:r>
              <w:proofErr w:type="spellEnd"/>
              <w:r w:rsidRPr="00065396">
                <w:t xml:space="preserve">, Christos </w:t>
              </w:r>
              <w:proofErr w:type="spellStart"/>
              <w:r w:rsidRPr="00065396">
                <w:t>Alexakos</w:t>
              </w:r>
              <w:proofErr w:type="spellEnd"/>
              <w:r w:rsidRPr="00065396">
                <w:t xml:space="preserve">, </w:t>
              </w:r>
              <w:proofErr w:type="spellStart"/>
              <w:r w:rsidRPr="00065396">
                <w:t>Spiridon</w:t>
              </w:r>
              <w:proofErr w:type="spellEnd"/>
              <w:r w:rsidRPr="00065396">
                <w:t xml:space="preserve"> </w:t>
              </w:r>
              <w:proofErr w:type="spellStart"/>
              <w:r w:rsidRPr="00065396">
                <w:t>Likothanassis</w:t>
              </w:r>
              <w:proofErr w:type="spellEnd"/>
              <w:r w:rsidRPr="00065396">
                <w:t xml:space="preserve"> (2018). “Financial Indices Modelling and Trading Utilizing Deep Learning Techniques”. 2018 Innovations in Intelligent Systems and Applications (INISTA)</w:t>
              </w:r>
            </w:p>
            <w:p w14:paraId="1B105831" w14:textId="77777777" w:rsidR="004537BF" w:rsidRDefault="00F44BF3" w:rsidP="00E412E9">
              <w:pPr>
                <w:pStyle w:val="ListParagraph"/>
                <w:numPr>
                  <w:ilvl w:val="0"/>
                  <w:numId w:val="71"/>
                </w:numPr>
                <w:spacing w:line="360" w:lineRule="auto"/>
                <w:ind w:left="360"/>
                <w:jc w:val="both"/>
              </w:pPr>
              <w:r w:rsidRPr="00065396">
                <w:t xml:space="preserve">Mohammed </w:t>
              </w:r>
              <w:proofErr w:type="spellStart"/>
              <w:r w:rsidRPr="00065396">
                <w:t>Asiful</w:t>
              </w:r>
              <w:proofErr w:type="spellEnd"/>
              <w:r w:rsidRPr="00065396">
                <w:t xml:space="preserve">, Hossain, </w:t>
              </w:r>
              <w:proofErr w:type="spellStart"/>
              <w:r w:rsidRPr="00065396">
                <w:t>Rezaul</w:t>
              </w:r>
              <w:proofErr w:type="spellEnd"/>
              <w:r w:rsidRPr="00065396">
                <w:t xml:space="preserve"> Karim, </w:t>
              </w:r>
              <w:proofErr w:type="spellStart"/>
              <w:r w:rsidRPr="00065396">
                <w:t>Ruppa</w:t>
              </w:r>
              <w:proofErr w:type="spellEnd"/>
              <w:r w:rsidRPr="00065396">
                <w:t xml:space="preserve"> </w:t>
              </w:r>
              <w:proofErr w:type="spellStart"/>
              <w:r w:rsidRPr="00065396">
                <w:t>THulasiram</w:t>
              </w:r>
              <w:proofErr w:type="spellEnd"/>
              <w:r w:rsidRPr="00065396">
                <w:t>, Neil D.B Bruce, Yang Wang (2018). “Hybrid Deep Learning Model for Stock Price Prediction”. 2018 IEEE Symposium Series on Computational Intelligence (SSCI).</w:t>
              </w:r>
            </w:p>
            <w:p w14:paraId="31357278" w14:textId="77777777" w:rsidR="004537BF" w:rsidRDefault="00F44BF3" w:rsidP="00E412E9">
              <w:pPr>
                <w:pStyle w:val="ListParagraph"/>
                <w:numPr>
                  <w:ilvl w:val="0"/>
                  <w:numId w:val="71"/>
                </w:numPr>
                <w:spacing w:line="360" w:lineRule="auto"/>
                <w:ind w:left="360"/>
                <w:jc w:val="both"/>
              </w:pPr>
              <w:r w:rsidRPr="00065396">
                <w:t>J.J. Wang, J. Z. Wang, Z. G. Zhang, and S. P Guo (2012)."Stock index forecasting based on a hybrid model". Omega, vol. 40, pp. 758-766.</w:t>
              </w:r>
            </w:p>
            <w:p w14:paraId="6336831A" w14:textId="77777777" w:rsidR="004537BF" w:rsidRDefault="00F44BF3" w:rsidP="00E412E9">
              <w:pPr>
                <w:pStyle w:val="ListParagraph"/>
                <w:numPr>
                  <w:ilvl w:val="0"/>
                  <w:numId w:val="71"/>
                </w:numPr>
                <w:spacing w:line="360" w:lineRule="auto"/>
                <w:ind w:left="360"/>
                <w:jc w:val="both"/>
              </w:pPr>
              <w:r w:rsidRPr="00065396">
                <w:lastRenderedPageBreak/>
                <w:t xml:space="preserve">C. Narendra </w:t>
              </w:r>
              <w:proofErr w:type="spellStart"/>
              <w:r w:rsidRPr="00065396">
                <w:t>Babu</w:t>
              </w:r>
              <w:proofErr w:type="spellEnd"/>
              <w:r w:rsidRPr="00065396">
                <w:t xml:space="preserve"> and B. </w:t>
              </w:r>
              <w:proofErr w:type="spellStart"/>
              <w:r w:rsidRPr="00065396">
                <w:t>Eswara</w:t>
              </w:r>
              <w:proofErr w:type="spellEnd"/>
              <w:r w:rsidRPr="00065396">
                <w:t xml:space="preserve"> Reddy (2014). "A moving-average </w:t>
              </w:r>
              <w:proofErr w:type="gramStart"/>
              <w:r w:rsidRPr="00065396">
                <w:t>filter based</w:t>
              </w:r>
              <w:proofErr w:type="gramEnd"/>
              <w:r w:rsidRPr="00065396">
                <w:t xml:space="preserve"> hybrid ARIMA-ANN model for forecasting time series data". Applied Soft Computing, vol. 23, pp. 27-38.</w:t>
              </w:r>
            </w:p>
            <w:p w14:paraId="2B9A3C52" w14:textId="77777777" w:rsidR="004537BF" w:rsidRDefault="00F44BF3" w:rsidP="00E412E9">
              <w:pPr>
                <w:pStyle w:val="ListParagraph"/>
                <w:numPr>
                  <w:ilvl w:val="0"/>
                  <w:numId w:val="71"/>
                </w:numPr>
                <w:spacing w:line="360" w:lineRule="auto"/>
                <w:ind w:left="360"/>
                <w:jc w:val="both"/>
              </w:pPr>
              <w:r w:rsidRPr="00065396">
                <w:t>Graves (2012). “Supervised Sequence Labelling with Recurrent”. Studies in Computational Intelligence, Springer</w:t>
              </w:r>
              <w:r w:rsidR="004537BF">
                <w:t>.</w:t>
              </w:r>
            </w:p>
            <w:p w14:paraId="0931734C" w14:textId="77777777" w:rsidR="004537BF" w:rsidRDefault="00F44BF3" w:rsidP="00E412E9">
              <w:pPr>
                <w:pStyle w:val="ListParagraph"/>
                <w:numPr>
                  <w:ilvl w:val="0"/>
                  <w:numId w:val="71"/>
                </w:numPr>
                <w:spacing w:line="360" w:lineRule="auto"/>
                <w:ind w:left="360"/>
                <w:jc w:val="both"/>
              </w:pPr>
              <w:proofErr w:type="spellStart"/>
              <w:r w:rsidRPr="00065396">
                <w:t>Warbos</w:t>
              </w:r>
              <w:proofErr w:type="spellEnd"/>
              <w:r w:rsidRPr="00065396">
                <w:t>, Paul J (1990). “Backpropagation through time: what it does and how to do it”. Proceedings of the IEEE 78.10, pp.1550-1560.</w:t>
              </w:r>
            </w:p>
            <w:p w14:paraId="1DDBF9FC" w14:textId="77777777" w:rsidR="004537BF" w:rsidRDefault="00F44BF3" w:rsidP="00E412E9">
              <w:pPr>
                <w:pStyle w:val="ListParagraph"/>
                <w:numPr>
                  <w:ilvl w:val="0"/>
                  <w:numId w:val="71"/>
                </w:numPr>
                <w:spacing w:line="360" w:lineRule="auto"/>
                <w:ind w:left="360"/>
                <w:jc w:val="both"/>
              </w:pPr>
              <w:r w:rsidRPr="00065396">
                <w:t xml:space="preserve">C. Narendra </w:t>
              </w:r>
              <w:proofErr w:type="spellStart"/>
              <w:r w:rsidRPr="00065396">
                <w:t>Babu</w:t>
              </w:r>
              <w:proofErr w:type="spellEnd"/>
              <w:r w:rsidRPr="00065396">
                <w:t xml:space="preserve"> and B. </w:t>
              </w:r>
              <w:proofErr w:type="spellStart"/>
              <w:r w:rsidRPr="00065396">
                <w:t>Eswara</w:t>
              </w:r>
              <w:proofErr w:type="spellEnd"/>
              <w:r w:rsidRPr="00065396">
                <w:t xml:space="preserve"> Reddy, “Prediction of selected Indian stock using a partitioning-interpolation based ARIMAGARCH model,” Applied Computing and Informatics, vol.11, pp. 130-143, July 2015.</w:t>
              </w:r>
            </w:p>
            <w:p w14:paraId="172E2591" w14:textId="77777777" w:rsidR="004537BF" w:rsidRDefault="00F44BF3" w:rsidP="00E412E9">
              <w:pPr>
                <w:pStyle w:val="ListParagraph"/>
                <w:numPr>
                  <w:ilvl w:val="0"/>
                  <w:numId w:val="71"/>
                </w:numPr>
                <w:spacing w:line="360" w:lineRule="auto"/>
                <w:ind w:left="360"/>
                <w:jc w:val="both"/>
              </w:pPr>
              <w:r w:rsidRPr="00065396">
                <w:t xml:space="preserve">R. K. Nayak, D. Mishra, and A. K. </w:t>
              </w:r>
              <w:proofErr w:type="spellStart"/>
              <w:r w:rsidRPr="00065396">
                <w:t>Rath</w:t>
              </w:r>
              <w:proofErr w:type="spellEnd"/>
              <w:r w:rsidRPr="00065396">
                <w:t xml:space="preserve">, “A Naïve SVM-KNN based stock market trend reversal analysis for Indian benchmark </w:t>
              </w:r>
              <w:proofErr w:type="spellStart"/>
              <w:r w:rsidRPr="00065396">
                <w:t>indices,”Applied</w:t>
              </w:r>
              <w:proofErr w:type="spellEnd"/>
              <w:r w:rsidRPr="00065396">
                <w:t xml:space="preserve"> Soft Computing, vol. 35, pp. 670-680, October 2015.</w:t>
              </w:r>
            </w:p>
            <w:p w14:paraId="6EB3CC4D" w14:textId="77777777" w:rsidR="004537BF" w:rsidRDefault="00F44BF3" w:rsidP="00E412E9">
              <w:pPr>
                <w:pStyle w:val="ListParagraph"/>
                <w:numPr>
                  <w:ilvl w:val="0"/>
                  <w:numId w:val="71"/>
                </w:numPr>
                <w:spacing w:line="360" w:lineRule="auto"/>
                <w:ind w:left="360"/>
                <w:jc w:val="both"/>
              </w:pPr>
              <w:r w:rsidRPr="00065396">
                <w:t xml:space="preserve">C. H. </w:t>
              </w:r>
              <w:proofErr w:type="spellStart"/>
              <w:r w:rsidRPr="00065396">
                <w:t>Su</w:t>
              </w:r>
              <w:proofErr w:type="spellEnd"/>
              <w:r w:rsidRPr="00065396">
                <w:t xml:space="preserve"> and C. H. Cheng, “A hybrid fuzzy time series model based on ANFIS and integrated nonlinear feature selection method for forecasting stock,” </w:t>
              </w:r>
              <w:proofErr w:type="spellStart"/>
              <w:r w:rsidRPr="00065396">
                <w:t>Neurocompting</w:t>
              </w:r>
              <w:proofErr w:type="spellEnd"/>
              <w:r w:rsidRPr="00065396">
                <w:t>, vol. 205, pp. 264-273, September 2016.</w:t>
              </w:r>
            </w:p>
            <w:p w14:paraId="7158B7F7" w14:textId="77777777" w:rsidR="004537BF" w:rsidRDefault="00F44BF3" w:rsidP="00E412E9">
              <w:pPr>
                <w:pStyle w:val="ListParagraph"/>
                <w:numPr>
                  <w:ilvl w:val="0"/>
                  <w:numId w:val="71"/>
                </w:numPr>
                <w:spacing w:line="360" w:lineRule="auto"/>
                <w:ind w:left="360"/>
                <w:jc w:val="both"/>
              </w:pPr>
              <w:r w:rsidRPr="00065396">
                <w:t>C. M. Anish and B. Majhi, “Hybrid nonlinear adaptive scheme for stock market prediction using feedback FLANN and factor analysis,” Journal of the Korean Statistical Society, vol. 45, pp.64-76, March 2016.</w:t>
              </w:r>
            </w:p>
            <w:p w14:paraId="1288CAD0" w14:textId="77777777" w:rsidR="004537BF" w:rsidRDefault="00F44BF3" w:rsidP="00E412E9">
              <w:pPr>
                <w:pStyle w:val="ListParagraph"/>
                <w:numPr>
                  <w:ilvl w:val="0"/>
                  <w:numId w:val="71"/>
                </w:numPr>
                <w:spacing w:line="360" w:lineRule="auto"/>
                <w:ind w:left="360"/>
                <w:jc w:val="both"/>
              </w:pPr>
              <w:r w:rsidRPr="00065396">
                <w:t>L. Y. Wei, "A hybrid ANFIS model based on empirical mode decomposition for stock time series forecasting," Applied Soft Computing, vol.42, pp. 368-376, May 2016.</w:t>
              </w:r>
            </w:p>
            <w:p w14:paraId="38138EFE" w14:textId="77777777" w:rsidR="004537BF" w:rsidRDefault="00F44BF3" w:rsidP="00E412E9">
              <w:pPr>
                <w:pStyle w:val="ListParagraph"/>
                <w:numPr>
                  <w:ilvl w:val="0"/>
                  <w:numId w:val="71"/>
                </w:numPr>
                <w:spacing w:line="360" w:lineRule="auto"/>
                <w:ind w:left="360"/>
                <w:jc w:val="both"/>
              </w:pPr>
              <w:r w:rsidRPr="00065396">
                <w:t xml:space="preserve">K. Cho, B. van </w:t>
              </w:r>
              <w:proofErr w:type="spellStart"/>
              <w:r w:rsidRPr="00065396">
                <w:t>Merrienboer</w:t>
              </w:r>
              <w:proofErr w:type="spellEnd"/>
              <w:r w:rsidRPr="00065396">
                <w:t xml:space="preserve">, D. </w:t>
              </w:r>
              <w:proofErr w:type="spellStart"/>
              <w:r w:rsidRPr="00065396">
                <w:t>Bahdanau</w:t>
              </w:r>
              <w:proofErr w:type="spellEnd"/>
              <w:r w:rsidRPr="00065396">
                <w:t xml:space="preserve">, and Y. </w:t>
              </w:r>
              <w:proofErr w:type="spellStart"/>
              <w:r w:rsidRPr="00065396">
                <w:t>Bengio</w:t>
              </w:r>
              <w:proofErr w:type="spellEnd"/>
              <w:r w:rsidRPr="00065396">
                <w:t xml:space="preserve"> , “On the properties of neural machine translation: Encoder-decoder approaches”. </w:t>
              </w:r>
              <w:proofErr w:type="spellStart"/>
              <w:r w:rsidRPr="00065396">
                <w:t>arXiv</w:t>
              </w:r>
              <w:proofErr w:type="spellEnd"/>
              <w:r w:rsidRPr="00065396">
                <w:t xml:space="preserve"> preprint </w:t>
              </w:r>
              <w:proofErr w:type="spellStart"/>
              <w:r w:rsidRPr="00065396">
                <w:t>arXiv</w:t>
              </w:r>
              <w:proofErr w:type="spellEnd"/>
              <w:r w:rsidRPr="00065396">
                <w:t>: 1409.1259,2014.</w:t>
              </w:r>
            </w:p>
            <w:p w14:paraId="3E423E71" w14:textId="77777777" w:rsidR="004537BF" w:rsidRDefault="00F44BF3" w:rsidP="00E412E9">
              <w:pPr>
                <w:pStyle w:val="ListParagraph"/>
                <w:numPr>
                  <w:ilvl w:val="0"/>
                  <w:numId w:val="71"/>
                </w:numPr>
                <w:spacing w:line="360" w:lineRule="auto"/>
                <w:ind w:left="360"/>
                <w:jc w:val="both"/>
              </w:pPr>
              <w:r w:rsidRPr="00065396">
                <w:t xml:space="preserve">G. P. </w:t>
              </w:r>
              <w:proofErr w:type="spellStart"/>
              <w:r w:rsidRPr="00065396">
                <w:t>Zhang,"Time</w:t>
              </w:r>
              <w:proofErr w:type="spellEnd"/>
              <w:r w:rsidRPr="00065396">
                <w:t xml:space="preserve"> series forecasting using a hybrid ARIMA and neural network model". Neurocomputing, vol. 50, pp. 159-175,2003.</w:t>
              </w:r>
            </w:p>
            <w:p w14:paraId="5F7FDBF5" w14:textId="5B316A21" w:rsidR="004537BF" w:rsidRDefault="00F44BF3" w:rsidP="00E412E9">
              <w:pPr>
                <w:pStyle w:val="ListParagraph"/>
                <w:numPr>
                  <w:ilvl w:val="0"/>
                  <w:numId w:val="71"/>
                </w:numPr>
                <w:spacing w:line="360" w:lineRule="auto"/>
                <w:ind w:left="360"/>
                <w:jc w:val="both"/>
              </w:pPr>
              <w:r w:rsidRPr="00065396">
                <w:t xml:space="preserve">Mohammad </w:t>
              </w:r>
              <w:proofErr w:type="spellStart"/>
              <w:r w:rsidRPr="00065396">
                <w:t>Obaidur</w:t>
              </w:r>
              <w:proofErr w:type="spellEnd"/>
              <w:r w:rsidRPr="00065396">
                <w:t xml:space="preserve"> Rahman, Md. Sabir Hossain, Ta-Seen Junaid, Md. Shafiul </w:t>
              </w:r>
              <w:proofErr w:type="spellStart"/>
              <w:r w:rsidRPr="00065396">
                <w:t>Alam</w:t>
              </w:r>
              <w:proofErr w:type="spellEnd"/>
              <w:r w:rsidRPr="00065396">
                <w:t xml:space="preserve"> </w:t>
              </w:r>
              <w:proofErr w:type="spellStart"/>
              <w:r w:rsidRPr="00065396">
                <w:t>Forhad</w:t>
              </w:r>
              <w:proofErr w:type="spellEnd"/>
              <w:r w:rsidRPr="00065396">
                <w:t xml:space="preserve">, Muhammad Kamal </w:t>
              </w:r>
              <w:proofErr w:type="spellStart"/>
              <w:r w:rsidRPr="00065396">
                <w:t>Hossen</w:t>
              </w:r>
              <w:proofErr w:type="spellEnd"/>
              <w:r w:rsidRPr="00065396">
                <w:t xml:space="preserve"> , “Predicting Prices of Stock Market using Gated Recurrent Units (GRUs) Neural </w:t>
              </w:r>
              <w:proofErr w:type="spellStart"/>
              <w:r w:rsidRPr="00065396">
                <w:t>Networks”.,IJCSNS</w:t>
              </w:r>
              <w:proofErr w:type="spellEnd"/>
              <w:r w:rsidRPr="00065396">
                <w:t xml:space="preserve"> International Journal of Computer Science and Network Security, VOL.19 No.1,2019.</w:t>
              </w:r>
            </w:p>
            <w:p w14:paraId="311B033E" w14:textId="77777777" w:rsidR="004537BF" w:rsidRDefault="00F44BF3" w:rsidP="00E412E9">
              <w:pPr>
                <w:pStyle w:val="ListParagraph"/>
                <w:numPr>
                  <w:ilvl w:val="0"/>
                  <w:numId w:val="71"/>
                </w:numPr>
                <w:spacing w:line="360" w:lineRule="auto"/>
                <w:ind w:left="360"/>
                <w:jc w:val="both"/>
              </w:pPr>
              <w:proofErr w:type="spellStart"/>
              <w:r w:rsidRPr="00065396">
                <w:t>Bengio</w:t>
              </w:r>
              <w:proofErr w:type="spellEnd"/>
              <w:r w:rsidRPr="00065396">
                <w:t xml:space="preserve">, </w:t>
              </w:r>
              <w:proofErr w:type="spellStart"/>
              <w:r w:rsidRPr="00065396">
                <w:t>Yoshua</w:t>
              </w:r>
              <w:proofErr w:type="spellEnd"/>
              <w:r w:rsidRPr="00065396">
                <w:t>, S. Patrice, F. Paolo, “Learning long-term dependences with gradient descent is difficult”. Neural Networks, IEEE Transactions on 5.2, pp.157-166,1994.</w:t>
              </w:r>
            </w:p>
            <w:p w14:paraId="73BDA894" w14:textId="77777777" w:rsidR="004537BF" w:rsidRDefault="00F44BF3" w:rsidP="00E412E9">
              <w:pPr>
                <w:pStyle w:val="ListParagraph"/>
                <w:numPr>
                  <w:ilvl w:val="0"/>
                  <w:numId w:val="71"/>
                </w:numPr>
                <w:spacing w:line="360" w:lineRule="auto"/>
                <w:ind w:left="360"/>
                <w:jc w:val="both"/>
              </w:pPr>
              <w:r w:rsidRPr="00065396">
                <w:t xml:space="preserve">Cheng, </w:t>
              </w:r>
              <w:proofErr w:type="gramStart"/>
              <w:r w:rsidRPr="00065396">
                <w:t>Li-Chen</w:t>
              </w:r>
              <w:proofErr w:type="gramEnd"/>
              <w:r w:rsidRPr="00065396">
                <w:t>, Yu-Hsiang Huang, and Mu-</w:t>
              </w:r>
              <w:proofErr w:type="spellStart"/>
              <w:r w:rsidRPr="00065396">
                <w:t>En</w:t>
              </w:r>
              <w:proofErr w:type="spellEnd"/>
              <w:r w:rsidRPr="00065396">
                <w:t xml:space="preserve"> Wu. "Applied attention-based LSTM neural networks in stock prediction." 2018 IEEE International Conference on Big Data (Big Data). IEEE, 2018.</w:t>
              </w:r>
            </w:p>
            <w:p w14:paraId="3FB30743" w14:textId="77777777" w:rsidR="004537BF" w:rsidRDefault="00F44BF3" w:rsidP="00E412E9">
              <w:pPr>
                <w:pStyle w:val="ListParagraph"/>
                <w:numPr>
                  <w:ilvl w:val="0"/>
                  <w:numId w:val="71"/>
                </w:numPr>
                <w:spacing w:line="360" w:lineRule="auto"/>
                <w:ind w:left="360"/>
                <w:jc w:val="both"/>
              </w:pPr>
              <w:proofErr w:type="spellStart"/>
              <w:r w:rsidRPr="00065396">
                <w:lastRenderedPageBreak/>
                <w:t>Khare</w:t>
              </w:r>
              <w:proofErr w:type="spellEnd"/>
              <w:r w:rsidRPr="00065396">
                <w:t>, Kaustubh, et al. "Short term stock price prediction using deep learning." 2017 2nd IEEE International Conference on Recent Trends in Electronics, Information &amp; Communication Technology (RTEICT). IEEE, 2017.</w:t>
              </w:r>
            </w:p>
            <w:p w14:paraId="5600B50F" w14:textId="77777777" w:rsidR="004537BF" w:rsidRDefault="00F44BF3" w:rsidP="00E412E9">
              <w:pPr>
                <w:pStyle w:val="ListParagraph"/>
                <w:numPr>
                  <w:ilvl w:val="0"/>
                  <w:numId w:val="71"/>
                </w:numPr>
                <w:spacing w:line="360" w:lineRule="auto"/>
                <w:ind w:left="360"/>
                <w:jc w:val="both"/>
              </w:pPr>
              <w:r w:rsidRPr="00065396">
                <w:t xml:space="preserve">L. Di </w:t>
              </w:r>
              <w:proofErr w:type="spellStart"/>
              <w:r w:rsidRPr="00065396">
                <w:t>Persio</w:t>
              </w:r>
              <w:proofErr w:type="spellEnd"/>
              <w:r w:rsidRPr="00065396">
                <w:t xml:space="preserve"> and O. </w:t>
              </w:r>
              <w:proofErr w:type="spellStart"/>
              <w:r w:rsidRPr="00065396">
                <w:t>Honchar</w:t>
              </w:r>
              <w:proofErr w:type="spellEnd"/>
              <w:r w:rsidRPr="00065396">
                <w:t>, “Artificial neural networks architectures for stock price prediction: Comparisons and applications,” International Journal of Circuits, Systems and Signal Processing, vol. 10, pp. 403– 413, 2016.</w:t>
              </w:r>
            </w:p>
            <w:p w14:paraId="04E80C2B" w14:textId="77777777" w:rsidR="004537BF" w:rsidRDefault="00F44BF3" w:rsidP="00E412E9">
              <w:pPr>
                <w:pStyle w:val="ListParagraph"/>
                <w:numPr>
                  <w:ilvl w:val="0"/>
                  <w:numId w:val="71"/>
                </w:numPr>
                <w:spacing w:line="360" w:lineRule="auto"/>
                <w:ind w:left="360"/>
                <w:jc w:val="both"/>
              </w:pPr>
              <w:r w:rsidRPr="00065396">
                <w:t xml:space="preserve">M. F. Dixon, D. </w:t>
              </w:r>
              <w:proofErr w:type="spellStart"/>
              <w:r w:rsidRPr="00065396">
                <w:t>Klabjan</w:t>
              </w:r>
              <w:proofErr w:type="spellEnd"/>
              <w:r w:rsidRPr="00065396">
                <w:t xml:space="preserve">, and J. H. Bang, "Classification-Based Financial Markets Prediction Using Deep Neural Networks," </w:t>
              </w:r>
              <w:proofErr w:type="spellStart"/>
              <w:r w:rsidRPr="00065396">
                <w:t>arXiv</w:t>
              </w:r>
              <w:proofErr w:type="spellEnd"/>
              <w:r w:rsidRPr="00065396">
                <w:t xml:space="preserve"> preprint, arXiv:1603.08604v2 , June 2017.</w:t>
              </w:r>
            </w:p>
            <w:p w14:paraId="2C9F76CF" w14:textId="77777777" w:rsidR="004537BF" w:rsidRDefault="00F44BF3" w:rsidP="00E412E9">
              <w:pPr>
                <w:pStyle w:val="ListParagraph"/>
                <w:numPr>
                  <w:ilvl w:val="0"/>
                  <w:numId w:val="71"/>
                </w:numPr>
                <w:spacing w:line="360" w:lineRule="auto"/>
                <w:ind w:left="360"/>
                <w:jc w:val="both"/>
              </w:pPr>
              <w:proofErr w:type="spellStart"/>
              <w:r w:rsidRPr="00065396">
                <w:t>Wenping</w:t>
              </w:r>
              <w:proofErr w:type="spellEnd"/>
              <w:r w:rsidRPr="00065396">
                <w:t xml:space="preserve"> </w:t>
              </w:r>
              <w:proofErr w:type="spellStart"/>
              <w:r w:rsidRPr="00065396">
                <w:t>Zhang,Chunping</w:t>
              </w:r>
              <w:proofErr w:type="spellEnd"/>
              <w:r w:rsidRPr="00065396">
                <w:t xml:space="preserve"> </w:t>
              </w:r>
              <w:proofErr w:type="spellStart"/>
              <w:r w:rsidRPr="00065396">
                <w:t>Li,Yunming</w:t>
              </w:r>
              <w:proofErr w:type="spellEnd"/>
              <w:r w:rsidRPr="00065396">
                <w:t xml:space="preserve"> </w:t>
              </w:r>
              <w:proofErr w:type="spellStart"/>
              <w:r w:rsidRPr="00065396">
                <w:t>Ye,Wenjie</w:t>
              </w:r>
              <w:proofErr w:type="spellEnd"/>
              <w:r w:rsidRPr="00065396">
                <w:t xml:space="preserve"> Li and Eric W.T. Ngai , “Dynamic Business Network Analysis for Correlated Stock Price Movement Prediction”, IEEE Intelligent Systems Volume: 30 , Issue: 2 , Mar.-Apr. 2015.</w:t>
              </w:r>
            </w:p>
            <w:p w14:paraId="19175760" w14:textId="77777777" w:rsidR="004537BF" w:rsidRDefault="00F44BF3" w:rsidP="00E412E9">
              <w:pPr>
                <w:pStyle w:val="ListParagraph"/>
                <w:numPr>
                  <w:ilvl w:val="0"/>
                  <w:numId w:val="71"/>
                </w:numPr>
                <w:spacing w:line="360" w:lineRule="auto"/>
                <w:ind w:left="360"/>
                <w:jc w:val="both"/>
              </w:pPr>
              <w:proofErr w:type="spellStart"/>
              <w:r w:rsidRPr="00065396">
                <w:t>Ouahilal</w:t>
              </w:r>
              <w:proofErr w:type="spellEnd"/>
              <w:r w:rsidRPr="00065396">
                <w:t xml:space="preserve">, M., El </w:t>
              </w:r>
              <w:proofErr w:type="spellStart"/>
              <w:r w:rsidRPr="00065396">
                <w:t>Mohajir</w:t>
              </w:r>
              <w:proofErr w:type="spellEnd"/>
              <w:r w:rsidRPr="00065396">
                <w:t xml:space="preserve">, M., </w:t>
              </w:r>
              <w:proofErr w:type="spellStart"/>
              <w:r w:rsidRPr="00065396">
                <w:t>Chahhou</w:t>
              </w:r>
              <w:proofErr w:type="spellEnd"/>
              <w:r w:rsidRPr="00065396">
                <w:t xml:space="preserve">, M., &amp; El </w:t>
              </w:r>
              <w:proofErr w:type="spellStart"/>
              <w:r w:rsidRPr="00065396">
                <w:t>Mohajir</w:t>
              </w:r>
              <w:proofErr w:type="spellEnd"/>
              <w:r w:rsidRPr="00065396">
                <w:t>, B. E. “Optimizing stock market price prediction using a hybrid approach based on HP filter and support vector regression”. 2016 4th IEEE International Colloquium on Information Science and Technology(</w:t>
              </w:r>
              <w:proofErr w:type="spellStart"/>
              <w:r w:rsidRPr="00065396">
                <w:t>CiSt</w:t>
              </w:r>
              <w:proofErr w:type="spellEnd"/>
              <w:r w:rsidRPr="00065396">
                <w:t>).</w:t>
              </w:r>
            </w:p>
            <w:p w14:paraId="471C59DD" w14:textId="77777777" w:rsidR="004537BF" w:rsidRDefault="006723E1" w:rsidP="00E412E9">
              <w:pPr>
                <w:pStyle w:val="ListParagraph"/>
                <w:numPr>
                  <w:ilvl w:val="0"/>
                  <w:numId w:val="71"/>
                </w:numPr>
                <w:spacing w:line="360" w:lineRule="auto"/>
                <w:ind w:left="360"/>
                <w:jc w:val="both"/>
              </w:pPr>
              <w:r w:rsidRPr="00065396">
                <w:t>Price Prediction of Share Market using Artificial Neural Network (ANN), [www.ijcaonline.org], by Zabir Haider Khan , Tasnim Sharmin Alin , Md. Akter Hussain</w:t>
              </w:r>
            </w:p>
            <w:p w14:paraId="17BAB3A2" w14:textId="77777777" w:rsidR="004537BF" w:rsidRDefault="006723E1" w:rsidP="00E412E9">
              <w:pPr>
                <w:pStyle w:val="ListParagraph"/>
                <w:numPr>
                  <w:ilvl w:val="0"/>
                  <w:numId w:val="71"/>
                </w:numPr>
                <w:spacing w:line="360" w:lineRule="auto"/>
                <w:ind w:left="360"/>
                <w:jc w:val="both"/>
              </w:pPr>
              <w:r w:rsidRPr="00065396">
                <w:t xml:space="preserve">Rout A.K., Biswal B., Dash P.K. A hybrid FLANN and adaptive differential evolution model for forecasting of stock market indices Int. J. </w:t>
              </w:r>
              <w:proofErr w:type="spellStart"/>
              <w:r w:rsidRPr="00065396">
                <w:t>Knowl</w:t>
              </w:r>
              <w:proofErr w:type="spellEnd"/>
              <w:r w:rsidRPr="00065396">
                <w:t xml:space="preserve">.-Based </w:t>
              </w:r>
              <w:proofErr w:type="spellStart"/>
              <w:r w:rsidRPr="00065396">
                <w:t>Intell</w:t>
              </w:r>
              <w:proofErr w:type="spellEnd"/>
              <w:r w:rsidRPr="00065396">
                <w:t>. Eng. Syst., 18 (1) (2014), pp. 23-41</w:t>
              </w:r>
              <w:r w:rsidR="004537BF">
                <w:t>.</w:t>
              </w:r>
            </w:p>
            <w:p w14:paraId="1B16317A" w14:textId="77777777" w:rsidR="004537BF" w:rsidRDefault="00065396" w:rsidP="00E412E9">
              <w:pPr>
                <w:pStyle w:val="ListParagraph"/>
                <w:numPr>
                  <w:ilvl w:val="0"/>
                  <w:numId w:val="71"/>
                </w:numPr>
                <w:spacing w:line="360" w:lineRule="auto"/>
                <w:ind w:left="360"/>
                <w:jc w:val="both"/>
              </w:pPr>
              <w:r w:rsidRPr="00065396">
                <w:t xml:space="preserve">Chakravarty S., Dash P.K. A PSO based integrated functional link net and interval type-2 fuzzy logic system for predicting stock market indices, Appl. Soft </w:t>
              </w:r>
              <w:proofErr w:type="spellStart"/>
              <w:r w:rsidRPr="00065396">
                <w:t>Comput</w:t>
              </w:r>
              <w:proofErr w:type="spellEnd"/>
              <w:r w:rsidRPr="00065396">
                <w:t>., 12 (2) (2012), pp. 931-941</w:t>
              </w:r>
            </w:p>
            <w:p w14:paraId="4689284A" w14:textId="77777777" w:rsidR="004537BF" w:rsidRDefault="00065396" w:rsidP="00E412E9">
              <w:pPr>
                <w:pStyle w:val="ListParagraph"/>
                <w:numPr>
                  <w:ilvl w:val="0"/>
                  <w:numId w:val="71"/>
                </w:numPr>
                <w:spacing w:line="360" w:lineRule="auto"/>
                <w:ind w:left="360"/>
                <w:jc w:val="both"/>
              </w:pPr>
              <w:r w:rsidRPr="00065396">
                <w:t>Xu B., Zhang D., Zhang S., Li H., Lin H. Stock market trend prediction using recurrent convolutional neural networks</w:t>
              </w:r>
            </w:p>
            <w:p w14:paraId="34A4DEEA" w14:textId="77777777" w:rsidR="004537BF" w:rsidRDefault="00065396" w:rsidP="00E412E9">
              <w:pPr>
                <w:pStyle w:val="ListParagraph"/>
                <w:numPr>
                  <w:ilvl w:val="0"/>
                  <w:numId w:val="71"/>
                </w:numPr>
                <w:spacing w:line="360" w:lineRule="auto"/>
                <w:ind w:left="360"/>
                <w:jc w:val="both"/>
              </w:pPr>
              <w:r w:rsidRPr="00065396">
                <w:t xml:space="preserve">Badge </w:t>
              </w:r>
              <w:proofErr w:type="spellStart"/>
              <w:r w:rsidRPr="00065396">
                <w:t>J.Forecasting</w:t>
              </w:r>
              <w:proofErr w:type="spellEnd"/>
              <w:r w:rsidRPr="00065396">
                <w:t xml:space="preserve"> of </w:t>
              </w:r>
              <w:proofErr w:type="spellStart"/>
              <w:r w:rsidRPr="00065396">
                <w:t>indian</w:t>
              </w:r>
              <w:proofErr w:type="spellEnd"/>
              <w:r w:rsidRPr="00065396">
                <w:t xml:space="preserve"> stock market by effective macro-economic factors and stochastic model J. Stat. </w:t>
              </w:r>
              <w:proofErr w:type="spellStart"/>
              <w:r w:rsidRPr="00065396">
                <w:t>Econom</w:t>
              </w:r>
              <w:proofErr w:type="spellEnd"/>
              <w:r w:rsidRPr="00065396">
                <w:t>. Methods, 1 (2) (2012), pp. 39-51</w:t>
              </w:r>
            </w:p>
            <w:p w14:paraId="785AF1E7" w14:textId="77777777" w:rsidR="004537BF" w:rsidRDefault="00065396" w:rsidP="00E412E9">
              <w:pPr>
                <w:pStyle w:val="ListParagraph"/>
                <w:numPr>
                  <w:ilvl w:val="0"/>
                  <w:numId w:val="71"/>
                </w:numPr>
                <w:spacing w:line="360" w:lineRule="auto"/>
                <w:ind w:left="360"/>
                <w:jc w:val="both"/>
              </w:pPr>
              <w:r w:rsidRPr="00065396">
                <w:t>Chen M.Y., Chen B.T. A hybrid fuzzy time series model based on granular computing for stock price forecasting</w:t>
              </w:r>
            </w:p>
            <w:p w14:paraId="71FB28CB" w14:textId="77777777" w:rsidR="004537BF" w:rsidRDefault="00065396" w:rsidP="00E412E9">
              <w:pPr>
                <w:pStyle w:val="ListParagraph"/>
                <w:numPr>
                  <w:ilvl w:val="0"/>
                  <w:numId w:val="71"/>
                </w:numPr>
                <w:spacing w:line="360" w:lineRule="auto"/>
                <w:ind w:left="360"/>
                <w:jc w:val="both"/>
              </w:pPr>
              <w:proofErr w:type="spellStart"/>
              <w:r w:rsidRPr="00065396">
                <w:t>Vatsal</w:t>
              </w:r>
              <w:proofErr w:type="spellEnd"/>
              <w:r w:rsidRPr="00065396">
                <w:t xml:space="preserve"> H. Shah - Foundations of Machine Learning| Spring, 2007 - bigquant.com</w:t>
              </w:r>
            </w:p>
            <w:p w14:paraId="709FF8C7" w14:textId="77777777" w:rsidR="004537BF" w:rsidRDefault="00065396" w:rsidP="00E412E9">
              <w:pPr>
                <w:pStyle w:val="ListParagraph"/>
                <w:numPr>
                  <w:ilvl w:val="0"/>
                  <w:numId w:val="71"/>
                </w:numPr>
                <w:spacing w:line="360" w:lineRule="auto"/>
                <w:ind w:left="360"/>
                <w:jc w:val="both"/>
              </w:pPr>
              <w:r w:rsidRPr="00065396">
                <w:t xml:space="preserve">Pang, </w:t>
              </w:r>
              <w:proofErr w:type="spellStart"/>
              <w:r w:rsidRPr="00065396">
                <w:t>Xiongwen</w:t>
              </w:r>
              <w:proofErr w:type="spellEnd"/>
              <w:r w:rsidRPr="00065396">
                <w:t>, et al. "An innovative neural network approach for stock market prediction." The Journal of Supercomputing (2018): Pages 1-21.</w:t>
              </w:r>
            </w:p>
            <w:p w14:paraId="5C1D5F02" w14:textId="77777777" w:rsidR="004537BF" w:rsidRDefault="00065396" w:rsidP="00E412E9">
              <w:pPr>
                <w:pStyle w:val="ListParagraph"/>
                <w:numPr>
                  <w:ilvl w:val="0"/>
                  <w:numId w:val="71"/>
                </w:numPr>
                <w:spacing w:line="360" w:lineRule="auto"/>
                <w:ind w:left="360"/>
                <w:jc w:val="both"/>
              </w:pPr>
              <w:r w:rsidRPr="00065396">
                <w:t xml:space="preserve">On the Properties of Neural Machine Translation: Encoder-Decoder Approaches, September 2014 , </w:t>
              </w:r>
              <w:proofErr w:type="spellStart"/>
              <w:r w:rsidRPr="00065396">
                <w:t>Kyunghyun</w:t>
              </w:r>
              <w:proofErr w:type="spellEnd"/>
              <w:r w:rsidRPr="00065396">
                <w:t xml:space="preserve"> Cho</w:t>
              </w:r>
            </w:p>
            <w:p w14:paraId="20FB04B0" w14:textId="77777777" w:rsidR="004537BF" w:rsidRDefault="00065396" w:rsidP="00E412E9">
              <w:pPr>
                <w:pStyle w:val="ListParagraph"/>
                <w:numPr>
                  <w:ilvl w:val="0"/>
                  <w:numId w:val="71"/>
                </w:numPr>
                <w:spacing w:line="360" w:lineRule="auto"/>
                <w:ind w:left="360"/>
                <w:jc w:val="both"/>
              </w:pPr>
              <w:r w:rsidRPr="00065396">
                <w:lastRenderedPageBreak/>
                <w:t xml:space="preserve">Stock Market prediction using news headlines, Joshua van </w:t>
              </w:r>
              <w:proofErr w:type="spellStart"/>
              <w:r w:rsidRPr="00065396">
                <w:t>Kleef</w:t>
              </w:r>
              <w:proofErr w:type="spellEnd"/>
              <w:r w:rsidRPr="00065396">
                <w:t xml:space="preserve">, Valerie Scholten and </w:t>
              </w:r>
              <w:proofErr w:type="spellStart"/>
              <w:r w:rsidRPr="00065396">
                <w:t>Emiel</w:t>
              </w:r>
              <w:proofErr w:type="spellEnd"/>
              <w:r w:rsidRPr="00065396">
                <w:t xml:space="preserve"> </w:t>
              </w:r>
              <w:proofErr w:type="spellStart"/>
              <w:r w:rsidRPr="00065396">
                <w:t>Stoelinga</w:t>
              </w:r>
              <w:proofErr w:type="spellEnd"/>
              <w:r w:rsidRPr="00065396">
                <w:t xml:space="preserve">, Cognitive Computational </w:t>
              </w:r>
              <w:proofErr w:type="spellStart"/>
              <w:r w:rsidRPr="00065396">
                <w:t>Modeling</w:t>
              </w:r>
              <w:proofErr w:type="spellEnd"/>
              <w:r w:rsidRPr="00065396">
                <w:t xml:space="preserve"> of Language and Web Interaction June 19, 2017</w:t>
              </w:r>
            </w:p>
            <w:p w14:paraId="53E7A92B" w14:textId="24F16160" w:rsidR="004537BF" w:rsidRDefault="00065396" w:rsidP="00E412E9">
              <w:pPr>
                <w:pStyle w:val="ListParagraph"/>
                <w:numPr>
                  <w:ilvl w:val="0"/>
                  <w:numId w:val="71"/>
                </w:numPr>
                <w:spacing w:line="360" w:lineRule="auto"/>
                <w:ind w:left="360"/>
                <w:jc w:val="both"/>
              </w:pPr>
              <w:r w:rsidRPr="00065396">
                <w:t xml:space="preserve">LSTM Neural Networks for Language </w:t>
              </w:r>
              <w:proofErr w:type="spellStart"/>
              <w:r w:rsidRPr="00065396">
                <w:t>Modeling</w:t>
              </w:r>
              <w:proofErr w:type="spellEnd"/>
              <w:r w:rsidRPr="00065396">
                <w:t>, Conference Paper</w:t>
              </w:r>
              <w:r w:rsidR="00ED762B">
                <w:t xml:space="preserve">, </w:t>
              </w:r>
              <w:r w:rsidRPr="00065396">
                <w:t xml:space="preserve">September 2012, Martin </w:t>
              </w:r>
              <w:proofErr w:type="spellStart"/>
              <w:r w:rsidRPr="00065396">
                <w:t>Sundermeyer</w:t>
              </w:r>
              <w:proofErr w:type="spellEnd"/>
              <w:r w:rsidRPr="00065396">
                <w:t xml:space="preserve"> </w:t>
              </w:r>
            </w:p>
            <w:p w14:paraId="5138D033" w14:textId="2CC13E58" w:rsidR="004537BF" w:rsidRDefault="00A67A57" w:rsidP="00E412E9">
              <w:pPr>
                <w:pStyle w:val="ListParagraph"/>
                <w:numPr>
                  <w:ilvl w:val="0"/>
                  <w:numId w:val="71"/>
                </w:numPr>
                <w:spacing w:line="360" w:lineRule="auto"/>
                <w:ind w:left="360"/>
                <w:jc w:val="both"/>
              </w:pPr>
              <w:hyperlink r:id="rId118" w:history="1">
                <w:r w:rsidR="004537BF" w:rsidRPr="000E1761">
                  <w:rPr>
                    <w:rStyle w:val="Hyperlink"/>
                  </w:rPr>
                  <w:t>https://www.deeplearningwizard.com/deep_learning/practical_pytorch/pytorch_lstm_neuralnetwork/</w:t>
                </w:r>
              </w:hyperlink>
            </w:p>
            <w:p w14:paraId="4C227873" w14:textId="77777777" w:rsidR="00ED762B" w:rsidRDefault="00ED762B" w:rsidP="00E412E9">
              <w:pPr>
                <w:pStyle w:val="ListParagraph"/>
                <w:numPr>
                  <w:ilvl w:val="0"/>
                  <w:numId w:val="71"/>
                </w:numPr>
                <w:spacing w:line="360" w:lineRule="auto"/>
                <w:ind w:left="360"/>
                <w:jc w:val="both"/>
              </w:pPr>
              <w:r>
                <w:t>“</w:t>
              </w:r>
              <w:proofErr w:type="spellStart"/>
              <w:r w:rsidR="00065396" w:rsidRPr="00065396">
                <w:t>Analyzing</w:t>
              </w:r>
              <w:proofErr w:type="spellEnd"/>
              <w:r w:rsidR="00065396" w:rsidRPr="00065396">
                <w:t xml:space="preserve"> Stock Market Movements Using Twitter Sentiment Analysis</w:t>
              </w:r>
              <w:r>
                <w:t>”</w:t>
              </w:r>
              <w:r w:rsidR="00065396" w:rsidRPr="00065396">
                <w:t>,</w:t>
              </w:r>
            </w:p>
            <w:p w14:paraId="6E91E309" w14:textId="5158863B" w:rsidR="004537BF" w:rsidRDefault="00065396" w:rsidP="00ED762B">
              <w:pPr>
                <w:pStyle w:val="ListParagraph"/>
                <w:spacing w:line="360" w:lineRule="auto"/>
                <w:ind w:left="360"/>
                <w:jc w:val="both"/>
              </w:pPr>
              <w:r w:rsidRPr="00065396">
                <w:t xml:space="preserve"> </w:t>
              </w:r>
              <w:proofErr w:type="spellStart"/>
              <w:r w:rsidRPr="00065396">
                <w:t>Nirali</w:t>
              </w:r>
              <w:proofErr w:type="spellEnd"/>
              <w:r w:rsidRPr="00065396">
                <w:t xml:space="preserve"> Patel, Computer Science Illinois Institute of Technology Chicago </w:t>
              </w:r>
              <w:hyperlink r:id="rId119" w:history="1">
                <w:r w:rsidR="004537BF" w:rsidRPr="000E1761">
                  <w:rPr>
                    <w:rStyle w:val="Hyperlink"/>
                  </w:rPr>
                  <w:t>npate104@hawk.iit.edu</w:t>
                </w:r>
              </w:hyperlink>
            </w:p>
            <w:p w14:paraId="27ECC1FB" w14:textId="77777777" w:rsidR="004537BF" w:rsidRPr="004537BF" w:rsidRDefault="00065396" w:rsidP="00FF7A78">
              <w:pPr>
                <w:pStyle w:val="ListParagraph"/>
                <w:spacing w:line="360" w:lineRule="auto"/>
                <w:ind w:left="360"/>
                <w:jc w:val="both"/>
                <w:rPr>
                  <w:rStyle w:val="Hyperlink"/>
                  <w:color w:val="auto"/>
                  <w:u w:val="none"/>
                </w:rPr>
              </w:pPr>
              <w:proofErr w:type="spellStart"/>
              <w:r w:rsidRPr="00065396">
                <w:t>Jaimin</w:t>
              </w:r>
              <w:proofErr w:type="spellEnd"/>
              <w:r w:rsidRPr="00065396">
                <w:t xml:space="preserve"> Sanghvi, Computer Science Illinois Institute of Technology Chicago </w:t>
              </w:r>
              <w:hyperlink r:id="rId120" w:history="1">
                <w:r w:rsidRPr="00065396">
                  <w:rPr>
                    <w:rStyle w:val="Hyperlink"/>
                  </w:rPr>
                  <w:t>jsanghv2@hawk.iit.edu</w:t>
                </w:r>
              </w:hyperlink>
            </w:p>
            <w:p w14:paraId="73320486" w14:textId="77777777" w:rsidR="004537BF" w:rsidRDefault="00A67A57" w:rsidP="00E412E9">
              <w:pPr>
                <w:pStyle w:val="ListParagraph"/>
                <w:numPr>
                  <w:ilvl w:val="0"/>
                  <w:numId w:val="71"/>
                </w:numPr>
                <w:spacing w:line="360" w:lineRule="auto"/>
                <w:ind w:left="360"/>
                <w:jc w:val="both"/>
              </w:pPr>
              <w:hyperlink r:id="rId121" w:history="1">
                <w:r w:rsidR="004537BF" w:rsidRPr="000E1761">
                  <w:rPr>
                    <w:rStyle w:val="Hyperlink"/>
                  </w:rPr>
                  <w:t>https://www.deeplearningwizard.com/deep_learning/practical_pytorch/pytorch_lstm_neuralnetwork/</w:t>
                </w:r>
              </w:hyperlink>
            </w:p>
            <w:p w14:paraId="3F880C22" w14:textId="77777777" w:rsidR="004537BF" w:rsidRDefault="00A67A57" w:rsidP="00E412E9">
              <w:pPr>
                <w:pStyle w:val="ListParagraph"/>
                <w:numPr>
                  <w:ilvl w:val="0"/>
                  <w:numId w:val="71"/>
                </w:numPr>
                <w:spacing w:line="360" w:lineRule="auto"/>
                <w:ind w:left="360"/>
                <w:jc w:val="both"/>
              </w:pPr>
              <w:hyperlink r:id="rId122" w:history="1">
                <w:r w:rsidR="004537BF" w:rsidRPr="000E1761">
                  <w:rPr>
                    <w:rStyle w:val="Hyperlink"/>
                  </w:rPr>
                  <w:t>https://cs231n.github.io/convolutional-networks/</w:t>
                </w:r>
              </w:hyperlink>
            </w:p>
            <w:p w14:paraId="69DC79C2" w14:textId="25AECFDE" w:rsidR="00F850DF" w:rsidRPr="00844301" w:rsidRDefault="00065396" w:rsidP="00E412E9">
              <w:pPr>
                <w:pStyle w:val="ListParagraph"/>
                <w:numPr>
                  <w:ilvl w:val="0"/>
                  <w:numId w:val="71"/>
                </w:numPr>
                <w:spacing w:line="360" w:lineRule="auto"/>
                <w:ind w:left="360"/>
                <w:jc w:val="both"/>
              </w:pPr>
              <w:r w:rsidRPr="00065396">
                <w:rPr>
                  <w:rStyle w:val="Hyperlink"/>
                </w:rPr>
                <w:t>http://colah.github.io/posts/2015-08-Understanding-LSTM</w:t>
              </w:r>
            </w:p>
          </w:sdtContent>
        </w:sdt>
      </w:sdtContent>
    </w:sdt>
    <w:p w14:paraId="27465ACC" w14:textId="77777777" w:rsidR="00F850DF" w:rsidRPr="00844301" w:rsidRDefault="00F850DF" w:rsidP="00F850DF">
      <w:pPr>
        <w:spacing w:before="100" w:beforeAutospacing="1" w:after="100" w:afterAutospacing="1" w:line="276" w:lineRule="auto"/>
        <w:jc w:val="both"/>
      </w:pPr>
    </w:p>
    <w:p w14:paraId="5115FBC8" w14:textId="77777777" w:rsidR="00F850DF" w:rsidRPr="00844301" w:rsidRDefault="00F850DF" w:rsidP="00F850DF">
      <w:pPr>
        <w:spacing w:before="100" w:beforeAutospacing="1" w:after="100" w:afterAutospacing="1" w:line="276" w:lineRule="auto"/>
        <w:jc w:val="both"/>
      </w:pPr>
    </w:p>
    <w:p w14:paraId="6ACFE6D2" w14:textId="77777777" w:rsidR="00F850DF" w:rsidRPr="00844301" w:rsidRDefault="00F850DF" w:rsidP="00F850DF">
      <w:pPr>
        <w:spacing w:before="100" w:beforeAutospacing="1" w:after="100" w:afterAutospacing="1" w:line="276" w:lineRule="auto"/>
        <w:jc w:val="both"/>
      </w:pPr>
    </w:p>
    <w:p w14:paraId="44D6F5A2" w14:textId="53C5770F" w:rsidR="00F850DF" w:rsidRPr="00844301" w:rsidRDefault="00F850DF" w:rsidP="00F850DF">
      <w:pPr>
        <w:spacing w:before="100" w:beforeAutospacing="1" w:after="100" w:afterAutospacing="1" w:line="276" w:lineRule="auto"/>
        <w:jc w:val="both"/>
      </w:pPr>
    </w:p>
    <w:p w14:paraId="1735E2D8" w14:textId="3A068D4B" w:rsidR="00FE7282" w:rsidRPr="00844301" w:rsidRDefault="00FE7282" w:rsidP="00F850DF">
      <w:pPr>
        <w:spacing w:before="100" w:beforeAutospacing="1" w:after="100" w:afterAutospacing="1" w:line="276" w:lineRule="auto"/>
        <w:jc w:val="both"/>
      </w:pPr>
    </w:p>
    <w:p w14:paraId="0B5DAAA5" w14:textId="77777777" w:rsidR="00E03A66" w:rsidRPr="00844301" w:rsidRDefault="00E03A66" w:rsidP="00E03A66">
      <w:pPr>
        <w:pStyle w:val="NormalWeb"/>
        <w:spacing w:line="360" w:lineRule="auto"/>
        <w:jc w:val="both"/>
      </w:pPr>
    </w:p>
    <w:p w14:paraId="7FA46790" w14:textId="453B1EEA" w:rsidR="00C4255D" w:rsidRDefault="00C4255D" w:rsidP="00396C7C">
      <w:pPr>
        <w:spacing w:after="240" w:line="360" w:lineRule="auto"/>
        <w:jc w:val="both"/>
      </w:pPr>
    </w:p>
    <w:p w14:paraId="081DD4E6" w14:textId="4ADFC2DD" w:rsidR="00661250" w:rsidRDefault="00661250" w:rsidP="00396C7C">
      <w:pPr>
        <w:spacing w:after="240" w:line="360" w:lineRule="auto"/>
        <w:jc w:val="both"/>
      </w:pPr>
    </w:p>
    <w:p w14:paraId="05436CA9" w14:textId="06AC30BE" w:rsidR="00661250" w:rsidRDefault="00661250" w:rsidP="00396C7C">
      <w:pPr>
        <w:spacing w:after="240" w:line="360" w:lineRule="auto"/>
        <w:jc w:val="both"/>
      </w:pPr>
    </w:p>
    <w:p w14:paraId="16D695FC" w14:textId="4144976C" w:rsidR="00661250" w:rsidRDefault="00661250" w:rsidP="00396C7C">
      <w:pPr>
        <w:spacing w:after="240" w:line="360" w:lineRule="auto"/>
        <w:jc w:val="both"/>
      </w:pPr>
    </w:p>
    <w:p w14:paraId="7F71F0E2" w14:textId="51330875" w:rsidR="00661250" w:rsidRDefault="00661250" w:rsidP="00396C7C">
      <w:pPr>
        <w:spacing w:after="240" w:line="360" w:lineRule="auto"/>
        <w:jc w:val="both"/>
      </w:pPr>
    </w:p>
    <w:p w14:paraId="6DF8B243" w14:textId="6711967A" w:rsidR="00661250" w:rsidRDefault="00661250" w:rsidP="001A4AE5">
      <w:pPr>
        <w:spacing w:after="240" w:line="360" w:lineRule="auto"/>
        <w:jc w:val="center"/>
        <w:rPr>
          <w:b/>
          <w:bCs/>
        </w:rPr>
      </w:pPr>
      <w:r w:rsidRPr="001A4AE5">
        <w:rPr>
          <w:b/>
          <w:bCs/>
        </w:rPr>
        <w:lastRenderedPageBreak/>
        <w:t>Appendix A</w:t>
      </w:r>
    </w:p>
    <w:p w14:paraId="18DF38C8" w14:textId="69DAF575" w:rsidR="00661250" w:rsidRDefault="001A4AE5" w:rsidP="00396C7C">
      <w:pPr>
        <w:spacing w:after="240" w:line="360" w:lineRule="auto"/>
        <w:jc w:val="both"/>
        <w:rPr>
          <w:b/>
          <w:bCs/>
        </w:rPr>
      </w:pPr>
      <w:r>
        <w:rPr>
          <w:b/>
          <w:bCs/>
        </w:rPr>
        <w:t>Research Plan</w:t>
      </w:r>
    </w:p>
    <w:p w14:paraId="10077614" w14:textId="77777777" w:rsidR="001A4AE5" w:rsidRPr="001A4AE5" w:rsidRDefault="001A4AE5" w:rsidP="00396C7C">
      <w:pPr>
        <w:spacing w:after="240" w:line="360" w:lineRule="auto"/>
        <w:jc w:val="both"/>
        <w:rPr>
          <w:b/>
          <w:bCs/>
        </w:rPr>
      </w:pPr>
    </w:p>
    <w:p w14:paraId="2C9AE988" w14:textId="2533AEA4" w:rsidR="00661250" w:rsidRDefault="001A4AE5" w:rsidP="00396C7C">
      <w:pPr>
        <w:spacing w:after="240" w:line="360" w:lineRule="auto"/>
        <w:jc w:val="both"/>
      </w:pPr>
      <w:r w:rsidRPr="00661250">
        <w:rPr>
          <w:noProof/>
        </w:rPr>
        <w:drawing>
          <wp:inline distT="0" distB="0" distL="0" distR="0" wp14:anchorId="4ABF9E52" wp14:editId="076CAB6A">
            <wp:extent cx="5758815" cy="2525473"/>
            <wp:effectExtent l="0" t="0" r="0" b="190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9-12-15 at 7.23.29 PM.jp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5758815" cy="2525473"/>
                    </a:xfrm>
                    <a:prstGeom prst="rect">
                      <a:avLst/>
                    </a:prstGeom>
                  </pic:spPr>
                </pic:pic>
              </a:graphicData>
            </a:graphic>
          </wp:inline>
        </w:drawing>
      </w:r>
    </w:p>
    <w:p w14:paraId="1FBBC09F" w14:textId="00D955B4" w:rsidR="00661250" w:rsidRDefault="00661250" w:rsidP="00396C7C">
      <w:pPr>
        <w:spacing w:after="240" w:line="360" w:lineRule="auto"/>
        <w:jc w:val="both"/>
      </w:pPr>
    </w:p>
    <w:p w14:paraId="2CB987E0" w14:textId="649E59AA" w:rsidR="00661250" w:rsidRDefault="00661250" w:rsidP="00396C7C">
      <w:pPr>
        <w:spacing w:after="240" w:line="360" w:lineRule="auto"/>
        <w:jc w:val="both"/>
      </w:pPr>
    </w:p>
    <w:p w14:paraId="29E2CA6E" w14:textId="7C7C9CE6" w:rsidR="00661250" w:rsidRDefault="00661250" w:rsidP="00396C7C">
      <w:pPr>
        <w:spacing w:after="240" w:line="360" w:lineRule="auto"/>
        <w:jc w:val="both"/>
      </w:pPr>
    </w:p>
    <w:p w14:paraId="539C1392" w14:textId="25A7B729" w:rsidR="00661250" w:rsidRDefault="00661250" w:rsidP="00396C7C">
      <w:pPr>
        <w:spacing w:after="240" w:line="360" w:lineRule="auto"/>
        <w:jc w:val="both"/>
      </w:pPr>
    </w:p>
    <w:p w14:paraId="2E2A61AF" w14:textId="2AF23C7C" w:rsidR="00661250" w:rsidRDefault="00661250" w:rsidP="00396C7C">
      <w:pPr>
        <w:spacing w:after="240" w:line="360" w:lineRule="auto"/>
        <w:jc w:val="both"/>
      </w:pPr>
    </w:p>
    <w:p w14:paraId="2A072695" w14:textId="6F5FEB2E" w:rsidR="00661250" w:rsidRDefault="00661250" w:rsidP="00396C7C">
      <w:pPr>
        <w:spacing w:after="240" w:line="360" w:lineRule="auto"/>
        <w:jc w:val="both"/>
      </w:pPr>
    </w:p>
    <w:p w14:paraId="4DCE47BC" w14:textId="7DA2D33B" w:rsidR="00661250" w:rsidRDefault="00661250" w:rsidP="00396C7C">
      <w:pPr>
        <w:spacing w:after="240" w:line="360" w:lineRule="auto"/>
        <w:jc w:val="both"/>
      </w:pPr>
    </w:p>
    <w:p w14:paraId="6A8E79C3" w14:textId="76E22D71" w:rsidR="00661250" w:rsidRDefault="00661250" w:rsidP="00396C7C">
      <w:pPr>
        <w:spacing w:after="240" w:line="360" w:lineRule="auto"/>
        <w:jc w:val="both"/>
      </w:pPr>
    </w:p>
    <w:p w14:paraId="5DF62EB3" w14:textId="486A8389" w:rsidR="00661250" w:rsidRDefault="00661250" w:rsidP="00396C7C">
      <w:pPr>
        <w:spacing w:after="240" w:line="360" w:lineRule="auto"/>
        <w:jc w:val="both"/>
      </w:pPr>
    </w:p>
    <w:p w14:paraId="3944F7EF" w14:textId="25E86B82" w:rsidR="00661250" w:rsidRDefault="00661250" w:rsidP="00396C7C">
      <w:pPr>
        <w:spacing w:after="240" w:line="360" w:lineRule="auto"/>
        <w:jc w:val="both"/>
      </w:pPr>
    </w:p>
    <w:p w14:paraId="60713257" w14:textId="71A524D2" w:rsidR="00661250" w:rsidRDefault="00661250" w:rsidP="00396C7C">
      <w:pPr>
        <w:spacing w:after="240" w:line="360" w:lineRule="auto"/>
        <w:jc w:val="both"/>
      </w:pPr>
    </w:p>
    <w:p w14:paraId="678277BC" w14:textId="1338536C" w:rsidR="00661250" w:rsidRDefault="00661250" w:rsidP="00396C7C">
      <w:pPr>
        <w:spacing w:after="240" w:line="360" w:lineRule="auto"/>
        <w:jc w:val="both"/>
      </w:pPr>
    </w:p>
    <w:p w14:paraId="551D6080" w14:textId="7A216BC4" w:rsidR="00D83D35" w:rsidRDefault="00661250" w:rsidP="00D83D35">
      <w:pPr>
        <w:jc w:val="center"/>
        <w:rPr>
          <w:rFonts w:eastAsia="Verdana"/>
          <w:b/>
        </w:rPr>
      </w:pPr>
      <w:r w:rsidRPr="00661250">
        <w:rPr>
          <w:rFonts w:eastAsia="Verdana"/>
          <w:b/>
        </w:rPr>
        <w:lastRenderedPageBreak/>
        <w:t>Appendix B</w:t>
      </w:r>
      <w:bookmarkStart w:id="335" w:name="_GoBack"/>
      <w:bookmarkEnd w:id="335"/>
    </w:p>
    <w:p w14:paraId="5EF933F1" w14:textId="77777777" w:rsidR="00D83D35" w:rsidRDefault="00D83D35" w:rsidP="005E381F">
      <w:pPr>
        <w:rPr>
          <w:rFonts w:eastAsia="Verdana"/>
          <w:b/>
        </w:rPr>
      </w:pPr>
    </w:p>
    <w:p w14:paraId="20B2EE75" w14:textId="6F302F1E" w:rsidR="00661250" w:rsidRPr="00D83D35" w:rsidRDefault="00661250" w:rsidP="00D83D35">
      <w:pPr>
        <w:jc w:val="center"/>
        <w:rPr>
          <w:rFonts w:ascii="Verdana" w:eastAsia="Verdana" w:hAnsi="Verdana" w:cs="Verdana"/>
          <w:b/>
          <w:sz w:val="36"/>
          <w:szCs w:val="36"/>
        </w:rPr>
      </w:pPr>
      <w:r w:rsidRPr="00661250">
        <w:rPr>
          <w:rFonts w:eastAsia="Verdana"/>
          <w:b/>
        </w:rPr>
        <w:t>Research Proposal Document</w:t>
      </w:r>
    </w:p>
    <w:p w14:paraId="6BAD2BF1" w14:textId="6D7B9B68" w:rsidR="00C65F44" w:rsidRDefault="00C65F44" w:rsidP="005E381F">
      <w:pPr>
        <w:rPr>
          <w:rFonts w:eastAsia="Verdana"/>
          <w:b/>
        </w:rPr>
      </w:pPr>
    </w:p>
    <w:p w14:paraId="3A05E37C" w14:textId="77777777" w:rsidR="00C65F44" w:rsidRPr="00661250" w:rsidRDefault="00C65F44" w:rsidP="005E381F">
      <w:pPr>
        <w:rPr>
          <w:rFonts w:eastAsia="Verdana"/>
          <w:b/>
        </w:rPr>
      </w:pPr>
    </w:p>
    <w:p w14:paraId="7D2C7A00" w14:textId="77777777" w:rsidR="005E381F" w:rsidRDefault="005E381F" w:rsidP="00661250">
      <w:pPr>
        <w:ind w:left="720" w:firstLine="720"/>
        <w:rPr>
          <w:rFonts w:eastAsia="Verdana"/>
          <w:b/>
        </w:rPr>
      </w:pPr>
    </w:p>
    <w:p w14:paraId="25B461A8" w14:textId="72F615D7" w:rsidR="00661250" w:rsidRPr="00661250" w:rsidRDefault="005E381F" w:rsidP="005E381F">
      <w:pPr>
        <w:ind w:left="1440" w:firstLine="720"/>
        <w:rPr>
          <w:rFonts w:eastAsia="Verdana"/>
          <w:b/>
        </w:rPr>
      </w:pPr>
      <w:r>
        <w:rPr>
          <w:rFonts w:eastAsia="Verdana"/>
          <w:b/>
        </w:rPr>
        <w:t xml:space="preserve">           </w:t>
      </w:r>
      <w:r w:rsidR="00661250" w:rsidRPr="00661250">
        <w:rPr>
          <w:rFonts w:eastAsia="Verdana"/>
          <w:b/>
        </w:rPr>
        <w:t>Automated Algorithmic Trading</w:t>
      </w:r>
    </w:p>
    <w:p w14:paraId="14133C28" w14:textId="77777777" w:rsidR="00661250" w:rsidRPr="00661250" w:rsidRDefault="00661250" w:rsidP="005E381F">
      <w:pPr>
        <w:jc w:val="center"/>
        <w:rPr>
          <w:b/>
        </w:rPr>
      </w:pPr>
      <w:r w:rsidRPr="00661250">
        <w:rPr>
          <w:b/>
        </w:rPr>
        <w:t>(automated algorithmic stock trading)</w:t>
      </w:r>
    </w:p>
    <w:p w14:paraId="40F78101" w14:textId="77777777" w:rsidR="00661250" w:rsidRPr="00661250" w:rsidRDefault="00661250" w:rsidP="00661250">
      <w:pPr>
        <w:jc w:val="center"/>
        <w:rPr>
          <w:b/>
          <w:bCs/>
        </w:rPr>
      </w:pPr>
    </w:p>
    <w:p w14:paraId="721CDF39" w14:textId="77777777" w:rsidR="00661250" w:rsidRPr="00661250" w:rsidRDefault="00661250" w:rsidP="00661250">
      <w:pPr>
        <w:jc w:val="center"/>
        <w:rPr>
          <w:b/>
          <w:bCs/>
        </w:rPr>
      </w:pPr>
    </w:p>
    <w:p w14:paraId="58AC8212" w14:textId="77777777" w:rsidR="00661250" w:rsidRPr="00661250" w:rsidRDefault="00661250" w:rsidP="00661250"/>
    <w:p w14:paraId="6D06C9D3" w14:textId="77777777" w:rsidR="00661250" w:rsidRPr="00661250" w:rsidRDefault="00661250" w:rsidP="00661250"/>
    <w:p w14:paraId="387982F6" w14:textId="77777777" w:rsidR="00661250" w:rsidRPr="00661250" w:rsidRDefault="00661250" w:rsidP="00661250"/>
    <w:p w14:paraId="28A1F302" w14:textId="77777777" w:rsidR="00661250" w:rsidRPr="00661250" w:rsidRDefault="00661250" w:rsidP="00661250">
      <w:pPr>
        <w:rPr>
          <w:b/>
        </w:rPr>
      </w:pPr>
    </w:p>
    <w:p w14:paraId="67F44CD2" w14:textId="77777777" w:rsidR="00661250" w:rsidRPr="00661250" w:rsidRDefault="00661250" w:rsidP="00661250">
      <w:pPr>
        <w:jc w:val="center"/>
        <w:rPr>
          <w:b/>
        </w:rPr>
      </w:pPr>
      <w:r w:rsidRPr="00661250">
        <w:rPr>
          <w:b/>
        </w:rPr>
        <w:t>by</w:t>
      </w:r>
    </w:p>
    <w:p w14:paraId="2233FDDD" w14:textId="77777777" w:rsidR="00661250" w:rsidRPr="00661250" w:rsidRDefault="00661250" w:rsidP="00661250">
      <w:pPr>
        <w:jc w:val="center"/>
        <w:rPr>
          <w:b/>
        </w:rPr>
      </w:pPr>
    </w:p>
    <w:p w14:paraId="3F9EDE81" w14:textId="77777777" w:rsidR="00661250" w:rsidRPr="00661250" w:rsidRDefault="00661250" w:rsidP="00661250">
      <w:pPr>
        <w:jc w:val="center"/>
        <w:rPr>
          <w:b/>
        </w:rPr>
      </w:pPr>
      <w:r w:rsidRPr="00661250">
        <w:rPr>
          <w:b/>
        </w:rPr>
        <w:t>Arun Prasath S</w:t>
      </w:r>
    </w:p>
    <w:p w14:paraId="4CCABED3" w14:textId="77777777" w:rsidR="00661250" w:rsidRPr="00661250" w:rsidRDefault="00661250" w:rsidP="00661250">
      <w:pPr>
        <w:jc w:val="center"/>
        <w:rPr>
          <w:b/>
        </w:rPr>
      </w:pPr>
      <w:proofErr w:type="spellStart"/>
      <w:r w:rsidRPr="00661250">
        <w:rPr>
          <w:b/>
        </w:rPr>
        <w:t>M.Sc</w:t>
      </w:r>
      <w:proofErr w:type="spellEnd"/>
      <w:r w:rsidRPr="00661250">
        <w:rPr>
          <w:b/>
        </w:rPr>
        <w:t xml:space="preserve"> (Data Science)</w:t>
      </w:r>
    </w:p>
    <w:p w14:paraId="190774D4" w14:textId="77777777" w:rsidR="00661250" w:rsidRPr="00661250" w:rsidRDefault="00661250" w:rsidP="00661250">
      <w:pPr>
        <w:jc w:val="center"/>
        <w:rPr>
          <w:b/>
        </w:rPr>
      </w:pPr>
    </w:p>
    <w:p w14:paraId="4E19AA21" w14:textId="77777777" w:rsidR="00661250" w:rsidRPr="00661250" w:rsidRDefault="00661250" w:rsidP="00661250">
      <w:pPr>
        <w:jc w:val="center"/>
        <w:rPr>
          <w:b/>
        </w:rPr>
      </w:pPr>
      <w:r w:rsidRPr="00661250">
        <w:rPr>
          <w:b/>
        </w:rPr>
        <w:t xml:space="preserve">Mentored by : </w:t>
      </w:r>
      <w:proofErr w:type="spellStart"/>
      <w:r w:rsidRPr="00661250">
        <w:rPr>
          <w:b/>
        </w:rPr>
        <w:t>Vibhor</w:t>
      </w:r>
      <w:proofErr w:type="spellEnd"/>
    </w:p>
    <w:p w14:paraId="49A087E8" w14:textId="77777777" w:rsidR="00661250" w:rsidRPr="00661250" w:rsidRDefault="00661250" w:rsidP="00661250">
      <w:pPr>
        <w:jc w:val="center"/>
        <w:rPr>
          <w:b/>
        </w:rPr>
      </w:pPr>
    </w:p>
    <w:p w14:paraId="2E8AB9E8" w14:textId="77777777" w:rsidR="00661250" w:rsidRPr="00661250" w:rsidRDefault="00661250" w:rsidP="00661250"/>
    <w:p w14:paraId="1B0ABEF8" w14:textId="77777777" w:rsidR="00661250" w:rsidRPr="00661250" w:rsidRDefault="00661250" w:rsidP="00661250">
      <w:pPr>
        <w:jc w:val="center"/>
      </w:pPr>
    </w:p>
    <w:p w14:paraId="064CE0BA" w14:textId="77777777" w:rsidR="00661250" w:rsidRPr="00661250" w:rsidRDefault="00661250" w:rsidP="00661250">
      <w:pPr>
        <w:jc w:val="center"/>
      </w:pPr>
    </w:p>
    <w:p w14:paraId="4E55EEA0" w14:textId="77777777" w:rsidR="00661250" w:rsidRPr="00661250" w:rsidRDefault="00661250" w:rsidP="00661250">
      <w:pPr>
        <w:jc w:val="center"/>
      </w:pPr>
    </w:p>
    <w:p w14:paraId="51B04CA9" w14:textId="77777777" w:rsidR="00661250" w:rsidRPr="00661250" w:rsidRDefault="00661250" w:rsidP="00661250">
      <w:pPr>
        <w:pStyle w:val="Heading1"/>
        <w:rPr>
          <w:rFonts w:cs="Times New Roman"/>
          <w:b w:val="0"/>
          <w:sz w:val="24"/>
          <w:szCs w:val="24"/>
        </w:rPr>
      </w:pPr>
      <w:bookmarkStart w:id="336" w:name="_Toc19818063"/>
      <w:r w:rsidRPr="00661250">
        <w:rPr>
          <w:rFonts w:cs="Times New Roman"/>
          <w:sz w:val="24"/>
          <w:szCs w:val="24"/>
        </w:rPr>
        <w:tab/>
      </w:r>
      <w:r w:rsidRPr="00661250">
        <w:rPr>
          <w:rFonts w:cs="Times New Roman"/>
          <w:sz w:val="24"/>
          <w:szCs w:val="24"/>
        </w:rPr>
        <w:tab/>
      </w:r>
      <w:bookmarkEnd w:id="336"/>
    </w:p>
    <w:p w14:paraId="7379D5BE" w14:textId="77777777" w:rsidR="00661250" w:rsidRPr="00661250" w:rsidRDefault="00661250" w:rsidP="00661250">
      <w:pPr>
        <w:jc w:val="center"/>
      </w:pPr>
    </w:p>
    <w:p w14:paraId="2409DEE0" w14:textId="77777777" w:rsidR="00661250" w:rsidRPr="00661250" w:rsidRDefault="00661250" w:rsidP="00661250">
      <w:pPr>
        <w:jc w:val="center"/>
      </w:pPr>
    </w:p>
    <w:p w14:paraId="29B7ECCD" w14:textId="77777777" w:rsidR="00661250" w:rsidRPr="00661250" w:rsidRDefault="00661250" w:rsidP="00661250">
      <w:pPr>
        <w:jc w:val="center"/>
      </w:pPr>
      <w:r w:rsidRPr="00661250">
        <w:t xml:space="preserve"> </w:t>
      </w:r>
    </w:p>
    <w:p w14:paraId="10043B82" w14:textId="77777777" w:rsidR="00661250" w:rsidRPr="00661250" w:rsidRDefault="00661250" w:rsidP="00661250">
      <w:pPr>
        <w:jc w:val="center"/>
      </w:pPr>
    </w:p>
    <w:p w14:paraId="0D6BA533" w14:textId="77777777" w:rsidR="00661250" w:rsidRPr="00661250" w:rsidRDefault="00661250" w:rsidP="00661250">
      <w:pPr>
        <w:jc w:val="center"/>
      </w:pPr>
    </w:p>
    <w:p w14:paraId="75AD4720" w14:textId="77777777" w:rsidR="00661250" w:rsidRPr="00661250" w:rsidRDefault="00661250" w:rsidP="00661250">
      <w:pPr>
        <w:jc w:val="center"/>
      </w:pPr>
    </w:p>
    <w:p w14:paraId="138EA045" w14:textId="77777777" w:rsidR="00661250" w:rsidRPr="00661250" w:rsidRDefault="00661250" w:rsidP="00661250">
      <w:pPr>
        <w:jc w:val="center"/>
        <w:rPr>
          <w:b/>
        </w:rPr>
      </w:pPr>
    </w:p>
    <w:p w14:paraId="61A74477" w14:textId="77777777" w:rsidR="00661250" w:rsidRPr="00661250" w:rsidRDefault="00661250" w:rsidP="00661250">
      <w:pPr>
        <w:jc w:val="center"/>
        <w:rPr>
          <w:b/>
        </w:rPr>
      </w:pPr>
    </w:p>
    <w:p w14:paraId="68FA7B6B" w14:textId="77777777" w:rsidR="00661250" w:rsidRPr="00661250" w:rsidRDefault="00661250" w:rsidP="00661250">
      <w:pPr>
        <w:jc w:val="center"/>
        <w:rPr>
          <w:b/>
          <w:bCs/>
        </w:rPr>
      </w:pPr>
    </w:p>
    <w:p w14:paraId="6C5DB12D" w14:textId="77777777" w:rsidR="00661250" w:rsidRPr="00661250" w:rsidRDefault="00661250" w:rsidP="00661250">
      <w:pPr>
        <w:spacing w:after="160" w:line="259" w:lineRule="auto"/>
        <w:rPr>
          <w:b/>
        </w:rPr>
      </w:pPr>
    </w:p>
    <w:p w14:paraId="61630E78" w14:textId="77777777" w:rsidR="00661250" w:rsidRPr="00661250" w:rsidRDefault="00661250" w:rsidP="00661250">
      <w:pPr>
        <w:spacing w:after="160" w:line="259" w:lineRule="auto"/>
        <w:rPr>
          <w:b/>
        </w:rPr>
      </w:pPr>
      <w:r w:rsidRPr="00661250">
        <w:rPr>
          <w:b/>
        </w:rPr>
        <w:br/>
      </w:r>
    </w:p>
    <w:p w14:paraId="302F0D00" w14:textId="77777777" w:rsidR="00661250" w:rsidRPr="00661250" w:rsidRDefault="00661250" w:rsidP="00661250">
      <w:pPr>
        <w:spacing w:after="160" w:line="259" w:lineRule="auto"/>
        <w:rPr>
          <w:b/>
        </w:rPr>
      </w:pPr>
    </w:p>
    <w:p w14:paraId="18129910" w14:textId="77777777" w:rsidR="00661250" w:rsidRPr="00661250" w:rsidRDefault="00661250" w:rsidP="00661250">
      <w:pPr>
        <w:spacing w:after="160" w:line="259" w:lineRule="auto"/>
        <w:rPr>
          <w:b/>
        </w:rPr>
      </w:pPr>
    </w:p>
    <w:p w14:paraId="1C86A90C" w14:textId="77777777" w:rsidR="00661250" w:rsidRPr="00661250" w:rsidRDefault="00661250" w:rsidP="00661250">
      <w:pPr>
        <w:spacing w:after="160" w:line="259" w:lineRule="auto"/>
        <w:rPr>
          <w:rFonts w:eastAsiaTheme="majorEastAsia"/>
          <w:b/>
        </w:rPr>
      </w:pPr>
    </w:p>
    <w:p w14:paraId="750FE79B" w14:textId="77777777" w:rsidR="00661250" w:rsidRPr="00661250" w:rsidRDefault="00661250" w:rsidP="00661250">
      <w:pPr>
        <w:pStyle w:val="Heading1"/>
        <w:jc w:val="center"/>
        <w:rPr>
          <w:rFonts w:cs="Times New Roman"/>
          <w:sz w:val="24"/>
          <w:szCs w:val="24"/>
        </w:rPr>
      </w:pPr>
      <w:bookmarkStart w:id="337" w:name="_Toc27351209"/>
      <w:r w:rsidRPr="00661250">
        <w:rPr>
          <w:rFonts w:cs="Times New Roman"/>
          <w:sz w:val="24"/>
          <w:szCs w:val="24"/>
        </w:rPr>
        <w:t>Abstract</w:t>
      </w:r>
      <w:bookmarkEnd w:id="337"/>
    </w:p>
    <w:p w14:paraId="7E3512A0" w14:textId="77777777" w:rsidR="00661250" w:rsidRPr="00661250" w:rsidRDefault="00661250" w:rsidP="00661250">
      <w:pPr>
        <w:spacing w:after="160" w:line="259" w:lineRule="auto"/>
      </w:pPr>
    </w:p>
    <w:p w14:paraId="551884ED" w14:textId="77777777" w:rsidR="00661250" w:rsidRPr="00661250" w:rsidRDefault="00661250" w:rsidP="00661250">
      <w:pPr>
        <w:spacing w:after="240" w:line="360" w:lineRule="auto"/>
        <w:rPr>
          <w:lang w:val="en-US"/>
        </w:rPr>
      </w:pPr>
      <w:r w:rsidRPr="00661250">
        <w:rPr>
          <w:lang w:val="en-US"/>
        </w:rPr>
        <w:lastRenderedPageBreak/>
        <w:t xml:space="preserve">Stock market prediction is an act of trying to determine the future value of a stock other financial instrument traded on a financial exchange. Recent days, several researchers are using machine learning models to predict the stock price from various financial instruments. Usually the stock markets have high uncertainties and are affected by interrelated economic, political factors at both geographical levels. The key to successful stock market forecasting is achieving best results with minimum required input data against all the factors influencing the stock price. </w:t>
      </w:r>
    </w:p>
    <w:p w14:paraId="28B05B3B" w14:textId="77777777" w:rsidR="00661250" w:rsidRPr="00661250" w:rsidRDefault="00661250" w:rsidP="00661250">
      <w:pPr>
        <w:spacing w:after="240" w:line="360" w:lineRule="auto"/>
        <w:rPr>
          <w:lang w:val="en-US"/>
        </w:rPr>
      </w:pPr>
      <w:r w:rsidRPr="00661250">
        <w:rPr>
          <w:lang w:val="en-US"/>
        </w:rPr>
        <w:t xml:space="preserve">The prediction of the share market values is of great importance to help in maximizing the profit of stock purchase while keeping the risk low. Using features like the latest announcement about an organization, their quarterly revenue results etc., machine learning techniques have the potential to unearth patterns and insights, that we dint not see before and these can be used to make accurate predictions.  </w:t>
      </w:r>
    </w:p>
    <w:p w14:paraId="10A8A5D3" w14:textId="77777777" w:rsidR="00661250" w:rsidRPr="00661250" w:rsidRDefault="00661250" w:rsidP="00661250">
      <w:pPr>
        <w:spacing w:after="240" w:line="360" w:lineRule="auto"/>
        <w:rPr>
          <w:lang w:val="en-US"/>
        </w:rPr>
      </w:pPr>
      <w:r w:rsidRPr="00661250">
        <w:rPr>
          <w:lang w:val="en-US"/>
        </w:rPr>
        <w:t xml:space="preserve">High level of accuracy and precision is the key factor in predicting a stock market. The technical, fundamental or the time series analysis is used by most of the stockbrokers while making the predictions. Nevertheless, these methods cannot be trusted fully, so there is a necessity to provide the supportive method for stock market prediction. Artificial Neural Network (ANN) was found to be the most practical consideration. Neural network models having the features and </w:t>
      </w:r>
      <w:proofErr w:type="spellStart"/>
      <w:r w:rsidRPr="00661250">
        <w:rPr>
          <w:lang w:val="en-US"/>
        </w:rPr>
        <w:t>customisable</w:t>
      </w:r>
      <w:proofErr w:type="spellEnd"/>
      <w:r w:rsidRPr="00661250">
        <w:rPr>
          <w:lang w:val="en-US"/>
        </w:rPr>
        <w:t xml:space="preserve"> parameters makes it possible to implement wide number of features along with the cross-validation sets.</w:t>
      </w:r>
    </w:p>
    <w:p w14:paraId="30EE5CC1" w14:textId="77777777" w:rsidR="00661250" w:rsidRPr="00661250" w:rsidRDefault="00661250" w:rsidP="00661250">
      <w:pPr>
        <w:spacing w:after="240" w:line="360" w:lineRule="auto"/>
      </w:pPr>
      <w:r w:rsidRPr="00661250">
        <w:rPr>
          <w:lang w:val="en-US"/>
        </w:rPr>
        <w:t>The analysis of historical stock data sets and extracting certain trends would help to predict the future value of the stock. For prediction, a recurrent neural network will be fed with a pre-processed historical value of a stock value for getting trained on the time series. Once trained the neural network layer would be used for making some predictions for next trading day(s). Based on these predictions a potential Buys and Sells for given stock can be generated for a potential swing trade.</w:t>
      </w:r>
      <w:r w:rsidRPr="00661250">
        <w:br w:type="page"/>
      </w:r>
    </w:p>
    <w:sdt>
      <w:sdtPr>
        <w:rPr>
          <w:rFonts w:ascii="Times New Roman" w:eastAsia="Times New Roman" w:hAnsi="Times New Roman" w:cs="Times New Roman"/>
          <w:color w:val="auto"/>
          <w:sz w:val="24"/>
          <w:szCs w:val="24"/>
          <w:lang w:eastAsia="en-GB"/>
        </w:rPr>
        <w:id w:val="1990508203"/>
        <w:docPartObj>
          <w:docPartGallery w:val="Table of Contents"/>
          <w:docPartUnique/>
        </w:docPartObj>
      </w:sdtPr>
      <w:sdtEndPr>
        <w:rPr>
          <w:rFonts w:eastAsiaTheme="minorHAnsi"/>
          <w:b/>
          <w:bCs/>
          <w:noProof/>
          <w:color w:val="000000" w:themeColor="text1"/>
          <w:lang w:eastAsia="en-US"/>
        </w:rPr>
      </w:sdtEndPr>
      <w:sdtContent>
        <w:p w14:paraId="43692E6E" w14:textId="77777777" w:rsidR="00661250" w:rsidRPr="00661250" w:rsidRDefault="00661250" w:rsidP="00661250">
          <w:pPr>
            <w:pStyle w:val="TOCHeading"/>
            <w:rPr>
              <w:rFonts w:ascii="Times New Roman" w:hAnsi="Times New Roman" w:cs="Times New Roman"/>
              <w:b/>
              <w:color w:val="auto"/>
              <w:sz w:val="24"/>
              <w:szCs w:val="24"/>
            </w:rPr>
          </w:pPr>
          <w:r w:rsidRPr="00661250">
            <w:rPr>
              <w:rFonts w:ascii="Times New Roman" w:hAnsi="Times New Roman" w:cs="Times New Roman"/>
              <w:b/>
              <w:color w:val="auto"/>
              <w:sz w:val="24"/>
              <w:szCs w:val="24"/>
            </w:rPr>
            <w:t>Table of Contents</w:t>
          </w:r>
        </w:p>
        <w:p w14:paraId="35271564" w14:textId="77777777" w:rsidR="00661250" w:rsidRPr="00661250" w:rsidRDefault="00661250" w:rsidP="00661250">
          <w:pPr>
            <w:rPr>
              <w:lang w:val="en-US"/>
            </w:rPr>
          </w:pPr>
        </w:p>
        <w:p w14:paraId="376C7897" w14:textId="77777777" w:rsidR="00661250" w:rsidRPr="00661250" w:rsidRDefault="00661250" w:rsidP="00661250">
          <w:pPr>
            <w:pStyle w:val="TOC1"/>
            <w:tabs>
              <w:tab w:val="right" w:pos="9061"/>
            </w:tabs>
            <w:rPr>
              <w:rFonts w:ascii="Times New Roman" w:eastAsiaTheme="minorEastAsia" w:hAnsi="Times New Roman" w:cs="Times New Roman"/>
              <w:noProof/>
              <w:sz w:val="24"/>
              <w:szCs w:val="24"/>
              <w:lang w:val="en-US"/>
            </w:rPr>
          </w:pPr>
          <w:r w:rsidRPr="00661250">
            <w:rPr>
              <w:rFonts w:ascii="Times New Roman" w:hAnsi="Times New Roman" w:cs="Times New Roman"/>
              <w:b w:val="0"/>
              <w:bCs w:val="0"/>
              <w:sz w:val="24"/>
              <w:szCs w:val="24"/>
            </w:rPr>
            <w:fldChar w:fldCharType="begin"/>
          </w:r>
          <w:r w:rsidRPr="00661250">
            <w:rPr>
              <w:rFonts w:ascii="Times New Roman" w:hAnsi="Times New Roman" w:cs="Times New Roman"/>
              <w:sz w:val="24"/>
              <w:szCs w:val="24"/>
            </w:rPr>
            <w:instrText xml:space="preserve"> TOC \o "1-3" \h \z \u </w:instrText>
          </w:r>
          <w:r w:rsidRPr="00661250">
            <w:rPr>
              <w:rFonts w:ascii="Times New Roman" w:hAnsi="Times New Roman" w:cs="Times New Roman"/>
              <w:b w:val="0"/>
              <w:bCs w:val="0"/>
              <w:sz w:val="24"/>
              <w:szCs w:val="24"/>
            </w:rPr>
            <w:fldChar w:fldCharType="separate"/>
          </w:r>
          <w:hyperlink w:anchor="_Toc27351209" w:history="1">
            <w:r w:rsidRPr="00661250">
              <w:rPr>
                <w:rStyle w:val="Hyperlink"/>
                <w:rFonts w:ascii="Times New Roman" w:hAnsi="Times New Roman" w:cs="Times New Roman"/>
                <w:noProof/>
                <w:sz w:val="24"/>
                <w:szCs w:val="24"/>
              </w:rPr>
              <w:t>Abstract</w:t>
            </w:r>
            <w:r w:rsidRPr="00661250">
              <w:rPr>
                <w:rFonts w:ascii="Times New Roman" w:hAnsi="Times New Roman" w:cs="Times New Roman"/>
                <w:noProof/>
                <w:webHidden/>
                <w:sz w:val="24"/>
                <w:szCs w:val="24"/>
              </w:rPr>
              <w:tab/>
            </w:r>
            <w:r w:rsidRPr="00661250">
              <w:rPr>
                <w:rFonts w:ascii="Times New Roman" w:hAnsi="Times New Roman" w:cs="Times New Roman"/>
                <w:noProof/>
                <w:webHidden/>
                <w:sz w:val="24"/>
                <w:szCs w:val="24"/>
              </w:rPr>
              <w:fldChar w:fldCharType="begin"/>
            </w:r>
            <w:r w:rsidRPr="00661250">
              <w:rPr>
                <w:rFonts w:ascii="Times New Roman" w:hAnsi="Times New Roman" w:cs="Times New Roman"/>
                <w:noProof/>
                <w:webHidden/>
                <w:sz w:val="24"/>
                <w:szCs w:val="24"/>
              </w:rPr>
              <w:instrText xml:space="preserve"> PAGEREF _Toc27351209 \h </w:instrText>
            </w:r>
            <w:r w:rsidRPr="00661250">
              <w:rPr>
                <w:rFonts w:ascii="Times New Roman" w:hAnsi="Times New Roman" w:cs="Times New Roman"/>
                <w:noProof/>
                <w:webHidden/>
                <w:sz w:val="24"/>
                <w:szCs w:val="24"/>
              </w:rPr>
            </w:r>
            <w:r w:rsidRPr="00661250">
              <w:rPr>
                <w:rFonts w:ascii="Times New Roman" w:hAnsi="Times New Roman" w:cs="Times New Roman"/>
                <w:noProof/>
                <w:webHidden/>
                <w:sz w:val="24"/>
                <w:szCs w:val="24"/>
              </w:rPr>
              <w:fldChar w:fldCharType="separate"/>
            </w:r>
            <w:r w:rsidRPr="00661250">
              <w:rPr>
                <w:rFonts w:ascii="Times New Roman" w:hAnsi="Times New Roman" w:cs="Times New Roman"/>
                <w:noProof/>
                <w:webHidden/>
                <w:sz w:val="24"/>
                <w:szCs w:val="24"/>
              </w:rPr>
              <w:t>2</w:t>
            </w:r>
            <w:r w:rsidRPr="00661250">
              <w:rPr>
                <w:rFonts w:ascii="Times New Roman" w:hAnsi="Times New Roman" w:cs="Times New Roman"/>
                <w:noProof/>
                <w:webHidden/>
                <w:sz w:val="24"/>
                <w:szCs w:val="24"/>
              </w:rPr>
              <w:fldChar w:fldCharType="end"/>
            </w:r>
          </w:hyperlink>
        </w:p>
        <w:p w14:paraId="575B1BD6" w14:textId="77777777" w:rsidR="00661250" w:rsidRPr="00661250" w:rsidRDefault="00661250" w:rsidP="00661250">
          <w:pPr>
            <w:pStyle w:val="TOC1"/>
            <w:tabs>
              <w:tab w:val="left" w:pos="480"/>
              <w:tab w:val="right" w:pos="9061"/>
            </w:tabs>
            <w:rPr>
              <w:rFonts w:ascii="Times New Roman" w:eastAsiaTheme="minorEastAsia" w:hAnsi="Times New Roman" w:cs="Times New Roman"/>
              <w:noProof/>
              <w:sz w:val="24"/>
              <w:szCs w:val="24"/>
              <w:lang w:val="en-US"/>
            </w:rPr>
          </w:pPr>
          <w:hyperlink w:anchor="_Toc27351210" w:history="1">
            <w:r w:rsidRPr="00661250">
              <w:rPr>
                <w:rStyle w:val="Hyperlink"/>
                <w:rFonts w:ascii="Times New Roman" w:hAnsi="Times New Roman" w:cs="Times New Roman"/>
                <w:noProof/>
                <w:sz w:val="24"/>
                <w:szCs w:val="24"/>
              </w:rPr>
              <w:t>1.</w:t>
            </w:r>
            <w:r w:rsidRPr="00661250">
              <w:rPr>
                <w:rFonts w:ascii="Times New Roman" w:eastAsiaTheme="minorEastAsia" w:hAnsi="Times New Roman" w:cs="Times New Roman"/>
                <w:noProof/>
                <w:sz w:val="24"/>
                <w:szCs w:val="24"/>
                <w:lang w:val="en-US"/>
              </w:rPr>
              <w:tab/>
            </w:r>
            <w:r w:rsidRPr="00661250">
              <w:rPr>
                <w:rStyle w:val="Hyperlink"/>
                <w:rFonts w:ascii="Times New Roman" w:hAnsi="Times New Roman" w:cs="Times New Roman"/>
                <w:noProof/>
                <w:sz w:val="24"/>
                <w:szCs w:val="24"/>
              </w:rPr>
              <w:t>Introduction</w:t>
            </w:r>
            <w:r w:rsidRPr="00661250">
              <w:rPr>
                <w:rFonts w:ascii="Times New Roman" w:hAnsi="Times New Roman" w:cs="Times New Roman"/>
                <w:noProof/>
                <w:webHidden/>
                <w:sz w:val="24"/>
                <w:szCs w:val="24"/>
              </w:rPr>
              <w:tab/>
            </w:r>
            <w:r w:rsidRPr="00661250">
              <w:rPr>
                <w:rFonts w:ascii="Times New Roman" w:hAnsi="Times New Roman" w:cs="Times New Roman"/>
                <w:noProof/>
                <w:webHidden/>
                <w:sz w:val="24"/>
                <w:szCs w:val="24"/>
              </w:rPr>
              <w:fldChar w:fldCharType="begin"/>
            </w:r>
            <w:r w:rsidRPr="00661250">
              <w:rPr>
                <w:rFonts w:ascii="Times New Roman" w:hAnsi="Times New Roman" w:cs="Times New Roman"/>
                <w:noProof/>
                <w:webHidden/>
                <w:sz w:val="24"/>
                <w:szCs w:val="24"/>
              </w:rPr>
              <w:instrText xml:space="preserve"> PAGEREF _Toc27351210 \h </w:instrText>
            </w:r>
            <w:r w:rsidRPr="00661250">
              <w:rPr>
                <w:rFonts w:ascii="Times New Roman" w:hAnsi="Times New Roman" w:cs="Times New Roman"/>
                <w:noProof/>
                <w:webHidden/>
                <w:sz w:val="24"/>
                <w:szCs w:val="24"/>
              </w:rPr>
            </w:r>
            <w:r w:rsidRPr="00661250">
              <w:rPr>
                <w:rFonts w:ascii="Times New Roman" w:hAnsi="Times New Roman" w:cs="Times New Roman"/>
                <w:noProof/>
                <w:webHidden/>
                <w:sz w:val="24"/>
                <w:szCs w:val="24"/>
              </w:rPr>
              <w:fldChar w:fldCharType="separate"/>
            </w:r>
            <w:r w:rsidRPr="00661250">
              <w:rPr>
                <w:rFonts w:ascii="Times New Roman" w:hAnsi="Times New Roman" w:cs="Times New Roman"/>
                <w:noProof/>
                <w:webHidden/>
                <w:sz w:val="24"/>
                <w:szCs w:val="24"/>
              </w:rPr>
              <w:t>4</w:t>
            </w:r>
            <w:r w:rsidRPr="00661250">
              <w:rPr>
                <w:rFonts w:ascii="Times New Roman" w:hAnsi="Times New Roman" w:cs="Times New Roman"/>
                <w:noProof/>
                <w:webHidden/>
                <w:sz w:val="24"/>
                <w:szCs w:val="24"/>
              </w:rPr>
              <w:fldChar w:fldCharType="end"/>
            </w:r>
          </w:hyperlink>
        </w:p>
        <w:p w14:paraId="5D47B88F" w14:textId="77777777" w:rsidR="00661250" w:rsidRPr="00661250" w:rsidRDefault="00661250" w:rsidP="00661250">
          <w:pPr>
            <w:pStyle w:val="TOC1"/>
            <w:tabs>
              <w:tab w:val="left" w:pos="480"/>
              <w:tab w:val="right" w:pos="9061"/>
            </w:tabs>
            <w:rPr>
              <w:rFonts w:ascii="Times New Roman" w:eastAsiaTheme="minorEastAsia" w:hAnsi="Times New Roman" w:cs="Times New Roman"/>
              <w:noProof/>
              <w:sz w:val="24"/>
              <w:szCs w:val="24"/>
              <w:lang w:val="en-US"/>
            </w:rPr>
          </w:pPr>
          <w:hyperlink w:anchor="_Toc27351211" w:history="1">
            <w:r w:rsidRPr="00661250">
              <w:rPr>
                <w:rStyle w:val="Hyperlink"/>
                <w:rFonts w:ascii="Times New Roman" w:hAnsi="Times New Roman" w:cs="Times New Roman"/>
                <w:noProof/>
                <w:sz w:val="24"/>
                <w:szCs w:val="24"/>
              </w:rPr>
              <w:t>2.</w:t>
            </w:r>
            <w:r w:rsidRPr="00661250">
              <w:rPr>
                <w:rFonts w:ascii="Times New Roman" w:eastAsiaTheme="minorEastAsia" w:hAnsi="Times New Roman" w:cs="Times New Roman"/>
                <w:noProof/>
                <w:sz w:val="24"/>
                <w:szCs w:val="24"/>
                <w:lang w:val="en-US"/>
              </w:rPr>
              <w:tab/>
            </w:r>
            <w:r w:rsidRPr="00661250">
              <w:rPr>
                <w:rStyle w:val="Hyperlink"/>
                <w:rFonts w:ascii="Times New Roman" w:hAnsi="Times New Roman" w:cs="Times New Roman"/>
                <w:noProof/>
                <w:sz w:val="24"/>
                <w:szCs w:val="24"/>
              </w:rPr>
              <w:t>Background and related research</w:t>
            </w:r>
            <w:r w:rsidRPr="00661250">
              <w:rPr>
                <w:rFonts w:ascii="Times New Roman" w:hAnsi="Times New Roman" w:cs="Times New Roman"/>
                <w:noProof/>
                <w:webHidden/>
                <w:sz w:val="24"/>
                <w:szCs w:val="24"/>
              </w:rPr>
              <w:tab/>
            </w:r>
            <w:r w:rsidRPr="00661250">
              <w:rPr>
                <w:rFonts w:ascii="Times New Roman" w:hAnsi="Times New Roman" w:cs="Times New Roman"/>
                <w:noProof/>
                <w:webHidden/>
                <w:sz w:val="24"/>
                <w:szCs w:val="24"/>
              </w:rPr>
              <w:fldChar w:fldCharType="begin"/>
            </w:r>
            <w:r w:rsidRPr="00661250">
              <w:rPr>
                <w:rFonts w:ascii="Times New Roman" w:hAnsi="Times New Roman" w:cs="Times New Roman"/>
                <w:noProof/>
                <w:webHidden/>
                <w:sz w:val="24"/>
                <w:szCs w:val="24"/>
              </w:rPr>
              <w:instrText xml:space="preserve"> PAGEREF _Toc27351211 \h </w:instrText>
            </w:r>
            <w:r w:rsidRPr="00661250">
              <w:rPr>
                <w:rFonts w:ascii="Times New Roman" w:hAnsi="Times New Roman" w:cs="Times New Roman"/>
                <w:noProof/>
                <w:webHidden/>
                <w:sz w:val="24"/>
                <w:szCs w:val="24"/>
              </w:rPr>
            </w:r>
            <w:r w:rsidRPr="00661250">
              <w:rPr>
                <w:rFonts w:ascii="Times New Roman" w:hAnsi="Times New Roman" w:cs="Times New Roman"/>
                <w:noProof/>
                <w:webHidden/>
                <w:sz w:val="24"/>
                <w:szCs w:val="24"/>
              </w:rPr>
              <w:fldChar w:fldCharType="separate"/>
            </w:r>
            <w:r w:rsidRPr="00661250">
              <w:rPr>
                <w:rFonts w:ascii="Times New Roman" w:hAnsi="Times New Roman" w:cs="Times New Roman"/>
                <w:noProof/>
                <w:webHidden/>
                <w:sz w:val="24"/>
                <w:szCs w:val="24"/>
              </w:rPr>
              <w:t>5</w:t>
            </w:r>
            <w:r w:rsidRPr="00661250">
              <w:rPr>
                <w:rFonts w:ascii="Times New Roman" w:hAnsi="Times New Roman" w:cs="Times New Roman"/>
                <w:noProof/>
                <w:webHidden/>
                <w:sz w:val="24"/>
                <w:szCs w:val="24"/>
              </w:rPr>
              <w:fldChar w:fldCharType="end"/>
            </w:r>
          </w:hyperlink>
        </w:p>
        <w:p w14:paraId="23801B4B" w14:textId="77777777" w:rsidR="00661250" w:rsidRPr="00661250" w:rsidRDefault="00661250" w:rsidP="00661250">
          <w:pPr>
            <w:pStyle w:val="TOC1"/>
            <w:tabs>
              <w:tab w:val="left" w:pos="720"/>
              <w:tab w:val="right" w:pos="9061"/>
            </w:tabs>
            <w:rPr>
              <w:rFonts w:ascii="Times New Roman" w:eastAsiaTheme="minorEastAsia" w:hAnsi="Times New Roman" w:cs="Times New Roman"/>
              <w:noProof/>
              <w:sz w:val="24"/>
              <w:szCs w:val="24"/>
              <w:lang w:val="en-US"/>
            </w:rPr>
          </w:pPr>
          <w:hyperlink w:anchor="_Toc27351212" w:history="1">
            <w:r w:rsidRPr="00661250">
              <w:rPr>
                <w:rStyle w:val="Hyperlink"/>
                <w:rFonts w:ascii="Times New Roman" w:hAnsi="Times New Roman" w:cs="Times New Roman"/>
                <w:noProof/>
                <w:sz w:val="24"/>
                <w:szCs w:val="24"/>
              </w:rPr>
              <w:t>2.1</w:t>
            </w:r>
            <w:r w:rsidRPr="00661250">
              <w:rPr>
                <w:rFonts w:ascii="Times New Roman" w:eastAsiaTheme="minorEastAsia" w:hAnsi="Times New Roman" w:cs="Times New Roman"/>
                <w:noProof/>
                <w:sz w:val="24"/>
                <w:szCs w:val="24"/>
                <w:lang w:val="en-US"/>
              </w:rPr>
              <w:tab/>
            </w:r>
            <w:r w:rsidRPr="00661250">
              <w:rPr>
                <w:rStyle w:val="Hyperlink"/>
                <w:rFonts w:ascii="Times New Roman" w:hAnsi="Times New Roman" w:cs="Times New Roman"/>
                <w:noProof/>
                <w:sz w:val="24"/>
                <w:szCs w:val="24"/>
                <w:lang w:val="en-US"/>
              </w:rPr>
              <w:t>Introduction to Stock Market Prediction</w:t>
            </w:r>
            <w:r w:rsidRPr="00661250">
              <w:rPr>
                <w:rFonts w:ascii="Times New Roman" w:hAnsi="Times New Roman" w:cs="Times New Roman"/>
                <w:noProof/>
                <w:webHidden/>
                <w:sz w:val="24"/>
                <w:szCs w:val="24"/>
              </w:rPr>
              <w:tab/>
            </w:r>
            <w:r w:rsidRPr="00661250">
              <w:rPr>
                <w:rFonts w:ascii="Times New Roman" w:hAnsi="Times New Roman" w:cs="Times New Roman"/>
                <w:noProof/>
                <w:webHidden/>
                <w:sz w:val="24"/>
                <w:szCs w:val="24"/>
              </w:rPr>
              <w:fldChar w:fldCharType="begin"/>
            </w:r>
            <w:r w:rsidRPr="00661250">
              <w:rPr>
                <w:rFonts w:ascii="Times New Roman" w:hAnsi="Times New Roman" w:cs="Times New Roman"/>
                <w:noProof/>
                <w:webHidden/>
                <w:sz w:val="24"/>
                <w:szCs w:val="24"/>
              </w:rPr>
              <w:instrText xml:space="preserve"> PAGEREF _Toc27351212 \h </w:instrText>
            </w:r>
            <w:r w:rsidRPr="00661250">
              <w:rPr>
                <w:rFonts w:ascii="Times New Roman" w:hAnsi="Times New Roman" w:cs="Times New Roman"/>
                <w:noProof/>
                <w:webHidden/>
                <w:sz w:val="24"/>
                <w:szCs w:val="24"/>
              </w:rPr>
            </w:r>
            <w:r w:rsidRPr="00661250">
              <w:rPr>
                <w:rFonts w:ascii="Times New Roman" w:hAnsi="Times New Roman" w:cs="Times New Roman"/>
                <w:noProof/>
                <w:webHidden/>
                <w:sz w:val="24"/>
                <w:szCs w:val="24"/>
              </w:rPr>
              <w:fldChar w:fldCharType="separate"/>
            </w:r>
            <w:r w:rsidRPr="00661250">
              <w:rPr>
                <w:rFonts w:ascii="Times New Roman" w:hAnsi="Times New Roman" w:cs="Times New Roman"/>
                <w:noProof/>
                <w:webHidden/>
                <w:sz w:val="24"/>
                <w:szCs w:val="24"/>
              </w:rPr>
              <w:t>5</w:t>
            </w:r>
            <w:r w:rsidRPr="00661250">
              <w:rPr>
                <w:rFonts w:ascii="Times New Roman" w:hAnsi="Times New Roman" w:cs="Times New Roman"/>
                <w:noProof/>
                <w:webHidden/>
                <w:sz w:val="24"/>
                <w:szCs w:val="24"/>
              </w:rPr>
              <w:fldChar w:fldCharType="end"/>
            </w:r>
          </w:hyperlink>
        </w:p>
        <w:p w14:paraId="04A3E1D1" w14:textId="77777777" w:rsidR="00661250" w:rsidRPr="00661250" w:rsidRDefault="00661250" w:rsidP="00661250">
          <w:pPr>
            <w:pStyle w:val="TOC1"/>
            <w:tabs>
              <w:tab w:val="right" w:pos="9061"/>
            </w:tabs>
            <w:rPr>
              <w:rFonts w:ascii="Times New Roman" w:eastAsiaTheme="minorEastAsia" w:hAnsi="Times New Roman" w:cs="Times New Roman"/>
              <w:noProof/>
              <w:sz w:val="24"/>
              <w:szCs w:val="24"/>
              <w:lang w:val="en-US"/>
            </w:rPr>
          </w:pPr>
          <w:hyperlink w:anchor="_Toc27351213" w:history="1">
            <w:r w:rsidRPr="00661250">
              <w:rPr>
                <w:rStyle w:val="Hyperlink"/>
                <w:rFonts w:ascii="Times New Roman" w:hAnsi="Times New Roman" w:cs="Times New Roman"/>
                <w:noProof/>
                <w:sz w:val="24"/>
                <w:szCs w:val="24"/>
              </w:rPr>
              <w:t xml:space="preserve">2.2 Fundamental </w:t>
            </w:r>
            <w:r w:rsidRPr="00661250">
              <w:rPr>
                <w:rStyle w:val="Hyperlink"/>
                <w:rFonts w:ascii="Times New Roman" w:hAnsi="Times New Roman" w:cs="Times New Roman"/>
                <w:noProof/>
                <w:sz w:val="24"/>
                <w:szCs w:val="24"/>
                <w:lang w:val="en-US"/>
              </w:rPr>
              <w:t>Analysis</w:t>
            </w:r>
            <w:r w:rsidRPr="00661250">
              <w:rPr>
                <w:rStyle w:val="Hyperlink"/>
                <w:rFonts w:ascii="Times New Roman" w:hAnsi="Times New Roman" w:cs="Times New Roman"/>
                <w:noProof/>
                <w:sz w:val="24"/>
                <w:szCs w:val="24"/>
              </w:rPr>
              <w:t xml:space="preserve"> Based Stock Prediction</w:t>
            </w:r>
            <w:r w:rsidRPr="00661250">
              <w:rPr>
                <w:rFonts w:ascii="Times New Roman" w:hAnsi="Times New Roman" w:cs="Times New Roman"/>
                <w:noProof/>
                <w:webHidden/>
                <w:sz w:val="24"/>
                <w:szCs w:val="24"/>
              </w:rPr>
              <w:tab/>
            </w:r>
            <w:r w:rsidRPr="00661250">
              <w:rPr>
                <w:rFonts w:ascii="Times New Roman" w:hAnsi="Times New Roman" w:cs="Times New Roman"/>
                <w:noProof/>
                <w:webHidden/>
                <w:sz w:val="24"/>
                <w:szCs w:val="24"/>
              </w:rPr>
              <w:fldChar w:fldCharType="begin"/>
            </w:r>
            <w:r w:rsidRPr="00661250">
              <w:rPr>
                <w:rFonts w:ascii="Times New Roman" w:hAnsi="Times New Roman" w:cs="Times New Roman"/>
                <w:noProof/>
                <w:webHidden/>
                <w:sz w:val="24"/>
                <w:szCs w:val="24"/>
              </w:rPr>
              <w:instrText xml:space="preserve"> PAGEREF _Toc27351213 \h </w:instrText>
            </w:r>
            <w:r w:rsidRPr="00661250">
              <w:rPr>
                <w:rFonts w:ascii="Times New Roman" w:hAnsi="Times New Roman" w:cs="Times New Roman"/>
                <w:noProof/>
                <w:webHidden/>
                <w:sz w:val="24"/>
                <w:szCs w:val="24"/>
              </w:rPr>
            </w:r>
            <w:r w:rsidRPr="00661250">
              <w:rPr>
                <w:rFonts w:ascii="Times New Roman" w:hAnsi="Times New Roman" w:cs="Times New Roman"/>
                <w:noProof/>
                <w:webHidden/>
                <w:sz w:val="24"/>
                <w:szCs w:val="24"/>
              </w:rPr>
              <w:fldChar w:fldCharType="separate"/>
            </w:r>
            <w:r w:rsidRPr="00661250">
              <w:rPr>
                <w:rFonts w:ascii="Times New Roman" w:hAnsi="Times New Roman" w:cs="Times New Roman"/>
                <w:noProof/>
                <w:webHidden/>
                <w:sz w:val="24"/>
                <w:szCs w:val="24"/>
              </w:rPr>
              <w:t>6</w:t>
            </w:r>
            <w:r w:rsidRPr="00661250">
              <w:rPr>
                <w:rFonts w:ascii="Times New Roman" w:hAnsi="Times New Roman" w:cs="Times New Roman"/>
                <w:noProof/>
                <w:webHidden/>
                <w:sz w:val="24"/>
                <w:szCs w:val="24"/>
              </w:rPr>
              <w:fldChar w:fldCharType="end"/>
            </w:r>
          </w:hyperlink>
        </w:p>
        <w:p w14:paraId="1E1AD30A" w14:textId="77777777" w:rsidR="00661250" w:rsidRPr="00661250" w:rsidRDefault="00661250" w:rsidP="00661250">
          <w:pPr>
            <w:pStyle w:val="TOC1"/>
            <w:tabs>
              <w:tab w:val="right" w:pos="9061"/>
            </w:tabs>
            <w:rPr>
              <w:rFonts w:ascii="Times New Roman" w:eastAsiaTheme="minorEastAsia" w:hAnsi="Times New Roman" w:cs="Times New Roman"/>
              <w:noProof/>
              <w:sz w:val="24"/>
              <w:szCs w:val="24"/>
              <w:lang w:val="en-US"/>
            </w:rPr>
          </w:pPr>
          <w:hyperlink w:anchor="_Toc27351214" w:history="1">
            <w:r w:rsidRPr="00661250">
              <w:rPr>
                <w:rStyle w:val="Hyperlink"/>
                <w:rFonts w:ascii="Times New Roman" w:hAnsi="Times New Roman" w:cs="Times New Roman"/>
                <w:noProof/>
                <w:sz w:val="24"/>
                <w:szCs w:val="24"/>
              </w:rPr>
              <w:t>2.3 Technical Analysis based Stock Prediction</w:t>
            </w:r>
            <w:r w:rsidRPr="00661250">
              <w:rPr>
                <w:rFonts w:ascii="Times New Roman" w:hAnsi="Times New Roman" w:cs="Times New Roman"/>
                <w:noProof/>
                <w:webHidden/>
                <w:sz w:val="24"/>
                <w:szCs w:val="24"/>
              </w:rPr>
              <w:tab/>
            </w:r>
            <w:r w:rsidRPr="00661250">
              <w:rPr>
                <w:rFonts w:ascii="Times New Roman" w:hAnsi="Times New Roman" w:cs="Times New Roman"/>
                <w:noProof/>
                <w:webHidden/>
                <w:sz w:val="24"/>
                <w:szCs w:val="24"/>
              </w:rPr>
              <w:fldChar w:fldCharType="begin"/>
            </w:r>
            <w:r w:rsidRPr="00661250">
              <w:rPr>
                <w:rFonts w:ascii="Times New Roman" w:hAnsi="Times New Roman" w:cs="Times New Roman"/>
                <w:noProof/>
                <w:webHidden/>
                <w:sz w:val="24"/>
                <w:szCs w:val="24"/>
              </w:rPr>
              <w:instrText xml:space="preserve"> PAGEREF _Toc27351214 \h </w:instrText>
            </w:r>
            <w:r w:rsidRPr="00661250">
              <w:rPr>
                <w:rFonts w:ascii="Times New Roman" w:hAnsi="Times New Roman" w:cs="Times New Roman"/>
                <w:noProof/>
                <w:webHidden/>
                <w:sz w:val="24"/>
                <w:szCs w:val="24"/>
              </w:rPr>
            </w:r>
            <w:r w:rsidRPr="00661250">
              <w:rPr>
                <w:rFonts w:ascii="Times New Roman" w:hAnsi="Times New Roman" w:cs="Times New Roman"/>
                <w:noProof/>
                <w:webHidden/>
                <w:sz w:val="24"/>
                <w:szCs w:val="24"/>
              </w:rPr>
              <w:fldChar w:fldCharType="separate"/>
            </w:r>
            <w:r w:rsidRPr="00661250">
              <w:rPr>
                <w:rFonts w:ascii="Times New Roman" w:hAnsi="Times New Roman" w:cs="Times New Roman"/>
                <w:noProof/>
                <w:webHidden/>
                <w:sz w:val="24"/>
                <w:szCs w:val="24"/>
              </w:rPr>
              <w:t>7</w:t>
            </w:r>
            <w:r w:rsidRPr="00661250">
              <w:rPr>
                <w:rFonts w:ascii="Times New Roman" w:hAnsi="Times New Roman" w:cs="Times New Roman"/>
                <w:noProof/>
                <w:webHidden/>
                <w:sz w:val="24"/>
                <w:szCs w:val="24"/>
              </w:rPr>
              <w:fldChar w:fldCharType="end"/>
            </w:r>
          </w:hyperlink>
        </w:p>
        <w:p w14:paraId="061EDE62" w14:textId="77777777" w:rsidR="00661250" w:rsidRPr="00661250" w:rsidRDefault="00661250" w:rsidP="00661250">
          <w:pPr>
            <w:pStyle w:val="TOC1"/>
            <w:tabs>
              <w:tab w:val="right" w:pos="9061"/>
            </w:tabs>
            <w:rPr>
              <w:rFonts w:ascii="Times New Roman" w:eastAsiaTheme="minorEastAsia" w:hAnsi="Times New Roman" w:cs="Times New Roman"/>
              <w:noProof/>
              <w:sz w:val="24"/>
              <w:szCs w:val="24"/>
              <w:lang w:val="en-US"/>
            </w:rPr>
          </w:pPr>
          <w:hyperlink w:anchor="_Toc27351215" w:history="1">
            <w:r w:rsidRPr="00661250">
              <w:rPr>
                <w:rStyle w:val="Hyperlink"/>
                <w:rFonts w:ascii="Times New Roman" w:hAnsi="Times New Roman" w:cs="Times New Roman"/>
                <w:noProof/>
                <w:sz w:val="24"/>
                <w:szCs w:val="24"/>
              </w:rPr>
              <w:t>2.4 Sentiment analysis for Stock Prediction :</w:t>
            </w:r>
            <w:r w:rsidRPr="00661250">
              <w:rPr>
                <w:rFonts w:ascii="Times New Roman" w:hAnsi="Times New Roman" w:cs="Times New Roman"/>
                <w:noProof/>
                <w:webHidden/>
                <w:sz w:val="24"/>
                <w:szCs w:val="24"/>
              </w:rPr>
              <w:tab/>
            </w:r>
            <w:r w:rsidRPr="00661250">
              <w:rPr>
                <w:rFonts w:ascii="Times New Roman" w:hAnsi="Times New Roman" w:cs="Times New Roman"/>
                <w:noProof/>
                <w:webHidden/>
                <w:sz w:val="24"/>
                <w:szCs w:val="24"/>
              </w:rPr>
              <w:fldChar w:fldCharType="begin"/>
            </w:r>
            <w:r w:rsidRPr="00661250">
              <w:rPr>
                <w:rFonts w:ascii="Times New Roman" w:hAnsi="Times New Roman" w:cs="Times New Roman"/>
                <w:noProof/>
                <w:webHidden/>
                <w:sz w:val="24"/>
                <w:szCs w:val="24"/>
              </w:rPr>
              <w:instrText xml:space="preserve"> PAGEREF _Toc27351215 \h </w:instrText>
            </w:r>
            <w:r w:rsidRPr="00661250">
              <w:rPr>
                <w:rFonts w:ascii="Times New Roman" w:hAnsi="Times New Roman" w:cs="Times New Roman"/>
                <w:noProof/>
                <w:webHidden/>
                <w:sz w:val="24"/>
                <w:szCs w:val="24"/>
              </w:rPr>
            </w:r>
            <w:r w:rsidRPr="00661250">
              <w:rPr>
                <w:rFonts w:ascii="Times New Roman" w:hAnsi="Times New Roman" w:cs="Times New Roman"/>
                <w:noProof/>
                <w:webHidden/>
                <w:sz w:val="24"/>
                <w:szCs w:val="24"/>
              </w:rPr>
              <w:fldChar w:fldCharType="separate"/>
            </w:r>
            <w:r w:rsidRPr="00661250">
              <w:rPr>
                <w:rFonts w:ascii="Times New Roman" w:hAnsi="Times New Roman" w:cs="Times New Roman"/>
                <w:noProof/>
                <w:webHidden/>
                <w:sz w:val="24"/>
                <w:szCs w:val="24"/>
              </w:rPr>
              <w:t>9</w:t>
            </w:r>
            <w:r w:rsidRPr="00661250">
              <w:rPr>
                <w:rFonts w:ascii="Times New Roman" w:hAnsi="Times New Roman" w:cs="Times New Roman"/>
                <w:noProof/>
                <w:webHidden/>
                <w:sz w:val="24"/>
                <w:szCs w:val="24"/>
              </w:rPr>
              <w:fldChar w:fldCharType="end"/>
            </w:r>
          </w:hyperlink>
        </w:p>
        <w:p w14:paraId="69460E78" w14:textId="77777777" w:rsidR="00661250" w:rsidRPr="00661250" w:rsidRDefault="00661250" w:rsidP="00661250">
          <w:pPr>
            <w:pStyle w:val="TOC1"/>
            <w:tabs>
              <w:tab w:val="right" w:pos="9061"/>
            </w:tabs>
            <w:rPr>
              <w:rFonts w:ascii="Times New Roman" w:eastAsiaTheme="minorEastAsia" w:hAnsi="Times New Roman" w:cs="Times New Roman"/>
              <w:noProof/>
              <w:sz w:val="24"/>
              <w:szCs w:val="24"/>
              <w:lang w:val="en-US"/>
            </w:rPr>
          </w:pPr>
          <w:hyperlink w:anchor="_Toc27351216" w:history="1">
            <w:r w:rsidRPr="00661250">
              <w:rPr>
                <w:rStyle w:val="Hyperlink"/>
                <w:rFonts w:ascii="Times New Roman" w:hAnsi="Times New Roman" w:cs="Times New Roman"/>
                <w:noProof/>
                <w:sz w:val="24"/>
                <w:szCs w:val="24"/>
              </w:rPr>
              <w:t>2.5 Literature Review:</w:t>
            </w:r>
            <w:r w:rsidRPr="00661250">
              <w:rPr>
                <w:rFonts w:ascii="Times New Roman" w:hAnsi="Times New Roman" w:cs="Times New Roman"/>
                <w:noProof/>
                <w:webHidden/>
                <w:sz w:val="24"/>
                <w:szCs w:val="24"/>
              </w:rPr>
              <w:tab/>
            </w:r>
            <w:r w:rsidRPr="00661250">
              <w:rPr>
                <w:rFonts w:ascii="Times New Roman" w:hAnsi="Times New Roman" w:cs="Times New Roman"/>
                <w:noProof/>
                <w:webHidden/>
                <w:sz w:val="24"/>
                <w:szCs w:val="24"/>
              </w:rPr>
              <w:fldChar w:fldCharType="begin"/>
            </w:r>
            <w:r w:rsidRPr="00661250">
              <w:rPr>
                <w:rFonts w:ascii="Times New Roman" w:hAnsi="Times New Roman" w:cs="Times New Roman"/>
                <w:noProof/>
                <w:webHidden/>
                <w:sz w:val="24"/>
                <w:szCs w:val="24"/>
              </w:rPr>
              <w:instrText xml:space="preserve"> PAGEREF _Toc27351216 \h </w:instrText>
            </w:r>
            <w:r w:rsidRPr="00661250">
              <w:rPr>
                <w:rFonts w:ascii="Times New Roman" w:hAnsi="Times New Roman" w:cs="Times New Roman"/>
                <w:noProof/>
                <w:webHidden/>
                <w:sz w:val="24"/>
                <w:szCs w:val="24"/>
              </w:rPr>
            </w:r>
            <w:r w:rsidRPr="00661250">
              <w:rPr>
                <w:rFonts w:ascii="Times New Roman" w:hAnsi="Times New Roman" w:cs="Times New Roman"/>
                <w:noProof/>
                <w:webHidden/>
                <w:sz w:val="24"/>
                <w:szCs w:val="24"/>
              </w:rPr>
              <w:fldChar w:fldCharType="separate"/>
            </w:r>
            <w:r w:rsidRPr="00661250">
              <w:rPr>
                <w:rFonts w:ascii="Times New Roman" w:hAnsi="Times New Roman" w:cs="Times New Roman"/>
                <w:noProof/>
                <w:webHidden/>
                <w:sz w:val="24"/>
                <w:szCs w:val="24"/>
              </w:rPr>
              <w:t>9</w:t>
            </w:r>
            <w:r w:rsidRPr="00661250">
              <w:rPr>
                <w:rFonts w:ascii="Times New Roman" w:hAnsi="Times New Roman" w:cs="Times New Roman"/>
                <w:noProof/>
                <w:webHidden/>
                <w:sz w:val="24"/>
                <w:szCs w:val="24"/>
              </w:rPr>
              <w:fldChar w:fldCharType="end"/>
            </w:r>
          </w:hyperlink>
        </w:p>
        <w:p w14:paraId="3FA60CA0" w14:textId="77777777" w:rsidR="00661250" w:rsidRPr="00661250" w:rsidRDefault="00661250" w:rsidP="00661250">
          <w:pPr>
            <w:pStyle w:val="TOC1"/>
            <w:tabs>
              <w:tab w:val="right" w:pos="9061"/>
            </w:tabs>
            <w:rPr>
              <w:rFonts w:ascii="Times New Roman" w:eastAsiaTheme="minorEastAsia" w:hAnsi="Times New Roman" w:cs="Times New Roman"/>
              <w:noProof/>
              <w:sz w:val="24"/>
              <w:szCs w:val="24"/>
              <w:lang w:val="en-US"/>
            </w:rPr>
          </w:pPr>
          <w:hyperlink w:anchor="_Toc27351217" w:history="1">
            <w:r w:rsidRPr="00661250">
              <w:rPr>
                <w:rStyle w:val="Hyperlink"/>
                <w:rFonts w:ascii="Times New Roman" w:hAnsi="Times New Roman" w:cs="Times New Roman"/>
                <w:noProof/>
                <w:sz w:val="24"/>
                <w:szCs w:val="24"/>
              </w:rPr>
              <w:t>3. Research Questions (If any)</w:t>
            </w:r>
            <w:r w:rsidRPr="00661250">
              <w:rPr>
                <w:rFonts w:ascii="Times New Roman" w:hAnsi="Times New Roman" w:cs="Times New Roman"/>
                <w:noProof/>
                <w:webHidden/>
                <w:sz w:val="24"/>
                <w:szCs w:val="24"/>
              </w:rPr>
              <w:tab/>
            </w:r>
            <w:r w:rsidRPr="00661250">
              <w:rPr>
                <w:rFonts w:ascii="Times New Roman" w:hAnsi="Times New Roman" w:cs="Times New Roman"/>
                <w:noProof/>
                <w:webHidden/>
                <w:sz w:val="24"/>
                <w:szCs w:val="24"/>
              </w:rPr>
              <w:fldChar w:fldCharType="begin"/>
            </w:r>
            <w:r w:rsidRPr="00661250">
              <w:rPr>
                <w:rFonts w:ascii="Times New Roman" w:hAnsi="Times New Roman" w:cs="Times New Roman"/>
                <w:noProof/>
                <w:webHidden/>
                <w:sz w:val="24"/>
                <w:szCs w:val="24"/>
              </w:rPr>
              <w:instrText xml:space="preserve"> PAGEREF _Toc27351217 \h </w:instrText>
            </w:r>
            <w:r w:rsidRPr="00661250">
              <w:rPr>
                <w:rFonts w:ascii="Times New Roman" w:hAnsi="Times New Roman" w:cs="Times New Roman"/>
                <w:noProof/>
                <w:webHidden/>
                <w:sz w:val="24"/>
                <w:szCs w:val="24"/>
              </w:rPr>
            </w:r>
            <w:r w:rsidRPr="00661250">
              <w:rPr>
                <w:rFonts w:ascii="Times New Roman" w:hAnsi="Times New Roman" w:cs="Times New Roman"/>
                <w:noProof/>
                <w:webHidden/>
                <w:sz w:val="24"/>
                <w:szCs w:val="24"/>
              </w:rPr>
              <w:fldChar w:fldCharType="separate"/>
            </w:r>
            <w:r w:rsidRPr="00661250">
              <w:rPr>
                <w:rFonts w:ascii="Times New Roman" w:hAnsi="Times New Roman" w:cs="Times New Roman"/>
                <w:noProof/>
                <w:webHidden/>
                <w:sz w:val="24"/>
                <w:szCs w:val="24"/>
              </w:rPr>
              <w:t>12</w:t>
            </w:r>
            <w:r w:rsidRPr="00661250">
              <w:rPr>
                <w:rFonts w:ascii="Times New Roman" w:hAnsi="Times New Roman" w:cs="Times New Roman"/>
                <w:noProof/>
                <w:webHidden/>
                <w:sz w:val="24"/>
                <w:szCs w:val="24"/>
              </w:rPr>
              <w:fldChar w:fldCharType="end"/>
            </w:r>
          </w:hyperlink>
        </w:p>
        <w:p w14:paraId="603F39B4" w14:textId="77777777" w:rsidR="00661250" w:rsidRPr="00661250" w:rsidRDefault="00661250" w:rsidP="00661250">
          <w:pPr>
            <w:pStyle w:val="TOC1"/>
            <w:tabs>
              <w:tab w:val="right" w:pos="9061"/>
            </w:tabs>
            <w:rPr>
              <w:rFonts w:ascii="Times New Roman" w:eastAsiaTheme="minorEastAsia" w:hAnsi="Times New Roman" w:cs="Times New Roman"/>
              <w:noProof/>
              <w:sz w:val="24"/>
              <w:szCs w:val="24"/>
              <w:lang w:val="en-US"/>
            </w:rPr>
          </w:pPr>
          <w:hyperlink w:anchor="_Toc27351218" w:history="1">
            <w:r w:rsidRPr="00661250">
              <w:rPr>
                <w:rStyle w:val="Hyperlink"/>
                <w:rFonts w:ascii="Times New Roman" w:hAnsi="Times New Roman" w:cs="Times New Roman"/>
                <w:noProof/>
                <w:sz w:val="24"/>
                <w:szCs w:val="24"/>
              </w:rPr>
              <w:t>4. Aim and Objectives</w:t>
            </w:r>
            <w:r w:rsidRPr="00661250">
              <w:rPr>
                <w:rFonts w:ascii="Times New Roman" w:hAnsi="Times New Roman" w:cs="Times New Roman"/>
                <w:noProof/>
                <w:webHidden/>
                <w:sz w:val="24"/>
                <w:szCs w:val="24"/>
              </w:rPr>
              <w:tab/>
            </w:r>
            <w:r w:rsidRPr="00661250">
              <w:rPr>
                <w:rFonts w:ascii="Times New Roman" w:hAnsi="Times New Roman" w:cs="Times New Roman"/>
                <w:noProof/>
                <w:webHidden/>
                <w:sz w:val="24"/>
                <w:szCs w:val="24"/>
              </w:rPr>
              <w:fldChar w:fldCharType="begin"/>
            </w:r>
            <w:r w:rsidRPr="00661250">
              <w:rPr>
                <w:rFonts w:ascii="Times New Roman" w:hAnsi="Times New Roman" w:cs="Times New Roman"/>
                <w:noProof/>
                <w:webHidden/>
                <w:sz w:val="24"/>
                <w:szCs w:val="24"/>
              </w:rPr>
              <w:instrText xml:space="preserve"> PAGEREF _Toc27351218 \h </w:instrText>
            </w:r>
            <w:r w:rsidRPr="00661250">
              <w:rPr>
                <w:rFonts w:ascii="Times New Roman" w:hAnsi="Times New Roman" w:cs="Times New Roman"/>
                <w:noProof/>
                <w:webHidden/>
                <w:sz w:val="24"/>
                <w:szCs w:val="24"/>
              </w:rPr>
            </w:r>
            <w:r w:rsidRPr="00661250">
              <w:rPr>
                <w:rFonts w:ascii="Times New Roman" w:hAnsi="Times New Roman" w:cs="Times New Roman"/>
                <w:noProof/>
                <w:webHidden/>
                <w:sz w:val="24"/>
                <w:szCs w:val="24"/>
              </w:rPr>
              <w:fldChar w:fldCharType="separate"/>
            </w:r>
            <w:r w:rsidRPr="00661250">
              <w:rPr>
                <w:rFonts w:ascii="Times New Roman" w:hAnsi="Times New Roman" w:cs="Times New Roman"/>
                <w:noProof/>
                <w:webHidden/>
                <w:sz w:val="24"/>
                <w:szCs w:val="24"/>
              </w:rPr>
              <w:t>13</w:t>
            </w:r>
            <w:r w:rsidRPr="00661250">
              <w:rPr>
                <w:rFonts w:ascii="Times New Roman" w:hAnsi="Times New Roman" w:cs="Times New Roman"/>
                <w:noProof/>
                <w:webHidden/>
                <w:sz w:val="24"/>
                <w:szCs w:val="24"/>
              </w:rPr>
              <w:fldChar w:fldCharType="end"/>
            </w:r>
          </w:hyperlink>
        </w:p>
        <w:p w14:paraId="74959796" w14:textId="77777777" w:rsidR="00661250" w:rsidRPr="00661250" w:rsidRDefault="00661250" w:rsidP="00661250">
          <w:pPr>
            <w:pStyle w:val="TOC1"/>
            <w:tabs>
              <w:tab w:val="right" w:pos="9061"/>
            </w:tabs>
            <w:rPr>
              <w:rFonts w:ascii="Times New Roman" w:eastAsiaTheme="minorEastAsia" w:hAnsi="Times New Roman" w:cs="Times New Roman"/>
              <w:noProof/>
              <w:sz w:val="24"/>
              <w:szCs w:val="24"/>
              <w:lang w:val="en-US"/>
            </w:rPr>
          </w:pPr>
          <w:hyperlink w:anchor="_Toc27351219" w:history="1">
            <w:r w:rsidRPr="00661250">
              <w:rPr>
                <w:rStyle w:val="Hyperlink"/>
                <w:rFonts w:ascii="Times New Roman" w:hAnsi="Times New Roman" w:cs="Times New Roman"/>
                <w:noProof/>
                <w:sz w:val="24"/>
                <w:szCs w:val="24"/>
              </w:rPr>
              <w:t>5. Research Methodology</w:t>
            </w:r>
            <w:r w:rsidRPr="00661250">
              <w:rPr>
                <w:rFonts w:ascii="Times New Roman" w:hAnsi="Times New Roman" w:cs="Times New Roman"/>
                <w:noProof/>
                <w:webHidden/>
                <w:sz w:val="24"/>
                <w:szCs w:val="24"/>
              </w:rPr>
              <w:tab/>
            </w:r>
            <w:r w:rsidRPr="00661250">
              <w:rPr>
                <w:rFonts w:ascii="Times New Roman" w:hAnsi="Times New Roman" w:cs="Times New Roman"/>
                <w:noProof/>
                <w:webHidden/>
                <w:sz w:val="24"/>
                <w:szCs w:val="24"/>
              </w:rPr>
              <w:fldChar w:fldCharType="begin"/>
            </w:r>
            <w:r w:rsidRPr="00661250">
              <w:rPr>
                <w:rFonts w:ascii="Times New Roman" w:hAnsi="Times New Roman" w:cs="Times New Roman"/>
                <w:noProof/>
                <w:webHidden/>
                <w:sz w:val="24"/>
                <w:szCs w:val="24"/>
              </w:rPr>
              <w:instrText xml:space="preserve"> PAGEREF _Toc27351219 \h </w:instrText>
            </w:r>
            <w:r w:rsidRPr="00661250">
              <w:rPr>
                <w:rFonts w:ascii="Times New Roman" w:hAnsi="Times New Roman" w:cs="Times New Roman"/>
                <w:noProof/>
                <w:webHidden/>
                <w:sz w:val="24"/>
                <w:szCs w:val="24"/>
              </w:rPr>
            </w:r>
            <w:r w:rsidRPr="00661250">
              <w:rPr>
                <w:rFonts w:ascii="Times New Roman" w:hAnsi="Times New Roman" w:cs="Times New Roman"/>
                <w:noProof/>
                <w:webHidden/>
                <w:sz w:val="24"/>
                <w:szCs w:val="24"/>
              </w:rPr>
              <w:fldChar w:fldCharType="separate"/>
            </w:r>
            <w:r w:rsidRPr="00661250">
              <w:rPr>
                <w:rFonts w:ascii="Times New Roman" w:hAnsi="Times New Roman" w:cs="Times New Roman"/>
                <w:noProof/>
                <w:webHidden/>
                <w:sz w:val="24"/>
                <w:szCs w:val="24"/>
              </w:rPr>
              <w:t>13</w:t>
            </w:r>
            <w:r w:rsidRPr="00661250">
              <w:rPr>
                <w:rFonts w:ascii="Times New Roman" w:hAnsi="Times New Roman" w:cs="Times New Roman"/>
                <w:noProof/>
                <w:webHidden/>
                <w:sz w:val="24"/>
                <w:szCs w:val="24"/>
              </w:rPr>
              <w:fldChar w:fldCharType="end"/>
            </w:r>
          </w:hyperlink>
        </w:p>
        <w:p w14:paraId="29E55698" w14:textId="77777777" w:rsidR="00661250" w:rsidRPr="00661250" w:rsidRDefault="00661250" w:rsidP="00661250">
          <w:pPr>
            <w:pStyle w:val="TOC1"/>
            <w:tabs>
              <w:tab w:val="right" w:pos="9061"/>
            </w:tabs>
            <w:rPr>
              <w:rFonts w:ascii="Times New Roman" w:eastAsiaTheme="minorEastAsia" w:hAnsi="Times New Roman" w:cs="Times New Roman"/>
              <w:noProof/>
              <w:sz w:val="24"/>
              <w:szCs w:val="24"/>
              <w:lang w:val="en-US"/>
            </w:rPr>
          </w:pPr>
          <w:hyperlink w:anchor="_Toc27351220" w:history="1">
            <w:r w:rsidRPr="00661250">
              <w:rPr>
                <w:rStyle w:val="Hyperlink"/>
                <w:rFonts w:ascii="Times New Roman" w:hAnsi="Times New Roman" w:cs="Times New Roman"/>
                <w:noProof/>
                <w:sz w:val="24"/>
                <w:szCs w:val="24"/>
              </w:rPr>
              <w:t>6. Expected Outcomes</w:t>
            </w:r>
            <w:r w:rsidRPr="00661250">
              <w:rPr>
                <w:rFonts w:ascii="Times New Roman" w:hAnsi="Times New Roman" w:cs="Times New Roman"/>
                <w:noProof/>
                <w:webHidden/>
                <w:sz w:val="24"/>
                <w:szCs w:val="24"/>
              </w:rPr>
              <w:tab/>
            </w:r>
            <w:r w:rsidRPr="00661250">
              <w:rPr>
                <w:rFonts w:ascii="Times New Roman" w:hAnsi="Times New Roman" w:cs="Times New Roman"/>
                <w:noProof/>
                <w:webHidden/>
                <w:sz w:val="24"/>
                <w:szCs w:val="24"/>
              </w:rPr>
              <w:fldChar w:fldCharType="begin"/>
            </w:r>
            <w:r w:rsidRPr="00661250">
              <w:rPr>
                <w:rFonts w:ascii="Times New Roman" w:hAnsi="Times New Roman" w:cs="Times New Roman"/>
                <w:noProof/>
                <w:webHidden/>
                <w:sz w:val="24"/>
                <w:szCs w:val="24"/>
              </w:rPr>
              <w:instrText xml:space="preserve"> PAGEREF _Toc27351220 \h </w:instrText>
            </w:r>
            <w:r w:rsidRPr="00661250">
              <w:rPr>
                <w:rFonts w:ascii="Times New Roman" w:hAnsi="Times New Roman" w:cs="Times New Roman"/>
                <w:noProof/>
                <w:webHidden/>
                <w:sz w:val="24"/>
                <w:szCs w:val="24"/>
              </w:rPr>
            </w:r>
            <w:r w:rsidRPr="00661250">
              <w:rPr>
                <w:rFonts w:ascii="Times New Roman" w:hAnsi="Times New Roman" w:cs="Times New Roman"/>
                <w:noProof/>
                <w:webHidden/>
                <w:sz w:val="24"/>
                <w:szCs w:val="24"/>
              </w:rPr>
              <w:fldChar w:fldCharType="separate"/>
            </w:r>
            <w:r w:rsidRPr="00661250">
              <w:rPr>
                <w:rFonts w:ascii="Times New Roman" w:hAnsi="Times New Roman" w:cs="Times New Roman"/>
                <w:noProof/>
                <w:webHidden/>
                <w:sz w:val="24"/>
                <w:szCs w:val="24"/>
              </w:rPr>
              <w:t>17</w:t>
            </w:r>
            <w:r w:rsidRPr="00661250">
              <w:rPr>
                <w:rFonts w:ascii="Times New Roman" w:hAnsi="Times New Roman" w:cs="Times New Roman"/>
                <w:noProof/>
                <w:webHidden/>
                <w:sz w:val="24"/>
                <w:szCs w:val="24"/>
              </w:rPr>
              <w:fldChar w:fldCharType="end"/>
            </w:r>
          </w:hyperlink>
        </w:p>
        <w:p w14:paraId="5E37DDDB" w14:textId="77777777" w:rsidR="00661250" w:rsidRPr="00661250" w:rsidRDefault="00661250" w:rsidP="00661250">
          <w:pPr>
            <w:pStyle w:val="TOC1"/>
            <w:tabs>
              <w:tab w:val="right" w:pos="9061"/>
            </w:tabs>
            <w:rPr>
              <w:rFonts w:ascii="Times New Roman" w:eastAsiaTheme="minorEastAsia" w:hAnsi="Times New Roman" w:cs="Times New Roman"/>
              <w:noProof/>
              <w:sz w:val="24"/>
              <w:szCs w:val="24"/>
              <w:lang w:val="en-US"/>
            </w:rPr>
          </w:pPr>
          <w:hyperlink w:anchor="_Toc27351221" w:history="1">
            <w:r w:rsidRPr="00661250">
              <w:rPr>
                <w:rStyle w:val="Hyperlink"/>
                <w:rFonts w:ascii="Times New Roman" w:hAnsi="Times New Roman" w:cs="Times New Roman"/>
                <w:noProof/>
                <w:sz w:val="24"/>
                <w:szCs w:val="24"/>
              </w:rPr>
              <w:t>7. Requirements / resources</w:t>
            </w:r>
            <w:r w:rsidRPr="00661250">
              <w:rPr>
                <w:rFonts w:ascii="Times New Roman" w:hAnsi="Times New Roman" w:cs="Times New Roman"/>
                <w:noProof/>
                <w:webHidden/>
                <w:sz w:val="24"/>
                <w:szCs w:val="24"/>
              </w:rPr>
              <w:tab/>
            </w:r>
            <w:r w:rsidRPr="00661250">
              <w:rPr>
                <w:rFonts w:ascii="Times New Roman" w:hAnsi="Times New Roman" w:cs="Times New Roman"/>
                <w:noProof/>
                <w:webHidden/>
                <w:sz w:val="24"/>
                <w:szCs w:val="24"/>
              </w:rPr>
              <w:fldChar w:fldCharType="begin"/>
            </w:r>
            <w:r w:rsidRPr="00661250">
              <w:rPr>
                <w:rFonts w:ascii="Times New Roman" w:hAnsi="Times New Roman" w:cs="Times New Roman"/>
                <w:noProof/>
                <w:webHidden/>
                <w:sz w:val="24"/>
                <w:szCs w:val="24"/>
              </w:rPr>
              <w:instrText xml:space="preserve"> PAGEREF _Toc27351221 \h </w:instrText>
            </w:r>
            <w:r w:rsidRPr="00661250">
              <w:rPr>
                <w:rFonts w:ascii="Times New Roman" w:hAnsi="Times New Roman" w:cs="Times New Roman"/>
                <w:noProof/>
                <w:webHidden/>
                <w:sz w:val="24"/>
                <w:szCs w:val="24"/>
              </w:rPr>
            </w:r>
            <w:r w:rsidRPr="00661250">
              <w:rPr>
                <w:rFonts w:ascii="Times New Roman" w:hAnsi="Times New Roman" w:cs="Times New Roman"/>
                <w:noProof/>
                <w:webHidden/>
                <w:sz w:val="24"/>
                <w:szCs w:val="24"/>
              </w:rPr>
              <w:fldChar w:fldCharType="separate"/>
            </w:r>
            <w:r w:rsidRPr="00661250">
              <w:rPr>
                <w:rFonts w:ascii="Times New Roman" w:hAnsi="Times New Roman" w:cs="Times New Roman"/>
                <w:noProof/>
                <w:webHidden/>
                <w:sz w:val="24"/>
                <w:szCs w:val="24"/>
              </w:rPr>
              <w:t>18</w:t>
            </w:r>
            <w:r w:rsidRPr="00661250">
              <w:rPr>
                <w:rFonts w:ascii="Times New Roman" w:hAnsi="Times New Roman" w:cs="Times New Roman"/>
                <w:noProof/>
                <w:webHidden/>
                <w:sz w:val="24"/>
                <w:szCs w:val="24"/>
              </w:rPr>
              <w:fldChar w:fldCharType="end"/>
            </w:r>
          </w:hyperlink>
        </w:p>
        <w:p w14:paraId="20471631" w14:textId="77777777" w:rsidR="00661250" w:rsidRPr="00661250" w:rsidRDefault="00661250" w:rsidP="00661250">
          <w:pPr>
            <w:pStyle w:val="TOC1"/>
            <w:tabs>
              <w:tab w:val="right" w:pos="9061"/>
            </w:tabs>
            <w:rPr>
              <w:rFonts w:ascii="Times New Roman" w:eastAsiaTheme="minorEastAsia" w:hAnsi="Times New Roman" w:cs="Times New Roman"/>
              <w:noProof/>
              <w:sz w:val="24"/>
              <w:szCs w:val="24"/>
              <w:lang w:val="en-US"/>
            </w:rPr>
          </w:pPr>
          <w:hyperlink w:anchor="_Toc27351222" w:history="1">
            <w:r w:rsidRPr="00661250">
              <w:rPr>
                <w:rStyle w:val="Hyperlink"/>
                <w:rFonts w:ascii="Times New Roman" w:hAnsi="Times New Roman" w:cs="Times New Roman"/>
                <w:noProof/>
                <w:sz w:val="24"/>
                <w:szCs w:val="24"/>
              </w:rPr>
              <w:t>8. Research Plan</w:t>
            </w:r>
            <w:r w:rsidRPr="00661250">
              <w:rPr>
                <w:rFonts w:ascii="Times New Roman" w:hAnsi="Times New Roman" w:cs="Times New Roman"/>
                <w:noProof/>
                <w:webHidden/>
                <w:sz w:val="24"/>
                <w:szCs w:val="24"/>
              </w:rPr>
              <w:tab/>
            </w:r>
            <w:r w:rsidRPr="00661250">
              <w:rPr>
                <w:rFonts w:ascii="Times New Roman" w:hAnsi="Times New Roman" w:cs="Times New Roman"/>
                <w:noProof/>
                <w:webHidden/>
                <w:sz w:val="24"/>
                <w:szCs w:val="24"/>
              </w:rPr>
              <w:fldChar w:fldCharType="begin"/>
            </w:r>
            <w:r w:rsidRPr="00661250">
              <w:rPr>
                <w:rFonts w:ascii="Times New Roman" w:hAnsi="Times New Roman" w:cs="Times New Roman"/>
                <w:noProof/>
                <w:webHidden/>
                <w:sz w:val="24"/>
                <w:szCs w:val="24"/>
              </w:rPr>
              <w:instrText xml:space="preserve"> PAGEREF _Toc27351222 \h </w:instrText>
            </w:r>
            <w:r w:rsidRPr="00661250">
              <w:rPr>
                <w:rFonts w:ascii="Times New Roman" w:hAnsi="Times New Roman" w:cs="Times New Roman"/>
                <w:noProof/>
                <w:webHidden/>
                <w:sz w:val="24"/>
                <w:szCs w:val="24"/>
              </w:rPr>
            </w:r>
            <w:r w:rsidRPr="00661250">
              <w:rPr>
                <w:rFonts w:ascii="Times New Roman" w:hAnsi="Times New Roman" w:cs="Times New Roman"/>
                <w:noProof/>
                <w:webHidden/>
                <w:sz w:val="24"/>
                <w:szCs w:val="24"/>
              </w:rPr>
              <w:fldChar w:fldCharType="separate"/>
            </w:r>
            <w:r w:rsidRPr="00661250">
              <w:rPr>
                <w:rFonts w:ascii="Times New Roman" w:hAnsi="Times New Roman" w:cs="Times New Roman"/>
                <w:noProof/>
                <w:webHidden/>
                <w:sz w:val="24"/>
                <w:szCs w:val="24"/>
              </w:rPr>
              <w:t>19</w:t>
            </w:r>
            <w:r w:rsidRPr="00661250">
              <w:rPr>
                <w:rFonts w:ascii="Times New Roman" w:hAnsi="Times New Roman" w:cs="Times New Roman"/>
                <w:noProof/>
                <w:webHidden/>
                <w:sz w:val="24"/>
                <w:szCs w:val="24"/>
              </w:rPr>
              <w:fldChar w:fldCharType="end"/>
            </w:r>
          </w:hyperlink>
        </w:p>
        <w:p w14:paraId="622B2466" w14:textId="77777777" w:rsidR="00661250" w:rsidRPr="00661250" w:rsidRDefault="00661250" w:rsidP="00661250">
          <w:pPr>
            <w:pStyle w:val="TOC1"/>
            <w:tabs>
              <w:tab w:val="right" w:pos="9061"/>
            </w:tabs>
            <w:rPr>
              <w:rFonts w:ascii="Times New Roman" w:eastAsiaTheme="minorEastAsia" w:hAnsi="Times New Roman" w:cs="Times New Roman"/>
              <w:noProof/>
              <w:sz w:val="24"/>
              <w:szCs w:val="24"/>
              <w:lang w:val="en-US"/>
            </w:rPr>
          </w:pPr>
          <w:hyperlink w:anchor="_Toc27351223" w:history="1">
            <w:r w:rsidRPr="00661250">
              <w:rPr>
                <w:rStyle w:val="Hyperlink"/>
                <w:rFonts w:ascii="Times New Roman" w:hAnsi="Times New Roman" w:cs="Times New Roman"/>
                <w:noProof/>
                <w:sz w:val="24"/>
                <w:szCs w:val="24"/>
              </w:rPr>
              <w:t>References</w:t>
            </w:r>
            <w:r w:rsidRPr="00661250">
              <w:rPr>
                <w:rFonts w:ascii="Times New Roman" w:hAnsi="Times New Roman" w:cs="Times New Roman"/>
                <w:noProof/>
                <w:webHidden/>
                <w:sz w:val="24"/>
                <w:szCs w:val="24"/>
              </w:rPr>
              <w:tab/>
            </w:r>
            <w:r w:rsidRPr="00661250">
              <w:rPr>
                <w:rFonts w:ascii="Times New Roman" w:hAnsi="Times New Roman" w:cs="Times New Roman"/>
                <w:noProof/>
                <w:webHidden/>
                <w:sz w:val="24"/>
                <w:szCs w:val="24"/>
              </w:rPr>
              <w:fldChar w:fldCharType="begin"/>
            </w:r>
            <w:r w:rsidRPr="00661250">
              <w:rPr>
                <w:rFonts w:ascii="Times New Roman" w:hAnsi="Times New Roman" w:cs="Times New Roman"/>
                <w:noProof/>
                <w:webHidden/>
                <w:sz w:val="24"/>
                <w:szCs w:val="24"/>
              </w:rPr>
              <w:instrText xml:space="preserve"> PAGEREF _Toc27351223 \h </w:instrText>
            </w:r>
            <w:r w:rsidRPr="00661250">
              <w:rPr>
                <w:rFonts w:ascii="Times New Roman" w:hAnsi="Times New Roman" w:cs="Times New Roman"/>
                <w:noProof/>
                <w:webHidden/>
                <w:sz w:val="24"/>
                <w:szCs w:val="24"/>
              </w:rPr>
            </w:r>
            <w:r w:rsidRPr="00661250">
              <w:rPr>
                <w:rFonts w:ascii="Times New Roman" w:hAnsi="Times New Roman" w:cs="Times New Roman"/>
                <w:noProof/>
                <w:webHidden/>
                <w:sz w:val="24"/>
                <w:szCs w:val="24"/>
              </w:rPr>
              <w:fldChar w:fldCharType="separate"/>
            </w:r>
            <w:r w:rsidRPr="00661250">
              <w:rPr>
                <w:rFonts w:ascii="Times New Roman" w:hAnsi="Times New Roman" w:cs="Times New Roman"/>
                <w:noProof/>
                <w:webHidden/>
                <w:sz w:val="24"/>
                <w:szCs w:val="24"/>
              </w:rPr>
              <w:t>20</w:t>
            </w:r>
            <w:r w:rsidRPr="00661250">
              <w:rPr>
                <w:rFonts w:ascii="Times New Roman" w:hAnsi="Times New Roman" w:cs="Times New Roman"/>
                <w:noProof/>
                <w:webHidden/>
                <w:sz w:val="24"/>
                <w:szCs w:val="24"/>
              </w:rPr>
              <w:fldChar w:fldCharType="end"/>
            </w:r>
          </w:hyperlink>
        </w:p>
        <w:p w14:paraId="2C204BA6" w14:textId="77777777" w:rsidR="00661250" w:rsidRPr="00661250" w:rsidRDefault="00661250" w:rsidP="00661250">
          <w:r w:rsidRPr="00661250">
            <w:rPr>
              <w:b/>
              <w:bCs/>
              <w:noProof/>
            </w:rPr>
            <w:fldChar w:fldCharType="end"/>
          </w:r>
        </w:p>
      </w:sdtContent>
    </w:sdt>
    <w:p w14:paraId="6E02FD0A" w14:textId="77777777" w:rsidR="00661250" w:rsidRPr="00661250" w:rsidRDefault="00661250" w:rsidP="00661250">
      <w:pPr>
        <w:spacing w:after="160" w:line="259" w:lineRule="auto"/>
      </w:pPr>
      <w:r w:rsidRPr="00661250">
        <w:br w:type="page"/>
      </w:r>
    </w:p>
    <w:p w14:paraId="03B24B64" w14:textId="77777777" w:rsidR="00661250" w:rsidRPr="00661250" w:rsidRDefault="00661250" w:rsidP="00661250">
      <w:pPr>
        <w:pStyle w:val="Heading1"/>
        <w:numPr>
          <w:ilvl w:val="0"/>
          <w:numId w:val="1"/>
        </w:numPr>
        <w:tabs>
          <w:tab w:val="left" w:pos="720"/>
        </w:tabs>
        <w:overflowPunct w:val="0"/>
        <w:autoSpaceDE w:val="0"/>
        <w:autoSpaceDN w:val="0"/>
        <w:adjustRightInd w:val="0"/>
        <w:spacing w:line="276" w:lineRule="auto"/>
        <w:ind w:left="720"/>
        <w:textAlignment w:val="baseline"/>
        <w:rPr>
          <w:rFonts w:cs="Times New Roman"/>
          <w:sz w:val="24"/>
          <w:szCs w:val="24"/>
        </w:rPr>
      </w:pPr>
      <w:bookmarkStart w:id="338" w:name="_Toc27351210"/>
      <w:r w:rsidRPr="00661250">
        <w:rPr>
          <w:rFonts w:cs="Times New Roman"/>
          <w:sz w:val="24"/>
          <w:szCs w:val="24"/>
        </w:rPr>
        <w:lastRenderedPageBreak/>
        <w:t>Introduction</w:t>
      </w:r>
      <w:bookmarkEnd w:id="338"/>
      <w:r w:rsidRPr="00661250">
        <w:rPr>
          <w:rFonts w:cs="Times New Roman"/>
          <w:sz w:val="24"/>
          <w:szCs w:val="24"/>
        </w:rPr>
        <w:t xml:space="preserve"> </w:t>
      </w:r>
    </w:p>
    <w:p w14:paraId="6A02FE63" w14:textId="77777777" w:rsidR="00661250" w:rsidRPr="00661250" w:rsidRDefault="00661250" w:rsidP="00661250"/>
    <w:p w14:paraId="0FE60B9C" w14:textId="77777777" w:rsidR="00661250" w:rsidRPr="00661250" w:rsidRDefault="00661250" w:rsidP="00661250">
      <w:pPr>
        <w:spacing w:after="240" w:line="360" w:lineRule="auto"/>
        <w:ind w:left="360"/>
        <w:rPr>
          <w:lang w:val="en-US"/>
        </w:rPr>
      </w:pPr>
      <w:r w:rsidRPr="00661250">
        <w:rPr>
          <w:lang w:val="en-US"/>
        </w:rPr>
        <w:t>Accurate prediction of prices of financial instruments is essential to take better investment decisions with minimum risk. In view of the complexity of the financial time series data, resulting from a huge number of factors which could be economic or political [1-2]. Machine learning and soft computing methods have been used by several authors in the last two decades for financial time series forecasting. The nonlinearity of financial time series motivated many authors to use back-propagation (BP) neural network due to its simple architecture design yet powerful problem-solving ability. However, this method has following drawbacks: presence large number of controlling parameters, over-fitting problem, slow convergence and struck to local minima (as the back-propagation algorithm is obtained by minimizing a nonlinear error function) [3].</w:t>
      </w:r>
    </w:p>
    <w:p w14:paraId="07582BE1" w14:textId="77777777" w:rsidR="00661250" w:rsidRPr="00661250" w:rsidRDefault="00661250" w:rsidP="00661250">
      <w:pPr>
        <w:spacing w:after="240" w:line="360" w:lineRule="auto"/>
        <w:ind w:left="360"/>
        <w:rPr>
          <w:lang w:val="en-US"/>
        </w:rPr>
      </w:pPr>
      <w:r w:rsidRPr="00661250">
        <w:rPr>
          <w:lang w:val="en-US"/>
        </w:rPr>
        <w:t>People who trade and make investment in stock market directly by purchasing shares or indirectly by making investments through Mutual Funds AMCs have a very staunch desire to make large money. As the technology is advancing, the opportunity to gain a steady fortune from the share market is increased.</w:t>
      </w:r>
    </w:p>
    <w:p w14:paraId="5C97FFCC" w14:textId="77777777" w:rsidR="00661250" w:rsidRPr="00661250" w:rsidRDefault="00661250" w:rsidP="00661250">
      <w:pPr>
        <w:spacing w:after="240" w:line="360" w:lineRule="auto"/>
        <w:ind w:left="360"/>
        <w:rPr>
          <w:lang w:val="en-US"/>
        </w:rPr>
      </w:pPr>
      <w:r w:rsidRPr="00661250">
        <w:rPr>
          <w:lang w:val="en-US"/>
        </w:rPr>
        <w:t>Unfortunately, predicting how the stock market will perform is one of the most challenging things to do. The fluctuation of the stock market is highly volatile because several factors are involved in the prediction – physical factors vs. physiological, rational and irrational behavior, etc. All these factors combine to make share prices very difficult to predict with a high degree of accuracy.</w:t>
      </w:r>
    </w:p>
    <w:p w14:paraId="4E3D23A1" w14:textId="77777777" w:rsidR="00661250" w:rsidRPr="00661250" w:rsidRDefault="00661250" w:rsidP="00661250">
      <w:pPr>
        <w:spacing w:after="240" w:line="360" w:lineRule="auto"/>
        <w:ind w:left="360"/>
        <w:rPr>
          <w:lang w:val="en-US"/>
        </w:rPr>
      </w:pPr>
      <w:r w:rsidRPr="00661250">
        <w:rPr>
          <w:lang w:val="en-US"/>
        </w:rPr>
        <w:t>Several technical analysis tools have been used by data and finance analysts. These tools and techniques need lot of technical details and news flows for individual stock. Even after gathering lot of technical details and analyzing several data points, they still would not give reliable predictions and thereby, causing more confusions among beginner.</w:t>
      </w:r>
    </w:p>
    <w:p w14:paraId="1A8CAE42" w14:textId="77777777" w:rsidR="00661250" w:rsidRPr="00661250" w:rsidRDefault="00661250" w:rsidP="00661250">
      <w:pPr>
        <w:spacing w:after="240" w:line="360" w:lineRule="auto"/>
        <w:ind w:left="360"/>
        <w:rPr>
          <w:lang w:val="en-US"/>
        </w:rPr>
      </w:pPr>
      <w:r w:rsidRPr="00661250">
        <w:rPr>
          <w:lang w:val="en-US"/>
        </w:rPr>
        <w:t>The analysis of historical stock data sets and extracting certain trends would help to predict the future value of the stock. Based on these predictions a potential Buys and Sells for given stock can be generated for a potential swing trade.</w:t>
      </w:r>
    </w:p>
    <w:p w14:paraId="2205DA7E" w14:textId="77777777" w:rsidR="00661250" w:rsidRPr="00661250" w:rsidRDefault="00661250" w:rsidP="00661250">
      <w:pPr>
        <w:spacing w:after="240" w:line="360" w:lineRule="auto"/>
        <w:ind w:left="360"/>
        <w:rPr>
          <w:lang w:val="en-US"/>
        </w:rPr>
      </w:pPr>
    </w:p>
    <w:p w14:paraId="559BD64F" w14:textId="77777777" w:rsidR="00661250" w:rsidRPr="00661250" w:rsidRDefault="00661250" w:rsidP="00661250">
      <w:pPr>
        <w:spacing w:after="240" w:line="360" w:lineRule="auto"/>
        <w:ind w:left="360"/>
        <w:rPr>
          <w:lang w:val="en-US"/>
        </w:rPr>
      </w:pPr>
    </w:p>
    <w:p w14:paraId="567979ED" w14:textId="77777777" w:rsidR="00661250" w:rsidRPr="00661250" w:rsidRDefault="00661250" w:rsidP="00661250">
      <w:pPr>
        <w:pStyle w:val="Heading1"/>
        <w:numPr>
          <w:ilvl w:val="0"/>
          <w:numId w:val="1"/>
        </w:numPr>
        <w:tabs>
          <w:tab w:val="left" w:pos="720"/>
        </w:tabs>
        <w:overflowPunct w:val="0"/>
        <w:autoSpaceDE w:val="0"/>
        <w:autoSpaceDN w:val="0"/>
        <w:adjustRightInd w:val="0"/>
        <w:spacing w:line="276" w:lineRule="auto"/>
        <w:ind w:left="720"/>
        <w:textAlignment w:val="baseline"/>
        <w:rPr>
          <w:rFonts w:cs="Times New Roman"/>
          <w:sz w:val="24"/>
          <w:szCs w:val="24"/>
        </w:rPr>
      </w:pPr>
      <w:bookmarkStart w:id="339" w:name="_Toc27351211"/>
      <w:r w:rsidRPr="00661250">
        <w:rPr>
          <w:rFonts w:cs="Times New Roman"/>
          <w:sz w:val="24"/>
          <w:szCs w:val="24"/>
        </w:rPr>
        <w:lastRenderedPageBreak/>
        <w:t>Background and related research</w:t>
      </w:r>
      <w:bookmarkEnd w:id="339"/>
    </w:p>
    <w:p w14:paraId="0D476227" w14:textId="77777777" w:rsidR="00661250" w:rsidRPr="00661250" w:rsidRDefault="00661250" w:rsidP="00661250">
      <w:pPr>
        <w:pStyle w:val="ListParagraph"/>
      </w:pPr>
    </w:p>
    <w:p w14:paraId="068D189C" w14:textId="77777777" w:rsidR="00661250" w:rsidRPr="00661250" w:rsidRDefault="00661250" w:rsidP="00661250">
      <w:pPr>
        <w:pStyle w:val="Heading1"/>
        <w:numPr>
          <w:ilvl w:val="1"/>
          <w:numId w:val="3"/>
        </w:numPr>
        <w:tabs>
          <w:tab w:val="left" w:pos="720"/>
        </w:tabs>
        <w:overflowPunct w:val="0"/>
        <w:autoSpaceDE w:val="0"/>
        <w:autoSpaceDN w:val="0"/>
        <w:adjustRightInd w:val="0"/>
        <w:spacing w:line="276" w:lineRule="auto"/>
        <w:textAlignment w:val="baseline"/>
        <w:rPr>
          <w:rFonts w:cs="Times New Roman"/>
          <w:sz w:val="24"/>
          <w:szCs w:val="24"/>
        </w:rPr>
      </w:pPr>
      <w:bookmarkStart w:id="340" w:name="_Toc27351212"/>
      <w:r w:rsidRPr="00661250">
        <w:rPr>
          <w:rFonts w:cs="Times New Roman"/>
          <w:sz w:val="24"/>
          <w:szCs w:val="24"/>
          <w:lang w:val="en-US"/>
        </w:rPr>
        <w:t>Introduction to Stock Market Prediction</w:t>
      </w:r>
      <w:bookmarkEnd w:id="340"/>
    </w:p>
    <w:p w14:paraId="6DF5D31D" w14:textId="77777777" w:rsidR="00661250" w:rsidRPr="00661250" w:rsidRDefault="00661250" w:rsidP="00661250"/>
    <w:p w14:paraId="0AB0F374" w14:textId="77777777" w:rsidR="00661250" w:rsidRPr="00661250" w:rsidRDefault="00661250" w:rsidP="00661250">
      <w:pPr>
        <w:spacing w:after="240" w:line="360" w:lineRule="auto"/>
        <w:ind w:left="360"/>
        <w:rPr>
          <w:lang w:val="en-US"/>
        </w:rPr>
      </w:pPr>
      <w:r w:rsidRPr="00661250">
        <w:rPr>
          <w:lang w:val="en-US"/>
        </w:rPr>
        <w:t xml:space="preserve">Recent research in application of machine learning is growing in the area of  Machine Learning Algorithms for analyzing price patterns and predicting stock prices and index changes. Nowadays algorithmic trading or software-based trading systems are getting traction due to their nature in predicting prices based on various situations and conditions, thereby helping them in making instantaneous investment decisions and sizing their trade positions accordingly.  </w:t>
      </w:r>
    </w:p>
    <w:p w14:paraId="41785C9E" w14:textId="77777777" w:rsidR="00661250" w:rsidRPr="00661250" w:rsidRDefault="00661250" w:rsidP="00661250">
      <w:pPr>
        <w:spacing w:after="240" w:line="360" w:lineRule="auto"/>
        <w:ind w:left="360"/>
        <w:rPr>
          <w:lang w:val="en-US"/>
        </w:rPr>
      </w:pPr>
      <w:r w:rsidRPr="00661250">
        <w:rPr>
          <w:lang w:val="en-US"/>
        </w:rPr>
        <w:t>Stock Prices are considered to be very dynamic and susceptible to quick changes because of the underlying nature of the financial domain and in part because of the mix of known parameters (</w:t>
      </w:r>
      <w:r w:rsidRPr="00661250">
        <w:rPr>
          <w:b/>
          <w:bCs/>
          <w:lang w:val="en-US"/>
        </w:rPr>
        <w:t>Previous Day’s Closing Price, P/E Ratio etc.)</w:t>
      </w:r>
      <w:r w:rsidRPr="00661250">
        <w:rPr>
          <w:lang w:val="en-US"/>
        </w:rPr>
        <w:t xml:space="preserve"> and unknown factors (like </w:t>
      </w:r>
      <w:r w:rsidRPr="00661250">
        <w:rPr>
          <w:b/>
          <w:bCs/>
          <w:lang w:val="en-US"/>
        </w:rPr>
        <w:t>Election Results, Rumors etc</w:t>
      </w:r>
      <w:r w:rsidRPr="00661250">
        <w:rPr>
          <w:lang w:val="en-US"/>
        </w:rPr>
        <w:t xml:space="preserve">.) An intelligent trader would predict the stock price and buy a stock before the price </w:t>
      </w:r>
      <w:proofErr w:type="gramStart"/>
      <w:r w:rsidRPr="00661250">
        <w:rPr>
          <w:lang w:val="en-US"/>
        </w:rPr>
        <w:t>rises, or</w:t>
      </w:r>
      <w:proofErr w:type="gramEnd"/>
      <w:r w:rsidRPr="00661250">
        <w:rPr>
          <w:lang w:val="en-US"/>
        </w:rPr>
        <w:t xml:space="preserve"> sell it before its value declines. Though it is very hard to replace the expertise that an experienced trader has gained, an accurate prediction algorithm can directly result into high profits for investment firms, indicating a direct relationship between the accuracy of the prediction algorithm and the profit made from using the algorithm.</w:t>
      </w:r>
    </w:p>
    <w:p w14:paraId="4185EB12" w14:textId="77777777" w:rsidR="00661250" w:rsidRPr="00661250" w:rsidRDefault="00661250" w:rsidP="00661250">
      <w:pPr>
        <w:spacing w:after="240" w:line="360" w:lineRule="auto"/>
        <w:ind w:left="360"/>
        <w:rPr>
          <w:lang w:val="en-US"/>
        </w:rPr>
      </w:pPr>
      <w:r w:rsidRPr="00661250">
        <w:rPr>
          <w:b/>
          <w:bCs/>
          <w:lang w:val="en-US"/>
        </w:rPr>
        <w:t>Typical Stock Chart :</w:t>
      </w:r>
      <w:r w:rsidRPr="00661250">
        <w:rPr>
          <w:lang w:val="en-US"/>
        </w:rPr>
        <w:t xml:space="preserve"> </w:t>
      </w:r>
      <w:r w:rsidRPr="00661250">
        <w:t xml:space="preserve">A typical stock chart for a share value would look like: </w:t>
      </w:r>
    </w:p>
    <w:p w14:paraId="4997EAEE" w14:textId="77777777" w:rsidR="00661250" w:rsidRPr="00661250" w:rsidRDefault="00661250" w:rsidP="00661250">
      <w:pPr>
        <w:spacing w:after="240" w:line="360" w:lineRule="auto"/>
        <w:ind w:left="360"/>
        <w:rPr>
          <w:lang w:val="en-US"/>
        </w:rPr>
      </w:pPr>
      <w:r w:rsidRPr="00661250">
        <w:rPr>
          <w:noProof/>
          <w:lang w:val="en-US"/>
        </w:rPr>
        <w:drawing>
          <wp:inline distT="0" distB="0" distL="0" distR="0" wp14:anchorId="3F734098" wp14:editId="4381EE2C">
            <wp:extent cx="5296535" cy="2396316"/>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12-15 at 5.55.32 PM.jp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5303788" cy="2399598"/>
                    </a:xfrm>
                    <a:prstGeom prst="rect">
                      <a:avLst/>
                    </a:prstGeom>
                  </pic:spPr>
                </pic:pic>
              </a:graphicData>
            </a:graphic>
          </wp:inline>
        </w:drawing>
      </w:r>
    </w:p>
    <w:p w14:paraId="641C7AAF" w14:textId="77777777" w:rsidR="00661250" w:rsidRPr="00661250" w:rsidRDefault="00661250" w:rsidP="00661250">
      <w:pPr>
        <w:spacing w:after="240" w:line="360" w:lineRule="auto"/>
        <w:ind w:left="360"/>
        <w:rPr>
          <w:lang w:val="en-US"/>
        </w:rPr>
      </w:pPr>
    </w:p>
    <w:p w14:paraId="339B7DB1" w14:textId="77777777" w:rsidR="00661250" w:rsidRPr="00661250" w:rsidRDefault="00661250" w:rsidP="00661250">
      <w:pPr>
        <w:pStyle w:val="Heading1"/>
        <w:rPr>
          <w:rFonts w:cs="Times New Roman"/>
          <w:bCs/>
          <w:sz w:val="24"/>
          <w:szCs w:val="24"/>
        </w:rPr>
      </w:pPr>
      <w:bookmarkStart w:id="341" w:name="_Toc27351213"/>
      <w:r w:rsidRPr="00661250">
        <w:rPr>
          <w:rFonts w:cs="Times New Roman"/>
          <w:bCs/>
          <w:sz w:val="24"/>
          <w:szCs w:val="24"/>
        </w:rPr>
        <w:lastRenderedPageBreak/>
        <w:t xml:space="preserve">2.2 Fundamental </w:t>
      </w:r>
      <w:r w:rsidRPr="00661250">
        <w:rPr>
          <w:rFonts w:cs="Times New Roman"/>
          <w:sz w:val="24"/>
          <w:szCs w:val="24"/>
          <w:lang w:val="en-US"/>
        </w:rPr>
        <w:t>Analysis</w:t>
      </w:r>
      <w:r w:rsidRPr="00661250">
        <w:rPr>
          <w:rFonts w:cs="Times New Roman"/>
          <w:bCs/>
          <w:sz w:val="24"/>
          <w:szCs w:val="24"/>
        </w:rPr>
        <w:t xml:space="preserve"> Based Stock Prediction</w:t>
      </w:r>
      <w:bookmarkEnd w:id="341"/>
    </w:p>
    <w:p w14:paraId="6F31BB47" w14:textId="77777777" w:rsidR="00661250" w:rsidRPr="00661250" w:rsidRDefault="00661250" w:rsidP="00661250"/>
    <w:p w14:paraId="61EA73AC" w14:textId="77777777" w:rsidR="00661250" w:rsidRPr="00661250" w:rsidRDefault="00661250" w:rsidP="00661250">
      <w:pPr>
        <w:spacing w:after="240" w:line="360" w:lineRule="auto"/>
        <w:rPr>
          <w:lang w:val="en-US"/>
        </w:rPr>
      </w:pPr>
      <w:r w:rsidRPr="00661250">
        <w:rPr>
          <w:b/>
          <w:bCs/>
          <w:lang w:val="en-US"/>
        </w:rPr>
        <w:t>Introduction to fundamental Analysis</w:t>
      </w:r>
      <w:r w:rsidRPr="00661250">
        <w:rPr>
          <w:lang w:val="en-US"/>
        </w:rPr>
        <w:t xml:space="preserve">  :The fundamental analysis involves the in-depth analysis of a company’s performance and the profitability to measures it’s intrinsic value by studying the company physically in terms of its product sales, man power quality, infrastructure, profitability on investment. It uses revenues, earnings, future growth, return on equity, profit margins, and other data to determine a company's underlying value and potential for future growth. To a fundamentalist, the market price of a stock tends to move towards its “real value” or “intrinsic value”. </w:t>
      </w:r>
    </w:p>
    <w:p w14:paraId="7A648870" w14:textId="77777777" w:rsidR="00661250" w:rsidRPr="00661250" w:rsidRDefault="00661250" w:rsidP="00661250">
      <w:pPr>
        <w:spacing w:after="240" w:line="360" w:lineRule="auto"/>
        <w:rPr>
          <w:lang w:val="en-US"/>
        </w:rPr>
      </w:pPr>
      <w:r w:rsidRPr="00661250">
        <w:rPr>
          <w:b/>
          <w:bCs/>
          <w:lang w:val="en-US"/>
        </w:rPr>
        <w:t>The advantages of fundamental analysis</w:t>
      </w:r>
      <w:r w:rsidRPr="00661250">
        <w:rPr>
          <w:lang w:val="en-US"/>
        </w:rPr>
        <w:t xml:space="preserve">  :</w:t>
      </w:r>
    </w:p>
    <w:p w14:paraId="7DD333A9" w14:textId="77777777" w:rsidR="00661250" w:rsidRPr="00661250" w:rsidRDefault="00661250" w:rsidP="00661250">
      <w:pPr>
        <w:pStyle w:val="ListParagraph"/>
        <w:numPr>
          <w:ilvl w:val="0"/>
          <w:numId w:val="4"/>
        </w:numPr>
        <w:spacing w:after="240" w:line="360" w:lineRule="auto"/>
        <w:jc w:val="both"/>
        <w:rPr>
          <w:lang w:val="en-US"/>
        </w:rPr>
      </w:pPr>
      <w:r w:rsidRPr="00661250">
        <w:rPr>
          <w:lang w:val="en-US"/>
        </w:rPr>
        <w:t>The advantages of fundamental analysis are its systematic approach and its ability to predict changes before they show up on the charts.</w:t>
      </w:r>
    </w:p>
    <w:p w14:paraId="2A71C7B7" w14:textId="77777777" w:rsidR="00661250" w:rsidRPr="00661250" w:rsidRDefault="00661250" w:rsidP="00661250">
      <w:pPr>
        <w:pStyle w:val="ListParagraph"/>
        <w:numPr>
          <w:ilvl w:val="0"/>
          <w:numId w:val="4"/>
        </w:numPr>
        <w:spacing w:after="240" w:line="360" w:lineRule="auto"/>
        <w:jc w:val="both"/>
        <w:rPr>
          <w:lang w:val="en-US"/>
        </w:rPr>
      </w:pPr>
      <w:r w:rsidRPr="00661250">
        <w:rPr>
          <w:lang w:val="en-US"/>
        </w:rPr>
        <w:t xml:space="preserve"> Fundamental analysis is a superior method for long-term stability and growth. </w:t>
      </w:r>
    </w:p>
    <w:p w14:paraId="6A0791EB" w14:textId="77777777" w:rsidR="00661250" w:rsidRPr="00661250" w:rsidRDefault="00661250" w:rsidP="00661250">
      <w:pPr>
        <w:spacing w:after="240" w:line="360" w:lineRule="auto"/>
        <w:rPr>
          <w:b/>
          <w:bCs/>
          <w:lang w:val="en-US"/>
        </w:rPr>
      </w:pPr>
      <w:r w:rsidRPr="00661250">
        <w:rPr>
          <w:b/>
          <w:bCs/>
          <w:lang w:val="en-US"/>
        </w:rPr>
        <w:t>Disadvantages of fundamental analysis :</w:t>
      </w:r>
    </w:p>
    <w:p w14:paraId="3F75C76D" w14:textId="77777777" w:rsidR="00661250" w:rsidRPr="00661250" w:rsidRDefault="00661250" w:rsidP="00661250">
      <w:pPr>
        <w:pStyle w:val="ListParagraph"/>
        <w:numPr>
          <w:ilvl w:val="0"/>
          <w:numId w:val="5"/>
        </w:numPr>
        <w:spacing w:after="240" w:line="360" w:lineRule="auto"/>
        <w:jc w:val="both"/>
        <w:rPr>
          <w:lang w:val="en-US"/>
        </w:rPr>
      </w:pPr>
      <w:r w:rsidRPr="00661250">
        <w:rPr>
          <w:lang w:val="en-US"/>
        </w:rPr>
        <w:t>It becomes harder to formalize all this knowledge for purposes of automation (with a neural network for example), and interpretation of this knowledge may be subjective.</w:t>
      </w:r>
    </w:p>
    <w:p w14:paraId="24707F62" w14:textId="77777777" w:rsidR="00661250" w:rsidRPr="00661250" w:rsidRDefault="00661250" w:rsidP="00661250">
      <w:pPr>
        <w:pStyle w:val="ListParagraph"/>
        <w:numPr>
          <w:ilvl w:val="0"/>
          <w:numId w:val="5"/>
        </w:numPr>
        <w:spacing w:after="240" w:line="360" w:lineRule="auto"/>
        <w:jc w:val="both"/>
        <w:rPr>
          <w:lang w:val="en-US"/>
        </w:rPr>
      </w:pPr>
      <w:r w:rsidRPr="00661250">
        <w:rPr>
          <w:lang w:val="en-US"/>
        </w:rPr>
        <w:t xml:space="preserve">It is hard to time the market using fundamental analysis. </w:t>
      </w:r>
    </w:p>
    <w:p w14:paraId="0AD3A3D4" w14:textId="77777777" w:rsidR="00661250" w:rsidRPr="00661250" w:rsidRDefault="00661250" w:rsidP="00661250">
      <w:pPr>
        <w:spacing w:after="240" w:line="360" w:lineRule="auto"/>
        <w:rPr>
          <w:b/>
          <w:bCs/>
          <w:lang w:val="en-US"/>
        </w:rPr>
      </w:pPr>
      <w:r w:rsidRPr="00661250">
        <w:rPr>
          <w:b/>
          <w:bCs/>
          <w:lang w:val="en-US"/>
        </w:rPr>
        <w:t>Important Ratios for fundamental analysis :</w:t>
      </w:r>
    </w:p>
    <w:p w14:paraId="7440AB98" w14:textId="77777777" w:rsidR="00661250" w:rsidRPr="00661250" w:rsidRDefault="00661250" w:rsidP="00661250">
      <w:pPr>
        <w:spacing w:after="240" w:line="360" w:lineRule="auto"/>
        <w:rPr>
          <w:lang w:val="en-US"/>
        </w:rPr>
      </w:pPr>
      <w:r w:rsidRPr="00661250">
        <w:rPr>
          <w:lang w:val="en-US"/>
        </w:rPr>
        <w:t xml:space="preserve">The concept of stock valuation can be understood mainly by knowing some ratios. None of the valuation discussed below are superior to each other. Each of them has their own importance. Any share which does not reflect all these parameters as healthy means it is not a good buy. </w:t>
      </w:r>
    </w:p>
    <w:p w14:paraId="7003CD2B" w14:textId="77777777" w:rsidR="00661250" w:rsidRPr="00661250" w:rsidRDefault="00661250" w:rsidP="00661250">
      <w:pPr>
        <w:pStyle w:val="ListParagraph"/>
        <w:numPr>
          <w:ilvl w:val="0"/>
          <w:numId w:val="2"/>
        </w:numPr>
        <w:spacing w:after="240" w:line="360" w:lineRule="auto"/>
        <w:jc w:val="both"/>
        <w:rPr>
          <w:lang w:val="en-US"/>
        </w:rPr>
      </w:pPr>
      <w:r w:rsidRPr="00661250">
        <w:rPr>
          <w:b/>
          <w:bCs/>
          <w:lang w:val="en-US"/>
        </w:rPr>
        <w:t>The Price-to-Book Ratio (P/B):</w:t>
      </w:r>
      <w:r w:rsidRPr="00661250">
        <w:rPr>
          <w:lang w:val="en-US"/>
        </w:rPr>
        <w:t xml:space="preserve"> Book value is that value of a company, which the owner is likely to gather if they decide to liquidate (sell off in dire straits) the company.</w:t>
      </w:r>
    </w:p>
    <w:p w14:paraId="5CE2DAA3" w14:textId="77777777" w:rsidR="00661250" w:rsidRPr="00661250" w:rsidRDefault="00661250" w:rsidP="00661250">
      <w:pPr>
        <w:pStyle w:val="ListParagraph"/>
        <w:numPr>
          <w:ilvl w:val="0"/>
          <w:numId w:val="2"/>
        </w:numPr>
        <w:spacing w:after="240" w:line="360" w:lineRule="auto"/>
        <w:jc w:val="both"/>
        <w:rPr>
          <w:lang w:val="en-US"/>
        </w:rPr>
      </w:pPr>
      <w:r w:rsidRPr="00661250">
        <w:rPr>
          <w:b/>
          <w:bCs/>
          <w:lang w:val="en-US"/>
        </w:rPr>
        <w:t>Price-to-Earnings Ratio (P/E):</w:t>
      </w:r>
      <w:r w:rsidRPr="00661250">
        <w:rPr>
          <w:lang w:val="en-US"/>
        </w:rPr>
        <w:t xml:space="preserve"> P/E Ratio compares the market price with the EPS. Where, EPS (Earning per share) is the company’s net earnings by the numbers of outstanding shares of the stock. Higher the P/E ratio, more people are convinced to pay high for that share expecting higher growth in coming future. </w:t>
      </w:r>
    </w:p>
    <w:p w14:paraId="05EA8E56" w14:textId="77777777" w:rsidR="00661250" w:rsidRPr="00661250" w:rsidRDefault="00661250" w:rsidP="00661250">
      <w:pPr>
        <w:pStyle w:val="ListParagraph"/>
        <w:numPr>
          <w:ilvl w:val="0"/>
          <w:numId w:val="2"/>
        </w:numPr>
        <w:spacing w:after="240" w:line="360" w:lineRule="auto"/>
        <w:jc w:val="both"/>
        <w:rPr>
          <w:lang w:val="en-US"/>
        </w:rPr>
      </w:pPr>
      <w:r w:rsidRPr="00661250">
        <w:rPr>
          <w:b/>
          <w:bCs/>
          <w:lang w:val="en-US"/>
        </w:rPr>
        <w:lastRenderedPageBreak/>
        <w:t xml:space="preserve">The PEG Ratio: </w:t>
      </w:r>
      <w:r w:rsidRPr="00661250">
        <w:rPr>
          <w:lang w:val="en-US"/>
        </w:rPr>
        <w:t xml:space="preserve">The PEG ratio is the P/E ratio of a company by the year-on-year growth rate of its earnings. The lower the value of your PEG ratio, the better the deal you're getting for the stock's future estimated earnings. </w:t>
      </w:r>
    </w:p>
    <w:p w14:paraId="12633B08" w14:textId="77777777" w:rsidR="00661250" w:rsidRPr="00661250" w:rsidRDefault="00661250" w:rsidP="00661250">
      <w:pPr>
        <w:pStyle w:val="ListParagraph"/>
        <w:numPr>
          <w:ilvl w:val="0"/>
          <w:numId w:val="2"/>
        </w:numPr>
        <w:spacing w:after="240" w:line="360" w:lineRule="auto"/>
        <w:jc w:val="both"/>
        <w:rPr>
          <w:lang w:val="en-US"/>
        </w:rPr>
      </w:pPr>
      <w:r w:rsidRPr="00661250">
        <w:rPr>
          <w:b/>
          <w:bCs/>
          <w:lang w:val="en-US"/>
        </w:rPr>
        <w:t>Dividend Yield:</w:t>
      </w:r>
      <w:r w:rsidRPr="00661250">
        <w:rPr>
          <w:lang w:val="en-US"/>
        </w:rPr>
        <w:t xml:space="preserve"> The dividend yield shows how much payout you're getting for your money. It is the stock's annual dividend payout by the stock's price. </w:t>
      </w:r>
    </w:p>
    <w:p w14:paraId="03DC67D1" w14:textId="77777777" w:rsidR="00661250" w:rsidRPr="00661250" w:rsidRDefault="00661250" w:rsidP="00661250">
      <w:pPr>
        <w:pStyle w:val="ListParagraph"/>
        <w:numPr>
          <w:ilvl w:val="0"/>
          <w:numId w:val="2"/>
        </w:numPr>
        <w:spacing w:after="240" w:line="360" w:lineRule="auto"/>
        <w:jc w:val="both"/>
        <w:rPr>
          <w:lang w:val="en-US"/>
        </w:rPr>
      </w:pPr>
      <w:r w:rsidRPr="00661250">
        <w:rPr>
          <w:b/>
          <w:bCs/>
          <w:lang w:val="en-US"/>
        </w:rPr>
        <w:t>Debt to Equity Ratio:</w:t>
      </w:r>
      <w:r w:rsidRPr="00661250">
        <w:rPr>
          <w:lang w:val="en-US"/>
        </w:rPr>
        <w:t xml:space="preserve"> This should not be more than 1, and less than 1 indicates company has very less debt. This is very important during market down trend as company has to pay lots of interest beside low profitability. So, it is a good sign, if company has less debt to Equity Ratio.</w:t>
      </w:r>
    </w:p>
    <w:p w14:paraId="39878276" w14:textId="77777777" w:rsidR="00661250" w:rsidRPr="00661250" w:rsidRDefault="00661250" w:rsidP="00661250">
      <w:pPr>
        <w:pStyle w:val="ListParagraph"/>
        <w:numPr>
          <w:ilvl w:val="0"/>
          <w:numId w:val="2"/>
        </w:numPr>
        <w:spacing w:after="240" w:line="360" w:lineRule="auto"/>
        <w:jc w:val="both"/>
        <w:rPr>
          <w:lang w:val="en-US"/>
        </w:rPr>
      </w:pPr>
      <w:r w:rsidRPr="00661250">
        <w:rPr>
          <w:b/>
          <w:bCs/>
          <w:lang w:val="en-US"/>
        </w:rPr>
        <w:t>Returns on Equity (ROE):</w:t>
      </w:r>
      <w:r w:rsidRPr="00661250">
        <w:rPr>
          <w:lang w:val="en-US"/>
        </w:rPr>
        <w:t xml:space="preserve"> It is used as a general indication of the company’s efficiency, in other words, how much profit it is able to generate given the resources provided by its stockholders. Investors usually look for companies with ROE that are high and growing. No Element Stands Alone. P/B, P/E, PEG, Dividend Yield, Debt to Equity Ratio is too narrowly focused to stand alone as a single measure of a stock. By combining these methods of valuation, you can get a better view of a stock's worth. </w:t>
      </w:r>
    </w:p>
    <w:p w14:paraId="1EA4B1ED" w14:textId="77777777" w:rsidR="00661250" w:rsidRPr="00661250" w:rsidRDefault="00661250" w:rsidP="00661250">
      <w:pPr>
        <w:pStyle w:val="Heading1"/>
        <w:rPr>
          <w:rFonts w:cs="Times New Roman"/>
          <w:bCs/>
          <w:sz w:val="24"/>
          <w:szCs w:val="24"/>
        </w:rPr>
      </w:pPr>
      <w:bookmarkStart w:id="342" w:name="_Toc27351214"/>
      <w:r w:rsidRPr="00661250">
        <w:rPr>
          <w:rFonts w:cs="Times New Roman"/>
          <w:bCs/>
          <w:sz w:val="24"/>
          <w:szCs w:val="24"/>
        </w:rPr>
        <w:t>2.3 Technical Analysis based Stock Prediction</w:t>
      </w:r>
      <w:bookmarkEnd w:id="342"/>
      <w:r w:rsidRPr="00661250">
        <w:rPr>
          <w:rFonts w:cs="Times New Roman"/>
          <w:bCs/>
          <w:sz w:val="24"/>
          <w:szCs w:val="24"/>
        </w:rPr>
        <w:t xml:space="preserve"> </w:t>
      </w:r>
    </w:p>
    <w:p w14:paraId="2F4A8865" w14:textId="77777777" w:rsidR="00661250" w:rsidRPr="00661250" w:rsidRDefault="00661250" w:rsidP="00661250"/>
    <w:p w14:paraId="595F667A" w14:textId="77777777" w:rsidR="00661250" w:rsidRPr="00661250" w:rsidRDefault="00661250" w:rsidP="00661250">
      <w:pPr>
        <w:spacing w:after="240" w:line="360" w:lineRule="auto"/>
        <w:rPr>
          <w:lang w:val="en-US"/>
        </w:rPr>
      </w:pPr>
      <w:r w:rsidRPr="00661250">
        <w:rPr>
          <w:b/>
          <w:bCs/>
          <w:lang w:val="en-US"/>
        </w:rPr>
        <w:t>Introduction to Technical Analysis :</w:t>
      </w:r>
      <w:r w:rsidRPr="00661250">
        <w:rPr>
          <w:lang w:val="en-US"/>
        </w:rPr>
        <w:t xml:space="preserve"> Technical analysis is a method of evaluating stocks by analyzing statistics generated by market activity, past prices, and volume. It looks for peaks, bottoms, trends, patterns, and other factors affecting a stock's price movement. Future values of stock prices often depend on their past values and the past values of other correlated variables. Technical analysis looks for patterns and indicators on stock charts that will determine a stocks future performance [4]. However, it is used by approximately 90% of the major stock traders. Despite its widespread use, technical analysis is criticized because it is highly subjective. Different individuals can interpret charts in different manners.</w:t>
      </w:r>
    </w:p>
    <w:p w14:paraId="3BEB43B7" w14:textId="77777777" w:rsidR="00661250" w:rsidRPr="00661250" w:rsidRDefault="00661250" w:rsidP="00661250">
      <w:pPr>
        <w:spacing w:after="240" w:line="360" w:lineRule="auto"/>
        <w:rPr>
          <w:lang w:val="en-US"/>
        </w:rPr>
      </w:pPr>
      <w:r w:rsidRPr="00661250">
        <w:rPr>
          <w:lang w:val="en-US"/>
        </w:rPr>
        <w:t>Recently, neural networks have been successfully applied in time-series problems to improve multivariate prediction ability. Neural networks have good generalization capabilities by mapping input values and output values of given patterns. Neural networks are usually robust against noisy or missing data, all of which are highly desirable properties in time series prediction problems. Various neural network models have already been developed for the stock market analysis.</w:t>
      </w:r>
    </w:p>
    <w:p w14:paraId="4B91A4D0" w14:textId="77777777" w:rsidR="00661250" w:rsidRPr="00661250" w:rsidRDefault="00661250" w:rsidP="00661250">
      <w:pPr>
        <w:spacing w:after="240" w:line="360" w:lineRule="auto"/>
        <w:rPr>
          <w:b/>
          <w:bCs/>
          <w:lang w:val="en-US"/>
        </w:rPr>
      </w:pPr>
      <w:r w:rsidRPr="00661250">
        <w:rPr>
          <w:b/>
          <w:bCs/>
          <w:lang w:val="en-US"/>
        </w:rPr>
        <w:lastRenderedPageBreak/>
        <w:t>The advantages of technical analysis :</w:t>
      </w:r>
    </w:p>
    <w:p w14:paraId="2D6C9788" w14:textId="77777777" w:rsidR="00661250" w:rsidRPr="00661250" w:rsidRDefault="00661250" w:rsidP="00E412E9">
      <w:pPr>
        <w:pStyle w:val="ListParagraph"/>
        <w:numPr>
          <w:ilvl w:val="0"/>
          <w:numId w:val="82"/>
        </w:numPr>
        <w:spacing w:after="240" w:line="360" w:lineRule="auto"/>
        <w:jc w:val="both"/>
        <w:rPr>
          <w:lang w:val="en-US"/>
        </w:rPr>
      </w:pPr>
      <w:r w:rsidRPr="00661250">
        <w:rPr>
          <w:lang w:val="en-US"/>
        </w:rPr>
        <w:t>It is used by approximately 90% of the major stock traders.</w:t>
      </w:r>
    </w:p>
    <w:p w14:paraId="39FDF953" w14:textId="77777777" w:rsidR="00661250" w:rsidRPr="00661250" w:rsidRDefault="00661250" w:rsidP="00E412E9">
      <w:pPr>
        <w:pStyle w:val="ListParagraph"/>
        <w:numPr>
          <w:ilvl w:val="0"/>
          <w:numId w:val="82"/>
        </w:numPr>
        <w:spacing w:after="240" w:line="360" w:lineRule="auto"/>
        <w:jc w:val="both"/>
        <w:rPr>
          <w:lang w:val="en-US"/>
        </w:rPr>
      </w:pPr>
      <w:r w:rsidRPr="00661250">
        <w:rPr>
          <w:lang w:val="en-US"/>
        </w:rPr>
        <w:t>It is also used to analyze the stock for shorter period.</w:t>
      </w:r>
    </w:p>
    <w:p w14:paraId="5F52B27A" w14:textId="77777777" w:rsidR="00661250" w:rsidRPr="00661250" w:rsidRDefault="00661250" w:rsidP="00661250">
      <w:pPr>
        <w:spacing w:after="240" w:line="360" w:lineRule="auto"/>
        <w:rPr>
          <w:b/>
          <w:bCs/>
          <w:lang w:val="en-US"/>
        </w:rPr>
      </w:pPr>
      <w:r w:rsidRPr="00661250">
        <w:rPr>
          <w:b/>
          <w:bCs/>
          <w:lang w:val="en-US"/>
        </w:rPr>
        <w:t>Disadvantages of technical analysis</w:t>
      </w:r>
    </w:p>
    <w:p w14:paraId="0295DD8C" w14:textId="77777777" w:rsidR="00661250" w:rsidRPr="00661250" w:rsidRDefault="00661250" w:rsidP="00E412E9">
      <w:pPr>
        <w:pStyle w:val="ListParagraph"/>
        <w:numPr>
          <w:ilvl w:val="0"/>
          <w:numId w:val="83"/>
        </w:numPr>
        <w:spacing w:after="240" w:line="360" w:lineRule="auto"/>
        <w:jc w:val="both"/>
        <w:rPr>
          <w:lang w:val="en-US"/>
        </w:rPr>
      </w:pPr>
      <w:r w:rsidRPr="00661250">
        <w:rPr>
          <w:lang w:val="en-US"/>
        </w:rPr>
        <w:t>Despite its widespread use, technical analysis is criticized because it is highly subjective.</w:t>
      </w:r>
    </w:p>
    <w:p w14:paraId="4A60F490" w14:textId="77777777" w:rsidR="00661250" w:rsidRPr="00661250" w:rsidRDefault="00661250" w:rsidP="00E412E9">
      <w:pPr>
        <w:pStyle w:val="ListParagraph"/>
        <w:numPr>
          <w:ilvl w:val="0"/>
          <w:numId w:val="83"/>
        </w:numPr>
        <w:spacing w:after="240" w:line="360" w:lineRule="auto"/>
        <w:jc w:val="both"/>
        <w:rPr>
          <w:lang w:val="en-US"/>
        </w:rPr>
      </w:pPr>
      <w:r w:rsidRPr="00661250">
        <w:rPr>
          <w:lang w:val="en-US"/>
        </w:rPr>
        <w:t>Different individuals can interpret charts in different manners.</w:t>
      </w:r>
    </w:p>
    <w:p w14:paraId="049314B5" w14:textId="77777777" w:rsidR="00661250" w:rsidRPr="00661250" w:rsidRDefault="00661250" w:rsidP="00661250">
      <w:pPr>
        <w:spacing w:after="240" w:line="360" w:lineRule="auto"/>
        <w:rPr>
          <w:b/>
          <w:bCs/>
          <w:lang w:val="en-US"/>
        </w:rPr>
      </w:pPr>
      <w:r w:rsidRPr="00661250">
        <w:rPr>
          <w:b/>
          <w:bCs/>
          <w:lang w:val="en-US"/>
        </w:rPr>
        <w:t>Important Parameters for technical analysis :</w:t>
      </w:r>
    </w:p>
    <w:p w14:paraId="198E0673" w14:textId="77777777" w:rsidR="00661250" w:rsidRPr="00661250" w:rsidRDefault="00661250" w:rsidP="00661250">
      <w:pPr>
        <w:spacing w:after="240" w:line="360" w:lineRule="auto"/>
        <w:rPr>
          <w:lang w:val="en-US"/>
        </w:rPr>
      </w:pPr>
      <w:r w:rsidRPr="00661250">
        <w:rPr>
          <w:lang w:val="en-US"/>
        </w:rPr>
        <w:t>In technical analysis of stock market data 52 different parameters, indicators and oscillators have been defined. Even though each indicator provides some additional information about the stock, using each one of them will make the system complex and slow. This would require at least 2^52 rules for the ANFIS structure. Hence there is a need to identify the parameters (feature vectors of the financial data) that most closely predict the nature of the movement without increasing the system complexity [5], [6].</w:t>
      </w:r>
    </w:p>
    <w:p w14:paraId="789A2112" w14:textId="77777777" w:rsidR="00661250" w:rsidRPr="00661250" w:rsidRDefault="00661250" w:rsidP="00661250">
      <w:pPr>
        <w:spacing w:after="240" w:line="360" w:lineRule="auto"/>
        <w:rPr>
          <w:lang w:val="en-US"/>
        </w:rPr>
      </w:pPr>
      <w:r w:rsidRPr="00661250">
        <w:rPr>
          <w:b/>
          <w:bCs/>
          <w:lang w:val="en-US"/>
        </w:rPr>
        <w:t>Moving Average (MA):</w:t>
      </w:r>
      <w:r w:rsidRPr="00661250">
        <w:rPr>
          <w:lang w:val="en-US"/>
        </w:rPr>
        <w:t xml:space="preserve"> This is perhaps the oldest and the most widely used technical indicator. It shows the average value of stock price over time. The shorter the time period, the more reactionary a moving average becomes. A typical short term moving average ranges from 5 to 25 days, an intermediate-term from 5 to 100, and long-term 100 to 250 days.</w:t>
      </w:r>
    </w:p>
    <w:p w14:paraId="4BF3B1B0" w14:textId="77777777" w:rsidR="00661250" w:rsidRPr="00661250" w:rsidRDefault="00661250" w:rsidP="00661250">
      <w:pPr>
        <w:spacing w:after="240" w:line="360" w:lineRule="auto"/>
        <w:rPr>
          <w:lang w:val="en-US"/>
        </w:rPr>
      </w:pPr>
      <w:r w:rsidRPr="00661250">
        <w:rPr>
          <w:b/>
          <w:bCs/>
          <w:lang w:val="en-US"/>
        </w:rPr>
        <w:t>Exponential Moving Average (EMA):</w:t>
      </w:r>
      <w:r w:rsidRPr="00661250">
        <w:rPr>
          <w:lang w:val="en-US"/>
        </w:rPr>
        <w:t xml:space="preserve"> An exponential moving average gives more weight to recent prices and is calculated by applying a percentage of today's closing price to yesterday's moving average. The longer the period of the exponential moving average, the less total weight is applied to the most recent price. The advantage to an exponential average is its ability to pick up on price changes more.</w:t>
      </w:r>
    </w:p>
    <w:p w14:paraId="5EF49A68" w14:textId="77777777" w:rsidR="00661250" w:rsidRPr="00661250" w:rsidRDefault="00661250" w:rsidP="00661250">
      <w:pPr>
        <w:spacing w:after="240" w:line="360" w:lineRule="auto"/>
        <w:rPr>
          <w:lang w:val="en-US"/>
        </w:rPr>
      </w:pPr>
      <w:r w:rsidRPr="00661250">
        <w:rPr>
          <w:b/>
          <w:bCs/>
          <w:lang w:val="en-US"/>
        </w:rPr>
        <w:t>Moving Average Convergence/Divergence (MACD):</w:t>
      </w:r>
      <w:r w:rsidRPr="00661250">
        <w:rPr>
          <w:lang w:val="en-US"/>
        </w:rPr>
        <w:t xml:space="preserve"> It is the difference between two exponential moving averages, normally one short moving average and one long moving average.</w:t>
      </w:r>
    </w:p>
    <w:p w14:paraId="68D47014" w14:textId="77777777" w:rsidR="00661250" w:rsidRPr="00661250" w:rsidRDefault="00661250" w:rsidP="00661250">
      <w:pPr>
        <w:spacing w:after="240" w:line="360" w:lineRule="auto"/>
        <w:rPr>
          <w:lang w:val="en-US"/>
        </w:rPr>
      </w:pPr>
      <w:r w:rsidRPr="00661250">
        <w:rPr>
          <w:b/>
          <w:bCs/>
          <w:lang w:val="en-US"/>
        </w:rPr>
        <w:lastRenderedPageBreak/>
        <w:t xml:space="preserve">Relative Strength Index (RSI): </w:t>
      </w:r>
      <w:r w:rsidRPr="00661250">
        <w:rPr>
          <w:lang w:val="en-US"/>
        </w:rPr>
        <w:t>An oscillator, introduced by J. Welles Wilder, Jr., is based upon the difference between the average gains vs. the average loss over a given period. The RSI compares the magnitude of a stock’s recent gains to the magnitude of its recent losses.</w:t>
      </w:r>
    </w:p>
    <w:p w14:paraId="38DCA979" w14:textId="77777777" w:rsidR="00661250" w:rsidRPr="00661250" w:rsidRDefault="00661250" w:rsidP="00661250">
      <w:pPr>
        <w:pStyle w:val="Heading1"/>
        <w:rPr>
          <w:rFonts w:cs="Times New Roman"/>
          <w:bCs/>
          <w:sz w:val="24"/>
          <w:szCs w:val="24"/>
        </w:rPr>
      </w:pPr>
      <w:bookmarkStart w:id="343" w:name="_Toc27351215"/>
      <w:r w:rsidRPr="00661250">
        <w:rPr>
          <w:rFonts w:cs="Times New Roman"/>
          <w:bCs/>
          <w:sz w:val="24"/>
          <w:szCs w:val="24"/>
        </w:rPr>
        <w:t>2.4 Sentiment analysis for Stock Prediction :</w:t>
      </w:r>
      <w:bookmarkEnd w:id="343"/>
      <w:r w:rsidRPr="00661250">
        <w:rPr>
          <w:rFonts w:cs="Times New Roman"/>
          <w:bCs/>
          <w:sz w:val="24"/>
          <w:szCs w:val="24"/>
        </w:rPr>
        <w:t xml:space="preserve"> </w:t>
      </w:r>
    </w:p>
    <w:p w14:paraId="045E6A9E" w14:textId="77777777" w:rsidR="00661250" w:rsidRPr="00661250" w:rsidRDefault="00661250" w:rsidP="00661250">
      <w:pPr>
        <w:rPr>
          <w:lang w:val="en-US"/>
        </w:rPr>
      </w:pPr>
    </w:p>
    <w:p w14:paraId="352CD2D7" w14:textId="77777777" w:rsidR="00661250" w:rsidRPr="00661250" w:rsidRDefault="00661250" w:rsidP="00661250">
      <w:pPr>
        <w:spacing w:after="240" w:line="360" w:lineRule="auto"/>
        <w:rPr>
          <w:lang w:val="en-US"/>
        </w:rPr>
      </w:pPr>
      <w:r w:rsidRPr="00661250">
        <w:rPr>
          <w:lang w:val="en-US"/>
        </w:rPr>
        <w:t>The task of mining subjective feelings expressed in the text [7], has been found to play a significant role in many applications such as product recommendations, healthcare, politics, and in surveillance [8]. The expression of moods and emotions in a large amount of social media data is very important in gauging the opinions of investors [9]. Twitter data has recently gained traction in predicting stock prices based on public sentiments [10]. This is because Twitter data is already public and thus automatically and very quickly influences stock prices. However, quality measures must be put in place in order to use Twitter data because of its widespread use by malicious users to promote or devalue products, services, ideas, and ideologies [11]. The reliability of the models for stock market prediction is important as it can directly affect economy and lead to financial loss. News data are sources of information that can be relatively relied upon.</w:t>
      </w:r>
    </w:p>
    <w:p w14:paraId="13A158BA" w14:textId="77777777" w:rsidR="00661250" w:rsidRPr="00661250" w:rsidRDefault="00661250" w:rsidP="00661250">
      <w:pPr>
        <w:spacing w:after="240" w:line="360" w:lineRule="auto"/>
        <w:rPr>
          <w:lang w:val="en-US"/>
        </w:rPr>
      </w:pPr>
      <w:r w:rsidRPr="00661250">
        <w:rPr>
          <w:lang w:val="en-US"/>
        </w:rPr>
        <w:t>For stock market prediction selection of input features is important task. Most of the machine learning techniques are use technical indicators as input. In the following section we see some of the techniques used by researchers and input features used by them for prediction.</w:t>
      </w:r>
    </w:p>
    <w:p w14:paraId="2FD58A26" w14:textId="77777777" w:rsidR="00661250" w:rsidRPr="00661250" w:rsidRDefault="00661250" w:rsidP="00661250">
      <w:pPr>
        <w:pStyle w:val="Heading1"/>
        <w:rPr>
          <w:rFonts w:cs="Times New Roman"/>
          <w:bCs/>
          <w:sz w:val="24"/>
          <w:szCs w:val="24"/>
        </w:rPr>
      </w:pPr>
      <w:bookmarkStart w:id="344" w:name="_Toc27351216"/>
      <w:r w:rsidRPr="00661250">
        <w:rPr>
          <w:rFonts w:cs="Times New Roman"/>
          <w:bCs/>
          <w:sz w:val="24"/>
          <w:szCs w:val="24"/>
        </w:rPr>
        <w:t>2.5 Literature Review:</w:t>
      </w:r>
      <w:bookmarkEnd w:id="344"/>
    </w:p>
    <w:p w14:paraId="2E219E96" w14:textId="77777777" w:rsidR="00661250" w:rsidRPr="00661250" w:rsidRDefault="00661250" w:rsidP="00661250"/>
    <w:p w14:paraId="5ACD9E9B" w14:textId="77777777" w:rsidR="00661250" w:rsidRPr="00661250" w:rsidRDefault="00661250" w:rsidP="00661250">
      <w:pPr>
        <w:spacing w:after="240" w:line="360" w:lineRule="auto"/>
        <w:rPr>
          <w:lang w:val="en-US"/>
        </w:rPr>
      </w:pPr>
      <w:r w:rsidRPr="00661250">
        <w:rPr>
          <w:lang w:val="en-US"/>
        </w:rPr>
        <w:t xml:space="preserve">For stock market prediction selection of input features is important task. Most of the machine learning techniques are use technical indicators as input. In the following section we see some of the techniques used by researchers and input features used by them for prediction. </w:t>
      </w:r>
    </w:p>
    <w:p w14:paraId="1D4A9067" w14:textId="77777777" w:rsidR="00661250" w:rsidRPr="00661250" w:rsidRDefault="00661250" w:rsidP="00661250"/>
    <w:p w14:paraId="50928F11" w14:textId="77777777" w:rsidR="00661250" w:rsidRPr="00661250" w:rsidRDefault="00661250" w:rsidP="00661250">
      <w:pPr>
        <w:spacing w:after="240" w:line="360" w:lineRule="auto"/>
        <w:rPr>
          <w:lang w:val="en-US"/>
        </w:rPr>
      </w:pPr>
      <w:r w:rsidRPr="00661250">
        <w:rPr>
          <w:b/>
          <w:bCs/>
          <w:lang w:val="en-US"/>
        </w:rPr>
        <w:t>Zabir Haider Khan, Tasnim Sharmin Alin, Md. Akter Hussain</w:t>
      </w:r>
      <w:r w:rsidRPr="00661250">
        <w:rPr>
          <w:lang w:val="en-US"/>
        </w:rPr>
        <w:t xml:space="preserve">[12] have used ANN for stock market prediction and have used 5 fundamental input variable which are general index(GI), Net Asset Value(NAV), profit per earning(P/E) ratio, Earnings per share(EPS) and share volume. They have applied these parameters to NN and compared their outcome. </w:t>
      </w:r>
    </w:p>
    <w:p w14:paraId="21875C3D" w14:textId="77777777" w:rsidR="00661250" w:rsidRPr="00661250" w:rsidRDefault="00661250" w:rsidP="00661250">
      <w:pPr>
        <w:spacing w:after="240" w:line="360" w:lineRule="auto"/>
        <w:rPr>
          <w:lang w:val="en-US"/>
        </w:rPr>
      </w:pPr>
      <w:r w:rsidRPr="00661250">
        <w:rPr>
          <w:b/>
          <w:bCs/>
          <w:lang w:val="en-US"/>
        </w:rPr>
        <w:t>Ramin Rajabioun and Ashkan Rahimi-Kian[13]</w:t>
      </w:r>
      <w:r w:rsidRPr="00661250">
        <w:rPr>
          <w:lang w:val="en-US"/>
        </w:rPr>
        <w:t xml:space="preserve"> created a genetic programming (GP) based prediction model which considers interaction between companies and results generated by five agents each created with different strategy like buy/sell maximum allowed stock, use </w:t>
      </w:r>
      <w:r w:rsidRPr="00661250">
        <w:rPr>
          <w:lang w:val="en-US"/>
        </w:rPr>
        <w:lastRenderedPageBreak/>
        <w:t xml:space="preserve">of Mean Variance analysis(MVA), Random walk theory, MVA with less risk, MVA with risk taking resp.to predict future price. They compared results of GP with MLP and Neuro-Fuzzy network to show that GP performs better. They have used daily opening price, daily closing price, daily highest price, daily lowest price and daily exchange volume as input features which comes under technical indicators. </w:t>
      </w:r>
    </w:p>
    <w:p w14:paraId="60EA5A90" w14:textId="77777777" w:rsidR="00661250" w:rsidRPr="00661250" w:rsidRDefault="00661250" w:rsidP="00661250">
      <w:pPr>
        <w:spacing w:after="240" w:line="360" w:lineRule="auto"/>
        <w:rPr>
          <w:lang w:val="en-US"/>
        </w:rPr>
      </w:pPr>
      <w:r w:rsidRPr="00661250">
        <w:rPr>
          <w:b/>
          <w:bCs/>
          <w:lang w:val="en-US"/>
        </w:rPr>
        <w:t>Tsai, C.-F. and Wang, S.-P.[13]</w:t>
      </w:r>
      <w:r w:rsidRPr="00661250">
        <w:rPr>
          <w:lang w:val="en-US"/>
        </w:rPr>
        <w:t xml:space="preserve"> have shown how Hybrid machine learning methods outperforms that techniques alone. They combined ANN with Decision Tree(DT) to improve accuracy of ANN in the task of prediction. They created four models ANN, DT, ANN+DT, DT+DT and verified these models against data collected from TEJ database. After collecting all related variables, they applied Principal Component Analysis(PCA) for filtering out unwanted or unrelated variables and finally 53 variables are selected. After </w:t>
      </w:r>
      <w:proofErr w:type="gramStart"/>
      <w:r w:rsidRPr="00661250">
        <w:rPr>
          <w:lang w:val="en-US"/>
        </w:rPr>
        <w:t>apply</w:t>
      </w:r>
      <w:proofErr w:type="gramEnd"/>
      <w:r w:rsidRPr="00661250">
        <w:rPr>
          <w:lang w:val="en-US"/>
        </w:rPr>
        <w:t xml:space="preserve"> all four models on data, Hybrid system gives better results than other models. In particular they have found out twelve different decision rules for predicting rise or fall. From decision tree we can see most of the indicators used in rules are microeconomic indicators like Export growth rate, product export, import amount from USA, export PI increase rate, import growth rate, CPI, etc. </w:t>
      </w:r>
      <w:r w:rsidRPr="00661250">
        <w:rPr>
          <w:b/>
          <w:bCs/>
          <w:lang w:val="en-US"/>
        </w:rPr>
        <w:t>Nguyen Lu Dang Khoa1, Kazutoshi Sakakibara2 and Ikuko Nishikawa2[14]</w:t>
      </w:r>
      <w:r w:rsidRPr="00661250">
        <w:rPr>
          <w:lang w:val="en-US"/>
        </w:rPr>
        <w:t xml:space="preserve"> applied back propagation algorithm with time and profit base adjusted weight factors. They have used Feed-forward neural network and simple Recurrent neural network for modified training algorithm. Results show that recurrent neural network with modified back propagation performs better. In this paper they tried to select as few independent inputs as possible. They have used input indicators as inflation rate, GDP, relative strength index, directional index, daily high, daily low, closing price and moving averages.</w:t>
      </w:r>
    </w:p>
    <w:p w14:paraId="19A12E51" w14:textId="77777777" w:rsidR="00661250" w:rsidRPr="00661250" w:rsidRDefault="00661250" w:rsidP="00661250">
      <w:pPr>
        <w:spacing w:after="240" w:line="360" w:lineRule="auto"/>
        <w:rPr>
          <w:lang w:val="en-US"/>
        </w:rPr>
      </w:pPr>
      <w:proofErr w:type="spellStart"/>
      <w:r w:rsidRPr="00661250">
        <w:rPr>
          <w:b/>
          <w:bCs/>
          <w:lang w:val="en-US"/>
        </w:rPr>
        <w:t>Y.R.Ramesh</w:t>
      </w:r>
      <w:proofErr w:type="spellEnd"/>
      <w:r w:rsidRPr="00661250">
        <w:rPr>
          <w:b/>
          <w:bCs/>
          <w:lang w:val="en-US"/>
        </w:rPr>
        <w:t xml:space="preserve"> Kumar and </w:t>
      </w:r>
      <w:proofErr w:type="spellStart"/>
      <w:r w:rsidRPr="00661250">
        <w:rPr>
          <w:b/>
          <w:bCs/>
          <w:lang w:val="en-US"/>
        </w:rPr>
        <w:t>Prof.A.Govardhan</w:t>
      </w:r>
      <w:proofErr w:type="spellEnd"/>
      <w:r w:rsidRPr="00661250">
        <w:rPr>
          <w:b/>
          <w:bCs/>
          <w:lang w:val="en-US"/>
        </w:rPr>
        <w:t>, [15]</w:t>
      </w:r>
      <w:r w:rsidRPr="00661250">
        <w:rPr>
          <w:lang w:val="en-US"/>
        </w:rPr>
        <w:t xml:space="preserve"> try to use user experience which he gains through market along with the technical analysis and precious methods to enhance the profit. They claim user forget his previous experience and make same mistakes again and again because his/ her judgments are purely instinctive. In this task they first use neural network with technical indicator like opening price, highest price, closing and lowest price and supportive data warehouse as inputs, to generate a buy/sell signal. Supportive data ware house contains previous experiences and information about market movement which will help in prediction. After generating signal transaction is made its effect is recorded as profit or loss along with required information. They have compared this to other techniques to find out better method.</w:t>
      </w:r>
    </w:p>
    <w:p w14:paraId="577A9165" w14:textId="77777777" w:rsidR="00661250" w:rsidRPr="00661250" w:rsidRDefault="00661250" w:rsidP="00661250">
      <w:pPr>
        <w:spacing w:after="240" w:line="360" w:lineRule="auto"/>
        <w:rPr>
          <w:lang w:val="en-US"/>
        </w:rPr>
      </w:pPr>
      <w:r w:rsidRPr="00661250">
        <w:rPr>
          <w:b/>
          <w:bCs/>
          <w:lang w:val="en-US"/>
        </w:rPr>
        <w:lastRenderedPageBreak/>
        <w:t>Wei Huang, Kin Keung Lai, Yoshiteru Nakamori, Shouyang Wang, Lean Yu[16]</w:t>
      </w:r>
      <w:r w:rsidRPr="00661250">
        <w:rPr>
          <w:lang w:val="en-US"/>
        </w:rPr>
        <w:t xml:space="preserve"> have given a detail description of which input variables can be used for predicting stock market index price. They have also applied different ANN models for prediction and compared their results. According to them there are two approaches for prediction first one is relationship between market price and microeconomic indicators. Second approach takes into account non-linear relation between stock price, trading volume and dividends. They have surveyed on application of ANN to stock market index forecasting where they tried to find different variables that have impact on stock index. </w:t>
      </w:r>
    </w:p>
    <w:p w14:paraId="1428C3D5" w14:textId="77777777" w:rsidR="00661250" w:rsidRPr="00661250" w:rsidRDefault="00661250" w:rsidP="00661250">
      <w:pPr>
        <w:spacing w:after="240" w:line="360" w:lineRule="auto"/>
        <w:rPr>
          <w:lang w:val="en-US"/>
        </w:rPr>
      </w:pPr>
      <w:r w:rsidRPr="00661250">
        <w:rPr>
          <w:b/>
          <w:bCs/>
          <w:lang w:val="en-US"/>
        </w:rPr>
        <w:t>Chen[17]</w:t>
      </w:r>
      <w:r w:rsidRPr="00661250">
        <w:rPr>
          <w:lang w:val="en-US"/>
        </w:rPr>
        <w:t xml:space="preserve"> has provided information about how variables like default spread, term spread, one-month T-bill rate, lagged industrial production growth rate and dividend–price ratio affects stock price index. He also has shown their ability to predict future stock price. </w:t>
      </w:r>
    </w:p>
    <w:p w14:paraId="7AED8AAE" w14:textId="77777777" w:rsidR="00661250" w:rsidRPr="00661250" w:rsidRDefault="00661250" w:rsidP="00661250">
      <w:pPr>
        <w:spacing w:after="240" w:line="360" w:lineRule="auto"/>
        <w:rPr>
          <w:lang w:val="en-US"/>
        </w:rPr>
      </w:pPr>
      <w:r w:rsidRPr="00661250">
        <w:rPr>
          <w:b/>
          <w:bCs/>
          <w:lang w:val="en-US"/>
        </w:rPr>
        <w:t>Fama and French[18]</w:t>
      </w:r>
      <w:r w:rsidRPr="00661250">
        <w:rPr>
          <w:lang w:val="en-US"/>
        </w:rPr>
        <w:t xml:space="preserve"> identified three common risk factors: the overall market factor, factors related to firm size and book-to-market equity, which seem to explain average returns on stocks and bonds. </w:t>
      </w:r>
    </w:p>
    <w:p w14:paraId="05EE4048" w14:textId="77777777" w:rsidR="00661250" w:rsidRPr="00661250" w:rsidRDefault="00661250" w:rsidP="00661250">
      <w:pPr>
        <w:spacing w:after="240" w:line="360" w:lineRule="auto"/>
        <w:rPr>
          <w:lang w:val="en-US"/>
        </w:rPr>
      </w:pPr>
      <w:r w:rsidRPr="00661250">
        <w:rPr>
          <w:b/>
          <w:bCs/>
          <w:lang w:val="en-US"/>
        </w:rPr>
        <w:t>Kohara[13]</w:t>
      </w:r>
      <w:r w:rsidRPr="00661250">
        <w:rPr>
          <w:lang w:val="en-US"/>
        </w:rPr>
        <w:t xml:space="preserve"> have used five microeconomic indicators for prediction.  </w:t>
      </w:r>
    </w:p>
    <w:p w14:paraId="2024C26E" w14:textId="77777777" w:rsidR="00661250" w:rsidRPr="00661250" w:rsidRDefault="00661250" w:rsidP="00661250">
      <w:pPr>
        <w:spacing w:after="240" w:line="360" w:lineRule="auto"/>
        <w:rPr>
          <w:lang w:val="en-US"/>
        </w:rPr>
      </w:pPr>
      <w:r w:rsidRPr="00661250">
        <w:rPr>
          <w:lang w:val="en-US"/>
        </w:rPr>
        <w:t xml:space="preserve">TOPIX(Tokyo stock exchange price index) he has also used US dollar to Yen exchange rate, three-month interest rate, crude oil price and New York Dow Jones average of closing price of 30 industrial stocks because according to him TOPIX stock prices are often influenced by New York stock prices. There is a set of macroeconomic indicators that can be used for stock index prediction term structure of interest rates (TS), short term interest rate (ST), long term interest </w:t>
      </w:r>
      <w:proofErr w:type="spellStart"/>
      <w:r w:rsidRPr="00661250">
        <w:rPr>
          <w:lang w:val="en-US"/>
        </w:rPr>
        <w:t>rat</w:t>
      </w:r>
      <w:proofErr w:type="spellEnd"/>
      <w:r w:rsidRPr="00661250">
        <w:rPr>
          <w:lang w:val="en-US"/>
        </w:rPr>
        <w:t xml:space="preserve"> (LT), consumer price index (CPI), industrial production (IP), government consumption (GC), private consumption (PC), gross national product (GNP), gross domestic product (GDP) and they are easily available also[10]. </w:t>
      </w:r>
    </w:p>
    <w:p w14:paraId="3D43B93F" w14:textId="77777777" w:rsidR="00661250" w:rsidRPr="00661250" w:rsidRDefault="00661250" w:rsidP="00661250">
      <w:pPr>
        <w:spacing w:after="240" w:line="360" w:lineRule="auto"/>
        <w:rPr>
          <w:lang w:val="en-US"/>
        </w:rPr>
      </w:pPr>
      <w:r w:rsidRPr="00661250">
        <w:rPr>
          <w:b/>
          <w:bCs/>
          <w:lang w:val="en-US"/>
        </w:rPr>
        <w:t>Adebiyi Ayodele A., Ayo Charles K., Adebiyi Marion O., and Otokiti Sunday O.[19]</w:t>
      </w:r>
      <w:r w:rsidRPr="00661250">
        <w:rPr>
          <w:lang w:val="en-US"/>
        </w:rPr>
        <w:t xml:space="preserve"> have suggested use of hybridized parameters i.e. variables of both technical and fundamental analysis. They have selected total 18 inputs and applied them to different neural networks (such as 18-24-1, 18-18-1, 18-22-1) and compared results with those networks with only technical variables. Out of 18 input variables 10 are technical variables which are opening price, closing price, highest price, lowest price and trading volume of last two days. Remaining 8 input variables are fundamental variables which are price per annum of last two years, news/rumors to buy/sell stock of last two days, book value of last two years and </w:t>
      </w:r>
      <w:r w:rsidRPr="00661250">
        <w:rPr>
          <w:lang w:val="en-US"/>
        </w:rPr>
        <w:lastRenderedPageBreak/>
        <w:t xml:space="preserve">financial status of company for last two years. In this paper they have shown how hybridized parameters outperforms technical parameters. </w:t>
      </w:r>
    </w:p>
    <w:p w14:paraId="6A268412" w14:textId="77777777" w:rsidR="00661250" w:rsidRPr="00661250" w:rsidRDefault="00661250" w:rsidP="00661250">
      <w:pPr>
        <w:spacing w:after="240" w:line="360" w:lineRule="auto"/>
        <w:rPr>
          <w:lang w:val="en-US"/>
        </w:rPr>
      </w:pPr>
      <w:r w:rsidRPr="00661250">
        <w:rPr>
          <w:b/>
          <w:bCs/>
          <w:lang w:val="en-US"/>
        </w:rPr>
        <w:t>Robert P. Schumaker, Hsinchun Chen[20]</w:t>
      </w:r>
      <w:r w:rsidRPr="00661250">
        <w:rPr>
          <w:lang w:val="en-US"/>
        </w:rPr>
        <w:t xml:space="preserve"> tried to find out influence of news article on stock price. They have analyzed news articles related to the stock and find out the meaning of article and supplied it as input parameter along with stock quotes to Support Vector Machine(SVM) and error is calculated by Mean Square Error(MSE). </w:t>
      </w:r>
    </w:p>
    <w:p w14:paraId="62A58CBD" w14:textId="77777777" w:rsidR="00661250" w:rsidRPr="00661250" w:rsidRDefault="00661250" w:rsidP="00661250">
      <w:pPr>
        <w:spacing w:after="240" w:line="360" w:lineRule="auto"/>
        <w:rPr>
          <w:lang w:val="en-US"/>
        </w:rPr>
      </w:pPr>
      <w:r w:rsidRPr="00661250">
        <w:rPr>
          <w:b/>
          <w:bCs/>
          <w:lang w:val="en-US"/>
        </w:rPr>
        <w:t xml:space="preserve">Leonardo C. Martinez, Diego N. da Hora, Joao R. de M. </w:t>
      </w:r>
      <w:proofErr w:type="spellStart"/>
      <w:r w:rsidRPr="00661250">
        <w:rPr>
          <w:b/>
          <w:bCs/>
          <w:lang w:val="en-US"/>
        </w:rPr>
        <w:t>Palotti</w:t>
      </w:r>
      <w:proofErr w:type="spellEnd"/>
      <w:r w:rsidRPr="00661250">
        <w:rPr>
          <w:b/>
          <w:bCs/>
          <w:lang w:val="en-US"/>
        </w:rPr>
        <w:t xml:space="preserve">, Wagner </w:t>
      </w:r>
      <w:proofErr w:type="spellStart"/>
      <w:r w:rsidRPr="00661250">
        <w:rPr>
          <w:b/>
          <w:bCs/>
          <w:lang w:val="en-US"/>
        </w:rPr>
        <w:t>Meira</w:t>
      </w:r>
      <w:proofErr w:type="spellEnd"/>
      <w:r w:rsidRPr="00661250">
        <w:rPr>
          <w:b/>
          <w:bCs/>
          <w:lang w:val="en-US"/>
        </w:rPr>
        <w:t xml:space="preserve"> Jr. and Gisele L. </w:t>
      </w:r>
      <w:proofErr w:type="spellStart"/>
      <w:r w:rsidRPr="00661250">
        <w:rPr>
          <w:b/>
          <w:bCs/>
          <w:lang w:val="en-US"/>
        </w:rPr>
        <w:t>Pappa</w:t>
      </w:r>
      <w:proofErr w:type="spellEnd"/>
      <w:r w:rsidRPr="00661250">
        <w:rPr>
          <w:b/>
          <w:bCs/>
          <w:lang w:val="en-US"/>
        </w:rPr>
        <w:t xml:space="preserve"> [21]</w:t>
      </w:r>
      <w:r w:rsidRPr="00661250">
        <w:rPr>
          <w:lang w:val="en-US"/>
        </w:rPr>
        <w:t xml:space="preserve"> have given another approach for increasing profit by predicting highest and lowest price instead of closing price. According to them we can make more than one transaction per day by observing current stock price and comparing with highest/lowest price. They have used 33 input variables which are applied to ANN. Out of 33 input variables 10 are lowest and highest price of last 5 days, 10 are opening and closing price of last 5 days, 2 are Exponential Moving Average(EMA) of highest and lowest price of last 5 days, 2 are EMA of opening and closing price of last 5 days , 4 are Bollinger band(BB) of highest and lowest price of last 5 days, 4 are BB of opening and closing price of last 5 days and 1 for opening price of current day. They have compared their system with other existing systems and have shown how this technique can maximize use profit.</w:t>
      </w:r>
    </w:p>
    <w:p w14:paraId="04152593" w14:textId="77777777" w:rsidR="00661250" w:rsidRPr="00661250" w:rsidRDefault="00661250" w:rsidP="00661250">
      <w:pPr>
        <w:pStyle w:val="NormalWeb"/>
      </w:pPr>
      <w:r w:rsidRPr="00661250">
        <w:rPr>
          <w:b/>
          <w:bCs/>
        </w:rPr>
        <w:t xml:space="preserve">Buys and Sells </w:t>
      </w:r>
    </w:p>
    <w:p w14:paraId="3A4F35FE" w14:textId="77777777" w:rsidR="00661250" w:rsidRPr="00661250" w:rsidRDefault="00661250" w:rsidP="00661250">
      <w:pPr>
        <w:spacing w:after="240" w:line="360" w:lineRule="auto"/>
        <w:rPr>
          <w:lang w:val="en-US"/>
        </w:rPr>
      </w:pPr>
      <w:r w:rsidRPr="00661250">
        <w:rPr>
          <w:lang w:val="en-US"/>
        </w:rPr>
        <w:t xml:space="preserve">Since shares are traded everyday (except over National Holidays and weekends), there values change daily.  It’s always beneficial to buy a stock at lower values and sell when its value is above the purchase price. Like in above Figure, a buy at around Nov 16th, 2018 at a price around 650 Rs a stock and selling same stock today at 815 Rs. / a stock would have resulted in a profit of 165 Rs. /- a stock, resulting in some 23 % gain in just 9 months! While trading or investment normally people buy several quantities of stock.  Like buying then selling, there’s almost a reverse strategy, i.e. sell then buy the stock. However, this only little expert traders do but the idea here is same, i.e. here a trader would sell at higher rise and buy same quantity when the stock value decrease then the selling Price. </w:t>
      </w:r>
    </w:p>
    <w:p w14:paraId="0BD736F4" w14:textId="77777777" w:rsidR="00661250" w:rsidRPr="00661250" w:rsidRDefault="00661250" w:rsidP="00661250">
      <w:pPr>
        <w:pStyle w:val="Heading1"/>
        <w:rPr>
          <w:rFonts w:cs="Times New Roman"/>
          <w:sz w:val="24"/>
          <w:szCs w:val="24"/>
        </w:rPr>
      </w:pPr>
      <w:bookmarkStart w:id="345" w:name="_Toc27351217"/>
      <w:r w:rsidRPr="00661250">
        <w:rPr>
          <w:rFonts w:cs="Times New Roman"/>
          <w:sz w:val="24"/>
          <w:szCs w:val="24"/>
        </w:rPr>
        <w:t>3. Research Questions (If any)</w:t>
      </w:r>
      <w:bookmarkEnd w:id="345"/>
    </w:p>
    <w:p w14:paraId="5A63F4C6" w14:textId="77777777" w:rsidR="00661250" w:rsidRPr="00661250" w:rsidRDefault="00661250" w:rsidP="00661250"/>
    <w:p w14:paraId="47B22A5E" w14:textId="77777777" w:rsidR="00661250" w:rsidRPr="00661250" w:rsidRDefault="00661250" w:rsidP="00661250"/>
    <w:p w14:paraId="19103B35" w14:textId="77777777" w:rsidR="00661250" w:rsidRPr="00661250" w:rsidRDefault="00661250" w:rsidP="00661250"/>
    <w:p w14:paraId="1EBC18AD" w14:textId="77777777" w:rsidR="00661250" w:rsidRPr="00661250" w:rsidRDefault="00661250" w:rsidP="00661250">
      <w:pPr>
        <w:pStyle w:val="Heading1"/>
        <w:rPr>
          <w:rFonts w:cs="Times New Roman"/>
          <w:sz w:val="24"/>
          <w:szCs w:val="24"/>
        </w:rPr>
      </w:pPr>
      <w:bookmarkStart w:id="346" w:name="_Toc27351218"/>
      <w:r w:rsidRPr="00661250">
        <w:rPr>
          <w:rFonts w:cs="Times New Roman"/>
          <w:sz w:val="24"/>
          <w:szCs w:val="24"/>
        </w:rPr>
        <w:lastRenderedPageBreak/>
        <w:t>4. Aim and Objectives</w:t>
      </w:r>
      <w:bookmarkEnd w:id="346"/>
    </w:p>
    <w:p w14:paraId="310B7612" w14:textId="77777777" w:rsidR="00661250" w:rsidRPr="00661250" w:rsidRDefault="00661250" w:rsidP="00661250"/>
    <w:p w14:paraId="1FBD667C" w14:textId="77777777" w:rsidR="00661250" w:rsidRPr="00661250" w:rsidRDefault="00661250" w:rsidP="00661250">
      <w:pPr>
        <w:spacing w:line="360" w:lineRule="auto"/>
        <w:rPr>
          <w:lang w:val="en-US"/>
        </w:rPr>
      </w:pPr>
      <w:r w:rsidRPr="00661250">
        <w:rPr>
          <w:lang w:val="en-US"/>
        </w:rPr>
        <w:t xml:space="preserve">The main aim of this research is to propose an algorithm-based approach for stock trading or prediction for sizing of their trading positions. </w:t>
      </w:r>
    </w:p>
    <w:p w14:paraId="401163A3" w14:textId="77777777" w:rsidR="00661250" w:rsidRPr="00661250" w:rsidRDefault="00661250" w:rsidP="00661250">
      <w:pPr>
        <w:spacing w:line="360" w:lineRule="auto"/>
        <w:rPr>
          <w:lang w:val="en-US"/>
        </w:rPr>
      </w:pPr>
      <w:r w:rsidRPr="00661250">
        <w:rPr>
          <w:lang w:val="en-US"/>
        </w:rPr>
        <w:t>The research objectives are formulated based on the aim of this study which are as follows:</w:t>
      </w:r>
    </w:p>
    <w:p w14:paraId="76282DB7" w14:textId="77777777" w:rsidR="00661250" w:rsidRPr="00661250" w:rsidRDefault="00661250" w:rsidP="00E412E9">
      <w:pPr>
        <w:pStyle w:val="ListParagraph"/>
        <w:numPr>
          <w:ilvl w:val="0"/>
          <w:numId w:val="81"/>
        </w:numPr>
        <w:spacing w:line="360" w:lineRule="auto"/>
        <w:jc w:val="both"/>
        <w:rPr>
          <w:lang w:val="en-US"/>
        </w:rPr>
      </w:pPr>
      <w:r w:rsidRPr="00661250">
        <w:rPr>
          <w:lang w:val="en-US"/>
        </w:rPr>
        <w:t>Analyze the data-set available for learning process</w:t>
      </w:r>
    </w:p>
    <w:p w14:paraId="7E6ECCF3" w14:textId="77777777" w:rsidR="00661250" w:rsidRPr="00661250" w:rsidRDefault="00661250" w:rsidP="00E412E9">
      <w:pPr>
        <w:pStyle w:val="ListParagraph"/>
        <w:numPr>
          <w:ilvl w:val="0"/>
          <w:numId w:val="81"/>
        </w:numPr>
        <w:spacing w:line="360" w:lineRule="auto"/>
        <w:jc w:val="both"/>
        <w:rPr>
          <w:lang w:val="en-US"/>
        </w:rPr>
      </w:pPr>
      <w:r w:rsidRPr="00661250">
        <w:rPr>
          <w:lang w:val="en-US"/>
        </w:rPr>
        <w:t>To identify the learning methodology for prediction using LTSM</w:t>
      </w:r>
    </w:p>
    <w:p w14:paraId="7BB96FB3" w14:textId="77777777" w:rsidR="00661250" w:rsidRPr="00661250" w:rsidRDefault="00661250" w:rsidP="00E412E9">
      <w:pPr>
        <w:pStyle w:val="ListParagraph"/>
        <w:numPr>
          <w:ilvl w:val="0"/>
          <w:numId w:val="81"/>
        </w:numPr>
        <w:spacing w:line="360" w:lineRule="auto"/>
        <w:jc w:val="both"/>
        <w:rPr>
          <w:lang w:val="en-US"/>
        </w:rPr>
      </w:pPr>
      <w:r w:rsidRPr="00661250">
        <w:rPr>
          <w:lang w:val="en-US"/>
        </w:rPr>
        <w:t xml:space="preserve">Predict the stock price using the LTSM based RNN model </w:t>
      </w:r>
    </w:p>
    <w:p w14:paraId="13FF15C0" w14:textId="77777777" w:rsidR="00661250" w:rsidRPr="00661250" w:rsidRDefault="00661250" w:rsidP="00E412E9">
      <w:pPr>
        <w:pStyle w:val="ListParagraph"/>
        <w:numPr>
          <w:ilvl w:val="0"/>
          <w:numId w:val="81"/>
        </w:numPr>
        <w:spacing w:line="360" w:lineRule="auto"/>
        <w:jc w:val="both"/>
        <w:rPr>
          <w:lang w:val="en-US"/>
        </w:rPr>
      </w:pPr>
      <w:r w:rsidRPr="00661250">
        <w:rPr>
          <w:lang w:val="en-US"/>
        </w:rPr>
        <w:t>Evaluate the performance of the model in terms of accuracy in terms of square off the trading position with maximum profit (sell at high, but at low)</w:t>
      </w:r>
    </w:p>
    <w:p w14:paraId="3BF213A2" w14:textId="77777777" w:rsidR="00661250" w:rsidRPr="00661250" w:rsidRDefault="00661250" w:rsidP="00661250">
      <w:pPr>
        <w:pStyle w:val="Heading1"/>
        <w:rPr>
          <w:rFonts w:cs="Times New Roman"/>
          <w:sz w:val="24"/>
          <w:szCs w:val="24"/>
        </w:rPr>
      </w:pPr>
      <w:bookmarkStart w:id="347" w:name="_Toc27351219"/>
      <w:r w:rsidRPr="00661250">
        <w:rPr>
          <w:rFonts w:cs="Times New Roman"/>
          <w:sz w:val="24"/>
          <w:szCs w:val="24"/>
        </w:rPr>
        <w:t>5. Research Methodology</w:t>
      </w:r>
      <w:bookmarkEnd w:id="347"/>
    </w:p>
    <w:p w14:paraId="50E8001F" w14:textId="77777777" w:rsidR="00661250" w:rsidRPr="00661250" w:rsidRDefault="00661250" w:rsidP="00661250"/>
    <w:p w14:paraId="6F599008" w14:textId="77777777" w:rsidR="00661250" w:rsidRPr="00661250" w:rsidRDefault="00661250" w:rsidP="00661250">
      <w:pPr>
        <w:rPr>
          <w:b/>
          <w:bCs/>
        </w:rPr>
      </w:pPr>
      <w:r w:rsidRPr="00661250">
        <w:rPr>
          <w:b/>
          <w:bCs/>
        </w:rPr>
        <w:t xml:space="preserve">The Learning Environment: </w:t>
      </w:r>
    </w:p>
    <w:p w14:paraId="59F77CE3" w14:textId="77777777" w:rsidR="00661250" w:rsidRPr="00661250" w:rsidRDefault="00661250" w:rsidP="00661250">
      <w:pPr>
        <w:rPr>
          <w:lang w:val="en-US"/>
        </w:rPr>
      </w:pPr>
      <w:r w:rsidRPr="00661250">
        <w:rPr>
          <w:lang w:val="en-US"/>
        </w:rPr>
        <w:t xml:space="preserve">The Weka and YALE Data Mining Environments were used for carrying out the experiments. The general setup used is as follows: </w:t>
      </w:r>
    </w:p>
    <w:p w14:paraId="067F0595" w14:textId="77777777" w:rsidR="00661250" w:rsidRPr="00661250" w:rsidRDefault="00661250" w:rsidP="00661250"/>
    <w:p w14:paraId="5205D4EF" w14:textId="77777777" w:rsidR="00661250" w:rsidRPr="00661250" w:rsidRDefault="00661250" w:rsidP="00661250"/>
    <w:p w14:paraId="44C6AA51" w14:textId="77777777" w:rsidR="00661250" w:rsidRPr="00661250" w:rsidRDefault="00661250" w:rsidP="00661250">
      <w:pPr>
        <w:rPr>
          <w:b/>
          <w:bCs/>
        </w:rPr>
      </w:pPr>
      <w:r w:rsidRPr="00661250">
        <w:rPr>
          <w:noProof/>
        </w:rPr>
        <w:drawing>
          <wp:inline distT="0" distB="0" distL="0" distR="0" wp14:anchorId="6A9AD77D" wp14:editId="5149B784">
            <wp:extent cx="4152900" cy="29781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9-12-15 at 6.43.43 PM.jp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4152900" cy="2978150"/>
                    </a:xfrm>
                    <a:prstGeom prst="rect">
                      <a:avLst/>
                    </a:prstGeom>
                  </pic:spPr>
                </pic:pic>
              </a:graphicData>
            </a:graphic>
          </wp:inline>
        </w:drawing>
      </w:r>
    </w:p>
    <w:p w14:paraId="1480C8EF" w14:textId="77777777" w:rsidR="00661250" w:rsidRPr="00661250" w:rsidRDefault="00661250" w:rsidP="00661250">
      <w:r w:rsidRPr="00661250">
        <w:rPr>
          <w:b/>
          <w:bCs/>
        </w:rPr>
        <w:t xml:space="preserve">Neural Network: </w:t>
      </w:r>
      <w:r w:rsidRPr="00661250">
        <w:t xml:space="preserve">Machine learning has many applications, one of which is to forecast time series. One of the most interesting (or perhaps most profitable) time series to predict are the stock prices. </w:t>
      </w:r>
    </w:p>
    <w:p w14:paraId="2BA934B2" w14:textId="77777777" w:rsidR="00661250" w:rsidRPr="00661250" w:rsidRDefault="00661250" w:rsidP="00661250"/>
    <w:p w14:paraId="1557492A" w14:textId="77777777" w:rsidR="00661250" w:rsidRPr="00661250" w:rsidRDefault="00661250" w:rsidP="00661250">
      <w:r w:rsidRPr="00661250">
        <w:rPr>
          <w:b/>
          <w:bCs/>
        </w:rPr>
        <w:t xml:space="preserve">Need for Recurrent Neural Network (RNN)  : </w:t>
      </w:r>
      <w:r w:rsidRPr="00661250">
        <w:t xml:space="preserve">Recurrent neural networks allow data to get persisted. Traditional neural networks cannot do this, and it seems like a major shortcoming, when it comes to forecasting a time series wherein in previous data values are put into considerations. A basic feed forward networks just “remember” things too, but they remember things they learnt during training, so is of no use in prediction of share value of stock. </w:t>
      </w:r>
    </w:p>
    <w:p w14:paraId="509E8216" w14:textId="77777777" w:rsidR="00661250" w:rsidRPr="00661250" w:rsidRDefault="00661250" w:rsidP="00661250">
      <w:pPr>
        <w:pStyle w:val="NormalWeb"/>
      </w:pPr>
      <w:r w:rsidRPr="00661250">
        <w:lastRenderedPageBreak/>
        <w:t xml:space="preserve">For example, imagine we want to predict a stock price of a share, given a news good thing as happened few days back, say, the company has acquired a major online retail store. It’s unclear how a traditional neural network could use its reasoning about previous events happened to inform later ones. Recurrent neural networks address this issue. </w:t>
      </w:r>
    </w:p>
    <w:p w14:paraId="6BF157D0" w14:textId="77777777" w:rsidR="00661250" w:rsidRPr="00661250" w:rsidRDefault="00661250" w:rsidP="00661250">
      <w:pPr>
        <w:pStyle w:val="NormalWeb"/>
      </w:pPr>
      <w:r w:rsidRPr="00661250">
        <w:t xml:space="preserve">They are networks with loops in them, allowing information to persist within them. </w:t>
      </w:r>
    </w:p>
    <w:p w14:paraId="24C2ADE4" w14:textId="77777777" w:rsidR="00661250" w:rsidRPr="00661250" w:rsidRDefault="00661250" w:rsidP="00661250">
      <w:r w:rsidRPr="00661250">
        <w:rPr>
          <w:noProof/>
        </w:rPr>
        <w:drawing>
          <wp:inline distT="0" distB="0" distL="0" distR="0" wp14:anchorId="14122C61" wp14:editId="183D4E85">
            <wp:extent cx="5760085" cy="1214755"/>
            <wp:effectExtent l="0" t="0" r="5715"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12-15 at 6.29.54 PM.jpg"/>
                    <pic:cNvPicPr/>
                  </pic:nvPicPr>
                  <pic:blipFill>
                    <a:blip r:embed="rId126">
                      <a:extLst>
                        <a:ext uri="{28A0092B-C50C-407E-A947-70E740481C1C}">
                          <a14:useLocalDpi xmlns:a14="http://schemas.microsoft.com/office/drawing/2010/main" val="0"/>
                        </a:ext>
                      </a:extLst>
                    </a:blip>
                    <a:stretch>
                      <a:fillRect/>
                    </a:stretch>
                  </pic:blipFill>
                  <pic:spPr>
                    <a:xfrm>
                      <a:off x="0" y="0"/>
                      <a:ext cx="5760085" cy="1214755"/>
                    </a:xfrm>
                    <a:prstGeom prst="rect">
                      <a:avLst/>
                    </a:prstGeom>
                  </pic:spPr>
                </pic:pic>
              </a:graphicData>
            </a:graphic>
          </wp:inline>
        </w:drawing>
      </w:r>
    </w:p>
    <w:p w14:paraId="5B95C9E2" w14:textId="77777777" w:rsidR="00661250" w:rsidRPr="00661250" w:rsidRDefault="00661250" w:rsidP="00661250"/>
    <w:p w14:paraId="1C6EDCF0" w14:textId="77777777" w:rsidR="00661250" w:rsidRPr="00661250" w:rsidRDefault="00661250" w:rsidP="00661250">
      <w:pPr>
        <w:pStyle w:val="NormalWeb"/>
      </w:pPr>
      <w:r w:rsidRPr="00661250">
        <w:rPr>
          <w:b/>
          <w:bCs/>
        </w:rPr>
        <w:t xml:space="preserve">The Long </w:t>
      </w:r>
      <w:proofErr w:type="gramStart"/>
      <w:r w:rsidRPr="00661250">
        <w:rPr>
          <w:b/>
          <w:bCs/>
        </w:rPr>
        <w:t>Short Term</w:t>
      </w:r>
      <w:proofErr w:type="gramEnd"/>
      <w:r w:rsidRPr="00661250">
        <w:rPr>
          <w:b/>
          <w:bCs/>
        </w:rPr>
        <w:t xml:space="preserve"> Memory (LSTM) Neural Network </w:t>
      </w:r>
    </w:p>
    <w:p w14:paraId="641EA400" w14:textId="77777777" w:rsidR="00661250" w:rsidRPr="00661250" w:rsidRDefault="00661250" w:rsidP="00661250">
      <w:pPr>
        <w:pStyle w:val="NormalWeb"/>
      </w:pPr>
      <w:r w:rsidRPr="00661250">
        <w:t xml:space="preserve">Long </w:t>
      </w:r>
      <w:proofErr w:type="gramStart"/>
      <w:r w:rsidRPr="00661250">
        <w:t>Short Term</w:t>
      </w:r>
      <w:proofErr w:type="gramEnd"/>
      <w:r w:rsidRPr="00661250">
        <w:t xml:space="preserve"> Memory networks – usually just called “LSTMs” – are a special kind of RNN, capable of learning long-term dependencies. </w:t>
      </w:r>
    </w:p>
    <w:p w14:paraId="0686726A" w14:textId="77777777" w:rsidR="00661250" w:rsidRPr="00661250" w:rsidRDefault="00661250" w:rsidP="00661250">
      <w:pPr>
        <w:pStyle w:val="NormalWeb"/>
      </w:pPr>
      <w:r w:rsidRPr="00661250">
        <w:t xml:space="preserve">They were first introduced by </w:t>
      </w:r>
      <w:proofErr w:type="spellStart"/>
      <w:r w:rsidRPr="00661250">
        <w:t>Hochreiter</w:t>
      </w:r>
      <w:proofErr w:type="spellEnd"/>
      <w:r w:rsidRPr="00661250">
        <w:t xml:space="preserve"> &amp; </w:t>
      </w:r>
      <w:proofErr w:type="spellStart"/>
      <w:r w:rsidRPr="00661250">
        <w:t>Schmidhuber</w:t>
      </w:r>
      <w:proofErr w:type="spellEnd"/>
      <w:r w:rsidRPr="00661250">
        <w:t xml:space="preserve"> in the year 1997, and they were refined and popularized by many people. They work tremendously well on a large variety of problems and are now widely used in several areas of machine learning. </w:t>
      </w:r>
    </w:p>
    <w:p w14:paraId="6EDFFAE3" w14:textId="77777777" w:rsidR="00661250" w:rsidRPr="00661250" w:rsidRDefault="00661250" w:rsidP="00661250">
      <w:pPr>
        <w:pStyle w:val="NormalWeb"/>
      </w:pPr>
      <w:r w:rsidRPr="00661250">
        <w:t xml:space="preserve">LSTMs, like RNNs, also have this chain like structure, but the repeating module has a different structure. Instead of having a single neural network layer, there are four, interacting in a very special way. </w:t>
      </w:r>
    </w:p>
    <w:p w14:paraId="21A8C104" w14:textId="77777777" w:rsidR="00661250" w:rsidRPr="00661250" w:rsidRDefault="00661250" w:rsidP="00661250">
      <w:r w:rsidRPr="00661250">
        <w:rPr>
          <w:noProof/>
        </w:rPr>
        <w:drawing>
          <wp:inline distT="0" distB="0" distL="0" distR="0" wp14:anchorId="02FA1086" wp14:editId="4E588DBD">
            <wp:extent cx="5760085" cy="1617345"/>
            <wp:effectExtent l="0" t="0" r="571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2-15 at 6.30.41 PM.jp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5760085" cy="1617345"/>
                    </a:xfrm>
                    <a:prstGeom prst="rect">
                      <a:avLst/>
                    </a:prstGeom>
                  </pic:spPr>
                </pic:pic>
              </a:graphicData>
            </a:graphic>
          </wp:inline>
        </w:drawing>
      </w:r>
    </w:p>
    <w:p w14:paraId="62017551" w14:textId="77777777" w:rsidR="00661250" w:rsidRPr="00661250" w:rsidRDefault="00661250" w:rsidP="00661250"/>
    <w:p w14:paraId="6CFE8D79" w14:textId="77777777" w:rsidR="00661250" w:rsidRPr="00661250" w:rsidRDefault="00661250" w:rsidP="00661250">
      <w:pPr>
        <w:pStyle w:val="NormalWeb"/>
        <w:shd w:val="clear" w:color="auto" w:fill="FFFFFF"/>
      </w:pPr>
      <w:r w:rsidRPr="00661250">
        <w:t xml:space="preserve">LSTMs are widely used for sequence prediction problems and have proven to be extremely effective. The reason they work so well is because LSTM can store past information that is important and forget the information that is not. </w:t>
      </w:r>
    </w:p>
    <w:p w14:paraId="7C864E1E" w14:textId="77777777" w:rsidR="00661250" w:rsidRPr="00661250" w:rsidRDefault="00661250" w:rsidP="00661250">
      <w:pPr>
        <w:pStyle w:val="NormalWeb"/>
        <w:shd w:val="clear" w:color="auto" w:fill="FFFFFF"/>
      </w:pPr>
    </w:p>
    <w:p w14:paraId="476FDC25" w14:textId="77777777" w:rsidR="00661250" w:rsidRPr="00661250" w:rsidRDefault="00661250" w:rsidP="00661250">
      <w:pPr>
        <w:pStyle w:val="NormalWeb"/>
        <w:shd w:val="clear" w:color="auto" w:fill="FFFFFF"/>
      </w:pPr>
    </w:p>
    <w:p w14:paraId="295D4C0A" w14:textId="77777777" w:rsidR="00661250" w:rsidRPr="00661250" w:rsidRDefault="00661250" w:rsidP="00661250">
      <w:pPr>
        <w:pStyle w:val="NormalWeb"/>
        <w:shd w:val="clear" w:color="auto" w:fill="FFFFFF"/>
      </w:pPr>
    </w:p>
    <w:p w14:paraId="7B3AD1E1" w14:textId="77777777" w:rsidR="00661250" w:rsidRPr="00661250" w:rsidRDefault="00661250" w:rsidP="00661250">
      <w:pPr>
        <w:pStyle w:val="NormalWeb"/>
        <w:shd w:val="clear" w:color="auto" w:fill="FFFFFF"/>
      </w:pPr>
      <w:r w:rsidRPr="00661250">
        <w:lastRenderedPageBreak/>
        <w:t xml:space="preserve">LSTMs would learn the historical stock price of a share in a desired way using the following gates: </w:t>
      </w:r>
    </w:p>
    <w:p w14:paraId="1A929210" w14:textId="77777777" w:rsidR="00661250" w:rsidRPr="00661250" w:rsidRDefault="00661250" w:rsidP="00E412E9">
      <w:pPr>
        <w:numPr>
          <w:ilvl w:val="0"/>
          <w:numId w:val="84"/>
        </w:numPr>
        <w:shd w:val="clear" w:color="auto" w:fill="FFFFFF"/>
        <w:spacing w:before="100" w:beforeAutospacing="1" w:after="100" w:afterAutospacing="1"/>
        <w:rPr>
          <w:lang w:val="en-US"/>
        </w:rPr>
      </w:pPr>
      <w:r w:rsidRPr="00661250">
        <w:rPr>
          <w:i/>
          <w:iCs/>
          <w:lang w:val="en-US"/>
        </w:rPr>
        <w:t>The input gate</w:t>
      </w:r>
      <w:r w:rsidRPr="00661250">
        <w:rPr>
          <w:lang w:val="en-US"/>
        </w:rPr>
        <w:t xml:space="preserve">: The input gate will add relevant share price information to the internal state. </w:t>
      </w:r>
    </w:p>
    <w:p w14:paraId="03FA23E4" w14:textId="77777777" w:rsidR="00661250" w:rsidRPr="00661250" w:rsidRDefault="00661250" w:rsidP="00E412E9">
      <w:pPr>
        <w:numPr>
          <w:ilvl w:val="0"/>
          <w:numId w:val="84"/>
        </w:numPr>
        <w:shd w:val="clear" w:color="auto" w:fill="FFFFFF"/>
        <w:spacing w:before="100" w:beforeAutospacing="1" w:after="100" w:afterAutospacing="1"/>
        <w:rPr>
          <w:lang w:val="en-US"/>
        </w:rPr>
      </w:pPr>
      <w:r w:rsidRPr="00661250">
        <w:rPr>
          <w:i/>
          <w:iCs/>
          <w:lang w:val="en-US"/>
        </w:rPr>
        <w:t>The forget gate</w:t>
      </w:r>
      <w:r w:rsidRPr="00661250">
        <w:rPr>
          <w:lang w:val="en-US"/>
        </w:rPr>
        <w:t xml:space="preserve">: The forget gate will removes the extra/unnecessary information about stock trend that is no longer required by the model. </w:t>
      </w:r>
    </w:p>
    <w:p w14:paraId="2E3F9E85" w14:textId="77777777" w:rsidR="00661250" w:rsidRPr="00661250" w:rsidRDefault="00661250" w:rsidP="00E412E9">
      <w:pPr>
        <w:numPr>
          <w:ilvl w:val="0"/>
          <w:numId w:val="84"/>
        </w:numPr>
        <w:shd w:val="clear" w:color="auto" w:fill="FFFFFF"/>
        <w:spacing w:before="100" w:beforeAutospacing="1" w:after="100" w:afterAutospacing="1"/>
        <w:rPr>
          <w:lang w:val="en-US"/>
        </w:rPr>
      </w:pPr>
      <w:r w:rsidRPr="00661250">
        <w:rPr>
          <w:i/>
          <w:iCs/>
          <w:lang w:val="en-US"/>
        </w:rPr>
        <w:t>The output gate</w:t>
      </w:r>
      <w:r w:rsidRPr="00661250">
        <w:rPr>
          <w:lang w:val="en-US"/>
        </w:rPr>
        <w:t xml:space="preserve">: At Output Gate will selects the information to be shown as predicted values. </w:t>
      </w:r>
    </w:p>
    <w:p w14:paraId="59B13319" w14:textId="77777777" w:rsidR="00661250" w:rsidRPr="00661250" w:rsidRDefault="00661250" w:rsidP="00661250">
      <w:pPr>
        <w:spacing w:before="100" w:beforeAutospacing="1" w:after="100" w:afterAutospacing="1"/>
        <w:rPr>
          <w:b/>
          <w:bCs/>
          <w:lang w:val="en-US"/>
        </w:rPr>
      </w:pPr>
      <w:r w:rsidRPr="00661250">
        <w:rPr>
          <w:b/>
          <w:bCs/>
          <w:lang w:val="en-US"/>
        </w:rPr>
        <w:t xml:space="preserve">Training and Testing Dataset </w:t>
      </w:r>
    </w:p>
    <w:p w14:paraId="7E023DAA" w14:textId="77777777" w:rsidR="00661250" w:rsidRPr="00661250" w:rsidRDefault="00661250" w:rsidP="00661250">
      <w:pPr>
        <w:spacing w:before="100" w:beforeAutospacing="1" w:after="100" w:afterAutospacing="1"/>
        <w:rPr>
          <w:lang w:val="en-US"/>
        </w:rPr>
      </w:pPr>
      <w:r w:rsidRPr="00661250">
        <w:rPr>
          <w:lang w:val="en-US"/>
        </w:rPr>
        <w:t xml:space="preserve">A data set used to fit the model for purpose of training the neural network is the training data set. The entire data set will be the  historical stock prices of a share. </w:t>
      </w:r>
    </w:p>
    <w:p w14:paraId="37049F11" w14:textId="77777777" w:rsidR="00661250" w:rsidRPr="00661250" w:rsidRDefault="00661250" w:rsidP="00661250">
      <w:pPr>
        <w:spacing w:before="100" w:beforeAutospacing="1" w:after="100" w:afterAutospacing="1"/>
        <w:rPr>
          <w:lang w:val="en-US"/>
        </w:rPr>
      </w:pPr>
      <w:r w:rsidRPr="00661250">
        <w:rPr>
          <w:lang w:val="en-US"/>
        </w:rPr>
        <w:t>The proportion of this data set would be used to form a testing dataset used for testing the trained model. About 70 - 80% of the entire dataset would be used for training and rest for testing.</w:t>
      </w:r>
    </w:p>
    <w:p w14:paraId="47570FD7" w14:textId="77777777" w:rsidR="00661250" w:rsidRPr="00661250" w:rsidRDefault="00661250" w:rsidP="00661250">
      <w:pPr>
        <w:pStyle w:val="NormalWeb"/>
        <w:rPr>
          <w:b/>
          <w:bCs/>
        </w:rPr>
      </w:pPr>
    </w:p>
    <w:p w14:paraId="72077B93" w14:textId="77777777" w:rsidR="00661250" w:rsidRPr="00661250" w:rsidRDefault="00661250" w:rsidP="00661250">
      <w:pPr>
        <w:pStyle w:val="NormalWeb"/>
        <w:rPr>
          <w:b/>
          <w:bCs/>
        </w:rPr>
      </w:pPr>
    </w:p>
    <w:p w14:paraId="241CB9C1" w14:textId="77777777" w:rsidR="00661250" w:rsidRPr="00661250" w:rsidRDefault="00661250" w:rsidP="00661250">
      <w:pPr>
        <w:pStyle w:val="NormalWeb"/>
        <w:rPr>
          <w:b/>
          <w:bCs/>
        </w:rPr>
      </w:pPr>
    </w:p>
    <w:p w14:paraId="7D0EE49F" w14:textId="77777777" w:rsidR="00661250" w:rsidRPr="00661250" w:rsidRDefault="00661250" w:rsidP="00661250">
      <w:pPr>
        <w:pStyle w:val="NormalWeb"/>
        <w:rPr>
          <w:b/>
          <w:bCs/>
        </w:rPr>
      </w:pPr>
    </w:p>
    <w:p w14:paraId="3F659ADA" w14:textId="77777777" w:rsidR="00661250" w:rsidRPr="00661250" w:rsidRDefault="00661250" w:rsidP="00661250">
      <w:pPr>
        <w:pStyle w:val="NormalWeb"/>
        <w:rPr>
          <w:b/>
          <w:bCs/>
        </w:rPr>
      </w:pPr>
    </w:p>
    <w:p w14:paraId="37F27709" w14:textId="77777777" w:rsidR="00661250" w:rsidRPr="00661250" w:rsidRDefault="00661250" w:rsidP="00661250">
      <w:pPr>
        <w:pStyle w:val="NormalWeb"/>
        <w:rPr>
          <w:b/>
          <w:bCs/>
        </w:rPr>
      </w:pPr>
    </w:p>
    <w:p w14:paraId="6BCD65F0" w14:textId="77777777" w:rsidR="00661250" w:rsidRPr="00661250" w:rsidRDefault="00661250" w:rsidP="00661250">
      <w:pPr>
        <w:pStyle w:val="NormalWeb"/>
        <w:rPr>
          <w:b/>
          <w:bCs/>
        </w:rPr>
      </w:pPr>
    </w:p>
    <w:p w14:paraId="41CCA7F1" w14:textId="77777777" w:rsidR="00661250" w:rsidRPr="00661250" w:rsidRDefault="00661250" w:rsidP="00661250">
      <w:pPr>
        <w:pStyle w:val="NormalWeb"/>
        <w:rPr>
          <w:b/>
          <w:bCs/>
        </w:rPr>
      </w:pPr>
    </w:p>
    <w:p w14:paraId="635396D9" w14:textId="77777777" w:rsidR="00661250" w:rsidRPr="00661250" w:rsidRDefault="00661250" w:rsidP="00661250">
      <w:pPr>
        <w:pStyle w:val="NormalWeb"/>
        <w:rPr>
          <w:b/>
          <w:bCs/>
        </w:rPr>
      </w:pPr>
    </w:p>
    <w:p w14:paraId="18CEFBEB" w14:textId="77777777" w:rsidR="00661250" w:rsidRPr="00661250" w:rsidRDefault="00661250" w:rsidP="00661250">
      <w:pPr>
        <w:pStyle w:val="NormalWeb"/>
        <w:rPr>
          <w:b/>
          <w:bCs/>
        </w:rPr>
      </w:pPr>
    </w:p>
    <w:p w14:paraId="57A32E3A" w14:textId="77777777" w:rsidR="00661250" w:rsidRPr="00661250" w:rsidRDefault="00661250" w:rsidP="00661250">
      <w:pPr>
        <w:pStyle w:val="NormalWeb"/>
        <w:rPr>
          <w:b/>
          <w:bCs/>
        </w:rPr>
      </w:pPr>
    </w:p>
    <w:p w14:paraId="2A314854" w14:textId="77777777" w:rsidR="00661250" w:rsidRPr="00661250" w:rsidRDefault="00661250" w:rsidP="00661250">
      <w:pPr>
        <w:pStyle w:val="NormalWeb"/>
        <w:rPr>
          <w:b/>
          <w:bCs/>
        </w:rPr>
      </w:pPr>
    </w:p>
    <w:p w14:paraId="3FB08F83" w14:textId="77777777" w:rsidR="00661250" w:rsidRPr="00661250" w:rsidRDefault="00661250" w:rsidP="00661250">
      <w:pPr>
        <w:pStyle w:val="NormalWeb"/>
        <w:rPr>
          <w:b/>
          <w:bCs/>
        </w:rPr>
      </w:pPr>
    </w:p>
    <w:p w14:paraId="737E7BFD" w14:textId="77777777" w:rsidR="00661250" w:rsidRPr="00661250" w:rsidRDefault="00661250" w:rsidP="00661250">
      <w:pPr>
        <w:pStyle w:val="NormalWeb"/>
        <w:rPr>
          <w:b/>
          <w:bCs/>
        </w:rPr>
      </w:pPr>
    </w:p>
    <w:p w14:paraId="56678C39" w14:textId="77777777" w:rsidR="00661250" w:rsidRPr="00661250" w:rsidRDefault="00661250" w:rsidP="00661250">
      <w:pPr>
        <w:pStyle w:val="NormalWeb"/>
        <w:rPr>
          <w:b/>
          <w:bCs/>
        </w:rPr>
      </w:pPr>
    </w:p>
    <w:p w14:paraId="5D7B5586" w14:textId="77777777" w:rsidR="00661250" w:rsidRPr="00661250" w:rsidRDefault="00661250" w:rsidP="00661250">
      <w:pPr>
        <w:pStyle w:val="NormalWeb"/>
        <w:rPr>
          <w:b/>
          <w:bCs/>
        </w:rPr>
      </w:pPr>
    </w:p>
    <w:p w14:paraId="5F8CE852" w14:textId="77777777" w:rsidR="00661250" w:rsidRPr="00661250" w:rsidRDefault="00661250" w:rsidP="00661250">
      <w:pPr>
        <w:pStyle w:val="NormalWeb"/>
        <w:rPr>
          <w:b/>
          <w:bCs/>
        </w:rPr>
      </w:pPr>
    </w:p>
    <w:p w14:paraId="3BB9682F" w14:textId="77777777" w:rsidR="00661250" w:rsidRPr="00661250" w:rsidRDefault="00661250" w:rsidP="00661250">
      <w:pPr>
        <w:pStyle w:val="NormalWeb"/>
        <w:rPr>
          <w:b/>
          <w:bCs/>
        </w:rPr>
      </w:pPr>
    </w:p>
    <w:p w14:paraId="52DE971C" w14:textId="77777777" w:rsidR="00661250" w:rsidRPr="00661250" w:rsidRDefault="00661250" w:rsidP="00661250">
      <w:pPr>
        <w:pStyle w:val="NormalWeb"/>
      </w:pPr>
      <w:r w:rsidRPr="00661250">
        <w:rPr>
          <w:b/>
          <w:bCs/>
        </w:rPr>
        <w:t xml:space="preserve">The End to End Use Case Diagram </w:t>
      </w:r>
    </w:p>
    <w:p w14:paraId="4057E450" w14:textId="77777777" w:rsidR="00661250" w:rsidRPr="00661250" w:rsidRDefault="00661250" w:rsidP="00661250">
      <w:pPr>
        <w:pStyle w:val="NormalWeb"/>
      </w:pPr>
      <w:r w:rsidRPr="00661250">
        <w:t xml:space="preserve">A typical </w:t>
      </w:r>
      <w:proofErr w:type="gramStart"/>
      <w:r w:rsidRPr="00661250">
        <w:t>work flow</w:t>
      </w:r>
      <w:proofErr w:type="gramEnd"/>
      <w:r w:rsidRPr="00661250">
        <w:t xml:space="preserve"> for this project is represented with following use case diagram. The user now has ability to visualize stock predictions using pre-trained neural network models. The visualization for predicted prices could help a buyer to perform Buy or Sell on a stock under consideration. </w:t>
      </w:r>
    </w:p>
    <w:p w14:paraId="06DEB46C" w14:textId="77777777" w:rsidR="00661250" w:rsidRPr="00661250" w:rsidRDefault="00661250" w:rsidP="00661250">
      <w:r w:rsidRPr="00661250">
        <w:rPr>
          <w:noProof/>
        </w:rPr>
        <w:drawing>
          <wp:inline distT="0" distB="0" distL="0" distR="0" wp14:anchorId="36427A2F" wp14:editId="2F56247B">
            <wp:extent cx="5760085" cy="4183380"/>
            <wp:effectExtent l="0" t="0" r="571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12-15 at 6.32.21 PM.jpg"/>
                    <pic:cNvPicPr/>
                  </pic:nvPicPr>
                  <pic:blipFill>
                    <a:blip r:embed="rId128">
                      <a:extLst>
                        <a:ext uri="{28A0092B-C50C-407E-A947-70E740481C1C}">
                          <a14:useLocalDpi xmlns:a14="http://schemas.microsoft.com/office/drawing/2010/main" val="0"/>
                        </a:ext>
                      </a:extLst>
                    </a:blip>
                    <a:stretch>
                      <a:fillRect/>
                    </a:stretch>
                  </pic:blipFill>
                  <pic:spPr>
                    <a:xfrm>
                      <a:off x="0" y="0"/>
                      <a:ext cx="5760085" cy="4183380"/>
                    </a:xfrm>
                    <a:prstGeom prst="rect">
                      <a:avLst/>
                    </a:prstGeom>
                  </pic:spPr>
                </pic:pic>
              </a:graphicData>
            </a:graphic>
          </wp:inline>
        </w:drawing>
      </w:r>
    </w:p>
    <w:p w14:paraId="28BC412B" w14:textId="77777777" w:rsidR="00661250" w:rsidRPr="00661250" w:rsidRDefault="00661250" w:rsidP="00661250">
      <w:pPr>
        <w:spacing w:line="360" w:lineRule="auto"/>
        <w:rPr>
          <w:lang w:val="en-US"/>
        </w:rPr>
      </w:pPr>
    </w:p>
    <w:p w14:paraId="591CCF5C" w14:textId="77777777" w:rsidR="00661250" w:rsidRPr="00661250" w:rsidRDefault="00661250" w:rsidP="00661250">
      <w:pPr>
        <w:pStyle w:val="NormalWeb"/>
      </w:pPr>
      <w:r w:rsidRPr="00661250">
        <w:rPr>
          <w:b/>
          <w:bCs/>
        </w:rPr>
        <w:t xml:space="preserve">Dataset Preparation </w:t>
      </w:r>
    </w:p>
    <w:p w14:paraId="414BD3DD" w14:textId="77777777" w:rsidR="00661250" w:rsidRPr="00661250" w:rsidRDefault="00661250" w:rsidP="00661250">
      <w:pPr>
        <w:pStyle w:val="NormalWeb"/>
      </w:pPr>
      <w:r w:rsidRPr="00661250">
        <w:t xml:space="preserve">The dataset that will be used to train the neural network would be the historical stock values of a company’s share. The historical values would be ranging from 5 years to 10 years of data. The data would be available freely from website like: </w:t>
      </w:r>
    </w:p>
    <w:p w14:paraId="150B9E27" w14:textId="77777777" w:rsidR="00661250" w:rsidRPr="00661250" w:rsidRDefault="00661250" w:rsidP="00661250">
      <w:pPr>
        <w:pStyle w:val="NormalWeb"/>
      </w:pPr>
      <w:r w:rsidRPr="00661250">
        <w:t xml:space="preserve">• https://in.investing.com/ </w:t>
      </w:r>
    </w:p>
    <w:p w14:paraId="79BF01FA" w14:textId="77777777" w:rsidR="00661250" w:rsidRPr="00661250" w:rsidRDefault="00661250" w:rsidP="00661250">
      <w:pPr>
        <w:pStyle w:val="NormalWeb"/>
      </w:pPr>
      <w:r w:rsidRPr="00661250">
        <w:t xml:space="preserve">• https://www.quandl.com/ </w:t>
      </w:r>
    </w:p>
    <w:p w14:paraId="2FBBBC6C" w14:textId="77777777" w:rsidR="00661250" w:rsidRPr="00661250" w:rsidRDefault="00661250" w:rsidP="00661250">
      <w:pPr>
        <w:spacing w:line="360" w:lineRule="auto"/>
        <w:rPr>
          <w:lang w:val="en-US"/>
        </w:rPr>
      </w:pPr>
    </w:p>
    <w:p w14:paraId="50384497" w14:textId="77777777" w:rsidR="00661250" w:rsidRPr="00661250" w:rsidRDefault="00661250" w:rsidP="00661250">
      <w:pPr>
        <w:spacing w:line="360" w:lineRule="auto"/>
        <w:rPr>
          <w:lang w:val="en-US"/>
        </w:rPr>
      </w:pPr>
      <w:r w:rsidRPr="00661250">
        <w:rPr>
          <w:noProof/>
          <w:lang w:val="en-US"/>
        </w:rPr>
        <w:lastRenderedPageBreak/>
        <w:drawing>
          <wp:inline distT="0" distB="0" distL="0" distR="0" wp14:anchorId="16C2607F" wp14:editId="39FCAB7F">
            <wp:extent cx="5760085" cy="2190750"/>
            <wp:effectExtent l="0" t="0" r="5715" b="635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9-12-15 at 6.33.21 PM.jp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5760085" cy="2190750"/>
                    </a:xfrm>
                    <a:prstGeom prst="rect">
                      <a:avLst/>
                    </a:prstGeom>
                  </pic:spPr>
                </pic:pic>
              </a:graphicData>
            </a:graphic>
          </wp:inline>
        </w:drawing>
      </w:r>
    </w:p>
    <w:p w14:paraId="19AC2807" w14:textId="77777777" w:rsidR="00661250" w:rsidRPr="00661250" w:rsidRDefault="00661250" w:rsidP="00661250">
      <w:pPr>
        <w:pStyle w:val="NormalWeb"/>
      </w:pPr>
      <w:r w:rsidRPr="00661250">
        <w:t xml:space="preserve">The dataset in figure 5 has lot many columns in it, however for the training purpose, only ’Date’ and ‘Close’ Price columns will be taken into considerations. </w:t>
      </w:r>
    </w:p>
    <w:p w14:paraId="7C885FD8" w14:textId="77777777" w:rsidR="00661250" w:rsidRPr="00661250" w:rsidRDefault="00661250" w:rsidP="00661250">
      <w:pPr>
        <w:pStyle w:val="NormalWeb"/>
      </w:pPr>
      <w:r w:rsidRPr="00661250">
        <w:t xml:space="preserve">The dataset will be split into two parts – </w:t>
      </w:r>
      <w:r w:rsidRPr="00661250">
        <w:rPr>
          <w:i/>
          <w:iCs/>
        </w:rPr>
        <w:t xml:space="preserve">training data </w:t>
      </w:r>
      <w:r w:rsidRPr="00661250">
        <w:t xml:space="preserve">(80%) </w:t>
      </w:r>
      <w:r w:rsidRPr="00661250">
        <w:rPr>
          <w:i/>
          <w:iCs/>
        </w:rPr>
        <w:t>testing data (20%)</w:t>
      </w:r>
      <w:r w:rsidRPr="00661250">
        <w:t xml:space="preserve">. </w:t>
      </w:r>
    </w:p>
    <w:p w14:paraId="16D1D05E" w14:textId="77777777" w:rsidR="00661250" w:rsidRPr="00661250" w:rsidRDefault="00661250" w:rsidP="00661250">
      <w:pPr>
        <w:pStyle w:val="NormalWeb"/>
      </w:pPr>
      <w:r w:rsidRPr="00661250">
        <w:t xml:space="preserve">Since we will pass on this data to the LSTM neural network, we would have to </w:t>
      </w:r>
      <w:proofErr w:type="spellStart"/>
      <w:r w:rsidRPr="00661250">
        <w:t>preprocess</w:t>
      </w:r>
      <w:proofErr w:type="spellEnd"/>
      <w:r w:rsidRPr="00661250">
        <w:t xml:space="preserve"> the data set in such a way such that LSTM can tell for given say past N days stock price the next day’s value was XX. </w:t>
      </w:r>
    </w:p>
    <w:p w14:paraId="0A335309" w14:textId="77777777" w:rsidR="00661250" w:rsidRPr="00661250" w:rsidRDefault="00661250" w:rsidP="00661250">
      <w:pPr>
        <w:pStyle w:val="Heading1"/>
        <w:rPr>
          <w:rFonts w:cs="Times New Roman"/>
          <w:sz w:val="24"/>
          <w:szCs w:val="24"/>
        </w:rPr>
      </w:pPr>
      <w:bookmarkStart w:id="348" w:name="_Toc27351220"/>
      <w:r w:rsidRPr="00661250">
        <w:rPr>
          <w:rFonts w:cs="Times New Roman"/>
          <w:sz w:val="24"/>
          <w:szCs w:val="24"/>
        </w:rPr>
        <w:t>6. Expected Outcomes</w:t>
      </w:r>
      <w:bookmarkEnd w:id="348"/>
    </w:p>
    <w:p w14:paraId="6E052C2D" w14:textId="77777777" w:rsidR="00661250" w:rsidRPr="00661250" w:rsidRDefault="00661250" w:rsidP="00661250"/>
    <w:p w14:paraId="577CA51F" w14:textId="77777777" w:rsidR="00661250" w:rsidRPr="00661250" w:rsidRDefault="00661250" w:rsidP="00661250">
      <w:r w:rsidRPr="00661250">
        <w:t xml:space="preserve">Expected outcome for a given stock is to find the target selling/buying price to maximize the profit. Time series forecasting is a very intriguing field to work with. Particularly when it comes to stock predictions eagerness to learn and put more thoughts which eventually could be used for making better financial investments. </w:t>
      </w:r>
    </w:p>
    <w:p w14:paraId="63D769F4" w14:textId="77777777" w:rsidR="00661250" w:rsidRPr="00661250" w:rsidRDefault="00661250" w:rsidP="00661250"/>
    <w:p w14:paraId="5A08B1B8" w14:textId="77777777" w:rsidR="00661250" w:rsidRPr="00661250" w:rsidRDefault="00661250" w:rsidP="00661250">
      <w:r w:rsidRPr="00661250">
        <w:t xml:space="preserve">We evaluate our model using a few selected pharma stocks. Several assumptions were made while constructing this portfolio strategy. First, the stock was assumed to be bought or sold within thirty minutes of the release of a news. Second, the returns were calculated based on the buy or sell price minus the closing price for that day. Furthermore, if the model suggests a buy decision based on the sentiment score, then it is considered a correct prediction only if the stock gains more than 0.5%. Hence a threshold of 0.5% was implemented for ’buy’ and ’sell’ decisions and 1% for ’hold’ decisions. For example, if the model suggests to ’hold’ a stock then it is essentially saying that the stock will not move either way for more than 1%, if it does, then the prediction is incorrect. </w:t>
      </w:r>
    </w:p>
    <w:p w14:paraId="1A96D842" w14:textId="77777777" w:rsidR="00661250" w:rsidRPr="00661250" w:rsidRDefault="00661250" w:rsidP="00661250"/>
    <w:p w14:paraId="27F30B7C" w14:textId="77777777" w:rsidR="00661250" w:rsidRPr="00661250" w:rsidRDefault="00661250" w:rsidP="00661250">
      <w:r w:rsidRPr="00661250">
        <w:t xml:space="preserve">Predications made here is riskier for performing direct trading in share market based on the values predicted, however this would be surely helping to do some swing trading with least risk. </w:t>
      </w:r>
    </w:p>
    <w:p w14:paraId="320C4DAB" w14:textId="77777777" w:rsidR="00661250" w:rsidRPr="00661250" w:rsidRDefault="00661250" w:rsidP="00661250"/>
    <w:p w14:paraId="1D0C66C0" w14:textId="77777777" w:rsidR="00661250" w:rsidRPr="00661250" w:rsidRDefault="00661250" w:rsidP="00661250">
      <w:r w:rsidRPr="00661250">
        <w:t xml:space="preserve">The project work explores the LSTM Neural Network gem, which itself is a very vast topic for research work. </w:t>
      </w:r>
    </w:p>
    <w:p w14:paraId="7FCE8E1E" w14:textId="77777777" w:rsidR="00661250" w:rsidRPr="00661250" w:rsidRDefault="00661250" w:rsidP="00661250">
      <w:pPr>
        <w:pStyle w:val="ListParagraph"/>
      </w:pPr>
    </w:p>
    <w:p w14:paraId="322F01D8" w14:textId="77777777" w:rsidR="00661250" w:rsidRPr="00661250" w:rsidRDefault="00661250" w:rsidP="00661250">
      <w:pPr>
        <w:pStyle w:val="Heading1"/>
        <w:rPr>
          <w:rFonts w:cs="Times New Roman"/>
          <w:sz w:val="24"/>
          <w:szCs w:val="24"/>
        </w:rPr>
      </w:pPr>
      <w:bookmarkStart w:id="349" w:name="_Toc27351221"/>
      <w:r w:rsidRPr="00661250">
        <w:rPr>
          <w:rFonts w:cs="Times New Roman"/>
          <w:sz w:val="24"/>
          <w:szCs w:val="24"/>
        </w:rPr>
        <w:t>7. Requirements / resources</w:t>
      </w:r>
      <w:bookmarkEnd w:id="349"/>
    </w:p>
    <w:p w14:paraId="50669981" w14:textId="77777777" w:rsidR="00661250" w:rsidRPr="00661250" w:rsidRDefault="00661250" w:rsidP="00661250"/>
    <w:p w14:paraId="0B1BC222" w14:textId="77777777" w:rsidR="00661250" w:rsidRPr="00661250" w:rsidRDefault="00661250" w:rsidP="00E412E9">
      <w:pPr>
        <w:pStyle w:val="ListParagraph"/>
        <w:numPr>
          <w:ilvl w:val="0"/>
          <w:numId w:val="85"/>
        </w:numPr>
        <w:tabs>
          <w:tab w:val="left" w:pos="720"/>
        </w:tabs>
        <w:overflowPunct w:val="0"/>
        <w:autoSpaceDE w:val="0"/>
        <w:autoSpaceDN w:val="0"/>
        <w:adjustRightInd w:val="0"/>
        <w:spacing w:line="276" w:lineRule="auto"/>
        <w:jc w:val="both"/>
        <w:textAlignment w:val="baseline"/>
      </w:pPr>
      <w:r w:rsidRPr="00661250">
        <w:lastRenderedPageBreak/>
        <w:t>PyTorch</w:t>
      </w:r>
    </w:p>
    <w:p w14:paraId="42F344C7" w14:textId="77777777" w:rsidR="00661250" w:rsidRPr="00661250" w:rsidRDefault="00661250" w:rsidP="00E412E9">
      <w:pPr>
        <w:pStyle w:val="ListParagraph"/>
        <w:numPr>
          <w:ilvl w:val="0"/>
          <w:numId w:val="85"/>
        </w:numPr>
        <w:tabs>
          <w:tab w:val="left" w:pos="720"/>
        </w:tabs>
        <w:overflowPunct w:val="0"/>
        <w:autoSpaceDE w:val="0"/>
        <w:autoSpaceDN w:val="0"/>
        <w:adjustRightInd w:val="0"/>
        <w:spacing w:line="276" w:lineRule="auto"/>
        <w:jc w:val="both"/>
        <w:textAlignment w:val="baseline"/>
      </w:pPr>
      <w:r w:rsidRPr="00661250">
        <w:t>GPU</w:t>
      </w:r>
    </w:p>
    <w:p w14:paraId="09A26980" w14:textId="77777777" w:rsidR="00661250" w:rsidRPr="00661250" w:rsidRDefault="00661250" w:rsidP="00E412E9">
      <w:pPr>
        <w:pStyle w:val="ListParagraph"/>
        <w:numPr>
          <w:ilvl w:val="0"/>
          <w:numId w:val="85"/>
        </w:numPr>
        <w:tabs>
          <w:tab w:val="left" w:pos="720"/>
        </w:tabs>
        <w:overflowPunct w:val="0"/>
        <w:autoSpaceDE w:val="0"/>
        <w:autoSpaceDN w:val="0"/>
        <w:adjustRightInd w:val="0"/>
        <w:spacing w:line="276" w:lineRule="auto"/>
        <w:jc w:val="both"/>
        <w:textAlignment w:val="baseline"/>
      </w:pPr>
      <w:r w:rsidRPr="00661250">
        <w:t>Python</w:t>
      </w:r>
    </w:p>
    <w:p w14:paraId="36B619DC" w14:textId="77777777" w:rsidR="00661250" w:rsidRPr="00661250" w:rsidRDefault="00661250" w:rsidP="00E412E9">
      <w:pPr>
        <w:pStyle w:val="ListParagraph"/>
        <w:numPr>
          <w:ilvl w:val="0"/>
          <w:numId w:val="85"/>
        </w:numPr>
        <w:tabs>
          <w:tab w:val="left" w:pos="720"/>
        </w:tabs>
        <w:overflowPunct w:val="0"/>
        <w:autoSpaceDE w:val="0"/>
        <w:autoSpaceDN w:val="0"/>
        <w:adjustRightInd w:val="0"/>
        <w:spacing w:line="276" w:lineRule="auto"/>
        <w:jc w:val="both"/>
        <w:textAlignment w:val="baseline"/>
      </w:pPr>
      <w:r w:rsidRPr="00661250">
        <w:t>AWS/Cloud Infrastructure to store and process the data</w:t>
      </w:r>
    </w:p>
    <w:p w14:paraId="030AD5E8" w14:textId="77777777" w:rsidR="00661250" w:rsidRPr="00661250" w:rsidRDefault="00661250" w:rsidP="00E412E9">
      <w:pPr>
        <w:pStyle w:val="ListParagraph"/>
        <w:numPr>
          <w:ilvl w:val="0"/>
          <w:numId w:val="85"/>
        </w:numPr>
        <w:tabs>
          <w:tab w:val="left" w:pos="720"/>
        </w:tabs>
        <w:overflowPunct w:val="0"/>
        <w:autoSpaceDE w:val="0"/>
        <w:autoSpaceDN w:val="0"/>
        <w:adjustRightInd w:val="0"/>
        <w:spacing w:line="276" w:lineRule="auto"/>
        <w:jc w:val="both"/>
        <w:textAlignment w:val="baseline"/>
      </w:pPr>
      <w:r w:rsidRPr="00661250">
        <w:t xml:space="preserve">Deep Learning </w:t>
      </w:r>
    </w:p>
    <w:p w14:paraId="51BCD59C" w14:textId="77777777" w:rsidR="00661250" w:rsidRPr="00661250" w:rsidRDefault="00661250" w:rsidP="00661250">
      <w:pPr>
        <w:pStyle w:val="ListParagraph"/>
        <w:ind w:left="1080"/>
      </w:pPr>
    </w:p>
    <w:p w14:paraId="545BA195" w14:textId="77777777" w:rsidR="00661250" w:rsidRPr="00661250" w:rsidRDefault="00661250" w:rsidP="00661250"/>
    <w:p w14:paraId="5A52AECA" w14:textId="77777777" w:rsidR="00661250" w:rsidRPr="00661250" w:rsidRDefault="00661250" w:rsidP="00661250"/>
    <w:p w14:paraId="3108572C" w14:textId="77777777" w:rsidR="00661250" w:rsidRPr="00661250" w:rsidRDefault="00661250" w:rsidP="00661250"/>
    <w:p w14:paraId="2804FA05" w14:textId="77777777" w:rsidR="00661250" w:rsidRPr="00661250" w:rsidRDefault="00661250" w:rsidP="00661250"/>
    <w:p w14:paraId="61F84CC9" w14:textId="77777777" w:rsidR="00661250" w:rsidRPr="00661250" w:rsidRDefault="00661250" w:rsidP="00661250"/>
    <w:p w14:paraId="0DA692FD" w14:textId="77777777" w:rsidR="00661250" w:rsidRPr="00661250" w:rsidRDefault="00661250" w:rsidP="00661250"/>
    <w:p w14:paraId="4A61B0D4" w14:textId="77777777" w:rsidR="00661250" w:rsidRPr="00661250" w:rsidRDefault="00661250" w:rsidP="00661250"/>
    <w:p w14:paraId="20C98258" w14:textId="77777777" w:rsidR="00661250" w:rsidRPr="00661250" w:rsidRDefault="00661250" w:rsidP="00661250"/>
    <w:p w14:paraId="6D9A2ED3" w14:textId="77777777" w:rsidR="00661250" w:rsidRPr="00661250" w:rsidRDefault="00661250" w:rsidP="00661250"/>
    <w:p w14:paraId="4F035215" w14:textId="77777777" w:rsidR="00661250" w:rsidRPr="00661250" w:rsidRDefault="00661250" w:rsidP="00661250"/>
    <w:p w14:paraId="4D70CC2A" w14:textId="77777777" w:rsidR="00661250" w:rsidRPr="00661250" w:rsidRDefault="00661250" w:rsidP="00661250"/>
    <w:p w14:paraId="7B554D9B" w14:textId="77777777" w:rsidR="00661250" w:rsidRPr="00661250" w:rsidRDefault="00661250" w:rsidP="00661250"/>
    <w:p w14:paraId="128F3829" w14:textId="77777777" w:rsidR="00661250" w:rsidRPr="00661250" w:rsidRDefault="00661250" w:rsidP="00661250"/>
    <w:p w14:paraId="1B6A3252" w14:textId="77777777" w:rsidR="00661250" w:rsidRPr="00661250" w:rsidRDefault="00661250" w:rsidP="00661250"/>
    <w:p w14:paraId="54193AD2" w14:textId="77777777" w:rsidR="00661250" w:rsidRPr="00661250" w:rsidRDefault="00661250" w:rsidP="00661250"/>
    <w:p w14:paraId="66F26B9E" w14:textId="77777777" w:rsidR="00661250" w:rsidRPr="00661250" w:rsidRDefault="00661250" w:rsidP="00661250"/>
    <w:p w14:paraId="7D178AB9" w14:textId="77777777" w:rsidR="00661250" w:rsidRPr="00661250" w:rsidRDefault="00661250" w:rsidP="00661250"/>
    <w:p w14:paraId="0B31E4DB" w14:textId="77777777" w:rsidR="00661250" w:rsidRPr="00661250" w:rsidRDefault="00661250" w:rsidP="00661250"/>
    <w:p w14:paraId="14254C99" w14:textId="77777777" w:rsidR="00661250" w:rsidRPr="00661250" w:rsidRDefault="00661250" w:rsidP="00661250"/>
    <w:p w14:paraId="75F85568" w14:textId="77777777" w:rsidR="00661250" w:rsidRPr="00661250" w:rsidRDefault="00661250" w:rsidP="00661250"/>
    <w:p w14:paraId="52F17017" w14:textId="77777777" w:rsidR="00661250" w:rsidRPr="00661250" w:rsidRDefault="00661250" w:rsidP="00661250"/>
    <w:p w14:paraId="1365FF32" w14:textId="77777777" w:rsidR="00661250" w:rsidRPr="00661250" w:rsidRDefault="00661250" w:rsidP="00661250"/>
    <w:p w14:paraId="4AFBD6AA" w14:textId="77777777" w:rsidR="00661250" w:rsidRPr="00661250" w:rsidRDefault="00661250" w:rsidP="00661250"/>
    <w:p w14:paraId="3A6705C2" w14:textId="77777777" w:rsidR="00661250" w:rsidRPr="00661250" w:rsidRDefault="00661250" w:rsidP="00661250"/>
    <w:p w14:paraId="1D54C0B1" w14:textId="77777777" w:rsidR="00661250" w:rsidRPr="00661250" w:rsidRDefault="00661250" w:rsidP="00661250"/>
    <w:p w14:paraId="5770F847" w14:textId="77777777" w:rsidR="00661250" w:rsidRPr="00661250" w:rsidRDefault="00661250" w:rsidP="00661250"/>
    <w:p w14:paraId="23F19B8E" w14:textId="77777777" w:rsidR="00661250" w:rsidRPr="00661250" w:rsidRDefault="00661250" w:rsidP="00661250"/>
    <w:p w14:paraId="06E94F4F" w14:textId="77777777" w:rsidR="00661250" w:rsidRPr="00661250" w:rsidRDefault="00661250" w:rsidP="00661250"/>
    <w:p w14:paraId="3F94506F" w14:textId="77777777" w:rsidR="00661250" w:rsidRPr="00661250" w:rsidRDefault="00661250" w:rsidP="00661250"/>
    <w:p w14:paraId="37DE77C9" w14:textId="77777777" w:rsidR="00661250" w:rsidRPr="00661250" w:rsidRDefault="00661250" w:rsidP="00661250"/>
    <w:p w14:paraId="6CA61C1B" w14:textId="77777777" w:rsidR="00661250" w:rsidRPr="00661250" w:rsidRDefault="00661250" w:rsidP="00661250"/>
    <w:p w14:paraId="3B911997" w14:textId="77777777" w:rsidR="00661250" w:rsidRPr="00661250" w:rsidRDefault="00661250" w:rsidP="00661250"/>
    <w:p w14:paraId="488F9158" w14:textId="77777777" w:rsidR="00661250" w:rsidRPr="00661250" w:rsidRDefault="00661250" w:rsidP="00661250"/>
    <w:p w14:paraId="46C7AE7E" w14:textId="77777777" w:rsidR="00661250" w:rsidRPr="00661250" w:rsidRDefault="00661250" w:rsidP="00661250"/>
    <w:p w14:paraId="757DE339" w14:textId="77777777" w:rsidR="00661250" w:rsidRPr="00661250" w:rsidRDefault="00661250" w:rsidP="00661250"/>
    <w:p w14:paraId="7982FE89" w14:textId="77777777" w:rsidR="00661250" w:rsidRPr="00661250" w:rsidRDefault="00661250" w:rsidP="00661250"/>
    <w:p w14:paraId="316BBF4A" w14:textId="77777777" w:rsidR="00661250" w:rsidRPr="00661250" w:rsidRDefault="00661250" w:rsidP="00661250"/>
    <w:p w14:paraId="0D96348E" w14:textId="77777777" w:rsidR="00661250" w:rsidRPr="00661250" w:rsidRDefault="00661250" w:rsidP="00661250"/>
    <w:p w14:paraId="566AE7AD" w14:textId="77777777" w:rsidR="00661250" w:rsidRPr="00661250" w:rsidRDefault="00661250" w:rsidP="00661250"/>
    <w:p w14:paraId="5E46CB9C" w14:textId="77777777" w:rsidR="00661250" w:rsidRPr="00661250" w:rsidRDefault="00661250" w:rsidP="00661250"/>
    <w:p w14:paraId="5CFE11DC" w14:textId="77777777" w:rsidR="00661250" w:rsidRPr="00661250" w:rsidRDefault="00661250" w:rsidP="00661250"/>
    <w:p w14:paraId="1A001E3C" w14:textId="77777777" w:rsidR="00661250" w:rsidRPr="00661250" w:rsidRDefault="00661250" w:rsidP="00661250"/>
    <w:p w14:paraId="11949A33" w14:textId="77777777" w:rsidR="00661250" w:rsidRPr="00661250" w:rsidRDefault="00661250" w:rsidP="00661250"/>
    <w:p w14:paraId="0CEC4510" w14:textId="77777777" w:rsidR="00661250" w:rsidRPr="00661250" w:rsidRDefault="00661250" w:rsidP="00661250">
      <w:pPr>
        <w:pStyle w:val="Heading1"/>
        <w:rPr>
          <w:rFonts w:cs="Times New Roman"/>
          <w:sz w:val="24"/>
          <w:szCs w:val="24"/>
        </w:rPr>
      </w:pPr>
      <w:bookmarkStart w:id="350" w:name="_Toc27351222"/>
      <w:r w:rsidRPr="00661250">
        <w:rPr>
          <w:rFonts w:cs="Times New Roman"/>
          <w:sz w:val="24"/>
          <w:szCs w:val="24"/>
        </w:rPr>
        <w:lastRenderedPageBreak/>
        <w:t>8. Research Plan</w:t>
      </w:r>
      <w:bookmarkEnd w:id="350"/>
    </w:p>
    <w:p w14:paraId="5F222292" w14:textId="77777777" w:rsidR="00661250" w:rsidRPr="00661250" w:rsidRDefault="00661250" w:rsidP="00661250">
      <w:pPr>
        <w:pStyle w:val="ListParagraph"/>
      </w:pPr>
    </w:p>
    <w:p w14:paraId="3B9517E0" w14:textId="77777777" w:rsidR="00661250" w:rsidRPr="00661250" w:rsidRDefault="00661250" w:rsidP="00661250"/>
    <w:p w14:paraId="61C1C83C" w14:textId="77777777" w:rsidR="00661250" w:rsidRPr="00661250" w:rsidRDefault="00661250" w:rsidP="00661250">
      <w:r w:rsidRPr="00661250">
        <w:rPr>
          <w:noProof/>
        </w:rPr>
        <w:drawing>
          <wp:inline distT="0" distB="0" distL="0" distR="0" wp14:anchorId="2D4C0C4B" wp14:editId="598054F6">
            <wp:extent cx="5760085" cy="2526030"/>
            <wp:effectExtent l="0" t="0" r="5715" b="127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9-12-15 at 7.23.29 PM.jp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5760085" cy="2526030"/>
                    </a:xfrm>
                    <a:prstGeom prst="rect">
                      <a:avLst/>
                    </a:prstGeom>
                  </pic:spPr>
                </pic:pic>
              </a:graphicData>
            </a:graphic>
          </wp:inline>
        </w:drawing>
      </w:r>
    </w:p>
    <w:p w14:paraId="622B9A29" w14:textId="77777777" w:rsidR="00661250" w:rsidRPr="00661250" w:rsidRDefault="00661250" w:rsidP="00661250">
      <w:pPr>
        <w:pStyle w:val="ListParagraph"/>
      </w:pPr>
    </w:p>
    <w:p w14:paraId="3DC5F41B" w14:textId="77777777" w:rsidR="00661250" w:rsidRPr="00661250" w:rsidRDefault="00661250" w:rsidP="00661250">
      <w:pPr>
        <w:pStyle w:val="ListParagraph"/>
      </w:pPr>
    </w:p>
    <w:p w14:paraId="6E328826" w14:textId="77777777" w:rsidR="00661250" w:rsidRPr="00661250" w:rsidRDefault="00661250" w:rsidP="00661250">
      <w:pPr>
        <w:pStyle w:val="ListParagraph"/>
      </w:pPr>
    </w:p>
    <w:p w14:paraId="239DF991" w14:textId="77777777" w:rsidR="00661250" w:rsidRPr="00661250" w:rsidRDefault="00661250" w:rsidP="00661250">
      <w:pPr>
        <w:pStyle w:val="ListParagraph"/>
      </w:pPr>
    </w:p>
    <w:p w14:paraId="7E7BE88B" w14:textId="77777777" w:rsidR="00661250" w:rsidRPr="00661250" w:rsidRDefault="00661250" w:rsidP="00661250">
      <w:pPr>
        <w:pStyle w:val="ListParagraph"/>
      </w:pPr>
    </w:p>
    <w:p w14:paraId="72951787" w14:textId="77777777" w:rsidR="00661250" w:rsidRPr="00661250" w:rsidRDefault="00661250" w:rsidP="00661250">
      <w:pPr>
        <w:pStyle w:val="ListParagraph"/>
      </w:pPr>
    </w:p>
    <w:p w14:paraId="5CB479C5" w14:textId="77777777" w:rsidR="00661250" w:rsidRPr="00661250" w:rsidRDefault="00661250" w:rsidP="00661250">
      <w:pPr>
        <w:pStyle w:val="ListParagraph"/>
      </w:pPr>
    </w:p>
    <w:p w14:paraId="12B071C8" w14:textId="77777777" w:rsidR="00661250" w:rsidRPr="00661250" w:rsidRDefault="00661250" w:rsidP="00661250">
      <w:pPr>
        <w:pStyle w:val="ListParagraph"/>
      </w:pPr>
    </w:p>
    <w:p w14:paraId="1609B8C3" w14:textId="77777777" w:rsidR="00661250" w:rsidRPr="00661250" w:rsidRDefault="00661250" w:rsidP="00661250">
      <w:pPr>
        <w:pStyle w:val="ListParagraph"/>
      </w:pPr>
    </w:p>
    <w:p w14:paraId="0E01BFAC" w14:textId="77777777" w:rsidR="00661250" w:rsidRPr="00661250" w:rsidRDefault="00661250" w:rsidP="00661250">
      <w:pPr>
        <w:pStyle w:val="ListParagraph"/>
      </w:pPr>
    </w:p>
    <w:p w14:paraId="7422F11D" w14:textId="77777777" w:rsidR="00661250" w:rsidRPr="00661250" w:rsidRDefault="00661250" w:rsidP="00661250">
      <w:pPr>
        <w:pStyle w:val="ListParagraph"/>
      </w:pPr>
    </w:p>
    <w:p w14:paraId="7B88D83F" w14:textId="77777777" w:rsidR="00661250" w:rsidRPr="00661250" w:rsidRDefault="00661250" w:rsidP="00661250">
      <w:pPr>
        <w:pStyle w:val="ListParagraph"/>
      </w:pPr>
    </w:p>
    <w:p w14:paraId="4BDCECAF" w14:textId="77777777" w:rsidR="00661250" w:rsidRPr="00661250" w:rsidRDefault="00661250" w:rsidP="00661250">
      <w:pPr>
        <w:pStyle w:val="ListParagraph"/>
      </w:pPr>
    </w:p>
    <w:p w14:paraId="7570E2E4" w14:textId="77777777" w:rsidR="00661250" w:rsidRPr="00661250" w:rsidRDefault="00661250" w:rsidP="00661250">
      <w:pPr>
        <w:pStyle w:val="ListParagraph"/>
      </w:pPr>
    </w:p>
    <w:p w14:paraId="06BD458F" w14:textId="77777777" w:rsidR="00661250" w:rsidRPr="00661250" w:rsidRDefault="00661250" w:rsidP="00661250">
      <w:pPr>
        <w:pStyle w:val="ListParagraph"/>
      </w:pPr>
    </w:p>
    <w:p w14:paraId="262234D3" w14:textId="77777777" w:rsidR="00661250" w:rsidRPr="00661250" w:rsidRDefault="00661250" w:rsidP="00661250">
      <w:pPr>
        <w:pStyle w:val="ListParagraph"/>
      </w:pPr>
    </w:p>
    <w:p w14:paraId="09514D22" w14:textId="77777777" w:rsidR="00661250" w:rsidRPr="00661250" w:rsidRDefault="00661250" w:rsidP="00661250">
      <w:pPr>
        <w:pStyle w:val="ListParagraph"/>
      </w:pPr>
    </w:p>
    <w:p w14:paraId="0F08D9F6" w14:textId="77777777" w:rsidR="00661250" w:rsidRPr="00661250" w:rsidRDefault="00661250" w:rsidP="00661250">
      <w:pPr>
        <w:pStyle w:val="ListParagraph"/>
      </w:pPr>
    </w:p>
    <w:p w14:paraId="619E6637" w14:textId="77777777" w:rsidR="00661250" w:rsidRPr="00661250" w:rsidRDefault="00661250" w:rsidP="00661250">
      <w:pPr>
        <w:pStyle w:val="ListParagraph"/>
      </w:pPr>
    </w:p>
    <w:p w14:paraId="14C4407F" w14:textId="77777777" w:rsidR="00661250" w:rsidRPr="00661250" w:rsidRDefault="00661250" w:rsidP="00661250">
      <w:pPr>
        <w:pStyle w:val="ListParagraph"/>
      </w:pPr>
    </w:p>
    <w:p w14:paraId="47EB0CEC" w14:textId="77777777" w:rsidR="00661250" w:rsidRPr="00661250" w:rsidRDefault="00661250" w:rsidP="00661250">
      <w:pPr>
        <w:pStyle w:val="ListParagraph"/>
      </w:pPr>
    </w:p>
    <w:p w14:paraId="1F5B89D6" w14:textId="77777777" w:rsidR="00661250" w:rsidRPr="00661250" w:rsidRDefault="00661250" w:rsidP="00661250">
      <w:pPr>
        <w:pStyle w:val="ListParagraph"/>
      </w:pPr>
    </w:p>
    <w:p w14:paraId="15C390E4" w14:textId="77777777" w:rsidR="00661250" w:rsidRPr="00661250" w:rsidRDefault="00661250" w:rsidP="00661250">
      <w:pPr>
        <w:pStyle w:val="ListParagraph"/>
      </w:pPr>
    </w:p>
    <w:p w14:paraId="0A9A2C82" w14:textId="77777777" w:rsidR="00661250" w:rsidRPr="00661250" w:rsidRDefault="00661250" w:rsidP="00661250">
      <w:pPr>
        <w:pStyle w:val="ListParagraph"/>
      </w:pPr>
    </w:p>
    <w:p w14:paraId="57AA3B1C" w14:textId="77777777" w:rsidR="00661250" w:rsidRPr="00661250" w:rsidRDefault="00661250" w:rsidP="00661250">
      <w:pPr>
        <w:pStyle w:val="ListParagraph"/>
      </w:pPr>
    </w:p>
    <w:p w14:paraId="38AA90BE" w14:textId="77777777" w:rsidR="00661250" w:rsidRPr="00661250" w:rsidRDefault="00661250" w:rsidP="00661250">
      <w:pPr>
        <w:pStyle w:val="ListParagraph"/>
      </w:pPr>
    </w:p>
    <w:p w14:paraId="027F8E43" w14:textId="77777777" w:rsidR="00661250" w:rsidRPr="00661250" w:rsidRDefault="00661250" w:rsidP="00661250">
      <w:pPr>
        <w:pStyle w:val="Heading1"/>
        <w:rPr>
          <w:rFonts w:cs="Times New Roman"/>
          <w:sz w:val="24"/>
          <w:szCs w:val="24"/>
        </w:rPr>
      </w:pPr>
      <w:bookmarkStart w:id="351" w:name="_Toc27351223"/>
      <w:r w:rsidRPr="00661250">
        <w:rPr>
          <w:rFonts w:cs="Times New Roman"/>
          <w:sz w:val="24"/>
          <w:szCs w:val="24"/>
        </w:rPr>
        <w:t>References</w:t>
      </w:r>
      <w:bookmarkEnd w:id="351"/>
    </w:p>
    <w:p w14:paraId="72814D85" w14:textId="77777777" w:rsidR="00661250" w:rsidRPr="00661250" w:rsidRDefault="00661250" w:rsidP="00661250"/>
    <w:p w14:paraId="6587D576" w14:textId="77777777" w:rsidR="00661250" w:rsidRPr="00661250" w:rsidRDefault="00661250" w:rsidP="00661250">
      <w:pPr>
        <w:rPr>
          <w:i/>
          <w:iCs/>
          <w:lang w:val="en-US"/>
        </w:rPr>
      </w:pPr>
      <w:r w:rsidRPr="00661250">
        <w:rPr>
          <w:i/>
          <w:iCs/>
          <w:lang w:val="en-US"/>
        </w:rPr>
        <w:t xml:space="preserve">[1] Hall JW. Adaptive selection of U.S. stocks with neural nets. In: GJ Deboeck (Ed.), Trading on the edge: neural, genetic,and fuzzy systems for chaotic financial markets. New York: Wiley, 1994. </w:t>
      </w:r>
    </w:p>
    <w:p w14:paraId="2715013C" w14:textId="77777777" w:rsidR="00661250" w:rsidRPr="00661250" w:rsidRDefault="00661250" w:rsidP="00661250">
      <w:pPr>
        <w:rPr>
          <w:i/>
          <w:iCs/>
          <w:lang w:val="en-US"/>
        </w:rPr>
      </w:pPr>
    </w:p>
    <w:p w14:paraId="6BDD2DD1" w14:textId="77777777" w:rsidR="00661250" w:rsidRPr="00661250" w:rsidRDefault="00661250" w:rsidP="00661250">
      <w:pPr>
        <w:rPr>
          <w:i/>
          <w:iCs/>
          <w:lang w:val="en-US"/>
        </w:rPr>
      </w:pPr>
      <w:r w:rsidRPr="00661250">
        <w:rPr>
          <w:i/>
          <w:iCs/>
          <w:lang w:val="en-US"/>
        </w:rPr>
        <w:lastRenderedPageBreak/>
        <w:t>[2] Yaser SAM, Atiya AF. Introduction to financial forecasting. Applied Intelligence 1996; 6: 205–13. [3] Haykin, S., 1999, Neural Networks: A Comprehensive Foundation, 2nd Ed. (Englewood Cliffs, NJ: Prentice-Hall).</w:t>
      </w:r>
    </w:p>
    <w:p w14:paraId="1F338EA8" w14:textId="77777777" w:rsidR="00661250" w:rsidRPr="00661250" w:rsidRDefault="00661250" w:rsidP="00661250">
      <w:pPr>
        <w:rPr>
          <w:i/>
          <w:iCs/>
          <w:lang w:val="en-US"/>
        </w:rPr>
      </w:pPr>
    </w:p>
    <w:p w14:paraId="17F493E2" w14:textId="77777777" w:rsidR="00661250" w:rsidRPr="00661250" w:rsidRDefault="00661250" w:rsidP="00661250">
      <w:pPr>
        <w:rPr>
          <w:i/>
          <w:iCs/>
          <w:lang w:val="en-US"/>
        </w:rPr>
      </w:pPr>
      <w:r w:rsidRPr="00661250">
        <w:rPr>
          <w:i/>
          <w:iCs/>
          <w:lang w:val="en-US"/>
        </w:rPr>
        <w:t>[3] Haykin, S., 1999, Neural Networks: A Comprehensive Foundation, 2nd Ed. (Englewood Cliffs, NJ: Prentice-Hall)</w:t>
      </w:r>
    </w:p>
    <w:p w14:paraId="1CD9F835" w14:textId="77777777" w:rsidR="00661250" w:rsidRPr="00661250" w:rsidRDefault="00661250" w:rsidP="00661250">
      <w:pPr>
        <w:rPr>
          <w:i/>
          <w:iCs/>
        </w:rPr>
      </w:pPr>
    </w:p>
    <w:p w14:paraId="7113B815" w14:textId="77777777" w:rsidR="00661250" w:rsidRPr="00661250" w:rsidRDefault="00661250" w:rsidP="00661250">
      <w:pPr>
        <w:rPr>
          <w:i/>
          <w:iCs/>
          <w:lang w:val="en-US"/>
        </w:rPr>
      </w:pPr>
      <w:r w:rsidRPr="00661250">
        <w:rPr>
          <w:i/>
          <w:iCs/>
          <w:lang w:val="en-US"/>
        </w:rPr>
        <w:t xml:space="preserve">[4] </w:t>
      </w:r>
      <w:proofErr w:type="spellStart"/>
      <w:r w:rsidRPr="00661250">
        <w:rPr>
          <w:i/>
          <w:iCs/>
          <w:lang w:val="en-US"/>
        </w:rPr>
        <w:t>Mehrara</w:t>
      </w:r>
      <w:proofErr w:type="spellEnd"/>
      <w:r w:rsidRPr="00661250">
        <w:rPr>
          <w:i/>
          <w:iCs/>
          <w:lang w:val="en-US"/>
        </w:rPr>
        <w:t xml:space="preserve">, M., Moeini, A., Ahrari, M., Ghafari, A., “Using Technical Analysis with Neural Network for Forecasting Stock Price Index in Tehran Stock Exchange” Middle Eastern Finance and Economics, Vol. 6, No. 6, pp. 50-61, 2010. </w:t>
      </w:r>
    </w:p>
    <w:p w14:paraId="1C89EBA0" w14:textId="77777777" w:rsidR="00661250" w:rsidRPr="00661250" w:rsidRDefault="00661250" w:rsidP="00661250">
      <w:pPr>
        <w:rPr>
          <w:i/>
          <w:iCs/>
        </w:rPr>
      </w:pPr>
    </w:p>
    <w:p w14:paraId="72212579" w14:textId="77777777" w:rsidR="00661250" w:rsidRPr="00661250" w:rsidRDefault="00661250" w:rsidP="00661250">
      <w:pPr>
        <w:rPr>
          <w:i/>
          <w:iCs/>
        </w:rPr>
      </w:pPr>
    </w:p>
    <w:p w14:paraId="7CA796AD" w14:textId="77777777" w:rsidR="00661250" w:rsidRPr="00661250" w:rsidRDefault="00661250" w:rsidP="00661250">
      <w:pPr>
        <w:rPr>
          <w:i/>
          <w:iCs/>
          <w:lang w:val="en-US"/>
        </w:rPr>
      </w:pPr>
      <w:r w:rsidRPr="00661250">
        <w:rPr>
          <w:i/>
          <w:iCs/>
          <w:lang w:val="en-US"/>
        </w:rPr>
        <w:t xml:space="preserve">[5] Agrawal, S., Jindal, M., Pillai, G. N., “Momentum Analysis based Stock Market Prediction using Adaptive Neuro-Fuzzy Inference System (ANFIS)”, Proceedings of the International MultiConference of Engineers and Computer Scientists, Hong Kong, Vol. 1, March 17 -19, 2010. </w:t>
      </w:r>
    </w:p>
    <w:p w14:paraId="444C77A3" w14:textId="77777777" w:rsidR="00661250" w:rsidRPr="00661250" w:rsidRDefault="00661250" w:rsidP="00661250">
      <w:pPr>
        <w:rPr>
          <w:i/>
          <w:iCs/>
          <w:lang w:val="en-US"/>
        </w:rPr>
      </w:pPr>
    </w:p>
    <w:p w14:paraId="44968DBE" w14:textId="77777777" w:rsidR="00661250" w:rsidRPr="00661250" w:rsidRDefault="00661250" w:rsidP="00661250">
      <w:pPr>
        <w:rPr>
          <w:i/>
          <w:iCs/>
          <w:lang w:val="en-US"/>
        </w:rPr>
      </w:pPr>
      <w:r w:rsidRPr="00661250">
        <w:rPr>
          <w:i/>
          <w:iCs/>
          <w:lang w:val="en-US"/>
        </w:rPr>
        <w:t xml:space="preserve">[6] Majumder, M., Hussian, A., “Forecasting of Indian Stock Market Index Using Artificial Neural Network”, . </w:t>
      </w:r>
    </w:p>
    <w:p w14:paraId="5EC89095" w14:textId="77777777" w:rsidR="00661250" w:rsidRPr="00661250" w:rsidRDefault="00661250" w:rsidP="00661250">
      <w:pPr>
        <w:rPr>
          <w:i/>
          <w:iCs/>
        </w:rPr>
      </w:pPr>
    </w:p>
    <w:p w14:paraId="4F5F86CF" w14:textId="77777777" w:rsidR="00661250" w:rsidRPr="00661250" w:rsidRDefault="00661250" w:rsidP="00661250">
      <w:pPr>
        <w:rPr>
          <w:i/>
          <w:iCs/>
          <w:lang w:val="en-US"/>
        </w:rPr>
      </w:pPr>
      <w:r w:rsidRPr="00661250">
        <w:rPr>
          <w:i/>
          <w:iCs/>
          <w:lang w:val="en-US"/>
        </w:rPr>
        <w:t xml:space="preserve">[7] B. Pang and L. Lee, "Opinion mining and sentiment analysis," Foundations and Trends® in Information Retrieval, vol. 2, no. 1–2, pp. 1-135, 2008. </w:t>
      </w:r>
    </w:p>
    <w:p w14:paraId="1EC39582" w14:textId="77777777" w:rsidR="00661250" w:rsidRPr="00661250" w:rsidRDefault="00661250" w:rsidP="00661250">
      <w:pPr>
        <w:rPr>
          <w:i/>
          <w:iCs/>
          <w:lang w:val="en-US"/>
        </w:rPr>
      </w:pPr>
    </w:p>
    <w:p w14:paraId="504B5BB1" w14:textId="77777777" w:rsidR="00661250" w:rsidRPr="00661250" w:rsidRDefault="00661250" w:rsidP="00661250">
      <w:pPr>
        <w:rPr>
          <w:i/>
          <w:iCs/>
          <w:lang w:val="en-US"/>
        </w:rPr>
      </w:pPr>
      <w:r w:rsidRPr="00661250">
        <w:rPr>
          <w:i/>
          <w:iCs/>
          <w:lang w:val="en-US"/>
        </w:rPr>
        <w:t xml:space="preserve">[8] H. Isah, "Social Data Mining for Crime Intelligence: Contributions to Social Data Quality Assessment and Prediction Methods," University of Bradford, 2017. </w:t>
      </w:r>
    </w:p>
    <w:p w14:paraId="7609695E" w14:textId="77777777" w:rsidR="00661250" w:rsidRPr="00661250" w:rsidRDefault="00661250" w:rsidP="00661250">
      <w:pPr>
        <w:rPr>
          <w:i/>
          <w:iCs/>
        </w:rPr>
      </w:pPr>
    </w:p>
    <w:p w14:paraId="621C33B5" w14:textId="77777777" w:rsidR="00661250" w:rsidRPr="00661250" w:rsidRDefault="00661250" w:rsidP="00661250">
      <w:pPr>
        <w:rPr>
          <w:i/>
          <w:iCs/>
          <w:lang w:val="en-US"/>
        </w:rPr>
      </w:pPr>
      <w:r w:rsidRPr="00661250">
        <w:rPr>
          <w:i/>
          <w:iCs/>
          <w:lang w:val="en-US"/>
        </w:rPr>
        <w:t xml:space="preserve">[9] A. Mittal and A. Goel, "Stock prediction using twitter sentiment analysis," Standford University, CS229 (2011 http://cs229. stanford. edu/proj2011/GoelMittalStockMarketPredictionUsingTwitterSentimentAnalysis. pdf), vol. 15, 2012. </w:t>
      </w:r>
    </w:p>
    <w:p w14:paraId="6EF88AA1" w14:textId="77777777" w:rsidR="00661250" w:rsidRPr="00661250" w:rsidRDefault="00661250" w:rsidP="00661250">
      <w:pPr>
        <w:rPr>
          <w:i/>
          <w:iCs/>
          <w:lang w:val="en-US"/>
        </w:rPr>
      </w:pPr>
    </w:p>
    <w:p w14:paraId="4FEB478F" w14:textId="77777777" w:rsidR="00661250" w:rsidRPr="00661250" w:rsidRDefault="00661250" w:rsidP="00661250">
      <w:pPr>
        <w:rPr>
          <w:i/>
          <w:iCs/>
          <w:lang w:val="en-US"/>
        </w:rPr>
      </w:pPr>
      <w:r w:rsidRPr="00661250">
        <w:rPr>
          <w:i/>
          <w:iCs/>
          <w:lang w:val="en-US"/>
        </w:rPr>
        <w:t xml:space="preserve">[10] H. Li, A. Mukherjee, B. Liu, R. Kornfield, and S. Emery, "Detecting campaign promoters on twitter using markov random fields," in Data Mining (ICDM), 2014 IEEE International Conference on, 2014, pp. 290-299: IEEE. </w:t>
      </w:r>
    </w:p>
    <w:p w14:paraId="10252992" w14:textId="77777777" w:rsidR="00661250" w:rsidRPr="00661250" w:rsidRDefault="00661250" w:rsidP="00661250">
      <w:pPr>
        <w:rPr>
          <w:i/>
          <w:iCs/>
        </w:rPr>
      </w:pPr>
    </w:p>
    <w:p w14:paraId="7CB879BC" w14:textId="77777777" w:rsidR="00661250" w:rsidRPr="00661250" w:rsidRDefault="00661250" w:rsidP="00661250">
      <w:pPr>
        <w:rPr>
          <w:i/>
          <w:iCs/>
        </w:rPr>
      </w:pPr>
    </w:p>
    <w:p w14:paraId="4C232E3D" w14:textId="77777777" w:rsidR="00661250" w:rsidRPr="00661250" w:rsidRDefault="00661250" w:rsidP="00661250">
      <w:pPr>
        <w:rPr>
          <w:i/>
          <w:iCs/>
          <w:lang w:val="en-US"/>
        </w:rPr>
      </w:pPr>
      <w:r w:rsidRPr="00661250">
        <w:rPr>
          <w:i/>
          <w:iCs/>
          <w:lang w:val="en-US"/>
        </w:rPr>
        <w:t xml:space="preserve">[11] T. H. Nguyen, K. Shirai, and J. Velcin, "Sentiment analysis on social media for stock movement prediction," Expert Systems with Applications, vol. 42, no. 24, pp. 9603-9611, 2015. </w:t>
      </w:r>
    </w:p>
    <w:p w14:paraId="7CB1A742" w14:textId="77777777" w:rsidR="00661250" w:rsidRPr="00661250" w:rsidRDefault="00661250" w:rsidP="00661250">
      <w:pPr>
        <w:rPr>
          <w:i/>
          <w:iCs/>
        </w:rPr>
      </w:pPr>
    </w:p>
    <w:p w14:paraId="466A8BA8" w14:textId="77777777" w:rsidR="00661250" w:rsidRPr="00661250" w:rsidRDefault="00661250" w:rsidP="00661250">
      <w:pPr>
        <w:rPr>
          <w:i/>
          <w:iCs/>
          <w:lang w:val="en-US"/>
        </w:rPr>
      </w:pPr>
      <w:r w:rsidRPr="00661250">
        <w:rPr>
          <w:i/>
          <w:iCs/>
          <w:lang w:val="en-US"/>
        </w:rPr>
        <w:t>[12] Zabir Haider Khan, Tasnim Sharmin Alin, Md. Akter Hussain,‖ Price Prediction of Share Market using ArtificiaNeural Network (ANN)‖, International Journal of Computer Applications (0975 – 8887) Volume 22– No.2, May 2011</w:t>
      </w:r>
    </w:p>
    <w:p w14:paraId="007C8F77" w14:textId="77777777" w:rsidR="00661250" w:rsidRPr="00661250" w:rsidRDefault="00661250" w:rsidP="00661250">
      <w:pPr>
        <w:rPr>
          <w:i/>
          <w:iCs/>
        </w:rPr>
      </w:pPr>
    </w:p>
    <w:p w14:paraId="45987D21" w14:textId="77777777" w:rsidR="00661250" w:rsidRPr="00661250" w:rsidRDefault="00661250" w:rsidP="00661250">
      <w:pPr>
        <w:rPr>
          <w:i/>
          <w:iCs/>
          <w:lang w:val="en-US"/>
        </w:rPr>
      </w:pPr>
      <w:r w:rsidRPr="00661250">
        <w:rPr>
          <w:i/>
          <w:iCs/>
          <w:lang w:val="en-US"/>
        </w:rPr>
        <w:t xml:space="preserve">[13] Ramin Rajabioun and Ashkan Rahimi-Kian,‖ A Genetic Programming Based Stock Price Predictor together with Mean-Variance Based Sell/Buy Actions”, Proceedings of the World Congress on Engineering 2008 Vol II WCE 2008, July 2 - 4, 2008, London, U.K. </w:t>
      </w:r>
    </w:p>
    <w:p w14:paraId="06053DF9" w14:textId="77777777" w:rsidR="00661250" w:rsidRPr="00661250" w:rsidRDefault="00661250" w:rsidP="00661250">
      <w:pPr>
        <w:rPr>
          <w:i/>
          <w:iCs/>
        </w:rPr>
      </w:pPr>
    </w:p>
    <w:p w14:paraId="12273660" w14:textId="77777777" w:rsidR="00661250" w:rsidRPr="00661250" w:rsidRDefault="00661250" w:rsidP="00661250">
      <w:pPr>
        <w:rPr>
          <w:i/>
          <w:iCs/>
          <w:lang w:val="en-US"/>
        </w:rPr>
      </w:pPr>
      <w:r w:rsidRPr="00661250">
        <w:rPr>
          <w:i/>
          <w:iCs/>
          <w:lang w:val="en-US"/>
        </w:rPr>
        <w:lastRenderedPageBreak/>
        <w:t>[14] Tsai, C.-F. and Wang, S.-P.,‖ Stock Price Forecasting by Hybrid Machine Learning Techniques‖ Proceedings of the International MultiConference of Engineers and Computer Scientists 2009 Vol I IMECS 2009, March 18 - 20, 2009, Hong Kong.</w:t>
      </w:r>
    </w:p>
    <w:p w14:paraId="055DCE34" w14:textId="77777777" w:rsidR="00661250" w:rsidRPr="00661250" w:rsidRDefault="00661250" w:rsidP="00661250">
      <w:pPr>
        <w:rPr>
          <w:i/>
          <w:iCs/>
          <w:lang w:val="en-US"/>
        </w:rPr>
      </w:pPr>
    </w:p>
    <w:p w14:paraId="7ABC65BF" w14:textId="77777777" w:rsidR="00661250" w:rsidRPr="00661250" w:rsidRDefault="00661250" w:rsidP="00661250">
      <w:pPr>
        <w:rPr>
          <w:i/>
          <w:iCs/>
          <w:lang w:val="en-US"/>
        </w:rPr>
      </w:pPr>
      <w:r w:rsidRPr="00661250">
        <w:rPr>
          <w:i/>
          <w:iCs/>
          <w:lang w:val="en-US"/>
        </w:rPr>
        <w:t xml:space="preserve">[15] Nguyen Lu Dang Khoa1, Kazutoshi Sakakibara2 and Ikuko Nishikawa2,‖ Stock Price Forecasting using Back Propagation Neural Networks with Time and Profit Based Adjusted Weight Factors‖, SICE-ICASE International Joint Conference 2006 Oct. 18-2 1, 2006 in Bexco, Busan, Korea. </w:t>
      </w:r>
    </w:p>
    <w:p w14:paraId="28984DD2" w14:textId="77777777" w:rsidR="00661250" w:rsidRPr="00661250" w:rsidRDefault="00661250" w:rsidP="00661250">
      <w:pPr>
        <w:rPr>
          <w:i/>
          <w:iCs/>
          <w:lang w:val="en-US"/>
        </w:rPr>
      </w:pPr>
    </w:p>
    <w:p w14:paraId="75EE2776" w14:textId="77777777" w:rsidR="00661250" w:rsidRPr="00661250" w:rsidRDefault="00661250" w:rsidP="00661250">
      <w:pPr>
        <w:rPr>
          <w:i/>
          <w:iCs/>
          <w:lang w:val="en-US"/>
        </w:rPr>
      </w:pPr>
      <w:r w:rsidRPr="00661250">
        <w:rPr>
          <w:i/>
          <w:iCs/>
          <w:lang w:val="en-US"/>
        </w:rPr>
        <w:t xml:space="preserve">[16] Y.R.RAMESH KUMAR, Prof.A.Govardhan,‖Stock market predictions integrating user perception for extracting better prediction – a Frame work‖, International Journal of Engineering Science and Technology Vol. 2(7), 2010, 3305-3310. </w:t>
      </w:r>
    </w:p>
    <w:p w14:paraId="4C6CC038" w14:textId="77777777" w:rsidR="00661250" w:rsidRPr="00661250" w:rsidRDefault="00661250" w:rsidP="00661250">
      <w:pPr>
        <w:rPr>
          <w:i/>
          <w:iCs/>
          <w:lang w:val="en-US"/>
        </w:rPr>
      </w:pPr>
    </w:p>
    <w:p w14:paraId="031702FB" w14:textId="77777777" w:rsidR="00661250" w:rsidRPr="00661250" w:rsidRDefault="00661250" w:rsidP="00661250">
      <w:pPr>
        <w:rPr>
          <w:i/>
          <w:iCs/>
          <w:lang w:val="en-US"/>
        </w:rPr>
      </w:pPr>
      <w:r w:rsidRPr="00661250">
        <w:rPr>
          <w:i/>
          <w:iCs/>
          <w:lang w:val="en-US"/>
        </w:rPr>
        <w:t xml:space="preserve">[17] Wei Huang, Kin Keung Lai, Yoshiteru Nakamori, Shouyang Wang, Lean Yu ―NEURAL NETWORKS IN FINANCE AND ECONOMICS FORECASTING” International Journal of Information Technology &amp; Decision Making Vol. 6, No. 1 (2007) 113–140. </w:t>
      </w:r>
    </w:p>
    <w:p w14:paraId="24DA1A79" w14:textId="77777777" w:rsidR="00661250" w:rsidRPr="00661250" w:rsidRDefault="00661250" w:rsidP="00661250">
      <w:pPr>
        <w:rPr>
          <w:i/>
          <w:iCs/>
          <w:lang w:val="en-US"/>
        </w:rPr>
      </w:pPr>
    </w:p>
    <w:p w14:paraId="5E364BC8" w14:textId="77777777" w:rsidR="00661250" w:rsidRPr="00661250" w:rsidRDefault="00661250" w:rsidP="00661250">
      <w:pPr>
        <w:rPr>
          <w:i/>
          <w:iCs/>
          <w:lang w:val="en-US"/>
        </w:rPr>
      </w:pPr>
      <w:r w:rsidRPr="00661250">
        <w:rPr>
          <w:i/>
          <w:iCs/>
          <w:lang w:val="en-US"/>
        </w:rPr>
        <w:t xml:space="preserve">[18] N. Chen, ―Financial investment opportunities and the macroeconomy‖, Journal of Finance 46 (1991) 529–554. </w:t>
      </w:r>
    </w:p>
    <w:p w14:paraId="64060E7F" w14:textId="77777777" w:rsidR="00661250" w:rsidRPr="00661250" w:rsidRDefault="00661250" w:rsidP="00661250">
      <w:pPr>
        <w:rPr>
          <w:i/>
          <w:iCs/>
          <w:lang w:val="en-US"/>
        </w:rPr>
      </w:pPr>
    </w:p>
    <w:p w14:paraId="57670BFB" w14:textId="77777777" w:rsidR="00661250" w:rsidRPr="00661250" w:rsidRDefault="00661250" w:rsidP="00661250">
      <w:pPr>
        <w:rPr>
          <w:i/>
          <w:iCs/>
          <w:lang w:val="en-US"/>
        </w:rPr>
      </w:pPr>
      <w:r w:rsidRPr="00661250">
        <w:rPr>
          <w:i/>
          <w:iCs/>
          <w:lang w:val="en-US"/>
        </w:rPr>
        <w:t xml:space="preserve">[19] E. Fama and K. French,‖Common risk factors in the returns on stocks and bonds‖, Journal of Financial Economics 33 (1993) 3–56. </w:t>
      </w:r>
    </w:p>
    <w:p w14:paraId="274380F7" w14:textId="77777777" w:rsidR="00661250" w:rsidRPr="00661250" w:rsidRDefault="00661250" w:rsidP="00661250">
      <w:pPr>
        <w:rPr>
          <w:i/>
          <w:iCs/>
          <w:lang w:val="en-US"/>
        </w:rPr>
      </w:pPr>
    </w:p>
    <w:p w14:paraId="63B742F8" w14:textId="77777777" w:rsidR="00661250" w:rsidRPr="00661250" w:rsidRDefault="00661250" w:rsidP="00661250">
      <w:pPr>
        <w:rPr>
          <w:i/>
          <w:iCs/>
          <w:lang w:val="en-US"/>
        </w:rPr>
      </w:pPr>
      <w:r w:rsidRPr="00661250">
        <w:rPr>
          <w:i/>
          <w:iCs/>
          <w:lang w:val="en-US"/>
        </w:rPr>
        <w:t xml:space="preserve">[20] K. Kohara, T. Ishikawa, Y. Fukuhara and Y. Nakamura, ―Stock price prediction using prior knowledge and neural networks‖, Intelligent Systems in Accounting, Finance and Management 6 (1997) 11–22. </w:t>
      </w:r>
    </w:p>
    <w:p w14:paraId="089109A0" w14:textId="77777777" w:rsidR="00661250" w:rsidRPr="00661250" w:rsidRDefault="00661250" w:rsidP="00661250">
      <w:pPr>
        <w:rPr>
          <w:i/>
          <w:iCs/>
          <w:lang w:val="en-US"/>
        </w:rPr>
      </w:pPr>
    </w:p>
    <w:p w14:paraId="3F2AF752" w14:textId="77777777" w:rsidR="00661250" w:rsidRPr="00661250" w:rsidRDefault="00661250" w:rsidP="00661250">
      <w:pPr>
        <w:rPr>
          <w:i/>
          <w:iCs/>
          <w:lang w:val="en-US"/>
        </w:rPr>
      </w:pPr>
      <w:r w:rsidRPr="00661250">
        <w:rPr>
          <w:i/>
          <w:iCs/>
          <w:lang w:val="en-US"/>
        </w:rPr>
        <w:t xml:space="preserve">[21] Adebiyi Ayodele A., Ayo Charles K., Adebiyi Marion O., and Otokiti Sunday O.,‖ Stock Price Prediction using Neural Network with Hybridized Market Indicators”, Journal of Emerging Trends in Computing and Information Sciences VOL. 3, NO. 1, January 2012 ISSN 2079-8407. </w:t>
      </w:r>
    </w:p>
    <w:p w14:paraId="6E5EE778" w14:textId="77777777" w:rsidR="00661250" w:rsidRPr="00661250" w:rsidRDefault="00661250" w:rsidP="00661250">
      <w:pPr>
        <w:rPr>
          <w:i/>
          <w:iCs/>
          <w:lang w:val="en-US"/>
        </w:rPr>
      </w:pPr>
    </w:p>
    <w:p w14:paraId="49E2C8E6" w14:textId="77777777" w:rsidR="00661250" w:rsidRPr="00661250" w:rsidRDefault="00661250" w:rsidP="00661250">
      <w:pPr>
        <w:rPr>
          <w:i/>
          <w:iCs/>
          <w:lang w:val="en-US"/>
        </w:rPr>
      </w:pPr>
      <w:r w:rsidRPr="00661250">
        <w:rPr>
          <w:i/>
          <w:iCs/>
          <w:lang w:val="en-US"/>
        </w:rPr>
        <w:t xml:space="preserve">[22] Robert P. Schumaker, Hsinchun Chen ―Textual Analysis of Stock Market Prediction Using Financial News Articles‖. </w:t>
      </w:r>
    </w:p>
    <w:p w14:paraId="1C420562" w14:textId="77777777" w:rsidR="00661250" w:rsidRPr="00661250" w:rsidRDefault="00661250" w:rsidP="00661250">
      <w:pPr>
        <w:rPr>
          <w:i/>
          <w:iCs/>
          <w:lang w:val="en-US"/>
        </w:rPr>
      </w:pPr>
    </w:p>
    <w:p w14:paraId="2BD554AC" w14:textId="77777777" w:rsidR="00661250" w:rsidRPr="00661250" w:rsidRDefault="00661250" w:rsidP="00661250">
      <w:pPr>
        <w:rPr>
          <w:i/>
          <w:iCs/>
          <w:lang w:val="en-US"/>
        </w:rPr>
      </w:pPr>
      <w:r w:rsidRPr="00661250">
        <w:rPr>
          <w:i/>
          <w:iCs/>
          <w:lang w:val="en-US"/>
        </w:rPr>
        <w:t xml:space="preserve">[23] Leonardo C. Martinez, Diego N. da Hora, Joao R. de M. </w:t>
      </w:r>
      <w:proofErr w:type="spellStart"/>
      <w:r w:rsidRPr="00661250">
        <w:rPr>
          <w:i/>
          <w:iCs/>
          <w:lang w:val="en-US"/>
        </w:rPr>
        <w:t>Palotti</w:t>
      </w:r>
      <w:proofErr w:type="spellEnd"/>
      <w:r w:rsidRPr="00661250">
        <w:rPr>
          <w:i/>
          <w:iCs/>
          <w:lang w:val="en-US"/>
        </w:rPr>
        <w:t xml:space="preserve">, Wagner </w:t>
      </w:r>
      <w:proofErr w:type="spellStart"/>
      <w:r w:rsidRPr="00661250">
        <w:rPr>
          <w:i/>
          <w:iCs/>
          <w:lang w:val="en-US"/>
        </w:rPr>
        <w:t>Meira</w:t>
      </w:r>
      <w:proofErr w:type="spellEnd"/>
      <w:r w:rsidRPr="00661250">
        <w:rPr>
          <w:i/>
          <w:iCs/>
          <w:lang w:val="en-US"/>
        </w:rPr>
        <w:t xml:space="preserve"> Jr. and Gisele L. </w:t>
      </w:r>
      <w:proofErr w:type="spellStart"/>
      <w:r w:rsidRPr="00661250">
        <w:rPr>
          <w:i/>
          <w:iCs/>
          <w:lang w:val="en-US"/>
        </w:rPr>
        <w:t>Pappa</w:t>
      </w:r>
      <w:proofErr w:type="spellEnd"/>
      <w:r w:rsidRPr="00661250">
        <w:rPr>
          <w:i/>
          <w:iCs/>
          <w:lang w:val="en-US"/>
        </w:rPr>
        <w:t xml:space="preserve">, ―From an Artificial Neural Network to a Stock Market Day-Trading System: A Case Study on the BM&amp;F BOVESPA‖, Proceedings of International Joint Conference on Neural Networks, Atlanta, Georgia, USA, June 14-19, 2009. </w:t>
      </w:r>
    </w:p>
    <w:p w14:paraId="321E1CAF" w14:textId="77777777" w:rsidR="00661250" w:rsidRPr="00661250" w:rsidRDefault="00661250" w:rsidP="00661250">
      <w:pPr>
        <w:rPr>
          <w:i/>
          <w:iCs/>
          <w:lang w:val="en-US"/>
        </w:rPr>
      </w:pPr>
    </w:p>
    <w:p w14:paraId="483F2304" w14:textId="77777777" w:rsidR="00661250" w:rsidRPr="00661250" w:rsidRDefault="00661250" w:rsidP="00661250">
      <w:pPr>
        <w:spacing w:before="100" w:beforeAutospacing="1" w:after="100" w:afterAutospacing="1"/>
        <w:rPr>
          <w:i/>
          <w:iCs/>
          <w:lang w:val="en-US"/>
        </w:rPr>
      </w:pPr>
      <w:r w:rsidRPr="00661250">
        <w:rPr>
          <w:i/>
          <w:iCs/>
          <w:lang w:val="en-US"/>
        </w:rPr>
        <w:t xml:space="preserve">[24] </w:t>
      </w:r>
      <w:proofErr w:type="spellStart"/>
      <w:r w:rsidRPr="00661250">
        <w:rPr>
          <w:i/>
          <w:iCs/>
          <w:lang w:val="en-US"/>
        </w:rPr>
        <w:t>Joish</w:t>
      </w:r>
      <w:proofErr w:type="spellEnd"/>
      <w:r w:rsidRPr="00661250">
        <w:rPr>
          <w:i/>
          <w:iCs/>
          <w:lang w:val="en-US"/>
        </w:rPr>
        <w:t xml:space="preserve"> Bosco. Stock Market Prediction and Efficiency Analysis Using Recurrent Neural Network: Grin Verlag, 2018. </w:t>
      </w:r>
    </w:p>
    <w:p w14:paraId="392F2832" w14:textId="77777777" w:rsidR="00661250" w:rsidRPr="00661250" w:rsidRDefault="00661250" w:rsidP="00661250">
      <w:pPr>
        <w:spacing w:before="100" w:beforeAutospacing="1" w:after="100" w:afterAutospacing="1"/>
        <w:rPr>
          <w:i/>
          <w:iCs/>
          <w:lang w:val="en-US"/>
        </w:rPr>
      </w:pPr>
      <w:r w:rsidRPr="00661250">
        <w:rPr>
          <w:i/>
          <w:iCs/>
          <w:lang w:val="en-US"/>
        </w:rPr>
        <w:t xml:space="preserve">[25] Simeon </w:t>
      </w:r>
      <w:proofErr w:type="spellStart"/>
      <w:r w:rsidRPr="00661250">
        <w:rPr>
          <w:i/>
          <w:iCs/>
          <w:lang w:val="en-US"/>
        </w:rPr>
        <w:t>Kostadinov</w:t>
      </w:r>
      <w:proofErr w:type="spellEnd"/>
      <w:r w:rsidRPr="00661250">
        <w:rPr>
          <w:i/>
          <w:iCs/>
          <w:lang w:val="en-US"/>
        </w:rPr>
        <w:t xml:space="preserve">. Recurrent Neural Networks with Python Quick Start Guide: Sequential learning and language modeling with TensorFlow: </w:t>
      </w:r>
      <w:proofErr w:type="spellStart"/>
      <w:r w:rsidRPr="00661250">
        <w:rPr>
          <w:i/>
          <w:iCs/>
          <w:lang w:val="en-US"/>
        </w:rPr>
        <w:t>Packt</w:t>
      </w:r>
      <w:proofErr w:type="spellEnd"/>
      <w:r w:rsidRPr="00661250">
        <w:rPr>
          <w:i/>
          <w:iCs/>
          <w:lang w:val="en-US"/>
        </w:rPr>
        <w:t xml:space="preserve"> Publishing Limited, 2018. </w:t>
      </w:r>
    </w:p>
    <w:p w14:paraId="6125D48A" w14:textId="77777777" w:rsidR="00661250" w:rsidRPr="00661250" w:rsidRDefault="00661250" w:rsidP="00661250">
      <w:pPr>
        <w:spacing w:before="100" w:beforeAutospacing="1" w:after="100" w:afterAutospacing="1"/>
        <w:rPr>
          <w:i/>
          <w:iCs/>
          <w:lang w:val="en-US"/>
        </w:rPr>
      </w:pPr>
      <w:r w:rsidRPr="00661250">
        <w:rPr>
          <w:i/>
          <w:iCs/>
          <w:lang w:val="en-US"/>
        </w:rPr>
        <w:t xml:space="preserve">[26] Zhang Yi : Convergence Analysis of Recurrent Neural Networks (Network Theory and Applications): Springer, 2014 </w:t>
      </w:r>
    </w:p>
    <w:p w14:paraId="03578BD3" w14:textId="77777777" w:rsidR="00661250" w:rsidRPr="00661250" w:rsidRDefault="00661250" w:rsidP="00661250">
      <w:pPr>
        <w:spacing w:before="100" w:beforeAutospacing="1" w:after="100" w:afterAutospacing="1"/>
        <w:rPr>
          <w:i/>
          <w:iCs/>
          <w:lang w:val="en-US"/>
        </w:rPr>
      </w:pPr>
      <w:r w:rsidRPr="00661250">
        <w:rPr>
          <w:i/>
          <w:iCs/>
          <w:lang w:val="en-US"/>
        </w:rPr>
        <w:lastRenderedPageBreak/>
        <w:t xml:space="preserve">[27] Recurrent neural network https://en.wikipedia.org/wiki/Recurrent_neural_network </w:t>
      </w:r>
      <w:r w:rsidRPr="00661250">
        <w:rPr>
          <w:i/>
          <w:iCs/>
          <w:lang w:val="en-US"/>
        </w:rPr>
        <w:br/>
      </w:r>
    </w:p>
    <w:p w14:paraId="509BE163" w14:textId="77777777" w:rsidR="00661250" w:rsidRPr="00661250" w:rsidRDefault="00661250" w:rsidP="00661250">
      <w:pPr>
        <w:spacing w:before="100" w:beforeAutospacing="1" w:after="100" w:afterAutospacing="1"/>
        <w:rPr>
          <w:i/>
          <w:iCs/>
          <w:lang w:val="en-US"/>
        </w:rPr>
      </w:pPr>
      <w:r w:rsidRPr="00661250">
        <w:rPr>
          <w:i/>
          <w:iCs/>
          <w:lang w:val="en-US"/>
        </w:rPr>
        <w:t xml:space="preserve">[28] Understanding-LSTMs http://colah.github.io/posts/2015-08-Understanding-LSTMs/ </w:t>
      </w:r>
    </w:p>
    <w:p w14:paraId="0722749A" w14:textId="77777777" w:rsidR="00661250" w:rsidRPr="00661250" w:rsidRDefault="00661250" w:rsidP="00661250">
      <w:pPr>
        <w:rPr>
          <w:lang w:val="en-US"/>
        </w:rPr>
      </w:pPr>
    </w:p>
    <w:p w14:paraId="4FDFDF0F" w14:textId="77777777" w:rsidR="00661250" w:rsidRPr="00661250" w:rsidRDefault="00661250" w:rsidP="00661250">
      <w:pPr>
        <w:rPr>
          <w:lang w:val="en-US"/>
        </w:rPr>
      </w:pPr>
    </w:p>
    <w:p w14:paraId="5A7D153E" w14:textId="77777777" w:rsidR="00661250" w:rsidRPr="00661250" w:rsidRDefault="00661250" w:rsidP="00661250">
      <w:pPr>
        <w:rPr>
          <w:lang w:val="en-US"/>
        </w:rPr>
      </w:pPr>
    </w:p>
    <w:p w14:paraId="0BA4E0B7" w14:textId="77777777" w:rsidR="00661250" w:rsidRPr="00661250" w:rsidRDefault="00661250" w:rsidP="00661250">
      <w:pPr>
        <w:rPr>
          <w:lang w:val="en-US"/>
        </w:rPr>
      </w:pPr>
    </w:p>
    <w:p w14:paraId="4F4D8341" w14:textId="77777777" w:rsidR="00661250" w:rsidRPr="00661250" w:rsidRDefault="00661250" w:rsidP="00661250">
      <w:pPr>
        <w:rPr>
          <w:lang w:val="en-US"/>
        </w:rPr>
      </w:pPr>
    </w:p>
    <w:p w14:paraId="6BB125FC" w14:textId="77777777" w:rsidR="00661250" w:rsidRPr="00661250" w:rsidRDefault="00661250" w:rsidP="00661250">
      <w:pPr>
        <w:rPr>
          <w:lang w:val="en-US"/>
        </w:rPr>
      </w:pPr>
    </w:p>
    <w:p w14:paraId="060B186E" w14:textId="77777777" w:rsidR="00661250" w:rsidRPr="00661250" w:rsidRDefault="00661250" w:rsidP="00661250"/>
    <w:p w14:paraId="72B4EC61" w14:textId="77777777" w:rsidR="00661250" w:rsidRPr="00661250" w:rsidRDefault="00661250" w:rsidP="00661250">
      <w:pPr>
        <w:spacing w:line="360" w:lineRule="auto"/>
      </w:pPr>
    </w:p>
    <w:p w14:paraId="21DD3CD3" w14:textId="77777777" w:rsidR="00661250" w:rsidRPr="00661250" w:rsidRDefault="00661250" w:rsidP="00661250">
      <w:pPr>
        <w:spacing w:line="360" w:lineRule="auto"/>
        <w:rPr>
          <w:b/>
        </w:rPr>
      </w:pPr>
    </w:p>
    <w:p w14:paraId="47410D9F" w14:textId="77777777" w:rsidR="00661250" w:rsidRPr="00661250" w:rsidRDefault="00661250" w:rsidP="00396C7C">
      <w:pPr>
        <w:spacing w:after="240" w:line="360" w:lineRule="auto"/>
        <w:jc w:val="both"/>
      </w:pPr>
    </w:p>
    <w:sectPr w:rsidR="00661250" w:rsidRPr="00661250" w:rsidSect="002F2C18">
      <w:footerReference w:type="even" r:id="rId130"/>
      <w:footerReference w:type="default" r:id="rId131"/>
      <w:pgSz w:w="11906" w:h="16838" w:code="9"/>
      <w:pgMar w:top="1426" w:right="1138" w:bottom="1426" w:left="1699" w:header="706" w:footer="706"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2B84F" w14:textId="77777777" w:rsidR="00E412E9" w:rsidRDefault="00E412E9" w:rsidP="00472476">
      <w:r>
        <w:separator/>
      </w:r>
    </w:p>
  </w:endnote>
  <w:endnote w:type="continuationSeparator" w:id="0">
    <w:p w14:paraId="4DE93BB8" w14:textId="77777777" w:rsidR="00E412E9" w:rsidRDefault="00E412E9" w:rsidP="004724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51192514"/>
      <w:docPartObj>
        <w:docPartGallery w:val="Page Numbers (Bottom of Page)"/>
        <w:docPartUnique/>
      </w:docPartObj>
    </w:sdtPr>
    <w:sdtContent>
      <w:p w14:paraId="12BBCE45" w14:textId="6E0B14B5" w:rsidR="006E33C3" w:rsidRDefault="006E33C3" w:rsidP="005A0BB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83E498" w14:textId="77777777" w:rsidR="006E33C3" w:rsidRDefault="006E33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6705717"/>
      <w:docPartObj>
        <w:docPartGallery w:val="Page Numbers (Bottom of Page)"/>
        <w:docPartUnique/>
      </w:docPartObj>
    </w:sdtPr>
    <w:sdtContent>
      <w:p w14:paraId="04E7485F" w14:textId="21815E32" w:rsidR="006E33C3" w:rsidRDefault="006E33C3" w:rsidP="005A0BB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sdtContent>
  </w:sdt>
  <w:p w14:paraId="3CD323CD" w14:textId="64941799" w:rsidR="006E33C3" w:rsidRDefault="006E33C3">
    <w:pPr>
      <w:pStyle w:val="Footer"/>
      <w:jc w:val="right"/>
    </w:pPr>
  </w:p>
  <w:p w14:paraId="0B113AEE" w14:textId="77777777" w:rsidR="006E33C3" w:rsidRDefault="006E33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204647" w14:textId="77777777" w:rsidR="00E412E9" w:rsidRDefault="00E412E9" w:rsidP="00472476">
      <w:r>
        <w:separator/>
      </w:r>
    </w:p>
  </w:footnote>
  <w:footnote w:type="continuationSeparator" w:id="0">
    <w:p w14:paraId="55F668ED" w14:textId="77777777" w:rsidR="00E412E9" w:rsidRDefault="00E412E9" w:rsidP="004724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53F35"/>
    <w:multiLevelType w:val="hybridMultilevel"/>
    <w:tmpl w:val="24AC3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D348C1"/>
    <w:multiLevelType w:val="hybridMultilevel"/>
    <w:tmpl w:val="D2522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E5880"/>
    <w:multiLevelType w:val="hybridMultilevel"/>
    <w:tmpl w:val="E11EFB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4A0DE6"/>
    <w:multiLevelType w:val="hybridMultilevel"/>
    <w:tmpl w:val="D398F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02F32"/>
    <w:multiLevelType w:val="multilevel"/>
    <w:tmpl w:val="4782CEC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AD65330"/>
    <w:multiLevelType w:val="hybridMultilevel"/>
    <w:tmpl w:val="1C6228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F125C76"/>
    <w:multiLevelType w:val="hybridMultilevel"/>
    <w:tmpl w:val="B9CE8408"/>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F5026C7"/>
    <w:multiLevelType w:val="hybridMultilevel"/>
    <w:tmpl w:val="B5225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941A21"/>
    <w:multiLevelType w:val="hybridMultilevel"/>
    <w:tmpl w:val="17383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DA792A"/>
    <w:multiLevelType w:val="hybridMultilevel"/>
    <w:tmpl w:val="35042B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831339A"/>
    <w:multiLevelType w:val="hybridMultilevel"/>
    <w:tmpl w:val="B0F2C6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C947F73"/>
    <w:multiLevelType w:val="hybridMultilevel"/>
    <w:tmpl w:val="85E657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D615101"/>
    <w:multiLevelType w:val="hybridMultilevel"/>
    <w:tmpl w:val="D14855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217E86"/>
    <w:multiLevelType w:val="hybridMultilevel"/>
    <w:tmpl w:val="0F00E5DE"/>
    <w:lvl w:ilvl="0" w:tplc="08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02569F2"/>
    <w:multiLevelType w:val="hybridMultilevel"/>
    <w:tmpl w:val="639237C8"/>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11739BE"/>
    <w:multiLevelType w:val="hybridMultilevel"/>
    <w:tmpl w:val="C7B63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E04F96"/>
    <w:multiLevelType w:val="hybridMultilevel"/>
    <w:tmpl w:val="19AAE3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4A036E6"/>
    <w:multiLevelType w:val="hybridMultilevel"/>
    <w:tmpl w:val="CA00F4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7BC7FCA"/>
    <w:multiLevelType w:val="hybridMultilevel"/>
    <w:tmpl w:val="6DC209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A856EBE"/>
    <w:multiLevelType w:val="hybridMultilevel"/>
    <w:tmpl w:val="999445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AE67C62"/>
    <w:multiLevelType w:val="hybridMultilevel"/>
    <w:tmpl w:val="F912CEA6"/>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C433755"/>
    <w:multiLevelType w:val="hybridMultilevel"/>
    <w:tmpl w:val="E9E21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460B9D"/>
    <w:multiLevelType w:val="hybridMultilevel"/>
    <w:tmpl w:val="86423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AD6700"/>
    <w:multiLevelType w:val="hybridMultilevel"/>
    <w:tmpl w:val="EBF6D0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1F07388"/>
    <w:multiLevelType w:val="hybridMultilevel"/>
    <w:tmpl w:val="E5FC85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4096BC1"/>
    <w:multiLevelType w:val="hybridMultilevel"/>
    <w:tmpl w:val="56C2C1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45C5B24"/>
    <w:multiLevelType w:val="hybridMultilevel"/>
    <w:tmpl w:val="9D762EC6"/>
    <w:lvl w:ilvl="0" w:tplc="08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5CF1241"/>
    <w:multiLevelType w:val="hybridMultilevel"/>
    <w:tmpl w:val="F83CB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5FB2E3B"/>
    <w:multiLevelType w:val="hybridMultilevel"/>
    <w:tmpl w:val="B39CE5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6964C7F"/>
    <w:multiLevelType w:val="hybridMultilevel"/>
    <w:tmpl w:val="D88CF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97213A2"/>
    <w:multiLevelType w:val="multilevel"/>
    <w:tmpl w:val="BD24A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9E54535"/>
    <w:multiLevelType w:val="hybridMultilevel"/>
    <w:tmpl w:val="85F44BD6"/>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AB57AFB"/>
    <w:multiLevelType w:val="hybridMultilevel"/>
    <w:tmpl w:val="E4729D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B60164C"/>
    <w:multiLevelType w:val="hybridMultilevel"/>
    <w:tmpl w:val="12A815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DD12C95"/>
    <w:multiLevelType w:val="hybridMultilevel"/>
    <w:tmpl w:val="279841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3F380C9F"/>
    <w:multiLevelType w:val="hybridMultilevel"/>
    <w:tmpl w:val="C47C3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943009"/>
    <w:multiLevelType w:val="multilevel"/>
    <w:tmpl w:val="105874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24D50B2"/>
    <w:multiLevelType w:val="hybridMultilevel"/>
    <w:tmpl w:val="2C6A3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46348BF"/>
    <w:multiLevelType w:val="hybridMultilevel"/>
    <w:tmpl w:val="64E8A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4DD20A3"/>
    <w:multiLevelType w:val="hybridMultilevel"/>
    <w:tmpl w:val="6AE657CA"/>
    <w:lvl w:ilvl="0" w:tplc="08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46AC7363"/>
    <w:multiLevelType w:val="hybridMultilevel"/>
    <w:tmpl w:val="BE4C160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72E7E3F"/>
    <w:multiLevelType w:val="hybridMultilevel"/>
    <w:tmpl w:val="2FF640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8B510E2"/>
    <w:multiLevelType w:val="hybridMultilevel"/>
    <w:tmpl w:val="CEB468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97C58D8"/>
    <w:multiLevelType w:val="multilevel"/>
    <w:tmpl w:val="4782CEC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4C54066D"/>
    <w:multiLevelType w:val="hybridMultilevel"/>
    <w:tmpl w:val="4CF240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D9D3967"/>
    <w:multiLevelType w:val="hybridMultilevel"/>
    <w:tmpl w:val="23861A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4E0E31A5"/>
    <w:multiLevelType w:val="hybridMultilevel"/>
    <w:tmpl w:val="3AB0E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ED3457B"/>
    <w:multiLevelType w:val="hybridMultilevel"/>
    <w:tmpl w:val="A30A69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4F2B71A0"/>
    <w:multiLevelType w:val="hybridMultilevel"/>
    <w:tmpl w:val="2E9221B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504F3173"/>
    <w:multiLevelType w:val="hybridMultilevel"/>
    <w:tmpl w:val="9F202A9A"/>
    <w:lvl w:ilvl="0" w:tplc="60D2CF42">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0" w15:restartNumberingAfterBreak="0">
    <w:nsid w:val="513B07A5"/>
    <w:multiLevelType w:val="hybridMultilevel"/>
    <w:tmpl w:val="FC3663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2A36C9B"/>
    <w:multiLevelType w:val="hybridMultilevel"/>
    <w:tmpl w:val="7E366D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30934B6"/>
    <w:multiLevelType w:val="multilevel"/>
    <w:tmpl w:val="E6FE38CA"/>
    <w:lvl w:ilvl="0">
      <w:start w:val="1"/>
      <w:numFmt w:val="lowerLetter"/>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lowerLetter"/>
      <w:lvlText w:val="%3."/>
      <w:lvlJc w:val="left"/>
      <w:pPr>
        <w:tabs>
          <w:tab w:val="num" w:pos="1800"/>
        </w:tabs>
        <w:ind w:left="1800" w:hanging="360"/>
      </w:p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53" w15:restartNumberingAfterBreak="0">
    <w:nsid w:val="53716771"/>
    <w:multiLevelType w:val="hybridMultilevel"/>
    <w:tmpl w:val="3838253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6C871D0"/>
    <w:multiLevelType w:val="hybridMultilevel"/>
    <w:tmpl w:val="25B0289A"/>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581013CB"/>
    <w:multiLevelType w:val="multilevel"/>
    <w:tmpl w:val="31C60A9A"/>
    <w:lvl w:ilvl="0">
      <w:start w:val="2"/>
      <w:numFmt w:val="decimal"/>
      <w:lvlText w:val="%1"/>
      <w:lvlJc w:val="left"/>
      <w:pPr>
        <w:ind w:left="360" w:hanging="360"/>
      </w:pPr>
      <w:rPr>
        <w:rFonts w:cs="Times New Roman" w:hint="default"/>
      </w:rPr>
    </w:lvl>
    <w:lvl w:ilvl="1">
      <w:start w:val="1"/>
      <w:numFmt w:val="decimal"/>
      <w:lvlText w:val="%1.%2"/>
      <w:lvlJc w:val="left"/>
      <w:pPr>
        <w:ind w:left="720" w:hanging="360"/>
      </w:pPr>
      <w:rPr>
        <w:rFonts w:cs="Times New Roman" w:hint="default"/>
      </w:rPr>
    </w:lvl>
    <w:lvl w:ilvl="2">
      <w:start w:val="1"/>
      <w:numFmt w:val="decimal"/>
      <w:lvlText w:val="%1.%2.%3"/>
      <w:lvlJc w:val="left"/>
      <w:pPr>
        <w:ind w:left="1440" w:hanging="720"/>
      </w:pPr>
      <w:rPr>
        <w:rFonts w:ascii="Arial" w:hAnsi="Arial" w:cs="Arial" w:hint="default"/>
        <w:b/>
        <w:bCs/>
        <w:sz w:val="20"/>
        <w:szCs w:val="20"/>
      </w:rPr>
    </w:lvl>
    <w:lvl w:ilvl="3">
      <w:start w:val="1"/>
      <w:numFmt w:val="decimal"/>
      <w:lvlText w:val="%1.%2.%3.%4"/>
      <w:lvlJc w:val="left"/>
      <w:pPr>
        <w:ind w:left="1800" w:hanging="72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680" w:hanging="1800"/>
      </w:pPr>
      <w:rPr>
        <w:rFonts w:cs="Times New Roman" w:hint="default"/>
      </w:rPr>
    </w:lvl>
  </w:abstractNum>
  <w:abstractNum w:abstractNumId="56" w15:restartNumberingAfterBreak="0">
    <w:nsid w:val="58C01820"/>
    <w:multiLevelType w:val="hybridMultilevel"/>
    <w:tmpl w:val="7B001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9457A84"/>
    <w:multiLevelType w:val="multilevel"/>
    <w:tmpl w:val="C3288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59637B0F"/>
    <w:multiLevelType w:val="hybridMultilevel"/>
    <w:tmpl w:val="F77024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B75724C"/>
    <w:multiLevelType w:val="hybridMultilevel"/>
    <w:tmpl w:val="1F9ADE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B824231"/>
    <w:multiLevelType w:val="hybridMultilevel"/>
    <w:tmpl w:val="11146FC6"/>
    <w:lvl w:ilvl="0" w:tplc="08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5CF73A4B"/>
    <w:multiLevelType w:val="hybridMultilevel"/>
    <w:tmpl w:val="2A520B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F4D637B"/>
    <w:multiLevelType w:val="hybridMultilevel"/>
    <w:tmpl w:val="94841A36"/>
    <w:lvl w:ilvl="0" w:tplc="834ED8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604C7C2C"/>
    <w:multiLevelType w:val="hybridMultilevel"/>
    <w:tmpl w:val="E140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11664CB"/>
    <w:multiLevelType w:val="hybridMultilevel"/>
    <w:tmpl w:val="FB7435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63EC13BC"/>
    <w:multiLevelType w:val="hybridMultilevel"/>
    <w:tmpl w:val="9842A3A0"/>
    <w:lvl w:ilvl="0" w:tplc="08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646545C3"/>
    <w:multiLevelType w:val="hybridMultilevel"/>
    <w:tmpl w:val="F8FED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7BD1303"/>
    <w:multiLevelType w:val="hybridMultilevel"/>
    <w:tmpl w:val="08F267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67C2498C"/>
    <w:multiLevelType w:val="hybridMultilevel"/>
    <w:tmpl w:val="DEB4461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68571391"/>
    <w:multiLevelType w:val="hybridMultilevel"/>
    <w:tmpl w:val="A698BB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68EF5B09"/>
    <w:multiLevelType w:val="hybridMultilevel"/>
    <w:tmpl w:val="61741F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6ADD69FE"/>
    <w:multiLevelType w:val="hybridMultilevel"/>
    <w:tmpl w:val="0A440E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6B9C0166"/>
    <w:multiLevelType w:val="hybridMultilevel"/>
    <w:tmpl w:val="94248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C967E42"/>
    <w:multiLevelType w:val="hybridMultilevel"/>
    <w:tmpl w:val="D8BEA7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E7707BE"/>
    <w:multiLevelType w:val="hybridMultilevel"/>
    <w:tmpl w:val="469092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704D14E4"/>
    <w:multiLevelType w:val="hybridMultilevel"/>
    <w:tmpl w:val="528422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735319EB"/>
    <w:multiLevelType w:val="hybridMultilevel"/>
    <w:tmpl w:val="1F5EBF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46A65E7"/>
    <w:multiLevelType w:val="hybridMultilevel"/>
    <w:tmpl w:val="49F2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5F761EE"/>
    <w:multiLevelType w:val="hybridMultilevel"/>
    <w:tmpl w:val="170EC126"/>
    <w:lvl w:ilvl="0" w:tplc="553093D8">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76A90130"/>
    <w:multiLevelType w:val="hybridMultilevel"/>
    <w:tmpl w:val="8C0C4A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76F31A1B"/>
    <w:multiLevelType w:val="multilevel"/>
    <w:tmpl w:val="4192D0D8"/>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1" w15:restartNumberingAfterBreak="0">
    <w:nsid w:val="7BCA5119"/>
    <w:multiLevelType w:val="hybridMultilevel"/>
    <w:tmpl w:val="D428C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D0154D5"/>
    <w:multiLevelType w:val="hybridMultilevel"/>
    <w:tmpl w:val="0218C7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7D420F51"/>
    <w:multiLevelType w:val="multilevel"/>
    <w:tmpl w:val="3340A2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4" w15:restartNumberingAfterBreak="0">
    <w:nsid w:val="7F7D3F8A"/>
    <w:multiLevelType w:val="hybridMultilevel"/>
    <w:tmpl w:val="94483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9"/>
  </w:num>
  <w:num w:numId="3">
    <w:abstractNumId w:val="55"/>
  </w:num>
  <w:num w:numId="4">
    <w:abstractNumId w:val="31"/>
  </w:num>
  <w:num w:numId="5">
    <w:abstractNumId w:val="6"/>
  </w:num>
  <w:num w:numId="6">
    <w:abstractNumId w:val="53"/>
  </w:num>
  <w:num w:numId="7">
    <w:abstractNumId w:val="80"/>
  </w:num>
  <w:num w:numId="8">
    <w:abstractNumId w:val="40"/>
  </w:num>
  <w:num w:numId="9">
    <w:abstractNumId w:val="13"/>
  </w:num>
  <w:num w:numId="10">
    <w:abstractNumId w:val="20"/>
  </w:num>
  <w:num w:numId="11">
    <w:abstractNumId w:val="68"/>
  </w:num>
  <w:num w:numId="12">
    <w:abstractNumId w:val="29"/>
  </w:num>
  <w:num w:numId="13">
    <w:abstractNumId w:val="54"/>
  </w:num>
  <w:num w:numId="14">
    <w:abstractNumId w:val="26"/>
  </w:num>
  <w:num w:numId="15">
    <w:abstractNumId w:val="82"/>
  </w:num>
  <w:num w:numId="16">
    <w:abstractNumId w:val="83"/>
  </w:num>
  <w:num w:numId="17">
    <w:abstractNumId w:val="33"/>
  </w:num>
  <w:num w:numId="18">
    <w:abstractNumId w:val="37"/>
  </w:num>
  <w:num w:numId="19">
    <w:abstractNumId w:val="69"/>
  </w:num>
  <w:num w:numId="20">
    <w:abstractNumId w:val="27"/>
  </w:num>
  <w:num w:numId="21">
    <w:abstractNumId w:val="56"/>
  </w:num>
  <w:num w:numId="22">
    <w:abstractNumId w:val="21"/>
  </w:num>
  <w:num w:numId="23">
    <w:abstractNumId w:val="74"/>
  </w:num>
  <w:num w:numId="24">
    <w:abstractNumId w:val="42"/>
  </w:num>
  <w:num w:numId="25">
    <w:abstractNumId w:val="75"/>
  </w:num>
  <w:num w:numId="26">
    <w:abstractNumId w:val="59"/>
  </w:num>
  <w:num w:numId="27">
    <w:abstractNumId w:val="51"/>
  </w:num>
  <w:num w:numId="28">
    <w:abstractNumId w:val="18"/>
  </w:num>
  <w:num w:numId="29">
    <w:abstractNumId w:val="48"/>
  </w:num>
  <w:num w:numId="30">
    <w:abstractNumId w:val="44"/>
  </w:num>
  <w:num w:numId="31">
    <w:abstractNumId w:val="11"/>
  </w:num>
  <w:num w:numId="32">
    <w:abstractNumId w:val="12"/>
  </w:num>
  <w:num w:numId="33">
    <w:abstractNumId w:val="79"/>
  </w:num>
  <w:num w:numId="34">
    <w:abstractNumId w:val="5"/>
  </w:num>
  <w:num w:numId="35">
    <w:abstractNumId w:val="76"/>
  </w:num>
  <w:num w:numId="36">
    <w:abstractNumId w:val="70"/>
  </w:num>
  <w:num w:numId="37">
    <w:abstractNumId w:val="2"/>
  </w:num>
  <w:num w:numId="38">
    <w:abstractNumId w:val="58"/>
  </w:num>
  <w:num w:numId="39">
    <w:abstractNumId w:val="41"/>
  </w:num>
  <w:num w:numId="40">
    <w:abstractNumId w:val="10"/>
  </w:num>
  <w:num w:numId="41">
    <w:abstractNumId w:val="22"/>
  </w:num>
  <w:num w:numId="42">
    <w:abstractNumId w:val="35"/>
  </w:num>
  <w:num w:numId="43">
    <w:abstractNumId w:val="78"/>
  </w:num>
  <w:num w:numId="44">
    <w:abstractNumId w:val="15"/>
  </w:num>
  <w:num w:numId="45">
    <w:abstractNumId w:val="71"/>
  </w:num>
  <w:num w:numId="46">
    <w:abstractNumId w:val="28"/>
  </w:num>
  <w:num w:numId="47">
    <w:abstractNumId w:val="43"/>
  </w:num>
  <w:num w:numId="48">
    <w:abstractNumId w:val="19"/>
  </w:num>
  <w:num w:numId="49">
    <w:abstractNumId w:val="1"/>
  </w:num>
  <w:num w:numId="50">
    <w:abstractNumId w:val="63"/>
  </w:num>
  <w:num w:numId="51">
    <w:abstractNumId w:val="72"/>
  </w:num>
  <w:num w:numId="52">
    <w:abstractNumId w:val="57"/>
  </w:num>
  <w:num w:numId="53">
    <w:abstractNumId w:val="36"/>
  </w:num>
  <w:num w:numId="54">
    <w:abstractNumId w:val="52"/>
  </w:num>
  <w:num w:numId="55">
    <w:abstractNumId w:val="3"/>
  </w:num>
  <w:num w:numId="56">
    <w:abstractNumId w:val="47"/>
  </w:num>
  <w:num w:numId="57">
    <w:abstractNumId w:val="84"/>
  </w:num>
  <w:num w:numId="58">
    <w:abstractNumId w:val="34"/>
  </w:num>
  <w:num w:numId="59">
    <w:abstractNumId w:val="17"/>
  </w:num>
  <w:num w:numId="60">
    <w:abstractNumId w:val="14"/>
  </w:num>
  <w:num w:numId="61">
    <w:abstractNumId w:val="61"/>
  </w:num>
  <w:num w:numId="62">
    <w:abstractNumId w:val="24"/>
  </w:num>
  <w:num w:numId="63">
    <w:abstractNumId w:val="64"/>
  </w:num>
  <w:num w:numId="64">
    <w:abstractNumId w:val="38"/>
  </w:num>
  <w:num w:numId="65">
    <w:abstractNumId w:val="9"/>
  </w:num>
  <w:num w:numId="66">
    <w:abstractNumId w:val="23"/>
  </w:num>
  <w:num w:numId="67">
    <w:abstractNumId w:val="46"/>
  </w:num>
  <w:num w:numId="68">
    <w:abstractNumId w:val="67"/>
  </w:num>
  <w:num w:numId="69">
    <w:abstractNumId w:val="66"/>
  </w:num>
  <w:num w:numId="70">
    <w:abstractNumId w:val="50"/>
  </w:num>
  <w:num w:numId="71">
    <w:abstractNumId w:val="32"/>
  </w:num>
  <w:num w:numId="72">
    <w:abstractNumId w:val="81"/>
  </w:num>
  <w:num w:numId="73">
    <w:abstractNumId w:val="73"/>
  </w:num>
  <w:num w:numId="74">
    <w:abstractNumId w:val="45"/>
  </w:num>
  <w:num w:numId="75">
    <w:abstractNumId w:val="7"/>
  </w:num>
  <w:num w:numId="76">
    <w:abstractNumId w:val="8"/>
  </w:num>
  <w:num w:numId="77">
    <w:abstractNumId w:val="77"/>
  </w:num>
  <w:num w:numId="78">
    <w:abstractNumId w:val="25"/>
  </w:num>
  <w:num w:numId="79">
    <w:abstractNumId w:val="49"/>
  </w:num>
  <w:num w:numId="80">
    <w:abstractNumId w:val="16"/>
  </w:num>
  <w:num w:numId="81">
    <w:abstractNumId w:val="0"/>
  </w:num>
  <w:num w:numId="82">
    <w:abstractNumId w:val="65"/>
  </w:num>
  <w:num w:numId="83">
    <w:abstractNumId w:val="60"/>
  </w:num>
  <w:num w:numId="84">
    <w:abstractNumId w:val="30"/>
  </w:num>
  <w:num w:numId="85">
    <w:abstractNumId w:val="62"/>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019D3"/>
    <w:rsid w:val="00001C46"/>
    <w:rsid w:val="000026CA"/>
    <w:rsid w:val="00002B7A"/>
    <w:rsid w:val="000032CE"/>
    <w:rsid w:val="00003E8F"/>
    <w:rsid w:val="000042FE"/>
    <w:rsid w:val="00004735"/>
    <w:rsid w:val="00004F75"/>
    <w:rsid w:val="0000746F"/>
    <w:rsid w:val="00007B52"/>
    <w:rsid w:val="00007D0F"/>
    <w:rsid w:val="0001034F"/>
    <w:rsid w:val="0001178C"/>
    <w:rsid w:val="000124A7"/>
    <w:rsid w:val="000125E9"/>
    <w:rsid w:val="00012B77"/>
    <w:rsid w:val="00012B90"/>
    <w:rsid w:val="00013113"/>
    <w:rsid w:val="00013331"/>
    <w:rsid w:val="00013578"/>
    <w:rsid w:val="000140DA"/>
    <w:rsid w:val="000143A5"/>
    <w:rsid w:val="00015859"/>
    <w:rsid w:val="00015890"/>
    <w:rsid w:val="00015910"/>
    <w:rsid w:val="00015AEE"/>
    <w:rsid w:val="00015BDC"/>
    <w:rsid w:val="00015C38"/>
    <w:rsid w:val="00016025"/>
    <w:rsid w:val="0001636E"/>
    <w:rsid w:val="000163B5"/>
    <w:rsid w:val="00016C70"/>
    <w:rsid w:val="00017AD2"/>
    <w:rsid w:val="00021180"/>
    <w:rsid w:val="000211F7"/>
    <w:rsid w:val="00021B63"/>
    <w:rsid w:val="00022228"/>
    <w:rsid w:val="00022332"/>
    <w:rsid w:val="000226B7"/>
    <w:rsid w:val="000240F9"/>
    <w:rsid w:val="000241A7"/>
    <w:rsid w:val="000242D4"/>
    <w:rsid w:val="00025A16"/>
    <w:rsid w:val="0002621D"/>
    <w:rsid w:val="00026293"/>
    <w:rsid w:val="00026D2B"/>
    <w:rsid w:val="00026DF3"/>
    <w:rsid w:val="0002748D"/>
    <w:rsid w:val="00027692"/>
    <w:rsid w:val="00027ED9"/>
    <w:rsid w:val="0003033E"/>
    <w:rsid w:val="00030645"/>
    <w:rsid w:val="00030A83"/>
    <w:rsid w:val="00031980"/>
    <w:rsid w:val="00031A55"/>
    <w:rsid w:val="00031CC9"/>
    <w:rsid w:val="00031E1E"/>
    <w:rsid w:val="00032560"/>
    <w:rsid w:val="000325E6"/>
    <w:rsid w:val="000326FA"/>
    <w:rsid w:val="000327AD"/>
    <w:rsid w:val="00032D1B"/>
    <w:rsid w:val="00032FBA"/>
    <w:rsid w:val="000355A9"/>
    <w:rsid w:val="0003568F"/>
    <w:rsid w:val="00035D74"/>
    <w:rsid w:val="00035DF5"/>
    <w:rsid w:val="000361A8"/>
    <w:rsid w:val="000366BF"/>
    <w:rsid w:val="00036C87"/>
    <w:rsid w:val="000375AA"/>
    <w:rsid w:val="00040E0B"/>
    <w:rsid w:val="00041BA5"/>
    <w:rsid w:val="00041C22"/>
    <w:rsid w:val="000422B1"/>
    <w:rsid w:val="0004237F"/>
    <w:rsid w:val="00042C15"/>
    <w:rsid w:val="00042E3A"/>
    <w:rsid w:val="0004348F"/>
    <w:rsid w:val="00044766"/>
    <w:rsid w:val="000460A5"/>
    <w:rsid w:val="0004652B"/>
    <w:rsid w:val="0004655F"/>
    <w:rsid w:val="0004704B"/>
    <w:rsid w:val="00050122"/>
    <w:rsid w:val="000505EB"/>
    <w:rsid w:val="00051401"/>
    <w:rsid w:val="0005165D"/>
    <w:rsid w:val="000517EF"/>
    <w:rsid w:val="00051926"/>
    <w:rsid w:val="00051EC3"/>
    <w:rsid w:val="000521BD"/>
    <w:rsid w:val="000528D2"/>
    <w:rsid w:val="0005363F"/>
    <w:rsid w:val="00053EC7"/>
    <w:rsid w:val="00054326"/>
    <w:rsid w:val="0005438B"/>
    <w:rsid w:val="000549D8"/>
    <w:rsid w:val="000552CD"/>
    <w:rsid w:val="0005576D"/>
    <w:rsid w:val="00055978"/>
    <w:rsid w:val="00056260"/>
    <w:rsid w:val="000566AA"/>
    <w:rsid w:val="0006056E"/>
    <w:rsid w:val="000608AE"/>
    <w:rsid w:val="00060AE6"/>
    <w:rsid w:val="00061C09"/>
    <w:rsid w:val="00061C0A"/>
    <w:rsid w:val="00061C0D"/>
    <w:rsid w:val="00061E82"/>
    <w:rsid w:val="00062364"/>
    <w:rsid w:val="000623F4"/>
    <w:rsid w:val="00062632"/>
    <w:rsid w:val="00062792"/>
    <w:rsid w:val="000627DE"/>
    <w:rsid w:val="00062B2D"/>
    <w:rsid w:val="00062D0A"/>
    <w:rsid w:val="00062F31"/>
    <w:rsid w:val="00063329"/>
    <w:rsid w:val="0006365D"/>
    <w:rsid w:val="00063776"/>
    <w:rsid w:val="00064659"/>
    <w:rsid w:val="00064E36"/>
    <w:rsid w:val="00065396"/>
    <w:rsid w:val="000657C9"/>
    <w:rsid w:val="00065AA1"/>
    <w:rsid w:val="00065E4D"/>
    <w:rsid w:val="00066337"/>
    <w:rsid w:val="00066484"/>
    <w:rsid w:val="000665C2"/>
    <w:rsid w:val="00066B54"/>
    <w:rsid w:val="000670FD"/>
    <w:rsid w:val="000670FE"/>
    <w:rsid w:val="00067DDC"/>
    <w:rsid w:val="0007058B"/>
    <w:rsid w:val="00070B7D"/>
    <w:rsid w:val="00070D02"/>
    <w:rsid w:val="000719CF"/>
    <w:rsid w:val="0007201D"/>
    <w:rsid w:val="000726A0"/>
    <w:rsid w:val="00072720"/>
    <w:rsid w:val="00072884"/>
    <w:rsid w:val="00072973"/>
    <w:rsid w:val="00072C93"/>
    <w:rsid w:val="00072D33"/>
    <w:rsid w:val="0007345C"/>
    <w:rsid w:val="00073847"/>
    <w:rsid w:val="000738C3"/>
    <w:rsid w:val="00073E38"/>
    <w:rsid w:val="00073F74"/>
    <w:rsid w:val="000741B5"/>
    <w:rsid w:val="00074552"/>
    <w:rsid w:val="00074891"/>
    <w:rsid w:val="00075538"/>
    <w:rsid w:val="000764BE"/>
    <w:rsid w:val="00076C89"/>
    <w:rsid w:val="000777D6"/>
    <w:rsid w:val="00077BEF"/>
    <w:rsid w:val="000803FE"/>
    <w:rsid w:val="00080636"/>
    <w:rsid w:val="0008122E"/>
    <w:rsid w:val="00081654"/>
    <w:rsid w:val="00081A4B"/>
    <w:rsid w:val="00081AC4"/>
    <w:rsid w:val="00081E21"/>
    <w:rsid w:val="000828C3"/>
    <w:rsid w:val="00082A0E"/>
    <w:rsid w:val="00083B2A"/>
    <w:rsid w:val="00083D76"/>
    <w:rsid w:val="00083E0B"/>
    <w:rsid w:val="0008440B"/>
    <w:rsid w:val="00084425"/>
    <w:rsid w:val="00084800"/>
    <w:rsid w:val="00084A84"/>
    <w:rsid w:val="00085480"/>
    <w:rsid w:val="0008607C"/>
    <w:rsid w:val="000869E5"/>
    <w:rsid w:val="00091008"/>
    <w:rsid w:val="0009108F"/>
    <w:rsid w:val="00091D21"/>
    <w:rsid w:val="00091D37"/>
    <w:rsid w:val="00092085"/>
    <w:rsid w:val="000923FC"/>
    <w:rsid w:val="000924A2"/>
    <w:rsid w:val="00092B74"/>
    <w:rsid w:val="00092D4F"/>
    <w:rsid w:val="00093906"/>
    <w:rsid w:val="000943FE"/>
    <w:rsid w:val="00094538"/>
    <w:rsid w:val="00094B25"/>
    <w:rsid w:val="00095539"/>
    <w:rsid w:val="000955F0"/>
    <w:rsid w:val="000956AB"/>
    <w:rsid w:val="00095C2E"/>
    <w:rsid w:val="000960C2"/>
    <w:rsid w:val="000964E9"/>
    <w:rsid w:val="00096584"/>
    <w:rsid w:val="000966F0"/>
    <w:rsid w:val="0009690D"/>
    <w:rsid w:val="00096FFC"/>
    <w:rsid w:val="00097081"/>
    <w:rsid w:val="000975B1"/>
    <w:rsid w:val="000975B3"/>
    <w:rsid w:val="00097800"/>
    <w:rsid w:val="00097994"/>
    <w:rsid w:val="000A01B9"/>
    <w:rsid w:val="000A0F2C"/>
    <w:rsid w:val="000A167E"/>
    <w:rsid w:val="000A1966"/>
    <w:rsid w:val="000A1CBD"/>
    <w:rsid w:val="000A1F3F"/>
    <w:rsid w:val="000A233E"/>
    <w:rsid w:val="000A2EA9"/>
    <w:rsid w:val="000A38E3"/>
    <w:rsid w:val="000A3BFE"/>
    <w:rsid w:val="000A3DDF"/>
    <w:rsid w:val="000A4139"/>
    <w:rsid w:val="000A4DC5"/>
    <w:rsid w:val="000A5CB8"/>
    <w:rsid w:val="000A5D33"/>
    <w:rsid w:val="000A62F5"/>
    <w:rsid w:val="000A664D"/>
    <w:rsid w:val="000A669F"/>
    <w:rsid w:val="000A7208"/>
    <w:rsid w:val="000A7990"/>
    <w:rsid w:val="000A7DDD"/>
    <w:rsid w:val="000A7F6B"/>
    <w:rsid w:val="000B024A"/>
    <w:rsid w:val="000B032B"/>
    <w:rsid w:val="000B082F"/>
    <w:rsid w:val="000B0E3C"/>
    <w:rsid w:val="000B198B"/>
    <w:rsid w:val="000B255A"/>
    <w:rsid w:val="000B3E82"/>
    <w:rsid w:val="000B4725"/>
    <w:rsid w:val="000B4A2C"/>
    <w:rsid w:val="000B4BF3"/>
    <w:rsid w:val="000B5223"/>
    <w:rsid w:val="000B5E37"/>
    <w:rsid w:val="000B60F9"/>
    <w:rsid w:val="000B6182"/>
    <w:rsid w:val="000B7E5E"/>
    <w:rsid w:val="000C0037"/>
    <w:rsid w:val="000C04D5"/>
    <w:rsid w:val="000C065C"/>
    <w:rsid w:val="000C0AF2"/>
    <w:rsid w:val="000C121D"/>
    <w:rsid w:val="000C1374"/>
    <w:rsid w:val="000C1C52"/>
    <w:rsid w:val="000C242B"/>
    <w:rsid w:val="000C2C18"/>
    <w:rsid w:val="000C31AC"/>
    <w:rsid w:val="000C35C2"/>
    <w:rsid w:val="000C39EC"/>
    <w:rsid w:val="000C3E07"/>
    <w:rsid w:val="000C4472"/>
    <w:rsid w:val="000C44D2"/>
    <w:rsid w:val="000C44D3"/>
    <w:rsid w:val="000C46CF"/>
    <w:rsid w:val="000C485C"/>
    <w:rsid w:val="000C4DB8"/>
    <w:rsid w:val="000C50A2"/>
    <w:rsid w:val="000C5D99"/>
    <w:rsid w:val="000C62BE"/>
    <w:rsid w:val="000C6816"/>
    <w:rsid w:val="000C6F50"/>
    <w:rsid w:val="000C7152"/>
    <w:rsid w:val="000C72C3"/>
    <w:rsid w:val="000C733E"/>
    <w:rsid w:val="000C7BCC"/>
    <w:rsid w:val="000C7D73"/>
    <w:rsid w:val="000C7D7B"/>
    <w:rsid w:val="000D0078"/>
    <w:rsid w:val="000D0446"/>
    <w:rsid w:val="000D0724"/>
    <w:rsid w:val="000D0A2E"/>
    <w:rsid w:val="000D1A1E"/>
    <w:rsid w:val="000D228B"/>
    <w:rsid w:val="000D29BF"/>
    <w:rsid w:val="000D2B38"/>
    <w:rsid w:val="000D3387"/>
    <w:rsid w:val="000D399A"/>
    <w:rsid w:val="000D4185"/>
    <w:rsid w:val="000D4710"/>
    <w:rsid w:val="000D4D20"/>
    <w:rsid w:val="000D51CC"/>
    <w:rsid w:val="000D54F3"/>
    <w:rsid w:val="000D5B02"/>
    <w:rsid w:val="000D6002"/>
    <w:rsid w:val="000D7639"/>
    <w:rsid w:val="000E00A3"/>
    <w:rsid w:val="000E0524"/>
    <w:rsid w:val="000E0B8E"/>
    <w:rsid w:val="000E0E23"/>
    <w:rsid w:val="000E0FF8"/>
    <w:rsid w:val="000E1128"/>
    <w:rsid w:val="000E1E99"/>
    <w:rsid w:val="000E2857"/>
    <w:rsid w:val="000E2A6D"/>
    <w:rsid w:val="000E30DE"/>
    <w:rsid w:val="000E33B8"/>
    <w:rsid w:val="000E3497"/>
    <w:rsid w:val="000E3C52"/>
    <w:rsid w:val="000E43F6"/>
    <w:rsid w:val="000E468A"/>
    <w:rsid w:val="000E543F"/>
    <w:rsid w:val="000E54DD"/>
    <w:rsid w:val="000E6028"/>
    <w:rsid w:val="000E658B"/>
    <w:rsid w:val="000E67BB"/>
    <w:rsid w:val="000E67C7"/>
    <w:rsid w:val="000E68A5"/>
    <w:rsid w:val="000E6B08"/>
    <w:rsid w:val="000E7851"/>
    <w:rsid w:val="000F07F5"/>
    <w:rsid w:val="000F0BBD"/>
    <w:rsid w:val="000F1062"/>
    <w:rsid w:val="000F1179"/>
    <w:rsid w:val="000F18A7"/>
    <w:rsid w:val="000F2041"/>
    <w:rsid w:val="000F25BF"/>
    <w:rsid w:val="000F2D91"/>
    <w:rsid w:val="000F300E"/>
    <w:rsid w:val="000F3059"/>
    <w:rsid w:val="000F33B1"/>
    <w:rsid w:val="000F3D9F"/>
    <w:rsid w:val="000F4700"/>
    <w:rsid w:val="000F4774"/>
    <w:rsid w:val="000F5803"/>
    <w:rsid w:val="000F6322"/>
    <w:rsid w:val="000F6475"/>
    <w:rsid w:val="000F6F42"/>
    <w:rsid w:val="000F701E"/>
    <w:rsid w:val="000F7710"/>
    <w:rsid w:val="000F7A29"/>
    <w:rsid w:val="000F7C6A"/>
    <w:rsid w:val="000F7D02"/>
    <w:rsid w:val="00101698"/>
    <w:rsid w:val="00102EE2"/>
    <w:rsid w:val="00103045"/>
    <w:rsid w:val="00103DA7"/>
    <w:rsid w:val="00103FAB"/>
    <w:rsid w:val="001041DF"/>
    <w:rsid w:val="0010438A"/>
    <w:rsid w:val="0010440C"/>
    <w:rsid w:val="00104BA7"/>
    <w:rsid w:val="00105479"/>
    <w:rsid w:val="00105680"/>
    <w:rsid w:val="00105DD1"/>
    <w:rsid w:val="00105E65"/>
    <w:rsid w:val="001061B7"/>
    <w:rsid w:val="001068B1"/>
    <w:rsid w:val="00106C07"/>
    <w:rsid w:val="00107AF9"/>
    <w:rsid w:val="00107BE1"/>
    <w:rsid w:val="00107FD9"/>
    <w:rsid w:val="00110A17"/>
    <w:rsid w:val="00111996"/>
    <w:rsid w:val="00111DE5"/>
    <w:rsid w:val="001121BA"/>
    <w:rsid w:val="00112510"/>
    <w:rsid w:val="00112BD4"/>
    <w:rsid w:val="0011373B"/>
    <w:rsid w:val="001146C2"/>
    <w:rsid w:val="00114829"/>
    <w:rsid w:val="0011580F"/>
    <w:rsid w:val="00115857"/>
    <w:rsid w:val="00116238"/>
    <w:rsid w:val="0011712D"/>
    <w:rsid w:val="00117260"/>
    <w:rsid w:val="0011744B"/>
    <w:rsid w:val="00117497"/>
    <w:rsid w:val="00117B6F"/>
    <w:rsid w:val="00117BEB"/>
    <w:rsid w:val="001200C2"/>
    <w:rsid w:val="001205CB"/>
    <w:rsid w:val="00120773"/>
    <w:rsid w:val="00121FCC"/>
    <w:rsid w:val="00122205"/>
    <w:rsid w:val="00122616"/>
    <w:rsid w:val="00122A26"/>
    <w:rsid w:val="00122BAF"/>
    <w:rsid w:val="00122FCC"/>
    <w:rsid w:val="001234F8"/>
    <w:rsid w:val="001237B8"/>
    <w:rsid w:val="00124C49"/>
    <w:rsid w:val="00124DF3"/>
    <w:rsid w:val="001252B8"/>
    <w:rsid w:val="001255D7"/>
    <w:rsid w:val="00125646"/>
    <w:rsid w:val="00125660"/>
    <w:rsid w:val="00125FBB"/>
    <w:rsid w:val="0012616C"/>
    <w:rsid w:val="001264E0"/>
    <w:rsid w:val="001265D4"/>
    <w:rsid w:val="00126637"/>
    <w:rsid w:val="00126815"/>
    <w:rsid w:val="00126862"/>
    <w:rsid w:val="00126991"/>
    <w:rsid w:val="001278D7"/>
    <w:rsid w:val="0013042A"/>
    <w:rsid w:val="00130BDF"/>
    <w:rsid w:val="00130C74"/>
    <w:rsid w:val="0013122D"/>
    <w:rsid w:val="0013144E"/>
    <w:rsid w:val="00131715"/>
    <w:rsid w:val="00131B5D"/>
    <w:rsid w:val="00131D26"/>
    <w:rsid w:val="001321FD"/>
    <w:rsid w:val="0013385F"/>
    <w:rsid w:val="00133BEE"/>
    <w:rsid w:val="00133DC0"/>
    <w:rsid w:val="00133DE0"/>
    <w:rsid w:val="001346D5"/>
    <w:rsid w:val="001347D1"/>
    <w:rsid w:val="0013489C"/>
    <w:rsid w:val="00135D57"/>
    <w:rsid w:val="001363F4"/>
    <w:rsid w:val="0013670E"/>
    <w:rsid w:val="00136C11"/>
    <w:rsid w:val="00137531"/>
    <w:rsid w:val="00137651"/>
    <w:rsid w:val="001376DA"/>
    <w:rsid w:val="0013778A"/>
    <w:rsid w:val="00137802"/>
    <w:rsid w:val="00137DFD"/>
    <w:rsid w:val="00140F80"/>
    <w:rsid w:val="00140F84"/>
    <w:rsid w:val="00141483"/>
    <w:rsid w:val="001419E2"/>
    <w:rsid w:val="00142182"/>
    <w:rsid w:val="0014231D"/>
    <w:rsid w:val="00142649"/>
    <w:rsid w:val="00142882"/>
    <w:rsid w:val="00142F12"/>
    <w:rsid w:val="001431DE"/>
    <w:rsid w:val="001440DC"/>
    <w:rsid w:val="0014456B"/>
    <w:rsid w:val="00144D0A"/>
    <w:rsid w:val="00145462"/>
    <w:rsid w:val="0014546F"/>
    <w:rsid w:val="00145EE2"/>
    <w:rsid w:val="00145FF1"/>
    <w:rsid w:val="00146364"/>
    <w:rsid w:val="00146D36"/>
    <w:rsid w:val="00147162"/>
    <w:rsid w:val="00147F2E"/>
    <w:rsid w:val="0015058C"/>
    <w:rsid w:val="001509C6"/>
    <w:rsid w:val="00150C17"/>
    <w:rsid w:val="00150FFC"/>
    <w:rsid w:val="00151000"/>
    <w:rsid w:val="00151040"/>
    <w:rsid w:val="00151668"/>
    <w:rsid w:val="001529C6"/>
    <w:rsid w:val="00152A12"/>
    <w:rsid w:val="00153333"/>
    <w:rsid w:val="00153643"/>
    <w:rsid w:val="001536F3"/>
    <w:rsid w:val="00154035"/>
    <w:rsid w:val="00154576"/>
    <w:rsid w:val="00154B0B"/>
    <w:rsid w:val="00155047"/>
    <w:rsid w:val="0015524F"/>
    <w:rsid w:val="00155B00"/>
    <w:rsid w:val="00155E80"/>
    <w:rsid w:val="00155F39"/>
    <w:rsid w:val="0015645B"/>
    <w:rsid w:val="00156FD6"/>
    <w:rsid w:val="0015723D"/>
    <w:rsid w:val="00157BA5"/>
    <w:rsid w:val="0016045A"/>
    <w:rsid w:val="001604D7"/>
    <w:rsid w:val="00160EFC"/>
    <w:rsid w:val="00160F85"/>
    <w:rsid w:val="00161555"/>
    <w:rsid w:val="001616A3"/>
    <w:rsid w:val="00161986"/>
    <w:rsid w:val="00161D8F"/>
    <w:rsid w:val="00161F59"/>
    <w:rsid w:val="00162C89"/>
    <w:rsid w:val="00163354"/>
    <w:rsid w:val="00163E74"/>
    <w:rsid w:val="001640D6"/>
    <w:rsid w:val="00164355"/>
    <w:rsid w:val="001643B9"/>
    <w:rsid w:val="0016458C"/>
    <w:rsid w:val="00164B63"/>
    <w:rsid w:val="00164B83"/>
    <w:rsid w:val="00164F34"/>
    <w:rsid w:val="00164FA8"/>
    <w:rsid w:val="0016505F"/>
    <w:rsid w:val="00165D89"/>
    <w:rsid w:val="00166023"/>
    <w:rsid w:val="00166144"/>
    <w:rsid w:val="00166B59"/>
    <w:rsid w:val="00167177"/>
    <w:rsid w:val="0016775E"/>
    <w:rsid w:val="00167C8D"/>
    <w:rsid w:val="00167E69"/>
    <w:rsid w:val="00171596"/>
    <w:rsid w:val="00172330"/>
    <w:rsid w:val="001723B9"/>
    <w:rsid w:val="001724AA"/>
    <w:rsid w:val="00172B93"/>
    <w:rsid w:val="00172F99"/>
    <w:rsid w:val="001732DE"/>
    <w:rsid w:val="00173478"/>
    <w:rsid w:val="00173974"/>
    <w:rsid w:val="00174043"/>
    <w:rsid w:val="00175310"/>
    <w:rsid w:val="00175BE6"/>
    <w:rsid w:val="00176511"/>
    <w:rsid w:val="00176A8B"/>
    <w:rsid w:val="001770C5"/>
    <w:rsid w:val="0017797D"/>
    <w:rsid w:val="00180285"/>
    <w:rsid w:val="00180556"/>
    <w:rsid w:val="00180CAD"/>
    <w:rsid w:val="00180D47"/>
    <w:rsid w:val="0018102B"/>
    <w:rsid w:val="00181B8A"/>
    <w:rsid w:val="001820ED"/>
    <w:rsid w:val="001820FD"/>
    <w:rsid w:val="0018257E"/>
    <w:rsid w:val="0018338F"/>
    <w:rsid w:val="00183487"/>
    <w:rsid w:val="00185896"/>
    <w:rsid w:val="00185DFC"/>
    <w:rsid w:val="00186B83"/>
    <w:rsid w:val="00186ED8"/>
    <w:rsid w:val="00186EE3"/>
    <w:rsid w:val="0018703C"/>
    <w:rsid w:val="0018760A"/>
    <w:rsid w:val="00187C39"/>
    <w:rsid w:val="00190146"/>
    <w:rsid w:val="00190204"/>
    <w:rsid w:val="00190448"/>
    <w:rsid w:val="0019054A"/>
    <w:rsid w:val="001908F8"/>
    <w:rsid w:val="00190CB9"/>
    <w:rsid w:val="00191EC8"/>
    <w:rsid w:val="0019208C"/>
    <w:rsid w:val="00192419"/>
    <w:rsid w:val="0019266E"/>
    <w:rsid w:val="00192A0C"/>
    <w:rsid w:val="00192BE5"/>
    <w:rsid w:val="001934FF"/>
    <w:rsid w:val="0019368A"/>
    <w:rsid w:val="00193AC6"/>
    <w:rsid w:val="00194E6E"/>
    <w:rsid w:val="00195198"/>
    <w:rsid w:val="00195921"/>
    <w:rsid w:val="00195B17"/>
    <w:rsid w:val="00196045"/>
    <w:rsid w:val="00196151"/>
    <w:rsid w:val="00196235"/>
    <w:rsid w:val="00196B9B"/>
    <w:rsid w:val="00196F6A"/>
    <w:rsid w:val="00197240"/>
    <w:rsid w:val="0019737B"/>
    <w:rsid w:val="00197C47"/>
    <w:rsid w:val="00197D87"/>
    <w:rsid w:val="001A1030"/>
    <w:rsid w:val="001A1382"/>
    <w:rsid w:val="001A183E"/>
    <w:rsid w:val="001A1862"/>
    <w:rsid w:val="001A1C90"/>
    <w:rsid w:val="001A1F02"/>
    <w:rsid w:val="001A20A7"/>
    <w:rsid w:val="001A2192"/>
    <w:rsid w:val="001A234F"/>
    <w:rsid w:val="001A23D0"/>
    <w:rsid w:val="001A2650"/>
    <w:rsid w:val="001A28B4"/>
    <w:rsid w:val="001A4AE5"/>
    <w:rsid w:val="001A4B33"/>
    <w:rsid w:val="001A4DA4"/>
    <w:rsid w:val="001A6B97"/>
    <w:rsid w:val="001A70C4"/>
    <w:rsid w:val="001A7B49"/>
    <w:rsid w:val="001A7DBE"/>
    <w:rsid w:val="001B037E"/>
    <w:rsid w:val="001B1469"/>
    <w:rsid w:val="001B1800"/>
    <w:rsid w:val="001B1AC9"/>
    <w:rsid w:val="001B1D73"/>
    <w:rsid w:val="001B281A"/>
    <w:rsid w:val="001B337C"/>
    <w:rsid w:val="001B4293"/>
    <w:rsid w:val="001B45DA"/>
    <w:rsid w:val="001B46C4"/>
    <w:rsid w:val="001B4CE6"/>
    <w:rsid w:val="001B4D44"/>
    <w:rsid w:val="001B5364"/>
    <w:rsid w:val="001B5834"/>
    <w:rsid w:val="001B599E"/>
    <w:rsid w:val="001B73A9"/>
    <w:rsid w:val="001B7689"/>
    <w:rsid w:val="001C03AB"/>
    <w:rsid w:val="001C14B9"/>
    <w:rsid w:val="001C20F8"/>
    <w:rsid w:val="001C29CD"/>
    <w:rsid w:val="001C2E4F"/>
    <w:rsid w:val="001C31A3"/>
    <w:rsid w:val="001C3352"/>
    <w:rsid w:val="001C357C"/>
    <w:rsid w:val="001C389B"/>
    <w:rsid w:val="001C3B24"/>
    <w:rsid w:val="001C3DC0"/>
    <w:rsid w:val="001C418C"/>
    <w:rsid w:val="001C425B"/>
    <w:rsid w:val="001C4441"/>
    <w:rsid w:val="001C4634"/>
    <w:rsid w:val="001C4817"/>
    <w:rsid w:val="001C4BDC"/>
    <w:rsid w:val="001C4E44"/>
    <w:rsid w:val="001C4E80"/>
    <w:rsid w:val="001C6317"/>
    <w:rsid w:val="001C643E"/>
    <w:rsid w:val="001C6A11"/>
    <w:rsid w:val="001C6B58"/>
    <w:rsid w:val="001C7198"/>
    <w:rsid w:val="001C75DD"/>
    <w:rsid w:val="001C7DB2"/>
    <w:rsid w:val="001C7EDB"/>
    <w:rsid w:val="001D0079"/>
    <w:rsid w:val="001D05B6"/>
    <w:rsid w:val="001D1F9C"/>
    <w:rsid w:val="001D20C7"/>
    <w:rsid w:val="001D2134"/>
    <w:rsid w:val="001D28D5"/>
    <w:rsid w:val="001D3568"/>
    <w:rsid w:val="001D3C11"/>
    <w:rsid w:val="001D3F66"/>
    <w:rsid w:val="001D41C4"/>
    <w:rsid w:val="001D4B6A"/>
    <w:rsid w:val="001D4BCE"/>
    <w:rsid w:val="001D4CAC"/>
    <w:rsid w:val="001D621A"/>
    <w:rsid w:val="001D6465"/>
    <w:rsid w:val="001D6648"/>
    <w:rsid w:val="001D66B8"/>
    <w:rsid w:val="001D6A26"/>
    <w:rsid w:val="001D6F59"/>
    <w:rsid w:val="001E023F"/>
    <w:rsid w:val="001E05A4"/>
    <w:rsid w:val="001E05E6"/>
    <w:rsid w:val="001E0D9D"/>
    <w:rsid w:val="001E1264"/>
    <w:rsid w:val="001E129D"/>
    <w:rsid w:val="001E1487"/>
    <w:rsid w:val="001E17B4"/>
    <w:rsid w:val="001E1F59"/>
    <w:rsid w:val="001E2FB9"/>
    <w:rsid w:val="001E33B2"/>
    <w:rsid w:val="001E348D"/>
    <w:rsid w:val="001E4412"/>
    <w:rsid w:val="001E443F"/>
    <w:rsid w:val="001E45CD"/>
    <w:rsid w:val="001E4B25"/>
    <w:rsid w:val="001E4B80"/>
    <w:rsid w:val="001E4DB9"/>
    <w:rsid w:val="001E60FE"/>
    <w:rsid w:val="001E612C"/>
    <w:rsid w:val="001E6FD9"/>
    <w:rsid w:val="001E79C8"/>
    <w:rsid w:val="001F0BBA"/>
    <w:rsid w:val="001F11B2"/>
    <w:rsid w:val="001F1A8A"/>
    <w:rsid w:val="001F283E"/>
    <w:rsid w:val="001F342C"/>
    <w:rsid w:val="001F3607"/>
    <w:rsid w:val="001F4A76"/>
    <w:rsid w:val="001F4A7E"/>
    <w:rsid w:val="001F4B2C"/>
    <w:rsid w:val="001F4EF9"/>
    <w:rsid w:val="001F5546"/>
    <w:rsid w:val="001F58CA"/>
    <w:rsid w:val="001F59F9"/>
    <w:rsid w:val="001F641D"/>
    <w:rsid w:val="001F7D9F"/>
    <w:rsid w:val="001F7F80"/>
    <w:rsid w:val="00200582"/>
    <w:rsid w:val="00200BB6"/>
    <w:rsid w:val="00200C92"/>
    <w:rsid w:val="00201345"/>
    <w:rsid w:val="00201A4D"/>
    <w:rsid w:val="00201CB8"/>
    <w:rsid w:val="00202FE0"/>
    <w:rsid w:val="002034BD"/>
    <w:rsid w:val="002040FA"/>
    <w:rsid w:val="00204106"/>
    <w:rsid w:val="002053E4"/>
    <w:rsid w:val="00205478"/>
    <w:rsid w:val="00205E8E"/>
    <w:rsid w:val="00205F2A"/>
    <w:rsid w:val="00205F4B"/>
    <w:rsid w:val="00206E5A"/>
    <w:rsid w:val="002104AC"/>
    <w:rsid w:val="002109CB"/>
    <w:rsid w:val="002112A1"/>
    <w:rsid w:val="002115BB"/>
    <w:rsid w:val="0021171C"/>
    <w:rsid w:val="00211EDB"/>
    <w:rsid w:val="002124A9"/>
    <w:rsid w:val="002127C4"/>
    <w:rsid w:val="00212D06"/>
    <w:rsid w:val="002130D3"/>
    <w:rsid w:val="00213C08"/>
    <w:rsid w:val="00214BC8"/>
    <w:rsid w:val="002158D8"/>
    <w:rsid w:val="00215DD6"/>
    <w:rsid w:val="00216841"/>
    <w:rsid w:val="00216939"/>
    <w:rsid w:val="002169B7"/>
    <w:rsid w:val="00216B9F"/>
    <w:rsid w:val="00216D98"/>
    <w:rsid w:val="00216EB7"/>
    <w:rsid w:val="00220341"/>
    <w:rsid w:val="00220356"/>
    <w:rsid w:val="00220435"/>
    <w:rsid w:val="002204A1"/>
    <w:rsid w:val="002214C0"/>
    <w:rsid w:val="00221575"/>
    <w:rsid w:val="00221CCF"/>
    <w:rsid w:val="00221E5C"/>
    <w:rsid w:val="002223C1"/>
    <w:rsid w:val="00222451"/>
    <w:rsid w:val="002228AF"/>
    <w:rsid w:val="00223096"/>
    <w:rsid w:val="00223575"/>
    <w:rsid w:val="00224171"/>
    <w:rsid w:val="00224453"/>
    <w:rsid w:val="002246AE"/>
    <w:rsid w:val="002248FD"/>
    <w:rsid w:val="00225094"/>
    <w:rsid w:val="0022550A"/>
    <w:rsid w:val="0022557E"/>
    <w:rsid w:val="00225E56"/>
    <w:rsid w:val="002302CF"/>
    <w:rsid w:val="00230385"/>
    <w:rsid w:val="00232AF0"/>
    <w:rsid w:val="00233183"/>
    <w:rsid w:val="00233399"/>
    <w:rsid w:val="002334AF"/>
    <w:rsid w:val="00233826"/>
    <w:rsid w:val="0023394D"/>
    <w:rsid w:val="00234660"/>
    <w:rsid w:val="00234A3C"/>
    <w:rsid w:val="00236017"/>
    <w:rsid w:val="00236123"/>
    <w:rsid w:val="002376B6"/>
    <w:rsid w:val="00237BDC"/>
    <w:rsid w:val="002403BC"/>
    <w:rsid w:val="00240727"/>
    <w:rsid w:val="002409EF"/>
    <w:rsid w:val="002414C4"/>
    <w:rsid w:val="00241746"/>
    <w:rsid w:val="002418CA"/>
    <w:rsid w:val="00241EB0"/>
    <w:rsid w:val="00242039"/>
    <w:rsid w:val="00242111"/>
    <w:rsid w:val="002426BE"/>
    <w:rsid w:val="002433EA"/>
    <w:rsid w:val="00243700"/>
    <w:rsid w:val="002439AE"/>
    <w:rsid w:val="00243E6A"/>
    <w:rsid w:val="00244146"/>
    <w:rsid w:val="002443FD"/>
    <w:rsid w:val="00244DFE"/>
    <w:rsid w:val="0024521A"/>
    <w:rsid w:val="00245560"/>
    <w:rsid w:val="00245CBA"/>
    <w:rsid w:val="002473EC"/>
    <w:rsid w:val="00247A17"/>
    <w:rsid w:val="00247C85"/>
    <w:rsid w:val="00247CE6"/>
    <w:rsid w:val="00250766"/>
    <w:rsid w:val="002507A2"/>
    <w:rsid w:val="00250906"/>
    <w:rsid w:val="002509DF"/>
    <w:rsid w:val="00250DDE"/>
    <w:rsid w:val="0025183B"/>
    <w:rsid w:val="00251FDD"/>
    <w:rsid w:val="00252D4F"/>
    <w:rsid w:val="00253283"/>
    <w:rsid w:val="002532F2"/>
    <w:rsid w:val="002535AD"/>
    <w:rsid w:val="00253645"/>
    <w:rsid w:val="00254E6B"/>
    <w:rsid w:val="002555AF"/>
    <w:rsid w:val="002555D0"/>
    <w:rsid w:val="0025580E"/>
    <w:rsid w:val="00255971"/>
    <w:rsid w:val="00256169"/>
    <w:rsid w:val="00256C5B"/>
    <w:rsid w:val="00256F29"/>
    <w:rsid w:val="00257384"/>
    <w:rsid w:val="00260061"/>
    <w:rsid w:val="00260385"/>
    <w:rsid w:val="00260619"/>
    <w:rsid w:val="00260F7A"/>
    <w:rsid w:val="00261196"/>
    <w:rsid w:val="0026159A"/>
    <w:rsid w:val="00262985"/>
    <w:rsid w:val="002629C6"/>
    <w:rsid w:val="00262DD4"/>
    <w:rsid w:val="00263A5D"/>
    <w:rsid w:val="00263CF7"/>
    <w:rsid w:val="00264288"/>
    <w:rsid w:val="00264420"/>
    <w:rsid w:val="00264EB6"/>
    <w:rsid w:val="002652A1"/>
    <w:rsid w:val="00265659"/>
    <w:rsid w:val="00265BB4"/>
    <w:rsid w:val="0026713A"/>
    <w:rsid w:val="00267481"/>
    <w:rsid w:val="00270077"/>
    <w:rsid w:val="00270669"/>
    <w:rsid w:val="00270C95"/>
    <w:rsid w:val="0027133B"/>
    <w:rsid w:val="002728E8"/>
    <w:rsid w:val="0027290D"/>
    <w:rsid w:val="0027360A"/>
    <w:rsid w:val="00274423"/>
    <w:rsid w:val="002744D4"/>
    <w:rsid w:val="0027477E"/>
    <w:rsid w:val="002748B5"/>
    <w:rsid w:val="00275421"/>
    <w:rsid w:val="00275A71"/>
    <w:rsid w:val="00275D9B"/>
    <w:rsid w:val="00275E5F"/>
    <w:rsid w:val="00275F29"/>
    <w:rsid w:val="002762F2"/>
    <w:rsid w:val="002765B5"/>
    <w:rsid w:val="00280093"/>
    <w:rsid w:val="002802B5"/>
    <w:rsid w:val="00280CA2"/>
    <w:rsid w:val="002813A0"/>
    <w:rsid w:val="0028154E"/>
    <w:rsid w:val="0028184E"/>
    <w:rsid w:val="002819F2"/>
    <w:rsid w:val="00281ECB"/>
    <w:rsid w:val="002823C5"/>
    <w:rsid w:val="00282BB1"/>
    <w:rsid w:val="00283567"/>
    <w:rsid w:val="0028374E"/>
    <w:rsid w:val="0028402A"/>
    <w:rsid w:val="002844BF"/>
    <w:rsid w:val="00285AD1"/>
    <w:rsid w:val="00285D1D"/>
    <w:rsid w:val="00285F6E"/>
    <w:rsid w:val="00286348"/>
    <w:rsid w:val="002868BC"/>
    <w:rsid w:val="00286CC3"/>
    <w:rsid w:val="00286D15"/>
    <w:rsid w:val="00290B0F"/>
    <w:rsid w:val="00290B21"/>
    <w:rsid w:val="00291A7A"/>
    <w:rsid w:val="00292083"/>
    <w:rsid w:val="00292138"/>
    <w:rsid w:val="00292211"/>
    <w:rsid w:val="00292E64"/>
    <w:rsid w:val="0029329E"/>
    <w:rsid w:val="0029335B"/>
    <w:rsid w:val="00293CD1"/>
    <w:rsid w:val="00294471"/>
    <w:rsid w:val="00294737"/>
    <w:rsid w:val="002949CC"/>
    <w:rsid w:val="0029568D"/>
    <w:rsid w:val="0029594E"/>
    <w:rsid w:val="00296471"/>
    <w:rsid w:val="002964C7"/>
    <w:rsid w:val="0029688C"/>
    <w:rsid w:val="0029728A"/>
    <w:rsid w:val="0029728D"/>
    <w:rsid w:val="00297F0B"/>
    <w:rsid w:val="002A035C"/>
    <w:rsid w:val="002A063F"/>
    <w:rsid w:val="002A0949"/>
    <w:rsid w:val="002A1B2B"/>
    <w:rsid w:val="002A1F07"/>
    <w:rsid w:val="002A200B"/>
    <w:rsid w:val="002A2034"/>
    <w:rsid w:val="002A2787"/>
    <w:rsid w:val="002A28A1"/>
    <w:rsid w:val="002A2F0A"/>
    <w:rsid w:val="002A3281"/>
    <w:rsid w:val="002A3547"/>
    <w:rsid w:val="002A35B3"/>
    <w:rsid w:val="002A3754"/>
    <w:rsid w:val="002A3F77"/>
    <w:rsid w:val="002A40D4"/>
    <w:rsid w:val="002A4414"/>
    <w:rsid w:val="002A4565"/>
    <w:rsid w:val="002A4E5D"/>
    <w:rsid w:val="002A5490"/>
    <w:rsid w:val="002A5AFB"/>
    <w:rsid w:val="002A5C89"/>
    <w:rsid w:val="002A671A"/>
    <w:rsid w:val="002A679A"/>
    <w:rsid w:val="002A6BBD"/>
    <w:rsid w:val="002A6BCB"/>
    <w:rsid w:val="002A6C54"/>
    <w:rsid w:val="002A6CF4"/>
    <w:rsid w:val="002A6DBD"/>
    <w:rsid w:val="002A76B6"/>
    <w:rsid w:val="002B002F"/>
    <w:rsid w:val="002B0976"/>
    <w:rsid w:val="002B1209"/>
    <w:rsid w:val="002B1E02"/>
    <w:rsid w:val="002B2112"/>
    <w:rsid w:val="002B22E9"/>
    <w:rsid w:val="002B3181"/>
    <w:rsid w:val="002B337F"/>
    <w:rsid w:val="002B3BD3"/>
    <w:rsid w:val="002B50AD"/>
    <w:rsid w:val="002B50D6"/>
    <w:rsid w:val="002B50FC"/>
    <w:rsid w:val="002B5222"/>
    <w:rsid w:val="002B5C2F"/>
    <w:rsid w:val="002B5C30"/>
    <w:rsid w:val="002B646C"/>
    <w:rsid w:val="002B66B1"/>
    <w:rsid w:val="002B755B"/>
    <w:rsid w:val="002B7585"/>
    <w:rsid w:val="002B759B"/>
    <w:rsid w:val="002B7952"/>
    <w:rsid w:val="002B7B4A"/>
    <w:rsid w:val="002B7D38"/>
    <w:rsid w:val="002C0575"/>
    <w:rsid w:val="002C117D"/>
    <w:rsid w:val="002C22D2"/>
    <w:rsid w:val="002C2D92"/>
    <w:rsid w:val="002C35D9"/>
    <w:rsid w:val="002C4232"/>
    <w:rsid w:val="002C444E"/>
    <w:rsid w:val="002C4D0F"/>
    <w:rsid w:val="002C522B"/>
    <w:rsid w:val="002C6092"/>
    <w:rsid w:val="002C6720"/>
    <w:rsid w:val="002C6B4E"/>
    <w:rsid w:val="002C760D"/>
    <w:rsid w:val="002D01EE"/>
    <w:rsid w:val="002D0D30"/>
    <w:rsid w:val="002D1E1C"/>
    <w:rsid w:val="002D2215"/>
    <w:rsid w:val="002D300F"/>
    <w:rsid w:val="002D36FD"/>
    <w:rsid w:val="002D40E4"/>
    <w:rsid w:val="002D4B69"/>
    <w:rsid w:val="002D4F7A"/>
    <w:rsid w:val="002D4FFC"/>
    <w:rsid w:val="002D5266"/>
    <w:rsid w:val="002D53BE"/>
    <w:rsid w:val="002D54C6"/>
    <w:rsid w:val="002D5814"/>
    <w:rsid w:val="002D590D"/>
    <w:rsid w:val="002D61FA"/>
    <w:rsid w:val="002D620B"/>
    <w:rsid w:val="002D6716"/>
    <w:rsid w:val="002D67C5"/>
    <w:rsid w:val="002D7257"/>
    <w:rsid w:val="002E03B5"/>
    <w:rsid w:val="002E24FF"/>
    <w:rsid w:val="002E293B"/>
    <w:rsid w:val="002E3315"/>
    <w:rsid w:val="002E3743"/>
    <w:rsid w:val="002E3E4B"/>
    <w:rsid w:val="002E424F"/>
    <w:rsid w:val="002E484A"/>
    <w:rsid w:val="002E488A"/>
    <w:rsid w:val="002E4B04"/>
    <w:rsid w:val="002E4DAD"/>
    <w:rsid w:val="002E5057"/>
    <w:rsid w:val="002E5314"/>
    <w:rsid w:val="002E5499"/>
    <w:rsid w:val="002E54F3"/>
    <w:rsid w:val="002E57CE"/>
    <w:rsid w:val="002E639A"/>
    <w:rsid w:val="002E657A"/>
    <w:rsid w:val="002E6EE3"/>
    <w:rsid w:val="002E7793"/>
    <w:rsid w:val="002E7BFF"/>
    <w:rsid w:val="002F0B02"/>
    <w:rsid w:val="002F0C06"/>
    <w:rsid w:val="002F0EED"/>
    <w:rsid w:val="002F0F1B"/>
    <w:rsid w:val="002F13B4"/>
    <w:rsid w:val="002F1C31"/>
    <w:rsid w:val="002F2933"/>
    <w:rsid w:val="002F2C18"/>
    <w:rsid w:val="002F392D"/>
    <w:rsid w:val="002F44D0"/>
    <w:rsid w:val="002F45DC"/>
    <w:rsid w:val="002F483E"/>
    <w:rsid w:val="002F524E"/>
    <w:rsid w:val="002F5444"/>
    <w:rsid w:val="002F5CB8"/>
    <w:rsid w:val="002F5E4C"/>
    <w:rsid w:val="002F6339"/>
    <w:rsid w:val="002F696F"/>
    <w:rsid w:val="002F7174"/>
    <w:rsid w:val="003003AD"/>
    <w:rsid w:val="0030102A"/>
    <w:rsid w:val="00301129"/>
    <w:rsid w:val="0030391D"/>
    <w:rsid w:val="00303A6C"/>
    <w:rsid w:val="00303B4B"/>
    <w:rsid w:val="00304002"/>
    <w:rsid w:val="00304DDA"/>
    <w:rsid w:val="00304E11"/>
    <w:rsid w:val="003052A2"/>
    <w:rsid w:val="00305F98"/>
    <w:rsid w:val="00306C5B"/>
    <w:rsid w:val="003078BA"/>
    <w:rsid w:val="003115DD"/>
    <w:rsid w:val="003118B6"/>
    <w:rsid w:val="00311E6F"/>
    <w:rsid w:val="003120D6"/>
    <w:rsid w:val="0031216B"/>
    <w:rsid w:val="0031251E"/>
    <w:rsid w:val="00313221"/>
    <w:rsid w:val="0031348C"/>
    <w:rsid w:val="00313715"/>
    <w:rsid w:val="0031381E"/>
    <w:rsid w:val="00314342"/>
    <w:rsid w:val="00314919"/>
    <w:rsid w:val="00314B31"/>
    <w:rsid w:val="00315620"/>
    <w:rsid w:val="00315E0D"/>
    <w:rsid w:val="00316475"/>
    <w:rsid w:val="0031664A"/>
    <w:rsid w:val="00316A01"/>
    <w:rsid w:val="00316EB9"/>
    <w:rsid w:val="00316FF3"/>
    <w:rsid w:val="00317174"/>
    <w:rsid w:val="00317490"/>
    <w:rsid w:val="00317499"/>
    <w:rsid w:val="00317890"/>
    <w:rsid w:val="003203CE"/>
    <w:rsid w:val="00320813"/>
    <w:rsid w:val="00320A2E"/>
    <w:rsid w:val="00321632"/>
    <w:rsid w:val="0032194F"/>
    <w:rsid w:val="00321A51"/>
    <w:rsid w:val="0032242A"/>
    <w:rsid w:val="00322ED2"/>
    <w:rsid w:val="00322EFA"/>
    <w:rsid w:val="00323070"/>
    <w:rsid w:val="0032385A"/>
    <w:rsid w:val="00324915"/>
    <w:rsid w:val="00324BAF"/>
    <w:rsid w:val="00324DE6"/>
    <w:rsid w:val="003250E8"/>
    <w:rsid w:val="003252A0"/>
    <w:rsid w:val="00325661"/>
    <w:rsid w:val="003258FE"/>
    <w:rsid w:val="00325944"/>
    <w:rsid w:val="00326098"/>
    <w:rsid w:val="0032647F"/>
    <w:rsid w:val="003279AF"/>
    <w:rsid w:val="00327EF4"/>
    <w:rsid w:val="00330294"/>
    <w:rsid w:val="00330432"/>
    <w:rsid w:val="0033194E"/>
    <w:rsid w:val="00332048"/>
    <w:rsid w:val="003337FD"/>
    <w:rsid w:val="00334423"/>
    <w:rsid w:val="0033485D"/>
    <w:rsid w:val="003349D6"/>
    <w:rsid w:val="00335032"/>
    <w:rsid w:val="00335D7B"/>
    <w:rsid w:val="00336E82"/>
    <w:rsid w:val="0033764E"/>
    <w:rsid w:val="00337A41"/>
    <w:rsid w:val="00337DC2"/>
    <w:rsid w:val="00340114"/>
    <w:rsid w:val="00340190"/>
    <w:rsid w:val="00340311"/>
    <w:rsid w:val="00340484"/>
    <w:rsid w:val="003406A0"/>
    <w:rsid w:val="003408D9"/>
    <w:rsid w:val="00341983"/>
    <w:rsid w:val="0034247C"/>
    <w:rsid w:val="00342A85"/>
    <w:rsid w:val="0034319A"/>
    <w:rsid w:val="00343717"/>
    <w:rsid w:val="00343A11"/>
    <w:rsid w:val="003442CD"/>
    <w:rsid w:val="003448DA"/>
    <w:rsid w:val="00344F95"/>
    <w:rsid w:val="00345559"/>
    <w:rsid w:val="00345DB9"/>
    <w:rsid w:val="00345FF8"/>
    <w:rsid w:val="0034618B"/>
    <w:rsid w:val="003468AD"/>
    <w:rsid w:val="003470FC"/>
    <w:rsid w:val="00347265"/>
    <w:rsid w:val="0035024F"/>
    <w:rsid w:val="00350B90"/>
    <w:rsid w:val="00350EB9"/>
    <w:rsid w:val="00350FBD"/>
    <w:rsid w:val="00351819"/>
    <w:rsid w:val="003518F8"/>
    <w:rsid w:val="00351ED9"/>
    <w:rsid w:val="00352299"/>
    <w:rsid w:val="00352785"/>
    <w:rsid w:val="00352A84"/>
    <w:rsid w:val="00352B1A"/>
    <w:rsid w:val="00353915"/>
    <w:rsid w:val="00353995"/>
    <w:rsid w:val="00353E42"/>
    <w:rsid w:val="00353E7C"/>
    <w:rsid w:val="00354048"/>
    <w:rsid w:val="00354077"/>
    <w:rsid w:val="003541A3"/>
    <w:rsid w:val="00354273"/>
    <w:rsid w:val="003543B1"/>
    <w:rsid w:val="0035499B"/>
    <w:rsid w:val="00354DB9"/>
    <w:rsid w:val="00354FC8"/>
    <w:rsid w:val="003553CF"/>
    <w:rsid w:val="003554D2"/>
    <w:rsid w:val="00356084"/>
    <w:rsid w:val="00356599"/>
    <w:rsid w:val="00356FEA"/>
    <w:rsid w:val="003574B1"/>
    <w:rsid w:val="00357566"/>
    <w:rsid w:val="003579A4"/>
    <w:rsid w:val="00357B88"/>
    <w:rsid w:val="00357C5F"/>
    <w:rsid w:val="00360A1E"/>
    <w:rsid w:val="00360B50"/>
    <w:rsid w:val="0036122E"/>
    <w:rsid w:val="0036160B"/>
    <w:rsid w:val="00362292"/>
    <w:rsid w:val="003622A6"/>
    <w:rsid w:val="003628BD"/>
    <w:rsid w:val="00363E3E"/>
    <w:rsid w:val="00363F4C"/>
    <w:rsid w:val="00364868"/>
    <w:rsid w:val="003660B4"/>
    <w:rsid w:val="0036626A"/>
    <w:rsid w:val="00366788"/>
    <w:rsid w:val="00366E66"/>
    <w:rsid w:val="00367872"/>
    <w:rsid w:val="00367A44"/>
    <w:rsid w:val="00370272"/>
    <w:rsid w:val="00370A1A"/>
    <w:rsid w:val="00371482"/>
    <w:rsid w:val="00371CB9"/>
    <w:rsid w:val="00371E28"/>
    <w:rsid w:val="0037205E"/>
    <w:rsid w:val="00372170"/>
    <w:rsid w:val="0037236E"/>
    <w:rsid w:val="0037260B"/>
    <w:rsid w:val="00372808"/>
    <w:rsid w:val="00372850"/>
    <w:rsid w:val="0037398F"/>
    <w:rsid w:val="00373CE8"/>
    <w:rsid w:val="00373DF7"/>
    <w:rsid w:val="00374785"/>
    <w:rsid w:val="00374B12"/>
    <w:rsid w:val="003767DD"/>
    <w:rsid w:val="00376F83"/>
    <w:rsid w:val="00377DF8"/>
    <w:rsid w:val="00380888"/>
    <w:rsid w:val="00380F46"/>
    <w:rsid w:val="00380FC7"/>
    <w:rsid w:val="00381227"/>
    <w:rsid w:val="00381C2F"/>
    <w:rsid w:val="00381D82"/>
    <w:rsid w:val="00382246"/>
    <w:rsid w:val="00382B48"/>
    <w:rsid w:val="00383638"/>
    <w:rsid w:val="003840FC"/>
    <w:rsid w:val="003841E2"/>
    <w:rsid w:val="00384F74"/>
    <w:rsid w:val="0038509E"/>
    <w:rsid w:val="003858BC"/>
    <w:rsid w:val="00385C9E"/>
    <w:rsid w:val="003905F4"/>
    <w:rsid w:val="00390EEE"/>
    <w:rsid w:val="0039110F"/>
    <w:rsid w:val="00391A34"/>
    <w:rsid w:val="00391CD6"/>
    <w:rsid w:val="00391DD3"/>
    <w:rsid w:val="00391EEC"/>
    <w:rsid w:val="00392891"/>
    <w:rsid w:val="003929BC"/>
    <w:rsid w:val="00392E1B"/>
    <w:rsid w:val="003931FD"/>
    <w:rsid w:val="00393430"/>
    <w:rsid w:val="0039370E"/>
    <w:rsid w:val="003939C0"/>
    <w:rsid w:val="00393F7E"/>
    <w:rsid w:val="00394DD1"/>
    <w:rsid w:val="00395393"/>
    <w:rsid w:val="00396C7C"/>
    <w:rsid w:val="00396CBE"/>
    <w:rsid w:val="00397081"/>
    <w:rsid w:val="0039735E"/>
    <w:rsid w:val="003976E0"/>
    <w:rsid w:val="003977F6"/>
    <w:rsid w:val="00397BDA"/>
    <w:rsid w:val="003A0339"/>
    <w:rsid w:val="003A05D7"/>
    <w:rsid w:val="003A0976"/>
    <w:rsid w:val="003A0C48"/>
    <w:rsid w:val="003A0D6F"/>
    <w:rsid w:val="003A0E77"/>
    <w:rsid w:val="003A0F3A"/>
    <w:rsid w:val="003A1290"/>
    <w:rsid w:val="003A17AC"/>
    <w:rsid w:val="003A1C83"/>
    <w:rsid w:val="003A1D45"/>
    <w:rsid w:val="003A1FAF"/>
    <w:rsid w:val="003A2A44"/>
    <w:rsid w:val="003A2CD0"/>
    <w:rsid w:val="003A3411"/>
    <w:rsid w:val="003A3935"/>
    <w:rsid w:val="003A42D4"/>
    <w:rsid w:val="003A4547"/>
    <w:rsid w:val="003A45AE"/>
    <w:rsid w:val="003A4A62"/>
    <w:rsid w:val="003A4A8B"/>
    <w:rsid w:val="003A4F7D"/>
    <w:rsid w:val="003A5177"/>
    <w:rsid w:val="003A531B"/>
    <w:rsid w:val="003A534C"/>
    <w:rsid w:val="003A5645"/>
    <w:rsid w:val="003A67F8"/>
    <w:rsid w:val="003A7304"/>
    <w:rsid w:val="003A7416"/>
    <w:rsid w:val="003A7681"/>
    <w:rsid w:val="003A7957"/>
    <w:rsid w:val="003A7D02"/>
    <w:rsid w:val="003A7E0C"/>
    <w:rsid w:val="003A7E73"/>
    <w:rsid w:val="003A7EB8"/>
    <w:rsid w:val="003A7F54"/>
    <w:rsid w:val="003B04B4"/>
    <w:rsid w:val="003B04CC"/>
    <w:rsid w:val="003B04DC"/>
    <w:rsid w:val="003B0B4E"/>
    <w:rsid w:val="003B0EE3"/>
    <w:rsid w:val="003B19A1"/>
    <w:rsid w:val="003B1F55"/>
    <w:rsid w:val="003B26A2"/>
    <w:rsid w:val="003B2B1F"/>
    <w:rsid w:val="003B4B02"/>
    <w:rsid w:val="003B4EFF"/>
    <w:rsid w:val="003B5E7C"/>
    <w:rsid w:val="003B5FE6"/>
    <w:rsid w:val="003B6035"/>
    <w:rsid w:val="003B657D"/>
    <w:rsid w:val="003B6E01"/>
    <w:rsid w:val="003B7627"/>
    <w:rsid w:val="003B7CFF"/>
    <w:rsid w:val="003C0219"/>
    <w:rsid w:val="003C0C91"/>
    <w:rsid w:val="003C19A8"/>
    <w:rsid w:val="003C2FA9"/>
    <w:rsid w:val="003C32D3"/>
    <w:rsid w:val="003C33D5"/>
    <w:rsid w:val="003C4014"/>
    <w:rsid w:val="003C414F"/>
    <w:rsid w:val="003C422B"/>
    <w:rsid w:val="003C4916"/>
    <w:rsid w:val="003C55A6"/>
    <w:rsid w:val="003C5804"/>
    <w:rsid w:val="003C58BA"/>
    <w:rsid w:val="003C5BAC"/>
    <w:rsid w:val="003C612D"/>
    <w:rsid w:val="003C6815"/>
    <w:rsid w:val="003C7930"/>
    <w:rsid w:val="003C7EF7"/>
    <w:rsid w:val="003D0E25"/>
    <w:rsid w:val="003D1101"/>
    <w:rsid w:val="003D1435"/>
    <w:rsid w:val="003D1BFA"/>
    <w:rsid w:val="003D1FB3"/>
    <w:rsid w:val="003D22A8"/>
    <w:rsid w:val="003D26B3"/>
    <w:rsid w:val="003D2FB7"/>
    <w:rsid w:val="003D341A"/>
    <w:rsid w:val="003D34DA"/>
    <w:rsid w:val="003D38C3"/>
    <w:rsid w:val="003D4AF7"/>
    <w:rsid w:val="003D4DF9"/>
    <w:rsid w:val="003D4E19"/>
    <w:rsid w:val="003D50B3"/>
    <w:rsid w:val="003D5154"/>
    <w:rsid w:val="003D5E50"/>
    <w:rsid w:val="003D6699"/>
    <w:rsid w:val="003D6742"/>
    <w:rsid w:val="003D7F37"/>
    <w:rsid w:val="003E047F"/>
    <w:rsid w:val="003E08D2"/>
    <w:rsid w:val="003E1090"/>
    <w:rsid w:val="003E2140"/>
    <w:rsid w:val="003E30B7"/>
    <w:rsid w:val="003E3B7B"/>
    <w:rsid w:val="003E3EC1"/>
    <w:rsid w:val="003E5272"/>
    <w:rsid w:val="003E5C83"/>
    <w:rsid w:val="003E6037"/>
    <w:rsid w:val="003E6109"/>
    <w:rsid w:val="003E6C1D"/>
    <w:rsid w:val="003F0C66"/>
    <w:rsid w:val="003F25BD"/>
    <w:rsid w:val="003F2805"/>
    <w:rsid w:val="003F2CD3"/>
    <w:rsid w:val="003F2D43"/>
    <w:rsid w:val="003F3592"/>
    <w:rsid w:val="003F35F1"/>
    <w:rsid w:val="003F4FE1"/>
    <w:rsid w:val="003F62F7"/>
    <w:rsid w:val="003F6828"/>
    <w:rsid w:val="003F6BAD"/>
    <w:rsid w:val="003F6BFC"/>
    <w:rsid w:val="003F7397"/>
    <w:rsid w:val="003F7729"/>
    <w:rsid w:val="003F7B0A"/>
    <w:rsid w:val="003F7F5E"/>
    <w:rsid w:val="0040043F"/>
    <w:rsid w:val="0040065C"/>
    <w:rsid w:val="00400A76"/>
    <w:rsid w:val="00400B2B"/>
    <w:rsid w:val="00400C9D"/>
    <w:rsid w:val="0040154F"/>
    <w:rsid w:val="00401C9D"/>
    <w:rsid w:val="004022A6"/>
    <w:rsid w:val="00402A08"/>
    <w:rsid w:val="00402A40"/>
    <w:rsid w:val="00402FFA"/>
    <w:rsid w:val="00403312"/>
    <w:rsid w:val="0040418C"/>
    <w:rsid w:val="00404293"/>
    <w:rsid w:val="00404782"/>
    <w:rsid w:val="004052B2"/>
    <w:rsid w:val="004055C6"/>
    <w:rsid w:val="00405866"/>
    <w:rsid w:val="00405B15"/>
    <w:rsid w:val="00405C80"/>
    <w:rsid w:val="00405E2C"/>
    <w:rsid w:val="0040666C"/>
    <w:rsid w:val="00406B2A"/>
    <w:rsid w:val="00407741"/>
    <w:rsid w:val="00407E7F"/>
    <w:rsid w:val="004105E5"/>
    <w:rsid w:val="00410833"/>
    <w:rsid w:val="00410A1E"/>
    <w:rsid w:val="004121CC"/>
    <w:rsid w:val="0041229C"/>
    <w:rsid w:val="00412334"/>
    <w:rsid w:val="0041399D"/>
    <w:rsid w:val="00414007"/>
    <w:rsid w:val="00414179"/>
    <w:rsid w:val="0041443C"/>
    <w:rsid w:val="0041487F"/>
    <w:rsid w:val="00414F28"/>
    <w:rsid w:val="00416700"/>
    <w:rsid w:val="00417AC4"/>
    <w:rsid w:val="004200F2"/>
    <w:rsid w:val="00420C03"/>
    <w:rsid w:val="00420ED9"/>
    <w:rsid w:val="00420F0A"/>
    <w:rsid w:val="00420F87"/>
    <w:rsid w:val="00421153"/>
    <w:rsid w:val="004213D1"/>
    <w:rsid w:val="004218F6"/>
    <w:rsid w:val="00422751"/>
    <w:rsid w:val="00422AF7"/>
    <w:rsid w:val="00423281"/>
    <w:rsid w:val="0042328B"/>
    <w:rsid w:val="00423491"/>
    <w:rsid w:val="004246E4"/>
    <w:rsid w:val="00424EE2"/>
    <w:rsid w:val="0042513C"/>
    <w:rsid w:val="0042528C"/>
    <w:rsid w:val="00425679"/>
    <w:rsid w:val="00425B1C"/>
    <w:rsid w:val="0042606B"/>
    <w:rsid w:val="00426C2D"/>
    <w:rsid w:val="004272E1"/>
    <w:rsid w:val="004275F5"/>
    <w:rsid w:val="004277D8"/>
    <w:rsid w:val="004279C4"/>
    <w:rsid w:val="0043059F"/>
    <w:rsid w:val="0043134A"/>
    <w:rsid w:val="00431B2B"/>
    <w:rsid w:val="00431D0A"/>
    <w:rsid w:val="00431F4C"/>
    <w:rsid w:val="00432296"/>
    <w:rsid w:val="00432AA8"/>
    <w:rsid w:val="00432C66"/>
    <w:rsid w:val="004330BB"/>
    <w:rsid w:val="00433459"/>
    <w:rsid w:val="004340C6"/>
    <w:rsid w:val="004341EA"/>
    <w:rsid w:val="0043433A"/>
    <w:rsid w:val="00434BF4"/>
    <w:rsid w:val="00434D96"/>
    <w:rsid w:val="00435774"/>
    <w:rsid w:val="00435D6F"/>
    <w:rsid w:val="0043717A"/>
    <w:rsid w:val="00437322"/>
    <w:rsid w:val="00440487"/>
    <w:rsid w:val="0044124F"/>
    <w:rsid w:val="00441612"/>
    <w:rsid w:val="00441D4C"/>
    <w:rsid w:val="00441E08"/>
    <w:rsid w:val="00441F5C"/>
    <w:rsid w:val="00442713"/>
    <w:rsid w:val="00442992"/>
    <w:rsid w:val="004452E6"/>
    <w:rsid w:val="0044569E"/>
    <w:rsid w:val="00445C95"/>
    <w:rsid w:val="00445DF8"/>
    <w:rsid w:val="00445EFC"/>
    <w:rsid w:val="0044641F"/>
    <w:rsid w:val="004466E7"/>
    <w:rsid w:val="00446C94"/>
    <w:rsid w:val="00446CC5"/>
    <w:rsid w:val="00446E8D"/>
    <w:rsid w:val="00446EE1"/>
    <w:rsid w:val="00447192"/>
    <w:rsid w:val="0045003F"/>
    <w:rsid w:val="00450C8B"/>
    <w:rsid w:val="00451731"/>
    <w:rsid w:val="00451BD4"/>
    <w:rsid w:val="00451C1E"/>
    <w:rsid w:val="004523DD"/>
    <w:rsid w:val="00452490"/>
    <w:rsid w:val="00452C5B"/>
    <w:rsid w:val="0045314E"/>
    <w:rsid w:val="004537BF"/>
    <w:rsid w:val="004539F9"/>
    <w:rsid w:val="00453C19"/>
    <w:rsid w:val="00453D1C"/>
    <w:rsid w:val="00453F49"/>
    <w:rsid w:val="004540CA"/>
    <w:rsid w:val="00454135"/>
    <w:rsid w:val="00454723"/>
    <w:rsid w:val="00454784"/>
    <w:rsid w:val="004551F6"/>
    <w:rsid w:val="004559F8"/>
    <w:rsid w:val="004562F5"/>
    <w:rsid w:val="0045679D"/>
    <w:rsid w:val="00457183"/>
    <w:rsid w:val="0045779B"/>
    <w:rsid w:val="00457AED"/>
    <w:rsid w:val="00457E3C"/>
    <w:rsid w:val="00457EAF"/>
    <w:rsid w:val="00460051"/>
    <w:rsid w:val="0046086C"/>
    <w:rsid w:val="004608F7"/>
    <w:rsid w:val="00460A4B"/>
    <w:rsid w:val="00461988"/>
    <w:rsid w:val="00461C07"/>
    <w:rsid w:val="00461D97"/>
    <w:rsid w:val="004631CB"/>
    <w:rsid w:val="004637FC"/>
    <w:rsid w:val="00463F37"/>
    <w:rsid w:val="0046432F"/>
    <w:rsid w:val="00464490"/>
    <w:rsid w:val="004644DF"/>
    <w:rsid w:val="00464CB4"/>
    <w:rsid w:val="00464CF1"/>
    <w:rsid w:val="00464F50"/>
    <w:rsid w:val="00464F9F"/>
    <w:rsid w:val="004651DF"/>
    <w:rsid w:val="00466267"/>
    <w:rsid w:val="00466A58"/>
    <w:rsid w:val="004674D2"/>
    <w:rsid w:val="00467794"/>
    <w:rsid w:val="00467FC0"/>
    <w:rsid w:val="00470AFF"/>
    <w:rsid w:val="00470DAB"/>
    <w:rsid w:val="00471786"/>
    <w:rsid w:val="00471AEC"/>
    <w:rsid w:val="00472476"/>
    <w:rsid w:val="0047303D"/>
    <w:rsid w:val="0047322F"/>
    <w:rsid w:val="00474EB9"/>
    <w:rsid w:val="0047693E"/>
    <w:rsid w:val="00476964"/>
    <w:rsid w:val="00476A56"/>
    <w:rsid w:val="00476BB1"/>
    <w:rsid w:val="00476FB9"/>
    <w:rsid w:val="004770DD"/>
    <w:rsid w:val="004773D3"/>
    <w:rsid w:val="004774BC"/>
    <w:rsid w:val="00477A40"/>
    <w:rsid w:val="00480002"/>
    <w:rsid w:val="00480989"/>
    <w:rsid w:val="00480E59"/>
    <w:rsid w:val="00481CBA"/>
    <w:rsid w:val="0048232F"/>
    <w:rsid w:val="00482578"/>
    <w:rsid w:val="00482E41"/>
    <w:rsid w:val="0048426E"/>
    <w:rsid w:val="0048450F"/>
    <w:rsid w:val="0048533A"/>
    <w:rsid w:val="00486C8C"/>
    <w:rsid w:val="004874FD"/>
    <w:rsid w:val="00487726"/>
    <w:rsid w:val="0049077A"/>
    <w:rsid w:val="004909BC"/>
    <w:rsid w:val="00490ABC"/>
    <w:rsid w:val="00490B83"/>
    <w:rsid w:val="00490F55"/>
    <w:rsid w:val="0049140B"/>
    <w:rsid w:val="0049172A"/>
    <w:rsid w:val="00491D12"/>
    <w:rsid w:val="00492540"/>
    <w:rsid w:val="0049267D"/>
    <w:rsid w:val="004958FE"/>
    <w:rsid w:val="00495EF3"/>
    <w:rsid w:val="004963AE"/>
    <w:rsid w:val="004963B1"/>
    <w:rsid w:val="004969EA"/>
    <w:rsid w:val="00497EB3"/>
    <w:rsid w:val="004A0071"/>
    <w:rsid w:val="004A0360"/>
    <w:rsid w:val="004A04AA"/>
    <w:rsid w:val="004A064F"/>
    <w:rsid w:val="004A0902"/>
    <w:rsid w:val="004A0C99"/>
    <w:rsid w:val="004A0CFF"/>
    <w:rsid w:val="004A1010"/>
    <w:rsid w:val="004A112E"/>
    <w:rsid w:val="004A1426"/>
    <w:rsid w:val="004A1DA3"/>
    <w:rsid w:val="004A1FF9"/>
    <w:rsid w:val="004A2178"/>
    <w:rsid w:val="004A2A58"/>
    <w:rsid w:val="004A2C8C"/>
    <w:rsid w:val="004A3A4B"/>
    <w:rsid w:val="004A3AAE"/>
    <w:rsid w:val="004A3D23"/>
    <w:rsid w:val="004A513C"/>
    <w:rsid w:val="004A5315"/>
    <w:rsid w:val="004A5C6C"/>
    <w:rsid w:val="004A6D60"/>
    <w:rsid w:val="004A7527"/>
    <w:rsid w:val="004A772F"/>
    <w:rsid w:val="004A781C"/>
    <w:rsid w:val="004B03A1"/>
    <w:rsid w:val="004B099F"/>
    <w:rsid w:val="004B0BB3"/>
    <w:rsid w:val="004B0FE6"/>
    <w:rsid w:val="004B1C65"/>
    <w:rsid w:val="004B1E0B"/>
    <w:rsid w:val="004B2506"/>
    <w:rsid w:val="004B2D4C"/>
    <w:rsid w:val="004B53D6"/>
    <w:rsid w:val="004B56A6"/>
    <w:rsid w:val="004B6222"/>
    <w:rsid w:val="004B63D8"/>
    <w:rsid w:val="004B6FAE"/>
    <w:rsid w:val="004B7619"/>
    <w:rsid w:val="004B7D46"/>
    <w:rsid w:val="004C13E8"/>
    <w:rsid w:val="004C1AE5"/>
    <w:rsid w:val="004C1AF4"/>
    <w:rsid w:val="004C1EBF"/>
    <w:rsid w:val="004C20E0"/>
    <w:rsid w:val="004C243D"/>
    <w:rsid w:val="004C297F"/>
    <w:rsid w:val="004C33E4"/>
    <w:rsid w:val="004C4A69"/>
    <w:rsid w:val="004C53C5"/>
    <w:rsid w:val="004C5475"/>
    <w:rsid w:val="004C5DA4"/>
    <w:rsid w:val="004C6350"/>
    <w:rsid w:val="004C6E73"/>
    <w:rsid w:val="004C6F7A"/>
    <w:rsid w:val="004C76C5"/>
    <w:rsid w:val="004C78B6"/>
    <w:rsid w:val="004C7A43"/>
    <w:rsid w:val="004C7B3F"/>
    <w:rsid w:val="004D0A99"/>
    <w:rsid w:val="004D0F1D"/>
    <w:rsid w:val="004D1078"/>
    <w:rsid w:val="004D11B6"/>
    <w:rsid w:val="004D181F"/>
    <w:rsid w:val="004D20C3"/>
    <w:rsid w:val="004D2419"/>
    <w:rsid w:val="004D24FD"/>
    <w:rsid w:val="004D28EF"/>
    <w:rsid w:val="004D3199"/>
    <w:rsid w:val="004D3F06"/>
    <w:rsid w:val="004D40FF"/>
    <w:rsid w:val="004D4737"/>
    <w:rsid w:val="004D493E"/>
    <w:rsid w:val="004D4B8F"/>
    <w:rsid w:val="004D4D1B"/>
    <w:rsid w:val="004D530F"/>
    <w:rsid w:val="004D5679"/>
    <w:rsid w:val="004D6B33"/>
    <w:rsid w:val="004D6D23"/>
    <w:rsid w:val="004D6D8E"/>
    <w:rsid w:val="004D781A"/>
    <w:rsid w:val="004D7905"/>
    <w:rsid w:val="004D7D32"/>
    <w:rsid w:val="004E06DE"/>
    <w:rsid w:val="004E1C37"/>
    <w:rsid w:val="004E21ED"/>
    <w:rsid w:val="004E24BB"/>
    <w:rsid w:val="004E25D7"/>
    <w:rsid w:val="004E27D1"/>
    <w:rsid w:val="004E2C3D"/>
    <w:rsid w:val="004E2CEB"/>
    <w:rsid w:val="004E30DF"/>
    <w:rsid w:val="004E34DB"/>
    <w:rsid w:val="004E358B"/>
    <w:rsid w:val="004E36D9"/>
    <w:rsid w:val="004E3961"/>
    <w:rsid w:val="004E3D3F"/>
    <w:rsid w:val="004E4BFB"/>
    <w:rsid w:val="004E510E"/>
    <w:rsid w:val="004E5515"/>
    <w:rsid w:val="004E6650"/>
    <w:rsid w:val="004E6A42"/>
    <w:rsid w:val="004E7831"/>
    <w:rsid w:val="004E79F6"/>
    <w:rsid w:val="004E7B3F"/>
    <w:rsid w:val="004E7F92"/>
    <w:rsid w:val="004F02B1"/>
    <w:rsid w:val="004F0728"/>
    <w:rsid w:val="004F0901"/>
    <w:rsid w:val="004F0953"/>
    <w:rsid w:val="004F0ABE"/>
    <w:rsid w:val="004F180A"/>
    <w:rsid w:val="004F1E14"/>
    <w:rsid w:val="004F2204"/>
    <w:rsid w:val="004F2208"/>
    <w:rsid w:val="004F2EBA"/>
    <w:rsid w:val="004F365E"/>
    <w:rsid w:val="004F3848"/>
    <w:rsid w:val="004F4546"/>
    <w:rsid w:val="004F4D10"/>
    <w:rsid w:val="004F572F"/>
    <w:rsid w:val="004F59C2"/>
    <w:rsid w:val="004F72E9"/>
    <w:rsid w:val="004F7350"/>
    <w:rsid w:val="004F7387"/>
    <w:rsid w:val="00500324"/>
    <w:rsid w:val="00500D82"/>
    <w:rsid w:val="00500E84"/>
    <w:rsid w:val="005015B9"/>
    <w:rsid w:val="00501806"/>
    <w:rsid w:val="00502D34"/>
    <w:rsid w:val="00503138"/>
    <w:rsid w:val="0050320A"/>
    <w:rsid w:val="00503774"/>
    <w:rsid w:val="00503E11"/>
    <w:rsid w:val="00503FE4"/>
    <w:rsid w:val="0050474A"/>
    <w:rsid w:val="00505A8E"/>
    <w:rsid w:val="00505AFD"/>
    <w:rsid w:val="00506165"/>
    <w:rsid w:val="005064CC"/>
    <w:rsid w:val="005067C8"/>
    <w:rsid w:val="00506818"/>
    <w:rsid w:val="005079A1"/>
    <w:rsid w:val="00510018"/>
    <w:rsid w:val="00510028"/>
    <w:rsid w:val="005106B2"/>
    <w:rsid w:val="005108CC"/>
    <w:rsid w:val="005123A8"/>
    <w:rsid w:val="005125C5"/>
    <w:rsid w:val="005125FF"/>
    <w:rsid w:val="005135B9"/>
    <w:rsid w:val="00513776"/>
    <w:rsid w:val="00513DE3"/>
    <w:rsid w:val="005141B9"/>
    <w:rsid w:val="005147B3"/>
    <w:rsid w:val="00515465"/>
    <w:rsid w:val="00515C1B"/>
    <w:rsid w:val="0051674B"/>
    <w:rsid w:val="00516A39"/>
    <w:rsid w:val="00516C46"/>
    <w:rsid w:val="00517BA1"/>
    <w:rsid w:val="0052011E"/>
    <w:rsid w:val="00520C54"/>
    <w:rsid w:val="00521200"/>
    <w:rsid w:val="00521445"/>
    <w:rsid w:val="0052153B"/>
    <w:rsid w:val="00521694"/>
    <w:rsid w:val="00521856"/>
    <w:rsid w:val="00521AA3"/>
    <w:rsid w:val="00521DDC"/>
    <w:rsid w:val="0052221B"/>
    <w:rsid w:val="00522623"/>
    <w:rsid w:val="00522D3F"/>
    <w:rsid w:val="0052302A"/>
    <w:rsid w:val="005234BF"/>
    <w:rsid w:val="0052364A"/>
    <w:rsid w:val="0052399D"/>
    <w:rsid w:val="005241A6"/>
    <w:rsid w:val="0052456F"/>
    <w:rsid w:val="0052459D"/>
    <w:rsid w:val="00524999"/>
    <w:rsid w:val="00524B05"/>
    <w:rsid w:val="00524D45"/>
    <w:rsid w:val="00525015"/>
    <w:rsid w:val="005252C0"/>
    <w:rsid w:val="005252E5"/>
    <w:rsid w:val="00525C29"/>
    <w:rsid w:val="00525F5F"/>
    <w:rsid w:val="00526628"/>
    <w:rsid w:val="00526A03"/>
    <w:rsid w:val="00526BC0"/>
    <w:rsid w:val="0052739D"/>
    <w:rsid w:val="00527C10"/>
    <w:rsid w:val="00530869"/>
    <w:rsid w:val="005308FC"/>
    <w:rsid w:val="00531920"/>
    <w:rsid w:val="00531D50"/>
    <w:rsid w:val="0053218D"/>
    <w:rsid w:val="00532709"/>
    <w:rsid w:val="00532DA7"/>
    <w:rsid w:val="00533105"/>
    <w:rsid w:val="00533D5E"/>
    <w:rsid w:val="00534130"/>
    <w:rsid w:val="00534EA8"/>
    <w:rsid w:val="00535121"/>
    <w:rsid w:val="005352E8"/>
    <w:rsid w:val="005354A9"/>
    <w:rsid w:val="00535DE2"/>
    <w:rsid w:val="00535FCA"/>
    <w:rsid w:val="00536154"/>
    <w:rsid w:val="0053708A"/>
    <w:rsid w:val="005372A5"/>
    <w:rsid w:val="005373B5"/>
    <w:rsid w:val="00537A18"/>
    <w:rsid w:val="00537B1C"/>
    <w:rsid w:val="00537C63"/>
    <w:rsid w:val="00537F0D"/>
    <w:rsid w:val="00537F33"/>
    <w:rsid w:val="00540581"/>
    <w:rsid w:val="005406CA"/>
    <w:rsid w:val="00540770"/>
    <w:rsid w:val="00540B5B"/>
    <w:rsid w:val="00541491"/>
    <w:rsid w:val="00541959"/>
    <w:rsid w:val="00541C5D"/>
    <w:rsid w:val="00541EA5"/>
    <w:rsid w:val="005435FB"/>
    <w:rsid w:val="005439FA"/>
    <w:rsid w:val="00544A0E"/>
    <w:rsid w:val="005461F9"/>
    <w:rsid w:val="0054679C"/>
    <w:rsid w:val="0054681A"/>
    <w:rsid w:val="00546AD1"/>
    <w:rsid w:val="00546C84"/>
    <w:rsid w:val="00546D77"/>
    <w:rsid w:val="00547F39"/>
    <w:rsid w:val="0055003D"/>
    <w:rsid w:val="00550EE2"/>
    <w:rsid w:val="00551438"/>
    <w:rsid w:val="00551CC9"/>
    <w:rsid w:val="00551CEE"/>
    <w:rsid w:val="00551D3A"/>
    <w:rsid w:val="005531F9"/>
    <w:rsid w:val="00553574"/>
    <w:rsid w:val="00553A7D"/>
    <w:rsid w:val="00553F94"/>
    <w:rsid w:val="00554133"/>
    <w:rsid w:val="005546A8"/>
    <w:rsid w:val="00555601"/>
    <w:rsid w:val="0055567F"/>
    <w:rsid w:val="005566EC"/>
    <w:rsid w:val="00556C20"/>
    <w:rsid w:val="005572F5"/>
    <w:rsid w:val="005577D1"/>
    <w:rsid w:val="00560187"/>
    <w:rsid w:val="00561317"/>
    <w:rsid w:val="00563080"/>
    <w:rsid w:val="00563189"/>
    <w:rsid w:val="00563711"/>
    <w:rsid w:val="00563759"/>
    <w:rsid w:val="00563EDD"/>
    <w:rsid w:val="005640B0"/>
    <w:rsid w:val="00564625"/>
    <w:rsid w:val="00564F1C"/>
    <w:rsid w:val="005655CB"/>
    <w:rsid w:val="00565779"/>
    <w:rsid w:val="00565996"/>
    <w:rsid w:val="00565F8D"/>
    <w:rsid w:val="00570AE2"/>
    <w:rsid w:val="00570CC0"/>
    <w:rsid w:val="00570EF5"/>
    <w:rsid w:val="005714CB"/>
    <w:rsid w:val="00571503"/>
    <w:rsid w:val="00572187"/>
    <w:rsid w:val="00572785"/>
    <w:rsid w:val="00572881"/>
    <w:rsid w:val="0057366F"/>
    <w:rsid w:val="005737B2"/>
    <w:rsid w:val="00574D16"/>
    <w:rsid w:val="00574D8D"/>
    <w:rsid w:val="00575DC3"/>
    <w:rsid w:val="00575F16"/>
    <w:rsid w:val="005765DC"/>
    <w:rsid w:val="0057679E"/>
    <w:rsid w:val="005771BA"/>
    <w:rsid w:val="005774C6"/>
    <w:rsid w:val="00577D24"/>
    <w:rsid w:val="00580156"/>
    <w:rsid w:val="00580439"/>
    <w:rsid w:val="005804DA"/>
    <w:rsid w:val="00580D5B"/>
    <w:rsid w:val="00580F30"/>
    <w:rsid w:val="00581382"/>
    <w:rsid w:val="00581EDE"/>
    <w:rsid w:val="0058214D"/>
    <w:rsid w:val="00582901"/>
    <w:rsid w:val="00582BC4"/>
    <w:rsid w:val="00582D75"/>
    <w:rsid w:val="00583137"/>
    <w:rsid w:val="00583741"/>
    <w:rsid w:val="00583C3E"/>
    <w:rsid w:val="00583ED8"/>
    <w:rsid w:val="00584129"/>
    <w:rsid w:val="005845B8"/>
    <w:rsid w:val="005860D6"/>
    <w:rsid w:val="005862EC"/>
    <w:rsid w:val="00586541"/>
    <w:rsid w:val="005865CE"/>
    <w:rsid w:val="00586BEC"/>
    <w:rsid w:val="00586CAD"/>
    <w:rsid w:val="00586CC7"/>
    <w:rsid w:val="00586D24"/>
    <w:rsid w:val="00587461"/>
    <w:rsid w:val="00590498"/>
    <w:rsid w:val="0059058E"/>
    <w:rsid w:val="005908AE"/>
    <w:rsid w:val="005913EA"/>
    <w:rsid w:val="00591D89"/>
    <w:rsid w:val="005924C2"/>
    <w:rsid w:val="00592C08"/>
    <w:rsid w:val="00592EEC"/>
    <w:rsid w:val="00592F5A"/>
    <w:rsid w:val="005937E1"/>
    <w:rsid w:val="0059392C"/>
    <w:rsid w:val="00594246"/>
    <w:rsid w:val="00595DCA"/>
    <w:rsid w:val="00596005"/>
    <w:rsid w:val="005960F1"/>
    <w:rsid w:val="00596764"/>
    <w:rsid w:val="0059725E"/>
    <w:rsid w:val="005978C8"/>
    <w:rsid w:val="00597DB6"/>
    <w:rsid w:val="005A0620"/>
    <w:rsid w:val="005A0BB4"/>
    <w:rsid w:val="005A1741"/>
    <w:rsid w:val="005A1EB1"/>
    <w:rsid w:val="005A1F44"/>
    <w:rsid w:val="005A26F5"/>
    <w:rsid w:val="005A2F46"/>
    <w:rsid w:val="005A3B92"/>
    <w:rsid w:val="005A3EC8"/>
    <w:rsid w:val="005A4094"/>
    <w:rsid w:val="005A58D1"/>
    <w:rsid w:val="005A59D6"/>
    <w:rsid w:val="005A5DE3"/>
    <w:rsid w:val="005A66C9"/>
    <w:rsid w:val="005A6A81"/>
    <w:rsid w:val="005A7441"/>
    <w:rsid w:val="005A75D4"/>
    <w:rsid w:val="005A76CC"/>
    <w:rsid w:val="005A7889"/>
    <w:rsid w:val="005B014C"/>
    <w:rsid w:val="005B0C59"/>
    <w:rsid w:val="005B0E96"/>
    <w:rsid w:val="005B124D"/>
    <w:rsid w:val="005B1C10"/>
    <w:rsid w:val="005B1F9A"/>
    <w:rsid w:val="005B2FFB"/>
    <w:rsid w:val="005B3953"/>
    <w:rsid w:val="005B42D5"/>
    <w:rsid w:val="005B4609"/>
    <w:rsid w:val="005B46CC"/>
    <w:rsid w:val="005B51C5"/>
    <w:rsid w:val="005B59DE"/>
    <w:rsid w:val="005B60D8"/>
    <w:rsid w:val="005B6542"/>
    <w:rsid w:val="005B7045"/>
    <w:rsid w:val="005C0B2F"/>
    <w:rsid w:val="005C12E9"/>
    <w:rsid w:val="005C146B"/>
    <w:rsid w:val="005C179F"/>
    <w:rsid w:val="005C20DA"/>
    <w:rsid w:val="005C2116"/>
    <w:rsid w:val="005C269B"/>
    <w:rsid w:val="005C339F"/>
    <w:rsid w:val="005C3BA9"/>
    <w:rsid w:val="005C435B"/>
    <w:rsid w:val="005C465F"/>
    <w:rsid w:val="005C4827"/>
    <w:rsid w:val="005C49AD"/>
    <w:rsid w:val="005C5050"/>
    <w:rsid w:val="005C5121"/>
    <w:rsid w:val="005C574B"/>
    <w:rsid w:val="005C598F"/>
    <w:rsid w:val="005C5BEA"/>
    <w:rsid w:val="005C5E03"/>
    <w:rsid w:val="005C6204"/>
    <w:rsid w:val="005C6D80"/>
    <w:rsid w:val="005C6ECD"/>
    <w:rsid w:val="005C7172"/>
    <w:rsid w:val="005C731A"/>
    <w:rsid w:val="005C76B9"/>
    <w:rsid w:val="005C77DE"/>
    <w:rsid w:val="005D0007"/>
    <w:rsid w:val="005D0105"/>
    <w:rsid w:val="005D079E"/>
    <w:rsid w:val="005D1642"/>
    <w:rsid w:val="005D1ADB"/>
    <w:rsid w:val="005D1D9F"/>
    <w:rsid w:val="005D22EF"/>
    <w:rsid w:val="005D24C8"/>
    <w:rsid w:val="005D264A"/>
    <w:rsid w:val="005D266A"/>
    <w:rsid w:val="005D387B"/>
    <w:rsid w:val="005D49E6"/>
    <w:rsid w:val="005D4B3D"/>
    <w:rsid w:val="005D5B7C"/>
    <w:rsid w:val="005D615A"/>
    <w:rsid w:val="005D62FF"/>
    <w:rsid w:val="005D6639"/>
    <w:rsid w:val="005D66CD"/>
    <w:rsid w:val="005D6C1B"/>
    <w:rsid w:val="005D6E7A"/>
    <w:rsid w:val="005D7A78"/>
    <w:rsid w:val="005D7B8D"/>
    <w:rsid w:val="005E018B"/>
    <w:rsid w:val="005E037F"/>
    <w:rsid w:val="005E0793"/>
    <w:rsid w:val="005E1CEA"/>
    <w:rsid w:val="005E1FF5"/>
    <w:rsid w:val="005E2AA9"/>
    <w:rsid w:val="005E2B53"/>
    <w:rsid w:val="005E2E96"/>
    <w:rsid w:val="005E31E4"/>
    <w:rsid w:val="005E381F"/>
    <w:rsid w:val="005E3B70"/>
    <w:rsid w:val="005E3D62"/>
    <w:rsid w:val="005E42D3"/>
    <w:rsid w:val="005E4B3C"/>
    <w:rsid w:val="005E4C56"/>
    <w:rsid w:val="005E4F5A"/>
    <w:rsid w:val="005E6421"/>
    <w:rsid w:val="005E6AD5"/>
    <w:rsid w:val="005E6BC1"/>
    <w:rsid w:val="005E6D15"/>
    <w:rsid w:val="005E74C8"/>
    <w:rsid w:val="005E7B6F"/>
    <w:rsid w:val="005F0175"/>
    <w:rsid w:val="005F0176"/>
    <w:rsid w:val="005F027C"/>
    <w:rsid w:val="005F099F"/>
    <w:rsid w:val="005F13AA"/>
    <w:rsid w:val="005F16E0"/>
    <w:rsid w:val="005F18FC"/>
    <w:rsid w:val="005F19DD"/>
    <w:rsid w:val="005F1FCD"/>
    <w:rsid w:val="005F2007"/>
    <w:rsid w:val="005F2871"/>
    <w:rsid w:val="005F2D08"/>
    <w:rsid w:val="005F301F"/>
    <w:rsid w:val="005F3609"/>
    <w:rsid w:val="005F365E"/>
    <w:rsid w:val="005F3714"/>
    <w:rsid w:val="005F4D7C"/>
    <w:rsid w:val="005F500C"/>
    <w:rsid w:val="005F5E1E"/>
    <w:rsid w:val="005F5E4B"/>
    <w:rsid w:val="005F61B4"/>
    <w:rsid w:val="005F73A5"/>
    <w:rsid w:val="005F73B5"/>
    <w:rsid w:val="005F7BC8"/>
    <w:rsid w:val="005F7C96"/>
    <w:rsid w:val="00600DD8"/>
    <w:rsid w:val="00600F84"/>
    <w:rsid w:val="00601306"/>
    <w:rsid w:val="00601C5F"/>
    <w:rsid w:val="006021EE"/>
    <w:rsid w:val="0060240B"/>
    <w:rsid w:val="00602F77"/>
    <w:rsid w:val="006032B1"/>
    <w:rsid w:val="006035EE"/>
    <w:rsid w:val="00603681"/>
    <w:rsid w:val="0060407C"/>
    <w:rsid w:val="006040F7"/>
    <w:rsid w:val="0060460D"/>
    <w:rsid w:val="006047E0"/>
    <w:rsid w:val="00604CEC"/>
    <w:rsid w:val="00605360"/>
    <w:rsid w:val="00606C7C"/>
    <w:rsid w:val="006079C7"/>
    <w:rsid w:val="00607B33"/>
    <w:rsid w:val="00607DD5"/>
    <w:rsid w:val="00610370"/>
    <w:rsid w:val="006106AA"/>
    <w:rsid w:val="006107A7"/>
    <w:rsid w:val="00610D79"/>
    <w:rsid w:val="00610FF8"/>
    <w:rsid w:val="006114E4"/>
    <w:rsid w:val="00611BF2"/>
    <w:rsid w:val="006124F3"/>
    <w:rsid w:val="00612787"/>
    <w:rsid w:val="00613B6A"/>
    <w:rsid w:val="006144B3"/>
    <w:rsid w:val="00614AB0"/>
    <w:rsid w:val="00614F03"/>
    <w:rsid w:val="00617083"/>
    <w:rsid w:val="006209BD"/>
    <w:rsid w:val="006215B9"/>
    <w:rsid w:val="00621964"/>
    <w:rsid w:val="00621E97"/>
    <w:rsid w:val="0062285E"/>
    <w:rsid w:val="00622DE6"/>
    <w:rsid w:val="00622FD7"/>
    <w:rsid w:val="00623A73"/>
    <w:rsid w:val="00623B7A"/>
    <w:rsid w:val="006245A0"/>
    <w:rsid w:val="006250BF"/>
    <w:rsid w:val="0062522C"/>
    <w:rsid w:val="00625E5B"/>
    <w:rsid w:val="00626835"/>
    <w:rsid w:val="006269D3"/>
    <w:rsid w:val="0063076D"/>
    <w:rsid w:val="006308E7"/>
    <w:rsid w:val="006311CD"/>
    <w:rsid w:val="00631573"/>
    <w:rsid w:val="00631C54"/>
    <w:rsid w:val="00632675"/>
    <w:rsid w:val="00632883"/>
    <w:rsid w:val="00632B1C"/>
    <w:rsid w:val="00632FCA"/>
    <w:rsid w:val="00633187"/>
    <w:rsid w:val="006333E7"/>
    <w:rsid w:val="00633A9D"/>
    <w:rsid w:val="00633AA4"/>
    <w:rsid w:val="00634245"/>
    <w:rsid w:val="006343D2"/>
    <w:rsid w:val="0063460F"/>
    <w:rsid w:val="00634624"/>
    <w:rsid w:val="00634844"/>
    <w:rsid w:val="00635DB2"/>
    <w:rsid w:val="00636F3D"/>
    <w:rsid w:val="006374B4"/>
    <w:rsid w:val="00637A83"/>
    <w:rsid w:val="00637DD1"/>
    <w:rsid w:val="00642441"/>
    <w:rsid w:val="00642CDC"/>
    <w:rsid w:val="00642FB2"/>
    <w:rsid w:val="006432C2"/>
    <w:rsid w:val="006442F6"/>
    <w:rsid w:val="00644526"/>
    <w:rsid w:val="00644951"/>
    <w:rsid w:val="00644A58"/>
    <w:rsid w:val="00644C54"/>
    <w:rsid w:val="00644EFD"/>
    <w:rsid w:val="00644F4B"/>
    <w:rsid w:val="00646308"/>
    <w:rsid w:val="00646C83"/>
    <w:rsid w:val="00647641"/>
    <w:rsid w:val="00647BB2"/>
    <w:rsid w:val="00647F4D"/>
    <w:rsid w:val="0065084B"/>
    <w:rsid w:val="00650987"/>
    <w:rsid w:val="006509F6"/>
    <w:rsid w:val="00650D30"/>
    <w:rsid w:val="00651103"/>
    <w:rsid w:val="006514A6"/>
    <w:rsid w:val="0065280A"/>
    <w:rsid w:val="00652B00"/>
    <w:rsid w:val="0065343F"/>
    <w:rsid w:val="0065396B"/>
    <w:rsid w:val="00653A83"/>
    <w:rsid w:val="00654A3F"/>
    <w:rsid w:val="00654B21"/>
    <w:rsid w:val="00655258"/>
    <w:rsid w:val="006555F2"/>
    <w:rsid w:val="00655888"/>
    <w:rsid w:val="00655C8D"/>
    <w:rsid w:val="00655EF8"/>
    <w:rsid w:val="006570EB"/>
    <w:rsid w:val="006570FC"/>
    <w:rsid w:val="0065735E"/>
    <w:rsid w:val="00657360"/>
    <w:rsid w:val="00657394"/>
    <w:rsid w:val="00657C48"/>
    <w:rsid w:val="00660493"/>
    <w:rsid w:val="00660778"/>
    <w:rsid w:val="006610E3"/>
    <w:rsid w:val="00661223"/>
    <w:rsid w:val="00661250"/>
    <w:rsid w:val="00661332"/>
    <w:rsid w:val="00661B57"/>
    <w:rsid w:val="006628EB"/>
    <w:rsid w:val="00662D89"/>
    <w:rsid w:val="0066313B"/>
    <w:rsid w:val="006636AB"/>
    <w:rsid w:val="00663711"/>
    <w:rsid w:val="00663EEB"/>
    <w:rsid w:val="00664262"/>
    <w:rsid w:val="0066483F"/>
    <w:rsid w:val="00665132"/>
    <w:rsid w:val="006666F0"/>
    <w:rsid w:val="006667E3"/>
    <w:rsid w:val="006668AF"/>
    <w:rsid w:val="00666A6A"/>
    <w:rsid w:val="006670E0"/>
    <w:rsid w:val="00667990"/>
    <w:rsid w:val="006679DB"/>
    <w:rsid w:val="00667A79"/>
    <w:rsid w:val="0067021A"/>
    <w:rsid w:val="0067034E"/>
    <w:rsid w:val="0067123D"/>
    <w:rsid w:val="006714CE"/>
    <w:rsid w:val="0067185A"/>
    <w:rsid w:val="00671A25"/>
    <w:rsid w:val="00671EF8"/>
    <w:rsid w:val="00671F8E"/>
    <w:rsid w:val="006722B4"/>
    <w:rsid w:val="006723E1"/>
    <w:rsid w:val="00672422"/>
    <w:rsid w:val="0067267C"/>
    <w:rsid w:val="006726DD"/>
    <w:rsid w:val="00672A87"/>
    <w:rsid w:val="00672C0B"/>
    <w:rsid w:val="00672E18"/>
    <w:rsid w:val="006744A6"/>
    <w:rsid w:val="006745ED"/>
    <w:rsid w:val="00674B46"/>
    <w:rsid w:val="0067513F"/>
    <w:rsid w:val="0067536E"/>
    <w:rsid w:val="006757F7"/>
    <w:rsid w:val="0067587D"/>
    <w:rsid w:val="006762F8"/>
    <w:rsid w:val="00676D53"/>
    <w:rsid w:val="006770E4"/>
    <w:rsid w:val="0067740A"/>
    <w:rsid w:val="0067798D"/>
    <w:rsid w:val="00680536"/>
    <w:rsid w:val="006808F8"/>
    <w:rsid w:val="00680B41"/>
    <w:rsid w:val="00680C80"/>
    <w:rsid w:val="00681296"/>
    <w:rsid w:val="00681A6D"/>
    <w:rsid w:val="00682285"/>
    <w:rsid w:val="0068232B"/>
    <w:rsid w:val="0068294C"/>
    <w:rsid w:val="00682D91"/>
    <w:rsid w:val="0068329A"/>
    <w:rsid w:val="0068403D"/>
    <w:rsid w:val="00684961"/>
    <w:rsid w:val="00684C1E"/>
    <w:rsid w:val="00684D5A"/>
    <w:rsid w:val="00684F39"/>
    <w:rsid w:val="00684F9E"/>
    <w:rsid w:val="00685139"/>
    <w:rsid w:val="006853B3"/>
    <w:rsid w:val="006856F8"/>
    <w:rsid w:val="00686371"/>
    <w:rsid w:val="00686584"/>
    <w:rsid w:val="006879C3"/>
    <w:rsid w:val="00687F94"/>
    <w:rsid w:val="0069070B"/>
    <w:rsid w:val="00690F4E"/>
    <w:rsid w:val="0069167A"/>
    <w:rsid w:val="00691A0A"/>
    <w:rsid w:val="0069247E"/>
    <w:rsid w:val="006929CC"/>
    <w:rsid w:val="00693991"/>
    <w:rsid w:val="00693C65"/>
    <w:rsid w:val="00695D78"/>
    <w:rsid w:val="00695E0F"/>
    <w:rsid w:val="00695E1E"/>
    <w:rsid w:val="00696113"/>
    <w:rsid w:val="00696CB8"/>
    <w:rsid w:val="0069774A"/>
    <w:rsid w:val="00697C28"/>
    <w:rsid w:val="006A05DE"/>
    <w:rsid w:val="006A0B9D"/>
    <w:rsid w:val="006A140A"/>
    <w:rsid w:val="006A16DE"/>
    <w:rsid w:val="006A2715"/>
    <w:rsid w:val="006A29B7"/>
    <w:rsid w:val="006A2AC8"/>
    <w:rsid w:val="006A397A"/>
    <w:rsid w:val="006A3CD7"/>
    <w:rsid w:val="006A5064"/>
    <w:rsid w:val="006A5550"/>
    <w:rsid w:val="006A597D"/>
    <w:rsid w:val="006A6A3D"/>
    <w:rsid w:val="006A7868"/>
    <w:rsid w:val="006A7D09"/>
    <w:rsid w:val="006B0310"/>
    <w:rsid w:val="006B0412"/>
    <w:rsid w:val="006B0984"/>
    <w:rsid w:val="006B141B"/>
    <w:rsid w:val="006B1662"/>
    <w:rsid w:val="006B1EBE"/>
    <w:rsid w:val="006B2485"/>
    <w:rsid w:val="006B298C"/>
    <w:rsid w:val="006B2EBE"/>
    <w:rsid w:val="006B32C5"/>
    <w:rsid w:val="006B3830"/>
    <w:rsid w:val="006B449D"/>
    <w:rsid w:val="006B4B35"/>
    <w:rsid w:val="006B5496"/>
    <w:rsid w:val="006B7056"/>
    <w:rsid w:val="006B73BB"/>
    <w:rsid w:val="006B75B9"/>
    <w:rsid w:val="006B7CE7"/>
    <w:rsid w:val="006C0068"/>
    <w:rsid w:val="006C039D"/>
    <w:rsid w:val="006C0917"/>
    <w:rsid w:val="006C1BC1"/>
    <w:rsid w:val="006C1DC8"/>
    <w:rsid w:val="006C1F13"/>
    <w:rsid w:val="006C22F0"/>
    <w:rsid w:val="006C2329"/>
    <w:rsid w:val="006C234E"/>
    <w:rsid w:val="006C25C8"/>
    <w:rsid w:val="006C269B"/>
    <w:rsid w:val="006C2777"/>
    <w:rsid w:val="006C279A"/>
    <w:rsid w:val="006C3298"/>
    <w:rsid w:val="006C341A"/>
    <w:rsid w:val="006C363D"/>
    <w:rsid w:val="006C3B41"/>
    <w:rsid w:val="006C4368"/>
    <w:rsid w:val="006C5303"/>
    <w:rsid w:val="006C5382"/>
    <w:rsid w:val="006C589D"/>
    <w:rsid w:val="006C5957"/>
    <w:rsid w:val="006C60E1"/>
    <w:rsid w:val="006C67B6"/>
    <w:rsid w:val="006C6854"/>
    <w:rsid w:val="006C6858"/>
    <w:rsid w:val="006C6FD9"/>
    <w:rsid w:val="006C719D"/>
    <w:rsid w:val="006C760E"/>
    <w:rsid w:val="006C7720"/>
    <w:rsid w:val="006D0898"/>
    <w:rsid w:val="006D0B3C"/>
    <w:rsid w:val="006D0EAD"/>
    <w:rsid w:val="006D116C"/>
    <w:rsid w:val="006D1A9B"/>
    <w:rsid w:val="006D1FC1"/>
    <w:rsid w:val="006D260B"/>
    <w:rsid w:val="006D2A4C"/>
    <w:rsid w:val="006D2A4E"/>
    <w:rsid w:val="006D2F85"/>
    <w:rsid w:val="006D3021"/>
    <w:rsid w:val="006D3678"/>
    <w:rsid w:val="006D36FE"/>
    <w:rsid w:val="006D3F6E"/>
    <w:rsid w:val="006D4949"/>
    <w:rsid w:val="006D5060"/>
    <w:rsid w:val="006D5716"/>
    <w:rsid w:val="006D5CF6"/>
    <w:rsid w:val="006D6045"/>
    <w:rsid w:val="006D6177"/>
    <w:rsid w:val="006D6D9D"/>
    <w:rsid w:val="006D7094"/>
    <w:rsid w:val="006D715F"/>
    <w:rsid w:val="006D75F4"/>
    <w:rsid w:val="006D7A00"/>
    <w:rsid w:val="006E02E4"/>
    <w:rsid w:val="006E03F3"/>
    <w:rsid w:val="006E13E1"/>
    <w:rsid w:val="006E24B8"/>
    <w:rsid w:val="006E2EFF"/>
    <w:rsid w:val="006E301C"/>
    <w:rsid w:val="006E30B7"/>
    <w:rsid w:val="006E33C3"/>
    <w:rsid w:val="006E3723"/>
    <w:rsid w:val="006E3FB0"/>
    <w:rsid w:val="006E47B2"/>
    <w:rsid w:val="006E4DC8"/>
    <w:rsid w:val="006E56F3"/>
    <w:rsid w:val="006E6109"/>
    <w:rsid w:val="006E6265"/>
    <w:rsid w:val="006E7CB8"/>
    <w:rsid w:val="006F01F7"/>
    <w:rsid w:val="006F02B6"/>
    <w:rsid w:val="006F034F"/>
    <w:rsid w:val="006F0A11"/>
    <w:rsid w:val="006F0EE8"/>
    <w:rsid w:val="006F1D4A"/>
    <w:rsid w:val="006F25AA"/>
    <w:rsid w:val="006F304F"/>
    <w:rsid w:val="006F3513"/>
    <w:rsid w:val="006F3CEB"/>
    <w:rsid w:val="006F4036"/>
    <w:rsid w:val="006F45DC"/>
    <w:rsid w:val="006F4C1D"/>
    <w:rsid w:val="006F56D5"/>
    <w:rsid w:val="006F65F6"/>
    <w:rsid w:val="006F6DB0"/>
    <w:rsid w:val="006F7814"/>
    <w:rsid w:val="006F7945"/>
    <w:rsid w:val="006F7E78"/>
    <w:rsid w:val="00701BDF"/>
    <w:rsid w:val="00701FF1"/>
    <w:rsid w:val="00702363"/>
    <w:rsid w:val="00702BDD"/>
    <w:rsid w:val="0070411F"/>
    <w:rsid w:val="00704F7E"/>
    <w:rsid w:val="007054E5"/>
    <w:rsid w:val="0070654A"/>
    <w:rsid w:val="00706611"/>
    <w:rsid w:val="007068B4"/>
    <w:rsid w:val="00706B81"/>
    <w:rsid w:val="00707506"/>
    <w:rsid w:val="007075EA"/>
    <w:rsid w:val="00707AE4"/>
    <w:rsid w:val="00707B6A"/>
    <w:rsid w:val="00707E1F"/>
    <w:rsid w:val="00710734"/>
    <w:rsid w:val="00710B7F"/>
    <w:rsid w:val="00710CEA"/>
    <w:rsid w:val="00710EE1"/>
    <w:rsid w:val="00710FF4"/>
    <w:rsid w:val="00711062"/>
    <w:rsid w:val="00711A76"/>
    <w:rsid w:val="00711AF9"/>
    <w:rsid w:val="00712585"/>
    <w:rsid w:val="00712B5A"/>
    <w:rsid w:val="00712D82"/>
    <w:rsid w:val="00713062"/>
    <w:rsid w:val="007135AE"/>
    <w:rsid w:val="007135D2"/>
    <w:rsid w:val="00713B40"/>
    <w:rsid w:val="00713BA5"/>
    <w:rsid w:val="00714007"/>
    <w:rsid w:val="00714A66"/>
    <w:rsid w:val="00714B94"/>
    <w:rsid w:val="00715035"/>
    <w:rsid w:val="007150B0"/>
    <w:rsid w:val="007150D1"/>
    <w:rsid w:val="00715472"/>
    <w:rsid w:val="00715513"/>
    <w:rsid w:val="007155E5"/>
    <w:rsid w:val="0071735F"/>
    <w:rsid w:val="00717B28"/>
    <w:rsid w:val="00721894"/>
    <w:rsid w:val="007223BD"/>
    <w:rsid w:val="007229D8"/>
    <w:rsid w:val="00722BC9"/>
    <w:rsid w:val="00723529"/>
    <w:rsid w:val="00723640"/>
    <w:rsid w:val="00723771"/>
    <w:rsid w:val="007248C7"/>
    <w:rsid w:val="00724E99"/>
    <w:rsid w:val="0072501C"/>
    <w:rsid w:val="00726DB1"/>
    <w:rsid w:val="00727498"/>
    <w:rsid w:val="00727DD9"/>
    <w:rsid w:val="00730A27"/>
    <w:rsid w:val="00731959"/>
    <w:rsid w:val="00731A8A"/>
    <w:rsid w:val="00731F94"/>
    <w:rsid w:val="00732DCF"/>
    <w:rsid w:val="00732E62"/>
    <w:rsid w:val="007333CA"/>
    <w:rsid w:val="00733810"/>
    <w:rsid w:val="00733B1A"/>
    <w:rsid w:val="007343B0"/>
    <w:rsid w:val="0073448A"/>
    <w:rsid w:val="00734A95"/>
    <w:rsid w:val="00736F2A"/>
    <w:rsid w:val="007370F7"/>
    <w:rsid w:val="00737163"/>
    <w:rsid w:val="00737448"/>
    <w:rsid w:val="00737BBB"/>
    <w:rsid w:val="007402C6"/>
    <w:rsid w:val="00740593"/>
    <w:rsid w:val="00740EDF"/>
    <w:rsid w:val="00741582"/>
    <w:rsid w:val="00741F47"/>
    <w:rsid w:val="007420DE"/>
    <w:rsid w:val="0074216E"/>
    <w:rsid w:val="00742713"/>
    <w:rsid w:val="00743383"/>
    <w:rsid w:val="00743416"/>
    <w:rsid w:val="007437A6"/>
    <w:rsid w:val="007437EF"/>
    <w:rsid w:val="00743D5E"/>
    <w:rsid w:val="00743E40"/>
    <w:rsid w:val="00743EE5"/>
    <w:rsid w:val="0074453A"/>
    <w:rsid w:val="007446BC"/>
    <w:rsid w:val="00744D8C"/>
    <w:rsid w:val="00745CF2"/>
    <w:rsid w:val="00745FA7"/>
    <w:rsid w:val="0074630B"/>
    <w:rsid w:val="00747968"/>
    <w:rsid w:val="00750ADF"/>
    <w:rsid w:val="00750B37"/>
    <w:rsid w:val="007510DD"/>
    <w:rsid w:val="0075135A"/>
    <w:rsid w:val="00751630"/>
    <w:rsid w:val="0075182F"/>
    <w:rsid w:val="00751AEE"/>
    <w:rsid w:val="00751C4E"/>
    <w:rsid w:val="007524B5"/>
    <w:rsid w:val="007527C2"/>
    <w:rsid w:val="00752DA2"/>
    <w:rsid w:val="00753853"/>
    <w:rsid w:val="00754207"/>
    <w:rsid w:val="00755315"/>
    <w:rsid w:val="007558EE"/>
    <w:rsid w:val="00755931"/>
    <w:rsid w:val="00755A6B"/>
    <w:rsid w:val="00755AFA"/>
    <w:rsid w:val="00755D1E"/>
    <w:rsid w:val="00756320"/>
    <w:rsid w:val="0075700F"/>
    <w:rsid w:val="0075759E"/>
    <w:rsid w:val="007578EF"/>
    <w:rsid w:val="00757A40"/>
    <w:rsid w:val="00757B6D"/>
    <w:rsid w:val="00757D1F"/>
    <w:rsid w:val="007601D2"/>
    <w:rsid w:val="00760247"/>
    <w:rsid w:val="00760698"/>
    <w:rsid w:val="007606E3"/>
    <w:rsid w:val="00760A9D"/>
    <w:rsid w:val="00761194"/>
    <w:rsid w:val="00761731"/>
    <w:rsid w:val="00761D2A"/>
    <w:rsid w:val="00761E6D"/>
    <w:rsid w:val="00762326"/>
    <w:rsid w:val="007625B6"/>
    <w:rsid w:val="00762847"/>
    <w:rsid w:val="00762A94"/>
    <w:rsid w:val="00762EB0"/>
    <w:rsid w:val="00762F27"/>
    <w:rsid w:val="00763D11"/>
    <w:rsid w:val="00763E49"/>
    <w:rsid w:val="0076402D"/>
    <w:rsid w:val="00764B2E"/>
    <w:rsid w:val="00764BED"/>
    <w:rsid w:val="00764E1C"/>
    <w:rsid w:val="00765065"/>
    <w:rsid w:val="007658FC"/>
    <w:rsid w:val="00765D55"/>
    <w:rsid w:val="00765E94"/>
    <w:rsid w:val="007666D8"/>
    <w:rsid w:val="00766C72"/>
    <w:rsid w:val="007670F9"/>
    <w:rsid w:val="00767761"/>
    <w:rsid w:val="007677CA"/>
    <w:rsid w:val="00767C92"/>
    <w:rsid w:val="00770206"/>
    <w:rsid w:val="00770AE1"/>
    <w:rsid w:val="00771C7D"/>
    <w:rsid w:val="0077207E"/>
    <w:rsid w:val="00773256"/>
    <w:rsid w:val="00773415"/>
    <w:rsid w:val="00773EAF"/>
    <w:rsid w:val="007741F3"/>
    <w:rsid w:val="0077455E"/>
    <w:rsid w:val="007750EB"/>
    <w:rsid w:val="00775A13"/>
    <w:rsid w:val="007760CA"/>
    <w:rsid w:val="00776851"/>
    <w:rsid w:val="00776991"/>
    <w:rsid w:val="00776CBF"/>
    <w:rsid w:val="00776F44"/>
    <w:rsid w:val="00777BAD"/>
    <w:rsid w:val="00780D5C"/>
    <w:rsid w:val="00781388"/>
    <w:rsid w:val="007816DC"/>
    <w:rsid w:val="007816EB"/>
    <w:rsid w:val="00781C12"/>
    <w:rsid w:val="00781D1B"/>
    <w:rsid w:val="00781E75"/>
    <w:rsid w:val="0078201F"/>
    <w:rsid w:val="007825D8"/>
    <w:rsid w:val="00782E6B"/>
    <w:rsid w:val="0078437B"/>
    <w:rsid w:val="007846FC"/>
    <w:rsid w:val="00784C42"/>
    <w:rsid w:val="00784CDF"/>
    <w:rsid w:val="00785F83"/>
    <w:rsid w:val="0078672C"/>
    <w:rsid w:val="00786D1A"/>
    <w:rsid w:val="0078737F"/>
    <w:rsid w:val="007873D9"/>
    <w:rsid w:val="00787983"/>
    <w:rsid w:val="00787ACC"/>
    <w:rsid w:val="007901CC"/>
    <w:rsid w:val="007903FA"/>
    <w:rsid w:val="007904C6"/>
    <w:rsid w:val="007907A6"/>
    <w:rsid w:val="00790FC9"/>
    <w:rsid w:val="0079121C"/>
    <w:rsid w:val="0079210E"/>
    <w:rsid w:val="0079247A"/>
    <w:rsid w:val="00792C4C"/>
    <w:rsid w:val="00793044"/>
    <w:rsid w:val="00793387"/>
    <w:rsid w:val="007946B2"/>
    <w:rsid w:val="00795248"/>
    <w:rsid w:val="007956DC"/>
    <w:rsid w:val="00795E94"/>
    <w:rsid w:val="007966C6"/>
    <w:rsid w:val="007969A7"/>
    <w:rsid w:val="00796FBB"/>
    <w:rsid w:val="00797B54"/>
    <w:rsid w:val="007A0656"/>
    <w:rsid w:val="007A1C2F"/>
    <w:rsid w:val="007A1D33"/>
    <w:rsid w:val="007A2713"/>
    <w:rsid w:val="007A2B1B"/>
    <w:rsid w:val="007A2EFB"/>
    <w:rsid w:val="007A35EB"/>
    <w:rsid w:val="007A42DA"/>
    <w:rsid w:val="007A582A"/>
    <w:rsid w:val="007A5A0F"/>
    <w:rsid w:val="007A5ACF"/>
    <w:rsid w:val="007A6C9C"/>
    <w:rsid w:val="007A6DAE"/>
    <w:rsid w:val="007B01D2"/>
    <w:rsid w:val="007B04BB"/>
    <w:rsid w:val="007B09DB"/>
    <w:rsid w:val="007B1161"/>
    <w:rsid w:val="007B126D"/>
    <w:rsid w:val="007B137B"/>
    <w:rsid w:val="007B13F3"/>
    <w:rsid w:val="007B150F"/>
    <w:rsid w:val="007B16D9"/>
    <w:rsid w:val="007B1E35"/>
    <w:rsid w:val="007B2EED"/>
    <w:rsid w:val="007B3033"/>
    <w:rsid w:val="007B36EA"/>
    <w:rsid w:val="007B37E0"/>
    <w:rsid w:val="007B478C"/>
    <w:rsid w:val="007B502E"/>
    <w:rsid w:val="007B5590"/>
    <w:rsid w:val="007B5A23"/>
    <w:rsid w:val="007B658D"/>
    <w:rsid w:val="007B7243"/>
    <w:rsid w:val="007B7274"/>
    <w:rsid w:val="007B7C3B"/>
    <w:rsid w:val="007C072C"/>
    <w:rsid w:val="007C0AD8"/>
    <w:rsid w:val="007C0E39"/>
    <w:rsid w:val="007C0F43"/>
    <w:rsid w:val="007C142C"/>
    <w:rsid w:val="007C14BA"/>
    <w:rsid w:val="007C2126"/>
    <w:rsid w:val="007C24BF"/>
    <w:rsid w:val="007C30D3"/>
    <w:rsid w:val="007C36F0"/>
    <w:rsid w:val="007C3C0D"/>
    <w:rsid w:val="007C465C"/>
    <w:rsid w:val="007C4789"/>
    <w:rsid w:val="007C514A"/>
    <w:rsid w:val="007C5895"/>
    <w:rsid w:val="007C5B77"/>
    <w:rsid w:val="007C5CF0"/>
    <w:rsid w:val="007C60B3"/>
    <w:rsid w:val="007C610B"/>
    <w:rsid w:val="007C65B8"/>
    <w:rsid w:val="007C6EA6"/>
    <w:rsid w:val="007C7462"/>
    <w:rsid w:val="007C756F"/>
    <w:rsid w:val="007C7A0F"/>
    <w:rsid w:val="007C7D4F"/>
    <w:rsid w:val="007D0684"/>
    <w:rsid w:val="007D151B"/>
    <w:rsid w:val="007D1909"/>
    <w:rsid w:val="007D2AF6"/>
    <w:rsid w:val="007D37C1"/>
    <w:rsid w:val="007D3CD1"/>
    <w:rsid w:val="007D4F0F"/>
    <w:rsid w:val="007D5054"/>
    <w:rsid w:val="007D585A"/>
    <w:rsid w:val="007D655E"/>
    <w:rsid w:val="007D71DC"/>
    <w:rsid w:val="007D71E8"/>
    <w:rsid w:val="007D725B"/>
    <w:rsid w:val="007D7A35"/>
    <w:rsid w:val="007E09FC"/>
    <w:rsid w:val="007E0D77"/>
    <w:rsid w:val="007E121B"/>
    <w:rsid w:val="007E1453"/>
    <w:rsid w:val="007E154E"/>
    <w:rsid w:val="007E2493"/>
    <w:rsid w:val="007E2568"/>
    <w:rsid w:val="007E2CB3"/>
    <w:rsid w:val="007E2CD1"/>
    <w:rsid w:val="007E3EC1"/>
    <w:rsid w:val="007E4171"/>
    <w:rsid w:val="007E4AD4"/>
    <w:rsid w:val="007E5308"/>
    <w:rsid w:val="007E557E"/>
    <w:rsid w:val="007E566C"/>
    <w:rsid w:val="007E5E6E"/>
    <w:rsid w:val="007E612B"/>
    <w:rsid w:val="007E62A7"/>
    <w:rsid w:val="007E7459"/>
    <w:rsid w:val="007E76EA"/>
    <w:rsid w:val="007E7CA9"/>
    <w:rsid w:val="007E7EEB"/>
    <w:rsid w:val="007F087A"/>
    <w:rsid w:val="007F0A70"/>
    <w:rsid w:val="007F0E70"/>
    <w:rsid w:val="007F13E8"/>
    <w:rsid w:val="007F1648"/>
    <w:rsid w:val="007F1931"/>
    <w:rsid w:val="007F1C06"/>
    <w:rsid w:val="007F2A31"/>
    <w:rsid w:val="007F3888"/>
    <w:rsid w:val="007F3AB7"/>
    <w:rsid w:val="007F3E8A"/>
    <w:rsid w:val="007F3EC6"/>
    <w:rsid w:val="007F48F0"/>
    <w:rsid w:val="007F4CB3"/>
    <w:rsid w:val="007F4DC4"/>
    <w:rsid w:val="007F51D7"/>
    <w:rsid w:val="007F53C6"/>
    <w:rsid w:val="007F5533"/>
    <w:rsid w:val="007F58F6"/>
    <w:rsid w:val="007F5FBB"/>
    <w:rsid w:val="007F5FC6"/>
    <w:rsid w:val="007F63A1"/>
    <w:rsid w:val="007F6677"/>
    <w:rsid w:val="007F7419"/>
    <w:rsid w:val="00800935"/>
    <w:rsid w:val="008009FC"/>
    <w:rsid w:val="00801340"/>
    <w:rsid w:val="00801A34"/>
    <w:rsid w:val="00801BDE"/>
    <w:rsid w:val="00801DBE"/>
    <w:rsid w:val="00801F89"/>
    <w:rsid w:val="00802264"/>
    <w:rsid w:val="008028E6"/>
    <w:rsid w:val="00802EA1"/>
    <w:rsid w:val="00803349"/>
    <w:rsid w:val="00803B21"/>
    <w:rsid w:val="00803CDD"/>
    <w:rsid w:val="00803F97"/>
    <w:rsid w:val="008040AE"/>
    <w:rsid w:val="008067A7"/>
    <w:rsid w:val="008068FC"/>
    <w:rsid w:val="00806CAD"/>
    <w:rsid w:val="00807061"/>
    <w:rsid w:val="00807FA6"/>
    <w:rsid w:val="00807FDD"/>
    <w:rsid w:val="00810176"/>
    <w:rsid w:val="0081023B"/>
    <w:rsid w:val="008103AA"/>
    <w:rsid w:val="008117BE"/>
    <w:rsid w:val="00811AA6"/>
    <w:rsid w:val="00811B23"/>
    <w:rsid w:val="00811C3F"/>
    <w:rsid w:val="00812603"/>
    <w:rsid w:val="008126CE"/>
    <w:rsid w:val="008134C6"/>
    <w:rsid w:val="008139C8"/>
    <w:rsid w:val="00813C4E"/>
    <w:rsid w:val="00813CC7"/>
    <w:rsid w:val="008140EB"/>
    <w:rsid w:val="00814E03"/>
    <w:rsid w:val="0081518B"/>
    <w:rsid w:val="008154F0"/>
    <w:rsid w:val="008157D8"/>
    <w:rsid w:val="00815FC7"/>
    <w:rsid w:val="00817269"/>
    <w:rsid w:val="0081769C"/>
    <w:rsid w:val="00817A1A"/>
    <w:rsid w:val="00817D68"/>
    <w:rsid w:val="0082023B"/>
    <w:rsid w:val="00820518"/>
    <w:rsid w:val="0082081A"/>
    <w:rsid w:val="0082089F"/>
    <w:rsid w:val="008210A7"/>
    <w:rsid w:val="008226A8"/>
    <w:rsid w:val="00822728"/>
    <w:rsid w:val="00822DEA"/>
    <w:rsid w:val="00824B7C"/>
    <w:rsid w:val="008256E9"/>
    <w:rsid w:val="0082621F"/>
    <w:rsid w:val="00826D7A"/>
    <w:rsid w:val="00827397"/>
    <w:rsid w:val="008277E5"/>
    <w:rsid w:val="00831FFD"/>
    <w:rsid w:val="00832206"/>
    <w:rsid w:val="00833031"/>
    <w:rsid w:val="0083324A"/>
    <w:rsid w:val="008335BE"/>
    <w:rsid w:val="00833A7A"/>
    <w:rsid w:val="00833C03"/>
    <w:rsid w:val="008350E3"/>
    <w:rsid w:val="008354F6"/>
    <w:rsid w:val="008363CC"/>
    <w:rsid w:val="00836D02"/>
    <w:rsid w:val="00836D16"/>
    <w:rsid w:val="00837388"/>
    <w:rsid w:val="008400DE"/>
    <w:rsid w:val="00841064"/>
    <w:rsid w:val="008410F0"/>
    <w:rsid w:val="008423C4"/>
    <w:rsid w:val="008424EA"/>
    <w:rsid w:val="008427EE"/>
    <w:rsid w:val="0084299F"/>
    <w:rsid w:val="00843B68"/>
    <w:rsid w:val="00843C70"/>
    <w:rsid w:val="00844197"/>
    <w:rsid w:val="008441D5"/>
    <w:rsid w:val="00844301"/>
    <w:rsid w:val="008456CD"/>
    <w:rsid w:val="00845AB0"/>
    <w:rsid w:val="0084605E"/>
    <w:rsid w:val="0084684F"/>
    <w:rsid w:val="00846B48"/>
    <w:rsid w:val="00846B63"/>
    <w:rsid w:val="008501CA"/>
    <w:rsid w:val="00850414"/>
    <w:rsid w:val="0085063D"/>
    <w:rsid w:val="0085076B"/>
    <w:rsid w:val="008510AE"/>
    <w:rsid w:val="00851107"/>
    <w:rsid w:val="00852312"/>
    <w:rsid w:val="008523E5"/>
    <w:rsid w:val="00852573"/>
    <w:rsid w:val="00852C44"/>
    <w:rsid w:val="0085341A"/>
    <w:rsid w:val="008534C3"/>
    <w:rsid w:val="00853C63"/>
    <w:rsid w:val="00854004"/>
    <w:rsid w:val="008540AB"/>
    <w:rsid w:val="008540D7"/>
    <w:rsid w:val="00854A5D"/>
    <w:rsid w:val="00854CBF"/>
    <w:rsid w:val="00855430"/>
    <w:rsid w:val="00856489"/>
    <w:rsid w:val="00856ED8"/>
    <w:rsid w:val="00856F31"/>
    <w:rsid w:val="00857AA1"/>
    <w:rsid w:val="00857AEF"/>
    <w:rsid w:val="00857E67"/>
    <w:rsid w:val="00857F7B"/>
    <w:rsid w:val="008603C1"/>
    <w:rsid w:val="00860BFD"/>
    <w:rsid w:val="008619DE"/>
    <w:rsid w:val="0086201C"/>
    <w:rsid w:val="008625CC"/>
    <w:rsid w:val="008627E5"/>
    <w:rsid w:val="00862831"/>
    <w:rsid w:val="008629BD"/>
    <w:rsid w:val="00862FAC"/>
    <w:rsid w:val="00863190"/>
    <w:rsid w:val="008637E9"/>
    <w:rsid w:val="00863938"/>
    <w:rsid w:val="00863980"/>
    <w:rsid w:val="00863AD3"/>
    <w:rsid w:val="008645AA"/>
    <w:rsid w:val="00864DDC"/>
    <w:rsid w:val="00865D6F"/>
    <w:rsid w:val="0086633E"/>
    <w:rsid w:val="00866B60"/>
    <w:rsid w:val="00866ED5"/>
    <w:rsid w:val="008670EE"/>
    <w:rsid w:val="0086724B"/>
    <w:rsid w:val="00867AC6"/>
    <w:rsid w:val="00867E18"/>
    <w:rsid w:val="0087054C"/>
    <w:rsid w:val="00870C9B"/>
    <w:rsid w:val="008716FE"/>
    <w:rsid w:val="00871EF7"/>
    <w:rsid w:val="00872477"/>
    <w:rsid w:val="00872887"/>
    <w:rsid w:val="00872E05"/>
    <w:rsid w:val="0087422E"/>
    <w:rsid w:val="00875A2B"/>
    <w:rsid w:val="00875CA1"/>
    <w:rsid w:val="00876A1B"/>
    <w:rsid w:val="00877108"/>
    <w:rsid w:val="00877511"/>
    <w:rsid w:val="008775BC"/>
    <w:rsid w:val="008777C7"/>
    <w:rsid w:val="0087787A"/>
    <w:rsid w:val="00881D17"/>
    <w:rsid w:val="00882A09"/>
    <w:rsid w:val="0088337A"/>
    <w:rsid w:val="0088357F"/>
    <w:rsid w:val="00883693"/>
    <w:rsid w:val="00884079"/>
    <w:rsid w:val="00884873"/>
    <w:rsid w:val="00884B63"/>
    <w:rsid w:val="00884BA9"/>
    <w:rsid w:val="00885785"/>
    <w:rsid w:val="00885A90"/>
    <w:rsid w:val="008863C9"/>
    <w:rsid w:val="00886EBB"/>
    <w:rsid w:val="008874B6"/>
    <w:rsid w:val="00887CE1"/>
    <w:rsid w:val="00890476"/>
    <w:rsid w:val="008907A7"/>
    <w:rsid w:val="008923C2"/>
    <w:rsid w:val="0089258F"/>
    <w:rsid w:val="00892617"/>
    <w:rsid w:val="00893542"/>
    <w:rsid w:val="00895247"/>
    <w:rsid w:val="008955A6"/>
    <w:rsid w:val="00895C88"/>
    <w:rsid w:val="00896704"/>
    <w:rsid w:val="00897DB6"/>
    <w:rsid w:val="00897F99"/>
    <w:rsid w:val="008A0527"/>
    <w:rsid w:val="008A0963"/>
    <w:rsid w:val="008A0DE2"/>
    <w:rsid w:val="008A1DA7"/>
    <w:rsid w:val="008A21A8"/>
    <w:rsid w:val="008A296F"/>
    <w:rsid w:val="008A2BDA"/>
    <w:rsid w:val="008A313F"/>
    <w:rsid w:val="008A3319"/>
    <w:rsid w:val="008A3554"/>
    <w:rsid w:val="008A3A8E"/>
    <w:rsid w:val="008A3CBE"/>
    <w:rsid w:val="008A3CEF"/>
    <w:rsid w:val="008A3E83"/>
    <w:rsid w:val="008A44DE"/>
    <w:rsid w:val="008A4F3D"/>
    <w:rsid w:val="008A5047"/>
    <w:rsid w:val="008A54D8"/>
    <w:rsid w:val="008A5F64"/>
    <w:rsid w:val="008A65B7"/>
    <w:rsid w:val="008A7B19"/>
    <w:rsid w:val="008A7C3F"/>
    <w:rsid w:val="008B0037"/>
    <w:rsid w:val="008B0510"/>
    <w:rsid w:val="008B07FE"/>
    <w:rsid w:val="008B0DC6"/>
    <w:rsid w:val="008B12AE"/>
    <w:rsid w:val="008B1CC1"/>
    <w:rsid w:val="008B26DF"/>
    <w:rsid w:val="008B2979"/>
    <w:rsid w:val="008B2FBB"/>
    <w:rsid w:val="008B3A52"/>
    <w:rsid w:val="008B4652"/>
    <w:rsid w:val="008B481E"/>
    <w:rsid w:val="008B566A"/>
    <w:rsid w:val="008B5CFB"/>
    <w:rsid w:val="008B5D14"/>
    <w:rsid w:val="008B64C3"/>
    <w:rsid w:val="008B65C2"/>
    <w:rsid w:val="008B66D8"/>
    <w:rsid w:val="008B6A3B"/>
    <w:rsid w:val="008B6A81"/>
    <w:rsid w:val="008B6CAF"/>
    <w:rsid w:val="008B72AE"/>
    <w:rsid w:val="008B7401"/>
    <w:rsid w:val="008B7A0B"/>
    <w:rsid w:val="008B7B10"/>
    <w:rsid w:val="008B7DB7"/>
    <w:rsid w:val="008C0D68"/>
    <w:rsid w:val="008C0FBA"/>
    <w:rsid w:val="008C14C0"/>
    <w:rsid w:val="008C1B6E"/>
    <w:rsid w:val="008C22FC"/>
    <w:rsid w:val="008C231A"/>
    <w:rsid w:val="008C2782"/>
    <w:rsid w:val="008C2BD6"/>
    <w:rsid w:val="008C2DB2"/>
    <w:rsid w:val="008C34CF"/>
    <w:rsid w:val="008C3D8A"/>
    <w:rsid w:val="008C449B"/>
    <w:rsid w:val="008C44A6"/>
    <w:rsid w:val="008C458F"/>
    <w:rsid w:val="008C4718"/>
    <w:rsid w:val="008C474A"/>
    <w:rsid w:val="008C47F3"/>
    <w:rsid w:val="008C4AA4"/>
    <w:rsid w:val="008C630A"/>
    <w:rsid w:val="008C6454"/>
    <w:rsid w:val="008C6923"/>
    <w:rsid w:val="008C6D3C"/>
    <w:rsid w:val="008C726C"/>
    <w:rsid w:val="008C795C"/>
    <w:rsid w:val="008C7C25"/>
    <w:rsid w:val="008D0E96"/>
    <w:rsid w:val="008D10F4"/>
    <w:rsid w:val="008D15AD"/>
    <w:rsid w:val="008D291B"/>
    <w:rsid w:val="008D3AC4"/>
    <w:rsid w:val="008D3F17"/>
    <w:rsid w:val="008D4BAD"/>
    <w:rsid w:val="008D5054"/>
    <w:rsid w:val="008D59DE"/>
    <w:rsid w:val="008D5FC6"/>
    <w:rsid w:val="008D6078"/>
    <w:rsid w:val="008D736B"/>
    <w:rsid w:val="008D74E6"/>
    <w:rsid w:val="008E00D3"/>
    <w:rsid w:val="008E06DE"/>
    <w:rsid w:val="008E06F5"/>
    <w:rsid w:val="008E17C2"/>
    <w:rsid w:val="008E1AA3"/>
    <w:rsid w:val="008E1B61"/>
    <w:rsid w:val="008E1DEE"/>
    <w:rsid w:val="008E2193"/>
    <w:rsid w:val="008E2F3B"/>
    <w:rsid w:val="008E30AA"/>
    <w:rsid w:val="008E3221"/>
    <w:rsid w:val="008E39D9"/>
    <w:rsid w:val="008E4818"/>
    <w:rsid w:val="008E6130"/>
    <w:rsid w:val="008E6C77"/>
    <w:rsid w:val="008E7313"/>
    <w:rsid w:val="008E78C0"/>
    <w:rsid w:val="008E7DDE"/>
    <w:rsid w:val="008F06FA"/>
    <w:rsid w:val="008F0EEF"/>
    <w:rsid w:val="008F105F"/>
    <w:rsid w:val="008F1E1C"/>
    <w:rsid w:val="008F2A3C"/>
    <w:rsid w:val="008F2B59"/>
    <w:rsid w:val="008F2BCE"/>
    <w:rsid w:val="008F32FF"/>
    <w:rsid w:val="008F478A"/>
    <w:rsid w:val="008F55BD"/>
    <w:rsid w:val="008F58EF"/>
    <w:rsid w:val="008F6172"/>
    <w:rsid w:val="008F64ED"/>
    <w:rsid w:val="008F653F"/>
    <w:rsid w:val="008F6BDE"/>
    <w:rsid w:val="008F72AA"/>
    <w:rsid w:val="00900F96"/>
    <w:rsid w:val="00901314"/>
    <w:rsid w:val="00901377"/>
    <w:rsid w:val="009014AF"/>
    <w:rsid w:val="00901CB2"/>
    <w:rsid w:val="00902353"/>
    <w:rsid w:val="00902CE8"/>
    <w:rsid w:val="00903036"/>
    <w:rsid w:val="009043B0"/>
    <w:rsid w:val="0090469C"/>
    <w:rsid w:val="00905CB8"/>
    <w:rsid w:val="009062E9"/>
    <w:rsid w:val="00906D8B"/>
    <w:rsid w:val="00906D8F"/>
    <w:rsid w:val="009073E9"/>
    <w:rsid w:val="00907694"/>
    <w:rsid w:val="00907C02"/>
    <w:rsid w:val="009105C2"/>
    <w:rsid w:val="0091074B"/>
    <w:rsid w:val="00911465"/>
    <w:rsid w:val="0091316D"/>
    <w:rsid w:val="00914683"/>
    <w:rsid w:val="00914715"/>
    <w:rsid w:val="00914A76"/>
    <w:rsid w:val="00914B53"/>
    <w:rsid w:val="00915319"/>
    <w:rsid w:val="00916C64"/>
    <w:rsid w:val="00916F6D"/>
    <w:rsid w:val="009172AD"/>
    <w:rsid w:val="0091762E"/>
    <w:rsid w:val="00917FE9"/>
    <w:rsid w:val="009204BC"/>
    <w:rsid w:val="0092138F"/>
    <w:rsid w:val="00921490"/>
    <w:rsid w:val="00921D6B"/>
    <w:rsid w:val="0092242E"/>
    <w:rsid w:val="00922B88"/>
    <w:rsid w:val="00922ED1"/>
    <w:rsid w:val="009230FA"/>
    <w:rsid w:val="00924862"/>
    <w:rsid w:val="00924D4B"/>
    <w:rsid w:val="00925354"/>
    <w:rsid w:val="009253F1"/>
    <w:rsid w:val="00925876"/>
    <w:rsid w:val="00925CCE"/>
    <w:rsid w:val="00926030"/>
    <w:rsid w:val="00926639"/>
    <w:rsid w:val="0092671D"/>
    <w:rsid w:val="009300E6"/>
    <w:rsid w:val="00930493"/>
    <w:rsid w:val="00930C21"/>
    <w:rsid w:val="0093207C"/>
    <w:rsid w:val="00932946"/>
    <w:rsid w:val="0093378B"/>
    <w:rsid w:val="009341DE"/>
    <w:rsid w:val="00934397"/>
    <w:rsid w:val="009355D3"/>
    <w:rsid w:val="00935606"/>
    <w:rsid w:val="0093580C"/>
    <w:rsid w:val="00935F64"/>
    <w:rsid w:val="00936967"/>
    <w:rsid w:val="00936C3A"/>
    <w:rsid w:val="009377EA"/>
    <w:rsid w:val="009403E3"/>
    <w:rsid w:val="0094048E"/>
    <w:rsid w:val="009406CC"/>
    <w:rsid w:val="00940810"/>
    <w:rsid w:val="00940DE3"/>
    <w:rsid w:val="0094125F"/>
    <w:rsid w:val="00941304"/>
    <w:rsid w:val="009416C5"/>
    <w:rsid w:val="00941C71"/>
    <w:rsid w:val="00942316"/>
    <w:rsid w:val="00942FF4"/>
    <w:rsid w:val="009441BF"/>
    <w:rsid w:val="009445A2"/>
    <w:rsid w:val="00945323"/>
    <w:rsid w:val="009456CC"/>
    <w:rsid w:val="0094597D"/>
    <w:rsid w:val="00946320"/>
    <w:rsid w:val="00946B04"/>
    <w:rsid w:val="00950D95"/>
    <w:rsid w:val="009512E4"/>
    <w:rsid w:val="00951726"/>
    <w:rsid w:val="009517AD"/>
    <w:rsid w:val="00951AED"/>
    <w:rsid w:val="00951E90"/>
    <w:rsid w:val="0095210F"/>
    <w:rsid w:val="0095318B"/>
    <w:rsid w:val="009536AA"/>
    <w:rsid w:val="00953827"/>
    <w:rsid w:val="00954825"/>
    <w:rsid w:val="00954927"/>
    <w:rsid w:val="009561B1"/>
    <w:rsid w:val="00956AF8"/>
    <w:rsid w:val="00957875"/>
    <w:rsid w:val="0095788E"/>
    <w:rsid w:val="00957CB7"/>
    <w:rsid w:val="00960287"/>
    <w:rsid w:val="00960870"/>
    <w:rsid w:val="00960942"/>
    <w:rsid w:val="00960F95"/>
    <w:rsid w:val="009619F3"/>
    <w:rsid w:val="00962E0F"/>
    <w:rsid w:val="0096364C"/>
    <w:rsid w:val="009637D9"/>
    <w:rsid w:val="0096421E"/>
    <w:rsid w:val="00964633"/>
    <w:rsid w:val="00964C87"/>
    <w:rsid w:val="00965009"/>
    <w:rsid w:val="00965205"/>
    <w:rsid w:val="00965686"/>
    <w:rsid w:val="009656EA"/>
    <w:rsid w:val="00965BB4"/>
    <w:rsid w:val="00965C49"/>
    <w:rsid w:val="00965D25"/>
    <w:rsid w:val="00965F80"/>
    <w:rsid w:val="009660F5"/>
    <w:rsid w:val="00966733"/>
    <w:rsid w:val="009667AF"/>
    <w:rsid w:val="00966D27"/>
    <w:rsid w:val="00966F8A"/>
    <w:rsid w:val="0096771F"/>
    <w:rsid w:val="00967F14"/>
    <w:rsid w:val="00970F6B"/>
    <w:rsid w:val="009714AF"/>
    <w:rsid w:val="00971A78"/>
    <w:rsid w:val="00971A96"/>
    <w:rsid w:val="0097200F"/>
    <w:rsid w:val="009720A2"/>
    <w:rsid w:val="009724C9"/>
    <w:rsid w:val="00972808"/>
    <w:rsid w:val="00972FDA"/>
    <w:rsid w:val="009734FA"/>
    <w:rsid w:val="00973803"/>
    <w:rsid w:val="009739E5"/>
    <w:rsid w:val="00973AD8"/>
    <w:rsid w:val="0097428B"/>
    <w:rsid w:val="00974378"/>
    <w:rsid w:val="009745B8"/>
    <w:rsid w:val="00975429"/>
    <w:rsid w:val="00975771"/>
    <w:rsid w:val="00975A16"/>
    <w:rsid w:val="00975C82"/>
    <w:rsid w:val="00975E37"/>
    <w:rsid w:val="0097614E"/>
    <w:rsid w:val="00976A1D"/>
    <w:rsid w:val="00977922"/>
    <w:rsid w:val="00977B81"/>
    <w:rsid w:val="009801C3"/>
    <w:rsid w:val="009806C3"/>
    <w:rsid w:val="00981019"/>
    <w:rsid w:val="0098129C"/>
    <w:rsid w:val="00981CBC"/>
    <w:rsid w:val="009828A8"/>
    <w:rsid w:val="0098385A"/>
    <w:rsid w:val="0098416A"/>
    <w:rsid w:val="0098419D"/>
    <w:rsid w:val="009841EC"/>
    <w:rsid w:val="009841F0"/>
    <w:rsid w:val="00984AF7"/>
    <w:rsid w:val="009851B1"/>
    <w:rsid w:val="00985F9A"/>
    <w:rsid w:val="00986083"/>
    <w:rsid w:val="0098684F"/>
    <w:rsid w:val="00986C00"/>
    <w:rsid w:val="009872B1"/>
    <w:rsid w:val="009872DA"/>
    <w:rsid w:val="00987CAE"/>
    <w:rsid w:val="00990007"/>
    <w:rsid w:val="00990435"/>
    <w:rsid w:val="00990BB8"/>
    <w:rsid w:val="00990C8A"/>
    <w:rsid w:val="0099165C"/>
    <w:rsid w:val="009925A0"/>
    <w:rsid w:val="00992A11"/>
    <w:rsid w:val="00992B3B"/>
    <w:rsid w:val="00993C63"/>
    <w:rsid w:val="009940A2"/>
    <w:rsid w:val="00994418"/>
    <w:rsid w:val="009946A4"/>
    <w:rsid w:val="009953DD"/>
    <w:rsid w:val="00995842"/>
    <w:rsid w:val="00996403"/>
    <w:rsid w:val="00996662"/>
    <w:rsid w:val="009967D8"/>
    <w:rsid w:val="00996B88"/>
    <w:rsid w:val="00996D96"/>
    <w:rsid w:val="009971F5"/>
    <w:rsid w:val="009A01C0"/>
    <w:rsid w:val="009A0502"/>
    <w:rsid w:val="009A0586"/>
    <w:rsid w:val="009A0D30"/>
    <w:rsid w:val="009A0F82"/>
    <w:rsid w:val="009A0FEC"/>
    <w:rsid w:val="009A10CA"/>
    <w:rsid w:val="009A1BCA"/>
    <w:rsid w:val="009A20DB"/>
    <w:rsid w:val="009A2450"/>
    <w:rsid w:val="009A24C0"/>
    <w:rsid w:val="009A2708"/>
    <w:rsid w:val="009A285C"/>
    <w:rsid w:val="009A338A"/>
    <w:rsid w:val="009A3C2B"/>
    <w:rsid w:val="009A512C"/>
    <w:rsid w:val="009A5A4E"/>
    <w:rsid w:val="009A6298"/>
    <w:rsid w:val="009A698B"/>
    <w:rsid w:val="009A6C61"/>
    <w:rsid w:val="009A6E9C"/>
    <w:rsid w:val="009A745D"/>
    <w:rsid w:val="009A7B7F"/>
    <w:rsid w:val="009B0094"/>
    <w:rsid w:val="009B10BC"/>
    <w:rsid w:val="009B1C85"/>
    <w:rsid w:val="009B2CFC"/>
    <w:rsid w:val="009B36A3"/>
    <w:rsid w:val="009B39A6"/>
    <w:rsid w:val="009B7476"/>
    <w:rsid w:val="009B7870"/>
    <w:rsid w:val="009C0DBE"/>
    <w:rsid w:val="009C0E5A"/>
    <w:rsid w:val="009C1066"/>
    <w:rsid w:val="009C1782"/>
    <w:rsid w:val="009C2A71"/>
    <w:rsid w:val="009C2A95"/>
    <w:rsid w:val="009C2FC2"/>
    <w:rsid w:val="009C3420"/>
    <w:rsid w:val="009C378C"/>
    <w:rsid w:val="009C4032"/>
    <w:rsid w:val="009C4264"/>
    <w:rsid w:val="009C42B2"/>
    <w:rsid w:val="009C49B1"/>
    <w:rsid w:val="009C4C7C"/>
    <w:rsid w:val="009C569C"/>
    <w:rsid w:val="009C64C8"/>
    <w:rsid w:val="009C7F5F"/>
    <w:rsid w:val="009D0DD9"/>
    <w:rsid w:val="009D1453"/>
    <w:rsid w:val="009D169C"/>
    <w:rsid w:val="009D1770"/>
    <w:rsid w:val="009D1F5A"/>
    <w:rsid w:val="009D240B"/>
    <w:rsid w:val="009D262B"/>
    <w:rsid w:val="009D2670"/>
    <w:rsid w:val="009D3788"/>
    <w:rsid w:val="009D397E"/>
    <w:rsid w:val="009D3B1D"/>
    <w:rsid w:val="009D4731"/>
    <w:rsid w:val="009D48CE"/>
    <w:rsid w:val="009D4B55"/>
    <w:rsid w:val="009D540B"/>
    <w:rsid w:val="009D549A"/>
    <w:rsid w:val="009D5922"/>
    <w:rsid w:val="009D5D78"/>
    <w:rsid w:val="009D6175"/>
    <w:rsid w:val="009D65DD"/>
    <w:rsid w:val="009D6B54"/>
    <w:rsid w:val="009D6BFF"/>
    <w:rsid w:val="009D76F0"/>
    <w:rsid w:val="009E0386"/>
    <w:rsid w:val="009E0BF2"/>
    <w:rsid w:val="009E0CE5"/>
    <w:rsid w:val="009E1093"/>
    <w:rsid w:val="009E15ED"/>
    <w:rsid w:val="009E19C4"/>
    <w:rsid w:val="009E1CED"/>
    <w:rsid w:val="009E2213"/>
    <w:rsid w:val="009E2303"/>
    <w:rsid w:val="009E24CB"/>
    <w:rsid w:val="009E2AAB"/>
    <w:rsid w:val="009E3045"/>
    <w:rsid w:val="009E3A83"/>
    <w:rsid w:val="009E4079"/>
    <w:rsid w:val="009E5ADD"/>
    <w:rsid w:val="009E5BAE"/>
    <w:rsid w:val="009E61D5"/>
    <w:rsid w:val="009E670E"/>
    <w:rsid w:val="009E6B3C"/>
    <w:rsid w:val="009E6C8B"/>
    <w:rsid w:val="009E7313"/>
    <w:rsid w:val="009F037B"/>
    <w:rsid w:val="009F0C7D"/>
    <w:rsid w:val="009F101E"/>
    <w:rsid w:val="009F1204"/>
    <w:rsid w:val="009F1695"/>
    <w:rsid w:val="009F1EA2"/>
    <w:rsid w:val="009F22A7"/>
    <w:rsid w:val="009F258C"/>
    <w:rsid w:val="009F25C1"/>
    <w:rsid w:val="009F32AD"/>
    <w:rsid w:val="009F3A80"/>
    <w:rsid w:val="009F42FE"/>
    <w:rsid w:val="009F4F85"/>
    <w:rsid w:val="009F53B8"/>
    <w:rsid w:val="009F629E"/>
    <w:rsid w:val="009F6663"/>
    <w:rsid w:val="009F68A0"/>
    <w:rsid w:val="009F6955"/>
    <w:rsid w:val="009F6CDC"/>
    <w:rsid w:val="00A00693"/>
    <w:rsid w:val="00A00C00"/>
    <w:rsid w:val="00A0235E"/>
    <w:rsid w:val="00A0312A"/>
    <w:rsid w:val="00A03394"/>
    <w:rsid w:val="00A0340E"/>
    <w:rsid w:val="00A04B8B"/>
    <w:rsid w:val="00A05441"/>
    <w:rsid w:val="00A05806"/>
    <w:rsid w:val="00A05FA8"/>
    <w:rsid w:val="00A06283"/>
    <w:rsid w:val="00A0642E"/>
    <w:rsid w:val="00A067DE"/>
    <w:rsid w:val="00A069FD"/>
    <w:rsid w:val="00A10367"/>
    <w:rsid w:val="00A10389"/>
    <w:rsid w:val="00A1078F"/>
    <w:rsid w:val="00A11704"/>
    <w:rsid w:val="00A119B6"/>
    <w:rsid w:val="00A125FD"/>
    <w:rsid w:val="00A127A3"/>
    <w:rsid w:val="00A12DAB"/>
    <w:rsid w:val="00A13673"/>
    <w:rsid w:val="00A13E2F"/>
    <w:rsid w:val="00A1435E"/>
    <w:rsid w:val="00A1461E"/>
    <w:rsid w:val="00A156FA"/>
    <w:rsid w:val="00A15B61"/>
    <w:rsid w:val="00A15C85"/>
    <w:rsid w:val="00A15FDE"/>
    <w:rsid w:val="00A166E5"/>
    <w:rsid w:val="00A16A6B"/>
    <w:rsid w:val="00A173C6"/>
    <w:rsid w:val="00A17B2B"/>
    <w:rsid w:val="00A20092"/>
    <w:rsid w:val="00A2038A"/>
    <w:rsid w:val="00A21256"/>
    <w:rsid w:val="00A2182C"/>
    <w:rsid w:val="00A21B2E"/>
    <w:rsid w:val="00A22327"/>
    <w:rsid w:val="00A227C0"/>
    <w:rsid w:val="00A22B89"/>
    <w:rsid w:val="00A22D41"/>
    <w:rsid w:val="00A233FC"/>
    <w:rsid w:val="00A239CA"/>
    <w:rsid w:val="00A23B69"/>
    <w:rsid w:val="00A23BE9"/>
    <w:rsid w:val="00A24149"/>
    <w:rsid w:val="00A24E10"/>
    <w:rsid w:val="00A252BE"/>
    <w:rsid w:val="00A255AC"/>
    <w:rsid w:val="00A255AE"/>
    <w:rsid w:val="00A25B0F"/>
    <w:rsid w:val="00A25BE6"/>
    <w:rsid w:val="00A262AD"/>
    <w:rsid w:val="00A26B6C"/>
    <w:rsid w:val="00A26CE6"/>
    <w:rsid w:val="00A271BC"/>
    <w:rsid w:val="00A27CFE"/>
    <w:rsid w:val="00A30DBD"/>
    <w:rsid w:val="00A31286"/>
    <w:rsid w:val="00A31830"/>
    <w:rsid w:val="00A31F0C"/>
    <w:rsid w:val="00A3295E"/>
    <w:rsid w:val="00A32FA6"/>
    <w:rsid w:val="00A33005"/>
    <w:rsid w:val="00A33124"/>
    <w:rsid w:val="00A3382F"/>
    <w:rsid w:val="00A3517D"/>
    <w:rsid w:val="00A35403"/>
    <w:rsid w:val="00A3564C"/>
    <w:rsid w:val="00A35CE1"/>
    <w:rsid w:val="00A35E51"/>
    <w:rsid w:val="00A35E83"/>
    <w:rsid w:val="00A36685"/>
    <w:rsid w:val="00A36B32"/>
    <w:rsid w:val="00A37A69"/>
    <w:rsid w:val="00A37CE8"/>
    <w:rsid w:val="00A40784"/>
    <w:rsid w:val="00A40D2B"/>
    <w:rsid w:val="00A4105A"/>
    <w:rsid w:val="00A41437"/>
    <w:rsid w:val="00A414B2"/>
    <w:rsid w:val="00A41F91"/>
    <w:rsid w:val="00A421BE"/>
    <w:rsid w:val="00A4236E"/>
    <w:rsid w:val="00A42D34"/>
    <w:rsid w:val="00A43662"/>
    <w:rsid w:val="00A44429"/>
    <w:rsid w:val="00A44BDB"/>
    <w:rsid w:val="00A45575"/>
    <w:rsid w:val="00A45DF1"/>
    <w:rsid w:val="00A45EF4"/>
    <w:rsid w:val="00A465DB"/>
    <w:rsid w:val="00A468EE"/>
    <w:rsid w:val="00A46902"/>
    <w:rsid w:val="00A46940"/>
    <w:rsid w:val="00A4696B"/>
    <w:rsid w:val="00A46D13"/>
    <w:rsid w:val="00A472D4"/>
    <w:rsid w:val="00A47948"/>
    <w:rsid w:val="00A47956"/>
    <w:rsid w:val="00A47A2F"/>
    <w:rsid w:val="00A47E60"/>
    <w:rsid w:val="00A5077A"/>
    <w:rsid w:val="00A50AC2"/>
    <w:rsid w:val="00A50F56"/>
    <w:rsid w:val="00A51EF8"/>
    <w:rsid w:val="00A52C5B"/>
    <w:rsid w:val="00A5359A"/>
    <w:rsid w:val="00A53C0C"/>
    <w:rsid w:val="00A54028"/>
    <w:rsid w:val="00A54077"/>
    <w:rsid w:val="00A540A6"/>
    <w:rsid w:val="00A54642"/>
    <w:rsid w:val="00A5479D"/>
    <w:rsid w:val="00A55303"/>
    <w:rsid w:val="00A55449"/>
    <w:rsid w:val="00A55A36"/>
    <w:rsid w:val="00A55B75"/>
    <w:rsid w:val="00A56399"/>
    <w:rsid w:val="00A56632"/>
    <w:rsid w:val="00A56674"/>
    <w:rsid w:val="00A56CA2"/>
    <w:rsid w:val="00A56DF2"/>
    <w:rsid w:val="00A56FB3"/>
    <w:rsid w:val="00A57330"/>
    <w:rsid w:val="00A579A0"/>
    <w:rsid w:val="00A57E84"/>
    <w:rsid w:val="00A61B5A"/>
    <w:rsid w:val="00A61B6E"/>
    <w:rsid w:val="00A62B4F"/>
    <w:rsid w:val="00A6323A"/>
    <w:rsid w:val="00A64DF0"/>
    <w:rsid w:val="00A65132"/>
    <w:rsid w:val="00A65E9E"/>
    <w:rsid w:val="00A6662C"/>
    <w:rsid w:val="00A67069"/>
    <w:rsid w:val="00A672EB"/>
    <w:rsid w:val="00A67542"/>
    <w:rsid w:val="00A67A57"/>
    <w:rsid w:val="00A67C14"/>
    <w:rsid w:val="00A67DD4"/>
    <w:rsid w:val="00A7054F"/>
    <w:rsid w:val="00A70604"/>
    <w:rsid w:val="00A7202D"/>
    <w:rsid w:val="00A73818"/>
    <w:rsid w:val="00A74AC1"/>
    <w:rsid w:val="00A75704"/>
    <w:rsid w:val="00A76D2D"/>
    <w:rsid w:val="00A77334"/>
    <w:rsid w:val="00A777FD"/>
    <w:rsid w:val="00A77947"/>
    <w:rsid w:val="00A807D6"/>
    <w:rsid w:val="00A81EC9"/>
    <w:rsid w:val="00A825EA"/>
    <w:rsid w:val="00A829CF"/>
    <w:rsid w:val="00A82AFF"/>
    <w:rsid w:val="00A82BCB"/>
    <w:rsid w:val="00A8346D"/>
    <w:rsid w:val="00A836BB"/>
    <w:rsid w:val="00A844F6"/>
    <w:rsid w:val="00A84660"/>
    <w:rsid w:val="00A847DD"/>
    <w:rsid w:val="00A847ED"/>
    <w:rsid w:val="00A84A95"/>
    <w:rsid w:val="00A84C24"/>
    <w:rsid w:val="00A84E5D"/>
    <w:rsid w:val="00A852B7"/>
    <w:rsid w:val="00A85B65"/>
    <w:rsid w:val="00A85E3A"/>
    <w:rsid w:val="00A86BF0"/>
    <w:rsid w:val="00A86C32"/>
    <w:rsid w:val="00A870AE"/>
    <w:rsid w:val="00A874A0"/>
    <w:rsid w:val="00A8782F"/>
    <w:rsid w:val="00A903D5"/>
    <w:rsid w:val="00A90823"/>
    <w:rsid w:val="00A908A9"/>
    <w:rsid w:val="00A90912"/>
    <w:rsid w:val="00A91579"/>
    <w:rsid w:val="00A918C7"/>
    <w:rsid w:val="00A91A95"/>
    <w:rsid w:val="00A92113"/>
    <w:rsid w:val="00A928E9"/>
    <w:rsid w:val="00A92E61"/>
    <w:rsid w:val="00A93960"/>
    <w:rsid w:val="00A93FE6"/>
    <w:rsid w:val="00A94607"/>
    <w:rsid w:val="00A947AB"/>
    <w:rsid w:val="00A94BB6"/>
    <w:rsid w:val="00A951EF"/>
    <w:rsid w:val="00A963B2"/>
    <w:rsid w:val="00A9680C"/>
    <w:rsid w:val="00A96A41"/>
    <w:rsid w:val="00A96FAA"/>
    <w:rsid w:val="00A97204"/>
    <w:rsid w:val="00AA01CD"/>
    <w:rsid w:val="00AA041A"/>
    <w:rsid w:val="00AA071D"/>
    <w:rsid w:val="00AA0A97"/>
    <w:rsid w:val="00AA0FA5"/>
    <w:rsid w:val="00AA1E70"/>
    <w:rsid w:val="00AA220E"/>
    <w:rsid w:val="00AA2386"/>
    <w:rsid w:val="00AA3710"/>
    <w:rsid w:val="00AA374B"/>
    <w:rsid w:val="00AA381F"/>
    <w:rsid w:val="00AA3AB3"/>
    <w:rsid w:val="00AA4DB2"/>
    <w:rsid w:val="00AA560C"/>
    <w:rsid w:val="00AA57BB"/>
    <w:rsid w:val="00AA5FBB"/>
    <w:rsid w:val="00AA6219"/>
    <w:rsid w:val="00AA7606"/>
    <w:rsid w:val="00AA7988"/>
    <w:rsid w:val="00AA79A7"/>
    <w:rsid w:val="00AA7D2A"/>
    <w:rsid w:val="00AB055C"/>
    <w:rsid w:val="00AB0655"/>
    <w:rsid w:val="00AB07A9"/>
    <w:rsid w:val="00AB1457"/>
    <w:rsid w:val="00AB151F"/>
    <w:rsid w:val="00AB174D"/>
    <w:rsid w:val="00AB1AF9"/>
    <w:rsid w:val="00AB1FB4"/>
    <w:rsid w:val="00AB2A1A"/>
    <w:rsid w:val="00AB30AD"/>
    <w:rsid w:val="00AB3100"/>
    <w:rsid w:val="00AB31FE"/>
    <w:rsid w:val="00AB33DA"/>
    <w:rsid w:val="00AB480A"/>
    <w:rsid w:val="00AB4B93"/>
    <w:rsid w:val="00AB4EC7"/>
    <w:rsid w:val="00AB6940"/>
    <w:rsid w:val="00AB706C"/>
    <w:rsid w:val="00AB7183"/>
    <w:rsid w:val="00AB7F5E"/>
    <w:rsid w:val="00AC01B4"/>
    <w:rsid w:val="00AC0315"/>
    <w:rsid w:val="00AC049E"/>
    <w:rsid w:val="00AC0F85"/>
    <w:rsid w:val="00AC10B9"/>
    <w:rsid w:val="00AC10D9"/>
    <w:rsid w:val="00AC1237"/>
    <w:rsid w:val="00AC1726"/>
    <w:rsid w:val="00AC2501"/>
    <w:rsid w:val="00AC2791"/>
    <w:rsid w:val="00AC2A01"/>
    <w:rsid w:val="00AC2FFC"/>
    <w:rsid w:val="00AC3572"/>
    <w:rsid w:val="00AC3927"/>
    <w:rsid w:val="00AC48BF"/>
    <w:rsid w:val="00AC4BF6"/>
    <w:rsid w:val="00AC4DF1"/>
    <w:rsid w:val="00AC4FD5"/>
    <w:rsid w:val="00AC5ADA"/>
    <w:rsid w:val="00AC5B05"/>
    <w:rsid w:val="00AC69C0"/>
    <w:rsid w:val="00AC6A2B"/>
    <w:rsid w:val="00AC729A"/>
    <w:rsid w:val="00AC7A3D"/>
    <w:rsid w:val="00AC7E65"/>
    <w:rsid w:val="00AD00B3"/>
    <w:rsid w:val="00AD03AF"/>
    <w:rsid w:val="00AD0851"/>
    <w:rsid w:val="00AD0AC0"/>
    <w:rsid w:val="00AD1117"/>
    <w:rsid w:val="00AD144A"/>
    <w:rsid w:val="00AD19E5"/>
    <w:rsid w:val="00AD1EC4"/>
    <w:rsid w:val="00AD1FA2"/>
    <w:rsid w:val="00AD2E2E"/>
    <w:rsid w:val="00AD3001"/>
    <w:rsid w:val="00AD40D7"/>
    <w:rsid w:val="00AD472B"/>
    <w:rsid w:val="00AD47A8"/>
    <w:rsid w:val="00AD516D"/>
    <w:rsid w:val="00AD560D"/>
    <w:rsid w:val="00AD5924"/>
    <w:rsid w:val="00AD5983"/>
    <w:rsid w:val="00AD607C"/>
    <w:rsid w:val="00AD6391"/>
    <w:rsid w:val="00AD6A44"/>
    <w:rsid w:val="00AD6AFB"/>
    <w:rsid w:val="00AD6EDF"/>
    <w:rsid w:val="00AD73FA"/>
    <w:rsid w:val="00AD7639"/>
    <w:rsid w:val="00AD782A"/>
    <w:rsid w:val="00AD79BB"/>
    <w:rsid w:val="00AE0485"/>
    <w:rsid w:val="00AE0A7F"/>
    <w:rsid w:val="00AE10CD"/>
    <w:rsid w:val="00AE18AE"/>
    <w:rsid w:val="00AE19AD"/>
    <w:rsid w:val="00AE19F4"/>
    <w:rsid w:val="00AE1EBD"/>
    <w:rsid w:val="00AE2352"/>
    <w:rsid w:val="00AE29B4"/>
    <w:rsid w:val="00AE2DCA"/>
    <w:rsid w:val="00AE331E"/>
    <w:rsid w:val="00AE369D"/>
    <w:rsid w:val="00AE38B4"/>
    <w:rsid w:val="00AE399A"/>
    <w:rsid w:val="00AE3D9E"/>
    <w:rsid w:val="00AE3F2C"/>
    <w:rsid w:val="00AE4474"/>
    <w:rsid w:val="00AE5A27"/>
    <w:rsid w:val="00AE688E"/>
    <w:rsid w:val="00AE7AE9"/>
    <w:rsid w:val="00AE7AEE"/>
    <w:rsid w:val="00AF007E"/>
    <w:rsid w:val="00AF0327"/>
    <w:rsid w:val="00AF0D51"/>
    <w:rsid w:val="00AF1916"/>
    <w:rsid w:val="00AF1ADF"/>
    <w:rsid w:val="00AF1D62"/>
    <w:rsid w:val="00AF27B6"/>
    <w:rsid w:val="00AF2A46"/>
    <w:rsid w:val="00AF2B7E"/>
    <w:rsid w:val="00AF395A"/>
    <w:rsid w:val="00AF3F7A"/>
    <w:rsid w:val="00AF4410"/>
    <w:rsid w:val="00AF4AA3"/>
    <w:rsid w:val="00AF4BA9"/>
    <w:rsid w:val="00AF5050"/>
    <w:rsid w:val="00AF54D2"/>
    <w:rsid w:val="00AF5795"/>
    <w:rsid w:val="00AF5ADC"/>
    <w:rsid w:val="00AF5B36"/>
    <w:rsid w:val="00AF5DE5"/>
    <w:rsid w:val="00AF66C8"/>
    <w:rsid w:val="00AF68B4"/>
    <w:rsid w:val="00AF69FD"/>
    <w:rsid w:val="00AF77E4"/>
    <w:rsid w:val="00AF78B4"/>
    <w:rsid w:val="00B003B5"/>
    <w:rsid w:val="00B00856"/>
    <w:rsid w:val="00B00915"/>
    <w:rsid w:val="00B00BE8"/>
    <w:rsid w:val="00B00C39"/>
    <w:rsid w:val="00B0122D"/>
    <w:rsid w:val="00B0130E"/>
    <w:rsid w:val="00B022E9"/>
    <w:rsid w:val="00B0240C"/>
    <w:rsid w:val="00B026CA"/>
    <w:rsid w:val="00B032EE"/>
    <w:rsid w:val="00B03A50"/>
    <w:rsid w:val="00B03BEA"/>
    <w:rsid w:val="00B043D2"/>
    <w:rsid w:val="00B0499E"/>
    <w:rsid w:val="00B049A4"/>
    <w:rsid w:val="00B0620B"/>
    <w:rsid w:val="00B0629D"/>
    <w:rsid w:val="00B07788"/>
    <w:rsid w:val="00B10551"/>
    <w:rsid w:val="00B10649"/>
    <w:rsid w:val="00B10CFC"/>
    <w:rsid w:val="00B11B6F"/>
    <w:rsid w:val="00B11D6A"/>
    <w:rsid w:val="00B12324"/>
    <w:rsid w:val="00B12A54"/>
    <w:rsid w:val="00B132A3"/>
    <w:rsid w:val="00B136E7"/>
    <w:rsid w:val="00B143DB"/>
    <w:rsid w:val="00B149C6"/>
    <w:rsid w:val="00B1687B"/>
    <w:rsid w:val="00B20144"/>
    <w:rsid w:val="00B2069B"/>
    <w:rsid w:val="00B20B19"/>
    <w:rsid w:val="00B2136D"/>
    <w:rsid w:val="00B2156B"/>
    <w:rsid w:val="00B21840"/>
    <w:rsid w:val="00B2188D"/>
    <w:rsid w:val="00B21E47"/>
    <w:rsid w:val="00B21F33"/>
    <w:rsid w:val="00B21FD8"/>
    <w:rsid w:val="00B223AE"/>
    <w:rsid w:val="00B22866"/>
    <w:rsid w:val="00B236E2"/>
    <w:rsid w:val="00B243B3"/>
    <w:rsid w:val="00B26236"/>
    <w:rsid w:val="00B2732D"/>
    <w:rsid w:val="00B277B4"/>
    <w:rsid w:val="00B27972"/>
    <w:rsid w:val="00B27BBC"/>
    <w:rsid w:val="00B305AA"/>
    <w:rsid w:val="00B30E27"/>
    <w:rsid w:val="00B31E46"/>
    <w:rsid w:val="00B34B52"/>
    <w:rsid w:val="00B34C41"/>
    <w:rsid w:val="00B3540C"/>
    <w:rsid w:val="00B359B4"/>
    <w:rsid w:val="00B35F71"/>
    <w:rsid w:val="00B36679"/>
    <w:rsid w:val="00B36F44"/>
    <w:rsid w:val="00B37563"/>
    <w:rsid w:val="00B37690"/>
    <w:rsid w:val="00B37D6C"/>
    <w:rsid w:val="00B4032F"/>
    <w:rsid w:val="00B406B1"/>
    <w:rsid w:val="00B40AC8"/>
    <w:rsid w:val="00B40C69"/>
    <w:rsid w:val="00B40E59"/>
    <w:rsid w:val="00B421B3"/>
    <w:rsid w:val="00B438F2"/>
    <w:rsid w:val="00B439E4"/>
    <w:rsid w:val="00B43BC2"/>
    <w:rsid w:val="00B446B2"/>
    <w:rsid w:val="00B4474D"/>
    <w:rsid w:val="00B44BEC"/>
    <w:rsid w:val="00B44DD0"/>
    <w:rsid w:val="00B46E4C"/>
    <w:rsid w:val="00B4757A"/>
    <w:rsid w:val="00B5046B"/>
    <w:rsid w:val="00B5112C"/>
    <w:rsid w:val="00B51C16"/>
    <w:rsid w:val="00B51CEB"/>
    <w:rsid w:val="00B528E8"/>
    <w:rsid w:val="00B531B9"/>
    <w:rsid w:val="00B537DB"/>
    <w:rsid w:val="00B53EE7"/>
    <w:rsid w:val="00B540E6"/>
    <w:rsid w:val="00B54528"/>
    <w:rsid w:val="00B54D43"/>
    <w:rsid w:val="00B55BC3"/>
    <w:rsid w:val="00B55D5F"/>
    <w:rsid w:val="00B56032"/>
    <w:rsid w:val="00B57278"/>
    <w:rsid w:val="00B57EFC"/>
    <w:rsid w:val="00B60165"/>
    <w:rsid w:val="00B605B8"/>
    <w:rsid w:val="00B6078F"/>
    <w:rsid w:val="00B609B8"/>
    <w:rsid w:val="00B609E5"/>
    <w:rsid w:val="00B6131E"/>
    <w:rsid w:val="00B61C0E"/>
    <w:rsid w:val="00B62A25"/>
    <w:rsid w:val="00B62E12"/>
    <w:rsid w:val="00B63226"/>
    <w:rsid w:val="00B6373F"/>
    <w:rsid w:val="00B63A37"/>
    <w:rsid w:val="00B63A7A"/>
    <w:rsid w:val="00B64BF5"/>
    <w:rsid w:val="00B6580C"/>
    <w:rsid w:val="00B65EDF"/>
    <w:rsid w:val="00B67332"/>
    <w:rsid w:val="00B6754C"/>
    <w:rsid w:val="00B67680"/>
    <w:rsid w:val="00B67E16"/>
    <w:rsid w:val="00B70297"/>
    <w:rsid w:val="00B703D6"/>
    <w:rsid w:val="00B708E5"/>
    <w:rsid w:val="00B710AE"/>
    <w:rsid w:val="00B71646"/>
    <w:rsid w:val="00B71723"/>
    <w:rsid w:val="00B71D40"/>
    <w:rsid w:val="00B72E11"/>
    <w:rsid w:val="00B72F45"/>
    <w:rsid w:val="00B736A5"/>
    <w:rsid w:val="00B73B6B"/>
    <w:rsid w:val="00B747BC"/>
    <w:rsid w:val="00B749ED"/>
    <w:rsid w:val="00B7546B"/>
    <w:rsid w:val="00B7601B"/>
    <w:rsid w:val="00B764EC"/>
    <w:rsid w:val="00B76CB2"/>
    <w:rsid w:val="00B76E21"/>
    <w:rsid w:val="00B774F0"/>
    <w:rsid w:val="00B818CB"/>
    <w:rsid w:val="00B81F13"/>
    <w:rsid w:val="00B82388"/>
    <w:rsid w:val="00B8295D"/>
    <w:rsid w:val="00B82993"/>
    <w:rsid w:val="00B82CD2"/>
    <w:rsid w:val="00B8302C"/>
    <w:rsid w:val="00B834E3"/>
    <w:rsid w:val="00B836F2"/>
    <w:rsid w:val="00B83956"/>
    <w:rsid w:val="00B83F30"/>
    <w:rsid w:val="00B842D1"/>
    <w:rsid w:val="00B844DC"/>
    <w:rsid w:val="00B84EB9"/>
    <w:rsid w:val="00B8640D"/>
    <w:rsid w:val="00B86A9D"/>
    <w:rsid w:val="00B87248"/>
    <w:rsid w:val="00B87493"/>
    <w:rsid w:val="00B874A9"/>
    <w:rsid w:val="00B876B2"/>
    <w:rsid w:val="00B87D7D"/>
    <w:rsid w:val="00B903AB"/>
    <w:rsid w:val="00B904E9"/>
    <w:rsid w:val="00B905D8"/>
    <w:rsid w:val="00B90634"/>
    <w:rsid w:val="00B91A0D"/>
    <w:rsid w:val="00B91ADD"/>
    <w:rsid w:val="00B92820"/>
    <w:rsid w:val="00B931A9"/>
    <w:rsid w:val="00B932C2"/>
    <w:rsid w:val="00B93335"/>
    <w:rsid w:val="00B939AC"/>
    <w:rsid w:val="00B94306"/>
    <w:rsid w:val="00B94803"/>
    <w:rsid w:val="00B94AAB"/>
    <w:rsid w:val="00B956B9"/>
    <w:rsid w:val="00B959A9"/>
    <w:rsid w:val="00B96024"/>
    <w:rsid w:val="00B962A0"/>
    <w:rsid w:val="00B96B81"/>
    <w:rsid w:val="00B96E27"/>
    <w:rsid w:val="00B97048"/>
    <w:rsid w:val="00B9724D"/>
    <w:rsid w:val="00B97490"/>
    <w:rsid w:val="00B97FDE"/>
    <w:rsid w:val="00BA0CF1"/>
    <w:rsid w:val="00BA0F90"/>
    <w:rsid w:val="00BA142B"/>
    <w:rsid w:val="00BA1EB5"/>
    <w:rsid w:val="00BA2957"/>
    <w:rsid w:val="00BA31E8"/>
    <w:rsid w:val="00BA39F7"/>
    <w:rsid w:val="00BA3B4F"/>
    <w:rsid w:val="00BA43BC"/>
    <w:rsid w:val="00BA4617"/>
    <w:rsid w:val="00BA46EE"/>
    <w:rsid w:val="00BA4779"/>
    <w:rsid w:val="00BA4877"/>
    <w:rsid w:val="00BA5E56"/>
    <w:rsid w:val="00BA6879"/>
    <w:rsid w:val="00BA7196"/>
    <w:rsid w:val="00BA78A2"/>
    <w:rsid w:val="00BB0BE0"/>
    <w:rsid w:val="00BB1122"/>
    <w:rsid w:val="00BB17F1"/>
    <w:rsid w:val="00BB1E02"/>
    <w:rsid w:val="00BB21E2"/>
    <w:rsid w:val="00BB2780"/>
    <w:rsid w:val="00BB2ACD"/>
    <w:rsid w:val="00BB3B2A"/>
    <w:rsid w:val="00BB3B9F"/>
    <w:rsid w:val="00BB3BFC"/>
    <w:rsid w:val="00BB4113"/>
    <w:rsid w:val="00BB4E97"/>
    <w:rsid w:val="00BB502E"/>
    <w:rsid w:val="00BB547D"/>
    <w:rsid w:val="00BB55E8"/>
    <w:rsid w:val="00BB5C57"/>
    <w:rsid w:val="00BB5FD8"/>
    <w:rsid w:val="00BB5FED"/>
    <w:rsid w:val="00BB650D"/>
    <w:rsid w:val="00BB698D"/>
    <w:rsid w:val="00BB6BE6"/>
    <w:rsid w:val="00BB6E66"/>
    <w:rsid w:val="00BC0BBB"/>
    <w:rsid w:val="00BC0FAF"/>
    <w:rsid w:val="00BC1861"/>
    <w:rsid w:val="00BC1A8B"/>
    <w:rsid w:val="00BC2099"/>
    <w:rsid w:val="00BC2B40"/>
    <w:rsid w:val="00BC2B7F"/>
    <w:rsid w:val="00BC2FF2"/>
    <w:rsid w:val="00BC35DC"/>
    <w:rsid w:val="00BC37DE"/>
    <w:rsid w:val="00BC3D53"/>
    <w:rsid w:val="00BC4A8B"/>
    <w:rsid w:val="00BC5226"/>
    <w:rsid w:val="00BC5CFE"/>
    <w:rsid w:val="00BC5F51"/>
    <w:rsid w:val="00BC6738"/>
    <w:rsid w:val="00BC68C2"/>
    <w:rsid w:val="00BC6CCD"/>
    <w:rsid w:val="00BC7676"/>
    <w:rsid w:val="00BC793C"/>
    <w:rsid w:val="00BC7E2D"/>
    <w:rsid w:val="00BD0057"/>
    <w:rsid w:val="00BD0B23"/>
    <w:rsid w:val="00BD0B3E"/>
    <w:rsid w:val="00BD0DF5"/>
    <w:rsid w:val="00BD0E09"/>
    <w:rsid w:val="00BD0FF8"/>
    <w:rsid w:val="00BD1186"/>
    <w:rsid w:val="00BD1E4B"/>
    <w:rsid w:val="00BD2074"/>
    <w:rsid w:val="00BD2A87"/>
    <w:rsid w:val="00BD3364"/>
    <w:rsid w:val="00BD3C7A"/>
    <w:rsid w:val="00BD3D39"/>
    <w:rsid w:val="00BD3FDB"/>
    <w:rsid w:val="00BD411C"/>
    <w:rsid w:val="00BD42A0"/>
    <w:rsid w:val="00BD43ED"/>
    <w:rsid w:val="00BD449D"/>
    <w:rsid w:val="00BD4622"/>
    <w:rsid w:val="00BD5812"/>
    <w:rsid w:val="00BD6018"/>
    <w:rsid w:val="00BD634A"/>
    <w:rsid w:val="00BD6DA4"/>
    <w:rsid w:val="00BD74E8"/>
    <w:rsid w:val="00BD7681"/>
    <w:rsid w:val="00BD7724"/>
    <w:rsid w:val="00BD77D1"/>
    <w:rsid w:val="00BD7A59"/>
    <w:rsid w:val="00BE0145"/>
    <w:rsid w:val="00BE0936"/>
    <w:rsid w:val="00BE0C3F"/>
    <w:rsid w:val="00BE1303"/>
    <w:rsid w:val="00BE19E8"/>
    <w:rsid w:val="00BE1B7B"/>
    <w:rsid w:val="00BE2560"/>
    <w:rsid w:val="00BE25F2"/>
    <w:rsid w:val="00BE407D"/>
    <w:rsid w:val="00BE4BB3"/>
    <w:rsid w:val="00BE4F06"/>
    <w:rsid w:val="00BE506C"/>
    <w:rsid w:val="00BE50C0"/>
    <w:rsid w:val="00BE6537"/>
    <w:rsid w:val="00BE691A"/>
    <w:rsid w:val="00BE69B6"/>
    <w:rsid w:val="00BE70BF"/>
    <w:rsid w:val="00BE7291"/>
    <w:rsid w:val="00BE732B"/>
    <w:rsid w:val="00BE7C56"/>
    <w:rsid w:val="00BE7CC6"/>
    <w:rsid w:val="00BE7E13"/>
    <w:rsid w:val="00BF024A"/>
    <w:rsid w:val="00BF0663"/>
    <w:rsid w:val="00BF08D3"/>
    <w:rsid w:val="00BF0D33"/>
    <w:rsid w:val="00BF0FFF"/>
    <w:rsid w:val="00BF197F"/>
    <w:rsid w:val="00BF1C00"/>
    <w:rsid w:val="00BF21FE"/>
    <w:rsid w:val="00BF2BE9"/>
    <w:rsid w:val="00BF300D"/>
    <w:rsid w:val="00BF3421"/>
    <w:rsid w:val="00BF41DF"/>
    <w:rsid w:val="00BF47A7"/>
    <w:rsid w:val="00BF4C5A"/>
    <w:rsid w:val="00BF561C"/>
    <w:rsid w:val="00BF64E7"/>
    <w:rsid w:val="00BF67FE"/>
    <w:rsid w:val="00BF7FE5"/>
    <w:rsid w:val="00C000D3"/>
    <w:rsid w:val="00C00D50"/>
    <w:rsid w:val="00C01EAF"/>
    <w:rsid w:val="00C02097"/>
    <w:rsid w:val="00C02F73"/>
    <w:rsid w:val="00C03355"/>
    <w:rsid w:val="00C03A64"/>
    <w:rsid w:val="00C03D7B"/>
    <w:rsid w:val="00C0442E"/>
    <w:rsid w:val="00C0454E"/>
    <w:rsid w:val="00C05D54"/>
    <w:rsid w:val="00C0621D"/>
    <w:rsid w:val="00C06911"/>
    <w:rsid w:val="00C06E70"/>
    <w:rsid w:val="00C07539"/>
    <w:rsid w:val="00C078EE"/>
    <w:rsid w:val="00C07B50"/>
    <w:rsid w:val="00C07EE8"/>
    <w:rsid w:val="00C111C4"/>
    <w:rsid w:val="00C1164F"/>
    <w:rsid w:val="00C11CD8"/>
    <w:rsid w:val="00C11FA7"/>
    <w:rsid w:val="00C12901"/>
    <w:rsid w:val="00C12C56"/>
    <w:rsid w:val="00C131D0"/>
    <w:rsid w:val="00C13B52"/>
    <w:rsid w:val="00C13C23"/>
    <w:rsid w:val="00C15751"/>
    <w:rsid w:val="00C161BA"/>
    <w:rsid w:val="00C164DA"/>
    <w:rsid w:val="00C17035"/>
    <w:rsid w:val="00C17DBD"/>
    <w:rsid w:val="00C17DC7"/>
    <w:rsid w:val="00C2053F"/>
    <w:rsid w:val="00C21086"/>
    <w:rsid w:val="00C21353"/>
    <w:rsid w:val="00C21D83"/>
    <w:rsid w:val="00C220AE"/>
    <w:rsid w:val="00C22B40"/>
    <w:rsid w:val="00C23153"/>
    <w:rsid w:val="00C23363"/>
    <w:rsid w:val="00C23B6F"/>
    <w:rsid w:val="00C23C68"/>
    <w:rsid w:val="00C2403B"/>
    <w:rsid w:val="00C24159"/>
    <w:rsid w:val="00C24552"/>
    <w:rsid w:val="00C2462A"/>
    <w:rsid w:val="00C24BD1"/>
    <w:rsid w:val="00C24C3B"/>
    <w:rsid w:val="00C2506A"/>
    <w:rsid w:val="00C25117"/>
    <w:rsid w:val="00C2529E"/>
    <w:rsid w:val="00C2592C"/>
    <w:rsid w:val="00C25EA3"/>
    <w:rsid w:val="00C260D3"/>
    <w:rsid w:val="00C26731"/>
    <w:rsid w:val="00C269B0"/>
    <w:rsid w:val="00C274AD"/>
    <w:rsid w:val="00C278CC"/>
    <w:rsid w:val="00C27D8C"/>
    <w:rsid w:val="00C313C2"/>
    <w:rsid w:val="00C316A8"/>
    <w:rsid w:val="00C3207E"/>
    <w:rsid w:val="00C32DBD"/>
    <w:rsid w:val="00C32ED3"/>
    <w:rsid w:val="00C34C4C"/>
    <w:rsid w:val="00C34D0D"/>
    <w:rsid w:val="00C356D9"/>
    <w:rsid w:val="00C362DE"/>
    <w:rsid w:val="00C36AA7"/>
    <w:rsid w:val="00C36CFB"/>
    <w:rsid w:val="00C370AE"/>
    <w:rsid w:val="00C3773C"/>
    <w:rsid w:val="00C378BC"/>
    <w:rsid w:val="00C402F7"/>
    <w:rsid w:val="00C405D2"/>
    <w:rsid w:val="00C4079F"/>
    <w:rsid w:val="00C409FD"/>
    <w:rsid w:val="00C40D75"/>
    <w:rsid w:val="00C422AA"/>
    <w:rsid w:val="00C4255D"/>
    <w:rsid w:val="00C42869"/>
    <w:rsid w:val="00C4287D"/>
    <w:rsid w:val="00C4331F"/>
    <w:rsid w:val="00C4395C"/>
    <w:rsid w:val="00C43C5C"/>
    <w:rsid w:val="00C43EF9"/>
    <w:rsid w:val="00C4405F"/>
    <w:rsid w:val="00C446E6"/>
    <w:rsid w:val="00C4493E"/>
    <w:rsid w:val="00C452B9"/>
    <w:rsid w:val="00C454AE"/>
    <w:rsid w:val="00C454F2"/>
    <w:rsid w:val="00C458AF"/>
    <w:rsid w:val="00C462C2"/>
    <w:rsid w:val="00C463A9"/>
    <w:rsid w:val="00C46811"/>
    <w:rsid w:val="00C46CB7"/>
    <w:rsid w:val="00C46EAB"/>
    <w:rsid w:val="00C472B3"/>
    <w:rsid w:val="00C47664"/>
    <w:rsid w:val="00C477A0"/>
    <w:rsid w:val="00C47922"/>
    <w:rsid w:val="00C51751"/>
    <w:rsid w:val="00C52445"/>
    <w:rsid w:val="00C52549"/>
    <w:rsid w:val="00C528C6"/>
    <w:rsid w:val="00C52A7C"/>
    <w:rsid w:val="00C532C7"/>
    <w:rsid w:val="00C53806"/>
    <w:rsid w:val="00C538AE"/>
    <w:rsid w:val="00C53ABE"/>
    <w:rsid w:val="00C53B9A"/>
    <w:rsid w:val="00C551B5"/>
    <w:rsid w:val="00C57D51"/>
    <w:rsid w:val="00C6017B"/>
    <w:rsid w:val="00C60259"/>
    <w:rsid w:val="00C6125F"/>
    <w:rsid w:val="00C614CF"/>
    <w:rsid w:val="00C6207C"/>
    <w:rsid w:val="00C62280"/>
    <w:rsid w:val="00C6260E"/>
    <w:rsid w:val="00C62B6D"/>
    <w:rsid w:val="00C63148"/>
    <w:rsid w:val="00C63322"/>
    <w:rsid w:val="00C635FC"/>
    <w:rsid w:val="00C6380D"/>
    <w:rsid w:val="00C644E4"/>
    <w:rsid w:val="00C6450A"/>
    <w:rsid w:val="00C64782"/>
    <w:rsid w:val="00C6578E"/>
    <w:rsid w:val="00C65831"/>
    <w:rsid w:val="00C65F44"/>
    <w:rsid w:val="00C66654"/>
    <w:rsid w:val="00C6776A"/>
    <w:rsid w:val="00C678B7"/>
    <w:rsid w:val="00C678D4"/>
    <w:rsid w:val="00C67C87"/>
    <w:rsid w:val="00C7020C"/>
    <w:rsid w:val="00C70603"/>
    <w:rsid w:val="00C70715"/>
    <w:rsid w:val="00C7075B"/>
    <w:rsid w:val="00C70EC4"/>
    <w:rsid w:val="00C71488"/>
    <w:rsid w:val="00C71BE6"/>
    <w:rsid w:val="00C71D7C"/>
    <w:rsid w:val="00C7206A"/>
    <w:rsid w:val="00C725D6"/>
    <w:rsid w:val="00C72CDC"/>
    <w:rsid w:val="00C7351C"/>
    <w:rsid w:val="00C73667"/>
    <w:rsid w:val="00C738EA"/>
    <w:rsid w:val="00C745E2"/>
    <w:rsid w:val="00C7616A"/>
    <w:rsid w:val="00C76208"/>
    <w:rsid w:val="00C76959"/>
    <w:rsid w:val="00C771C6"/>
    <w:rsid w:val="00C774FA"/>
    <w:rsid w:val="00C776A5"/>
    <w:rsid w:val="00C77880"/>
    <w:rsid w:val="00C77E5D"/>
    <w:rsid w:val="00C80827"/>
    <w:rsid w:val="00C81CE8"/>
    <w:rsid w:val="00C8244E"/>
    <w:rsid w:val="00C8276A"/>
    <w:rsid w:val="00C828EC"/>
    <w:rsid w:val="00C83C98"/>
    <w:rsid w:val="00C8463E"/>
    <w:rsid w:val="00C8560B"/>
    <w:rsid w:val="00C85993"/>
    <w:rsid w:val="00C868F5"/>
    <w:rsid w:val="00C86D11"/>
    <w:rsid w:val="00C86D58"/>
    <w:rsid w:val="00C8707D"/>
    <w:rsid w:val="00C87395"/>
    <w:rsid w:val="00C87461"/>
    <w:rsid w:val="00C8755F"/>
    <w:rsid w:val="00C876B4"/>
    <w:rsid w:val="00C904F6"/>
    <w:rsid w:val="00C90610"/>
    <w:rsid w:val="00C91485"/>
    <w:rsid w:val="00C91C70"/>
    <w:rsid w:val="00C92085"/>
    <w:rsid w:val="00C9251F"/>
    <w:rsid w:val="00C92806"/>
    <w:rsid w:val="00C92AB6"/>
    <w:rsid w:val="00C93590"/>
    <w:rsid w:val="00C93676"/>
    <w:rsid w:val="00C93B75"/>
    <w:rsid w:val="00C93BB5"/>
    <w:rsid w:val="00C93D68"/>
    <w:rsid w:val="00C93E11"/>
    <w:rsid w:val="00C95033"/>
    <w:rsid w:val="00C95A23"/>
    <w:rsid w:val="00C95BBB"/>
    <w:rsid w:val="00C96ED7"/>
    <w:rsid w:val="00CA10E7"/>
    <w:rsid w:val="00CA1CF6"/>
    <w:rsid w:val="00CA1DD8"/>
    <w:rsid w:val="00CA21F8"/>
    <w:rsid w:val="00CA2347"/>
    <w:rsid w:val="00CA24D4"/>
    <w:rsid w:val="00CA2964"/>
    <w:rsid w:val="00CA2FB0"/>
    <w:rsid w:val="00CA30BC"/>
    <w:rsid w:val="00CA3251"/>
    <w:rsid w:val="00CA35B8"/>
    <w:rsid w:val="00CA3998"/>
    <w:rsid w:val="00CA39E4"/>
    <w:rsid w:val="00CA3B6A"/>
    <w:rsid w:val="00CA501F"/>
    <w:rsid w:val="00CA507F"/>
    <w:rsid w:val="00CA5811"/>
    <w:rsid w:val="00CA632F"/>
    <w:rsid w:val="00CA65E1"/>
    <w:rsid w:val="00CA6ABF"/>
    <w:rsid w:val="00CA6AF9"/>
    <w:rsid w:val="00CA7BA9"/>
    <w:rsid w:val="00CA7F81"/>
    <w:rsid w:val="00CA7F8F"/>
    <w:rsid w:val="00CB073D"/>
    <w:rsid w:val="00CB0B4B"/>
    <w:rsid w:val="00CB166D"/>
    <w:rsid w:val="00CB1856"/>
    <w:rsid w:val="00CB1921"/>
    <w:rsid w:val="00CB2168"/>
    <w:rsid w:val="00CB4198"/>
    <w:rsid w:val="00CB4CF0"/>
    <w:rsid w:val="00CB536E"/>
    <w:rsid w:val="00CB6624"/>
    <w:rsid w:val="00CB66E6"/>
    <w:rsid w:val="00CB70B9"/>
    <w:rsid w:val="00CB70C2"/>
    <w:rsid w:val="00CB7609"/>
    <w:rsid w:val="00CB7F4A"/>
    <w:rsid w:val="00CC0429"/>
    <w:rsid w:val="00CC1305"/>
    <w:rsid w:val="00CC16E2"/>
    <w:rsid w:val="00CC1E5B"/>
    <w:rsid w:val="00CC2D73"/>
    <w:rsid w:val="00CC2FA2"/>
    <w:rsid w:val="00CC3642"/>
    <w:rsid w:val="00CC40C3"/>
    <w:rsid w:val="00CC4C60"/>
    <w:rsid w:val="00CC4E60"/>
    <w:rsid w:val="00CC52B8"/>
    <w:rsid w:val="00CC5F45"/>
    <w:rsid w:val="00CC61A8"/>
    <w:rsid w:val="00CC61B0"/>
    <w:rsid w:val="00CC675F"/>
    <w:rsid w:val="00CC6A31"/>
    <w:rsid w:val="00CD05CA"/>
    <w:rsid w:val="00CD0657"/>
    <w:rsid w:val="00CD2492"/>
    <w:rsid w:val="00CD2540"/>
    <w:rsid w:val="00CD434A"/>
    <w:rsid w:val="00CD43CB"/>
    <w:rsid w:val="00CD4871"/>
    <w:rsid w:val="00CD4A57"/>
    <w:rsid w:val="00CD4E70"/>
    <w:rsid w:val="00CD52BD"/>
    <w:rsid w:val="00CD5496"/>
    <w:rsid w:val="00CD5E9B"/>
    <w:rsid w:val="00CD65C0"/>
    <w:rsid w:val="00CD68D0"/>
    <w:rsid w:val="00CD72A3"/>
    <w:rsid w:val="00CD7938"/>
    <w:rsid w:val="00CD7A1C"/>
    <w:rsid w:val="00CD7FAF"/>
    <w:rsid w:val="00CE019A"/>
    <w:rsid w:val="00CE01C0"/>
    <w:rsid w:val="00CE01EA"/>
    <w:rsid w:val="00CE0DB7"/>
    <w:rsid w:val="00CE15B0"/>
    <w:rsid w:val="00CE1732"/>
    <w:rsid w:val="00CE21EB"/>
    <w:rsid w:val="00CE2298"/>
    <w:rsid w:val="00CE26A3"/>
    <w:rsid w:val="00CE317E"/>
    <w:rsid w:val="00CE46A2"/>
    <w:rsid w:val="00CE4A89"/>
    <w:rsid w:val="00CE4E51"/>
    <w:rsid w:val="00CE5ED4"/>
    <w:rsid w:val="00CE5F6A"/>
    <w:rsid w:val="00CE6586"/>
    <w:rsid w:val="00CE6C2C"/>
    <w:rsid w:val="00CF0ED5"/>
    <w:rsid w:val="00CF1168"/>
    <w:rsid w:val="00CF1189"/>
    <w:rsid w:val="00CF11A9"/>
    <w:rsid w:val="00CF1258"/>
    <w:rsid w:val="00CF1C13"/>
    <w:rsid w:val="00CF2548"/>
    <w:rsid w:val="00CF262D"/>
    <w:rsid w:val="00CF334E"/>
    <w:rsid w:val="00CF4DA8"/>
    <w:rsid w:val="00CF54CE"/>
    <w:rsid w:val="00CF646A"/>
    <w:rsid w:val="00CF70E1"/>
    <w:rsid w:val="00CF7693"/>
    <w:rsid w:val="00CF7D04"/>
    <w:rsid w:val="00D0035C"/>
    <w:rsid w:val="00D00985"/>
    <w:rsid w:val="00D010AA"/>
    <w:rsid w:val="00D015DF"/>
    <w:rsid w:val="00D01D2E"/>
    <w:rsid w:val="00D02227"/>
    <w:rsid w:val="00D030EA"/>
    <w:rsid w:val="00D03C04"/>
    <w:rsid w:val="00D03CA7"/>
    <w:rsid w:val="00D03D02"/>
    <w:rsid w:val="00D040B9"/>
    <w:rsid w:val="00D040F4"/>
    <w:rsid w:val="00D041BA"/>
    <w:rsid w:val="00D0503E"/>
    <w:rsid w:val="00D05A3C"/>
    <w:rsid w:val="00D061B6"/>
    <w:rsid w:val="00D06707"/>
    <w:rsid w:val="00D06B26"/>
    <w:rsid w:val="00D06BB1"/>
    <w:rsid w:val="00D06FEA"/>
    <w:rsid w:val="00D071B8"/>
    <w:rsid w:val="00D077B1"/>
    <w:rsid w:val="00D07D39"/>
    <w:rsid w:val="00D110B6"/>
    <w:rsid w:val="00D12118"/>
    <w:rsid w:val="00D122EE"/>
    <w:rsid w:val="00D1271C"/>
    <w:rsid w:val="00D12CD8"/>
    <w:rsid w:val="00D13305"/>
    <w:rsid w:val="00D13872"/>
    <w:rsid w:val="00D13A4B"/>
    <w:rsid w:val="00D13C46"/>
    <w:rsid w:val="00D14CE5"/>
    <w:rsid w:val="00D14E6A"/>
    <w:rsid w:val="00D15C5C"/>
    <w:rsid w:val="00D1646E"/>
    <w:rsid w:val="00D166C0"/>
    <w:rsid w:val="00D1691D"/>
    <w:rsid w:val="00D16D1C"/>
    <w:rsid w:val="00D170E1"/>
    <w:rsid w:val="00D172AE"/>
    <w:rsid w:val="00D1793E"/>
    <w:rsid w:val="00D20718"/>
    <w:rsid w:val="00D20741"/>
    <w:rsid w:val="00D20F0E"/>
    <w:rsid w:val="00D21970"/>
    <w:rsid w:val="00D22699"/>
    <w:rsid w:val="00D23B92"/>
    <w:rsid w:val="00D241A1"/>
    <w:rsid w:val="00D24AD7"/>
    <w:rsid w:val="00D251B2"/>
    <w:rsid w:val="00D251E0"/>
    <w:rsid w:val="00D254E9"/>
    <w:rsid w:val="00D255E6"/>
    <w:rsid w:val="00D26D1B"/>
    <w:rsid w:val="00D27229"/>
    <w:rsid w:val="00D30693"/>
    <w:rsid w:val="00D30AE8"/>
    <w:rsid w:val="00D324BC"/>
    <w:rsid w:val="00D3369A"/>
    <w:rsid w:val="00D34929"/>
    <w:rsid w:val="00D34BD5"/>
    <w:rsid w:val="00D34D7E"/>
    <w:rsid w:val="00D35B37"/>
    <w:rsid w:val="00D3649F"/>
    <w:rsid w:val="00D368D3"/>
    <w:rsid w:val="00D36AAA"/>
    <w:rsid w:val="00D36D3E"/>
    <w:rsid w:val="00D36D71"/>
    <w:rsid w:val="00D400D8"/>
    <w:rsid w:val="00D40BD6"/>
    <w:rsid w:val="00D41096"/>
    <w:rsid w:val="00D41A89"/>
    <w:rsid w:val="00D42128"/>
    <w:rsid w:val="00D43045"/>
    <w:rsid w:val="00D437AE"/>
    <w:rsid w:val="00D43B37"/>
    <w:rsid w:val="00D43E0C"/>
    <w:rsid w:val="00D446BF"/>
    <w:rsid w:val="00D44E5E"/>
    <w:rsid w:val="00D4571D"/>
    <w:rsid w:val="00D463FE"/>
    <w:rsid w:val="00D4696A"/>
    <w:rsid w:val="00D4716B"/>
    <w:rsid w:val="00D472EF"/>
    <w:rsid w:val="00D4763A"/>
    <w:rsid w:val="00D4770A"/>
    <w:rsid w:val="00D47CF1"/>
    <w:rsid w:val="00D51099"/>
    <w:rsid w:val="00D51E5D"/>
    <w:rsid w:val="00D523E4"/>
    <w:rsid w:val="00D52472"/>
    <w:rsid w:val="00D5271D"/>
    <w:rsid w:val="00D528D4"/>
    <w:rsid w:val="00D52BCD"/>
    <w:rsid w:val="00D5310B"/>
    <w:rsid w:val="00D538D8"/>
    <w:rsid w:val="00D54E83"/>
    <w:rsid w:val="00D55414"/>
    <w:rsid w:val="00D56294"/>
    <w:rsid w:val="00D5669F"/>
    <w:rsid w:val="00D5681B"/>
    <w:rsid w:val="00D573C6"/>
    <w:rsid w:val="00D5777A"/>
    <w:rsid w:val="00D604C3"/>
    <w:rsid w:val="00D60608"/>
    <w:rsid w:val="00D606E3"/>
    <w:rsid w:val="00D60B43"/>
    <w:rsid w:val="00D61686"/>
    <w:rsid w:val="00D61CDF"/>
    <w:rsid w:val="00D620A2"/>
    <w:rsid w:val="00D6230B"/>
    <w:rsid w:val="00D62C7C"/>
    <w:rsid w:val="00D62F55"/>
    <w:rsid w:val="00D6391E"/>
    <w:rsid w:val="00D63C49"/>
    <w:rsid w:val="00D63D6C"/>
    <w:rsid w:val="00D64CBE"/>
    <w:rsid w:val="00D6546C"/>
    <w:rsid w:val="00D65A68"/>
    <w:rsid w:val="00D65E85"/>
    <w:rsid w:val="00D664D0"/>
    <w:rsid w:val="00D66608"/>
    <w:rsid w:val="00D66A87"/>
    <w:rsid w:val="00D67051"/>
    <w:rsid w:val="00D67B70"/>
    <w:rsid w:val="00D71181"/>
    <w:rsid w:val="00D71220"/>
    <w:rsid w:val="00D714A6"/>
    <w:rsid w:val="00D71CB4"/>
    <w:rsid w:val="00D730A3"/>
    <w:rsid w:val="00D73EC6"/>
    <w:rsid w:val="00D74346"/>
    <w:rsid w:val="00D74924"/>
    <w:rsid w:val="00D75079"/>
    <w:rsid w:val="00D7539B"/>
    <w:rsid w:val="00D75607"/>
    <w:rsid w:val="00D7562F"/>
    <w:rsid w:val="00D7568A"/>
    <w:rsid w:val="00D75D48"/>
    <w:rsid w:val="00D76315"/>
    <w:rsid w:val="00D80949"/>
    <w:rsid w:val="00D80DC7"/>
    <w:rsid w:val="00D81AF0"/>
    <w:rsid w:val="00D81B31"/>
    <w:rsid w:val="00D81B49"/>
    <w:rsid w:val="00D82193"/>
    <w:rsid w:val="00D82543"/>
    <w:rsid w:val="00D82709"/>
    <w:rsid w:val="00D828B2"/>
    <w:rsid w:val="00D82A77"/>
    <w:rsid w:val="00D82D87"/>
    <w:rsid w:val="00D8309A"/>
    <w:rsid w:val="00D8340A"/>
    <w:rsid w:val="00D83A57"/>
    <w:rsid w:val="00D83C61"/>
    <w:rsid w:val="00D83D35"/>
    <w:rsid w:val="00D840E8"/>
    <w:rsid w:val="00D841D5"/>
    <w:rsid w:val="00D84283"/>
    <w:rsid w:val="00D848C8"/>
    <w:rsid w:val="00D84983"/>
    <w:rsid w:val="00D84A1F"/>
    <w:rsid w:val="00D84BD7"/>
    <w:rsid w:val="00D84E77"/>
    <w:rsid w:val="00D85710"/>
    <w:rsid w:val="00D85B2B"/>
    <w:rsid w:val="00D85BA6"/>
    <w:rsid w:val="00D85BE1"/>
    <w:rsid w:val="00D86090"/>
    <w:rsid w:val="00D86263"/>
    <w:rsid w:val="00D8675B"/>
    <w:rsid w:val="00D86CB6"/>
    <w:rsid w:val="00D87066"/>
    <w:rsid w:val="00D870C5"/>
    <w:rsid w:val="00D87B31"/>
    <w:rsid w:val="00D87D32"/>
    <w:rsid w:val="00D87F1D"/>
    <w:rsid w:val="00D902F9"/>
    <w:rsid w:val="00D904CC"/>
    <w:rsid w:val="00D90BC1"/>
    <w:rsid w:val="00D90E4E"/>
    <w:rsid w:val="00D90F0C"/>
    <w:rsid w:val="00D90F61"/>
    <w:rsid w:val="00D9217C"/>
    <w:rsid w:val="00D92DFA"/>
    <w:rsid w:val="00D9317E"/>
    <w:rsid w:val="00D936FE"/>
    <w:rsid w:val="00D938A3"/>
    <w:rsid w:val="00D943BE"/>
    <w:rsid w:val="00D95F2D"/>
    <w:rsid w:val="00D96889"/>
    <w:rsid w:val="00D96961"/>
    <w:rsid w:val="00D97AA5"/>
    <w:rsid w:val="00D97BDA"/>
    <w:rsid w:val="00DA07EB"/>
    <w:rsid w:val="00DA0B1E"/>
    <w:rsid w:val="00DA1EF4"/>
    <w:rsid w:val="00DA20D2"/>
    <w:rsid w:val="00DA20F1"/>
    <w:rsid w:val="00DA2221"/>
    <w:rsid w:val="00DA2716"/>
    <w:rsid w:val="00DA2884"/>
    <w:rsid w:val="00DA28DF"/>
    <w:rsid w:val="00DA2A0B"/>
    <w:rsid w:val="00DA324C"/>
    <w:rsid w:val="00DA340B"/>
    <w:rsid w:val="00DA36A7"/>
    <w:rsid w:val="00DA4095"/>
    <w:rsid w:val="00DA4102"/>
    <w:rsid w:val="00DA4E21"/>
    <w:rsid w:val="00DA5286"/>
    <w:rsid w:val="00DA5328"/>
    <w:rsid w:val="00DA630D"/>
    <w:rsid w:val="00DA638B"/>
    <w:rsid w:val="00DA6FBD"/>
    <w:rsid w:val="00DA73B6"/>
    <w:rsid w:val="00DA794C"/>
    <w:rsid w:val="00DA7992"/>
    <w:rsid w:val="00DB086B"/>
    <w:rsid w:val="00DB28D4"/>
    <w:rsid w:val="00DB301E"/>
    <w:rsid w:val="00DB3B50"/>
    <w:rsid w:val="00DB3F6A"/>
    <w:rsid w:val="00DB42EB"/>
    <w:rsid w:val="00DB432B"/>
    <w:rsid w:val="00DB48EE"/>
    <w:rsid w:val="00DB4A74"/>
    <w:rsid w:val="00DB4EB7"/>
    <w:rsid w:val="00DB537C"/>
    <w:rsid w:val="00DB6053"/>
    <w:rsid w:val="00DB62F9"/>
    <w:rsid w:val="00DB703A"/>
    <w:rsid w:val="00DB7239"/>
    <w:rsid w:val="00DB783C"/>
    <w:rsid w:val="00DB786B"/>
    <w:rsid w:val="00DC0215"/>
    <w:rsid w:val="00DC0FCA"/>
    <w:rsid w:val="00DC15C2"/>
    <w:rsid w:val="00DC18B7"/>
    <w:rsid w:val="00DC1BCE"/>
    <w:rsid w:val="00DC2277"/>
    <w:rsid w:val="00DC22DB"/>
    <w:rsid w:val="00DC28F4"/>
    <w:rsid w:val="00DC2A09"/>
    <w:rsid w:val="00DC2A5C"/>
    <w:rsid w:val="00DC2C80"/>
    <w:rsid w:val="00DC2CEC"/>
    <w:rsid w:val="00DC379A"/>
    <w:rsid w:val="00DC37BC"/>
    <w:rsid w:val="00DC3954"/>
    <w:rsid w:val="00DC406D"/>
    <w:rsid w:val="00DC45CA"/>
    <w:rsid w:val="00DC638C"/>
    <w:rsid w:val="00DC6B6A"/>
    <w:rsid w:val="00DC774D"/>
    <w:rsid w:val="00DC77F1"/>
    <w:rsid w:val="00DC7996"/>
    <w:rsid w:val="00DC7E90"/>
    <w:rsid w:val="00DD0775"/>
    <w:rsid w:val="00DD0D79"/>
    <w:rsid w:val="00DD10D1"/>
    <w:rsid w:val="00DD15FB"/>
    <w:rsid w:val="00DD1638"/>
    <w:rsid w:val="00DD1760"/>
    <w:rsid w:val="00DD17EB"/>
    <w:rsid w:val="00DD1CB9"/>
    <w:rsid w:val="00DD2159"/>
    <w:rsid w:val="00DD2A0E"/>
    <w:rsid w:val="00DD2C31"/>
    <w:rsid w:val="00DD3252"/>
    <w:rsid w:val="00DD349C"/>
    <w:rsid w:val="00DD35B8"/>
    <w:rsid w:val="00DD364F"/>
    <w:rsid w:val="00DD3E7C"/>
    <w:rsid w:val="00DD476C"/>
    <w:rsid w:val="00DD49B1"/>
    <w:rsid w:val="00DD4BEE"/>
    <w:rsid w:val="00DD4C68"/>
    <w:rsid w:val="00DD58EB"/>
    <w:rsid w:val="00DD595C"/>
    <w:rsid w:val="00DD64C9"/>
    <w:rsid w:val="00DD6F80"/>
    <w:rsid w:val="00DD7583"/>
    <w:rsid w:val="00DD7A42"/>
    <w:rsid w:val="00DD7CB5"/>
    <w:rsid w:val="00DD7F64"/>
    <w:rsid w:val="00DE01C2"/>
    <w:rsid w:val="00DE05EA"/>
    <w:rsid w:val="00DE0CB7"/>
    <w:rsid w:val="00DE0E8A"/>
    <w:rsid w:val="00DE0FBC"/>
    <w:rsid w:val="00DE1764"/>
    <w:rsid w:val="00DE1825"/>
    <w:rsid w:val="00DE1B0F"/>
    <w:rsid w:val="00DE1DDB"/>
    <w:rsid w:val="00DE209A"/>
    <w:rsid w:val="00DE2933"/>
    <w:rsid w:val="00DE2CE3"/>
    <w:rsid w:val="00DE3402"/>
    <w:rsid w:val="00DE3412"/>
    <w:rsid w:val="00DE36AA"/>
    <w:rsid w:val="00DE3DF4"/>
    <w:rsid w:val="00DE4A6B"/>
    <w:rsid w:val="00DE4DEC"/>
    <w:rsid w:val="00DE5D7B"/>
    <w:rsid w:val="00DE62A5"/>
    <w:rsid w:val="00DE7DAE"/>
    <w:rsid w:val="00DE7E17"/>
    <w:rsid w:val="00DF036D"/>
    <w:rsid w:val="00DF06B6"/>
    <w:rsid w:val="00DF0D7E"/>
    <w:rsid w:val="00DF15DA"/>
    <w:rsid w:val="00DF1E43"/>
    <w:rsid w:val="00DF26FF"/>
    <w:rsid w:val="00DF2DC2"/>
    <w:rsid w:val="00DF3859"/>
    <w:rsid w:val="00DF3E98"/>
    <w:rsid w:val="00DF4365"/>
    <w:rsid w:val="00DF49BB"/>
    <w:rsid w:val="00DF4ED1"/>
    <w:rsid w:val="00DF549E"/>
    <w:rsid w:val="00DF556A"/>
    <w:rsid w:val="00DF594C"/>
    <w:rsid w:val="00DF5D44"/>
    <w:rsid w:val="00DF5F5C"/>
    <w:rsid w:val="00DF6315"/>
    <w:rsid w:val="00DF6900"/>
    <w:rsid w:val="00E0033B"/>
    <w:rsid w:val="00E00E9C"/>
    <w:rsid w:val="00E016E8"/>
    <w:rsid w:val="00E0289A"/>
    <w:rsid w:val="00E02AD1"/>
    <w:rsid w:val="00E0300A"/>
    <w:rsid w:val="00E03A66"/>
    <w:rsid w:val="00E0418E"/>
    <w:rsid w:val="00E069B1"/>
    <w:rsid w:val="00E06B14"/>
    <w:rsid w:val="00E073DB"/>
    <w:rsid w:val="00E079DD"/>
    <w:rsid w:val="00E07C38"/>
    <w:rsid w:val="00E07D69"/>
    <w:rsid w:val="00E07E46"/>
    <w:rsid w:val="00E07E58"/>
    <w:rsid w:val="00E10936"/>
    <w:rsid w:val="00E10E44"/>
    <w:rsid w:val="00E1116B"/>
    <w:rsid w:val="00E11E24"/>
    <w:rsid w:val="00E123C0"/>
    <w:rsid w:val="00E12400"/>
    <w:rsid w:val="00E1267F"/>
    <w:rsid w:val="00E13525"/>
    <w:rsid w:val="00E13BE1"/>
    <w:rsid w:val="00E13D48"/>
    <w:rsid w:val="00E14A14"/>
    <w:rsid w:val="00E14FB2"/>
    <w:rsid w:val="00E150FE"/>
    <w:rsid w:val="00E15B97"/>
    <w:rsid w:val="00E1694E"/>
    <w:rsid w:val="00E16D43"/>
    <w:rsid w:val="00E16D6E"/>
    <w:rsid w:val="00E170D8"/>
    <w:rsid w:val="00E17424"/>
    <w:rsid w:val="00E17D09"/>
    <w:rsid w:val="00E20083"/>
    <w:rsid w:val="00E20459"/>
    <w:rsid w:val="00E206E2"/>
    <w:rsid w:val="00E2081D"/>
    <w:rsid w:val="00E20BD4"/>
    <w:rsid w:val="00E216A3"/>
    <w:rsid w:val="00E216EE"/>
    <w:rsid w:val="00E21F4B"/>
    <w:rsid w:val="00E2238D"/>
    <w:rsid w:val="00E2241A"/>
    <w:rsid w:val="00E22F01"/>
    <w:rsid w:val="00E2358D"/>
    <w:rsid w:val="00E237A2"/>
    <w:rsid w:val="00E23868"/>
    <w:rsid w:val="00E23E43"/>
    <w:rsid w:val="00E23ECB"/>
    <w:rsid w:val="00E24FBF"/>
    <w:rsid w:val="00E2515A"/>
    <w:rsid w:val="00E252DA"/>
    <w:rsid w:val="00E2564B"/>
    <w:rsid w:val="00E2611E"/>
    <w:rsid w:val="00E268E1"/>
    <w:rsid w:val="00E26B45"/>
    <w:rsid w:val="00E26B63"/>
    <w:rsid w:val="00E27586"/>
    <w:rsid w:val="00E277F7"/>
    <w:rsid w:val="00E27B9C"/>
    <w:rsid w:val="00E27F59"/>
    <w:rsid w:val="00E30F71"/>
    <w:rsid w:val="00E318D9"/>
    <w:rsid w:val="00E322C7"/>
    <w:rsid w:val="00E32835"/>
    <w:rsid w:val="00E3370E"/>
    <w:rsid w:val="00E33AB5"/>
    <w:rsid w:val="00E33CD2"/>
    <w:rsid w:val="00E34A4B"/>
    <w:rsid w:val="00E34B9C"/>
    <w:rsid w:val="00E34BF3"/>
    <w:rsid w:val="00E34C2B"/>
    <w:rsid w:val="00E34DAA"/>
    <w:rsid w:val="00E352B4"/>
    <w:rsid w:val="00E35418"/>
    <w:rsid w:val="00E35C1B"/>
    <w:rsid w:val="00E35C42"/>
    <w:rsid w:val="00E35FA3"/>
    <w:rsid w:val="00E36163"/>
    <w:rsid w:val="00E37E0C"/>
    <w:rsid w:val="00E4012C"/>
    <w:rsid w:val="00E401B1"/>
    <w:rsid w:val="00E403DA"/>
    <w:rsid w:val="00E404F7"/>
    <w:rsid w:val="00E4073D"/>
    <w:rsid w:val="00E40824"/>
    <w:rsid w:val="00E408B7"/>
    <w:rsid w:val="00E412E9"/>
    <w:rsid w:val="00E414BD"/>
    <w:rsid w:val="00E423A9"/>
    <w:rsid w:val="00E429E9"/>
    <w:rsid w:val="00E42F64"/>
    <w:rsid w:val="00E43487"/>
    <w:rsid w:val="00E43C46"/>
    <w:rsid w:val="00E446CE"/>
    <w:rsid w:val="00E45056"/>
    <w:rsid w:val="00E4511A"/>
    <w:rsid w:val="00E46A01"/>
    <w:rsid w:val="00E46A74"/>
    <w:rsid w:val="00E46AAD"/>
    <w:rsid w:val="00E46E90"/>
    <w:rsid w:val="00E46EAF"/>
    <w:rsid w:val="00E46EB5"/>
    <w:rsid w:val="00E473DF"/>
    <w:rsid w:val="00E475FC"/>
    <w:rsid w:val="00E47DF0"/>
    <w:rsid w:val="00E50966"/>
    <w:rsid w:val="00E5113B"/>
    <w:rsid w:val="00E51170"/>
    <w:rsid w:val="00E511A8"/>
    <w:rsid w:val="00E511F8"/>
    <w:rsid w:val="00E51EA3"/>
    <w:rsid w:val="00E5225E"/>
    <w:rsid w:val="00E526E9"/>
    <w:rsid w:val="00E53320"/>
    <w:rsid w:val="00E54147"/>
    <w:rsid w:val="00E5440C"/>
    <w:rsid w:val="00E54569"/>
    <w:rsid w:val="00E549D2"/>
    <w:rsid w:val="00E554A6"/>
    <w:rsid w:val="00E55676"/>
    <w:rsid w:val="00E56D4B"/>
    <w:rsid w:val="00E56FCB"/>
    <w:rsid w:val="00E578A6"/>
    <w:rsid w:val="00E6030F"/>
    <w:rsid w:val="00E60A41"/>
    <w:rsid w:val="00E60ADC"/>
    <w:rsid w:val="00E60D95"/>
    <w:rsid w:val="00E60F36"/>
    <w:rsid w:val="00E6169C"/>
    <w:rsid w:val="00E61CA2"/>
    <w:rsid w:val="00E61DA2"/>
    <w:rsid w:val="00E6210E"/>
    <w:rsid w:val="00E62376"/>
    <w:rsid w:val="00E62F32"/>
    <w:rsid w:val="00E63232"/>
    <w:rsid w:val="00E633F3"/>
    <w:rsid w:val="00E63813"/>
    <w:rsid w:val="00E6408B"/>
    <w:rsid w:val="00E642A1"/>
    <w:rsid w:val="00E65020"/>
    <w:rsid w:val="00E65283"/>
    <w:rsid w:val="00E653B5"/>
    <w:rsid w:val="00E666BA"/>
    <w:rsid w:val="00E66C2E"/>
    <w:rsid w:val="00E674AA"/>
    <w:rsid w:val="00E70DC7"/>
    <w:rsid w:val="00E7175B"/>
    <w:rsid w:val="00E71BE9"/>
    <w:rsid w:val="00E721AE"/>
    <w:rsid w:val="00E7232A"/>
    <w:rsid w:val="00E727E8"/>
    <w:rsid w:val="00E72C2C"/>
    <w:rsid w:val="00E73400"/>
    <w:rsid w:val="00E73E32"/>
    <w:rsid w:val="00E73F9F"/>
    <w:rsid w:val="00E748D3"/>
    <w:rsid w:val="00E74A34"/>
    <w:rsid w:val="00E756C2"/>
    <w:rsid w:val="00E75BEE"/>
    <w:rsid w:val="00E763F9"/>
    <w:rsid w:val="00E7664C"/>
    <w:rsid w:val="00E76991"/>
    <w:rsid w:val="00E76CF1"/>
    <w:rsid w:val="00E801B5"/>
    <w:rsid w:val="00E811AF"/>
    <w:rsid w:val="00E815B6"/>
    <w:rsid w:val="00E81E05"/>
    <w:rsid w:val="00E8226A"/>
    <w:rsid w:val="00E8230D"/>
    <w:rsid w:val="00E83480"/>
    <w:rsid w:val="00E83685"/>
    <w:rsid w:val="00E8461B"/>
    <w:rsid w:val="00E85284"/>
    <w:rsid w:val="00E85724"/>
    <w:rsid w:val="00E8576E"/>
    <w:rsid w:val="00E85E15"/>
    <w:rsid w:val="00E86460"/>
    <w:rsid w:val="00E86748"/>
    <w:rsid w:val="00E868B6"/>
    <w:rsid w:val="00E86FB6"/>
    <w:rsid w:val="00E87DFB"/>
    <w:rsid w:val="00E90A4B"/>
    <w:rsid w:val="00E90D68"/>
    <w:rsid w:val="00E90DF1"/>
    <w:rsid w:val="00E91142"/>
    <w:rsid w:val="00E914F9"/>
    <w:rsid w:val="00E91B3C"/>
    <w:rsid w:val="00E920E2"/>
    <w:rsid w:val="00E923A4"/>
    <w:rsid w:val="00E927F6"/>
    <w:rsid w:val="00E92906"/>
    <w:rsid w:val="00E94B8C"/>
    <w:rsid w:val="00E94F6F"/>
    <w:rsid w:val="00E95272"/>
    <w:rsid w:val="00E95D18"/>
    <w:rsid w:val="00E961AF"/>
    <w:rsid w:val="00E96596"/>
    <w:rsid w:val="00E973BD"/>
    <w:rsid w:val="00E97739"/>
    <w:rsid w:val="00E97744"/>
    <w:rsid w:val="00EA17E1"/>
    <w:rsid w:val="00EA1C6E"/>
    <w:rsid w:val="00EA2320"/>
    <w:rsid w:val="00EA29D7"/>
    <w:rsid w:val="00EA3090"/>
    <w:rsid w:val="00EA3180"/>
    <w:rsid w:val="00EA31EC"/>
    <w:rsid w:val="00EA4108"/>
    <w:rsid w:val="00EA43CB"/>
    <w:rsid w:val="00EA6187"/>
    <w:rsid w:val="00EA73BF"/>
    <w:rsid w:val="00EA74EE"/>
    <w:rsid w:val="00EA767D"/>
    <w:rsid w:val="00EA7CF6"/>
    <w:rsid w:val="00EB0BE6"/>
    <w:rsid w:val="00EB15B7"/>
    <w:rsid w:val="00EB16DF"/>
    <w:rsid w:val="00EB19E1"/>
    <w:rsid w:val="00EB2033"/>
    <w:rsid w:val="00EB219C"/>
    <w:rsid w:val="00EB25B8"/>
    <w:rsid w:val="00EB2E3C"/>
    <w:rsid w:val="00EB31DE"/>
    <w:rsid w:val="00EB3618"/>
    <w:rsid w:val="00EB46B3"/>
    <w:rsid w:val="00EB4DBD"/>
    <w:rsid w:val="00EB57A1"/>
    <w:rsid w:val="00EB6634"/>
    <w:rsid w:val="00EB6A79"/>
    <w:rsid w:val="00EB6ABB"/>
    <w:rsid w:val="00EB720C"/>
    <w:rsid w:val="00EB7D5B"/>
    <w:rsid w:val="00EC000A"/>
    <w:rsid w:val="00EC0145"/>
    <w:rsid w:val="00EC01C9"/>
    <w:rsid w:val="00EC14FB"/>
    <w:rsid w:val="00EC2CF6"/>
    <w:rsid w:val="00EC350E"/>
    <w:rsid w:val="00EC35E3"/>
    <w:rsid w:val="00EC46F3"/>
    <w:rsid w:val="00EC486E"/>
    <w:rsid w:val="00EC4DBF"/>
    <w:rsid w:val="00EC4E92"/>
    <w:rsid w:val="00EC51B5"/>
    <w:rsid w:val="00EC5625"/>
    <w:rsid w:val="00EC5B43"/>
    <w:rsid w:val="00EC5E47"/>
    <w:rsid w:val="00EC6268"/>
    <w:rsid w:val="00EC6491"/>
    <w:rsid w:val="00EC6F64"/>
    <w:rsid w:val="00EC734D"/>
    <w:rsid w:val="00EC7721"/>
    <w:rsid w:val="00ED0616"/>
    <w:rsid w:val="00ED0E8F"/>
    <w:rsid w:val="00ED1612"/>
    <w:rsid w:val="00ED16FD"/>
    <w:rsid w:val="00ED1A26"/>
    <w:rsid w:val="00ED22CC"/>
    <w:rsid w:val="00ED25AC"/>
    <w:rsid w:val="00ED26AC"/>
    <w:rsid w:val="00ED2F30"/>
    <w:rsid w:val="00ED353E"/>
    <w:rsid w:val="00ED3838"/>
    <w:rsid w:val="00ED42D2"/>
    <w:rsid w:val="00ED45B9"/>
    <w:rsid w:val="00ED5657"/>
    <w:rsid w:val="00ED5CF9"/>
    <w:rsid w:val="00ED67B6"/>
    <w:rsid w:val="00ED6C7E"/>
    <w:rsid w:val="00ED6CCE"/>
    <w:rsid w:val="00ED72E3"/>
    <w:rsid w:val="00ED74CB"/>
    <w:rsid w:val="00ED762B"/>
    <w:rsid w:val="00ED7B4A"/>
    <w:rsid w:val="00ED7C39"/>
    <w:rsid w:val="00EE05F6"/>
    <w:rsid w:val="00EE16D6"/>
    <w:rsid w:val="00EE1895"/>
    <w:rsid w:val="00EE1D8E"/>
    <w:rsid w:val="00EE2B2E"/>
    <w:rsid w:val="00EE2FE2"/>
    <w:rsid w:val="00EE3121"/>
    <w:rsid w:val="00EE3659"/>
    <w:rsid w:val="00EE4610"/>
    <w:rsid w:val="00EE4E08"/>
    <w:rsid w:val="00EE558C"/>
    <w:rsid w:val="00EE56AE"/>
    <w:rsid w:val="00EE5A73"/>
    <w:rsid w:val="00EE5C8F"/>
    <w:rsid w:val="00EE5D50"/>
    <w:rsid w:val="00EE5E68"/>
    <w:rsid w:val="00EE5F91"/>
    <w:rsid w:val="00EE60AB"/>
    <w:rsid w:val="00EE63CD"/>
    <w:rsid w:val="00EE65B1"/>
    <w:rsid w:val="00EE6AD4"/>
    <w:rsid w:val="00EE738A"/>
    <w:rsid w:val="00EE74CA"/>
    <w:rsid w:val="00EE7773"/>
    <w:rsid w:val="00EE7E78"/>
    <w:rsid w:val="00EF02A7"/>
    <w:rsid w:val="00EF055A"/>
    <w:rsid w:val="00EF070A"/>
    <w:rsid w:val="00EF0D6C"/>
    <w:rsid w:val="00EF141D"/>
    <w:rsid w:val="00EF2497"/>
    <w:rsid w:val="00EF2A51"/>
    <w:rsid w:val="00EF2D4C"/>
    <w:rsid w:val="00EF3332"/>
    <w:rsid w:val="00EF3E4D"/>
    <w:rsid w:val="00EF48CB"/>
    <w:rsid w:val="00EF4E26"/>
    <w:rsid w:val="00EF4EA7"/>
    <w:rsid w:val="00EF5344"/>
    <w:rsid w:val="00EF536D"/>
    <w:rsid w:val="00EF5400"/>
    <w:rsid w:val="00EF5B86"/>
    <w:rsid w:val="00EF63FC"/>
    <w:rsid w:val="00EF703E"/>
    <w:rsid w:val="00EF7063"/>
    <w:rsid w:val="00EF71B1"/>
    <w:rsid w:val="00F003EA"/>
    <w:rsid w:val="00F005E4"/>
    <w:rsid w:val="00F007AE"/>
    <w:rsid w:val="00F008A1"/>
    <w:rsid w:val="00F0168C"/>
    <w:rsid w:val="00F01DCC"/>
    <w:rsid w:val="00F026DC"/>
    <w:rsid w:val="00F027CA"/>
    <w:rsid w:val="00F02849"/>
    <w:rsid w:val="00F0307D"/>
    <w:rsid w:val="00F04903"/>
    <w:rsid w:val="00F0491D"/>
    <w:rsid w:val="00F05A03"/>
    <w:rsid w:val="00F05BCF"/>
    <w:rsid w:val="00F05CC2"/>
    <w:rsid w:val="00F0644A"/>
    <w:rsid w:val="00F06BB8"/>
    <w:rsid w:val="00F1053E"/>
    <w:rsid w:val="00F10916"/>
    <w:rsid w:val="00F115A7"/>
    <w:rsid w:val="00F119F9"/>
    <w:rsid w:val="00F11D94"/>
    <w:rsid w:val="00F11E01"/>
    <w:rsid w:val="00F12641"/>
    <w:rsid w:val="00F12AE0"/>
    <w:rsid w:val="00F1302B"/>
    <w:rsid w:val="00F13627"/>
    <w:rsid w:val="00F137C8"/>
    <w:rsid w:val="00F138DE"/>
    <w:rsid w:val="00F142C3"/>
    <w:rsid w:val="00F14AEA"/>
    <w:rsid w:val="00F14FC5"/>
    <w:rsid w:val="00F15071"/>
    <w:rsid w:val="00F15253"/>
    <w:rsid w:val="00F15B5A"/>
    <w:rsid w:val="00F16523"/>
    <w:rsid w:val="00F1681B"/>
    <w:rsid w:val="00F16A19"/>
    <w:rsid w:val="00F17023"/>
    <w:rsid w:val="00F17979"/>
    <w:rsid w:val="00F1799F"/>
    <w:rsid w:val="00F17A09"/>
    <w:rsid w:val="00F20318"/>
    <w:rsid w:val="00F20544"/>
    <w:rsid w:val="00F20AB8"/>
    <w:rsid w:val="00F20D96"/>
    <w:rsid w:val="00F21468"/>
    <w:rsid w:val="00F218B0"/>
    <w:rsid w:val="00F22349"/>
    <w:rsid w:val="00F223AC"/>
    <w:rsid w:val="00F22609"/>
    <w:rsid w:val="00F23248"/>
    <w:rsid w:val="00F23881"/>
    <w:rsid w:val="00F245CF"/>
    <w:rsid w:val="00F24B1B"/>
    <w:rsid w:val="00F25F31"/>
    <w:rsid w:val="00F26D7A"/>
    <w:rsid w:val="00F27346"/>
    <w:rsid w:val="00F273CD"/>
    <w:rsid w:val="00F27867"/>
    <w:rsid w:val="00F27C4D"/>
    <w:rsid w:val="00F31871"/>
    <w:rsid w:val="00F31C02"/>
    <w:rsid w:val="00F32B06"/>
    <w:rsid w:val="00F3315C"/>
    <w:rsid w:val="00F35291"/>
    <w:rsid w:val="00F353F1"/>
    <w:rsid w:val="00F35454"/>
    <w:rsid w:val="00F36335"/>
    <w:rsid w:val="00F3681C"/>
    <w:rsid w:val="00F373D0"/>
    <w:rsid w:val="00F37B5F"/>
    <w:rsid w:val="00F37BE1"/>
    <w:rsid w:val="00F37DBB"/>
    <w:rsid w:val="00F40038"/>
    <w:rsid w:val="00F407A6"/>
    <w:rsid w:val="00F40D92"/>
    <w:rsid w:val="00F413FA"/>
    <w:rsid w:val="00F41ADF"/>
    <w:rsid w:val="00F41BEE"/>
    <w:rsid w:val="00F4213A"/>
    <w:rsid w:val="00F42462"/>
    <w:rsid w:val="00F4267B"/>
    <w:rsid w:val="00F430F9"/>
    <w:rsid w:val="00F44529"/>
    <w:rsid w:val="00F449BA"/>
    <w:rsid w:val="00F44BF3"/>
    <w:rsid w:val="00F4577F"/>
    <w:rsid w:val="00F45CAF"/>
    <w:rsid w:val="00F45DC4"/>
    <w:rsid w:val="00F46C95"/>
    <w:rsid w:val="00F46EE3"/>
    <w:rsid w:val="00F46F53"/>
    <w:rsid w:val="00F47248"/>
    <w:rsid w:val="00F5011E"/>
    <w:rsid w:val="00F50C64"/>
    <w:rsid w:val="00F5176C"/>
    <w:rsid w:val="00F51D32"/>
    <w:rsid w:val="00F51DF2"/>
    <w:rsid w:val="00F5232D"/>
    <w:rsid w:val="00F53516"/>
    <w:rsid w:val="00F53624"/>
    <w:rsid w:val="00F53924"/>
    <w:rsid w:val="00F53DFB"/>
    <w:rsid w:val="00F53FEA"/>
    <w:rsid w:val="00F5450E"/>
    <w:rsid w:val="00F553C1"/>
    <w:rsid w:val="00F55527"/>
    <w:rsid w:val="00F557FC"/>
    <w:rsid w:val="00F55B3C"/>
    <w:rsid w:val="00F5616B"/>
    <w:rsid w:val="00F56454"/>
    <w:rsid w:val="00F56B65"/>
    <w:rsid w:val="00F5713B"/>
    <w:rsid w:val="00F5744B"/>
    <w:rsid w:val="00F578F3"/>
    <w:rsid w:val="00F5791E"/>
    <w:rsid w:val="00F604A7"/>
    <w:rsid w:val="00F604E4"/>
    <w:rsid w:val="00F61FED"/>
    <w:rsid w:val="00F63671"/>
    <w:rsid w:val="00F638D0"/>
    <w:rsid w:val="00F63A21"/>
    <w:rsid w:val="00F640C1"/>
    <w:rsid w:val="00F6443A"/>
    <w:rsid w:val="00F646E2"/>
    <w:rsid w:val="00F64C56"/>
    <w:rsid w:val="00F64F35"/>
    <w:rsid w:val="00F652A8"/>
    <w:rsid w:val="00F65DBE"/>
    <w:rsid w:val="00F65F49"/>
    <w:rsid w:val="00F667F3"/>
    <w:rsid w:val="00F668FF"/>
    <w:rsid w:val="00F70123"/>
    <w:rsid w:val="00F70170"/>
    <w:rsid w:val="00F7055F"/>
    <w:rsid w:val="00F7057C"/>
    <w:rsid w:val="00F70AF0"/>
    <w:rsid w:val="00F7105A"/>
    <w:rsid w:val="00F7176C"/>
    <w:rsid w:val="00F71CFC"/>
    <w:rsid w:val="00F71F2D"/>
    <w:rsid w:val="00F72201"/>
    <w:rsid w:val="00F72C11"/>
    <w:rsid w:val="00F73296"/>
    <w:rsid w:val="00F73B89"/>
    <w:rsid w:val="00F7418C"/>
    <w:rsid w:val="00F775FA"/>
    <w:rsid w:val="00F77C33"/>
    <w:rsid w:val="00F80733"/>
    <w:rsid w:val="00F811CE"/>
    <w:rsid w:val="00F81BA2"/>
    <w:rsid w:val="00F821C6"/>
    <w:rsid w:val="00F82EB0"/>
    <w:rsid w:val="00F833AE"/>
    <w:rsid w:val="00F83C68"/>
    <w:rsid w:val="00F83D6F"/>
    <w:rsid w:val="00F8412D"/>
    <w:rsid w:val="00F84419"/>
    <w:rsid w:val="00F84A13"/>
    <w:rsid w:val="00F84C08"/>
    <w:rsid w:val="00F850DF"/>
    <w:rsid w:val="00F85655"/>
    <w:rsid w:val="00F85BD6"/>
    <w:rsid w:val="00F8784A"/>
    <w:rsid w:val="00F8792E"/>
    <w:rsid w:val="00F9065E"/>
    <w:rsid w:val="00F90CB1"/>
    <w:rsid w:val="00F91A42"/>
    <w:rsid w:val="00F91E10"/>
    <w:rsid w:val="00F91F41"/>
    <w:rsid w:val="00F926C2"/>
    <w:rsid w:val="00F92E4C"/>
    <w:rsid w:val="00F93103"/>
    <w:rsid w:val="00F935DB"/>
    <w:rsid w:val="00F93AF6"/>
    <w:rsid w:val="00F93C79"/>
    <w:rsid w:val="00F93CBF"/>
    <w:rsid w:val="00F94039"/>
    <w:rsid w:val="00F941D3"/>
    <w:rsid w:val="00F948DC"/>
    <w:rsid w:val="00F950BA"/>
    <w:rsid w:val="00F95B2D"/>
    <w:rsid w:val="00F9627E"/>
    <w:rsid w:val="00F96407"/>
    <w:rsid w:val="00F9642E"/>
    <w:rsid w:val="00F978A9"/>
    <w:rsid w:val="00F97ADF"/>
    <w:rsid w:val="00F97BF7"/>
    <w:rsid w:val="00F97EB8"/>
    <w:rsid w:val="00FA0256"/>
    <w:rsid w:val="00FA044A"/>
    <w:rsid w:val="00FA06FB"/>
    <w:rsid w:val="00FA0C90"/>
    <w:rsid w:val="00FA0DCD"/>
    <w:rsid w:val="00FA25E8"/>
    <w:rsid w:val="00FA2CD4"/>
    <w:rsid w:val="00FA40DF"/>
    <w:rsid w:val="00FA434A"/>
    <w:rsid w:val="00FA44AF"/>
    <w:rsid w:val="00FA4BA5"/>
    <w:rsid w:val="00FA4CC8"/>
    <w:rsid w:val="00FA5E5B"/>
    <w:rsid w:val="00FA682E"/>
    <w:rsid w:val="00FA7758"/>
    <w:rsid w:val="00FA7941"/>
    <w:rsid w:val="00FB09A0"/>
    <w:rsid w:val="00FB0C48"/>
    <w:rsid w:val="00FB0CBB"/>
    <w:rsid w:val="00FB11EB"/>
    <w:rsid w:val="00FB1FD9"/>
    <w:rsid w:val="00FB245A"/>
    <w:rsid w:val="00FB25B4"/>
    <w:rsid w:val="00FB25B7"/>
    <w:rsid w:val="00FB2A7D"/>
    <w:rsid w:val="00FB3036"/>
    <w:rsid w:val="00FB33B2"/>
    <w:rsid w:val="00FB368C"/>
    <w:rsid w:val="00FB55EB"/>
    <w:rsid w:val="00FB5951"/>
    <w:rsid w:val="00FB596B"/>
    <w:rsid w:val="00FB5E00"/>
    <w:rsid w:val="00FB669C"/>
    <w:rsid w:val="00FB66A1"/>
    <w:rsid w:val="00FB6C54"/>
    <w:rsid w:val="00FB71FF"/>
    <w:rsid w:val="00FB73BB"/>
    <w:rsid w:val="00FB76C9"/>
    <w:rsid w:val="00FB78CC"/>
    <w:rsid w:val="00FB7EC5"/>
    <w:rsid w:val="00FB7EF8"/>
    <w:rsid w:val="00FC02B5"/>
    <w:rsid w:val="00FC0310"/>
    <w:rsid w:val="00FC0A44"/>
    <w:rsid w:val="00FC0AB9"/>
    <w:rsid w:val="00FC0BC8"/>
    <w:rsid w:val="00FC1215"/>
    <w:rsid w:val="00FC1A3B"/>
    <w:rsid w:val="00FC1DD4"/>
    <w:rsid w:val="00FC1FAC"/>
    <w:rsid w:val="00FC21D2"/>
    <w:rsid w:val="00FC2AB7"/>
    <w:rsid w:val="00FC2AF9"/>
    <w:rsid w:val="00FC32C0"/>
    <w:rsid w:val="00FC3F7D"/>
    <w:rsid w:val="00FC43F2"/>
    <w:rsid w:val="00FC4659"/>
    <w:rsid w:val="00FC48DE"/>
    <w:rsid w:val="00FC490E"/>
    <w:rsid w:val="00FC4D50"/>
    <w:rsid w:val="00FC514C"/>
    <w:rsid w:val="00FC55F2"/>
    <w:rsid w:val="00FC64AA"/>
    <w:rsid w:val="00FC6EAE"/>
    <w:rsid w:val="00FC6F4C"/>
    <w:rsid w:val="00FC75E0"/>
    <w:rsid w:val="00FD0655"/>
    <w:rsid w:val="00FD07A2"/>
    <w:rsid w:val="00FD13ED"/>
    <w:rsid w:val="00FD183C"/>
    <w:rsid w:val="00FD2099"/>
    <w:rsid w:val="00FD2304"/>
    <w:rsid w:val="00FD249E"/>
    <w:rsid w:val="00FD30AB"/>
    <w:rsid w:val="00FD31F4"/>
    <w:rsid w:val="00FD3923"/>
    <w:rsid w:val="00FD3FB1"/>
    <w:rsid w:val="00FD4338"/>
    <w:rsid w:val="00FD571D"/>
    <w:rsid w:val="00FD5C57"/>
    <w:rsid w:val="00FD62F1"/>
    <w:rsid w:val="00FD62F2"/>
    <w:rsid w:val="00FD6807"/>
    <w:rsid w:val="00FE196D"/>
    <w:rsid w:val="00FE1CAB"/>
    <w:rsid w:val="00FE2904"/>
    <w:rsid w:val="00FE2906"/>
    <w:rsid w:val="00FE2BCD"/>
    <w:rsid w:val="00FE2FDF"/>
    <w:rsid w:val="00FE3292"/>
    <w:rsid w:val="00FE3311"/>
    <w:rsid w:val="00FE3B80"/>
    <w:rsid w:val="00FE3EBD"/>
    <w:rsid w:val="00FE430E"/>
    <w:rsid w:val="00FE495B"/>
    <w:rsid w:val="00FE4B75"/>
    <w:rsid w:val="00FE6714"/>
    <w:rsid w:val="00FE6A1A"/>
    <w:rsid w:val="00FE6EDE"/>
    <w:rsid w:val="00FE724F"/>
    <w:rsid w:val="00FE7282"/>
    <w:rsid w:val="00FE731A"/>
    <w:rsid w:val="00FE7C10"/>
    <w:rsid w:val="00FF0B5B"/>
    <w:rsid w:val="00FF0BF8"/>
    <w:rsid w:val="00FF10F2"/>
    <w:rsid w:val="00FF1732"/>
    <w:rsid w:val="00FF1B34"/>
    <w:rsid w:val="00FF1EE0"/>
    <w:rsid w:val="00FF251C"/>
    <w:rsid w:val="00FF27E3"/>
    <w:rsid w:val="00FF34EB"/>
    <w:rsid w:val="00FF39D9"/>
    <w:rsid w:val="00FF3E80"/>
    <w:rsid w:val="00FF42A9"/>
    <w:rsid w:val="00FF4B5F"/>
    <w:rsid w:val="00FF4B9E"/>
    <w:rsid w:val="00FF4FA3"/>
    <w:rsid w:val="00FF5441"/>
    <w:rsid w:val="00FF5678"/>
    <w:rsid w:val="00FF5A19"/>
    <w:rsid w:val="00FF6083"/>
    <w:rsid w:val="00FF63B0"/>
    <w:rsid w:val="00FF66BC"/>
    <w:rsid w:val="00FF6F4E"/>
    <w:rsid w:val="00FF734D"/>
    <w:rsid w:val="00FF75E6"/>
    <w:rsid w:val="00FF7A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ED229"/>
  <w15:chartTrackingRefBased/>
  <w15:docId w15:val="{7DA02810-6931-7149-822C-EB06F68ED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color w:val="000000" w:themeColor="text1"/>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5064"/>
    <w:pPr>
      <w:spacing w:after="0" w:line="240" w:lineRule="auto"/>
    </w:pPr>
  </w:style>
  <w:style w:type="paragraph" w:styleId="Heading1">
    <w:name w:val="heading 1"/>
    <w:aliases w:val="Heading 11"/>
    <w:basedOn w:val="Normal"/>
    <w:next w:val="ListParagraph"/>
    <w:link w:val="Heading1Char"/>
    <w:uiPriority w:val="9"/>
    <w:qFormat/>
    <w:rsid w:val="00852573"/>
    <w:pPr>
      <w:keepNext/>
      <w:keepLines/>
      <w:spacing w:before="240"/>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0A4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6578E"/>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763E49"/>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5E018B"/>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spacing w:after="0" w:line="360" w:lineRule="auto"/>
      <w:contextualSpacing/>
      <w:jc w:val="both"/>
    </w:pPr>
    <w:rPr>
      <w:rFonts w:eastAsia="Times New Roman"/>
      <w:lang w:eastAsia="en-GB"/>
    </w:rPr>
  </w:style>
  <w:style w:type="character" w:customStyle="1" w:styleId="Heading1Char">
    <w:name w:val="Heading 1 Char"/>
    <w:aliases w:val="Heading 11 Char"/>
    <w:basedOn w:val="DefaultParagraphFont"/>
    <w:link w:val="Heading1"/>
    <w:uiPriority w:val="9"/>
    <w:rsid w:val="00852573"/>
    <w:rPr>
      <w:rFonts w:ascii="Times New Roman" w:eastAsiaTheme="majorEastAsia" w:hAnsi="Times New Roman" w:cs="Times New Roman (Headings CS)"/>
      <w:b/>
      <w:sz w:val="32"/>
      <w:szCs w:val="32"/>
      <w:lang w:eastAsia="en-GB"/>
    </w:rPr>
  </w:style>
  <w:style w:type="paragraph" w:customStyle="1" w:styleId="Text">
    <w:name w:val="Text"/>
    <w:basedOn w:val="Normal"/>
    <w:rsid w:val="00E554A6"/>
    <w:pPr>
      <w:widowControl w:val="0"/>
      <w:spacing w:line="252" w:lineRule="auto"/>
      <w:ind w:firstLine="202"/>
    </w:pPr>
    <w:rPr>
      <w:rFonts w:eastAsia="PMingLiU"/>
    </w:rPr>
  </w:style>
  <w:style w:type="paragraph" w:styleId="TOCHeading">
    <w:name w:val="TOC Heading"/>
    <w:basedOn w:val="Heading1"/>
    <w:next w:val="Normal"/>
    <w:uiPriority w:val="39"/>
    <w:unhideWhenUsed/>
    <w:qFormat/>
    <w:rsid w:val="006C22F0"/>
    <w:pPr>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546C84"/>
    <w:pPr>
      <w:spacing w:before="240" w:after="120"/>
    </w:pPr>
    <w:rPr>
      <w:rFonts w:asciiTheme="minorHAnsi" w:hAnsiTheme="minorHAnsi" w:cstheme="minorHAnsi"/>
      <w:b/>
      <w:bCs/>
      <w:sz w:val="20"/>
      <w:szCs w:val="20"/>
    </w:rPr>
  </w:style>
  <w:style w:type="character" w:styleId="Hyperlink">
    <w:name w:val="Hyperlink"/>
    <w:basedOn w:val="DefaultParagraphFont"/>
    <w:uiPriority w:val="99"/>
    <w:unhideWhenUsed/>
    <w:rsid w:val="006C22F0"/>
    <w:rPr>
      <w:color w:val="0563C1" w:themeColor="hyperlink"/>
      <w:u w:val="single"/>
    </w:rPr>
  </w:style>
  <w:style w:type="character" w:customStyle="1" w:styleId="Heading2Char">
    <w:name w:val="Heading 2 Char"/>
    <w:basedOn w:val="DefaultParagraphFont"/>
    <w:link w:val="Heading2"/>
    <w:uiPriority w:val="9"/>
    <w:rsid w:val="00E90A4B"/>
    <w:rPr>
      <w:rFonts w:asciiTheme="majorHAnsi" w:eastAsiaTheme="majorEastAsia" w:hAnsiTheme="majorHAnsi" w:cstheme="majorBidi"/>
      <w:color w:val="2E74B5" w:themeColor="accent1" w:themeShade="BF"/>
      <w:sz w:val="26"/>
      <w:szCs w:val="26"/>
      <w:lang w:eastAsia="en-GB"/>
    </w:rPr>
  </w:style>
  <w:style w:type="paragraph" w:styleId="TOC2">
    <w:name w:val="toc 2"/>
    <w:basedOn w:val="Normal"/>
    <w:next w:val="Normal"/>
    <w:autoRedefine/>
    <w:uiPriority w:val="39"/>
    <w:unhideWhenUsed/>
    <w:rsid w:val="00E50966"/>
    <w:pPr>
      <w:spacing w:before="120"/>
      <w:ind w:left="240"/>
    </w:pPr>
    <w:rPr>
      <w:rFonts w:asciiTheme="minorHAnsi" w:hAnsiTheme="minorHAnsi" w:cstheme="minorHAnsi"/>
      <w:i/>
      <w:iCs/>
      <w:sz w:val="20"/>
      <w:szCs w:val="20"/>
    </w:rPr>
  </w:style>
  <w:style w:type="paragraph" w:styleId="NormalWeb">
    <w:name w:val="Normal (Web)"/>
    <w:basedOn w:val="Normal"/>
    <w:uiPriority w:val="99"/>
    <w:unhideWhenUsed/>
    <w:rsid w:val="009F1204"/>
    <w:pPr>
      <w:spacing w:before="100" w:beforeAutospacing="1" w:after="100" w:afterAutospacing="1"/>
    </w:pPr>
  </w:style>
  <w:style w:type="paragraph" w:styleId="BalloonText">
    <w:name w:val="Balloon Text"/>
    <w:basedOn w:val="Normal"/>
    <w:link w:val="BalloonTextChar"/>
    <w:uiPriority w:val="99"/>
    <w:semiHidden/>
    <w:unhideWhenUsed/>
    <w:rsid w:val="00C7075B"/>
    <w:rPr>
      <w:sz w:val="18"/>
      <w:szCs w:val="18"/>
    </w:rPr>
  </w:style>
  <w:style w:type="character" w:customStyle="1" w:styleId="BalloonTextChar">
    <w:name w:val="Balloon Text Char"/>
    <w:basedOn w:val="DefaultParagraphFont"/>
    <w:link w:val="BalloonText"/>
    <w:uiPriority w:val="99"/>
    <w:semiHidden/>
    <w:rsid w:val="00C7075B"/>
    <w:rPr>
      <w:rFonts w:ascii="Times New Roman" w:eastAsia="Times New Roman" w:hAnsi="Times New Roman" w:cs="Times New Roman"/>
      <w:sz w:val="18"/>
      <w:szCs w:val="18"/>
      <w:lang w:eastAsia="en-GB"/>
    </w:rPr>
  </w:style>
  <w:style w:type="paragraph" w:styleId="NoSpacing">
    <w:name w:val="No Spacing"/>
    <w:link w:val="NoSpacingChar"/>
    <w:uiPriority w:val="1"/>
    <w:qFormat/>
    <w:rsid w:val="00C7075B"/>
    <w:pPr>
      <w:spacing w:after="0" w:line="240" w:lineRule="auto"/>
    </w:pPr>
    <w:rPr>
      <w:rFonts w:eastAsiaTheme="minorEastAsia"/>
      <w:lang w:val="en-US" w:eastAsia="zh-CN"/>
    </w:rPr>
  </w:style>
  <w:style w:type="character" w:customStyle="1" w:styleId="NoSpacingChar">
    <w:name w:val="No Spacing Char"/>
    <w:basedOn w:val="DefaultParagraphFont"/>
    <w:link w:val="NoSpacing"/>
    <w:uiPriority w:val="1"/>
    <w:rsid w:val="00C7075B"/>
    <w:rPr>
      <w:rFonts w:eastAsiaTheme="minorEastAsia"/>
      <w:lang w:val="en-US" w:eastAsia="zh-CN"/>
    </w:rPr>
  </w:style>
  <w:style w:type="character" w:customStyle="1" w:styleId="Heading3Char">
    <w:name w:val="Heading 3 Char"/>
    <w:basedOn w:val="DefaultParagraphFont"/>
    <w:link w:val="Heading3"/>
    <w:uiPriority w:val="9"/>
    <w:semiHidden/>
    <w:rsid w:val="00C6578E"/>
    <w:rPr>
      <w:rFonts w:asciiTheme="majorHAnsi" w:eastAsiaTheme="majorEastAsia" w:hAnsiTheme="majorHAnsi" w:cstheme="majorBidi"/>
      <w:color w:val="1F4D78" w:themeColor="accent1" w:themeShade="7F"/>
      <w:sz w:val="24"/>
      <w:szCs w:val="24"/>
      <w:lang w:eastAsia="en-GB"/>
    </w:rPr>
  </w:style>
  <w:style w:type="paragraph" w:styleId="HTMLPreformatted">
    <w:name w:val="HTML Preformatted"/>
    <w:basedOn w:val="Normal"/>
    <w:link w:val="HTMLPreformattedChar"/>
    <w:uiPriority w:val="99"/>
    <w:semiHidden/>
    <w:unhideWhenUsed/>
    <w:rsid w:val="002104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2104AC"/>
    <w:rPr>
      <w:rFonts w:ascii="Courier New" w:eastAsia="Times New Roman" w:hAnsi="Courier New" w:cs="Courier New"/>
      <w:sz w:val="20"/>
      <w:szCs w:val="20"/>
      <w:lang w:val="en-US"/>
    </w:rPr>
  </w:style>
  <w:style w:type="character" w:styleId="HTMLCode">
    <w:name w:val="HTML Code"/>
    <w:basedOn w:val="DefaultParagraphFont"/>
    <w:uiPriority w:val="99"/>
    <w:semiHidden/>
    <w:unhideWhenUsed/>
    <w:rsid w:val="002104AC"/>
    <w:rPr>
      <w:rFonts w:ascii="Courier New" w:eastAsia="Times New Roman" w:hAnsi="Courier New" w:cs="Courier New"/>
      <w:sz w:val="20"/>
      <w:szCs w:val="20"/>
    </w:rPr>
  </w:style>
  <w:style w:type="character" w:styleId="Strong">
    <w:name w:val="Strong"/>
    <w:basedOn w:val="DefaultParagraphFont"/>
    <w:uiPriority w:val="22"/>
    <w:qFormat/>
    <w:rsid w:val="002104AC"/>
    <w:rPr>
      <w:b/>
      <w:bCs/>
    </w:rPr>
  </w:style>
  <w:style w:type="paragraph" w:styleId="TOC3">
    <w:name w:val="toc 3"/>
    <w:basedOn w:val="Normal"/>
    <w:next w:val="Normal"/>
    <w:autoRedefine/>
    <w:uiPriority w:val="39"/>
    <w:unhideWhenUsed/>
    <w:rsid w:val="00D7562F"/>
    <w:pPr>
      <w:ind w:left="480"/>
    </w:pPr>
    <w:rPr>
      <w:rFonts w:asciiTheme="minorHAnsi" w:hAnsiTheme="minorHAnsi" w:cstheme="minorHAnsi"/>
      <w:sz w:val="20"/>
      <w:szCs w:val="20"/>
    </w:rPr>
  </w:style>
  <w:style w:type="character" w:styleId="UnresolvedMention">
    <w:name w:val="Unresolved Mention"/>
    <w:basedOn w:val="DefaultParagraphFont"/>
    <w:uiPriority w:val="99"/>
    <w:semiHidden/>
    <w:unhideWhenUsed/>
    <w:rsid w:val="00C03D7B"/>
    <w:rPr>
      <w:color w:val="605E5C"/>
      <w:shd w:val="clear" w:color="auto" w:fill="E1DFDD"/>
    </w:rPr>
  </w:style>
  <w:style w:type="character" w:styleId="FollowedHyperlink">
    <w:name w:val="FollowedHyperlink"/>
    <w:basedOn w:val="DefaultParagraphFont"/>
    <w:uiPriority w:val="99"/>
    <w:semiHidden/>
    <w:unhideWhenUsed/>
    <w:rsid w:val="00C03D7B"/>
    <w:rPr>
      <w:color w:val="954F72" w:themeColor="followedHyperlink"/>
      <w:u w:val="single"/>
    </w:rPr>
  </w:style>
  <w:style w:type="character" w:styleId="Emphasis">
    <w:name w:val="Emphasis"/>
    <w:basedOn w:val="DefaultParagraphFont"/>
    <w:uiPriority w:val="20"/>
    <w:qFormat/>
    <w:rsid w:val="00763E49"/>
    <w:rPr>
      <w:i/>
      <w:iCs/>
    </w:rPr>
  </w:style>
  <w:style w:type="character" w:customStyle="1" w:styleId="Heading4Char">
    <w:name w:val="Heading 4 Char"/>
    <w:basedOn w:val="DefaultParagraphFont"/>
    <w:link w:val="Heading4"/>
    <w:uiPriority w:val="9"/>
    <w:semiHidden/>
    <w:rsid w:val="00763E49"/>
    <w:rPr>
      <w:rFonts w:asciiTheme="majorHAnsi" w:eastAsiaTheme="majorEastAsia" w:hAnsiTheme="majorHAnsi" w:cstheme="majorBidi"/>
      <w:i/>
      <w:iCs/>
      <w:color w:val="2E74B5" w:themeColor="accent1" w:themeShade="BF"/>
      <w:sz w:val="20"/>
      <w:szCs w:val="20"/>
      <w:lang w:eastAsia="en-GB"/>
    </w:rPr>
  </w:style>
  <w:style w:type="character" w:customStyle="1" w:styleId="pl-s">
    <w:name w:val="pl-s"/>
    <w:basedOn w:val="DefaultParagraphFont"/>
    <w:rsid w:val="00763E49"/>
  </w:style>
  <w:style w:type="character" w:customStyle="1" w:styleId="pl-k">
    <w:name w:val="pl-k"/>
    <w:basedOn w:val="DefaultParagraphFont"/>
    <w:rsid w:val="00763E49"/>
  </w:style>
  <w:style w:type="character" w:customStyle="1" w:styleId="pl-pds">
    <w:name w:val="pl-pds"/>
    <w:basedOn w:val="DefaultParagraphFont"/>
    <w:rsid w:val="00763E49"/>
  </w:style>
  <w:style w:type="character" w:customStyle="1" w:styleId="pl-sr">
    <w:name w:val="pl-sr"/>
    <w:basedOn w:val="DefaultParagraphFont"/>
    <w:rsid w:val="00763E49"/>
  </w:style>
  <w:style w:type="character" w:customStyle="1" w:styleId="pl-c1">
    <w:name w:val="pl-c1"/>
    <w:basedOn w:val="DefaultParagraphFont"/>
    <w:rsid w:val="00763E49"/>
  </w:style>
  <w:style w:type="character" w:customStyle="1" w:styleId="pl-cce">
    <w:name w:val="pl-cce"/>
    <w:basedOn w:val="DefaultParagraphFont"/>
    <w:rsid w:val="00763E49"/>
  </w:style>
  <w:style w:type="character" w:customStyle="1" w:styleId="Heading5Char">
    <w:name w:val="Heading 5 Char"/>
    <w:basedOn w:val="DefaultParagraphFont"/>
    <w:link w:val="Heading5"/>
    <w:uiPriority w:val="9"/>
    <w:rsid w:val="005E018B"/>
    <w:rPr>
      <w:rFonts w:asciiTheme="majorHAnsi" w:eastAsiaTheme="majorEastAsia" w:hAnsiTheme="majorHAnsi" w:cstheme="majorBidi"/>
      <w:color w:val="2E74B5" w:themeColor="accent1" w:themeShade="BF"/>
      <w:sz w:val="20"/>
      <w:szCs w:val="20"/>
      <w:lang w:eastAsia="en-GB"/>
    </w:rPr>
  </w:style>
  <w:style w:type="table" w:styleId="TableGrid">
    <w:name w:val="Table Grid"/>
    <w:basedOn w:val="TableNormal"/>
    <w:uiPriority w:val="39"/>
    <w:rsid w:val="000303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867E18"/>
  </w:style>
  <w:style w:type="paragraph" w:styleId="Caption">
    <w:name w:val="caption"/>
    <w:basedOn w:val="Normal"/>
    <w:next w:val="Normal"/>
    <w:uiPriority w:val="35"/>
    <w:unhideWhenUsed/>
    <w:qFormat/>
    <w:rsid w:val="00BE19E8"/>
    <w:pPr>
      <w:spacing w:after="200"/>
    </w:pPr>
    <w:rPr>
      <w:i/>
      <w:iCs/>
      <w:color w:val="44546A" w:themeColor="text2"/>
      <w:sz w:val="18"/>
      <w:szCs w:val="18"/>
    </w:rPr>
  </w:style>
  <w:style w:type="paragraph" w:styleId="TableofFigures">
    <w:name w:val="table of figures"/>
    <w:basedOn w:val="Normal"/>
    <w:next w:val="Normal"/>
    <w:uiPriority w:val="99"/>
    <w:unhideWhenUsed/>
    <w:rsid w:val="001146C2"/>
    <w:rPr>
      <w:rFonts w:ascii="Arial" w:hAnsi="Arial"/>
      <w:sz w:val="20"/>
    </w:rPr>
  </w:style>
  <w:style w:type="paragraph" w:customStyle="1" w:styleId="gz">
    <w:name w:val="gz"/>
    <w:basedOn w:val="Normal"/>
    <w:rsid w:val="00DD10D1"/>
    <w:pPr>
      <w:spacing w:before="100" w:beforeAutospacing="1" w:after="100" w:afterAutospacing="1"/>
    </w:pPr>
  </w:style>
  <w:style w:type="character" w:customStyle="1" w:styleId="nd-word">
    <w:name w:val="nd-word"/>
    <w:basedOn w:val="DefaultParagraphFont"/>
    <w:rsid w:val="00B82388"/>
  </w:style>
  <w:style w:type="character" w:customStyle="1" w:styleId="article-sentence">
    <w:name w:val="article-sentence"/>
    <w:basedOn w:val="DefaultParagraphFont"/>
    <w:rsid w:val="00535DE2"/>
  </w:style>
  <w:style w:type="character" w:customStyle="1" w:styleId="mord">
    <w:name w:val="mord"/>
    <w:basedOn w:val="DefaultParagraphFont"/>
    <w:rsid w:val="00FE3B80"/>
  </w:style>
  <w:style w:type="character" w:customStyle="1" w:styleId="mspace">
    <w:name w:val="mspace"/>
    <w:basedOn w:val="DefaultParagraphFont"/>
    <w:rsid w:val="00FE3B80"/>
  </w:style>
  <w:style w:type="character" w:customStyle="1" w:styleId="mrel">
    <w:name w:val="mrel"/>
    <w:basedOn w:val="DefaultParagraphFont"/>
    <w:rsid w:val="00FE3B80"/>
  </w:style>
  <w:style w:type="character" w:customStyle="1" w:styleId="vlist-s">
    <w:name w:val="vlist-s"/>
    <w:basedOn w:val="DefaultParagraphFont"/>
    <w:rsid w:val="00FE3B80"/>
  </w:style>
  <w:style w:type="paragraph" w:styleId="TOC4">
    <w:name w:val="toc 4"/>
    <w:basedOn w:val="Normal"/>
    <w:next w:val="Normal"/>
    <w:autoRedefine/>
    <w:uiPriority w:val="39"/>
    <w:unhideWhenUsed/>
    <w:rsid w:val="00453D1C"/>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453D1C"/>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453D1C"/>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453D1C"/>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453D1C"/>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453D1C"/>
    <w:pPr>
      <w:ind w:left="1920"/>
    </w:pPr>
    <w:rPr>
      <w:rFonts w:asciiTheme="minorHAnsi" w:hAnsiTheme="minorHAnsi" w:cstheme="minorHAnsi"/>
      <w:sz w:val="20"/>
      <w:szCs w:val="20"/>
    </w:rPr>
  </w:style>
  <w:style w:type="paragraph" w:styleId="Bibliography">
    <w:name w:val="Bibliography"/>
    <w:basedOn w:val="Normal"/>
    <w:next w:val="Normal"/>
    <w:uiPriority w:val="37"/>
    <w:unhideWhenUsed/>
    <w:rsid w:val="006666F0"/>
  </w:style>
  <w:style w:type="paragraph" w:styleId="Revision">
    <w:name w:val="Revision"/>
    <w:hidden/>
    <w:uiPriority w:val="99"/>
    <w:semiHidden/>
    <w:rsid w:val="00C446E6"/>
    <w:pPr>
      <w:spacing w:after="0" w:line="240" w:lineRule="auto"/>
    </w:pPr>
    <w:rPr>
      <w:rFonts w:eastAsia="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4503">
      <w:bodyDiv w:val="1"/>
      <w:marLeft w:val="0"/>
      <w:marRight w:val="0"/>
      <w:marTop w:val="0"/>
      <w:marBottom w:val="0"/>
      <w:divBdr>
        <w:top w:val="none" w:sz="0" w:space="0" w:color="auto"/>
        <w:left w:val="none" w:sz="0" w:space="0" w:color="auto"/>
        <w:bottom w:val="none" w:sz="0" w:space="0" w:color="auto"/>
        <w:right w:val="none" w:sz="0" w:space="0" w:color="auto"/>
      </w:divBdr>
      <w:divsChild>
        <w:div w:id="1356806983">
          <w:marLeft w:val="0"/>
          <w:marRight w:val="0"/>
          <w:marTop w:val="0"/>
          <w:marBottom w:val="0"/>
          <w:divBdr>
            <w:top w:val="none" w:sz="0" w:space="0" w:color="auto"/>
            <w:left w:val="none" w:sz="0" w:space="0" w:color="auto"/>
            <w:bottom w:val="none" w:sz="0" w:space="0" w:color="auto"/>
            <w:right w:val="none" w:sz="0" w:space="0" w:color="auto"/>
          </w:divBdr>
        </w:div>
        <w:div w:id="808863506">
          <w:marLeft w:val="0"/>
          <w:marRight w:val="0"/>
          <w:marTop w:val="0"/>
          <w:marBottom w:val="0"/>
          <w:divBdr>
            <w:top w:val="none" w:sz="0" w:space="0" w:color="auto"/>
            <w:left w:val="none" w:sz="0" w:space="0" w:color="auto"/>
            <w:bottom w:val="none" w:sz="0" w:space="0" w:color="auto"/>
            <w:right w:val="none" w:sz="0" w:space="0" w:color="auto"/>
          </w:divBdr>
        </w:div>
        <w:div w:id="185366167">
          <w:marLeft w:val="0"/>
          <w:marRight w:val="0"/>
          <w:marTop w:val="0"/>
          <w:marBottom w:val="0"/>
          <w:divBdr>
            <w:top w:val="none" w:sz="0" w:space="0" w:color="auto"/>
            <w:left w:val="none" w:sz="0" w:space="0" w:color="auto"/>
            <w:bottom w:val="none" w:sz="0" w:space="0" w:color="auto"/>
            <w:right w:val="none" w:sz="0" w:space="0" w:color="auto"/>
          </w:divBdr>
        </w:div>
        <w:div w:id="618488404">
          <w:marLeft w:val="0"/>
          <w:marRight w:val="0"/>
          <w:marTop w:val="0"/>
          <w:marBottom w:val="0"/>
          <w:divBdr>
            <w:top w:val="none" w:sz="0" w:space="0" w:color="auto"/>
            <w:left w:val="none" w:sz="0" w:space="0" w:color="auto"/>
            <w:bottom w:val="none" w:sz="0" w:space="0" w:color="auto"/>
            <w:right w:val="none" w:sz="0" w:space="0" w:color="auto"/>
          </w:divBdr>
        </w:div>
        <w:div w:id="1510412730">
          <w:marLeft w:val="0"/>
          <w:marRight w:val="0"/>
          <w:marTop w:val="0"/>
          <w:marBottom w:val="0"/>
          <w:divBdr>
            <w:top w:val="none" w:sz="0" w:space="0" w:color="auto"/>
            <w:left w:val="none" w:sz="0" w:space="0" w:color="auto"/>
            <w:bottom w:val="none" w:sz="0" w:space="0" w:color="auto"/>
            <w:right w:val="none" w:sz="0" w:space="0" w:color="auto"/>
          </w:divBdr>
        </w:div>
        <w:div w:id="714738414">
          <w:marLeft w:val="0"/>
          <w:marRight w:val="0"/>
          <w:marTop w:val="0"/>
          <w:marBottom w:val="0"/>
          <w:divBdr>
            <w:top w:val="none" w:sz="0" w:space="0" w:color="auto"/>
            <w:left w:val="none" w:sz="0" w:space="0" w:color="auto"/>
            <w:bottom w:val="none" w:sz="0" w:space="0" w:color="auto"/>
            <w:right w:val="none" w:sz="0" w:space="0" w:color="auto"/>
          </w:divBdr>
        </w:div>
        <w:div w:id="1663659426">
          <w:marLeft w:val="0"/>
          <w:marRight w:val="0"/>
          <w:marTop w:val="0"/>
          <w:marBottom w:val="0"/>
          <w:divBdr>
            <w:top w:val="none" w:sz="0" w:space="0" w:color="auto"/>
            <w:left w:val="none" w:sz="0" w:space="0" w:color="auto"/>
            <w:bottom w:val="none" w:sz="0" w:space="0" w:color="auto"/>
            <w:right w:val="none" w:sz="0" w:space="0" w:color="auto"/>
          </w:divBdr>
        </w:div>
        <w:div w:id="2085183271">
          <w:marLeft w:val="0"/>
          <w:marRight w:val="0"/>
          <w:marTop w:val="0"/>
          <w:marBottom w:val="0"/>
          <w:divBdr>
            <w:top w:val="none" w:sz="0" w:space="0" w:color="auto"/>
            <w:left w:val="none" w:sz="0" w:space="0" w:color="auto"/>
            <w:bottom w:val="none" w:sz="0" w:space="0" w:color="auto"/>
            <w:right w:val="none" w:sz="0" w:space="0" w:color="auto"/>
          </w:divBdr>
        </w:div>
      </w:divsChild>
    </w:div>
    <w:div w:id="14816960">
      <w:bodyDiv w:val="1"/>
      <w:marLeft w:val="0"/>
      <w:marRight w:val="0"/>
      <w:marTop w:val="0"/>
      <w:marBottom w:val="0"/>
      <w:divBdr>
        <w:top w:val="none" w:sz="0" w:space="0" w:color="auto"/>
        <w:left w:val="none" w:sz="0" w:space="0" w:color="auto"/>
        <w:bottom w:val="none" w:sz="0" w:space="0" w:color="auto"/>
        <w:right w:val="none" w:sz="0" w:space="0" w:color="auto"/>
      </w:divBdr>
    </w:div>
    <w:div w:id="16005793">
      <w:bodyDiv w:val="1"/>
      <w:marLeft w:val="0"/>
      <w:marRight w:val="0"/>
      <w:marTop w:val="0"/>
      <w:marBottom w:val="0"/>
      <w:divBdr>
        <w:top w:val="none" w:sz="0" w:space="0" w:color="auto"/>
        <w:left w:val="none" w:sz="0" w:space="0" w:color="auto"/>
        <w:bottom w:val="none" w:sz="0" w:space="0" w:color="auto"/>
        <w:right w:val="none" w:sz="0" w:space="0" w:color="auto"/>
      </w:divBdr>
    </w:div>
    <w:div w:id="16389792">
      <w:bodyDiv w:val="1"/>
      <w:marLeft w:val="0"/>
      <w:marRight w:val="0"/>
      <w:marTop w:val="0"/>
      <w:marBottom w:val="0"/>
      <w:divBdr>
        <w:top w:val="none" w:sz="0" w:space="0" w:color="auto"/>
        <w:left w:val="none" w:sz="0" w:space="0" w:color="auto"/>
        <w:bottom w:val="none" w:sz="0" w:space="0" w:color="auto"/>
        <w:right w:val="none" w:sz="0" w:space="0" w:color="auto"/>
      </w:divBdr>
      <w:divsChild>
        <w:div w:id="1817451573">
          <w:marLeft w:val="0"/>
          <w:marRight w:val="0"/>
          <w:marTop w:val="0"/>
          <w:marBottom w:val="0"/>
          <w:divBdr>
            <w:top w:val="none" w:sz="0" w:space="0" w:color="auto"/>
            <w:left w:val="none" w:sz="0" w:space="0" w:color="auto"/>
            <w:bottom w:val="none" w:sz="0" w:space="0" w:color="auto"/>
            <w:right w:val="none" w:sz="0" w:space="0" w:color="auto"/>
          </w:divBdr>
        </w:div>
        <w:div w:id="613904672">
          <w:marLeft w:val="0"/>
          <w:marRight w:val="0"/>
          <w:marTop w:val="0"/>
          <w:marBottom w:val="0"/>
          <w:divBdr>
            <w:top w:val="none" w:sz="0" w:space="0" w:color="auto"/>
            <w:left w:val="none" w:sz="0" w:space="0" w:color="auto"/>
            <w:bottom w:val="none" w:sz="0" w:space="0" w:color="auto"/>
            <w:right w:val="none" w:sz="0" w:space="0" w:color="auto"/>
          </w:divBdr>
        </w:div>
        <w:div w:id="93524697">
          <w:marLeft w:val="0"/>
          <w:marRight w:val="0"/>
          <w:marTop w:val="0"/>
          <w:marBottom w:val="0"/>
          <w:divBdr>
            <w:top w:val="none" w:sz="0" w:space="0" w:color="auto"/>
            <w:left w:val="none" w:sz="0" w:space="0" w:color="auto"/>
            <w:bottom w:val="none" w:sz="0" w:space="0" w:color="auto"/>
            <w:right w:val="none" w:sz="0" w:space="0" w:color="auto"/>
          </w:divBdr>
        </w:div>
        <w:div w:id="503282244">
          <w:marLeft w:val="0"/>
          <w:marRight w:val="0"/>
          <w:marTop w:val="0"/>
          <w:marBottom w:val="0"/>
          <w:divBdr>
            <w:top w:val="none" w:sz="0" w:space="0" w:color="auto"/>
            <w:left w:val="none" w:sz="0" w:space="0" w:color="auto"/>
            <w:bottom w:val="none" w:sz="0" w:space="0" w:color="auto"/>
            <w:right w:val="none" w:sz="0" w:space="0" w:color="auto"/>
          </w:divBdr>
        </w:div>
        <w:div w:id="834344200">
          <w:marLeft w:val="0"/>
          <w:marRight w:val="0"/>
          <w:marTop w:val="0"/>
          <w:marBottom w:val="0"/>
          <w:divBdr>
            <w:top w:val="none" w:sz="0" w:space="0" w:color="auto"/>
            <w:left w:val="none" w:sz="0" w:space="0" w:color="auto"/>
            <w:bottom w:val="none" w:sz="0" w:space="0" w:color="auto"/>
            <w:right w:val="none" w:sz="0" w:space="0" w:color="auto"/>
          </w:divBdr>
        </w:div>
        <w:div w:id="1855729229">
          <w:marLeft w:val="0"/>
          <w:marRight w:val="0"/>
          <w:marTop w:val="0"/>
          <w:marBottom w:val="0"/>
          <w:divBdr>
            <w:top w:val="none" w:sz="0" w:space="0" w:color="auto"/>
            <w:left w:val="none" w:sz="0" w:space="0" w:color="auto"/>
            <w:bottom w:val="none" w:sz="0" w:space="0" w:color="auto"/>
            <w:right w:val="none" w:sz="0" w:space="0" w:color="auto"/>
          </w:divBdr>
        </w:div>
        <w:div w:id="1608154970">
          <w:marLeft w:val="0"/>
          <w:marRight w:val="0"/>
          <w:marTop w:val="0"/>
          <w:marBottom w:val="0"/>
          <w:divBdr>
            <w:top w:val="none" w:sz="0" w:space="0" w:color="auto"/>
            <w:left w:val="none" w:sz="0" w:space="0" w:color="auto"/>
            <w:bottom w:val="none" w:sz="0" w:space="0" w:color="auto"/>
            <w:right w:val="none" w:sz="0" w:space="0" w:color="auto"/>
          </w:divBdr>
        </w:div>
        <w:div w:id="1048913084">
          <w:marLeft w:val="0"/>
          <w:marRight w:val="0"/>
          <w:marTop w:val="0"/>
          <w:marBottom w:val="0"/>
          <w:divBdr>
            <w:top w:val="none" w:sz="0" w:space="0" w:color="auto"/>
            <w:left w:val="none" w:sz="0" w:space="0" w:color="auto"/>
            <w:bottom w:val="none" w:sz="0" w:space="0" w:color="auto"/>
            <w:right w:val="none" w:sz="0" w:space="0" w:color="auto"/>
          </w:divBdr>
        </w:div>
        <w:div w:id="1108042647">
          <w:marLeft w:val="0"/>
          <w:marRight w:val="0"/>
          <w:marTop w:val="0"/>
          <w:marBottom w:val="0"/>
          <w:divBdr>
            <w:top w:val="none" w:sz="0" w:space="0" w:color="auto"/>
            <w:left w:val="none" w:sz="0" w:space="0" w:color="auto"/>
            <w:bottom w:val="none" w:sz="0" w:space="0" w:color="auto"/>
            <w:right w:val="none" w:sz="0" w:space="0" w:color="auto"/>
          </w:divBdr>
        </w:div>
        <w:div w:id="797068338">
          <w:marLeft w:val="0"/>
          <w:marRight w:val="0"/>
          <w:marTop w:val="0"/>
          <w:marBottom w:val="0"/>
          <w:divBdr>
            <w:top w:val="none" w:sz="0" w:space="0" w:color="auto"/>
            <w:left w:val="none" w:sz="0" w:space="0" w:color="auto"/>
            <w:bottom w:val="none" w:sz="0" w:space="0" w:color="auto"/>
            <w:right w:val="none" w:sz="0" w:space="0" w:color="auto"/>
          </w:divBdr>
        </w:div>
        <w:div w:id="1235625865">
          <w:marLeft w:val="0"/>
          <w:marRight w:val="0"/>
          <w:marTop w:val="0"/>
          <w:marBottom w:val="0"/>
          <w:divBdr>
            <w:top w:val="none" w:sz="0" w:space="0" w:color="auto"/>
            <w:left w:val="none" w:sz="0" w:space="0" w:color="auto"/>
            <w:bottom w:val="none" w:sz="0" w:space="0" w:color="auto"/>
            <w:right w:val="none" w:sz="0" w:space="0" w:color="auto"/>
          </w:divBdr>
        </w:div>
        <w:div w:id="1172795339">
          <w:marLeft w:val="0"/>
          <w:marRight w:val="0"/>
          <w:marTop w:val="0"/>
          <w:marBottom w:val="0"/>
          <w:divBdr>
            <w:top w:val="none" w:sz="0" w:space="0" w:color="auto"/>
            <w:left w:val="none" w:sz="0" w:space="0" w:color="auto"/>
            <w:bottom w:val="none" w:sz="0" w:space="0" w:color="auto"/>
            <w:right w:val="none" w:sz="0" w:space="0" w:color="auto"/>
          </w:divBdr>
        </w:div>
        <w:div w:id="1428386990">
          <w:marLeft w:val="0"/>
          <w:marRight w:val="0"/>
          <w:marTop w:val="0"/>
          <w:marBottom w:val="0"/>
          <w:divBdr>
            <w:top w:val="none" w:sz="0" w:space="0" w:color="auto"/>
            <w:left w:val="none" w:sz="0" w:space="0" w:color="auto"/>
            <w:bottom w:val="none" w:sz="0" w:space="0" w:color="auto"/>
            <w:right w:val="none" w:sz="0" w:space="0" w:color="auto"/>
          </w:divBdr>
        </w:div>
        <w:div w:id="1537892490">
          <w:marLeft w:val="0"/>
          <w:marRight w:val="0"/>
          <w:marTop w:val="0"/>
          <w:marBottom w:val="0"/>
          <w:divBdr>
            <w:top w:val="none" w:sz="0" w:space="0" w:color="auto"/>
            <w:left w:val="none" w:sz="0" w:space="0" w:color="auto"/>
            <w:bottom w:val="none" w:sz="0" w:space="0" w:color="auto"/>
            <w:right w:val="none" w:sz="0" w:space="0" w:color="auto"/>
          </w:divBdr>
        </w:div>
        <w:div w:id="713699749">
          <w:marLeft w:val="0"/>
          <w:marRight w:val="0"/>
          <w:marTop w:val="0"/>
          <w:marBottom w:val="0"/>
          <w:divBdr>
            <w:top w:val="none" w:sz="0" w:space="0" w:color="auto"/>
            <w:left w:val="none" w:sz="0" w:space="0" w:color="auto"/>
            <w:bottom w:val="none" w:sz="0" w:space="0" w:color="auto"/>
            <w:right w:val="none" w:sz="0" w:space="0" w:color="auto"/>
          </w:divBdr>
        </w:div>
        <w:div w:id="626351748">
          <w:marLeft w:val="0"/>
          <w:marRight w:val="0"/>
          <w:marTop w:val="0"/>
          <w:marBottom w:val="0"/>
          <w:divBdr>
            <w:top w:val="none" w:sz="0" w:space="0" w:color="auto"/>
            <w:left w:val="none" w:sz="0" w:space="0" w:color="auto"/>
            <w:bottom w:val="none" w:sz="0" w:space="0" w:color="auto"/>
            <w:right w:val="none" w:sz="0" w:space="0" w:color="auto"/>
          </w:divBdr>
        </w:div>
      </w:divsChild>
    </w:div>
    <w:div w:id="19862274">
      <w:bodyDiv w:val="1"/>
      <w:marLeft w:val="0"/>
      <w:marRight w:val="0"/>
      <w:marTop w:val="0"/>
      <w:marBottom w:val="0"/>
      <w:divBdr>
        <w:top w:val="none" w:sz="0" w:space="0" w:color="auto"/>
        <w:left w:val="none" w:sz="0" w:space="0" w:color="auto"/>
        <w:bottom w:val="none" w:sz="0" w:space="0" w:color="auto"/>
        <w:right w:val="none" w:sz="0" w:space="0" w:color="auto"/>
      </w:divBdr>
      <w:divsChild>
        <w:div w:id="593706535">
          <w:marLeft w:val="0"/>
          <w:marRight w:val="0"/>
          <w:marTop w:val="0"/>
          <w:marBottom w:val="0"/>
          <w:divBdr>
            <w:top w:val="none" w:sz="0" w:space="0" w:color="auto"/>
            <w:left w:val="none" w:sz="0" w:space="0" w:color="auto"/>
            <w:bottom w:val="none" w:sz="0" w:space="0" w:color="auto"/>
            <w:right w:val="none" w:sz="0" w:space="0" w:color="auto"/>
          </w:divBdr>
          <w:divsChild>
            <w:div w:id="1393383481">
              <w:marLeft w:val="0"/>
              <w:marRight w:val="0"/>
              <w:marTop w:val="0"/>
              <w:marBottom w:val="0"/>
              <w:divBdr>
                <w:top w:val="none" w:sz="0" w:space="0" w:color="auto"/>
                <w:left w:val="none" w:sz="0" w:space="0" w:color="auto"/>
                <w:bottom w:val="none" w:sz="0" w:space="0" w:color="auto"/>
                <w:right w:val="none" w:sz="0" w:space="0" w:color="auto"/>
              </w:divBdr>
              <w:divsChild>
                <w:div w:id="28115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2760">
      <w:bodyDiv w:val="1"/>
      <w:marLeft w:val="0"/>
      <w:marRight w:val="0"/>
      <w:marTop w:val="0"/>
      <w:marBottom w:val="0"/>
      <w:divBdr>
        <w:top w:val="none" w:sz="0" w:space="0" w:color="auto"/>
        <w:left w:val="none" w:sz="0" w:space="0" w:color="auto"/>
        <w:bottom w:val="none" w:sz="0" w:space="0" w:color="auto"/>
        <w:right w:val="none" w:sz="0" w:space="0" w:color="auto"/>
      </w:divBdr>
      <w:divsChild>
        <w:div w:id="1876380835">
          <w:marLeft w:val="0"/>
          <w:marRight w:val="0"/>
          <w:marTop w:val="0"/>
          <w:marBottom w:val="0"/>
          <w:divBdr>
            <w:top w:val="none" w:sz="0" w:space="0" w:color="auto"/>
            <w:left w:val="none" w:sz="0" w:space="0" w:color="auto"/>
            <w:bottom w:val="none" w:sz="0" w:space="0" w:color="auto"/>
            <w:right w:val="none" w:sz="0" w:space="0" w:color="auto"/>
          </w:divBdr>
        </w:div>
        <w:div w:id="775441861">
          <w:marLeft w:val="0"/>
          <w:marRight w:val="0"/>
          <w:marTop w:val="0"/>
          <w:marBottom w:val="0"/>
          <w:divBdr>
            <w:top w:val="none" w:sz="0" w:space="0" w:color="auto"/>
            <w:left w:val="none" w:sz="0" w:space="0" w:color="auto"/>
            <w:bottom w:val="none" w:sz="0" w:space="0" w:color="auto"/>
            <w:right w:val="none" w:sz="0" w:space="0" w:color="auto"/>
          </w:divBdr>
        </w:div>
        <w:div w:id="706567496">
          <w:marLeft w:val="0"/>
          <w:marRight w:val="0"/>
          <w:marTop w:val="0"/>
          <w:marBottom w:val="0"/>
          <w:divBdr>
            <w:top w:val="none" w:sz="0" w:space="0" w:color="auto"/>
            <w:left w:val="none" w:sz="0" w:space="0" w:color="auto"/>
            <w:bottom w:val="none" w:sz="0" w:space="0" w:color="auto"/>
            <w:right w:val="none" w:sz="0" w:space="0" w:color="auto"/>
          </w:divBdr>
        </w:div>
        <w:div w:id="1063917116">
          <w:marLeft w:val="0"/>
          <w:marRight w:val="0"/>
          <w:marTop w:val="0"/>
          <w:marBottom w:val="0"/>
          <w:divBdr>
            <w:top w:val="none" w:sz="0" w:space="0" w:color="auto"/>
            <w:left w:val="none" w:sz="0" w:space="0" w:color="auto"/>
            <w:bottom w:val="none" w:sz="0" w:space="0" w:color="auto"/>
            <w:right w:val="none" w:sz="0" w:space="0" w:color="auto"/>
          </w:divBdr>
        </w:div>
      </w:divsChild>
    </w:div>
    <w:div w:id="22363859">
      <w:bodyDiv w:val="1"/>
      <w:marLeft w:val="0"/>
      <w:marRight w:val="0"/>
      <w:marTop w:val="0"/>
      <w:marBottom w:val="0"/>
      <w:divBdr>
        <w:top w:val="none" w:sz="0" w:space="0" w:color="auto"/>
        <w:left w:val="none" w:sz="0" w:space="0" w:color="auto"/>
        <w:bottom w:val="none" w:sz="0" w:space="0" w:color="auto"/>
        <w:right w:val="none" w:sz="0" w:space="0" w:color="auto"/>
      </w:divBdr>
    </w:div>
    <w:div w:id="34235704">
      <w:bodyDiv w:val="1"/>
      <w:marLeft w:val="0"/>
      <w:marRight w:val="0"/>
      <w:marTop w:val="0"/>
      <w:marBottom w:val="0"/>
      <w:divBdr>
        <w:top w:val="none" w:sz="0" w:space="0" w:color="auto"/>
        <w:left w:val="none" w:sz="0" w:space="0" w:color="auto"/>
        <w:bottom w:val="none" w:sz="0" w:space="0" w:color="auto"/>
        <w:right w:val="none" w:sz="0" w:space="0" w:color="auto"/>
      </w:divBdr>
      <w:divsChild>
        <w:div w:id="1410419650">
          <w:marLeft w:val="0"/>
          <w:marRight w:val="0"/>
          <w:marTop w:val="0"/>
          <w:marBottom w:val="0"/>
          <w:divBdr>
            <w:top w:val="none" w:sz="0" w:space="0" w:color="auto"/>
            <w:left w:val="none" w:sz="0" w:space="0" w:color="auto"/>
            <w:bottom w:val="none" w:sz="0" w:space="0" w:color="auto"/>
            <w:right w:val="none" w:sz="0" w:space="0" w:color="auto"/>
          </w:divBdr>
          <w:divsChild>
            <w:div w:id="1156073105">
              <w:marLeft w:val="0"/>
              <w:marRight w:val="0"/>
              <w:marTop w:val="0"/>
              <w:marBottom w:val="0"/>
              <w:divBdr>
                <w:top w:val="none" w:sz="0" w:space="0" w:color="auto"/>
                <w:left w:val="none" w:sz="0" w:space="0" w:color="auto"/>
                <w:bottom w:val="none" w:sz="0" w:space="0" w:color="auto"/>
                <w:right w:val="none" w:sz="0" w:space="0" w:color="auto"/>
              </w:divBdr>
              <w:divsChild>
                <w:div w:id="201911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88105">
      <w:bodyDiv w:val="1"/>
      <w:marLeft w:val="0"/>
      <w:marRight w:val="0"/>
      <w:marTop w:val="0"/>
      <w:marBottom w:val="0"/>
      <w:divBdr>
        <w:top w:val="none" w:sz="0" w:space="0" w:color="auto"/>
        <w:left w:val="none" w:sz="0" w:space="0" w:color="auto"/>
        <w:bottom w:val="none" w:sz="0" w:space="0" w:color="auto"/>
        <w:right w:val="none" w:sz="0" w:space="0" w:color="auto"/>
      </w:divBdr>
    </w:div>
    <w:div w:id="35593955">
      <w:bodyDiv w:val="1"/>
      <w:marLeft w:val="0"/>
      <w:marRight w:val="0"/>
      <w:marTop w:val="0"/>
      <w:marBottom w:val="0"/>
      <w:divBdr>
        <w:top w:val="none" w:sz="0" w:space="0" w:color="auto"/>
        <w:left w:val="none" w:sz="0" w:space="0" w:color="auto"/>
        <w:bottom w:val="none" w:sz="0" w:space="0" w:color="auto"/>
        <w:right w:val="none" w:sz="0" w:space="0" w:color="auto"/>
      </w:divBdr>
      <w:divsChild>
        <w:div w:id="1673218800">
          <w:marLeft w:val="0"/>
          <w:marRight w:val="0"/>
          <w:marTop w:val="0"/>
          <w:marBottom w:val="0"/>
          <w:divBdr>
            <w:top w:val="none" w:sz="0" w:space="0" w:color="auto"/>
            <w:left w:val="none" w:sz="0" w:space="0" w:color="auto"/>
            <w:bottom w:val="none" w:sz="0" w:space="0" w:color="auto"/>
            <w:right w:val="none" w:sz="0" w:space="0" w:color="auto"/>
          </w:divBdr>
        </w:div>
        <w:div w:id="15084528">
          <w:marLeft w:val="0"/>
          <w:marRight w:val="0"/>
          <w:marTop w:val="0"/>
          <w:marBottom w:val="0"/>
          <w:divBdr>
            <w:top w:val="none" w:sz="0" w:space="0" w:color="auto"/>
            <w:left w:val="none" w:sz="0" w:space="0" w:color="auto"/>
            <w:bottom w:val="none" w:sz="0" w:space="0" w:color="auto"/>
            <w:right w:val="none" w:sz="0" w:space="0" w:color="auto"/>
          </w:divBdr>
        </w:div>
        <w:div w:id="599140147">
          <w:marLeft w:val="0"/>
          <w:marRight w:val="0"/>
          <w:marTop w:val="0"/>
          <w:marBottom w:val="0"/>
          <w:divBdr>
            <w:top w:val="none" w:sz="0" w:space="0" w:color="auto"/>
            <w:left w:val="none" w:sz="0" w:space="0" w:color="auto"/>
            <w:bottom w:val="none" w:sz="0" w:space="0" w:color="auto"/>
            <w:right w:val="none" w:sz="0" w:space="0" w:color="auto"/>
          </w:divBdr>
        </w:div>
        <w:div w:id="1774087220">
          <w:marLeft w:val="0"/>
          <w:marRight w:val="0"/>
          <w:marTop w:val="0"/>
          <w:marBottom w:val="0"/>
          <w:divBdr>
            <w:top w:val="none" w:sz="0" w:space="0" w:color="auto"/>
            <w:left w:val="none" w:sz="0" w:space="0" w:color="auto"/>
            <w:bottom w:val="none" w:sz="0" w:space="0" w:color="auto"/>
            <w:right w:val="none" w:sz="0" w:space="0" w:color="auto"/>
          </w:divBdr>
        </w:div>
        <w:div w:id="803041934">
          <w:marLeft w:val="0"/>
          <w:marRight w:val="0"/>
          <w:marTop w:val="0"/>
          <w:marBottom w:val="0"/>
          <w:divBdr>
            <w:top w:val="none" w:sz="0" w:space="0" w:color="auto"/>
            <w:left w:val="none" w:sz="0" w:space="0" w:color="auto"/>
            <w:bottom w:val="none" w:sz="0" w:space="0" w:color="auto"/>
            <w:right w:val="none" w:sz="0" w:space="0" w:color="auto"/>
          </w:divBdr>
        </w:div>
        <w:div w:id="1814060656">
          <w:marLeft w:val="0"/>
          <w:marRight w:val="0"/>
          <w:marTop w:val="0"/>
          <w:marBottom w:val="0"/>
          <w:divBdr>
            <w:top w:val="none" w:sz="0" w:space="0" w:color="auto"/>
            <w:left w:val="none" w:sz="0" w:space="0" w:color="auto"/>
            <w:bottom w:val="none" w:sz="0" w:space="0" w:color="auto"/>
            <w:right w:val="none" w:sz="0" w:space="0" w:color="auto"/>
          </w:divBdr>
        </w:div>
      </w:divsChild>
    </w:div>
    <w:div w:id="40063237">
      <w:bodyDiv w:val="1"/>
      <w:marLeft w:val="0"/>
      <w:marRight w:val="0"/>
      <w:marTop w:val="0"/>
      <w:marBottom w:val="0"/>
      <w:divBdr>
        <w:top w:val="none" w:sz="0" w:space="0" w:color="auto"/>
        <w:left w:val="none" w:sz="0" w:space="0" w:color="auto"/>
        <w:bottom w:val="none" w:sz="0" w:space="0" w:color="auto"/>
        <w:right w:val="none" w:sz="0" w:space="0" w:color="auto"/>
      </w:divBdr>
      <w:divsChild>
        <w:div w:id="1285581885">
          <w:marLeft w:val="0"/>
          <w:marRight w:val="0"/>
          <w:marTop w:val="0"/>
          <w:marBottom w:val="0"/>
          <w:divBdr>
            <w:top w:val="none" w:sz="0" w:space="0" w:color="auto"/>
            <w:left w:val="none" w:sz="0" w:space="0" w:color="auto"/>
            <w:bottom w:val="none" w:sz="0" w:space="0" w:color="auto"/>
            <w:right w:val="none" w:sz="0" w:space="0" w:color="auto"/>
          </w:divBdr>
          <w:divsChild>
            <w:div w:id="725179874">
              <w:marLeft w:val="0"/>
              <w:marRight w:val="0"/>
              <w:marTop w:val="0"/>
              <w:marBottom w:val="0"/>
              <w:divBdr>
                <w:top w:val="none" w:sz="0" w:space="0" w:color="auto"/>
                <w:left w:val="none" w:sz="0" w:space="0" w:color="auto"/>
                <w:bottom w:val="none" w:sz="0" w:space="0" w:color="auto"/>
                <w:right w:val="none" w:sz="0" w:space="0" w:color="auto"/>
              </w:divBdr>
              <w:divsChild>
                <w:div w:id="36421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30356">
      <w:bodyDiv w:val="1"/>
      <w:marLeft w:val="0"/>
      <w:marRight w:val="0"/>
      <w:marTop w:val="0"/>
      <w:marBottom w:val="0"/>
      <w:divBdr>
        <w:top w:val="none" w:sz="0" w:space="0" w:color="auto"/>
        <w:left w:val="none" w:sz="0" w:space="0" w:color="auto"/>
        <w:bottom w:val="none" w:sz="0" w:space="0" w:color="auto"/>
        <w:right w:val="none" w:sz="0" w:space="0" w:color="auto"/>
      </w:divBdr>
      <w:divsChild>
        <w:div w:id="633751080">
          <w:marLeft w:val="0"/>
          <w:marRight w:val="0"/>
          <w:marTop w:val="0"/>
          <w:marBottom w:val="0"/>
          <w:divBdr>
            <w:top w:val="none" w:sz="0" w:space="0" w:color="auto"/>
            <w:left w:val="none" w:sz="0" w:space="0" w:color="auto"/>
            <w:bottom w:val="none" w:sz="0" w:space="0" w:color="auto"/>
            <w:right w:val="none" w:sz="0" w:space="0" w:color="auto"/>
          </w:divBdr>
          <w:divsChild>
            <w:div w:id="1272854176">
              <w:marLeft w:val="0"/>
              <w:marRight w:val="0"/>
              <w:marTop w:val="0"/>
              <w:marBottom w:val="0"/>
              <w:divBdr>
                <w:top w:val="none" w:sz="0" w:space="0" w:color="auto"/>
                <w:left w:val="none" w:sz="0" w:space="0" w:color="auto"/>
                <w:bottom w:val="none" w:sz="0" w:space="0" w:color="auto"/>
                <w:right w:val="none" w:sz="0" w:space="0" w:color="auto"/>
              </w:divBdr>
              <w:divsChild>
                <w:div w:id="150150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47058">
      <w:bodyDiv w:val="1"/>
      <w:marLeft w:val="0"/>
      <w:marRight w:val="0"/>
      <w:marTop w:val="0"/>
      <w:marBottom w:val="0"/>
      <w:divBdr>
        <w:top w:val="none" w:sz="0" w:space="0" w:color="auto"/>
        <w:left w:val="none" w:sz="0" w:space="0" w:color="auto"/>
        <w:bottom w:val="none" w:sz="0" w:space="0" w:color="auto"/>
        <w:right w:val="none" w:sz="0" w:space="0" w:color="auto"/>
      </w:divBdr>
    </w:div>
    <w:div w:id="41947485">
      <w:bodyDiv w:val="1"/>
      <w:marLeft w:val="0"/>
      <w:marRight w:val="0"/>
      <w:marTop w:val="0"/>
      <w:marBottom w:val="0"/>
      <w:divBdr>
        <w:top w:val="none" w:sz="0" w:space="0" w:color="auto"/>
        <w:left w:val="none" w:sz="0" w:space="0" w:color="auto"/>
        <w:bottom w:val="none" w:sz="0" w:space="0" w:color="auto"/>
        <w:right w:val="none" w:sz="0" w:space="0" w:color="auto"/>
      </w:divBdr>
    </w:div>
    <w:div w:id="47145676">
      <w:bodyDiv w:val="1"/>
      <w:marLeft w:val="0"/>
      <w:marRight w:val="0"/>
      <w:marTop w:val="0"/>
      <w:marBottom w:val="0"/>
      <w:divBdr>
        <w:top w:val="none" w:sz="0" w:space="0" w:color="auto"/>
        <w:left w:val="none" w:sz="0" w:space="0" w:color="auto"/>
        <w:bottom w:val="none" w:sz="0" w:space="0" w:color="auto"/>
        <w:right w:val="none" w:sz="0" w:space="0" w:color="auto"/>
      </w:divBdr>
    </w:div>
    <w:div w:id="49693279">
      <w:bodyDiv w:val="1"/>
      <w:marLeft w:val="0"/>
      <w:marRight w:val="0"/>
      <w:marTop w:val="0"/>
      <w:marBottom w:val="0"/>
      <w:divBdr>
        <w:top w:val="none" w:sz="0" w:space="0" w:color="auto"/>
        <w:left w:val="none" w:sz="0" w:space="0" w:color="auto"/>
        <w:bottom w:val="none" w:sz="0" w:space="0" w:color="auto"/>
        <w:right w:val="none" w:sz="0" w:space="0" w:color="auto"/>
      </w:divBdr>
    </w:div>
    <w:div w:id="56436022">
      <w:bodyDiv w:val="1"/>
      <w:marLeft w:val="0"/>
      <w:marRight w:val="0"/>
      <w:marTop w:val="0"/>
      <w:marBottom w:val="0"/>
      <w:divBdr>
        <w:top w:val="none" w:sz="0" w:space="0" w:color="auto"/>
        <w:left w:val="none" w:sz="0" w:space="0" w:color="auto"/>
        <w:bottom w:val="none" w:sz="0" w:space="0" w:color="auto"/>
        <w:right w:val="none" w:sz="0" w:space="0" w:color="auto"/>
      </w:divBdr>
      <w:divsChild>
        <w:div w:id="1141535509">
          <w:marLeft w:val="0"/>
          <w:marRight w:val="0"/>
          <w:marTop w:val="0"/>
          <w:marBottom w:val="0"/>
          <w:divBdr>
            <w:top w:val="none" w:sz="0" w:space="0" w:color="auto"/>
            <w:left w:val="none" w:sz="0" w:space="0" w:color="auto"/>
            <w:bottom w:val="none" w:sz="0" w:space="0" w:color="auto"/>
            <w:right w:val="none" w:sz="0" w:space="0" w:color="auto"/>
          </w:divBdr>
        </w:div>
        <w:div w:id="673726801">
          <w:marLeft w:val="0"/>
          <w:marRight w:val="0"/>
          <w:marTop w:val="0"/>
          <w:marBottom w:val="0"/>
          <w:divBdr>
            <w:top w:val="none" w:sz="0" w:space="0" w:color="auto"/>
            <w:left w:val="none" w:sz="0" w:space="0" w:color="auto"/>
            <w:bottom w:val="none" w:sz="0" w:space="0" w:color="auto"/>
            <w:right w:val="none" w:sz="0" w:space="0" w:color="auto"/>
          </w:divBdr>
        </w:div>
        <w:div w:id="1782870691">
          <w:marLeft w:val="0"/>
          <w:marRight w:val="0"/>
          <w:marTop w:val="0"/>
          <w:marBottom w:val="0"/>
          <w:divBdr>
            <w:top w:val="none" w:sz="0" w:space="0" w:color="auto"/>
            <w:left w:val="none" w:sz="0" w:space="0" w:color="auto"/>
            <w:bottom w:val="none" w:sz="0" w:space="0" w:color="auto"/>
            <w:right w:val="none" w:sz="0" w:space="0" w:color="auto"/>
          </w:divBdr>
        </w:div>
        <w:div w:id="1891382299">
          <w:marLeft w:val="0"/>
          <w:marRight w:val="0"/>
          <w:marTop w:val="0"/>
          <w:marBottom w:val="0"/>
          <w:divBdr>
            <w:top w:val="none" w:sz="0" w:space="0" w:color="auto"/>
            <w:left w:val="none" w:sz="0" w:space="0" w:color="auto"/>
            <w:bottom w:val="none" w:sz="0" w:space="0" w:color="auto"/>
            <w:right w:val="none" w:sz="0" w:space="0" w:color="auto"/>
          </w:divBdr>
        </w:div>
        <w:div w:id="82143704">
          <w:marLeft w:val="0"/>
          <w:marRight w:val="0"/>
          <w:marTop w:val="0"/>
          <w:marBottom w:val="0"/>
          <w:divBdr>
            <w:top w:val="none" w:sz="0" w:space="0" w:color="auto"/>
            <w:left w:val="none" w:sz="0" w:space="0" w:color="auto"/>
            <w:bottom w:val="none" w:sz="0" w:space="0" w:color="auto"/>
            <w:right w:val="none" w:sz="0" w:space="0" w:color="auto"/>
          </w:divBdr>
        </w:div>
        <w:div w:id="1011184621">
          <w:marLeft w:val="0"/>
          <w:marRight w:val="0"/>
          <w:marTop w:val="0"/>
          <w:marBottom w:val="0"/>
          <w:divBdr>
            <w:top w:val="none" w:sz="0" w:space="0" w:color="auto"/>
            <w:left w:val="none" w:sz="0" w:space="0" w:color="auto"/>
            <w:bottom w:val="none" w:sz="0" w:space="0" w:color="auto"/>
            <w:right w:val="none" w:sz="0" w:space="0" w:color="auto"/>
          </w:divBdr>
        </w:div>
      </w:divsChild>
    </w:div>
    <w:div w:id="56712222">
      <w:bodyDiv w:val="1"/>
      <w:marLeft w:val="0"/>
      <w:marRight w:val="0"/>
      <w:marTop w:val="0"/>
      <w:marBottom w:val="0"/>
      <w:divBdr>
        <w:top w:val="none" w:sz="0" w:space="0" w:color="auto"/>
        <w:left w:val="none" w:sz="0" w:space="0" w:color="auto"/>
        <w:bottom w:val="none" w:sz="0" w:space="0" w:color="auto"/>
        <w:right w:val="none" w:sz="0" w:space="0" w:color="auto"/>
      </w:divBdr>
      <w:divsChild>
        <w:div w:id="1747729439">
          <w:marLeft w:val="0"/>
          <w:marRight w:val="0"/>
          <w:marTop w:val="0"/>
          <w:marBottom w:val="0"/>
          <w:divBdr>
            <w:top w:val="none" w:sz="0" w:space="0" w:color="auto"/>
            <w:left w:val="none" w:sz="0" w:space="0" w:color="auto"/>
            <w:bottom w:val="none" w:sz="0" w:space="0" w:color="auto"/>
            <w:right w:val="none" w:sz="0" w:space="0" w:color="auto"/>
          </w:divBdr>
          <w:divsChild>
            <w:div w:id="1387029537">
              <w:marLeft w:val="0"/>
              <w:marRight w:val="0"/>
              <w:marTop w:val="0"/>
              <w:marBottom w:val="0"/>
              <w:divBdr>
                <w:top w:val="none" w:sz="0" w:space="0" w:color="auto"/>
                <w:left w:val="none" w:sz="0" w:space="0" w:color="auto"/>
                <w:bottom w:val="none" w:sz="0" w:space="0" w:color="auto"/>
                <w:right w:val="none" w:sz="0" w:space="0" w:color="auto"/>
              </w:divBdr>
              <w:divsChild>
                <w:div w:id="43810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184038">
      <w:bodyDiv w:val="1"/>
      <w:marLeft w:val="0"/>
      <w:marRight w:val="0"/>
      <w:marTop w:val="0"/>
      <w:marBottom w:val="0"/>
      <w:divBdr>
        <w:top w:val="none" w:sz="0" w:space="0" w:color="auto"/>
        <w:left w:val="none" w:sz="0" w:space="0" w:color="auto"/>
        <w:bottom w:val="none" w:sz="0" w:space="0" w:color="auto"/>
        <w:right w:val="none" w:sz="0" w:space="0" w:color="auto"/>
      </w:divBdr>
      <w:divsChild>
        <w:div w:id="38016902">
          <w:marLeft w:val="0"/>
          <w:marRight w:val="0"/>
          <w:marTop w:val="0"/>
          <w:marBottom w:val="0"/>
          <w:divBdr>
            <w:top w:val="none" w:sz="0" w:space="0" w:color="auto"/>
            <w:left w:val="none" w:sz="0" w:space="0" w:color="auto"/>
            <w:bottom w:val="none" w:sz="0" w:space="0" w:color="auto"/>
            <w:right w:val="none" w:sz="0" w:space="0" w:color="auto"/>
          </w:divBdr>
          <w:divsChild>
            <w:div w:id="264000984">
              <w:marLeft w:val="0"/>
              <w:marRight w:val="0"/>
              <w:marTop w:val="0"/>
              <w:marBottom w:val="0"/>
              <w:divBdr>
                <w:top w:val="none" w:sz="0" w:space="0" w:color="auto"/>
                <w:left w:val="none" w:sz="0" w:space="0" w:color="auto"/>
                <w:bottom w:val="none" w:sz="0" w:space="0" w:color="auto"/>
                <w:right w:val="none" w:sz="0" w:space="0" w:color="auto"/>
              </w:divBdr>
              <w:divsChild>
                <w:div w:id="1532185949">
                  <w:marLeft w:val="0"/>
                  <w:marRight w:val="0"/>
                  <w:marTop w:val="0"/>
                  <w:marBottom w:val="0"/>
                  <w:divBdr>
                    <w:top w:val="none" w:sz="0" w:space="0" w:color="auto"/>
                    <w:left w:val="none" w:sz="0" w:space="0" w:color="auto"/>
                    <w:bottom w:val="none" w:sz="0" w:space="0" w:color="auto"/>
                    <w:right w:val="none" w:sz="0" w:space="0" w:color="auto"/>
                  </w:divBdr>
                </w:div>
              </w:divsChild>
            </w:div>
            <w:div w:id="566065817">
              <w:marLeft w:val="0"/>
              <w:marRight w:val="0"/>
              <w:marTop w:val="0"/>
              <w:marBottom w:val="0"/>
              <w:divBdr>
                <w:top w:val="none" w:sz="0" w:space="0" w:color="auto"/>
                <w:left w:val="none" w:sz="0" w:space="0" w:color="auto"/>
                <w:bottom w:val="none" w:sz="0" w:space="0" w:color="auto"/>
                <w:right w:val="none" w:sz="0" w:space="0" w:color="auto"/>
              </w:divBdr>
              <w:divsChild>
                <w:div w:id="1251230575">
                  <w:marLeft w:val="0"/>
                  <w:marRight w:val="0"/>
                  <w:marTop w:val="0"/>
                  <w:marBottom w:val="0"/>
                  <w:divBdr>
                    <w:top w:val="none" w:sz="0" w:space="0" w:color="auto"/>
                    <w:left w:val="none" w:sz="0" w:space="0" w:color="auto"/>
                    <w:bottom w:val="none" w:sz="0" w:space="0" w:color="auto"/>
                    <w:right w:val="none" w:sz="0" w:space="0" w:color="auto"/>
                  </w:divBdr>
                </w:div>
              </w:divsChild>
            </w:div>
            <w:div w:id="681668803">
              <w:marLeft w:val="0"/>
              <w:marRight w:val="0"/>
              <w:marTop w:val="0"/>
              <w:marBottom w:val="0"/>
              <w:divBdr>
                <w:top w:val="none" w:sz="0" w:space="0" w:color="auto"/>
                <w:left w:val="none" w:sz="0" w:space="0" w:color="auto"/>
                <w:bottom w:val="none" w:sz="0" w:space="0" w:color="auto"/>
                <w:right w:val="none" w:sz="0" w:space="0" w:color="auto"/>
              </w:divBdr>
              <w:divsChild>
                <w:div w:id="1917007430">
                  <w:marLeft w:val="0"/>
                  <w:marRight w:val="0"/>
                  <w:marTop w:val="0"/>
                  <w:marBottom w:val="0"/>
                  <w:divBdr>
                    <w:top w:val="none" w:sz="0" w:space="0" w:color="auto"/>
                    <w:left w:val="none" w:sz="0" w:space="0" w:color="auto"/>
                    <w:bottom w:val="none" w:sz="0" w:space="0" w:color="auto"/>
                    <w:right w:val="none" w:sz="0" w:space="0" w:color="auto"/>
                  </w:divBdr>
                </w:div>
              </w:divsChild>
            </w:div>
            <w:div w:id="1970936185">
              <w:marLeft w:val="0"/>
              <w:marRight w:val="0"/>
              <w:marTop w:val="0"/>
              <w:marBottom w:val="0"/>
              <w:divBdr>
                <w:top w:val="none" w:sz="0" w:space="0" w:color="auto"/>
                <w:left w:val="none" w:sz="0" w:space="0" w:color="auto"/>
                <w:bottom w:val="none" w:sz="0" w:space="0" w:color="auto"/>
                <w:right w:val="none" w:sz="0" w:space="0" w:color="auto"/>
              </w:divBdr>
              <w:divsChild>
                <w:div w:id="84524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000418">
          <w:marLeft w:val="0"/>
          <w:marRight w:val="0"/>
          <w:marTop w:val="0"/>
          <w:marBottom w:val="0"/>
          <w:divBdr>
            <w:top w:val="none" w:sz="0" w:space="0" w:color="auto"/>
            <w:left w:val="none" w:sz="0" w:space="0" w:color="auto"/>
            <w:bottom w:val="none" w:sz="0" w:space="0" w:color="auto"/>
            <w:right w:val="none" w:sz="0" w:space="0" w:color="auto"/>
          </w:divBdr>
          <w:divsChild>
            <w:div w:id="1651589768">
              <w:marLeft w:val="0"/>
              <w:marRight w:val="0"/>
              <w:marTop w:val="0"/>
              <w:marBottom w:val="0"/>
              <w:divBdr>
                <w:top w:val="none" w:sz="0" w:space="0" w:color="auto"/>
                <w:left w:val="none" w:sz="0" w:space="0" w:color="auto"/>
                <w:bottom w:val="none" w:sz="0" w:space="0" w:color="auto"/>
                <w:right w:val="none" w:sz="0" w:space="0" w:color="auto"/>
              </w:divBdr>
              <w:divsChild>
                <w:div w:id="205576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89083">
      <w:bodyDiv w:val="1"/>
      <w:marLeft w:val="0"/>
      <w:marRight w:val="0"/>
      <w:marTop w:val="0"/>
      <w:marBottom w:val="0"/>
      <w:divBdr>
        <w:top w:val="none" w:sz="0" w:space="0" w:color="auto"/>
        <w:left w:val="none" w:sz="0" w:space="0" w:color="auto"/>
        <w:bottom w:val="none" w:sz="0" w:space="0" w:color="auto"/>
        <w:right w:val="none" w:sz="0" w:space="0" w:color="auto"/>
      </w:divBdr>
    </w:div>
    <w:div w:id="84814306">
      <w:bodyDiv w:val="1"/>
      <w:marLeft w:val="0"/>
      <w:marRight w:val="0"/>
      <w:marTop w:val="0"/>
      <w:marBottom w:val="0"/>
      <w:divBdr>
        <w:top w:val="none" w:sz="0" w:space="0" w:color="auto"/>
        <w:left w:val="none" w:sz="0" w:space="0" w:color="auto"/>
        <w:bottom w:val="none" w:sz="0" w:space="0" w:color="auto"/>
        <w:right w:val="none" w:sz="0" w:space="0" w:color="auto"/>
      </w:divBdr>
    </w:div>
    <w:div w:id="85927040">
      <w:bodyDiv w:val="1"/>
      <w:marLeft w:val="0"/>
      <w:marRight w:val="0"/>
      <w:marTop w:val="0"/>
      <w:marBottom w:val="0"/>
      <w:divBdr>
        <w:top w:val="none" w:sz="0" w:space="0" w:color="auto"/>
        <w:left w:val="none" w:sz="0" w:space="0" w:color="auto"/>
        <w:bottom w:val="none" w:sz="0" w:space="0" w:color="auto"/>
        <w:right w:val="none" w:sz="0" w:space="0" w:color="auto"/>
      </w:divBdr>
    </w:div>
    <w:div w:id="92937238">
      <w:bodyDiv w:val="1"/>
      <w:marLeft w:val="0"/>
      <w:marRight w:val="0"/>
      <w:marTop w:val="0"/>
      <w:marBottom w:val="0"/>
      <w:divBdr>
        <w:top w:val="none" w:sz="0" w:space="0" w:color="auto"/>
        <w:left w:val="none" w:sz="0" w:space="0" w:color="auto"/>
        <w:bottom w:val="none" w:sz="0" w:space="0" w:color="auto"/>
        <w:right w:val="none" w:sz="0" w:space="0" w:color="auto"/>
      </w:divBdr>
      <w:divsChild>
        <w:div w:id="154997141">
          <w:marLeft w:val="0"/>
          <w:marRight w:val="0"/>
          <w:marTop w:val="0"/>
          <w:marBottom w:val="0"/>
          <w:divBdr>
            <w:top w:val="none" w:sz="0" w:space="0" w:color="auto"/>
            <w:left w:val="none" w:sz="0" w:space="0" w:color="auto"/>
            <w:bottom w:val="none" w:sz="0" w:space="0" w:color="auto"/>
            <w:right w:val="none" w:sz="0" w:space="0" w:color="auto"/>
          </w:divBdr>
          <w:divsChild>
            <w:div w:id="449591830">
              <w:marLeft w:val="0"/>
              <w:marRight w:val="0"/>
              <w:marTop w:val="0"/>
              <w:marBottom w:val="0"/>
              <w:divBdr>
                <w:top w:val="none" w:sz="0" w:space="0" w:color="auto"/>
                <w:left w:val="none" w:sz="0" w:space="0" w:color="auto"/>
                <w:bottom w:val="none" w:sz="0" w:space="0" w:color="auto"/>
                <w:right w:val="none" w:sz="0" w:space="0" w:color="auto"/>
              </w:divBdr>
              <w:divsChild>
                <w:div w:id="260992712">
                  <w:marLeft w:val="0"/>
                  <w:marRight w:val="0"/>
                  <w:marTop w:val="0"/>
                  <w:marBottom w:val="0"/>
                  <w:divBdr>
                    <w:top w:val="none" w:sz="0" w:space="0" w:color="auto"/>
                    <w:left w:val="none" w:sz="0" w:space="0" w:color="auto"/>
                    <w:bottom w:val="none" w:sz="0" w:space="0" w:color="auto"/>
                    <w:right w:val="none" w:sz="0" w:space="0" w:color="auto"/>
                  </w:divBdr>
                </w:div>
              </w:divsChild>
            </w:div>
            <w:div w:id="652608112">
              <w:marLeft w:val="0"/>
              <w:marRight w:val="0"/>
              <w:marTop w:val="0"/>
              <w:marBottom w:val="0"/>
              <w:divBdr>
                <w:top w:val="none" w:sz="0" w:space="0" w:color="auto"/>
                <w:left w:val="none" w:sz="0" w:space="0" w:color="auto"/>
                <w:bottom w:val="none" w:sz="0" w:space="0" w:color="auto"/>
                <w:right w:val="none" w:sz="0" w:space="0" w:color="auto"/>
              </w:divBdr>
              <w:divsChild>
                <w:div w:id="1952349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07282">
      <w:bodyDiv w:val="1"/>
      <w:marLeft w:val="0"/>
      <w:marRight w:val="0"/>
      <w:marTop w:val="0"/>
      <w:marBottom w:val="0"/>
      <w:divBdr>
        <w:top w:val="none" w:sz="0" w:space="0" w:color="auto"/>
        <w:left w:val="none" w:sz="0" w:space="0" w:color="auto"/>
        <w:bottom w:val="none" w:sz="0" w:space="0" w:color="auto"/>
        <w:right w:val="none" w:sz="0" w:space="0" w:color="auto"/>
      </w:divBdr>
      <w:divsChild>
        <w:div w:id="1900701376">
          <w:marLeft w:val="0"/>
          <w:marRight w:val="0"/>
          <w:marTop w:val="0"/>
          <w:marBottom w:val="0"/>
          <w:divBdr>
            <w:top w:val="none" w:sz="0" w:space="0" w:color="auto"/>
            <w:left w:val="none" w:sz="0" w:space="0" w:color="auto"/>
            <w:bottom w:val="none" w:sz="0" w:space="0" w:color="auto"/>
            <w:right w:val="none" w:sz="0" w:space="0" w:color="auto"/>
          </w:divBdr>
        </w:div>
        <w:div w:id="125006457">
          <w:marLeft w:val="0"/>
          <w:marRight w:val="0"/>
          <w:marTop w:val="0"/>
          <w:marBottom w:val="0"/>
          <w:divBdr>
            <w:top w:val="none" w:sz="0" w:space="0" w:color="auto"/>
            <w:left w:val="none" w:sz="0" w:space="0" w:color="auto"/>
            <w:bottom w:val="none" w:sz="0" w:space="0" w:color="auto"/>
            <w:right w:val="none" w:sz="0" w:space="0" w:color="auto"/>
          </w:divBdr>
        </w:div>
        <w:div w:id="869102907">
          <w:marLeft w:val="0"/>
          <w:marRight w:val="0"/>
          <w:marTop w:val="0"/>
          <w:marBottom w:val="0"/>
          <w:divBdr>
            <w:top w:val="none" w:sz="0" w:space="0" w:color="auto"/>
            <w:left w:val="none" w:sz="0" w:space="0" w:color="auto"/>
            <w:bottom w:val="none" w:sz="0" w:space="0" w:color="auto"/>
            <w:right w:val="none" w:sz="0" w:space="0" w:color="auto"/>
          </w:divBdr>
        </w:div>
        <w:div w:id="1954750806">
          <w:marLeft w:val="0"/>
          <w:marRight w:val="0"/>
          <w:marTop w:val="0"/>
          <w:marBottom w:val="0"/>
          <w:divBdr>
            <w:top w:val="none" w:sz="0" w:space="0" w:color="auto"/>
            <w:left w:val="none" w:sz="0" w:space="0" w:color="auto"/>
            <w:bottom w:val="none" w:sz="0" w:space="0" w:color="auto"/>
            <w:right w:val="none" w:sz="0" w:space="0" w:color="auto"/>
          </w:divBdr>
        </w:div>
        <w:div w:id="11348947">
          <w:marLeft w:val="0"/>
          <w:marRight w:val="0"/>
          <w:marTop w:val="0"/>
          <w:marBottom w:val="0"/>
          <w:divBdr>
            <w:top w:val="none" w:sz="0" w:space="0" w:color="auto"/>
            <w:left w:val="none" w:sz="0" w:space="0" w:color="auto"/>
            <w:bottom w:val="none" w:sz="0" w:space="0" w:color="auto"/>
            <w:right w:val="none" w:sz="0" w:space="0" w:color="auto"/>
          </w:divBdr>
        </w:div>
        <w:div w:id="1214657069">
          <w:marLeft w:val="0"/>
          <w:marRight w:val="0"/>
          <w:marTop w:val="0"/>
          <w:marBottom w:val="0"/>
          <w:divBdr>
            <w:top w:val="none" w:sz="0" w:space="0" w:color="auto"/>
            <w:left w:val="none" w:sz="0" w:space="0" w:color="auto"/>
            <w:bottom w:val="none" w:sz="0" w:space="0" w:color="auto"/>
            <w:right w:val="none" w:sz="0" w:space="0" w:color="auto"/>
          </w:divBdr>
        </w:div>
        <w:div w:id="56635835">
          <w:marLeft w:val="0"/>
          <w:marRight w:val="0"/>
          <w:marTop w:val="0"/>
          <w:marBottom w:val="0"/>
          <w:divBdr>
            <w:top w:val="none" w:sz="0" w:space="0" w:color="auto"/>
            <w:left w:val="none" w:sz="0" w:space="0" w:color="auto"/>
            <w:bottom w:val="none" w:sz="0" w:space="0" w:color="auto"/>
            <w:right w:val="none" w:sz="0" w:space="0" w:color="auto"/>
          </w:divBdr>
        </w:div>
        <w:div w:id="1715084337">
          <w:marLeft w:val="0"/>
          <w:marRight w:val="0"/>
          <w:marTop w:val="0"/>
          <w:marBottom w:val="0"/>
          <w:divBdr>
            <w:top w:val="none" w:sz="0" w:space="0" w:color="auto"/>
            <w:left w:val="none" w:sz="0" w:space="0" w:color="auto"/>
            <w:bottom w:val="none" w:sz="0" w:space="0" w:color="auto"/>
            <w:right w:val="none" w:sz="0" w:space="0" w:color="auto"/>
          </w:divBdr>
        </w:div>
      </w:divsChild>
    </w:div>
    <w:div w:id="95100871">
      <w:bodyDiv w:val="1"/>
      <w:marLeft w:val="0"/>
      <w:marRight w:val="0"/>
      <w:marTop w:val="0"/>
      <w:marBottom w:val="0"/>
      <w:divBdr>
        <w:top w:val="none" w:sz="0" w:space="0" w:color="auto"/>
        <w:left w:val="none" w:sz="0" w:space="0" w:color="auto"/>
        <w:bottom w:val="none" w:sz="0" w:space="0" w:color="auto"/>
        <w:right w:val="none" w:sz="0" w:space="0" w:color="auto"/>
      </w:divBdr>
    </w:div>
    <w:div w:id="96298031">
      <w:bodyDiv w:val="1"/>
      <w:marLeft w:val="0"/>
      <w:marRight w:val="0"/>
      <w:marTop w:val="0"/>
      <w:marBottom w:val="0"/>
      <w:divBdr>
        <w:top w:val="none" w:sz="0" w:space="0" w:color="auto"/>
        <w:left w:val="none" w:sz="0" w:space="0" w:color="auto"/>
        <w:bottom w:val="none" w:sz="0" w:space="0" w:color="auto"/>
        <w:right w:val="none" w:sz="0" w:space="0" w:color="auto"/>
      </w:divBdr>
      <w:divsChild>
        <w:div w:id="1209954040">
          <w:marLeft w:val="0"/>
          <w:marRight w:val="0"/>
          <w:marTop w:val="0"/>
          <w:marBottom w:val="0"/>
          <w:divBdr>
            <w:top w:val="none" w:sz="0" w:space="0" w:color="auto"/>
            <w:left w:val="none" w:sz="0" w:space="0" w:color="auto"/>
            <w:bottom w:val="none" w:sz="0" w:space="0" w:color="auto"/>
            <w:right w:val="none" w:sz="0" w:space="0" w:color="auto"/>
          </w:divBdr>
        </w:div>
        <w:div w:id="1314678444">
          <w:marLeft w:val="0"/>
          <w:marRight w:val="0"/>
          <w:marTop w:val="0"/>
          <w:marBottom w:val="0"/>
          <w:divBdr>
            <w:top w:val="none" w:sz="0" w:space="0" w:color="auto"/>
            <w:left w:val="none" w:sz="0" w:space="0" w:color="auto"/>
            <w:bottom w:val="none" w:sz="0" w:space="0" w:color="auto"/>
            <w:right w:val="none" w:sz="0" w:space="0" w:color="auto"/>
          </w:divBdr>
        </w:div>
      </w:divsChild>
    </w:div>
    <w:div w:id="106316337">
      <w:bodyDiv w:val="1"/>
      <w:marLeft w:val="0"/>
      <w:marRight w:val="0"/>
      <w:marTop w:val="0"/>
      <w:marBottom w:val="0"/>
      <w:divBdr>
        <w:top w:val="none" w:sz="0" w:space="0" w:color="auto"/>
        <w:left w:val="none" w:sz="0" w:space="0" w:color="auto"/>
        <w:bottom w:val="none" w:sz="0" w:space="0" w:color="auto"/>
        <w:right w:val="none" w:sz="0" w:space="0" w:color="auto"/>
      </w:divBdr>
      <w:divsChild>
        <w:div w:id="800462171">
          <w:marLeft w:val="0"/>
          <w:marRight w:val="0"/>
          <w:marTop w:val="0"/>
          <w:marBottom w:val="0"/>
          <w:divBdr>
            <w:top w:val="none" w:sz="0" w:space="0" w:color="auto"/>
            <w:left w:val="none" w:sz="0" w:space="0" w:color="auto"/>
            <w:bottom w:val="none" w:sz="0" w:space="0" w:color="auto"/>
            <w:right w:val="none" w:sz="0" w:space="0" w:color="auto"/>
          </w:divBdr>
        </w:div>
        <w:div w:id="1558127424">
          <w:marLeft w:val="0"/>
          <w:marRight w:val="0"/>
          <w:marTop w:val="0"/>
          <w:marBottom w:val="0"/>
          <w:divBdr>
            <w:top w:val="none" w:sz="0" w:space="0" w:color="auto"/>
            <w:left w:val="none" w:sz="0" w:space="0" w:color="auto"/>
            <w:bottom w:val="none" w:sz="0" w:space="0" w:color="auto"/>
            <w:right w:val="none" w:sz="0" w:space="0" w:color="auto"/>
          </w:divBdr>
        </w:div>
        <w:div w:id="1860074553">
          <w:marLeft w:val="0"/>
          <w:marRight w:val="0"/>
          <w:marTop w:val="0"/>
          <w:marBottom w:val="0"/>
          <w:divBdr>
            <w:top w:val="none" w:sz="0" w:space="0" w:color="auto"/>
            <w:left w:val="none" w:sz="0" w:space="0" w:color="auto"/>
            <w:bottom w:val="none" w:sz="0" w:space="0" w:color="auto"/>
            <w:right w:val="none" w:sz="0" w:space="0" w:color="auto"/>
          </w:divBdr>
        </w:div>
        <w:div w:id="1372925466">
          <w:marLeft w:val="0"/>
          <w:marRight w:val="0"/>
          <w:marTop w:val="0"/>
          <w:marBottom w:val="0"/>
          <w:divBdr>
            <w:top w:val="none" w:sz="0" w:space="0" w:color="auto"/>
            <w:left w:val="none" w:sz="0" w:space="0" w:color="auto"/>
            <w:bottom w:val="none" w:sz="0" w:space="0" w:color="auto"/>
            <w:right w:val="none" w:sz="0" w:space="0" w:color="auto"/>
          </w:divBdr>
        </w:div>
        <w:div w:id="802235634">
          <w:marLeft w:val="0"/>
          <w:marRight w:val="0"/>
          <w:marTop w:val="0"/>
          <w:marBottom w:val="0"/>
          <w:divBdr>
            <w:top w:val="none" w:sz="0" w:space="0" w:color="auto"/>
            <w:left w:val="none" w:sz="0" w:space="0" w:color="auto"/>
            <w:bottom w:val="none" w:sz="0" w:space="0" w:color="auto"/>
            <w:right w:val="none" w:sz="0" w:space="0" w:color="auto"/>
          </w:divBdr>
        </w:div>
        <w:div w:id="1624144610">
          <w:marLeft w:val="0"/>
          <w:marRight w:val="0"/>
          <w:marTop w:val="0"/>
          <w:marBottom w:val="0"/>
          <w:divBdr>
            <w:top w:val="none" w:sz="0" w:space="0" w:color="auto"/>
            <w:left w:val="none" w:sz="0" w:space="0" w:color="auto"/>
            <w:bottom w:val="none" w:sz="0" w:space="0" w:color="auto"/>
            <w:right w:val="none" w:sz="0" w:space="0" w:color="auto"/>
          </w:divBdr>
        </w:div>
        <w:div w:id="1360930820">
          <w:marLeft w:val="0"/>
          <w:marRight w:val="0"/>
          <w:marTop w:val="0"/>
          <w:marBottom w:val="0"/>
          <w:divBdr>
            <w:top w:val="none" w:sz="0" w:space="0" w:color="auto"/>
            <w:left w:val="none" w:sz="0" w:space="0" w:color="auto"/>
            <w:bottom w:val="none" w:sz="0" w:space="0" w:color="auto"/>
            <w:right w:val="none" w:sz="0" w:space="0" w:color="auto"/>
          </w:divBdr>
        </w:div>
        <w:div w:id="1115370843">
          <w:marLeft w:val="0"/>
          <w:marRight w:val="0"/>
          <w:marTop w:val="0"/>
          <w:marBottom w:val="0"/>
          <w:divBdr>
            <w:top w:val="none" w:sz="0" w:space="0" w:color="auto"/>
            <w:left w:val="none" w:sz="0" w:space="0" w:color="auto"/>
            <w:bottom w:val="none" w:sz="0" w:space="0" w:color="auto"/>
            <w:right w:val="none" w:sz="0" w:space="0" w:color="auto"/>
          </w:divBdr>
        </w:div>
        <w:div w:id="1960405625">
          <w:marLeft w:val="0"/>
          <w:marRight w:val="0"/>
          <w:marTop w:val="0"/>
          <w:marBottom w:val="0"/>
          <w:divBdr>
            <w:top w:val="none" w:sz="0" w:space="0" w:color="auto"/>
            <w:left w:val="none" w:sz="0" w:space="0" w:color="auto"/>
            <w:bottom w:val="none" w:sz="0" w:space="0" w:color="auto"/>
            <w:right w:val="none" w:sz="0" w:space="0" w:color="auto"/>
          </w:divBdr>
        </w:div>
        <w:div w:id="1019351245">
          <w:marLeft w:val="0"/>
          <w:marRight w:val="0"/>
          <w:marTop w:val="0"/>
          <w:marBottom w:val="0"/>
          <w:divBdr>
            <w:top w:val="none" w:sz="0" w:space="0" w:color="auto"/>
            <w:left w:val="none" w:sz="0" w:space="0" w:color="auto"/>
            <w:bottom w:val="none" w:sz="0" w:space="0" w:color="auto"/>
            <w:right w:val="none" w:sz="0" w:space="0" w:color="auto"/>
          </w:divBdr>
        </w:div>
      </w:divsChild>
    </w:div>
    <w:div w:id="122122236">
      <w:bodyDiv w:val="1"/>
      <w:marLeft w:val="0"/>
      <w:marRight w:val="0"/>
      <w:marTop w:val="0"/>
      <w:marBottom w:val="0"/>
      <w:divBdr>
        <w:top w:val="none" w:sz="0" w:space="0" w:color="auto"/>
        <w:left w:val="none" w:sz="0" w:space="0" w:color="auto"/>
        <w:bottom w:val="none" w:sz="0" w:space="0" w:color="auto"/>
        <w:right w:val="none" w:sz="0" w:space="0" w:color="auto"/>
      </w:divBdr>
      <w:divsChild>
        <w:div w:id="1330015523">
          <w:marLeft w:val="0"/>
          <w:marRight w:val="0"/>
          <w:marTop w:val="0"/>
          <w:marBottom w:val="0"/>
          <w:divBdr>
            <w:top w:val="none" w:sz="0" w:space="0" w:color="auto"/>
            <w:left w:val="none" w:sz="0" w:space="0" w:color="auto"/>
            <w:bottom w:val="none" w:sz="0" w:space="0" w:color="auto"/>
            <w:right w:val="none" w:sz="0" w:space="0" w:color="auto"/>
          </w:divBdr>
        </w:div>
        <w:div w:id="74861803">
          <w:marLeft w:val="0"/>
          <w:marRight w:val="0"/>
          <w:marTop w:val="0"/>
          <w:marBottom w:val="0"/>
          <w:divBdr>
            <w:top w:val="none" w:sz="0" w:space="0" w:color="auto"/>
            <w:left w:val="none" w:sz="0" w:space="0" w:color="auto"/>
            <w:bottom w:val="none" w:sz="0" w:space="0" w:color="auto"/>
            <w:right w:val="none" w:sz="0" w:space="0" w:color="auto"/>
          </w:divBdr>
        </w:div>
        <w:div w:id="61755927">
          <w:marLeft w:val="0"/>
          <w:marRight w:val="0"/>
          <w:marTop w:val="0"/>
          <w:marBottom w:val="0"/>
          <w:divBdr>
            <w:top w:val="none" w:sz="0" w:space="0" w:color="auto"/>
            <w:left w:val="none" w:sz="0" w:space="0" w:color="auto"/>
            <w:bottom w:val="none" w:sz="0" w:space="0" w:color="auto"/>
            <w:right w:val="none" w:sz="0" w:space="0" w:color="auto"/>
          </w:divBdr>
        </w:div>
        <w:div w:id="1655718530">
          <w:marLeft w:val="0"/>
          <w:marRight w:val="0"/>
          <w:marTop w:val="0"/>
          <w:marBottom w:val="0"/>
          <w:divBdr>
            <w:top w:val="none" w:sz="0" w:space="0" w:color="auto"/>
            <w:left w:val="none" w:sz="0" w:space="0" w:color="auto"/>
            <w:bottom w:val="none" w:sz="0" w:space="0" w:color="auto"/>
            <w:right w:val="none" w:sz="0" w:space="0" w:color="auto"/>
          </w:divBdr>
        </w:div>
      </w:divsChild>
    </w:div>
    <w:div w:id="122188929">
      <w:bodyDiv w:val="1"/>
      <w:marLeft w:val="0"/>
      <w:marRight w:val="0"/>
      <w:marTop w:val="0"/>
      <w:marBottom w:val="0"/>
      <w:divBdr>
        <w:top w:val="none" w:sz="0" w:space="0" w:color="auto"/>
        <w:left w:val="none" w:sz="0" w:space="0" w:color="auto"/>
        <w:bottom w:val="none" w:sz="0" w:space="0" w:color="auto"/>
        <w:right w:val="none" w:sz="0" w:space="0" w:color="auto"/>
      </w:divBdr>
      <w:divsChild>
        <w:div w:id="1722973353">
          <w:marLeft w:val="0"/>
          <w:marRight w:val="0"/>
          <w:marTop w:val="0"/>
          <w:marBottom w:val="0"/>
          <w:divBdr>
            <w:top w:val="none" w:sz="0" w:space="0" w:color="auto"/>
            <w:left w:val="none" w:sz="0" w:space="0" w:color="auto"/>
            <w:bottom w:val="none" w:sz="0" w:space="0" w:color="auto"/>
            <w:right w:val="none" w:sz="0" w:space="0" w:color="auto"/>
          </w:divBdr>
          <w:divsChild>
            <w:div w:id="52896543">
              <w:marLeft w:val="0"/>
              <w:marRight w:val="0"/>
              <w:marTop w:val="0"/>
              <w:marBottom w:val="0"/>
              <w:divBdr>
                <w:top w:val="none" w:sz="0" w:space="0" w:color="auto"/>
                <w:left w:val="none" w:sz="0" w:space="0" w:color="auto"/>
                <w:bottom w:val="none" w:sz="0" w:space="0" w:color="auto"/>
                <w:right w:val="none" w:sz="0" w:space="0" w:color="auto"/>
              </w:divBdr>
              <w:divsChild>
                <w:div w:id="39127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45141">
      <w:bodyDiv w:val="1"/>
      <w:marLeft w:val="0"/>
      <w:marRight w:val="0"/>
      <w:marTop w:val="0"/>
      <w:marBottom w:val="0"/>
      <w:divBdr>
        <w:top w:val="none" w:sz="0" w:space="0" w:color="auto"/>
        <w:left w:val="none" w:sz="0" w:space="0" w:color="auto"/>
        <w:bottom w:val="none" w:sz="0" w:space="0" w:color="auto"/>
        <w:right w:val="none" w:sz="0" w:space="0" w:color="auto"/>
      </w:divBdr>
      <w:divsChild>
        <w:div w:id="1583754850">
          <w:marLeft w:val="0"/>
          <w:marRight w:val="0"/>
          <w:marTop w:val="0"/>
          <w:marBottom w:val="0"/>
          <w:divBdr>
            <w:top w:val="none" w:sz="0" w:space="0" w:color="auto"/>
            <w:left w:val="none" w:sz="0" w:space="0" w:color="auto"/>
            <w:bottom w:val="none" w:sz="0" w:space="0" w:color="auto"/>
            <w:right w:val="none" w:sz="0" w:space="0" w:color="auto"/>
          </w:divBdr>
          <w:divsChild>
            <w:div w:id="2037002663">
              <w:marLeft w:val="0"/>
              <w:marRight w:val="0"/>
              <w:marTop w:val="0"/>
              <w:marBottom w:val="0"/>
              <w:divBdr>
                <w:top w:val="none" w:sz="0" w:space="0" w:color="auto"/>
                <w:left w:val="none" w:sz="0" w:space="0" w:color="auto"/>
                <w:bottom w:val="none" w:sz="0" w:space="0" w:color="auto"/>
                <w:right w:val="none" w:sz="0" w:space="0" w:color="auto"/>
              </w:divBdr>
              <w:divsChild>
                <w:div w:id="208352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86378">
      <w:bodyDiv w:val="1"/>
      <w:marLeft w:val="0"/>
      <w:marRight w:val="0"/>
      <w:marTop w:val="0"/>
      <w:marBottom w:val="0"/>
      <w:divBdr>
        <w:top w:val="none" w:sz="0" w:space="0" w:color="auto"/>
        <w:left w:val="none" w:sz="0" w:space="0" w:color="auto"/>
        <w:bottom w:val="none" w:sz="0" w:space="0" w:color="auto"/>
        <w:right w:val="none" w:sz="0" w:space="0" w:color="auto"/>
      </w:divBdr>
    </w:div>
    <w:div w:id="144010197">
      <w:bodyDiv w:val="1"/>
      <w:marLeft w:val="0"/>
      <w:marRight w:val="0"/>
      <w:marTop w:val="0"/>
      <w:marBottom w:val="0"/>
      <w:divBdr>
        <w:top w:val="none" w:sz="0" w:space="0" w:color="auto"/>
        <w:left w:val="none" w:sz="0" w:space="0" w:color="auto"/>
        <w:bottom w:val="none" w:sz="0" w:space="0" w:color="auto"/>
        <w:right w:val="none" w:sz="0" w:space="0" w:color="auto"/>
      </w:divBdr>
    </w:div>
    <w:div w:id="151263720">
      <w:bodyDiv w:val="1"/>
      <w:marLeft w:val="0"/>
      <w:marRight w:val="0"/>
      <w:marTop w:val="0"/>
      <w:marBottom w:val="0"/>
      <w:divBdr>
        <w:top w:val="none" w:sz="0" w:space="0" w:color="auto"/>
        <w:left w:val="none" w:sz="0" w:space="0" w:color="auto"/>
        <w:bottom w:val="none" w:sz="0" w:space="0" w:color="auto"/>
        <w:right w:val="none" w:sz="0" w:space="0" w:color="auto"/>
      </w:divBdr>
      <w:divsChild>
        <w:div w:id="142620356">
          <w:marLeft w:val="0"/>
          <w:marRight w:val="0"/>
          <w:marTop w:val="0"/>
          <w:marBottom w:val="0"/>
          <w:divBdr>
            <w:top w:val="none" w:sz="0" w:space="0" w:color="auto"/>
            <w:left w:val="none" w:sz="0" w:space="0" w:color="auto"/>
            <w:bottom w:val="none" w:sz="0" w:space="0" w:color="auto"/>
            <w:right w:val="none" w:sz="0" w:space="0" w:color="auto"/>
          </w:divBdr>
          <w:divsChild>
            <w:div w:id="557472551">
              <w:marLeft w:val="0"/>
              <w:marRight w:val="0"/>
              <w:marTop w:val="0"/>
              <w:marBottom w:val="0"/>
              <w:divBdr>
                <w:top w:val="none" w:sz="0" w:space="0" w:color="auto"/>
                <w:left w:val="none" w:sz="0" w:space="0" w:color="auto"/>
                <w:bottom w:val="none" w:sz="0" w:space="0" w:color="auto"/>
                <w:right w:val="none" w:sz="0" w:space="0" w:color="auto"/>
              </w:divBdr>
              <w:divsChild>
                <w:div w:id="545333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66926">
      <w:bodyDiv w:val="1"/>
      <w:marLeft w:val="0"/>
      <w:marRight w:val="0"/>
      <w:marTop w:val="0"/>
      <w:marBottom w:val="0"/>
      <w:divBdr>
        <w:top w:val="none" w:sz="0" w:space="0" w:color="auto"/>
        <w:left w:val="none" w:sz="0" w:space="0" w:color="auto"/>
        <w:bottom w:val="none" w:sz="0" w:space="0" w:color="auto"/>
        <w:right w:val="none" w:sz="0" w:space="0" w:color="auto"/>
      </w:divBdr>
    </w:div>
    <w:div w:id="163009454">
      <w:bodyDiv w:val="1"/>
      <w:marLeft w:val="0"/>
      <w:marRight w:val="0"/>
      <w:marTop w:val="0"/>
      <w:marBottom w:val="0"/>
      <w:divBdr>
        <w:top w:val="none" w:sz="0" w:space="0" w:color="auto"/>
        <w:left w:val="none" w:sz="0" w:space="0" w:color="auto"/>
        <w:bottom w:val="none" w:sz="0" w:space="0" w:color="auto"/>
        <w:right w:val="none" w:sz="0" w:space="0" w:color="auto"/>
      </w:divBdr>
      <w:divsChild>
        <w:div w:id="2128044312">
          <w:marLeft w:val="0"/>
          <w:marRight w:val="0"/>
          <w:marTop w:val="0"/>
          <w:marBottom w:val="240"/>
          <w:divBdr>
            <w:top w:val="none" w:sz="0" w:space="0" w:color="auto"/>
            <w:left w:val="none" w:sz="0" w:space="0" w:color="auto"/>
            <w:bottom w:val="none" w:sz="0" w:space="0" w:color="auto"/>
            <w:right w:val="none" w:sz="0" w:space="0" w:color="auto"/>
          </w:divBdr>
        </w:div>
      </w:divsChild>
    </w:div>
    <w:div w:id="166674586">
      <w:bodyDiv w:val="1"/>
      <w:marLeft w:val="0"/>
      <w:marRight w:val="0"/>
      <w:marTop w:val="0"/>
      <w:marBottom w:val="0"/>
      <w:divBdr>
        <w:top w:val="none" w:sz="0" w:space="0" w:color="auto"/>
        <w:left w:val="none" w:sz="0" w:space="0" w:color="auto"/>
        <w:bottom w:val="none" w:sz="0" w:space="0" w:color="auto"/>
        <w:right w:val="none" w:sz="0" w:space="0" w:color="auto"/>
      </w:divBdr>
    </w:div>
    <w:div w:id="182793557">
      <w:bodyDiv w:val="1"/>
      <w:marLeft w:val="0"/>
      <w:marRight w:val="0"/>
      <w:marTop w:val="0"/>
      <w:marBottom w:val="0"/>
      <w:divBdr>
        <w:top w:val="none" w:sz="0" w:space="0" w:color="auto"/>
        <w:left w:val="none" w:sz="0" w:space="0" w:color="auto"/>
        <w:bottom w:val="none" w:sz="0" w:space="0" w:color="auto"/>
        <w:right w:val="none" w:sz="0" w:space="0" w:color="auto"/>
      </w:divBdr>
    </w:div>
    <w:div w:id="184365028">
      <w:bodyDiv w:val="1"/>
      <w:marLeft w:val="0"/>
      <w:marRight w:val="0"/>
      <w:marTop w:val="0"/>
      <w:marBottom w:val="0"/>
      <w:divBdr>
        <w:top w:val="none" w:sz="0" w:space="0" w:color="auto"/>
        <w:left w:val="none" w:sz="0" w:space="0" w:color="auto"/>
        <w:bottom w:val="none" w:sz="0" w:space="0" w:color="auto"/>
        <w:right w:val="none" w:sz="0" w:space="0" w:color="auto"/>
      </w:divBdr>
    </w:div>
    <w:div w:id="185219124">
      <w:bodyDiv w:val="1"/>
      <w:marLeft w:val="0"/>
      <w:marRight w:val="0"/>
      <w:marTop w:val="0"/>
      <w:marBottom w:val="0"/>
      <w:divBdr>
        <w:top w:val="none" w:sz="0" w:space="0" w:color="auto"/>
        <w:left w:val="none" w:sz="0" w:space="0" w:color="auto"/>
        <w:bottom w:val="none" w:sz="0" w:space="0" w:color="auto"/>
        <w:right w:val="none" w:sz="0" w:space="0" w:color="auto"/>
      </w:divBdr>
    </w:div>
    <w:div w:id="189077396">
      <w:bodyDiv w:val="1"/>
      <w:marLeft w:val="0"/>
      <w:marRight w:val="0"/>
      <w:marTop w:val="0"/>
      <w:marBottom w:val="0"/>
      <w:divBdr>
        <w:top w:val="none" w:sz="0" w:space="0" w:color="auto"/>
        <w:left w:val="none" w:sz="0" w:space="0" w:color="auto"/>
        <w:bottom w:val="none" w:sz="0" w:space="0" w:color="auto"/>
        <w:right w:val="none" w:sz="0" w:space="0" w:color="auto"/>
      </w:divBdr>
      <w:divsChild>
        <w:div w:id="199437365">
          <w:marLeft w:val="0"/>
          <w:marRight w:val="0"/>
          <w:marTop w:val="0"/>
          <w:marBottom w:val="0"/>
          <w:divBdr>
            <w:top w:val="none" w:sz="0" w:space="0" w:color="auto"/>
            <w:left w:val="none" w:sz="0" w:space="0" w:color="auto"/>
            <w:bottom w:val="none" w:sz="0" w:space="0" w:color="auto"/>
            <w:right w:val="none" w:sz="0" w:space="0" w:color="auto"/>
          </w:divBdr>
        </w:div>
        <w:div w:id="1895894674">
          <w:marLeft w:val="0"/>
          <w:marRight w:val="0"/>
          <w:marTop w:val="0"/>
          <w:marBottom w:val="0"/>
          <w:divBdr>
            <w:top w:val="none" w:sz="0" w:space="0" w:color="auto"/>
            <w:left w:val="none" w:sz="0" w:space="0" w:color="auto"/>
            <w:bottom w:val="none" w:sz="0" w:space="0" w:color="auto"/>
            <w:right w:val="none" w:sz="0" w:space="0" w:color="auto"/>
          </w:divBdr>
        </w:div>
        <w:div w:id="328287082">
          <w:marLeft w:val="0"/>
          <w:marRight w:val="0"/>
          <w:marTop w:val="0"/>
          <w:marBottom w:val="0"/>
          <w:divBdr>
            <w:top w:val="none" w:sz="0" w:space="0" w:color="auto"/>
            <w:left w:val="none" w:sz="0" w:space="0" w:color="auto"/>
            <w:bottom w:val="none" w:sz="0" w:space="0" w:color="auto"/>
            <w:right w:val="none" w:sz="0" w:space="0" w:color="auto"/>
          </w:divBdr>
        </w:div>
        <w:div w:id="1666857872">
          <w:marLeft w:val="0"/>
          <w:marRight w:val="0"/>
          <w:marTop w:val="0"/>
          <w:marBottom w:val="0"/>
          <w:divBdr>
            <w:top w:val="none" w:sz="0" w:space="0" w:color="auto"/>
            <w:left w:val="none" w:sz="0" w:space="0" w:color="auto"/>
            <w:bottom w:val="none" w:sz="0" w:space="0" w:color="auto"/>
            <w:right w:val="none" w:sz="0" w:space="0" w:color="auto"/>
          </w:divBdr>
        </w:div>
      </w:divsChild>
    </w:div>
    <w:div w:id="203491066">
      <w:bodyDiv w:val="1"/>
      <w:marLeft w:val="0"/>
      <w:marRight w:val="0"/>
      <w:marTop w:val="0"/>
      <w:marBottom w:val="0"/>
      <w:divBdr>
        <w:top w:val="none" w:sz="0" w:space="0" w:color="auto"/>
        <w:left w:val="none" w:sz="0" w:space="0" w:color="auto"/>
        <w:bottom w:val="none" w:sz="0" w:space="0" w:color="auto"/>
        <w:right w:val="none" w:sz="0" w:space="0" w:color="auto"/>
      </w:divBdr>
      <w:divsChild>
        <w:div w:id="688021387">
          <w:marLeft w:val="0"/>
          <w:marRight w:val="0"/>
          <w:marTop w:val="0"/>
          <w:marBottom w:val="0"/>
          <w:divBdr>
            <w:top w:val="none" w:sz="0" w:space="0" w:color="auto"/>
            <w:left w:val="none" w:sz="0" w:space="0" w:color="auto"/>
            <w:bottom w:val="none" w:sz="0" w:space="0" w:color="auto"/>
            <w:right w:val="none" w:sz="0" w:space="0" w:color="auto"/>
          </w:divBdr>
          <w:divsChild>
            <w:div w:id="298415980">
              <w:marLeft w:val="0"/>
              <w:marRight w:val="0"/>
              <w:marTop w:val="0"/>
              <w:marBottom w:val="0"/>
              <w:divBdr>
                <w:top w:val="none" w:sz="0" w:space="0" w:color="auto"/>
                <w:left w:val="none" w:sz="0" w:space="0" w:color="auto"/>
                <w:bottom w:val="none" w:sz="0" w:space="0" w:color="auto"/>
                <w:right w:val="none" w:sz="0" w:space="0" w:color="auto"/>
              </w:divBdr>
              <w:divsChild>
                <w:div w:id="29072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10550">
      <w:bodyDiv w:val="1"/>
      <w:marLeft w:val="0"/>
      <w:marRight w:val="0"/>
      <w:marTop w:val="0"/>
      <w:marBottom w:val="0"/>
      <w:divBdr>
        <w:top w:val="none" w:sz="0" w:space="0" w:color="auto"/>
        <w:left w:val="none" w:sz="0" w:space="0" w:color="auto"/>
        <w:bottom w:val="none" w:sz="0" w:space="0" w:color="auto"/>
        <w:right w:val="none" w:sz="0" w:space="0" w:color="auto"/>
      </w:divBdr>
      <w:divsChild>
        <w:div w:id="613756707">
          <w:marLeft w:val="0"/>
          <w:marRight w:val="0"/>
          <w:marTop w:val="0"/>
          <w:marBottom w:val="0"/>
          <w:divBdr>
            <w:top w:val="none" w:sz="0" w:space="0" w:color="auto"/>
            <w:left w:val="none" w:sz="0" w:space="0" w:color="auto"/>
            <w:bottom w:val="none" w:sz="0" w:space="0" w:color="auto"/>
            <w:right w:val="none" w:sz="0" w:space="0" w:color="auto"/>
          </w:divBdr>
          <w:divsChild>
            <w:div w:id="410469548">
              <w:marLeft w:val="0"/>
              <w:marRight w:val="0"/>
              <w:marTop w:val="0"/>
              <w:marBottom w:val="0"/>
              <w:divBdr>
                <w:top w:val="none" w:sz="0" w:space="0" w:color="auto"/>
                <w:left w:val="none" w:sz="0" w:space="0" w:color="auto"/>
                <w:bottom w:val="none" w:sz="0" w:space="0" w:color="auto"/>
                <w:right w:val="none" w:sz="0" w:space="0" w:color="auto"/>
              </w:divBdr>
              <w:divsChild>
                <w:div w:id="1435904717">
                  <w:marLeft w:val="0"/>
                  <w:marRight w:val="0"/>
                  <w:marTop w:val="0"/>
                  <w:marBottom w:val="0"/>
                  <w:divBdr>
                    <w:top w:val="none" w:sz="0" w:space="0" w:color="auto"/>
                    <w:left w:val="none" w:sz="0" w:space="0" w:color="auto"/>
                    <w:bottom w:val="none" w:sz="0" w:space="0" w:color="auto"/>
                    <w:right w:val="none" w:sz="0" w:space="0" w:color="auto"/>
                  </w:divBdr>
                </w:div>
              </w:divsChild>
            </w:div>
            <w:div w:id="680474315">
              <w:marLeft w:val="0"/>
              <w:marRight w:val="0"/>
              <w:marTop w:val="0"/>
              <w:marBottom w:val="0"/>
              <w:divBdr>
                <w:top w:val="none" w:sz="0" w:space="0" w:color="auto"/>
                <w:left w:val="none" w:sz="0" w:space="0" w:color="auto"/>
                <w:bottom w:val="none" w:sz="0" w:space="0" w:color="auto"/>
                <w:right w:val="none" w:sz="0" w:space="0" w:color="auto"/>
              </w:divBdr>
              <w:divsChild>
                <w:div w:id="1901136344">
                  <w:marLeft w:val="0"/>
                  <w:marRight w:val="0"/>
                  <w:marTop w:val="0"/>
                  <w:marBottom w:val="0"/>
                  <w:divBdr>
                    <w:top w:val="none" w:sz="0" w:space="0" w:color="auto"/>
                    <w:left w:val="none" w:sz="0" w:space="0" w:color="auto"/>
                    <w:bottom w:val="none" w:sz="0" w:space="0" w:color="auto"/>
                    <w:right w:val="none" w:sz="0" w:space="0" w:color="auto"/>
                  </w:divBdr>
                </w:div>
              </w:divsChild>
            </w:div>
            <w:div w:id="879899032">
              <w:marLeft w:val="0"/>
              <w:marRight w:val="0"/>
              <w:marTop w:val="0"/>
              <w:marBottom w:val="0"/>
              <w:divBdr>
                <w:top w:val="none" w:sz="0" w:space="0" w:color="auto"/>
                <w:left w:val="none" w:sz="0" w:space="0" w:color="auto"/>
                <w:bottom w:val="none" w:sz="0" w:space="0" w:color="auto"/>
                <w:right w:val="none" w:sz="0" w:space="0" w:color="auto"/>
              </w:divBdr>
              <w:divsChild>
                <w:div w:id="625816214">
                  <w:marLeft w:val="0"/>
                  <w:marRight w:val="0"/>
                  <w:marTop w:val="0"/>
                  <w:marBottom w:val="0"/>
                  <w:divBdr>
                    <w:top w:val="none" w:sz="0" w:space="0" w:color="auto"/>
                    <w:left w:val="none" w:sz="0" w:space="0" w:color="auto"/>
                    <w:bottom w:val="none" w:sz="0" w:space="0" w:color="auto"/>
                    <w:right w:val="none" w:sz="0" w:space="0" w:color="auto"/>
                  </w:divBdr>
                </w:div>
              </w:divsChild>
            </w:div>
            <w:div w:id="994451481">
              <w:marLeft w:val="0"/>
              <w:marRight w:val="0"/>
              <w:marTop w:val="0"/>
              <w:marBottom w:val="0"/>
              <w:divBdr>
                <w:top w:val="none" w:sz="0" w:space="0" w:color="auto"/>
                <w:left w:val="none" w:sz="0" w:space="0" w:color="auto"/>
                <w:bottom w:val="none" w:sz="0" w:space="0" w:color="auto"/>
                <w:right w:val="none" w:sz="0" w:space="0" w:color="auto"/>
              </w:divBdr>
              <w:divsChild>
                <w:div w:id="860625696">
                  <w:marLeft w:val="0"/>
                  <w:marRight w:val="0"/>
                  <w:marTop w:val="0"/>
                  <w:marBottom w:val="0"/>
                  <w:divBdr>
                    <w:top w:val="none" w:sz="0" w:space="0" w:color="auto"/>
                    <w:left w:val="none" w:sz="0" w:space="0" w:color="auto"/>
                    <w:bottom w:val="none" w:sz="0" w:space="0" w:color="auto"/>
                    <w:right w:val="none" w:sz="0" w:space="0" w:color="auto"/>
                  </w:divBdr>
                </w:div>
              </w:divsChild>
            </w:div>
            <w:div w:id="1105537520">
              <w:marLeft w:val="0"/>
              <w:marRight w:val="0"/>
              <w:marTop w:val="0"/>
              <w:marBottom w:val="0"/>
              <w:divBdr>
                <w:top w:val="none" w:sz="0" w:space="0" w:color="auto"/>
                <w:left w:val="none" w:sz="0" w:space="0" w:color="auto"/>
                <w:bottom w:val="none" w:sz="0" w:space="0" w:color="auto"/>
                <w:right w:val="none" w:sz="0" w:space="0" w:color="auto"/>
              </w:divBdr>
              <w:divsChild>
                <w:div w:id="1274938183">
                  <w:marLeft w:val="0"/>
                  <w:marRight w:val="0"/>
                  <w:marTop w:val="0"/>
                  <w:marBottom w:val="0"/>
                  <w:divBdr>
                    <w:top w:val="none" w:sz="0" w:space="0" w:color="auto"/>
                    <w:left w:val="none" w:sz="0" w:space="0" w:color="auto"/>
                    <w:bottom w:val="none" w:sz="0" w:space="0" w:color="auto"/>
                    <w:right w:val="none" w:sz="0" w:space="0" w:color="auto"/>
                  </w:divBdr>
                </w:div>
              </w:divsChild>
            </w:div>
            <w:div w:id="1371801370">
              <w:marLeft w:val="0"/>
              <w:marRight w:val="0"/>
              <w:marTop w:val="0"/>
              <w:marBottom w:val="0"/>
              <w:divBdr>
                <w:top w:val="none" w:sz="0" w:space="0" w:color="auto"/>
                <w:left w:val="none" w:sz="0" w:space="0" w:color="auto"/>
                <w:bottom w:val="none" w:sz="0" w:space="0" w:color="auto"/>
                <w:right w:val="none" w:sz="0" w:space="0" w:color="auto"/>
              </w:divBdr>
              <w:divsChild>
                <w:div w:id="1061635519">
                  <w:marLeft w:val="0"/>
                  <w:marRight w:val="0"/>
                  <w:marTop w:val="0"/>
                  <w:marBottom w:val="0"/>
                  <w:divBdr>
                    <w:top w:val="none" w:sz="0" w:space="0" w:color="auto"/>
                    <w:left w:val="none" w:sz="0" w:space="0" w:color="auto"/>
                    <w:bottom w:val="none" w:sz="0" w:space="0" w:color="auto"/>
                    <w:right w:val="none" w:sz="0" w:space="0" w:color="auto"/>
                  </w:divBdr>
                </w:div>
              </w:divsChild>
            </w:div>
            <w:div w:id="1559433592">
              <w:marLeft w:val="0"/>
              <w:marRight w:val="0"/>
              <w:marTop w:val="0"/>
              <w:marBottom w:val="0"/>
              <w:divBdr>
                <w:top w:val="none" w:sz="0" w:space="0" w:color="auto"/>
                <w:left w:val="none" w:sz="0" w:space="0" w:color="auto"/>
                <w:bottom w:val="none" w:sz="0" w:space="0" w:color="auto"/>
                <w:right w:val="none" w:sz="0" w:space="0" w:color="auto"/>
              </w:divBdr>
              <w:divsChild>
                <w:div w:id="590432447">
                  <w:marLeft w:val="0"/>
                  <w:marRight w:val="0"/>
                  <w:marTop w:val="0"/>
                  <w:marBottom w:val="0"/>
                  <w:divBdr>
                    <w:top w:val="none" w:sz="0" w:space="0" w:color="auto"/>
                    <w:left w:val="none" w:sz="0" w:space="0" w:color="auto"/>
                    <w:bottom w:val="none" w:sz="0" w:space="0" w:color="auto"/>
                    <w:right w:val="none" w:sz="0" w:space="0" w:color="auto"/>
                  </w:divBdr>
                </w:div>
              </w:divsChild>
            </w:div>
            <w:div w:id="1814105200">
              <w:marLeft w:val="0"/>
              <w:marRight w:val="0"/>
              <w:marTop w:val="0"/>
              <w:marBottom w:val="0"/>
              <w:divBdr>
                <w:top w:val="none" w:sz="0" w:space="0" w:color="auto"/>
                <w:left w:val="none" w:sz="0" w:space="0" w:color="auto"/>
                <w:bottom w:val="none" w:sz="0" w:space="0" w:color="auto"/>
                <w:right w:val="none" w:sz="0" w:space="0" w:color="auto"/>
              </w:divBdr>
              <w:divsChild>
                <w:div w:id="1987270795">
                  <w:marLeft w:val="0"/>
                  <w:marRight w:val="0"/>
                  <w:marTop w:val="0"/>
                  <w:marBottom w:val="0"/>
                  <w:divBdr>
                    <w:top w:val="none" w:sz="0" w:space="0" w:color="auto"/>
                    <w:left w:val="none" w:sz="0" w:space="0" w:color="auto"/>
                    <w:bottom w:val="none" w:sz="0" w:space="0" w:color="auto"/>
                    <w:right w:val="none" w:sz="0" w:space="0" w:color="auto"/>
                  </w:divBdr>
                </w:div>
              </w:divsChild>
            </w:div>
            <w:div w:id="1990010648">
              <w:marLeft w:val="0"/>
              <w:marRight w:val="0"/>
              <w:marTop w:val="0"/>
              <w:marBottom w:val="0"/>
              <w:divBdr>
                <w:top w:val="none" w:sz="0" w:space="0" w:color="auto"/>
                <w:left w:val="none" w:sz="0" w:space="0" w:color="auto"/>
                <w:bottom w:val="none" w:sz="0" w:space="0" w:color="auto"/>
                <w:right w:val="none" w:sz="0" w:space="0" w:color="auto"/>
              </w:divBdr>
              <w:divsChild>
                <w:div w:id="342124317">
                  <w:marLeft w:val="0"/>
                  <w:marRight w:val="0"/>
                  <w:marTop w:val="0"/>
                  <w:marBottom w:val="0"/>
                  <w:divBdr>
                    <w:top w:val="none" w:sz="0" w:space="0" w:color="auto"/>
                    <w:left w:val="none" w:sz="0" w:space="0" w:color="auto"/>
                    <w:bottom w:val="none" w:sz="0" w:space="0" w:color="auto"/>
                    <w:right w:val="none" w:sz="0" w:space="0" w:color="auto"/>
                  </w:divBdr>
                </w:div>
                <w:div w:id="1630428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283627">
          <w:marLeft w:val="0"/>
          <w:marRight w:val="0"/>
          <w:marTop w:val="0"/>
          <w:marBottom w:val="0"/>
          <w:divBdr>
            <w:top w:val="none" w:sz="0" w:space="0" w:color="auto"/>
            <w:left w:val="none" w:sz="0" w:space="0" w:color="auto"/>
            <w:bottom w:val="none" w:sz="0" w:space="0" w:color="auto"/>
            <w:right w:val="none" w:sz="0" w:space="0" w:color="auto"/>
          </w:divBdr>
          <w:divsChild>
            <w:div w:id="1202742069">
              <w:marLeft w:val="0"/>
              <w:marRight w:val="0"/>
              <w:marTop w:val="0"/>
              <w:marBottom w:val="0"/>
              <w:divBdr>
                <w:top w:val="none" w:sz="0" w:space="0" w:color="auto"/>
                <w:left w:val="none" w:sz="0" w:space="0" w:color="auto"/>
                <w:bottom w:val="none" w:sz="0" w:space="0" w:color="auto"/>
                <w:right w:val="none" w:sz="0" w:space="0" w:color="auto"/>
              </w:divBdr>
              <w:divsChild>
                <w:div w:id="1502966577">
                  <w:marLeft w:val="0"/>
                  <w:marRight w:val="0"/>
                  <w:marTop w:val="0"/>
                  <w:marBottom w:val="0"/>
                  <w:divBdr>
                    <w:top w:val="none" w:sz="0" w:space="0" w:color="auto"/>
                    <w:left w:val="none" w:sz="0" w:space="0" w:color="auto"/>
                    <w:bottom w:val="none" w:sz="0" w:space="0" w:color="auto"/>
                    <w:right w:val="none" w:sz="0" w:space="0" w:color="auto"/>
                  </w:divBdr>
                </w:div>
              </w:divsChild>
            </w:div>
            <w:div w:id="1587037697">
              <w:marLeft w:val="0"/>
              <w:marRight w:val="0"/>
              <w:marTop w:val="0"/>
              <w:marBottom w:val="0"/>
              <w:divBdr>
                <w:top w:val="none" w:sz="0" w:space="0" w:color="auto"/>
                <w:left w:val="none" w:sz="0" w:space="0" w:color="auto"/>
                <w:bottom w:val="none" w:sz="0" w:space="0" w:color="auto"/>
                <w:right w:val="none" w:sz="0" w:space="0" w:color="auto"/>
              </w:divBdr>
              <w:divsChild>
                <w:div w:id="10250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748373">
          <w:marLeft w:val="0"/>
          <w:marRight w:val="0"/>
          <w:marTop w:val="0"/>
          <w:marBottom w:val="0"/>
          <w:divBdr>
            <w:top w:val="none" w:sz="0" w:space="0" w:color="auto"/>
            <w:left w:val="none" w:sz="0" w:space="0" w:color="auto"/>
            <w:bottom w:val="none" w:sz="0" w:space="0" w:color="auto"/>
            <w:right w:val="none" w:sz="0" w:space="0" w:color="auto"/>
          </w:divBdr>
        </w:div>
      </w:divsChild>
    </w:div>
    <w:div w:id="211430957">
      <w:bodyDiv w:val="1"/>
      <w:marLeft w:val="0"/>
      <w:marRight w:val="0"/>
      <w:marTop w:val="0"/>
      <w:marBottom w:val="0"/>
      <w:divBdr>
        <w:top w:val="none" w:sz="0" w:space="0" w:color="auto"/>
        <w:left w:val="none" w:sz="0" w:space="0" w:color="auto"/>
        <w:bottom w:val="none" w:sz="0" w:space="0" w:color="auto"/>
        <w:right w:val="none" w:sz="0" w:space="0" w:color="auto"/>
      </w:divBdr>
    </w:div>
    <w:div w:id="212624531">
      <w:bodyDiv w:val="1"/>
      <w:marLeft w:val="0"/>
      <w:marRight w:val="0"/>
      <w:marTop w:val="0"/>
      <w:marBottom w:val="0"/>
      <w:divBdr>
        <w:top w:val="none" w:sz="0" w:space="0" w:color="auto"/>
        <w:left w:val="none" w:sz="0" w:space="0" w:color="auto"/>
        <w:bottom w:val="none" w:sz="0" w:space="0" w:color="auto"/>
        <w:right w:val="none" w:sz="0" w:space="0" w:color="auto"/>
      </w:divBdr>
    </w:div>
    <w:div w:id="219177103">
      <w:bodyDiv w:val="1"/>
      <w:marLeft w:val="0"/>
      <w:marRight w:val="0"/>
      <w:marTop w:val="0"/>
      <w:marBottom w:val="0"/>
      <w:divBdr>
        <w:top w:val="none" w:sz="0" w:space="0" w:color="auto"/>
        <w:left w:val="none" w:sz="0" w:space="0" w:color="auto"/>
        <w:bottom w:val="none" w:sz="0" w:space="0" w:color="auto"/>
        <w:right w:val="none" w:sz="0" w:space="0" w:color="auto"/>
      </w:divBdr>
      <w:divsChild>
        <w:div w:id="982537145">
          <w:marLeft w:val="0"/>
          <w:marRight w:val="0"/>
          <w:marTop w:val="0"/>
          <w:marBottom w:val="0"/>
          <w:divBdr>
            <w:top w:val="none" w:sz="0" w:space="0" w:color="auto"/>
            <w:left w:val="none" w:sz="0" w:space="0" w:color="auto"/>
            <w:bottom w:val="none" w:sz="0" w:space="0" w:color="auto"/>
            <w:right w:val="none" w:sz="0" w:space="0" w:color="auto"/>
          </w:divBdr>
          <w:divsChild>
            <w:div w:id="1593397282">
              <w:marLeft w:val="0"/>
              <w:marRight w:val="0"/>
              <w:marTop w:val="0"/>
              <w:marBottom w:val="0"/>
              <w:divBdr>
                <w:top w:val="none" w:sz="0" w:space="0" w:color="auto"/>
                <w:left w:val="none" w:sz="0" w:space="0" w:color="auto"/>
                <w:bottom w:val="none" w:sz="0" w:space="0" w:color="auto"/>
                <w:right w:val="none" w:sz="0" w:space="0" w:color="auto"/>
              </w:divBdr>
              <w:divsChild>
                <w:div w:id="38006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873760">
      <w:bodyDiv w:val="1"/>
      <w:marLeft w:val="0"/>
      <w:marRight w:val="0"/>
      <w:marTop w:val="0"/>
      <w:marBottom w:val="0"/>
      <w:divBdr>
        <w:top w:val="none" w:sz="0" w:space="0" w:color="auto"/>
        <w:left w:val="none" w:sz="0" w:space="0" w:color="auto"/>
        <w:bottom w:val="none" w:sz="0" w:space="0" w:color="auto"/>
        <w:right w:val="none" w:sz="0" w:space="0" w:color="auto"/>
      </w:divBdr>
    </w:div>
    <w:div w:id="221410624">
      <w:bodyDiv w:val="1"/>
      <w:marLeft w:val="0"/>
      <w:marRight w:val="0"/>
      <w:marTop w:val="0"/>
      <w:marBottom w:val="0"/>
      <w:divBdr>
        <w:top w:val="none" w:sz="0" w:space="0" w:color="auto"/>
        <w:left w:val="none" w:sz="0" w:space="0" w:color="auto"/>
        <w:bottom w:val="none" w:sz="0" w:space="0" w:color="auto"/>
        <w:right w:val="none" w:sz="0" w:space="0" w:color="auto"/>
      </w:divBdr>
    </w:div>
    <w:div w:id="230121852">
      <w:bodyDiv w:val="1"/>
      <w:marLeft w:val="0"/>
      <w:marRight w:val="0"/>
      <w:marTop w:val="0"/>
      <w:marBottom w:val="0"/>
      <w:divBdr>
        <w:top w:val="none" w:sz="0" w:space="0" w:color="auto"/>
        <w:left w:val="none" w:sz="0" w:space="0" w:color="auto"/>
        <w:bottom w:val="none" w:sz="0" w:space="0" w:color="auto"/>
        <w:right w:val="none" w:sz="0" w:space="0" w:color="auto"/>
      </w:divBdr>
    </w:div>
    <w:div w:id="234244935">
      <w:bodyDiv w:val="1"/>
      <w:marLeft w:val="0"/>
      <w:marRight w:val="0"/>
      <w:marTop w:val="0"/>
      <w:marBottom w:val="0"/>
      <w:divBdr>
        <w:top w:val="none" w:sz="0" w:space="0" w:color="auto"/>
        <w:left w:val="none" w:sz="0" w:space="0" w:color="auto"/>
        <w:bottom w:val="none" w:sz="0" w:space="0" w:color="auto"/>
        <w:right w:val="none" w:sz="0" w:space="0" w:color="auto"/>
      </w:divBdr>
      <w:divsChild>
        <w:div w:id="618416377">
          <w:marLeft w:val="0"/>
          <w:marRight w:val="0"/>
          <w:marTop w:val="0"/>
          <w:marBottom w:val="0"/>
          <w:divBdr>
            <w:top w:val="none" w:sz="0" w:space="0" w:color="auto"/>
            <w:left w:val="none" w:sz="0" w:space="0" w:color="auto"/>
            <w:bottom w:val="none" w:sz="0" w:space="0" w:color="auto"/>
            <w:right w:val="none" w:sz="0" w:space="0" w:color="auto"/>
          </w:divBdr>
          <w:divsChild>
            <w:div w:id="532813633">
              <w:marLeft w:val="0"/>
              <w:marRight w:val="0"/>
              <w:marTop w:val="0"/>
              <w:marBottom w:val="0"/>
              <w:divBdr>
                <w:top w:val="none" w:sz="0" w:space="0" w:color="auto"/>
                <w:left w:val="none" w:sz="0" w:space="0" w:color="auto"/>
                <w:bottom w:val="none" w:sz="0" w:space="0" w:color="auto"/>
                <w:right w:val="none" w:sz="0" w:space="0" w:color="auto"/>
              </w:divBdr>
              <w:divsChild>
                <w:div w:id="84189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05633">
      <w:bodyDiv w:val="1"/>
      <w:marLeft w:val="0"/>
      <w:marRight w:val="0"/>
      <w:marTop w:val="0"/>
      <w:marBottom w:val="0"/>
      <w:divBdr>
        <w:top w:val="none" w:sz="0" w:space="0" w:color="auto"/>
        <w:left w:val="none" w:sz="0" w:space="0" w:color="auto"/>
        <w:bottom w:val="none" w:sz="0" w:space="0" w:color="auto"/>
        <w:right w:val="none" w:sz="0" w:space="0" w:color="auto"/>
      </w:divBdr>
    </w:div>
    <w:div w:id="235946125">
      <w:bodyDiv w:val="1"/>
      <w:marLeft w:val="0"/>
      <w:marRight w:val="0"/>
      <w:marTop w:val="0"/>
      <w:marBottom w:val="0"/>
      <w:divBdr>
        <w:top w:val="none" w:sz="0" w:space="0" w:color="auto"/>
        <w:left w:val="none" w:sz="0" w:space="0" w:color="auto"/>
        <w:bottom w:val="none" w:sz="0" w:space="0" w:color="auto"/>
        <w:right w:val="none" w:sz="0" w:space="0" w:color="auto"/>
      </w:divBdr>
      <w:divsChild>
        <w:div w:id="1152059479">
          <w:marLeft w:val="0"/>
          <w:marRight w:val="0"/>
          <w:marTop w:val="0"/>
          <w:marBottom w:val="0"/>
          <w:divBdr>
            <w:top w:val="none" w:sz="0" w:space="0" w:color="auto"/>
            <w:left w:val="none" w:sz="0" w:space="0" w:color="auto"/>
            <w:bottom w:val="none" w:sz="0" w:space="0" w:color="auto"/>
            <w:right w:val="none" w:sz="0" w:space="0" w:color="auto"/>
          </w:divBdr>
          <w:divsChild>
            <w:div w:id="1783912162">
              <w:marLeft w:val="0"/>
              <w:marRight w:val="0"/>
              <w:marTop w:val="0"/>
              <w:marBottom w:val="0"/>
              <w:divBdr>
                <w:top w:val="none" w:sz="0" w:space="0" w:color="auto"/>
                <w:left w:val="none" w:sz="0" w:space="0" w:color="auto"/>
                <w:bottom w:val="none" w:sz="0" w:space="0" w:color="auto"/>
                <w:right w:val="none" w:sz="0" w:space="0" w:color="auto"/>
              </w:divBdr>
              <w:divsChild>
                <w:div w:id="78724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800344">
      <w:bodyDiv w:val="1"/>
      <w:marLeft w:val="0"/>
      <w:marRight w:val="0"/>
      <w:marTop w:val="0"/>
      <w:marBottom w:val="0"/>
      <w:divBdr>
        <w:top w:val="none" w:sz="0" w:space="0" w:color="auto"/>
        <w:left w:val="none" w:sz="0" w:space="0" w:color="auto"/>
        <w:bottom w:val="none" w:sz="0" w:space="0" w:color="auto"/>
        <w:right w:val="none" w:sz="0" w:space="0" w:color="auto"/>
      </w:divBdr>
      <w:divsChild>
        <w:div w:id="981496043">
          <w:marLeft w:val="0"/>
          <w:marRight w:val="0"/>
          <w:marTop w:val="0"/>
          <w:marBottom w:val="0"/>
          <w:divBdr>
            <w:top w:val="none" w:sz="0" w:space="0" w:color="auto"/>
            <w:left w:val="none" w:sz="0" w:space="0" w:color="auto"/>
            <w:bottom w:val="none" w:sz="0" w:space="0" w:color="auto"/>
            <w:right w:val="none" w:sz="0" w:space="0" w:color="auto"/>
          </w:divBdr>
          <w:divsChild>
            <w:div w:id="1603294832">
              <w:marLeft w:val="0"/>
              <w:marRight w:val="0"/>
              <w:marTop w:val="0"/>
              <w:marBottom w:val="0"/>
              <w:divBdr>
                <w:top w:val="none" w:sz="0" w:space="0" w:color="auto"/>
                <w:left w:val="none" w:sz="0" w:space="0" w:color="auto"/>
                <w:bottom w:val="none" w:sz="0" w:space="0" w:color="auto"/>
                <w:right w:val="none" w:sz="0" w:space="0" w:color="auto"/>
              </w:divBdr>
              <w:divsChild>
                <w:div w:id="207068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466652">
      <w:bodyDiv w:val="1"/>
      <w:marLeft w:val="0"/>
      <w:marRight w:val="0"/>
      <w:marTop w:val="0"/>
      <w:marBottom w:val="0"/>
      <w:divBdr>
        <w:top w:val="none" w:sz="0" w:space="0" w:color="auto"/>
        <w:left w:val="none" w:sz="0" w:space="0" w:color="auto"/>
        <w:bottom w:val="none" w:sz="0" w:space="0" w:color="auto"/>
        <w:right w:val="none" w:sz="0" w:space="0" w:color="auto"/>
      </w:divBdr>
      <w:divsChild>
        <w:div w:id="182674728">
          <w:marLeft w:val="0"/>
          <w:marRight w:val="0"/>
          <w:marTop w:val="0"/>
          <w:marBottom w:val="0"/>
          <w:divBdr>
            <w:top w:val="none" w:sz="0" w:space="0" w:color="auto"/>
            <w:left w:val="none" w:sz="0" w:space="0" w:color="auto"/>
            <w:bottom w:val="none" w:sz="0" w:space="0" w:color="auto"/>
            <w:right w:val="none" w:sz="0" w:space="0" w:color="auto"/>
          </w:divBdr>
          <w:divsChild>
            <w:div w:id="1373732296">
              <w:marLeft w:val="0"/>
              <w:marRight w:val="0"/>
              <w:marTop w:val="0"/>
              <w:marBottom w:val="0"/>
              <w:divBdr>
                <w:top w:val="none" w:sz="0" w:space="0" w:color="auto"/>
                <w:left w:val="none" w:sz="0" w:space="0" w:color="auto"/>
                <w:bottom w:val="none" w:sz="0" w:space="0" w:color="auto"/>
                <w:right w:val="none" w:sz="0" w:space="0" w:color="auto"/>
              </w:divBdr>
              <w:divsChild>
                <w:div w:id="2024239107">
                  <w:marLeft w:val="0"/>
                  <w:marRight w:val="0"/>
                  <w:marTop w:val="0"/>
                  <w:marBottom w:val="0"/>
                  <w:divBdr>
                    <w:top w:val="none" w:sz="0" w:space="0" w:color="auto"/>
                    <w:left w:val="none" w:sz="0" w:space="0" w:color="auto"/>
                    <w:bottom w:val="none" w:sz="0" w:space="0" w:color="auto"/>
                    <w:right w:val="none" w:sz="0" w:space="0" w:color="auto"/>
                  </w:divBdr>
                </w:div>
              </w:divsChild>
            </w:div>
            <w:div w:id="2113502810">
              <w:marLeft w:val="0"/>
              <w:marRight w:val="0"/>
              <w:marTop w:val="0"/>
              <w:marBottom w:val="0"/>
              <w:divBdr>
                <w:top w:val="none" w:sz="0" w:space="0" w:color="auto"/>
                <w:left w:val="none" w:sz="0" w:space="0" w:color="auto"/>
                <w:bottom w:val="none" w:sz="0" w:space="0" w:color="auto"/>
                <w:right w:val="none" w:sz="0" w:space="0" w:color="auto"/>
              </w:divBdr>
              <w:divsChild>
                <w:div w:id="161343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7732">
          <w:marLeft w:val="0"/>
          <w:marRight w:val="0"/>
          <w:marTop w:val="0"/>
          <w:marBottom w:val="0"/>
          <w:divBdr>
            <w:top w:val="none" w:sz="0" w:space="0" w:color="auto"/>
            <w:left w:val="none" w:sz="0" w:space="0" w:color="auto"/>
            <w:bottom w:val="none" w:sz="0" w:space="0" w:color="auto"/>
            <w:right w:val="none" w:sz="0" w:space="0" w:color="auto"/>
          </w:divBdr>
        </w:div>
        <w:div w:id="1893541828">
          <w:marLeft w:val="0"/>
          <w:marRight w:val="0"/>
          <w:marTop w:val="0"/>
          <w:marBottom w:val="0"/>
          <w:divBdr>
            <w:top w:val="none" w:sz="0" w:space="0" w:color="auto"/>
            <w:left w:val="none" w:sz="0" w:space="0" w:color="auto"/>
            <w:bottom w:val="none" w:sz="0" w:space="0" w:color="auto"/>
            <w:right w:val="none" w:sz="0" w:space="0" w:color="auto"/>
          </w:divBdr>
          <w:divsChild>
            <w:div w:id="104814447">
              <w:marLeft w:val="0"/>
              <w:marRight w:val="0"/>
              <w:marTop w:val="0"/>
              <w:marBottom w:val="0"/>
              <w:divBdr>
                <w:top w:val="none" w:sz="0" w:space="0" w:color="auto"/>
                <w:left w:val="none" w:sz="0" w:space="0" w:color="auto"/>
                <w:bottom w:val="none" w:sz="0" w:space="0" w:color="auto"/>
                <w:right w:val="none" w:sz="0" w:space="0" w:color="auto"/>
              </w:divBdr>
              <w:divsChild>
                <w:div w:id="1747994199">
                  <w:marLeft w:val="0"/>
                  <w:marRight w:val="0"/>
                  <w:marTop w:val="0"/>
                  <w:marBottom w:val="0"/>
                  <w:divBdr>
                    <w:top w:val="none" w:sz="0" w:space="0" w:color="auto"/>
                    <w:left w:val="none" w:sz="0" w:space="0" w:color="auto"/>
                    <w:bottom w:val="none" w:sz="0" w:space="0" w:color="auto"/>
                    <w:right w:val="none" w:sz="0" w:space="0" w:color="auto"/>
                  </w:divBdr>
                </w:div>
              </w:divsChild>
            </w:div>
            <w:div w:id="129447214">
              <w:marLeft w:val="0"/>
              <w:marRight w:val="0"/>
              <w:marTop w:val="0"/>
              <w:marBottom w:val="0"/>
              <w:divBdr>
                <w:top w:val="none" w:sz="0" w:space="0" w:color="auto"/>
                <w:left w:val="none" w:sz="0" w:space="0" w:color="auto"/>
                <w:bottom w:val="none" w:sz="0" w:space="0" w:color="auto"/>
                <w:right w:val="none" w:sz="0" w:space="0" w:color="auto"/>
              </w:divBdr>
              <w:divsChild>
                <w:div w:id="2017461906">
                  <w:marLeft w:val="0"/>
                  <w:marRight w:val="0"/>
                  <w:marTop w:val="0"/>
                  <w:marBottom w:val="0"/>
                  <w:divBdr>
                    <w:top w:val="none" w:sz="0" w:space="0" w:color="auto"/>
                    <w:left w:val="none" w:sz="0" w:space="0" w:color="auto"/>
                    <w:bottom w:val="none" w:sz="0" w:space="0" w:color="auto"/>
                    <w:right w:val="none" w:sz="0" w:space="0" w:color="auto"/>
                  </w:divBdr>
                </w:div>
              </w:divsChild>
            </w:div>
            <w:div w:id="523254997">
              <w:marLeft w:val="0"/>
              <w:marRight w:val="0"/>
              <w:marTop w:val="0"/>
              <w:marBottom w:val="0"/>
              <w:divBdr>
                <w:top w:val="none" w:sz="0" w:space="0" w:color="auto"/>
                <w:left w:val="none" w:sz="0" w:space="0" w:color="auto"/>
                <w:bottom w:val="none" w:sz="0" w:space="0" w:color="auto"/>
                <w:right w:val="none" w:sz="0" w:space="0" w:color="auto"/>
              </w:divBdr>
              <w:divsChild>
                <w:div w:id="2021153769">
                  <w:marLeft w:val="0"/>
                  <w:marRight w:val="0"/>
                  <w:marTop w:val="0"/>
                  <w:marBottom w:val="0"/>
                  <w:divBdr>
                    <w:top w:val="none" w:sz="0" w:space="0" w:color="auto"/>
                    <w:left w:val="none" w:sz="0" w:space="0" w:color="auto"/>
                    <w:bottom w:val="none" w:sz="0" w:space="0" w:color="auto"/>
                    <w:right w:val="none" w:sz="0" w:space="0" w:color="auto"/>
                  </w:divBdr>
                </w:div>
              </w:divsChild>
            </w:div>
            <w:div w:id="608125400">
              <w:marLeft w:val="0"/>
              <w:marRight w:val="0"/>
              <w:marTop w:val="0"/>
              <w:marBottom w:val="0"/>
              <w:divBdr>
                <w:top w:val="none" w:sz="0" w:space="0" w:color="auto"/>
                <w:left w:val="none" w:sz="0" w:space="0" w:color="auto"/>
                <w:bottom w:val="none" w:sz="0" w:space="0" w:color="auto"/>
                <w:right w:val="none" w:sz="0" w:space="0" w:color="auto"/>
              </w:divBdr>
              <w:divsChild>
                <w:div w:id="1048870725">
                  <w:marLeft w:val="0"/>
                  <w:marRight w:val="0"/>
                  <w:marTop w:val="0"/>
                  <w:marBottom w:val="0"/>
                  <w:divBdr>
                    <w:top w:val="none" w:sz="0" w:space="0" w:color="auto"/>
                    <w:left w:val="none" w:sz="0" w:space="0" w:color="auto"/>
                    <w:bottom w:val="none" w:sz="0" w:space="0" w:color="auto"/>
                    <w:right w:val="none" w:sz="0" w:space="0" w:color="auto"/>
                  </w:divBdr>
                </w:div>
              </w:divsChild>
            </w:div>
            <w:div w:id="661274163">
              <w:marLeft w:val="0"/>
              <w:marRight w:val="0"/>
              <w:marTop w:val="0"/>
              <w:marBottom w:val="0"/>
              <w:divBdr>
                <w:top w:val="none" w:sz="0" w:space="0" w:color="auto"/>
                <w:left w:val="none" w:sz="0" w:space="0" w:color="auto"/>
                <w:bottom w:val="none" w:sz="0" w:space="0" w:color="auto"/>
                <w:right w:val="none" w:sz="0" w:space="0" w:color="auto"/>
              </w:divBdr>
              <w:divsChild>
                <w:div w:id="1997342785">
                  <w:marLeft w:val="0"/>
                  <w:marRight w:val="0"/>
                  <w:marTop w:val="0"/>
                  <w:marBottom w:val="0"/>
                  <w:divBdr>
                    <w:top w:val="none" w:sz="0" w:space="0" w:color="auto"/>
                    <w:left w:val="none" w:sz="0" w:space="0" w:color="auto"/>
                    <w:bottom w:val="none" w:sz="0" w:space="0" w:color="auto"/>
                    <w:right w:val="none" w:sz="0" w:space="0" w:color="auto"/>
                  </w:divBdr>
                </w:div>
              </w:divsChild>
            </w:div>
            <w:div w:id="879971389">
              <w:marLeft w:val="0"/>
              <w:marRight w:val="0"/>
              <w:marTop w:val="0"/>
              <w:marBottom w:val="0"/>
              <w:divBdr>
                <w:top w:val="none" w:sz="0" w:space="0" w:color="auto"/>
                <w:left w:val="none" w:sz="0" w:space="0" w:color="auto"/>
                <w:bottom w:val="none" w:sz="0" w:space="0" w:color="auto"/>
                <w:right w:val="none" w:sz="0" w:space="0" w:color="auto"/>
              </w:divBdr>
              <w:divsChild>
                <w:div w:id="1367484717">
                  <w:marLeft w:val="0"/>
                  <w:marRight w:val="0"/>
                  <w:marTop w:val="0"/>
                  <w:marBottom w:val="0"/>
                  <w:divBdr>
                    <w:top w:val="none" w:sz="0" w:space="0" w:color="auto"/>
                    <w:left w:val="none" w:sz="0" w:space="0" w:color="auto"/>
                    <w:bottom w:val="none" w:sz="0" w:space="0" w:color="auto"/>
                    <w:right w:val="none" w:sz="0" w:space="0" w:color="auto"/>
                  </w:divBdr>
                </w:div>
              </w:divsChild>
            </w:div>
            <w:div w:id="1150056941">
              <w:marLeft w:val="0"/>
              <w:marRight w:val="0"/>
              <w:marTop w:val="0"/>
              <w:marBottom w:val="0"/>
              <w:divBdr>
                <w:top w:val="none" w:sz="0" w:space="0" w:color="auto"/>
                <w:left w:val="none" w:sz="0" w:space="0" w:color="auto"/>
                <w:bottom w:val="none" w:sz="0" w:space="0" w:color="auto"/>
                <w:right w:val="none" w:sz="0" w:space="0" w:color="auto"/>
              </w:divBdr>
              <w:divsChild>
                <w:div w:id="966009730">
                  <w:marLeft w:val="0"/>
                  <w:marRight w:val="0"/>
                  <w:marTop w:val="0"/>
                  <w:marBottom w:val="0"/>
                  <w:divBdr>
                    <w:top w:val="none" w:sz="0" w:space="0" w:color="auto"/>
                    <w:left w:val="none" w:sz="0" w:space="0" w:color="auto"/>
                    <w:bottom w:val="none" w:sz="0" w:space="0" w:color="auto"/>
                    <w:right w:val="none" w:sz="0" w:space="0" w:color="auto"/>
                  </w:divBdr>
                </w:div>
              </w:divsChild>
            </w:div>
            <w:div w:id="1355958817">
              <w:marLeft w:val="0"/>
              <w:marRight w:val="0"/>
              <w:marTop w:val="0"/>
              <w:marBottom w:val="0"/>
              <w:divBdr>
                <w:top w:val="none" w:sz="0" w:space="0" w:color="auto"/>
                <w:left w:val="none" w:sz="0" w:space="0" w:color="auto"/>
                <w:bottom w:val="none" w:sz="0" w:space="0" w:color="auto"/>
                <w:right w:val="none" w:sz="0" w:space="0" w:color="auto"/>
              </w:divBdr>
              <w:divsChild>
                <w:div w:id="877552225">
                  <w:marLeft w:val="0"/>
                  <w:marRight w:val="0"/>
                  <w:marTop w:val="0"/>
                  <w:marBottom w:val="0"/>
                  <w:divBdr>
                    <w:top w:val="none" w:sz="0" w:space="0" w:color="auto"/>
                    <w:left w:val="none" w:sz="0" w:space="0" w:color="auto"/>
                    <w:bottom w:val="none" w:sz="0" w:space="0" w:color="auto"/>
                    <w:right w:val="none" w:sz="0" w:space="0" w:color="auto"/>
                  </w:divBdr>
                </w:div>
              </w:divsChild>
            </w:div>
            <w:div w:id="1535967976">
              <w:marLeft w:val="0"/>
              <w:marRight w:val="0"/>
              <w:marTop w:val="0"/>
              <w:marBottom w:val="0"/>
              <w:divBdr>
                <w:top w:val="none" w:sz="0" w:space="0" w:color="auto"/>
                <w:left w:val="none" w:sz="0" w:space="0" w:color="auto"/>
                <w:bottom w:val="none" w:sz="0" w:space="0" w:color="auto"/>
                <w:right w:val="none" w:sz="0" w:space="0" w:color="auto"/>
              </w:divBdr>
              <w:divsChild>
                <w:div w:id="1092967650">
                  <w:marLeft w:val="0"/>
                  <w:marRight w:val="0"/>
                  <w:marTop w:val="0"/>
                  <w:marBottom w:val="0"/>
                  <w:divBdr>
                    <w:top w:val="none" w:sz="0" w:space="0" w:color="auto"/>
                    <w:left w:val="none" w:sz="0" w:space="0" w:color="auto"/>
                    <w:bottom w:val="none" w:sz="0" w:space="0" w:color="auto"/>
                    <w:right w:val="none" w:sz="0" w:space="0" w:color="auto"/>
                  </w:divBdr>
                </w:div>
              </w:divsChild>
            </w:div>
            <w:div w:id="1625848845">
              <w:marLeft w:val="0"/>
              <w:marRight w:val="0"/>
              <w:marTop w:val="0"/>
              <w:marBottom w:val="0"/>
              <w:divBdr>
                <w:top w:val="none" w:sz="0" w:space="0" w:color="auto"/>
                <w:left w:val="none" w:sz="0" w:space="0" w:color="auto"/>
                <w:bottom w:val="none" w:sz="0" w:space="0" w:color="auto"/>
                <w:right w:val="none" w:sz="0" w:space="0" w:color="auto"/>
              </w:divBdr>
              <w:divsChild>
                <w:div w:id="93285546">
                  <w:marLeft w:val="0"/>
                  <w:marRight w:val="0"/>
                  <w:marTop w:val="0"/>
                  <w:marBottom w:val="0"/>
                  <w:divBdr>
                    <w:top w:val="none" w:sz="0" w:space="0" w:color="auto"/>
                    <w:left w:val="none" w:sz="0" w:space="0" w:color="auto"/>
                    <w:bottom w:val="none" w:sz="0" w:space="0" w:color="auto"/>
                    <w:right w:val="none" w:sz="0" w:space="0" w:color="auto"/>
                  </w:divBdr>
                </w:div>
              </w:divsChild>
            </w:div>
            <w:div w:id="1948392441">
              <w:marLeft w:val="0"/>
              <w:marRight w:val="0"/>
              <w:marTop w:val="0"/>
              <w:marBottom w:val="0"/>
              <w:divBdr>
                <w:top w:val="none" w:sz="0" w:space="0" w:color="auto"/>
                <w:left w:val="none" w:sz="0" w:space="0" w:color="auto"/>
                <w:bottom w:val="none" w:sz="0" w:space="0" w:color="auto"/>
                <w:right w:val="none" w:sz="0" w:space="0" w:color="auto"/>
              </w:divBdr>
              <w:divsChild>
                <w:div w:id="693309654">
                  <w:marLeft w:val="0"/>
                  <w:marRight w:val="0"/>
                  <w:marTop w:val="0"/>
                  <w:marBottom w:val="0"/>
                  <w:divBdr>
                    <w:top w:val="none" w:sz="0" w:space="0" w:color="auto"/>
                    <w:left w:val="none" w:sz="0" w:space="0" w:color="auto"/>
                    <w:bottom w:val="none" w:sz="0" w:space="0" w:color="auto"/>
                    <w:right w:val="none" w:sz="0" w:space="0" w:color="auto"/>
                  </w:divBdr>
                </w:div>
              </w:divsChild>
            </w:div>
            <w:div w:id="1960647081">
              <w:marLeft w:val="0"/>
              <w:marRight w:val="0"/>
              <w:marTop w:val="0"/>
              <w:marBottom w:val="0"/>
              <w:divBdr>
                <w:top w:val="none" w:sz="0" w:space="0" w:color="auto"/>
                <w:left w:val="none" w:sz="0" w:space="0" w:color="auto"/>
                <w:bottom w:val="none" w:sz="0" w:space="0" w:color="auto"/>
                <w:right w:val="none" w:sz="0" w:space="0" w:color="auto"/>
              </w:divBdr>
              <w:divsChild>
                <w:div w:id="1577856683">
                  <w:marLeft w:val="0"/>
                  <w:marRight w:val="0"/>
                  <w:marTop w:val="0"/>
                  <w:marBottom w:val="0"/>
                  <w:divBdr>
                    <w:top w:val="none" w:sz="0" w:space="0" w:color="auto"/>
                    <w:left w:val="none" w:sz="0" w:space="0" w:color="auto"/>
                    <w:bottom w:val="none" w:sz="0" w:space="0" w:color="auto"/>
                    <w:right w:val="none" w:sz="0" w:space="0" w:color="auto"/>
                  </w:divBdr>
                </w:div>
              </w:divsChild>
            </w:div>
            <w:div w:id="2022660641">
              <w:marLeft w:val="0"/>
              <w:marRight w:val="0"/>
              <w:marTop w:val="0"/>
              <w:marBottom w:val="0"/>
              <w:divBdr>
                <w:top w:val="none" w:sz="0" w:space="0" w:color="auto"/>
                <w:left w:val="none" w:sz="0" w:space="0" w:color="auto"/>
                <w:bottom w:val="none" w:sz="0" w:space="0" w:color="auto"/>
                <w:right w:val="none" w:sz="0" w:space="0" w:color="auto"/>
              </w:divBdr>
              <w:divsChild>
                <w:div w:id="1149901502">
                  <w:marLeft w:val="0"/>
                  <w:marRight w:val="0"/>
                  <w:marTop w:val="0"/>
                  <w:marBottom w:val="0"/>
                  <w:divBdr>
                    <w:top w:val="none" w:sz="0" w:space="0" w:color="auto"/>
                    <w:left w:val="none" w:sz="0" w:space="0" w:color="auto"/>
                    <w:bottom w:val="none" w:sz="0" w:space="0" w:color="auto"/>
                    <w:right w:val="none" w:sz="0" w:space="0" w:color="auto"/>
                  </w:divBdr>
                </w:div>
              </w:divsChild>
            </w:div>
            <w:div w:id="2078816128">
              <w:marLeft w:val="0"/>
              <w:marRight w:val="0"/>
              <w:marTop w:val="0"/>
              <w:marBottom w:val="0"/>
              <w:divBdr>
                <w:top w:val="none" w:sz="0" w:space="0" w:color="auto"/>
                <w:left w:val="none" w:sz="0" w:space="0" w:color="auto"/>
                <w:bottom w:val="none" w:sz="0" w:space="0" w:color="auto"/>
                <w:right w:val="none" w:sz="0" w:space="0" w:color="auto"/>
              </w:divBdr>
              <w:divsChild>
                <w:div w:id="61764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0823377">
      <w:bodyDiv w:val="1"/>
      <w:marLeft w:val="0"/>
      <w:marRight w:val="0"/>
      <w:marTop w:val="0"/>
      <w:marBottom w:val="0"/>
      <w:divBdr>
        <w:top w:val="none" w:sz="0" w:space="0" w:color="auto"/>
        <w:left w:val="none" w:sz="0" w:space="0" w:color="auto"/>
        <w:bottom w:val="none" w:sz="0" w:space="0" w:color="auto"/>
        <w:right w:val="none" w:sz="0" w:space="0" w:color="auto"/>
      </w:divBdr>
    </w:div>
    <w:div w:id="255866365">
      <w:bodyDiv w:val="1"/>
      <w:marLeft w:val="0"/>
      <w:marRight w:val="0"/>
      <w:marTop w:val="0"/>
      <w:marBottom w:val="0"/>
      <w:divBdr>
        <w:top w:val="none" w:sz="0" w:space="0" w:color="auto"/>
        <w:left w:val="none" w:sz="0" w:space="0" w:color="auto"/>
        <w:bottom w:val="none" w:sz="0" w:space="0" w:color="auto"/>
        <w:right w:val="none" w:sz="0" w:space="0" w:color="auto"/>
      </w:divBdr>
      <w:divsChild>
        <w:div w:id="2000772151">
          <w:marLeft w:val="0"/>
          <w:marRight w:val="0"/>
          <w:marTop w:val="0"/>
          <w:marBottom w:val="0"/>
          <w:divBdr>
            <w:top w:val="none" w:sz="0" w:space="0" w:color="auto"/>
            <w:left w:val="none" w:sz="0" w:space="0" w:color="auto"/>
            <w:bottom w:val="none" w:sz="0" w:space="0" w:color="auto"/>
            <w:right w:val="none" w:sz="0" w:space="0" w:color="auto"/>
          </w:divBdr>
        </w:div>
        <w:div w:id="1572616752">
          <w:marLeft w:val="0"/>
          <w:marRight w:val="0"/>
          <w:marTop w:val="0"/>
          <w:marBottom w:val="0"/>
          <w:divBdr>
            <w:top w:val="none" w:sz="0" w:space="0" w:color="auto"/>
            <w:left w:val="none" w:sz="0" w:space="0" w:color="auto"/>
            <w:bottom w:val="none" w:sz="0" w:space="0" w:color="auto"/>
            <w:right w:val="none" w:sz="0" w:space="0" w:color="auto"/>
          </w:divBdr>
        </w:div>
        <w:div w:id="1286692858">
          <w:marLeft w:val="0"/>
          <w:marRight w:val="0"/>
          <w:marTop w:val="0"/>
          <w:marBottom w:val="0"/>
          <w:divBdr>
            <w:top w:val="none" w:sz="0" w:space="0" w:color="auto"/>
            <w:left w:val="none" w:sz="0" w:space="0" w:color="auto"/>
            <w:bottom w:val="none" w:sz="0" w:space="0" w:color="auto"/>
            <w:right w:val="none" w:sz="0" w:space="0" w:color="auto"/>
          </w:divBdr>
        </w:div>
        <w:div w:id="633102070">
          <w:marLeft w:val="0"/>
          <w:marRight w:val="0"/>
          <w:marTop w:val="0"/>
          <w:marBottom w:val="0"/>
          <w:divBdr>
            <w:top w:val="none" w:sz="0" w:space="0" w:color="auto"/>
            <w:left w:val="none" w:sz="0" w:space="0" w:color="auto"/>
            <w:bottom w:val="none" w:sz="0" w:space="0" w:color="auto"/>
            <w:right w:val="none" w:sz="0" w:space="0" w:color="auto"/>
          </w:divBdr>
        </w:div>
        <w:div w:id="673651532">
          <w:marLeft w:val="0"/>
          <w:marRight w:val="0"/>
          <w:marTop w:val="0"/>
          <w:marBottom w:val="0"/>
          <w:divBdr>
            <w:top w:val="none" w:sz="0" w:space="0" w:color="auto"/>
            <w:left w:val="none" w:sz="0" w:space="0" w:color="auto"/>
            <w:bottom w:val="none" w:sz="0" w:space="0" w:color="auto"/>
            <w:right w:val="none" w:sz="0" w:space="0" w:color="auto"/>
          </w:divBdr>
        </w:div>
        <w:div w:id="813374796">
          <w:marLeft w:val="0"/>
          <w:marRight w:val="0"/>
          <w:marTop w:val="0"/>
          <w:marBottom w:val="0"/>
          <w:divBdr>
            <w:top w:val="none" w:sz="0" w:space="0" w:color="auto"/>
            <w:left w:val="none" w:sz="0" w:space="0" w:color="auto"/>
            <w:bottom w:val="none" w:sz="0" w:space="0" w:color="auto"/>
            <w:right w:val="none" w:sz="0" w:space="0" w:color="auto"/>
          </w:divBdr>
        </w:div>
      </w:divsChild>
    </w:div>
    <w:div w:id="275261057">
      <w:bodyDiv w:val="1"/>
      <w:marLeft w:val="0"/>
      <w:marRight w:val="0"/>
      <w:marTop w:val="0"/>
      <w:marBottom w:val="0"/>
      <w:divBdr>
        <w:top w:val="none" w:sz="0" w:space="0" w:color="auto"/>
        <w:left w:val="none" w:sz="0" w:space="0" w:color="auto"/>
        <w:bottom w:val="none" w:sz="0" w:space="0" w:color="auto"/>
        <w:right w:val="none" w:sz="0" w:space="0" w:color="auto"/>
      </w:divBdr>
      <w:divsChild>
        <w:div w:id="1608854688">
          <w:marLeft w:val="0"/>
          <w:marRight w:val="0"/>
          <w:marTop w:val="0"/>
          <w:marBottom w:val="0"/>
          <w:divBdr>
            <w:top w:val="none" w:sz="0" w:space="0" w:color="auto"/>
            <w:left w:val="none" w:sz="0" w:space="0" w:color="auto"/>
            <w:bottom w:val="none" w:sz="0" w:space="0" w:color="auto"/>
            <w:right w:val="none" w:sz="0" w:space="0" w:color="auto"/>
          </w:divBdr>
          <w:divsChild>
            <w:div w:id="831264219">
              <w:marLeft w:val="0"/>
              <w:marRight w:val="0"/>
              <w:marTop w:val="0"/>
              <w:marBottom w:val="0"/>
              <w:divBdr>
                <w:top w:val="none" w:sz="0" w:space="0" w:color="auto"/>
                <w:left w:val="none" w:sz="0" w:space="0" w:color="auto"/>
                <w:bottom w:val="none" w:sz="0" w:space="0" w:color="auto"/>
                <w:right w:val="none" w:sz="0" w:space="0" w:color="auto"/>
              </w:divBdr>
              <w:divsChild>
                <w:div w:id="1626691998">
                  <w:marLeft w:val="0"/>
                  <w:marRight w:val="0"/>
                  <w:marTop w:val="0"/>
                  <w:marBottom w:val="0"/>
                  <w:divBdr>
                    <w:top w:val="none" w:sz="0" w:space="0" w:color="auto"/>
                    <w:left w:val="none" w:sz="0" w:space="0" w:color="auto"/>
                    <w:bottom w:val="none" w:sz="0" w:space="0" w:color="auto"/>
                    <w:right w:val="none" w:sz="0" w:space="0" w:color="auto"/>
                  </w:divBdr>
                </w:div>
              </w:divsChild>
            </w:div>
            <w:div w:id="1622567973">
              <w:marLeft w:val="0"/>
              <w:marRight w:val="0"/>
              <w:marTop w:val="0"/>
              <w:marBottom w:val="0"/>
              <w:divBdr>
                <w:top w:val="none" w:sz="0" w:space="0" w:color="auto"/>
                <w:left w:val="none" w:sz="0" w:space="0" w:color="auto"/>
                <w:bottom w:val="none" w:sz="0" w:space="0" w:color="auto"/>
                <w:right w:val="none" w:sz="0" w:space="0" w:color="auto"/>
              </w:divBdr>
              <w:divsChild>
                <w:div w:id="1602763049">
                  <w:marLeft w:val="0"/>
                  <w:marRight w:val="0"/>
                  <w:marTop w:val="0"/>
                  <w:marBottom w:val="0"/>
                  <w:divBdr>
                    <w:top w:val="none" w:sz="0" w:space="0" w:color="auto"/>
                    <w:left w:val="none" w:sz="0" w:space="0" w:color="auto"/>
                    <w:bottom w:val="none" w:sz="0" w:space="0" w:color="auto"/>
                    <w:right w:val="none" w:sz="0" w:space="0" w:color="auto"/>
                  </w:divBdr>
                </w:div>
              </w:divsChild>
            </w:div>
            <w:div w:id="2088258254">
              <w:marLeft w:val="0"/>
              <w:marRight w:val="0"/>
              <w:marTop w:val="0"/>
              <w:marBottom w:val="0"/>
              <w:divBdr>
                <w:top w:val="none" w:sz="0" w:space="0" w:color="auto"/>
                <w:left w:val="none" w:sz="0" w:space="0" w:color="auto"/>
                <w:bottom w:val="none" w:sz="0" w:space="0" w:color="auto"/>
                <w:right w:val="none" w:sz="0" w:space="0" w:color="auto"/>
              </w:divBdr>
              <w:divsChild>
                <w:div w:id="186085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288877">
      <w:bodyDiv w:val="1"/>
      <w:marLeft w:val="0"/>
      <w:marRight w:val="0"/>
      <w:marTop w:val="0"/>
      <w:marBottom w:val="0"/>
      <w:divBdr>
        <w:top w:val="none" w:sz="0" w:space="0" w:color="auto"/>
        <w:left w:val="none" w:sz="0" w:space="0" w:color="auto"/>
        <w:bottom w:val="none" w:sz="0" w:space="0" w:color="auto"/>
        <w:right w:val="none" w:sz="0" w:space="0" w:color="auto"/>
      </w:divBdr>
    </w:div>
    <w:div w:id="290943475">
      <w:bodyDiv w:val="1"/>
      <w:marLeft w:val="0"/>
      <w:marRight w:val="0"/>
      <w:marTop w:val="0"/>
      <w:marBottom w:val="0"/>
      <w:divBdr>
        <w:top w:val="none" w:sz="0" w:space="0" w:color="auto"/>
        <w:left w:val="none" w:sz="0" w:space="0" w:color="auto"/>
        <w:bottom w:val="none" w:sz="0" w:space="0" w:color="auto"/>
        <w:right w:val="none" w:sz="0" w:space="0" w:color="auto"/>
      </w:divBdr>
    </w:div>
    <w:div w:id="291521417">
      <w:bodyDiv w:val="1"/>
      <w:marLeft w:val="0"/>
      <w:marRight w:val="0"/>
      <w:marTop w:val="0"/>
      <w:marBottom w:val="0"/>
      <w:divBdr>
        <w:top w:val="none" w:sz="0" w:space="0" w:color="auto"/>
        <w:left w:val="none" w:sz="0" w:space="0" w:color="auto"/>
        <w:bottom w:val="none" w:sz="0" w:space="0" w:color="auto"/>
        <w:right w:val="none" w:sz="0" w:space="0" w:color="auto"/>
      </w:divBdr>
      <w:divsChild>
        <w:div w:id="1759593327">
          <w:marLeft w:val="0"/>
          <w:marRight w:val="0"/>
          <w:marTop w:val="0"/>
          <w:marBottom w:val="0"/>
          <w:divBdr>
            <w:top w:val="none" w:sz="0" w:space="0" w:color="auto"/>
            <w:left w:val="none" w:sz="0" w:space="0" w:color="auto"/>
            <w:bottom w:val="none" w:sz="0" w:space="0" w:color="auto"/>
            <w:right w:val="none" w:sz="0" w:space="0" w:color="auto"/>
          </w:divBdr>
          <w:divsChild>
            <w:div w:id="671495641">
              <w:marLeft w:val="0"/>
              <w:marRight w:val="0"/>
              <w:marTop w:val="0"/>
              <w:marBottom w:val="0"/>
              <w:divBdr>
                <w:top w:val="none" w:sz="0" w:space="0" w:color="auto"/>
                <w:left w:val="none" w:sz="0" w:space="0" w:color="auto"/>
                <w:bottom w:val="none" w:sz="0" w:space="0" w:color="auto"/>
                <w:right w:val="none" w:sz="0" w:space="0" w:color="auto"/>
              </w:divBdr>
              <w:divsChild>
                <w:div w:id="57914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857543">
      <w:bodyDiv w:val="1"/>
      <w:marLeft w:val="0"/>
      <w:marRight w:val="0"/>
      <w:marTop w:val="0"/>
      <w:marBottom w:val="0"/>
      <w:divBdr>
        <w:top w:val="none" w:sz="0" w:space="0" w:color="auto"/>
        <w:left w:val="none" w:sz="0" w:space="0" w:color="auto"/>
        <w:bottom w:val="none" w:sz="0" w:space="0" w:color="auto"/>
        <w:right w:val="none" w:sz="0" w:space="0" w:color="auto"/>
      </w:divBdr>
    </w:div>
    <w:div w:id="307705492">
      <w:bodyDiv w:val="1"/>
      <w:marLeft w:val="0"/>
      <w:marRight w:val="0"/>
      <w:marTop w:val="0"/>
      <w:marBottom w:val="0"/>
      <w:divBdr>
        <w:top w:val="none" w:sz="0" w:space="0" w:color="auto"/>
        <w:left w:val="none" w:sz="0" w:space="0" w:color="auto"/>
        <w:bottom w:val="none" w:sz="0" w:space="0" w:color="auto"/>
        <w:right w:val="none" w:sz="0" w:space="0" w:color="auto"/>
      </w:divBdr>
    </w:div>
    <w:div w:id="309946988">
      <w:bodyDiv w:val="1"/>
      <w:marLeft w:val="0"/>
      <w:marRight w:val="0"/>
      <w:marTop w:val="0"/>
      <w:marBottom w:val="0"/>
      <w:divBdr>
        <w:top w:val="none" w:sz="0" w:space="0" w:color="auto"/>
        <w:left w:val="none" w:sz="0" w:space="0" w:color="auto"/>
        <w:bottom w:val="none" w:sz="0" w:space="0" w:color="auto"/>
        <w:right w:val="none" w:sz="0" w:space="0" w:color="auto"/>
      </w:divBdr>
    </w:div>
    <w:div w:id="312951951">
      <w:bodyDiv w:val="1"/>
      <w:marLeft w:val="0"/>
      <w:marRight w:val="0"/>
      <w:marTop w:val="0"/>
      <w:marBottom w:val="0"/>
      <w:divBdr>
        <w:top w:val="none" w:sz="0" w:space="0" w:color="auto"/>
        <w:left w:val="none" w:sz="0" w:space="0" w:color="auto"/>
        <w:bottom w:val="none" w:sz="0" w:space="0" w:color="auto"/>
        <w:right w:val="none" w:sz="0" w:space="0" w:color="auto"/>
      </w:divBdr>
      <w:divsChild>
        <w:div w:id="402458217">
          <w:marLeft w:val="0"/>
          <w:marRight w:val="0"/>
          <w:marTop w:val="0"/>
          <w:marBottom w:val="0"/>
          <w:divBdr>
            <w:top w:val="none" w:sz="0" w:space="0" w:color="auto"/>
            <w:left w:val="none" w:sz="0" w:space="0" w:color="auto"/>
            <w:bottom w:val="none" w:sz="0" w:space="0" w:color="auto"/>
            <w:right w:val="none" w:sz="0" w:space="0" w:color="auto"/>
          </w:divBdr>
          <w:divsChild>
            <w:div w:id="1575433017">
              <w:marLeft w:val="0"/>
              <w:marRight w:val="0"/>
              <w:marTop w:val="0"/>
              <w:marBottom w:val="0"/>
              <w:divBdr>
                <w:top w:val="none" w:sz="0" w:space="0" w:color="auto"/>
                <w:left w:val="none" w:sz="0" w:space="0" w:color="auto"/>
                <w:bottom w:val="none" w:sz="0" w:space="0" w:color="auto"/>
                <w:right w:val="none" w:sz="0" w:space="0" w:color="auto"/>
              </w:divBdr>
              <w:divsChild>
                <w:div w:id="1896503581">
                  <w:marLeft w:val="0"/>
                  <w:marRight w:val="0"/>
                  <w:marTop w:val="0"/>
                  <w:marBottom w:val="0"/>
                  <w:divBdr>
                    <w:top w:val="none" w:sz="0" w:space="0" w:color="auto"/>
                    <w:left w:val="none" w:sz="0" w:space="0" w:color="auto"/>
                    <w:bottom w:val="none" w:sz="0" w:space="0" w:color="auto"/>
                    <w:right w:val="none" w:sz="0" w:space="0" w:color="auto"/>
                  </w:divBdr>
                </w:div>
              </w:divsChild>
            </w:div>
            <w:div w:id="1959096462">
              <w:marLeft w:val="0"/>
              <w:marRight w:val="0"/>
              <w:marTop w:val="0"/>
              <w:marBottom w:val="0"/>
              <w:divBdr>
                <w:top w:val="none" w:sz="0" w:space="0" w:color="auto"/>
                <w:left w:val="none" w:sz="0" w:space="0" w:color="auto"/>
                <w:bottom w:val="none" w:sz="0" w:space="0" w:color="auto"/>
                <w:right w:val="none" w:sz="0" w:space="0" w:color="auto"/>
              </w:divBdr>
              <w:divsChild>
                <w:div w:id="84131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129628">
          <w:marLeft w:val="0"/>
          <w:marRight w:val="0"/>
          <w:marTop w:val="0"/>
          <w:marBottom w:val="0"/>
          <w:divBdr>
            <w:top w:val="none" w:sz="0" w:space="0" w:color="auto"/>
            <w:left w:val="none" w:sz="0" w:space="0" w:color="auto"/>
            <w:bottom w:val="none" w:sz="0" w:space="0" w:color="auto"/>
            <w:right w:val="none" w:sz="0" w:space="0" w:color="auto"/>
          </w:divBdr>
          <w:divsChild>
            <w:div w:id="473327898">
              <w:marLeft w:val="0"/>
              <w:marRight w:val="0"/>
              <w:marTop w:val="0"/>
              <w:marBottom w:val="0"/>
              <w:divBdr>
                <w:top w:val="none" w:sz="0" w:space="0" w:color="auto"/>
                <w:left w:val="none" w:sz="0" w:space="0" w:color="auto"/>
                <w:bottom w:val="none" w:sz="0" w:space="0" w:color="auto"/>
                <w:right w:val="none" w:sz="0" w:space="0" w:color="auto"/>
              </w:divBdr>
              <w:divsChild>
                <w:div w:id="208641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147170">
      <w:bodyDiv w:val="1"/>
      <w:marLeft w:val="0"/>
      <w:marRight w:val="0"/>
      <w:marTop w:val="0"/>
      <w:marBottom w:val="0"/>
      <w:divBdr>
        <w:top w:val="none" w:sz="0" w:space="0" w:color="auto"/>
        <w:left w:val="none" w:sz="0" w:space="0" w:color="auto"/>
        <w:bottom w:val="none" w:sz="0" w:space="0" w:color="auto"/>
        <w:right w:val="none" w:sz="0" w:space="0" w:color="auto"/>
      </w:divBdr>
    </w:div>
    <w:div w:id="314799738">
      <w:bodyDiv w:val="1"/>
      <w:marLeft w:val="0"/>
      <w:marRight w:val="0"/>
      <w:marTop w:val="0"/>
      <w:marBottom w:val="0"/>
      <w:divBdr>
        <w:top w:val="none" w:sz="0" w:space="0" w:color="auto"/>
        <w:left w:val="none" w:sz="0" w:space="0" w:color="auto"/>
        <w:bottom w:val="none" w:sz="0" w:space="0" w:color="auto"/>
        <w:right w:val="none" w:sz="0" w:space="0" w:color="auto"/>
      </w:divBdr>
    </w:div>
    <w:div w:id="322970695">
      <w:bodyDiv w:val="1"/>
      <w:marLeft w:val="0"/>
      <w:marRight w:val="0"/>
      <w:marTop w:val="0"/>
      <w:marBottom w:val="0"/>
      <w:divBdr>
        <w:top w:val="none" w:sz="0" w:space="0" w:color="auto"/>
        <w:left w:val="none" w:sz="0" w:space="0" w:color="auto"/>
        <w:bottom w:val="none" w:sz="0" w:space="0" w:color="auto"/>
        <w:right w:val="none" w:sz="0" w:space="0" w:color="auto"/>
      </w:divBdr>
      <w:divsChild>
        <w:div w:id="1426340782">
          <w:marLeft w:val="0"/>
          <w:marRight w:val="0"/>
          <w:marTop w:val="0"/>
          <w:marBottom w:val="0"/>
          <w:divBdr>
            <w:top w:val="none" w:sz="0" w:space="0" w:color="auto"/>
            <w:left w:val="none" w:sz="0" w:space="0" w:color="auto"/>
            <w:bottom w:val="none" w:sz="0" w:space="0" w:color="auto"/>
            <w:right w:val="none" w:sz="0" w:space="0" w:color="auto"/>
          </w:divBdr>
          <w:divsChild>
            <w:div w:id="284774231">
              <w:marLeft w:val="0"/>
              <w:marRight w:val="0"/>
              <w:marTop w:val="0"/>
              <w:marBottom w:val="0"/>
              <w:divBdr>
                <w:top w:val="none" w:sz="0" w:space="0" w:color="auto"/>
                <w:left w:val="none" w:sz="0" w:space="0" w:color="auto"/>
                <w:bottom w:val="none" w:sz="0" w:space="0" w:color="auto"/>
                <w:right w:val="none" w:sz="0" w:space="0" w:color="auto"/>
              </w:divBdr>
              <w:divsChild>
                <w:div w:id="5711241">
                  <w:marLeft w:val="0"/>
                  <w:marRight w:val="0"/>
                  <w:marTop w:val="0"/>
                  <w:marBottom w:val="0"/>
                  <w:divBdr>
                    <w:top w:val="none" w:sz="0" w:space="0" w:color="auto"/>
                    <w:left w:val="none" w:sz="0" w:space="0" w:color="auto"/>
                    <w:bottom w:val="none" w:sz="0" w:space="0" w:color="auto"/>
                    <w:right w:val="none" w:sz="0" w:space="0" w:color="auto"/>
                  </w:divBdr>
                </w:div>
              </w:divsChild>
            </w:div>
            <w:div w:id="1948082072">
              <w:marLeft w:val="0"/>
              <w:marRight w:val="0"/>
              <w:marTop w:val="0"/>
              <w:marBottom w:val="0"/>
              <w:divBdr>
                <w:top w:val="none" w:sz="0" w:space="0" w:color="auto"/>
                <w:left w:val="none" w:sz="0" w:space="0" w:color="auto"/>
                <w:bottom w:val="none" w:sz="0" w:space="0" w:color="auto"/>
                <w:right w:val="none" w:sz="0" w:space="0" w:color="auto"/>
              </w:divBdr>
              <w:divsChild>
                <w:div w:id="210410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3627584">
      <w:bodyDiv w:val="1"/>
      <w:marLeft w:val="0"/>
      <w:marRight w:val="0"/>
      <w:marTop w:val="0"/>
      <w:marBottom w:val="0"/>
      <w:divBdr>
        <w:top w:val="none" w:sz="0" w:space="0" w:color="auto"/>
        <w:left w:val="none" w:sz="0" w:space="0" w:color="auto"/>
        <w:bottom w:val="none" w:sz="0" w:space="0" w:color="auto"/>
        <w:right w:val="none" w:sz="0" w:space="0" w:color="auto"/>
      </w:divBdr>
    </w:div>
    <w:div w:id="329676646">
      <w:bodyDiv w:val="1"/>
      <w:marLeft w:val="0"/>
      <w:marRight w:val="0"/>
      <w:marTop w:val="0"/>
      <w:marBottom w:val="0"/>
      <w:divBdr>
        <w:top w:val="none" w:sz="0" w:space="0" w:color="auto"/>
        <w:left w:val="none" w:sz="0" w:space="0" w:color="auto"/>
        <w:bottom w:val="none" w:sz="0" w:space="0" w:color="auto"/>
        <w:right w:val="none" w:sz="0" w:space="0" w:color="auto"/>
      </w:divBdr>
    </w:div>
    <w:div w:id="329989719">
      <w:bodyDiv w:val="1"/>
      <w:marLeft w:val="0"/>
      <w:marRight w:val="0"/>
      <w:marTop w:val="0"/>
      <w:marBottom w:val="0"/>
      <w:divBdr>
        <w:top w:val="none" w:sz="0" w:space="0" w:color="auto"/>
        <w:left w:val="none" w:sz="0" w:space="0" w:color="auto"/>
        <w:bottom w:val="none" w:sz="0" w:space="0" w:color="auto"/>
        <w:right w:val="none" w:sz="0" w:space="0" w:color="auto"/>
      </w:divBdr>
    </w:div>
    <w:div w:id="331875495">
      <w:bodyDiv w:val="1"/>
      <w:marLeft w:val="0"/>
      <w:marRight w:val="0"/>
      <w:marTop w:val="0"/>
      <w:marBottom w:val="0"/>
      <w:divBdr>
        <w:top w:val="none" w:sz="0" w:space="0" w:color="auto"/>
        <w:left w:val="none" w:sz="0" w:space="0" w:color="auto"/>
        <w:bottom w:val="none" w:sz="0" w:space="0" w:color="auto"/>
        <w:right w:val="none" w:sz="0" w:space="0" w:color="auto"/>
      </w:divBdr>
      <w:divsChild>
        <w:div w:id="1476484114">
          <w:marLeft w:val="0"/>
          <w:marRight w:val="0"/>
          <w:marTop w:val="0"/>
          <w:marBottom w:val="0"/>
          <w:divBdr>
            <w:top w:val="none" w:sz="0" w:space="0" w:color="auto"/>
            <w:left w:val="none" w:sz="0" w:space="0" w:color="auto"/>
            <w:bottom w:val="none" w:sz="0" w:space="0" w:color="auto"/>
            <w:right w:val="none" w:sz="0" w:space="0" w:color="auto"/>
          </w:divBdr>
        </w:div>
        <w:div w:id="1303999896">
          <w:marLeft w:val="0"/>
          <w:marRight w:val="0"/>
          <w:marTop w:val="0"/>
          <w:marBottom w:val="0"/>
          <w:divBdr>
            <w:top w:val="none" w:sz="0" w:space="0" w:color="auto"/>
            <w:left w:val="none" w:sz="0" w:space="0" w:color="auto"/>
            <w:bottom w:val="none" w:sz="0" w:space="0" w:color="auto"/>
            <w:right w:val="none" w:sz="0" w:space="0" w:color="auto"/>
          </w:divBdr>
        </w:div>
        <w:div w:id="1998917667">
          <w:marLeft w:val="0"/>
          <w:marRight w:val="0"/>
          <w:marTop w:val="0"/>
          <w:marBottom w:val="0"/>
          <w:divBdr>
            <w:top w:val="none" w:sz="0" w:space="0" w:color="auto"/>
            <w:left w:val="none" w:sz="0" w:space="0" w:color="auto"/>
            <w:bottom w:val="none" w:sz="0" w:space="0" w:color="auto"/>
            <w:right w:val="none" w:sz="0" w:space="0" w:color="auto"/>
          </w:divBdr>
        </w:div>
        <w:div w:id="636641348">
          <w:marLeft w:val="0"/>
          <w:marRight w:val="0"/>
          <w:marTop w:val="0"/>
          <w:marBottom w:val="0"/>
          <w:divBdr>
            <w:top w:val="none" w:sz="0" w:space="0" w:color="auto"/>
            <w:left w:val="none" w:sz="0" w:space="0" w:color="auto"/>
            <w:bottom w:val="none" w:sz="0" w:space="0" w:color="auto"/>
            <w:right w:val="none" w:sz="0" w:space="0" w:color="auto"/>
          </w:divBdr>
        </w:div>
        <w:div w:id="832450103">
          <w:marLeft w:val="0"/>
          <w:marRight w:val="0"/>
          <w:marTop w:val="0"/>
          <w:marBottom w:val="0"/>
          <w:divBdr>
            <w:top w:val="none" w:sz="0" w:space="0" w:color="auto"/>
            <w:left w:val="none" w:sz="0" w:space="0" w:color="auto"/>
            <w:bottom w:val="none" w:sz="0" w:space="0" w:color="auto"/>
            <w:right w:val="none" w:sz="0" w:space="0" w:color="auto"/>
          </w:divBdr>
        </w:div>
        <w:div w:id="110368206">
          <w:marLeft w:val="0"/>
          <w:marRight w:val="0"/>
          <w:marTop w:val="0"/>
          <w:marBottom w:val="0"/>
          <w:divBdr>
            <w:top w:val="none" w:sz="0" w:space="0" w:color="auto"/>
            <w:left w:val="none" w:sz="0" w:space="0" w:color="auto"/>
            <w:bottom w:val="none" w:sz="0" w:space="0" w:color="auto"/>
            <w:right w:val="none" w:sz="0" w:space="0" w:color="auto"/>
          </w:divBdr>
        </w:div>
        <w:div w:id="465586150">
          <w:marLeft w:val="0"/>
          <w:marRight w:val="0"/>
          <w:marTop w:val="0"/>
          <w:marBottom w:val="0"/>
          <w:divBdr>
            <w:top w:val="none" w:sz="0" w:space="0" w:color="auto"/>
            <w:left w:val="none" w:sz="0" w:space="0" w:color="auto"/>
            <w:bottom w:val="none" w:sz="0" w:space="0" w:color="auto"/>
            <w:right w:val="none" w:sz="0" w:space="0" w:color="auto"/>
          </w:divBdr>
        </w:div>
        <w:div w:id="1302536094">
          <w:marLeft w:val="0"/>
          <w:marRight w:val="0"/>
          <w:marTop w:val="0"/>
          <w:marBottom w:val="0"/>
          <w:divBdr>
            <w:top w:val="none" w:sz="0" w:space="0" w:color="auto"/>
            <w:left w:val="none" w:sz="0" w:space="0" w:color="auto"/>
            <w:bottom w:val="none" w:sz="0" w:space="0" w:color="auto"/>
            <w:right w:val="none" w:sz="0" w:space="0" w:color="auto"/>
          </w:divBdr>
        </w:div>
        <w:div w:id="1931622325">
          <w:marLeft w:val="0"/>
          <w:marRight w:val="0"/>
          <w:marTop w:val="0"/>
          <w:marBottom w:val="0"/>
          <w:divBdr>
            <w:top w:val="none" w:sz="0" w:space="0" w:color="auto"/>
            <w:left w:val="none" w:sz="0" w:space="0" w:color="auto"/>
            <w:bottom w:val="none" w:sz="0" w:space="0" w:color="auto"/>
            <w:right w:val="none" w:sz="0" w:space="0" w:color="auto"/>
          </w:divBdr>
        </w:div>
        <w:div w:id="1015618435">
          <w:marLeft w:val="0"/>
          <w:marRight w:val="0"/>
          <w:marTop w:val="0"/>
          <w:marBottom w:val="0"/>
          <w:divBdr>
            <w:top w:val="none" w:sz="0" w:space="0" w:color="auto"/>
            <w:left w:val="none" w:sz="0" w:space="0" w:color="auto"/>
            <w:bottom w:val="none" w:sz="0" w:space="0" w:color="auto"/>
            <w:right w:val="none" w:sz="0" w:space="0" w:color="auto"/>
          </w:divBdr>
        </w:div>
      </w:divsChild>
    </w:div>
    <w:div w:id="335503160">
      <w:bodyDiv w:val="1"/>
      <w:marLeft w:val="0"/>
      <w:marRight w:val="0"/>
      <w:marTop w:val="0"/>
      <w:marBottom w:val="0"/>
      <w:divBdr>
        <w:top w:val="none" w:sz="0" w:space="0" w:color="auto"/>
        <w:left w:val="none" w:sz="0" w:space="0" w:color="auto"/>
        <w:bottom w:val="none" w:sz="0" w:space="0" w:color="auto"/>
        <w:right w:val="none" w:sz="0" w:space="0" w:color="auto"/>
      </w:divBdr>
      <w:divsChild>
        <w:div w:id="1416318241">
          <w:marLeft w:val="0"/>
          <w:marRight w:val="0"/>
          <w:marTop w:val="0"/>
          <w:marBottom w:val="0"/>
          <w:divBdr>
            <w:top w:val="none" w:sz="0" w:space="0" w:color="auto"/>
            <w:left w:val="none" w:sz="0" w:space="0" w:color="auto"/>
            <w:bottom w:val="none" w:sz="0" w:space="0" w:color="auto"/>
            <w:right w:val="none" w:sz="0" w:space="0" w:color="auto"/>
          </w:divBdr>
          <w:divsChild>
            <w:div w:id="1575311331">
              <w:marLeft w:val="0"/>
              <w:marRight w:val="0"/>
              <w:marTop w:val="0"/>
              <w:marBottom w:val="0"/>
              <w:divBdr>
                <w:top w:val="none" w:sz="0" w:space="0" w:color="auto"/>
                <w:left w:val="none" w:sz="0" w:space="0" w:color="auto"/>
                <w:bottom w:val="none" w:sz="0" w:space="0" w:color="auto"/>
                <w:right w:val="none" w:sz="0" w:space="0" w:color="auto"/>
              </w:divBdr>
              <w:divsChild>
                <w:div w:id="46223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544698">
      <w:bodyDiv w:val="1"/>
      <w:marLeft w:val="0"/>
      <w:marRight w:val="0"/>
      <w:marTop w:val="0"/>
      <w:marBottom w:val="0"/>
      <w:divBdr>
        <w:top w:val="none" w:sz="0" w:space="0" w:color="auto"/>
        <w:left w:val="none" w:sz="0" w:space="0" w:color="auto"/>
        <w:bottom w:val="none" w:sz="0" w:space="0" w:color="auto"/>
        <w:right w:val="none" w:sz="0" w:space="0" w:color="auto"/>
      </w:divBdr>
    </w:div>
    <w:div w:id="336494159">
      <w:bodyDiv w:val="1"/>
      <w:marLeft w:val="0"/>
      <w:marRight w:val="0"/>
      <w:marTop w:val="0"/>
      <w:marBottom w:val="0"/>
      <w:divBdr>
        <w:top w:val="none" w:sz="0" w:space="0" w:color="auto"/>
        <w:left w:val="none" w:sz="0" w:space="0" w:color="auto"/>
        <w:bottom w:val="none" w:sz="0" w:space="0" w:color="auto"/>
        <w:right w:val="none" w:sz="0" w:space="0" w:color="auto"/>
      </w:divBdr>
      <w:divsChild>
        <w:div w:id="1108626181">
          <w:marLeft w:val="0"/>
          <w:marRight w:val="0"/>
          <w:marTop w:val="0"/>
          <w:marBottom w:val="0"/>
          <w:divBdr>
            <w:top w:val="none" w:sz="0" w:space="0" w:color="auto"/>
            <w:left w:val="none" w:sz="0" w:space="0" w:color="auto"/>
            <w:bottom w:val="none" w:sz="0" w:space="0" w:color="auto"/>
            <w:right w:val="none" w:sz="0" w:space="0" w:color="auto"/>
          </w:divBdr>
          <w:divsChild>
            <w:div w:id="256599904">
              <w:marLeft w:val="0"/>
              <w:marRight w:val="0"/>
              <w:marTop w:val="0"/>
              <w:marBottom w:val="0"/>
              <w:divBdr>
                <w:top w:val="none" w:sz="0" w:space="0" w:color="auto"/>
                <w:left w:val="none" w:sz="0" w:space="0" w:color="auto"/>
                <w:bottom w:val="none" w:sz="0" w:space="0" w:color="auto"/>
                <w:right w:val="none" w:sz="0" w:space="0" w:color="auto"/>
              </w:divBdr>
              <w:divsChild>
                <w:div w:id="1643655492">
                  <w:marLeft w:val="0"/>
                  <w:marRight w:val="0"/>
                  <w:marTop w:val="0"/>
                  <w:marBottom w:val="0"/>
                  <w:divBdr>
                    <w:top w:val="none" w:sz="0" w:space="0" w:color="auto"/>
                    <w:left w:val="none" w:sz="0" w:space="0" w:color="auto"/>
                    <w:bottom w:val="none" w:sz="0" w:space="0" w:color="auto"/>
                    <w:right w:val="none" w:sz="0" w:space="0" w:color="auto"/>
                  </w:divBdr>
                </w:div>
              </w:divsChild>
            </w:div>
            <w:div w:id="1447506080">
              <w:marLeft w:val="0"/>
              <w:marRight w:val="0"/>
              <w:marTop w:val="0"/>
              <w:marBottom w:val="0"/>
              <w:divBdr>
                <w:top w:val="none" w:sz="0" w:space="0" w:color="auto"/>
                <w:left w:val="none" w:sz="0" w:space="0" w:color="auto"/>
                <w:bottom w:val="none" w:sz="0" w:space="0" w:color="auto"/>
                <w:right w:val="none" w:sz="0" w:space="0" w:color="auto"/>
              </w:divBdr>
              <w:divsChild>
                <w:div w:id="189565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161116">
      <w:bodyDiv w:val="1"/>
      <w:marLeft w:val="0"/>
      <w:marRight w:val="0"/>
      <w:marTop w:val="0"/>
      <w:marBottom w:val="0"/>
      <w:divBdr>
        <w:top w:val="none" w:sz="0" w:space="0" w:color="auto"/>
        <w:left w:val="none" w:sz="0" w:space="0" w:color="auto"/>
        <w:bottom w:val="none" w:sz="0" w:space="0" w:color="auto"/>
        <w:right w:val="none" w:sz="0" w:space="0" w:color="auto"/>
      </w:divBdr>
    </w:div>
    <w:div w:id="340553411">
      <w:bodyDiv w:val="1"/>
      <w:marLeft w:val="0"/>
      <w:marRight w:val="0"/>
      <w:marTop w:val="0"/>
      <w:marBottom w:val="0"/>
      <w:divBdr>
        <w:top w:val="none" w:sz="0" w:space="0" w:color="auto"/>
        <w:left w:val="none" w:sz="0" w:space="0" w:color="auto"/>
        <w:bottom w:val="none" w:sz="0" w:space="0" w:color="auto"/>
        <w:right w:val="none" w:sz="0" w:space="0" w:color="auto"/>
      </w:divBdr>
      <w:divsChild>
        <w:div w:id="976033317">
          <w:marLeft w:val="0"/>
          <w:marRight w:val="0"/>
          <w:marTop w:val="0"/>
          <w:marBottom w:val="0"/>
          <w:divBdr>
            <w:top w:val="none" w:sz="0" w:space="0" w:color="auto"/>
            <w:left w:val="none" w:sz="0" w:space="0" w:color="auto"/>
            <w:bottom w:val="none" w:sz="0" w:space="0" w:color="auto"/>
            <w:right w:val="none" w:sz="0" w:space="0" w:color="auto"/>
          </w:divBdr>
          <w:divsChild>
            <w:div w:id="862522590">
              <w:marLeft w:val="0"/>
              <w:marRight w:val="0"/>
              <w:marTop w:val="0"/>
              <w:marBottom w:val="0"/>
              <w:divBdr>
                <w:top w:val="none" w:sz="0" w:space="0" w:color="auto"/>
                <w:left w:val="none" w:sz="0" w:space="0" w:color="auto"/>
                <w:bottom w:val="none" w:sz="0" w:space="0" w:color="auto"/>
                <w:right w:val="none" w:sz="0" w:space="0" w:color="auto"/>
              </w:divBdr>
              <w:divsChild>
                <w:div w:id="179845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046746">
      <w:bodyDiv w:val="1"/>
      <w:marLeft w:val="0"/>
      <w:marRight w:val="0"/>
      <w:marTop w:val="0"/>
      <w:marBottom w:val="0"/>
      <w:divBdr>
        <w:top w:val="none" w:sz="0" w:space="0" w:color="auto"/>
        <w:left w:val="none" w:sz="0" w:space="0" w:color="auto"/>
        <w:bottom w:val="none" w:sz="0" w:space="0" w:color="auto"/>
        <w:right w:val="none" w:sz="0" w:space="0" w:color="auto"/>
      </w:divBdr>
      <w:divsChild>
        <w:div w:id="1351642326">
          <w:marLeft w:val="0"/>
          <w:marRight w:val="0"/>
          <w:marTop w:val="0"/>
          <w:marBottom w:val="0"/>
          <w:divBdr>
            <w:top w:val="none" w:sz="0" w:space="0" w:color="auto"/>
            <w:left w:val="none" w:sz="0" w:space="0" w:color="auto"/>
            <w:bottom w:val="none" w:sz="0" w:space="0" w:color="auto"/>
            <w:right w:val="none" w:sz="0" w:space="0" w:color="auto"/>
          </w:divBdr>
          <w:divsChild>
            <w:div w:id="255476676">
              <w:marLeft w:val="0"/>
              <w:marRight w:val="0"/>
              <w:marTop w:val="0"/>
              <w:marBottom w:val="0"/>
              <w:divBdr>
                <w:top w:val="none" w:sz="0" w:space="0" w:color="auto"/>
                <w:left w:val="none" w:sz="0" w:space="0" w:color="auto"/>
                <w:bottom w:val="none" w:sz="0" w:space="0" w:color="auto"/>
                <w:right w:val="none" w:sz="0" w:space="0" w:color="auto"/>
              </w:divBdr>
              <w:divsChild>
                <w:div w:id="110395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143410">
          <w:marLeft w:val="0"/>
          <w:marRight w:val="0"/>
          <w:marTop w:val="0"/>
          <w:marBottom w:val="0"/>
          <w:divBdr>
            <w:top w:val="none" w:sz="0" w:space="0" w:color="auto"/>
            <w:left w:val="none" w:sz="0" w:space="0" w:color="auto"/>
            <w:bottom w:val="none" w:sz="0" w:space="0" w:color="auto"/>
            <w:right w:val="none" w:sz="0" w:space="0" w:color="auto"/>
          </w:divBdr>
          <w:divsChild>
            <w:div w:id="773283716">
              <w:marLeft w:val="0"/>
              <w:marRight w:val="0"/>
              <w:marTop w:val="0"/>
              <w:marBottom w:val="0"/>
              <w:divBdr>
                <w:top w:val="none" w:sz="0" w:space="0" w:color="auto"/>
                <w:left w:val="none" w:sz="0" w:space="0" w:color="auto"/>
                <w:bottom w:val="none" w:sz="0" w:space="0" w:color="auto"/>
                <w:right w:val="none" w:sz="0" w:space="0" w:color="auto"/>
              </w:divBdr>
              <w:divsChild>
                <w:div w:id="204331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476597">
      <w:bodyDiv w:val="1"/>
      <w:marLeft w:val="0"/>
      <w:marRight w:val="0"/>
      <w:marTop w:val="0"/>
      <w:marBottom w:val="0"/>
      <w:divBdr>
        <w:top w:val="none" w:sz="0" w:space="0" w:color="auto"/>
        <w:left w:val="none" w:sz="0" w:space="0" w:color="auto"/>
        <w:bottom w:val="none" w:sz="0" w:space="0" w:color="auto"/>
        <w:right w:val="none" w:sz="0" w:space="0" w:color="auto"/>
      </w:divBdr>
    </w:div>
    <w:div w:id="372199304">
      <w:bodyDiv w:val="1"/>
      <w:marLeft w:val="0"/>
      <w:marRight w:val="0"/>
      <w:marTop w:val="0"/>
      <w:marBottom w:val="0"/>
      <w:divBdr>
        <w:top w:val="none" w:sz="0" w:space="0" w:color="auto"/>
        <w:left w:val="none" w:sz="0" w:space="0" w:color="auto"/>
        <w:bottom w:val="none" w:sz="0" w:space="0" w:color="auto"/>
        <w:right w:val="none" w:sz="0" w:space="0" w:color="auto"/>
      </w:divBdr>
      <w:divsChild>
        <w:div w:id="1086458682">
          <w:marLeft w:val="0"/>
          <w:marRight w:val="0"/>
          <w:marTop w:val="0"/>
          <w:marBottom w:val="0"/>
          <w:divBdr>
            <w:top w:val="none" w:sz="0" w:space="0" w:color="auto"/>
            <w:left w:val="none" w:sz="0" w:space="0" w:color="auto"/>
            <w:bottom w:val="none" w:sz="0" w:space="0" w:color="auto"/>
            <w:right w:val="none" w:sz="0" w:space="0" w:color="auto"/>
          </w:divBdr>
        </w:div>
        <w:div w:id="1012957175">
          <w:marLeft w:val="0"/>
          <w:marRight w:val="0"/>
          <w:marTop w:val="0"/>
          <w:marBottom w:val="0"/>
          <w:divBdr>
            <w:top w:val="none" w:sz="0" w:space="0" w:color="auto"/>
            <w:left w:val="none" w:sz="0" w:space="0" w:color="auto"/>
            <w:bottom w:val="none" w:sz="0" w:space="0" w:color="auto"/>
            <w:right w:val="none" w:sz="0" w:space="0" w:color="auto"/>
          </w:divBdr>
        </w:div>
        <w:div w:id="1627351023">
          <w:marLeft w:val="0"/>
          <w:marRight w:val="0"/>
          <w:marTop w:val="0"/>
          <w:marBottom w:val="0"/>
          <w:divBdr>
            <w:top w:val="none" w:sz="0" w:space="0" w:color="auto"/>
            <w:left w:val="none" w:sz="0" w:space="0" w:color="auto"/>
            <w:bottom w:val="none" w:sz="0" w:space="0" w:color="auto"/>
            <w:right w:val="none" w:sz="0" w:space="0" w:color="auto"/>
          </w:divBdr>
        </w:div>
        <w:div w:id="1775395597">
          <w:marLeft w:val="0"/>
          <w:marRight w:val="0"/>
          <w:marTop w:val="0"/>
          <w:marBottom w:val="0"/>
          <w:divBdr>
            <w:top w:val="none" w:sz="0" w:space="0" w:color="auto"/>
            <w:left w:val="none" w:sz="0" w:space="0" w:color="auto"/>
            <w:bottom w:val="none" w:sz="0" w:space="0" w:color="auto"/>
            <w:right w:val="none" w:sz="0" w:space="0" w:color="auto"/>
          </w:divBdr>
        </w:div>
        <w:div w:id="394743126">
          <w:marLeft w:val="0"/>
          <w:marRight w:val="0"/>
          <w:marTop w:val="0"/>
          <w:marBottom w:val="0"/>
          <w:divBdr>
            <w:top w:val="none" w:sz="0" w:space="0" w:color="auto"/>
            <w:left w:val="none" w:sz="0" w:space="0" w:color="auto"/>
            <w:bottom w:val="none" w:sz="0" w:space="0" w:color="auto"/>
            <w:right w:val="none" w:sz="0" w:space="0" w:color="auto"/>
          </w:divBdr>
        </w:div>
        <w:div w:id="152336119">
          <w:marLeft w:val="0"/>
          <w:marRight w:val="0"/>
          <w:marTop w:val="0"/>
          <w:marBottom w:val="0"/>
          <w:divBdr>
            <w:top w:val="none" w:sz="0" w:space="0" w:color="auto"/>
            <w:left w:val="none" w:sz="0" w:space="0" w:color="auto"/>
            <w:bottom w:val="none" w:sz="0" w:space="0" w:color="auto"/>
            <w:right w:val="none" w:sz="0" w:space="0" w:color="auto"/>
          </w:divBdr>
        </w:div>
        <w:div w:id="246689655">
          <w:marLeft w:val="0"/>
          <w:marRight w:val="0"/>
          <w:marTop w:val="0"/>
          <w:marBottom w:val="0"/>
          <w:divBdr>
            <w:top w:val="none" w:sz="0" w:space="0" w:color="auto"/>
            <w:left w:val="none" w:sz="0" w:space="0" w:color="auto"/>
            <w:bottom w:val="none" w:sz="0" w:space="0" w:color="auto"/>
            <w:right w:val="none" w:sz="0" w:space="0" w:color="auto"/>
          </w:divBdr>
        </w:div>
        <w:div w:id="1974601181">
          <w:marLeft w:val="0"/>
          <w:marRight w:val="0"/>
          <w:marTop w:val="0"/>
          <w:marBottom w:val="0"/>
          <w:divBdr>
            <w:top w:val="none" w:sz="0" w:space="0" w:color="auto"/>
            <w:left w:val="none" w:sz="0" w:space="0" w:color="auto"/>
            <w:bottom w:val="none" w:sz="0" w:space="0" w:color="auto"/>
            <w:right w:val="none" w:sz="0" w:space="0" w:color="auto"/>
          </w:divBdr>
        </w:div>
        <w:div w:id="1998071869">
          <w:marLeft w:val="0"/>
          <w:marRight w:val="0"/>
          <w:marTop w:val="0"/>
          <w:marBottom w:val="0"/>
          <w:divBdr>
            <w:top w:val="none" w:sz="0" w:space="0" w:color="auto"/>
            <w:left w:val="none" w:sz="0" w:space="0" w:color="auto"/>
            <w:bottom w:val="none" w:sz="0" w:space="0" w:color="auto"/>
            <w:right w:val="none" w:sz="0" w:space="0" w:color="auto"/>
          </w:divBdr>
        </w:div>
        <w:div w:id="892421459">
          <w:marLeft w:val="0"/>
          <w:marRight w:val="0"/>
          <w:marTop w:val="0"/>
          <w:marBottom w:val="0"/>
          <w:divBdr>
            <w:top w:val="none" w:sz="0" w:space="0" w:color="auto"/>
            <w:left w:val="none" w:sz="0" w:space="0" w:color="auto"/>
            <w:bottom w:val="none" w:sz="0" w:space="0" w:color="auto"/>
            <w:right w:val="none" w:sz="0" w:space="0" w:color="auto"/>
          </w:divBdr>
        </w:div>
      </w:divsChild>
    </w:div>
    <w:div w:id="396782671">
      <w:bodyDiv w:val="1"/>
      <w:marLeft w:val="0"/>
      <w:marRight w:val="0"/>
      <w:marTop w:val="0"/>
      <w:marBottom w:val="0"/>
      <w:divBdr>
        <w:top w:val="none" w:sz="0" w:space="0" w:color="auto"/>
        <w:left w:val="none" w:sz="0" w:space="0" w:color="auto"/>
        <w:bottom w:val="none" w:sz="0" w:space="0" w:color="auto"/>
        <w:right w:val="none" w:sz="0" w:space="0" w:color="auto"/>
      </w:divBdr>
      <w:divsChild>
        <w:div w:id="1002314788">
          <w:marLeft w:val="0"/>
          <w:marRight w:val="0"/>
          <w:marTop w:val="0"/>
          <w:marBottom w:val="0"/>
          <w:divBdr>
            <w:top w:val="none" w:sz="0" w:space="0" w:color="auto"/>
            <w:left w:val="none" w:sz="0" w:space="0" w:color="auto"/>
            <w:bottom w:val="none" w:sz="0" w:space="0" w:color="auto"/>
            <w:right w:val="none" w:sz="0" w:space="0" w:color="auto"/>
          </w:divBdr>
          <w:divsChild>
            <w:div w:id="942613294">
              <w:marLeft w:val="0"/>
              <w:marRight w:val="0"/>
              <w:marTop w:val="0"/>
              <w:marBottom w:val="0"/>
              <w:divBdr>
                <w:top w:val="none" w:sz="0" w:space="0" w:color="auto"/>
                <w:left w:val="none" w:sz="0" w:space="0" w:color="auto"/>
                <w:bottom w:val="none" w:sz="0" w:space="0" w:color="auto"/>
                <w:right w:val="none" w:sz="0" w:space="0" w:color="auto"/>
              </w:divBdr>
              <w:divsChild>
                <w:div w:id="76677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217191">
      <w:bodyDiv w:val="1"/>
      <w:marLeft w:val="0"/>
      <w:marRight w:val="0"/>
      <w:marTop w:val="0"/>
      <w:marBottom w:val="0"/>
      <w:divBdr>
        <w:top w:val="none" w:sz="0" w:space="0" w:color="auto"/>
        <w:left w:val="none" w:sz="0" w:space="0" w:color="auto"/>
        <w:bottom w:val="none" w:sz="0" w:space="0" w:color="auto"/>
        <w:right w:val="none" w:sz="0" w:space="0" w:color="auto"/>
      </w:divBdr>
      <w:divsChild>
        <w:div w:id="73474274">
          <w:marLeft w:val="0"/>
          <w:marRight w:val="0"/>
          <w:marTop w:val="0"/>
          <w:marBottom w:val="0"/>
          <w:divBdr>
            <w:top w:val="none" w:sz="0" w:space="0" w:color="auto"/>
            <w:left w:val="none" w:sz="0" w:space="0" w:color="auto"/>
            <w:bottom w:val="none" w:sz="0" w:space="0" w:color="auto"/>
            <w:right w:val="none" w:sz="0" w:space="0" w:color="auto"/>
          </w:divBdr>
          <w:divsChild>
            <w:div w:id="659776129">
              <w:marLeft w:val="0"/>
              <w:marRight w:val="0"/>
              <w:marTop w:val="0"/>
              <w:marBottom w:val="0"/>
              <w:divBdr>
                <w:top w:val="none" w:sz="0" w:space="0" w:color="auto"/>
                <w:left w:val="none" w:sz="0" w:space="0" w:color="auto"/>
                <w:bottom w:val="none" w:sz="0" w:space="0" w:color="auto"/>
                <w:right w:val="none" w:sz="0" w:space="0" w:color="auto"/>
              </w:divBdr>
              <w:divsChild>
                <w:div w:id="3508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213425">
      <w:bodyDiv w:val="1"/>
      <w:marLeft w:val="0"/>
      <w:marRight w:val="0"/>
      <w:marTop w:val="0"/>
      <w:marBottom w:val="0"/>
      <w:divBdr>
        <w:top w:val="none" w:sz="0" w:space="0" w:color="auto"/>
        <w:left w:val="none" w:sz="0" w:space="0" w:color="auto"/>
        <w:bottom w:val="none" w:sz="0" w:space="0" w:color="auto"/>
        <w:right w:val="none" w:sz="0" w:space="0" w:color="auto"/>
      </w:divBdr>
    </w:div>
    <w:div w:id="407113838">
      <w:bodyDiv w:val="1"/>
      <w:marLeft w:val="0"/>
      <w:marRight w:val="0"/>
      <w:marTop w:val="0"/>
      <w:marBottom w:val="0"/>
      <w:divBdr>
        <w:top w:val="none" w:sz="0" w:space="0" w:color="auto"/>
        <w:left w:val="none" w:sz="0" w:space="0" w:color="auto"/>
        <w:bottom w:val="none" w:sz="0" w:space="0" w:color="auto"/>
        <w:right w:val="none" w:sz="0" w:space="0" w:color="auto"/>
      </w:divBdr>
      <w:divsChild>
        <w:div w:id="31613159">
          <w:marLeft w:val="0"/>
          <w:marRight w:val="0"/>
          <w:marTop w:val="0"/>
          <w:marBottom w:val="0"/>
          <w:divBdr>
            <w:top w:val="none" w:sz="0" w:space="0" w:color="auto"/>
            <w:left w:val="none" w:sz="0" w:space="0" w:color="auto"/>
            <w:bottom w:val="none" w:sz="0" w:space="0" w:color="auto"/>
            <w:right w:val="none" w:sz="0" w:space="0" w:color="auto"/>
          </w:divBdr>
          <w:divsChild>
            <w:div w:id="1615744382">
              <w:marLeft w:val="0"/>
              <w:marRight w:val="0"/>
              <w:marTop w:val="0"/>
              <w:marBottom w:val="0"/>
              <w:divBdr>
                <w:top w:val="none" w:sz="0" w:space="0" w:color="auto"/>
                <w:left w:val="none" w:sz="0" w:space="0" w:color="auto"/>
                <w:bottom w:val="none" w:sz="0" w:space="0" w:color="auto"/>
                <w:right w:val="none" w:sz="0" w:space="0" w:color="auto"/>
              </w:divBdr>
              <w:divsChild>
                <w:div w:id="32809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89311">
          <w:marLeft w:val="0"/>
          <w:marRight w:val="0"/>
          <w:marTop w:val="0"/>
          <w:marBottom w:val="0"/>
          <w:divBdr>
            <w:top w:val="none" w:sz="0" w:space="0" w:color="auto"/>
            <w:left w:val="none" w:sz="0" w:space="0" w:color="auto"/>
            <w:bottom w:val="none" w:sz="0" w:space="0" w:color="auto"/>
            <w:right w:val="none" w:sz="0" w:space="0" w:color="auto"/>
          </w:divBdr>
          <w:divsChild>
            <w:div w:id="1980572247">
              <w:marLeft w:val="0"/>
              <w:marRight w:val="0"/>
              <w:marTop w:val="0"/>
              <w:marBottom w:val="0"/>
              <w:divBdr>
                <w:top w:val="none" w:sz="0" w:space="0" w:color="auto"/>
                <w:left w:val="none" w:sz="0" w:space="0" w:color="auto"/>
                <w:bottom w:val="none" w:sz="0" w:space="0" w:color="auto"/>
                <w:right w:val="none" w:sz="0" w:space="0" w:color="auto"/>
              </w:divBdr>
              <w:divsChild>
                <w:div w:id="49114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467722">
      <w:bodyDiv w:val="1"/>
      <w:marLeft w:val="0"/>
      <w:marRight w:val="0"/>
      <w:marTop w:val="0"/>
      <w:marBottom w:val="0"/>
      <w:divBdr>
        <w:top w:val="none" w:sz="0" w:space="0" w:color="auto"/>
        <w:left w:val="none" w:sz="0" w:space="0" w:color="auto"/>
        <w:bottom w:val="none" w:sz="0" w:space="0" w:color="auto"/>
        <w:right w:val="none" w:sz="0" w:space="0" w:color="auto"/>
      </w:divBdr>
    </w:div>
    <w:div w:id="411587381">
      <w:bodyDiv w:val="1"/>
      <w:marLeft w:val="0"/>
      <w:marRight w:val="0"/>
      <w:marTop w:val="0"/>
      <w:marBottom w:val="0"/>
      <w:divBdr>
        <w:top w:val="none" w:sz="0" w:space="0" w:color="auto"/>
        <w:left w:val="none" w:sz="0" w:space="0" w:color="auto"/>
        <w:bottom w:val="none" w:sz="0" w:space="0" w:color="auto"/>
        <w:right w:val="none" w:sz="0" w:space="0" w:color="auto"/>
      </w:divBdr>
      <w:divsChild>
        <w:div w:id="878278601">
          <w:marLeft w:val="0"/>
          <w:marRight w:val="0"/>
          <w:marTop w:val="0"/>
          <w:marBottom w:val="0"/>
          <w:divBdr>
            <w:top w:val="none" w:sz="0" w:space="0" w:color="auto"/>
            <w:left w:val="none" w:sz="0" w:space="0" w:color="auto"/>
            <w:bottom w:val="none" w:sz="0" w:space="0" w:color="auto"/>
            <w:right w:val="none" w:sz="0" w:space="0" w:color="auto"/>
          </w:divBdr>
          <w:divsChild>
            <w:div w:id="1003707783">
              <w:marLeft w:val="0"/>
              <w:marRight w:val="0"/>
              <w:marTop w:val="0"/>
              <w:marBottom w:val="0"/>
              <w:divBdr>
                <w:top w:val="none" w:sz="0" w:space="0" w:color="auto"/>
                <w:left w:val="none" w:sz="0" w:space="0" w:color="auto"/>
                <w:bottom w:val="none" w:sz="0" w:space="0" w:color="auto"/>
                <w:right w:val="none" w:sz="0" w:space="0" w:color="auto"/>
              </w:divBdr>
              <w:divsChild>
                <w:div w:id="57987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588393">
          <w:marLeft w:val="0"/>
          <w:marRight w:val="0"/>
          <w:marTop w:val="0"/>
          <w:marBottom w:val="0"/>
          <w:divBdr>
            <w:top w:val="none" w:sz="0" w:space="0" w:color="auto"/>
            <w:left w:val="none" w:sz="0" w:space="0" w:color="auto"/>
            <w:bottom w:val="none" w:sz="0" w:space="0" w:color="auto"/>
            <w:right w:val="none" w:sz="0" w:space="0" w:color="auto"/>
          </w:divBdr>
          <w:divsChild>
            <w:div w:id="598367328">
              <w:marLeft w:val="0"/>
              <w:marRight w:val="0"/>
              <w:marTop w:val="0"/>
              <w:marBottom w:val="0"/>
              <w:divBdr>
                <w:top w:val="none" w:sz="0" w:space="0" w:color="auto"/>
                <w:left w:val="none" w:sz="0" w:space="0" w:color="auto"/>
                <w:bottom w:val="none" w:sz="0" w:space="0" w:color="auto"/>
                <w:right w:val="none" w:sz="0" w:space="0" w:color="auto"/>
              </w:divBdr>
              <w:divsChild>
                <w:div w:id="214593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440643">
      <w:bodyDiv w:val="1"/>
      <w:marLeft w:val="0"/>
      <w:marRight w:val="0"/>
      <w:marTop w:val="0"/>
      <w:marBottom w:val="0"/>
      <w:divBdr>
        <w:top w:val="none" w:sz="0" w:space="0" w:color="auto"/>
        <w:left w:val="none" w:sz="0" w:space="0" w:color="auto"/>
        <w:bottom w:val="none" w:sz="0" w:space="0" w:color="auto"/>
        <w:right w:val="none" w:sz="0" w:space="0" w:color="auto"/>
      </w:divBdr>
    </w:div>
    <w:div w:id="420486539">
      <w:bodyDiv w:val="1"/>
      <w:marLeft w:val="0"/>
      <w:marRight w:val="0"/>
      <w:marTop w:val="0"/>
      <w:marBottom w:val="0"/>
      <w:divBdr>
        <w:top w:val="none" w:sz="0" w:space="0" w:color="auto"/>
        <w:left w:val="none" w:sz="0" w:space="0" w:color="auto"/>
        <w:bottom w:val="none" w:sz="0" w:space="0" w:color="auto"/>
        <w:right w:val="none" w:sz="0" w:space="0" w:color="auto"/>
      </w:divBdr>
      <w:divsChild>
        <w:div w:id="1559979009">
          <w:marLeft w:val="0"/>
          <w:marRight w:val="0"/>
          <w:marTop w:val="0"/>
          <w:marBottom w:val="0"/>
          <w:divBdr>
            <w:top w:val="none" w:sz="0" w:space="0" w:color="auto"/>
            <w:left w:val="none" w:sz="0" w:space="0" w:color="auto"/>
            <w:bottom w:val="none" w:sz="0" w:space="0" w:color="auto"/>
            <w:right w:val="none" w:sz="0" w:space="0" w:color="auto"/>
          </w:divBdr>
          <w:divsChild>
            <w:div w:id="114832798">
              <w:marLeft w:val="0"/>
              <w:marRight w:val="0"/>
              <w:marTop w:val="0"/>
              <w:marBottom w:val="0"/>
              <w:divBdr>
                <w:top w:val="none" w:sz="0" w:space="0" w:color="auto"/>
                <w:left w:val="none" w:sz="0" w:space="0" w:color="auto"/>
                <w:bottom w:val="none" w:sz="0" w:space="0" w:color="auto"/>
                <w:right w:val="none" w:sz="0" w:space="0" w:color="auto"/>
              </w:divBdr>
              <w:divsChild>
                <w:div w:id="35814172">
                  <w:marLeft w:val="0"/>
                  <w:marRight w:val="0"/>
                  <w:marTop w:val="0"/>
                  <w:marBottom w:val="0"/>
                  <w:divBdr>
                    <w:top w:val="none" w:sz="0" w:space="0" w:color="auto"/>
                    <w:left w:val="none" w:sz="0" w:space="0" w:color="auto"/>
                    <w:bottom w:val="none" w:sz="0" w:space="0" w:color="auto"/>
                    <w:right w:val="none" w:sz="0" w:space="0" w:color="auto"/>
                  </w:divBdr>
                </w:div>
              </w:divsChild>
            </w:div>
            <w:div w:id="1106071584">
              <w:marLeft w:val="0"/>
              <w:marRight w:val="0"/>
              <w:marTop w:val="0"/>
              <w:marBottom w:val="0"/>
              <w:divBdr>
                <w:top w:val="none" w:sz="0" w:space="0" w:color="auto"/>
                <w:left w:val="none" w:sz="0" w:space="0" w:color="auto"/>
                <w:bottom w:val="none" w:sz="0" w:space="0" w:color="auto"/>
                <w:right w:val="none" w:sz="0" w:space="0" w:color="auto"/>
              </w:divBdr>
              <w:divsChild>
                <w:div w:id="1857189641">
                  <w:marLeft w:val="0"/>
                  <w:marRight w:val="0"/>
                  <w:marTop w:val="0"/>
                  <w:marBottom w:val="0"/>
                  <w:divBdr>
                    <w:top w:val="none" w:sz="0" w:space="0" w:color="auto"/>
                    <w:left w:val="none" w:sz="0" w:space="0" w:color="auto"/>
                    <w:bottom w:val="none" w:sz="0" w:space="0" w:color="auto"/>
                    <w:right w:val="none" w:sz="0" w:space="0" w:color="auto"/>
                  </w:divBdr>
                </w:div>
              </w:divsChild>
            </w:div>
            <w:div w:id="1494562522">
              <w:marLeft w:val="0"/>
              <w:marRight w:val="0"/>
              <w:marTop w:val="0"/>
              <w:marBottom w:val="0"/>
              <w:divBdr>
                <w:top w:val="none" w:sz="0" w:space="0" w:color="auto"/>
                <w:left w:val="none" w:sz="0" w:space="0" w:color="auto"/>
                <w:bottom w:val="none" w:sz="0" w:space="0" w:color="auto"/>
                <w:right w:val="none" w:sz="0" w:space="0" w:color="auto"/>
              </w:divBdr>
              <w:divsChild>
                <w:div w:id="196006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505720">
      <w:bodyDiv w:val="1"/>
      <w:marLeft w:val="0"/>
      <w:marRight w:val="0"/>
      <w:marTop w:val="0"/>
      <w:marBottom w:val="0"/>
      <w:divBdr>
        <w:top w:val="none" w:sz="0" w:space="0" w:color="auto"/>
        <w:left w:val="none" w:sz="0" w:space="0" w:color="auto"/>
        <w:bottom w:val="none" w:sz="0" w:space="0" w:color="auto"/>
        <w:right w:val="none" w:sz="0" w:space="0" w:color="auto"/>
      </w:divBdr>
      <w:divsChild>
        <w:div w:id="1175847243">
          <w:marLeft w:val="0"/>
          <w:marRight w:val="0"/>
          <w:marTop w:val="0"/>
          <w:marBottom w:val="0"/>
          <w:divBdr>
            <w:top w:val="none" w:sz="0" w:space="0" w:color="auto"/>
            <w:left w:val="none" w:sz="0" w:space="0" w:color="auto"/>
            <w:bottom w:val="none" w:sz="0" w:space="0" w:color="auto"/>
            <w:right w:val="none" w:sz="0" w:space="0" w:color="auto"/>
          </w:divBdr>
          <w:divsChild>
            <w:div w:id="331110968">
              <w:marLeft w:val="0"/>
              <w:marRight w:val="0"/>
              <w:marTop w:val="0"/>
              <w:marBottom w:val="0"/>
              <w:divBdr>
                <w:top w:val="none" w:sz="0" w:space="0" w:color="auto"/>
                <w:left w:val="none" w:sz="0" w:space="0" w:color="auto"/>
                <w:bottom w:val="none" w:sz="0" w:space="0" w:color="auto"/>
                <w:right w:val="none" w:sz="0" w:space="0" w:color="auto"/>
              </w:divBdr>
              <w:divsChild>
                <w:div w:id="109597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333689">
      <w:bodyDiv w:val="1"/>
      <w:marLeft w:val="0"/>
      <w:marRight w:val="0"/>
      <w:marTop w:val="0"/>
      <w:marBottom w:val="0"/>
      <w:divBdr>
        <w:top w:val="none" w:sz="0" w:space="0" w:color="auto"/>
        <w:left w:val="none" w:sz="0" w:space="0" w:color="auto"/>
        <w:bottom w:val="none" w:sz="0" w:space="0" w:color="auto"/>
        <w:right w:val="none" w:sz="0" w:space="0" w:color="auto"/>
      </w:divBdr>
      <w:divsChild>
        <w:div w:id="369308259">
          <w:marLeft w:val="0"/>
          <w:marRight w:val="0"/>
          <w:marTop w:val="0"/>
          <w:marBottom w:val="0"/>
          <w:divBdr>
            <w:top w:val="none" w:sz="0" w:space="0" w:color="auto"/>
            <w:left w:val="none" w:sz="0" w:space="0" w:color="auto"/>
            <w:bottom w:val="none" w:sz="0" w:space="0" w:color="auto"/>
            <w:right w:val="none" w:sz="0" w:space="0" w:color="auto"/>
          </w:divBdr>
          <w:divsChild>
            <w:div w:id="70662779">
              <w:marLeft w:val="0"/>
              <w:marRight w:val="0"/>
              <w:marTop w:val="0"/>
              <w:marBottom w:val="0"/>
              <w:divBdr>
                <w:top w:val="none" w:sz="0" w:space="0" w:color="auto"/>
                <w:left w:val="none" w:sz="0" w:space="0" w:color="auto"/>
                <w:bottom w:val="none" w:sz="0" w:space="0" w:color="auto"/>
                <w:right w:val="none" w:sz="0" w:space="0" w:color="auto"/>
              </w:divBdr>
              <w:divsChild>
                <w:div w:id="89000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876467">
      <w:bodyDiv w:val="1"/>
      <w:marLeft w:val="0"/>
      <w:marRight w:val="0"/>
      <w:marTop w:val="0"/>
      <w:marBottom w:val="0"/>
      <w:divBdr>
        <w:top w:val="none" w:sz="0" w:space="0" w:color="auto"/>
        <w:left w:val="none" w:sz="0" w:space="0" w:color="auto"/>
        <w:bottom w:val="none" w:sz="0" w:space="0" w:color="auto"/>
        <w:right w:val="none" w:sz="0" w:space="0" w:color="auto"/>
      </w:divBdr>
      <w:divsChild>
        <w:div w:id="1473517136">
          <w:marLeft w:val="0"/>
          <w:marRight w:val="0"/>
          <w:marTop w:val="0"/>
          <w:marBottom w:val="0"/>
          <w:divBdr>
            <w:top w:val="none" w:sz="0" w:space="0" w:color="auto"/>
            <w:left w:val="none" w:sz="0" w:space="0" w:color="auto"/>
            <w:bottom w:val="none" w:sz="0" w:space="0" w:color="auto"/>
            <w:right w:val="none" w:sz="0" w:space="0" w:color="auto"/>
          </w:divBdr>
          <w:divsChild>
            <w:div w:id="697311750">
              <w:marLeft w:val="0"/>
              <w:marRight w:val="0"/>
              <w:marTop w:val="0"/>
              <w:marBottom w:val="0"/>
              <w:divBdr>
                <w:top w:val="none" w:sz="0" w:space="0" w:color="auto"/>
                <w:left w:val="none" w:sz="0" w:space="0" w:color="auto"/>
                <w:bottom w:val="none" w:sz="0" w:space="0" w:color="auto"/>
                <w:right w:val="none" w:sz="0" w:space="0" w:color="auto"/>
              </w:divBdr>
              <w:divsChild>
                <w:div w:id="160441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256746">
      <w:bodyDiv w:val="1"/>
      <w:marLeft w:val="0"/>
      <w:marRight w:val="0"/>
      <w:marTop w:val="0"/>
      <w:marBottom w:val="0"/>
      <w:divBdr>
        <w:top w:val="none" w:sz="0" w:space="0" w:color="auto"/>
        <w:left w:val="none" w:sz="0" w:space="0" w:color="auto"/>
        <w:bottom w:val="none" w:sz="0" w:space="0" w:color="auto"/>
        <w:right w:val="none" w:sz="0" w:space="0" w:color="auto"/>
      </w:divBdr>
      <w:divsChild>
        <w:div w:id="683871554">
          <w:marLeft w:val="0"/>
          <w:marRight w:val="0"/>
          <w:marTop w:val="0"/>
          <w:marBottom w:val="0"/>
          <w:divBdr>
            <w:top w:val="none" w:sz="0" w:space="0" w:color="auto"/>
            <w:left w:val="none" w:sz="0" w:space="0" w:color="auto"/>
            <w:bottom w:val="none" w:sz="0" w:space="0" w:color="auto"/>
            <w:right w:val="none" w:sz="0" w:space="0" w:color="auto"/>
          </w:divBdr>
        </w:div>
        <w:div w:id="545533891">
          <w:marLeft w:val="0"/>
          <w:marRight w:val="0"/>
          <w:marTop w:val="0"/>
          <w:marBottom w:val="0"/>
          <w:divBdr>
            <w:top w:val="none" w:sz="0" w:space="0" w:color="auto"/>
            <w:left w:val="none" w:sz="0" w:space="0" w:color="auto"/>
            <w:bottom w:val="none" w:sz="0" w:space="0" w:color="auto"/>
            <w:right w:val="none" w:sz="0" w:space="0" w:color="auto"/>
          </w:divBdr>
        </w:div>
        <w:div w:id="1800147169">
          <w:marLeft w:val="0"/>
          <w:marRight w:val="0"/>
          <w:marTop w:val="0"/>
          <w:marBottom w:val="0"/>
          <w:divBdr>
            <w:top w:val="none" w:sz="0" w:space="0" w:color="auto"/>
            <w:left w:val="none" w:sz="0" w:space="0" w:color="auto"/>
            <w:bottom w:val="none" w:sz="0" w:space="0" w:color="auto"/>
            <w:right w:val="none" w:sz="0" w:space="0" w:color="auto"/>
          </w:divBdr>
        </w:div>
        <w:div w:id="510144796">
          <w:marLeft w:val="0"/>
          <w:marRight w:val="0"/>
          <w:marTop w:val="0"/>
          <w:marBottom w:val="0"/>
          <w:divBdr>
            <w:top w:val="none" w:sz="0" w:space="0" w:color="auto"/>
            <w:left w:val="none" w:sz="0" w:space="0" w:color="auto"/>
            <w:bottom w:val="none" w:sz="0" w:space="0" w:color="auto"/>
            <w:right w:val="none" w:sz="0" w:space="0" w:color="auto"/>
          </w:divBdr>
        </w:div>
      </w:divsChild>
    </w:div>
    <w:div w:id="442767903">
      <w:bodyDiv w:val="1"/>
      <w:marLeft w:val="0"/>
      <w:marRight w:val="0"/>
      <w:marTop w:val="0"/>
      <w:marBottom w:val="0"/>
      <w:divBdr>
        <w:top w:val="none" w:sz="0" w:space="0" w:color="auto"/>
        <w:left w:val="none" w:sz="0" w:space="0" w:color="auto"/>
        <w:bottom w:val="none" w:sz="0" w:space="0" w:color="auto"/>
        <w:right w:val="none" w:sz="0" w:space="0" w:color="auto"/>
      </w:divBdr>
    </w:div>
    <w:div w:id="444740739">
      <w:bodyDiv w:val="1"/>
      <w:marLeft w:val="0"/>
      <w:marRight w:val="0"/>
      <w:marTop w:val="0"/>
      <w:marBottom w:val="0"/>
      <w:divBdr>
        <w:top w:val="none" w:sz="0" w:space="0" w:color="auto"/>
        <w:left w:val="none" w:sz="0" w:space="0" w:color="auto"/>
        <w:bottom w:val="none" w:sz="0" w:space="0" w:color="auto"/>
        <w:right w:val="none" w:sz="0" w:space="0" w:color="auto"/>
      </w:divBdr>
    </w:div>
    <w:div w:id="446506146">
      <w:bodyDiv w:val="1"/>
      <w:marLeft w:val="0"/>
      <w:marRight w:val="0"/>
      <w:marTop w:val="0"/>
      <w:marBottom w:val="0"/>
      <w:divBdr>
        <w:top w:val="none" w:sz="0" w:space="0" w:color="auto"/>
        <w:left w:val="none" w:sz="0" w:space="0" w:color="auto"/>
        <w:bottom w:val="none" w:sz="0" w:space="0" w:color="auto"/>
        <w:right w:val="none" w:sz="0" w:space="0" w:color="auto"/>
      </w:divBdr>
      <w:divsChild>
        <w:div w:id="234824430">
          <w:marLeft w:val="0"/>
          <w:marRight w:val="0"/>
          <w:marTop w:val="0"/>
          <w:marBottom w:val="0"/>
          <w:divBdr>
            <w:top w:val="none" w:sz="0" w:space="0" w:color="auto"/>
            <w:left w:val="none" w:sz="0" w:space="0" w:color="auto"/>
            <w:bottom w:val="none" w:sz="0" w:space="0" w:color="auto"/>
            <w:right w:val="none" w:sz="0" w:space="0" w:color="auto"/>
          </w:divBdr>
          <w:divsChild>
            <w:div w:id="74475982">
              <w:marLeft w:val="0"/>
              <w:marRight w:val="0"/>
              <w:marTop w:val="0"/>
              <w:marBottom w:val="0"/>
              <w:divBdr>
                <w:top w:val="none" w:sz="0" w:space="0" w:color="auto"/>
                <w:left w:val="none" w:sz="0" w:space="0" w:color="auto"/>
                <w:bottom w:val="none" w:sz="0" w:space="0" w:color="auto"/>
                <w:right w:val="none" w:sz="0" w:space="0" w:color="auto"/>
              </w:divBdr>
              <w:divsChild>
                <w:div w:id="1710185869">
                  <w:marLeft w:val="0"/>
                  <w:marRight w:val="0"/>
                  <w:marTop w:val="0"/>
                  <w:marBottom w:val="0"/>
                  <w:divBdr>
                    <w:top w:val="none" w:sz="0" w:space="0" w:color="auto"/>
                    <w:left w:val="none" w:sz="0" w:space="0" w:color="auto"/>
                    <w:bottom w:val="none" w:sz="0" w:space="0" w:color="auto"/>
                    <w:right w:val="none" w:sz="0" w:space="0" w:color="auto"/>
                  </w:divBdr>
                </w:div>
              </w:divsChild>
            </w:div>
            <w:div w:id="1632784223">
              <w:marLeft w:val="0"/>
              <w:marRight w:val="0"/>
              <w:marTop w:val="0"/>
              <w:marBottom w:val="0"/>
              <w:divBdr>
                <w:top w:val="none" w:sz="0" w:space="0" w:color="auto"/>
                <w:left w:val="none" w:sz="0" w:space="0" w:color="auto"/>
                <w:bottom w:val="none" w:sz="0" w:space="0" w:color="auto"/>
                <w:right w:val="none" w:sz="0" w:space="0" w:color="auto"/>
              </w:divBdr>
              <w:divsChild>
                <w:div w:id="78396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246090">
      <w:bodyDiv w:val="1"/>
      <w:marLeft w:val="0"/>
      <w:marRight w:val="0"/>
      <w:marTop w:val="0"/>
      <w:marBottom w:val="0"/>
      <w:divBdr>
        <w:top w:val="none" w:sz="0" w:space="0" w:color="auto"/>
        <w:left w:val="none" w:sz="0" w:space="0" w:color="auto"/>
        <w:bottom w:val="none" w:sz="0" w:space="0" w:color="auto"/>
        <w:right w:val="none" w:sz="0" w:space="0" w:color="auto"/>
      </w:divBdr>
      <w:divsChild>
        <w:div w:id="974875189">
          <w:marLeft w:val="0"/>
          <w:marRight w:val="0"/>
          <w:marTop w:val="0"/>
          <w:marBottom w:val="0"/>
          <w:divBdr>
            <w:top w:val="none" w:sz="0" w:space="0" w:color="auto"/>
            <w:left w:val="none" w:sz="0" w:space="0" w:color="auto"/>
            <w:bottom w:val="none" w:sz="0" w:space="0" w:color="auto"/>
            <w:right w:val="none" w:sz="0" w:space="0" w:color="auto"/>
          </w:divBdr>
          <w:divsChild>
            <w:div w:id="2121223682">
              <w:marLeft w:val="0"/>
              <w:marRight w:val="0"/>
              <w:marTop w:val="0"/>
              <w:marBottom w:val="0"/>
              <w:divBdr>
                <w:top w:val="none" w:sz="0" w:space="0" w:color="auto"/>
                <w:left w:val="none" w:sz="0" w:space="0" w:color="auto"/>
                <w:bottom w:val="none" w:sz="0" w:space="0" w:color="auto"/>
                <w:right w:val="none" w:sz="0" w:space="0" w:color="auto"/>
              </w:divBdr>
              <w:divsChild>
                <w:div w:id="71416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601663">
      <w:bodyDiv w:val="1"/>
      <w:marLeft w:val="0"/>
      <w:marRight w:val="0"/>
      <w:marTop w:val="0"/>
      <w:marBottom w:val="0"/>
      <w:divBdr>
        <w:top w:val="none" w:sz="0" w:space="0" w:color="auto"/>
        <w:left w:val="none" w:sz="0" w:space="0" w:color="auto"/>
        <w:bottom w:val="none" w:sz="0" w:space="0" w:color="auto"/>
        <w:right w:val="none" w:sz="0" w:space="0" w:color="auto"/>
      </w:divBdr>
    </w:div>
    <w:div w:id="463163990">
      <w:bodyDiv w:val="1"/>
      <w:marLeft w:val="0"/>
      <w:marRight w:val="0"/>
      <w:marTop w:val="0"/>
      <w:marBottom w:val="0"/>
      <w:divBdr>
        <w:top w:val="none" w:sz="0" w:space="0" w:color="auto"/>
        <w:left w:val="none" w:sz="0" w:space="0" w:color="auto"/>
        <w:bottom w:val="none" w:sz="0" w:space="0" w:color="auto"/>
        <w:right w:val="none" w:sz="0" w:space="0" w:color="auto"/>
      </w:divBdr>
      <w:divsChild>
        <w:div w:id="792987422">
          <w:marLeft w:val="0"/>
          <w:marRight w:val="0"/>
          <w:marTop w:val="0"/>
          <w:marBottom w:val="0"/>
          <w:divBdr>
            <w:top w:val="none" w:sz="0" w:space="0" w:color="auto"/>
            <w:left w:val="none" w:sz="0" w:space="0" w:color="auto"/>
            <w:bottom w:val="none" w:sz="0" w:space="0" w:color="auto"/>
            <w:right w:val="none" w:sz="0" w:space="0" w:color="auto"/>
          </w:divBdr>
        </w:div>
      </w:divsChild>
    </w:div>
    <w:div w:id="463164076">
      <w:bodyDiv w:val="1"/>
      <w:marLeft w:val="0"/>
      <w:marRight w:val="0"/>
      <w:marTop w:val="0"/>
      <w:marBottom w:val="0"/>
      <w:divBdr>
        <w:top w:val="none" w:sz="0" w:space="0" w:color="auto"/>
        <w:left w:val="none" w:sz="0" w:space="0" w:color="auto"/>
        <w:bottom w:val="none" w:sz="0" w:space="0" w:color="auto"/>
        <w:right w:val="none" w:sz="0" w:space="0" w:color="auto"/>
      </w:divBdr>
      <w:divsChild>
        <w:div w:id="845290108">
          <w:marLeft w:val="0"/>
          <w:marRight w:val="0"/>
          <w:marTop w:val="0"/>
          <w:marBottom w:val="0"/>
          <w:divBdr>
            <w:top w:val="none" w:sz="0" w:space="0" w:color="auto"/>
            <w:left w:val="none" w:sz="0" w:space="0" w:color="auto"/>
            <w:bottom w:val="none" w:sz="0" w:space="0" w:color="auto"/>
            <w:right w:val="none" w:sz="0" w:space="0" w:color="auto"/>
          </w:divBdr>
        </w:div>
        <w:div w:id="342440801">
          <w:marLeft w:val="0"/>
          <w:marRight w:val="0"/>
          <w:marTop w:val="0"/>
          <w:marBottom w:val="0"/>
          <w:divBdr>
            <w:top w:val="none" w:sz="0" w:space="0" w:color="auto"/>
            <w:left w:val="none" w:sz="0" w:space="0" w:color="auto"/>
            <w:bottom w:val="none" w:sz="0" w:space="0" w:color="auto"/>
            <w:right w:val="none" w:sz="0" w:space="0" w:color="auto"/>
          </w:divBdr>
        </w:div>
        <w:div w:id="357392332">
          <w:marLeft w:val="0"/>
          <w:marRight w:val="0"/>
          <w:marTop w:val="0"/>
          <w:marBottom w:val="0"/>
          <w:divBdr>
            <w:top w:val="none" w:sz="0" w:space="0" w:color="auto"/>
            <w:left w:val="none" w:sz="0" w:space="0" w:color="auto"/>
            <w:bottom w:val="none" w:sz="0" w:space="0" w:color="auto"/>
            <w:right w:val="none" w:sz="0" w:space="0" w:color="auto"/>
          </w:divBdr>
        </w:div>
        <w:div w:id="1011108511">
          <w:marLeft w:val="0"/>
          <w:marRight w:val="0"/>
          <w:marTop w:val="0"/>
          <w:marBottom w:val="0"/>
          <w:divBdr>
            <w:top w:val="none" w:sz="0" w:space="0" w:color="auto"/>
            <w:left w:val="none" w:sz="0" w:space="0" w:color="auto"/>
            <w:bottom w:val="none" w:sz="0" w:space="0" w:color="auto"/>
            <w:right w:val="none" w:sz="0" w:space="0" w:color="auto"/>
          </w:divBdr>
        </w:div>
        <w:div w:id="1333141240">
          <w:marLeft w:val="0"/>
          <w:marRight w:val="0"/>
          <w:marTop w:val="0"/>
          <w:marBottom w:val="0"/>
          <w:divBdr>
            <w:top w:val="none" w:sz="0" w:space="0" w:color="auto"/>
            <w:left w:val="none" w:sz="0" w:space="0" w:color="auto"/>
            <w:bottom w:val="none" w:sz="0" w:space="0" w:color="auto"/>
            <w:right w:val="none" w:sz="0" w:space="0" w:color="auto"/>
          </w:divBdr>
        </w:div>
        <w:div w:id="418333387">
          <w:marLeft w:val="0"/>
          <w:marRight w:val="0"/>
          <w:marTop w:val="0"/>
          <w:marBottom w:val="0"/>
          <w:divBdr>
            <w:top w:val="none" w:sz="0" w:space="0" w:color="auto"/>
            <w:left w:val="none" w:sz="0" w:space="0" w:color="auto"/>
            <w:bottom w:val="none" w:sz="0" w:space="0" w:color="auto"/>
            <w:right w:val="none" w:sz="0" w:space="0" w:color="auto"/>
          </w:divBdr>
        </w:div>
        <w:div w:id="2039813737">
          <w:marLeft w:val="0"/>
          <w:marRight w:val="0"/>
          <w:marTop w:val="0"/>
          <w:marBottom w:val="0"/>
          <w:divBdr>
            <w:top w:val="none" w:sz="0" w:space="0" w:color="auto"/>
            <w:left w:val="none" w:sz="0" w:space="0" w:color="auto"/>
            <w:bottom w:val="none" w:sz="0" w:space="0" w:color="auto"/>
            <w:right w:val="none" w:sz="0" w:space="0" w:color="auto"/>
          </w:divBdr>
        </w:div>
        <w:div w:id="1439761190">
          <w:marLeft w:val="0"/>
          <w:marRight w:val="0"/>
          <w:marTop w:val="0"/>
          <w:marBottom w:val="0"/>
          <w:divBdr>
            <w:top w:val="none" w:sz="0" w:space="0" w:color="auto"/>
            <w:left w:val="none" w:sz="0" w:space="0" w:color="auto"/>
            <w:bottom w:val="none" w:sz="0" w:space="0" w:color="auto"/>
            <w:right w:val="none" w:sz="0" w:space="0" w:color="auto"/>
          </w:divBdr>
        </w:div>
        <w:div w:id="1216695543">
          <w:marLeft w:val="0"/>
          <w:marRight w:val="0"/>
          <w:marTop w:val="0"/>
          <w:marBottom w:val="0"/>
          <w:divBdr>
            <w:top w:val="none" w:sz="0" w:space="0" w:color="auto"/>
            <w:left w:val="none" w:sz="0" w:space="0" w:color="auto"/>
            <w:bottom w:val="none" w:sz="0" w:space="0" w:color="auto"/>
            <w:right w:val="none" w:sz="0" w:space="0" w:color="auto"/>
          </w:divBdr>
        </w:div>
        <w:div w:id="1073970077">
          <w:marLeft w:val="0"/>
          <w:marRight w:val="0"/>
          <w:marTop w:val="0"/>
          <w:marBottom w:val="0"/>
          <w:divBdr>
            <w:top w:val="none" w:sz="0" w:space="0" w:color="auto"/>
            <w:left w:val="none" w:sz="0" w:space="0" w:color="auto"/>
            <w:bottom w:val="none" w:sz="0" w:space="0" w:color="auto"/>
            <w:right w:val="none" w:sz="0" w:space="0" w:color="auto"/>
          </w:divBdr>
        </w:div>
        <w:div w:id="1414620475">
          <w:marLeft w:val="0"/>
          <w:marRight w:val="0"/>
          <w:marTop w:val="0"/>
          <w:marBottom w:val="0"/>
          <w:divBdr>
            <w:top w:val="none" w:sz="0" w:space="0" w:color="auto"/>
            <w:left w:val="none" w:sz="0" w:space="0" w:color="auto"/>
            <w:bottom w:val="none" w:sz="0" w:space="0" w:color="auto"/>
            <w:right w:val="none" w:sz="0" w:space="0" w:color="auto"/>
          </w:divBdr>
        </w:div>
        <w:div w:id="612132388">
          <w:marLeft w:val="0"/>
          <w:marRight w:val="0"/>
          <w:marTop w:val="0"/>
          <w:marBottom w:val="0"/>
          <w:divBdr>
            <w:top w:val="none" w:sz="0" w:space="0" w:color="auto"/>
            <w:left w:val="none" w:sz="0" w:space="0" w:color="auto"/>
            <w:bottom w:val="none" w:sz="0" w:space="0" w:color="auto"/>
            <w:right w:val="none" w:sz="0" w:space="0" w:color="auto"/>
          </w:divBdr>
        </w:div>
      </w:divsChild>
    </w:div>
    <w:div w:id="475148214">
      <w:bodyDiv w:val="1"/>
      <w:marLeft w:val="0"/>
      <w:marRight w:val="0"/>
      <w:marTop w:val="0"/>
      <w:marBottom w:val="0"/>
      <w:divBdr>
        <w:top w:val="none" w:sz="0" w:space="0" w:color="auto"/>
        <w:left w:val="none" w:sz="0" w:space="0" w:color="auto"/>
        <w:bottom w:val="none" w:sz="0" w:space="0" w:color="auto"/>
        <w:right w:val="none" w:sz="0" w:space="0" w:color="auto"/>
      </w:divBdr>
    </w:div>
    <w:div w:id="478152684">
      <w:bodyDiv w:val="1"/>
      <w:marLeft w:val="0"/>
      <w:marRight w:val="0"/>
      <w:marTop w:val="0"/>
      <w:marBottom w:val="0"/>
      <w:divBdr>
        <w:top w:val="none" w:sz="0" w:space="0" w:color="auto"/>
        <w:left w:val="none" w:sz="0" w:space="0" w:color="auto"/>
        <w:bottom w:val="none" w:sz="0" w:space="0" w:color="auto"/>
        <w:right w:val="none" w:sz="0" w:space="0" w:color="auto"/>
      </w:divBdr>
    </w:div>
    <w:div w:id="485823384">
      <w:bodyDiv w:val="1"/>
      <w:marLeft w:val="0"/>
      <w:marRight w:val="0"/>
      <w:marTop w:val="0"/>
      <w:marBottom w:val="0"/>
      <w:divBdr>
        <w:top w:val="none" w:sz="0" w:space="0" w:color="auto"/>
        <w:left w:val="none" w:sz="0" w:space="0" w:color="auto"/>
        <w:bottom w:val="none" w:sz="0" w:space="0" w:color="auto"/>
        <w:right w:val="none" w:sz="0" w:space="0" w:color="auto"/>
      </w:divBdr>
    </w:div>
    <w:div w:id="485901578">
      <w:bodyDiv w:val="1"/>
      <w:marLeft w:val="0"/>
      <w:marRight w:val="0"/>
      <w:marTop w:val="0"/>
      <w:marBottom w:val="0"/>
      <w:divBdr>
        <w:top w:val="none" w:sz="0" w:space="0" w:color="auto"/>
        <w:left w:val="none" w:sz="0" w:space="0" w:color="auto"/>
        <w:bottom w:val="none" w:sz="0" w:space="0" w:color="auto"/>
        <w:right w:val="none" w:sz="0" w:space="0" w:color="auto"/>
      </w:divBdr>
    </w:div>
    <w:div w:id="491795987">
      <w:bodyDiv w:val="1"/>
      <w:marLeft w:val="0"/>
      <w:marRight w:val="0"/>
      <w:marTop w:val="0"/>
      <w:marBottom w:val="0"/>
      <w:divBdr>
        <w:top w:val="none" w:sz="0" w:space="0" w:color="auto"/>
        <w:left w:val="none" w:sz="0" w:space="0" w:color="auto"/>
        <w:bottom w:val="none" w:sz="0" w:space="0" w:color="auto"/>
        <w:right w:val="none" w:sz="0" w:space="0" w:color="auto"/>
      </w:divBdr>
    </w:div>
    <w:div w:id="496920501">
      <w:bodyDiv w:val="1"/>
      <w:marLeft w:val="0"/>
      <w:marRight w:val="0"/>
      <w:marTop w:val="0"/>
      <w:marBottom w:val="0"/>
      <w:divBdr>
        <w:top w:val="none" w:sz="0" w:space="0" w:color="auto"/>
        <w:left w:val="none" w:sz="0" w:space="0" w:color="auto"/>
        <w:bottom w:val="none" w:sz="0" w:space="0" w:color="auto"/>
        <w:right w:val="none" w:sz="0" w:space="0" w:color="auto"/>
      </w:divBdr>
      <w:divsChild>
        <w:div w:id="1155563216">
          <w:marLeft w:val="0"/>
          <w:marRight w:val="0"/>
          <w:marTop w:val="0"/>
          <w:marBottom w:val="0"/>
          <w:divBdr>
            <w:top w:val="none" w:sz="0" w:space="0" w:color="auto"/>
            <w:left w:val="none" w:sz="0" w:space="0" w:color="auto"/>
            <w:bottom w:val="none" w:sz="0" w:space="0" w:color="auto"/>
            <w:right w:val="none" w:sz="0" w:space="0" w:color="auto"/>
          </w:divBdr>
          <w:divsChild>
            <w:div w:id="943533534">
              <w:marLeft w:val="0"/>
              <w:marRight w:val="0"/>
              <w:marTop w:val="0"/>
              <w:marBottom w:val="0"/>
              <w:divBdr>
                <w:top w:val="none" w:sz="0" w:space="0" w:color="auto"/>
                <w:left w:val="none" w:sz="0" w:space="0" w:color="auto"/>
                <w:bottom w:val="none" w:sz="0" w:space="0" w:color="auto"/>
                <w:right w:val="none" w:sz="0" w:space="0" w:color="auto"/>
              </w:divBdr>
              <w:divsChild>
                <w:div w:id="169229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7428585">
      <w:bodyDiv w:val="1"/>
      <w:marLeft w:val="0"/>
      <w:marRight w:val="0"/>
      <w:marTop w:val="0"/>
      <w:marBottom w:val="0"/>
      <w:divBdr>
        <w:top w:val="none" w:sz="0" w:space="0" w:color="auto"/>
        <w:left w:val="none" w:sz="0" w:space="0" w:color="auto"/>
        <w:bottom w:val="none" w:sz="0" w:space="0" w:color="auto"/>
        <w:right w:val="none" w:sz="0" w:space="0" w:color="auto"/>
      </w:divBdr>
      <w:divsChild>
        <w:div w:id="1945770922">
          <w:marLeft w:val="0"/>
          <w:marRight w:val="0"/>
          <w:marTop w:val="0"/>
          <w:marBottom w:val="0"/>
          <w:divBdr>
            <w:top w:val="none" w:sz="0" w:space="0" w:color="auto"/>
            <w:left w:val="none" w:sz="0" w:space="0" w:color="auto"/>
            <w:bottom w:val="none" w:sz="0" w:space="0" w:color="auto"/>
            <w:right w:val="none" w:sz="0" w:space="0" w:color="auto"/>
          </w:divBdr>
        </w:div>
        <w:div w:id="1642271344">
          <w:marLeft w:val="0"/>
          <w:marRight w:val="0"/>
          <w:marTop w:val="0"/>
          <w:marBottom w:val="0"/>
          <w:divBdr>
            <w:top w:val="none" w:sz="0" w:space="0" w:color="auto"/>
            <w:left w:val="none" w:sz="0" w:space="0" w:color="auto"/>
            <w:bottom w:val="none" w:sz="0" w:space="0" w:color="auto"/>
            <w:right w:val="none" w:sz="0" w:space="0" w:color="auto"/>
          </w:divBdr>
        </w:div>
        <w:div w:id="1439904915">
          <w:marLeft w:val="0"/>
          <w:marRight w:val="0"/>
          <w:marTop w:val="0"/>
          <w:marBottom w:val="0"/>
          <w:divBdr>
            <w:top w:val="none" w:sz="0" w:space="0" w:color="auto"/>
            <w:left w:val="none" w:sz="0" w:space="0" w:color="auto"/>
            <w:bottom w:val="none" w:sz="0" w:space="0" w:color="auto"/>
            <w:right w:val="none" w:sz="0" w:space="0" w:color="auto"/>
          </w:divBdr>
        </w:div>
        <w:div w:id="2089838613">
          <w:marLeft w:val="0"/>
          <w:marRight w:val="0"/>
          <w:marTop w:val="0"/>
          <w:marBottom w:val="0"/>
          <w:divBdr>
            <w:top w:val="none" w:sz="0" w:space="0" w:color="auto"/>
            <w:left w:val="none" w:sz="0" w:space="0" w:color="auto"/>
            <w:bottom w:val="none" w:sz="0" w:space="0" w:color="auto"/>
            <w:right w:val="none" w:sz="0" w:space="0" w:color="auto"/>
          </w:divBdr>
        </w:div>
        <w:div w:id="352195918">
          <w:marLeft w:val="0"/>
          <w:marRight w:val="0"/>
          <w:marTop w:val="0"/>
          <w:marBottom w:val="0"/>
          <w:divBdr>
            <w:top w:val="none" w:sz="0" w:space="0" w:color="auto"/>
            <w:left w:val="none" w:sz="0" w:space="0" w:color="auto"/>
            <w:bottom w:val="none" w:sz="0" w:space="0" w:color="auto"/>
            <w:right w:val="none" w:sz="0" w:space="0" w:color="auto"/>
          </w:divBdr>
        </w:div>
        <w:div w:id="1539660564">
          <w:marLeft w:val="0"/>
          <w:marRight w:val="0"/>
          <w:marTop w:val="0"/>
          <w:marBottom w:val="0"/>
          <w:divBdr>
            <w:top w:val="none" w:sz="0" w:space="0" w:color="auto"/>
            <w:left w:val="none" w:sz="0" w:space="0" w:color="auto"/>
            <w:bottom w:val="none" w:sz="0" w:space="0" w:color="auto"/>
            <w:right w:val="none" w:sz="0" w:space="0" w:color="auto"/>
          </w:divBdr>
        </w:div>
        <w:div w:id="559023430">
          <w:marLeft w:val="0"/>
          <w:marRight w:val="0"/>
          <w:marTop w:val="0"/>
          <w:marBottom w:val="0"/>
          <w:divBdr>
            <w:top w:val="none" w:sz="0" w:space="0" w:color="auto"/>
            <w:left w:val="none" w:sz="0" w:space="0" w:color="auto"/>
            <w:bottom w:val="none" w:sz="0" w:space="0" w:color="auto"/>
            <w:right w:val="none" w:sz="0" w:space="0" w:color="auto"/>
          </w:divBdr>
        </w:div>
        <w:div w:id="1532256762">
          <w:marLeft w:val="0"/>
          <w:marRight w:val="0"/>
          <w:marTop w:val="0"/>
          <w:marBottom w:val="0"/>
          <w:divBdr>
            <w:top w:val="none" w:sz="0" w:space="0" w:color="auto"/>
            <w:left w:val="none" w:sz="0" w:space="0" w:color="auto"/>
            <w:bottom w:val="none" w:sz="0" w:space="0" w:color="auto"/>
            <w:right w:val="none" w:sz="0" w:space="0" w:color="auto"/>
          </w:divBdr>
        </w:div>
        <w:div w:id="1735540656">
          <w:marLeft w:val="0"/>
          <w:marRight w:val="0"/>
          <w:marTop w:val="0"/>
          <w:marBottom w:val="0"/>
          <w:divBdr>
            <w:top w:val="none" w:sz="0" w:space="0" w:color="auto"/>
            <w:left w:val="none" w:sz="0" w:space="0" w:color="auto"/>
            <w:bottom w:val="none" w:sz="0" w:space="0" w:color="auto"/>
            <w:right w:val="none" w:sz="0" w:space="0" w:color="auto"/>
          </w:divBdr>
        </w:div>
        <w:div w:id="1413745174">
          <w:marLeft w:val="0"/>
          <w:marRight w:val="0"/>
          <w:marTop w:val="0"/>
          <w:marBottom w:val="0"/>
          <w:divBdr>
            <w:top w:val="none" w:sz="0" w:space="0" w:color="auto"/>
            <w:left w:val="none" w:sz="0" w:space="0" w:color="auto"/>
            <w:bottom w:val="none" w:sz="0" w:space="0" w:color="auto"/>
            <w:right w:val="none" w:sz="0" w:space="0" w:color="auto"/>
          </w:divBdr>
        </w:div>
        <w:div w:id="2132355364">
          <w:marLeft w:val="0"/>
          <w:marRight w:val="0"/>
          <w:marTop w:val="0"/>
          <w:marBottom w:val="0"/>
          <w:divBdr>
            <w:top w:val="none" w:sz="0" w:space="0" w:color="auto"/>
            <w:left w:val="none" w:sz="0" w:space="0" w:color="auto"/>
            <w:bottom w:val="none" w:sz="0" w:space="0" w:color="auto"/>
            <w:right w:val="none" w:sz="0" w:space="0" w:color="auto"/>
          </w:divBdr>
        </w:div>
        <w:div w:id="1385761924">
          <w:marLeft w:val="0"/>
          <w:marRight w:val="0"/>
          <w:marTop w:val="0"/>
          <w:marBottom w:val="0"/>
          <w:divBdr>
            <w:top w:val="none" w:sz="0" w:space="0" w:color="auto"/>
            <w:left w:val="none" w:sz="0" w:space="0" w:color="auto"/>
            <w:bottom w:val="none" w:sz="0" w:space="0" w:color="auto"/>
            <w:right w:val="none" w:sz="0" w:space="0" w:color="auto"/>
          </w:divBdr>
        </w:div>
      </w:divsChild>
    </w:div>
    <w:div w:id="502354412">
      <w:bodyDiv w:val="1"/>
      <w:marLeft w:val="0"/>
      <w:marRight w:val="0"/>
      <w:marTop w:val="0"/>
      <w:marBottom w:val="0"/>
      <w:divBdr>
        <w:top w:val="none" w:sz="0" w:space="0" w:color="auto"/>
        <w:left w:val="none" w:sz="0" w:space="0" w:color="auto"/>
        <w:bottom w:val="none" w:sz="0" w:space="0" w:color="auto"/>
        <w:right w:val="none" w:sz="0" w:space="0" w:color="auto"/>
      </w:divBdr>
      <w:divsChild>
        <w:div w:id="922374124">
          <w:marLeft w:val="0"/>
          <w:marRight w:val="0"/>
          <w:marTop w:val="0"/>
          <w:marBottom w:val="0"/>
          <w:divBdr>
            <w:top w:val="none" w:sz="0" w:space="0" w:color="auto"/>
            <w:left w:val="none" w:sz="0" w:space="0" w:color="auto"/>
            <w:bottom w:val="none" w:sz="0" w:space="0" w:color="auto"/>
            <w:right w:val="none" w:sz="0" w:space="0" w:color="auto"/>
          </w:divBdr>
          <w:divsChild>
            <w:div w:id="326254117">
              <w:marLeft w:val="0"/>
              <w:marRight w:val="0"/>
              <w:marTop w:val="0"/>
              <w:marBottom w:val="0"/>
              <w:divBdr>
                <w:top w:val="none" w:sz="0" w:space="0" w:color="auto"/>
                <w:left w:val="none" w:sz="0" w:space="0" w:color="auto"/>
                <w:bottom w:val="none" w:sz="0" w:space="0" w:color="auto"/>
                <w:right w:val="none" w:sz="0" w:space="0" w:color="auto"/>
              </w:divBdr>
              <w:divsChild>
                <w:div w:id="1015694044">
                  <w:marLeft w:val="0"/>
                  <w:marRight w:val="0"/>
                  <w:marTop w:val="0"/>
                  <w:marBottom w:val="0"/>
                  <w:divBdr>
                    <w:top w:val="none" w:sz="0" w:space="0" w:color="auto"/>
                    <w:left w:val="none" w:sz="0" w:space="0" w:color="auto"/>
                    <w:bottom w:val="none" w:sz="0" w:space="0" w:color="auto"/>
                    <w:right w:val="none" w:sz="0" w:space="0" w:color="auto"/>
                  </w:divBdr>
                </w:div>
              </w:divsChild>
            </w:div>
            <w:div w:id="354305921">
              <w:marLeft w:val="0"/>
              <w:marRight w:val="0"/>
              <w:marTop w:val="0"/>
              <w:marBottom w:val="0"/>
              <w:divBdr>
                <w:top w:val="none" w:sz="0" w:space="0" w:color="auto"/>
                <w:left w:val="none" w:sz="0" w:space="0" w:color="auto"/>
                <w:bottom w:val="none" w:sz="0" w:space="0" w:color="auto"/>
                <w:right w:val="none" w:sz="0" w:space="0" w:color="auto"/>
              </w:divBdr>
              <w:divsChild>
                <w:div w:id="105535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518687">
          <w:marLeft w:val="0"/>
          <w:marRight w:val="0"/>
          <w:marTop w:val="0"/>
          <w:marBottom w:val="0"/>
          <w:divBdr>
            <w:top w:val="none" w:sz="0" w:space="0" w:color="auto"/>
            <w:left w:val="none" w:sz="0" w:space="0" w:color="auto"/>
            <w:bottom w:val="none" w:sz="0" w:space="0" w:color="auto"/>
            <w:right w:val="none" w:sz="0" w:space="0" w:color="auto"/>
          </w:divBdr>
          <w:divsChild>
            <w:div w:id="1243680846">
              <w:marLeft w:val="0"/>
              <w:marRight w:val="0"/>
              <w:marTop w:val="0"/>
              <w:marBottom w:val="0"/>
              <w:divBdr>
                <w:top w:val="none" w:sz="0" w:space="0" w:color="auto"/>
                <w:left w:val="none" w:sz="0" w:space="0" w:color="auto"/>
                <w:bottom w:val="none" w:sz="0" w:space="0" w:color="auto"/>
                <w:right w:val="none" w:sz="0" w:space="0" w:color="auto"/>
              </w:divBdr>
              <w:divsChild>
                <w:div w:id="557280002">
                  <w:marLeft w:val="0"/>
                  <w:marRight w:val="0"/>
                  <w:marTop w:val="0"/>
                  <w:marBottom w:val="0"/>
                  <w:divBdr>
                    <w:top w:val="none" w:sz="0" w:space="0" w:color="auto"/>
                    <w:left w:val="none" w:sz="0" w:space="0" w:color="auto"/>
                    <w:bottom w:val="none" w:sz="0" w:space="0" w:color="auto"/>
                    <w:right w:val="none" w:sz="0" w:space="0" w:color="auto"/>
                  </w:divBdr>
                </w:div>
              </w:divsChild>
            </w:div>
            <w:div w:id="1343623245">
              <w:marLeft w:val="0"/>
              <w:marRight w:val="0"/>
              <w:marTop w:val="0"/>
              <w:marBottom w:val="0"/>
              <w:divBdr>
                <w:top w:val="none" w:sz="0" w:space="0" w:color="auto"/>
                <w:left w:val="none" w:sz="0" w:space="0" w:color="auto"/>
                <w:bottom w:val="none" w:sz="0" w:space="0" w:color="auto"/>
                <w:right w:val="none" w:sz="0" w:space="0" w:color="auto"/>
              </w:divBdr>
              <w:divsChild>
                <w:div w:id="35508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816209">
      <w:bodyDiv w:val="1"/>
      <w:marLeft w:val="0"/>
      <w:marRight w:val="0"/>
      <w:marTop w:val="0"/>
      <w:marBottom w:val="0"/>
      <w:divBdr>
        <w:top w:val="none" w:sz="0" w:space="0" w:color="auto"/>
        <w:left w:val="none" w:sz="0" w:space="0" w:color="auto"/>
        <w:bottom w:val="none" w:sz="0" w:space="0" w:color="auto"/>
        <w:right w:val="none" w:sz="0" w:space="0" w:color="auto"/>
      </w:divBdr>
    </w:div>
    <w:div w:id="508717782">
      <w:bodyDiv w:val="1"/>
      <w:marLeft w:val="0"/>
      <w:marRight w:val="0"/>
      <w:marTop w:val="0"/>
      <w:marBottom w:val="0"/>
      <w:divBdr>
        <w:top w:val="none" w:sz="0" w:space="0" w:color="auto"/>
        <w:left w:val="none" w:sz="0" w:space="0" w:color="auto"/>
        <w:bottom w:val="none" w:sz="0" w:space="0" w:color="auto"/>
        <w:right w:val="none" w:sz="0" w:space="0" w:color="auto"/>
      </w:divBdr>
      <w:divsChild>
        <w:div w:id="1079907858">
          <w:marLeft w:val="0"/>
          <w:marRight w:val="0"/>
          <w:marTop w:val="0"/>
          <w:marBottom w:val="0"/>
          <w:divBdr>
            <w:top w:val="none" w:sz="0" w:space="0" w:color="auto"/>
            <w:left w:val="none" w:sz="0" w:space="0" w:color="auto"/>
            <w:bottom w:val="none" w:sz="0" w:space="0" w:color="auto"/>
            <w:right w:val="none" w:sz="0" w:space="0" w:color="auto"/>
          </w:divBdr>
        </w:div>
        <w:div w:id="933973191">
          <w:marLeft w:val="0"/>
          <w:marRight w:val="0"/>
          <w:marTop w:val="0"/>
          <w:marBottom w:val="0"/>
          <w:divBdr>
            <w:top w:val="none" w:sz="0" w:space="0" w:color="auto"/>
            <w:left w:val="none" w:sz="0" w:space="0" w:color="auto"/>
            <w:bottom w:val="none" w:sz="0" w:space="0" w:color="auto"/>
            <w:right w:val="none" w:sz="0" w:space="0" w:color="auto"/>
          </w:divBdr>
        </w:div>
      </w:divsChild>
    </w:div>
    <w:div w:id="512497801">
      <w:bodyDiv w:val="1"/>
      <w:marLeft w:val="0"/>
      <w:marRight w:val="0"/>
      <w:marTop w:val="0"/>
      <w:marBottom w:val="0"/>
      <w:divBdr>
        <w:top w:val="none" w:sz="0" w:space="0" w:color="auto"/>
        <w:left w:val="none" w:sz="0" w:space="0" w:color="auto"/>
        <w:bottom w:val="none" w:sz="0" w:space="0" w:color="auto"/>
        <w:right w:val="none" w:sz="0" w:space="0" w:color="auto"/>
      </w:divBdr>
    </w:div>
    <w:div w:id="513572353">
      <w:bodyDiv w:val="1"/>
      <w:marLeft w:val="0"/>
      <w:marRight w:val="0"/>
      <w:marTop w:val="0"/>
      <w:marBottom w:val="0"/>
      <w:divBdr>
        <w:top w:val="none" w:sz="0" w:space="0" w:color="auto"/>
        <w:left w:val="none" w:sz="0" w:space="0" w:color="auto"/>
        <w:bottom w:val="none" w:sz="0" w:space="0" w:color="auto"/>
        <w:right w:val="none" w:sz="0" w:space="0" w:color="auto"/>
      </w:divBdr>
      <w:divsChild>
        <w:div w:id="1335256335">
          <w:marLeft w:val="0"/>
          <w:marRight w:val="0"/>
          <w:marTop w:val="0"/>
          <w:marBottom w:val="0"/>
          <w:divBdr>
            <w:top w:val="none" w:sz="0" w:space="0" w:color="auto"/>
            <w:left w:val="none" w:sz="0" w:space="0" w:color="auto"/>
            <w:bottom w:val="none" w:sz="0" w:space="0" w:color="auto"/>
            <w:right w:val="none" w:sz="0" w:space="0" w:color="auto"/>
          </w:divBdr>
          <w:divsChild>
            <w:div w:id="930623046">
              <w:marLeft w:val="0"/>
              <w:marRight w:val="0"/>
              <w:marTop w:val="0"/>
              <w:marBottom w:val="0"/>
              <w:divBdr>
                <w:top w:val="none" w:sz="0" w:space="0" w:color="auto"/>
                <w:left w:val="none" w:sz="0" w:space="0" w:color="auto"/>
                <w:bottom w:val="none" w:sz="0" w:space="0" w:color="auto"/>
                <w:right w:val="none" w:sz="0" w:space="0" w:color="auto"/>
              </w:divBdr>
              <w:divsChild>
                <w:div w:id="127960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195287">
      <w:bodyDiv w:val="1"/>
      <w:marLeft w:val="0"/>
      <w:marRight w:val="0"/>
      <w:marTop w:val="0"/>
      <w:marBottom w:val="0"/>
      <w:divBdr>
        <w:top w:val="none" w:sz="0" w:space="0" w:color="auto"/>
        <w:left w:val="none" w:sz="0" w:space="0" w:color="auto"/>
        <w:bottom w:val="none" w:sz="0" w:space="0" w:color="auto"/>
        <w:right w:val="none" w:sz="0" w:space="0" w:color="auto"/>
      </w:divBdr>
      <w:divsChild>
        <w:div w:id="2000688303">
          <w:marLeft w:val="0"/>
          <w:marRight w:val="0"/>
          <w:marTop w:val="0"/>
          <w:marBottom w:val="0"/>
          <w:divBdr>
            <w:top w:val="none" w:sz="0" w:space="0" w:color="auto"/>
            <w:left w:val="none" w:sz="0" w:space="0" w:color="auto"/>
            <w:bottom w:val="none" w:sz="0" w:space="0" w:color="auto"/>
            <w:right w:val="none" w:sz="0" w:space="0" w:color="auto"/>
          </w:divBdr>
          <w:divsChild>
            <w:div w:id="1263877087">
              <w:marLeft w:val="0"/>
              <w:marRight w:val="0"/>
              <w:marTop w:val="0"/>
              <w:marBottom w:val="0"/>
              <w:divBdr>
                <w:top w:val="none" w:sz="0" w:space="0" w:color="auto"/>
                <w:left w:val="none" w:sz="0" w:space="0" w:color="auto"/>
                <w:bottom w:val="none" w:sz="0" w:space="0" w:color="auto"/>
                <w:right w:val="none" w:sz="0" w:space="0" w:color="auto"/>
              </w:divBdr>
              <w:divsChild>
                <w:div w:id="79660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273565">
      <w:bodyDiv w:val="1"/>
      <w:marLeft w:val="0"/>
      <w:marRight w:val="0"/>
      <w:marTop w:val="0"/>
      <w:marBottom w:val="0"/>
      <w:divBdr>
        <w:top w:val="none" w:sz="0" w:space="0" w:color="auto"/>
        <w:left w:val="none" w:sz="0" w:space="0" w:color="auto"/>
        <w:bottom w:val="none" w:sz="0" w:space="0" w:color="auto"/>
        <w:right w:val="none" w:sz="0" w:space="0" w:color="auto"/>
      </w:divBdr>
    </w:div>
    <w:div w:id="520898010">
      <w:bodyDiv w:val="1"/>
      <w:marLeft w:val="0"/>
      <w:marRight w:val="0"/>
      <w:marTop w:val="0"/>
      <w:marBottom w:val="0"/>
      <w:divBdr>
        <w:top w:val="none" w:sz="0" w:space="0" w:color="auto"/>
        <w:left w:val="none" w:sz="0" w:space="0" w:color="auto"/>
        <w:bottom w:val="none" w:sz="0" w:space="0" w:color="auto"/>
        <w:right w:val="none" w:sz="0" w:space="0" w:color="auto"/>
      </w:divBdr>
      <w:divsChild>
        <w:div w:id="584726118">
          <w:marLeft w:val="0"/>
          <w:marRight w:val="0"/>
          <w:marTop w:val="0"/>
          <w:marBottom w:val="0"/>
          <w:divBdr>
            <w:top w:val="none" w:sz="0" w:space="0" w:color="auto"/>
            <w:left w:val="none" w:sz="0" w:space="0" w:color="auto"/>
            <w:bottom w:val="none" w:sz="0" w:space="0" w:color="auto"/>
            <w:right w:val="none" w:sz="0" w:space="0" w:color="auto"/>
          </w:divBdr>
        </w:div>
        <w:div w:id="1935622484">
          <w:marLeft w:val="0"/>
          <w:marRight w:val="0"/>
          <w:marTop w:val="0"/>
          <w:marBottom w:val="0"/>
          <w:divBdr>
            <w:top w:val="none" w:sz="0" w:space="0" w:color="auto"/>
            <w:left w:val="none" w:sz="0" w:space="0" w:color="auto"/>
            <w:bottom w:val="none" w:sz="0" w:space="0" w:color="auto"/>
            <w:right w:val="none" w:sz="0" w:space="0" w:color="auto"/>
          </w:divBdr>
        </w:div>
        <w:div w:id="1239632268">
          <w:marLeft w:val="0"/>
          <w:marRight w:val="0"/>
          <w:marTop w:val="0"/>
          <w:marBottom w:val="0"/>
          <w:divBdr>
            <w:top w:val="none" w:sz="0" w:space="0" w:color="auto"/>
            <w:left w:val="none" w:sz="0" w:space="0" w:color="auto"/>
            <w:bottom w:val="none" w:sz="0" w:space="0" w:color="auto"/>
            <w:right w:val="none" w:sz="0" w:space="0" w:color="auto"/>
          </w:divBdr>
        </w:div>
        <w:div w:id="251471860">
          <w:marLeft w:val="0"/>
          <w:marRight w:val="0"/>
          <w:marTop w:val="0"/>
          <w:marBottom w:val="0"/>
          <w:divBdr>
            <w:top w:val="none" w:sz="0" w:space="0" w:color="auto"/>
            <w:left w:val="none" w:sz="0" w:space="0" w:color="auto"/>
            <w:bottom w:val="none" w:sz="0" w:space="0" w:color="auto"/>
            <w:right w:val="none" w:sz="0" w:space="0" w:color="auto"/>
          </w:divBdr>
        </w:div>
        <w:div w:id="1142966087">
          <w:marLeft w:val="0"/>
          <w:marRight w:val="0"/>
          <w:marTop w:val="0"/>
          <w:marBottom w:val="0"/>
          <w:divBdr>
            <w:top w:val="none" w:sz="0" w:space="0" w:color="auto"/>
            <w:left w:val="none" w:sz="0" w:space="0" w:color="auto"/>
            <w:bottom w:val="none" w:sz="0" w:space="0" w:color="auto"/>
            <w:right w:val="none" w:sz="0" w:space="0" w:color="auto"/>
          </w:divBdr>
        </w:div>
        <w:div w:id="11959636">
          <w:marLeft w:val="0"/>
          <w:marRight w:val="0"/>
          <w:marTop w:val="0"/>
          <w:marBottom w:val="0"/>
          <w:divBdr>
            <w:top w:val="none" w:sz="0" w:space="0" w:color="auto"/>
            <w:left w:val="none" w:sz="0" w:space="0" w:color="auto"/>
            <w:bottom w:val="none" w:sz="0" w:space="0" w:color="auto"/>
            <w:right w:val="none" w:sz="0" w:space="0" w:color="auto"/>
          </w:divBdr>
        </w:div>
        <w:div w:id="1071777455">
          <w:marLeft w:val="0"/>
          <w:marRight w:val="0"/>
          <w:marTop w:val="0"/>
          <w:marBottom w:val="0"/>
          <w:divBdr>
            <w:top w:val="none" w:sz="0" w:space="0" w:color="auto"/>
            <w:left w:val="none" w:sz="0" w:space="0" w:color="auto"/>
            <w:bottom w:val="none" w:sz="0" w:space="0" w:color="auto"/>
            <w:right w:val="none" w:sz="0" w:space="0" w:color="auto"/>
          </w:divBdr>
        </w:div>
        <w:div w:id="1748381930">
          <w:marLeft w:val="0"/>
          <w:marRight w:val="0"/>
          <w:marTop w:val="0"/>
          <w:marBottom w:val="0"/>
          <w:divBdr>
            <w:top w:val="none" w:sz="0" w:space="0" w:color="auto"/>
            <w:left w:val="none" w:sz="0" w:space="0" w:color="auto"/>
            <w:bottom w:val="none" w:sz="0" w:space="0" w:color="auto"/>
            <w:right w:val="none" w:sz="0" w:space="0" w:color="auto"/>
          </w:divBdr>
        </w:div>
        <w:div w:id="617218261">
          <w:marLeft w:val="0"/>
          <w:marRight w:val="0"/>
          <w:marTop w:val="0"/>
          <w:marBottom w:val="0"/>
          <w:divBdr>
            <w:top w:val="none" w:sz="0" w:space="0" w:color="auto"/>
            <w:left w:val="none" w:sz="0" w:space="0" w:color="auto"/>
            <w:bottom w:val="none" w:sz="0" w:space="0" w:color="auto"/>
            <w:right w:val="none" w:sz="0" w:space="0" w:color="auto"/>
          </w:divBdr>
        </w:div>
        <w:div w:id="1663586180">
          <w:marLeft w:val="0"/>
          <w:marRight w:val="0"/>
          <w:marTop w:val="0"/>
          <w:marBottom w:val="0"/>
          <w:divBdr>
            <w:top w:val="none" w:sz="0" w:space="0" w:color="auto"/>
            <w:left w:val="none" w:sz="0" w:space="0" w:color="auto"/>
            <w:bottom w:val="none" w:sz="0" w:space="0" w:color="auto"/>
            <w:right w:val="none" w:sz="0" w:space="0" w:color="auto"/>
          </w:divBdr>
        </w:div>
        <w:div w:id="301008240">
          <w:marLeft w:val="0"/>
          <w:marRight w:val="0"/>
          <w:marTop w:val="0"/>
          <w:marBottom w:val="0"/>
          <w:divBdr>
            <w:top w:val="none" w:sz="0" w:space="0" w:color="auto"/>
            <w:left w:val="none" w:sz="0" w:space="0" w:color="auto"/>
            <w:bottom w:val="none" w:sz="0" w:space="0" w:color="auto"/>
            <w:right w:val="none" w:sz="0" w:space="0" w:color="auto"/>
          </w:divBdr>
        </w:div>
        <w:div w:id="380058549">
          <w:marLeft w:val="0"/>
          <w:marRight w:val="0"/>
          <w:marTop w:val="0"/>
          <w:marBottom w:val="0"/>
          <w:divBdr>
            <w:top w:val="none" w:sz="0" w:space="0" w:color="auto"/>
            <w:left w:val="none" w:sz="0" w:space="0" w:color="auto"/>
            <w:bottom w:val="none" w:sz="0" w:space="0" w:color="auto"/>
            <w:right w:val="none" w:sz="0" w:space="0" w:color="auto"/>
          </w:divBdr>
        </w:div>
      </w:divsChild>
    </w:div>
    <w:div w:id="522279885">
      <w:bodyDiv w:val="1"/>
      <w:marLeft w:val="0"/>
      <w:marRight w:val="0"/>
      <w:marTop w:val="0"/>
      <w:marBottom w:val="0"/>
      <w:divBdr>
        <w:top w:val="none" w:sz="0" w:space="0" w:color="auto"/>
        <w:left w:val="none" w:sz="0" w:space="0" w:color="auto"/>
        <w:bottom w:val="none" w:sz="0" w:space="0" w:color="auto"/>
        <w:right w:val="none" w:sz="0" w:space="0" w:color="auto"/>
      </w:divBdr>
    </w:div>
    <w:div w:id="524488654">
      <w:bodyDiv w:val="1"/>
      <w:marLeft w:val="0"/>
      <w:marRight w:val="0"/>
      <w:marTop w:val="0"/>
      <w:marBottom w:val="0"/>
      <w:divBdr>
        <w:top w:val="none" w:sz="0" w:space="0" w:color="auto"/>
        <w:left w:val="none" w:sz="0" w:space="0" w:color="auto"/>
        <w:bottom w:val="none" w:sz="0" w:space="0" w:color="auto"/>
        <w:right w:val="none" w:sz="0" w:space="0" w:color="auto"/>
      </w:divBdr>
    </w:div>
    <w:div w:id="549538782">
      <w:bodyDiv w:val="1"/>
      <w:marLeft w:val="0"/>
      <w:marRight w:val="0"/>
      <w:marTop w:val="0"/>
      <w:marBottom w:val="0"/>
      <w:divBdr>
        <w:top w:val="none" w:sz="0" w:space="0" w:color="auto"/>
        <w:left w:val="none" w:sz="0" w:space="0" w:color="auto"/>
        <w:bottom w:val="none" w:sz="0" w:space="0" w:color="auto"/>
        <w:right w:val="none" w:sz="0" w:space="0" w:color="auto"/>
      </w:divBdr>
    </w:div>
    <w:div w:id="551384937">
      <w:bodyDiv w:val="1"/>
      <w:marLeft w:val="0"/>
      <w:marRight w:val="0"/>
      <w:marTop w:val="0"/>
      <w:marBottom w:val="0"/>
      <w:divBdr>
        <w:top w:val="none" w:sz="0" w:space="0" w:color="auto"/>
        <w:left w:val="none" w:sz="0" w:space="0" w:color="auto"/>
        <w:bottom w:val="none" w:sz="0" w:space="0" w:color="auto"/>
        <w:right w:val="none" w:sz="0" w:space="0" w:color="auto"/>
      </w:divBdr>
      <w:divsChild>
        <w:div w:id="2039237799">
          <w:marLeft w:val="0"/>
          <w:marRight w:val="0"/>
          <w:marTop w:val="0"/>
          <w:marBottom w:val="0"/>
          <w:divBdr>
            <w:top w:val="none" w:sz="0" w:space="0" w:color="auto"/>
            <w:left w:val="none" w:sz="0" w:space="0" w:color="auto"/>
            <w:bottom w:val="none" w:sz="0" w:space="0" w:color="auto"/>
            <w:right w:val="none" w:sz="0" w:space="0" w:color="auto"/>
          </w:divBdr>
        </w:div>
        <w:div w:id="954210988">
          <w:marLeft w:val="0"/>
          <w:marRight w:val="0"/>
          <w:marTop w:val="0"/>
          <w:marBottom w:val="0"/>
          <w:divBdr>
            <w:top w:val="none" w:sz="0" w:space="0" w:color="auto"/>
            <w:left w:val="none" w:sz="0" w:space="0" w:color="auto"/>
            <w:bottom w:val="none" w:sz="0" w:space="0" w:color="auto"/>
            <w:right w:val="none" w:sz="0" w:space="0" w:color="auto"/>
          </w:divBdr>
        </w:div>
        <w:div w:id="1141579990">
          <w:marLeft w:val="0"/>
          <w:marRight w:val="0"/>
          <w:marTop w:val="0"/>
          <w:marBottom w:val="0"/>
          <w:divBdr>
            <w:top w:val="none" w:sz="0" w:space="0" w:color="auto"/>
            <w:left w:val="none" w:sz="0" w:space="0" w:color="auto"/>
            <w:bottom w:val="none" w:sz="0" w:space="0" w:color="auto"/>
            <w:right w:val="none" w:sz="0" w:space="0" w:color="auto"/>
          </w:divBdr>
        </w:div>
        <w:div w:id="928082742">
          <w:marLeft w:val="0"/>
          <w:marRight w:val="0"/>
          <w:marTop w:val="0"/>
          <w:marBottom w:val="0"/>
          <w:divBdr>
            <w:top w:val="none" w:sz="0" w:space="0" w:color="auto"/>
            <w:left w:val="none" w:sz="0" w:space="0" w:color="auto"/>
            <w:bottom w:val="none" w:sz="0" w:space="0" w:color="auto"/>
            <w:right w:val="none" w:sz="0" w:space="0" w:color="auto"/>
          </w:divBdr>
        </w:div>
        <w:div w:id="391317307">
          <w:marLeft w:val="0"/>
          <w:marRight w:val="0"/>
          <w:marTop w:val="0"/>
          <w:marBottom w:val="0"/>
          <w:divBdr>
            <w:top w:val="none" w:sz="0" w:space="0" w:color="auto"/>
            <w:left w:val="none" w:sz="0" w:space="0" w:color="auto"/>
            <w:bottom w:val="none" w:sz="0" w:space="0" w:color="auto"/>
            <w:right w:val="none" w:sz="0" w:space="0" w:color="auto"/>
          </w:divBdr>
        </w:div>
        <w:div w:id="2031905106">
          <w:marLeft w:val="0"/>
          <w:marRight w:val="0"/>
          <w:marTop w:val="0"/>
          <w:marBottom w:val="0"/>
          <w:divBdr>
            <w:top w:val="none" w:sz="0" w:space="0" w:color="auto"/>
            <w:left w:val="none" w:sz="0" w:space="0" w:color="auto"/>
            <w:bottom w:val="none" w:sz="0" w:space="0" w:color="auto"/>
            <w:right w:val="none" w:sz="0" w:space="0" w:color="auto"/>
          </w:divBdr>
        </w:div>
        <w:div w:id="225335358">
          <w:marLeft w:val="0"/>
          <w:marRight w:val="0"/>
          <w:marTop w:val="0"/>
          <w:marBottom w:val="0"/>
          <w:divBdr>
            <w:top w:val="none" w:sz="0" w:space="0" w:color="auto"/>
            <w:left w:val="none" w:sz="0" w:space="0" w:color="auto"/>
            <w:bottom w:val="none" w:sz="0" w:space="0" w:color="auto"/>
            <w:right w:val="none" w:sz="0" w:space="0" w:color="auto"/>
          </w:divBdr>
        </w:div>
        <w:div w:id="1442997581">
          <w:marLeft w:val="0"/>
          <w:marRight w:val="0"/>
          <w:marTop w:val="0"/>
          <w:marBottom w:val="0"/>
          <w:divBdr>
            <w:top w:val="none" w:sz="0" w:space="0" w:color="auto"/>
            <w:left w:val="none" w:sz="0" w:space="0" w:color="auto"/>
            <w:bottom w:val="none" w:sz="0" w:space="0" w:color="auto"/>
            <w:right w:val="none" w:sz="0" w:space="0" w:color="auto"/>
          </w:divBdr>
        </w:div>
        <w:div w:id="1769933412">
          <w:marLeft w:val="0"/>
          <w:marRight w:val="0"/>
          <w:marTop w:val="0"/>
          <w:marBottom w:val="0"/>
          <w:divBdr>
            <w:top w:val="none" w:sz="0" w:space="0" w:color="auto"/>
            <w:left w:val="none" w:sz="0" w:space="0" w:color="auto"/>
            <w:bottom w:val="none" w:sz="0" w:space="0" w:color="auto"/>
            <w:right w:val="none" w:sz="0" w:space="0" w:color="auto"/>
          </w:divBdr>
        </w:div>
        <w:div w:id="832450327">
          <w:marLeft w:val="0"/>
          <w:marRight w:val="0"/>
          <w:marTop w:val="0"/>
          <w:marBottom w:val="0"/>
          <w:divBdr>
            <w:top w:val="none" w:sz="0" w:space="0" w:color="auto"/>
            <w:left w:val="none" w:sz="0" w:space="0" w:color="auto"/>
            <w:bottom w:val="none" w:sz="0" w:space="0" w:color="auto"/>
            <w:right w:val="none" w:sz="0" w:space="0" w:color="auto"/>
          </w:divBdr>
        </w:div>
      </w:divsChild>
    </w:div>
    <w:div w:id="551616877">
      <w:bodyDiv w:val="1"/>
      <w:marLeft w:val="0"/>
      <w:marRight w:val="0"/>
      <w:marTop w:val="0"/>
      <w:marBottom w:val="0"/>
      <w:divBdr>
        <w:top w:val="none" w:sz="0" w:space="0" w:color="auto"/>
        <w:left w:val="none" w:sz="0" w:space="0" w:color="auto"/>
        <w:bottom w:val="none" w:sz="0" w:space="0" w:color="auto"/>
        <w:right w:val="none" w:sz="0" w:space="0" w:color="auto"/>
      </w:divBdr>
    </w:div>
    <w:div w:id="557669720">
      <w:bodyDiv w:val="1"/>
      <w:marLeft w:val="0"/>
      <w:marRight w:val="0"/>
      <w:marTop w:val="0"/>
      <w:marBottom w:val="0"/>
      <w:divBdr>
        <w:top w:val="none" w:sz="0" w:space="0" w:color="auto"/>
        <w:left w:val="none" w:sz="0" w:space="0" w:color="auto"/>
        <w:bottom w:val="none" w:sz="0" w:space="0" w:color="auto"/>
        <w:right w:val="none" w:sz="0" w:space="0" w:color="auto"/>
      </w:divBdr>
      <w:divsChild>
        <w:div w:id="1937204148">
          <w:marLeft w:val="0"/>
          <w:marRight w:val="0"/>
          <w:marTop w:val="0"/>
          <w:marBottom w:val="0"/>
          <w:divBdr>
            <w:top w:val="none" w:sz="0" w:space="0" w:color="auto"/>
            <w:left w:val="none" w:sz="0" w:space="0" w:color="auto"/>
            <w:bottom w:val="none" w:sz="0" w:space="0" w:color="auto"/>
            <w:right w:val="none" w:sz="0" w:space="0" w:color="auto"/>
          </w:divBdr>
        </w:div>
      </w:divsChild>
    </w:div>
    <w:div w:id="559170188">
      <w:bodyDiv w:val="1"/>
      <w:marLeft w:val="0"/>
      <w:marRight w:val="0"/>
      <w:marTop w:val="0"/>
      <w:marBottom w:val="0"/>
      <w:divBdr>
        <w:top w:val="none" w:sz="0" w:space="0" w:color="auto"/>
        <w:left w:val="none" w:sz="0" w:space="0" w:color="auto"/>
        <w:bottom w:val="none" w:sz="0" w:space="0" w:color="auto"/>
        <w:right w:val="none" w:sz="0" w:space="0" w:color="auto"/>
      </w:divBdr>
      <w:divsChild>
        <w:div w:id="1523009138">
          <w:marLeft w:val="0"/>
          <w:marRight w:val="0"/>
          <w:marTop w:val="0"/>
          <w:marBottom w:val="0"/>
          <w:divBdr>
            <w:top w:val="none" w:sz="0" w:space="0" w:color="auto"/>
            <w:left w:val="none" w:sz="0" w:space="0" w:color="auto"/>
            <w:bottom w:val="none" w:sz="0" w:space="0" w:color="auto"/>
            <w:right w:val="none" w:sz="0" w:space="0" w:color="auto"/>
          </w:divBdr>
          <w:divsChild>
            <w:div w:id="1017777165">
              <w:marLeft w:val="0"/>
              <w:marRight w:val="0"/>
              <w:marTop w:val="0"/>
              <w:marBottom w:val="0"/>
              <w:divBdr>
                <w:top w:val="none" w:sz="0" w:space="0" w:color="auto"/>
                <w:left w:val="none" w:sz="0" w:space="0" w:color="auto"/>
                <w:bottom w:val="none" w:sz="0" w:space="0" w:color="auto"/>
                <w:right w:val="none" w:sz="0" w:space="0" w:color="auto"/>
              </w:divBdr>
              <w:divsChild>
                <w:div w:id="132651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907303">
      <w:bodyDiv w:val="1"/>
      <w:marLeft w:val="0"/>
      <w:marRight w:val="0"/>
      <w:marTop w:val="0"/>
      <w:marBottom w:val="0"/>
      <w:divBdr>
        <w:top w:val="none" w:sz="0" w:space="0" w:color="auto"/>
        <w:left w:val="none" w:sz="0" w:space="0" w:color="auto"/>
        <w:bottom w:val="none" w:sz="0" w:space="0" w:color="auto"/>
        <w:right w:val="none" w:sz="0" w:space="0" w:color="auto"/>
      </w:divBdr>
      <w:divsChild>
        <w:div w:id="756823640">
          <w:marLeft w:val="0"/>
          <w:marRight w:val="0"/>
          <w:marTop w:val="0"/>
          <w:marBottom w:val="0"/>
          <w:divBdr>
            <w:top w:val="none" w:sz="0" w:space="0" w:color="auto"/>
            <w:left w:val="none" w:sz="0" w:space="0" w:color="auto"/>
            <w:bottom w:val="none" w:sz="0" w:space="0" w:color="auto"/>
            <w:right w:val="none" w:sz="0" w:space="0" w:color="auto"/>
          </w:divBdr>
        </w:div>
        <w:div w:id="1884708178">
          <w:marLeft w:val="0"/>
          <w:marRight w:val="0"/>
          <w:marTop w:val="0"/>
          <w:marBottom w:val="0"/>
          <w:divBdr>
            <w:top w:val="none" w:sz="0" w:space="0" w:color="auto"/>
            <w:left w:val="none" w:sz="0" w:space="0" w:color="auto"/>
            <w:bottom w:val="none" w:sz="0" w:space="0" w:color="auto"/>
            <w:right w:val="none" w:sz="0" w:space="0" w:color="auto"/>
          </w:divBdr>
        </w:div>
        <w:div w:id="741879138">
          <w:marLeft w:val="0"/>
          <w:marRight w:val="0"/>
          <w:marTop w:val="0"/>
          <w:marBottom w:val="0"/>
          <w:divBdr>
            <w:top w:val="none" w:sz="0" w:space="0" w:color="auto"/>
            <w:left w:val="none" w:sz="0" w:space="0" w:color="auto"/>
            <w:bottom w:val="none" w:sz="0" w:space="0" w:color="auto"/>
            <w:right w:val="none" w:sz="0" w:space="0" w:color="auto"/>
          </w:divBdr>
        </w:div>
        <w:div w:id="374156705">
          <w:marLeft w:val="0"/>
          <w:marRight w:val="0"/>
          <w:marTop w:val="0"/>
          <w:marBottom w:val="0"/>
          <w:divBdr>
            <w:top w:val="none" w:sz="0" w:space="0" w:color="auto"/>
            <w:left w:val="none" w:sz="0" w:space="0" w:color="auto"/>
            <w:bottom w:val="none" w:sz="0" w:space="0" w:color="auto"/>
            <w:right w:val="none" w:sz="0" w:space="0" w:color="auto"/>
          </w:divBdr>
        </w:div>
      </w:divsChild>
    </w:div>
    <w:div w:id="564144779">
      <w:bodyDiv w:val="1"/>
      <w:marLeft w:val="0"/>
      <w:marRight w:val="0"/>
      <w:marTop w:val="0"/>
      <w:marBottom w:val="0"/>
      <w:divBdr>
        <w:top w:val="none" w:sz="0" w:space="0" w:color="auto"/>
        <w:left w:val="none" w:sz="0" w:space="0" w:color="auto"/>
        <w:bottom w:val="none" w:sz="0" w:space="0" w:color="auto"/>
        <w:right w:val="none" w:sz="0" w:space="0" w:color="auto"/>
      </w:divBdr>
    </w:div>
    <w:div w:id="566459381">
      <w:bodyDiv w:val="1"/>
      <w:marLeft w:val="0"/>
      <w:marRight w:val="0"/>
      <w:marTop w:val="0"/>
      <w:marBottom w:val="0"/>
      <w:divBdr>
        <w:top w:val="none" w:sz="0" w:space="0" w:color="auto"/>
        <w:left w:val="none" w:sz="0" w:space="0" w:color="auto"/>
        <w:bottom w:val="none" w:sz="0" w:space="0" w:color="auto"/>
        <w:right w:val="none" w:sz="0" w:space="0" w:color="auto"/>
      </w:divBdr>
      <w:divsChild>
        <w:div w:id="1419909239">
          <w:marLeft w:val="0"/>
          <w:marRight w:val="0"/>
          <w:marTop w:val="0"/>
          <w:marBottom w:val="0"/>
          <w:divBdr>
            <w:top w:val="none" w:sz="0" w:space="0" w:color="auto"/>
            <w:left w:val="none" w:sz="0" w:space="0" w:color="auto"/>
            <w:bottom w:val="none" w:sz="0" w:space="0" w:color="auto"/>
            <w:right w:val="none" w:sz="0" w:space="0" w:color="auto"/>
          </w:divBdr>
          <w:divsChild>
            <w:div w:id="70809727">
              <w:marLeft w:val="0"/>
              <w:marRight w:val="0"/>
              <w:marTop w:val="0"/>
              <w:marBottom w:val="0"/>
              <w:divBdr>
                <w:top w:val="none" w:sz="0" w:space="0" w:color="auto"/>
                <w:left w:val="none" w:sz="0" w:space="0" w:color="auto"/>
                <w:bottom w:val="none" w:sz="0" w:space="0" w:color="auto"/>
                <w:right w:val="none" w:sz="0" w:space="0" w:color="auto"/>
              </w:divBdr>
              <w:divsChild>
                <w:div w:id="190182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430206">
      <w:bodyDiv w:val="1"/>
      <w:marLeft w:val="0"/>
      <w:marRight w:val="0"/>
      <w:marTop w:val="0"/>
      <w:marBottom w:val="0"/>
      <w:divBdr>
        <w:top w:val="none" w:sz="0" w:space="0" w:color="auto"/>
        <w:left w:val="none" w:sz="0" w:space="0" w:color="auto"/>
        <w:bottom w:val="none" w:sz="0" w:space="0" w:color="auto"/>
        <w:right w:val="none" w:sz="0" w:space="0" w:color="auto"/>
      </w:divBdr>
      <w:divsChild>
        <w:div w:id="813831557">
          <w:marLeft w:val="0"/>
          <w:marRight w:val="0"/>
          <w:marTop w:val="0"/>
          <w:marBottom w:val="0"/>
          <w:divBdr>
            <w:top w:val="none" w:sz="0" w:space="0" w:color="auto"/>
            <w:left w:val="none" w:sz="0" w:space="0" w:color="auto"/>
            <w:bottom w:val="none" w:sz="0" w:space="0" w:color="auto"/>
            <w:right w:val="none" w:sz="0" w:space="0" w:color="auto"/>
          </w:divBdr>
          <w:divsChild>
            <w:div w:id="512959982">
              <w:marLeft w:val="0"/>
              <w:marRight w:val="0"/>
              <w:marTop w:val="0"/>
              <w:marBottom w:val="0"/>
              <w:divBdr>
                <w:top w:val="none" w:sz="0" w:space="0" w:color="auto"/>
                <w:left w:val="none" w:sz="0" w:space="0" w:color="auto"/>
                <w:bottom w:val="none" w:sz="0" w:space="0" w:color="auto"/>
                <w:right w:val="none" w:sz="0" w:space="0" w:color="auto"/>
              </w:divBdr>
              <w:divsChild>
                <w:div w:id="121249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591110">
      <w:bodyDiv w:val="1"/>
      <w:marLeft w:val="0"/>
      <w:marRight w:val="0"/>
      <w:marTop w:val="0"/>
      <w:marBottom w:val="0"/>
      <w:divBdr>
        <w:top w:val="none" w:sz="0" w:space="0" w:color="auto"/>
        <w:left w:val="none" w:sz="0" w:space="0" w:color="auto"/>
        <w:bottom w:val="none" w:sz="0" w:space="0" w:color="auto"/>
        <w:right w:val="none" w:sz="0" w:space="0" w:color="auto"/>
      </w:divBdr>
      <w:divsChild>
        <w:div w:id="93138685">
          <w:marLeft w:val="450"/>
          <w:marRight w:val="0"/>
          <w:marTop w:val="206"/>
          <w:marBottom w:val="0"/>
          <w:divBdr>
            <w:top w:val="none" w:sz="0" w:space="0" w:color="auto"/>
            <w:left w:val="none" w:sz="0" w:space="0" w:color="auto"/>
            <w:bottom w:val="none" w:sz="0" w:space="0" w:color="auto"/>
            <w:right w:val="none" w:sz="0" w:space="0" w:color="auto"/>
          </w:divBdr>
        </w:div>
        <w:div w:id="1056052892">
          <w:marLeft w:val="450"/>
          <w:marRight w:val="0"/>
          <w:marTop w:val="206"/>
          <w:marBottom w:val="0"/>
          <w:divBdr>
            <w:top w:val="none" w:sz="0" w:space="0" w:color="auto"/>
            <w:left w:val="none" w:sz="0" w:space="0" w:color="auto"/>
            <w:bottom w:val="none" w:sz="0" w:space="0" w:color="auto"/>
            <w:right w:val="none" w:sz="0" w:space="0" w:color="auto"/>
          </w:divBdr>
        </w:div>
        <w:div w:id="1174147874">
          <w:marLeft w:val="450"/>
          <w:marRight w:val="0"/>
          <w:marTop w:val="252"/>
          <w:marBottom w:val="0"/>
          <w:divBdr>
            <w:top w:val="none" w:sz="0" w:space="0" w:color="auto"/>
            <w:left w:val="none" w:sz="0" w:space="0" w:color="auto"/>
            <w:bottom w:val="none" w:sz="0" w:space="0" w:color="auto"/>
            <w:right w:val="none" w:sz="0" w:space="0" w:color="auto"/>
          </w:divBdr>
        </w:div>
        <w:div w:id="1909613862">
          <w:marLeft w:val="450"/>
          <w:marRight w:val="0"/>
          <w:marTop w:val="252"/>
          <w:marBottom w:val="0"/>
          <w:divBdr>
            <w:top w:val="none" w:sz="0" w:space="0" w:color="auto"/>
            <w:left w:val="none" w:sz="0" w:space="0" w:color="auto"/>
            <w:bottom w:val="none" w:sz="0" w:space="0" w:color="auto"/>
            <w:right w:val="none" w:sz="0" w:space="0" w:color="auto"/>
          </w:divBdr>
        </w:div>
        <w:div w:id="2111193514">
          <w:marLeft w:val="450"/>
          <w:marRight w:val="0"/>
          <w:marTop w:val="252"/>
          <w:marBottom w:val="0"/>
          <w:divBdr>
            <w:top w:val="none" w:sz="0" w:space="0" w:color="auto"/>
            <w:left w:val="none" w:sz="0" w:space="0" w:color="auto"/>
            <w:bottom w:val="none" w:sz="0" w:space="0" w:color="auto"/>
            <w:right w:val="none" w:sz="0" w:space="0" w:color="auto"/>
          </w:divBdr>
        </w:div>
      </w:divsChild>
    </w:div>
    <w:div w:id="578293149">
      <w:bodyDiv w:val="1"/>
      <w:marLeft w:val="0"/>
      <w:marRight w:val="0"/>
      <w:marTop w:val="0"/>
      <w:marBottom w:val="0"/>
      <w:divBdr>
        <w:top w:val="none" w:sz="0" w:space="0" w:color="auto"/>
        <w:left w:val="none" w:sz="0" w:space="0" w:color="auto"/>
        <w:bottom w:val="none" w:sz="0" w:space="0" w:color="auto"/>
        <w:right w:val="none" w:sz="0" w:space="0" w:color="auto"/>
      </w:divBdr>
      <w:divsChild>
        <w:div w:id="304624511">
          <w:marLeft w:val="0"/>
          <w:marRight w:val="0"/>
          <w:marTop w:val="0"/>
          <w:marBottom w:val="0"/>
          <w:divBdr>
            <w:top w:val="none" w:sz="0" w:space="0" w:color="auto"/>
            <w:left w:val="none" w:sz="0" w:space="0" w:color="auto"/>
            <w:bottom w:val="none" w:sz="0" w:space="0" w:color="auto"/>
            <w:right w:val="none" w:sz="0" w:space="0" w:color="auto"/>
          </w:divBdr>
          <w:divsChild>
            <w:div w:id="709257561">
              <w:marLeft w:val="0"/>
              <w:marRight w:val="0"/>
              <w:marTop w:val="0"/>
              <w:marBottom w:val="0"/>
              <w:divBdr>
                <w:top w:val="none" w:sz="0" w:space="0" w:color="auto"/>
                <w:left w:val="none" w:sz="0" w:space="0" w:color="auto"/>
                <w:bottom w:val="none" w:sz="0" w:space="0" w:color="auto"/>
                <w:right w:val="none" w:sz="0" w:space="0" w:color="auto"/>
              </w:divBdr>
              <w:divsChild>
                <w:div w:id="144777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288396">
      <w:bodyDiv w:val="1"/>
      <w:marLeft w:val="0"/>
      <w:marRight w:val="0"/>
      <w:marTop w:val="0"/>
      <w:marBottom w:val="0"/>
      <w:divBdr>
        <w:top w:val="none" w:sz="0" w:space="0" w:color="auto"/>
        <w:left w:val="none" w:sz="0" w:space="0" w:color="auto"/>
        <w:bottom w:val="none" w:sz="0" w:space="0" w:color="auto"/>
        <w:right w:val="none" w:sz="0" w:space="0" w:color="auto"/>
      </w:divBdr>
    </w:div>
    <w:div w:id="586767655">
      <w:bodyDiv w:val="1"/>
      <w:marLeft w:val="0"/>
      <w:marRight w:val="0"/>
      <w:marTop w:val="0"/>
      <w:marBottom w:val="0"/>
      <w:divBdr>
        <w:top w:val="none" w:sz="0" w:space="0" w:color="auto"/>
        <w:left w:val="none" w:sz="0" w:space="0" w:color="auto"/>
        <w:bottom w:val="none" w:sz="0" w:space="0" w:color="auto"/>
        <w:right w:val="none" w:sz="0" w:space="0" w:color="auto"/>
      </w:divBdr>
    </w:div>
    <w:div w:id="587084346">
      <w:bodyDiv w:val="1"/>
      <w:marLeft w:val="0"/>
      <w:marRight w:val="0"/>
      <w:marTop w:val="0"/>
      <w:marBottom w:val="0"/>
      <w:divBdr>
        <w:top w:val="none" w:sz="0" w:space="0" w:color="auto"/>
        <w:left w:val="none" w:sz="0" w:space="0" w:color="auto"/>
        <w:bottom w:val="none" w:sz="0" w:space="0" w:color="auto"/>
        <w:right w:val="none" w:sz="0" w:space="0" w:color="auto"/>
      </w:divBdr>
    </w:div>
    <w:div w:id="591671030">
      <w:bodyDiv w:val="1"/>
      <w:marLeft w:val="0"/>
      <w:marRight w:val="0"/>
      <w:marTop w:val="0"/>
      <w:marBottom w:val="0"/>
      <w:divBdr>
        <w:top w:val="none" w:sz="0" w:space="0" w:color="auto"/>
        <w:left w:val="none" w:sz="0" w:space="0" w:color="auto"/>
        <w:bottom w:val="none" w:sz="0" w:space="0" w:color="auto"/>
        <w:right w:val="none" w:sz="0" w:space="0" w:color="auto"/>
      </w:divBdr>
    </w:div>
    <w:div w:id="614794758">
      <w:bodyDiv w:val="1"/>
      <w:marLeft w:val="0"/>
      <w:marRight w:val="0"/>
      <w:marTop w:val="0"/>
      <w:marBottom w:val="0"/>
      <w:divBdr>
        <w:top w:val="none" w:sz="0" w:space="0" w:color="auto"/>
        <w:left w:val="none" w:sz="0" w:space="0" w:color="auto"/>
        <w:bottom w:val="none" w:sz="0" w:space="0" w:color="auto"/>
        <w:right w:val="none" w:sz="0" w:space="0" w:color="auto"/>
      </w:divBdr>
    </w:div>
    <w:div w:id="617221968">
      <w:bodyDiv w:val="1"/>
      <w:marLeft w:val="0"/>
      <w:marRight w:val="0"/>
      <w:marTop w:val="0"/>
      <w:marBottom w:val="0"/>
      <w:divBdr>
        <w:top w:val="none" w:sz="0" w:space="0" w:color="auto"/>
        <w:left w:val="none" w:sz="0" w:space="0" w:color="auto"/>
        <w:bottom w:val="none" w:sz="0" w:space="0" w:color="auto"/>
        <w:right w:val="none" w:sz="0" w:space="0" w:color="auto"/>
      </w:divBdr>
    </w:div>
    <w:div w:id="625694195">
      <w:bodyDiv w:val="1"/>
      <w:marLeft w:val="0"/>
      <w:marRight w:val="0"/>
      <w:marTop w:val="0"/>
      <w:marBottom w:val="0"/>
      <w:divBdr>
        <w:top w:val="none" w:sz="0" w:space="0" w:color="auto"/>
        <w:left w:val="none" w:sz="0" w:space="0" w:color="auto"/>
        <w:bottom w:val="none" w:sz="0" w:space="0" w:color="auto"/>
        <w:right w:val="none" w:sz="0" w:space="0" w:color="auto"/>
      </w:divBdr>
    </w:div>
    <w:div w:id="625699286">
      <w:bodyDiv w:val="1"/>
      <w:marLeft w:val="0"/>
      <w:marRight w:val="0"/>
      <w:marTop w:val="0"/>
      <w:marBottom w:val="0"/>
      <w:divBdr>
        <w:top w:val="none" w:sz="0" w:space="0" w:color="auto"/>
        <w:left w:val="none" w:sz="0" w:space="0" w:color="auto"/>
        <w:bottom w:val="none" w:sz="0" w:space="0" w:color="auto"/>
        <w:right w:val="none" w:sz="0" w:space="0" w:color="auto"/>
      </w:divBdr>
    </w:div>
    <w:div w:id="627054347">
      <w:bodyDiv w:val="1"/>
      <w:marLeft w:val="0"/>
      <w:marRight w:val="0"/>
      <w:marTop w:val="0"/>
      <w:marBottom w:val="0"/>
      <w:divBdr>
        <w:top w:val="none" w:sz="0" w:space="0" w:color="auto"/>
        <w:left w:val="none" w:sz="0" w:space="0" w:color="auto"/>
        <w:bottom w:val="none" w:sz="0" w:space="0" w:color="auto"/>
        <w:right w:val="none" w:sz="0" w:space="0" w:color="auto"/>
      </w:divBdr>
      <w:divsChild>
        <w:div w:id="994650589">
          <w:marLeft w:val="0"/>
          <w:marRight w:val="0"/>
          <w:marTop w:val="0"/>
          <w:marBottom w:val="0"/>
          <w:divBdr>
            <w:top w:val="none" w:sz="0" w:space="0" w:color="auto"/>
            <w:left w:val="none" w:sz="0" w:space="0" w:color="auto"/>
            <w:bottom w:val="none" w:sz="0" w:space="0" w:color="auto"/>
            <w:right w:val="none" w:sz="0" w:space="0" w:color="auto"/>
          </w:divBdr>
          <w:divsChild>
            <w:div w:id="689722995">
              <w:marLeft w:val="0"/>
              <w:marRight w:val="0"/>
              <w:marTop w:val="0"/>
              <w:marBottom w:val="0"/>
              <w:divBdr>
                <w:top w:val="none" w:sz="0" w:space="0" w:color="auto"/>
                <w:left w:val="none" w:sz="0" w:space="0" w:color="auto"/>
                <w:bottom w:val="none" w:sz="0" w:space="0" w:color="auto"/>
                <w:right w:val="none" w:sz="0" w:space="0" w:color="auto"/>
              </w:divBdr>
              <w:divsChild>
                <w:div w:id="178282627">
                  <w:marLeft w:val="0"/>
                  <w:marRight w:val="0"/>
                  <w:marTop w:val="0"/>
                  <w:marBottom w:val="0"/>
                  <w:divBdr>
                    <w:top w:val="none" w:sz="0" w:space="0" w:color="auto"/>
                    <w:left w:val="none" w:sz="0" w:space="0" w:color="auto"/>
                    <w:bottom w:val="none" w:sz="0" w:space="0" w:color="auto"/>
                    <w:right w:val="none" w:sz="0" w:space="0" w:color="auto"/>
                  </w:divBdr>
                </w:div>
              </w:divsChild>
            </w:div>
            <w:div w:id="1430391113">
              <w:marLeft w:val="0"/>
              <w:marRight w:val="0"/>
              <w:marTop w:val="0"/>
              <w:marBottom w:val="0"/>
              <w:divBdr>
                <w:top w:val="none" w:sz="0" w:space="0" w:color="auto"/>
                <w:left w:val="none" w:sz="0" w:space="0" w:color="auto"/>
                <w:bottom w:val="none" w:sz="0" w:space="0" w:color="auto"/>
                <w:right w:val="none" w:sz="0" w:space="0" w:color="auto"/>
              </w:divBdr>
              <w:divsChild>
                <w:div w:id="41760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245419">
      <w:bodyDiv w:val="1"/>
      <w:marLeft w:val="0"/>
      <w:marRight w:val="0"/>
      <w:marTop w:val="0"/>
      <w:marBottom w:val="0"/>
      <w:divBdr>
        <w:top w:val="none" w:sz="0" w:space="0" w:color="auto"/>
        <w:left w:val="none" w:sz="0" w:space="0" w:color="auto"/>
        <w:bottom w:val="none" w:sz="0" w:space="0" w:color="auto"/>
        <w:right w:val="none" w:sz="0" w:space="0" w:color="auto"/>
      </w:divBdr>
    </w:div>
    <w:div w:id="630399694">
      <w:bodyDiv w:val="1"/>
      <w:marLeft w:val="0"/>
      <w:marRight w:val="0"/>
      <w:marTop w:val="0"/>
      <w:marBottom w:val="0"/>
      <w:divBdr>
        <w:top w:val="none" w:sz="0" w:space="0" w:color="auto"/>
        <w:left w:val="none" w:sz="0" w:space="0" w:color="auto"/>
        <w:bottom w:val="none" w:sz="0" w:space="0" w:color="auto"/>
        <w:right w:val="none" w:sz="0" w:space="0" w:color="auto"/>
      </w:divBdr>
      <w:divsChild>
        <w:div w:id="638654113">
          <w:marLeft w:val="0"/>
          <w:marRight w:val="0"/>
          <w:marTop w:val="0"/>
          <w:marBottom w:val="0"/>
          <w:divBdr>
            <w:top w:val="none" w:sz="0" w:space="0" w:color="auto"/>
            <w:left w:val="none" w:sz="0" w:space="0" w:color="auto"/>
            <w:bottom w:val="none" w:sz="0" w:space="0" w:color="auto"/>
            <w:right w:val="none" w:sz="0" w:space="0" w:color="auto"/>
          </w:divBdr>
          <w:divsChild>
            <w:div w:id="160774754">
              <w:marLeft w:val="0"/>
              <w:marRight w:val="0"/>
              <w:marTop w:val="0"/>
              <w:marBottom w:val="0"/>
              <w:divBdr>
                <w:top w:val="none" w:sz="0" w:space="0" w:color="auto"/>
                <w:left w:val="none" w:sz="0" w:space="0" w:color="auto"/>
                <w:bottom w:val="none" w:sz="0" w:space="0" w:color="auto"/>
                <w:right w:val="none" w:sz="0" w:space="0" w:color="auto"/>
              </w:divBdr>
              <w:divsChild>
                <w:div w:id="957492094">
                  <w:marLeft w:val="0"/>
                  <w:marRight w:val="0"/>
                  <w:marTop w:val="0"/>
                  <w:marBottom w:val="0"/>
                  <w:divBdr>
                    <w:top w:val="none" w:sz="0" w:space="0" w:color="auto"/>
                    <w:left w:val="none" w:sz="0" w:space="0" w:color="auto"/>
                    <w:bottom w:val="none" w:sz="0" w:space="0" w:color="auto"/>
                    <w:right w:val="none" w:sz="0" w:space="0" w:color="auto"/>
                  </w:divBdr>
                </w:div>
              </w:divsChild>
            </w:div>
            <w:div w:id="626856155">
              <w:marLeft w:val="0"/>
              <w:marRight w:val="0"/>
              <w:marTop w:val="0"/>
              <w:marBottom w:val="0"/>
              <w:divBdr>
                <w:top w:val="none" w:sz="0" w:space="0" w:color="auto"/>
                <w:left w:val="none" w:sz="0" w:space="0" w:color="auto"/>
                <w:bottom w:val="none" w:sz="0" w:space="0" w:color="auto"/>
                <w:right w:val="none" w:sz="0" w:space="0" w:color="auto"/>
              </w:divBdr>
              <w:divsChild>
                <w:div w:id="894900740">
                  <w:marLeft w:val="0"/>
                  <w:marRight w:val="0"/>
                  <w:marTop w:val="0"/>
                  <w:marBottom w:val="0"/>
                  <w:divBdr>
                    <w:top w:val="none" w:sz="0" w:space="0" w:color="auto"/>
                    <w:left w:val="none" w:sz="0" w:space="0" w:color="auto"/>
                    <w:bottom w:val="none" w:sz="0" w:space="0" w:color="auto"/>
                    <w:right w:val="none" w:sz="0" w:space="0" w:color="auto"/>
                  </w:divBdr>
                </w:div>
              </w:divsChild>
            </w:div>
            <w:div w:id="777798078">
              <w:marLeft w:val="0"/>
              <w:marRight w:val="0"/>
              <w:marTop w:val="0"/>
              <w:marBottom w:val="0"/>
              <w:divBdr>
                <w:top w:val="none" w:sz="0" w:space="0" w:color="auto"/>
                <w:left w:val="none" w:sz="0" w:space="0" w:color="auto"/>
                <w:bottom w:val="none" w:sz="0" w:space="0" w:color="auto"/>
                <w:right w:val="none" w:sz="0" w:space="0" w:color="auto"/>
              </w:divBdr>
              <w:divsChild>
                <w:div w:id="854344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189516">
      <w:bodyDiv w:val="1"/>
      <w:marLeft w:val="0"/>
      <w:marRight w:val="0"/>
      <w:marTop w:val="0"/>
      <w:marBottom w:val="0"/>
      <w:divBdr>
        <w:top w:val="none" w:sz="0" w:space="0" w:color="auto"/>
        <w:left w:val="none" w:sz="0" w:space="0" w:color="auto"/>
        <w:bottom w:val="none" w:sz="0" w:space="0" w:color="auto"/>
        <w:right w:val="none" w:sz="0" w:space="0" w:color="auto"/>
      </w:divBdr>
    </w:div>
    <w:div w:id="641081256">
      <w:bodyDiv w:val="1"/>
      <w:marLeft w:val="0"/>
      <w:marRight w:val="0"/>
      <w:marTop w:val="0"/>
      <w:marBottom w:val="0"/>
      <w:divBdr>
        <w:top w:val="none" w:sz="0" w:space="0" w:color="auto"/>
        <w:left w:val="none" w:sz="0" w:space="0" w:color="auto"/>
        <w:bottom w:val="none" w:sz="0" w:space="0" w:color="auto"/>
        <w:right w:val="none" w:sz="0" w:space="0" w:color="auto"/>
      </w:divBdr>
    </w:div>
    <w:div w:id="644043239">
      <w:bodyDiv w:val="1"/>
      <w:marLeft w:val="0"/>
      <w:marRight w:val="0"/>
      <w:marTop w:val="0"/>
      <w:marBottom w:val="0"/>
      <w:divBdr>
        <w:top w:val="none" w:sz="0" w:space="0" w:color="auto"/>
        <w:left w:val="none" w:sz="0" w:space="0" w:color="auto"/>
        <w:bottom w:val="none" w:sz="0" w:space="0" w:color="auto"/>
        <w:right w:val="none" w:sz="0" w:space="0" w:color="auto"/>
      </w:divBdr>
      <w:divsChild>
        <w:div w:id="1247887959">
          <w:marLeft w:val="0"/>
          <w:marRight w:val="0"/>
          <w:marTop w:val="0"/>
          <w:marBottom w:val="0"/>
          <w:divBdr>
            <w:top w:val="none" w:sz="0" w:space="0" w:color="auto"/>
            <w:left w:val="none" w:sz="0" w:space="0" w:color="auto"/>
            <w:bottom w:val="none" w:sz="0" w:space="0" w:color="auto"/>
            <w:right w:val="none" w:sz="0" w:space="0" w:color="auto"/>
          </w:divBdr>
        </w:div>
        <w:div w:id="839926621">
          <w:marLeft w:val="0"/>
          <w:marRight w:val="0"/>
          <w:marTop w:val="0"/>
          <w:marBottom w:val="0"/>
          <w:divBdr>
            <w:top w:val="none" w:sz="0" w:space="0" w:color="auto"/>
            <w:left w:val="none" w:sz="0" w:space="0" w:color="auto"/>
            <w:bottom w:val="none" w:sz="0" w:space="0" w:color="auto"/>
            <w:right w:val="none" w:sz="0" w:space="0" w:color="auto"/>
          </w:divBdr>
        </w:div>
        <w:div w:id="1973291249">
          <w:marLeft w:val="0"/>
          <w:marRight w:val="0"/>
          <w:marTop w:val="0"/>
          <w:marBottom w:val="0"/>
          <w:divBdr>
            <w:top w:val="none" w:sz="0" w:space="0" w:color="auto"/>
            <w:left w:val="none" w:sz="0" w:space="0" w:color="auto"/>
            <w:bottom w:val="none" w:sz="0" w:space="0" w:color="auto"/>
            <w:right w:val="none" w:sz="0" w:space="0" w:color="auto"/>
          </w:divBdr>
        </w:div>
        <w:div w:id="428548218">
          <w:marLeft w:val="0"/>
          <w:marRight w:val="0"/>
          <w:marTop w:val="0"/>
          <w:marBottom w:val="0"/>
          <w:divBdr>
            <w:top w:val="none" w:sz="0" w:space="0" w:color="auto"/>
            <w:left w:val="none" w:sz="0" w:space="0" w:color="auto"/>
            <w:bottom w:val="none" w:sz="0" w:space="0" w:color="auto"/>
            <w:right w:val="none" w:sz="0" w:space="0" w:color="auto"/>
          </w:divBdr>
        </w:div>
        <w:div w:id="204416901">
          <w:marLeft w:val="0"/>
          <w:marRight w:val="0"/>
          <w:marTop w:val="0"/>
          <w:marBottom w:val="0"/>
          <w:divBdr>
            <w:top w:val="none" w:sz="0" w:space="0" w:color="auto"/>
            <w:left w:val="none" w:sz="0" w:space="0" w:color="auto"/>
            <w:bottom w:val="none" w:sz="0" w:space="0" w:color="auto"/>
            <w:right w:val="none" w:sz="0" w:space="0" w:color="auto"/>
          </w:divBdr>
        </w:div>
        <w:div w:id="772365551">
          <w:marLeft w:val="0"/>
          <w:marRight w:val="0"/>
          <w:marTop w:val="0"/>
          <w:marBottom w:val="0"/>
          <w:divBdr>
            <w:top w:val="none" w:sz="0" w:space="0" w:color="auto"/>
            <w:left w:val="none" w:sz="0" w:space="0" w:color="auto"/>
            <w:bottom w:val="none" w:sz="0" w:space="0" w:color="auto"/>
            <w:right w:val="none" w:sz="0" w:space="0" w:color="auto"/>
          </w:divBdr>
        </w:div>
        <w:div w:id="1908035255">
          <w:marLeft w:val="0"/>
          <w:marRight w:val="0"/>
          <w:marTop w:val="0"/>
          <w:marBottom w:val="0"/>
          <w:divBdr>
            <w:top w:val="none" w:sz="0" w:space="0" w:color="auto"/>
            <w:left w:val="none" w:sz="0" w:space="0" w:color="auto"/>
            <w:bottom w:val="none" w:sz="0" w:space="0" w:color="auto"/>
            <w:right w:val="none" w:sz="0" w:space="0" w:color="auto"/>
          </w:divBdr>
        </w:div>
        <w:div w:id="1586723666">
          <w:marLeft w:val="0"/>
          <w:marRight w:val="0"/>
          <w:marTop w:val="0"/>
          <w:marBottom w:val="0"/>
          <w:divBdr>
            <w:top w:val="none" w:sz="0" w:space="0" w:color="auto"/>
            <w:left w:val="none" w:sz="0" w:space="0" w:color="auto"/>
            <w:bottom w:val="none" w:sz="0" w:space="0" w:color="auto"/>
            <w:right w:val="none" w:sz="0" w:space="0" w:color="auto"/>
          </w:divBdr>
        </w:div>
      </w:divsChild>
    </w:div>
    <w:div w:id="650330389">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56688565">
      <w:bodyDiv w:val="1"/>
      <w:marLeft w:val="0"/>
      <w:marRight w:val="0"/>
      <w:marTop w:val="0"/>
      <w:marBottom w:val="0"/>
      <w:divBdr>
        <w:top w:val="none" w:sz="0" w:space="0" w:color="auto"/>
        <w:left w:val="none" w:sz="0" w:space="0" w:color="auto"/>
        <w:bottom w:val="none" w:sz="0" w:space="0" w:color="auto"/>
        <w:right w:val="none" w:sz="0" w:space="0" w:color="auto"/>
      </w:divBdr>
      <w:divsChild>
        <w:div w:id="500658261">
          <w:marLeft w:val="0"/>
          <w:marRight w:val="0"/>
          <w:marTop w:val="0"/>
          <w:marBottom w:val="0"/>
          <w:divBdr>
            <w:top w:val="none" w:sz="0" w:space="0" w:color="auto"/>
            <w:left w:val="none" w:sz="0" w:space="0" w:color="auto"/>
            <w:bottom w:val="none" w:sz="0" w:space="0" w:color="auto"/>
            <w:right w:val="none" w:sz="0" w:space="0" w:color="auto"/>
          </w:divBdr>
          <w:divsChild>
            <w:div w:id="1083574443">
              <w:marLeft w:val="0"/>
              <w:marRight w:val="0"/>
              <w:marTop w:val="0"/>
              <w:marBottom w:val="0"/>
              <w:divBdr>
                <w:top w:val="none" w:sz="0" w:space="0" w:color="auto"/>
                <w:left w:val="none" w:sz="0" w:space="0" w:color="auto"/>
                <w:bottom w:val="none" w:sz="0" w:space="0" w:color="auto"/>
                <w:right w:val="none" w:sz="0" w:space="0" w:color="auto"/>
              </w:divBdr>
              <w:divsChild>
                <w:div w:id="80998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010708">
      <w:bodyDiv w:val="1"/>
      <w:marLeft w:val="0"/>
      <w:marRight w:val="0"/>
      <w:marTop w:val="0"/>
      <w:marBottom w:val="0"/>
      <w:divBdr>
        <w:top w:val="none" w:sz="0" w:space="0" w:color="auto"/>
        <w:left w:val="none" w:sz="0" w:space="0" w:color="auto"/>
        <w:bottom w:val="none" w:sz="0" w:space="0" w:color="auto"/>
        <w:right w:val="none" w:sz="0" w:space="0" w:color="auto"/>
      </w:divBdr>
      <w:divsChild>
        <w:div w:id="1342589147">
          <w:marLeft w:val="0"/>
          <w:marRight w:val="0"/>
          <w:marTop w:val="0"/>
          <w:marBottom w:val="0"/>
          <w:divBdr>
            <w:top w:val="none" w:sz="0" w:space="0" w:color="auto"/>
            <w:left w:val="none" w:sz="0" w:space="0" w:color="auto"/>
            <w:bottom w:val="none" w:sz="0" w:space="0" w:color="auto"/>
            <w:right w:val="none" w:sz="0" w:space="0" w:color="auto"/>
          </w:divBdr>
          <w:divsChild>
            <w:div w:id="519659389">
              <w:marLeft w:val="0"/>
              <w:marRight w:val="0"/>
              <w:marTop w:val="0"/>
              <w:marBottom w:val="0"/>
              <w:divBdr>
                <w:top w:val="none" w:sz="0" w:space="0" w:color="auto"/>
                <w:left w:val="none" w:sz="0" w:space="0" w:color="auto"/>
                <w:bottom w:val="none" w:sz="0" w:space="0" w:color="auto"/>
                <w:right w:val="none" w:sz="0" w:space="0" w:color="auto"/>
              </w:divBdr>
              <w:divsChild>
                <w:div w:id="766389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420707">
      <w:bodyDiv w:val="1"/>
      <w:marLeft w:val="0"/>
      <w:marRight w:val="0"/>
      <w:marTop w:val="0"/>
      <w:marBottom w:val="0"/>
      <w:divBdr>
        <w:top w:val="none" w:sz="0" w:space="0" w:color="auto"/>
        <w:left w:val="none" w:sz="0" w:space="0" w:color="auto"/>
        <w:bottom w:val="none" w:sz="0" w:space="0" w:color="auto"/>
        <w:right w:val="none" w:sz="0" w:space="0" w:color="auto"/>
      </w:divBdr>
      <w:divsChild>
        <w:div w:id="1284578947">
          <w:marLeft w:val="0"/>
          <w:marRight w:val="0"/>
          <w:marTop w:val="0"/>
          <w:marBottom w:val="0"/>
          <w:divBdr>
            <w:top w:val="none" w:sz="0" w:space="0" w:color="auto"/>
            <w:left w:val="none" w:sz="0" w:space="0" w:color="auto"/>
            <w:bottom w:val="none" w:sz="0" w:space="0" w:color="auto"/>
            <w:right w:val="none" w:sz="0" w:space="0" w:color="auto"/>
          </w:divBdr>
          <w:divsChild>
            <w:div w:id="792528495">
              <w:marLeft w:val="0"/>
              <w:marRight w:val="0"/>
              <w:marTop w:val="0"/>
              <w:marBottom w:val="0"/>
              <w:divBdr>
                <w:top w:val="none" w:sz="0" w:space="0" w:color="auto"/>
                <w:left w:val="none" w:sz="0" w:space="0" w:color="auto"/>
                <w:bottom w:val="none" w:sz="0" w:space="0" w:color="auto"/>
                <w:right w:val="none" w:sz="0" w:space="0" w:color="auto"/>
              </w:divBdr>
              <w:divsChild>
                <w:div w:id="70355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889807">
      <w:bodyDiv w:val="1"/>
      <w:marLeft w:val="0"/>
      <w:marRight w:val="0"/>
      <w:marTop w:val="0"/>
      <w:marBottom w:val="0"/>
      <w:divBdr>
        <w:top w:val="none" w:sz="0" w:space="0" w:color="auto"/>
        <w:left w:val="none" w:sz="0" w:space="0" w:color="auto"/>
        <w:bottom w:val="none" w:sz="0" w:space="0" w:color="auto"/>
        <w:right w:val="none" w:sz="0" w:space="0" w:color="auto"/>
      </w:divBdr>
      <w:divsChild>
        <w:div w:id="197401313">
          <w:marLeft w:val="0"/>
          <w:marRight w:val="0"/>
          <w:marTop w:val="0"/>
          <w:marBottom w:val="0"/>
          <w:divBdr>
            <w:top w:val="none" w:sz="0" w:space="0" w:color="auto"/>
            <w:left w:val="none" w:sz="0" w:space="0" w:color="auto"/>
            <w:bottom w:val="none" w:sz="0" w:space="0" w:color="auto"/>
            <w:right w:val="none" w:sz="0" w:space="0" w:color="auto"/>
          </w:divBdr>
          <w:divsChild>
            <w:div w:id="994845885">
              <w:marLeft w:val="0"/>
              <w:marRight w:val="0"/>
              <w:marTop w:val="0"/>
              <w:marBottom w:val="0"/>
              <w:divBdr>
                <w:top w:val="none" w:sz="0" w:space="0" w:color="auto"/>
                <w:left w:val="none" w:sz="0" w:space="0" w:color="auto"/>
                <w:bottom w:val="none" w:sz="0" w:space="0" w:color="auto"/>
                <w:right w:val="none" w:sz="0" w:space="0" w:color="auto"/>
              </w:divBdr>
              <w:divsChild>
                <w:div w:id="71778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103718">
          <w:marLeft w:val="0"/>
          <w:marRight w:val="0"/>
          <w:marTop w:val="0"/>
          <w:marBottom w:val="0"/>
          <w:divBdr>
            <w:top w:val="none" w:sz="0" w:space="0" w:color="auto"/>
            <w:left w:val="none" w:sz="0" w:space="0" w:color="auto"/>
            <w:bottom w:val="none" w:sz="0" w:space="0" w:color="auto"/>
            <w:right w:val="none" w:sz="0" w:space="0" w:color="auto"/>
          </w:divBdr>
          <w:divsChild>
            <w:div w:id="1313868266">
              <w:marLeft w:val="0"/>
              <w:marRight w:val="0"/>
              <w:marTop w:val="0"/>
              <w:marBottom w:val="0"/>
              <w:divBdr>
                <w:top w:val="none" w:sz="0" w:space="0" w:color="auto"/>
                <w:left w:val="none" w:sz="0" w:space="0" w:color="auto"/>
                <w:bottom w:val="none" w:sz="0" w:space="0" w:color="auto"/>
                <w:right w:val="none" w:sz="0" w:space="0" w:color="auto"/>
              </w:divBdr>
              <w:divsChild>
                <w:div w:id="50806917">
                  <w:marLeft w:val="0"/>
                  <w:marRight w:val="0"/>
                  <w:marTop w:val="0"/>
                  <w:marBottom w:val="0"/>
                  <w:divBdr>
                    <w:top w:val="none" w:sz="0" w:space="0" w:color="auto"/>
                    <w:left w:val="none" w:sz="0" w:space="0" w:color="auto"/>
                    <w:bottom w:val="none" w:sz="0" w:space="0" w:color="auto"/>
                    <w:right w:val="none" w:sz="0" w:space="0" w:color="auto"/>
                  </w:divBdr>
                </w:div>
              </w:divsChild>
            </w:div>
            <w:div w:id="1684475757">
              <w:marLeft w:val="0"/>
              <w:marRight w:val="0"/>
              <w:marTop w:val="0"/>
              <w:marBottom w:val="0"/>
              <w:divBdr>
                <w:top w:val="none" w:sz="0" w:space="0" w:color="auto"/>
                <w:left w:val="none" w:sz="0" w:space="0" w:color="auto"/>
                <w:bottom w:val="none" w:sz="0" w:space="0" w:color="auto"/>
                <w:right w:val="none" w:sz="0" w:space="0" w:color="auto"/>
              </w:divBdr>
              <w:divsChild>
                <w:div w:id="139284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0593192">
      <w:bodyDiv w:val="1"/>
      <w:marLeft w:val="0"/>
      <w:marRight w:val="0"/>
      <w:marTop w:val="0"/>
      <w:marBottom w:val="0"/>
      <w:divBdr>
        <w:top w:val="none" w:sz="0" w:space="0" w:color="auto"/>
        <w:left w:val="none" w:sz="0" w:space="0" w:color="auto"/>
        <w:bottom w:val="none" w:sz="0" w:space="0" w:color="auto"/>
        <w:right w:val="none" w:sz="0" w:space="0" w:color="auto"/>
      </w:divBdr>
    </w:div>
    <w:div w:id="687948090">
      <w:bodyDiv w:val="1"/>
      <w:marLeft w:val="0"/>
      <w:marRight w:val="0"/>
      <w:marTop w:val="0"/>
      <w:marBottom w:val="0"/>
      <w:divBdr>
        <w:top w:val="none" w:sz="0" w:space="0" w:color="auto"/>
        <w:left w:val="none" w:sz="0" w:space="0" w:color="auto"/>
        <w:bottom w:val="none" w:sz="0" w:space="0" w:color="auto"/>
        <w:right w:val="none" w:sz="0" w:space="0" w:color="auto"/>
      </w:divBdr>
      <w:divsChild>
        <w:div w:id="1157650055">
          <w:marLeft w:val="0"/>
          <w:marRight w:val="0"/>
          <w:marTop w:val="0"/>
          <w:marBottom w:val="0"/>
          <w:divBdr>
            <w:top w:val="none" w:sz="0" w:space="0" w:color="auto"/>
            <w:left w:val="none" w:sz="0" w:space="0" w:color="auto"/>
            <w:bottom w:val="none" w:sz="0" w:space="0" w:color="auto"/>
            <w:right w:val="none" w:sz="0" w:space="0" w:color="auto"/>
          </w:divBdr>
          <w:divsChild>
            <w:div w:id="1189903631">
              <w:marLeft w:val="0"/>
              <w:marRight w:val="0"/>
              <w:marTop w:val="0"/>
              <w:marBottom w:val="0"/>
              <w:divBdr>
                <w:top w:val="none" w:sz="0" w:space="0" w:color="auto"/>
                <w:left w:val="none" w:sz="0" w:space="0" w:color="auto"/>
                <w:bottom w:val="none" w:sz="0" w:space="0" w:color="auto"/>
                <w:right w:val="none" w:sz="0" w:space="0" w:color="auto"/>
              </w:divBdr>
              <w:divsChild>
                <w:div w:id="12138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773698">
      <w:bodyDiv w:val="1"/>
      <w:marLeft w:val="0"/>
      <w:marRight w:val="0"/>
      <w:marTop w:val="0"/>
      <w:marBottom w:val="0"/>
      <w:divBdr>
        <w:top w:val="none" w:sz="0" w:space="0" w:color="auto"/>
        <w:left w:val="none" w:sz="0" w:space="0" w:color="auto"/>
        <w:bottom w:val="none" w:sz="0" w:space="0" w:color="auto"/>
        <w:right w:val="none" w:sz="0" w:space="0" w:color="auto"/>
      </w:divBdr>
    </w:div>
    <w:div w:id="714816042">
      <w:bodyDiv w:val="1"/>
      <w:marLeft w:val="0"/>
      <w:marRight w:val="0"/>
      <w:marTop w:val="0"/>
      <w:marBottom w:val="0"/>
      <w:divBdr>
        <w:top w:val="none" w:sz="0" w:space="0" w:color="auto"/>
        <w:left w:val="none" w:sz="0" w:space="0" w:color="auto"/>
        <w:bottom w:val="none" w:sz="0" w:space="0" w:color="auto"/>
        <w:right w:val="none" w:sz="0" w:space="0" w:color="auto"/>
      </w:divBdr>
    </w:div>
    <w:div w:id="715853120">
      <w:bodyDiv w:val="1"/>
      <w:marLeft w:val="0"/>
      <w:marRight w:val="0"/>
      <w:marTop w:val="0"/>
      <w:marBottom w:val="0"/>
      <w:divBdr>
        <w:top w:val="none" w:sz="0" w:space="0" w:color="auto"/>
        <w:left w:val="none" w:sz="0" w:space="0" w:color="auto"/>
        <w:bottom w:val="none" w:sz="0" w:space="0" w:color="auto"/>
        <w:right w:val="none" w:sz="0" w:space="0" w:color="auto"/>
      </w:divBdr>
      <w:divsChild>
        <w:div w:id="394746600">
          <w:marLeft w:val="0"/>
          <w:marRight w:val="0"/>
          <w:marTop w:val="0"/>
          <w:marBottom w:val="0"/>
          <w:divBdr>
            <w:top w:val="none" w:sz="0" w:space="0" w:color="auto"/>
            <w:left w:val="none" w:sz="0" w:space="0" w:color="auto"/>
            <w:bottom w:val="none" w:sz="0" w:space="0" w:color="auto"/>
            <w:right w:val="none" w:sz="0" w:space="0" w:color="auto"/>
          </w:divBdr>
          <w:divsChild>
            <w:div w:id="145322126">
              <w:marLeft w:val="0"/>
              <w:marRight w:val="0"/>
              <w:marTop w:val="0"/>
              <w:marBottom w:val="0"/>
              <w:divBdr>
                <w:top w:val="none" w:sz="0" w:space="0" w:color="auto"/>
                <w:left w:val="none" w:sz="0" w:space="0" w:color="auto"/>
                <w:bottom w:val="none" w:sz="0" w:space="0" w:color="auto"/>
                <w:right w:val="none" w:sz="0" w:space="0" w:color="auto"/>
              </w:divBdr>
              <w:divsChild>
                <w:div w:id="1608585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018694">
      <w:bodyDiv w:val="1"/>
      <w:marLeft w:val="0"/>
      <w:marRight w:val="0"/>
      <w:marTop w:val="0"/>
      <w:marBottom w:val="0"/>
      <w:divBdr>
        <w:top w:val="none" w:sz="0" w:space="0" w:color="auto"/>
        <w:left w:val="none" w:sz="0" w:space="0" w:color="auto"/>
        <w:bottom w:val="none" w:sz="0" w:space="0" w:color="auto"/>
        <w:right w:val="none" w:sz="0" w:space="0" w:color="auto"/>
      </w:divBdr>
      <w:divsChild>
        <w:div w:id="606815177">
          <w:marLeft w:val="0"/>
          <w:marRight w:val="0"/>
          <w:marTop w:val="0"/>
          <w:marBottom w:val="0"/>
          <w:divBdr>
            <w:top w:val="none" w:sz="0" w:space="0" w:color="auto"/>
            <w:left w:val="none" w:sz="0" w:space="0" w:color="auto"/>
            <w:bottom w:val="none" w:sz="0" w:space="0" w:color="auto"/>
            <w:right w:val="none" w:sz="0" w:space="0" w:color="auto"/>
          </w:divBdr>
        </w:div>
        <w:div w:id="279259939">
          <w:marLeft w:val="0"/>
          <w:marRight w:val="0"/>
          <w:marTop w:val="0"/>
          <w:marBottom w:val="0"/>
          <w:divBdr>
            <w:top w:val="none" w:sz="0" w:space="0" w:color="auto"/>
            <w:left w:val="none" w:sz="0" w:space="0" w:color="auto"/>
            <w:bottom w:val="none" w:sz="0" w:space="0" w:color="auto"/>
            <w:right w:val="none" w:sz="0" w:space="0" w:color="auto"/>
          </w:divBdr>
        </w:div>
        <w:div w:id="1765345034">
          <w:marLeft w:val="0"/>
          <w:marRight w:val="0"/>
          <w:marTop w:val="0"/>
          <w:marBottom w:val="0"/>
          <w:divBdr>
            <w:top w:val="none" w:sz="0" w:space="0" w:color="auto"/>
            <w:left w:val="none" w:sz="0" w:space="0" w:color="auto"/>
            <w:bottom w:val="none" w:sz="0" w:space="0" w:color="auto"/>
            <w:right w:val="none" w:sz="0" w:space="0" w:color="auto"/>
          </w:divBdr>
        </w:div>
        <w:div w:id="317616618">
          <w:marLeft w:val="0"/>
          <w:marRight w:val="0"/>
          <w:marTop w:val="0"/>
          <w:marBottom w:val="0"/>
          <w:divBdr>
            <w:top w:val="none" w:sz="0" w:space="0" w:color="auto"/>
            <w:left w:val="none" w:sz="0" w:space="0" w:color="auto"/>
            <w:bottom w:val="none" w:sz="0" w:space="0" w:color="auto"/>
            <w:right w:val="none" w:sz="0" w:space="0" w:color="auto"/>
          </w:divBdr>
        </w:div>
        <w:div w:id="1081833295">
          <w:marLeft w:val="0"/>
          <w:marRight w:val="0"/>
          <w:marTop w:val="0"/>
          <w:marBottom w:val="0"/>
          <w:divBdr>
            <w:top w:val="none" w:sz="0" w:space="0" w:color="auto"/>
            <w:left w:val="none" w:sz="0" w:space="0" w:color="auto"/>
            <w:bottom w:val="none" w:sz="0" w:space="0" w:color="auto"/>
            <w:right w:val="none" w:sz="0" w:space="0" w:color="auto"/>
          </w:divBdr>
        </w:div>
        <w:div w:id="1102337828">
          <w:marLeft w:val="0"/>
          <w:marRight w:val="0"/>
          <w:marTop w:val="0"/>
          <w:marBottom w:val="0"/>
          <w:divBdr>
            <w:top w:val="none" w:sz="0" w:space="0" w:color="auto"/>
            <w:left w:val="none" w:sz="0" w:space="0" w:color="auto"/>
            <w:bottom w:val="none" w:sz="0" w:space="0" w:color="auto"/>
            <w:right w:val="none" w:sz="0" w:space="0" w:color="auto"/>
          </w:divBdr>
        </w:div>
        <w:div w:id="328675622">
          <w:marLeft w:val="0"/>
          <w:marRight w:val="0"/>
          <w:marTop w:val="0"/>
          <w:marBottom w:val="0"/>
          <w:divBdr>
            <w:top w:val="none" w:sz="0" w:space="0" w:color="auto"/>
            <w:left w:val="none" w:sz="0" w:space="0" w:color="auto"/>
            <w:bottom w:val="none" w:sz="0" w:space="0" w:color="auto"/>
            <w:right w:val="none" w:sz="0" w:space="0" w:color="auto"/>
          </w:divBdr>
        </w:div>
        <w:div w:id="284508195">
          <w:marLeft w:val="0"/>
          <w:marRight w:val="0"/>
          <w:marTop w:val="0"/>
          <w:marBottom w:val="0"/>
          <w:divBdr>
            <w:top w:val="none" w:sz="0" w:space="0" w:color="auto"/>
            <w:left w:val="none" w:sz="0" w:space="0" w:color="auto"/>
            <w:bottom w:val="none" w:sz="0" w:space="0" w:color="auto"/>
            <w:right w:val="none" w:sz="0" w:space="0" w:color="auto"/>
          </w:divBdr>
        </w:div>
      </w:divsChild>
    </w:div>
    <w:div w:id="735662587">
      <w:bodyDiv w:val="1"/>
      <w:marLeft w:val="0"/>
      <w:marRight w:val="0"/>
      <w:marTop w:val="0"/>
      <w:marBottom w:val="0"/>
      <w:divBdr>
        <w:top w:val="none" w:sz="0" w:space="0" w:color="auto"/>
        <w:left w:val="none" w:sz="0" w:space="0" w:color="auto"/>
        <w:bottom w:val="none" w:sz="0" w:space="0" w:color="auto"/>
        <w:right w:val="none" w:sz="0" w:space="0" w:color="auto"/>
      </w:divBdr>
    </w:div>
    <w:div w:id="739325243">
      <w:bodyDiv w:val="1"/>
      <w:marLeft w:val="0"/>
      <w:marRight w:val="0"/>
      <w:marTop w:val="0"/>
      <w:marBottom w:val="0"/>
      <w:divBdr>
        <w:top w:val="none" w:sz="0" w:space="0" w:color="auto"/>
        <w:left w:val="none" w:sz="0" w:space="0" w:color="auto"/>
        <w:bottom w:val="none" w:sz="0" w:space="0" w:color="auto"/>
        <w:right w:val="none" w:sz="0" w:space="0" w:color="auto"/>
      </w:divBdr>
    </w:div>
    <w:div w:id="740449660">
      <w:bodyDiv w:val="1"/>
      <w:marLeft w:val="0"/>
      <w:marRight w:val="0"/>
      <w:marTop w:val="0"/>
      <w:marBottom w:val="0"/>
      <w:divBdr>
        <w:top w:val="none" w:sz="0" w:space="0" w:color="auto"/>
        <w:left w:val="none" w:sz="0" w:space="0" w:color="auto"/>
        <w:bottom w:val="none" w:sz="0" w:space="0" w:color="auto"/>
        <w:right w:val="none" w:sz="0" w:space="0" w:color="auto"/>
      </w:divBdr>
    </w:div>
    <w:div w:id="740759004">
      <w:bodyDiv w:val="1"/>
      <w:marLeft w:val="0"/>
      <w:marRight w:val="0"/>
      <w:marTop w:val="0"/>
      <w:marBottom w:val="0"/>
      <w:divBdr>
        <w:top w:val="none" w:sz="0" w:space="0" w:color="auto"/>
        <w:left w:val="none" w:sz="0" w:space="0" w:color="auto"/>
        <w:bottom w:val="none" w:sz="0" w:space="0" w:color="auto"/>
        <w:right w:val="none" w:sz="0" w:space="0" w:color="auto"/>
      </w:divBdr>
      <w:divsChild>
        <w:div w:id="161622750">
          <w:marLeft w:val="0"/>
          <w:marRight w:val="0"/>
          <w:marTop w:val="0"/>
          <w:marBottom w:val="0"/>
          <w:divBdr>
            <w:top w:val="none" w:sz="0" w:space="0" w:color="auto"/>
            <w:left w:val="none" w:sz="0" w:space="0" w:color="auto"/>
            <w:bottom w:val="none" w:sz="0" w:space="0" w:color="auto"/>
            <w:right w:val="none" w:sz="0" w:space="0" w:color="auto"/>
          </w:divBdr>
          <w:divsChild>
            <w:div w:id="1097671012">
              <w:marLeft w:val="0"/>
              <w:marRight w:val="0"/>
              <w:marTop w:val="0"/>
              <w:marBottom w:val="0"/>
              <w:divBdr>
                <w:top w:val="none" w:sz="0" w:space="0" w:color="auto"/>
                <w:left w:val="none" w:sz="0" w:space="0" w:color="auto"/>
                <w:bottom w:val="none" w:sz="0" w:space="0" w:color="auto"/>
                <w:right w:val="none" w:sz="0" w:space="0" w:color="auto"/>
              </w:divBdr>
              <w:divsChild>
                <w:div w:id="14274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270300">
      <w:bodyDiv w:val="1"/>
      <w:marLeft w:val="0"/>
      <w:marRight w:val="0"/>
      <w:marTop w:val="0"/>
      <w:marBottom w:val="0"/>
      <w:divBdr>
        <w:top w:val="none" w:sz="0" w:space="0" w:color="auto"/>
        <w:left w:val="none" w:sz="0" w:space="0" w:color="auto"/>
        <w:bottom w:val="none" w:sz="0" w:space="0" w:color="auto"/>
        <w:right w:val="none" w:sz="0" w:space="0" w:color="auto"/>
      </w:divBdr>
      <w:divsChild>
        <w:div w:id="385228503">
          <w:marLeft w:val="0"/>
          <w:marRight w:val="0"/>
          <w:marTop w:val="0"/>
          <w:marBottom w:val="0"/>
          <w:divBdr>
            <w:top w:val="none" w:sz="0" w:space="0" w:color="auto"/>
            <w:left w:val="none" w:sz="0" w:space="0" w:color="auto"/>
            <w:bottom w:val="none" w:sz="0" w:space="0" w:color="auto"/>
            <w:right w:val="none" w:sz="0" w:space="0" w:color="auto"/>
          </w:divBdr>
          <w:divsChild>
            <w:div w:id="129522054">
              <w:marLeft w:val="0"/>
              <w:marRight w:val="0"/>
              <w:marTop w:val="0"/>
              <w:marBottom w:val="0"/>
              <w:divBdr>
                <w:top w:val="none" w:sz="0" w:space="0" w:color="auto"/>
                <w:left w:val="none" w:sz="0" w:space="0" w:color="auto"/>
                <w:bottom w:val="none" w:sz="0" w:space="0" w:color="auto"/>
                <w:right w:val="none" w:sz="0" w:space="0" w:color="auto"/>
              </w:divBdr>
              <w:divsChild>
                <w:div w:id="142048508">
                  <w:marLeft w:val="0"/>
                  <w:marRight w:val="0"/>
                  <w:marTop w:val="0"/>
                  <w:marBottom w:val="0"/>
                  <w:divBdr>
                    <w:top w:val="none" w:sz="0" w:space="0" w:color="auto"/>
                    <w:left w:val="none" w:sz="0" w:space="0" w:color="auto"/>
                    <w:bottom w:val="none" w:sz="0" w:space="0" w:color="auto"/>
                    <w:right w:val="none" w:sz="0" w:space="0" w:color="auto"/>
                  </w:divBdr>
                </w:div>
              </w:divsChild>
            </w:div>
            <w:div w:id="711152589">
              <w:marLeft w:val="0"/>
              <w:marRight w:val="0"/>
              <w:marTop w:val="0"/>
              <w:marBottom w:val="0"/>
              <w:divBdr>
                <w:top w:val="none" w:sz="0" w:space="0" w:color="auto"/>
                <w:left w:val="none" w:sz="0" w:space="0" w:color="auto"/>
                <w:bottom w:val="none" w:sz="0" w:space="0" w:color="auto"/>
                <w:right w:val="none" w:sz="0" w:space="0" w:color="auto"/>
              </w:divBdr>
              <w:divsChild>
                <w:div w:id="156306005">
                  <w:marLeft w:val="0"/>
                  <w:marRight w:val="0"/>
                  <w:marTop w:val="0"/>
                  <w:marBottom w:val="0"/>
                  <w:divBdr>
                    <w:top w:val="none" w:sz="0" w:space="0" w:color="auto"/>
                    <w:left w:val="none" w:sz="0" w:space="0" w:color="auto"/>
                    <w:bottom w:val="none" w:sz="0" w:space="0" w:color="auto"/>
                    <w:right w:val="none" w:sz="0" w:space="0" w:color="auto"/>
                  </w:divBdr>
                </w:div>
                <w:div w:id="203826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279976">
      <w:bodyDiv w:val="1"/>
      <w:marLeft w:val="0"/>
      <w:marRight w:val="0"/>
      <w:marTop w:val="0"/>
      <w:marBottom w:val="0"/>
      <w:divBdr>
        <w:top w:val="none" w:sz="0" w:space="0" w:color="auto"/>
        <w:left w:val="none" w:sz="0" w:space="0" w:color="auto"/>
        <w:bottom w:val="none" w:sz="0" w:space="0" w:color="auto"/>
        <w:right w:val="none" w:sz="0" w:space="0" w:color="auto"/>
      </w:divBdr>
    </w:div>
    <w:div w:id="770049335">
      <w:bodyDiv w:val="1"/>
      <w:marLeft w:val="0"/>
      <w:marRight w:val="0"/>
      <w:marTop w:val="0"/>
      <w:marBottom w:val="0"/>
      <w:divBdr>
        <w:top w:val="none" w:sz="0" w:space="0" w:color="auto"/>
        <w:left w:val="none" w:sz="0" w:space="0" w:color="auto"/>
        <w:bottom w:val="none" w:sz="0" w:space="0" w:color="auto"/>
        <w:right w:val="none" w:sz="0" w:space="0" w:color="auto"/>
      </w:divBdr>
    </w:div>
    <w:div w:id="775712218">
      <w:bodyDiv w:val="1"/>
      <w:marLeft w:val="0"/>
      <w:marRight w:val="0"/>
      <w:marTop w:val="0"/>
      <w:marBottom w:val="0"/>
      <w:divBdr>
        <w:top w:val="none" w:sz="0" w:space="0" w:color="auto"/>
        <w:left w:val="none" w:sz="0" w:space="0" w:color="auto"/>
        <w:bottom w:val="none" w:sz="0" w:space="0" w:color="auto"/>
        <w:right w:val="none" w:sz="0" w:space="0" w:color="auto"/>
      </w:divBdr>
    </w:div>
    <w:div w:id="776024501">
      <w:bodyDiv w:val="1"/>
      <w:marLeft w:val="0"/>
      <w:marRight w:val="0"/>
      <w:marTop w:val="0"/>
      <w:marBottom w:val="0"/>
      <w:divBdr>
        <w:top w:val="none" w:sz="0" w:space="0" w:color="auto"/>
        <w:left w:val="none" w:sz="0" w:space="0" w:color="auto"/>
        <w:bottom w:val="none" w:sz="0" w:space="0" w:color="auto"/>
        <w:right w:val="none" w:sz="0" w:space="0" w:color="auto"/>
      </w:divBdr>
    </w:div>
    <w:div w:id="785077929">
      <w:bodyDiv w:val="1"/>
      <w:marLeft w:val="0"/>
      <w:marRight w:val="0"/>
      <w:marTop w:val="0"/>
      <w:marBottom w:val="0"/>
      <w:divBdr>
        <w:top w:val="none" w:sz="0" w:space="0" w:color="auto"/>
        <w:left w:val="none" w:sz="0" w:space="0" w:color="auto"/>
        <w:bottom w:val="none" w:sz="0" w:space="0" w:color="auto"/>
        <w:right w:val="none" w:sz="0" w:space="0" w:color="auto"/>
      </w:divBdr>
    </w:div>
    <w:div w:id="793913357">
      <w:bodyDiv w:val="1"/>
      <w:marLeft w:val="0"/>
      <w:marRight w:val="0"/>
      <w:marTop w:val="0"/>
      <w:marBottom w:val="0"/>
      <w:divBdr>
        <w:top w:val="none" w:sz="0" w:space="0" w:color="auto"/>
        <w:left w:val="none" w:sz="0" w:space="0" w:color="auto"/>
        <w:bottom w:val="none" w:sz="0" w:space="0" w:color="auto"/>
        <w:right w:val="none" w:sz="0" w:space="0" w:color="auto"/>
      </w:divBdr>
      <w:divsChild>
        <w:div w:id="549611041">
          <w:marLeft w:val="0"/>
          <w:marRight w:val="0"/>
          <w:marTop w:val="0"/>
          <w:marBottom w:val="0"/>
          <w:divBdr>
            <w:top w:val="none" w:sz="0" w:space="0" w:color="auto"/>
            <w:left w:val="none" w:sz="0" w:space="0" w:color="auto"/>
            <w:bottom w:val="none" w:sz="0" w:space="0" w:color="auto"/>
            <w:right w:val="none" w:sz="0" w:space="0" w:color="auto"/>
          </w:divBdr>
          <w:divsChild>
            <w:div w:id="1449083259">
              <w:marLeft w:val="0"/>
              <w:marRight w:val="0"/>
              <w:marTop w:val="0"/>
              <w:marBottom w:val="0"/>
              <w:divBdr>
                <w:top w:val="none" w:sz="0" w:space="0" w:color="auto"/>
                <w:left w:val="none" w:sz="0" w:space="0" w:color="auto"/>
                <w:bottom w:val="none" w:sz="0" w:space="0" w:color="auto"/>
                <w:right w:val="none" w:sz="0" w:space="0" w:color="auto"/>
              </w:divBdr>
              <w:divsChild>
                <w:div w:id="81141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874080">
      <w:bodyDiv w:val="1"/>
      <w:marLeft w:val="0"/>
      <w:marRight w:val="0"/>
      <w:marTop w:val="0"/>
      <w:marBottom w:val="0"/>
      <w:divBdr>
        <w:top w:val="none" w:sz="0" w:space="0" w:color="auto"/>
        <w:left w:val="none" w:sz="0" w:space="0" w:color="auto"/>
        <w:bottom w:val="none" w:sz="0" w:space="0" w:color="auto"/>
        <w:right w:val="none" w:sz="0" w:space="0" w:color="auto"/>
      </w:divBdr>
      <w:divsChild>
        <w:div w:id="1915430915">
          <w:marLeft w:val="0"/>
          <w:marRight w:val="0"/>
          <w:marTop w:val="0"/>
          <w:marBottom w:val="0"/>
          <w:divBdr>
            <w:top w:val="none" w:sz="0" w:space="0" w:color="auto"/>
            <w:left w:val="none" w:sz="0" w:space="0" w:color="auto"/>
            <w:bottom w:val="none" w:sz="0" w:space="0" w:color="auto"/>
            <w:right w:val="none" w:sz="0" w:space="0" w:color="auto"/>
          </w:divBdr>
        </w:div>
        <w:div w:id="62800840">
          <w:marLeft w:val="0"/>
          <w:marRight w:val="0"/>
          <w:marTop w:val="0"/>
          <w:marBottom w:val="0"/>
          <w:divBdr>
            <w:top w:val="none" w:sz="0" w:space="0" w:color="auto"/>
            <w:left w:val="none" w:sz="0" w:space="0" w:color="auto"/>
            <w:bottom w:val="none" w:sz="0" w:space="0" w:color="auto"/>
            <w:right w:val="none" w:sz="0" w:space="0" w:color="auto"/>
          </w:divBdr>
        </w:div>
        <w:div w:id="1590196027">
          <w:marLeft w:val="0"/>
          <w:marRight w:val="0"/>
          <w:marTop w:val="0"/>
          <w:marBottom w:val="0"/>
          <w:divBdr>
            <w:top w:val="none" w:sz="0" w:space="0" w:color="auto"/>
            <w:left w:val="none" w:sz="0" w:space="0" w:color="auto"/>
            <w:bottom w:val="none" w:sz="0" w:space="0" w:color="auto"/>
            <w:right w:val="none" w:sz="0" w:space="0" w:color="auto"/>
          </w:divBdr>
        </w:div>
        <w:div w:id="1283416662">
          <w:marLeft w:val="0"/>
          <w:marRight w:val="0"/>
          <w:marTop w:val="0"/>
          <w:marBottom w:val="0"/>
          <w:divBdr>
            <w:top w:val="none" w:sz="0" w:space="0" w:color="auto"/>
            <w:left w:val="none" w:sz="0" w:space="0" w:color="auto"/>
            <w:bottom w:val="none" w:sz="0" w:space="0" w:color="auto"/>
            <w:right w:val="none" w:sz="0" w:space="0" w:color="auto"/>
          </w:divBdr>
        </w:div>
      </w:divsChild>
    </w:div>
    <w:div w:id="804396315">
      <w:bodyDiv w:val="1"/>
      <w:marLeft w:val="0"/>
      <w:marRight w:val="0"/>
      <w:marTop w:val="0"/>
      <w:marBottom w:val="0"/>
      <w:divBdr>
        <w:top w:val="none" w:sz="0" w:space="0" w:color="auto"/>
        <w:left w:val="none" w:sz="0" w:space="0" w:color="auto"/>
        <w:bottom w:val="none" w:sz="0" w:space="0" w:color="auto"/>
        <w:right w:val="none" w:sz="0" w:space="0" w:color="auto"/>
      </w:divBdr>
    </w:div>
    <w:div w:id="809053061">
      <w:bodyDiv w:val="1"/>
      <w:marLeft w:val="0"/>
      <w:marRight w:val="0"/>
      <w:marTop w:val="0"/>
      <w:marBottom w:val="0"/>
      <w:divBdr>
        <w:top w:val="none" w:sz="0" w:space="0" w:color="auto"/>
        <w:left w:val="none" w:sz="0" w:space="0" w:color="auto"/>
        <w:bottom w:val="none" w:sz="0" w:space="0" w:color="auto"/>
        <w:right w:val="none" w:sz="0" w:space="0" w:color="auto"/>
      </w:divBdr>
    </w:div>
    <w:div w:id="809253695">
      <w:bodyDiv w:val="1"/>
      <w:marLeft w:val="0"/>
      <w:marRight w:val="0"/>
      <w:marTop w:val="0"/>
      <w:marBottom w:val="0"/>
      <w:divBdr>
        <w:top w:val="none" w:sz="0" w:space="0" w:color="auto"/>
        <w:left w:val="none" w:sz="0" w:space="0" w:color="auto"/>
        <w:bottom w:val="none" w:sz="0" w:space="0" w:color="auto"/>
        <w:right w:val="none" w:sz="0" w:space="0" w:color="auto"/>
      </w:divBdr>
    </w:div>
    <w:div w:id="815073189">
      <w:bodyDiv w:val="1"/>
      <w:marLeft w:val="0"/>
      <w:marRight w:val="0"/>
      <w:marTop w:val="0"/>
      <w:marBottom w:val="0"/>
      <w:divBdr>
        <w:top w:val="none" w:sz="0" w:space="0" w:color="auto"/>
        <w:left w:val="none" w:sz="0" w:space="0" w:color="auto"/>
        <w:bottom w:val="none" w:sz="0" w:space="0" w:color="auto"/>
        <w:right w:val="none" w:sz="0" w:space="0" w:color="auto"/>
      </w:divBdr>
      <w:divsChild>
        <w:div w:id="1087650358">
          <w:marLeft w:val="0"/>
          <w:marRight w:val="0"/>
          <w:marTop w:val="0"/>
          <w:marBottom w:val="0"/>
          <w:divBdr>
            <w:top w:val="none" w:sz="0" w:space="0" w:color="auto"/>
            <w:left w:val="none" w:sz="0" w:space="0" w:color="auto"/>
            <w:bottom w:val="none" w:sz="0" w:space="0" w:color="auto"/>
            <w:right w:val="none" w:sz="0" w:space="0" w:color="auto"/>
          </w:divBdr>
          <w:divsChild>
            <w:div w:id="2042895147">
              <w:marLeft w:val="0"/>
              <w:marRight w:val="0"/>
              <w:marTop w:val="0"/>
              <w:marBottom w:val="0"/>
              <w:divBdr>
                <w:top w:val="none" w:sz="0" w:space="0" w:color="auto"/>
                <w:left w:val="none" w:sz="0" w:space="0" w:color="auto"/>
                <w:bottom w:val="none" w:sz="0" w:space="0" w:color="auto"/>
                <w:right w:val="none" w:sz="0" w:space="0" w:color="auto"/>
              </w:divBdr>
              <w:divsChild>
                <w:div w:id="1667399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537951">
      <w:bodyDiv w:val="1"/>
      <w:marLeft w:val="0"/>
      <w:marRight w:val="0"/>
      <w:marTop w:val="0"/>
      <w:marBottom w:val="0"/>
      <w:divBdr>
        <w:top w:val="none" w:sz="0" w:space="0" w:color="auto"/>
        <w:left w:val="none" w:sz="0" w:space="0" w:color="auto"/>
        <w:bottom w:val="none" w:sz="0" w:space="0" w:color="auto"/>
        <w:right w:val="none" w:sz="0" w:space="0" w:color="auto"/>
      </w:divBdr>
      <w:divsChild>
        <w:div w:id="925068110">
          <w:marLeft w:val="0"/>
          <w:marRight w:val="0"/>
          <w:marTop w:val="0"/>
          <w:marBottom w:val="0"/>
          <w:divBdr>
            <w:top w:val="none" w:sz="0" w:space="0" w:color="auto"/>
            <w:left w:val="none" w:sz="0" w:space="0" w:color="auto"/>
            <w:bottom w:val="none" w:sz="0" w:space="0" w:color="auto"/>
            <w:right w:val="none" w:sz="0" w:space="0" w:color="auto"/>
          </w:divBdr>
          <w:divsChild>
            <w:div w:id="1844541887">
              <w:marLeft w:val="0"/>
              <w:marRight w:val="0"/>
              <w:marTop w:val="0"/>
              <w:marBottom w:val="0"/>
              <w:divBdr>
                <w:top w:val="none" w:sz="0" w:space="0" w:color="auto"/>
                <w:left w:val="none" w:sz="0" w:space="0" w:color="auto"/>
                <w:bottom w:val="none" w:sz="0" w:space="0" w:color="auto"/>
                <w:right w:val="none" w:sz="0" w:space="0" w:color="auto"/>
              </w:divBdr>
              <w:divsChild>
                <w:div w:id="22533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722029">
      <w:bodyDiv w:val="1"/>
      <w:marLeft w:val="0"/>
      <w:marRight w:val="0"/>
      <w:marTop w:val="0"/>
      <w:marBottom w:val="0"/>
      <w:divBdr>
        <w:top w:val="none" w:sz="0" w:space="0" w:color="auto"/>
        <w:left w:val="none" w:sz="0" w:space="0" w:color="auto"/>
        <w:bottom w:val="none" w:sz="0" w:space="0" w:color="auto"/>
        <w:right w:val="none" w:sz="0" w:space="0" w:color="auto"/>
      </w:divBdr>
    </w:div>
    <w:div w:id="822283150">
      <w:bodyDiv w:val="1"/>
      <w:marLeft w:val="0"/>
      <w:marRight w:val="0"/>
      <w:marTop w:val="0"/>
      <w:marBottom w:val="0"/>
      <w:divBdr>
        <w:top w:val="none" w:sz="0" w:space="0" w:color="auto"/>
        <w:left w:val="none" w:sz="0" w:space="0" w:color="auto"/>
        <w:bottom w:val="none" w:sz="0" w:space="0" w:color="auto"/>
        <w:right w:val="none" w:sz="0" w:space="0" w:color="auto"/>
      </w:divBdr>
      <w:divsChild>
        <w:div w:id="2102333229">
          <w:marLeft w:val="0"/>
          <w:marRight w:val="0"/>
          <w:marTop w:val="0"/>
          <w:marBottom w:val="0"/>
          <w:divBdr>
            <w:top w:val="none" w:sz="0" w:space="0" w:color="auto"/>
            <w:left w:val="none" w:sz="0" w:space="0" w:color="auto"/>
            <w:bottom w:val="none" w:sz="0" w:space="0" w:color="auto"/>
            <w:right w:val="none" w:sz="0" w:space="0" w:color="auto"/>
          </w:divBdr>
          <w:divsChild>
            <w:div w:id="411781615">
              <w:marLeft w:val="0"/>
              <w:marRight w:val="0"/>
              <w:marTop w:val="0"/>
              <w:marBottom w:val="0"/>
              <w:divBdr>
                <w:top w:val="none" w:sz="0" w:space="0" w:color="auto"/>
                <w:left w:val="none" w:sz="0" w:space="0" w:color="auto"/>
                <w:bottom w:val="none" w:sz="0" w:space="0" w:color="auto"/>
                <w:right w:val="none" w:sz="0" w:space="0" w:color="auto"/>
              </w:divBdr>
              <w:divsChild>
                <w:div w:id="146755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625491">
      <w:bodyDiv w:val="1"/>
      <w:marLeft w:val="0"/>
      <w:marRight w:val="0"/>
      <w:marTop w:val="0"/>
      <w:marBottom w:val="0"/>
      <w:divBdr>
        <w:top w:val="none" w:sz="0" w:space="0" w:color="auto"/>
        <w:left w:val="none" w:sz="0" w:space="0" w:color="auto"/>
        <w:bottom w:val="none" w:sz="0" w:space="0" w:color="auto"/>
        <w:right w:val="none" w:sz="0" w:space="0" w:color="auto"/>
      </w:divBdr>
    </w:div>
    <w:div w:id="848301251">
      <w:bodyDiv w:val="1"/>
      <w:marLeft w:val="0"/>
      <w:marRight w:val="0"/>
      <w:marTop w:val="0"/>
      <w:marBottom w:val="0"/>
      <w:divBdr>
        <w:top w:val="none" w:sz="0" w:space="0" w:color="auto"/>
        <w:left w:val="none" w:sz="0" w:space="0" w:color="auto"/>
        <w:bottom w:val="none" w:sz="0" w:space="0" w:color="auto"/>
        <w:right w:val="none" w:sz="0" w:space="0" w:color="auto"/>
      </w:divBdr>
      <w:divsChild>
        <w:div w:id="1630041989">
          <w:marLeft w:val="0"/>
          <w:marRight w:val="0"/>
          <w:marTop w:val="0"/>
          <w:marBottom w:val="0"/>
          <w:divBdr>
            <w:top w:val="none" w:sz="0" w:space="0" w:color="auto"/>
            <w:left w:val="none" w:sz="0" w:space="0" w:color="auto"/>
            <w:bottom w:val="none" w:sz="0" w:space="0" w:color="auto"/>
            <w:right w:val="none" w:sz="0" w:space="0" w:color="auto"/>
          </w:divBdr>
        </w:div>
        <w:div w:id="1503469547">
          <w:marLeft w:val="0"/>
          <w:marRight w:val="0"/>
          <w:marTop w:val="0"/>
          <w:marBottom w:val="0"/>
          <w:divBdr>
            <w:top w:val="none" w:sz="0" w:space="0" w:color="auto"/>
            <w:left w:val="none" w:sz="0" w:space="0" w:color="auto"/>
            <w:bottom w:val="none" w:sz="0" w:space="0" w:color="auto"/>
            <w:right w:val="none" w:sz="0" w:space="0" w:color="auto"/>
          </w:divBdr>
        </w:div>
        <w:div w:id="174616762">
          <w:marLeft w:val="0"/>
          <w:marRight w:val="0"/>
          <w:marTop w:val="0"/>
          <w:marBottom w:val="0"/>
          <w:divBdr>
            <w:top w:val="none" w:sz="0" w:space="0" w:color="auto"/>
            <w:left w:val="none" w:sz="0" w:space="0" w:color="auto"/>
            <w:bottom w:val="none" w:sz="0" w:space="0" w:color="auto"/>
            <w:right w:val="none" w:sz="0" w:space="0" w:color="auto"/>
          </w:divBdr>
        </w:div>
        <w:div w:id="1165315093">
          <w:marLeft w:val="0"/>
          <w:marRight w:val="0"/>
          <w:marTop w:val="0"/>
          <w:marBottom w:val="0"/>
          <w:divBdr>
            <w:top w:val="none" w:sz="0" w:space="0" w:color="auto"/>
            <w:left w:val="none" w:sz="0" w:space="0" w:color="auto"/>
            <w:bottom w:val="none" w:sz="0" w:space="0" w:color="auto"/>
            <w:right w:val="none" w:sz="0" w:space="0" w:color="auto"/>
          </w:divBdr>
        </w:div>
        <w:div w:id="1452897613">
          <w:marLeft w:val="0"/>
          <w:marRight w:val="0"/>
          <w:marTop w:val="0"/>
          <w:marBottom w:val="0"/>
          <w:divBdr>
            <w:top w:val="none" w:sz="0" w:space="0" w:color="auto"/>
            <w:left w:val="none" w:sz="0" w:space="0" w:color="auto"/>
            <w:bottom w:val="none" w:sz="0" w:space="0" w:color="auto"/>
            <w:right w:val="none" w:sz="0" w:space="0" w:color="auto"/>
          </w:divBdr>
        </w:div>
        <w:div w:id="967975814">
          <w:marLeft w:val="0"/>
          <w:marRight w:val="0"/>
          <w:marTop w:val="0"/>
          <w:marBottom w:val="0"/>
          <w:divBdr>
            <w:top w:val="none" w:sz="0" w:space="0" w:color="auto"/>
            <w:left w:val="none" w:sz="0" w:space="0" w:color="auto"/>
            <w:bottom w:val="none" w:sz="0" w:space="0" w:color="auto"/>
            <w:right w:val="none" w:sz="0" w:space="0" w:color="auto"/>
          </w:divBdr>
        </w:div>
        <w:div w:id="1806773133">
          <w:marLeft w:val="0"/>
          <w:marRight w:val="0"/>
          <w:marTop w:val="0"/>
          <w:marBottom w:val="0"/>
          <w:divBdr>
            <w:top w:val="none" w:sz="0" w:space="0" w:color="auto"/>
            <w:left w:val="none" w:sz="0" w:space="0" w:color="auto"/>
            <w:bottom w:val="none" w:sz="0" w:space="0" w:color="auto"/>
            <w:right w:val="none" w:sz="0" w:space="0" w:color="auto"/>
          </w:divBdr>
        </w:div>
        <w:div w:id="1389843756">
          <w:marLeft w:val="0"/>
          <w:marRight w:val="0"/>
          <w:marTop w:val="0"/>
          <w:marBottom w:val="0"/>
          <w:divBdr>
            <w:top w:val="none" w:sz="0" w:space="0" w:color="auto"/>
            <w:left w:val="none" w:sz="0" w:space="0" w:color="auto"/>
            <w:bottom w:val="none" w:sz="0" w:space="0" w:color="auto"/>
            <w:right w:val="none" w:sz="0" w:space="0" w:color="auto"/>
          </w:divBdr>
        </w:div>
        <w:div w:id="507642366">
          <w:marLeft w:val="0"/>
          <w:marRight w:val="0"/>
          <w:marTop w:val="0"/>
          <w:marBottom w:val="0"/>
          <w:divBdr>
            <w:top w:val="none" w:sz="0" w:space="0" w:color="auto"/>
            <w:left w:val="none" w:sz="0" w:space="0" w:color="auto"/>
            <w:bottom w:val="none" w:sz="0" w:space="0" w:color="auto"/>
            <w:right w:val="none" w:sz="0" w:space="0" w:color="auto"/>
          </w:divBdr>
        </w:div>
        <w:div w:id="62414682">
          <w:marLeft w:val="0"/>
          <w:marRight w:val="0"/>
          <w:marTop w:val="0"/>
          <w:marBottom w:val="0"/>
          <w:divBdr>
            <w:top w:val="none" w:sz="0" w:space="0" w:color="auto"/>
            <w:left w:val="none" w:sz="0" w:space="0" w:color="auto"/>
            <w:bottom w:val="none" w:sz="0" w:space="0" w:color="auto"/>
            <w:right w:val="none" w:sz="0" w:space="0" w:color="auto"/>
          </w:divBdr>
        </w:div>
      </w:divsChild>
    </w:div>
    <w:div w:id="851990886">
      <w:bodyDiv w:val="1"/>
      <w:marLeft w:val="0"/>
      <w:marRight w:val="0"/>
      <w:marTop w:val="0"/>
      <w:marBottom w:val="0"/>
      <w:divBdr>
        <w:top w:val="none" w:sz="0" w:space="0" w:color="auto"/>
        <w:left w:val="none" w:sz="0" w:space="0" w:color="auto"/>
        <w:bottom w:val="none" w:sz="0" w:space="0" w:color="auto"/>
        <w:right w:val="none" w:sz="0" w:space="0" w:color="auto"/>
      </w:divBdr>
    </w:div>
    <w:div w:id="852381528">
      <w:bodyDiv w:val="1"/>
      <w:marLeft w:val="0"/>
      <w:marRight w:val="0"/>
      <w:marTop w:val="0"/>
      <w:marBottom w:val="0"/>
      <w:divBdr>
        <w:top w:val="none" w:sz="0" w:space="0" w:color="auto"/>
        <w:left w:val="none" w:sz="0" w:space="0" w:color="auto"/>
        <w:bottom w:val="none" w:sz="0" w:space="0" w:color="auto"/>
        <w:right w:val="none" w:sz="0" w:space="0" w:color="auto"/>
      </w:divBdr>
    </w:div>
    <w:div w:id="871917014">
      <w:bodyDiv w:val="1"/>
      <w:marLeft w:val="0"/>
      <w:marRight w:val="0"/>
      <w:marTop w:val="0"/>
      <w:marBottom w:val="0"/>
      <w:divBdr>
        <w:top w:val="none" w:sz="0" w:space="0" w:color="auto"/>
        <w:left w:val="none" w:sz="0" w:space="0" w:color="auto"/>
        <w:bottom w:val="none" w:sz="0" w:space="0" w:color="auto"/>
        <w:right w:val="none" w:sz="0" w:space="0" w:color="auto"/>
      </w:divBdr>
    </w:div>
    <w:div w:id="872694776">
      <w:bodyDiv w:val="1"/>
      <w:marLeft w:val="0"/>
      <w:marRight w:val="0"/>
      <w:marTop w:val="0"/>
      <w:marBottom w:val="0"/>
      <w:divBdr>
        <w:top w:val="none" w:sz="0" w:space="0" w:color="auto"/>
        <w:left w:val="none" w:sz="0" w:space="0" w:color="auto"/>
        <w:bottom w:val="none" w:sz="0" w:space="0" w:color="auto"/>
        <w:right w:val="none" w:sz="0" w:space="0" w:color="auto"/>
      </w:divBdr>
    </w:div>
    <w:div w:id="874738247">
      <w:bodyDiv w:val="1"/>
      <w:marLeft w:val="0"/>
      <w:marRight w:val="0"/>
      <w:marTop w:val="0"/>
      <w:marBottom w:val="0"/>
      <w:divBdr>
        <w:top w:val="none" w:sz="0" w:space="0" w:color="auto"/>
        <w:left w:val="none" w:sz="0" w:space="0" w:color="auto"/>
        <w:bottom w:val="none" w:sz="0" w:space="0" w:color="auto"/>
        <w:right w:val="none" w:sz="0" w:space="0" w:color="auto"/>
      </w:divBdr>
      <w:divsChild>
        <w:div w:id="515925574">
          <w:marLeft w:val="0"/>
          <w:marRight w:val="0"/>
          <w:marTop w:val="0"/>
          <w:marBottom w:val="0"/>
          <w:divBdr>
            <w:top w:val="none" w:sz="0" w:space="0" w:color="auto"/>
            <w:left w:val="none" w:sz="0" w:space="0" w:color="auto"/>
            <w:bottom w:val="none" w:sz="0" w:space="0" w:color="auto"/>
            <w:right w:val="none" w:sz="0" w:space="0" w:color="auto"/>
          </w:divBdr>
          <w:divsChild>
            <w:div w:id="1219822102">
              <w:marLeft w:val="0"/>
              <w:marRight w:val="0"/>
              <w:marTop w:val="0"/>
              <w:marBottom w:val="0"/>
              <w:divBdr>
                <w:top w:val="none" w:sz="0" w:space="0" w:color="auto"/>
                <w:left w:val="none" w:sz="0" w:space="0" w:color="auto"/>
                <w:bottom w:val="none" w:sz="0" w:space="0" w:color="auto"/>
                <w:right w:val="none" w:sz="0" w:space="0" w:color="auto"/>
              </w:divBdr>
              <w:divsChild>
                <w:div w:id="9406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923932">
      <w:bodyDiv w:val="1"/>
      <w:marLeft w:val="0"/>
      <w:marRight w:val="0"/>
      <w:marTop w:val="0"/>
      <w:marBottom w:val="0"/>
      <w:divBdr>
        <w:top w:val="none" w:sz="0" w:space="0" w:color="auto"/>
        <w:left w:val="none" w:sz="0" w:space="0" w:color="auto"/>
        <w:bottom w:val="none" w:sz="0" w:space="0" w:color="auto"/>
        <w:right w:val="none" w:sz="0" w:space="0" w:color="auto"/>
      </w:divBdr>
      <w:divsChild>
        <w:div w:id="296380631">
          <w:marLeft w:val="0"/>
          <w:marRight w:val="0"/>
          <w:marTop w:val="0"/>
          <w:marBottom w:val="0"/>
          <w:divBdr>
            <w:top w:val="none" w:sz="0" w:space="0" w:color="auto"/>
            <w:left w:val="none" w:sz="0" w:space="0" w:color="auto"/>
            <w:bottom w:val="none" w:sz="0" w:space="0" w:color="auto"/>
            <w:right w:val="none" w:sz="0" w:space="0" w:color="auto"/>
          </w:divBdr>
          <w:divsChild>
            <w:div w:id="1155488171">
              <w:marLeft w:val="0"/>
              <w:marRight w:val="0"/>
              <w:marTop w:val="0"/>
              <w:marBottom w:val="0"/>
              <w:divBdr>
                <w:top w:val="none" w:sz="0" w:space="0" w:color="auto"/>
                <w:left w:val="none" w:sz="0" w:space="0" w:color="auto"/>
                <w:bottom w:val="none" w:sz="0" w:space="0" w:color="auto"/>
                <w:right w:val="none" w:sz="0" w:space="0" w:color="auto"/>
              </w:divBdr>
              <w:divsChild>
                <w:div w:id="16352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510048">
      <w:bodyDiv w:val="1"/>
      <w:marLeft w:val="0"/>
      <w:marRight w:val="0"/>
      <w:marTop w:val="0"/>
      <w:marBottom w:val="0"/>
      <w:divBdr>
        <w:top w:val="none" w:sz="0" w:space="0" w:color="auto"/>
        <w:left w:val="none" w:sz="0" w:space="0" w:color="auto"/>
        <w:bottom w:val="none" w:sz="0" w:space="0" w:color="auto"/>
        <w:right w:val="none" w:sz="0" w:space="0" w:color="auto"/>
      </w:divBdr>
    </w:div>
    <w:div w:id="876233093">
      <w:bodyDiv w:val="1"/>
      <w:marLeft w:val="0"/>
      <w:marRight w:val="0"/>
      <w:marTop w:val="0"/>
      <w:marBottom w:val="0"/>
      <w:divBdr>
        <w:top w:val="none" w:sz="0" w:space="0" w:color="auto"/>
        <w:left w:val="none" w:sz="0" w:space="0" w:color="auto"/>
        <w:bottom w:val="none" w:sz="0" w:space="0" w:color="auto"/>
        <w:right w:val="none" w:sz="0" w:space="0" w:color="auto"/>
      </w:divBdr>
      <w:divsChild>
        <w:div w:id="8483142">
          <w:marLeft w:val="0"/>
          <w:marRight w:val="0"/>
          <w:marTop w:val="0"/>
          <w:marBottom w:val="0"/>
          <w:divBdr>
            <w:top w:val="none" w:sz="0" w:space="0" w:color="auto"/>
            <w:left w:val="none" w:sz="0" w:space="0" w:color="auto"/>
            <w:bottom w:val="none" w:sz="0" w:space="0" w:color="auto"/>
            <w:right w:val="none" w:sz="0" w:space="0" w:color="auto"/>
          </w:divBdr>
        </w:div>
        <w:div w:id="1074208047">
          <w:marLeft w:val="0"/>
          <w:marRight w:val="0"/>
          <w:marTop w:val="0"/>
          <w:marBottom w:val="0"/>
          <w:divBdr>
            <w:top w:val="none" w:sz="0" w:space="0" w:color="auto"/>
            <w:left w:val="none" w:sz="0" w:space="0" w:color="auto"/>
            <w:bottom w:val="none" w:sz="0" w:space="0" w:color="auto"/>
            <w:right w:val="none" w:sz="0" w:space="0" w:color="auto"/>
          </w:divBdr>
        </w:div>
      </w:divsChild>
    </w:div>
    <w:div w:id="880744448">
      <w:bodyDiv w:val="1"/>
      <w:marLeft w:val="0"/>
      <w:marRight w:val="0"/>
      <w:marTop w:val="0"/>
      <w:marBottom w:val="0"/>
      <w:divBdr>
        <w:top w:val="none" w:sz="0" w:space="0" w:color="auto"/>
        <w:left w:val="none" w:sz="0" w:space="0" w:color="auto"/>
        <w:bottom w:val="none" w:sz="0" w:space="0" w:color="auto"/>
        <w:right w:val="none" w:sz="0" w:space="0" w:color="auto"/>
      </w:divBdr>
    </w:div>
    <w:div w:id="891887296">
      <w:bodyDiv w:val="1"/>
      <w:marLeft w:val="0"/>
      <w:marRight w:val="0"/>
      <w:marTop w:val="0"/>
      <w:marBottom w:val="0"/>
      <w:divBdr>
        <w:top w:val="none" w:sz="0" w:space="0" w:color="auto"/>
        <w:left w:val="none" w:sz="0" w:space="0" w:color="auto"/>
        <w:bottom w:val="none" w:sz="0" w:space="0" w:color="auto"/>
        <w:right w:val="none" w:sz="0" w:space="0" w:color="auto"/>
      </w:divBdr>
    </w:div>
    <w:div w:id="892891657">
      <w:bodyDiv w:val="1"/>
      <w:marLeft w:val="0"/>
      <w:marRight w:val="0"/>
      <w:marTop w:val="0"/>
      <w:marBottom w:val="0"/>
      <w:divBdr>
        <w:top w:val="none" w:sz="0" w:space="0" w:color="auto"/>
        <w:left w:val="none" w:sz="0" w:space="0" w:color="auto"/>
        <w:bottom w:val="none" w:sz="0" w:space="0" w:color="auto"/>
        <w:right w:val="none" w:sz="0" w:space="0" w:color="auto"/>
      </w:divBdr>
    </w:div>
    <w:div w:id="899361790">
      <w:bodyDiv w:val="1"/>
      <w:marLeft w:val="0"/>
      <w:marRight w:val="0"/>
      <w:marTop w:val="0"/>
      <w:marBottom w:val="0"/>
      <w:divBdr>
        <w:top w:val="none" w:sz="0" w:space="0" w:color="auto"/>
        <w:left w:val="none" w:sz="0" w:space="0" w:color="auto"/>
        <w:bottom w:val="none" w:sz="0" w:space="0" w:color="auto"/>
        <w:right w:val="none" w:sz="0" w:space="0" w:color="auto"/>
      </w:divBdr>
    </w:div>
    <w:div w:id="910501550">
      <w:bodyDiv w:val="1"/>
      <w:marLeft w:val="0"/>
      <w:marRight w:val="0"/>
      <w:marTop w:val="0"/>
      <w:marBottom w:val="0"/>
      <w:divBdr>
        <w:top w:val="none" w:sz="0" w:space="0" w:color="auto"/>
        <w:left w:val="none" w:sz="0" w:space="0" w:color="auto"/>
        <w:bottom w:val="none" w:sz="0" w:space="0" w:color="auto"/>
        <w:right w:val="none" w:sz="0" w:space="0" w:color="auto"/>
      </w:divBdr>
    </w:div>
    <w:div w:id="911235523">
      <w:bodyDiv w:val="1"/>
      <w:marLeft w:val="0"/>
      <w:marRight w:val="0"/>
      <w:marTop w:val="0"/>
      <w:marBottom w:val="0"/>
      <w:divBdr>
        <w:top w:val="none" w:sz="0" w:space="0" w:color="auto"/>
        <w:left w:val="none" w:sz="0" w:space="0" w:color="auto"/>
        <w:bottom w:val="none" w:sz="0" w:space="0" w:color="auto"/>
        <w:right w:val="none" w:sz="0" w:space="0" w:color="auto"/>
      </w:divBdr>
      <w:divsChild>
        <w:div w:id="1356465611">
          <w:marLeft w:val="0"/>
          <w:marRight w:val="0"/>
          <w:marTop w:val="0"/>
          <w:marBottom w:val="0"/>
          <w:divBdr>
            <w:top w:val="none" w:sz="0" w:space="0" w:color="auto"/>
            <w:left w:val="none" w:sz="0" w:space="0" w:color="auto"/>
            <w:bottom w:val="none" w:sz="0" w:space="0" w:color="auto"/>
            <w:right w:val="none" w:sz="0" w:space="0" w:color="auto"/>
          </w:divBdr>
          <w:divsChild>
            <w:div w:id="2108038288">
              <w:marLeft w:val="0"/>
              <w:marRight w:val="0"/>
              <w:marTop w:val="0"/>
              <w:marBottom w:val="0"/>
              <w:divBdr>
                <w:top w:val="none" w:sz="0" w:space="0" w:color="auto"/>
                <w:left w:val="none" w:sz="0" w:space="0" w:color="auto"/>
                <w:bottom w:val="none" w:sz="0" w:space="0" w:color="auto"/>
                <w:right w:val="none" w:sz="0" w:space="0" w:color="auto"/>
              </w:divBdr>
              <w:divsChild>
                <w:div w:id="133261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091243">
      <w:bodyDiv w:val="1"/>
      <w:marLeft w:val="0"/>
      <w:marRight w:val="0"/>
      <w:marTop w:val="0"/>
      <w:marBottom w:val="0"/>
      <w:divBdr>
        <w:top w:val="none" w:sz="0" w:space="0" w:color="auto"/>
        <w:left w:val="none" w:sz="0" w:space="0" w:color="auto"/>
        <w:bottom w:val="none" w:sz="0" w:space="0" w:color="auto"/>
        <w:right w:val="none" w:sz="0" w:space="0" w:color="auto"/>
      </w:divBdr>
    </w:div>
    <w:div w:id="917059836">
      <w:bodyDiv w:val="1"/>
      <w:marLeft w:val="0"/>
      <w:marRight w:val="0"/>
      <w:marTop w:val="0"/>
      <w:marBottom w:val="0"/>
      <w:divBdr>
        <w:top w:val="none" w:sz="0" w:space="0" w:color="auto"/>
        <w:left w:val="none" w:sz="0" w:space="0" w:color="auto"/>
        <w:bottom w:val="none" w:sz="0" w:space="0" w:color="auto"/>
        <w:right w:val="none" w:sz="0" w:space="0" w:color="auto"/>
      </w:divBdr>
    </w:div>
    <w:div w:id="923609212">
      <w:bodyDiv w:val="1"/>
      <w:marLeft w:val="0"/>
      <w:marRight w:val="0"/>
      <w:marTop w:val="0"/>
      <w:marBottom w:val="0"/>
      <w:divBdr>
        <w:top w:val="none" w:sz="0" w:space="0" w:color="auto"/>
        <w:left w:val="none" w:sz="0" w:space="0" w:color="auto"/>
        <w:bottom w:val="none" w:sz="0" w:space="0" w:color="auto"/>
        <w:right w:val="none" w:sz="0" w:space="0" w:color="auto"/>
      </w:divBdr>
    </w:div>
    <w:div w:id="927272679">
      <w:bodyDiv w:val="1"/>
      <w:marLeft w:val="0"/>
      <w:marRight w:val="0"/>
      <w:marTop w:val="0"/>
      <w:marBottom w:val="0"/>
      <w:divBdr>
        <w:top w:val="none" w:sz="0" w:space="0" w:color="auto"/>
        <w:left w:val="none" w:sz="0" w:space="0" w:color="auto"/>
        <w:bottom w:val="none" w:sz="0" w:space="0" w:color="auto"/>
        <w:right w:val="none" w:sz="0" w:space="0" w:color="auto"/>
      </w:divBdr>
    </w:div>
    <w:div w:id="928733361">
      <w:bodyDiv w:val="1"/>
      <w:marLeft w:val="0"/>
      <w:marRight w:val="0"/>
      <w:marTop w:val="0"/>
      <w:marBottom w:val="0"/>
      <w:divBdr>
        <w:top w:val="none" w:sz="0" w:space="0" w:color="auto"/>
        <w:left w:val="none" w:sz="0" w:space="0" w:color="auto"/>
        <w:bottom w:val="none" w:sz="0" w:space="0" w:color="auto"/>
        <w:right w:val="none" w:sz="0" w:space="0" w:color="auto"/>
      </w:divBdr>
    </w:div>
    <w:div w:id="931888292">
      <w:bodyDiv w:val="1"/>
      <w:marLeft w:val="0"/>
      <w:marRight w:val="0"/>
      <w:marTop w:val="0"/>
      <w:marBottom w:val="0"/>
      <w:divBdr>
        <w:top w:val="none" w:sz="0" w:space="0" w:color="auto"/>
        <w:left w:val="none" w:sz="0" w:space="0" w:color="auto"/>
        <w:bottom w:val="none" w:sz="0" w:space="0" w:color="auto"/>
        <w:right w:val="none" w:sz="0" w:space="0" w:color="auto"/>
      </w:divBdr>
    </w:div>
    <w:div w:id="933631247">
      <w:bodyDiv w:val="1"/>
      <w:marLeft w:val="0"/>
      <w:marRight w:val="0"/>
      <w:marTop w:val="0"/>
      <w:marBottom w:val="0"/>
      <w:divBdr>
        <w:top w:val="none" w:sz="0" w:space="0" w:color="auto"/>
        <w:left w:val="none" w:sz="0" w:space="0" w:color="auto"/>
        <w:bottom w:val="none" w:sz="0" w:space="0" w:color="auto"/>
        <w:right w:val="none" w:sz="0" w:space="0" w:color="auto"/>
      </w:divBdr>
    </w:div>
    <w:div w:id="939992817">
      <w:bodyDiv w:val="1"/>
      <w:marLeft w:val="0"/>
      <w:marRight w:val="0"/>
      <w:marTop w:val="0"/>
      <w:marBottom w:val="0"/>
      <w:divBdr>
        <w:top w:val="none" w:sz="0" w:space="0" w:color="auto"/>
        <w:left w:val="none" w:sz="0" w:space="0" w:color="auto"/>
        <w:bottom w:val="none" w:sz="0" w:space="0" w:color="auto"/>
        <w:right w:val="none" w:sz="0" w:space="0" w:color="auto"/>
      </w:divBdr>
      <w:divsChild>
        <w:div w:id="1743747800">
          <w:marLeft w:val="0"/>
          <w:marRight w:val="0"/>
          <w:marTop w:val="0"/>
          <w:marBottom w:val="0"/>
          <w:divBdr>
            <w:top w:val="none" w:sz="0" w:space="0" w:color="auto"/>
            <w:left w:val="none" w:sz="0" w:space="0" w:color="auto"/>
            <w:bottom w:val="none" w:sz="0" w:space="0" w:color="auto"/>
            <w:right w:val="none" w:sz="0" w:space="0" w:color="auto"/>
          </w:divBdr>
        </w:div>
        <w:div w:id="1445077784">
          <w:marLeft w:val="0"/>
          <w:marRight w:val="0"/>
          <w:marTop w:val="0"/>
          <w:marBottom w:val="0"/>
          <w:divBdr>
            <w:top w:val="none" w:sz="0" w:space="0" w:color="auto"/>
            <w:left w:val="none" w:sz="0" w:space="0" w:color="auto"/>
            <w:bottom w:val="none" w:sz="0" w:space="0" w:color="auto"/>
            <w:right w:val="none" w:sz="0" w:space="0" w:color="auto"/>
          </w:divBdr>
        </w:div>
        <w:div w:id="1854420935">
          <w:marLeft w:val="0"/>
          <w:marRight w:val="0"/>
          <w:marTop w:val="0"/>
          <w:marBottom w:val="0"/>
          <w:divBdr>
            <w:top w:val="none" w:sz="0" w:space="0" w:color="auto"/>
            <w:left w:val="none" w:sz="0" w:space="0" w:color="auto"/>
            <w:bottom w:val="none" w:sz="0" w:space="0" w:color="auto"/>
            <w:right w:val="none" w:sz="0" w:space="0" w:color="auto"/>
          </w:divBdr>
        </w:div>
        <w:div w:id="1580404253">
          <w:marLeft w:val="0"/>
          <w:marRight w:val="0"/>
          <w:marTop w:val="0"/>
          <w:marBottom w:val="0"/>
          <w:divBdr>
            <w:top w:val="none" w:sz="0" w:space="0" w:color="auto"/>
            <w:left w:val="none" w:sz="0" w:space="0" w:color="auto"/>
            <w:bottom w:val="none" w:sz="0" w:space="0" w:color="auto"/>
            <w:right w:val="none" w:sz="0" w:space="0" w:color="auto"/>
          </w:divBdr>
        </w:div>
        <w:div w:id="1792817679">
          <w:marLeft w:val="0"/>
          <w:marRight w:val="0"/>
          <w:marTop w:val="0"/>
          <w:marBottom w:val="0"/>
          <w:divBdr>
            <w:top w:val="none" w:sz="0" w:space="0" w:color="auto"/>
            <w:left w:val="none" w:sz="0" w:space="0" w:color="auto"/>
            <w:bottom w:val="none" w:sz="0" w:space="0" w:color="auto"/>
            <w:right w:val="none" w:sz="0" w:space="0" w:color="auto"/>
          </w:divBdr>
        </w:div>
        <w:div w:id="2060593213">
          <w:marLeft w:val="0"/>
          <w:marRight w:val="0"/>
          <w:marTop w:val="0"/>
          <w:marBottom w:val="0"/>
          <w:divBdr>
            <w:top w:val="none" w:sz="0" w:space="0" w:color="auto"/>
            <w:left w:val="none" w:sz="0" w:space="0" w:color="auto"/>
            <w:bottom w:val="none" w:sz="0" w:space="0" w:color="auto"/>
            <w:right w:val="none" w:sz="0" w:space="0" w:color="auto"/>
          </w:divBdr>
        </w:div>
      </w:divsChild>
    </w:div>
    <w:div w:id="941032340">
      <w:bodyDiv w:val="1"/>
      <w:marLeft w:val="0"/>
      <w:marRight w:val="0"/>
      <w:marTop w:val="0"/>
      <w:marBottom w:val="0"/>
      <w:divBdr>
        <w:top w:val="none" w:sz="0" w:space="0" w:color="auto"/>
        <w:left w:val="none" w:sz="0" w:space="0" w:color="auto"/>
        <w:bottom w:val="none" w:sz="0" w:space="0" w:color="auto"/>
        <w:right w:val="none" w:sz="0" w:space="0" w:color="auto"/>
      </w:divBdr>
      <w:divsChild>
        <w:div w:id="1843469258">
          <w:marLeft w:val="0"/>
          <w:marRight w:val="0"/>
          <w:marTop w:val="0"/>
          <w:marBottom w:val="0"/>
          <w:divBdr>
            <w:top w:val="none" w:sz="0" w:space="0" w:color="auto"/>
            <w:left w:val="none" w:sz="0" w:space="0" w:color="auto"/>
            <w:bottom w:val="none" w:sz="0" w:space="0" w:color="auto"/>
            <w:right w:val="none" w:sz="0" w:space="0" w:color="auto"/>
          </w:divBdr>
        </w:div>
        <w:div w:id="455295128">
          <w:marLeft w:val="0"/>
          <w:marRight w:val="0"/>
          <w:marTop w:val="0"/>
          <w:marBottom w:val="0"/>
          <w:divBdr>
            <w:top w:val="none" w:sz="0" w:space="0" w:color="auto"/>
            <w:left w:val="none" w:sz="0" w:space="0" w:color="auto"/>
            <w:bottom w:val="none" w:sz="0" w:space="0" w:color="auto"/>
            <w:right w:val="none" w:sz="0" w:space="0" w:color="auto"/>
          </w:divBdr>
        </w:div>
        <w:div w:id="454256879">
          <w:marLeft w:val="0"/>
          <w:marRight w:val="0"/>
          <w:marTop w:val="0"/>
          <w:marBottom w:val="0"/>
          <w:divBdr>
            <w:top w:val="none" w:sz="0" w:space="0" w:color="auto"/>
            <w:left w:val="none" w:sz="0" w:space="0" w:color="auto"/>
            <w:bottom w:val="none" w:sz="0" w:space="0" w:color="auto"/>
            <w:right w:val="none" w:sz="0" w:space="0" w:color="auto"/>
          </w:divBdr>
        </w:div>
        <w:div w:id="830028213">
          <w:marLeft w:val="0"/>
          <w:marRight w:val="0"/>
          <w:marTop w:val="0"/>
          <w:marBottom w:val="0"/>
          <w:divBdr>
            <w:top w:val="none" w:sz="0" w:space="0" w:color="auto"/>
            <w:left w:val="none" w:sz="0" w:space="0" w:color="auto"/>
            <w:bottom w:val="none" w:sz="0" w:space="0" w:color="auto"/>
            <w:right w:val="none" w:sz="0" w:space="0" w:color="auto"/>
          </w:divBdr>
        </w:div>
        <w:div w:id="1524324895">
          <w:marLeft w:val="0"/>
          <w:marRight w:val="0"/>
          <w:marTop w:val="0"/>
          <w:marBottom w:val="0"/>
          <w:divBdr>
            <w:top w:val="none" w:sz="0" w:space="0" w:color="auto"/>
            <w:left w:val="none" w:sz="0" w:space="0" w:color="auto"/>
            <w:bottom w:val="none" w:sz="0" w:space="0" w:color="auto"/>
            <w:right w:val="none" w:sz="0" w:space="0" w:color="auto"/>
          </w:divBdr>
        </w:div>
        <w:div w:id="219679058">
          <w:marLeft w:val="0"/>
          <w:marRight w:val="0"/>
          <w:marTop w:val="0"/>
          <w:marBottom w:val="0"/>
          <w:divBdr>
            <w:top w:val="none" w:sz="0" w:space="0" w:color="auto"/>
            <w:left w:val="none" w:sz="0" w:space="0" w:color="auto"/>
            <w:bottom w:val="none" w:sz="0" w:space="0" w:color="auto"/>
            <w:right w:val="none" w:sz="0" w:space="0" w:color="auto"/>
          </w:divBdr>
        </w:div>
        <w:div w:id="640428889">
          <w:marLeft w:val="0"/>
          <w:marRight w:val="0"/>
          <w:marTop w:val="0"/>
          <w:marBottom w:val="0"/>
          <w:divBdr>
            <w:top w:val="none" w:sz="0" w:space="0" w:color="auto"/>
            <w:left w:val="none" w:sz="0" w:space="0" w:color="auto"/>
            <w:bottom w:val="none" w:sz="0" w:space="0" w:color="auto"/>
            <w:right w:val="none" w:sz="0" w:space="0" w:color="auto"/>
          </w:divBdr>
        </w:div>
        <w:div w:id="383452685">
          <w:marLeft w:val="0"/>
          <w:marRight w:val="0"/>
          <w:marTop w:val="0"/>
          <w:marBottom w:val="0"/>
          <w:divBdr>
            <w:top w:val="none" w:sz="0" w:space="0" w:color="auto"/>
            <w:left w:val="none" w:sz="0" w:space="0" w:color="auto"/>
            <w:bottom w:val="none" w:sz="0" w:space="0" w:color="auto"/>
            <w:right w:val="none" w:sz="0" w:space="0" w:color="auto"/>
          </w:divBdr>
        </w:div>
      </w:divsChild>
    </w:div>
    <w:div w:id="943346755">
      <w:bodyDiv w:val="1"/>
      <w:marLeft w:val="0"/>
      <w:marRight w:val="0"/>
      <w:marTop w:val="0"/>
      <w:marBottom w:val="0"/>
      <w:divBdr>
        <w:top w:val="none" w:sz="0" w:space="0" w:color="auto"/>
        <w:left w:val="none" w:sz="0" w:space="0" w:color="auto"/>
        <w:bottom w:val="none" w:sz="0" w:space="0" w:color="auto"/>
        <w:right w:val="none" w:sz="0" w:space="0" w:color="auto"/>
      </w:divBdr>
    </w:div>
    <w:div w:id="943877984">
      <w:bodyDiv w:val="1"/>
      <w:marLeft w:val="0"/>
      <w:marRight w:val="0"/>
      <w:marTop w:val="0"/>
      <w:marBottom w:val="0"/>
      <w:divBdr>
        <w:top w:val="none" w:sz="0" w:space="0" w:color="auto"/>
        <w:left w:val="none" w:sz="0" w:space="0" w:color="auto"/>
        <w:bottom w:val="none" w:sz="0" w:space="0" w:color="auto"/>
        <w:right w:val="none" w:sz="0" w:space="0" w:color="auto"/>
      </w:divBdr>
      <w:divsChild>
        <w:div w:id="1519462270">
          <w:marLeft w:val="0"/>
          <w:marRight w:val="0"/>
          <w:marTop w:val="0"/>
          <w:marBottom w:val="0"/>
          <w:divBdr>
            <w:top w:val="none" w:sz="0" w:space="0" w:color="auto"/>
            <w:left w:val="none" w:sz="0" w:space="0" w:color="auto"/>
            <w:bottom w:val="none" w:sz="0" w:space="0" w:color="auto"/>
            <w:right w:val="none" w:sz="0" w:space="0" w:color="auto"/>
          </w:divBdr>
        </w:div>
        <w:div w:id="453642032">
          <w:marLeft w:val="0"/>
          <w:marRight w:val="0"/>
          <w:marTop w:val="0"/>
          <w:marBottom w:val="0"/>
          <w:divBdr>
            <w:top w:val="none" w:sz="0" w:space="0" w:color="auto"/>
            <w:left w:val="none" w:sz="0" w:space="0" w:color="auto"/>
            <w:bottom w:val="none" w:sz="0" w:space="0" w:color="auto"/>
            <w:right w:val="none" w:sz="0" w:space="0" w:color="auto"/>
          </w:divBdr>
        </w:div>
        <w:div w:id="1447237425">
          <w:marLeft w:val="0"/>
          <w:marRight w:val="0"/>
          <w:marTop w:val="0"/>
          <w:marBottom w:val="0"/>
          <w:divBdr>
            <w:top w:val="none" w:sz="0" w:space="0" w:color="auto"/>
            <w:left w:val="none" w:sz="0" w:space="0" w:color="auto"/>
            <w:bottom w:val="none" w:sz="0" w:space="0" w:color="auto"/>
            <w:right w:val="none" w:sz="0" w:space="0" w:color="auto"/>
          </w:divBdr>
        </w:div>
        <w:div w:id="981037799">
          <w:marLeft w:val="0"/>
          <w:marRight w:val="0"/>
          <w:marTop w:val="0"/>
          <w:marBottom w:val="0"/>
          <w:divBdr>
            <w:top w:val="none" w:sz="0" w:space="0" w:color="auto"/>
            <w:left w:val="none" w:sz="0" w:space="0" w:color="auto"/>
            <w:bottom w:val="none" w:sz="0" w:space="0" w:color="auto"/>
            <w:right w:val="none" w:sz="0" w:space="0" w:color="auto"/>
          </w:divBdr>
        </w:div>
        <w:div w:id="1011835213">
          <w:marLeft w:val="0"/>
          <w:marRight w:val="0"/>
          <w:marTop w:val="0"/>
          <w:marBottom w:val="0"/>
          <w:divBdr>
            <w:top w:val="none" w:sz="0" w:space="0" w:color="auto"/>
            <w:left w:val="none" w:sz="0" w:space="0" w:color="auto"/>
            <w:bottom w:val="none" w:sz="0" w:space="0" w:color="auto"/>
            <w:right w:val="none" w:sz="0" w:space="0" w:color="auto"/>
          </w:divBdr>
        </w:div>
        <w:div w:id="1793861636">
          <w:marLeft w:val="0"/>
          <w:marRight w:val="0"/>
          <w:marTop w:val="0"/>
          <w:marBottom w:val="0"/>
          <w:divBdr>
            <w:top w:val="none" w:sz="0" w:space="0" w:color="auto"/>
            <w:left w:val="none" w:sz="0" w:space="0" w:color="auto"/>
            <w:bottom w:val="none" w:sz="0" w:space="0" w:color="auto"/>
            <w:right w:val="none" w:sz="0" w:space="0" w:color="auto"/>
          </w:divBdr>
        </w:div>
        <w:div w:id="780536289">
          <w:marLeft w:val="0"/>
          <w:marRight w:val="0"/>
          <w:marTop w:val="0"/>
          <w:marBottom w:val="0"/>
          <w:divBdr>
            <w:top w:val="none" w:sz="0" w:space="0" w:color="auto"/>
            <w:left w:val="none" w:sz="0" w:space="0" w:color="auto"/>
            <w:bottom w:val="none" w:sz="0" w:space="0" w:color="auto"/>
            <w:right w:val="none" w:sz="0" w:space="0" w:color="auto"/>
          </w:divBdr>
        </w:div>
        <w:div w:id="285699771">
          <w:marLeft w:val="0"/>
          <w:marRight w:val="0"/>
          <w:marTop w:val="0"/>
          <w:marBottom w:val="0"/>
          <w:divBdr>
            <w:top w:val="none" w:sz="0" w:space="0" w:color="auto"/>
            <w:left w:val="none" w:sz="0" w:space="0" w:color="auto"/>
            <w:bottom w:val="none" w:sz="0" w:space="0" w:color="auto"/>
            <w:right w:val="none" w:sz="0" w:space="0" w:color="auto"/>
          </w:divBdr>
        </w:div>
        <w:div w:id="633221809">
          <w:marLeft w:val="0"/>
          <w:marRight w:val="0"/>
          <w:marTop w:val="0"/>
          <w:marBottom w:val="0"/>
          <w:divBdr>
            <w:top w:val="none" w:sz="0" w:space="0" w:color="auto"/>
            <w:left w:val="none" w:sz="0" w:space="0" w:color="auto"/>
            <w:bottom w:val="none" w:sz="0" w:space="0" w:color="auto"/>
            <w:right w:val="none" w:sz="0" w:space="0" w:color="auto"/>
          </w:divBdr>
        </w:div>
        <w:div w:id="1103576808">
          <w:marLeft w:val="0"/>
          <w:marRight w:val="0"/>
          <w:marTop w:val="0"/>
          <w:marBottom w:val="0"/>
          <w:divBdr>
            <w:top w:val="none" w:sz="0" w:space="0" w:color="auto"/>
            <w:left w:val="none" w:sz="0" w:space="0" w:color="auto"/>
            <w:bottom w:val="none" w:sz="0" w:space="0" w:color="auto"/>
            <w:right w:val="none" w:sz="0" w:space="0" w:color="auto"/>
          </w:divBdr>
        </w:div>
        <w:div w:id="1563326514">
          <w:marLeft w:val="0"/>
          <w:marRight w:val="0"/>
          <w:marTop w:val="0"/>
          <w:marBottom w:val="0"/>
          <w:divBdr>
            <w:top w:val="none" w:sz="0" w:space="0" w:color="auto"/>
            <w:left w:val="none" w:sz="0" w:space="0" w:color="auto"/>
            <w:bottom w:val="none" w:sz="0" w:space="0" w:color="auto"/>
            <w:right w:val="none" w:sz="0" w:space="0" w:color="auto"/>
          </w:divBdr>
        </w:div>
        <w:div w:id="1151289434">
          <w:marLeft w:val="0"/>
          <w:marRight w:val="0"/>
          <w:marTop w:val="0"/>
          <w:marBottom w:val="0"/>
          <w:divBdr>
            <w:top w:val="none" w:sz="0" w:space="0" w:color="auto"/>
            <w:left w:val="none" w:sz="0" w:space="0" w:color="auto"/>
            <w:bottom w:val="none" w:sz="0" w:space="0" w:color="auto"/>
            <w:right w:val="none" w:sz="0" w:space="0" w:color="auto"/>
          </w:divBdr>
        </w:div>
      </w:divsChild>
    </w:div>
    <w:div w:id="955213948">
      <w:bodyDiv w:val="1"/>
      <w:marLeft w:val="0"/>
      <w:marRight w:val="0"/>
      <w:marTop w:val="0"/>
      <w:marBottom w:val="0"/>
      <w:divBdr>
        <w:top w:val="none" w:sz="0" w:space="0" w:color="auto"/>
        <w:left w:val="none" w:sz="0" w:space="0" w:color="auto"/>
        <w:bottom w:val="none" w:sz="0" w:space="0" w:color="auto"/>
        <w:right w:val="none" w:sz="0" w:space="0" w:color="auto"/>
      </w:divBdr>
    </w:div>
    <w:div w:id="959872353">
      <w:bodyDiv w:val="1"/>
      <w:marLeft w:val="0"/>
      <w:marRight w:val="0"/>
      <w:marTop w:val="0"/>
      <w:marBottom w:val="0"/>
      <w:divBdr>
        <w:top w:val="none" w:sz="0" w:space="0" w:color="auto"/>
        <w:left w:val="none" w:sz="0" w:space="0" w:color="auto"/>
        <w:bottom w:val="none" w:sz="0" w:space="0" w:color="auto"/>
        <w:right w:val="none" w:sz="0" w:space="0" w:color="auto"/>
      </w:divBdr>
      <w:divsChild>
        <w:div w:id="264114559">
          <w:marLeft w:val="0"/>
          <w:marRight w:val="0"/>
          <w:marTop w:val="0"/>
          <w:marBottom w:val="0"/>
          <w:divBdr>
            <w:top w:val="none" w:sz="0" w:space="0" w:color="auto"/>
            <w:left w:val="none" w:sz="0" w:space="0" w:color="auto"/>
            <w:bottom w:val="none" w:sz="0" w:space="0" w:color="auto"/>
            <w:right w:val="none" w:sz="0" w:space="0" w:color="auto"/>
          </w:divBdr>
          <w:divsChild>
            <w:div w:id="340743941">
              <w:marLeft w:val="0"/>
              <w:marRight w:val="0"/>
              <w:marTop w:val="0"/>
              <w:marBottom w:val="0"/>
              <w:divBdr>
                <w:top w:val="none" w:sz="0" w:space="0" w:color="auto"/>
                <w:left w:val="none" w:sz="0" w:space="0" w:color="auto"/>
                <w:bottom w:val="none" w:sz="0" w:space="0" w:color="auto"/>
                <w:right w:val="none" w:sz="0" w:space="0" w:color="auto"/>
              </w:divBdr>
              <w:divsChild>
                <w:div w:id="199270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576794">
      <w:bodyDiv w:val="1"/>
      <w:marLeft w:val="0"/>
      <w:marRight w:val="0"/>
      <w:marTop w:val="0"/>
      <w:marBottom w:val="0"/>
      <w:divBdr>
        <w:top w:val="none" w:sz="0" w:space="0" w:color="auto"/>
        <w:left w:val="none" w:sz="0" w:space="0" w:color="auto"/>
        <w:bottom w:val="none" w:sz="0" w:space="0" w:color="auto"/>
        <w:right w:val="none" w:sz="0" w:space="0" w:color="auto"/>
      </w:divBdr>
      <w:divsChild>
        <w:div w:id="1043015190">
          <w:marLeft w:val="0"/>
          <w:marRight w:val="0"/>
          <w:marTop w:val="0"/>
          <w:marBottom w:val="0"/>
          <w:divBdr>
            <w:top w:val="none" w:sz="0" w:space="0" w:color="auto"/>
            <w:left w:val="none" w:sz="0" w:space="0" w:color="auto"/>
            <w:bottom w:val="none" w:sz="0" w:space="0" w:color="auto"/>
            <w:right w:val="none" w:sz="0" w:space="0" w:color="auto"/>
          </w:divBdr>
          <w:divsChild>
            <w:div w:id="21367827">
              <w:marLeft w:val="0"/>
              <w:marRight w:val="0"/>
              <w:marTop w:val="0"/>
              <w:marBottom w:val="0"/>
              <w:divBdr>
                <w:top w:val="none" w:sz="0" w:space="0" w:color="auto"/>
                <w:left w:val="none" w:sz="0" w:space="0" w:color="auto"/>
                <w:bottom w:val="none" w:sz="0" w:space="0" w:color="auto"/>
                <w:right w:val="none" w:sz="0" w:space="0" w:color="auto"/>
              </w:divBdr>
              <w:divsChild>
                <w:div w:id="23882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7470365">
      <w:bodyDiv w:val="1"/>
      <w:marLeft w:val="0"/>
      <w:marRight w:val="0"/>
      <w:marTop w:val="0"/>
      <w:marBottom w:val="0"/>
      <w:divBdr>
        <w:top w:val="none" w:sz="0" w:space="0" w:color="auto"/>
        <w:left w:val="none" w:sz="0" w:space="0" w:color="auto"/>
        <w:bottom w:val="none" w:sz="0" w:space="0" w:color="auto"/>
        <w:right w:val="none" w:sz="0" w:space="0" w:color="auto"/>
      </w:divBdr>
      <w:divsChild>
        <w:div w:id="750547320">
          <w:marLeft w:val="0"/>
          <w:marRight w:val="0"/>
          <w:marTop w:val="0"/>
          <w:marBottom w:val="0"/>
          <w:divBdr>
            <w:top w:val="none" w:sz="0" w:space="0" w:color="auto"/>
            <w:left w:val="none" w:sz="0" w:space="0" w:color="auto"/>
            <w:bottom w:val="none" w:sz="0" w:space="0" w:color="auto"/>
            <w:right w:val="none" w:sz="0" w:space="0" w:color="auto"/>
          </w:divBdr>
          <w:divsChild>
            <w:div w:id="804204225">
              <w:marLeft w:val="0"/>
              <w:marRight w:val="0"/>
              <w:marTop w:val="0"/>
              <w:marBottom w:val="0"/>
              <w:divBdr>
                <w:top w:val="none" w:sz="0" w:space="0" w:color="auto"/>
                <w:left w:val="none" w:sz="0" w:space="0" w:color="auto"/>
                <w:bottom w:val="none" w:sz="0" w:space="0" w:color="auto"/>
                <w:right w:val="none" w:sz="0" w:space="0" w:color="auto"/>
              </w:divBdr>
              <w:divsChild>
                <w:div w:id="138729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1208252">
      <w:bodyDiv w:val="1"/>
      <w:marLeft w:val="0"/>
      <w:marRight w:val="0"/>
      <w:marTop w:val="0"/>
      <w:marBottom w:val="0"/>
      <w:divBdr>
        <w:top w:val="none" w:sz="0" w:space="0" w:color="auto"/>
        <w:left w:val="none" w:sz="0" w:space="0" w:color="auto"/>
        <w:bottom w:val="none" w:sz="0" w:space="0" w:color="auto"/>
        <w:right w:val="none" w:sz="0" w:space="0" w:color="auto"/>
      </w:divBdr>
      <w:divsChild>
        <w:div w:id="313066058">
          <w:marLeft w:val="0"/>
          <w:marRight w:val="0"/>
          <w:marTop w:val="0"/>
          <w:marBottom w:val="0"/>
          <w:divBdr>
            <w:top w:val="none" w:sz="0" w:space="0" w:color="auto"/>
            <w:left w:val="none" w:sz="0" w:space="0" w:color="auto"/>
            <w:bottom w:val="none" w:sz="0" w:space="0" w:color="auto"/>
            <w:right w:val="none" w:sz="0" w:space="0" w:color="auto"/>
          </w:divBdr>
        </w:div>
        <w:div w:id="1618563474">
          <w:marLeft w:val="0"/>
          <w:marRight w:val="0"/>
          <w:marTop w:val="0"/>
          <w:marBottom w:val="0"/>
          <w:divBdr>
            <w:top w:val="none" w:sz="0" w:space="0" w:color="auto"/>
            <w:left w:val="none" w:sz="0" w:space="0" w:color="auto"/>
            <w:bottom w:val="none" w:sz="0" w:space="0" w:color="auto"/>
            <w:right w:val="none" w:sz="0" w:space="0" w:color="auto"/>
          </w:divBdr>
        </w:div>
        <w:div w:id="1565749389">
          <w:marLeft w:val="0"/>
          <w:marRight w:val="0"/>
          <w:marTop w:val="0"/>
          <w:marBottom w:val="0"/>
          <w:divBdr>
            <w:top w:val="none" w:sz="0" w:space="0" w:color="auto"/>
            <w:left w:val="none" w:sz="0" w:space="0" w:color="auto"/>
            <w:bottom w:val="none" w:sz="0" w:space="0" w:color="auto"/>
            <w:right w:val="none" w:sz="0" w:space="0" w:color="auto"/>
          </w:divBdr>
        </w:div>
        <w:div w:id="174459226">
          <w:marLeft w:val="0"/>
          <w:marRight w:val="0"/>
          <w:marTop w:val="0"/>
          <w:marBottom w:val="0"/>
          <w:divBdr>
            <w:top w:val="none" w:sz="0" w:space="0" w:color="auto"/>
            <w:left w:val="none" w:sz="0" w:space="0" w:color="auto"/>
            <w:bottom w:val="none" w:sz="0" w:space="0" w:color="auto"/>
            <w:right w:val="none" w:sz="0" w:space="0" w:color="auto"/>
          </w:divBdr>
        </w:div>
      </w:divsChild>
    </w:div>
    <w:div w:id="974140435">
      <w:bodyDiv w:val="1"/>
      <w:marLeft w:val="0"/>
      <w:marRight w:val="0"/>
      <w:marTop w:val="0"/>
      <w:marBottom w:val="0"/>
      <w:divBdr>
        <w:top w:val="none" w:sz="0" w:space="0" w:color="auto"/>
        <w:left w:val="none" w:sz="0" w:space="0" w:color="auto"/>
        <w:bottom w:val="none" w:sz="0" w:space="0" w:color="auto"/>
        <w:right w:val="none" w:sz="0" w:space="0" w:color="auto"/>
      </w:divBdr>
    </w:div>
    <w:div w:id="974606594">
      <w:bodyDiv w:val="1"/>
      <w:marLeft w:val="0"/>
      <w:marRight w:val="0"/>
      <w:marTop w:val="0"/>
      <w:marBottom w:val="0"/>
      <w:divBdr>
        <w:top w:val="none" w:sz="0" w:space="0" w:color="auto"/>
        <w:left w:val="none" w:sz="0" w:space="0" w:color="auto"/>
        <w:bottom w:val="none" w:sz="0" w:space="0" w:color="auto"/>
        <w:right w:val="none" w:sz="0" w:space="0" w:color="auto"/>
      </w:divBdr>
    </w:div>
    <w:div w:id="976179933">
      <w:bodyDiv w:val="1"/>
      <w:marLeft w:val="0"/>
      <w:marRight w:val="0"/>
      <w:marTop w:val="0"/>
      <w:marBottom w:val="0"/>
      <w:divBdr>
        <w:top w:val="none" w:sz="0" w:space="0" w:color="auto"/>
        <w:left w:val="none" w:sz="0" w:space="0" w:color="auto"/>
        <w:bottom w:val="none" w:sz="0" w:space="0" w:color="auto"/>
        <w:right w:val="none" w:sz="0" w:space="0" w:color="auto"/>
      </w:divBdr>
    </w:div>
    <w:div w:id="982462514">
      <w:bodyDiv w:val="1"/>
      <w:marLeft w:val="0"/>
      <w:marRight w:val="0"/>
      <w:marTop w:val="0"/>
      <w:marBottom w:val="0"/>
      <w:divBdr>
        <w:top w:val="none" w:sz="0" w:space="0" w:color="auto"/>
        <w:left w:val="none" w:sz="0" w:space="0" w:color="auto"/>
        <w:bottom w:val="none" w:sz="0" w:space="0" w:color="auto"/>
        <w:right w:val="none" w:sz="0" w:space="0" w:color="auto"/>
      </w:divBdr>
    </w:div>
    <w:div w:id="983393851">
      <w:bodyDiv w:val="1"/>
      <w:marLeft w:val="0"/>
      <w:marRight w:val="0"/>
      <w:marTop w:val="0"/>
      <w:marBottom w:val="0"/>
      <w:divBdr>
        <w:top w:val="none" w:sz="0" w:space="0" w:color="auto"/>
        <w:left w:val="none" w:sz="0" w:space="0" w:color="auto"/>
        <w:bottom w:val="none" w:sz="0" w:space="0" w:color="auto"/>
        <w:right w:val="none" w:sz="0" w:space="0" w:color="auto"/>
      </w:divBdr>
    </w:div>
    <w:div w:id="988552345">
      <w:bodyDiv w:val="1"/>
      <w:marLeft w:val="0"/>
      <w:marRight w:val="0"/>
      <w:marTop w:val="0"/>
      <w:marBottom w:val="0"/>
      <w:divBdr>
        <w:top w:val="none" w:sz="0" w:space="0" w:color="auto"/>
        <w:left w:val="none" w:sz="0" w:space="0" w:color="auto"/>
        <w:bottom w:val="none" w:sz="0" w:space="0" w:color="auto"/>
        <w:right w:val="none" w:sz="0" w:space="0" w:color="auto"/>
      </w:divBdr>
    </w:div>
    <w:div w:id="990404313">
      <w:bodyDiv w:val="1"/>
      <w:marLeft w:val="0"/>
      <w:marRight w:val="0"/>
      <w:marTop w:val="0"/>
      <w:marBottom w:val="0"/>
      <w:divBdr>
        <w:top w:val="none" w:sz="0" w:space="0" w:color="auto"/>
        <w:left w:val="none" w:sz="0" w:space="0" w:color="auto"/>
        <w:bottom w:val="none" w:sz="0" w:space="0" w:color="auto"/>
        <w:right w:val="none" w:sz="0" w:space="0" w:color="auto"/>
      </w:divBdr>
      <w:divsChild>
        <w:div w:id="396318500">
          <w:marLeft w:val="0"/>
          <w:marRight w:val="0"/>
          <w:marTop w:val="0"/>
          <w:marBottom w:val="0"/>
          <w:divBdr>
            <w:top w:val="none" w:sz="0" w:space="0" w:color="auto"/>
            <w:left w:val="none" w:sz="0" w:space="0" w:color="auto"/>
            <w:bottom w:val="none" w:sz="0" w:space="0" w:color="auto"/>
            <w:right w:val="none" w:sz="0" w:space="0" w:color="auto"/>
          </w:divBdr>
          <w:divsChild>
            <w:div w:id="186527641">
              <w:marLeft w:val="0"/>
              <w:marRight w:val="0"/>
              <w:marTop w:val="0"/>
              <w:marBottom w:val="0"/>
              <w:divBdr>
                <w:top w:val="none" w:sz="0" w:space="0" w:color="auto"/>
                <w:left w:val="none" w:sz="0" w:space="0" w:color="auto"/>
                <w:bottom w:val="none" w:sz="0" w:space="0" w:color="auto"/>
                <w:right w:val="none" w:sz="0" w:space="0" w:color="auto"/>
              </w:divBdr>
              <w:divsChild>
                <w:div w:id="591548865">
                  <w:marLeft w:val="0"/>
                  <w:marRight w:val="0"/>
                  <w:marTop w:val="0"/>
                  <w:marBottom w:val="0"/>
                  <w:divBdr>
                    <w:top w:val="none" w:sz="0" w:space="0" w:color="auto"/>
                    <w:left w:val="none" w:sz="0" w:space="0" w:color="auto"/>
                    <w:bottom w:val="none" w:sz="0" w:space="0" w:color="auto"/>
                    <w:right w:val="none" w:sz="0" w:space="0" w:color="auto"/>
                  </w:divBdr>
                </w:div>
              </w:divsChild>
            </w:div>
            <w:div w:id="804204378">
              <w:marLeft w:val="0"/>
              <w:marRight w:val="0"/>
              <w:marTop w:val="0"/>
              <w:marBottom w:val="0"/>
              <w:divBdr>
                <w:top w:val="none" w:sz="0" w:space="0" w:color="auto"/>
                <w:left w:val="none" w:sz="0" w:space="0" w:color="auto"/>
                <w:bottom w:val="none" w:sz="0" w:space="0" w:color="auto"/>
                <w:right w:val="none" w:sz="0" w:space="0" w:color="auto"/>
              </w:divBdr>
              <w:divsChild>
                <w:div w:id="435296916">
                  <w:marLeft w:val="0"/>
                  <w:marRight w:val="0"/>
                  <w:marTop w:val="0"/>
                  <w:marBottom w:val="0"/>
                  <w:divBdr>
                    <w:top w:val="none" w:sz="0" w:space="0" w:color="auto"/>
                    <w:left w:val="none" w:sz="0" w:space="0" w:color="auto"/>
                    <w:bottom w:val="none" w:sz="0" w:space="0" w:color="auto"/>
                    <w:right w:val="none" w:sz="0" w:space="0" w:color="auto"/>
                  </w:divBdr>
                </w:div>
                <w:div w:id="196411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132747">
          <w:marLeft w:val="0"/>
          <w:marRight w:val="0"/>
          <w:marTop w:val="0"/>
          <w:marBottom w:val="0"/>
          <w:divBdr>
            <w:top w:val="none" w:sz="0" w:space="0" w:color="auto"/>
            <w:left w:val="none" w:sz="0" w:space="0" w:color="auto"/>
            <w:bottom w:val="none" w:sz="0" w:space="0" w:color="auto"/>
            <w:right w:val="none" w:sz="0" w:space="0" w:color="auto"/>
          </w:divBdr>
          <w:divsChild>
            <w:div w:id="1426682864">
              <w:marLeft w:val="0"/>
              <w:marRight w:val="0"/>
              <w:marTop w:val="0"/>
              <w:marBottom w:val="0"/>
              <w:divBdr>
                <w:top w:val="none" w:sz="0" w:space="0" w:color="auto"/>
                <w:left w:val="none" w:sz="0" w:space="0" w:color="auto"/>
                <w:bottom w:val="none" w:sz="0" w:space="0" w:color="auto"/>
                <w:right w:val="none" w:sz="0" w:space="0" w:color="auto"/>
              </w:divBdr>
              <w:divsChild>
                <w:div w:id="84791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446454">
      <w:bodyDiv w:val="1"/>
      <w:marLeft w:val="0"/>
      <w:marRight w:val="0"/>
      <w:marTop w:val="0"/>
      <w:marBottom w:val="0"/>
      <w:divBdr>
        <w:top w:val="none" w:sz="0" w:space="0" w:color="auto"/>
        <w:left w:val="none" w:sz="0" w:space="0" w:color="auto"/>
        <w:bottom w:val="none" w:sz="0" w:space="0" w:color="auto"/>
        <w:right w:val="none" w:sz="0" w:space="0" w:color="auto"/>
      </w:divBdr>
    </w:div>
    <w:div w:id="1006445313">
      <w:bodyDiv w:val="1"/>
      <w:marLeft w:val="0"/>
      <w:marRight w:val="0"/>
      <w:marTop w:val="0"/>
      <w:marBottom w:val="0"/>
      <w:divBdr>
        <w:top w:val="none" w:sz="0" w:space="0" w:color="auto"/>
        <w:left w:val="none" w:sz="0" w:space="0" w:color="auto"/>
        <w:bottom w:val="none" w:sz="0" w:space="0" w:color="auto"/>
        <w:right w:val="none" w:sz="0" w:space="0" w:color="auto"/>
      </w:divBdr>
      <w:divsChild>
        <w:div w:id="1068110766">
          <w:marLeft w:val="0"/>
          <w:marRight w:val="0"/>
          <w:marTop w:val="0"/>
          <w:marBottom w:val="0"/>
          <w:divBdr>
            <w:top w:val="none" w:sz="0" w:space="0" w:color="auto"/>
            <w:left w:val="none" w:sz="0" w:space="0" w:color="auto"/>
            <w:bottom w:val="none" w:sz="0" w:space="0" w:color="auto"/>
            <w:right w:val="none" w:sz="0" w:space="0" w:color="auto"/>
          </w:divBdr>
        </w:div>
        <w:div w:id="1994213231">
          <w:marLeft w:val="0"/>
          <w:marRight w:val="0"/>
          <w:marTop w:val="0"/>
          <w:marBottom w:val="0"/>
          <w:divBdr>
            <w:top w:val="none" w:sz="0" w:space="0" w:color="auto"/>
            <w:left w:val="none" w:sz="0" w:space="0" w:color="auto"/>
            <w:bottom w:val="none" w:sz="0" w:space="0" w:color="auto"/>
            <w:right w:val="none" w:sz="0" w:space="0" w:color="auto"/>
          </w:divBdr>
        </w:div>
        <w:div w:id="153031841">
          <w:marLeft w:val="0"/>
          <w:marRight w:val="0"/>
          <w:marTop w:val="0"/>
          <w:marBottom w:val="0"/>
          <w:divBdr>
            <w:top w:val="none" w:sz="0" w:space="0" w:color="auto"/>
            <w:left w:val="none" w:sz="0" w:space="0" w:color="auto"/>
            <w:bottom w:val="none" w:sz="0" w:space="0" w:color="auto"/>
            <w:right w:val="none" w:sz="0" w:space="0" w:color="auto"/>
          </w:divBdr>
        </w:div>
        <w:div w:id="1984386921">
          <w:marLeft w:val="0"/>
          <w:marRight w:val="0"/>
          <w:marTop w:val="0"/>
          <w:marBottom w:val="0"/>
          <w:divBdr>
            <w:top w:val="none" w:sz="0" w:space="0" w:color="auto"/>
            <w:left w:val="none" w:sz="0" w:space="0" w:color="auto"/>
            <w:bottom w:val="none" w:sz="0" w:space="0" w:color="auto"/>
            <w:right w:val="none" w:sz="0" w:space="0" w:color="auto"/>
          </w:divBdr>
        </w:div>
        <w:div w:id="130562142">
          <w:marLeft w:val="0"/>
          <w:marRight w:val="0"/>
          <w:marTop w:val="0"/>
          <w:marBottom w:val="0"/>
          <w:divBdr>
            <w:top w:val="none" w:sz="0" w:space="0" w:color="auto"/>
            <w:left w:val="none" w:sz="0" w:space="0" w:color="auto"/>
            <w:bottom w:val="none" w:sz="0" w:space="0" w:color="auto"/>
            <w:right w:val="none" w:sz="0" w:space="0" w:color="auto"/>
          </w:divBdr>
        </w:div>
        <w:div w:id="2049648043">
          <w:marLeft w:val="0"/>
          <w:marRight w:val="0"/>
          <w:marTop w:val="0"/>
          <w:marBottom w:val="0"/>
          <w:divBdr>
            <w:top w:val="none" w:sz="0" w:space="0" w:color="auto"/>
            <w:left w:val="none" w:sz="0" w:space="0" w:color="auto"/>
            <w:bottom w:val="none" w:sz="0" w:space="0" w:color="auto"/>
            <w:right w:val="none" w:sz="0" w:space="0" w:color="auto"/>
          </w:divBdr>
        </w:div>
        <w:div w:id="611547401">
          <w:marLeft w:val="0"/>
          <w:marRight w:val="0"/>
          <w:marTop w:val="0"/>
          <w:marBottom w:val="0"/>
          <w:divBdr>
            <w:top w:val="none" w:sz="0" w:space="0" w:color="auto"/>
            <w:left w:val="none" w:sz="0" w:space="0" w:color="auto"/>
            <w:bottom w:val="none" w:sz="0" w:space="0" w:color="auto"/>
            <w:right w:val="none" w:sz="0" w:space="0" w:color="auto"/>
          </w:divBdr>
        </w:div>
        <w:div w:id="112679617">
          <w:marLeft w:val="0"/>
          <w:marRight w:val="0"/>
          <w:marTop w:val="0"/>
          <w:marBottom w:val="0"/>
          <w:divBdr>
            <w:top w:val="none" w:sz="0" w:space="0" w:color="auto"/>
            <w:left w:val="none" w:sz="0" w:space="0" w:color="auto"/>
            <w:bottom w:val="none" w:sz="0" w:space="0" w:color="auto"/>
            <w:right w:val="none" w:sz="0" w:space="0" w:color="auto"/>
          </w:divBdr>
        </w:div>
      </w:divsChild>
    </w:div>
    <w:div w:id="1007974729">
      <w:bodyDiv w:val="1"/>
      <w:marLeft w:val="0"/>
      <w:marRight w:val="0"/>
      <w:marTop w:val="0"/>
      <w:marBottom w:val="0"/>
      <w:divBdr>
        <w:top w:val="none" w:sz="0" w:space="0" w:color="auto"/>
        <w:left w:val="none" w:sz="0" w:space="0" w:color="auto"/>
        <w:bottom w:val="none" w:sz="0" w:space="0" w:color="auto"/>
        <w:right w:val="none" w:sz="0" w:space="0" w:color="auto"/>
      </w:divBdr>
      <w:divsChild>
        <w:div w:id="1157650683">
          <w:marLeft w:val="0"/>
          <w:marRight w:val="0"/>
          <w:marTop w:val="0"/>
          <w:marBottom w:val="0"/>
          <w:divBdr>
            <w:top w:val="none" w:sz="0" w:space="0" w:color="auto"/>
            <w:left w:val="none" w:sz="0" w:space="0" w:color="auto"/>
            <w:bottom w:val="none" w:sz="0" w:space="0" w:color="auto"/>
            <w:right w:val="none" w:sz="0" w:space="0" w:color="auto"/>
          </w:divBdr>
          <w:divsChild>
            <w:div w:id="20713798">
              <w:marLeft w:val="0"/>
              <w:marRight w:val="0"/>
              <w:marTop w:val="0"/>
              <w:marBottom w:val="0"/>
              <w:divBdr>
                <w:top w:val="none" w:sz="0" w:space="0" w:color="auto"/>
                <w:left w:val="none" w:sz="0" w:space="0" w:color="auto"/>
                <w:bottom w:val="none" w:sz="0" w:space="0" w:color="auto"/>
                <w:right w:val="none" w:sz="0" w:space="0" w:color="auto"/>
              </w:divBdr>
              <w:divsChild>
                <w:div w:id="24249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020172">
      <w:bodyDiv w:val="1"/>
      <w:marLeft w:val="0"/>
      <w:marRight w:val="0"/>
      <w:marTop w:val="0"/>
      <w:marBottom w:val="0"/>
      <w:divBdr>
        <w:top w:val="none" w:sz="0" w:space="0" w:color="auto"/>
        <w:left w:val="none" w:sz="0" w:space="0" w:color="auto"/>
        <w:bottom w:val="none" w:sz="0" w:space="0" w:color="auto"/>
        <w:right w:val="none" w:sz="0" w:space="0" w:color="auto"/>
      </w:divBdr>
    </w:div>
    <w:div w:id="1009916725">
      <w:bodyDiv w:val="1"/>
      <w:marLeft w:val="0"/>
      <w:marRight w:val="0"/>
      <w:marTop w:val="0"/>
      <w:marBottom w:val="0"/>
      <w:divBdr>
        <w:top w:val="none" w:sz="0" w:space="0" w:color="auto"/>
        <w:left w:val="none" w:sz="0" w:space="0" w:color="auto"/>
        <w:bottom w:val="none" w:sz="0" w:space="0" w:color="auto"/>
        <w:right w:val="none" w:sz="0" w:space="0" w:color="auto"/>
      </w:divBdr>
      <w:divsChild>
        <w:div w:id="133648921">
          <w:marLeft w:val="0"/>
          <w:marRight w:val="0"/>
          <w:marTop w:val="0"/>
          <w:marBottom w:val="0"/>
          <w:divBdr>
            <w:top w:val="none" w:sz="0" w:space="0" w:color="auto"/>
            <w:left w:val="none" w:sz="0" w:space="0" w:color="auto"/>
            <w:bottom w:val="none" w:sz="0" w:space="0" w:color="auto"/>
            <w:right w:val="none" w:sz="0" w:space="0" w:color="auto"/>
          </w:divBdr>
          <w:divsChild>
            <w:div w:id="842015742">
              <w:marLeft w:val="0"/>
              <w:marRight w:val="0"/>
              <w:marTop w:val="0"/>
              <w:marBottom w:val="0"/>
              <w:divBdr>
                <w:top w:val="none" w:sz="0" w:space="0" w:color="auto"/>
                <w:left w:val="none" w:sz="0" w:space="0" w:color="auto"/>
                <w:bottom w:val="none" w:sz="0" w:space="0" w:color="auto"/>
                <w:right w:val="none" w:sz="0" w:space="0" w:color="auto"/>
              </w:divBdr>
              <w:divsChild>
                <w:div w:id="1582790792">
                  <w:marLeft w:val="0"/>
                  <w:marRight w:val="0"/>
                  <w:marTop w:val="0"/>
                  <w:marBottom w:val="0"/>
                  <w:divBdr>
                    <w:top w:val="none" w:sz="0" w:space="0" w:color="auto"/>
                    <w:left w:val="none" w:sz="0" w:space="0" w:color="auto"/>
                    <w:bottom w:val="none" w:sz="0" w:space="0" w:color="auto"/>
                    <w:right w:val="none" w:sz="0" w:space="0" w:color="auto"/>
                  </w:divBdr>
                </w:div>
              </w:divsChild>
            </w:div>
            <w:div w:id="344596198">
              <w:marLeft w:val="0"/>
              <w:marRight w:val="0"/>
              <w:marTop w:val="0"/>
              <w:marBottom w:val="0"/>
              <w:divBdr>
                <w:top w:val="none" w:sz="0" w:space="0" w:color="auto"/>
                <w:left w:val="none" w:sz="0" w:space="0" w:color="auto"/>
                <w:bottom w:val="none" w:sz="0" w:space="0" w:color="auto"/>
                <w:right w:val="none" w:sz="0" w:space="0" w:color="auto"/>
              </w:divBdr>
              <w:divsChild>
                <w:div w:id="1418408303">
                  <w:marLeft w:val="0"/>
                  <w:marRight w:val="0"/>
                  <w:marTop w:val="0"/>
                  <w:marBottom w:val="0"/>
                  <w:divBdr>
                    <w:top w:val="none" w:sz="0" w:space="0" w:color="auto"/>
                    <w:left w:val="none" w:sz="0" w:space="0" w:color="auto"/>
                    <w:bottom w:val="none" w:sz="0" w:space="0" w:color="auto"/>
                    <w:right w:val="none" w:sz="0" w:space="0" w:color="auto"/>
                  </w:divBdr>
                </w:div>
              </w:divsChild>
            </w:div>
            <w:div w:id="1912691652">
              <w:marLeft w:val="0"/>
              <w:marRight w:val="0"/>
              <w:marTop w:val="0"/>
              <w:marBottom w:val="0"/>
              <w:divBdr>
                <w:top w:val="none" w:sz="0" w:space="0" w:color="auto"/>
                <w:left w:val="none" w:sz="0" w:space="0" w:color="auto"/>
                <w:bottom w:val="none" w:sz="0" w:space="0" w:color="auto"/>
                <w:right w:val="none" w:sz="0" w:space="0" w:color="auto"/>
              </w:divBdr>
              <w:divsChild>
                <w:div w:id="179879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1567881">
      <w:bodyDiv w:val="1"/>
      <w:marLeft w:val="0"/>
      <w:marRight w:val="0"/>
      <w:marTop w:val="0"/>
      <w:marBottom w:val="0"/>
      <w:divBdr>
        <w:top w:val="none" w:sz="0" w:space="0" w:color="auto"/>
        <w:left w:val="none" w:sz="0" w:space="0" w:color="auto"/>
        <w:bottom w:val="none" w:sz="0" w:space="0" w:color="auto"/>
        <w:right w:val="none" w:sz="0" w:space="0" w:color="auto"/>
      </w:divBdr>
    </w:div>
    <w:div w:id="1012610429">
      <w:bodyDiv w:val="1"/>
      <w:marLeft w:val="0"/>
      <w:marRight w:val="0"/>
      <w:marTop w:val="0"/>
      <w:marBottom w:val="0"/>
      <w:divBdr>
        <w:top w:val="none" w:sz="0" w:space="0" w:color="auto"/>
        <w:left w:val="none" w:sz="0" w:space="0" w:color="auto"/>
        <w:bottom w:val="none" w:sz="0" w:space="0" w:color="auto"/>
        <w:right w:val="none" w:sz="0" w:space="0" w:color="auto"/>
      </w:divBdr>
      <w:divsChild>
        <w:div w:id="343241097">
          <w:marLeft w:val="0"/>
          <w:marRight w:val="0"/>
          <w:marTop w:val="0"/>
          <w:marBottom w:val="0"/>
          <w:divBdr>
            <w:top w:val="none" w:sz="0" w:space="0" w:color="auto"/>
            <w:left w:val="none" w:sz="0" w:space="0" w:color="auto"/>
            <w:bottom w:val="none" w:sz="0" w:space="0" w:color="auto"/>
            <w:right w:val="none" w:sz="0" w:space="0" w:color="auto"/>
          </w:divBdr>
          <w:divsChild>
            <w:div w:id="1084449926">
              <w:marLeft w:val="0"/>
              <w:marRight w:val="0"/>
              <w:marTop w:val="0"/>
              <w:marBottom w:val="0"/>
              <w:divBdr>
                <w:top w:val="none" w:sz="0" w:space="0" w:color="auto"/>
                <w:left w:val="none" w:sz="0" w:space="0" w:color="auto"/>
                <w:bottom w:val="none" w:sz="0" w:space="0" w:color="auto"/>
                <w:right w:val="none" w:sz="0" w:space="0" w:color="auto"/>
              </w:divBdr>
              <w:divsChild>
                <w:div w:id="63583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121868">
      <w:bodyDiv w:val="1"/>
      <w:marLeft w:val="0"/>
      <w:marRight w:val="0"/>
      <w:marTop w:val="0"/>
      <w:marBottom w:val="0"/>
      <w:divBdr>
        <w:top w:val="none" w:sz="0" w:space="0" w:color="auto"/>
        <w:left w:val="none" w:sz="0" w:space="0" w:color="auto"/>
        <w:bottom w:val="none" w:sz="0" w:space="0" w:color="auto"/>
        <w:right w:val="none" w:sz="0" w:space="0" w:color="auto"/>
      </w:divBdr>
      <w:divsChild>
        <w:div w:id="2009823949">
          <w:marLeft w:val="0"/>
          <w:marRight w:val="0"/>
          <w:marTop w:val="0"/>
          <w:marBottom w:val="0"/>
          <w:divBdr>
            <w:top w:val="none" w:sz="0" w:space="0" w:color="auto"/>
            <w:left w:val="none" w:sz="0" w:space="0" w:color="auto"/>
            <w:bottom w:val="none" w:sz="0" w:space="0" w:color="auto"/>
            <w:right w:val="none" w:sz="0" w:space="0" w:color="auto"/>
          </w:divBdr>
          <w:divsChild>
            <w:div w:id="1304500963">
              <w:marLeft w:val="0"/>
              <w:marRight w:val="0"/>
              <w:marTop w:val="0"/>
              <w:marBottom w:val="0"/>
              <w:divBdr>
                <w:top w:val="none" w:sz="0" w:space="0" w:color="auto"/>
                <w:left w:val="none" w:sz="0" w:space="0" w:color="auto"/>
                <w:bottom w:val="none" w:sz="0" w:space="0" w:color="auto"/>
                <w:right w:val="none" w:sz="0" w:space="0" w:color="auto"/>
              </w:divBdr>
              <w:divsChild>
                <w:div w:id="148065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342354">
      <w:bodyDiv w:val="1"/>
      <w:marLeft w:val="0"/>
      <w:marRight w:val="0"/>
      <w:marTop w:val="0"/>
      <w:marBottom w:val="0"/>
      <w:divBdr>
        <w:top w:val="none" w:sz="0" w:space="0" w:color="auto"/>
        <w:left w:val="none" w:sz="0" w:space="0" w:color="auto"/>
        <w:bottom w:val="none" w:sz="0" w:space="0" w:color="auto"/>
        <w:right w:val="none" w:sz="0" w:space="0" w:color="auto"/>
      </w:divBdr>
    </w:div>
    <w:div w:id="1018700031">
      <w:bodyDiv w:val="1"/>
      <w:marLeft w:val="0"/>
      <w:marRight w:val="0"/>
      <w:marTop w:val="0"/>
      <w:marBottom w:val="0"/>
      <w:divBdr>
        <w:top w:val="none" w:sz="0" w:space="0" w:color="auto"/>
        <w:left w:val="none" w:sz="0" w:space="0" w:color="auto"/>
        <w:bottom w:val="none" w:sz="0" w:space="0" w:color="auto"/>
        <w:right w:val="none" w:sz="0" w:space="0" w:color="auto"/>
      </w:divBdr>
      <w:divsChild>
        <w:div w:id="39059646">
          <w:marLeft w:val="0"/>
          <w:marRight w:val="0"/>
          <w:marTop w:val="0"/>
          <w:marBottom w:val="0"/>
          <w:divBdr>
            <w:top w:val="none" w:sz="0" w:space="0" w:color="auto"/>
            <w:left w:val="none" w:sz="0" w:space="0" w:color="auto"/>
            <w:bottom w:val="none" w:sz="0" w:space="0" w:color="auto"/>
            <w:right w:val="none" w:sz="0" w:space="0" w:color="auto"/>
          </w:divBdr>
        </w:div>
        <w:div w:id="2115394632">
          <w:marLeft w:val="0"/>
          <w:marRight w:val="0"/>
          <w:marTop w:val="0"/>
          <w:marBottom w:val="0"/>
          <w:divBdr>
            <w:top w:val="none" w:sz="0" w:space="0" w:color="auto"/>
            <w:left w:val="none" w:sz="0" w:space="0" w:color="auto"/>
            <w:bottom w:val="none" w:sz="0" w:space="0" w:color="auto"/>
            <w:right w:val="none" w:sz="0" w:space="0" w:color="auto"/>
          </w:divBdr>
        </w:div>
        <w:div w:id="1413894843">
          <w:marLeft w:val="0"/>
          <w:marRight w:val="0"/>
          <w:marTop w:val="0"/>
          <w:marBottom w:val="0"/>
          <w:divBdr>
            <w:top w:val="none" w:sz="0" w:space="0" w:color="auto"/>
            <w:left w:val="none" w:sz="0" w:space="0" w:color="auto"/>
            <w:bottom w:val="none" w:sz="0" w:space="0" w:color="auto"/>
            <w:right w:val="none" w:sz="0" w:space="0" w:color="auto"/>
          </w:divBdr>
        </w:div>
        <w:div w:id="1644120311">
          <w:marLeft w:val="0"/>
          <w:marRight w:val="0"/>
          <w:marTop w:val="0"/>
          <w:marBottom w:val="0"/>
          <w:divBdr>
            <w:top w:val="none" w:sz="0" w:space="0" w:color="auto"/>
            <w:left w:val="none" w:sz="0" w:space="0" w:color="auto"/>
            <w:bottom w:val="none" w:sz="0" w:space="0" w:color="auto"/>
            <w:right w:val="none" w:sz="0" w:space="0" w:color="auto"/>
          </w:divBdr>
        </w:div>
        <w:div w:id="1030567871">
          <w:marLeft w:val="0"/>
          <w:marRight w:val="0"/>
          <w:marTop w:val="0"/>
          <w:marBottom w:val="0"/>
          <w:divBdr>
            <w:top w:val="none" w:sz="0" w:space="0" w:color="auto"/>
            <w:left w:val="none" w:sz="0" w:space="0" w:color="auto"/>
            <w:bottom w:val="none" w:sz="0" w:space="0" w:color="auto"/>
            <w:right w:val="none" w:sz="0" w:space="0" w:color="auto"/>
          </w:divBdr>
        </w:div>
        <w:div w:id="907770647">
          <w:marLeft w:val="0"/>
          <w:marRight w:val="0"/>
          <w:marTop w:val="0"/>
          <w:marBottom w:val="0"/>
          <w:divBdr>
            <w:top w:val="none" w:sz="0" w:space="0" w:color="auto"/>
            <w:left w:val="none" w:sz="0" w:space="0" w:color="auto"/>
            <w:bottom w:val="none" w:sz="0" w:space="0" w:color="auto"/>
            <w:right w:val="none" w:sz="0" w:space="0" w:color="auto"/>
          </w:divBdr>
        </w:div>
        <w:div w:id="1513884224">
          <w:marLeft w:val="0"/>
          <w:marRight w:val="0"/>
          <w:marTop w:val="0"/>
          <w:marBottom w:val="0"/>
          <w:divBdr>
            <w:top w:val="none" w:sz="0" w:space="0" w:color="auto"/>
            <w:left w:val="none" w:sz="0" w:space="0" w:color="auto"/>
            <w:bottom w:val="none" w:sz="0" w:space="0" w:color="auto"/>
            <w:right w:val="none" w:sz="0" w:space="0" w:color="auto"/>
          </w:divBdr>
        </w:div>
        <w:div w:id="1131435823">
          <w:marLeft w:val="0"/>
          <w:marRight w:val="0"/>
          <w:marTop w:val="0"/>
          <w:marBottom w:val="0"/>
          <w:divBdr>
            <w:top w:val="none" w:sz="0" w:space="0" w:color="auto"/>
            <w:left w:val="none" w:sz="0" w:space="0" w:color="auto"/>
            <w:bottom w:val="none" w:sz="0" w:space="0" w:color="auto"/>
            <w:right w:val="none" w:sz="0" w:space="0" w:color="auto"/>
          </w:divBdr>
        </w:div>
        <w:div w:id="1143936182">
          <w:marLeft w:val="0"/>
          <w:marRight w:val="0"/>
          <w:marTop w:val="0"/>
          <w:marBottom w:val="0"/>
          <w:divBdr>
            <w:top w:val="none" w:sz="0" w:space="0" w:color="auto"/>
            <w:left w:val="none" w:sz="0" w:space="0" w:color="auto"/>
            <w:bottom w:val="none" w:sz="0" w:space="0" w:color="auto"/>
            <w:right w:val="none" w:sz="0" w:space="0" w:color="auto"/>
          </w:divBdr>
        </w:div>
        <w:div w:id="557711798">
          <w:marLeft w:val="0"/>
          <w:marRight w:val="0"/>
          <w:marTop w:val="0"/>
          <w:marBottom w:val="0"/>
          <w:divBdr>
            <w:top w:val="none" w:sz="0" w:space="0" w:color="auto"/>
            <w:left w:val="none" w:sz="0" w:space="0" w:color="auto"/>
            <w:bottom w:val="none" w:sz="0" w:space="0" w:color="auto"/>
            <w:right w:val="none" w:sz="0" w:space="0" w:color="auto"/>
          </w:divBdr>
        </w:div>
      </w:divsChild>
    </w:div>
    <w:div w:id="1020274770">
      <w:bodyDiv w:val="1"/>
      <w:marLeft w:val="0"/>
      <w:marRight w:val="0"/>
      <w:marTop w:val="0"/>
      <w:marBottom w:val="0"/>
      <w:divBdr>
        <w:top w:val="none" w:sz="0" w:space="0" w:color="auto"/>
        <w:left w:val="none" w:sz="0" w:space="0" w:color="auto"/>
        <w:bottom w:val="none" w:sz="0" w:space="0" w:color="auto"/>
        <w:right w:val="none" w:sz="0" w:space="0" w:color="auto"/>
      </w:divBdr>
      <w:divsChild>
        <w:div w:id="307368182">
          <w:marLeft w:val="0"/>
          <w:marRight w:val="0"/>
          <w:marTop w:val="0"/>
          <w:marBottom w:val="0"/>
          <w:divBdr>
            <w:top w:val="none" w:sz="0" w:space="0" w:color="auto"/>
            <w:left w:val="none" w:sz="0" w:space="0" w:color="auto"/>
            <w:bottom w:val="none" w:sz="0" w:space="0" w:color="auto"/>
            <w:right w:val="none" w:sz="0" w:space="0" w:color="auto"/>
          </w:divBdr>
          <w:divsChild>
            <w:div w:id="511337483">
              <w:marLeft w:val="0"/>
              <w:marRight w:val="0"/>
              <w:marTop w:val="0"/>
              <w:marBottom w:val="0"/>
              <w:divBdr>
                <w:top w:val="none" w:sz="0" w:space="0" w:color="auto"/>
                <w:left w:val="none" w:sz="0" w:space="0" w:color="auto"/>
                <w:bottom w:val="none" w:sz="0" w:space="0" w:color="auto"/>
                <w:right w:val="none" w:sz="0" w:space="0" w:color="auto"/>
              </w:divBdr>
              <w:divsChild>
                <w:div w:id="80107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903755">
      <w:bodyDiv w:val="1"/>
      <w:marLeft w:val="0"/>
      <w:marRight w:val="0"/>
      <w:marTop w:val="0"/>
      <w:marBottom w:val="0"/>
      <w:divBdr>
        <w:top w:val="none" w:sz="0" w:space="0" w:color="auto"/>
        <w:left w:val="none" w:sz="0" w:space="0" w:color="auto"/>
        <w:bottom w:val="none" w:sz="0" w:space="0" w:color="auto"/>
        <w:right w:val="none" w:sz="0" w:space="0" w:color="auto"/>
      </w:divBdr>
    </w:div>
    <w:div w:id="1021978143">
      <w:bodyDiv w:val="1"/>
      <w:marLeft w:val="0"/>
      <w:marRight w:val="0"/>
      <w:marTop w:val="0"/>
      <w:marBottom w:val="0"/>
      <w:divBdr>
        <w:top w:val="none" w:sz="0" w:space="0" w:color="auto"/>
        <w:left w:val="none" w:sz="0" w:space="0" w:color="auto"/>
        <w:bottom w:val="none" w:sz="0" w:space="0" w:color="auto"/>
        <w:right w:val="none" w:sz="0" w:space="0" w:color="auto"/>
      </w:divBdr>
    </w:div>
    <w:div w:id="1022048126">
      <w:bodyDiv w:val="1"/>
      <w:marLeft w:val="0"/>
      <w:marRight w:val="0"/>
      <w:marTop w:val="0"/>
      <w:marBottom w:val="0"/>
      <w:divBdr>
        <w:top w:val="none" w:sz="0" w:space="0" w:color="auto"/>
        <w:left w:val="none" w:sz="0" w:space="0" w:color="auto"/>
        <w:bottom w:val="none" w:sz="0" w:space="0" w:color="auto"/>
        <w:right w:val="none" w:sz="0" w:space="0" w:color="auto"/>
      </w:divBdr>
    </w:div>
    <w:div w:id="1024550600">
      <w:bodyDiv w:val="1"/>
      <w:marLeft w:val="0"/>
      <w:marRight w:val="0"/>
      <w:marTop w:val="0"/>
      <w:marBottom w:val="0"/>
      <w:divBdr>
        <w:top w:val="none" w:sz="0" w:space="0" w:color="auto"/>
        <w:left w:val="none" w:sz="0" w:space="0" w:color="auto"/>
        <w:bottom w:val="none" w:sz="0" w:space="0" w:color="auto"/>
        <w:right w:val="none" w:sz="0" w:space="0" w:color="auto"/>
      </w:divBdr>
      <w:divsChild>
        <w:div w:id="1907061456">
          <w:marLeft w:val="0"/>
          <w:marRight w:val="0"/>
          <w:marTop w:val="0"/>
          <w:marBottom w:val="0"/>
          <w:divBdr>
            <w:top w:val="none" w:sz="0" w:space="0" w:color="auto"/>
            <w:left w:val="none" w:sz="0" w:space="0" w:color="auto"/>
            <w:bottom w:val="none" w:sz="0" w:space="0" w:color="auto"/>
            <w:right w:val="none" w:sz="0" w:space="0" w:color="auto"/>
          </w:divBdr>
          <w:divsChild>
            <w:div w:id="202407381">
              <w:marLeft w:val="0"/>
              <w:marRight w:val="0"/>
              <w:marTop w:val="0"/>
              <w:marBottom w:val="0"/>
              <w:divBdr>
                <w:top w:val="none" w:sz="0" w:space="0" w:color="auto"/>
                <w:left w:val="none" w:sz="0" w:space="0" w:color="auto"/>
                <w:bottom w:val="none" w:sz="0" w:space="0" w:color="auto"/>
                <w:right w:val="none" w:sz="0" w:space="0" w:color="auto"/>
              </w:divBdr>
              <w:divsChild>
                <w:div w:id="168639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532737">
      <w:bodyDiv w:val="1"/>
      <w:marLeft w:val="0"/>
      <w:marRight w:val="0"/>
      <w:marTop w:val="0"/>
      <w:marBottom w:val="0"/>
      <w:divBdr>
        <w:top w:val="none" w:sz="0" w:space="0" w:color="auto"/>
        <w:left w:val="none" w:sz="0" w:space="0" w:color="auto"/>
        <w:bottom w:val="none" w:sz="0" w:space="0" w:color="auto"/>
        <w:right w:val="none" w:sz="0" w:space="0" w:color="auto"/>
      </w:divBdr>
    </w:div>
    <w:div w:id="1031102236">
      <w:bodyDiv w:val="1"/>
      <w:marLeft w:val="0"/>
      <w:marRight w:val="0"/>
      <w:marTop w:val="0"/>
      <w:marBottom w:val="0"/>
      <w:divBdr>
        <w:top w:val="none" w:sz="0" w:space="0" w:color="auto"/>
        <w:left w:val="none" w:sz="0" w:space="0" w:color="auto"/>
        <w:bottom w:val="none" w:sz="0" w:space="0" w:color="auto"/>
        <w:right w:val="none" w:sz="0" w:space="0" w:color="auto"/>
      </w:divBdr>
    </w:div>
    <w:div w:id="1035546170">
      <w:bodyDiv w:val="1"/>
      <w:marLeft w:val="0"/>
      <w:marRight w:val="0"/>
      <w:marTop w:val="0"/>
      <w:marBottom w:val="0"/>
      <w:divBdr>
        <w:top w:val="none" w:sz="0" w:space="0" w:color="auto"/>
        <w:left w:val="none" w:sz="0" w:space="0" w:color="auto"/>
        <w:bottom w:val="none" w:sz="0" w:space="0" w:color="auto"/>
        <w:right w:val="none" w:sz="0" w:space="0" w:color="auto"/>
      </w:divBdr>
    </w:div>
    <w:div w:id="1039278003">
      <w:bodyDiv w:val="1"/>
      <w:marLeft w:val="0"/>
      <w:marRight w:val="0"/>
      <w:marTop w:val="0"/>
      <w:marBottom w:val="0"/>
      <w:divBdr>
        <w:top w:val="none" w:sz="0" w:space="0" w:color="auto"/>
        <w:left w:val="none" w:sz="0" w:space="0" w:color="auto"/>
        <w:bottom w:val="none" w:sz="0" w:space="0" w:color="auto"/>
        <w:right w:val="none" w:sz="0" w:space="0" w:color="auto"/>
      </w:divBdr>
      <w:divsChild>
        <w:div w:id="93596913">
          <w:marLeft w:val="0"/>
          <w:marRight w:val="0"/>
          <w:marTop w:val="0"/>
          <w:marBottom w:val="0"/>
          <w:divBdr>
            <w:top w:val="none" w:sz="0" w:space="0" w:color="auto"/>
            <w:left w:val="none" w:sz="0" w:space="0" w:color="auto"/>
            <w:bottom w:val="none" w:sz="0" w:space="0" w:color="auto"/>
            <w:right w:val="none" w:sz="0" w:space="0" w:color="auto"/>
          </w:divBdr>
        </w:div>
        <w:div w:id="574390255">
          <w:marLeft w:val="0"/>
          <w:marRight w:val="0"/>
          <w:marTop w:val="0"/>
          <w:marBottom w:val="0"/>
          <w:divBdr>
            <w:top w:val="none" w:sz="0" w:space="0" w:color="auto"/>
            <w:left w:val="none" w:sz="0" w:space="0" w:color="auto"/>
            <w:bottom w:val="none" w:sz="0" w:space="0" w:color="auto"/>
            <w:right w:val="none" w:sz="0" w:space="0" w:color="auto"/>
          </w:divBdr>
        </w:div>
        <w:div w:id="348720369">
          <w:marLeft w:val="0"/>
          <w:marRight w:val="0"/>
          <w:marTop w:val="0"/>
          <w:marBottom w:val="0"/>
          <w:divBdr>
            <w:top w:val="none" w:sz="0" w:space="0" w:color="auto"/>
            <w:left w:val="none" w:sz="0" w:space="0" w:color="auto"/>
            <w:bottom w:val="none" w:sz="0" w:space="0" w:color="auto"/>
            <w:right w:val="none" w:sz="0" w:space="0" w:color="auto"/>
          </w:divBdr>
        </w:div>
        <w:div w:id="193201361">
          <w:marLeft w:val="0"/>
          <w:marRight w:val="0"/>
          <w:marTop w:val="0"/>
          <w:marBottom w:val="0"/>
          <w:divBdr>
            <w:top w:val="none" w:sz="0" w:space="0" w:color="auto"/>
            <w:left w:val="none" w:sz="0" w:space="0" w:color="auto"/>
            <w:bottom w:val="none" w:sz="0" w:space="0" w:color="auto"/>
            <w:right w:val="none" w:sz="0" w:space="0" w:color="auto"/>
          </w:divBdr>
        </w:div>
      </w:divsChild>
    </w:div>
    <w:div w:id="1039284557">
      <w:bodyDiv w:val="1"/>
      <w:marLeft w:val="0"/>
      <w:marRight w:val="0"/>
      <w:marTop w:val="0"/>
      <w:marBottom w:val="0"/>
      <w:divBdr>
        <w:top w:val="none" w:sz="0" w:space="0" w:color="auto"/>
        <w:left w:val="none" w:sz="0" w:space="0" w:color="auto"/>
        <w:bottom w:val="none" w:sz="0" w:space="0" w:color="auto"/>
        <w:right w:val="none" w:sz="0" w:space="0" w:color="auto"/>
      </w:divBdr>
      <w:divsChild>
        <w:div w:id="2075465881">
          <w:marLeft w:val="0"/>
          <w:marRight w:val="0"/>
          <w:marTop w:val="0"/>
          <w:marBottom w:val="0"/>
          <w:divBdr>
            <w:top w:val="none" w:sz="0" w:space="0" w:color="auto"/>
            <w:left w:val="none" w:sz="0" w:space="0" w:color="auto"/>
            <w:bottom w:val="none" w:sz="0" w:space="0" w:color="auto"/>
            <w:right w:val="none" w:sz="0" w:space="0" w:color="auto"/>
          </w:divBdr>
          <w:divsChild>
            <w:div w:id="1304891820">
              <w:marLeft w:val="0"/>
              <w:marRight w:val="0"/>
              <w:marTop w:val="0"/>
              <w:marBottom w:val="0"/>
              <w:divBdr>
                <w:top w:val="none" w:sz="0" w:space="0" w:color="auto"/>
                <w:left w:val="none" w:sz="0" w:space="0" w:color="auto"/>
                <w:bottom w:val="none" w:sz="0" w:space="0" w:color="auto"/>
                <w:right w:val="none" w:sz="0" w:space="0" w:color="auto"/>
              </w:divBdr>
              <w:divsChild>
                <w:div w:id="18679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359779">
      <w:bodyDiv w:val="1"/>
      <w:marLeft w:val="0"/>
      <w:marRight w:val="0"/>
      <w:marTop w:val="0"/>
      <w:marBottom w:val="0"/>
      <w:divBdr>
        <w:top w:val="none" w:sz="0" w:space="0" w:color="auto"/>
        <w:left w:val="none" w:sz="0" w:space="0" w:color="auto"/>
        <w:bottom w:val="none" w:sz="0" w:space="0" w:color="auto"/>
        <w:right w:val="none" w:sz="0" w:space="0" w:color="auto"/>
      </w:divBdr>
      <w:divsChild>
        <w:div w:id="1761608527">
          <w:marLeft w:val="0"/>
          <w:marRight w:val="0"/>
          <w:marTop w:val="0"/>
          <w:marBottom w:val="0"/>
          <w:divBdr>
            <w:top w:val="none" w:sz="0" w:space="0" w:color="auto"/>
            <w:left w:val="none" w:sz="0" w:space="0" w:color="auto"/>
            <w:bottom w:val="none" w:sz="0" w:space="0" w:color="auto"/>
            <w:right w:val="none" w:sz="0" w:space="0" w:color="auto"/>
          </w:divBdr>
        </w:div>
        <w:div w:id="130176038">
          <w:marLeft w:val="0"/>
          <w:marRight w:val="0"/>
          <w:marTop w:val="0"/>
          <w:marBottom w:val="0"/>
          <w:divBdr>
            <w:top w:val="none" w:sz="0" w:space="0" w:color="auto"/>
            <w:left w:val="none" w:sz="0" w:space="0" w:color="auto"/>
            <w:bottom w:val="none" w:sz="0" w:space="0" w:color="auto"/>
            <w:right w:val="none" w:sz="0" w:space="0" w:color="auto"/>
          </w:divBdr>
        </w:div>
        <w:div w:id="1773471978">
          <w:marLeft w:val="0"/>
          <w:marRight w:val="0"/>
          <w:marTop w:val="0"/>
          <w:marBottom w:val="0"/>
          <w:divBdr>
            <w:top w:val="none" w:sz="0" w:space="0" w:color="auto"/>
            <w:left w:val="none" w:sz="0" w:space="0" w:color="auto"/>
            <w:bottom w:val="none" w:sz="0" w:space="0" w:color="auto"/>
            <w:right w:val="none" w:sz="0" w:space="0" w:color="auto"/>
          </w:divBdr>
        </w:div>
        <w:div w:id="253904492">
          <w:marLeft w:val="0"/>
          <w:marRight w:val="0"/>
          <w:marTop w:val="0"/>
          <w:marBottom w:val="0"/>
          <w:divBdr>
            <w:top w:val="none" w:sz="0" w:space="0" w:color="auto"/>
            <w:left w:val="none" w:sz="0" w:space="0" w:color="auto"/>
            <w:bottom w:val="none" w:sz="0" w:space="0" w:color="auto"/>
            <w:right w:val="none" w:sz="0" w:space="0" w:color="auto"/>
          </w:divBdr>
        </w:div>
      </w:divsChild>
    </w:div>
    <w:div w:id="1043335111">
      <w:bodyDiv w:val="1"/>
      <w:marLeft w:val="0"/>
      <w:marRight w:val="0"/>
      <w:marTop w:val="0"/>
      <w:marBottom w:val="0"/>
      <w:divBdr>
        <w:top w:val="none" w:sz="0" w:space="0" w:color="auto"/>
        <w:left w:val="none" w:sz="0" w:space="0" w:color="auto"/>
        <w:bottom w:val="none" w:sz="0" w:space="0" w:color="auto"/>
        <w:right w:val="none" w:sz="0" w:space="0" w:color="auto"/>
      </w:divBdr>
    </w:div>
    <w:div w:id="1045786984">
      <w:bodyDiv w:val="1"/>
      <w:marLeft w:val="0"/>
      <w:marRight w:val="0"/>
      <w:marTop w:val="0"/>
      <w:marBottom w:val="0"/>
      <w:divBdr>
        <w:top w:val="none" w:sz="0" w:space="0" w:color="auto"/>
        <w:left w:val="none" w:sz="0" w:space="0" w:color="auto"/>
        <w:bottom w:val="none" w:sz="0" w:space="0" w:color="auto"/>
        <w:right w:val="none" w:sz="0" w:space="0" w:color="auto"/>
      </w:divBdr>
    </w:div>
    <w:div w:id="1048408392">
      <w:bodyDiv w:val="1"/>
      <w:marLeft w:val="0"/>
      <w:marRight w:val="0"/>
      <w:marTop w:val="0"/>
      <w:marBottom w:val="0"/>
      <w:divBdr>
        <w:top w:val="none" w:sz="0" w:space="0" w:color="auto"/>
        <w:left w:val="none" w:sz="0" w:space="0" w:color="auto"/>
        <w:bottom w:val="none" w:sz="0" w:space="0" w:color="auto"/>
        <w:right w:val="none" w:sz="0" w:space="0" w:color="auto"/>
      </w:divBdr>
      <w:divsChild>
        <w:div w:id="1582643742">
          <w:marLeft w:val="0"/>
          <w:marRight w:val="0"/>
          <w:marTop w:val="0"/>
          <w:marBottom w:val="0"/>
          <w:divBdr>
            <w:top w:val="none" w:sz="0" w:space="0" w:color="auto"/>
            <w:left w:val="none" w:sz="0" w:space="0" w:color="auto"/>
            <w:bottom w:val="none" w:sz="0" w:space="0" w:color="auto"/>
            <w:right w:val="none" w:sz="0" w:space="0" w:color="auto"/>
          </w:divBdr>
        </w:div>
        <w:div w:id="730810715">
          <w:marLeft w:val="0"/>
          <w:marRight w:val="0"/>
          <w:marTop w:val="0"/>
          <w:marBottom w:val="0"/>
          <w:divBdr>
            <w:top w:val="none" w:sz="0" w:space="0" w:color="auto"/>
            <w:left w:val="none" w:sz="0" w:space="0" w:color="auto"/>
            <w:bottom w:val="none" w:sz="0" w:space="0" w:color="auto"/>
            <w:right w:val="none" w:sz="0" w:space="0" w:color="auto"/>
          </w:divBdr>
        </w:div>
        <w:div w:id="1262105923">
          <w:marLeft w:val="0"/>
          <w:marRight w:val="0"/>
          <w:marTop w:val="0"/>
          <w:marBottom w:val="0"/>
          <w:divBdr>
            <w:top w:val="none" w:sz="0" w:space="0" w:color="auto"/>
            <w:left w:val="none" w:sz="0" w:space="0" w:color="auto"/>
            <w:bottom w:val="none" w:sz="0" w:space="0" w:color="auto"/>
            <w:right w:val="none" w:sz="0" w:space="0" w:color="auto"/>
          </w:divBdr>
        </w:div>
        <w:div w:id="1942109043">
          <w:marLeft w:val="0"/>
          <w:marRight w:val="0"/>
          <w:marTop w:val="0"/>
          <w:marBottom w:val="0"/>
          <w:divBdr>
            <w:top w:val="none" w:sz="0" w:space="0" w:color="auto"/>
            <w:left w:val="none" w:sz="0" w:space="0" w:color="auto"/>
            <w:bottom w:val="none" w:sz="0" w:space="0" w:color="auto"/>
            <w:right w:val="none" w:sz="0" w:space="0" w:color="auto"/>
          </w:divBdr>
        </w:div>
        <w:div w:id="1214001421">
          <w:marLeft w:val="0"/>
          <w:marRight w:val="0"/>
          <w:marTop w:val="0"/>
          <w:marBottom w:val="0"/>
          <w:divBdr>
            <w:top w:val="none" w:sz="0" w:space="0" w:color="auto"/>
            <w:left w:val="none" w:sz="0" w:space="0" w:color="auto"/>
            <w:bottom w:val="none" w:sz="0" w:space="0" w:color="auto"/>
            <w:right w:val="none" w:sz="0" w:space="0" w:color="auto"/>
          </w:divBdr>
        </w:div>
        <w:div w:id="1537160849">
          <w:marLeft w:val="0"/>
          <w:marRight w:val="0"/>
          <w:marTop w:val="0"/>
          <w:marBottom w:val="0"/>
          <w:divBdr>
            <w:top w:val="none" w:sz="0" w:space="0" w:color="auto"/>
            <w:left w:val="none" w:sz="0" w:space="0" w:color="auto"/>
            <w:bottom w:val="none" w:sz="0" w:space="0" w:color="auto"/>
            <w:right w:val="none" w:sz="0" w:space="0" w:color="auto"/>
          </w:divBdr>
        </w:div>
        <w:div w:id="1792548378">
          <w:marLeft w:val="0"/>
          <w:marRight w:val="0"/>
          <w:marTop w:val="0"/>
          <w:marBottom w:val="0"/>
          <w:divBdr>
            <w:top w:val="none" w:sz="0" w:space="0" w:color="auto"/>
            <w:left w:val="none" w:sz="0" w:space="0" w:color="auto"/>
            <w:bottom w:val="none" w:sz="0" w:space="0" w:color="auto"/>
            <w:right w:val="none" w:sz="0" w:space="0" w:color="auto"/>
          </w:divBdr>
        </w:div>
        <w:div w:id="1700468611">
          <w:marLeft w:val="0"/>
          <w:marRight w:val="0"/>
          <w:marTop w:val="0"/>
          <w:marBottom w:val="0"/>
          <w:divBdr>
            <w:top w:val="none" w:sz="0" w:space="0" w:color="auto"/>
            <w:left w:val="none" w:sz="0" w:space="0" w:color="auto"/>
            <w:bottom w:val="none" w:sz="0" w:space="0" w:color="auto"/>
            <w:right w:val="none" w:sz="0" w:space="0" w:color="auto"/>
          </w:divBdr>
        </w:div>
        <w:div w:id="2084444153">
          <w:marLeft w:val="0"/>
          <w:marRight w:val="0"/>
          <w:marTop w:val="0"/>
          <w:marBottom w:val="0"/>
          <w:divBdr>
            <w:top w:val="none" w:sz="0" w:space="0" w:color="auto"/>
            <w:left w:val="none" w:sz="0" w:space="0" w:color="auto"/>
            <w:bottom w:val="none" w:sz="0" w:space="0" w:color="auto"/>
            <w:right w:val="none" w:sz="0" w:space="0" w:color="auto"/>
          </w:divBdr>
        </w:div>
        <w:div w:id="710812159">
          <w:marLeft w:val="0"/>
          <w:marRight w:val="0"/>
          <w:marTop w:val="0"/>
          <w:marBottom w:val="0"/>
          <w:divBdr>
            <w:top w:val="none" w:sz="0" w:space="0" w:color="auto"/>
            <w:left w:val="none" w:sz="0" w:space="0" w:color="auto"/>
            <w:bottom w:val="none" w:sz="0" w:space="0" w:color="auto"/>
            <w:right w:val="none" w:sz="0" w:space="0" w:color="auto"/>
          </w:divBdr>
        </w:div>
      </w:divsChild>
    </w:div>
    <w:div w:id="1050110236">
      <w:bodyDiv w:val="1"/>
      <w:marLeft w:val="0"/>
      <w:marRight w:val="0"/>
      <w:marTop w:val="0"/>
      <w:marBottom w:val="0"/>
      <w:divBdr>
        <w:top w:val="none" w:sz="0" w:space="0" w:color="auto"/>
        <w:left w:val="none" w:sz="0" w:space="0" w:color="auto"/>
        <w:bottom w:val="none" w:sz="0" w:space="0" w:color="auto"/>
        <w:right w:val="none" w:sz="0" w:space="0" w:color="auto"/>
      </w:divBdr>
    </w:div>
    <w:div w:id="1061639395">
      <w:bodyDiv w:val="1"/>
      <w:marLeft w:val="0"/>
      <w:marRight w:val="0"/>
      <w:marTop w:val="0"/>
      <w:marBottom w:val="0"/>
      <w:divBdr>
        <w:top w:val="none" w:sz="0" w:space="0" w:color="auto"/>
        <w:left w:val="none" w:sz="0" w:space="0" w:color="auto"/>
        <w:bottom w:val="none" w:sz="0" w:space="0" w:color="auto"/>
        <w:right w:val="none" w:sz="0" w:space="0" w:color="auto"/>
      </w:divBdr>
    </w:div>
    <w:div w:id="1064527776">
      <w:bodyDiv w:val="1"/>
      <w:marLeft w:val="0"/>
      <w:marRight w:val="0"/>
      <w:marTop w:val="0"/>
      <w:marBottom w:val="0"/>
      <w:divBdr>
        <w:top w:val="none" w:sz="0" w:space="0" w:color="auto"/>
        <w:left w:val="none" w:sz="0" w:space="0" w:color="auto"/>
        <w:bottom w:val="none" w:sz="0" w:space="0" w:color="auto"/>
        <w:right w:val="none" w:sz="0" w:space="0" w:color="auto"/>
      </w:divBdr>
    </w:div>
    <w:div w:id="1064908807">
      <w:bodyDiv w:val="1"/>
      <w:marLeft w:val="0"/>
      <w:marRight w:val="0"/>
      <w:marTop w:val="0"/>
      <w:marBottom w:val="0"/>
      <w:divBdr>
        <w:top w:val="none" w:sz="0" w:space="0" w:color="auto"/>
        <w:left w:val="none" w:sz="0" w:space="0" w:color="auto"/>
        <w:bottom w:val="none" w:sz="0" w:space="0" w:color="auto"/>
        <w:right w:val="none" w:sz="0" w:space="0" w:color="auto"/>
      </w:divBdr>
    </w:div>
    <w:div w:id="1066075721">
      <w:bodyDiv w:val="1"/>
      <w:marLeft w:val="0"/>
      <w:marRight w:val="0"/>
      <w:marTop w:val="0"/>
      <w:marBottom w:val="0"/>
      <w:divBdr>
        <w:top w:val="none" w:sz="0" w:space="0" w:color="auto"/>
        <w:left w:val="none" w:sz="0" w:space="0" w:color="auto"/>
        <w:bottom w:val="none" w:sz="0" w:space="0" w:color="auto"/>
        <w:right w:val="none" w:sz="0" w:space="0" w:color="auto"/>
      </w:divBdr>
    </w:div>
    <w:div w:id="1066143499">
      <w:bodyDiv w:val="1"/>
      <w:marLeft w:val="0"/>
      <w:marRight w:val="0"/>
      <w:marTop w:val="0"/>
      <w:marBottom w:val="0"/>
      <w:divBdr>
        <w:top w:val="none" w:sz="0" w:space="0" w:color="auto"/>
        <w:left w:val="none" w:sz="0" w:space="0" w:color="auto"/>
        <w:bottom w:val="none" w:sz="0" w:space="0" w:color="auto"/>
        <w:right w:val="none" w:sz="0" w:space="0" w:color="auto"/>
      </w:divBdr>
    </w:div>
    <w:div w:id="1073310926">
      <w:bodyDiv w:val="1"/>
      <w:marLeft w:val="0"/>
      <w:marRight w:val="0"/>
      <w:marTop w:val="0"/>
      <w:marBottom w:val="0"/>
      <w:divBdr>
        <w:top w:val="none" w:sz="0" w:space="0" w:color="auto"/>
        <w:left w:val="none" w:sz="0" w:space="0" w:color="auto"/>
        <w:bottom w:val="none" w:sz="0" w:space="0" w:color="auto"/>
        <w:right w:val="none" w:sz="0" w:space="0" w:color="auto"/>
      </w:divBdr>
    </w:div>
    <w:div w:id="1075519014">
      <w:bodyDiv w:val="1"/>
      <w:marLeft w:val="0"/>
      <w:marRight w:val="0"/>
      <w:marTop w:val="0"/>
      <w:marBottom w:val="0"/>
      <w:divBdr>
        <w:top w:val="none" w:sz="0" w:space="0" w:color="auto"/>
        <w:left w:val="none" w:sz="0" w:space="0" w:color="auto"/>
        <w:bottom w:val="none" w:sz="0" w:space="0" w:color="auto"/>
        <w:right w:val="none" w:sz="0" w:space="0" w:color="auto"/>
      </w:divBdr>
    </w:div>
    <w:div w:id="1080297572">
      <w:bodyDiv w:val="1"/>
      <w:marLeft w:val="0"/>
      <w:marRight w:val="0"/>
      <w:marTop w:val="0"/>
      <w:marBottom w:val="0"/>
      <w:divBdr>
        <w:top w:val="none" w:sz="0" w:space="0" w:color="auto"/>
        <w:left w:val="none" w:sz="0" w:space="0" w:color="auto"/>
        <w:bottom w:val="none" w:sz="0" w:space="0" w:color="auto"/>
        <w:right w:val="none" w:sz="0" w:space="0" w:color="auto"/>
      </w:divBdr>
    </w:div>
    <w:div w:id="1084574867">
      <w:bodyDiv w:val="1"/>
      <w:marLeft w:val="0"/>
      <w:marRight w:val="0"/>
      <w:marTop w:val="0"/>
      <w:marBottom w:val="0"/>
      <w:divBdr>
        <w:top w:val="none" w:sz="0" w:space="0" w:color="auto"/>
        <w:left w:val="none" w:sz="0" w:space="0" w:color="auto"/>
        <w:bottom w:val="none" w:sz="0" w:space="0" w:color="auto"/>
        <w:right w:val="none" w:sz="0" w:space="0" w:color="auto"/>
      </w:divBdr>
    </w:div>
    <w:div w:id="1084687485">
      <w:bodyDiv w:val="1"/>
      <w:marLeft w:val="0"/>
      <w:marRight w:val="0"/>
      <w:marTop w:val="0"/>
      <w:marBottom w:val="0"/>
      <w:divBdr>
        <w:top w:val="none" w:sz="0" w:space="0" w:color="auto"/>
        <w:left w:val="none" w:sz="0" w:space="0" w:color="auto"/>
        <w:bottom w:val="none" w:sz="0" w:space="0" w:color="auto"/>
        <w:right w:val="none" w:sz="0" w:space="0" w:color="auto"/>
      </w:divBdr>
      <w:divsChild>
        <w:div w:id="1570922921">
          <w:marLeft w:val="0"/>
          <w:marRight w:val="0"/>
          <w:marTop w:val="0"/>
          <w:marBottom w:val="0"/>
          <w:divBdr>
            <w:top w:val="none" w:sz="0" w:space="0" w:color="auto"/>
            <w:left w:val="none" w:sz="0" w:space="0" w:color="auto"/>
            <w:bottom w:val="none" w:sz="0" w:space="0" w:color="auto"/>
            <w:right w:val="none" w:sz="0" w:space="0" w:color="auto"/>
          </w:divBdr>
          <w:divsChild>
            <w:div w:id="458649413">
              <w:marLeft w:val="0"/>
              <w:marRight w:val="0"/>
              <w:marTop w:val="0"/>
              <w:marBottom w:val="0"/>
              <w:divBdr>
                <w:top w:val="none" w:sz="0" w:space="0" w:color="auto"/>
                <w:left w:val="none" w:sz="0" w:space="0" w:color="auto"/>
                <w:bottom w:val="none" w:sz="0" w:space="0" w:color="auto"/>
                <w:right w:val="none" w:sz="0" w:space="0" w:color="auto"/>
              </w:divBdr>
              <w:divsChild>
                <w:div w:id="88672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713477">
      <w:bodyDiv w:val="1"/>
      <w:marLeft w:val="0"/>
      <w:marRight w:val="0"/>
      <w:marTop w:val="0"/>
      <w:marBottom w:val="0"/>
      <w:divBdr>
        <w:top w:val="none" w:sz="0" w:space="0" w:color="auto"/>
        <w:left w:val="none" w:sz="0" w:space="0" w:color="auto"/>
        <w:bottom w:val="none" w:sz="0" w:space="0" w:color="auto"/>
        <w:right w:val="none" w:sz="0" w:space="0" w:color="auto"/>
      </w:divBdr>
    </w:div>
    <w:div w:id="1104378210">
      <w:bodyDiv w:val="1"/>
      <w:marLeft w:val="0"/>
      <w:marRight w:val="0"/>
      <w:marTop w:val="0"/>
      <w:marBottom w:val="0"/>
      <w:divBdr>
        <w:top w:val="none" w:sz="0" w:space="0" w:color="auto"/>
        <w:left w:val="none" w:sz="0" w:space="0" w:color="auto"/>
        <w:bottom w:val="none" w:sz="0" w:space="0" w:color="auto"/>
        <w:right w:val="none" w:sz="0" w:space="0" w:color="auto"/>
      </w:divBdr>
    </w:div>
    <w:div w:id="1116438439">
      <w:bodyDiv w:val="1"/>
      <w:marLeft w:val="0"/>
      <w:marRight w:val="0"/>
      <w:marTop w:val="0"/>
      <w:marBottom w:val="0"/>
      <w:divBdr>
        <w:top w:val="none" w:sz="0" w:space="0" w:color="auto"/>
        <w:left w:val="none" w:sz="0" w:space="0" w:color="auto"/>
        <w:bottom w:val="none" w:sz="0" w:space="0" w:color="auto"/>
        <w:right w:val="none" w:sz="0" w:space="0" w:color="auto"/>
      </w:divBdr>
    </w:div>
    <w:div w:id="1117143928">
      <w:bodyDiv w:val="1"/>
      <w:marLeft w:val="0"/>
      <w:marRight w:val="0"/>
      <w:marTop w:val="0"/>
      <w:marBottom w:val="0"/>
      <w:divBdr>
        <w:top w:val="none" w:sz="0" w:space="0" w:color="auto"/>
        <w:left w:val="none" w:sz="0" w:space="0" w:color="auto"/>
        <w:bottom w:val="none" w:sz="0" w:space="0" w:color="auto"/>
        <w:right w:val="none" w:sz="0" w:space="0" w:color="auto"/>
      </w:divBdr>
      <w:divsChild>
        <w:div w:id="709307733">
          <w:marLeft w:val="0"/>
          <w:marRight w:val="0"/>
          <w:marTop w:val="0"/>
          <w:marBottom w:val="0"/>
          <w:divBdr>
            <w:top w:val="none" w:sz="0" w:space="0" w:color="auto"/>
            <w:left w:val="none" w:sz="0" w:space="0" w:color="auto"/>
            <w:bottom w:val="none" w:sz="0" w:space="0" w:color="auto"/>
            <w:right w:val="none" w:sz="0" w:space="0" w:color="auto"/>
          </w:divBdr>
        </w:div>
        <w:div w:id="504056965">
          <w:marLeft w:val="0"/>
          <w:marRight w:val="0"/>
          <w:marTop w:val="0"/>
          <w:marBottom w:val="0"/>
          <w:divBdr>
            <w:top w:val="none" w:sz="0" w:space="0" w:color="auto"/>
            <w:left w:val="none" w:sz="0" w:space="0" w:color="auto"/>
            <w:bottom w:val="none" w:sz="0" w:space="0" w:color="auto"/>
            <w:right w:val="none" w:sz="0" w:space="0" w:color="auto"/>
          </w:divBdr>
        </w:div>
        <w:div w:id="700472211">
          <w:marLeft w:val="0"/>
          <w:marRight w:val="0"/>
          <w:marTop w:val="0"/>
          <w:marBottom w:val="0"/>
          <w:divBdr>
            <w:top w:val="none" w:sz="0" w:space="0" w:color="auto"/>
            <w:left w:val="none" w:sz="0" w:space="0" w:color="auto"/>
            <w:bottom w:val="none" w:sz="0" w:space="0" w:color="auto"/>
            <w:right w:val="none" w:sz="0" w:space="0" w:color="auto"/>
          </w:divBdr>
        </w:div>
        <w:div w:id="711612116">
          <w:marLeft w:val="0"/>
          <w:marRight w:val="0"/>
          <w:marTop w:val="0"/>
          <w:marBottom w:val="0"/>
          <w:divBdr>
            <w:top w:val="none" w:sz="0" w:space="0" w:color="auto"/>
            <w:left w:val="none" w:sz="0" w:space="0" w:color="auto"/>
            <w:bottom w:val="none" w:sz="0" w:space="0" w:color="auto"/>
            <w:right w:val="none" w:sz="0" w:space="0" w:color="auto"/>
          </w:divBdr>
        </w:div>
        <w:div w:id="703596669">
          <w:marLeft w:val="0"/>
          <w:marRight w:val="0"/>
          <w:marTop w:val="0"/>
          <w:marBottom w:val="0"/>
          <w:divBdr>
            <w:top w:val="none" w:sz="0" w:space="0" w:color="auto"/>
            <w:left w:val="none" w:sz="0" w:space="0" w:color="auto"/>
            <w:bottom w:val="none" w:sz="0" w:space="0" w:color="auto"/>
            <w:right w:val="none" w:sz="0" w:space="0" w:color="auto"/>
          </w:divBdr>
        </w:div>
        <w:div w:id="910848238">
          <w:marLeft w:val="0"/>
          <w:marRight w:val="0"/>
          <w:marTop w:val="0"/>
          <w:marBottom w:val="0"/>
          <w:divBdr>
            <w:top w:val="none" w:sz="0" w:space="0" w:color="auto"/>
            <w:left w:val="none" w:sz="0" w:space="0" w:color="auto"/>
            <w:bottom w:val="none" w:sz="0" w:space="0" w:color="auto"/>
            <w:right w:val="none" w:sz="0" w:space="0" w:color="auto"/>
          </w:divBdr>
        </w:div>
        <w:div w:id="1913923384">
          <w:marLeft w:val="0"/>
          <w:marRight w:val="0"/>
          <w:marTop w:val="0"/>
          <w:marBottom w:val="0"/>
          <w:divBdr>
            <w:top w:val="none" w:sz="0" w:space="0" w:color="auto"/>
            <w:left w:val="none" w:sz="0" w:space="0" w:color="auto"/>
            <w:bottom w:val="none" w:sz="0" w:space="0" w:color="auto"/>
            <w:right w:val="none" w:sz="0" w:space="0" w:color="auto"/>
          </w:divBdr>
        </w:div>
        <w:div w:id="674385667">
          <w:marLeft w:val="0"/>
          <w:marRight w:val="0"/>
          <w:marTop w:val="0"/>
          <w:marBottom w:val="0"/>
          <w:divBdr>
            <w:top w:val="none" w:sz="0" w:space="0" w:color="auto"/>
            <w:left w:val="none" w:sz="0" w:space="0" w:color="auto"/>
            <w:bottom w:val="none" w:sz="0" w:space="0" w:color="auto"/>
            <w:right w:val="none" w:sz="0" w:space="0" w:color="auto"/>
          </w:divBdr>
        </w:div>
      </w:divsChild>
    </w:div>
    <w:div w:id="1121731729">
      <w:bodyDiv w:val="1"/>
      <w:marLeft w:val="0"/>
      <w:marRight w:val="0"/>
      <w:marTop w:val="0"/>
      <w:marBottom w:val="0"/>
      <w:divBdr>
        <w:top w:val="none" w:sz="0" w:space="0" w:color="auto"/>
        <w:left w:val="none" w:sz="0" w:space="0" w:color="auto"/>
        <w:bottom w:val="none" w:sz="0" w:space="0" w:color="auto"/>
        <w:right w:val="none" w:sz="0" w:space="0" w:color="auto"/>
      </w:divBdr>
      <w:divsChild>
        <w:div w:id="2140609806">
          <w:marLeft w:val="0"/>
          <w:marRight w:val="0"/>
          <w:marTop w:val="0"/>
          <w:marBottom w:val="0"/>
          <w:divBdr>
            <w:top w:val="none" w:sz="0" w:space="0" w:color="auto"/>
            <w:left w:val="none" w:sz="0" w:space="0" w:color="auto"/>
            <w:bottom w:val="none" w:sz="0" w:space="0" w:color="auto"/>
            <w:right w:val="none" w:sz="0" w:space="0" w:color="auto"/>
          </w:divBdr>
          <w:divsChild>
            <w:div w:id="1838809091">
              <w:marLeft w:val="0"/>
              <w:marRight w:val="0"/>
              <w:marTop w:val="0"/>
              <w:marBottom w:val="0"/>
              <w:divBdr>
                <w:top w:val="none" w:sz="0" w:space="0" w:color="auto"/>
                <w:left w:val="none" w:sz="0" w:space="0" w:color="auto"/>
                <w:bottom w:val="none" w:sz="0" w:space="0" w:color="auto"/>
                <w:right w:val="none" w:sz="0" w:space="0" w:color="auto"/>
              </w:divBdr>
              <w:divsChild>
                <w:div w:id="132809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2553442">
      <w:bodyDiv w:val="1"/>
      <w:marLeft w:val="0"/>
      <w:marRight w:val="0"/>
      <w:marTop w:val="0"/>
      <w:marBottom w:val="0"/>
      <w:divBdr>
        <w:top w:val="none" w:sz="0" w:space="0" w:color="auto"/>
        <w:left w:val="none" w:sz="0" w:space="0" w:color="auto"/>
        <w:bottom w:val="none" w:sz="0" w:space="0" w:color="auto"/>
        <w:right w:val="none" w:sz="0" w:space="0" w:color="auto"/>
      </w:divBdr>
      <w:divsChild>
        <w:div w:id="992678016">
          <w:marLeft w:val="0"/>
          <w:marRight w:val="0"/>
          <w:marTop w:val="0"/>
          <w:marBottom w:val="0"/>
          <w:divBdr>
            <w:top w:val="none" w:sz="0" w:space="0" w:color="auto"/>
            <w:left w:val="none" w:sz="0" w:space="0" w:color="auto"/>
            <w:bottom w:val="none" w:sz="0" w:space="0" w:color="auto"/>
            <w:right w:val="none" w:sz="0" w:space="0" w:color="auto"/>
          </w:divBdr>
        </w:div>
        <w:div w:id="210583847">
          <w:marLeft w:val="0"/>
          <w:marRight w:val="0"/>
          <w:marTop w:val="0"/>
          <w:marBottom w:val="0"/>
          <w:divBdr>
            <w:top w:val="none" w:sz="0" w:space="0" w:color="auto"/>
            <w:left w:val="none" w:sz="0" w:space="0" w:color="auto"/>
            <w:bottom w:val="none" w:sz="0" w:space="0" w:color="auto"/>
            <w:right w:val="none" w:sz="0" w:space="0" w:color="auto"/>
          </w:divBdr>
        </w:div>
        <w:div w:id="198787368">
          <w:marLeft w:val="0"/>
          <w:marRight w:val="0"/>
          <w:marTop w:val="0"/>
          <w:marBottom w:val="0"/>
          <w:divBdr>
            <w:top w:val="none" w:sz="0" w:space="0" w:color="auto"/>
            <w:left w:val="none" w:sz="0" w:space="0" w:color="auto"/>
            <w:bottom w:val="none" w:sz="0" w:space="0" w:color="auto"/>
            <w:right w:val="none" w:sz="0" w:space="0" w:color="auto"/>
          </w:divBdr>
        </w:div>
        <w:div w:id="1050612051">
          <w:marLeft w:val="0"/>
          <w:marRight w:val="0"/>
          <w:marTop w:val="0"/>
          <w:marBottom w:val="0"/>
          <w:divBdr>
            <w:top w:val="none" w:sz="0" w:space="0" w:color="auto"/>
            <w:left w:val="none" w:sz="0" w:space="0" w:color="auto"/>
            <w:bottom w:val="none" w:sz="0" w:space="0" w:color="auto"/>
            <w:right w:val="none" w:sz="0" w:space="0" w:color="auto"/>
          </w:divBdr>
        </w:div>
        <w:div w:id="770247484">
          <w:marLeft w:val="0"/>
          <w:marRight w:val="0"/>
          <w:marTop w:val="0"/>
          <w:marBottom w:val="0"/>
          <w:divBdr>
            <w:top w:val="none" w:sz="0" w:space="0" w:color="auto"/>
            <w:left w:val="none" w:sz="0" w:space="0" w:color="auto"/>
            <w:bottom w:val="none" w:sz="0" w:space="0" w:color="auto"/>
            <w:right w:val="none" w:sz="0" w:space="0" w:color="auto"/>
          </w:divBdr>
        </w:div>
        <w:div w:id="307830608">
          <w:marLeft w:val="0"/>
          <w:marRight w:val="0"/>
          <w:marTop w:val="0"/>
          <w:marBottom w:val="0"/>
          <w:divBdr>
            <w:top w:val="none" w:sz="0" w:space="0" w:color="auto"/>
            <w:left w:val="none" w:sz="0" w:space="0" w:color="auto"/>
            <w:bottom w:val="none" w:sz="0" w:space="0" w:color="auto"/>
            <w:right w:val="none" w:sz="0" w:space="0" w:color="auto"/>
          </w:divBdr>
        </w:div>
        <w:div w:id="1655836527">
          <w:marLeft w:val="0"/>
          <w:marRight w:val="0"/>
          <w:marTop w:val="0"/>
          <w:marBottom w:val="0"/>
          <w:divBdr>
            <w:top w:val="none" w:sz="0" w:space="0" w:color="auto"/>
            <w:left w:val="none" w:sz="0" w:space="0" w:color="auto"/>
            <w:bottom w:val="none" w:sz="0" w:space="0" w:color="auto"/>
            <w:right w:val="none" w:sz="0" w:space="0" w:color="auto"/>
          </w:divBdr>
        </w:div>
        <w:div w:id="263997944">
          <w:marLeft w:val="0"/>
          <w:marRight w:val="0"/>
          <w:marTop w:val="0"/>
          <w:marBottom w:val="0"/>
          <w:divBdr>
            <w:top w:val="none" w:sz="0" w:space="0" w:color="auto"/>
            <w:left w:val="none" w:sz="0" w:space="0" w:color="auto"/>
            <w:bottom w:val="none" w:sz="0" w:space="0" w:color="auto"/>
            <w:right w:val="none" w:sz="0" w:space="0" w:color="auto"/>
          </w:divBdr>
        </w:div>
      </w:divsChild>
    </w:div>
    <w:div w:id="1138760702">
      <w:bodyDiv w:val="1"/>
      <w:marLeft w:val="0"/>
      <w:marRight w:val="0"/>
      <w:marTop w:val="0"/>
      <w:marBottom w:val="0"/>
      <w:divBdr>
        <w:top w:val="none" w:sz="0" w:space="0" w:color="auto"/>
        <w:left w:val="none" w:sz="0" w:space="0" w:color="auto"/>
        <w:bottom w:val="none" w:sz="0" w:space="0" w:color="auto"/>
        <w:right w:val="none" w:sz="0" w:space="0" w:color="auto"/>
      </w:divBdr>
      <w:divsChild>
        <w:div w:id="314913524">
          <w:marLeft w:val="0"/>
          <w:marRight w:val="0"/>
          <w:marTop w:val="0"/>
          <w:marBottom w:val="0"/>
          <w:divBdr>
            <w:top w:val="none" w:sz="0" w:space="0" w:color="auto"/>
            <w:left w:val="none" w:sz="0" w:space="0" w:color="auto"/>
            <w:bottom w:val="none" w:sz="0" w:space="0" w:color="auto"/>
            <w:right w:val="none" w:sz="0" w:space="0" w:color="auto"/>
          </w:divBdr>
          <w:divsChild>
            <w:div w:id="1015040316">
              <w:marLeft w:val="0"/>
              <w:marRight w:val="0"/>
              <w:marTop w:val="0"/>
              <w:marBottom w:val="0"/>
              <w:divBdr>
                <w:top w:val="none" w:sz="0" w:space="0" w:color="auto"/>
                <w:left w:val="none" w:sz="0" w:space="0" w:color="auto"/>
                <w:bottom w:val="none" w:sz="0" w:space="0" w:color="auto"/>
                <w:right w:val="none" w:sz="0" w:space="0" w:color="auto"/>
              </w:divBdr>
              <w:divsChild>
                <w:div w:id="773524512">
                  <w:marLeft w:val="0"/>
                  <w:marRight w:val="0"/>
                  <w:marTop w:val="0"/>
                  <w:marBottom w:val="0"/>
                  <w:divBdr>
                    <w:top w:val="none" w:sz="0" w:space="0" w:color="auto"/>
                    <w:left w:val="none" w:sz="0" w:space="0" w:color="auto"/>
                    <w:bottom w:val="none" w:sz="0" w:space="0" w:color="auto"/>
                    <w:right w:val="none" w:sz="0" w:space="0" w:color="auto"/>
                  </w:divBdr>
                </w:div>
              </w:divsChild>
            </w:div>
            <w:div w:id="1221668181">
              <w:marLeft w:val="0"/>
              <w:marRight w:val="0"/>
              <w:marTop w:val="0"/>
              <w:marBottom w:val="0"/>
              <w:divBdr>
                <w:top w:val="none" w:sz="0" w:space="0" w:color="auto"/>
                <w:left w:val="none" w:sz="0" w:space="0" w:color="auto"/>
                <w:bottom w:val="none" w:sz="0" w:space="0" w:color="auto"/>
                <w:right w:val="none" w:sz="0" w:space="0" w:color="auto"/>
              </w:divBdr>
              <w:divsChild>
                <w:div w:id="760182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4864">
      <w:bodyDiv w:val="1"/>
      <w:marLeft w:val="0"/>
      <w:marRight w:val="0"/>
      <w:marTop w:val="0"/>
      <w:marBottom w:val="0"/>
      <w:divBdr>
        <w:top w:val="none" w:sz="0" w:space="0" w:color="auto"/>
        <w:left w:val="none" w:sz="0" w:space="0" w:color="auto"/>
        <w:bottom w:val="none" w:sz="0" w:space="0" w:color="auto"/>
        <w:right w:val="none" w:sz="0" w:space="0" w:color="auto"/>
      </w:divBdr>
    </w:div>
    <w:div w:id="1145008103">
      <w:bodyDiv w:val="1"/>
      <w:marLeft w:val="0"/>
      <w:marRight w:val="0"/>
      <w:marTop w:val="0"/>
      <w:marBottom w:val="0"/>
      <w:divBdr>
        <w:top w:val="none" w:sz="0" w:space="0" w:color="auto"/>
        <w:left w:val="none" w:sz="0" w:space="0" w:color="auto"/>
        <w:bottom w:val="none" w:sz="0" w:space="0" w:color="auto"/>
        <w:right w:val="none" w:sz="0" w:space="0" w:color="auto"/>
      </w:divBdr>
      <w:divsChild>
        <w:div w:id="221644248">
          <w:marLeft w:val="0"/>
          <w:marRight w:val="0"/>
          <w:marTop w:val="0"/>
          <w:marBottom w:val="0"/>
          <w:divBdr>
            <w:top w:val="none" w:sz="0" w:space="0" w:color="auto"/>
            <w:left w:val="none" w:sz="0" w:space="0" w:color="auto"/>
            <w:bottom w:val="none" w:sz="0" w:space="0" w:color="auto"/>
            <w:right w:val="none" w:sz="0" w:space="0" w:color="auto"/>
          </w:divBdr>
          <w:divsChild>
            <w:div w:id="985739137">
              <w:marLeft w:val="0"/>
              <w:marRight w:val="0"/>
              <w:marTop w:val="0"/>
              <w:marBottom w:val="0"/>
              <w:divBdr>
                <w:top w:val="none" w:sz="0" w:space="0" w:color="auto"/>
                <w:left w:val="none" w:sz="0" w:space="0" w:color="auto"/>
                <w:bottom w:val="none" w:sz="0" w:space="0" w:color="auto"/>
                <w:right w:val="none" w:sz="0" w:space="0" w:color="auto"/>
              </w:divBdr>
              <w:divsChild>
                <w:div w:id="54483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474990">
      <w:bodyDiv w:val="1"/>
      <w:marLeft w:val="0"/>
      <w:marRight w:val="0"/>
      <w:marTop w:val="0"/>
      <w:marBottom w:val="0"/>
      <w:divBdr>
        <w:top w:val="none" w:sz="0" w:space="0" w:color="auto"/>
        <w:left w:val="none" w:sz="0" w:space="0" w:color="auto"/>
        <w:bottom w:val="none" w:sz="0" w:space="0" w:color="auto"/>
        <w:right w:val="none" w:sz="0" w:space="0" w:color="auto"/>
      </w:divBdr>
    </w:div>
    <w:div w:id="1149250790">
      <w:bodyDiv w:val="1"/>
      <w:marLeft w:val="0"/>
      <w:marRight w:val="0"/>
      <w:marTop w:val="0"/>
      <w:marBottom w:val="0"/>
      <w:divBdr>
        <w:top w:val="none" w:sz="0" w:space="0" w:color="auto"/>
        <w:left w:val="none" w:sz="0" w:space="0" w:color="auto"/>
        <w:bottom w:val="none" w:sz="0" w:space="0" w:color="auto"/>
        <w:right w:val="none" w:sz="0" w:space="0" w:color="auto"/>
      </w:divBdr>
    </w:div>
    <w:div w:id="1151218501">
      <w:bodyDiv w:val="1"/>
      <w:marLeft w:val="0"/>
      <w:marRight w:val="0"/>
      <w:marTop w:val="0"/>
      <w:marBottom w:val="0"/>
      <w:divBdr>
        <w:top w:val="none" w:sz="0" w:space="0" w:color="auto"/>
        <w:left w:val="none" w:sz="0" w:space="0" w:color="auto"/>
        <w:bottom w:val="none" w:sz="0" w:space="0" w:color="auto"/>
        <w:right w:val="none" w:sz="0" w:space="0" w:color="auto"/>
      </w:divBdr>
      <w:divsChild>
        <w:div w:id="788357054">
          <w:marLeft w:val="0"/>
          <w:marRight w:val="0"/>
          <w:marTop w:val="0"/>
          <w:marBottom w:val="0"/>
          <w:divBdr>
            <w:top w:val="none" w:sz="0" w:space="0" w:color="auto"/>
            <w:left w:val="none" w:sz="0" w:space="0" w:color="auto"/>
            <w:bottom w:val="none" w:sz="0" w:space="0" w:color="auto"/>
            <w:right w:val="none" w:sz="0" w:space="0" w:color="auto"/>
          </w:divBdr>
        </w:div>
        <w:div w:id="498547309">
          <w:marLeft w:val="0"/>
          <w:marRight w:val="0"/>
          <w:marTop w:val="0"/>
          <w:marBottom w:val="0"/>
          <w:divBdr>
            <w:top w:val="none" w:sz="0" w:space="0" w:color="auto"/>
            <w:left w:val="none" w:sz="0" w:space="0" w:color="auto"/>
            <w:bottom w:val="none" w:sz="0" w:space="0" w:color="auto"/>
            <w:right w:val="none" w:sz="0" w:space="0" w:color="auto"/>
          </w:divBdr>
        </w:div>
        <w:div w:id="2134522514">
          <w:marLeft w:val="0"/>
          <w:marRight w:val="0"/>
          <w:marTop w:val="0"/>
          <w:marBottom w:val="0"/>
          <w:divBdr>
            <w:top w:val="none" w:sz="0" w:space="0" w:color="auto"/>
            <w:left w:val="none" w:sz="0" w:space="0" w:color="auto"/>
            <w:bottom w:val="none" w:sz="0" w:space="0" w:color="auto"/>
            <w:right w:val="none" w:sz="0" w:space="0" w:color="auto"/>
          </w:divBdr>
        </w:div>
        <w:div w:id="439225695">
          <w:marLeft w:val="0"/>
          <w:marRight w:val="0"/>
          <w:marTop w:val="0"/>
          <w:marBottom w:val="0"/>
          <w:divBdr>
            <w:top w:val="none" w:sz="0" w:space="0" w:color="auto"/>
            <w:left w:val="none" w:sz="0" w:space="0" w:color="auto"/>
            <w:bottom w:val="none" w:sz="0" w:space="0" w:color="auto"/>
            <w:right w:val="none" w:sz="0" w:space="0" w:color="auto"/>
          </w:divBdr>
        </w:div>
        <w:div w:id="1888101155">
          <w:marLeft w:val="0"/>
          <w:marRight w:val="0"/>
          <w:marTop w:val="0"/>
          <w:marBottom w:val="0"/>
          <w:divBdr>
            <w:top w:val="none" w:sz="0" w:space="0" w:color="auto"/>
            <w:left w:val="none" w:sz="0" w:space="0" w:color="auto"/>
            <w:bottom w:val="none" w:sz="0" w:space="0" w:color="auto"/>
            <w:right w:val="none" w:sz="0" w:space="0" w:color="auto"/>
          </w:divBdr>
        </w:div>
        <w:div w:id="239411578">
          <w:marLeft w:val="0"/>
          <w:marRight w:val="0"/>
          <w:marTop w:val="0"/>
          <w:marBottom w:val="0"/>
          <w:divBdr>
            <w:top w:val="none" w:sz="0" w:space="0" w:color="auto"/>
            <w:left w:val="none" w:sz="0" w:space="0" w:color="auto"/>
            <w:bottom w:val="none" w:sz="0" w:space="0" w:color="auto"/>
            <w:right w:val="none" w:sz="0" w:space="0" w:color="auto"/>
          </w:divBdr>
        </w:div>
        <w:div w:id="1219707355">
          <w:marLeft w:val="0"/>
          <w:marRight w:val="0"/>
          <w:marTop w:val="0"/>
          <w:marBottom w:val="0"/>
          <w:divBdr>
            <w:top w:val="none" w:sz="0" w:space="0" w:color="auto"/>
            <w:left w:val="none" w:sz="0" w:space="0" w:color="auto"/>
            <w:bottom w:val="none" w:sz="0" w:space="0" w:color="auto"/>
            <w:right w:val="none" w:sz="0" w:space="0" w:color="auto"/>
          </w:divBdr>
        </w:div>
        <w:div w:id="112872111">
          <w:marLeft w:val="0"/>
          <w:marRight w:val="0"/>
          <w:marTop w:val="0"/>
          <w:marBottom w:val="0"/>
          <w:divBdr>
            <w:top w:val="none" w:sz="0" w:space="0" w:color="auto"/>
            <w:left w:val="none" w:sz="0" w:space="0" w:color="auto"/>
            <w:bottom w:val="none" w:sz="0" w:space="0" w:color="auto"/>
            <w:right w:val="none" w:sz="0" w:space="0" w:color="auto"/>
          </w:divBdr>
        </w:div>
      </w:divsChild>
    </w:div>
    <w:div w:id="1162621187">
      <w:bodyDiv w:val="1"/>
      <w:marLeft w:val="0"/>
      <w:marRight w:val="0"/>
      <w:marTop w:val="0"/>
      <w:marBottom w:val="0"/>
      <w:divBdr>
        <w:top w:val="none" w:sz="0" w:space="0" w:color="auto"/>
        <w:left w:val="none" w:sz="0" w:space="0" w:color="auto"/>
        <w:bottom w:val="none" w:sz="0" w:space="0" w:color="auto"/>
        <w:right w:val="none" w:sz="0" w:space="0" w:color="auto"/>
      </w:divBdr>
    </w:div>
    <w:div w:id="1175388741">
      <w:bodyDiv w:val="1"/>
      <w:marLeft w:val="0"/>
      <w:marRight w:val="0"/>
      <w:marTop w:val="0"/>
      <w:marBottom w:val="0"/>
      <w:divBdr>
        <w:top w:val="none" w:sz="0" w:space="0" w:color="auto"/>
        <w:left w:val="none" w:sz="0" w:space="0" w:color="auto"/>
        <w:bottom w:val="none" w:sz="0" w:space="0" w:color="auto"/>
        <w:right w:val="none" w:sz="0" w:space="0" w:color="auto"/>
      </w:divBdr>
    </w:div>
    <w:div w:id="1176647924">
      <w:bodyDiv w:val="1"/>
      <w:marLeft w:val="0"/>
      <w:marRight w:val="0"/>
      <w:marTop w:val="0"/>
      <w:marBottom w:val="0"/>
      <w:divBdr>
        <w:top w:val="none" w:sz="0" w:space="0" w:color="auto"/>
        <w:left w:val="none" w:sz="0" w:space="0" w:color="auto"/>
        <w:bottom w:val="none" w:sz="0" w:space="0" w:color="auto"/>
        <w:right w:val="none" w:sz="0" w:space="0" w:color="auto"/>
      </w:divBdr>
    </w:div>
    <w:div w:id="1181164728">
      <w:bodyDiv w:val="1"/>
      <w:marLeft w:val="0"/>
      <w:marRight w:val="0"/>
      <w:marTop w:val="0"/>
      <w:marBottom w:val="0"/>
      <w:divBdr>
        <w:top w:val="none" w:sz="0" w:space="0" w:color="auto"/>
        <w:left w:val="none" w:sz="0" w:space="0" w:color="auto"/>
        <w:bottom w:val="none" w:sz="0" w:space="0" w:color="auto"/>
        <w:right w:val="none" w:sz="0" w:space="0" w:color="auto"/>
      </w:divBdr>
    </w:div>
    <w:div w:id="1182665559">
      <w:bodyDiv w:val="1"/>
      <w:marLeft w:val="0"/>
      <w:marRight w:val="0"/>
      <w:marTop w:val="0"/>
      <w:marBottom w:val="0"/>
      <w:divBdr>
        <w:top w:val="none" w:sz="0" w:space="0" w:color="auto"/>
        <w:left w:val="none" w:sz="0" w:space="0" w:color="auto"/>
        <w:bottom w:val="none" w:sz="0" w:space="0" w:color="auto"/>
        <w:right w:val="none" w:sz="0" w:space="0" w:color="auto"/>
      </w:divBdr>
      <w:divsChild>
        <w:div w:id="1343626911">
          <w:marLeft w:val="0"/>
          <w:marRight w:val="0"/>
          <w:marTop w:val="0"/>
          <w:marBottom w:val="0"/>
          <w:divBdr>
            <w:top w:val="none" w:sz="0" w:space="0" w:color="auto"/>
            <w:left w:val="none" w:sz="0" w:space="0" w:color="auto"/>
            <w:bottom w:val="none" w:sz="0" w:space="0" w:color="auto"/>
            <w:right w:val="none" w:sz="0" w:space="0" w:color="auto"/>
          </w:divBdr>
          <w:divsChild>
            <w:div w:id="1171023748">
              <w:marLeft w:val="0"/>
              <w:marRight w:val="0"/>
              <w:marTop w:val="0"/>
              <w:marBottom w:val="0"/>
              <w:divBdr>
                <w:top w:val="none" w:sz="0" w:space="0" w:color="auto"/>
                <w:left w:val="none" w:sz="0" w:space="0" w:color="auto"/>
                <w:bottom w:val="none" w:sz="0" w:space="0" w:color="auto"/>
                <w:right w:val="none" w:sz="0" w:space="0" w:color="auto"/>
              </w:divBdr>
              <w:divsChild>
                <w:div w:id="72687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990679">
      <w:bodyDiv w:val="1"/>
      <w:marLeft w:val="0"/>
      <w:marRight w:val="0"/>
      <w:marTop w:val="0"/>
      <w:marBottom w:val="0"/>
      <w:divBdr>
        <w:top w:val="none" w:sz="0" w:space="0" w:color="auto"/>
        <w:left w:val="none" w:sz="0" w:space="0" w:color="auto"/>
        <w:bottom w:val="none" w:sz="0" w:space="0" w:color="auto"/>
        <w:right w:val="none" w:sz="0" w:space="0" w:color="auto"/>
      </w:divBdr>
    </w:div>
    <w:div w:id="1187256759">
      <w:bodyDiv w:val="1"/>
      <w:marLeft w:val="0"/>
      <w:marRight w:val="0"/>
      <w:marTop w:val="0"/>
      <w:marBottom w:val="0"/>
      <w:divBdr>
        <w:top w:val="none" w:sz="0" w:space="0" w:color="auto"/>
        <w:left w:val="none" w:sz="0" w:space="0" w:color="auto"/>
        <w:bottom w:val="none" w:sz="0" w:space="0" w:color="auto"/>
        <w:right w:val="none" w:sz="0" w:space="0" w:color="auto"/>
      </w:divBdr>
    </w:div>
    <w:div w:id="1194810528">
      <w:bodyDiv w:val="1"/>
      <w:marLeft w:val="0"/>
      <w:marRight w:val="0"/>
      <w:marTop w:val="0"/>
      <w:marBottom w:val="0"/>
      <w:divBdr>
        <w:top w:val="none" w:sz="0" w:space="0" w:color="auto"/>
        <w:left w:val="none" w:sz="0" w:space="0" w:color="auto"/>
        <w:bottom w:val="none" w:sz="0" w:space="0" w:color="auto"/>
        <w:right w:val="none" w:sz="0" w:space="0" w:color="auto"/>
      </w:divBdr>
      <w:divsChild>
        <w:div w:id="1756633955">
          <w:marLeft w:val="0"/>
          <w:marRight w:val="0"/>
          <w:marTop w:val="0"/>
          <w:marBottom w:val="0"/>
          <w:divBdr>
            <w:top w:val="none" w:sz="0" w:space="0" w:color="auto"/>
            <w:left w:val="none" w:sz="0" w:space="0" w:color="auto"/>
            <w:bottom w:val="none" w:sz="0" w:space="0" w:color="auto"/>
            <w:right w:val="none" w:sz="0" w:space="0" w:color="auto"/>
          </w:divBdr>
          <w:divsChild>
            <w:div w:id="1677614700">
              <w:marLeft w:val="0"/>
              <w:marRight w:val="0"/>
              <w:marTop w:val="0"/>
              <w:marBottom w:val="0"/>
              <w:divBdr>
                <w:top w:val="none" w:sz="0" w:space="0" w:color="auto"/>
                <w:left w:val="none" w:sz="0" w:space="0" w:color="auto"/>
                <w:bottom w:val="none" w:sz="0" w:space="0" w:color="auto"/>
                <w:right w:val="none" w:sz="0" w:space="0" w:color="auto"/>
              </w:divBdr>
              <w:divsChild>
                <w:div w:id="818304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313657">
      <w:bodyDiv w:val="1"/>
      <w:marLeft w:val="0"/>
      <w:marRight w:val="0"/>
      <w:marTop w:val="0"/>
      <w:marBottom w:val="0"/>
      <w:divBdr>
        <w:top w:val="none" w:sz="0" w:space="0" w:color="auto"/>
        <w:left w:val="none" w:sz="0" w:space="0" w:color="auto"/>
        <w:bottom w:val="none" w:sz="0" w:space="0" w:color="auto"/>
        <w:right w:val="none" w:sz="0" w:space="0" w:color="auto"/>
      </w:divBdr>
      <w:divsChild>
        <w:div w:id="973102210">
          <w:marLeft w:val="0"/>
          <w:marRight w:val="0"/>
          <w:marTop w:val="0"/>
          <w:marBottom w:val="0"/>
          <w:divBdr>
            <w:top w:val="none" w:sz="0" w:space="0" w:color="auto"/>
            <w:left w:val="none" w:sz="0" w:space="0" w:color="auto"/>
            <w:bottom w:val="none" w:sz="0" w:space="0" w:color="auto"/>
            <w:right w:val="none" w:sz="0" w:space="0" w:color="auto"/>
          </w:divBdr>
        </w:div>
        <w:div w:id="341317130">
          <w:marLeft w:val="0"/>
          <w:marRight w:val="0"/>
          <w:marTop w:val="0"/>
          <w:marBottom w:val="0"/>
          <w:divBdr>
            <w:top w:val="none" w:sz="0" w:space="0" w:color="auto"/>
            <w:left w:val="none" w:sz="0" w:space="0" w:color="auto"/>
            <w:bottom w:val="none" w:sz="0" w:space="0" w:color="auto"/>
            <w:right w:val="none" w:sz="0" w:space="0" w:color="auto"/>
          </w:divBdr>
        </w:div>
        <w:div w:id="217015735">
          <w:marLeft w:val="0"/>
          <w:marRight w:val="0"/>
          <w:marTop w:val="0"/>
          <w:marBottom w:val="0"/>
          <w:divBdr>
            <w:top w:val="none" w:sz="0" w:space="0" w:color="auto"/>
            <w:left w:val="none" w:sz="0" w:space="0" w:color="auto"/>
            <w:bottom w:val="none" w:sz="0" w:space="0" w:color="auto"/>
            <w:right w:val="none" w:sz="0" w:space="0" w:color="auto"/>
          </w:divBdr>
        </w:div>
        <w:div w:id="909344200">
          <w:marLeft w:val="0"/>
          <w:marRight w:val="0"/>
          <w:marTop w:val="0"/>
          <w:marBottom w:val="0"/>
          <w:divBdr>
            <w:top w:val="none" w:sz="0" w:space="0" w:color="auto"/>
            <w:left w:val="none" w:sz="0" w:space="0" w:color="auto"/>
            <w:bottom w:val="none" w:sz="0" w:space="0" w:color="auto"/>
            <w:right w:val="none" w:sz="0" w:space="0" w:color="auto"/>
          </w:divBdr>
        </w:div>
        <w:div w:id="78723023">
          <w:marLeft w:val="0"/>
          <w:marRight w:val="0"/>
          <w:marTop w:val="0"/>
          <w:marBottom w:val="0"/>
          <w:divBdr>
            <w:top w:val="none" w:sz="0" w:space="0" w:color="auto"/>
            <w:left w:val="none" w:sz="0" w:space="0" w:color="auto"/>
            <w:bottom w:val="none" w:sz="0" w:space="0" w:color="auto"/>
            <w:right w:val="none" w:sz="0" w:space="0" w:color="auto"/>
          </w:divBdr>
        </w:div>
        <w:div w:id="137461732">
          <w:marLeft w:val="0"/>
          <w:marRight w:val="0"/>
          <w:marTop w:val="0"/>
          <w:marBottom w:val="0"/>
          <w:divBdr>
            <w:top w:val="none" w:sz="0" w:space="0" w:color="auto"/>
            <w:left w:val="none" w:sz="0" w:space="0" w:color="auto"/>
            <w:bottom w:val="none" w:sz="0" w:space="0" w:color="auto"/>
            <w:right w:val="none" w:sz="0" w:space="0" w:color="auto"/>
          </w:divBdr>
        </w:div>
        <w:div w:id="1889878875">
          <w:marLeft w:val="0"/>
          <w:marRight w:val="0"/>
          <w:marTop w:val="0"/>
          <w:marBottom w:val="0"/>
          <w:divBdr>
            <w:top w:val="none" w:sz="0" w:space="0" w:color="auto"/>
            <w:left w:val="none" w:sz="0" w:space="0" w:color="auto"/>
            <w:bottom w:val="none" w:sz="0" w:space="0" w:color="auto"/>
            <w:right w:val="none" w:sz="0" w:space="0" w:color="auto"/>
          </w:divBdr>
        </w:div>
        <w:div w:id="613749400">
          <w:marLeft w:val="0"/>
          <w:marRight w:val="0"/>
          <w:marTop w:val="0"/>
          <w:marBottom w:val="0"/>
          <w:divBdr>
            <w:top w:val="none" w:sz="0" w:space="0" w:color="auto"/>
            <w:left w:val="none" w:sz="0" w:space="0" w:color="auto"/>
            <w:bottom w:val="none" w:sz="0" w:space="0" w:color="auto"/>
            <w:right w:val="none" w:sz="0" w:space="0" w:color="auto"/>
          </w:divBdr>
        </w:div>
        <w:div w:id="1656762385">
          <w:marLeft w:val="0"/>
          <w:marRight w:val="0"/>
          <w:marTop w:val="0"/>
          <w:marBottom w:val="0"/>
          <w:divBdr>
            <w:top w:val="none" w:sz="0" w:space="0" w:color="auto"/>
            <w:left w:val="none" w:sz="0" w:space="0" w:color="auto"/>
            <w:bottom w:val="none" w:sz="0" w:space="0" w:color="auto"/>
            <w:right w:val="none" w:sz="0" w:space="0" w:color="auto"/>
          </w:divBdr>
        </w:div>
        <w:div w:id="207568699">
          <w:marLeft w:val="0"/>
          <w:marRight w:val="0"/>
          <w:marTop w:val="0"/>
          <w:marBottom w:val="0"/>
          <w:divBdr>
            <w:top w:val="none" w:sz="0" w:space="0" w:color="auto"/>
            <w:left w:val="none" w:sz="0" w:space="0" w:color="auto"/>
            <w:bottom w:val="none" w:sz="0" w:space="0" w:color="auto"/>
            <w:right w:val="none" w:sz="0" w:space="0" w:color="auto"/>
          </w:divBdr>
        </w:div>
      </w:divsChild>
    </w:div>
    <w:div w:id="1196849604">
      <w:bodyDiv w:val="1"/>
      <w:marLeft w:val="0"/>
      <w:marRight w:val="0"/>
      <w:marTop w:val="0"/>
      <w:marBottom w:val="0"/>
      <w:divBdr>
        <w:top w:val="none" w:sz="0" w:space="0" w:color="auto"/>
        <w:left w:val="none" w:sz="0" w:space="0" w:color="auto"/>
        <w:bottom w:val="none" w:sz="0" w:space="0" w:color="auto"/>
        <w:right w:val="none" w:sz="0" w:space="0" w:color="auto"/>
      </w:divBdr>
    </w:div>
    <w:div w:id="1199077967">
      <w:bodyDiv w:val="1"/>
      <w:marLeft w:val="0"/>
      <w:marRight w:val="0"/>
      <w:marTop w:val="0"/>
      <w:marBottom w:val="0"/>
      <w:divBdr>
        <w:top w:val="none" w:sz="0" w:space="0" w:color="auto"/>
        <w:left w:val="none" w:sz="0" w:space="0" w:color="auto"/>
        <w:bottom w:val="none" w:sz="0" w:space="0" w:color="auto"/>
        <w:right w:val="none" w:sz="0" w:space="0" w:color="auto"/>
      </w:divBdr>
    </w:div>
    <w:div w:id="1205293997">
      <w:bodyDiv w:val="1"/>
      <w:marLeft w:val="0"/>
      <w:marRight w:val="0"/>
      <w:marTop w:val="0"/>
      <w:marBottom w:val="0"/>
      <w:divBdr>
        <w:top w:val="none" w:sz="0" w:space="0" w:color="auto"/>
        <w:left w:val="none" w:sz="0" w:space="0" w:color="auto"/>
        <w:bottom w:val="none" w:sz="0" w:space="0" w:color="auto"/>
        <w:right w:val="none" w:sz="0" w:space="0" w:color="auto"/>
      </w:divBdr>
    </w:div>
    <w:div w:id="1207252007">
      <w:bodyDiv w:val="1"/>
      <w:marLeft w:val="0"/>
      <w:marRight w:val="0"/>
      <w:marTop w:val="0"/>
      <w:marBottom w:val="0"/>
      <w:divBdr>
        <w:top w:val="none" w:sz="0" w:space="0" w:color="auto"/>
        <w:left w:val="none" w:sz="0" w:space="0" w:color="auto"/>
        <w:bottom w:val="none" w:sz="0" w:space="0" w:color="auto"/>
        <w:right w:val="none" w:sz="0" w:space="0" w:color="auto"/>
      </w:divBdr>
    </w:div>
    <w:div w:id="1215387955">
      <w:bodyDiv w:val="1"/>
      <w:marLeft w:val="0"/>
      <w:marRight w:val="0"/>
      <w:marTop w:val="0"/>
      <w:marBottom w:val="0"/>
      <w:divBdr>
        <w:top w:val="none" w:sz="0" w:space="0" w:color="auto"/>
        <w:left w:val="none" w:sz="0" w:space="0" w:color="auto"/>
        <w:bottom w:val="none" w:sz="0" w:space="0" w:color="auto"/>
        <w:right w:val="none" w:sz="0" w:space="0" w:color="auto"/>
      </w:divBdr>
      <w:divsChild>
        <w:div w:id="1251112480">
          <w:marLeft w:val="0"/>
          <w:marRight w:val="0"/>
          <w:marTop w:val="0"/>
          <w:marBottom w:val="0"/>
          <w:divBdr>
            <w:top w:val="none" w:sz="0" w:space="0" w:color="auto"/>
            <w:left w:val="none" w:sz="0" w:space="0" w:color="auto"/>
            <w:bottom w:val="none" w:sz="0" w:space="0" w:color="auto"/>
            <w:right w:val="none" w:sz="0" w:space="0" w:color="auto"/>
          </w:divBdr>
          <w:divsChild>
            <w:div w:id="1092505274">
              <w:marLeft w:val="0"/>
              <w:marRight w:val="0"/>
              <w:marTop w:val="0"/>
              <w:marBottom w:val="0"/>
              <w:divBdr>
                <w:top w:val="none" w:sz="0" w:space="0" w:color="auto"/>
                <w:left w:val="none" w:sz="0" w:space="0" w:color="auto"/>
                <w:bottom w:val="none" w:sz="0" w:space="0" w:color="auto"/>
                <w:right w:val="none" w:sz="0" w:space="0" w:color="auto"/>
              </w:divBdr>
              <w:divsChild>
                <w:div w:id="126059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37911">
          <w:marLeft w:val="0"/>
          <w:marRight w:val="0"/>
          <w:marTop w:val="0"/>
          <w:marBottom w:val="0"/>
          <w:divBdr>
            <w:top w:val="none" w:sz="0" w:space="0" w:color="auto"/>
            <w:left w:val="none" w:sz="0" w:space="0" w:color="auto"/>
            <w:bottom w:val="none" w:sz="0" w:space="0" w:color="auto"/>
            <w:right w:val="none" w:sz="0" w:space="0" w:color="auto"/>
          </w:divBdr>
          <w:divsChild>
            <w:div w:id="1802729570">
              <w:marLeft w:val="0"/>
              <w:marRight w:val="0"/>
              <w:marTop w:val="0"/>
              <w:marBottom w:val="0"/>
              <w:divBdr>
                <w:top w:val="none" w:sz="0" w:space="0" w:color="auto"/>
                <w:left w:val="none" w:sz="0" w:space="0" w:color="auto"/>
                <w:bottom w:val="none" w:sz="0" w:space="0" w:color="auto"/>
                <w:right w:val="none" w:sz="0" w:space="0" w:color="auto"/>
              </w:divBdr>
              <w:divsChild>
                <w:div w:id="122992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932920">
      <w:bodyDiv w:val="1"/>
      <w:marLeft w:val="0"/>
      <w:marRight w:val="0"/>
      <w:marTop w:val="0"/>
      <w:marBottom w:val="0"/>
      <w:divBdr>
        <w:top w:val="none" w:sz="0" w:space="0" w:color="auto"/>
        <w:left w:val="none" w:sz="0" w:space="0" w:color="auto"/>
        <w:bottom w:val="none" w:sz="0" w:space="0" w:color="auto"/>
        <w:right w:val="none" w:sz="0" w:space="0" w:color="auto"/>
      </w:divBdr>
    </w:div>
    <w:div w:id="1224216437">
      <w:bodyDiv w:val="1"/>
      <w:marLeft w:val="0"/>
      <w:marRight w:val="0"/>
      <w:marTop w:val="0"/>
      <w:marBottom w:val="0"/>
      <w:divBdr>
        <w:top w:val="none" w:sz="0" w:space="0" w:color="auto"/>
        <w:left w:val="none" w:sz="0" w:space="0" w:color="auto"/>
        <w:bottom w:val="none" w:sz="0" w:space="0" w:color="auto"/>
        <w:right w:val="none" w:sz="0" w:space="0" w:color="auto"/>
      </w:divBdr>
      <w:divsChild>
        <w:div w:id="1170021847">
          <w:marLeft w:val="0"/>
          <w:marRight w:val="0"/>
          <w:marTop w:val="0"/>
          <w:marBottom w:val="0"/>
          <w:divBdr>
            <w:top w:val="none" w:sz="0" w:space="0" w:color="auto"/>
            <w:left w:val="none" w:sz="0" w:space="0" w:color="auto"/>
            <w:bottom w:val="none" w:sz="0" w:space="0" w:color="auto"/>
            <w:right w:val="none" w:sz="0" w:space="0" w:color="auto"/>
          </w:divBdr>
          <w:divsChild>
            <w:div w:id="412552174">
              <w:marLeft w:val="0"/>
              <w:marRight w:val="0"/>
              <w:marTop w:val="0"/>
              <w:marBottom w:val="0"/>
              <w:divBdr>
                <w:top w:val="none" w:sz="0" w:space="0" w:color="auto"/>
                <w:left w:val="none" w:sz="0" w:space="0" w:color="auto"/>
                <w:bottom w:val="none" w:sz="0" w:space="0" w:color="auto"/>
                <w:right w:val="none" w:sz="0" w:space="0" w:color="auto"/>
              </w:divBdr>
              <w:divsChild>
                <w:div w:id="183325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071595">
      <w:bodyDiv w:val="1"/>
      <w:marLeft w:val="0"/>
      <w:marRight w:val="0"/>
      <w:marTop w:val="0"/>
      <w:marBottom w:val="0"/>
      <w:divBdr>
        <w:top w:val="none" w:sz="0" w:space="0" w:color="auto"/>
        <w:left w:val="none" w:sz="0" w:space="0" w:color="auto"/>
        <w:bottom w:val="none" w:sz="0" w:space="0" w:color="auto"/>
        <w:right w:val="none" w:sz="0" w:space="0" w:color="auto"/>
      </w:divBdr>
      <w:divsChild>
        <w:div w:id="458189666">
          <w:marLeft w:val="0"/>
          <w:marRight w:val="0"/>
          <w:marTop w:val="0"/>
          <w:marBottom w:val="0"/>
          <w:divBdr>
            <w:top w:val="none" w:sz="0" w:space="0" w:color="auto"/>
            <w:left w:val="none" w:sz="0" w:space="0" w:color="auto"/>
            <w:bottom w:val="none" w:sz="0" w:space="0" w:color="auto"/>
            <w:right w:val="none" w:sz="0" w:space="0" w:color="auto"/>
          </w:divBdr>
        </w:div>
        <w:div w:id="780995181">
          <w:marLeft w:val="0"/>
          <w:marRight w:val="0"/>
          <w:marTop w:val="0"/>
          <w:marBottom w:val="0"/>
          <w:divBdr>
            <w:top w:val="none" w:sz="0" w:space="0" w:color="auto"/>
            <w:left w:val="none" w:sz="0" w:space="0" w:color="auto"/>
            <w:bottom w:val="none" w:sz="0" w:space="0" w:color="auto"/>
            <w:right w:val="none" w:sz="0" w:space="0" w:color="auto"/>
          </w:divBdr>
        </w:div>
        <w:div w:id="2140562515">
          <w:marLeft w:val="0"/>
          <w:marRight w:val="0"/>
          <w:marTop w:val="0"/>
          <w:marBottom w:val="0"/>
          <w:divBdr>
            <w:top w:val="none" w:sz="0" w:space="0" w:color="auto"/>
            <w:left w:val="none" w:sz="0" w:space="0" w:color="auto"/>
            <w:bottom w:val="none" w:sz="0" w:space="0" w:color="auto"/>
            <w:right w:val="none" w:sz="0" w:space="0" w:color="auto"/>
          </w:divBdr>
        </w:div>
        <w:div w:id="1999503595">
          <w:marLeft w:val="0"/>
          <w:marRight w:val="0"/>
          <w:marTop w:val="0"/>
          <w:marBottom w:val="0"/>
          <w:divBdr>
            <w:top w:val="none" w:sz="0" w:space="0" w:color="auto"/>
            <w:left w:val="none" w:sz="0" w:space="0" w:color="auto"/>
            <w:bottom w:val="none" w:sz="0" w:space="0" w:color="auto"/>
            <w:right w:val="none" w:sz="0" w:space="0" w:color="auto"/>
          </w:divBdr>
        </w:div>
        <w:div w:id="769663599">
          <w:marLeft w:val="0"/>
          <w:marRight w:val="0"/>
          <w:marTop w:val="0"/>
          <w:marBottom w:val="0"/>
          <w:divBdr>
            <w:top w:val="none" w:sz="0" w:space="0" w:color="auto"/>
            <w:left w:val="none" w:sz="0" w:space="0" w:color="auto"/>
            <w:bottom w:val="none" w:sz="0" w:space="0" w:color="auto"/>
            <w:right w:val="none" w:sz="0" w:space="0" w:color="auto"/>
          </w:divBdr>
        </w:div>
        <w:div w:id="533663700">
          <w:marLeft w:val="0"/>
          <w:marRight w:val="0"/>
          <w:marTop w:val="0"/>
          <w:marBottom w:val="0"/>
          <w:divBdr>
            <w:top w:val="none" w:sz="0" w:space="0" w:color="auto"/>
            <w:left w:val="none" w:sz="0" w:space="0" w:color="auto"/>
            <w:bottom w:val="none" w:sz="0" w:space="0" w:color="auto"/>
            <w:right w:val="none" w:sz="0" w:space="0" w:color="auto"/>
          </w:divBdr>
        </w:div>
      </w:divsChild>
    </w:div>
    <w:div w:id="1230113696">
      <w:bodyDiv w:val="1"/>
      <w:marLeft w:val="0"/>
      <w:marRight w:val="0"/>
      <w:marTop w:val="0"/>
      <w:marBottom w:val="0"/>
      <w:divBdr>
        <w:top w:val="none" w:sz="0" w:space="0" w:color="auto"/>
        <w:left w:val="none" w:sz="0" w:space="0" w:color="auto"/>
        <w:bottom w:val="none" w:sz="0" w:space="0" w:color="auto"/>
        <w:right w:val="none" w:sz="0" w:space="0" w:color="auto"/>
      </w:divBdr>
      <w:divsChild>
        <w:div w:id="2016809927">
          <w:marLeft w:val="0"/>
          <w:marRight w:val="0"/>
          <w:marTop w:val="0"/>
          <w:marBottom w:val="0"/>
          <w:divBdr>
            <w:top w:val="none" w:sz="0" w:space="0" w:color="auto"/>
            <w:left w:val="none" w:sz="0" w:space="0" w:color="auto"/>
            <w:bottom w:val="none" w:sz="0" w:space="0" w:color="auto"/>
            <w:right w:val="none" w:sz="0" w:space="0" w:color="auto"/>
          </w:divBdr>
          <w:divsChild>
            <w:div w:id="1040856524">
              <w:marLeft w:val="0"/>
              <w:marRight w:val="0"/>
              <w:marTop w:val="0"/>
              <w:marBottom w:val="0"/>
              <w:divBdr>
                <w:top w:val="none" w:sz="0" w:space="0" w:color="auto"/>
                <w:left w:val="none" w:sz="0" w:space="0" w:color="auto"/>
                <w:bottom w:val="none" w:sz="0" w:space="0" w:color="auto"/>
                <w:right w:val="none" w:sz="0" w:space="0" w:color="auto"/>
              </w:divBdr>
              <w:divsChild>
                <w:div w:id="42284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693444">
      <w:bodyDiv w:val="1"/>
      <w:marLeft w:val="0"/>
      <w:marRight w:val="0"/>
      <w:marTop w:val="0"/>
      <w:marBottom w:val="0"/>
      <w:divBdr>
        <w:top w:val="none" w:sz="0" w:space="0" w:color="auto"/>
        <w:left w:val="none" w:sz="0" w:space="0" w:color="auto"/>
        <w:bottom w:val="none" w:sz="0" w:space="0" w:color="auto"/>
        <w:right w:val="none" w:sz="0" w:space="0" w:color="auto"/>
      </w:divBdr>
    </w:div>
    <w:div w:id="1234895210">
      <w:bodyDiv w:val="1"/>
      <w:marLeft w:val="0"/>
      <w:marRight w:val="0"/>
      <w:marTop w:val="0"/>
      <w:marBottom w:val="0"/>
      <w:divBdr>
        <w:top w:val="none" w:sz="0" w:space="0" w:color="auto"/>
        <w:left w:val="none" w:sz="0" w:space="0" w:color="auto"/>
        <w:bottom w:val="none" w:sz="0" w:space="0" w:color="auto"/>
        <w:right w:val="none" w:sz="0" w:space="0" w:color="auto"/>
      </w:divBdr>
    </w:div>
    <w:div w:id="1235319387">
      <w:bodyDiv w:val="1"/>
      <w:marLeft w:val="0"/>
      <w:marRight w:val="0"/>
      <w:marTop w:val="0"/>
      <w:marBottom w:val="0"/>
      <w:divBdr>
        <w:top w:val="none" w:sz="0" w:space="0" w:color="auto"/>
        <w:left w:val="none" w:sz="0" w:space="0" w:color="auto"/>
        <w:bottom w:val="none" w:sz="0" w:space="0" w:color="auto"/>
        <w:right w:val="none" w:sz="0" w:space="0" w:color="auto"/>
      </w:divBdr>
    </w:div>
    <w:div w:id="1238827694">
      <w:bodyDiv w:val="1"/>
      <w:marLeft w:val="0"/>
      <w:marRight w:val="0"/>
      <w:marTop w:val="0"/>
      <w:marBottom w:val="0"/>
      <w:divBdr>
        <w:top w:val="none" w:sz="0" w:space="0" w:color="auto"/>
        <w:left w:val="none" w:sz="0" w:space="0" w:color="auto"/>
        <w:bottom w:val="none" w:sz="0" w:space="0" w:color="auto"/>
        <w:right w:val="none" w:sz="0" w:space="0" w:color="auto"/>
      </w:divBdr>
    </w:div>
    <w:div w:id="1240557475">
      <w:bodyDiv w:val="1"/>
      <w:marLeft w:val="0"/>
      <w:marRight w:val="0"/>
      <w:marTop w:val="0"/>
      <w:marBottom w:val="0"/>
      <w:divBdr>
        <w:top w:val="none" w:sz="0" w:space="0" w:color="auto"/>
        <w:left w:val="none" w:sz="0" w:space="0" w:color="auto"/>
        <w:bottom w:val="none" w:sz="0" w:space="0" w:color="auto"/>
        <w:right w:val="none" w:sz="0" w:space="0" w:color="auto"/>
      </w:divBdr>
    </w:div>
    <w:div w:id="1254506798">
      <w:bodyDiv w:val="1"/>
      <w:marLeft w:val="0"/>
      <w:marRight w:val="0"/>
      <w:marTop w:val="0"/>
      <w:marBottom w:val="0"/>
      <w:divBdr>
        <w:top w:val="none" w:sz="0" w:space="0" w:color="auto"/>
        <w:left w:val="none" w:sz="0" w:space="0" w:color="auto"/>
        <w:bottom w:val="none" w:sz="0" w:space="0" w:color="auto"/>
        <w:right w:val="none" w:sz="0" w:space="0" w:color="auto"/>
      </w:divBdr>
    </w:div>
    <w:div w:id="1258715757">
      <w:bodyDiv w:val="1"/>
      <w:marLeft w:val="0"/>
      <w:marRight w:val="0"/>
      <w:marTop w:val="0"/>
      <w:marBottom w:val="0"/>
      <w:divBdr>
        <w:top w:val="none" w:sz="0" w:space="0" w:color="auto"/>
        <w:left w:val="none" w:sz="0" w:space="0" w:color="auto"/>
        <w:bottom w:val="none" w:sz="0" w:space="0" w:color="auto"/>
        <w:right w:val="none" w:sz="0" w:space="0" w:color="auto"/>
      </w:divBdr>
    </w:div>
    <w:div w:id="1260061171">
      <w:bodyDiv w:val="1"/>
      <w:marLeft w:val="0"/>
      <w:marRight w:val="0"/>
      <w:marTop w:val="0"/>
      <w:marBottom w:val="0"/>
      <w:divBdr>
        <w:top w:val="none" w:sz="0" w:space="0" w:color="auto"/>
        <w:left w:val="none" w:sz="0" w:space="0" w:color="auto"/>
        <w:bottom w:val="none" w:sz="0" w:space="0" w:color="auto"/>
        <w:right w:val="none" w:sz="0" w:space="0" w:color="auto"/>
      </w:divBdr>
      <w:divsChild>
        <w:div w:id="55710531">
          <w:marLeft w:val="0"/>
          <w:marRight w:val="0"/>
          <w:marTop w:val="0"/>
          <w:marBottom w:val="240"/>
          <w:divBdr>
            <w:top w:val="none" w:sz="0" w:space="0" w:color="auto"/>
            <w:left w:val="none" w:sz="0" w:space="0" w:color="auto"/>
            <w:bottom w:val="none" w:sz="0" w:space="0" w:color="auto"/>
            <w:right w:val="none" w:sz="0" w:space="0" w:color="auto"/>
          </w:divBdr>
        </w:div>
        <w:div w:id="355816905">
          <w:marLeft w:val="0"/>
          <w:marRight w:val="0"/>
          <w:marTop w:val="0"/>
          <w:marBottom w:val="240"/>
          <w:divBdr>
            <w:top w:val="none" w:sz="0" w:space="0" w:color="auto"/>
            <w:left w:val="none" w:sz="0" w:space="0" w:color="auto"/>
            <w:bottom w:val="none" w:sz="0" w:space="0" w:color="auto"/>
            <w:right w:val="none" w:sz="0" w:space="0" w:color="auto"/>
          </w:divBdr>
        </w:div>
        <w:div w:id="534587583">
          <w:marLeft w:val="0"/>
          <w:marRight w:val="0"/>
          <w:marTop w:val="0"/>
          <w:marBottom w:val="240"/>
          <w:divBdr>
            <w:top w:val="none" w:sz="0" w:space="0" w:color="auto"/>
            <w:left w:val="none" w:sz="0" w:space="0" w:color="auto"/>
            <w:bottom w:val="none" w:sz="0" w:space="0" w:color="auto"/>
            <w:right w:val="none" w:sz="0" w:space="0" w:color="auto"/>
          </w:divBdr>
        </w:div>
        <w:div w:id="865600173">
          <w:marLeft w:val="0"/>
          <w:marRight w:val="0"/>
          <w:marTop w:val="0"/>
          <w:marBottom w:val="240"/>
          <w:divBdr>
            <w:top w:val="none" w:sz="0" w:space="0" w:color="auto"/>
            <w:left w:val="none" w:sz="0" w:space="0" w:color="auto"/>
            <w:bottom w:val="none" w:sz="0" w:space="0" w:color="auto"/>
            <w:right w:val="none" w:sz="0" w:space="0" w:color="auto"/>
          </w:divBdr>
        </w:div>
        <w:div w:id="917405227">
          <w:marLeft w:val="0"/>
          <w:marRight w:val="0"/>
          <w:marTop w:val="0"/>
          <w:marBottom w:val="240"/>
          <w:divBdr>
            <w:top w:val="none" w:sz="0" w:space="0" w:color="auto"/>
            <w:left w:val="none" w:sz="0" w:space="0" w:color="auto"/>
            <w:bottom w:val="none" w:sz="0" w:space="0" w:color="auto"/>
            <w:right w:val="none" w:sz="0" w:space="0" w:color="auto"/>
          </w:divBdr>
        </w:div>
        <w:div w:id="1457678707">
          <w:marLeft w:val="0"/>
          <w:marRight w:val="0"/>
          <w:marTop w:val="0"/>
          <w:marBottom w:val="240"/>
          <w:divBdr>
            <w:top w:val="none" w:sz="0" w:space="0" w:color="auto"/>
            <w:left w:val="none" w:sz="0" w:space="0" w:color="auto"/>
            <w:bottom w:val="none" w:sz="0" w:space="0" w:color="auto"/>
            <w:right w:val="none" w:sz="0" w:space="0" w:color="auto"/>
          </w:divBdr>
        </w:div>
        <w:div w:id="1463497608">
          <w:marLeft w:val="0"/>
          <w:marRight w:val="0"/>
          <w:marTop w:val="0"/>
          <w:marBottom w:val="240"/>
          <w:divBdr>
            <w:top w:val="none" w:sz="0" w:space="0" w:color="auto"/>
            <w:left w:val="none" w:sz="0" w:space="0" w:color="auto"/>
            <w:bottom w:val="none" w:sz="0" w:space="0" w:color="auto"/>
            <w:right w:val="none" w:sz="0" w:space="0" w:color="auto"/>
          </w:divBdr>
        </w:div>
      </w:divsChild>
    </w:div>
    <w:div w:id="1261790529">
      <w:bodyDiv w:val="1"/>
      <w:marLeft w:val="0"/>
      <w:marRight w:val="0"/>
      <w:marTop w:val="0"/>
      <w:marBottom w:val="0"/>
      <w:divBdr>
        <w:top w:val="none" w:sz="0" w:space="0" w:color="auto"/>
        <w:left w:val="none" w:sz="0" w:space="0" w:color="auto"/>
        <w:bottom w:val="none" w:sz="0" w:space="0" w:color="auto"/>
        <w:right w:val="none" w:sz="0" w:space="0" w:color="auto"/>
      </w:divBdr>
      <w:divsChild>
        <w:div w:id="409930257">
          <w:marLeft w:val="0"/>
          <w:marRight w:val="0"/>
          <w:marTop w:val="0"/>
          <w:marBottom w:val="0"/>
          <w:divBdr>
            <w:top w:val="none" w:sz="0" w:space="0" w:color="auto"/>
            <w:left w:val="none" w:sz="0" w:space="0" w:color="auto"/>
            <w:bottom w:val="none" w:sz="0" w:space="0" w:color="auto"/>
            <w:right w:val="none" w:sz="0" w:space="0" w:color="auto"/>
          </w:divBdr>
          <w:divsChild>
            <w:div w:id="972255627">
              <w:marLeft w:val="0"/>
              <w:marRight w:val="0"/>
              <w:marTop w:val="0"/>
              <w:marBottom w:val="0"/>
              <w:divBdr>
                <w:top w:val="none" w:sz="0" w:space="0" w:color="auto"/>
                <w:left w:val="none" w:sz="0" w:space="0" w:color="auto"/>
                <w:bottom w:val="none" w:sz="0" w:space="0" w:color="auto"/>
                <w:right w:val="none" w:sz="0" w:space="0" w:color="auto"/>
              </w:divBdr>
              <w:divsChild>
                <w:div w:id="197382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850114">
      <w:bodyDiv w:val="1"/>
      <w:marLeft w:val="0"/>
      <w:marRight w:val="0"/>
      <w:marTop w:val="0"/>
      <w:marBottom w:val="0"/>
      <w:divBdr>
        <w:top w:val="none" w:sz="0" w:space="0" w:color="auto"/>
        <w:left w:val="none" w:sz="0" w:space="0" w:color="auto"/>
        <w:bottom w:val="none" w:sz="0" w:space="0" w:color="auto"/>
        <w:right w:val="none" w:sz="0" w:space="0" w:color="auto"/>
      </w:divBdr>
      <w:divsChild>
        <w:div w:id="1374698635">
          <w:marLeft w:val="0"/>
          <w:marRight w:val="0"/>
          <w:marTop w:val="0"/>
          <w:marBottom w:val="0"/>
          <w:divBdr>
            <w:top w:val="none" w:sz="0" w:space="0" w:color="auto"/>
            <w:left w:val="none" w:sz="0" w:space="0" w:color="auto"/>
            <w:bottom w:val="none" w:sz="0" w:space="0" w:color="auto"/>
            <w:right w:val="none" w:sz="0" w:space="0" w:color="auto"/>
          </w:divBdr>
          <w:divsChild>
            <w:div w:id="373694456">
              <w:marLeft w:val="0"/>
              <w:marRight w:val="0"/>
              <w:marTop w:val="0"/>
              <w:marBottom w:val="0"/>
              <w:divBdr>
                <w:top w:val="none" w:sz="0" w:space="0" w:color="auto"/>
                <w:left w:val="none" w:sz="0" w:space="0" w:color="auto"/>
                <w:bottom w:val="none" w:sz="0" w:space="0" w:color="auto"/>
                <w:right w:val="none" w:sz="0" w:space="0" w:color="auto"/>
              </w:divBdr>
              <w:divsChild>
                <w:div w:id="503326546">
                  <w:marLeft w:val="0"/>
                  <w:marRight w:val="0"/>
                  <w:marTop w:val="0"/>
                  <w:marBottom w:val="0"/>
                  <w:divBdr>
                    <w:top w:val="none" w:sz="0" w:space="0" w:color="auto"/>
                    <w:left w:val="none" w:sz="0" w:space="0" w:color="auto"/>
                    <w:bottom w:val="none" w:sz="0" w:space="0" w:color="auto"/>
                    <w:right w:val="none" w:sz="0" w:space="0" w:color="auto"/>
                  </w:divBdr>
                </w:div>
              </w:divsChild>
            </w:div>
            <w:div w:id="1524780046">
              <w:marLeft w:val="0"/>
              <w:marRight w:val="0"/>
              <w:marTop w:val="0"/>
              <w:marBottom w:val="0"/>
              <w:divBdr>
                <w:top w:val="none" w:sz="0" w:space="0" w:color="auto"/>
                <w:left w:val="none" w:sz="0" w:space="0" w:color="auto"/>
                <w:bottom w:val="none" w:sz="0" w:space="0" w:color="auto"/>
                <w:right w:val="none" w:sz="0" w:space="0" w:color="auto"/>
              </w:divBdr>
              <w:divsChild>
                <w:div w:id="202454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013396">
      <w:bodyDiv w:val="1"/>
      <w:marLeft w:val="0"/>
      <w:marRight w:val="0"/>
      <w:marTop w:val="0"/>
      <w:marBottom w:val="0"/>
      <w:divBdr>
        <w:top w:val="none" w:sz="0" w:space="0" w:color="auto"/>
        <w:left w:val="none" w:sz="0" w:space="0" w:color="auto"/>
        <w:bottom w:val="none" w:sz="0" w:space="0" w:color="auto"/>
        <w:right w:val="none" w:sz="0" w:space="0" w:color="auto"/>
      </w:divBdr>
      <w:divsChild>
        <w:div w:id="1876043394">
          <w:marLeft w:val="0"/>
          <w:marRight w:val="0"/>
          <w:marTop w:val="0"/>
          <w:marBottom w:val="0"/>
          <w:divBdr>
            <w:top w:val="none" w:sz="0" w:space="0" w:color="auto"/>
            <w:left w:val="none" w:sz="0" w:space="0" w:color="auto"/>
            <w:bottom w:val="none" w:sz="0" w:space="0" w:color="auto"/>
            <w:right w:val="none" w:sz="0" w:space="0" w:color="auto"/>
          </w:divBdr>
        </w:div>
        <w:div w:id="1672834748">
          <w:marLeft w:val="0"/>
          <w:marRight w:val="0"/>
          <w:marTop w:val="0"/>
          <w:marBottom w:val="0"/>
          <w:divBdr>
            <w:top w:val="none" w:sz="0" w:space="0" w:color="auto"/>
            <w:left w:val="none" w:sz="0" w:space="0" w:color="auto"/>
            <w:bottom w:val="none" w:sz="0" w:space="0" w:color="auto"/>
            <w:right w:val="none" w:sz="0" w:space="0" w:color="auto"/>
          </w:divBdr>
        </w:div>
        <w:div w:id="943541410">
          <w:marLeft w:val="0"/>
          <w:marRight w:val="0"/>
          <w:marTop w:val="0"/>
          <w:marBottom w:val="0"/>
          <w:divBdr>
            <w:top w:val="none" w:sz="0" w:space="0" w:color="auto"/>
            <w:left w:val="none" w:sz="0" w:space="0" w:color="auto"/>
            <w:bottom w:val="none" w:sz="0" w:space="0" w:color="auto"/>
            <w:right w:val="none" w:sz="0" w:space="0" w:color="auto"/>
          </w:divBdr>
        </w:div>
        <w:div w:id="326203412">
          <w:marLeft w:val="0"/>
          <w:marRight w:val="0"/>
          <w:marTop w:val="0"/>
          <w:marBottom w:val="0"/>
          <w:divBdr>
            <w:top w:val="none" w:sz="0" w:space="0" w:color="auto"/>
            <w:left w:val="none" w:sz="0" w:space="0" w:color="auto"/>
            <w:bottom w:val="none" w:sz="0" w:space="0" w:color="auto"/>
            <w:right w:val="none" w:sz="0" w:space="0" w:color="auto"/>
          </w:divBdr>
        </w:div>
        <w:div w:id="867181930">
          <w:marLeft w:val="0"/>
          <w:marRight w:val="0"/>
          <w:marTop w:val="0"/>
          <w:marBottom w:val="0"/>
          <w:divBdr>
            <w:top w:val="none" w:sz="0" w:space="0" w:color="auto"/>
            <w:left w:val="none" w:sz="0" w:space="0" w:color="auto"/>
            <w:bottom w:val="none" w:sz="0" w:space="0" w:color="auto"/>
            <w:right w:val="none" w:sz="0" w:space="0" w:color="auto"/>
          </w:divBdr>
        </w:div>
        <w:div w:id="1739132432">
          <w:marLeft w:val="0"/>
          <w:marRight w:val="0"/>
          <w:marTop w:val="0"/>
          <w:marBottom w:val="0"/>
          <w:divBdr>
            <w:top w:val="none" w:sz="0" w:space="0" w:color="auto"/>
            <w:left w:val="none" w:sz="0" w:space="0" w:color="auto"/>
            <w:bottom w:val="none" w:sz="0" w:space="0" w:color="auto"/>
            <w:right w:val="none" w:sz="0" w:space="0" w:color="auto"/>
          </w:divBdr>
        </w:div>
        <w:div w:id="47847297">
          <w:marLeft w:val="0"/>
          <w:marRight w:val="0"/>
          <w:marTop w:val="0"/>
          <w:marBottom w:val="0"/>
          <w:divBdr>
            <w:top w:val="none" w:sz="0" w:space="0" w:color="auto"/>
            <w:left w:val="none" w:sz="0" w:space="0" w:color="auto"/>
            <w:bottom w:val="none" w:sz="0" w:space="0" w:color="auto"/>
            <w:right w:val="none" w:sz="0" w:space="0" w:color="auto"/>
          </w:divBdr>
        </w:div>
        <w:div w:id="1073770315">
          <w:marLeft w:val="0"/>
          <w:marRight w:val="0"/>
          <w:marTop w:val="0"/>
          <w:marBottom w:val="0"/>
          <w:divBdr>
            <w:top w:val="none" w:sz="0" w:space="0" w:color="auto"/>
            <w:left w:val="none" w:sz="0" w:space="0" w:color="auto"/>
            <w:bottom w:val="none" w:sz="0" w:space="0" w:color="auto"/>
            <w:right w:val="none" w:sz="0" w:space="0" w:color="auto"/>
          </w:divBdr>
        </w:div>
      </w:divsChild>
    </w:div>
    <w:div w:id="1274701882">
      <w:bodyDiv w:val="1"/>
      <w:marLeft w:val="0"/>
      <w:marRight w:val="0"/>
      <w:marTop w:val="0"/>
      <w:marBottom w:val="0"/>
      <w:divBdr>
        <w:top w:val="none" w:sz="0" w:space="0" w:color="auto"/>
        <w:left w:val="none" w:sz="0" w:space="0" w:color="auto"/>
        <w:bottom w:val="none" w:sz="0" w:space="0" w:color="auto"/>
        <w:right w:val="none" w:sz="0" w:space="0" w:color="auto"/>
      </w:divBdr>
      <w:divsChild>
        <w:div w:id="1092508647">
          <w:marLeft w:val="0"/>
          <w:marRight w:val="0"/>
          <w:marTop w:val="0"/>
          <w:marBottom w:val="0"/>
          <w:divBdr>
            <w:top w:val="none" w:sz="0" w:space="0" w:color="auto"/>
            <w:left w:val="none" w:sz="0" w:space="0" w:color="auto"/>
            <w:bottom w:val="none" w:sz="0" w:space="0" w:color="auto"/>
            <w:right w:val="none" w:sz="0" w:space="0" w:color="auto"/>
          </w:divBdr>
          <w:divsChild>
            <w:div w:id="935675034">
              <w:marLeft w:val="0"/>
              <w:marRight w:val="0"/>
              <w:marTop w:val="0"/>
              <w:marBottom w:val="0"/>
              <w:divBdr>
                <w:top w:val="none" w:sz="0" w:space="0" w:color="auto"/>
                <w:left w:val="none" w:sz="0" w:space="0" w:color="auto"/>
                <w:bottom w:val="none" w:sz="0" w:space="0" w:color="auto"/>
                <w:right w:val="none" w:sz="0" w:space="0" w:color="auto"/>
              </w:divBdr>
              <w:divsChild>
                <w:div w:id="1094130851">
                  <w:marLeft w:val="0"/>
                  <w:marRight w:val="0"/>
                  <w:marTop w:val="0"/>
                  <w:marBottom w:val="0"/>
                  <w:divBdr>
                    <w:top w:val="none" w:sz="0" w:space="0" w:color="auto"/>
                    <w:left w:val="none" w:sz="0" w:space="0" w:color="auto"/>
                    <w:bottom w:val="none" w:sz="0" w:space="0" w:color="auto"/>
                    <w:right w:val="none" w:sz="0" w:space="0" w:color="auto"/>
                  </w:divBdr>
                </w:div>
              </w:divsChild>
            </w:div>
            <w:div w:id="2140149056">
              <w:marLeft w:val="0"/>
              <w:marRight w:val="0"/>
              <w:marTop w:val="0"/>
              <w:marBottom w:val="0"/>
              <w:divBdr>
                <w:top w:val="none" w:sz="0" w:space="0" w:color="auto"/>
                <w:left w:val="none" w:sz="0" w:space="0" w:color="auto"/>
                <w:bottom w:val="none" w:sz="0" w:space="0" w:color="auto"/>
                <w:right w:val="none" w:sz="0" w:space="0" w:color="auto"/>
              </w:divBdr>
              <w:divsChild>
                <w:div w:id="1192255808">
                  <w:marLeft w:val="0"/>
                  <w:marRight w:val="0"/>
                  <w:marTop w:val="0"/>
                  <w:marBottom w:val="0"/>
                  <w:divBdr>
                    <w:top w:val="none" w:sz="0" w:space="0" w:color="auto"/>
                    <w:left w:val="none" w:sz="0" w:space="0" w:color="auto"/>
                    <w:bottom w:val="none" w:sz="0" w:space="0" w:color="auto"/>
                    <w:right w:val="none" w:sz="0" w:space="0" w:color="auto"/>
                  </w:divBdr>
                  <w:divsChild>
                    <w:div w:id="1854609508">
                      <w:marLeft w:val="0"/>
                      <w:marRight w:val="0"/>
                      <w:marTop w:val="0"/>
                      <w:marBottom w:val="0"/>
                      <w:divBdr>
                        <w:top w:val="none" w:sz="0" w:space="0" w:color="auto"/>
                        <w:left w:val="none" w:sz="0" w:space="0" w:color="auto"/>
                        <w:bottom w:val="none" w:sz="0" w:space="0" w:color="auto"/>
                        <w:right w:val="none" w:sz="0" w:space="0" w:color="auto"/>
                      </w:divBdr>
                    </w:div>
                  </w:divsChild>
                </w:div>
                <w:div w:id="724959260">
                  <w:marLeft w:val="0"/>
                  <w:marRight w:val="0"/>
                  <w:marTop w:val="0"/>
                  <w:marBottom w:val="0"/>
                  <w:divBdr>
                    <w:top w:val="none" w:sz="0" w:space="0" w:color="auto"/>
                    <w:left w:val="none" w:sz="0" w:space="0" w:color="auto"/>
                    <w:bottom w:val="none" w:sz="0" w:space="0" w:color="auto"/>
                    <w:right w:val="none" w:sz="0" w:space="0" w:color="auto"/>
                  </w:divBdr>
                  <w:divsChild>
                    <w:div w:id="2056856503">
                      <w:marLeft w:val="0"/>
                      <w:marRight w:val="0"/>
                      <w:marTop w:val="0"/>
                      <w:marBottom w:val="0"/>
                      <w:divBdr>
                        <w:top w:val="none" w:sz="0" w:space="0" w:color="auto"/>
                        <w:left w:val="none" w:sz="0" w:space="0" w:color="auto"/>
                        <w:bottom w:val="none" w:sz="0" w:space="0" w:color="auto"/>
                        <w:right w:val="none" w:sz="0" w:space="0" w:color="auto"/>
                      </w:divBdr>
                    </w:div>
                  </w:divsChild>
                </w:div>
                <w:div w:id="670639083">
                  <w:marLeft w:val="0"/>
                  <w:marRight w:val="0"/>
                  <w:marTop w:val="0"/>
                  <w:marBottom w:val="0"/>
                  <w:divBdr>
                    <w:top w:val="none" w:sz="0" w:space="0" w:color="auto"/>
                    <w:left w:val="none" w:sz="0" w:space="0" w:color="auto"/>
                    <w:bottom w:val="none" w:sz="0" w:space="0" w:color="auto"/>
                    <w:right w:val="none" w:sz="0" w:space="0" w:color="auto"/>
                  </w:divBdr>
                  <w:divsChild>
                    <w:div w:id="1164467681">
                      <w:marLeft w:val="0"/>
                      <w:marRight w:val="0"/>
                      <w:marTop w:val="0"/>
                      <w:marBottom w:val="0"/>
                      <w:divBdr>
                        <w:top w:val="none" w:sz="0" w:space="0" w:color="auto"/>
                        <w:left w:val="none" w:sz="0" w:space="0" w:color="auto"/>
                        <w:bottom w:val="none" w:sz="0" w:space="0" w:color="auto"/>
                        <w:right w:val="none" w:sz="0" w:space="0" w:color="auto"/>
                      </w:divBdr>
                    </w:div>
                  </w:divsChild>
                </w:div>
                <w:div w:id="444083723">
                  <w:marLeft w:val="0"/>
                  <w:marRight w:val="0"/>
                  <w:marTop w:val="0"/>
                  <w:marBottom w:val="0"/>
                  <w:divBdr>
                    <w:top w:val="none" w:sz="0" w:space="0" w:color="auto"/>
                    <w:left w:val="none" w:sz="0" w:space="0" w:color="auto"/>
                    <w:bottom w:val="none" w:sz="0" w:space="0" w:color="auto"/>
                    <w:right w:val="none" w:sz="0" w:space="0" w:color="auto"/>
                  </w:divBdr>
                  <w:divsChild>
                    <w:div w:id="2067487831">
                      <w:marLeft w:val="0"/>
                      <w:marRight w:val="0"/>
                      <w:marTop w:val="0"/>
                      <w:marBottom w:val="0"/>
                      <w:divBdr>
                        <w:top w:val="none" w:sz="0" w:space="0" w:color="auto"/>
                        <w:left w:val="none" w:sz="0" w:space="0" w:color="auto"/>
                        <w:bottom w:val="none" w:sz="0" w:space="0" w:color="auto"/>
                        <w:right w:val="none" w:sz="0" w:space="0" w:color="auto"/>
                      </w:divBdr>
                    </w:div>
                  </w:divsChild>
                </w:div>
                <w:div w:id="1609191833">
                  <w:marLeft w:val="0"/>
                  <w:marRight w:val="0"/>
                  <w:marTop w:val="0"/>
                  <w:marBottom w:val="0"/>
                  <w:divBdr>
                    <w:top w:val="none" w:sz="0" w:space="0" w:color="auto"/>
                    <w:left w:val="none" w:sz="0" w:space="0" w:color="auto"/>
                    <w:bottom w:val="none" w:sz="0" w:space="0" w:color="auto"/>
                    <w:right w:val="none" w:sz="0" w:space="0" w:color="auto"/>
                  </w:divBdr>
                  <w:divsChild>
                    <w:div w:id="1823502713">
                      <w:marLeft w:val="0"/>
                      <w:marRight w:val="0"/>
                      <w:marTop w:val="0"/>
                      <w:marBottom w:val="0"/>
                      <w:divBdr>
                        <w:top w:val="none" w:sz="0" w:space="0" w:color="auto"/>
                        <w:left w:val="none" w:sz="0" w:space="0" w:color="auto"/>
                        <w:bottom w:val="none" w:sz="0" w:space="0" w:color="auto"/>
                        <w:right w:val="none" w:sz="0" w:space="0" w:color="auto"/>
                      </w:divBdr>
                    </w:div>
                  </w:divsChild>
                </w:div>
                <w:div w:id="1591160798">
                  <w:marLeft w:val="0"/>
                  <w:marRight w:val="0"/>
                  <w:marTop w:val="0"/>
                  <w:marBottom w:val="0"/>
                  <w:divBdr>
                    <w:top w:val="none" w:sz="0" w:space="0" w:color="auto"/>
                    <w:left w:val="none" w:sz="0" w:space="0" w:color="auto"/>
                    <w:bottom w:val="none" w:sz="0" w:space="0" w:color="auto"/>
                    <w:right w:val="none" w:sz="0" w:space="0" w:color="auto"/>
                  </w:divBdr>
                  <w:divsChild>
                    <w:div w:id="176595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182851">
          <w:marLeft w:val="0"/>
          <w:marRight w:val="0"/>
          <w:marTop w:val="0"/>
          <w:marBottom w:val="0"/>
          <w:divBdr>
            <w:top w:val="none" w:sz="0" w:space="0" w:color="auto"/>
            <w:left w:val="none" w:sz="0" w:space="0" w:color="auto"/>
            <w:bottom w:val="none" w:sz="0" w:space="0" w:color="auto"/>
            <w:right w:val="none" w:sz="0" w:space="0" w:color="auto"/>
          </w:divBdr>
          <w:divsChild>
            <w:div w:id="1419250592">
              <w:marLeft w:val="0"/>
              <w:marRight w:val="0"/>
              <w:marTop w:val="0"/>
              <w:marBottom w:val="0"/>
              <w:divBdr>
                <w:top w:val="none" w:sz="0" w:space="0" w:color="auto"/>
                <w:left w:val="none" w:sz="0" w:space="0" w:color="auto"/>
                <w:bottom w:val="none" w:sz="0" w:space="0" w:color="auto"/>
                <w:right w:val="none" w:sz="0" w:space="0" w:color="auto"/>
              </w:divBdr>
              <w:divsChild>
                <w:div w:id="1663314662">
                  <w:marLeft w:val="0"/>
                  <w:marRight w:val="0"/>
                  <w:marTop w:val="0"/>
                  <w:marBottom w:val="0"/>
                  <w:divBdr>
                    <w:top w:val="none" w:sz="0" w:space="0" w:color="auto"/>
                    <w:left w:val="none" w:sz="0" w:space="0" w:color="auto"/>
                    <w:bottom w:val="none" w:sz="0" w:space="0" w:color="auto"/>
                    <w:right w:val="none" w:sz="0" w:space="0" w:color="auto"/>
                  </w:divBdr>
                </w:div>
                <w:div w:id="1586915464">
                  <w:marLeft w:val="0"/>
                  <w:marRight w:val="0"/>
                  <w:marTop w:val="0"/>
                  <w:marBottom w:val="0"/>
                  <w:divBdr>
                    <w:top w:val="none" w:sz="0" w:space="0" w:color="auto"/>
                    <w:left w:val="none" w:sz="0" w:space="0" w:color="auto"/>
                    <w:bottom w:val="none" w:sz="0" w:space="0" w:color="auto"/>
                    <w:right w:val="none" w:sz="0" w:space="0" w:color="auto"/>
                  </w:divBdr>
                </w:div>
              </w:divsChild>
            </w:div>
            <w:div w:id="422579046">
              <w:marLeft w:val="0"/>
              <w:marRight w:val="0"/>
              <w:marTop w:val="0"/>
              <w:marBottom w:val="0"/>
              <w:divBdr>
                <w:top w:val="none" w:sz="0" w:space="0" w:color="auto"/>
                <w:left w:val="none" w:sz="0" w:space="0" w:color="auto"/>
                <w:bottom w:val="none" w:sz="0" w:space="0" w:color="auto"/>
                <w:right w:val="none" w:sz="0" w:space="0" w:color="auto"/>
              </w:divBdr>
              <w:divsChild>
                <w:div w:id="206478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526556">
      <w:bodyDiv w:val="1"/>
      <w:marLeft w:val="0"/>
      <w:marRight w:val="0"/>
      <w:marTop w:val="0"/>
      <w:marBottom w:val="0"/>
      <w:divBdr>
        <w:top w:val="none" w:sz="0" w:space="0" w:color="auto"/>
        <w:left w:val="none" w:sz="0" w:space="0" w:color="auto"/>
        <w:bottom w:val="none" w:sz="0" w:space="0" w:color="auto"/>
        <w:right w:val="none" w:sz="0" w:space="0" w:color="auto"/>
      </w:divBdr>
    </w:div>
    <w:div w:id="1279335383">
      <w:bodyDiv w:val="1"/>
      <w:marLeft w:val="0"/>
      <w:marRight w:val="0"/>
      <w:marTop w:val="0"/>
      <w:marBottom w:val="0"/>
      <w:divBdr>
        <w:top w:val="none" w:sz="0" w:space="0" w:color="auto"/>
        <w:left w:val="none" w:sz="0" w:space="0" w:color="auto"/>
        <w:bottom w:val="none" w:sz="0" w:space="0" w:color="auto"/>
        <w:right w:val="none" w:sz="0" w:space="0" w:color="auto"/>
      </w:divBdr>
    </w:div>
    <w:div w:id="1283806441">
      <w:bodyDiv w:val="1"/>
      <w:marLeft w:val="0"/>
      <w:marRight w:val="0"/>
      <w:marTop w:val="0"/>
      <w:marBottom w:val="0"/>
      <w:divBdr>
        <w:top w:val="none" w:sz="0" w:space="0" w:color="auto"/>
        <w:left w:val="none" w:sz="0" w:space="0" w:color="auto"/>
        <w:bottom w:val="none" w:sz="0" w:space="0" w:color="auto"/>
        <w:right w:val="none" w:sz="0" w:space="0" w:color="auto"/>
      </w:divBdr>
    </w:div>
    <w:div w:id="1302463791">
      <w:bodyDiv w:val="1"/>
      <w:marLeft w:val="0"/>
      <w:marRight w:val="0"/>
      <w:marTop w:val="0"/>
      <w:marBottom w:val="0"/>
      <w:divBdr>
        <w:top w:val="none" w:sz="0" w:space="0" w:color="auto"/>
        <w:left w:val="none" w:sz="0" w:space="0" w:color="auto"/>
        <w:bottom w:val="none" w:sz="0" w:space="0" w:color="auto"/>
        <w:right w:val="none" w:sz="0" w:space="0" w:color="auto"/>
      </w:divBdr>
    </w:div>
    <w:div w:id="1305311316">
      <w:bodyDiv w:val="1"/>
      <w:marLeft w:val="0"/>
      <w:marRight w:val="0"/>
      <w:marTop w:val="0"/>
      <w:marBottom w:val="0"/>
      <w:divBdr>
        <w:top w:val="none" w:sz="0" w:space="0" w:color="auto"/>
        <w:left w:val="none" w:sz="0" w:space="0" w:color="auto"/>
        <w:bottom w:val="none" w:sz="0" w:space="0" w:color="auto"/>
        <w:right w:val="none" w:sz="0" w:space="0" w:color="auto"/>
      </w:divBdr>
    </w:div>
    <w:div w:id="1309283030">
      <w:bodyDiv w:val="1"/>
      <w:marLeft w:val="0"/>
      <w:marRight w:val="0"/>
      <w:marTop w:val="0"/>
      <w:marBottom w:val="0"/>
      <w:divBdr>
        <w:top w:val="none" w:sz="0" w:space="0" w:color="auto"/>
        <w:left w:val="none" w:sz="0" w:space="0" w:color="auto"/>
        <w:bottom w:val="none" w:sz="0" w:space="0" w:color="auto"/>
        <w:right w:val="none" w:sz="0" w:space="0" w:color="auto"/>
      </w:divBdr>
    </w:div>
    <w:div w:id="1309355875">
      <w:bodyDiv w:val="1"/>
      <w:marLeft w:val="0"/>
      <w:marRight w:val="0"/>
      <w:marTop w:val="0"/>
      <w:marBottom w:val="0"/>
      <w:divBdr>
        <w:top w:val="none" w:sz="0" w:space="0" w:color="auto"/>
        <w:left w:val="none" w:sz="0" w:space="0" w:color="auto"/>
        <w:bottom w:val="none" w:sz="0" w:space="0" w:color="auto"/>
        <w:right w:val="none" w:sz="0" w:space="0" w:color="auto"/>
      </w:divBdr>
      <w:divsChild>
        <w:div w:id="1429695611">
          <w:marLeft w:val="0"/>
          <w:marRight w:val="0"/>
          <w:marTop w:val="0"/>
          <w:marBottom w:val="0"/>
          <w:divBdr>
            <w:top w:val="none" w:sz="0" w:space="0" w:color="auto"/>
            <w:left w:val="none" w:sz="0" w:space="0" w:color="auto"/>
            <w:bottom w:val="none" w:sz="0" w:space="0" w:color="auto"/>
            <w:right w:val="none" w:sz="0" w:space="0" w:color="auto"/>
          </w:divBdr>
          <w:divsChild>
            <w:div w:id="1046682364">
              <w:marLeft w:val="0"/>
              <w:marRight w:val="0"/>
              <w:marTop w:val="0"/>
              <w:marBottom w:val="0"/>
              <w:divBdr>
                <w:top w:val="none" w:sz="0" w:space="0" w:color="auto"/>
                <w:left w:val="none" w:sz="0" w:space="0" w:color="auto"/>
                <w:bottom w:val="none" w:sz="0" w:space="0" w:color="auto"/>
                <w:right w:val="none" w:sz="0" w:space="0" w:color="auto"/>
              </w:divBdr>
              <w:divsChild>
                <w:div w:id="10663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280923">
          <w:marLeft w:val="0"/>
          <w:marRight w:val="0"/>
          <w:marTop w:val="0"/>
          <w:marBottom w:val="0"/>
          <w:divBdr>
            <w:top w:val="none" w:sz="0" w:space="0" w:color="auto"/>
            <w:left w:val="none" w:sz="0" w:space="0" w:color="auto"/>
            <w:bottom w:val="none" w:sz="0" w:space="0" w:color="auto"/>
            <w:right w:val="none" w:sz="0" w:space="0" w:color="auto"/>
          </w:divBdr>
          <w:divsChild>
            <w:div w:id="1652637340">
              <w:marLeft w:val="0"/>
              <w:marRight w:val="0"/>
              <w:marTop w:val="0"/>
              <w:marBottom w:val="0"/>
              <w:divBdr>
                <w:top w:val="none" w:sz="0" w:space="0" w:color="auto"/>
                <w:left w:val="none" w:sz="0" w:space="0" w:color="auto"/>
                <w:bottom w:val="none" w:sz="0" w:space="0" w:color="auto"/>
                <w:right w:val="none" w:sz="0" w:space="0" w:color="auto"/>
              </w:divBdr>
              <w:divsChild>
                <w:div w:id="194032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021572">
      <w:bodyDiv w:val="1"/>
      <w:marLeft w:val="0"/>
      <w:marRight w:val="0"/>
      <w:marTop w:val="0"/>
      <w:marBottom w:val="0"/>
      <w:divBdr>
        <w:top w:val="none" w:sz="0" w:space="0" w:color="auto"/>
        <w:left w:val="none" w:sz="0" w:space="0" w:color="auto"/>
        <w:bottom w:val="none" w:sz="0" w:space="0" w:color="auto"/>
        <w:right w:val="none" w:sz="0" w:space="0" w:color="auto"/>
      </w:divBdr>
    </w:div>
    <w:div w:id="1320039286">
      <w:bodyDiv w:val="1"/>
      <w:marLeft w:val="0"/>
      <w:marRight w:val="0"/>
      <w:marTop w:val="0"/>
      <w:marBottom w:val="0"/>
      <w:divBdr>
        <w:top w:val="none" w:sz="0" w:space="0" w:color="auto"/>
        <w:left w:val="none" w:sz="0" w:space="0" w:color="auto"/>
        <w:bottom w:val="none" w:sz="0" w:space="0" w:color="auto"/>
        <w:right w:val="none" w:sz="0" w:space="0" w:color="auto"/>
      </w:divBdr>
    </w:div>
    <w:div w:id="1320232632">
      <w:bodyDiv w:val="1"/>
      <w:marLeft w:val="0"/>
      <w:marRight w:val="0"/>
      <w:marTop w:val="0"/>
      <w:marBottom w:val="0"/>
      <w:divBdr>
        <w:top w:val="none" w:sz="0" w:space="0" w:color="auto"/>
        <w:left w:val="none" w:sz="0" w:space="0" w:color="auto"/>
        <w:bottom w:val="none" w:sz="0" w:space="0" w:color="auto"/>
        <w:right w:val="none" w:sz="0" w:space="0" w:color="auto"/>
      </w:divBdr>
    </w:div>
    <w:div w:id="1335953147">
      <w:bodyDiv w:val="1"/>
      <w:marLeft w:val="0"/>
      <w:marRight w:val="0"/>
      <w:marTop w:val="0"/>
      <w:marBottom w:val="0"/>
      <w:divBdr>
        <w:top w:val="none" w:sz="0" w:space="0" w:color="auto"/>
        <w:left w:val="none" w:sz="0" w:space="0" w:color="auto"/>
        <w:bottom w:val="none" w:sz="0" w:space="0" w:color="auto"/>
        <w:right w:val="none" w:sz="0" w:space="0" w:color="auto"/>
      </w:divBdr>
    </w:div>
    <w:div w:id="1346665737">
      <w:bodyDiv w:val="1"/>
      <w:marLeft w:val="0"/>
      <w:marRight w:val="0"/>
      <w:marTop w:val="0"/>
      <w:marBottom w:val="0"/>
      <w:divBdr>
        <w:top w:val="none" w:sz="0" w:space="0" w:color="auto"/>
        <w:left w:val="none" w:sz="0" w:space="0" w:color="auto"/>
        <w:bottom w:val="none" w:sz="0" w:space="0" w:color="auto"/>
        <w:right w:val="none" w:sz="0" w:space="0" w:color="auto"/>
      </w:divBdr>
    </w:div>
    <w:div w:id="1347444408">
      <w:bodyDiv w:val="1"/>
      <w:marLeft w:val="0"/>
      <w:marRight w:val="0"/>
      <w:marTop w:val="0"/>
      <w:marBottom w:val="0"/>
      <w:divBdr>
        <w:top w:val="none" w:sz="0" w:space="0" w:color="auto"/>
        <w:left w:val="none" w:sz="0" w:space="0" w:color="auto"/>
        <w:bottom w:val="none" w:sz="0" w:space="0" w:color="auto"/>
        <w:right w:val="none" w:sz="0" w:space="0" w:color="auto"/>
      </w:divBdr>
      <w:divsChild>
        <w:div w:id="2120755598">
          <w:marLeft w:val="0"/>
          <w:marRight w:val="0"/>
          <w:marTop w:val="0"/>
          <w:marBottom w:val="0"/>
          <w:divBdr>
            <w:top w:val="none" w:sz="0" w:space="0" w:color="auto"/>
            <w:left w:val="none" w:sz="0" w:space="0" w:color="auto"/>
            <w:bottom w:val="none" w:sz="0" w:space="0" w:color="auto"/>
            <w:right w:val="none" w:sz="0" w:space="0" w:color="auto"/>
          </w:divBdr>
          <w:divsChild>
            <w:div w:id="1141725393">
              <w:marLeft w:val="0"/>
              <w:marRight w:val="0"/>
              <w:marTop w:val="0"/>
              <w:marBottom w:val="0"/>
              <w:divBdr>
                <w:top w:val="none" w:sz="0" w:space="0" w:color="auto"/>
                <w:left w:val="none" w:sz="0" w:space="0" w:color="auto"/>
                <w:bottom w:val="none" w:sz="0" w:space="0" w:color="auto"/>
                <w:right w:val="none" w:sz="0" w:space="0" w:color="auto"/>
              </w:divBdr>
              <w:divsChild>
                <w:div w:id="1975483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9873681">
      <w:bodyDiv w:val="1"/>
      <w:marLeft w:val="0"/>
      <w:marRight w:val="0"/>
      <w:marTop w:val="0"/>
      <w:marBottom w:val="0"/>
      <w:divBdr>
        <w:top w:val="none" w:sz="0" w:space="0" w:color="auto"/>
        <w:left w:val="none" w:sz="0" w:space="0" w:color="auto"/>
        <w:bottom w:val="none" w:sz="0" w:space="0" w:color="auto"/>
        <w:right w:val="none" w:sz="0" w:space="0" w:color="auto"/>
      </w:divBdr>
    </w:div>
    <w:div w:id="1359625381">
      <w:bodyDiv w:val="1"/>
      <w:marLeft w:val="0"/>
      <w:marRight w:val="0"/>
      <w:marTop w:val="0"/>
      <w:marBottom w:val="0"/>
      <w:divBdr>
        <w:top w:val="none" w:sz="0" w:space="0" w:color="auto"/>
        <w:left w:val="none" w:sz="0" w:space="0" w:color="auto"/>
        <w:bottom w:val="none" w:sz="0" w:space="0" w:color="auto"/>
        <w:right w:val="none" w:sz="0" w:space="0" w:color="auto"/>
      </w:divBdr>
      <w:divsChild>
        <w:div w:id="848324906">
          <w:marLeft w:val="0"/>
          <w:marRight w:val="0"/>
          <w:marTop w:val="0"/>
          <w:marBottom w:val="0"/>
          <w:divBdr>
            <w:top w:val="none" w:sz="0" w:space="0" w:color="auto"/>
            <w:left w:val="none" w:sz="0" w:space="0" w:color="auto"/>
            <w:bottom w:val="none" w:sz="0" w:space="0" w:color="auto"/>
            <w:right w:val="none" w:sz="0" w:space="0" w:color="auto"/>
          </w:divBdr>
        </w:div>
        <w:div w:id="519397733">
          <w:marLeft w:val="0"/>
          <w:marRight w:val="0"/>
          <w:marTop w:val="0"/>
          <w:marBottom w:val="0"/>
          <w:divBdr>
            <w:top w:val="none" w:sz="0" w:space="0" w:color="auto"/>
            <w:left w:val="none" w:sz="0" w:space="0" w:color="auto"/>
            <w:bottom w:val="none" w:sz="0" w:space="0" w:color="auto"/>
            <w:right w:val="none" w:sz="0" w:space="0" w:color="auto"/>
          </w:divBdr>
        </w:div>
        <w:div w:id="311721042">
          <w:marLeft w:val="0"/>
          <w:marRight w:val="0"/>
          <w:marTop w:val="0"/>
          <w:marBottom w:val="0"/>
          <w:divBdr>
            <w:top w:val="none" w:sz="0" w:space="0" w:color="auto"/>
            <w:left w:val="none" w:sz="0" w:space="0" w:color="auto"/>
            <w:bottom w:val="none" w:sz="0" w:space="0" w:color="auto"/>
            <w:right w:val="none" w:sz="0" w:space="0" w:color="auto"/>
          </w:divBdr>
        </w:div>
        <w:div w:id="1955595040">
          <w:marLeft w:val="0"/>
          <w:marRight w:val="0"/>
          <w:marTop w:val="0"/>
          <w:marBottom w:val="0"/>
          <w:divBdr>
            <w:top w:val="none" w:sz="0" w:space="0" w:color="auto"/>
            <w:left w:val="none" w:sz="0" w:space="0" w:color="auto"/>
            <w:bottom w:val="none" w:sz="0" w:space="0" w:color="auto"/>
            <w:right w:val="none" w:sz="0" w:space="0" w:color="auto"/>
          </w:divBdr>
        </w:div>
        <w:div w:id="1925722578">
          <w:marLeft w:val="0"/>
          <w:marRight w:val="0"/>
          <w:marTop w:val="0"/>
          <w:marBottom w:val="0"/>
          <w:divBdr>
            <w:top w:val="none" w:sz="0" w:space="0" w:color="auto"/>
            <w:left w:val="none" w:sz="0" w:space="0" w:color="auto"/>
            <w:bottom w:val="none" w:sz="0" w:space="0" w:color="auto"/>
            <w:right w:val="none" w:sz="0" w:space="0" w:color="auto"/>
          </w:divBdr>
        </w:div>
        <w:div w:id="1339040405">
          <w:marLeft w:val="0"/>
          <w:marRight w:val="0"/>
          <w:marTop w:val="0"/>
          <w:marBottom w:val="0"/>
          <w:divBdr>
            <w:top w:val="none" w:sz="0" w:space="0" w:color="auto"/>
            <w:left w:val="none" w:sz="0" w:space="0" w:color="auto"/>
            <w:bottom w:val="none" w:sz="0" w:space="0" w:color="auto"/>
            <w:right w:val="none" w:sz="0" w:space="0" w:color="auto"/>
          </w:divBdr>
        </w:div>
        <w:div w:id="1360162831">
          <w:marLeft w:val="0"/>
          <w:marRight w:val="0"/>
          <w:marTop w:val="0"/>
          <w:marBottom w:val="0"/>
          <w:divBdr>
            <w:top w:val="none" w:sz="0" w:space="0" w:color="auto"/>
            <w:left w:val="none" w:sz="0" w:space="0" w:color="auto"/>
            <w:bottom w:val="none" w:sz="0" w:space="0" w:color="auto"/>
            <w:right w:val="none" w:sz="0" w:space="0" w:color="auto"/>
          </w:divBdr>
        </w:div>
        <w:div w:id="302739566">
          <w:marLeft w:val="0"/>
          <w:marRight w:val="0"/>
          <w:marTop w:val="0"/>
          <w:marBottom w:val="0"/>
          <w:divBdr>
            <w:top w:val="none" w:sz="0" w:space="0" w:color="auto"/>
            <w:left w:val="none" w:sz="0" w:space="0" w:color="auto"/>
            <w:bottom w:val="none" w:sz="0" w:space="0" w:color="auto"/>
            <w:right w:val="none" w:sz="0" w:space="0" w:color="auto"/>
          </w:divBdr>
        </w:div>
        <w:div w:id="1374307109">
          <w:marLeft w:val="0"/>
          <w:marRight w:val="0"/>
          <w:marTop w:val="0"/>
          <w:marBottom w:val="0"/>
          <w:divBdr>
            <w:top w:val="none" w:sz="0" w:space="0" w:color="auto"/>
            <w:left w:val="none" w:sz="0" w:space="0" w:color="auto"/>
            <w:bottom w:val="none" w:sz="0" w:space="0" w:color="auto"/>
            <w:right w:val="none" w:sz="0" w:space="0" w:color="auto"/>
          </w:divBdr>
        </w:div>
        <w:div w:id="2003314143">
          <w:marLeft w:val="0"/>
          <w:marRight w:val="0"/>
          <w:marTop w:val="0"/>
          <w:marBottom w:val="0"/>
          <w:divBdr>
            <w:top w:val="none" w:sz="0" w:space="0" w:color="auto"/>
            <w:left w:val="none" w:sz="0" w:space="0" w:color="auto"/>
            <w:bottom w:val="none" w:sz="0" w:space="0" w:color="auto"/>
            <w:right w:val="none" w:sz="0" w:space="0" w:color="auto"/>
          </w:divBdr>
        </w:div>
        <w:div w:id="2143768312">
          <w:marLeft w:val="0"/>
          <w:marRight w:val="0"/>
          <w:marTop w:val="0"/>
          <w:marBottom w:val="0"/>
          <w:divBdr>
            <w:top w:val="none" w:sz="0" w:space="0" w:color="auto"/>
            <w:left w:val="none" w:sz="0" w:space="0" w:color="auto"/>
            <w:bottom w:val="none" w:sz="0" w:space="0" w:color="auto"/>
            <w:right w:val="none" w:sz="0" w:space="0" w:color="auto"/>
          </w:divBdr>
        </w:div>
        <w:div w:id="358706972">
          <w:marLeft w:val="0"/>
          <w:marRight w:val="0"/>
          <w:marTop w:val="0"/>
          <w:marBottom w:val="0"/>
          <w:divBdr>
            <w:top w:val="none" w:sz="0" w:space="0" w:color="auto"/>
            <w:left w:val="none" w:sz="0" w:space="0" w:color="auto"/>
            <w:bottom w:val="none" w:sz="0" w:space="0" w:color="auto"/>
            <w:right w:val="none" w:sz="0" w:space="0" w:color="auto"/>
          </w:divBdr>
        </w:div>
        <w:div w:id="1055661932">
          <w:marLeft w:val="0"/>
          <w:marRight w:val="0"/>
          <w:marTop w:val="0"/>
          <w:marBottom w:val="0"/>
          <w:divBdr>
            <w:top w:val="none" w:sz="0" w:space="0" w:color="auto"/>
            <w:left w:val="none" w:sz="0" w:space="0" w:color="auto"/>
            <w:bottom w:val="none" w:sz="0" w:space="0" w:color="auto"/>
            <w:right w:val="none" w:sz="0" w:space="0" w:color="auto"/>
          </w:divBdr>
        </w:div>
        <w:div w:id="92602764">
          <w:marLeft w:val="0"/>
          <w:marRight w:val="0"/>
          <w:marTop w:val="0"/>
          <w:marBottom w:val="0"/>
          <w:divBdr>
            <w:top w:val="none" w:sz="0" w:space="0" w:color="auto"/>
            <w:left w:val="none" w:sz="0" w:space="0" w:color="auto"/>
            <w:bottom w:val="none" w:sz="0" w:space="0" w:color="auto"/>
            <w:right w:val="none" w:sz="0" w:space="0" w:color="auto"/>
          </w:divBdr>
        </w:div>
        <w:div w:id="1608539864">
          <w:marLeft w:val="0"/>
          <w:marRight w:val="0"/>
          <w:marTop w:val="0"/>
          <w:marBottom w:val="0"/>
          <w:divBdr>
            <w:top w:val="none" w:sz="0" w:space="0" w:color="auto"/>
            <w:left w:val="none" w:sz="0" w:space="0" w:color="auto"/>
            <w:bottom w:val="none" w:sz="0" w:space="0" w:color="auto"/>
            <w:right w:val="none" w:sz="0" w:space="0" w:color="auto"/>
          </w:divBdr>
        </w:div>
        <w:div w:id="773129689">
          <w:marLeft w:val="0"/>
          <w:marRight w:val="0"/>
          <w:marTop w:val="0"/>
          <w:marBottom w:val="0"/>
          <w:divBdr>
            <w:top w:val="none" w:sz="0" w:space="0" w:color="auto"/>
            <w:left w:val="none" w:sz="0" w:space="0" w:color="auto"/>
            <w:bottom w:val="none" w:sz="0" w:space="0" w:color="auto"/>
            <w:right w:val="none" w:sz="0" w:space="0" w:color="auto"/>
          </w:divBdr>
        </w:div>
      </w:divsChild>
    </w:div>
    <w:div w:id="1361977816">
      <w:bodyDiv w:val="1"/>
      <w:marLeft w:val="0"/>
      <w:marRight w:val="0"/>
      <w:marTop w:val="0"/>
      <w:marBottom w:val="0"/>
      <w:divBdr>
        <w:top w:val="none" w:sz="0" w:space="0" w:color="auto"/>
        <w:left w:val="none" w:sz="0" w:space="0" w:color="auto"/>
        <w:bottom w:val="none" w:sz="0" w:space="0" w:color="auto"/>
        <w:right w:val="none" w:sz="0" w:space="0" w:color="auto"/>
      </w:divBdr>
    </w:div>
    <w:div w:id="1378818173">
      <w:bodyDiv w:val="1"/>
      <w:marLeft w:val="0"/>
      <w:marRight w:val="0"/>
      <w:marTop w:val="0"/>
      <w:marBottom w:val="0"/>
      <w:divBdr>
        <w:top w:val="none" w:sz="0" w:space="0" w:color="auto"/>
        <w:left w:val="none" w:sz="0" w:space="0" w:color="auto"/>
        <w:bottom w:val="none" w:sz="0" w:space="0" w:color="auto"/>
        <w:right w:val="none" w:sz="0" w:space="0" w:color="auto"/>
      </w:divBdr>
    </w:div>
    <w:div w:id="1383555524">
      <w:bodyDiv w:val="1"/>
      <w:marLeft w:val="0"/>
      <w:marRight w:val="0"/>
      <w:marTop w:val="0"/>
      <w:marBottom w:val="0"/>
      <w:divBdr>
        <w:top w:val="none" w:sz="0" w:space="0" w:color="auto"/>
        <w:left w:val="none" w:sz="0" w:space="0" w:color="auto"/>
        <w:bottom w:val="none" w:sz="0" w:space="0" w:color="auto"/>
        <w:right w:val="none" w:sz="0" w:space="0" w:color="auto"/>
      </w:divBdr>
    </w:div>
    <w:div w:id="1386955440">
      <w:bodyDiv w:val="1"/>
      <w:marLeft w:val="0"/>
      <w:marRight w:val="0"/>
      <w:marTop w:val="0"/>
      <w:marBottom w:val="0"/>
      <w:divBdr>
        <w:top w:val="none" w:sz="0" w:space="0" w:color="auto"/>
        <w:left w:val="none" w:sz="0" w:space="0" w:color="auto"/>
        <w:bottom w:val="none" w:sz="0" w:space="0" w:color="auto"/>
        <w:right w:val="none" w:sz="0" w:space="0" w:color="auto"/>
      </w:divBdr>
    </w:div>
    <w:div w:id="1389185511">
      <w:bodyDiv w:val="1"/>
      <w:marLeft w:val="0"/>
      <w:marRight w:val="0"/>
      <w:marTop w:val="0"/>
      <w:marBottom w:val="0"/>
      <w:divBdr>
        <w:top w:val="none" w:sz="0" w:space="0" w:color="auto"/>
        <w:left w:val="none" w:sz="0" w:space="0" w:color="auto"/>
        <w:bottom w:val="none" w:sz="0" w:space="0" w:color="auto"/>
        <w:right w:val="none" w:sz="0" w:space="0" w:color="auto"/>
      </w:divBdr>
    </w:div>
    <w:div w:id="1390571945">
      <w:bodyDiv w:val="1"/>
      <w:marLeft w:val="0"/>
      <w:marRight w:val="0"/>
      <w:marTop w:val="0"/>
      <w:marBottom w:val="0"/>
      <w:divBdr>
        <w:top w:val="none" w:sz="0" w:space="0" w:color="auto"/>
        <w:left w:val="none" w:sz="0" w:space="0" w:color="auto"/>
        <w:bottom w:val="none" w:sz="0" w:space="0" w:color="auto"/>
        <w:right w:val="none" w:sz="0" w:space="0" w:color="auto"/>
      </w:divBdr>
    </w:div>
    <w:div w:id="1397782610">
      <w:bodyDiv w:val="1"/>
      <w:marLeft w:val="0"/>
      <w:marRight w:val="0"/>
      <w:marTop w:val="0"/>
      <w:marBottom w:val="0"/>
      <w:divBdr>
        <w:top w:val="none" w:sz="0" w:space="0" w:color="auto"/>
        <w:left w:val="none" w:sz="0" w:space="0" w:color="auto"/>
        <w:bottom w:val="none" w:sz="0" w:space="0" w:color="auto"/>
        <w:right w:val="none" w:sz="0" w:space="0" w:color="auto"/>
      </w:divBdr>
      <w:divsChild>
        <w:div w:id="2030325714">
          <w:marLeft w:val="0"/>
          <w:marRight w:val="0"/>
          <w:marTop w:val="0"/>
          <w:marBottom w:val="0"/>
          <w:divBdr>
            <w:top w:val="none" w:sz="0" w:space="0" w:color="auto"/>
            <w:left w:val="none" w:sz="0" w:space="0" w:color="auto"/>
            <w:bottom w:val="none" w:sz="0" w:space="0" w:color="auto"/>
            <w:right w:val="none" w:sz="0" w:space="0" w:color="auto"/>
          </w:divBdr>
          <w:divsChild>
            <w:div w:id="957445111">
              <w:marLeft w:val="0"/>
              <w:marRight w:val="0"/>
              <w:marTop w:val="0"/>
              <w:marBottom w:val="0"/>
              <w:divBdr>
                <w:top w:val="none" w:sz="0" w:space="0" w:color="auto"/>
                <w:left w:val="none" w:sz="0" w:space="0" w:color="auto"/>
                <w:bottom w:val="none" w:sz="0" w:space="0" w:color="auto"/>
                <w:right w:val="none" w:sz="0" w:space="0" w:color="auto"/>
              </w:divBdr>
              <w:divsChild>
                <w:div w:id="37520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402184">
      <w:bodyDiv w:val="1"/>
      <w:marLeft w:val="0"/>
      <w:marRight w:val="0"/>
      <w:marTop w:val="0"/>
      <w:marBottom w:val="0"/>
      <w:divBdr>
        <w:top w:val="none" w:sz="0" w:space="0" w:color="auto"/>
        <w:left w:val="none" w:sz="0" w:space="0" w:color="auto"/>
        <w:bottom w:val="none" w:sz="0" w:space="0" w:color="auto"/>
        <w:right w:val="none" w:sz="0" w:space="0" w:color="auto"/>
      </w:divBdr>
    </w:div>
    <w:div w:id="1408844251">
      <w:bodyDiv w:val="1"/>
      <w:marLeft w:val="0"/>
      <w:marRight w:val="0"/>
      <w:marTop w:val="0"/>
      <w:marBottom w:val="0"/>
      <w:divBdr>
        <w:top w:val="none" w:sz="0" w:space="0" w:color="auto"/>
        <w:left w:val="none" w:sz="0" w:space="0" w:color="auto"/>
        <w:bottom w:val="none" w:sz="0" w:space="0" w:color="auto"/>
        <w:right w:val="none" w:sz="0" w:space="0" w:color="auto"/>
      </w:divBdr>
    </w:div>
    <w:div w:id="1411275997">
      <w:bodyDiv w:val="1"/>
      <w:marLeft w:val="0"/>
      <w:marRight w:val="0"/>
      <w:marTop w:val="0"/>
      <w:marBottom w:val="0"/>
      <w:divBdr>
        <w:top w:val="none" w:sz="0" w:space="0" w:color="auto"/>
        <w:left w:val="none" w:sz="0" w:space="0" w:color="auto"/>
        <w:bottom w:val="none" w:sz="0" w:space="0" w:color="auto"/>
        <w:right w:val="none" w:sz="0" w:space="0" w:color="auto"/>
      </w:divBdr>
      <w:divsChild>
        <w:div w:id="2019654568">
          <w:marLeft w:val="0"/>
          <w:marRight w:val="0"/>
          <w:marTop w:val="0"/>
          <w:marBottom w:val="0"/>
          <w:divBdr>
            <w:top w:val="none" w:sz="0" w:space="0" w:color="auto"/>
            <w:left w:val="none" w:sz="0" w:space="0" w:color="auto"/>
            <w:bottom w:val="none" w:sz="0" w:space="0" w:color="auto"/>
            <w:right w:val="none" w:sz="0" w:space="0" w:color="auto"/>
          </w:divBdr>
        </w:div>
        <w:div w:id="2018846711">
          <w:marLeft w:val="0"/>
          <w:marRight w:val="0"/>
          <w:marTop w:val="0"/>
          <w:marBottom w:val="0"/>
          <w:divBdr>
            <w:top w:val="none" w:sz="0" w:space="0" w:color="auto"/>
            <w:left w:val="none" w:sz="0" w:space="0" w:color="auto"/>
            <w:bottom w:val="none" w:sz="0" w:space="0" w:color="auto"/>
            <w:right w:val="none" w:sz="0" w:space="0" w:color="auto"/>
          </w:divBdr>
        </w:div>
        <w:div w:id="1413888205">
          <w:marLeft w:val="0"/>
          <w:marRight w:val="0"/>
          <w:marTop w:val="0"/>
          <w:marBottom w:val="0"/>
          <w:divBdr>
            <w:top w:val="none" w:sz="0" w:space="0" w:color="auto"/>
            <w:left w:val="none" w:sz="0" w:space="0" w:color="auto"/>
            <w:bottom w:val="none" w:sz="0" w:space="0" w:color="auto"/>
            <w:right w:val="none" w:sz="0" w:space="0" w:color="auto"/>
          </w:divBdr>
        </w:div>
        <w:div w:id="611323493">
          <w:marLeft w:val="0"/>
          <w:marRight w:val="0"/>
          <w:marTop w:val="0"/>
          <w:marBottom w:val="0"/>
          <w:divBdr>
            <w:top w:val="none" w:sz="0" w:space="0" w:color="auto"/>
            <w:left w:val="none" w:sz="0" w:space="0" w:color="auto"/>
            <w:bottom w:val="none" w:sz="0" w:space="0" w:color="auto"/>
            <w:right w:val="none" w:sz="0" w:space="0" w:color="auto"/>
          </w:divBdr>
        </w:div>
        <w:div w:id="1275597489">
          <w:marLeft w:val="0"/>
          <w:marRight w:val="0"/>
          <w:marTop w:val="0"/>
          <w:marBottom w:val="0"/>
          <w:divBdr>
            <w:top w:val="none" w:sz="0" w:space="0" w:color="auto"/>
            <w:left w:val="none" w:sz="0" w:space="0" w:color="auto"/>
            <w:bottom w:val="none" w:sz="0" w:space="0" w:color="auto"/>
            <w:right w:val="none" w:sz="0" w:space="0" w:color="auto"/>
          </w:divBdr>
        </w:div>
        <w:div w:id="659696698">
          <w:marLeft w:val="0"/>
          <w:marRight w:val="0"/>
          <w:marTop w:val="0"/>
          <w:marBottom w:val="0"/>
          <w:divBdr>
            <w:top w:val="none" w:sz="0" w:space="0" w:color="auto"/>
            <w:left w:val="none" w:sz="0" w:space="0" w:color="auto"/>
            <w:bottom w:val="none" w:sz="0" w:space="0" w:color="auto"/>
            <w:right w:val="none" w:sz="0" w:space="0" w:color="auto"/>
          </w:divBdr>
        </w:div>
      </w:divsChild>
    </w:div>
    <w:div w:id="1414279287">
      <w:bodyDiv w:val="1"/>
      <w:marLeft w:val="0"/>
      <w:marRight w:val="0"/>
      <w:marTop w:val="0"/>
      <w:marBottom w:val="0"/>
      <w:divBdr>
        <w:top w:val="none" w:sz="0" w:space="0" w:color="auto"/>
        <w:left w:val="none" w:sz="0" w:space="0" w:color="auto"/>
        <w:bottom w:val="none" w:sz="0" w:space="0" w:color="auto"/>
        <w:right w:val="none" w:sz="0" w:space="0" w:color="auto"/>
      </w:divBdr>
    </w:div>
    <w:div w:id="1430616044">
      <w:bodyDiv w:val="1"/>
      <w:marLeft w:val="0"/>
      <w:marRight w:val="0"/>
      <w:marTop w:val="0"/>
      <w:marBottom w:val="0"/>
      <w:divBdr>
        <w:top w:val="none" w:sz="0" w:space="0" w:color="auto"/>
        <w:left w:val="none" w:sz="0" w:space="0" w:color="auto"/>
        <w:bottom w:val="none" w:sz="0" w:space="0" w:color="auto"/>
        <w:right w:val="none" w:sz="0" w:space="0" w:color="auto"/>
      </w:divBdr>
      <w:divsChild>
        <w:div w:id="273707919">
          <w:marLeft w:val="0"/>
          <w:marRight w:val="0"/>
          <w:marTop w:val="0"/>
          <w:marBottom w:val="0"/>
          <w:divBdr>
            <w:top w:val="none" w:sz="0" w:space="0" w:color="auto"/>
            <w:left w:val="none" w:sz="0" w:space="0" w:color="auto"/>
            <w:bottom w:val="none" w:sz="0" w:space="0" w:color="auto"/>
            <w:right w:val="none" w:sz="0" w:space="0" w:color="auto"/>
          </w:divBdr>
          <w:divsChild>
            <w:div w:id="584649355">
              <w:marLeft w:val="0"/>
              <w:marRight w:val="0"/>
              <w:marTop w:val="0"/>
              <w:marBottom w:val="0"/>
              <w:divBdr>
                <w:top w:val="none" w:sz="0" w:space="0" w:color="auto"/>
                <w:left w:val="none" w:sz="0" w:space="0" w:color="auto"/>
                <w:bottom w:val="none" w:sz="0" w:space="0" w:color="auto"/>
                <w:right w:val="none" w:sz="0" w:space="0" w:color="auto"/>
              </w:divBdr>
              <w:divsChild>
                <w:div w:id="140217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936768">
      <w:bodyDiv w:val="1"/>
      <w:marLeft w:val="0"/>
      <w:marRight w:val="0"/>
      <w:marTop w:val="0"/>
      <w:marBottom w:val="0"/>
      <w:divBdr>
        <w:top w:val="none" w:sz="0" w:space="0" w:color="auto"/>
        <w:left w:val="none" w:sz="0" w:space="0" w:color="auto"/>
        <w:bottom w:val="none" w:sz="0" w:space="0" w:color="auto"/>
        <w:right w:val="none" w:sz="0" w:space="0" w:color="auto"/>
      </w:divBdr>
      <w:divsChild>
        <w:div w:id="999846255">
          <w:marLeft w:val="0"/>
          <w:marRight w:val="0"/>
          <w:marTop w:val="0"/>
          <w:marBottom w:val="0"/>
          <w:divBdr>
            <w:top w:val="none" w:sz="0" w:space="0" w:color="auto"/>
            <w:left w:val="none" w:sz="0" w:space="0" w:color="auto"/>
            <w:bottom w:val="none" w:sz="0" w:space="0" w:color="auto"/>
            <w:right w:val="none" w:sz="0" w:space="0" w:color="auto"/>
          </w:divBdr>
          <w:divsChild>
            <w:div w:id="2144881984">
              <w:marLeft w:val="0"/>
              <w:marRight w:val="0"/>
              <w:marTop w:val="0"/>
              <w:marBottom w:val="0"/>
              <w:divBdr>
                <w:top w:val="none" w:sz="0" w:space="0" w:color="auto"/>
                <w:left w:val="none" w:sz="0" w:space="0" w:color="auto"/>
                <w:bottom w:val="none" w:sz="0" w:space="0" w:color="auto"/>
                <w:right w:val="none" w:sz="0" w:space="0" w:color="auto"/>
              </w:divBdr>
              <w:divsChild>
                <w:div w:id="875701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864803">
      <w:bodyDiv w:val="1"/>
      <w:marLeft w:val="0"/>
      <w:marRight w:val="0"/>
      <w:marTop w:val="0"/>
      <w:marBottom w:val="0"/>
      <w:divBdr>
        <w:top w:val="none" w:sz="0" w:space="0" w:color="auto"/>
        <w:left w:val="none" w:sz="0" w:space="0" w:color="auto"/>
        <w:bottom w:val="none" w:sz="0" w:space="0" w:color="auto"/>
        <w:right w:val="none" w:sz="0" w:space="0" w:color="auto"/>
      </w:divBdr>
    </w:div>
    <w:div w:id="1438066312">
      <w:bodyDiv w:val="1"/>
      <w:marLeft w:val="0"/>
      <w:marRight w:val="0"/>
      <w:marTop w:val="0"/>
      <w:marBottom w:val="0"/>
      <w:divBdr>
        <w:top w:val="none" w:sz="0" w:space="0" w:color="auto"/>
        <w:left w:val="none" w:sz="0" w:space="0" w:color="auto"/>
        <w:bottom w:val="none" w:sz="0" w:space="0" w:color="auto"/>
        <w:right w:val="none" w:sz="0" w:space="0" w:color="auto"/>
      </w:divBdr>
    </w:div>
    <w:div w:id="1449083943">
      <w:bodyDiv w:val="1"/>
      <w:marLeft w:val="0"/>
      <w:marRight w:val="0"/>
      <w:marTop w:val="0"/>
      <w:marBottom w:val="0"/>
      <w:divBdr>
        <w:top w:val="none" w:sz="0" w:space="0" w:color="auto"/>
        <w:left w:val="none" w:sz="0" w:space="0" w:color="auto"/>
        <w:bottom w:val="none" w:sz="0" w:space="0" w:color="auto"/>
        <w:right w:val="none" w:sz="0" w:space="0" w:color="auto"/>
      </w:divBdr>
      <w:divsChild>
        <w:div w:id="77024070">
          <w:marLeft w:val="0"/>
          <w:marRight w:val="0"/>
          <w:marTop w:val="0"/>
          <w:marBottom w:val="0"/>
          <w:divBdr>
            <w:top w:val="none" w:sz="0" w:space="0" w:color="auto"/>
            <w:left w:val="none" w:sz="0" w:space="0" w:color="auto"/>
            <w:bottom w:val="none" w:sz="0" w:space="0" w:color="auto"/>
            <w:right w:val="none" w:sz="0" w:space="0" w:color="auto"/>
          </w:divBdr>
          <w:divsChild>
            <w:div w:id="29040972">
              <w:marLeft w:val="0"/>
              <w:marRight w:val="0"/>
              <w:marTop w:val="0"/>
              <w:marBottom w:val="0"/>
              <w:divBdr>
                <w:top w:val="none" w:sz="0" w:space="0" w:color="auto"/>
                <w:left w:val="none" w:sz="0" w:space="0" w:color="auto"/>
                <w:bottom w:val="none" w:sz="0" w:space="0" w:color="auto"/>
                <w:right w:val="none" w:sz="0" w:space="0" w:color="auto"/>
              </w:divBdr>
              <w:divsChild>
                <w:div w:id="75486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972974">
      <w:bodyDiv w:val="1"/>
      <w:marLeft w:val="0"/>
      <w:marRight w:val="0"/>
      <w:marTop w:val="0"/>
      <w:marBottom w:val="0"/>
      <w:divBdr>
        <w:top w:val="none" w:sz="0" w:space="0" w:color="auto"/>
        <w:left w:val="none" w:sz="0" w:space="0" w:color="auto"/>
        <w:bottom w:val="none" w:sz="0" w:space="0" w:color="auto"/>
        <w:right w:val="none" w:sz="0" w:space="0" w:color="auto"/>
      </w:divBdr>
    </w:div>
    <w:div w:id="1477453064">
      <w:bodyDiv w:val="1"/>
      <w:marLeft w:val="0"/>
      <w:marRight w:val="0"/>
      <w:marTop w:val="0"/>
      <w:marBottom w:val="0"/>
      <w:divBdr>
        <w:top w:val="none" w:sz="0" w:space="0" w:color="auto"/>
        <w:left w:val="none" w:sz="0" w:space="0" w:color="auto"/>
        <w:bottom w:val="none" w:sz="0" w:space="0" w:color="auto"/>
        <w:right w:val="none" w:sz="0" w:space="0" w:color="auto"/>
      </w:divBdr>
    </w:div>
    <w:div w:id="1477575937">
      <w:bodyDiv w:val="1"/>
      <w:marLeft w:val="0"/>
      <w:marRight w:val="0"/>
      <w:marTop w:val="0"/>
      <w:marBottom w:val="0"/>
      <w:divBdr>
        <w:top w:val="none" w:sz="0" w:space="0" w:color="auto"/>
        <w:left w:val="none" w:sz="0" w:space="0" w:color="auto"/>
        <w:bottom w:val="none" w:sz="0" w:space="0" w:color="auto"/>
        <w:right w:val="none" w:sz="0" w:space="0" w:color="auto"/>
      </w:divBdr>
      <w:divsChild>
        <w:div w:id="243687560">
          <w:marLeft w:val="0"/>
          <w:marRight w:val="0"/>
          <w:marTop w:val="0"/>
          <w:marBottom w:val="0"/>
          <w:divBdr>
            <w:top w:val="none" w:sz="0" w:space="0" w:color="auto"/>
            <w:left w:val="none" w:sz="0" w:space="0" w:color="auto"/>
            <w:bottom w:val="none" w:sz="0" w:space="0" w:color="auto"/>
            <w:right w:val="none" w:sz="0" w:space="0" w:color="auto"/>
          </w:divBdr>
        </w:div>
        <w:div w:id="1803302338">
          <w:marLeft w:val="0"/>
          <w:marRight w:val="0"/>
          <w:marTop w:val="0"/>
          <w:marBottom w:val="0"/>
          <w:divBdr>
            <w:top w:val="none" w:sz="0" w:space="0" w:color="auto"/>
            <w:left w:val="none" w:sz="0" w:space="0" w:color="auto"/>
            <w:bottom w:val="none" w:sz="0" w:space="0" w:color="auto"/>
            <w:right w:val="none" w:sz="0" w:space="0" w:color="auto"/>
          </w:divBdr>
        </w:div>
        <w:div w:id="1995595973">
          <w:marLeft w:val="0"/>
          <w:marRight w:val="0"/>
          <w:marTop w:val="0"/>
          <w:marBottom w:val="0"/>
          <w:divBdr>
            <w:top w:val="none" w:sz="0" w:space="0" w:color="auto"/>
            <w:left w:val="none" w:sz="0" w:space="0" w:color="auto"/>
            <w:bottom w:val="none" w:sz="0" w:space="0" w:color="auto"/>
            <w:right w:val="none" w:sz="0" w:space="0" w:color="auto"/>
          </w:divBdr>
        </w:div>
        <w:div w:id="320549291">
          <w:marLeft w:val="0"/>
          <w:marRight w:val="0"/>
          <w:marTop w:val="0"/>
          <w:marBottom w:val="0"/>
          <w:divBdr>
            <w:top w:val="none" w:sz="0" w:space="0" w:color="auto"/>
            <w:left w:val="none" w:sz="0" w:space="0" w:color="auto"/>
            <w:bottom w:val="none" w:sz="0" w:space="0" w:color="auto"/>
            <w:right w:val="none" w:sz="0" w:space="0" w:color="auto"/>
          </w:divBdr>
        </w:div>
        <w:div w:id="372583708">
          <w:marLeft w:val="0"/>
          <w:marRight w:val="0"/>
          <w:marTop w:val="0"/>
          <w:marBottom w:val="0"/>
          <w:divBdr>
            <w:top w:val="none" w:sz="0" w:space="0" w:color="auto"/>
            <w:left w:val="none" w:sz="0" w:space="0" w:color="auto"/>
            <w:bottom w:val="none" w:sz="0" w:space="0" w:color="auto"/>
            <w:right w:val="none" w:sz="0" w:space="0" w:color="auto"/>
          </w:divBdr>
        </w:div>
        <w:div w:id="509806053">
          <w:marLeft w:val="0"/>
          <w:marRight w:val="0"/>
          <w:marTop w:val="0"/>
          <w:marBottom w:val="0"/>
          <w:divBdr>
            <w:top w:val="none" w:sz="0" w:space="0" w:color="auto"/>
            <w:left w:val="none" w:sz="0" w:space="0" w:color="auto"/>
            <w:bottom w:val="none" w:sz="0" w:space="0" w:color="auto"/>
            <w:right w:val="none" w:sz="0" w:space="0" w:color="auto"/>
          </w:divBdr>
        </w:div>
        <w:div w:id="931161152">
          <w:marLeft w:val="0"/>
          <w:marRight w:val="0"/>
          <w:marTop w:val="0"/>
          <w:marBottom w:val="0"/>
          <w:divBdr>
            <w:top w:val="none" w:sz="0" w:space="0" w:color="auto"/>
            <w:left w:val="none" w:sz="0" w:space="0" w:color="auto"/>
            <w:bottom w:val="none" w:sz="0" w:space="0" w:color="auto"/>
            <w:right w:val="none" w:sz="0" w:space="0" w:color="auto"/>
          </w:divBdr>
        </w:div>
        <w:div w:id="202133005">
          <w:marLeft w:val="0"/>
          <w:marRight w:val="0"/>
          <w:marTop w:val="0"/>
          <w:marBottom w:val="0"/>
          <w:divBdr>
            <w:top w:val="none" w:sz="0" w:space="0" w:color="auto"/>
            <w:left w:val="none" w:sz="0" w:space="0" w:color="auto"/>
            <w:bottom w:val="none" w:sz="0" w:space="0" w:color="auto"/>
            <w:right w:val="none" w:sz="0" w:space="0" w:color="auto"/>
          </w:divBdr>
        </w:div>
      </w:divsChild>
    </w:div>
    <w:div w:id="1479496048">
      <w:bodyDiv w:val="1"/>
      <w:marLeft w:val="0"/>
      <w:marRight w:val="0"/>
      <w:marTop w:val="0"/>
      <w:marBottom w:val="0"/>
      <w:divBdr>
        <w:top w:val="none" w:sz="0" w:space="0" w:color="auto"/>
        <w:left w:val="none" w:sz="0" w:space="0" w:color="auto"/>
        <w:bottom w:val="none" w:sz="0" w:space="0" w:color="auto"/>
        <w:right w:val="none" w:sz="0" w:space="0" w:color="auto"/>
      </w:divBdr>
      <w:divsChild>
        <w:div w:id="603613347">
          <w:marLeft w:val="0"/>
          <w:marRight w:val="0"/>
          <w:marTop w:val="0"/>
          <w:marBottom w:val="0"/>
          <w:divBdr>
            <w:top w:val="none" w:sz="0" w:space="0" w:color="auto"/>
            <w:left w:val="none" w:sz="0" w:space="0" w:color="auto"/>
            <w:bottom w:val="none" w:sz="0" w:space="0" w:color="auto"/>
            <w:right w:val="none" w:sz="0" w:space="0" w:color="auto"/>
          </w:divBdr>
          <w:divsChild>
            <w:div w:id="48379101">
              <w:marLeft w:val="0"/>
              <w:marRight w:val="0"/>
              <w:marTop w:val="0"/>
              <w:marBottom w:val="0"/>
              <w:divBdr>
                <w:top w:val="none" w:sz="0" w:space="0" w:color="auto"/>
                <w:left w:val="none" w:sz="0" w:space="0" w:color="auto"/>
                <w:bottom w:val="none" w:sz="0" w:space="0" w:color="auto"/>
                <w:right w:val="none" w:sz="0" w:space="0" w:color="auto"/>
              </w:divBdr>
              <w:divsChild>
                <w:div w:id="435714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698405">
      <w:bodyDiv w:val="1"/>
      <w:marLeft w:val="0"/>
      <w:marRight w:val="0"/>
      <w:marTop w:val="0"/>
      <w:marBottom w:val="0"/>
      <w:divBdr>
        <w:top w:val="none" w:sz="0" w:space="0" w:color="auto"/>
        <w:left w:val="none" w:sz="0" w:space="0" w:color="auto"/>
        <w:bottom w:val="none" w:sz="0" w:space="0" w:color="auto"/>
        <w:right w:val="none" w:sz="0" w:space="0" w:color="auto"/>
      </w:divBdr>
    </w:div>
    <w:div w:id="1486580134">
      <w:bodyDiv w:val="1"/>
      <w:marLeft w:val="0"/>
      <w:marRight w:val="0"/>
      <w:marTop w:val="0"/>
      <w:marBottom w:val="0"/>
      <w:divBdr>
        <w:top w:val="none" w:sz="0" w:space="0" w:color="auto"/>
        <w:left w:val="none" w:sz="0" w:space="0" w:color="auto"/>
        <w:bottom w:val="none" w:sz="0" w:space="0" w:color="auto"/>
        <w:right w:val="none" w:sz="0" w:space="0" w:color="auto"/>
      </w:divBdr>
      <w:divsChild>
        <w:div w:id="98841684">
          <w:marLeft w:val="0"/>
          <w:marRight w:val="0"/>
          <w:marTop w:val="0"/>
          <w:marBottom w:val="0"/>
          <w:divBdr>
            <w:top w:val="none" w:sz="0" w:space="0" w:color="auto"/>
            <w:left w:val="none" w:sz="0" w:space="0" w:color="auto"/>
            <w:bottom w:val="none" w:sz="0" w:space="0" w:color="auto"/>
            <w:right w:val="none" w:sz="0" w:space="0" w:color="auto"/>
          </w:divBdr>
        </w:div>
        <w:div w:id="36397514">
          <w:marLeft w:val="0"/>
          <w:marRight w:val="0"/>
          <w:marTop w:val="0"/>
          <w:marBottom w:val="0"/>
          <w:divBdr>
            <w:top w:val="none" w:sz="0" w:space="0" w:color="auto"/>
            <w:left w:val="none" w:sz="0" w:space="0" w:color="auto"/>
            <w:bottom w:val="none" w:sz="0" w:space="0" w:color="auto"/>
            <w:right w:val="none" w:sz="0" w:space="0" w:color="auto"/>
          </w:divBdr>
        </w:div>
        <w:div w:id="371922776">
          <w:marLeft w:val="0"/>
          <w:marRight w:val="0"/>
          <w:marTop w:val="0"/>
          <w:marBottom w:val="0"/>
          <w:divBdr>
            <w:top w:val="none" w:sz="0" w:space="0" w:color="auto"/>
            <w:left w:val="none" w:sz="0" w:space="0" w:color="auto"/>
            <w:bottom w:val="none" w:sz="0" w:space="0" w:color="auto"/>
            <w:right w:val="none" w:sz="0" w:space="0" w:color="auto"/>
          </w:divBdr>
        </w:div>
        <w:div w:id="225335366">
          <w:marLeft w:val="0"/>
          <w:marRight w:val="0"/>
          <w:marTop w:val="0"/>
          <w:marBottom w:val="0"/>
          <w:divBdr>
            <w:top w:val="none" w:sz="0" w:space="0" w:color="auto"/>
            <w:left w:val="none" w:sz="0" w:space="0" w:color="auto"/>
            <w:bottom w:val="none" w:sz="0" w:space="0" w:color="auto"/>
            <w:right w:val="none" w:sz="0" w:space="0" w:color="auto"/>
          </w:divBdr>
        </w:div>
        <w:div w:id="361244728">
          <w:marLeft w:val="0"/>
          <w:marRight w:val="0"/>
          <w:marTop w:val="0"/>
          <w:marBottom w:val="0"/>
          <w:divBdr>
            <w:top w:val="none" w:sz="0" w:space="0" w:color="auto"/>
            <w:left w:val="none" w:sz="0" w:space="0" w:color="auto"/>
            <w:bottom w:val="none" w:sz="0" w:space="0" w:color="auto"/>
            <w:right w:val="none" w:sz="0" w:space="0" w:color="auto"/>
          </w:divBdr>
        </w:div>
        <w:div w:id="70471911">
          <w:marLeft w:val="0"/>
          <w:marRight w:val="0"/>
          <w:marTop w:val="0"/>
          <w:marBottom w:val="0"/>
          <w:divBdr>
            <w:top w:val="none" w:sz="0" w:space="0" w:color="auto"/>
            <w:left w:val="none" w:sz="0" w:space="0" w:color="auto"/>
            <w:bottom w:val="none" w:sz="0" w:space="0" w:color="auto"/>
            <w:right w:val="none" w:sz="0" w:space="0" w:color="auto"/>
          </w:divBdr>
        </w:div>
      </w:divsChild>
    </w:div>
    <w:div w:id="1490750911">
      <w:bodyDiv w:val="1"/>
      <w:marLeft w:val="0"/>
      <w:marRight w:val="0"/>
      <w:marTop w:val="0"/>
      <w:marBottom w:val="0"/>
      <w:divBdr>
        <w:top w:val="none" w:sz="0" w:space="0" w:color="auto"/>
        <w:left w:val="none" w:sz="0" w:space="0" w:color="auto"/>
        <w:bottom w:val="none" w:sz="0" w:space="0" w:color="auto"/>
        <w:right w:val="none" w:sz="0" w:space="0" w:color="auto"/>
      </w:divBdr>
    </w:div>
    <w:div w:id="1495954962">
      <w:bodyDiv w:val="1"/>
      <w:marLeft w:val="0"/>
      <w:marRight w:val="0"/>
      <w:marTop w:val="0"/>
      <w:marBottom w:val="0"/>
      <w:divBdr>
        <w:top w:val="none" w:sz="0" w:space="0" w:color="auto"/>
        <w:left w:val="none" w:sz="0" w:space="0" w:color="auto"/>
        <w:bottom w:val="none" w:sz="0" w:space="0" w:color="auto"/>
        <w:right w:val="none" w:sz="0" w:space="0" w:color="auto"/>
      </w:divBdr>
      <w:divsChild>
        <w:div w:id="1811941755">
          <w:marLeft w:val="0"/>
          <w:marRight w:val="0"/>
          <w:marTop w:val="0"/>
          <w:marBottom w:val="0"/>
          <w:divBdr>
            <w:top w:val="none" w:sz="0" w:space="0" w:color="auto"/>
            <w:left w:val="none" w:sz="0" w:space="0" w:color="auto"/>
            <w:bottom w:val="none" w:sz="0" w:space="0" w:color="auto"/>
            <w:right w:val="none" w:sz="0" w:space="0" w:color="auto"/>
          </w:divBdr>
        </w:div>
        <w:div w:id="1343705170">
          <w:marLeft w:val="0"/>
          <w:marRight w:val="0"/>
          <w:marTop w:val="0"/>
          <w:marBottom w:val="0"/>
          <w:divBdr>
            <w:top w:val="none" w:sz="0" w:space="0" w:color="auto"/>
            <w:left w:val="none" w:sz="0" w:space="0" w:color="auto"/>
            <w:bottom w:val="none" w:sz="0" w:space="0" w:color="auto"/>
            <w:right w:val="none" w:sz="0" w:space="0" w:color="auto"/>
          </w:divBdr>
        </w:div>
        <w:div w:id="1897008093">
          <w:marLeft w:val="0"/>
          <w:marRight w:val="0"/>
          <w:marTop w:val="0"/>
          <w:marBottom w:val="0"/>
          <w:divBdr>
            <w:top w:val="none" w:sz="0" w:space="0" w:color="auto"/>
            <w:left w:val="none" w:sz="0" w:space="0" w:color="auto"/>
            <w:bottom w:val="none" w:sz="0" w:space="0" w:color="auto"/>
            <w:right w:val="none" w:sz="0" w:space="0" w:color="auto"/>
          </w:divBdr>
        </w:div>
        <w:div w:id="450562345">
          <w:marLeft w:val="0"/>
          <w:marRight w:val="0"/>
          <w:marTop w:val="0"/>
          <w:marBottom w:val="0"/>
          <w:divBdr>
            <w:top w:val="none" w:sz="0" w:space="0" w:color="auto"/>
            <w:left w:val="none" w:sz="0" w:space="0" w:color="auto"/>
            <w:bottom w:val="none" w:sz="0" w:space="0" w:color="auto"/>
            <w:right w:val="none" w:sz="0" w:space="0" w:color="auto"/>
          </w:divBdr>
        </w:div>
        <w:div w:id="2092117389">
          <w:marLeft w:val="0"/>
          <w:marRight w:val="0"/>
          <w:marTop w:val="0"/>
          <w:marBottom w:val="0"/>
          <w:divBdr>
            <w:top w:val="none" w:sz="0" w:space="0" w:color="auto"/>
            <w:left w:val="none" w:sz="0" w:space="0" w:color="auto"/>
            <w:bottom w:val="none" w:sz="0" w:space="0" w:color="auto"/>
            <w:right w:val="none" w:sz="0" w:space="0" w:color="auto"/>
          </w:divBdr>
        </w:div>
        <w:div w:id="114444526">
          <w:marLeft w:val="0"/>
          <w:marRight w:val="0"/>
          <w:marTop w:val="0"/>
          <w:marBottom w:val="0"/>
          <w:divBdr>
            <w:top w:val="none" w:sz="0" w:space="0" w:color="auto"/>
            <w:left w:val="none" w:sz="0" w:space="0" w:color="auto"/>
            <w:bottom w:val="none" w:sz="0" w:space="0" w:color="auto"/>
            <w:right w:val="none" w:sz="0" w:space="0" w:color="auto"/>
          </w:divBdr>
        </w:div>
        <w:div w:id="1807697866">
          <w:marLeft w:val="0"/>
          <w:marRight w:val="0"/>
          <w:marTop w:val="0"/>
          <w:marBottom w:val="0"/>
          <w:divBdr>
            <w:top w:val="none" w:sz="0" w:space="0" w:color="auto"/>
            <w:left w:val="none" w:sz="0" w:space="0" w:color="auto"/>
            <w:bottom w:val="none" w:sz="0" w:space="0" w:color="auto"/>
            <w:right w:val="none" w:sz="0" w:space="0" w:color="auto"/>
          </w:divBdr>
        </w:div>
        <w:div w:id="681902476">
          <w:marLeft w:val="0"/>
          <w:marRight w:val="0"/>
          <w:marTop w:val="0"/>
          <w:marBottom w:val="0"/>
          <w:divBdr>
            <w:top w:val="none" w:sz="0" w:space="0" w:color="auto"/>
            <w:left w:val="none" w:sz="0" w:space="0" w:color="auto"/>
            <w:bottom w:val="none" w:sz="0" w:space="0" w:color="auto"/>
            <w:right w:val="none" w:sz="0" w:space="0" w:color="auto"/>
          </w:divBdr>
        </w:div>
      </w:divsChild>
    </w:div>
    <w:div w:id="1497840883">
      <w:bodyDiv w:val="1"/>
      <w:marLeft w:val="0"/>
      <w:marRight w:val="0"/>
      <w:marTop w:val="0"/>
      <w:marBottom w:val="0"/>
      <w:divBdr>
        <w:top w:val="none" w:sz="0" w:space="0" w:color="auto"/>
        <w:left w:val="none" w:sz="0" w:space="0" w:color="auto"/>
        <w:bottom w:val="none" w:sz="0" w:space="0" w:color="auto"/>
        <w:right w:val="none" w:sz="0" w:space="0" w:color="auto"/>
      </w:divBdr>
    </w:div>
    <w:div w:id="1499929705">
      <w:bodyDiv w:val="1"/>
      <w:marLeft w:val="0"/>
      <w:marRight w:val="0"/>
      <w:marTop w:val="0"/>
      <w:marBottom w:val="0"/>
      <w:divBdr>
        <w:top w:val="none" w:sz="0" w:space="0" w:color="auto"/>
        <w:left w:val="none" w:sz="0" w:space="0" w:color="auto"/>
        <w:bottom w:val="none" w:sz="0" w:space="0" w:color="auto"/>
        <w:right w:val="none" w:sz="0" w:space="0" w:color="auto"/>
      </w:divBdr>
      <w:divsChild>
        <w:div w:id="1708410686">
          <w:marLeft w:val="0"/>
          <w:marRight w:val="0"/>
          <w:marTop w:val="0"/>
          <w:marBottom w:val="0"/>
          <w:divBdr>
            <w:top w:val="none" w:sz="0" w:space="0" w:color="auto"/>
            <w:left w:val="none" w:sz="0" w:space="0" w:color="auto"/>
            <w:bottom w:val="none" w:sz="0" w:space="0" w:color="auto"/>
            <w:right w:val="none" w:sz="0" w:space="0" w:color="auto"/>
          </w:divBdr>
        </w:div>
        <w:div w:id="537350725">
          <w:marLeft w:val="0"/>
          <w:marRight w:val="0"/>
          <w:marTop w:val="0"/>
          <w:marBottom w:val="0"/>
          <w:divBdr>
            <w:top w:val="none" w:sz="0" w:space="0" w:color="auto"/>
            <w:left w:val="none" w:sz="0" w:space="0" w:color="auto"/>
            <w:bottom w:val="none" w:sz="0" w:space="0" w:color="auto"/>
            <w:right w:val="none" w:sz="0" w:space="0" w:color="auto"/>
          </w:divBdr>
        </w:div>
        <w:div w:id="895093130">
          <w:marLeft w:val="0"/>
          <w:marRight w:val="0"/>
          <w:marTop w:val="0"/>
          <w:marBottom w:val="0"/>
          <w:divBdr>
            <w:top w:val="none" w:sz="0" w:space="0" w:color="auto"/>
            <w:left w:val="none" w:sz="0" w:space="0" w:color="auto"/>
            <w:bottom w:val="none" w:sz="0" w:space="0" w:color="auto"/>
            <w:right w:val="none" w:sz="0" w:space="0" w:color="auto"/>
          </w:divBdr>
        </w:div>
        <w:div w:id="216400459">
          <w:marLeft w:val="0"/>
          <w:marRight w:val="0"/>
          <w:marTop w:val="0"/>
          <w:marBottom w:val="0"/>
          <w:divBdr>
            <w:top w:val="none" w:sz="0" w:space="0" w:color="auto"/>
            <w:left w:val="none" w:sz="0" w:space="0" w:color="auto"/>
            <w:bottom w:val="none" w:sz="0" w:space="0" w:color="auto"/>
            <w:right w:val="none" w:sz="0" w:space="0" w:color="auto"/>
          </w:divBdr>
        </w:div>
        <w:div w:id="2103409549">
          <w:marLeft w:val="0"/>
          <w:marRight w:val="0"/>
          <w:marTop w:val="0"/>
          <w:marBottom w:val="0"/>
          <w:divBdr>
            <w:top w:val="none" w:sz="0" w:space="0" w:color="auto"/>
            <w:left w:val="none" w:sz="0" w:space="0" w:color="auto"/>
            <w:bottom w:val="none" w:sz="0" w:space="0" w:color="auto"/>
            <w:right w:val="none" w:sz="0" w:space="0" w:color="auto"/>
          </w:divBdr>
        </w:div>
        <w:div w:id="128985406">
          <w:marLeft w:val="0"/>
          <w:marRight w:val="0"/>
          <w:marTop w:val="0"/>
          <w:marBottom w:val="0"/>
          <w:divBdr>
            <w:top w:val="none" w:sz="0" w:space="0" w:color="auto"/>
            <w:left w:val="none" w:sz="0" w:space="0" w:color="auto"/>
            <w:bottom w:val="none" w:sz="0" w:space="0" w:color="auto"/>
            <w:right w:val="none" w:sz="0" w:space="0" w:color="auto"/>
          </w:divBdr>
        </w:div>
        <w:div w:id="1339381481">
          <w:marLeft w:val="0"/>
          <w:marRight w:val="0"/>
          <w:marTop w:val="0"/>
          <w:marBottom w:val="0"/>
          <w:divBdr>
            <w:top w:val="none" w:sz="0" w:space="0" w:color="auto"/>
            <w:left w:val="none" w:sz="0" w:space="0" w:color="auto"/>
            <w:bottom w:val="none" w:sz="0" w:space="0" w:color="auto"/>
            <w:right w:val="none" w:sz="0" w:space="0" w:color="auto"/>
          </w:divBdr>
        </w:div>
        <w:div w:id="1278415113">
          <w:marLeft w:val="0"/>
          <w:marRight w:val="0"/>
          <w:marTop w:val="0"/>
          <w:marBottom w:val="0"/>
          <w:divBdr>
            <w:top w:val="none" w:sz="0" w:space="0" w:color="auto"/>
            <w:left w:val="none" w:sz="0" w:space="0" w:color="auto"/>
            <w:bottom w:val="none" w:sz="0" w:space="0" w:color="auto"/>
            <w:right w:val="none" w:sz="0" w:space="0" w:color="auto"/>
          </w:divBdr>
        </w:div>
        <w:div w:id="295768498">
          <w:marLeft w:val="0"/>
          <w:marRight w:val="0"/>
          <w:marTop w:val="0"/>
          <w:marBottom w:val="0"/>
          <w:divBdr>
            <w:top w:val="none" w:sz="0" w:space="0" w:color="auto"/>
            <w:left w:val="none" w:sz="0" w:space="0" w:color="auto"/>
            <w:bottom w:val="none" w:sz="0" w:space="0" w:color="auto"/>
            <w:right w:val="none" w:sz="0" w:space="0" w:color="auto"/>
          </w:divBdr>
        </w:div>
        <w:div w:id="1771051152">
          <w:marLeft w:val="0"/>
          <w:marRight w:val="0"/>
          <w:marTop w:val="0"/>
          <w:marBottom w:val="0"/>
          <w:divBdr>
            <w:top w:val="none" w:sz="0" w:space="0" w:color="auto"/>
            <w:left w:val="none" w:sz="0" w:space="0" w:color="auto"/>
            <w:bottom w:val="none" w:sz="0" w:space="0" w:color="auto"/>
            <w:right w:val="none" w:sz="0" w:space="0" w:color="auto"/>
          </w:divBdr>
        </w:div>
      </w:divsChild>
    </w:div>
    <w:div w:id="1500651666">
      <w:bodyDiv w:val="1"/>
      <w:marLeft w:val="0"/>
      <w:marRight w:val="0"/>
      <w:marTop w:val="0"/>
      <w:marBottom w:val="0"/>
      <w:divBdr>
        <w:top w:val="none" w:sz="0" w:space="0" w:color="auto"/>
        <w:left w:val="none" w:sz="0" w:space="0" w:color="auto"/>
        <w:bottom w:val="none" w:sz="0" w:space="0" w:color="auto"/>
        <w:right w:val="none" w:sz="0" w:space="0" w:color="auto"/>
      </w:divBdr>
    </w:div>
    <w:div w:id="1507985566">
      <w:bodyDiv w:val="1"/>
      <w:marLeft w:val="0"/>
      <w:marRight w:val="0"/>
      <w:marTop w:val="0"/>
      <w:marBottom w:val="0"/>
      <w:divBdr>
        <w:top w:val="none" w:sz="0" w:space="0" w:color="auto"/>
        <w:left w:val="none" w:sz="0" w:space="0" w:color="auto"/>
        <w:bottom w:val="none" w:sz="0" w:space="0" w:color="auto"/>
        <w:right w:val="none" w:sz="0" w:space="0" w:color="auto"/>
      </w:divBdr>
    </w:div>
    <w:div w:id="1530482756">
      <w:bodyDiv w:val="1"/>
      <w:marLeft w:val="0"/>
      <w:marRight w:val="0"/>
      <w:marTop w:val="0"/>
      <w:marBottom w:val="0"/>
      <w:divBdr>
        <w:top w:val="none" w:sz="0" w:space="0" w:color="auto"/>
        <w:left w:val="none" w:sz="0" w:space="0" w:color="auto"/>
        <w:bottom w:val="none" w:sz="0" w:space="0" w:color="auto"/>
        <w:right w:val="none" w:sz="0" w:space="0" w:color="auto"/>
      </w:divBdr>
    </w:div>
    <w:div w:id="1534731355">
      <w:bodyDiv w:val="1"/>
      <w:marLeft w:val="0"/>
      <w:marRight w:val="0"/>
      <w:marTop w:val="0"/>
      <w:marBottom w:val="0"/>
      <w:divBdr>
        <w:top w:val="none" w:sz="0" w:space="0" w:color="auto"/>
        <w:left w:val="none" w:sz="0" w:space="0" w:color="auto"/>
        <w:bottom w:val="none" w:sz="0" w:space="0" w:color="auto"/>
        <w:right w:val="none" w:sz="0" w:space="0" w:color="auto"/>
      </w:divBdr>
    </w:div>
    <w:div w:id="1545752798">
      <w:bodyDiv w:val="1"/>
      <w:marLeft w:val="0"/>
      <w:marRight w:val="0"/>
      <w:marTop w:val="0"/>
      <w:marBottom w:val="0"/>
      <w:divBdr>
        <w:top w:val="none" w:sz="0" w:space="0" w:color="auto"/>
        <w:left w:val="none" w:sz="0" w:space="0" w:color="auto"/>
        <w:bottom w:val="none" w:sz="0" w:space="0" w:color="auto"/>
        <w:right w:val="none" w:sz="0" w:space="0" w:color="auto"/>
      </w:divBdr>
    </w:div>
    <w:div w:id="1550994150">
      <w:bodyDiv w:val="1"/>
      <w:marLeft w:val="0"/>
      <w:marRight w:val="0"/>
      <w:marTop w:val="0"/>
      <w:marBottom w:val="0"/>
      <w:divBdr>
        <w:top w:val="none" w:sz="0" w:space="0" w:color="auto"/>
        <w:left w:val="none" w:sz="0" w:space="0" w:color="auto"/>
        <w:bottom w:val="none" w:sz="0" w:space="0" w:color="auto"/>
        <w:right w:val="none" w:sz="0" w:space="0" w:color="auto"/>
      </w:divBdr>
      <w:divsChild>
        <w:div w:id="1724521219">
          <w:marLeft w:val="0"/>
          <w:marRight w:val="0"/>
          <w:marTop w:val="0"/>
          <w:marBottom w:val="0"/>
          <w:divBdr>
            <w:top w:val="none" w:sz="0" w:space="0" w:color="auto"/>
            <w:left w:val="none" w:sz="0" w:space="0" w:color="auto"/>
            <w:bottom w:val="none" w:sz="0" w:space="0" w:color="auto"/>
            <w:right w:val="none" w:sz="0" w:space="0" w:color="auto"/>
          </w:divBdr>
          <w:divsChild>
            <w:div w:id="1237976904">
              <w:marLeft w:val="0"/>
              <w:marRight w:val="0"/>
              <w:marTop w:val="0"/>
              <w:marBottom w:val="0"/>
              <w:divBdr>
                <w:top w:val="none" w:sz="0" w:space="0" w:color="auto"/>
                <w:left w:val="none" w:sz="0" w:space="0" w:color="auto"/>
                <w:bottom w:val="none" w:sz="0" w:space="0" w:color="auto"/>
                <w:right w:val="none" w:sz="0" w:space="0" w:color="auto"/>
              </w:divBdr>
              <w:divsChild>
                <w:div w:id="1297833549">
                  <w:marLeft w:val="0"/>
                  <w:marRight w:val="0"/>
                  <w:marTop w:val="0"/>
                  <w:marBottom w:val="0"/>
                  <w:divBdr>
                    <w:top w:val="none" w:sz="0" w:space="0" w:color="auto"/>
                    <w:left w:val="none" w:sz="0" w:space="0" w:color="auto"/>
                    <w:bottom w:val="none" w:sz="0" w:space="0" w:color="auto"/>
                    <w:right w:val="none" w:sz="0" w:space="0" w:color="auto"/>
                  </w:divBdr>
                  <w:divsChild>
                    <w:div w:id="210437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418373">
      <w:bodyDiv w:val="1"/>
      <w:marLeft w:val="0"/>
      <w:marRight w:val="0"/>
      <w:marTop w:val="0"/>
      <w:marBottom w:val="0"/>
      <w:divBdr>
        <w:top w:val="none" w:sz="0" w:space="0" w:color="auto"/>
        <w:left w:val="none" w:sz="0" w:space="0" w:color="auto"/>
        <w:bottom w:val="none" w:sz="0" w:space="0" w:color="auto"/>
        <w:right w:val="none" w:sz="0" w:space="0" w:color="auto"/>
      </w:divBdr>
      <w:divsChild>
        <w:div w:id="8143314">
          <w:marLeft w:val="0"/>
          <w:marRight w:val="0"/>
          <w:marTop w:val="0"/>
          <w:marBottom w:val="0"/>
          <w:divBdr>
            <w:top w:val="none" w:sz="0" w:space="0" w:color="auto"/>
            <w:left w:val="none" w:sz="0" w:space="0" w:color="auto"/>
            <w:bottom w:val="none" w:sz="0" w:space="0" w:color="auto"/>
            <w:right w:val="none" w:sz="0" w:space="0" w:color="auto"/>
          </w:divBdr>
        </w:div>
        <w:div w:id="855196098">
          <w:marLeft w:val="0"/>
          <w:marRight w:val="0"/>
          <w:marTop w:val="0"/>
          <w:marBottom w:val="0"/>
          <w:divBdr>
            <w:top w:val="none" w:sz="0" w:space="0" w:color="auto"/>
            <w:left w:val="none" w:sz="0" w:space="0" w:color="auto"/>
            <w:bottom w:val="none" w:sz="0" w:space="0" w:color="auto"/>
            <w:right w:val="none" w:sz="0" w:space="0" w:color="auto"/>
          </w:divBdr>
        </w:div>
      </w:divsChild>
    </w:div>
    <w:div w:id="1563448054">
      <w:bodyDiv w:val="1"/>
      <w:marLeft w:val="0"/>
      <w:marRight w:val="0"/>
      <w:marTop w:val="0"/>
      <w:marBottom w:val="0"/>
      <w:divBdr>
        <w:top w:val="none" w:sz="0" w:space="0" w:color="auto"/>
        <w:left w:val="none" w:sz="0" w:space="0" w:color="auto"/>
        <w:bottom w:val="none" w:sz="0" w:space="0" w:color="auto"/>
        <w:right w:val="none" w:sz="0" w:space="0" w:color="auto"/>
      </w:divBdr>
      <w:divsChild>
        <w:div w:id="35202998">
          <w:marLeft w:val="0"/>
          <w:marRight w:val="0"/>
          <w:marTop w:val="0"/>
          <w:marBottom w:val="0"/>
          <w:divBdr>
            <w:top w:val="none" w:sz="0" w:space="0" w:color="auto"/>
            <w:left w:val="none" w:sz="0" w:space="0" w:color="auto"/>
            <w:bottom w:val="none" w:sz="0" w:space="0" w:color="auto"/>
            <w:right w:val="none" w:sz="0" w:space="0" w:color="auto"/>
          </w:divBdr>
          <w:divsChild>
            <w:div w:id="325473802">
              <w:marLeft w:val="0"/>
              <w:marRight w:val="0"/>
              <w:marTop w:val="0"/>
              <w:marBottom w:val="0"/>
              <w:divBdr>
                <w:top w:val="none" w:sz="0" w:space="0" w:color="auto"/>
                <w:left w:val="none" w:sz="0" w:space="0" w:color="auto"/>
                <w:bottom w:val="none" w:sz="0" w:space="0" w:color="auto"/>
                <w:right w:val="none" w:sz="0" w:space="0" w:color="auto"/>
              </w:divBdr>
              <w:divsChild>
                <w:div w:id="505366333">
                  <w:marLeft w:val="0"/>
                  <w:marRight w:val="0"/>
                  <w:marTop w:val="0"/>
                  <w:marBottom w:val="0"/>
                  <w:divBdr>
                    <w:top w:val="none" w:sz="0" w:space="0" w:color="auto"/>
                    <w:left w:val="none" w:sz="0" w:space="0" w:color="auto"/>
                    <w:bottom w:val="none" w:sz="0" w:space="0" w:color="auto"/>
                    <w:right w:val="none" w:sz="0" w:space="0" w:color="auto"/>
                  </w:divBdr>
                </w:div>
              </w:divsChild>
            </w:div>
            <w:div w:id="992296945">
              <w:marLeft w:val="0"/>
              <w:marRight w:val="0"/>
              <w:marTop w:val="0"/>
              <w:marBottom w:val="0"/>
              <w:divBdr>
                <w:top w:val="none" w:sz="0" w:space="0" w:color="auto"/>
                <w:left w:val="none" w:sz="0" w:space="0" w:color="auto"/>
                <w:bottom w:val="none" w:sz="0" w:space="0" w:color="auto"/>
                <w:right w:val="none" w:sz="0" w:space="0" w:color="auto"/>
              </w:divBdr>
              <w:divsChild>
                <w:div w:id="1480340792">
                  <w:marLeft w:val="0"/>
                  <w:marRight w:val="0"/>
                  <w:marTop w:val="0"/>
                  <w:marBottom w:val="0"/>
                  <w:divBdr>
                    <w:top w:val="none" w:sz="0" w:space="0" w:color="auto"/>
                    <w:left w:val="none" w:sz="0" w:space="0" w:color="auto"/>
                    <w:bottom w:val="none" w:sz="0" w:space="0" w:color="auto"/>
                    <w:right w:val="none" w:sz="0" w:space="0" w:color="auto"/>
                  </w:divBdr>
                </w:div>
              </w:divsChild>
            </w:div>
            <w:div w:id="1468206643">
              <w:marLeft w:val="0"/>
              <w:marRight w:val="0"/>
              <w:marTop w:val="0"/>
              <w:marBottom w:val="0"/>
              <w:divBdr>
                <w:top w:val="none" w:sz="0" w:space="0" w:color="auto"/>
                <w:left w:val="none" w:sz="0" w:space="0" w:color="auto"/>
                <w:bottom w:val="none" w:sz="0" w:space="0" w:color="auto"/>
                <w:right w:val="none" w:sz="0" w:space="0" w:color="auto"/>
              </w:divBdr>
              <w:divsChild>
                <w:div w:id="1297954338">
                  <w:marLeft w:val="0"/>
                  <w:marRight w:val="0"/>
                  <w:marTop w:val="0"/>
                  <w:marBottom w:val="0"/>
                  <w:divBdr>
                    <w:top w:val="none" w:sz="0" w:space="0" w:color="auto"/>
                    <w:left w:val="none" w:sz="0" w:space="0" w:color="auto"/>
                    <w:bottom w:val="none" w:sz="0" w:space="0" w:color="auto"/>
                    <w:right w:val="none" w:sz="0" w:space="0" w:color="auto"/>
                  </w:divBdr>
                </w:div>
              </w:divsChild>
            </w:div>
            <w:div w:id="1798841386">
              <w:marLeft w:val="0"/>
              <w:marRight w:val="0"/>
              <w:marTop w:val="0"/>
              <w:marBottom w:val="0"/>
              <w:divBdr>
                <w:top w:val="none" w:sz="0" w:space="0" w:color="auto"/>
                <w:left w:val="none" w:sz="0" w:space="0" w:color="auto"/>
                <w:bottom w:val="none" w:sz="0" w:space="0" w:color="auto"/>
                <w:right w:val="none" w:sz="0" w:space="0" w:color="auto"/>
              </w:divBdr>
              <w:divsChild>
                <w:div w:id="100238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342164">
          <w:marLeft w:val="0"/>
          <w:marRight w:val="0"/>
          <w:marTop w:val="0"/>
          <w:marBottom w:val="0"/>
          <w:divBdr>
            <w:top w:val="none" w:sz="0" w:space="0" w:color="auto"/>
            <w:left w:val="none" w:sz="0" w:space="0" w:color="auto"/>
            <w:bottom w:val="none" w:sz="0" w:space="0" w:color="auto"/>
            <w:right w:val="none" w:sz="0" w:space="0" w:color="auto"/>
          </w:divBdr>
          <w:divsChild>
            <w:div w:id="271788187">
              <w:marLeft w:val="0"/>
              <w:marRight w:val="0"/>
              <w:marTop w:val="0"/>
              <w:marBottom w:val="0"/>
              <w:divBdr>
                <w:top w:val="none" w:sz="0" w:space="0" w:color="auto"/>
                <w:left w:val="none" w:sz="0" w:space="0" w:color="auto"/>
                <w:bottom w:val="none" w:sz="0" w:space="0" w:color="auto"/>
                <w:right w:val="none" w:sz="0" w:space="0" w:color="auto"/>
              </w:divBdr>
              <w:divsChild>
                <w:div w:id="105929651">
                  <w:marLeft w:val="0"/>
                  <w:marRight w:val="0"/>
                  <w:marTop w:val="0"/>
                  <w:marBottom w:val="0"/>
                  <w:divBdr>
                    <w:top w:val="none" w:sz="0" w:space="0" w:color="auto"/>
                    <w:left w:val="none" w:sz="0" w:space="0" w:color="auto"/>
                    <w:bottom w:val="none" w:sz="0" w:space="0" w:color="auto"/>
                    <w:right w:val="none" w:sz="0" w:space="0" w:color="auto"/>
                  </w:divBdr>
                </w:div>
              </w:divsChild>
            </w:div>
            <w:div w:id="622614398">
              <w:marLeft w:val="0"/>
              <w:marRight w:val="0"/>
              <w:marTop w:val="0"/>
              <w:marBottom w:val="0"/>
              <w:divBdr>
                <w:top w:val="none" w:sz="0" w:space="0" w:color="auto"/>
                <w:left w:val="none" w:sz="0" w:space="0" w:color="auto"/>
                <w:bottom w:val="none" w:sz="0" w:space="0" w:color="auto"/>
                <w:right w:val="none" w:sz="0" w:space="0" w:color="auto"/>
              </w:divBdr>
              <w:divsChild>
                <w:div w:id="164011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876459">
          <w:marLeft w:val="0"/>
          <w:marRight w:val="0"/>
          <w:marTop w:val="0"/>
          <w:marBottom w:val="0"/>
          <w:divBdr>
            <w:top w:val="none" w:sz="0" w:space="0" w:color="auto"/>
            <w:left w:val="none" w:sz="0" w:space="0" w:color="auto"/>
            <w:bottom w:val="none" w:sz="0" w:space="0" w:color="auto"/>
            <w:right w:val="none" w:sz="0" w:space="0" w:color="auto"/>
          </w:divBdr>
          <w:divsChild>
            <w:div w:id="1090273979">
              <w:marLeft w:val="0"/>
              <w:marRight w:val="0"/>
              <w:marTop w:val="0"/>
              <w:marBottom w:val="0"/>
              <w:divBdr>
                <w:top w:val="none" w:sz="0" w:space="0" w:color="auto"/>
                <w:left w:val="none" w:sz="0" w:space="0" w:color="auto"/>
                <w:bottom w:val="none" w:sz="0" w:space="0" w:color="auto"/>
                <w:right w:val="none" w:sz="0" w:space="0" w:color="auto"/>
              </w:divBdr>
              <w:divsChild>
                <w:div w:id="356005266">
                  <w:marLeft w:val="0"/>
                  <w:marRight w:val="0"/>
                  <w:marTop w:val="0"/>
                  <w:marBottom w:val="0"/>
                  <w:divBdr>
                    <w:top w:val="none" w:sz="0" w:space="0" w:color="auto"/>
                    <w:left w:val="none" w:sz="0" w:space="0" w:color="auto"/>
                    <w:bottom w:val="none" w:sz="0" w:space="0" w:color="auto"/>
                    <w:right w:val="none" w:sz="0" w:space="0" w:color="auto"/>
                  </w:divBdr>
                </w:div>
              </w:divsChild>
            </w:div>
            <w:div w:id="1657807381">
              <w:marLeft w:val="0"/>
              <w:marRight w:val="0"/>
              <w:marTop w:val="0"/>
              <w:marBottom w:val="0"/>
              <w:divBdr>
                <w:top w:val="none" w:sz="0" w:space="0" w:color="auto"/>
                <w:left w:val="none" w:sz="0" w:space="0" w:color="auto"/>
                <w:bottom w:val="none" w:sz="0" w:space="0" w:color="auto"/>
                <w:right w:val="none" w:sz="0" w:space="0" w:color="auto"/>
              </w:divBdr>
              <w:divsChild>
                <w:div w:id="28470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858946">
          <w:marLeft w:val="0"/>
          <w:marRight w:val="0"/>
          <w:marTop w:val="0"/>
          <w:marBottom w:val="0"/>
          <w:divBdr>
            <w:top w:val="none" w:sz="0" w:space="0" w:color="auto"/>
            <w:left w:val="none" w:sz="0" w:space="0" w:color="auto"/>
            <w:bottom w:val="none" w:sz="0" w:space="0" w:color="auto"/>
            <w:right w:val="none" w:sz="0" w:space="0" w:color="auto"/>
          </w:divBdr>
          <w:divsChild>
            <w:div w:id="592402633">
              <w:marLeft w:val="0"/>
              <w:marRight w:val="0"/>
              <w:marTop w:val="0"/>
              <w:marBottom w:val="0"/>
              <w:divBdr>
                <w:top w:val="none" w:sz="0" w:space="0" w:color="auto"/>
                <w:left w:val="none" w:sz="0" w:space="0" w:color="auto"/>
                <w:bottom w:val="none" w:sz="0" w:space="0" w:color="auto"/>
                <w:right w:val="none" w:sz="0" w:space="0" w:color="auto"/>
              </w:divBdr>
              <w:divsChild>
                <w:div w:id="730617436">
                  <w:marLeft w:val="0"/>
                  <w:marRight w:val="0"/>
                  <w:marTop w:val="0"/>
                  <w:marBottom w:val="0"/>
                  <w:divBdr>
                    <w:top w:val="none" w:sz="0" w:space="0" w:color="auto"/>
                    <w:left w:val="none" w:sz="0" w:space="0" w:color="auto"/>
                    <w:bottom w:val="none" w:sz="0" w:space="0" w:color="auto"/>
                    <w:right w:val="none" w:sz="0" w:space="0" w:color="auto"/>
                  </w:divBdr>
                </w:div>
              </w:divsChild>
            </w:div>
            <w:div w:id="1008026119">
              <w:marLeft w:val="0"/>
              <w:marRight w:val="0"/>
              <w:marTop w:val="0"/>
              <w:marBottom w:val="0"/>
              <w:divBdr>
                <w:top w:val="none" w:sz="0" w:space="0" w:color="auto"/>
                <w:left w:val="none" w:sz="0" w:space="0" w:color="auto"/>
                <w:bottom w:val="none" w:sz="0" w:space="0" w:color="auto"/>
                <w:right w:val="none" w:sz="0" w:space="0" w:color="auto"/>
              </w:divBdr>
              <w:divsChild>
                <w:div w:id="190548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532716">
          <w:marLeft w:val="0"/>
          <w:marRight w:val="0"/>
          <w:marTop w:val="0"/>
          <w:marBottom w:val="0"/>
          <w:divBdr>
            <w:top w:val="none" w:sz="0" w:space="0" w:color="auto"/>
            <w:left w:val="none" w:sz="0" w:space="0" w:color="auto"/>
            <w:bottom w:val="none" w:sz="0" w:space="0" w:color="auto"/>
            <w:right w:val="none" w:sz="0" w:space="0" w:color="auto"/>
          </w:divBdr>
          <w:divsChild>
            <w:div w:id="981497769">
              <w:marLeft w:val="0"/>
              <w:marRight w:val="0"/>
              <w:marTop w:val="0"/>
              <w:marBottom w:val="0"/>
              <w:divBdr>
                <w:top w:val="none" w:sz="0" w:space="0" w:color="auto"/>
                <w:left w:val="none" w:sz="0" w:space="0" w:color="auto"/>
                <w:bottom w:val="none" w:sz="0" w:space="0" w:color="auto"/>
                <w:right w:val="none" w:sz="0" w:space="0" w:color="auto"/>
              </w:divBdr>
              <w:divsChild>
                <w:div w:id="1914856713">
                  <w:marLeft w:val="0"/>
                  <w:marRight w:val="0"/>
                  <w:marTop w:val="0"/>
                  <w:marBottom w:val="0"/>
                  <w:divBdr>
                    <w:top w:val="none" w:sz="0" w:space="0" w:color="auto"/>
                    <w:left w:val="none" w:sz="0" w:space="0" w:color="auto"/>
                    <w:bottom w:val="none" w:sz="0" w:space="0" w:color="auto"/>
                    <w:right w:val="none" w:sz="0" w:space="0" w:color="auto"/>
                  </w:divBdr>
                </w:div>
              </w:divsChild>
            </w:div>
            <w:div w:id="1679425808">
              <w:marLeft w:val="0"/>
              <w:marRight w:val="0"/>
              <w:marTop w:val="0"/>
              <w:marBottom w:val="0"/>
              <w:divBdr>
                <w:top w:val="none" w:sz="0" w:space="0" w:color="auto"/>
                <w:left w:val="none" w:sz="0" w:space="0" w:color="auto"/>
                <w:bottom w:val="none" w:sz="0" w:space="0" w:color="auto"/>
                <w:right w:val="none" w:sz="0" w:space="0" w:color="auto"/>
              </w:divBdr>
              <w:divsChild>
                <w:div w:id="1018116102">
                  <w:marLeft w:val="0"/>
                  <w:marRight w:val="0"/>
                  <w:marTop w:val="0"/>
                  <w:marBottom w:val="0"/>
                  <w:divBdr>
                    <w:top w:val="none" w:sz="0" w:space="0" w:color="auto"/>
                    <w:left w:val="none" w:sz="0" w:space="0" w:color="auto"/>
                    <w:bottom w:val="none" w:sz="0" w:space="0" w:color="auto"/>
                    <w:right w:val="none" w:sz="0" w:space="0" w:color="auto"/>
                  </w:divBdr>
                </w:div>
              </w:divsChild>
            </w:div>
            <w:div w:id="1835417703">
              <w:marLeft w:val="0"/>
              <w:marRight w:val="0"/>
              <w:marTop w:val="0"/>
              <w:marBottom w:val="0"/>
              <w:divBdr>
                <w:top w:val="none" w:sz="0" w:space="0" w:color="auto"/>
                <w:left w:val="none" w:sz="0" w:space="0" w:color="auto"/>
                <w:bottom w:val="none" w:sz="0" w:space="0" w:color="auto"/>
                <w:right w:val="none" w:sz="0" w:space="0" w:color="auto"/>
              </w:divBdr>
              <w:divsChild>
                <w:div w:id="127732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564613">
          <w:marLeft w:val="0"/>
          <w:marRight w:val="0"/>
          <w:marTop w:val="0"/>
          <w:marBottom w:val="0"/>
          <w:divBdr>
            <w:top w:val="none" w:sz="0" w:space="0" w:color="auto"/>
            <w:left w:val="none" w:sz="0" w:space="0" w:color="auto"/>
            <w:bottom w:val="none" w:sz="0" w:space="0" w:color="auto"/>
            <w:right w:val="none" w:sz="0" w:space="0" w:color="auto"/>
          </w:divBdr>
          <w:divsChild>
            <w:div w:id="570239344">
              <w:marLeft w:val="0"/>
              <w:marRight w:val="0"/>
              <w:marTop w:val="0"/>
              <w:marBottom w:val="0"/>
              <w:divBdr>
                <w:top w:val="none" w:sz="0" w:space="0" w:color="auto"/>
                <w:left w:val="none" w:sz="0" w:space="0" w:color="auto"/>
                <w:bottom w:val="none" w:sz="0" w:space="0" w:color="auto"/>
                <w:right w:val="none" w:sz="0" w:space="0" w:color="auto"/>
              </w:divBdr>
              <w:divsChild>
                <w:div w:id="1209758058">
                  <w:marLeft w:val="0"/>
                  <w:marRight w:val="0"/>
                  <w:marTop w:val="0"/>
                  <w:marBottom w:val="0"/>
                  <w:divBdr>
                    <w:top w:val="none" w:sz="0" w:space="0" w:color="auto"/>
                    <w:left w:val="none" w:sz="0" w:space="0" w:color="auto"/>
                    <w:bottom w:val="none" w:sz="0" w:space="0" w:color="auto"/>
                    <w:right w:val="none" w:sz="0" w:space="0" w:color="auto"/>
                  </w:divBdr>
                </w:div>
              </w:divsChild>
            </w:div>
            <w:div w:id="1819297518">
              <w:marLeft w:val="0"/>
              <w:marRight w:val="0"/>
              <w:marTop w:val="0"/>
              <w:marBottom w:val="0"/>
              <w:divBdr>
                <w:top w:val="none" w:sz="0" w:space="0" w:color="auto"/>
                <w:left w:val="none" w:sz="0" w:space="0" w:color="auto"/>
                <w:bottom w:val="none" w:sz="0" w:space="0" w:color="auto"/>
                <w:right w:val="none" w:sz="0" w:space="0" w:color="auto"/>
              </w:divBdr>
              <w:divsChild>
                <w:div w:id="201340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346544">
          <w:marLeft w:val="0"/>
          <w:marRight w:val="0"/>
          <w:marTop w:val="0"/>
          <w:marBottom w:val="0"/>
          <w:divBdr>
            <w:top w:val="none" w:sz="0" w:space="0" w:color="auto"/>
            <w:left w:val="none" w:sz="0" w:space="0" w:color="auto"/>
            <w:bottom w:val="none" w:sz="0" w:space="0" w:color="auto"/>
            <w:right w:val="none" w:sz="0" w:space="0" w:color="auto"/>
          </w:divBdr>
          <w:divsChild>
            <w:div w:id="317198854">
              <w:marLeft w:val="0"/>
              <w:marRight w:val="0"/>
              <w:marTop w:val="0"/>
              <w:marBottom w:val="0"/>
              <w:divBdr>
                <w:top w:val="none" w:sz="0" w:space="0" w:color="auto"/>
                <w:left w:val="none" w:sz="0" w:space="0" w:color="auto"/>
                <w:bottom w:val="none" w:sz="0" w:space="0" w:color="auto"/>
                <w:right w:val="none" w:sz="0" w:space="0" w:color="auto"/>
              </w:divBdr>
              <w:divsChild>
                <w:div w:id="445465749">
                  <w:marLeft w:val="0"/>
                  <w:marRight w:val="0"/>
                  <w:marTop w:val="0"/>
                  <w:marBottom w:val="0"/>
                  <w:divBdr>
                    <w:top w:val="none" w:sz="0" w:space="0" w:color="auto"/>
                    <w:left w:val="none" w:sz="0" w:space="0" w:color="auto"/>
                    <w:bottom w:val="none" w:sz="0" w:space="0" w:color="auto"/>
                    <w:right w:val="none" w:sz="0" w:space="0" w:color="auto"/>
                  </w:divBdr>
                </w:div>
              </w:divsChild>
            </w:div>
            <w:div w:id="637732132">
              <w:marLeft w:val="0"/>
              <w:marRight w:val="0"/>
              <w:marTop w:val="0"/>
              <w:marBottom w:val="0"/>
              <w:divBdr>
                <w:top w:val="none" w:sz="0" w:space="0" w:color="auto"/>
                <w:left w:val="none" w:sz="0" w:space="0" w:color="auto"/>
                <w:bottom w:val="none" w:sz="0" w:space="0" w:color="auto"/>
                <w:right w:val="none" w:sz="0" w:space="0" w:color="auto"/>
              </w:divBdr>
              <w:divsChild>
                <w:div w:id="818303456">
                  <w:marLeft w:val="0"/>
                  <w:marRight w:val="0"/>
                  <w:marTop w:val="0"/>
                  <w:marBottom w:val="0"/>
                  <w:divBdr>
                    <w:top w:val="none" w:sz="0" w:space="0" w:color="auto"/>
                    <w:left w:val="none" w:sz="0" w:space="0" w:color="auto"/>
                    <w:bottom w:val="none" w:sz="0" w:space="0" w:color="auto"/>
                    <w:right w:val="none" w:sz="0" w:space="0" w:color="auto"/>
                  </w:divBdr>
                </w:div>
              </w:divsChild>
            </w:div>
            <w:div w:id="1509103275">
              <w:marLeft w:val="0"/>
              <w:marRight w:val="0"/>
              <w:marTop w:val="0"/>
              <w:marBottom w:val="0"/>
              <w:divBdr>
                <w:top w:val="none" w:sz="0" w:space="0" w:color="auto"/>
                <w:left w:val="none" w:sz="0" w:space="0" w:color="auto"/>
                <w:bottom w:val="none" w:sz="0" w:space="0" w:color="auto"/>
                <w:right w:val="none" w:sz="0" w:space="0" w:color="auto"/>
              </w:divBdr>
              <w:divsChild>
                <w:div w:id="34431696">
                  <w:marLeft w:val="0"/>
                  <w:marRight w:val="0"/>
                  <w:marTop w:val="0"/>
                  <w:marBottom w:val="0"/>
                  <w:divBdr>
                    <w:top w:val="none" w:sz="0" w:space="0" w:color="auto"/>
                    <w:left w:val="none" w:sz="0" w:space="0" w:color="auto"/>
                    <w:bottom w:val="none" w:sz="0" w:space="0" w:color="auto"/>
                    <w:right w:val="none" w:sz="0" w:space="0" w:color="auto"/>
                  </w:divBdr>
                </w:div>
              </w:divsChild>
            </w:div>
            <w:div w:id="1870027986">
              <w:marLeft w:val="0"/>
              <w:marRight w:val="0"/>
              <w:marTop w:val="0"/>
              <w:marBottom w:val="0"/>
              <w:divBdr>
                <w:top w:val="none" w:sz="0" w:space="0" w:color="auto"/>
                <w:left w:val="none" w:sz="0" w:space="0" w:color="auto"/>
                <w:bottom w:val="none" w:sz="0" w:space="0" w:color="auto"/>
                <w:right w:val="none" w:sz="0" w:space="0" w:color="auto"/>
              </w:divBdr>
              <w:divsChild>
                <w:div w:id="1191381479">
                  <w:marLeft w:val="0"/>
                  <w:marRight w:val="0"/>
                  <w:marTop w:val="0"/>
                  <w:marBottom w:val="0"/>
                  <w:divBdr>
                    <w:top w:val="none" w:sz="0" w:space="0" w:color="auto"/>
                    <w:left w:val="none" w:sz="0" w:space="0" w:color="auto"/>
                    <w:bottom w:val="none" w:sz="0" w:space="0" w:color="auto"/>
                    <w:right w:val="none" w:sz="0" w:space="0" w:color="auto"/>
                  </w:divBdr>
                </w:div>
              </w:divsChild>
            </w:div>
            <w:div w:id="2019578712">
              <w:marLeft w:val="0"/>
              <w:marRight w:val="0"/>
              <w:marTop w:val="0"/>
              <w:marBottom w:val="0"/>
              <w:divBdr>
                <w:top w:val="none" w:sz="0" w:space="0" w:color="auto"/>
                <w:left w:val="none" w:sz="0" w:space="0" w:color="auto"/>
                <w:bottom w:val="none" w:sz="0" w:space="0" w:color="auto"/>
                <w:right w:val="none" w:sz="0" w:space="0" w:color="auto"/>
              </w:divBdr>
              <w:divsChild>
                <w:div w:id="106275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029488">
          <w:marLeft w:val="0"/>
          <w:marRight w:val="0"/>
          <w:marTop w:val="0"/>
          <w:marBottom w:val="0"/>
          <w:divBdr>
            <w:top w:val="none" w:sz="0" w:space="0" w:color="auto"/>
            <w:left w:val="none" w:sz="0" w:space="0" w:color="auto"/>
            <w:bottom w:val="none" w:sz="0" w:space="0" w:color="auto"/>
            <w:right w:val="none" w:sz="0" w:space="0" w:color="auto"/>
          </w:divBdr>
          <w:divsChild>
            <w:div w:id="492335866">
              <w:marLeft w:val="0"/>
              <w:marRight w:val="0"/>
              <w:marTop w:val="0"/>
              <w:marBottom w:val="0"/>
              <w:divBdr>
                <w:top w:val="none" w:sz="0" w:space="0" w:color="auto"/>
                <w:left w:val="none" w:sz="0" w:space="0" w:color="auto"/>
                <w:bottom w:val="none" w:sz="0" w:space="0" w:color="auto"/>
                <w:right w:val="none" w:sz="0" w:space="0" w:color="auto"/>
              </w:divBdr>
              <w:divsChild>
                <w:div w:id="946422552">
                  <w:marLeft w:val="0"/>
                  <w:marRight w:val="0"/>
                  <w:marTop w:val="0"/>
                  <w:marBottom w:val="0"/>
                  <w:divBdr>
                    <w:top w:val="none" w:sz="0" w:space="0" w:color="auto"/>
                    <w:left w:val="none" w:sz="0" w:space="0" w:color="auto"/>
                    <w:bottom w:val="none" w:sz="0" w:space="0" w:color="auto"/>
                    <w:right w:val="none" w:sz="0" w:space="0" w:color="auto"/>
                  </w:divBdr>
                </w:div>
              </w:divsChild>
            </w:div>
            <w:div w:id="1550876305">
              <w:marLeft w:val="0"/>
              <w:marRight w:val="0"/>
              <w:marTop w:val="0"/>
              <w:marBottom w:val="0"/>
              <w:divBdr>
                <w:top w:val="none" w:sz="0" w:space="0" w:color="auto"/>
                <w:left w:val="none" w:sz="0" w:space="0" w:color="auto"/>
                <w:bottom w:val="none" w:sz="0" w:space="0" w:color="auto"/>
                <w:right w:val="none" w:sz="0" w:space="0" w:color="auto"/>
              </w:divBdr>
              <w:divsChild>
                <w:div w:id="105316371">
                  <w:marLeft w:val="0"/>
                  <w:marRight w:val="0"/>
                  <w:marTop w:val="0"/>
                  <w:marBottom w:val="0"/>
                  <w:divBdr>
                    <w:top w:val="none" w:sz="0" w:space="0" w:color="auto"/>
                    <w:left w:val="none" w:sz="0" w:space="0" w:color="auto"/>
                    <w:bottom w:val="none" w:sz="0" w:space="0" w:color="auto"/>
                    <w:right w:val="none" w:sz="0" w:space="0" w:color="auto"/>
                  </w:divBdr>
                </w:div>
              </w:divsChild>
            </w:div>
            <w:div w:id="1942563009">
              <w:marLeft w:val="0"/>
              <w:marRight w:val="0"/>
              <w:marTop w:val="0"/>
              <w:marBottom w:val="0"/>
              <w:divBdr>
                <w:top w:val="none" w:sz="0" w:space="0" w:color="auto"/>
                <w:left w:val="none" w:sz="0" w:space="0" w:color="auto"/>
                <w:bottom w:val="none" w:sz="0" w:space="0" w:color="auto"/>
                <w:right w:val="none" w:sz="0" w:space="0" w:color="auto"/>
              </w:divBdr>
              <w:divsChild>
                <w:div w:id="65051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330946">
      <w:bodyDiv w:val="1"/>
      <w:marLeft w:val="0"/>
      <w:marRight w:val="0"/>
      <w:marTop w:val="0"/>
      <w:marBottom w:val="0"/>
      <w:divBdr>
        <w:top w:val="none" w:sz="0" w:space="0" w:color="auto"/>
        <w:left w:val="none" w:sz="0" w:space="0" w:color="auto"/>
        <w:bottom w:val="none" w:sz="0" w:space="0" w:color="auto"/>
        <w:right w:val="none" w:sz="0" w:space="0" w:color="auto"/>
      </w:divBdr>
    </w:div>
    <w:div w:id="1570923426">
      <w:bodyDiv w:val="1"/>
      <w:marLeft w:val="0"/>
      <w:marRight w:val="0"/>
      <w:marTop w:val="0"/>
      <w:marBottom w:val="0"/>
      <w:divBdr>
        <w:top w:val="none" w:sz="0" w:space="0" w:color="auto"/>
        <w:left w:val="none" w:sz="0" w:space="0" w:color="auto"/>
        <w:bottom w:val="none" w:sz="0" w:space="0" w:color="auto"/>
        <w:right w:val="none" w:sz="0" w:space="0" w:color="auto"/>
      </w:divBdr>
      <w:divsChild>
        <w:div w:id="447511730">
          <w:marLeft w:val="0"/>
          <w:marRight w:val="0"/>
          <w:marTop w:val="0"/>
          <w:marBottom w:val="0"/>
          <w:divBdr>
            <w:top w:val="none" w:sz="0" w:space="0" w:color="auto"/>
            <w:left w:val="none" w:sz="0" w:space="0" w:color="auto"/>
            <w:bottom w:val="none" w:sz="0" w:space="0" w:color="auto"/>
            <w:right w:val="none" w:sz="0" w:space="0" w:color="auto"/>
          </w:divBdr>
          <w:divsChild>
            <w:div w:id="2025472442">
              <w:marLeft w:val="0"/>
              <w:marRight w:val="0"/>
              <w:marTop w:val="0"/>
              <w:marBottom w:val="0"/>
              <w:divBdr>
                <w:top w:val="none" w:sz="0" w:space="0" w:color="auto"/>
                <w:left w:val="none" w:sz="0" w:space="0" w:color="auto"/>
                <w:bottom w:val="none" w:sz="0" w:space="0" w:color="auto"/>
                <w:right w:val="none" w:sz="0" w:space="0" w:color="auto"/>
              </w:divBdr>
              <w:divsChild>
                <w:div w:id="1659385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118058">
      <w:bodyDiv w:val="1"/>
      <w:marLeft w:val="0"/>
      <w:marRight w:val="0"/>
      <w:marTop w:val="0"/>
      <w:marBottom w:val="0"/>
      <w:divBdr>
        <w:top w:val="none" w:sz="0" w:space="0" w:color="auto"/>
        <w:left w:val="none" w:sz="0" w:space="0" w:color="auto"/>
        <w:bottom w:val="none" w:sz="0" w:space="0" w:color="auto"/>
        <w:right w:val="none" w:sz="0" w:space="0" w:color="auto"/>
      </w:divBdr>
      <w:divsChild>
        <w:div w:id="1785349424">
          <w:marLeft w:val="0"/>
          <w:marRight w:val="0"/>
          <w:marTop w:val="0"/>
          <w:marBottom w:val="0"/>
          <w:divBdr>
            <w:top w:val="none" w:sz="0" w:space="0" w:color="auto"/>
            <w:left w:val="none" w:sz="0" w:space="0" w:color="auto"/>
            <w:bottom w:val="none" w:sz="0" w:space="0" w:color="auto"/>
            <w:right w:val="none" w:sz="0" w:space="0" w:color="auto"/>
          </w:divBdr>
          <w:divsChild>
            <w:div w:id="1530070529">
              <w:marLeft w:val="0"/>
              <w:marRight w:val="0"/>
              <w:marTop w:val="0"/>
              <w:marBottom w:val="0"/>
              <w:divBdr>
                <w:top w:val="none" w:sz="0" w:space="0" w:color="auto"/>
                <w:left w:val="none" w:sz="0" w:space="0" w:color="auto"/>
                <w:bottom w:val="none" w:sz="0" w:space="0" w:color="auto"/>
                <w:right w:val="none" w:sz="0" w:space="0" w:color="auto"/>
              </w:divBdr>
              <w:divsChild>
                <w:div w:id="2089887032">
                  <w:marLeft w:val="0"/>
                  <w:marRight w:val="0"/>
                  <w:marTop w:val="0"/>
                  <w:marBottom w:val="0"/>
                  <w:divBdr>
                    <w:top w:val="none" w:sz="0" w:space="0" w:color="auto"/>
                    <w:left w:val="none" w:sz="0" w:space="0" w:color="auto"/>
                    <w:bottom w:val="none" w:sz="0" w:space="0" w:color="auto"/>
                    <w:right w:val="none" w:sz="0" w:space="0" w:color="auto"/>
                  </w:divBdr>
                  <w:divsChild>
                    <w:div w:id="1124226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1622637">
      <w:bodyDiv w:val="1"/>
      <w:marLeft w:val="0"/>
      <w:marRight w:val="0"/>
      <w:marTop w:val="0"/>
      <w:marBottom w:val="0"/>
      <w:divBdr>
        <w:top w:val="none" w:sz="0" w:space="0" w:color="auto"/>
        <w:left w:val="none" w:sz="0" w:space="0" w:color="auto"/>
        <w:bottom w:val="none" w:sz="0" w:space="0" w:color="auto"/>
        <w:right w:val="none" w:sz="0" w:space="0" w:color="auto"/>
      </w:divBdr>
    </w:div>
    <w:div w:id="1585800833">
      <w:bodyDiv w:val="1"/>
      <w:marLeft w:val="0"/>
      <w:marRight w:val="0"/>
      <w:marTop w:val="0"/>
      <w:marBottom w:val="0"/>
      <w:divBdr>
        <w:top w:val="none" w:sz="0" w:space="0" w:color="auto"/>
        <w:left w:val="none" w:sz="0" w:space="0" w:color="auto"/>
        <w:bottom w:val="none" w:sz="0" w:space="0" w:color="auto"/>
        <w:right w:val="none" w:sz="0" w:space="0" w:color="auto"/>
      </w:divBdr>
    </w:div>
    <w:div w:id="1587347538">
      <w:bodyDiv w:val="1"/>
      <w:marLeft w:val="0"/>
      <w:marRight w:val="0"/>
      <w:marTop w:val="0"/>
      <w:marBottom w:val="0"/>
      <w:divBdr>
        <w:top w:val="none" w:sz="0" w:space="0" w:color="auto"/>
        <w:left w:val="none" w:sz="0" w:space="0" w:color="auto"/>
        <w:bottom w:val="none" w:sz="0" w:space="0" w:color="auto"/>
        <w:right w:val="none" w:sz="0" w:space="0" w:color="auto"/>
      </w:divBdr>
    </w:div>
    <w:div w:id="1601110619">
      <w:bodyDiv w:val="1"/>
      <w:marLeft w:val="0"/>
      <w:marRight w:val="0"/>
      <w:marTop w:val="0"/>
      <w:marBottom w:val="0"/>
      <w:divBdr>
        <w:top w:val="none" w:sz="0" w:space="0" w:color="auto"/>
        <w:left w:val="none" w:sz="0" w:space="0" w:color="auto"/>
        <w:bottom w:val="none" w:sz="0" w:space="0" w:color="auto"/>
        <w:right w:val="none" w:sz="0" w:space="0" w:color="auto"/>
      </w:divBdr>
    </w:div>
    <w:div w:id="1604993909">
      <w:bodyDiv w:val="1"/>
      <w:marLeft w:val="0"/>
      <w:marRight w:val="0"/>
      <w:marTop w:val="0"/>
      <w:marBottom w:val="0"/>
      <w:divBdr>
        <w:top w:val="none" w:sz="0" w:space="0" w:color="auto"/>
        <w:left w:val="none" w:sz="0" w:space="0" w:color="auto"/>
        <w:bottom w:val="none" w:sz="0" w:space="0" w:color="auto"/>
        <w:right w:val="none" w:sz="0" w:space="0" w:color="auto"/>
      </w:divBdr>
    </w:div>
    <w:div w:id="1606111244">
      <w:bodyDiv w:val="1"/>
      <w:marLeft w:val="0"/>
      <w:marRight w:val="0"/>
      <w:marTop w:val="0"/>
      <w:marBottom w:val="0"/>
      <w:divBdr>
        <w:top w:val="none" w:sz="0" w:space="0" w:color="auto"/>
        <w:left w:val="none" w:sz="0" w:space="0" w:color="auto"/>
        <w:bottom w:val="none" w:sz="0" w:space="0" w:color="auto"/>
        <w:right w:val="none" w:sz="0" w:space="0" w:color="auto"/>
      </w:divBdr>
      <w:divsChild>
        <w:div w:id="677928822">
          <w:marLeft w:val="0"/>
          <w:marRight w:val="0"/>
          <w:marTop w:val="0"/>
          <w:marBottom w:val="0"/>
          <w:divBdr>
            <w:top w:val="none" w:sz="0" w:space="0" w:color="auto"/>
            <w:left w:val="none" w:sz="0" w:space="0" w:color="auto"/>
            <w:bottom w:val="none" w:sz="0" w:space="0" w:color="auto"/>
            <w:right w:val="none" w:sz="0" w:space="0" w:color="auto"/>
          </w:divBdr>
          <w:divsChild>
            <w:div w:id="620572433">
              <w:marLeft w:val="0"/>
              <w:marRight w:val="0"/>
              <w:marTop w:val="0"/>
              <w:marBottom w:val="0"/>
              <w:divBdr>
                <w:top w:val="none" w:sz="0" w:space="0" w:color="auto"/>
                <w:left w:val="none" w:sz="0" w:space="0" w:color="auto"/>
                <w:bottom w:val="none" w:sz="0" w:space="0" w:color="auto"/>
                <w:right w:val="none" w:sz="0" w:space="0" w:color="auto"/>
              </w:divBdr>
              <w:divsChild>
                <w:div w:id="1389036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476925">
      <w:bodyDiv w:val="1"/>
      <w:marLeft w:val="0"/>
      <w:marRight w:val="0"/>
      <w:marTop w:val="0"/>
      <w:marBottom w:val="0"/>
      <w:divBdr>
        <w:top w:val="none" w:sz="0" w:space="0" w:color="auto"/>
        <w:left w:val="none" w:sz="0" w:space="0" w:color="auto"/>
        <w:bottom w:val="none" w:sz="0" w:space="0" w:color="auto"/>
        <w:right w:val="none" w:sz="0" w:space="0" w:color="auto"/>
      </w:divBdr>
    </w:div>
    <w:div w:id="1612593787">
      <w:bodyDiv w:val="1"/>
      <w:marLeft w:val="0"/>
      <w:marRight w:val="0"/>
      <w:marTop w:val="0"/>
      <w:marBottom w:val="0"/>
      <w:divBdr>
        <w:top w:val="none" w:sz="0" w:space="0" w:color="auto"/>
        <w:left w:val="none" w:sz="0" w:space="0" w:color="auto"/>
        <w:bottom w:val="none" w:sz="0" w:space="0" w:color="auto"/>
        <w:right w:val="none" w:sz="0" w:space="0" w:color="auto"/>
      </w:divBdr>
    </w:div>
    <w:div w:id="1613433870">
      <w:bodyDiv w:val="1"/>
      <w:marLeft w:val="0"/>
      <w:marRight w:val="0"/>
      <w:marTop w:val="0"/>
      <w:marBottom w:val="0"/>
      <w:divBdr>
        <w:top w:val="none" w:sz="0" w:space="0" w:color="auto"/>
        <w:left w:val="none" w:sz="0" w:space="0" w:color="auto"/>
        <w:bottom w:val="none" w:sz="0" w:space="0" w:color="auto"/>
        <w:right w:val="none" w:sz="0" w:space="0" w:color="auto"/>
      </w:divBdr>
      <w:divsChild>
        <w:div w:id="1200049577">
          <w:marLeft w:val="0"/>
          <w:marRight w:val="0"/>
          <w:marTop w:val="0"/>
          <w:marBottom w:val="0"/>
          <w:divBdr>
            <w:top w:val="none" w:sz="0" w:space="0" w:color="auto"/>
            <w:left w:val="none" w:sz="0" w:space="0" w:color="auto"/>
            <w:bottom w:val="none" w:sz="0" w:space="0" w:color="auto"/>
            <w:right w:val="none" w:sz="0" w:space="0" w:color="auto"/>
          </w:divBdr>
        </w:div>
        <w:div w:id="1804620619">
          <w:marLeft w:val="0"/>
          <w:marRight w:val="0"/>
          <w:marTop w:val="0"/>
          <w:marBottom w:val="0"/>
          <w:divBdr>
            <w:top w:val="none" w:sz="0" w:space="0" w:color="auto"/>
            <w:left w:val="none" w:sz="0" w:space="0" w:color="auto"/>
            <w:bottom w:val="none" w:sz="0" w:space="0" w:color="auto"/>
            <w:right w:val="none" w:sz="0" w:space="0" w:color="auto"/>
          </w:divBdr>
        </w:div>
        <w:div w:id="108935488">
          <w:marLeft w:val="0"/>
          <w:marRight w:val="0"/>
          <w:marTop w:val="0"/>
          <w:marBottom w:val="0"/>
          <w:divBdr>
            <w:top w:val="none" w:sz="0" w:space="0" w:color="auto"/>
            <w:left w:val="none" w:sz="0" w:space="0" w:color="auto"/>
            <w:bottom w:val="none" w:sz="0" w:space="0" w:color="auto"/>
            <w:right w:val="none" w:sz="0" w:space="0" w:color="auto"/>
          </w:divBdr>
        </w:div>
        <w:div w:id="1849174081">
          <w:marLeft w:val="0"/>
          <w:marRight w:val="0"/>
          <w:marTop w:val="0"/>
          <w:marBottom w:val="0"/>
          <w:divBdr>
            <w:top w:val="none" w:sz="0" w:space="0" w:color="auto"/>
            <w:left w:val="none" w:sz="0" w:space="0" w:color="auto"/>
            <w:bottom w:val="none" w:sz="0" w:space="0" w:color="auto"/>
            <w:right w:val="none" w:sz="0" w:space="0" w:color="auto"/>
          </w:divBdr>
        </w:div>
        <w:div w:id="1516770585">
          <w:marLeft w:val="0"/>
          <w:marRight w:val="0"/>
          <w:marTop w:val="0"/>
          <w:marBottom w:val="0"/>
          <w:divBdr>
            <w:top w:val="none" w:sz="0" w:space="0" w:color="auto"/>
            <w:left w:val="none" w:sz="0" w:space="0" w:color="auto"/>
            <w:bottom w:val="none" w:sz="0" w:space="0" w:color="auto"/>
            <w:right w:val="none" w:sz="0" w:space="0" w:color="auto"/>
          </w:divBdr>
        </w:div>
        <w:div w:id="1677030922">
          <w:marLeft w:val="0"/>
          <w:marRight w:val="0"/>
          <w:marTop w:val="0"/>
          <w:marBottom w:val="0"/>
          <w:divBdr>
            <w:top w:val="none" w:sz="0" w:space="0" w:color="auto"/>
            <w:left w:val="none" w:sz="0" w:space="0" w:color="auto"/>
            <w:bottom w:val="none" w:sz="0" w:space="0" w:color="auto"/>
            <w:right w:val="none" w:sz="0" w:space="0" w:color="auto"/>
          </w:divBdr>
        </w:div>
        <w:div w:id="307899428">
          <w:marLeft w:val="0"/>
          <w:marRight w:val="0"/>
          <w:marTop w:val="0"/>
          <w:marBottom w:val="0"/>
          <w:divBdr>
            <w:top w:val="none" w:sz="0" w:space="0" w:color="auto"/>
            <w:left w:val="none" w:sz="0" w:space="0" w:color="auto"/>
            <w:bottom w:val="none" w:sz="0" w:space="0" w:color="auto"/>
            <w:right w:val="none" w:sz="0" w:space="0" w:color="auto"/>
          </w:divBdr>
        </w:div>
        <w:div w:id="18896746">
          <w:marLeft w:val="0"/>
          <w:marRight w:val="0"/>
          <w:marTop w:val="0"/>
          <w:marBottom w:val="0"/>
          <w:divBdr>
            <w:top w:val="none" w:sz="0" w:space="0" w:color="auto"/>
            <w:left w:val="none" w:sz="0" w:space="0" w:color="auto"/>
            <w:bottom w:val="none" w:sz="0" w:space="0" w:color="auto"/>
            <w:right w:val="none" w:sz="0" w:space="0" w:color="auto"/>
          </w:divBdr>
        </w:div>
        <w:div w:id="284502955">
          <w:marLeft w:val="0"/>
          <w:marRight w:val="0"/>
          <w:marTop w:val="0"/>
          <w:marBottom w:val="0"/>
          <w:divBdr>
            <w:top w:val="none" w:sz="0" w:space="0" w:color="auto"/>
            <w:left w:val="none" w:sz="0" w:space="0" w:color="auto"/>
            <w:bottom w:val="none" w:sz="0" w:space="0" w:color="auto"/>
            <w:right w:val="none" w:sz="0" w:space="0" w:color="auto"/>
          </w:divBdr>
        </w:div>
        <w:div w:id="1118336687">
          <w:marLeft w:val="0"/>
          <w:marRight w:val="0"/>
          <w:marTop w:val="0"/>
          <w:marBottom w:val="0"/>
          <w:divBdr>
            <w:top w:val="none" w:sz="0" w:space="0" w:color="auto"/>
            <w:left w:val="none" w:sz="0" w:space="0" w:color="auto"/>
            <w:bottom w:val="none" w:sz="0" w:space="0" w:color="auto"/>
            <w:right w:val="none" w:sz="0" w:space="0" w:color="auto"/>
          </w:divBdr>
        </w:div>
        <w:div w:id="1002512223">
          <w:marLeft w:val="0"/>
          <w:marRight w:val="0"/>
          <w:marTop w:val="0"/>
          <w:marBottom w:val="0"/>
          <w:divBdr>
            <w:top w:val="none" w:sz="0" w:space="0" w:color="auto"/>
            <w:left w:val="none" w:sz="0" w:space="0" w:color="auto"/>
            <w:bottom w:val="none" w:sz="0" w:space="0" w:color="auto"/>
            <w:right w:val="none" w:sz="0" w:space="0" w:color="auto"/>
          </w:divBdr>
        </w:div>
        <w:div w:id="32586211">
          <w:marLeft w:val="0"/>
          <w:marRight w:val="0"/>
          <w:marTop w:val="0"/>
          <w:marBottom w:val="0"/>
          <w:divBdr>
            <w:top w:val="none" w:sz="0" w:space="0" w:color="auto"/>
            <w:left w:val="none" w:sz="0" w:space="0" w:color="auto"/>
            <w:bottom w:val="none" w:sz="0" w:space="0" w:color="auto"/>
            <w:right w:val="none" w:sz="0" w:space="0" w:color="auto"/>
          </w:divBdr>
        </w:div>
      </w:divsChild>
    </w:div>
    <w:div w:id="1624338353">
      <w:bodyDiv w:val="1"/>
      <w:marLeft w:val="0"/>
      <w:marRight w:val="0"/>
      <w:marTop w:val="0"/>
      <w:marBottom w:val="0"/>
      <w:divBdr>
        <w:top w:val="none" w:sz="0" w:space="0" w:color="auto"/>
        <w:left w:val="none" w:sz="0" w:space="0" w:color="auto"/>
        <w:bottom w:val="none" w:sz="0" w:space="0" w:color="auto"/>
        <w:right w:val="none" w:sz="0" w:space="0" w:color="auto"/>
      </w:divBdr>
      <w:divsChild>
        <w:div w:id="441999586">
          <w:marLeft w:val="0"/>
          <w:marRight w:val="0"/>
          <w:marTop w:val="0"/>
          <w:marBottom w:val="0"/>
          <w:divBdr>
            <w:top w:val="none" w:sz="0" w:space="0" w:color="auto"/>
            <w:left w:val="none" w:sz="0" w:space="0" w:color="auto"/>
            <w:bottom w:val="none" w:sz="0" w:space="0" w:color="auto"/>
            <w:right w:val="none" w:sz="0" w:space="0" w:color="auto"/>
          </w:divBdr>
          <w:divsChild>
            <w:div w:id="412971870">
              <w:marLeft w:val="0"/>
              <w:marRight w:val="0"/>
              <w:marTop w:val="0"/>
              <w:marBottom w:val="0"/>
              <w:divBdr>
                <w:top w:val="none" w:sz="0" w:space="0" w:color="auto"/>
                <w:left w:val="none" w:sz="0" w:space="0" w:color="auto"/>
                <w:bottom w:val="none" w:sz="0" w:space="0" w:color="auto"/>
                <w:right w:val="none" w:sz="0" w:space="0" w:color="auto"/>
              </w:divBdr>
              <w:divsChild>
                <w:div w:id="65853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320050">
      <w:bodyDiv w:val="1"/>
      <w:marLeft w:val="0"/>
      <w:marRight w:val="0"/>
      <w:marTop w:val="0"/>
      <w:marBottom w:val="0"/>
      <w:divBdr>
        <w:top w:val="none" w:sz="0" w:space="0" w:color="auto"/>
        <w:left w:val="none" w:sz="0" w:space="0" w:color="auto"/>
        <w:bottom w:val="none" w:sz="0" w:space="0" w:color="auto"/>
        <w:right w:val="none" w:sz="0" w:space="0" w:color="auto"/>
      </w:divBdr>
    </w:div>
    <w:div w:id="1631134294">
      <w:bodyDiv w:val="1"/>
      <w:marLeft w:val="0"/>
      <w:marRight w:val="0"/>
      <w:marTop w:val="0"/>
      <w:marBottom w:val="0"/>
      <w:divBdr>
        <w:top w:val="none" w:sz="0" w:space="0" w:color="auto"/>
        <w:left w:val="none" w:sz="0" w:space="0" w:color="auto"/>
        <w:bottom w:val="none" w:sz="0" w:space="0" w:color="auto"/>
        <w:right w:val="none" w:sz="0" w:space="0" w:color="auto"/>
      </w:divBdr>
    </w:div>
    <w:div w:id="1631206558">
      <w:bodyDiv w:val="1"/>
      <w:marLeft w:val="0"/>
      <w:marRight w:val="0"/>
      <w:marTop w:val="0"/>
      <w:marBottom w:val="0"/>
      <w:divBdr>
        <w:top w:val="none" w:sz="0" w:space="0" w:color="auto"/>
        <w:left w:val="none" w:sz="0" w:space="0" w:color="auto"/>
        <w:bottom w:val="none" w:sz="0" w:space="0" w:color="auto"/>
        <w:right w:val="none" w:sz="0" w:space="0" w:color="auto"/>
      </w:divBdr>
    </w:div>
    <w:div w:id="1632784601">
      <w:bodyDiv w:val="1"/>
      <w:marLeft w:val="0"/>
      <w:marRight w:val="0"/>
      <w:marTop w:val="0"/>
      <w:marBottom w:val="0"/>
      <w:divBdr>
        <w:top w:val="none" w:sz="0" w:space="0" w:color="auto"/>
        <w:left w:val="none" w:sz="0" w:space="0" w:color="auto"/>
        <w:bottom w:val="none" w:sz="0" w:space="0" w:color="auto"/>
        <w:right w:val="none" w:sz="0" w:space="0" w:color="auto"/>
      </w:divBdr>
      <w:divsChild>
        <w:div w:id="1805078706">
          <w:marLeft w:val="0"/>
          <w:marRight w:val="0"/>
          <w:marTop w:val="0"/>
          <w:marBottom w:val="0"/>
          <w:divBdr>
            <w:top w:val="none" w:sz="0" w:space="0" w:color="auto"/>
            <w:left w:val="none" w:sz="0" w:space="0" w:color="auto"/>
            <w:bottom w:val="none" w:sz="0" w:space="0" w:color="auto"/>
            <w:right w:val="none" w:sz="0" w:space="0" w:color="auto"/>
          </w:divBdr>
          <w:divsChild>
            <w:div w:id="679160197">
              <w:marLeft w:val="0"/>
              <w:marRight w:val="0"/>
              <w:marTop w:val="0"/>
              <w:marBottom w:val="0"/>
              <w:divBdr>
                <w:top w:val="none" w:sz="0" w:space="0" w:color="auto"/>
                <w:left w:val="none" w:sz="0" w:space="0" w:color="auto"/>
                <w:bottom w:val="none" w:sz="0" w:space="0" w:color="auto"/>
                <w:right w:val="none" w:sz="0" w:space="0" w:color="auto"/>
              </w:divBdr>
              <w:divsChild>
                <w:div w:id="75236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409988">
      <w:bodyDiv w:val="1"/>
      <w:marLeft w:val="0"/>
      <w:marRight w:val="0"/>
      <w:marTop w:val="0"/>
      <w:marBottom w:val="0"/>
      <w:divBdr>
        <w:top w:val="none" w:sz="0" w:space="0" w:color="auto"/>
        <w:left w:val="none" w:sz="0" w:space="0" w:color="auto"/>
        <w:bottom w:val="none" w:sz="0" w:space="0" w:color="auto"/>
        <w:right w:val="none" w:sz="0" w:space="0" w:color="auto"/>
      </w:divBdr>
    </w:div>
    <w:div w:id="1639797115">
      <w:bodyDiv w:val="1"/>
      <w:marLeft w:val="0"/>
      <w:marRight w:val="0"/>
      <w:marTop w:val="0"/>
      <w:marBottom w:val="0"/>
      <w:divBdr>
        <w:top w:val="none" w:sz="0" w:space="0" w:color="auto"/>
        <w:left w:val="none" w:sz="0" w:space="0" w:color="auto"/>
        <w:bottom w:val="none" w:sz="0" w:space="0" w:color="auto"/>
        <w:right w:val="none" w:sz="0" w:space="0" w:color="auto"/>
      </w:divBdr>
    </w:div>
    <w:div w:id="1650478458">
      <w:bodyDiv w:val="1"/>
      <w:marLeft w:val="0"/>
      <w:marRight w:val="0"/>
      <w:marTop w:val="0"/>
      <w:marBottom w:val="0"/>
      <w:divBdr>
        <w:top w:val="none" w:sz="0" w:space="0" w:color="auto"/>
        <w:left w:val="none" w:sz="0" w:space="0" w:color="auto"/>
        <w:bottom w:val="none" w:sz="0" w:space="0" w:color="auto"/>
        <w:right w:val="none" w:sz="0" w:space="0" w:color="auto"/>
      </w:divBdr>
    </w:div>
    <w:div w:id="1679428157">
      <w:bodyDiv w:val="1"/>
      <w:marLeft w:val="0"/>
      <w:marRight w:val="0"/>
      <w:marTop w:val="0"/>
      <w:marBottom w:val="0"/>
      <w:divBdr>
        <w:top w:val="none" w:sz="0" w:space="0" w:color="auto"/>
        <w:left w:val="none" w:sz="0" w:space="0" w:color="auto"/>
        <w:bottom w:val="none" w:sz="0" w:space="0" w:color="auto"/>
        <w:right w:val="none" w:sz="0" w:space="0" w:color="auto"/>
      </w:divBdr>
    </w:div>
    <w:div w:id="1684432918">
      <w:bodyDiv w:val="1"/>
      <w:marLeft w:val="0"/>
      <w:marRight w:val="0"/>
      <w:marTop w:val="0"/>
      <w:marBottom w:val="0"/>
      <w:divBdr>
        <w:top w:val="none" w:sz="0" w:space="0" w:color="auto"/>
        <w:left w:val="none" w:sz="0" w:space="0" w:color="auto"/>
        <w:bottom w:val="none" w:sz="0" w:space="0" w:color="auto"/>
        <w:right w:val="none" w:sz="0" w:space="0" w:color="auto"/>
      </w:divBdr>
      <w:divsChild>
        <w:div w:id="1625189423">
          <w:marLeft w:val="0"/>
          <w:marRight w:val="0"/>
          <w:marTop w:val="0"/>
          <w:marBottom w:val="0"/>
          <w:divBdr>
            <w:top w:val="none" w:sz="0" w:space="0" w:color="auto"/>
            <w:left w:val="none" w:sz="0" w:space="0" w:color="auto"/>
            <w:bottom w:val="none" w:sz="0" w:space="0" w:color="auto"/>
            <w:right w:val="none" w:sz="0" w:space="0" w:color="auto"/>
          </w:divBdr>
          <w:divsChild>
            <w:div w:id="884948922">
              <w:marLeft w:val="0"/>
              <w:marRight w:val="0"/>
              <w:marTop w:val="0"/>
              <w:marBottom w:val="0"/>
              <w:divBdr>
                <w:top w:val="none" w:sz="0" w:space="0" w:color="auto"/>
                <w:left w:val="none" w:sz="0" w:space="0" w:color="auto"/>
                <w:bottom w:val="none" w:sz="0" w:space="0" w:color="auto"/>
                <w:right w:val="none" w:sz="0" w:space="0" w:color="auto"/>
              </w:divBdr>
              <w:divsChild>
                <w:div w:id="84693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7292732">
      <w:bodyDiv w:val="1"/>
      <w:marLeft w:val="0"/>
      <w:marRight w:val="0"/>
      <w:marTop w:val="0"/>
      <w:marBottom w:val="0"/>
      <w:divBdr>
        <w:top w:val="none" w:sz="0" w:space="0" w:color="auto"/>
        <w:left w:val="none" w:sz="0" w:space="0" w:color="auto"/>
        <w:bottom w:val="none" w:sz="0" w:space="0" w:color="auto"/>
        <w:right w:val="none" w:sz="0" w:space="0" w:color="auto"/>
      </w:divBdr>
      <w:divsChild>
        <w:div w:id="324548881">
          <w:marLeft w:val="0"/>
          <w:marRight w:val="0"/>
          <w:marTop w:val="0"/>
          <w:marBottom w:val="0"/>
          <w:divBdr>
            <w:top w:val="none" w:sz="0" w:space="0" w:color="auto"/>
            <w:left w:val="none" w:sz="0" w:space="0" w:color="auto"/>
            <w:bottom w:val="none" w:sz="0" w:space="0" w:color="auto"/>
            <w:right w:val="none" w:sz="0" w:space="0" w:color="auto"/>
          </w:divBdr>
          <w:divsChild>
            <w:div w:id="1031493885">
              <w:marLeft w:val="0"/>
              <w:marRight w:val="0"/>
              <w:marTop w:val="0"/>
              <w:marBottom w:val="0"/>
              <w:divBdr>
                <w:top w:val="none" w:sz="0" w:space="0" w:color="auto"/>
                <w:left w:val="none" w:sz="0" w:space="0" w:color="auto"/>
                <w:bottom w:val="none" w:sz="0" w:space="0" w:color="auto"/>
                <w:right w:val="none" w:sz="0" w:space="0" w:color="auto"/>
              </w:divBdr>
              <w:divsChild>
                <w:div w:id="102702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985414">
      <w:bodyDiv w:val="1"/>
      <w:marLeft w:val="0"/>
      <w:marRight w:val="0"/>
      <w:marTop w:val="0"/>
      <w:marBottom w:val="0"/>
      <w:divBdr>
        <w:top w:val="none" w:sz="0" w:space="0" w:color="auto"/>
        <w:left w:val="none" w:sz="0" w:space="0" w:color="auto"/>
        <w:bottom w:val="none" w:sz="0" w:space="0" w:color="auto"/>
        <w:right w:val="none" w:sz="0" w:space="0" w:color="auto"/>
      </w:divBdr>
      <w:divsChild>
        <w:div w:id="214390981">
          <w:marLeft w:val="0"/>
          <w:marRight w:val="0"/>
          <w:marTop w:val="0"/>
          <w:marBottom w:val="0"/>
          <w:divBdr>
            <w:top w:val="none" w:sz="0" w:space="0" w:color="auto"/>
            <w:left w:val="none" w:sz="0" w:space="0" w:color="auto"/>
            <w:bottom w:val="none" w:sz="0" w:space="0" w:color="auto"/>
            <w:right w:val="none" w:sz="0" w:space="0" w:color="auto"/>
          </w:divBdr>
        </w:div>
        <w:div w:id="225915950">
          <w:marLeft w:val="0"/>
          <w:marRight w:val="0"/>
          <w:marTop w:val="0"/>
          <w:marBottom w:val="0"/>
          <w:divBdr>
            <w:top w:val="none" w:sz="0" w:space="0" w:color="auto"/>
            <w:left w:val="none" w:sz="0" w:space="0" w:color="auto"/>
            <w:bottom w:val="none" w:sz="0" w:space="0" w:color="auto"/>
            <w:right w:val="none" w:sz="0" w:space="0" w:color="auto"/>
          </w:divBdr>
        </w:div>
        <w:div w:id="1731070393">
          <w:marLeft w:val="0"/>
          <w:marRight w:val="0"/>
          <w:marTop w:val="0"/>
          <w:marBottom w:val="0"/>
          <w:divBdr>
            <w:top w:val="none" w:sz="0" w:space="0" w:color="auto"/>
            <w:left w:val="none" w:sz="0" w:space="0" w:color="auto"/>
            <w:bottom w:val="none" w:sz="0" w:space="0" w:color="auto"/>
            <w:right w:val="none" w:sz="0" w:space="0" w:color="auto"/>
          </w:divBdr>
        </w:div>
        <w:div w:id="407002898">
          <w:marLeft w:val="0"/>
          <w:marRight w:val="0"/>
          <w:marTop w:val="0"/>
          <w:marBottom w:val="0"/>
          <w:divBdr>
            <w:top w:val="none" w:sz="0" w:space="0" w:color="auto"/>
            <w:left w:val="none" w:sz="0" w:space="0" w:color="auto"/>
            <w:bottom w:val="none" w:sz="0" w:space="0" w:color="auto"/>
            <w:right w:val="none" w:sz="0" w:space="0" w:color="auto"/>
          </w:divBdr>
        </w:div>
        <w:div w:id="1619795916">
          <w:marLeft w:val="0"/>
          <w:marRight w:val="0"/>
          <w:marTop w:val="0"/>
          <w:marBottom w:val="0"/>
          <w:divBdr>
            <w:top w:val="none" w:sz="0" w:space="0" w:color="auto"/>
            <w:left w:val="none" w:sz="0" w:space="0" w:color="auto"/>
            <w:bottom w:val="none" w:sz="0" w:space="0" w:color="auto"/>
            <w:right w:val="none" w:sz="0" w:space="0" w:color="auto"/>
          </w:divBdr>
        </w:div>
        <w:div w:id="1584030803">
          <w:marLeft w:val="0"/>
          <w:marRight w:val="0"/>
          <w:marTop w:val="0"/>
          <w:marBottom w:val="0"/>
          <w:divBdr>
            <w:top w:val="none" w:sz="0" w:space="0" w:color="auto"/>
            <w:left w:val="none" w:sz="0" w:space="0" w:color="auto"/>
            <w:bottom w:val="none" w:sz="0" w:space="0" w:color="auto"/>
            <w:right w:val="none" w:sz="0" w:space="0" w:color="auto"/>
          </w:divBdr>
        </w:div>
      </w:divsChild>
    </w:div>
    <w:div w:id="1700353633">
      <w:bodyDiv w:val="1"/>
      <w:marLeft w:val="0"/>
      <w:marRight w:val="0"/>
      <w:marTop w:val="0"/>
      <w:marBottom w:val="0"/>
      <w:divBdr>
        <w:top w:val="none" w:sz="0" w:space="0" w:color="auto"/>
        <w:left w:val="none" w:sz="0" w:space="0" w:color="auto"/>
        <w:bottom w:val="none" w:sz="0" w:space="0" w:color="auto"/>
        <w:right w:val="none" w:sz="0" w:space="0" w:color="auto"/>
      </w:divBdr>
    </w:div>
    <w:div w:id="1704133087">
      <w:bodyDiv w:val="1"/>
      <w:marLeft w:val="0"/>
      <w:marRight w:val="0"/>
      <w:marTop w:val="0"/>
      <w:marBottom w:val="0"/>
      <w:divBdr>
        <w:top w:val="none" w:sz="0" w:space="0" w:color="auto"/>
        <w:left w:val="none" w:sz="0" w:space="0" w:color="auto"/>
        <w:bottom w:val="none" w:sz="0" w:space="0" w:color="auto"/>
        <w:right w:val="none" w:sz="0" w:space="0" w:color="auto"/>
      </w:divBdr>
      <w:divsChild>
        <w:div w:id="1180776789">
          <w:marLeft w:val="0"/>
          <w:marRight w:val="0"/>
          <w:marTop w:val="0"/>
          <w:marBottom w:val="0"/>
          <w:divBdr>
            <w:top w:val="none" w:sz="0" w:space="0" w:color="auto"/>
            <w:left w:val="none" w:sz="0" w:space="0" w:color="auto"/>
            <w:bottom w:val="none" w:sz="0" w:space="0" w:color="auto"/>
            <w:right w:val="none" w:sz="0" w:space="0" w:color="auto"/>
          </w:divBdr>
        </w:div>
        <w:div w:id="408842585">
          <w:marLeft w:val="0"/>
          <w:marRight w:val="0"/>
          <w:marTop w:val="0"/>
          <w:marBottom w:val="0"/>
          <w:divBdr>
            <w:top w:val="none" w:sz="0" w:space="0" w:color="auto"/>
            <w:left w:val="none" w:sz="0" w:space="0" w:color="auto"/>
            <w:bottom w:val="none" w:sz="0" w:space="0" w:color="auto"/>
            <w:right w:val="none" w:sz="0" w:space="0" w:color="auto"/>
          </w:divBdr>
        </w:div>
        <w:div w:id="234780391">
          <w:marLeft w:val="0"/>
          <w:marRight w:val="0"/>
          <w:marTop w:val="0"/>
          <w:marBottom w:val="0"/>
          <w:divBdr>
            <w:top w:val="none" w:sz="0" w:space="0" w:color="auto"/>
            <w:left w:val="none" w:sz="0" w:space="0" w:color="auto"/>
            <w:bottom w:val="none" w:sz="0" w:space="0" w:color="auto"/>
            <w:right w:val="none" w:sz="0" w:space="0" w:color="auto"/>
          </w:divBdr>
        </w:div>
        <w:div w:id="594674432">
          <w:marLeft w:val="0"/>
          <w:marRight w:val="0"/>
          <w:marTop w:val="0"/>
          <w:marBottom w:val="0"/>
          <w:divBdr>
            <w:top w:val="none" w:sz="0" w:space="0" w:color="auto"/>
            <w:left w:val="none" w:sz="0" w:space="0" w:color="auto"/>
            <w:bottom w:val="none" w:sz="0" w:space="0" w:color="auto"/>
            <w:right w:val="none" w:sz="0" w:space="0" w:color="auto"/>
          </w:divBdr>
        </w:div>
        <w:div w:id="627705632">
          <w:marLeft w:val="0"/>
          <w:marRight w:val="0"/>
          <w:marTop w:val="0"/>
          <w:marBottom w:val="0"/>
          <w:divBdr>
            <w:top w:val="none" w:sz="0" w:space="0" w:color="auto"/>
            <w:left w:val="none" w:sz="0" w:space="0" w:color="auto"/>
            <w:bottom w:val="none" w:sz="0" w:space="0" w:color="auto"/>
            <w:right w:val="none" w:sz="0" w:space="0" w:color="auto"/>
          </w:divBdr>
        </w:div>
        <w:div w:id="1731728914">
          <w:marLeft w:val="0"/>
          <w:marRight w:val="0"/>
          <w:marTop w:val="0"/>
          <w:marBottom w:val="0"/>
          <w:divBdr>
            <w:top w:val="none" w:sz="0" w:space="0" w:color="auto"/>
            <w:left w:val="none" w:sz="0" w:space="0" w:color="auto"/>
            <w:bottom w:val="none" w:sz="0" w:space="0" w:color="auto"/>
            <w:right w:val="none" w:sz="0" w:space="0" w:color="auto"/>
          </w:divBdr>
        </w:div>
        <w:div w:id="1356535153">
          <w:marLeft w:val="0"/>
          <w:marRight w:val="0"/>
          <w:marTop w:val="0"/>
          <w:marBottom w:val="0"/>
          <w:divBdr>
            <w:top w:val="none" w:sz="0" w:space="0" w:color="auto"/>
            <w:left w:val="none" w:sz="0" w:space="0" w:color="auto"/>
            <w:bottom w:val="none" w:sz="0" w:space="0" w:color="auto"/>
            <w:right w:val="none" w:sz="0" w:space="0" w:color="auto"/>
          </w:divBdr>
        </w:div>
        <w:div w:id="468281499">
          <w:marLeft w:val="0"/>
          <w:marRight w:val="0"/>
          <w:marTop w:val="0"/>
          <w:marBottom w:val="0"/>
          <w:divBdr>
            <w:top w:val="none" w:sz="0" w:space="0" w:color="auto"/>
            <w:left w:val="none" w:sz="0" w:space="0" w:color="auto"/>
            <w:bottom w:val="none" w:sz="0" w:space="0" w:color="auto"/>
            <w:right w:val="none" w:sz="0" w:space="0" w:color="auto"/>
          </w:divBdr>
        </w:div>
        <w:div w:id="886918789">
          <w:marLeft w:val="0"/>
          <w:marRight w:val="0"/>
          <w:marTop w:val="0"/>
          <w:marBottom w:val="0"/>
          <w:divBdr>
            <w:top w:val="none" w:sz="0" w:space="0" w:color="auto"/>
            <w:left w:val="none" w:sz="0" w:space="0" w:color="auto"/>
            <w:bottom w:val="none" w:sz="0" w:space="0" w:color="auto"/>
            <w:right w:val="none" w:sz="0" w:space="0" w:color="auto"/>
          </w:divBdr>
        </w:div>
        <w:div w:id="1816331249">
          <w:marLeft w:val="0"/>
          <w:marRight w:val="0"/>
          <w:marTop w:val="0"/>
          <w:marBottom w:val="0"/>
          <w:divBdr>
            <w:top w:val="none" w:sz="0" w:space="0" w:color="auto"/>
            <w:left w:val="none" w:sz="0" w:space="0" w:color="auto"/>
            <w:bottom w:val="none" w:sz="0" w:space="0" w:color="auto"/>
            <w:right w:val="none" w:sz="0" w:space="0" w:color="auto"/>
          </w:divBdr>
        </w:div>
        <w:div w:id="1044519851">
          <w:marLeft w:val="0"/>
          <w:marRight w:val="0"/>
          <w:marTop w:val="0"/>
          <w:marBottom w:val="0"/>
          <w:divBdr>
            <w:top w:val="none" w:sz="0" w:space="0" w:color="auto"/>
            <w:left w:val="none" w:sz="0" w:space="0" w:color="auto"/>
            <w:bottom w:val="none" w:sz="0" w:space="0" w:color="auto"/>
            <w:right w:val="none" w:sz="0" w:space="0" w:color="auto"/>
          </w:divBdr>
        </w:div>
        <w:div w:id="2004970614">
          <w:marLeft w:val="0"/>
          <w:marRight w:val="0"/>
          <w:marTop w:val="0"/>
          <w:marBottom w:val="0"/>
          <w:divBdr>
            <w:top w:val="none" w:sz="0" w:space="0" w:color="auto"/>
            <w:left w:val="none" w:sz="0" w:space="0" w:color="auto"/>
            <w:bottom w:val="none" w:sz="0" w:space="0" w:color="auto"/>
            <w:right w:val="none" w:sz="0" w:space="0" w:color="auto"/>
          </w:divBdr>
        </w:div>
        <w:div w:id="385953862">
          <w:marLeft w:val="0"/>
          <w:marRight w:val="0"/>
          <w:marTop w:val="0"/>
          <w:marBottom w:val="0"/>
          <w:divBdr>
            <w:top w:val="none" w:sz="0" w:space="0" w:color="auto"/>
            <w:left w:val="none" w:sz="0" w:space="0" w:color="auto"/>
            <w:bottom w:val="none" w:sz="0" w:space="0" w:color="auto"/>
            <w:right w:val="none" w:sz="0" w:space="0" w:color="auto"/>
          </w:divBdr>
        </w:div>
        <w:div w:id="281349767">
          <w:marLeft w:val="0"/>
          <w:marRight w:val="0"/>
          <w:marTop w:val="0"/>
          <w:marBottom w:val="0"/>
          <w:divBdr>
            <w:top w:val="none" w:sz="0" w:space="0" w:color="auto"/>
            <w:left w:val="none" w:sz="0" w:space="0" w:color="auto"/>
            <w:bottom w:val="none" w:sz="0" w:space="0" w:color="auto"/>
            <w:right w:val="none" w:sz="0" w:space="0" w:color="auto"/>
          </w:divBdr>
        </w:div>
      </w:divsChild>
    </w:div>
    <w:div w:id="1706104330">
      <w:bodyDiv w:val="1"/>
      <w:marLeft w:val="0"/>
      <w:marRight w:val="0"/>
      <w:marTop w:val="0"/>
      <w:marBottom w:val="0"/>
      <w:divBdr>
        <w:top w:val="none" w:sz="0" w:space="0" w:color="auto"/>
        <w:left w:val="none" w:sz="0" w:space="0" w:color="auto"/>
        <w:bottom w:val="none" w:sz="0" w:space="0" w:color="auto"/>
        <w:right w:val="none" w:sz="0" w:space="0" w:color="auto"/>
      </w:divBdr>
      <w:divsChild>
        <w:div w:id="815025347">
          <w:marLeft w:val="0"/>
          <w:marRight w:val="0"/>
          <w:marTop w:val="0"/>
          <w:marBottom w:val="0"/>
          <w:divBdr>
            <w:top w:val="none" w:sz="0" w:space="0" w:color="auto"/>
            <w:left w:val="none" w:sz="0" w:space="0" w:color="auto"/>
            <w:bottom w:val="none" w:sz="0" w:space="0" w:color="auto"/>
            <w:right w:val="none" w:sz="0" w:space="0" w:color="auto"/>
          </w:divBdr>
          <w:divsChild>
            <w:div w:id="2045405726">
              <w:marLeft w:val="0"/>
              <w:marRight w:val="0"/>
              <w:marTop w:val="0"/>
              <w:marBottom w:val="0"/>
              <w:divBdr>
                <w:top w:val="none" w:sz="0" w:space="0" w:color="auto"/>
                <w:left w:val="none" w:sz="0" w:space="0" w:color="auto"/>
                <w:bottom w:val="none" w:sz="0" w:space="0" w:color="auto"/>
                <w:right w:val="none" w:sz="0" w:space="0" w:color="auto"/>
              </w:divBdr>
              <w:divsChild>
                <w:div w:id="335349023">
                  <w:marLeft w:val="0"/>
                  <w:marRight w:val="0"/>
                  <w:marTop w:val="0"/>
                  <w:marBottom w:val="0"/>
                  <w:divBdr>
                    <w:top w:val="none" w:sz="0" w:space="0" w:color="auto"/>
                    <w:left w:val="none" w:sz="0" w:space="0" w:color="auto"/>
                    <w:bottom w:val="none" w:sz="0" w:space="0" w:color="auto"/>
                    <w:right w:val="none" w:sz="0" w:space="0" w:color="auto"/>
                  </w:divBdr>
                  <w:divsChild>
                    <w:div w:id="33318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8481967">
      <w:bodyDiv w:val="1"/>
      <w:marLeft w:val="0"/>
      <w:marRight w:val="0"/>
      <w:marTop w:val="0"/>
      <w:marBottom w:val="0"/>
      <w:divBdr>
        <w:top w:val="none" w:sz="0" w:space="0" w:color="auto"/>
        <w:left w:val="none" w:sz="0" w:space="0" w:color="auto"/>
        <w:bottom w:val="none" w:sz="0" w:space="0" w:color="auto"/>
        <w:right w:val="none" w:sz="0" w:space="0" w:color="auto"/>
      </w:divBdr>
      <w:divsChild>
        <w:div w:id="554513491">
          <w:marLeft w:val="0"/>
          <w:marRight w:val="0"/>
          <w:marTop w:val="0"/>
          <w:marBottom w:val="0"/>
          <w:divBdr>
            <w:top w:val="none" w:sz="0" w:space="0" w:color="auto"/>
            <w:left w:val="none" w:sz="0" w:space="0" w:color="auto"/>
            <w:bottom w:val="none" w:sz="0" w:space="0" w:color="auto"/>
            <w:right w:val="none" w:sz="0" w:space="0" w:color="auto"/>
          </w:divBdr>
          <w:divsChild>
            <w:div w:id="1548491045">
              <w:marLeft w:val="0"/>
              <w:marRight w:val="0"/>
              <w:marTop w:val="0"/>
              <w:marBottom w:val="0"/>
              <w:divBdr>
                <w:top w:val="none" w:sz="0" w:space="0" w:color="auto"/>
                <w:left w:val="none" w:sz="0" w:space="0" w:color="auto"/>
                <w:bottom w:val="none" w:sz="0" w:space="0" w:color="auto"/>
                <w:right w:val="none" w:sz="0" w:space="0" w:color="auto"/>
              </w:divBdr>
              <w:divsChild>
                <w:div w:id="167707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681076">
      <w:bodyDiv w:val="1"/>
      <w:marLeft w:val="0"/>
      <w:marRight w:val="0"/>
      <w:marTop w:val="0"/>
      <w:marBottom w:val="0"/>
      <w:divBdr>
        <w:top w:val="none" w:sz="0" w:space="0" w:color="auto"/>
        <w:left w:val="none" w:sz="0" w:space="0" w:color="auto"/>
        <w:bottom w:val="none" w:sz="0" w:space="0" w:color="auto"/>
        <w:right w:val="none" w:sz="0" w:space="0" w:color="auto"/>
      </w:divBdr>
      <w:divsChild>
        <w:div w:id="1371299028">
          <w:marLeft w:val="0"/>
          <w:marRight w:val="0"/>
          <w:marTop w:val="0"/>
          <w:marBottom w:val="0"/>
          <w:divBdr>
            <w:top w:val="none" w:sz="0" w:space="0" w:color="auto"/>
            <w:left w:val="none" w:sz="0" w:space="0" w:color="auto"/>
            <w:bottom w:val="none" w:sz="0" w:space="0" w:color="auto"/>
            <w:right w:val="none" w:sz="0" w:space="0" w:color="auto"/>
          </w:divBdr>
          <w:divsChild>
            <w:div w:id="1971395291">
              <w:marLeft w:val="0"/>
              <w:marRight w:val="0"/>
              <w:marTop w:val="0"/>
              <w:marBottom w:val="0"/>
              <w:divBdr>
                <w:top w:val="none" w:sz="0" w:space="0" w:color="auto"/>
                <w:left w:val="none" w:sz="0" w:space="0" w:color="auto"/>
                <w:bottom w:val="none" w:sz="0" w:space="0" w:color="auto"/>
                <w:right w:val="none" w:sz="0" w:space="0" w:color="auto"/>
              </w:divBdr>
              <w:divsChild>
                <w:div w:id="205430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177569">
      <w:bodyDiv w:val="1"/>
      <w:marLeft w:val="0"/>
      <w:marRight w:val="0"/>
      <w:marTop w:val="0"/>
      <w:marBottom w:val="0"/>
      <w:divBdr>
        <w:top w:val="none" w:sz="0" w:space="0" w:color="auto"/>
        <w:left w:val="none" w:sz="0" w:space="0" w:color="auto"/>
        <w:bottom w:val="none" w:sz="0" w:space="0" w:color="auto"/>
        <w:right w:val="none" w:sz="0" w:space="0" w:color="auto"/>
      </w:divBdr>
    </w:div>
    <w:div w:id="1722361076">
      <w:bodyDiv w:val="1"/>
      <w:marLeft w:val="0"/>
      <w:marRight w:val="0"/>
      <w:marTop w:val="0"/>
      <w:marBottom w:val="0"/>
      <w:divBdr>
        <w:top w:val="none" w:sz="0" w:space="0" w:color="auto"/>
        <w:left w:val="none" w:sz="0" w:space="0" w:color="auto"/>
        <w:bottom w:val="none" w:sz="0" w:space="0" w:color="auto"/>
        <w:right w:val="none" w:sz="0" w:space="0" w:color="auto"/>
      </w:divBdr>
      <w:divsChild>
        <w:div w:id="1816872642">
          <w:marLeft w:val="0"/>
          <w:marRight w:val="0"/>
          <w:marTop w:val="0"/>
          <w:marBottom w:val="0"/>
          <w:divBdr>
            <w:top w:val="none" w:sz="0" w:space="0" w:color="auto"/>
            <w:left w:val="none" w:sz="0" w:space="0" w:color="auto"/>
            <w:bottom w:val="none" w:sz="0" w:space="0" w:color="auto"/>
            <w:right w:val="none" w:sz="0" w:space="0" w:color="auto"/>
          </w:divBdr>
        </w:div>
        <w:div w:id="608657104">
          <w:marLeft w:val="0"/>
          <w:marRight w:val="0"/>
          <w:marTop w:val="0"/>
          <w:marBottom w:val="0"/>
          <w:divBdr>
            <w:top w:val="none" w:sz="0" w:space="0" w:color="auto"/>
            <w:left w:val="none" w:sz="0" w:space="0" w:color="auto"/>
            <w:bottom w:val="none" w:sz="0" w:space="0" w:color="auto"/>
            <w:right w:val="none" w:sz="0" w:space="0" w:color="auto"/>
          </w:divBdr>
        </w:div>
      </w:divsChild>
    </w:div>
    <w:div w:id="1728382126">
      <w:bodyDiv w:val="1"/>
      <w:marLeft w:val="0"/>
      <w:marRight w:val="0"/>
      <w:marTop w:val="0"/>
      <w:marBottom w:val="0"/>
      <w:divBdr>
        <w:top w:val="none" w:sz="0" w:space="0" w:color="auto"/>
        <w:left w:val="none" w:sz="0" w:space="0" w:color="auto"/>
        <w:bottom w:val="none" w:sz="0" w:space="0" w:color="auto"/>
        <w:right w:val="none" w:sz="0" w:space="0" w:color="auto"/>
      </w:divBdr>
    </w:div>
    <w:div w:id="1738429198">
      <w:bodyDiv w:val="1"/>
      <w:marLeft w:val="0"/>
      <w:marRight w:val="0"/>
      <w:marTop w:val="0"/>
      <w:marBottom w:val="0"/>
      <w:divBdr>
        <w:top w:val="none" w:sz="0" w:space="0" w:color="auto"/>
        <w:left w:val="none" w:sz="0" w:space="0" w:color="auto"/>
        <w:bottom w:val="none" w:sz="0" w:space="0" w:color="auto"/>
        <w:right w:val="none" w:sz="0" w:space="0" w:color="auto"/>
      </w:divBdr>
    </w:div>
    <w:div w:id="1743024596">
      <w:bodyDiv w:val="1"/>
      <w:marLeft w:val="0"/>
      <w:marRight w:val="0"/>
      <w:marTop w:val="0"/>
      <w:marBottom w:val="0"/>
      <w:divBdr>
        <w:top w:val="none" w:sz="0" w:space="0" w:color="auto"/>
        <w:left w:val="none" w:sz="0" w:space="0" w:color="auto"/>
        <w:bottom w:val="none" w:sz="0" w:space="0" w:color="auto"/>
        <w:right w:val="none" w:sz="0" w:space="0" w:color="auto"/>
      </w:divBdr>
      <w:divsChild>
        <w:div w:id="1117875043">
          <w:marLeft w:val="0"/>
          <w:marRight w:val="0"/>
          <w:marTop w:val="0"/>
          <w:marBottom w:val="240"/>
          <w:divBdr>
            <w:top w:val="none" w:sz="0" w:space="0" w:color="auto"/>
            <w:left w:val="none" w:sz="0" w:space="0" w:color="auto"/>
            <w:bottom w:val="none" w:sz="0" w:space="0" w:color="auto"/>
            <w:right w:val="none" w:sz="0" w:space="0" w:color="auto"/>
          </w:divBdr>
        </w:div>
      </w:divsChild>
    </w:div>
    <w:div w:id="1747219079">
      <w:bodyDiv w:val="1"/>
      <w:marLeft w:val="0"/>
      <w:marRight w:val="0"/>
      <w:marTop w:val="0"/>
      <w:marBottom w:val="0"/>
      <w:divBdr>
        <w:top w:val="none" w:sz="0" w:space="0" w:color="auto"/>
        <w:left w:val="none" w:sz="0" w:space="0" w:color="auto"/>
        <w:bottom w:val="none" w:sz="0" w:space="0" w:color="auto"/>
        <w:right w:val="none" w:sz="0" w:space="0" w:color="auto"/>
      </w:divBdr>
    </w:div>
    <w:div w:id="1747721531">
      <w:bodyDiv w:val="1"/>
      <w:marLeft w:val="0"/>
      <w:marRight w:val="0"/>
      <w:marTop w:val="0"/>
      <w:marBottom w:val="0"/>
      <w:divBdr>
        <w:top w:val="none" w:sz="0" w:space="0" w:color="auto"/>
        <w:left w:val="none" w:sz="0" w:space="0" w:color="auto"/>
        <w:bottom w:val="none" w:sz="0" w:space="0" w:color="auto"/>
        <w:right w:val="none" w:sz="0" w:space="0" w:color="auto"/>
      </w:divBdr>
      <w:divsChild>
        <w:div w:id="484273683">
          <w:marLeft w:val="0"/>
          <w:marRight w:val="0"/>
          <w:marTop w:val="0"/>
          <w:marBottom w:val="0"/>
          <w:divBdr>
            <w:top w:val="none" w:sz="0" w:space="0" w:color="auto"/>
            <w:left w:val="none" w:sz="0" w:space="0" w:color="auto"/>
            <w:bottom w:val="none" w:sz="0" w:space="0" w:color="auto"/>
            <w:right w:val="none" w:sz="0" w:space="0" w:color="auto"/>
          </w:divBdr>
          <w:divsChild>
            <w:div w:id="1324890237">
              <w:marLeft w:val="0"/>
              <w:marRight w:val="0"/>
              <w:marTop w:val="0"/>
              <w:marBottom w:val="0"/>
              <w:divBdr>
                <w:top w:val="none" w:sz="0" w:space="0" w:color="auto"/>
                <w:left w:val="none" w:sz="0" w:space="0" w:color="auto"/>
                <w:bottom w:val="none" w:sz="0" w:space="0" w:color="auto"/>
                <w:right w:val="none" w:sz="0" w:space="0" w:color="auto"/>
              </w:divBdr>
              <w:divsChild>
                <w:div w:id="140892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628663">
      <w:bodyDiv w:val="1"/>
      <w:marLeft w:val="0"/>
      <w:marRight w:val="0"/>
      <w:marTop w:val="0"/>
      <w:marBottom w:val="0"/>
      <w:divBdr>
        <w:top w:val="none" w:sz="0" w:space="0" w:color="auto"/>
        <w:left w:val="none" w:sz="0" w:space="0" w:color="auto"/>
        <w:bottom w:val="none" w:sz="0" w:space="0" w:color="auto"/>
        <w:right w:val="none" w:sz="0" w:space="0" w:color="auto"/>
      </w:divBdr>
    </w:div>
    <w:div w:id="1765420136">
      <w:bodyDiv w:val="1"/>
      <w:marLeft w:val="0"/>
      <w:marRight w:val="0"/>
      <w:marTop w:val="0"/>
      <w:marBottom w:val="0"/>
      <w:divBdr>
        <w:top w:val="none" w:sz="0" w:space="0" w:color="auto"/>
        <w:left w:val="none" w:sz="0" w:space="0" w:color="auto"/>
        <w:bottom w:val="none" w:sz="0" w:space="0" w:color="auto"/>
        <w:right w:val="none" w:sz="0" w:space="0" w:color="auto"/>
      </w:divBdr>
    </w:div>
    <w:div w:id="1775515759">
      <w:bodyDiv w:val="1"/>
      <w:marLeft w:val="0"/>
      <w:marRight w:val="0"/>
      <w:marTop w:val="0"/>
      <w:marBottom w:val="0"/>
      <w:divBdr>
        <w:top w:val="none" w:sz="0" w:space="0" w:color="auto"/>
        <w:left w:val="none" w:sz="0" w:space="0" w:color="auto"/>
        <w:bottom w:val="none" w:sz="0" w:space="0" w:color="auto"/>
        <w:right w:val="none" w:sz="0" w:space="0" w:color="auto"/>
      </w:divBdr>
    </w:div>
    <w:div w:id="1788624677">
      <w:bodyDiv w:val="1"/>
      <w:marLeft w:val="0"/>
      <w:marRight w:val="0"/>
      <w:marTop w:val="0"/>
      <w:marBottom w:val="0"/>
      <w:divBdr>
        <w:top w:val="none" w:sz="0" w:space="0" w:color="auto"/>
        <w:left w:val="none" w:sz="0" w:space="0" w:color="auto"/>
        <w:bottom w:val="none" w:sz="0" w:space="0" w:color="auto"/>
        <w:right w:val="none" w:sz="0" w:space="0" w:color="auto"/>
      </w:divBdr>
    </w:div>
    <w:div w:id="1791048533">
      <w:bodyDiv w:val="1"/>
      <w:marLeft w:val="0"/>
      <w:marRight w:val="0"/>
      <w:marTop w:val="0"/>
      <w:marBottom w:val="0"/>
      <w:divBdr>
        <w:top w:val="none" w:sz="0" w:space="0" w:color="auto"/>
        <w:left w:val="none" w:sz="0" w:space="0" w:color="auto"/>
        <w:bottom w:val="none" w:sz="0" w:space="0" w:color="auto"/>
        <w:right w:val="none" w:sz="0" w:space="0" w:color="auto"/>
      </w:divBdr>
    </w:div>
    <w:div w:id="1792897421">
      <w:bodyDiv w:val="1"/>
      <w:marLeft w:val="0"/>
      <w:marRight w:val="0"/>
      <w:marTop w:val="0"/>
      <w:marBottom w:val="0"/>
      <w:divBdr>
        <w:top w:val="none" w:sz="0" w:space="0" w:color="auto"/>
        <w:left w:val="none" w:sz="0" w:space="0" w:color="auto"/>
        <w:bottom w:val="none" w:sz="0" w:space="0" w:color="auto"/>
        <w:right w:val="none" w:sz="0" w:space="0" w:color="auto"/>
      </w:divBdr>
    </w:div>
    <w:div w:id="1794900986">
      <w:bodyDiv w:val="1"/>
      <w:marLeft w:val="0"/>
      <w:marRight w:val="0"/>
      <w:marTop w:val="0"/>
      <w:marBottom w:val="0"/>
      <w:divBdr>
        <w:top w:val="none" w:sz="0" w:space="0" w:color="auto"/>
        <w:left w:val="none" w:sz="0" w:space="0" w:color="auto"/>
        <w:bottom w:val="none" w:sz="0" w:space="0" w:color="auto"/>
        <w:right w:val="none" w:sz="0" w:space="0" w:color="auto"/>
      </w:divBdr>
    </w:div>
    <w:div w:id="1803384252">
      <w:bodyDiv w:val="1"/>
      <w:marLeft w:val="0"/>
      <w:marRight w:val="0"/>
      <w:marTop w:val="0"/>
      <w:marBottom w:val="0"/>
      <w:divBdr>
        <w:top w:val="none" w:sz="0" w:space="0" w:color="auto"/>
        <w:left w:val="none" w:sz="0" w:space="0" w:color="auto"/>
        <w:bottom w:val="none" w:sz="0" w:space="0" w:color="auto"/>
        <w:right w:val="none" w:sz="0" w:space="0" w:color="auto"/>
      </w:divBdr>
      <w:divsChild>
        <w:div w:id="889415046">
          <w:marLeft w:val="0"/>
          <w:marRight w:val="0"/>
          <w:marTop w:val="0"/>
          <w:marBottom w:val="0"/>
          <w:divBdr>
            <w:top w:val="none" w:sz="0" w:space="0" w:color="auto"/>
            <w:left w:val="none" w:sz="0" w:space="0" w:color="auto"/>
            <w:bottom w:val="none" w:sz="0" w:space="0" w:color="auto"/>
            <w:right w:val="none" w:sz="0" w:space="0" w:color="auto"/>
          </w:divBdr>
          <w:divsChild>
            <w:div w:id="684291188">
              <w:marLeft w:val="0"/>
              <w:marRight w:val="0"/>
              <w:marTop w:val="0"/>
              <w:marBottom w:val="0"/>
              <w:divBdr>
                <w:top w:val="none" w:sz="0" w:space="0" w:color="auto"/>
                <w:left w:val="none" w:sz="0" w:space="0" w:color="auto"/>
                <w:bottom w:val="none" w:sz="0" w:space="0" w:color="auto"/>
                <w:right w:val="none" w:sz="0" w:space="0" w:color="auto"/>
              </w:divBdr>
              <w:divsChild>
                <w:div w:id="30574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220996">
      <w:bodyDiv w:val="1"/>
      <w:marLeft w:val="0"/>
      <w:marRight w:val="0"/>
      <w:marTop w:val="0"/>
      <w:marBottom w:val="0"/>
      <w:divBdr>
        <w:top w:val="none" w:sz="0" w:space="0" w:color="auto"/>
        <w:left w:val="none" w:sz="0" w:space="0" w:color="auto"/>
        <w:bottom w:val="none" w:sz="0" w:space="0" w:color="auto"/>
        <w:right w:val="none" w:sz="0" w:space="0" w:color="auto"/>
      </w:divBdr>
    </w:div>
    <w:div w:id="1819302887">
      <w:bodyDiv w:val="1"/>
      <w:marLeft w:val="0"/>
      <w:marRight w:val="0"/>
      <w:marTop w:val="0"/>
      <w:marBottom w:val="0"/>
      <w:divBdr>
        <w:top w:val="none" w:sz="0" w:space="0" w:color="auto"/>
        <w:left w:val="none" w:sz="0" w:space="0" w:color="auto"/>
        <w:bottom w:val="none" w:sz="0" w:space="0" w:color="auto"/>
        <w:right w:val="none" w:sz="0" w:space="0" w:color="auto"/>
      </w:divBdr>
      <w:divsChild>
        <w:div w:id="972904491">
          <w:marLeft w:val="0"/>
          <w:marRight w:val="0"/>
          <w:marTop w:val="0"/>
          <w:marBottom w:val="0"/>
          <w:divBdr>
            <w:top w:val="none" w:sz="0" w:space="0" w:color="auto"/>
            <w:left w:val="none" w:sz="0" w:space="0" w:color="auto"/>
            <w:bottom w:val="none" w:sz="0" w:space="0" w:color="auto"/>
            <w:right w:val="none" w:sz="0" w:space="0" w:color="auto"/>
          </w:divBdr>
        </w:div>
        <w:div w:id="2052528979">
          <w:marLeft w:val="0"/>
          <w:marRight w:val="0"/>
          <w:marTop w:val="0"/>
          <w:marBottom w:val="0"/>
          <w:divBdr>
            <w:top w:val="none" w:sz="0" w:space="0" w:color="auto"/>
            <w:left w:val="none" w:sz="0" w:space="0" w:color="auto"/>
            <w:bottom w:val="none" w:sz="0" w:space="0" w:color="auto"/>
            <w:right w:val="none" w:sz="0" w:space="0" w:color="auto"/>
          </w:divBdr>
        </w:div>
        <w:div w:id="1414081244">
          <w:marLeft w:val="0"/>
          <w:marRight w:val="0"/>
          <w:marTop w:val="0"/>
          <w:marBottom w:val="0"/>
          <w:divBdr>
            <w:top w:val="none" w:sz="0" w:space="0" w:color="auto"/>
            <w:left w:val="none" w:sz="0" w:space="0" w:color="auto"/>
            <w:bottom w:val="none" w:sz="0" w:space="0" w:color="auto"/>
            <w:right w:val="none" w:sz="0" w:space="0" w:color="auto"/>
          </w:divBdr>
        </w:div>
        <w:div w:id="1115373032">
          <w:marLeft w:val="0"/>
          <w:marRight w:val="0"/>
          <w:marTop w:val="0"/>
          <w:marBottom w:val="0"/>
          <w:divBdr>
            <w:top w:val="none" w:sz="0" w:space="0" w:color="auto"/>
            <w:left w:val="none" w:sz="0" w:space="0" w:color="auto"/>
            <w:bottom w:val="none" w:sz="0" w:space="0" w:color="auto"/>
            <w:right w:val="none" w:sz="0" w:space="0" w:color="auto"/>
          </w:divBdr>
        </w:div>
        <w:div w:id="48044089">
          <w:marLeft w:val="0"/>
          <w:marRight w:val="0"/>
          <w:marTop w:val="0"/>
          <w:marBottom w:val="0"/>
          <w:divBdr>
            <w:top w:val="none" w:sz="0" w:space="0" w:color="auto"/>
            <w:left w:val="none" w:sz="0" w:space="0" w:color="auto"/>
            <w:bottom w:val="none" w:sz="0" w:space="0" w:color="auto"/>
            <w:right w:val="none" w:sz="0" w:space="0" w:color="auto"/>
          </w:divBdr>
        </w:div>
        <w:div w:id="1635212576">
          <w:marLeft w:val="0"/>
          <w:marRight w:val="0"/>
          <w:marTop w:val="0"/>
          <w:marBottom w:val="0"/>
          <w:divBdr>
            <w:top w:val="none" w:sz="0" w:space="0" w:color="auto"/>
            <w:left w:val="none" w:sz="0" w:space="0" w:color="auto"/>
            <w:bottom w:val="none" w:sz="0" w:space="0" w:color="auto"/>
            <w:right w:val="none" w:sz="0" w:space="0" w:color="auto"/>
          </w:divBdr>
        </w:div>
        <w:div w:id="851727246">
          <w:marLeft w:val="0"/>
          <w:marRight w:val="0"/>
          <w:marTop w:val="0"/>
          <w:marBottom w:val="0"/>
          <w:divBdr>
            <w:top w:val="none" w:sz="0" w:space="0" w:color="auto"/>
            <w:left w:val="none" w:sz="0" w:space="0" w:color="auto"/>
            <w:bottom w:val="none" w:sz="0" w:space="0" w:color="auto"/>
            <w:right w:val="none" w:sz="0" w:space="0" w:color="auto"/>
          </w:divBdr>
        </w:div>
        <w:div w:id="546112208">
          <w:marLeft w:val="0"/>
          <w:marRight w:val="0"/>
          <w:marTop w:val="0"/>
          <w:marBottom w:val="0"/>
          <w:divBdr>
            <w:top w:val="none" w:sz="0" w:space="0" w:color="auto"/>
            <w:left w:val="none" w:sz="0" w:space="0" w:color="auto"/>
            <w:bottom w:val="none" w:sz="0" w:space="0" w:color="auto"/>
            <w:right w:val="none" w:sz="0" w:space="0" w:color="auto"/>
          </w:divBdr>
        </w:div>
        <w:div w:id="1717197433">
          <w:marLeft w:val="0"/>
          <w:marRight w:val="0"/>
          <w:marTop w:val="0"/>
          <w:marBottom w:val="0"/>
          <w:divBdr>
            <w:top w:val="none" w:sz="0" w:space="0" w:color="auto"/>
            <w:left w:val="none" w:sz="0" w:space="0" w:color="auto"/>
            <w:bottom w:val="none" w:sz="0" w:space="0" w:color="auto"/>
            <w:right w:val="none" w:sz="0" w:space="0" w:color="auto"/>
          </w:divBdr>
        </w:div>
        <w:div w:id="1850870463">
          <w:marLeft w:val="0"/>
          <w:marRight w:val="0"/>
          <w:marTop w:val="0"/>
          <w:marBottom w:val="0"/>
          <w:divBdr>
            <w:top w:val="none" w:sz="0" w:space="0" w:color="auto"/>
            <w:left w:val="none" w:sz="0" w:space="0" w:color="auto"/>
            <w:bottom w:val="none" w:sz="0" w:space="0" w:color="auto"/>
            <w:right w:val="none" w:sz="0" w:space="0" w:color="auto"/>
          </w:divBdr>
        </w:div>
        <w:div w:id="1217931255">
          <w:marLeft w:val="0"/>
          <w:marRight w:val="0"/>
          <w:marTop w:val="0"/>
          <w:marBottom w:val="0"/>
          <w:divBdr>
            <w:top w:val="none" w:sz="0" w:space="0" w:color="auto"/>
            <w:left w:val="none" w:sz="0" w:space="0" w:color="auto"/>
            <w:bottom w:val="none" w:sz="0" w:space="0" w:color="auto"/>
            <w:right w:val="none" w:sz="0" w:space="0" w:color="auto"/>
          </w:divBdr>
        </w:div>
        <w:div w:id="808599005">
          <w:marLeft w:val="0"/>
          <w:marRight w:val="0"/>
          <w:marTop w:val="0"/>
          <w:marBottom w:val="0"/>
          <w:divBdr>
            <w:top w:val="none" w:sz="0" w:space="0" w:color="auto"/>
            <w:left w:val="none" w:sz="0" w:space="0" w:color="auto"/>
            <w:bottom w:val="none" w:sz="0" w:space="0" w:color="auto"/>
            <w:right w:val="none" w:sz="0" w:space="0" w:color="auto"/>
          </w:divBdr>
        </w:div>
      </w:divsChild>
    </w:div>
    <w:div w:id="1821656830">
      <w:bodyDiv w:val="1"/>
      <w:marLeft w:val="0"/>
      <w:marRight w:val="0"/>
      <w:marTop w:val="0"/>
      <w:marBottom w:val="0"/>
      <w:divBdr>
        <w:top w:val="none" w:sz="0" w:space="0" w:color="auto"/>
        <w:left w:val="none" w:sz="0" w:space="0" w:color="auto"/>
        <w:bottom w:val="none" w:sz="0" w:space="0" w:color="auto"/>
        <w:right w:val="none" w:sz="0" w:space="0" w:color="auto"/>
      </w:divBdr>
      <w:divsChild>
        <w:div w:id="274793939">
          <w:marLeft w:val="0"/>
          <w:marRight w:val="0"/>
          <w:marTop w:val="0"/>
          <w:marBottom w:val="0"/>
          <w:divBdr>
            <w:top w:val="none" w:sz="0" w:space="0" w:color="auto"/>
            <w:left w:val="none" w:sz="0" w:space="0" w:color="auto"/>
            <w:bottom w:val="none" w:sz="0" w:space="0" w:color="auto"/>
            <w:right w:val="none" w:sz="0" w:space="0" w:color="auto"/>
          </w:divBdr>
          <w:divsChild>
            <w:div w:id="1077628543">
              <w:marLeft w:val="0"/>
              <w:marRight w:val="0"/>
              <w:marTop w:val="0"/>
              <w:marBottom w:val="0"/>
              <w:divBdr>
                <w:top w:val="none" w:sz="0" w:space="0" w:color="auto"/>
                <w:left w:val="none" w:sz="0" w:space="0" w:color="auto"/>
                <w:bottom w:val="none" w:sz="0" w:space="0" w:color="auto"/>
                <w:right w:val="none" w:sz="0" w:space="0" w:color="auto"/>
              </w:divBdr>
              <w:divsChild>
                <w:div w:id="18364111">
                  <w:marLeft w:val="0"/>
                  <w:marRight w:val="0"/>
                  <w:marTop w:val="0"/>
                  <w:marBottom w:val="0"/>
                  <w:divBdr>
                    <w:top w:val="none" w:sz="0" w:space="0" w:color="auto"/>
                    <w:left w:val="none" w:sz="0" w:space="0" w:color="auto"/>
                    <w:bottom w:val="none" w:sz="0" w:space="0" w:color="auto"/>
                    <w:right w:val="none" w:sz="0" w:space="0" w:color="auto"/>
                  </w:divBdr>
                </w:div>
                <w:div w:id="745810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485746">
      <w:bodyDiv w:val="1"/>
      <w:marLeft w:val="0"/>
      <w:marRight w:val="0"/>
      <w:marTop w:val="0"/>
      <w:marBottom w:val="0"/>
      <w:divBdr>
        <w:top w:val="none" w:sz="0" w:space="0" w:color="auto"/>
        <w:left w:val="none" w:sz="0" w:space="0" w:color="auto"/>
        <w:bottom w:val="none" w:sz="0" w:space="0" w:color="auto"/>
        <w:right w:val="none" w:sz="0" w:space="0" w:color="auto"/>
      </w:divBdr>
    </w:div>
    <w:div w:id="1836023556">
      <w:bodyDiv w:val="1"/>
      <w:marLeft w:val="0"/>
      <w:marRight w:val="0"/>
      <w:marTop w:val="0"/>
      <w:marBottom w:val="0"/>
      <w:divBdr>
        <w:top w:val="none" w:sz="0" w:space="0" w:color="auto"/>
        <w:left w:val="none" w:sz="0" w:space="0" w:color="auto"/>
        <w:bottom w:val="none" w:sz="0" w:space="0" w:color="auto"/>
        <w:right w:val="none" w:sz="0" w:space="0" w:color="auto"/>
      </w:divBdr>
    </w:div>
    <w:div w:id="1840120201">
      <w:bodyDiv w:val="1"/>
      <w:marLeft w:val="0"/>
      <w:marRight w:val="0"/>
      <w:marTop w:val="0"/>
      <w:marBottom w:val="0"/>
      <w:divBdr>
        <w:top w:val="none" w:sz="0" w:space="0" w:color="auto"/>
        <w:left w:val="none" w:sz="0" w:space="0" w:color="auto"/>
        <w:bottom w:val="none" w:sz="0" w:space="0" w:color="auto"/>
        <w:right w:val="none" w:sz="0" w:space="0" w:color="auto"/>
      </w:divBdr>
    </w:div>
    <w:div w:id="1849784487">
      <w:bodyDiv w:val="1"/>
      <w:marLeft w:val="0"/>
      <w:marRight w:val="0"/>
      <w:marTop w:val="0"/>
      <w:marBottom w:val="0"/>
      <w:divBdr>
        <w:top w:val="none" w:sz="0" w:space="0" w:color="auto"/>
        <w:left w:val="none" w:sz="0" w:space="0" w:color="auto"/>
        <w:bottom w:val="none" w:sz="0" w:space="0" w:color="auto"/>
        <w:right w:val="none" w:sz="0" w:space="0" w:color="auto"/>
      </w:divBdr>
    </w:div>
    <w:div w:id="1850100777">
      <w:bodyDiv w:val="1"/>
      <w:marLeft w:val="0"/>
      <w:marRight w:val="0"/>
      <w:marTop w:val="0"/>
      <w:marBottom w:val="0"/>
      <w:divBdr>
        <w:top w:val="none" w:sz="0" w:space="0" w:color="auto"/>
        <w:left w:val="none" w:sz="0" w:space="0" w:color="auto"/>
        <w:bottom w:val="none" w:sz="0" w:space="0" w:color="auto"/>
        <w:right w:val="none" w:sz="0" w:space="0" w:color="auto"/>
      </w:divBdr>
      <w:divsChild>
        <w:div w:id="194734755">
          <w:marLeft w:val="0"/>
          <w:marRight w:val="0"/>
          <w:marTop w:val="0"/>
          <w:marBottom w:val="0"/>
          <w:divBdr>
            <w:top w:val="none" w:sz="0" w:space="0" w:color="auto"/>
            <w:left w:val="none" w:sz="0" w:space="0" w:color="auto"/>
            <w:bottom w:val="none" w:sz="0" w:space="0" w:color="auto"/>
            <w:right w:val="none" w:sz="0" w:space="0" w:color="auto"/>
          </w:divBdr>
        </w:div>
        <w:div w:id="168763102">
          <w:marLeft w:val="0"/>
          <w:marRight w:val="0"/>
          <w:marTop w:val="0"/>
          <w:marBottom w:val="0"/>
          <w:divBdr>
            <w:top w:val="none" w:sz="0" w:space="0" w:color="auto"/>
            <w:left w:val="none" w:sz="0" w:space="0" w:color="auto"/>
            <w:bottom w:val="none" w:sz="0" w:space="0" w:color="auto"/>
            <w:right w:val="none" w:sz="0" w:space="0" w:color="auto"/>
          </w:divBdr>
        </w:div>
        <w:div w:id="715277921">
          <w:marLeft w:val="0"/>
          <w:marRight w:val="0"/>
          <w:marTop w:val="0"/>
          <w:marBottom w:val="0"/>
          <w:divBdr>
            <w:top w:val="none" w:sz="0" w:space="0" w:color="auto"/>
            <w:left w:val="none" w:sz="0" w:space="0" w:color="auto"/>
            <w:bottom w:val="none" w:sz="0" w:space="0" w:color="auto"/>
            <w:right w:val="none" w:sz="0" w:space="0" w:color="auto"/>
          </w:divBdr>
        </w:div>
        <w:div w:id="296037740">
          <w:marLeft w:val="0"/>
          <w:marRight w:val="0"/>
          <w:marTop w:val="0"/>
          <w:marBottom w:val="0"/>
          <w:divBdr>
            <w:top w:val="none" w:sz="0" w:space="0" w:color="auto"/>
            <w:left w:val="none" w:sz="0" w:space="0" w:color="auto"/>
            <w:bottom w:val="none" w:sz="0" w:space="0" w:color="auto"/>
            <w:right w:val="none" w:sz="0" w:space="0" w:color="auto"/>
          </w:divBdr>
        </w:div>
        <w:div w:id="397747424">
          <w:marLeft w:val="0"/>
          <w:marRight w:val="0"/>
          <w:marTop w:val="0"/>
          <w:marBottom w:val="0"/>
          <w:divBdr>
            <w:top w:val="none" w:sz="0" w:space="0" w:color="auto"/>
            <w:left w:val="none" w:sz="0" w:space="0" w:color="auto"/>
            <w:bottom w:val="none" w:sz="0" w:space="0" w:color="auto"/>
            <w:right w:val="none" w:sz="0" w:space="0" w:color="auto"/>
          </w:divBdr>
        </w:div>
        <w:div w:id="942492923">
          <w:marLeft w:val="0"/>
          <w:marRight w:val="0"/>
          <w:marTop w:val="0"/>
          <w:marBottom w:val="0"/>
          <w:divBdr>
            <w:top w:val="none" w:sz="0" w:space="0" w:color="auto"/>
            <w:left w:val="none" w:sz="0" w:space="0" w:color="auto"/>
            <w:bottom w:val="none" w:sz="0" w:space="0" w:color="auto"/>
            <w:right w:val="none" w:sz="0" w:space="0" w:color="auto"/>
          </w:divBdr>
        </w:div>
        <w:div w:id="1686052268">
          <w:marLeft w:val="0"/>
          <w:marRight w:val="0"/>
          <w:marTop w:val="0"/>
          <w:marBottom w:val="0"/>
          <w:divBdr>
            <w:top w:val="none" w:sz="0" w:space="0" w:color="auto"/>
            <w:left w:val="none" w:sz="0" w:space="0" w:color="auto"/>
            <w:bottom w:val="none" w:sz="0" w:space="0" w:color="auto"/>
            <w:right w:val="none" w:sz="0" w:space="0" w:color="auto"/>
          </w:divBdr>
        </w:div>
        <w:div w:id="1827816976">
          <w:marLeft w:val="0"/>
          <w:marRight w:val="0"/>
          <w:marTop w:val="0"/>
          <w:marBottom w:val="0"/>
          <w:divBdr>
            <w:top w:val="none" w:sz="0" w:space="0" w:color="auto"/>
            <w:left w:val="none" w:sz="0" w:space="0" w:color="auto"/>
            <w:bottom w:val="none" w:sz="0" w:space="0" w:color="auto"/>
            <w:right w:val="none" w:sz="0" w:space="0" w:color="auto"/>
          </w:divBdr>
        </w:div>
      </w:divsChild>
    </w:div>
    <w:div w:id="1851531005">
      <w:bodyDiv w:val="1"/>
      <w:marLeft w:val="0"/>
      <w:marRight w:val="0"/>
      <w:marTop w:val="0"/>
      <w:marBottom w:val="0"/>
      <w:divBdr>
        <w:top w:val="none" w:sz="0" w:space="0" w:color="auto"/>
        <w:left w:val="none" w:sz="0" w:space="0" w:color="auto"/>
        <w:bottom w:val="none" w:sz="0" w:space="0" w:color="auto"/>
        <w:right w:val="none" w:sz="0" w:space="0" w:color="auto"/>
      </w:divBdr>
      <w:divsChild>
        <w:div w:id="490098923">
          <w:marLeft w:val="0"/>
          <w:marRight w:val="0"/>
          <w:marTop w:val="0"/>
          <w:marBottom w:val="0"/>
          <w:divBdr>
            <w:top w:val="none" w:sz="0" w:space="0" w:color="auto"/>
            <w:left w:val="none" w:sz="0" w:space="0" w:color="auto"/>
            <w:bottom w:val="none" w:sz="0" w:space="0" w:color="auto"/>
            <w:right w:val="none" w:sz="0" w:space="0" w:color="auto"/>
          </w:divBdr>
          <w:divsChild>
            <w:div w:id="78261972">
              <w:marLeft w:val="0"/>
              <w:marRight w:val="0"/>
              <w:marTop w:val="0"/>
              <w:marBottom w:val="0"/>
              <w:divBdr>
                <w:top w:val="none" w:sz="0" w:space="0" w:color="auto"/>
                <w:left w:val="none" w:sz="0" w:space="0" w:color="auto"/>
                <w:bottom w:val="none" w:sz="0" w:space="0" w:color="auto"/>
                <w:right w:val="none" w:sz="0" w:space="0" w:color="auto"/>
              </w:divBdr>
              <w:divsChild>
                <w:div w:id="67839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91482">
      <w:bodyDiv w:val="1"/>
      <w:marLeft w:val="0"/>
      <w:marRight w:val="0"/>
      <w:marTop w:val="0"/>
      <w:marBottom w:val="0"/>
      <w:divBdr>
        <w:top w:val="none" w:sz="0" w:space="0" w:color="auto"/>
        <w:left w:val="none" w:sz="0" w:space="0" w:color="auto"/>
        <w:bottom w:val="none" w:sz="0" w:space="0" w:color="auto"/>
        <w:right w:val="none" w:sz="0" w:space="0" w:color="auto"/>
      </w:divBdr>
    </w:div>
    <w:div w:id="1864633559">
      <w:bodyDiv w:val="1"/>
      <w:marLeft w:val="0"/>
      <w:marRight w:val="0"/>
      <w:marTop w:val="0"/>
      <w:marBottom w:val="0"/>
      <w:divBdr>
        <w:top w:val="none" w:sz="0" w:space="0" w:color="auto"/>
        <w:left w:val="none" w:sz="0" w:space="0" w:color="auto"/>
        <w:bottom w:val="none" w:sz="0" w:space="0" w:color="auto"/>
        <w:right w:val="none" w:sz="0" w:space="0" w:color="auto"/>
      </w:divBdr>
    </w:div>
    <w:div w:id="1868520947">
      <w:bodyDiv w:val="1"/>
      <w:marLeft w:val="0"/>
      <w:marRight w:val="0"/>
      <w:marTop w:val="0"/>
      <w:marBottom w:val="0"/>
      <w:divBdr>
        <w:top w:val="none" w:sz="0" w:space="0" w:color="auto"/>
        <w:left w:val="none" w:sz="0" w:space="0" w:color="auto"/>
        <w:bottom w:val="none" w:sz="0" w:space="0" w:color="auto"/>
        <w:right w:val="none" w:sz="0" w:space="0" w:color="auto"/>
      </w:divBdr>
      <w:divsChild>
        <w:div w:id="205799748">
          <w:marLeft w:val="0"/>
          <w:marRight w:val="0"/>
          <w:marTop w:val="0"/>
          <w:marBottom w:val="0"/>
          <w:divBdr>
            <w:top w:val="none" w:sz="0" w:space="0" w:color="auto"/>
            <w:left w:val="none" w:sz="0" w:space="0" w:color="auto"/>
            <w:bottom w:val="none" w:sz="0" w:space="0" w:color="auto"/>
            <w:right w:val="none" w:sz="0" w:space="0" w:color="auto"/>
          </w:divBdr>
          <w:divsChild>
            <w:div w:id="435057469">
              <w:marLeft w:val="0"/>
              <w:marRight w:val="0"/>
              <w:marTop w:val="0"/>
              <w:marBottom w:val="0"/>
              <w:divBdr>
                <w:top w:val="none" w:sz="0" w:space="0" w:color="auto"/>
                <w:left w:val="none" w:sz="0" w:space="0" w:color="auto"/>
                <w:bottom w:val="none" w:sz="0" w:space="0" w:color="auto"/>
                <w:right w:val="none" w:sz="0" w:space="0" w:color="auto"/>
              </w:divBdr>
              <w:divsChild>
                <w:div w:id="1406024959">
                  <w:marLeft w:val="0"/>
                  <w:marRight w:val="0"/>
                  <w:marTop w:val="0"/>
                  <w:marBottom w:val="0"/>
                  <w:divBdr>
                    <w:top w:val="none" w:sz="0" w:space="0" w:color="auto"/>
                    <w:left w:val="none" w:sz="0" w:space="0" w:color="auto"/>
                    <w:bottom w:val="none" w:sz="0" w:space="0" w:color="auto"/>
                    <w:right w:val="none" w:sz="0" w:space="0" w:color="auto"/>
                  </w:divBdr>
                </w:div>
              </w:divsChild>
            </w:div>
            <w:div w:id="1832985384">
              <w:marLeft w:val="0"/>
              <w:marRight w:val="0"/>
              <w:marTop w:val="0"/>
              <w:marBottom w:val="0"/>
              <w:divBdr>
                <w:top w:val="none" w:sz="0" w:space="0" w:color="auto"/>
                <w:left w:val="none" w:sz="0" w:space="0" w:color="auto"/>
                <w:bottom w:val="none" w:sz="0" w:space="0" w:color="auto"/>
                <w:right w:val="none" w:sz="0" w:space="0" w:color="auto"/>
              </w:divBdr>
              <w:divsChild>
                <w:div w:id="193678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411277">
          <w:marLeft w:val="0"/>
          <w:marRight w:val="0"/>
          <w:marTop w:val="0"/>
          <w:marBottom w:val="0"/>
          <w:divBdr>
            <w:top w:val="none" w:sz="0" w:space="0" w:color="auto"/>
            <w:left w:val="none" w:sz="0" w:space="0" w:color="auto"/>
            <w:bottom w:val="none" w:sz="0" w:space="0" w:color="auto"/>
            <w:right w:val="none" w:sz="0" w:space="0" w:color="auto"/>
          </w:divBdr>
          <w:divsChild>
            <w:div w:id="737821766">
              <w:marLeft w:val="0"/>
              <w:marRight w:val="0"/>
              <w:marTop w:val="0"/>
              <w:marBottom w:val="0"/>
              <w:divBdr>
                <w:top w:val="none" w:sz="0" w:space="0" w:color="auto"/>
                <w:left w:val="none" w:sz="0" w:space="0" w:color="auto"/>
                <w:bottom w:val="none" w:sz="0" w:space="0" w:color="auto"/>
                <w:right w:val="none" w:sz="0" w:space="0" w:color="auto"/>
              </w:divBdr>
              <w:divsChild>
                <w:div w:id="62288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903816">
      <w:bodyDiv w:val="1"/>
      <w:marLeft w:val="0"/>
      <w:marRight w:val="0"/>
      <w:marTop w:val="0"/>
      <w:marBottom w:val="0"/>
      <w:divBdr>
        <w:top w:val="none" w:sz="0" w:space="0" w:color="auto"/>
        <w:left w:val="none" w:sz="0" w:space="0" w:color="auto"/>
        <w:bottom w:val="none" w:sz="0" w:space="0" w:color="auto"/>
        <w:right w:val="none" w:sz="0" w:space="0" w:color="auto"/>
      </w:divBdr>
    </w:div>
    <w:div w:id="1871070357">
      <w:bodyDiv w:val="1"/>
      <w:marLeft w:val="0"/>
      <w:marRight w:val="0"/>
      <w:marTop w:val="0"/>
      <w:marBottom w:val="0"/>
      <w:divBdr>
        <w:top w:val="none" w:sz="0" w:space="0" w:color="auto"/>
        <w:left w:val="none" w:sz="0" w:space="0" w:color="auto"/>
        <w:bottom w:val="none" w:sz="0" w:space="0" w:color="auto"/>
        <w:right w:val="none" w:sz="0" w:space="0" w:color="auto"/>
      </w:divBdr>
      <w:divsChild>
        <w:div w:id="1024017552">
          <w:marLeft w:val="0"/>
          <w:marRight w:val="0"/>
          <w:marTop w:val="0"/>
          <w:marBottom w:val="0"/>
          <w:divBdr>
            <w:top w:val="none" w:sz="0" w:space="0" w:color="auto"/>
            <w:left w:val="none" w:sz="0" w:space="0" w:color="auto"/>
            <w:bottom w:val="none" w:sz="0" w:space="0" w:color="auto"/>
            <w:right w:val="none" w:sz="0" w:space="0" w:color="auto"/>
          </w:divBdr>
          <w:divsChild>
            <w:div w:id="1325016051">
              <w:marLeft w:val="0"/>
              <w:marRight w:val="0"/>
              <w:marTop w:val="0"/>
              <w:marBottom w:val="0"/>
              <w:divBdr>
                <w:top w:val="none" w:sz="0" w:space="0" w:color="auto"/>
                <w:left w:val="none" w:sz="0" w:space="0" w:color="auto"/>
                <w:bottom w:val="none" w:sz="0" w:space="0" w:color="auto"/>
                <w:right w:val="none" w:sz="0" w:space="0" w:color="auto"/>
              </w:divBdr>
              <w:divsChild>
                <w:div w:id="17059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339085">
      <w:bodyDiv w:val="1"/>
      <w:marLeft w:val="0"/>
      <w:marRight w:val="0"/>
      <w:marTop w:val="0"/>
      <w:marBottom w:val="0"/>
      <w:divBdr>
        <w:top w:val="none" w:sz="0" w:space="0" w:color="auto"/>
        <w:left w:val="none" w:sz="0" w:space="0" w:color="auto"/>
        <w:bottom w:val="none" w:sz="0" w:space="0" w:color="auto"/>
        <w:right w:val="none" w:sz="0" w:space="0" w:color="auto"/>
      </w:divBdr>
      <w:divsChild>
        <w:div w:id="109790432">
          <w:marLeft w:val="0"/>
          <w:marRight w:val="0"/>
          <w:marTop w:val="0"/>
          <w:marBottom w:val="0"/>
          <w:divBdr>
            <w:top w:val="none" w:sz="0" w:space="0" w:color="auto"/>
            <w:left w:val="none" w:sz="0" w:space="0" w:color="auto"/>
            <w:bottom w:val="none" w:sz="0" w:space="0" w:color="auto"/>
            <w:right w:val="none" w:sz="0" w:space="0" w:color="auto"/>
          </w:divBdr>
        </w:div>
        <w:div w:id="1325011248">
          <w:marLeft w:val="0"/>
          <w:marRight w:val="0"/>
          <w:marTop w:val="0"/>
          <w:marBottom w:val="0"/>
          <w:divBdr>
            <w:top w:val="none" w:sz="0" w:space="0" w:color="auto"/>
            <w:left w:val="none" w:sz="0" w:space="0" w:color="auto"/>
            <w:bottom w:val="none" w:sz="0" w:space="0" w:color="auto"/>
            <w:right w:val="none" w:sz="0" w:space="0" w:color="auto"/>
          </w:divBdr>
        </w:div>
        <w:div w:id="1652101710">
          <w:marLeft w:val="0"/>
          <w:marRight w:val="0"/>
          <w:marTop w:val="0"/>
          <w:marBottom w:val="0"/>
          <w:divBdr>
            <w:top w:val="none" w:sz="0" w:space="0" w:color="auto"/>
            <w:left w:val="none" w:sz="0" w:space="0" w:color="auto"/>
            <w:bottom w:val="none" w:sz="0" w:space="0" w:color="auto"/>
            <w:right w:val="none" w:sz="0" w:space="0" w:color="auto"/>
          </w:divBdr>
        </w:div>
        <w:div w:id="1358190252">
          <w:marLeft w:val="0"/>
          <w:marRight w:val="0"/>
          <w:marTop w:val="0"/>
          <w:marBottom w:val="0"/>
          <w:divBdr>
            <w:top w:val="none" w:sz="0" w:space="0" w:color="auto"/>
            <w:left w:val="none" w:sz="0" w:space="0" w:color="auto"/>
            <w:bottom w:val="none" w:sz="0" w:space="0" w:color="auto"/>
            <w:right w:val="none" w:sz="0" w:space="0" w:color="auto"/>
          </w:divBdr>
        </w:div>
        <w:div w:id="869294292">
          <w:marLeft w:val="0"/>
          <w:marRight w:val="0"/>
          <w:marTop w:val="0"/>
          <w:marBottom w:val="0"/>
          <w:divBdr>
            <w:top w:val="none" w:sz="0" w:space="0" w:color="auto"/>
            <w:left w:val="none" w:sz="0" w:space="0" w:color="auto"/>
            <w:bottom w:val="none" w:sz="0" w:space="0" w:color="auto"/>
            <w:right w:val="none" w:sz="0" w:space="0" w:color="auto"/>
          </w:divBdr>
        </w:div>
        <w:div w:id="1062993921">
          <w:marLeft w:val="0"/>
          <w:marRight w:val="0"/>
          <w:marTop w:val="0"/>
          <w:marBottom w:val="0"/>
          <w:divBdr>
            <w:top w:val="none" w:sz="0" w:space="0" w:color="auto"/>
            <w:left w:val="none" w:sz="0" w:space="0" w:color="auto"/>
            <w:bottom w:val="none" w:sz="0" w:space="0" w:color="auto"/>
            <w:right w:val="none" w:sz="0" w:space="0" w:color="auto"/>
          </w:divBdr>
        </w:div>
        <w:div w:id="518079686">
          <w:marLeft w:val="0"/>
          <w:marRight w:val="0"/>
          <w:marTop w:val="0"/>
          <w:marBottom w:val="0"/>
          <w:divBdr>
            <w:top w:val="none" w:sz="0" w:space="0" w:color="auto"/>
            <w:left w:val="none" w:sz="0" w:space="0" w:color="auto"/>
            <w:bottom w:val="none" w:sz="0" w:space="0" w:color="auto"/>
            <w:right w:val="none" w:sz="0" w:space="0" w:color="auto"/>
          </w:divBdr>
        </w:div>
        <w:div w:id="2045985191">
          <w:marLeft w:val="0"/>
          <w:marRight w:val="0"/>
          <w:marTop w:val="0"/>
          <w:marBottom w:val="0"/>
          <w:divBdr>
            <w:top w:val="none" w:sz="0" w:space="0" w:color="auto"/>
            <w:left w:val="none" w:sz="0" w:space="0" w:color="auto"/>
            <w:bottom w:val="none" w:sz="0" w:space="0" w:color="auto"/>
            <w:right w:val="none" w:sz="0" w:space="0" w:color="auto"/>
          </w:divBdr>
        </w:div>
        <w:div w:id="1175605757">
          <w:marLeft w:val="0"/>
          <w:marRight w:val="0"/>
          <w:marTop w:val="0"/>
          <w:marBottom w:val="0"/>
          <w:divBdr>
            <w:top w:val="none" w:sz="0" w:space="0" w:color="auto"/>
            <w:left w:val="none" w:sz="0" w:space="0" w:color="auto"/>
            <w:bottom w:val="none" w:sz="0" w:space="0" w:color="auto"/>
            <w:right w:val="none" w:sz="0" w:space="0" w:color="auto"/>
          </w:divBdr>
        </w:div>
        <w:div w:id="1932465763">
          <w:marLeft w:val="0"/>
          <w:marRight w:val="0"/>
          <w:marTop w:val="0"/>
          <w:marBottom w:val="0"/>
          <w:divBdr>
            <w:top w:val="none" w:sz="0" w:space="0" w:color="auto"/>
            <w:left w:val="none" w:sz="0" w:space="0" w:color="auto"/>
            <w:bottom w:val="none" w:sz="0" w:space="0" w:color="auto"/>
            <w:right w:val="none" w:sz="0" w:space="0" w:color="auto"/>
          </w:divBdr>
        </w:div>
      </w:divsChild>
    </w:div>
    <w:div w:id="1882404165">
      <w:bodyDiv w:val="1"/>
      <w:marLeft w:val="0"/>
      <w:marRight w:val="0"/>
      <w:marTop w:val="0"/>
      <w:marBottom w:val="0"/>
      <w:divBdr>
        <w:top w:val="none" w:sz="0" w:space="0" w:color="auto"/>
        <w:left w:val="none" w:sz="0" w:space="0" w:color="auto"/>
        <w:bottom w:val="none" w:sz="0" w:space="0" w:color="auto"/>
        <w:right w:val="none" w:sz="0" w:space="0" w:color="auto"/>
      </w:divBdr>
    </w:div>
    <w:div w:id="1886214390">
      <w:bodyDiv w:val="1"/>
      <w:marLeft w:val="0"/>
      <w:marRight w:val="0"/>
      <w:marTop w:val="0"/>
      <w:marBottom w:val="0"/>
      <w:divBdr>
        <w:top w:val="none" w:sz="0" w:space="0" w:color="auto"/>
        <w:left w:val="none" w:sz="0" w:space="0" w:color="auto"/>
        <w:bottom w:val="none" w:sz="0" w:space="0" w:color="auto"/>
        <w:right w:val="none" w:sz="0" w:space="0" w:color="auto"/>
      </w:divBdr>
    </w:div>
    <w:div w:id="1894460574">
      <w:bodyDiv w:val="1"/>
      <w:marLeft w:val="0"/>
      <w:marRight w:val="0"/>
      <w:marTop w:val="0"/>
      <w:marBottom w:val="0"/>
      <w:divBdr>
        <w:top w:val="none" w:sz="0" w:space="0" w:color="auto"/>
        <w:left w:val="none" w:sz="0" w:space="0" w:color="auto"/>
        <w:bottom w:val="none" w:sz="0" w:space="0" w:color="auto"/>
        <w:right w:val="none" w:sz="0" w:space="0" w:color="auto"/>
      </w:divBdr>
    </w:div>
    <w:div w:id="1896235999">
      <w:bodyDiv w:val="1"/>
      <w:marLeft w:val="0"/>
      <w:marRight w:val="0"/>
      <w:marTop w:val="0"/>
      <w:marBottom w:val="0"/>
      <w:divBdr>
        <w:top w:val="none" w:sz="0" w:space="0" w:color="auto"/>
        <w:left w:val="none" w:sz="0" w:space="0" w:color="auto"/>
        <w:bottom w:val="none" w:sz="0" w:space="0" w:color="auto"/>
        <w:right w:val="none" w:sz="0" w:space="0" w:color="auto"/>
      </w:divBdr>
    </w:div>
    <w:div w:id="1897862252">
      <w:bodyDiv w:val="1"/>
      <w:marLeft w:val="0"/>
      <w:marRight w:val="0"/>
      <w:marTop w:val="0"/>
      <w:marBottom w:val="0"/>
      <w:divBdr>
        <w:top w:val="none" w:sz="0" w:space="0" w:color="auto"/>
        <w:left w:val="none" w:sz="0" w:space="0" w:color="auto"/>
        <w:bottom w:val="none" w:sz="0" w:space="0" w:color="auto"/>
        <w:right w:val="none" w:sz="0" w:space="0" w:color="auto"/>
      </w:divBdr>
    </w:div>
    <w:div w:id="1914389789">
      <w:bodyDiv w:val="1"/>
      <w:marLeft w:val="0"/>
      <w:marRight w:val="0"/>
      <w:marTop w:val="0"/>
      <w:marBottom w:val="0"/>
      <w:divBdr>
        <w:top w:val="none" w:sz="0" w:space="0" w:color="auto"/>
        <w:left w:val="none" w:sz="0" w:space="0" w:color="auto"/>
        <w:bottom w:val="none" w:sz="0" w:space="0" w:color="auto"/>
        <w:right w:val="none" w:sz="0" w:space="0" w:color="auto"/>
      </w:divBdr>
      <w:divsChild>
        <w:div w:id="1547140161">
          <w:marLeft w:val="0"/>
          <w:marRight w:val="0"/>
          <w:marTop w:val="0"/>
          <w:marBottom w:val="0"/>
          <w:divBdr>
            <w:top w:val="none" w:sz="0" w:space="0" w:color="auto"/>
            <w:left w:val="none" w:sz="0" w:space="0" w:color="auto"/>
            <w:bottom w:val="none" w:sz="0" w:space="0" w:color="auto"/>
            <w:right w:val="none" w:sz="0" w:space="0" w:color="auto"/>
          </w:divBdr>
          <w:divsChild>
            <w:div w:id="322440465">
              <w:marLeft w:val="0"/>
              <w:marRight w:val="0"/>
              <w:marTop w:val="0"/>
              <w:marBottom w:val="0"/>
              <w:divBdr>
                <w:top w:val="none" w:sz="0" w:space="0" w:color="auto"/>
                <w:left w:val="none" w:sz="0" w:space="0" w:color="auto"/>
                <w:bottom w:val="none" w:sz="0" w:space="0" w:color="auto"/>
                <w:right w:val="none" w:sz="0" w:space="0" w:color="auto"/>
              </w:divBdr>
              <w:divsChild>
                <w:div w:id="198531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663355">
      <w:bodyDiv w:val="1"/>
      <w:marLeft w:val="0"/>
      <w:marRight w:val="0"/>
      <w:marTop w:val="0"/>
      <w:marBottom w:val="0"/>
      <w:divBdr>
        <w:top w:val="none" w:sz="0" w:space="0" w:color="auto"/>
        <w:left w:val="none" w:sz="0" w:space="0" w:color="auto"/>
        <w:bottom w:val="none" w:sz="0" w:space="0" w:color="auto"/>
        <w:right w:val="none" w:sz="0" w:space="0" w:color="auto"/>
      </w:divBdr>
      <w:divsChild>
        <w:div w:id="1330328352">
          <w:marLeft w:val="0"/>
          <w:marRight w:val="0"/>
          <w:marTop w:val="0"/>
          <w:marBottom w:val="0"/>
          <w:divBdr>
            <w:top w:val="none" w:sz="0" w:space="0" w:color="auto"/>
            <w:left w:val="none" w:sz="0" w:space="0" w:color="auto"/>
            <w:bottom w:val="none" w:sz="0" w:space="0" w:color="auto"/>
            <w:right w:val="none" w:sz="0" w:space="0" w:color="auto"/>
          </w:divBdr>
          <w:divsChild>
            <w:div w:id="1155994771">
              <w:marLeft w:val="0"/>
              <w:marRight w:val="0"/>
              <w:marTop w:val="0"/>
              <w:marBottom w:val="0"/>
              <w:divBdr>
                <w:top w:val="none" w:sz="0" w:space="0" w:color="auto"/>
                <w:left w:val="none" w:sz="0" w:space="0" w:color="auto"/>
                <w:bottom w:val="none" w:sz="0" w:space="0" w:color="auto"/>
                <w:right w:val="none" w:sz="0" w:space="0" w:color="auto"/>
              </w:divBdr>
              <w:divsChild>
                <w:div w:id="58596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209807">
      <w:bodyDiv w:val="1"/>
      <w:marLeft w:val="0"/>
      <w:marRight w:val="0"/>
      <w:marTop w:val="0"/>
      <w:marBottom w:val="0"/>
      <w:divBdr>
        <w:top w:val="none" w:sz="0" w:space="0" w:color="auto"/>
        <w:left w:val="none" w:sz="0" w:space="0" w:color="auto"/>
        <w:bottom w:val="none" w:sz="0" w:space="0" w:color="auto"/>
        <w:right w:val="none" w:sz="0" w:space="0" w:color="auto"/>
      </w:divBdr>
    </w:div>
    <w:div w:id="1944334282">
      <w:bodyDiv w:val="1"/>
      <w:marLeft w:val="0"/>
      <w:marRight w:val="0"/>
      <w:marTop w:val="0"/>
      <w:marBottom w:val="0"/>
      <w:divBdr>
        <w:top w:val="none" w:sz="0" w:space="0" w:color="auto"/>
        <w:left w:val="none" w:sz="0" w:space="0" w:color="auto"/>
        <w:bottom w:val="none" w:sz="0" w:space="0" w:color="auto"/>
        <w:right w:val="none" w:sz="0" w:space="0" w:color="auto"/>
      </w:divBdr>
    </w:div>
    <w:div w:id="1945382154">
      <w:bodyDiv w:val="1"/>
      <w:marLeft w:val="0"/>
      <w:marRight w:val="0"/>
      <w:marTop w:val="0"/>
      <w:marBottom w:val="0"/>
      <w:divBdr>
        <w:top w:val="none" w:sz="0" w:space="0" w:color="auto"/>
        <w:left w:val="none" w:sz="0" w:space="0" w:color="auto"/>
        <w:bottom w:val="none" w:sz="0" w:space="0" w:color="auto"/>
        <w:right w:val="none" w:sz="0" w:space="0" w:color="auto"/>
      </w:divBdr>
    </w:div>
    <w:div w:id="1948655620">
      <w:bodyDiv w:val="1"/>
      <w:marLeft w:val="0"/>
      <w:marRight w:val="0"/>
      <w:marTop w:val="0"/>
      <w:marBottom w:val="0"/>
      <w:divBdr>
        <w:top w:val="none" w:sz="0" w:space="0" w:color="auto"/>
        <w:left w:val="none" w:sz="0" w:space="0" w:color="auto"/>
        <w:bottom w:val="none" w:sz="0" w:space="0" w:color="auto"/>
        <w:right w:val="none" w:sz="0" w:space="0" w:color="auto"/>
      </w:divBdr>
    </w:div>
    <w:div w:id="1949001151">
      <w:bodyDiv w:val="1"/>
      <w:marLeft w:val="0"/>
      <w:marRight w:val="0"/>
      <w:marTop w:val="0"/>
      <w:marBottom w:val="0"/>
      <w:divBdr>
        <w:top w:val="none" w:sz="0" w:space="0" w:color="auto"/>
        <w:left w:val="none" w:sz="0" w:space="0" w:color="auto"/>
        <w:bottom w:val="none" w:sz="0" w:space="0" w:color="auto"/>
        <w:right w:val="none" w:sz="0" w:space="0" w:color="auto"/>
      </w:divBdr>
      <w:divsChild>
        <w:div w:id="800462073">
          <w:marLeft w:val="0"/>
          <w:marRight w:val="0"/>
          <w:marTop w:val="0"/>
          <w:marBottom w:val="0"/>
          <w:divBdr>
            <w:top w:val="none" w:sz="0" w:space="0" w:color="auto"/>
            <w:left w:val="none" w:sz="0" w:space="0" w:color="auto"/>
            <w:bottom w:val="none" w:sz="0" w:space="0" w:color="auto"/>
            <w:right w:val="none" w:sz="0" w:space="0" w:color="auto"/>
          </w:divBdr>
          <w:divsChild>
            <w:div w:id="967248948">
              <w:marLeft w:val="0"/>
              <w:marRight w:val="0"/>
              <w:marTop w:val="0"/>
              <w:marBottom w:val="0"/>
              <w:divBdr>
                <w:top w:val="none" w:sz="0" w:space="0" w:color="auto"/>
                <w:left w:val="none" w:sz="0" w:space="0" w:color="auto"/>
                <w:bottom w:val="none" w:sz="0" w:space="0" w:color="auto"/>
                <w:right w:val="none" w:sz="0" w:space="0" w:color="auto"/>
              </w:divBdr>
              <w:divsChild>
                <w:div w:id="174753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435189">
          <w:marLeft w:val="0"/>
          <w:marRight w:val="0"/>
          <w:marTop w:val="0"/>
          <w:marBottom w:val="0"/>
          <w:divBdr>
            <w:top w:val="none" w:sz="0" w:space="0" w:color="auto"/>
            <w:left w:val="none" w:sz="0" w:space="0" w:color="auto"/>
            <w:bottom w:val="none" w:sz="0" w:space="0" w:color="auto"/>
            <w:right w:val="none" w:sz="0" w:space="0" w:color="auto"/>
          </w:divBdr>
          <w:divsChild>
            <w:div w:id="283586859">
              <w:marLeft w:val="0"/>
              <w:marRight w:val="0"/>
              <w:marTop w:val="0"/>
              <w:marBottom w:val="0"/>
              <w:divBdr>
                <w:top w:val="none" w:sz="0" w:space="0" w:color="auto"/>
                <w:left w:val="none" w:sz="0" w:space="0" w:color="auto"/>
                <w:bottom w:val="none" w:sz="0" w:space="0" w:color="auto"/>
                <w:right w:val="none" w:sz="0" w:space="0" w:color="auto"/>
              </w:divBdr>
              <w:divsChild>
                <w:div w:id="62465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114804">
      <w:bodyDiv w:val="1"/>
      <w:marLeft w:val="0"/>
      <w:marRight w:val="0"/>
      <w:marTop w:val="0"/>
      <w:marBottom w:val="0"/>
      <w:divBdr>
        <w:top w:val="none" w:sz="0" w:space="0" w:color="auto"/>
        <w:left w:val="none" w:sz="0" w:space="0" w:color="auto"/>
        <w:bottom w:val="none" w:sz="0" w:space="0" w:color="auto"/>
        <w:right w:val="none" w:sz="0" w:space="0" w:color="auto"/>
      </w:divBdr>
      <w:divsChild>
        <w:div w:id="492306452">
          <w:marLeft w:val="0"/>
          <w:marRight w:val="0"/>
          <w:marTop w:val="0"/>
          <w:marBottom w:val="0"/>
          <w:divBdr>
            <w:top w:val="none" w:sz="0" w:space="0" w:color="auto"/>
            <w:left w:val="none" w:sz="0" w:space="0" w:color="auto"/>
            <w:bottom w:val="none" w:sz="0" w:space="0" w:color="auto"/>
            <w:right w:val="none" w:sz="0" w:space="0" w:color="auto"/>
          </w:divBdr>
        </w:div>
        <w:div w:id="43716970">
          <w:marLeft w:val="0"/>
          <w:marRight w:val="0"/>
          <w:marTop w:val="0"/>
          <w:marBottom w:val="0"/>
          <w:divBdr>
            <w:top w:val="none" w:sz="0" w:space="0" w:color="auto"/>
            <w:left w:val="none" w:sz="0" w:space="0" w:color="auto"/>
            <w:bottom w:val="none" w:sz="0" w:space="0" w:color="auto"/>
            <w:right w:val="none" w:sz="0" w:space="0" w:color="auto"/>
          </w:divBdr>
        </w:div>
        <w:div w:id="271283169">
          <w:marLeft w:val="0"/>
          <w:marRight w:val="0"/>
          <w:marTop w:val="0"/>
          <w:marBottom w:val="0"/>
          <w:divBdr>
            <w:top w:val="none" w:sz="0" w:space="0" w:color="auto"/>
            <w:left w:val="none" w:sz="0" w:space="0" w:color="auto"/>
            <w:bottom w:val="none" w:sz="0" w:space="0" w:color="auto"/>
            <w:right w:val="none" w:sz="0" w:space="0" w:color="auto"/>
          </w:divBdr>
        </w:div>
        <w:div w:id="504634651">
          <w:marLeft w:val="0"/>
          <w:marRight w:val="0"/>
          <w:marTop w:val="0"/>
          <w:marBottom w:val="0"/>
          <w:divBdr>
            <w:top w:val="none" w:sz="0" w:space="0" w:color="auto"/>
            <w:left w:val="none" w:sz="0" w:space="0" w:color="auto"/>
            <w:bottom w:val="none" w:sz="0" w:space="0" w:color="auto"/>
            <w:right w:val="none" w:sz="0" w:space="0" w:color="auto"/>
          </w:divBdr>
        </w:div>
        <w:div w:id="412943169">
          <w:marLeft w:val="0"/>
          <w:marRight w:val="0"/>
          <w:marTop w:val="0"/>
          <w:marBottom w:val="0"/>
          <w:divBdr>
            <w:top w:val="none" w:sz="0" w:space="0" w:color="auto"/>
            <w:left w:val="none" w:sz="0" w:space="0" w:color="auto"/>
            <w:bottom w:val="none" w:sz="0" w:space="0" w:color="auto"/>
            <w:right w:val="none" w:sz="0" w:space="0" w:color="auto"/>
          </w:divBdr>
        </w:div>
        <w:div w:id="1734235300">
          <w:marLeft w:val="0"/>
          <w:marRight w:val="0"/>
          <w:marTop w:val="0"/>
          <w:marBottom w:val="0"/>
          <w:divBdr>
            <w:top w:val="none" w:sz="0" w:space="0" w:color="auto"/>
            <w:left w:val="none" w:sz="0" w:space="0" w:color="auto"/>
            <w:bottom w:val="none" w:sz="0" w:space="0" w:color="auto"/>
            <w:right w:val="none" w:sz="0" w:space="0" w:color="auto"/>
          </w:divBdr>
        </w:div>
        <w:div w:id="1147018924">
          <w:marLeft w:val="0"/>
          <w:marRight w:val="0"/>
          <w:marTop w:val="0"/>
          <w:marBottom w:val="0"/>
          <w:divBdr>
            <w:top w:val="none" w:sz="0" w:space="0" w:color="auto"/>
            <w:left w:val="none" w:sz="0" w:space="0" w:color="auto"/>
            <w:bottom w:val="none" w:sz="0" w:space="0" w:color="auto"/>
            <w:right w:val="none" w:sz="0" w:space="0" w:color="auto"/>
          </w:divBdr>
        </w:div>
        <w:div w:id="1220944708">
          <w:marLeft w:val="0"/>
          <w:marRight w:val="0"/>
          <w:marTop w:val="0"/>
          <w:marBottom w:val="0"/>
          <w:divBdr>
            <w:top w:val="none" w:sz="0" w:space="0" w:color="auto"/>
            <w:left w:val="none" w:sz="0" w:space="0" w:color="auto"/>
            <w:bottom w:val="none" w:sz="0" w:space="0" w:color="auto"/>
            <w:right w:val="none" w:sz="0" w:space="0" w:color="auto"/>
          </w:divBdr>
        </w:div>
      </w:divsChild>
    </w:div>
    <w:div w:id="1951161076">
      <w:bodyDiv w:val="1"/>
      <w:marLeft w:val="0"/>
      <w:marRight w:val="0"/>
      <w:marTop w:val="0"/>
      <w:marBottom w:val="0"/>
      <w:divBdr>
        <w:top w:val="none" w:sz="0" w:space="0" w:color="auto"/>
        <w:left w:val="none" w:sz="0" w:space="0" w:color="auto"/>
        <w:bottom w:val="none" w:sz="0" w:space="0" w:color="auto"/>
        <w:right w:val="none" w:sz="0" w:space="0" w:color="auto"/>
      </w:divBdr>
    </w:div>
    <w:div w:id="1951350795">
      <w:bodyDiv w:val="1"/>
      <w:marLeft w:val="0"/>
      <w:marRight w:val="0"/>
      <w:marTop w:val="0"/>
      <w:marBottom w:val="0"/>
      <w:divBdr>
        <w:top w:val="none" w:sz="0" w:space="0" w:color="auto"/>
        <w:left w:val="none" w:sz="0" w:space="0" w:color="auto"/>
        <w:bottom w:val="none" w:sz="0" w:space="0" w:color="auto"/>
        <w:right w:val="none" w:sz="0" w:space="0" w:color="auto"/>
      </w:divBdr>
    </w:div>
    <w:div w:id="1952323902">
      <w:bodyDiv w:val="1"/>
      <w:marLeft w:val="0"/>
      <w:marRight w:val="0"/>
      <w:marTop w:val="0"/>
      <w:marBottom w:val="0"/>
      <w:divBdr>
        <w:top w:val="none" w:sz="0" w:space="0" w:color="auto"/>
        <w:left w:val="none" w:sz="0" w:space="0" w:color="auto"/>
        <w:bottom w:val="none" w:sz="0" w:space="0" w:color="auto"/>
        <w:right w:val="none" w:sz="0" w:space="0" w:color="auto"/>
      </w:divBdr>
    </w:div>
    <w:div w:id="1954171000">
      <w:bodyDiv w:val="1"/>
      <w:marLeft w:val="0"/>
      <w:marRight w:val="0"/>
      <w:marTop w:val="0"/>
      <w:marBottom w:val="0"/>
      <w:divBdr>
        <w:top w:val="none" w:sz="0" w:space="0" w:color="auto"/>
        <w:left w:val="none" w:sz="0" w:space="0" w:color="auto"/>
        <w:bottom w:val="none" w:sz="0" w:space="0" w:color="auto"/>
        <w:right w:val="none" w:sz="0" w:space="0" w:color="auto"/>
      </w:divBdr>
    </w:div>
    <w:div w:id="1957323761">
      <w:bodyDiv w:val="1"/>
      <w:marLeft w:val="0"/>
      <w:marRight w:val="0"/>
      <w:marTop w:val="0"/>
      <w:marBottom w:val="0"/>
      <w:divBdr>
        <w:top w:val="none" w:sz="0" w:space="0" w:color="auto"/>
        <w:left w:val="none" w:sz="0" w:space="0" w:color="auto"/>
        <w:bottom w:val="none" w:sz="0" w:space="0" w:color="auto"/>
        <w:right w:val="none" w:sz="0" w:space="0" w:color="auto"/>
      </w:divBdr>
      <w:divsChild>
        <w:div w:id="771509710">
          <w:marLeft w:val="0"/>
          <w:marRight w:val="0"/>
          <w:marTop w:val="0"/>
          <w:marBottom w:val="0"/>
          <w:divBdr>
            <w:top w:val="none" w:sz="0" w:space="0" w:color="auto"/>
            <w:left w:val="none" w:sz="0" w:space="0" w:color="auto"/>
            <w:bottom w:val="none" w:sz="0" w:space="0" w:color="auto"/>
            <w:right w:val="none" w:sz="0" w:space="0" w:color="auto"/>
          </w:divBdr>
        </w:div>
      </w:divsChild>
    </w:div>
    <w:div w:id="1958367231">
      <w:bodyDiv w:val="1"/>
      <w:marLeft w:val="0"/>
      <w:marRight w:val="0"/>
      <w:marTop w:val="0"/>
      <w:marBottom w:val="0"/>
      <w:divBdr>
        <w:top w:val="none" w:sz="0" w:space="0" w:color="auto"/>
        <w:left w:val="none" w:sz="0" w:space="0" w:color="auto"/>
        <w:bottom w:val="none" w:sz="0" w:space="0" w:color="auto"/>
        <w:right w:val="none" w:sz="0" w:space="0" w:color="auto"/>
      </w:divBdr>
    </w:div>
    <w:div w:id="1963537828">
      <w:bodyDiv w:val="1"/>
      <w:marLeft w:val="0"/>
      <w:marRight w:val="0"/>
      <w:marTop w:val="0"/>
      <w:marBottom w:val="0"/>
      <w:divBdr>
        <w:top w:val="none" w:sz="0" w:space="0" w:color="auto"/>
        <w:left w:val="none" w:sz="0" w:space="0" w:color="auto"/>
        <w:bottom w:val="none" w:sz="0" w:space="0" w:color="auto"/>
        <w:right w:val="none" w:sz="0" w:space="0" w:color="auto"/>
      </w:divBdr>
      <w:divsChild>
        <w:div w:id="1672291390">
          <w:marLeft w:val="0"/>
          <w:marRight w:val="0"/>
          <w:marTop w:val="0"/>
          <w:marBottom w:val="0"/>
          <w:divBdr>
            <w:top w:val="none" w:sz="0" w:space="0" w:color="auto"/>
            <w:left w:val="none" w:sz="0" w:space="0" w:color="auto"/>
            <w:bottom w:val="none" w:sz="0" w:space="0" w:color="auto"/>
            <w:right w:val="none" w:sz="0" w:space="0" w:color="auto"/>
          </w:divBdr>
          <w:divsChild>
            <w:div w:id="1643196285">
              <w:marLeft w:val="0"/>
              <w:marRight w:val="0"/>
              <w:marTop w:val="0"/>
              <w:marBottom w:val="0"/>
              <w:divBdr>
                <w:top w:val="none" w:sz="0" w:space="0" w:color="auto"/>
                <w:left w:val="none" w:sz="0" w:space="0" w:color="auto"/>
                <w:bottom w:val="none" w:sz="0" w:space="0" w:color="auto"/>
                <w:right w:val="none" w:sz="0" w:space="0" w:color="auto"/>
              </w:divBdr>
              <w:divsChild>
                <w:div w:id="29375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205863">
      <w:bodyDiv w:val="1"/>
      <w:marLeft w:val="0"/>
      <w:marRight w:val="0"/>
      <w:marTop w:val="0"/>
      <w:marBottom w:val="0"/>
      <w:divBdr>
        <w:top w:val="none" w:sz="0" w:space="0" w:color="auto"/>
        <w:left w:val="none" w:sz="0" w:space="0" w:color="auto"/>
        <w:bottom w:val="none" w:sz="0" w:space="0" w:color="auto"/>
        <w:right w:val="none" w:sz="0" w:space="0" w:color="auto"/>
      </w:divBdr>
    </w:div>
    <w:div w:id="1988246621">
      <w:bodyDiv w:val="1"/>
      <w:marLeft w:val="0"/>
      <w:marRight w:val="0"/>
      <w:marTop w:val="0"/>
      <w:marBottom w:val="0"/>
      <w:divBdr>
        <w:top w:val="none" w:sz="0" w:space="0" w:color="auto"/>
        <w:left w:val="none" w:sz="0" w:space="0" w:color="auto"/>
        <w:bottom w:val="none" w:sz="0" w:space="0" w:color="auto"/>
        <w:right w:val="none" w:sz="0" w:space="0" w:color="auto"/>
      </w:divBdr>
    </w:div>
    <w:div w:id="1991933757">
      <w:bodyDiv w:val="1"/>
      <w:marLeft w:val="0"/>
      <w:marRight w:val="0"/>
      <w:marTop w:val="0"/>
      <w:marBottom w:val="0"/>
      <w:divBdr>
        <w:top w:val="none" w:sz="0" w:space="0" w:color="auto"/>
        <w:left w:val="none" w:sz="0" w:space="0" w:color="auto"/>
        <w:bottom w:val="none" w:sz="0" w:space="0" w:color="auto"/>
        <w:right w:val="none" w:sz="0" w:space="0" w:color="auto"/>
      </w:divBdr>
      <w:divsChild>
        <w:div w:id="1783962234">
          <w:marLeft w:val="0"/>
          <w:marRight w:val="0"/>
          <w:marTop w:val="0"/>
          <w:marBottom w:val="0"/>
          <w:divBdr>
            <w:top w:val="none" w:sz="0" w:space="0" w:color="auto"/>
            <w:left w:val="none" w:sz="0" w:space="0" w:color="auto"/>
            <w:bottom w:val="none" w:sz="0" w:space="0" w:color="auto"/>
            <w:right w:val="none" w:sz="0" w:space="0" w:color="auto"/>
          </w:divBdr>
        </w:div>
        <w:div w:id="1421215871">
          <w:marLeft w:val="0"/>
          <w:marRight w:val="0"/>
          <w:marTop w:val="0"/>
          <w:marBottom w:val="0"/>
          <w:divBdr>
            <w:top w:val="none" w:sz="0" w:space="0" w:color="auto"/>
            <w:left w:val="none" w:sz="0" w:space="0" w:color="auto"/>
            <w:bottom w:val="none" w:sz="0" w:space="0" w:color="auto"/>
            <w:right w:val="none" w:sz="0" w:space="0" w:color="auto"/>
          </w:divBdr>
        </w:div>
      </w:divsChild>
    </w:div>
    <w:div w:id="1994749130">
      <w:bodyDiv w:val="1"/>
      <w:marLeft w:val="0"/>
      <w:marRight w:val="0"/>
      <w:marTop w:val="0"/>
      <w:marBottom w:val="0"/>
      <w:divBdr>
        <w:top w:val="none" w:sz="0" w:space="0" w:color="auto"/>
        <w:left w:val="none" w:sz="0" w:space="0" w:color="auto"/>
        <w:bottom w:val="none" w:sz="0" w:space="0" w:color="auto"/>
        <w:right w:val="none" w:sz="0" w:space="0" w:color="auto"/>
      </w:divBdr>
      <w:divsChild>
        <w:div w:id="1461024386">
          <w:marLeft w:val="0"/>
          <w:marRight w:val="0"/>
          <w:marTop w:val="0"/>
          <w:marBottom w:val="0"/>
          <w:divBdr>
            <w:top w:val="none" w:sz="0" w:space="0" w:color="auto"/>
            <w:left w:val="none" w:sz="0" w:space="0" w:color="auto"/>
            <w:bottom w:val="none" w:sz="0" w:space="0" w:color="auto"/>
            <w:right w:val="none" w:sz="0" w:space="0" w:color="auto"/>
          </w:divBdr>
          <w:divsChild>
            <w:div w:id="916553684">
              <w:marLeft w:val="0"/>
              <w:marRight w:val="0"/>
              <w:marTop w:val="0"/>
              <w:marBottom w:val="0"/>
              <w:divBdr>
                <w:top w:val="none" w:sz="0" w:space="0" w:color="auto"/>
                <w:left w:val="none" w:sz="0" w:space="0" w:color="auto"/>
                <w:bottom w:val="none" w:sz="0" w:space="0" w:color="auto"/>
                <w:right w:val="none" w:sz="0" w:space="0" w:color="auto"/>
              </w:divBdr>
              <w:divsChild>
                <w:div w:id="636498478">
                  <w:marLeft w:val="0"/>
                  <w:marRight w:val="0"/>
                  <w:marTop w:val="0"/>
                  <w:marBottom w:val="0"/>
                  <w:divBdr>
                    <w:top w:val="none" w:sz="0" w:space="0" w:color="auto"/>
                    <w:left w:val="none" w:sz="0" w:space="0" w:color="auto"/>
                    <w:bottom w:val="none" w:sz="0" w:space="0" w:color="auto"/>
                    <w:right w:val="none" w:sz="0" w:space="0" w:color="auto"/>
                  </w:divBdr>
                </w:div>
              </w:divsChild>
            </w:div>
            <w:div w:id="1603225982">
              <w:marLeft w:val="0"/>
              <w:marRight w:val="0"/>
              <w:marTop w:val="0"/>
              <w:marBottom w:val="0"/>
              <w:divBdr>
                <w:top w:val="none" w:sz="0" w:space="0" w:color="auto"/>
                <w:left w:val="none" w:sz="0" w:space="0" w:color="auto"/>
                <w:bottom w:val="none" w:sz="0" w:space="0" w:color="auto"/>
                <w:right w:val="none" w:sz="0" w:space="0" w:color="auto"/>
              </w:divBdr>
              <w:divsChild>
                <w:div w:id="268051598">
                  <w:marLeft w:val="0"/>
                  <w:marRight w:val="0"/>
                  <w:marTop w:val="0"/>
                  <w:marBottom w:val="0"/>
                  <w:divBdr>
                    <w:top w:val="none" w:sz="0" w:space="0" w:color="auto"/>
                    <w:left w:val="none" w:sz="0" w:space="0" w:color="auto"/>
                    <w:bottom w:val="none" w:sz="0" w:space="0" w:color="auto"/>
                    <w:right w:val="none" w:sz="0" w:space="0" w:color="auto"/>
                  </w:divBdr>
                </w:div>
              </w:divsChild>
            </w:div>
            <w:div w:id="1647473006">
              <w:marLeft w:val="0"/>
              <w:marRight w:val="0"/>
              <w:marTop w:val="0"/>
              <w:marBottom w:val="0"/>
              <w:divBdr>
                <w:top w:val="none" w:sz="0" w:space="0" w:color="auto"/>
                <w:left w:val="none" w:sz="0" w:space="0" w:color="auto"/>
                <w:bottom w:val="none" w:sz="0" w:space="0" w:color="auto"/>
                <w:right w:val="none" w:sz="0" w:space="0" w:color="auto"/>
              </w:divBdr>
              <w:divsChild>
                <w:div w:id="178718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254313">
      <w:bodyDiv w:val="1"/>
      <w:marLeft w:val="0"/>
      <w:marRight w:val="0"/>
      <w:marTop w:val="0"/>
      <w:marBottom w:val="0"/>
      <w:divBdr>
        <w:top w:val="none" w:sz="0" w:space="0" w:color="auto"/>
        <w:left w:val="none" w:sz="0" w:space="0" w:color="auto"/>
        <w:bottom w:val="none" w:sz="0" w:space="0" w:color="auto"/>
        <w:right w:val="none" w:sz="0" w:space="0" w:color="auto"/>
      </w:divBdr>
      <w:divsChild>
        <w:div w:id="790176033">
          <w:marLeft w:val="0"/>
          <w:marRight w:val="0"/>
          <w:marTop w:val="0"/>
          <w:marBottom w:val="0"/>
          <w:divBdr>
            <w:top w:val="none" w:sz="0" w:space="0" w:color="auto"/>
            <w:left w:val="none" w:sz="0" w:space="0" w:color="auto"/>
            <w:bottom w:val="none" w:sz="0" w:space="0" w:color="auto"/>
            <w:right w:val="none" w:sz="0" w:space="0" w:color="auto"/>
          </w:divBdr>
          <w:divsChild>
            <w:div w:id="1117289712">
              <w:marLeft w:val="0"/>
              <w:marRight w:val="0"/>
              <w:marTop w:val="0"/>
              <w:marBottom w:val="0"/>
              <w:divBdr>
                <w:top w:val="none" w:sz="0" w:space="0" w:color="auto"/>
                <w:left w:val="none" w:sz="0" w:space="0" w:color="auto"/>
                <w:bottom w:val="none" w:sz="0" w:space="0" w:color="auto"/>
                <w:right w:val="none" w:sz="0" w:space="0" w:color="auto"/>
              </w:divBdr>
              <w:divsChild>
                <w:div w:id="860320481">
                  <w:marLeft w:val="0"/>
                  <w:marRight w:val="0"/>
                  <w:marTop w:val="0"/>
                  <w:marBottom w:val="0"/>
                  <w:divBdr>
                    <w:top w:val="none" w:sz="0" w:space="0" w:color="auto"/>
                    <w:left w:val="none" w:sz="0" w:space="0" w:color="auto"/>
                    <w:bottom w:val="none" w:sz="0" w:space="0" w:color="auto"/>
                    <w:right w:val="none" w:sz="0" w:space="0" w:color="auto"/>
                  </w:divBdr>
                </w:div>
              </w:divsChild>
            </w:div>
            <w:div w:id="1620916363">
              <w:marLeft w:val="0"/>
              <w:marRight w:val="0"/>
              <w:marTop w:val="0"/>
              <w:marBottom w:val="0"/>
              <w:divBdr>
                <w:top w:val="none" w:sz="0" w:space="0" w:color="auto"/>
                <w:left w:val="none" w:sz="0" w:space="0" w:color="auto"/>
                <w:bottom w:val="none" w:sz="0" w:space="0" w:color="auto"/>
                <w:right w:val="none" w:sz="0" w:space="0" w:color="auto"/>
              </w:divBdr>
              <w:divsChild>
                <w:div w:id="165741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716727">
      <w:bodyDiv w:val="1"/>
      <w:marLeft w:val="0"/>
      <w:marRight w:val="0"/>
      <w:marTop w:val="0"/>
      <w:marBottom w:val="0"/>
      <w:divBdr>
        <w:top w:val="none" w:sz="0" w:space="0" w:color="auto"/>
        <w:left w:val="none" w:sz="0" w:space="0" w:color="auto"/>
        <w:bottom w:val="none" w:sz="0" w:space="0" w:color="auto"/>
        <w:right w:val="none" w:sz="0" w:space="0" w:color="auto"/>
      </w:divBdr>
    </w:div>
    <w:div w:id="1998412342">
      <w:bodyDiv w:val="1"/>
      <w:marLeft w:val="0"/>
      <w:marRight w:val="0"/>
      <w:marTop w:val="0"/>
      <w:marBottom w:val="0"/>
      <w:divBdr>
        <w:top w:val="none" w:sz="0" w:space="0" w:color="auto"/>
        <w:left w:val="none" w:sz="0" w:space="0" w:color="auto"/>
        <w:bottom w:val="none" w:sz="0" w:space="0" w:color="auto"/>
        <w:right w:val="none" w:sz="0" w:space="0" w:color="auto"/>
      </w:divBdr>
    </w:div>
    <w:div w:id="2004309191">
      <w:bodyDiv w:val="1"/>
      <w:marLeft w:val="0"/>
      <w:marRight w:val="0"/>
      <w:marTop w:val="0"/>
      <w:marBottom w:val="0"/>
      <w:divBdr>
        <w:top w:val="none" w:sz="0" w:space="0" w:color="auto"/>
        <w:left w:val="none" w:sz="0" w:space="0" w:color="auto"/>
        <w:bottom w:val="none" w:sz="0" w:space="0" w:color="auto"/>
        <w:right w:val="none" w:sz="0" w:space="0" w:color="auto"/>
      </w:divBdr>
      <w:divsChild>
        <w:div w:id="88741201">
          <w:marLeft w:val="0"/>
          <w:marRight w:val="0"/>
          <w:marTop w:val="0"/>
          <w:marBottom w:val="0"/>
          <w:divBdr>
            <w:top w:val="none" w:sz="0" w:space="0" w:color="auto"/>
            <w:left w:val="none" w:sz="0" w:space="0" w:color="auto"/>
            <w:bottom w:val="none" w:sz="0" w:space="0" w:color="auto"/>
            <w:right w:val="none" w:sz="0" w:space="0" w:color="auto"/>
          </w:divBdr>
        </w:div>
        <w:div w:id="1506900460">
          <w:marLeft w:val="0"/>
          <w:marRight w:val="0"/>
          <w:marTop w:val="0"/>
          <w:marBottom w:val="0"/>
          <w:divBdr>
            <w:top w:val="none" w:sz="0" w:space="0" w:color="auto"/>
            <w:left w:val="none" w:sz="0" w:space="0" w:color="auto"/>
            <w:bottom w:val="none" w:sz="0" w:space="0" w:color="auto"/>
            <w:right w:val="none" w:sz="0" w:space="0" w:color="auto"/>
          </w:divBdr>
        </w:div>
        <w:div w:id="2043282716">
          <w:marLeft w:val="0"/>
          <w:marRight w:val="0"/>
          <w:marTop w:val="0"/>
          <w:marBottom w:val="0"/>
          <w:divBdr>
            <w:top w:val="none" w:sz="0" w:space="0" w:color="auto"/>
            <w:left w:val="none" w:sz="0" w:space="0" w:color="auto"/>
            <w:bottom w:val="none" w:sz="0" w:space="0" w:color="auto"/>
            <w:right w:val="none" w:sz="0" w:space="0" w:color="auto"/>
          </w:divBdr>
        </w:div>
        <w:div w:id="175384578">
          <w:marLeft w:val="0"/>
          <w:marRight w:val="0"/>
          <w:marTop w:val="0"/>
          <w:marBottom w:val="0"/>
          <w:divBdr>
            <w:top w:val="none" w:sz="0" w:space="0" w:color="auto"/>
            <w:left w:val="none" w:sz="0" w:space="0" w:color="auto"/>
            <w:bottom w:val="none" w:sz="0" w:space="0" w:color="auto"/>
            <w:right w:val="none" w:sz="0" w:space="0" w:color="auto"/>
          </w:divBdr>
        </w:div>
        <w:div w:id="1539664821">
          <w:marLeft w:val="0"/>
          <w:marRight w:val="0"/>
          <w:marTop w:val="0"/>
          <w:marBottom w:val="0"/>
          <w:divBdr>
            <w:top w:val="none" w:sz="0" w:space="0" w:color="auto"/>
            <w:left w:val="none" w:sz="0" w:space="0" w:color="auto"/>
            <w:bottom w:val="none" w:sz="0" w:space="0" w:color="auto"/>
            <w:right w:val="none" w:sz="0" w:space="0" w:color="auto"/>
          </w:divBdr>
        </w:div>
        <w:div w:id="566379324">
          <w:marLeft w:val="0"/>
          <w:marRight w:val="0"/>
          <w:marTop w:val="0"/>
          <w:marBottom w:val="0"/>
          <w:divBdr>
            <w:top w:val="none" w:sz="0" w:space="0" w:color="auto"/>
            <w:left w:val="none" w:sz="0" w:space="0" w:color="auto"/>
            <w:bottom w:val="none" w:sz="0" w:space="0" w:color="auto"/>
            <w:right w:val="none" w:sz="0" w:space="0" w:color="auto"/>
          </w:divBdr>
        </w:div>
        <w:div w:id="1796093433">
          <w:marLeft w:val="0"/>
          <w:marRight w:val="0"/>
          <w:marTop w:val="0"/>
          <w:marBottom w:val="0"/>
          <w:divBdr>
            <w:top w:val="none" w:sz="0" w:space="0" w:color="auto"/>
            <w:left w:val="none" w:sz="0" w:space="0" w:color="auto"/>
            <w:bottom w:val="none" w:sz="0" w:space="0" w:color="auto"/>
            <w:right w:val="none" w:sz="0" w:space="0" w:color="auto"/>
          </w:divBdr>
        </w:div>
        <w:div w:id="403574020">
          <w:marLeft w:val="0"/>
          <w:marRight w:val="0"/>
          <w:marTop w:val="0"/>
          <w:marBottom w:val="0"/>
          <w:divBdr>
            <w:top w:val="none" w:sz="0" w:space="0" w:color="auto"/>
            <w:left w:val="none" w:sz="0" w:space="0" w:color="auto"/>
            <w:bottom w:val="none" w:sz="0" w:space="0" w:color="auto"/>
            <w:right w:val="none" w:sz="0" w:space="0" w:color="auto"/>
          </w:divBdr>
        </w:div>
        <w:div w:id="1640917298">
          <w:marLeft w:val="0"/>
          <w:marRight w:val="0"/>
          <w:marTop w:val="0"/>
          <w:marBottom w:val="0"/>
          <w:divBdr>
            <w:top w:val="none" w:sz="0" w:space="0" w:color="auto"/>
            <w:left w:val="none" w:sz="0" w:space="0" w:color="auto"/>
            <w:bottom w:val="none" w:sz="0" w:space="0" w:color="auto"/>
            <w:right w:val="none" w:sz="0" w:space="0" w:color="auto"/>
          </w:divBdr>
        </w:div>
        <w:div w:id="1497721516">
          <w:marLeft w:val="0"/>
          <w:marRight w:val="0"/>
          <w:marTop w:val="0"/>
          <w:marBottom w:val="0"/>
          <w:divBdr>
            <w:top w:val="none" w:sz="0" w:space="0" w:color="auto"/>
            <w:left w:val="none" w:sz="0" w:space="0" w:color="auto"/>
            <w:bottom w:val="none" w:sz="0" w:space="0" w:color="auto"/>
            <w:right w:val="none" w:sz="0" w:space="0" w:color="auto"/>
          </w:divBdr>
        </w:div>
      </w:divsChild>
    </w:div>
    <w:div w:id="2004963311">
      <w:bodyDiv w:val="1"/>
      <w:marLeft w:val="0"/>
      <w:marRight w:val="0"/>
      <w:marTop w:val="0"/>
      <w:marBottom w:val="0"/>
      <w:divBdr>
        <w:top w:val="none" w:sz="0" w:space="0" w:color="auto"/>
        <w:left w:val="none" w:sz="0" w:space="0" w:color="auto"/>
        <w:bottom w:val="none" w:sz="0" w:space="0" w:color="auto"/>
        <w:right w:val="none" w:sz="0" w:space="0" w:color="auto"/>
      </w:divBdr>
      <w:divsChild>
        <w:div w:id="2112816722">
          <w:marLeft w:val="0"/>
          <w:marRight w:val="0"/>
          <w:marTop w:val="0"/>
          <w:marBottom w:val="0"/>
          <w:divBdr>
            <w:top w:val="none" w:sz="0" w:space="0" w:color="auto"/>
            <w:left w:val="none" w:sz="0" w:space="0" w:color="auto"/>
            <w:bottom w:val="none" w:sz="0" w:space="0" w:color="auto"/>
            <w:right w:val="none" w:sz="0" w:space="0" w:color="auto"/>
          </w:divBdr>
        </w:div>
        <w:div w:id="149252313">
          <w:marLeft w:val="0"/>
          <w:marRight w:val="0"/>
          <w:marTop w:val="0"/>
          <w:marBottom w:val="0"/>
          <w:divBdr>
            <w:top w:val="none" w:sz="0" w:space="0" w:color="auto"/>
            <w:left w:val="none" w:sz="0" w:space="0" w:color="auto"/>
            <w:bottom w:val="none" w:sz="0" w:space="0" w:color="auto"/>
            <w:right w:val="none" w:sz="0" w:space="0" w:color="auto"/>
          </w:divBdr>
        </w:div>
        <w:div w:id="1787774012">
          <w:marLeft w:val="0"/>
          <w:marRight w:val="0"/>
          <w:marTop w:val="0"/>
          <w:marBottom w:val="0"/>
          <w:divBdr>
            <w:top w:val="none" w:sz="0" w:space="0" w:color="auto"/>
            <w:left w:val="none" w:sz="0" w:space="0" w:color="auto"/>
            <w:bottom w:val="none" w:sz="0" w:space="0" w:color="auto"/>
            <w:right w:val="none" w:sz="0" w:space="0" w:color="auto"/>
          </w:divBdr>
        </w:div>
        <w:div w:id="1598825268">
          <w:marLeft w:val="0"/>
          <w:marRight w:val="0"/>
          <w:marTop w:val="0"/>
          <w:marBottom w:val="0"/>
          <w:divBdr>
            <w:top w:val="none" w:sz="0" w:space="0" w:color="auto"/>
            <w:left w:val="none" w:sz="0" w:space="0" w:color="auto"/>
            <w:bottom w:val="none" w:sz="0" w:space="0" w:color="auto"/>
            <w:right w:val="none" w:sz="0" w:space="0" w:color="auto"/>
          </w:divBdr>
        </w:div>
        <w:div w:id="310410547">
          <w:marLeft w:val="0"/>
          <w:marRight w:val="0"/>
          <w:marTop w:val="0"/>
          <w:marBottom w:val="0"/>
          <w:divBdr>
            <w:top w:val="none" w:sz="0" w:space="0" w:color="auto"/>
            <w:left w:val="none" w:sz="0" w:space="0" w:color="auto"/>
            <w:bottom w:val="none" w:sz="0" w:space="0" w:color="auto"/>
            <w:right w:val="none" w:sz="0" w:space="0" w:color="auto"/>
          </w:divBdr>
        </w:div>
        <w:div w:id="1050495982">
          <w:marLeft w:val="0"/>
          <w:marRight w:val="0"/>
          <w:marTop w:val="0"/>
          <w:marBottom w:val="0"/>
          <w:divBdr>
            <w:top w:val="none" w:sz="0" w:space="0" w:color="auto"/>
            <w:left w:val="none" w:sz="0" w:space="0" w:color="auto"/>
            <w:bottom w:val="none" w:sz="0" w:space="0" w:color="auto"/>
            <w:right w:val="none" w:sz="0" w:space="0" w:color="auto"/>
          </w:divBdr>
        </w:div>
      </w:divsChild>
    </w:div>
    <w:div w:id="2018851420">
      <w:bodyDiv w:val="1"/>
      <w:marLeft w:val="0"/>
      <w:marRight w:val="0"/>
      <w:marTop w:val="0"/>
      <w:marBottom w:val="0"/>
      <w:divBdr>
        <w:top w:val="none" w:sz="0" w:space="0" w:color="auto"/>
        <w:left w:val="none" w:sz="0" w:space="0" w:color="auto"/>
        <w:bottom w:val="none" w:sz="0" w:space="0" w:color="auto"/>
        <w:right w:val="none" w:sz="0" w:space="0" w:color="auto"/>
      </w:divBdr>
    </w:div>
    <w:div w:id="2021348040">
      <w:bodyDiv w:val="1"/>
      <w:marLeft w:val="0"/>
      <w:marRight w:val="0"/>
      <w:marTop w:val="0"/>
      <w:marBottom w:val="0"/>
      <w:divBdr>
        <w:top w:val="none" w:sz="0" w:space="0" w:color="auto"/>
        <w:left w:val="none" w:sz="0" w:space="0" w:color="auto"/>
        <w:bottom w:val="none" w:sz="0" w:space="0" w:color="auto"/>
        <w:right w:val="none" w:sz="0" w:space="0" w:color="auto"/>
      </w:divBdr>
    </w:div>
    <w:div w:id="2024430465">
      <w:bodyDiv w:val="1"/>
      <w:marLeft w:val="0"/>
      <w:marRight w:val="0"/>
      <w:marTop w:val="0"/>
      <w:marBottom w:val="0"/>
      <w:divBdr>
        <w:top w:val="none" w:sz="0" w:space="0" w:color="auto"/>
        <w:left w:val="none" w:sz="0" w:space="0" w:color="auto"/>
        <w:bottom w:val="none" w:sz="0" w:space="0" w:color="auto"/>
        <w:right w:val="none" w:sz="0" w:space="0" w:color="auto"/>
      </w:divBdr>
      <w:divsChild>
        <w:div w:id="25300015">
          <w:marLeft w:val="0"/>
          <w:marRight w:val="0"/>
          <w:marTop w:val="0"/>
          <w:marBottom w:val="0"/>
          <w:divBdr>
            <w:top w:val="none" w:sz="0" w:space="0" w:color="auto"/>
            <w:left w:val="none" w:sz="0" w:space="0" w:color="auto"/>
            <w:bottom w:val="none" w:sz="0" w:space="0" w:color="auto"/>
            <w:right w:val="none" w:sz="0" w:space="0" w:color="auto"/>
          </w:divBdr>
          <w:divsChild>
            <w:div w:id="1825973711">
              <w:marLeft w:val="0"/>
              <w:marRight w:val="0"/>
              <w:marTop w:val="0"/>
              <w:marBottom w:val="0"/>
              <w:divBdr>
                <w:top w:val="none" w:sz="0" w:space="0" w:color="auto"/>
                <w:left w:val="none" w:sz="0" w:space="0" w:color="auto"/>
                <w:bottom w:val="none" w:sz="0" w:space="0" w:color="auto"/>
                <w:right w:val="none" w:sz="0" w:space="0" w:color="auto"/>
              </w:divBdr>
              <w:divsChild>
                <w:div w:id="15118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463142">
      <w:bodyDiv w:val="1"/>
      <w:marLeft w:val="0"/>
      <w:marRight w:val="0"/>
      <w:marTop w:val="0"/>
      <w:marBottom w:val="0"/>
      <w:divBdr>
        <w:top w:val="none" w:sz="0" w:space="0" w:color="auto"/>
        <w:left w:val="none" w:sz="0" w:space="0" w:color="auto"/>
        <w:bottom w:val="none" w:sz="0" w:space="0" w:color="auto"/>
        <w:right w:val="none" w:sz="0" w:space="0" w:color="auto"/>
      </w:divBdr>
      <w:divsChild>
        <w:div w:id="293562164">
          <w:marLeft w:val="0"/>
          <w:marRight w:val="0"/>
          <w:marTop w:val="0"/>
          <w:marBottom w:val="0"/>
          <w:divBdr>
            <w:top w:val="none" w:sz="0" w:space="0" w:color="auto"/>
            <w:left w:val="none" w:sz="0" w:space="0" w:color="auto"/>
            <w:bottom w:val="none" w:sz="0" w:space="0" w:color="auto"/>
            <w:right w:val="none" w:sz="0" w:space="0" w:color="auto"/>
          </w:divBdr>
        </w:div>
        <w:div w:id="1507748423">
          <w:marLeft w:val="0"/>
          <w:marRight w:val="0"/>
          <w:marTop w:val="0"/>
          <w:marBottom w:val="0"/>
          <w:divBdr>
            <w:top w:val="none" w:sz="0" w:space="0" w:color="auto"/>
            <w:left w:val="none" w:sz="0" w:space="0" w:color="auto"/>
            <w:bottom w:val="none" w:sz="0" w:space="0" w:color="auto"/>
            <w:right w:val="none" w:sz="0" w:space="0" w:color="auto"/>
          </w:divBdr>
        </w:div>
        <w:div w:id="1524203410">
          <w:marLeft w:val="0"/>
          <w:marRight w:val="0"/>
          <w:marTop w:val="0"/>
          <w:marBottom w:val="0"/>
          <w:divBdr>
            <w:top w:val="none" w:sz="0" w:space="0" w:color="auto"/>
            <w:left w:val="none" w:sz="0" w:space="0" w:color="auto"/>
            <w:bottom w:val="none" w:sz="0" w:space="0" w:color="auto"/>
            <w:right w:val="none" w:sz="0" w:space="0" w:color="auto"/>
          </w:divBdr>
        </w:div>
        <w:div w:id="992299427">
          <w:marLeft w:val="0"/>
          <w:marRight w:val="0"/>
          <w:marTop w:val="0"/>
          <w:marBottom w:val="0"/>
          <w:divBdr>
            <w:top w:val="none" w:sz="0" w:space="0" w:color="auto"/>
            <w:left w:val="none" w:sz="0" w:space="0" w:color="auto"/>
            <w:bottom w:val="none" w:sz="0" w:space="0" w:color="auto"/>
            <w:right w:val="none" w:sz="0" w:space="0" w:color="auto"/>
          </w:divBdr>
        </w:div>
        <w:div w:id="250546831">
          <w:marLeft w:val="0"/>
          <w:marRight w:val="0"/>
          <w:marTop w:val="0"/>
          <w:marBottom w:val="0"/>
          <w:divBdr>
            <w:top w:val="none" w:sz="0" w:space="0" w:color="auto"/>
            <w:left w:val="none" w:sz="0" w:space="0" w:color="auto"/>
            <w:bottom w:val="none" w:sz="0" w:space="0" w:color="auto"/>
            <w:right w:val="none" w:sz="0" w:space="0" w:color="auto"/>
          </w:divBdr>
        </w:div>
        <w:div w:id="623077149">
          <w:marLeft w:val="0"/>
          <w:marRight w:val="0"/>
          <w:marTop w:val="0"/>
          <w:marBottom w:val="0"/>
          <w:divBdr>
            <w:top w:val="none" w:sz="0" w:space="0" w:color="auto"/>
            <w:left w:val="none" w:sz="0" w:space="0" w:color="auto"/>
            <w:bottom w:val="none" w:sz="0" w:space="0" w:color="auto"/>
            <w:right w:val="none" w:sz="0" w:space="0" w:color="auto"/>
          </w:divBdr>
        </w:div>
        <w:div w:id="1864443359">
          <w:marLeft w:val="0"/>
          <w:marRight w:val="0"/>
          <w:marTop w:val="0"/>
          <w:marBottom w:val="0"/>
          <w:divBdr>
            <w:top w:val="none" w:sz="0" w:space="0" w:color="auto"/>
            <w:left w:val="none" w:sz="0" w:space="0" w:color="auto"/>
            <w:bottom w:val="none" w:sz="0" w:space="0" w:color="auto"/>
            <w:right w:val="none" w:sz="0" w:space="0" w:color="auto"/>
          </w:divBdr>
        </w:div>
        <w:div w:id="2001303023">
          <w:marLeft w:val="0"/>
          <w:marRight w:val="0"/>
          <w:marTop w:val="0"/>
          <w:marBottom w:val="0"/>
          <w:divBdr>
            <w:top w:val="none" w:sz="0" w:space="0" w:color="auto"/>
            <w:left w:val="none" w:sz="0" w:space="0" w:color="auto"/>
            <w:bottom w:val="none" w:sz="0" w:space="0" w:color="auto"/>
            <w:right w:val="none" w:sz="0" w:space="0" w:color="auto"/>
          </w:divBdr>
        </w:div>
        <w:div w:id="226232536">
          <w:marLeft w:val="0"/>
          <w:marRight w:val="0"/>
          <w:marTop w:val="0"/>
          <w:marBottom w:val="0"/>
          <w:divBdr>
            <w:top w:val="none" w:sz="0" w:space="0" w:color="auto"/>
            <w:left w:val="none" w:sz="0" w:space="0" w:color="auto"/>
            <w:bottom w:val="none" w:sz="0" w:space="0" w:color="auto"/>
            <w:right w:val="none" w:sz="0" w:space="0" w:color="auto"/>
          </w:divBdr>
        </w:div>
        <w:div w:id="1041441276">
          <w:marLeft w:val="0"/>
          <w:marRight w:val="0"/>
          <w:marTop w:val="0"/>
          <w:marBottom w:val="0"/>
          <w:divBdr>
            <w:top w:val="none" w:sz="0" w:space="0" w:color="auto"/>
            <w:left w:val="none" w:sz="0" w:space="0" w:color="auto"/>
            <w:bottom w:val="none" w:sz="0" w:space="0" w:color="auto"/>
            <w:right w:val="none" w:sz="0" w:space="0" w:color="auto"/>
          </w:divBdr>
        </w:div>
        <w:div w:id="1612857306">
          <w:marLeft w:val="0"/>
          <w:marRight w:val="0"/>
          <w:marTop w:val="0"/>
          <w:marBottom w:val="0"/>
          <w:divBdr>
            <w:top w:val="none" w:sz="0" w:space="0" w:color="auto"/>
            <w:left w:val="none" w:sz="0" w:space="0" w:color="auto"/>
            <w:bottom w:val="none" w:sz="0" w:space="0" w:color="auto"/>
            <w:right w:val="none" w:sz="0" w:space="0" w:color="auto"/>
          </w:divBdr>
        </w:div>
        <w:div w:id="761145834">
          <w:marLeft w:val="0"/>
          <w:marRight w:val="0"/>
          <w:marTop w:val="0"/>
          <w:marBottom w:val="0"/>
          <w:divBdr>
            <w:top w:val="none" w:sz="0" w:space="0" w:color="auto"/>
            <w:left w:val="none" w:sz="0" w:space="0" w:color="auto"/>
            <w:bottom w:val="none" w:sz="0" w:space="0" w:color="auto"/>
            <w:right w:val="none" w:sz="0" w:space="0" w:color="auto"/>
          </w:divBdr>
        </w:div>
      </w:divsChild>
    </w:div>
    <w:div w:id="2040665032">
      <w:bodyDiv w:val="1"/>
      <w:marLeft w:val="0"/>
      <w:marRight w:val="0"/>
      <w:marTop w:val="0"/>
      <w:marBottom w:val="0"/>
      <w:divBdr>
        <w:top w:val="none" w:sz="0" w:space="0" w:color="auto"/>
        <w:left w:val="none" w:sz="0" w:space="0" w:color="auto"/>
        <w:bottom w:val="none" w:sz="0" w:space="0" w:color="auto"/>
        <w:right w:val="none" w:sz="0" w:space="0" w:color="auto"/>
      </w:divBdr>
      <w:divsChild>
        <w:div w:id="1597904370">
          <w:marLeft w:val="0"/>
          <w:marRight w:val="0"/>
          <w:marTop w:val="0"/>
          <w:marBottom w:val="0"/>
          <w:divBdr>
            <w:top w:val="none" w:sz="0" w:space="0" w:color="auto"/>
            <w:left w:val="none" w:sz="0" w:space="0" w:color="auto"/>
            <w:bottom w:val="none" w:sz="0" w:space="0" w:color="auto"/>
            <w:right w:val="none" w:sz="0" w:space="0" w:color="auto"/>
          </w:divBdr>
          <w:divsChild>
            <w:div w:id="1943757166">
              <w:marLeft w:val="0"/>
              <w:marRight w:val="0"/>
              <w:marTop w:val="0"/>
              <w:marBottom w:val="0"/>
              <w:divBdr>
                <w:top w:val="none" w:sz="0" w:space="0" w:color="auto"/>
                <w:left w:val="none" w:sz="0" w:space="0" w:color="auto"/>
                <w:bottom w:val="none" w:sz="0" w:space="0" w:color="auto"/>
                <w:right w:val="none" w:sz="0" w:space="0" w:color="auto"/>
              </w:divBdr>
              <w:divsChild>
                <w:div w:id="5841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246293">
      <w:bodyDiv w:val="1"/>
      <w:marLeft w:val="0"/>
      <w:marRight w:val="0"/>
      <w:marTop w:val="0"/>
      <w:marBottom w:val="0"/>
      <w:divBdr>
        <w:top w:val="none" w:sz="0" w:space="0" w:color="auto"/>
        <w:left w:val="none" w:sz="0" w:space="0" w:color="auto"/>
        <w:bottom w:val="none" w:sz="0" w:space="0" w:color="auto"/>
        <w:right w:val="none" w:sz="0" w:space="0" w:color="auto"/>
      </w:divBdr>
    </w:div>
    <w:div w:id="2048792841">
      <w:bodyDiv w:val="1"/>
      <w:marLeft w:val="0"/>
      <w:marRight w:val="0"/>
      <w:marTop w:val="0"/>
      <w:marBottom w:val="0"/>
      <w:divBdr>
        <w:top w:val="none" w:sz="0" w:space="0" w:color="auto"/>
        <w:left w:val="none" w:sz="0" w:space="0" w:color="auto"/>
        <w:bottom w:val="none" w:sz="0" w:space="0" w:color="auto"/>
        <w:right w:val="none" w:sz="0" w:space="0" w:color="auto"/>
      </w:divBdr>
    </w:div>
    <w:div w:id="2055812343">
      <w:bodyDiv w:val="1"/>
      <w:marLeft w:val="0"/>
      <w:marRight w:val="0"/>
      <w:marTop w:val="0"/>
      <w:marBottom w:val="0"/>
      <w:divBdr>
        <w:top w:val="none" w:sz="0" w:space="0" w:color="auto"/>
        <w:left w:val="none" w:sz="0" w:space="0" w:color="auto"/>
        <w:bottom w:val="none" w:sz="0" w:space="0" w:color="auto"/>
        <w:right w:val="none" w:sz="0" w:space="0" w:color="auto"/>
      </w:divBdr>
      <w:divsChild>
        <w:div w:id="2031182721">
          <w:marLeft w:val="0"/>
          <w:marRight w:val="0"/>
          <w:marTop w:val="0"/>
          <w:marBottom w:val="0"/>
          <w:divBdr>
            <w:top w:val="none" w:sz="0" w:space="0" w:color="auto"/>
            <w:left w:val="none" w:sz="0" w:space="0" w:color="auto"/>
            <w:bottom w:val="none" w:sz="0" w:space="0" w:color="auto"/>
            <w:right w:val="none" w:sz="0" w:space="0" w:color="auto"/>
          </w:divBdr>
        </w:div>
        <w:div w:id="49889760">
          <w:marLeft w:val="0"/>
          <w:marRight w:val="0"/>
          <w:marTop w:val="0"/>
          <w:marBottom w:val="0"/>
          <w:divBdr>
            <w:top w:val="none" w:sz="0" w:space="0" w:color="auto"/>
            <w:left w:val="none" w:sz="0" w:space="0" w:color="auto"/>
            <w:bottom w:val="none" w:sz="0" w:space="0" w:color="auto"/>
            <w:right w:val="none" w:sz="0" w:space="0" w:color="auto"/>
          </w:divBdr>
        </w:div>
        <w:div w:id="1239680489">
          <w:marLeft w:val="0"/>
          <w:marRight w:val="0"/>
          <w:marTop w:val="0"/>
          <w:marBottom w:val="0"/>
          <w:divBdr>
            <w:top w:val="none" w:sz="0" w:space="0" w:color="auto"/>
            <w:left w:val="none" w:sz="0" w:space="0" w:color="auto"/>
            <w:bottom w:val="none" w:sz="0" w:space="0" w:color="auto"/>
            <w:right w:val="none" w:sz="0" w:space="0" w:color="auto"/>
          </w:divBdr>
        </w:div>
        <w:div w:id="1392342730">
          <w:marLeft w:val="0"/>
          <w:marRight w:val="0"/>
          <w:marTop w:val="0"/>
          <w:marBottom w:val="0"/>
          <w:divBdr>
            <w:top w:val="none" w:sz="0" w:space="0" w:color="auto"/>
            <w:left w:val="none" w:sz="0" w:space="0" w:color="auto"/>
            <w:bottom w:val="none" w:sz="0" w:space="0" w:color="auto"/>
            <w:right w:val="none" w:sz="0" w:space="0" w:color="auto"/>
          </w:divBdr>
        </w:div>
        <w:div w:id="1636596378">
          <w:marLeft w:val="0"/>
          <w:marRight w:val="0"/>
          <w:marTop w:val="0"/>
          <w:marBottom w:val="0"/>
          <w:divBdr>
            <w:top w:val="none" w:sz="0" w:space="0" w:color="auto"/>
            <w:left w:val="none" w:sz="0" w:space="0" w:color="auto"/>
            <w:bottom w:val="none" w:sz="0" w:space="0" w:color="auto"/>
            <w:right w:val="none" w:sz="0" w:space="0" w:color="auto"/>
          </w:divBdr>
        </w:div>
        <w:div w:id="486628901">
          <w:marLeft w:val="0"/>
          <w:marRight w:val="0"/>
          <w:marTop w:val="0"/>
          <w:marBottom w:val="0"/>
          <w:divBdr>
            <w:top w:val="none" w:sz="0" w:space="0" w:color="auto"/>
            <w:left w:val="none" w:sz="0" w:space="0" w:color="auto"/>
            <w:bottom w:val="none" w:sz="0" w:space="0" w:color="auto"/>
            <w:right w:val="none" w:sz="0" w:space="0" w:color="auto"/>
          </w:divBdr>
        </w:div>
        <w:div w:id="1260334151">
          <w:marLeft w:val="0"/>
          <w:marRight w:val="0"/>
          <w:marTop w:val="0"/>
          <w:marBottom w:val="0"/>
          <w:divBdr>
            <w:top w:val="none" w:sz="0" w:space="0" w:color="auto"/>
            <w:left w:val="none" w:sz="0" w:space="0" w:color="auto"/>
            <w:bottom w:val="none" w:sz="0" w:space="0" w:color="auto"/>
            <w:right w:val="none" w:sz="0" w:space="0" w:color="auto"/>
          </w:divBdr>
        </w:div>
        <w:div w:id="690687366">
          <w:marLeft w:val="0"/>
          <w:marRight w:val="0"/>
          <w:marTop w:val="0"/>
          <w:marBottom w:val="0"/>
          <w:divBdr>
            <w:top w:val="none" w:sz="0" w:space="0" w:color="auto"/>
            <w:left w:val="none" w:sz="0" w:space="0" w:color="auto"/>
            <w:bottom w:val="none" w:sz="0" w:space="0" w:color="auto"/>
            <w:right w:val="none" w:sz="0" w:space="0" w:color="auto"/>
          </w:divBdr>
        </w:div>
        <w:div w:id="1347486419">
          <w:marLeft w:val="0"/>
          <w:marRight w:val="0"/>
          <w:marTop w:val="0"/>
          <w:marBottom w:val="0"/>
          <w:divBdr>
            <w:top w:val="none" w:sz="0" w:space="0" w:color="auto"/>
            <w:left w:val="none" w:sz="0" w:space="0" w:color="auto"/>
            <w:bottom w:val="none" w:sz="0" w:space="0" w:color="auto"/>
            <w:right w:val="none" w:sz="0" w:space="0" w:color="auto"/>
          </w:divBdr>
        </w:div>
        <w:div w:id="1525054183">
          <w:marLeft w:val="0"/>
          <w:marRight w:val="0"/>
          <w:marTop w:val="0"/>
          <w:marBottom w:val="0"/>
          <w:divBdr>
            <w:top w:val="none" w:sz="0" w:space="0" w:color="auto"/>
            <w:left w:val="none" w:sz="0" w:space="0" w:color="auto"/>
            <w:bottom w:val="none" w:sz="0" w:space="0" w:color="auto"/>
            <w:right w:val="none" w:sz="0" w:space="0" w:color="auto"/>
          </w:divBdr>
        </w:div>
        <w:div w:id="579948198">
          <w:marLeft w:val="0"/>
          <w:marRight w:val="0"/>
          <w:marTop w:val="0"/>
          <w:marBottom w:val="0"/>
          <w:divBdr>
            <w:top w:val="none" w:sz="0" w:space="0" w:color="auto"/>
            <w:left w:val="none" w:sz="0" w:space="0" w:color="auto"/>
            <w:bottom w:val="none" w:sz="0" w:space="0" w:color="auto"/>
            <w:right w:val="none" w:sz="0" w:space="0" w:color="auto"/>
          </w:divBdr>
        </w:div>
        <w:div w:id="1515612431">
          <w:marLeft w:val="0"/>
          <w:marRight w:val="0"/>
          <w:marTop w:val="0"/>
          <w:marBottom w:val="0"/>
          <w:divBdr>
            <w:top w:val="none" w:sz="0" w:space="0" w:color="auto"/>
            <w:left w:val="none" w:sz="0" w:space="0" w:color="auto"/>
            <w:bottom w:val="none" w:sz="0" w:space="0" w:color="auto"/>
            <w:right w:val="none" w:sz="0" w:space="0" w:color="auto"/>
          </w:divBdr>
        </w:div>
      </w:divsChild>
    </w:div>
    <w:div w:id="2058309350">
      <w:bodyDiv w:val="1"/>
      <w:marLeft w:val="0"/>
      <w:marRight w:val="0"/>
      <w:marTop w:val="0"/>
      <w:marBottom w:val="0"/>
      <w:divBdr>
        <w:top w:val="none" w:sz="0" w:space="0" w:color="auto"/>
        <w:left w:val="none" w:sz="0" w:space="0" w:color="auto"/>
        <w:bottom w:val="none" w:sz="0" w:space="0" w:color="auto"/>
        <w:right w:val="none" w:sz="0" w:space="0" w:color="auto"/>
      </w:divBdr>
    </w:div>
    <w:div w:id="2059665513">
      <w:bodyDiv w:val="1"/>
      <w:marLeft w:val="0"/>
      <w:marRight w:val="0"/>
      <w:marTop w:val="0"/>
      <w:marBottom w:val="0"/>
      <w:divBdr>
        <w:top w:val="none" w:sz="0" w:space="0" w:color="auto"/>
        <w:left w:val="none" w:sz="0" w:space="0" w:color="auto"/>
        <w:bottom w:val="none" w:sz="0" w:space="0" w:color="auto"/>
        <w:right w:val="none" w:sz="0" w:space="0" w:color="auto"/>
      </w:divBdr>
    </w:div>
    <w:div w:id="2067415279">
      <w:bodyDiv w:val="1"/>
      <w:marLeft w:val="0"/>
      <w:marRight w:val="0"/>
      <w:marTop w:val="0"/>
      <w:marBottom w:val="0"/>
      <w:divBdr>
        <w:top w:val="none" w:sz="0" w:space="0" w:color="auto"/>
        <w:left w:val="none" w:sz="0" w:space="0" w:color="auto"/>
        <w:bottom w:val="none" w:sz="0" w:space="0" w:color="auto"/>
        <w:right w:val="none" w:sz="0" w:space="0" w:color="auto"/>
      </w:divBdr>
    </w:div>
    <w:div w:id="2076396180">
      <w:bodyDiv w:val="1"/>
      <w:marLeft w:val="0"/>
      <w:marRight w:val="0"/>
      <w:marTop w:val="0"/>
      <w:marBottom w:val="0"/>
      <w:divBdr>
        <w:top w:val="none" w:sz="0" w:space="0" w:color="auto"/>
        <w:left w:val="none" w:sz="0" w:space="0" w:color="auto"/>
        <w:bottom w:val="none" w:sz="0" w:space="0" w:color="auto"/>
        <w:right w:val="none" w:sz="0" w:space="0" w:color="auto"/>
      </w:divBdr>
      <w:divsChild>
        <w:div w:id="1683120358">
          <w:marLeft w:val="0"/>
          <w:marRight w:val="0"/>
          <w:marTop w:val="0"/>
          <w:marBottom w:val="0"/>
          <w:divBdr>
            <w:top w:val="none" w:sz="0" w:space="0" w:color="auto"/>
            <w:left w:val="none" w:sz="0" w:space="0" w:color="auto"/>
            <w:bottom w:val="none" w:sz="0" w:space="0" w:color="auto"/>
            <w:right w:val="none" w:sz="0" w:space="0" w:color="auto"/>
          </w:divBdr>
          <w:divsChild>
            <w:div w:id="1776168922">
              <w:marLeft w:val="0"/>
              <w:marRight w:val="0"/>
              <w:marTop w:val="0"/>
              <w:marBottom w:val="0"/>
              <w:divBdr>
                <w:top w:val="none" w:sz="0" w:space="0" w:color="auto"/>
                <w:left w:val="none" w:sz="0" w:space="0" w:color="auto"/>
                <w:bottom w:val="none" w:sz="0" w:space="0" w:color="auto"/>
                <w:right w:val="none" w:sz="0" w:space="0" w:color="auto"/>
              </w:divBdr>
              <w:divsChild>
                <w:div w:id="87388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668791">
      <w:bodyDiv w:val="1"/>
      <w:marLeft w:val="0"/>
      <w:marRight w:val="0"/>
      <w:marTop w:val="0"/>
      <w:marBottom w:val="0"/>
      <w:divBdr>
        <w:top w:val="none" w:sz="0" w:space="0" w:color="auto"/>
        <w:left w:val="none" w:sz="0" w:space="0" w:color="auto"/>
        <w:bottom w:val="none" w:sz="0" w:space="0" w:color="auto"/>
        <w:right w:val="none" w:sz="0" w:space="0" w:color="auto"/>
      </w:divBdr>
    </w:div>
    <w:div w:id="2080059064">
      <w:bodyDiv w:val="1"/>
      <w:marLeft w:val="0"/>
      <w:marRight w:val="0"/>
      <w:marTop w:val="0"/>
      <w:marBottom w:val="0"/>
      <w:divBdr>
        <w:top w:val="none" w:sz="0" w:space="0" w:color="auto"/>
        <w:left w:val="none" w:sz="0" w:space="0" w:color="auto"/>
        <w:bottom w:val="none" w:sz="0" w:space="0" w:color="auto"/>
        <w:right w:val="none" w:sz="0" w:space="0" w:color="auto"/>
      </w:divBdr>
    </w:div>
    <w:div w:id="2085226034">
      <w:bodyDiv w:val="1"/>
      <w:marLeft w:val="0"/>
      <w:marRight w:val="0"/>
      <w:marTop w:val="0"/>
      <w:marBottom w:val="0"/>
      <w:divBdr>
        <w:top w:val="none" w:sz="0" w:space="0" w:color="auto"/>
        <w:left w:val="none" w:sz="0" w:space="0" w:color="auto"/>
        <w:bottom w:val="none" w:sz="0" w:space="0" w:color="auto"/>
        <w:right w:val="none" w:sz="0" w:space="0" w:color="auto"/>
      </w:divBdr>
      <w:divsChild>
        <w:div w:id="1080057138">
          <w:marLeft w:val="0"/>
          <w:marRight w:val="0"/>
          <w:marTop w:val="0"/>
          <w:marBottom w:val="0"/>
          <w:divBdr>
            <w:top w:val="none" w:sz="0" w:space="0" w:color="auto"/>
            <w:left w:val="none" w:sz="0" w:space="0" w:color="auto"/>
            <w:bottom w:val="none" w:sz="0" w:space="0" w:color="auto"/>
            <w:right w:val="none" w:sz="0" w:space="0" w:color="auto"/>
          </w:divBdr>
          <w:divsChild>
            <w:div w:id="49348640">
              <w:marLeft w:val="0"/>
              <w:marRight w:val="0"/>
              <w:marTop w:val="0"/>
              <w:marBottom w:val="0"/>
              <w:divBdr>
                <w:top w:val="none" w:sz="0" w:space="0" w:color="auto"/>
                <w:left w:val="none" w:sz="0" w:space="0" w:color="auto"/>
                <w:bottom w:val="none" w:sz="0" w:space="0" w:color="auto"/>
                <w:right w:val="none" w:sz="0" w:space="0" w:color="auto"/>
              </w:divBdr>
              <w:divsChild>
                <w:div w:id="188483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413929">
      <w:bodyDiv w:val="1"/>
      <w:marLeft w:val="0"/>
      <w:marRight w:val="0"/>
      <w:marTop w:val="0"/>
      <w:marBottom w:val="0"/>
      <w:divBdr>
        <w:top w:val="none" w:sz="0" w:space="0" w:color="auto"/>
        <w:left w:val="none" w:sz="0" w:space="0" w:color="auto"/>
        <w:bottom w:val="none" w:sz="0" w:space="0" w:color="auto"/>
        <w:right w:val="none" w:sz="0" w:space="0" w:color="auto"/>
      </w:divBdr>
    </w:div>
    <w:div w:id="2088963168">
      <w:bodyDiv w:val="1"/>
      <w:marLeft w:val="0"/>
      <w:marRight w:val="0"/>
      <w:marTop w:val="0"/>
      <w:marBottom w:val="0"/>
      <w:divBdr>
        <w:top w:val="none" w:sz="0" w:space="0" w:color="auto"/>
        <w:left w:val="none" w:sz="0" w:space="0" w:color="auto"/>
        <w:bottom w:val="none" w:sz="0" w:space="0" w:color="auto"/>
        <w:right w:val="none" w:sz="0" w:space="0" w:color="auto"/>
      </w:divBdr>
    </w:div>
    <w:div w:id="2089301825">
      <w:bodyDiv w:val="1"/>
      <w:marLeft w:val="0"/>
      <w:marRight w:val="0"/>
      <w:marTop w:val="0"/>
      <w:marBottom w:val="0"/>
      <w:divBdr>
        <w:top w:val="none" w:sz="0" w:space="0" w:color="auto"/>
        <w:left w:val="none" w:sz="0" w:space="0" w:color="auto"/>
        <w:bottom w:val="none" w:sz="0" w:space="0" w:color="auto"/>
        <w:right w:val="none" w:sz="0" w:space="0" w:color="auto"/>
      </w:divBdr>
      <w:divsChild>
        <w:div w:id="1803376226">
          <w:marLeft w:val="0"/>
          <w:marRight w:val="0"/>
          <w:marTop w:val="0"/>
          <w:marBottom w:val="0"/>
          <w:divBdr>
            <w:top w:val="none" w:sz="0" w:space="0" w:color="auto"/>
            <w:left w:val="none" w:sz="0" w:space="0" w:color="auto"/>
            <w:bottom w:val="none" w:sz="0" w:space="0" w:color="auto"/>
            <w:right w:val="none" w:sz="0" w:space="0" w:color="auto"/>
          </w:divBdr>
          <w:divsChild>
            <w:div w:id="840238156">
              <w:marLeft w:val="0"/>
              <w:marRight w:val="0"/>
              <w:marTop w:val="0"/>
              <w:marBottom w:val="0"/>
              <w:divBdr>
                <w:top w:val="none" w:sz="0" w:space="0" w:color="auto"/>
                <w:left w:val="none" w:sz="0" w:space="0" w:color="auto"/>
                <w:bottom w:val="none" w:sz="0" w:space="0" w:color="auto"/>
                <w:right w:val="none" w:sz="0" w:space="0" w:color="auto"/>
              </w:divBdr>
              <w:divsChild>
                <w:div w:id="56564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900814">
      <w:bodyDiv w:val="1"/>
      <w:marLeft w:val="0"/>
      <w:marRight w:val="0"/>
      <w:marTop w:val="0"/>
      <w:marBottom w:val="0"/>
      <w:divBdr>
        <w:top w:val="none" w:sz="0" w:space="0" w:color="auto"/>
        <w:left w:val="none" w:sz="0" w:space="0" w:color="auto"/>
        <w:bottom w:val="none" w:sz="0" w:space="0" w:color="auto"/>
        <w:right w:val="none" w:sz="0" w:space="0" w:color="auto"/>
      </w:divBdr>
      <w:divsChild>
        <w:div w:id="1114208667">
          <w:marLeft w:val="0"/>
          <w:marRight w:val="0"/>
          <w:marTop w:val="0"/>
          <w:marBottom w:val="0"/>
          <w:divBdr>
            <w:top w:val="none" w:sz="0" w:space="0" w:color="auto"/>
            <w:left w:val="none" w:sz="0" w:space="0" w:color="auto"/>
            <w:bottom w:val="none" w:sz="0" w:space="0" w:color="auto"/>
            <w:right w:val="none" w:sz="0" w:space="0" w:color="auto"/>
          </w:divBdr>
        </w:div>
        <w:div w:id="1586572521">
          <w:marLeft w:val="0"/>
          <w:marRight w:val="0"/>
          <w:marTop w:val="0"/>
          <w:marBottom w:val="0"/>
          <w:divBdr>
            <w:top w:val="none" w:sz="0" w:space="0" w:color="auto"/>
            <w:left w:val="none" w:sz="0" w:space="0" w:color="auto"/>
            <w:bottom w:val="none" w:sz="0" w:space="0" w:color="auto"/>
            <w:right w:val="none" w:sz="0" w:space="0" w:color="auto"/>
          </w:divBdr>
        </w:div>
        <w:div w:id="1823154053">
          <w:marLeft w:val="0"/>
          <w:marRight w:val="0"/>
          <w:marTop w:val="0"/>
          <w:marBottom w:val="0"/>
          <w:divBdr>
            <w:top w:val="none" w:sz="0" w:space="0" w:color="auto"/>
            <w:left w:val="none" w:sz="0" w:space="0" w:color="auto"/>
            <w:bottom w:val="none" w:sz="0" w:space="0" w:color="auto"/>
            <w:right w:val="none" w:sz="0" w:space="0" w:color="auto"/>
          </w:divBdr>
        </w:div>
        <w:div w:id="1252470590">
          <w:marLeft w:val="0"/>
          <w:marRight w:val="0"/>
          <w:marTop w:val="0"/>
          <w:marBottom w:val="0"/>
          <w:divBdr>
            <w:top w:val="none" w:sz="0" w:space="0" w:color="auto"/>
            <w:left w:val="none" w:sz="0" w:space="0" w:color="auto"/>
            <w:bottom w:val="none" w:sz="0" w:space="0" w:color="auto"/>
            <w:right w:val="none" w:sz="0" w:space="0" w:color="auto"/>
          </w:divBdr>
        </w:div>
      </w:divsChild>
    </w:div>
    <w:div w:id="2098020061">
      <w:bodyDiv w:val="1"/>
      <w:marLeft w:val="0"/>
      <w:marRight w:val="0"/>
      <w:marTop w:val="0"/>
      <w:marBottom w:val="0"/>
      <w:divBdr>
        <w:top w:val="none" w:sz="0" w:space="0" w:color="auto"/>
        <w:left w:val="none" w:sz="0" w:space="0" w:color="auto"/>
        <w:bottom w:val="none" w:sz="0" w:space="0" w:color="auto"/>
        <w:right w:val="none" w:sz="0" w:space="0" w:color="auto"/>
      </w:divBdr>
    </w:div>
    <w:div w:id="2100832994">
      <w:bodyDiv w:val="1"/>
      <w:marLeft w:val="0"/>
      <w:marRight w:val="0"/>
      <w:marTop w:val="0"/>
      <w:marBottom w:val="0"/>
      <w:divBdr>
        <w:top w:val="none" w:sz="0" w:space="0" w:color="auto"/>
        <w:left w:val="none" w:sz="0" w:space="0" w:color="auto"/>
        <w:bottom w:val="none" w:sz="0" w:space="0" w:color="auto"/>
        <w:right w:val="none" w:sz="0" w:space="0" w:color="auto"/>
      </w:divBdr>
    </w:div>
    <w:div w:id="2102750407">
      <w:bodyDiv w:val="1"/>
      <w:marLeft w:val="0"/>
      <w:marRight w:val="0"/>
      <w:marTop w:val="0"/>
      <w:marBottom w:val="0"/>
      <w:divBdr>
        <w:top w:val="none" w:sz="0" w:space="0" w:color="auto"/>
        <w:left w:val="none" w:sz="0" w:space="0" w:color="auto"/>
        <w:bottom w:val="none" w:sz="0" w:space="0" w:color="auto"/>
        <w:right w:val="none" w:sz="0" w:space="0" w:color="auto"/>
      </w:divBdr>
    </w:div>
    <w:div w:id="2117673594">
      <w:bodyDiv w:val="1"/>
      <w:marLeft w:val="0"/>
      <w:marRight w:val="0"/>
      <w:marTop w:val="0"/>
      <w:marBottom w:val="0"/>
      <w:divBdr>
        <w:top w:val="none" w:sz="0" w:space="0" w:color="auto"/>
        <w:left w:val="none" w:sz="0" w:space="0" w:color="auto"/>
        <w:bottom w:val="none" w:sz="0" w:space="0" w:color="auto"/>
        <w:right w:val="none" w:sz="0" w:space="0" w:color="auto"/>
      </w:divBdr>
    </w:div>
    <w:div w:id="2125927955">
      <w:bodyDiv w:val="1"/>
      <w:marLeft w:val="0"/>
      <w:marRight w:val="0"/>
      <w:marTop w:val="0"/>
      <w:marBottom w:val="0"/>
      <w:divBdr>
        <w:top w:val="none" w:sz="0" w:space="0" w:color="auto"/>
        <w:left w:val="none" w:sz="0" w:space="0" w:color="auto"/>
        <w:bottom w:val="none" w:sz="0" w:space="0" w:color="auto"/>
        <w:right w:val="none" w:sz="0" w:space="0" w:color="auto"/>
      </w:divBdr>
    </w:div>
    <w:div w:id="2126272339">
      <w:bodyDiv w:val="1"/>
      <w:marLeft w:val="0"/>
      <w:marRight w:val="0"/>
      <w:marTop w:val="0"/>
      <w:marBottom w:val="0"/>
      <w:divBdr>
        <w:top w:val="none" w:sz="0" w:space="0" w:color="auto"/>
        <w:left w:val="none" w:sz="0" w:space="0" w:color="auto"/>
        <w:bottom w:val="none" w:sz="0" w:space="0" w:color="auto"/>
        <w:right w:val="none" w:sz="0" w:space="0" w:color="auto"/>
      </w:divBdr>
      <w:divsChild>
        <w:div w:id="1315183164">
          <w:marLeft w:val="0"/>
          <w:marRight w:val="0"/>
          <w:marTop w:val="0"/>
          <w:marBottom w:val="0"/>
          <w:divBdr>
            <w:top w:val="none" w:sz="0" w:space="0" w:color="auto"/>
            <w:left w:val="none" w:sz="0" w:space="0" w:color="auto"/>
            <w:bottom w:val="none" w:sz="0" w:space="0" w:color="auto"/>
            <w:right w:val="none" w:sz="0" w:space="0" w:color="auto"/>
          </w:divBdr>
          <w:divsChild>
            <w:div w:id="2019771749">
              <w:marLeft w:val="0"/>
              <w:marRight w:val="0"/>
              <w:marTop w:val="0"/>
              <w:marBottom w:val="0"/>
              <w:divBdr>
                <w:top w:val="none" w:sz="0" w:space="0" w:color="auto"/>
                <w:left w:val="none" w:sz="0" w:space="0" w:color="auto"/>
                <w:bottom w:val="none" w:sz="0" w:space="0" w:color="auto"/>
                <w:right w:val="none" w:sz="0" w:space="0" w:color="auto"/>
              </w:divBdr>
              <w:divsChild>
                <w:div w:id="17520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037257">
      <w:bodyDiv w:val="1"/>
      <w:marLeft w:val="0"/>
      <w:marRight w:val="0"/>
      <w:marTop w:val="0"/>
      <w:marBottom w:val="0"/>
      <w:divBdr>
        <w:top w:val="none" w:sz="0" w:space="0" w:color="auto"/>
        <w:left w:val="none" w:sz="0" w:space="0" w:color="auto"/>
        <w:bottom w:val="none" w:sz="0" w:space="0" w:color="auto"/>
        <w:right w:val="none" w:sz="0" w:space="0" w:color="auto"/>
      </w:divBdr>
      <w:divsChild>
        <w:div w:id="743185703">
          <w:marLeft w:val="0"/>
          <w:marRight w:val="0"/>
          <w:marTop w:val="0"/>
          <w:marBottom w:val="0"/>
          <w:divBdr>
            <w:top w:val="none" w:sz="0" w:space="0" w:color="auto"/>
            <w:left w:val="none" w:sz="0" w:space="0" w:color="auto"/>
            <w:bottom w:val="none" w:sz="0" w:space="0" w:color="auto"/>
            <w:right w:val="none" w:sz="0" w:space="0" w:color="auto"/>
          </w:divBdr>
          <w:divsChild>
            <w:div w:id="1411732926">
              <w:marLeft w:val="0"/>
              <w:marRight w:val="0"/>
              <w:marTop w:val="0"/>
              <w:marBottom w:val="0"/>
              <w:divBdr>
                <w:top w:val="none" w:sz="0" w:space="0" w:color="auto"/>
                <w:left w:val="none" w:sz="0" w:space="0" w:color="auto"/>
                <w:bottom w:val="none" w:sz="0" w:space="0" w:color="auto"/>
                <w:right w:val="none" w:sz="0" w:space="0" w:color="auto"/>
              </w:divBdr>
              <w:divsChild>
                <w:div w:id="632565045">
                  <w:marLeft w:val="0"/>
                  <w:marRight w:val="0"/>
                  <w:marTop w:val="0"/>
                  <w:marBottom w:val="0"/>
                  <w:divBdr>
                    <w:top w:val="none" w:sz="0" w:space="0" w:color="auto"/>
                    <w:left w:val="none" w:sz="0" w:space="0" w:color="auto"/>
                    <w:bottom w:val="none" w:sz="0" w:space="0" w:color="auto"/>
                    <w:right w:val="none" w:sz="0" w:space="0" w:color="auto"/>
                  </w:divBdr>
                </w:div>
              </w:divsChild>
            </w:div>
            <w:div w:id="1991403098">
              <w:marLeft w:val="0"/>
              <w:marRight w:val="0"/>
              <w:marTop w:val="0"/>
              <w:marBottom w:val="0"/>
              <w:divBdr>
                <w:top w:val="none" w:sz="0" w:space="0" w:color="auto"/>
                <w:left w:val="none" w:sz="0" w:space="0" w:color="auto"/>
                <w:bottom w:val="none" w:sz="0" w:space="0" w:color="auto"/>
                <w:right w:val="none" w:sz="0" w:space="0" w:color="auto"/>
              </w:divBdr>
              <w:divsChild>
                <w:div w:id="11556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156041">
      <w:bodyDiv w:val="1"/>
      <w:marLeft w:val="0"/>
      <w:marRight w:val="0"/>
      <w:marTop w:val="0"/>
      <w:marBottom w:val="0"/>
      <w:divBdr>
        <w:top w:val="none" w:sz="0" w:space="0" w:color="auto"/>
        <w:left w:val="none" w:sz="0" w:space="0" w:color="auto"/>
        <w:bottom w:val="none" w:sz="0" w:space="0" w:color="auto"/>
        <w:right w:val="none" w:sz="0" w:space="0" w:color="auto"/>
      </w:divBdr>
    </w:div>
    <w:div w:id="2136825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cosrev.2019.08.001" TargetMode="External"/><Relationship Id="rId21" Type="http://schemas.openxmlformats.org/officeDocument/2006/relationships/image" Target="media/image14.jpg"/><Relationship Id="rId42" Type="http://schemas.openxmlformats.org/officeDocument/2006/relationships/image" Target="media/image35.jpeg"/><Relationship Id="rId63" Type="http://schemas.openxmlformats.org/officeDocument/2006/relationships/image" Target="media/image55.jpg"/><Relationship Id="rId84" Type="http://schemas.openxmlformats.org/officeDocument/2006/relationships/image" Target="media/image74.jpeg"/><Relationship Id="rId16" Type="http://schemas.openxmlformats.org/officeDocument/2006/relationships/image" Target="media/image9.jpg"/><Relationship Id="rId107" Type="http://schemas.openxmlformats.org/officeDocument/2006/relationships/image" Target="media/image97.png"/><Relationship Id="rId11" Type="http://schemas.openxmlformats.org/officeDocument/2006/relationships/image" Target="media/image4.jpg"/><Relationship Id="rId32" Type="http://schemas.openxmlformats.org/officeDocument/2006/relationships/image" Target="media/image25.jpeg"/><Relationship Id="rId37" Type="http://schemas.openxmlformats.org/officeDocument/2006/relationships/image" Target="media/image30.jpg"/><Relationship Id="rId53" Type="http://schemas.openxmlformats.org/officeDocument/2006/relationships/image" Target="media/image45.jpeg"/><Relationship Id="rId58" Type="http://schemas.openxmlformats.org/officeDocument/2006/relationships/image" Target="media/image50.png"/><Relationship Id="rId74" Type="http://schemas.openxmlformats.org/officeDocument/2006/relationships/image" Target="media/image64.jpeg"/><Relationship Id="rId79" Type="http://schemas.openxmlformats.org/officeDocument/2006/relationships/image" Target="media/image69.jpg"/><Relationship Id="rId102" Type="http://schemas.openxmlformats.org/officeDocument/2006/relationships/image" Target="media/image92.png"/><Relationship Id="rId123" Type="http://schemas.openxmlformats.org/officeDocument/2006/relationships/image" Target="media/image105.jpeg"/><Relationship Id="rId128" Type="http://schemas.openxmlformats.org/officeDocument/2006/relationships/image" Target="media/image110.jpg"/><Relationship Id="rId5" Type="http://schemas.openxmlformats.org/officeDocument/2006/relationships/webSettings" Target="webSettings.xml"/><Relationship Id="rId90" Type="http://schemas.openxmlformats.org/officeDocument/2006/relationships/image" Target="media/image80.jpeg"/><Relationship Id="rId95" Type="http://schemas.openxmlformats.org/officeDocument/2006/relationships/image" Target="media/image85.jpg"/><Relationship Id="rId22" Type="http://schemas.openxmlformats.org/officeDocument/2006/relationships/image" Target="media/image15.jpeg"/><Relationship Id="rId27" Type="http://schemas.openxmlformats.org/officeDocument/2006/relationships/image" Target="media/image20.jpg"/><Relationship Id="rId43" Type="http://schemas.openxmlformats.org/officeDocument/2006/relationships/image" Target="media/image36.jpeg"/><Relationship Id="rId48" Type="http://schemas.openxmlformats.org/officeDocument/2006/relationships/image" Target="media/image40.jpg"/><Relationship Id="rId64" Type="http://schemas.openxmlformats.org/officeDocument/2006/relationships/image" Target="media/image56.jpeg"/><Relationship Id="rId69" Type="http://schemas.openxmlformats.org/officeDocument/2006/relationships/image" Target="media/image61.jpeg"/><Relationship Id="rId113" Type="http://schemas.openxmlformats.org/officeDocument/2006/relationships/image" Target="media/image103.png"/><Relationship Id="rId118" Type="http://schemas.openxmlformats.org/officeDocument/2006/relationships/hyperlink" Target="https://www.deeplearningwizard.com/deep_learning/practical_pytorch/pytorch_lstm_neuralnetwork/" TargetMode="External"/><Relationship Id="rId80" Type="http://schemas.openxmlformats.org/officeDocument/2006/relationships/image" Target="media/image70.jpg"/><Relationship Id="rId85" Type="http://schemas.openxmlformats.org/officeDocument/2006/relationships/image" Target="media/image75.jpeg"/><Relationship Id="rId12" Type="http://schemas.openxmlformats.org/officeDocument/2006/relationships/image" Target="media/image5.jpeg"/><Relationship Id="rId17" Type="http://schemas.openxmlformats.org/officeDocument/2006/relationships/image" Target="media/image10.jpeg"/><Relationship Id="rId33" Type="http://schemas.openxmlformats.org/officeDocument/2006/relationships/image" Target="media/image26.jpeg"/><Relationship Id="rId38" Type="http://schemas.openxmlformats.org/officeDocument/2006/relationships/image" Target="media/image31.jpeg"/><Relationship Id="rId59" Type="http://schemas.openxmlformats.org/officeDocument/2006/relationships/image" Target="media/image51.png"/><Relationship Id="rId103" Type="http://schemas.openxmlformats.org/officeDocument/2006/relationships/image" Target="media/image93.png"/><Relationship Id="rId108" Type="http://schemas.openxmlformats.org/officeDocument/2006/relationships/image" Target="media/image98.jpeg"/><Relationship Id="rId124" Type="http://schemas.openxmlformats.org/officeDocument/2006/relationships/image" Target="media/image106.jpg"/><Relationship Id="rId129" Type="http://schemas.openxmlformats.org/officeDocument/2006/relationships/image" Target="media/image111.jpg"/><Relationship Id="rId54" Type="http://schemas.openxmlformats.org/officeDocument/2006/relationships/image" Target="media/image46.jpeg"/><Relationship Id="rId70" Type="http://schemas.openxmlformats.org/officeDocument/2006/relationships/image" Target="media/image62.jpeg"/><Relationship Id="rId75" Type="http://schemas.openxmlformats.org/officeDocument/2006/relationships/image" Target="media/image65.jpeg"/><Relationship Id="rId91" Type="http://schemas.openxmlformats.org/officeDocument/2006/relationships/image" Target="media/image81.png"/><Relationship Id="rId96" Type="http://schemas.openxmlformats.org/officeDocument/2006/relationships/image" Target="media/image86.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jpg"/><Relationship Id="rId28" Type="http://schemas.openxmlformats.org/officeDocument/2006/relationships/image" Target="media/image21.png"/><Relationship Id="rId49" Type="http://schemas.openxmlformats.org/officeDocument/2006/relationships/image" Target="media/image41.jpeg"/><Relationship Id="rId114" Type="http://schemas.openxmlformats.org/officeDocument/2006/relationships/image" Target="media/image104.png"/><Relationship Id="rId119" Type="http://schemas.openxmlformats.org/officeDocument/2006/relationships/hyperlink" Target="mailto:npate104@hawk.iit.edu" TargetMode="External"/><Relationship Id="rId44" Type="http://schemas.openxmlformats.org/officeDocument/2006/relationships/image" Target="media/image37.jpg"/><Relationship Id="rId60" Type="http://schemas.openxmlformats.org/officeDocument/2006/relationships/image" Target="media/image52.png"/><Relationship Id="rId65" Type="http://schemas.openxmlformats.org/officeDocument/2006/relationships/image" Target="media/image57.jpg"/><Relationship Id="rId81" Type="http://schemas.openxmlformats.org/officeDocument/2006/relationships/image" Target="media/image71.jpg"/><Relationship Id="rId86" Type="http://schemas.openxmlformats.org/officeDocument/2006/relationships/image" Target="media/image76.jpg"/><Relationship Id="rId130" Type="http://schemas.openxmlformats.org/officeDocument/2006/relationships/footer" Target="footer1.xml"/><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jpg"/><Relationship Id="rId109" Type="http://schemas.openxmlformats.org/officeDocument/2006/relationships/image" Target="media/image99.jpeg"/><Relationship Id="rId34" Type="http://schemas.openxmlformats.org/officeDocument/2006/relationships/image" Target="media/image27.jpeg"/><Relationship Id="rId50" Type="http://schemas.openxmlformats.org/officeDocument/2006/relationships/image" Target="media/image42.png"/><Relationship Id="rId55" Type="http://schemas.openxmlformats.org/officeDocument/2006/relationships/image" Target="media/image47.jpg"/><Relationship Id="rId76" Type="http://schemas.openxmlformats.org/officeDocument/2006/relationships/image" Target="media/image66.jpg"/><Relationship Id="rId97" Type="http://schemas.openxmlformats.org/officeDocument/2006/relationships/image" Target="media/image87.jpeg"/><Relationship Id="rId104" Type="http://schemas.openxmlformats.org/officeDocument/2006/relationships/image" Target="media/image94.png"/><Relationship Id="rId120" Type="http://schemas.openxmlformats.org/officeDocument/2006/relationships/hyperlink" Target="mailto:jsanghv2@hawk.iit.edu" TargetMode="External"/><Relationship Id="rId125" Type="http://schemas.openxmlformats.org/officeDocument/2006/relationships/image" Target="media/image107.jpeg"/><Relationship Id="rId7" Type="http://schemas.openxmlformats.org/officeDocument/2006/relationships/endnotes" Target="endnotes.xml"/><Relationship Id="rId71" Type="http://schemas.openxmlformats.org/officeDocument/2006/relationships/hyperlink" Target="https://in.investing.com" TargetMode="External"/><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22.jpg"/><Relationship Id="rId24" Type="http://schemas.openxmlformats.org/officeDocument/2006/relationships/image" Target="media/image17.jpg"/><Relationship Id="rId40" Type="http://schemas.openxmlformats.org/officeDocument/2006/relationships/image" Target="media/image33.jpeg"/><Relationship Id="rId45" Type="http://schemas.openxmlformats.org/officeDocument/2006/relationships/hyperlink" Target="https://www.quandl.com/" TargetMode="External"/><Relationship Id="rId66" Type="http://schemas.openxmlformats.org/officeDocument/2006/relationships/image" Target="media/image58.jpg"/><Relationship Id="rId87" Type="http://schemas.openxmlformats.org/officeDocument/2006/relationships/image" Target="media/image77.jpeg"/><Relationship Id="rId110" Type="http://schemas.openxmlformats.org/officeDocument/2006/relationships/image" Target="media/image100.jpeg"/><Relationship Id="rId115" Type="http://schemas.openxmlformats.org/officeDocument/2006/relationships/hyperlink" Target="http://www.finace.yahoo.com" TargetMode="External"/><Relationship Id="rId131" Type="http://schemas.openxmlformats.org/officeDocument/2006/relationships/footer" Target="footer2.xml"/><Relationship Id="rId61" Type="http://schemas.openxmlformats.org/officeDocument/2006/relationships/image" Target="media/image53.jpeg"/><Relationship Id="rId82" Type="http://schemas.openxmlformats.org/officeDocument/2006/relationships/image" Target="media/image72.jpg"/><Relationship Id="rId19" Type="http://schemas.openxmlformats.org/officeDocument/2006/relationships/image" Target="media/image12.jpeg"/><Relationship Id="rId14" Type="http://schemas.openxmlformats.org/officeDocument/2006/relationships/image" Target="media/image7.jpg"/><Relationship Id="rId30" Type="http://schemas.openxmlformats.org/officeDocument/2006/relationships/image" Target="media/image23.jpg"/><Relationship Id="rId35" Type="http://schemas.openxmlformats.org/officeDocument/2006/relationships/image" Target="media/image28.jpeg"/><Relationship Id="rId56" Type="http://schemas.openxmlformats.org/officeDocument/2006/relationships/image" Target="media/image48.jpg"/><Relationship Id="rId77" Type="http://schemas.openxmlformats.org/officeDocument/2006/relationships/image" Target="media/image67.jp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image" Target="media/image108.jpg"/><Relationship Id="rId8" Type="http://schemas.openxmlformats.org/officeDocument/2006/relationships/image" Target="media/image1.jpeg"/><Relationship Id="rId51" Type="http://schemas.openxmlformats.org/officeDocument/2006/relationships/image" Target="media/image43.jpeg"/><Relationship Id="rId72" Type="http://schemas.openxmlformats.org/officeDocument/2006/relationships/hyperlink" Target="https://www.quandl.com" TargetMode="External"/><Relationship Id="rId93" Type="http://schemas.openxmlformats.org/officeDocument/2006/relationships/image" Target="media/image83.svg"/><Relationship Id="rId98" Type="http://schemas.openxmlformats.org/officeDocument/2006/relationships/image" Target="media/image88.jpeg"/><Relationship Id="rId121" Type="http://schemas.openxmlformats.org/officeDocument/2006/relationships/hyperlink" Target="https://www.deeplearningwizard.com/deep_learning/practical_pytorch/pytorch_lstm_neuralnetwork/" TargetMode="External"/><Relationship Id="rId3" Type="http://schemas.openxmlformats.org/officeDocument/2006/relationships/styles" Target="styles.xml"/><Relationship Id="rId25" Type="http://schemas.openxmlformats.org/officeDocument/2006/relationships/image" Target="media/image18.jpg"/><Relationship Id="rId46" Type="http://schemas.openxmlformats.org/officeDocument/2006/relationships/image" Target="media/image38.jpg"/><Relationship Id="rId67" Type="http://schemas.openxmlformats.org/officeDocument/2006/relationships/image" Target="media/image59.jpg"/><Relationship Id="rId116" Type="http://schemas.openxmlformats.org/officeDocument/2006/relationships/hyperlink" Target="https://github.com/omerbsezer/LSTM_RNN_Tutorials_with_Demo" TargetMode="External"/><Relationship Id="rId20" Type="http://schemas.openxmlformats.org/officeDocument/2006/relationships/image" Target="media/image13.jpeg"/><Relationship Id="rId41" Type="http://schemas.openxmlformats.org/officeDocument/2006/relationships/image" Target="media/image34.jpeg"/><Relationship Id="rId62" Type="http://schemas.openxmlformats.org/officeDocument/2006/relationships/image" Target="media/image54.jpg"/><Relationship Id="rId83" Type="http://schemas.openxmlformats.org/officeDocument/2006/relationships/image" Target="media/image73.jpg"/><Relationship Id="rId88" Type="http://schemas.openxmlformats.org/officeDocument/2006/relationships/image" Target="media/image78.jpeg"/><Relationship Id="rId111" Type="http://schemas.openxmlformats.org/officeDocument/2006/relationships/image" Target="media/image101.png"/><Relationship Id="rId132" Type="http://schemas.openxmlformats.org/officeDocument/2006/relationships/fontTable" Target="fontTable.xml"/><Relationship Id="rId15" Type="http://schemas.openxmlformats.org/officeDocument/2006/relationships/image" Target="media/image8.jpeg"/><Relationship Id="rId36" Type="http://schemas.openxmlformats.org/officeDocument/2006/relationships/image" Target="media/image29.jpeg"/><Relationship Id="rId57" Type="http://schemas.openxmlformats.org/officeDocument/2006/relationships/image" Target="media/image49.png"/><Relationship Id="rId106" Type="http://schemas.openxmlformats.org/officeDocument/2006/relationships/image" Target="media/image96.png"/><Relationship Id="rId127" Type="http://schemas.openxmlformats.org/officeDocument/2006/relationships/image" Target="media/image109.jpg"/><Relationship Id="rId10" Type="http://schemas.openxmlformats.org/officeDocument/2006/relationships/image" Target="media/image3.jpg"/><Relationship Id="rId31" Type="http://schemas.openxmlformats.org/officeDocument/2006/relationships/image" Target="media/image24.jpeg"/><Relationship Id="rId52" Type="http://schemas.openxmlformats.org/officeDocument/2006/relationships/image" Target="media/image44.jpeg"/><Relationship Id="rId73" Type="http://schemas.openxmlformats.org/officeDocument/2006/relationships/image" Target="media/image63.jpg"/><Relationship Id="rId78" Type="http://schemas.openxmlformats.org/officeDocument/2006/relationships/image" Target="media/image68.jpg"/><Relationship Id="rId94" Type="http://schemas.openxmlformats.org/officeDocument/2006/relationships/image" Target="media/image84.jpg"/><Relationship Id="rId99" Type="http://schemas.openxmlformats.org/officeDocument/2006/relationships/image" Target="media/image89.jpeg"/><Relationship Id="rId101" Type="http://schemas.openxmlformats.org/officeDocument/2006/relationships/image" Target="media/image91.png"/><Relationship Id="rId122" Type="http://schemas.openxmlformats.org/officeDocument/2006/relationships/hyperlink" Target="https://cs231n.github.io/convolutional-networks/" TargetMode="External"/><Relationship Id="rId4" Type="http://schemas.openxmlformats.org/officeDocument/2006/relationships/settings" Target="settings.xml"/><Relationship Id="rId9" Type="http://schemas.openxmlformats.org/officeDocument/2006/relationships/image" Target="media/image2.jpg"/><Relationship Id="rId26" Type="http://schemas.openxmlformats.org/officeDocument/2006/relationships/image" Target="media/image19.jpg"/><Relationship Id="rId47" Type="http://schemas.openxmlformats.org/officeDocument/2006/relationships/image" Target="media/image39.jpg"/><Relationship Id="rId68" Type="http://schemas.openxmlformats.org/officeDocument/2006/relationships/image" Target="media/image60.png"/><Relationship Id="rId89" Type="http://schemas.openxmlformats.org/officeDocument/2006/relationships/image" Target="media/image79.jpg"/><Relationship Id="rId112" Type="http://schemas.openxmlformats.org/officeDocument/2006/relationships/image" Target="media/image102.png"/><Relationship Id="rId13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Report</b:SourceType>
    <b:Guid>{2C69A453-0FE1-6549-8CA9-D208BB80CC4D}</b:Guid>
    <b:RefOrder>1</b:RefOrder>
  </b:Source>
  <b:Source>
    <b:Tag>Placeholder2</b:Tag>
    <b:SourceType>Report</b:SourceType>
    <b:Guid>{30D42B21-FBBF-C642-8D85-85EC29B08D9B}</b:Guid>
    <b:RefOrder>2</b:RefOrder>
  </b:Source>
</b:Sources>
</file>

<file path=customXml/itemProps1.xml><?xml version="1.0" encoding="utf-8"?>
<ds:datastoreItem xmlns:ds="http://schemas.openxmlformats.org/officeDocument/2006/customXml" ds:itemID="{1FA0CC17-5A8B-8446-89E7-22614BA4A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0</Pages>
  <Words>28342</Words>
  <Characters>161550</Characters>
  <Application>Microsoft Office Word</Application>
  <DocSecurity>0</DocSecurity>
  <Lines>1346</Lines>
  <Paragraphs>379</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189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Siva Thanu Pillai, Arun Prasath</cp:lastModifiedBy>
  <cp:revision>2</cp:revision>
  <cp:lastPrinted>2020-05-11T17:09:00Z</cp:lastPrinted>
  <dcterms:created xsi:type="dcterms:W3CDTF">2020-05-11T17:33:00Z</dcterms:created>
  <dcterms:modified xsi:type="dcterms:W3CDTF">2020-05-11T17:33:00Z</dcterms:modified>
</cp:coreProperties>
</file>